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A41836" w14:textId="77777777" w:rsidR="00844B16" w:rsidRPr="008F772E" w:rsidRDefault="00844B16" w:rsidP="00844B16">
      <w:pPr>
        <w:jc w:val="center"/>
        <w:rPr>
          <w:sz w:val="24"/>
          <w:szCs w:val="24"/>
        </w:rPr>
      </w:pPr>
      <w:bookmarkStart w:id="0" w:name="_Toc351026043"/>
      <w:r w:rsidRPr="008F772E">
        <w:rPr>
          <w:noProof/>
          <w:sz w:val="24"/>
          <w:szCs w:val="24"/>
        </w:rPr>
        <w:drawing>
          <wp:inline distT="0" distB="0" distL="0" distR="0" wp14:anchorId="1C6931FD" wp14:editId="0AAF8091">
            <wp:extent cx="502942" cy="684000"/>
            <wp:effectExtent l="0" t="0" r="0" b="1905"/>
            <wp:docPr id="140187775" name="Picture 14018777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2942" cy="684000"/>
                    </a:xfrm>
                    <a:prstGeom prst="rect">
                      <a:avLst/>
                    </a:prstGeom>
                    <a:noFill/>
                    <a:ln>
                      <a:noFill/>
                    </a:ln>
                  </pic:spPr>
                </pic:pic>
              </a:graphicData>
            </a:graphic>
          </wp:inline>
        </w:drawing>
      </w:r>
      <w:r w:rsidRPr="008F772E">
        <w:rPr>
          <w:sz w:val="24"/>
          <w:szCs w:val="24"/>
        </w:rPr>
        <w:fldChar w:fldCharType="begin"/>
      </w:r>
      <w:r w:rsidRPr="008F772E">
        <w:rPr>
          <w:sz w:val="24"/>
          <w:szCs w:val="24"/>
        </w:rPr>
        <w:instrText xml:space="preserve"> INCLUDEPICTURE "http://www.inet.hr/~box/images/grb-rh.gif" \* MERGEFORMATINET </w:instrText>
      </w:r>
      <w:r w:rsidRPr="008F772E">
        <w:rPr>
          <w:sz w:val="24"/>
          <w:szCs w:val="24"/>
        </w:rPr>
        <w:fldChar w:fldCharType="end"/>
      </w:r>
    </w:p>
    <w:p w14:paraId="1E41B12D" w14:textId="27A3AB24" w:rsidR="00844B16" w:rsidRPr="008F772E" w:rsidRDefault="00844B16" w:rsidP="00844B16">
      <w:pPr>
        <w:spacing w:before="60" w:after="1680"/>
        <w:jc w:val="center"/>
        <w:rPr>
          <w:sz w:val="28"/>
          <w:szCs w:val="24"/>
        </w:rPr>
      </w:pPr>
      <w:r w:rsidRPr="008F772E">
        <w:rPr>
          <w:sz w:val="28"/>
          <w:szCs w:val="24"/>
        </w:rPr>
        <w:t>VLADA REPUBLIKE HRVATSKE</w:t>
      </w:r>
    </w:p>
    <w:p w14:paraId="5936D1DB" w14:textId="77777777" w:rsidR="00844B16" w:rsidRPr="008F772E" w:rsidRDefault="00844B16" w:rsidP="00844B16">
      <w:pPr>
        <w:rPr>
          <w:sz w:val="24"/>
          <w:szCs w:val="24"/>
        </w:rPr>
      </w:pPr>
    </w:p>
    <w:p w14:paraId="271D957A" w14:textId="21FEAA23" w:rsidR="00844B16" w:rsidRPr="008F772E" w:rsidRDefault="00844B16" w:rsidP="00844B16">
      <w:pPr>
        <w:spacing w:after="2400"/>
        <w:jc w:val="right"/>
        <w:rPr>
          <w:sz w:val="24"/>
          <w:szCs w:val="24"/>
        </w:rPr>
      </w:pPr>
      <w:r w:rsidRPr="008F772E">
        <w:rPr>
          <w:sz w:val="24"/>
          <w:szCs w:val="24"/>
        </w:rPr>
        <w:t xml:space="preserve">Zagreb, </w:t>
      </w:r>
      <w:r w:rsidR="00717C5B">
        <w:rPr>
          <w:sz w:val="24"/>
          <w:szCs w:val="24"/>
        </w:rPr>
        <w:t xml:space="preserve">11. </w:t>
      </w:r>
      <w:r w:rsidR="00C772FB">
        <w:rPr>
          <w:sz w:val="24"/>
          <w:szCs w:val="24"/>
        </w:rPr>
        <w:t>veljač</w:t>
      </w:r>
      <w:r w:rsidR="00717C5B">
        <w:rPr>
          <w:sz w:val="24"/>
          <w:szCs w:val="24"/>
        </w:rPr>
        <w:t>e</w:t>
      </w:r>
      <w:bookmarkStart w:id="1" w:name="_GoBack"/>
      <w:bookmarkEnd w:id="1"/>
      <w:r w:rsidR="00B93DFF" w:rsidRPr="008F772E">
        <w:rPr>
          <w:sz w:val="24"/>
          <w:szCs w:val="24"/>
        </w:rPr>
        <w:t xml:space="preserve"> </w:t>
      </w:r>
      <w:r w:rsidRPr="008F772E">
        <w:rPr>
          <w:sz w:val="24"/>
          <w:szCs w:val="24"/>
        </w:rPr>
        <w:t>202</w:t>
      </w:r>
      <w:r w:rsidR="003D0D90">
        <w:rPr>
          <w:sz w:val="24"/>
          <w:szCs w:val="24"/>
        </w:rPr>
        <w:t>6</w:t>
      </w:r>
      <w:r w:rsidRPr="008F772E">
        <w:rPr>
          <w:sz w:val="24"/>
          <w:szCs w:val="24"/>
        </w:rPr>
        <w:t>.</w:t>
      </w:r>
    </w:p>
    <w:p w14:paraId="34FC37C5" w14:textId="77777777" w:rsidR="00844B16" w:rsidRPr="008F772E" w:rsidRDefault="00844B16" w:rsidP="00844B16">
      <w:pPr>
        <w:tabs>
          <w:tab w:val="right" w:pos="1701"/>
          <w:tab w:val="left" w:pos="1843"/>
        </w:tabs>
        <w:spacing w:line="360" w:lineRule="auto"/>
        <w:ind w:left="1843" w:hanging="1843"/>
        <w:rPr>
          <w:b/>
          <w:smallCaps/>
          <w:sz w:val="24"/>
          <w:szCs w:val="24"/>
        </w:rPr>
      </w:pPr>
    </w:p>
    <w:p w14:paraId="4AF46139" w14:textId="77777777" w:rsidR="00844B16" w:rsidRPr="008F772E" w:rsidRDefault="00844B16" w:rsidP="00844B16">
      <w:pPr>
        <w:spacing w:line="360" w:lineRule="auto"/>
        <w:rPr>
          <w:sz w:val="24"/>
          <w:szCs w:val="24"/>
        </w:rPr>
      </w:pPr>
      <w:r w:rsidRPr="008F772E">
        <w:rPr>
          <w:sz w:val="24"/>
          <w:szCs w:val="24"/>
        </w:rPr>
        <w:t>__________________________________________________________________________</w:t>
      </w:r>
    </w:p>
    <w:p w14:paraId="1C42ADB0" w14:textId="77777777" w:rsidR="00844B16" w:rsidRPr="008F772E" w:rsidRDefault="00844B16" w:rsidP="00844B16">
      <w:pPr>
        <w:tabs>
          <w:tab w:val="right" w:pos="1701"/>
          <w:tab w:val="left" w:pos="1843"/>
        </w:tabs>
        <w:spacing w:line="360" w:lineRule="auto"/>
        <w:ind w:left="1843" w:hanging="1843"/>
        <w:rPr>
          <w:b/>
          <w:smallCaps/>
          <w:sz w:val="24"/>
          <w:szCs w:val="24"/>
        </w:rPr>
        <w:sectPr w:rsidR="00844B16" w:rsidRPr="008F772E" w:rsidSect="00714876">
          <w:footerReference w:type="default" r:id="rId13"/>
          <w:pgSz w:w="11906" w:h="16838"/>
          <w:pgMar w:top="993" w:right="1417" w:bottom="1417" w:left="1417" w:header="709" w:footer="658" w:gutter="0"/>
          <w:cols w:space="708"/>
          <w:docGrid w:linePitch="360"/>
        </w:sectPr>
      </w:pPr>
    </w:p>
    <w:tbl>
      <w:tblPr>
        <w:tblStyle w:val="TableGrid8"/>
        <w:tblW w:w="0" w:type="auto"/>
        <w:tblLook w:val="04A0" w:firstRow="1" w:lastRow="0" w:firstColumn="1" w:lastColumn="0" w:noHBand="0" w:noVBand="1"/>
      </w:tblPr>
      <w:tblGrid>
        <w:gridCol w:w="1949"/>
        <w:gridCol w:w="7123"/>
      </w:tblGrid>
      <w:tr w:rsidR="00844B16" w:rsidRPr="008F772E" w14:paraId="3E5E842F" w14:textId="77777777" w:rsidTr="004B58B6">
        <w:tc>
          <w:tcPr>
            <w:tcW w:w="1951" w:type="dxa"/>
          </w:tcPr>
          <w:p w14:paraId="450DF495" w14:textId="77777777" w:rsidR="00844B16" w:rsidRPr="008F772E" w:rsidRDefault="00844B16" w:rsidP="004B58B6">
            <w:pPr>
              <w:spacing w:line="360" w:lineRule="auto"/>
              <w:jc w:val="right"/>
              <w:rPr>
                <w:sz w:val="24"/>
                <w:szCs w:val="24"/>
                <w:lang w:val="hr-HR" w:eastAsia="hr-HR"/>
              </w:rPr>
            </w:pPr>
            <w:r w:rsidRPr="008F772E">
              <w:rPr>
                <w:b/>
                <w:smallCaps/>
                <w:sz w:val="24"/>
                <w:szCs w:val="24"/>
                <w:lang w:val="hr-HR" w:eastAsia="hr-HR"/>
              </w:rPr>
              <w:t>Predlagatelj</w:t>
            </w:r>
            <w:r w:rsidRPr="008F772E">
              <w:rPr>
                <w:b/>
                <w:sz w:val="24"/>
                <w:szCs w:val="24"/>
                <w:lang w:val="hr-HR" w:eastAsia="hr-HR"/>
              </w:rPr>
              <w:t>:</w:t>
            </w:r>
          </w:p>
        </w:tc>
        <w:tc>
          <w:tcPr>
            <w:tcW w:w="7229" w:type="dxa"/>
          </w:tcPr>
          <w:p w14:paraId="436CC215" w14:textId="77777777" w:rsidR="00844B16" w:rsidRPr="008F772E" w:rsidRDefault="00844B16" w:rsidP="004B58B6">
            <w:pPr>
              <w:spacing w:line="360" w:lineRule="auto"/>
              <w:jc w:val="both"/>
              <w:rPr>
                <w:sz w:val="24"/>
                <w:szCs w:val="24"/>
                <w:lang w:val="hr-HR" w:eastAsia="hr-HR"/>
              </w:rPr>
            </w:pPr>
            <w:r w:rsidRPr="008F772E">
              <w:rPr>
                <w:sz w:val="24"/>
                <w:szCs w:val="24"/>
                <w:lang w:val="hr-HR" w:eastAsia="hr-HR"/>
              </w:rPr>
              <w:t>MINISTARSTVO REGIONALNOGA RAZVOJA I FONDOVA EUROPSKE UNIJE</w:t>
            </w:r>
          </w:p>
        </w:tc>
      </w:tr>
    </w:tbl>
    <w:p w14:paraId="4B01CFC6" w14:textId="77777777" w:rsidR="00844B16" w:rsidRPr="008F772E" w:rsidRDefault="00844B16" w:rsidP="00844B16">
      <w:pPr>
        <w:spacing w:line="360" w:lineRule="auto"/>
        <w:rPr>
          <w:sz w:val="24"/>
          <w:szCs w:val="24"/>
        </w:rPr>
      </w:pPr>
      <w:r w:rsidRPr="008F772E">
        <w:rPr>
          <w:sz w:val="24"/>
          <w:szCs w:val="24"/>
        </w:rPr>
        <w:t>__________________________________________________________________________</w:t>
      </w:r>
    </w:p>
    <w:tbl>
      <w:tblPr>
        <w:tblStyle w:val="TableGrid8"/>
        <w:tblW w:w="0" w:type="auto"/>
        <w:tblLook w:val="04A0" w:firstRow="1" w:lastRow="0" w:firstColumn="1" w:lastColumn="0" w:noHBand="0" w:noVBand="1"/>
      </w:tblPr>
      <w:tblGrid>
        <w:gridCol w:w="1938"/>
        <w:gridCol w:w="7134"/>
      </w:tblGrid>
      <w:tr w:rsidR="00844B16" w:rsidRPr="008F772E" w14:paraId="6D2D0F6E" w14:textId="77777777" w:rsidTr="004B58B6">
        <w:tc>
          <w:tcPr>
            <w:tcW w:w="1938" w:type="dxa"/>
          </w:tcPr>
          <w:p w14:paraId="1F8CAA76" w14:textId="77777777" w:rsidR="00844B16" w:rsidRPr="008F772E" w:rsidRDefault="00844B16" w:rsidP="004B58B6">
            <w:pPr>
              <w:spacing w:line="360" w:lineRule="auto"/>
              <w:jc w:val="right"/>
              <w:rPr>
                <w:sz w:val="24"/>
                <w:szCs w:val="24"/>
                <w:lang w:val="hr-HR" w:eastAsia="hr-HR"/>
              </w:rPr>
            </w:pPr>
            <w:r w:rsidRPr="008F772E">
              <w:rPr>
                <w:b/>
                <w:smallCaps/>
                <w:sz w:val="24"/>
                <w:szCs w:val="24"/>
                <w:lang w:val="hr-HR" w:eastAsia="hr-HR"/>
              </w:rPr>
              <w:t>Predmet</w:t>
            </w:r>
            <w:r w:rsidRPr="008F772E">
              <w:rPr>
                <w:b/>
                <w:sz w:val="24"/>
                <w:szCs w:val="24"/>
                <w:lang w:val="hr-HR" w:eastAsia="hr-HR"/>
              </w:rPr>
              <w:t>:</w:t>
            </w:r>
          </w:p>
        </w:tc>
        <w:tc>
          <w:tcPr>
            <w:tcW w:w="7134" w:type="dxa"/>
          </w:tcPr>
          <w:p w14:paraId="727427F0" w14:textId="77777777" w:rsidR="00844B16" w:rsidRPr="008F772E" w:rsidRDefault="00844B16" w:rsidP="004B58B6">
            <w:pPr>
              <w:spacing w:line="360" w:lineRule="auto"/>
              <w:jc w:val="both"/>
              <w:rPr>
                <w:sz w:val="24"/>
                <w:szCs w:val="24"/>
                <w:lang w:val="hr-HR" w:eastAsia="hr-HR"/>
              </w:rPr>
            </w:pPr>
            <w:r w:rsidRPr="008F772E">
              <w:rPr>
                <w:sz w:val="24"/>
                <w:szCs w:val="24"/>
                <w:lang w:val="hr-HR" w:eastAsia="hr-HR"/>
              </w:rPr>
              <w:t xml:space="preserve">IZVJEŠĆE O KORIŠTENJU EUROPSKIH STRUKTURNIH I INVESTICIJSKIH FONDOVA I PRETPRISTUPNIH PROGRAMA POMOĆI EUROPSKE UNIJE ZA RAZDOBLJE OD 1. </w:t>
            </w:r>
            <w:bookmarkStart w:id="2" w:name="_Hlk207261505"/>
            <w:r w:rsidR="00201DAD" w:rsidRPr="008F772E">
              <w:rPr>
                <w:sz w:val="24"/>
                <w:szCs w:val="24"/>
                <w:lang w:val="hr-HR" w:eastAsia="hr-HR"/>
              </w:rPr>
              <w:t>S</w:t>
            </w:r>
            <w:r w:rsidR="00DC5062" w:rsidRPr="008F772E">
              <w:rPr>
                <w:sz w:val="24"/>
                <w:szCs w:val="24"/>
                <w:lang w:val="hr-HR" w:eastAsia="hr-HR"/>
              </w:rPr>
              <w:t>IJEČNJA</w:t>
            </w:r>
            <w:r w:rsidRPr="008F772E">
              <w:rPr>
                <w:sz w:val="24"/>
                <w:szCs w:val="24"/>
                <w:lang w:val="hr-HR" w:eastAsia="hr-HR"/>
              </w:rPr>
              <w:t xml:space="preserve"> DO </w:t>
            </w:r>
            <w:r w:rsidR="00AD5605" w:rsidRPr="008F772E">
              <w:rPr>
                <w:sz w:val="24"/>
                <w:szCs w:val="24"/>
                <w:lang w:val="hr-HR" w:eastAsia="hr-HR"/>
              </w:rPr>
              <w:t>3</w:t>
            </w:r>
            <w:r w:rsidR="00DC5062" w:rsidRPr="008F772E">
              <w:rPr>
                <w:sz w:val="24"/>
                <w:szCs w:val="24"/>
                <w:lang w:val="hr-HR" w:eastAsia="hr-HR"/>
              </w:rPr>
              <w:t>0</w:t>
            </w:r>
            <w:r w:rsidR="00AD5605" w:rsidRPr="008F772E">
              <w:rPr>
                <w:sz w:val="24"/>
                <w:szCs w:val="24"/>
                <w:lang w:val="hr-HR" w:eastAsia="hr-HR"/>
              </w:rPr>
              <w:t xml:space="preserve">. </w:t>
            </w:r>
            <w:r w:rsidR="00DC5062" w:rsidRPr="008F772E">
              <w:rPr>
                <w:sz w:val="24"/>
                <w:szCs w:val="24"/>
                <w:lang w:val="hr-HR" w:eastAsia="hr-HR"/>
              </w:rPr>
              <w:t>LIPNJA</w:t>
            </w:r>
            <w:r w:rsidR="00AD5605" w:rsidRPr="008F772E">
              <w:rPr>
                <w:sz w:val="24"/>
                <w:szCs w:val="24"/>
                <w:lang w:val="hr-HR" w:eastAsia="hr-HR"/>
              </w:rPr>
              <w:t xml:space="preserve"> 202</w:t>
            </w:r>
            <w:r w:rsidR="00DC5062" w:rsidRPr="008F772E">
              <w:rPr>
                <w:sz w:val="24"/>
                <w:szCs w:val="24"/>
                <w:lang w:val="hr-HR" w:eastAsia="hr-HR"/>
              </w:rPr>
              <w:t>5</w:t>
            </w:r>
            <w:r w:rsidRPr="008F772E">
              <w:rPr>
                <w:sz w:val="24"/>
                <w:szCs w:val="24"/>
                <w:lang w:val="hr-HR" w:eastAsia="hr-HR"/>
              </w:rPr>
              <w:t>.</w:t>
            </w:r>
            <w:bookmarkEnd w:id="2"/>
          </w:p>
        </w:tc>
      </w:tr>
    </w:tbl>
    <w:p w14:paraId="74B5E8DE" w14:textId="77777777" w:rsidR="00844B16" w:rsidRPr="008F772E" w:rsidRDefault="00844B16" w:rsidP="00844B16">
      <w:pPr>
        <w:tabs>
          <w:tab w:val="left" w:pos="1843"/>
        </w:tabs>
        <w:spacing w:line="360" w:lineRule="auto"/>
        <w:rPr>
          <w:b/>
          <w:smallCaps/>
          <w:sz w:val="24"/>
          <w:szCs w:val="24"/>
        </w:rPr>
        <w:sectPr w:rsidR="00844B16" w:rsidRPr="008F772E" w:rsidSect="00714876">
          <w:type w:val="continuous"/>
          <w:pgSz w:w="11906" w:h="16838"/>
          <w:pgMar w:top="993" w:right="1417" w:bottom="1417" w:left="1417" w:header="709" w:footer="658" w:gutter="0"/>
          <w:cols w:space="708"/>
          <w:docGrid w:linePitch="360"/>
        </w:sectPr>
      </w:pPr>
      <w:r w:rsidRPr="008F772E">
        <w:rPr>
          <w:sz w:val="24"/>
          <w:szCs w:val="24"/>
        </w:rPr>
        <w:t>_________________________________________________________________________</w:t>
      </w:r>
    </w:p>
    <w:p w14:paraId="01B37ADF" w14:textId="77777777" w:rsidR="00844B16" w:rsidRPr="008F772E" w:rsidRDefault="00844B16" w:rsidP="00844B16">
      <w:pPr>
        <w:tabs>
          <w:tab w:val="right" w:pos="1701"/>
          <w:tab w:val="left" w:pos="1843"/>
        </w:tabs>
        <w:spacing w:line="360" w:lineRule="auto"/>
        <w:ind w:left="1843" w:hanging="1843"/>
        <w:rPr>
          <w:b/>
          <w:smallCaps/>
          <w:sz w:val="24"/>
          <w:szCs w:val="24"/>
        </w:rPr>
        <w:sectPr w:rsidR="00844B16" w:rsidRPr="008F772E" w:rsidSect="00714876">
          <w:footerReference w:type="default" r:id="rId14"/>
          <w:type w:val="continuous"/>
          <w:pgSz w:w="11906" w:h="16838"/>
          <w:pgMar w:top="993" w:right="1417" w:bottom="1417" w:left="1417" w:header="709" w:footer="658" w:gutter="0"/>
          <w:cols w:space="708"/>
          <w:docGrid w:linePitch="360"/>
        </w:sectPr>
      </w:pPr>
    </w:p>
    <w:p w14:paraId="5D7D77FB" w14:textId="77777777" w:rsidR="0035619D" w:rsidRPr="008F772E" w:rsidRDefault="0035619D" w:rsidP="00BA03D8">
      <w:pPr>
        <w:pBdr>
          <w:bottom w:val="single" w:sz="12" w:space="1" w:color="auto"/>
        </w:pBdr>
        <w:suppressAutoHyphens/>
        <w:jc w:val="right"/>
        <w:rPr>
          <w:b/>
          <w:spacing w:val="-3"/>
          <w:sz w:val="24"/>
          <w:szCs w:val="24"/>
        </w:rPr>
      </w:pPr>
    </w:p>
    <w:p w14:paraId="3170B027" w14:textId="77777777" w:rsidR="00D57F47" w:rsidRPr="008F772E" w:rsidRDefault="00D57F47" w:rsidP="00D57F47">
      <w:pPr>
        <w:pBdr>
          <w:bottom w:val="single" w:sz="12" w:space="1" w:color="auto"/>
        </w:pBdr>
        <w:suppressAutoHyphens/>
        <w:jc w:val="center"/>
        <w:rPr>
          <w:b/>
          <w:spacing w:val="-3"/>
          <w:sz w:val="24"/>
          <w:szCs w:val="24"/>
        </w:rPr>
      </w:pPr>
      <w:r w:rsidRPr="008F772E">
        <w:rPr>
          <w:b/>
          <w:spacing w:val="-3"/>
          <w:sz w:val="24"/>
          <w:szCs w:val="24"/>
        </w:rPr>
        <w:t>VLADA REPUBLIKE HRVATSKE</w:t>
      </w:r>
    </w:p>
    <w:p w14:paraId="4B229C16" w14:textId="77777777" w:rsidR="00D57F47" w:rsidRPr="008F772E" w:rsidRDefault="00D57F47" w:rsidP="00D57F47">
      <w:pPr>
        <w:suppressAutoHyphens/>
        <w:jc w:val="center"/>
        <w:rPr>
          <w:b/>
          <w:spacing w:val="-3"/>
          <w:sz w:val="24"/>
          <w:szCs w:val="24"/>
        </w:rPr>
      </w:pPr>
    </w:p>
    <w:p w14:paraId="09CAE29E" w14:textId="77777777" w:rsidR="00D57F47" w:rsidRPr="008F772E" w:rsidRDefault="00D57F47" w:rsidP="00D57F47">
      <w:pPr>
        <w:suppressAutoHyphens/>
        <w:jc w:val="center"/>
        <w:rPr>
          <w:b/>
          <w:spacing w:val="-3"/>
          <w:sz w:val="24"/>
          <w:szCs w:val="24"/>
        </w:rPr>
      </w:pPr>
    </w:p>
    <w:p w14:paraId="47648D15" w14:textId="77777777" w:rsidR="00D57F47" w:rsidRPr="008F772E" w:rsidRDefault="00D57F47" w:rsidP="00D57F47">
      <w:pPr>
        <w:suppressAutoHyphens/>
        <w:jc w:val="center"/>
        <w:rPr>
          <w:b/>
          <w:spacing w:val="-3"/>
          <w:sz w:val="24"/>
          <w:szCs w:val="24"/>
        </w:rPr>
      </w:pPr>
    </w:p>
    <w:p w14:paraId="7785359E" w14:textId="77777777" w:rsidR="00D57F47" w:rsidRPr="008F772E" w:rsidRDefault="00D57F47" w:rsidP="00D57F47">
      <w:pPr>
        <w:suppressAutoHyphens/>
        <w:jc w:val="center"/>
        <w:rPr>
          <w:b/>
          <w:spacing w:val="-3"/>
          <w:sz w:val="24"/>
          <w:szCs w:val="24"/>
        </w:rPr>
      </w:pPr>
    </w:p>
    <w:p w14:paraId="4C66EA2E" w14:textId="77777777" w:rsidR="00D57F47" w:rsidRPr="008F772E" w:rsidRDefault="00D57F47" w:rsidP="00D57F47">
      <w:pPr>
        <w:suppressAutoHyphens/>
        <w:jc w:val="center"/>
        <w:rPr>
          <w:b/>
          <w:spacing w:val="-3"/>
          <w:sz w:val="24"/>
          <w:szCs w:val="24"/>
        </w:rPr>
      </w:pPr>
    </w:p>
    <w:p w14:paraId="2332C340" w14:textId="77777777" w:rsidR="00D57F47" w:rsidRPr="008F772E" w:rsidRDefault="00D57F47" w:rsidP="00D57F47">
      <w:pPr>
        <w:suppressAutoHyphens/>
        <w:jc w:val="center"/>
        <w:rPr>
          <w:b/>
          <w:spacing w:val="-3"/>
          <w:sz w:val="24"/>
          <w:szCs w:val="24"/>
        </w:rPr>
      </w:pPr>
    </w:p>
    <w:p w14:paraId="6D792E3C" w14:textId="77777777" w:rsidR="00D57F47" w:rsidRPr="008F772E" w:rsidRDefault="00D57F47" w:rsidP="00D57F47">
      <w:pPr>
        <w:suppressAutoHyphens/>
        <w:jc w:val="center"/>
        <w:rPr>
          <w:b/>
          <w:spacing w:val="-3"/>
          <w:sz w:val="24"/>
          <w:szCs w:val="24"/>
        </w:rPr>
      </w:pPr>
    </w:p>
    <w:p w14:paraId="5CEFB8A5" w14:textId="77777777" w:rsidR="00D57F47" w:rsidRPr="008F772E" w:rsidRDefault="00D57F47" w:rsidP="00D57F47">
      <w:pPr>
        <w:suppressAutoHyphens/>
        <w:jc w:val="center"/>
        <w:rPr>
          <w:b/>
          <w:spacing w:val="-3"/>
          <w:sz w:val="24"/>
          <w:szCs w:val="24"/>
        </w:rPr>
      </w:pPr>
    </w:p>
    <w:p w14:paraId="738B6DBA" w14:textId="77777777" w:rsidR="00D57F47" w:rsidRPr="008F772E" w:rsidRDefault="00D57F47" w:rsidP="00D57F47">
      <w:pPr>
        <w:suppressAutoHyphens/>
        <w:jc w:val="center"/>
        <w:rPr>
          <w:b/>
          <w:spacing w:val="-3"/>
          <w:sz w:val="24"/>
          <w:szCs w:val="24"/>
        </w:rPr>
      </w:pPr>
    </w:p>
    <w:p w14:paraId="46FD65F7" w14:textId="77777777" w:rsidR="00D57F47" w:rsidRPr="008F772E" w:rsidRDefault="00D57F47" w:rsidP="00D57F47">
      <w:pPr>
        <w:suppressAutoHyphens/>
        <w:jc w:val="center"/>
        <w:rPr>
          <w:b/>
          <w:spacing w:val="-3"/>
          <w:sz w:val="24"/>
          <w:szCs w:val="24"/>
        </w:rPr>
      </w:pPr>
    </w:p>
    <w:p w14:paraId="023D9611" w14:textId="77777777" w:rsidR="00D57F47" w:rsidRPr="008F772E" w:rsidRDefault="00D57F47" w:rsidP="00D57F47">
      <w:pPr>
        <w:suppressAutoHyphens/>
        <w:jc w:val="center"/>
        <w:rPr>
          <w:b/>
          <w:spacing w:val="-3"/>
          <w:sz w:val="24"/>
          <w:szCs w:val="24"/>
        </w:rPr>
      </w:pPr>
    </w:p>
    <w:p w14:paraId="0FB2BBC8" w14:textId="77777777" w:rsidR="00D57F47" w:rsidRPr="008F772E" w:rsidRDefault="00D57F47" w:rsidP="00D57F47">
      <w:pPr>
        <w:suppressAutoHyphens/>
        <w:jc w:val="center"/>
        <w:rPr>
          <w:b/>
          <w:spacing w:val="-3"/>
          <w:sz w:val="24"/>
          <w:szCs w:val="24"/>
        </w:rPr>
      </w:pPr>
    </w:p>
    <w:p w14:paraId="56DAA493" w14:textId="77777777" w:rsidR="00D57F47" w:rsidRPr="008F772E" w:rsidRDefault="00D57F47" w:rsidP="00D57F47">
      <w:pPr>
        <w:suppressAutoHyphens/>
        <w:jc w:val="center"/>
        <w:rPr>
          <w:b/>
          <w:spacing w:val="-3"/>
          <w:sz w:val="24"/>
          <w:szCs w:val="24"/>
        </w:rPr>
      </w:pPr>
    </w:p>
    <w:p w14:paraId="1CE87FBC" w14:textId="77777777" w:rsidR="00D57F47" w:rsidRPr="008F772E" w:rsidRDefault="00D57F47" w:rsidP="00D57F47">
      <w:pPr>
        <w:suppressAutoHyphens/>
        <w:jc w:val="center"/>
        <w:rPr>
          <w:b/>
          <w:spacing w:val="-3"/>
          <w:sz w:val="24"/>
          <w:szCs w:val="24"/>
        </w:rPr>
      </w:pPr>
    </w:p>
    <w:p w14:paraId="1E790B18" w14:textId="77777777" w:rsidR="00D57F47" w:rsidRPr="008F772E" w:rsidRDefault="00D57F47" w:rsidP="00D57F47">
      <w:pPr>
        <w:suppressAutoHyphens/>
        <w:jc w:val="center"/>
        <w:rPr>
          <w:b/>
          <w:spacing w:val="-3"/>
          <w:sz w:val="24"/>
          <w:szCs w:val="24"/>
        </w:rPr>
      </w:pPr>
    </w:p>
    <w:p w14:paraId="24AB4940" w14:textId="77777777" w:rsidR="00D57F47" w:rsidRPr="008F772E" w:rsidRDefault="00D57F47" w:rsidP="00D57F47">
      <w:pPr>
        <w:suppressAutoHyphens/>
        <w:jc w:val="center"/>
        <w:rPr>
          <w:b/>
          <w:spacing w:val="-3"/>
          <w:sz w:val="24"/>
          <w:szCs w:val="24"/>
        </w:rPr>
      </w:pPr>
    </w:p>
    <w:p w14:paraId="5A25D232" w14:textId="77777777" w:rsidR="0055617E" w:rsidRPr="008F772E" w:rsidRDefault="0055617E" w:rsidP="00D57F47">
      <w:pPr>
        <w:suppressAutoHyphens/>
        <w:jc w:val="center"/>
        <w:rPr>
          <w:b/>
          <w:spacing w:val="-3"/>
          <w:sz w:val="24"/>
          <w:szCs w:val="24"/>
        </w:rPr>
      </w:pPr>
    </w:p>
    <w:p w14:paraId="77FDBFF9" w14:textId="77777777" w:rsidR="00D57F47" w:rsidRPr="008F772E" w:rsidRDefault="00D57F47" w:rsidP="00D57F47">
      <w:pPr>
        <w:suppressAutoHyphens/>
        <w:jc w:val="center"/>
        <w:rPr>
          <w:b/>
          <w:spacing w:val="-3"/>
          <w:sz w:val="24"/>
          <w:szCs w:val="24"/>
        </w:rPr>
      </w:pPr>
    </w:p>
    <w:p w14:paraId="5CBA9E4E" w14:textId="77777777" w:rsidR="00D57F47" w:rsidRPr="008F772E" w:rsidRDefault="00D57F47" w:rsidP="00D57F47">
      <w:pPr>
        <w:suppressAutoHyphens/>
        <w:jc w:val="center"/>
        <w:rPr>
          <w:b/>
          <w:spacing w:val="-3"/>
          <w:sz w:val="24"/>
          <w:szCs w:val="24"/>
        </w:rPr>
      </w:pPr>
    </w:p>
    <w:p w14:paraId="7E57F112" w14:textId="77777777" w:rsidR="00D57F47" w:rsidRPr="008F772E" w:rsidRDefault="00D57F47" w:rsidP="00D57F47">
      <w:pPr>
        <w:suppressAutoHyphens/>
        <w:jc w:val="center"/>
        <w:rPr>
          <w:b/>
          <w:spacing w:val="-3"/>
          <w:sz w:val="24"/>
          <w:szCs w:val="24"/>
        </w:rPr>
      </w:pPr>
    </w:p>
    <w:p w14:paraId="0EC83E79" w14:textId="77777777" w:rsidR="00D57F47" w:rsidRPr="008F772E" w:rsidRDefault="00D57F47" w:rsidP="00D57F47">
      <w:pPr>
        <w:suppressAutoHyphens/>
        <w:jc w:val="center"/>
        <w:rPr>
          <w:b/>
          <w:spacing w:val="-3"/>
          <w:sz w:val="24"/>
          <w:szCs w:val="24"/>
        </w:rPr>
      </w:pPr>
    </w:p>
    <w:p w14:paraId="3311500B" w14:textId="77777777" w:rsidR="00D57F47" w:rsidRPr="008F772E" w:rsidRDefault="00D57F47" w:rsidP="00D57F47">
      <w:pPr>
        <w:jc w:val="center"/>
        <w:rPr>
          <w:b/>
          <w:bCs/>
          <w:sz w:val="24"/>
          <w:szCs w:val="24"/>
        </w:rPr>
      </w:pPr>
      <w:bookmarkStart w:id="3" w:name="_Hlk523318791"/>
      <w:r w:rsidRPr="008F772E">
        <w:rPr>
          <w:b/>
          <w:bCs/>
          <w:sz w:val="24"/>
          <w:szCs w:val="24"/>
        </w:rPr>
        <w:t>IZVJEŠĆE O KORIŠTENJU EUROPSKIH STRUKTURNIH I INVESTICIJSKIH FONDOVA I PRETPRISTUPNIH PROGRAMA POMOĆI</w:t>
      </w:r>
    </w:p>
    <w:p w14:paraId="3A3896A7" w14:textId="77777777" w:rsidR="00D57F47" w:rsidRPr="008F772E" w:rsidRDefault="00D57F47" w:rsidP="00D57F47">
      <w:pPr>
        <w:jc w:val="center"/>
        <w:rPr>
          <w:b/>
          <w:bCs/>
          <w:sz w:val="24"/>
          <w:szCs w:val="24"/>
        </w:rPr>
      </w:pPr>
      <w:r w:rsidRPr="008F772E">
        <w:rPr>
          <w:b/>
          <w:bCs/>
          <w:sz w:val="24"/>
          <w:szCs w:val="24"/>
        </w:rPr>
        <w:t>EUROPSKE UNIJE ZA RAZDOBLJE</w:t>
      </w:r>
    </w:p>
    <w:p w14:paraId="27F86AA6" w14:textId="77777777" w:rsidR="00D57F47" w:rsidRPr="008F772E" w:rsidRDefault="002B4348" w:rsidP="00D57F47">
      <w:pPr>
        <w:jc w:val="center"/>
        <w:rPr>
          <w:b/>
          <w:sz w:val="24"/>
          <w:szCs w:val="24"/>
        </w:rPr>
      </w:pPr>
      <w:r w:rsidRPr="008F772E">
        <w:rPr>
          <w:b/>
          <w:bCs/>
          <w:sz w:val="24"/>
          <w:szCs w:val="24"/>
        </w:rPr>
        <w:t xml:space="preserve">OD </w:t>
      </w:r>
      <w:r w:rsidR="0011067E" w:rsidRPr="008F772E">
        <w:rPr>
          <w:b/>
          <w:bCs/>
          <w:sz w:val="24"/>
          <w:szCs w:val="24"/>
        </w:rPr>
        <w:t xml:space="preserve">1. </w:t>
      </w:r>
      <w:r w:rsidR="00DC5062" w:rsidRPr="008F772E">
        <w:rPr>
          <w:b/>
          <w:bCs/>
          <w:sz w:val="24"/>
          <w:szCs w:val="24"/>
        </w:rPr>
        <w:t>SIJEČNJA DO 30. LIPNJA 2025.</w:t>
      </w:r>
    </w:p>
    <w:bookmarkEnd w:id="3"/>
    <w:p w14:paraId="00201DF4" w14:textId="77777777" w:rsidR="00D57F47" w:rsidRPr="008F772E" w:rsidRDefault="00D57F47" w:rsidP="00D57F47">
      <w:pPr>
        <w:jc w:val="center"/>
        <w:rPr>
          <w:b/>
          <w:sz w:val="24"/>
          <w:szCs w:val="24"/>
        </w:rPr>
      </w:pPr>
    </w:p>
    <w:p w14:paraId="6B29BD3B" w14:textId="77777777" w:rsidR="00D57F47" w:rsidRPr="008F772E" w:rsidRDefault="00D57F47" w:rsidP="00D57F47">
      <w:pPr>
        <w:tabs>
          <w:tab w:val="left" w:pos="-720"/>
        </w:tabs>
        <w:suppressAutoHyphens/>
        <w:jc w:val="center"/>
        <w:rPr>
          <w:spacing w:val="-3"/>
          <w:sz w:val="24"/>
          <w:szCs w:val="24"/>
        </w:rPr>
      </w:pPr>
    </w:p>
    <w:p w14:paraId="3B4D64FD" w14:textId="77777777" w:rsidR="00D57F47" w:rsidRPr="008F772E" w:rsidRDefault="00D57F47" w:rsidP="00D57F47">
      <w:pPr>
        <w:suppressAutoHyphens/>
        <w:jc w:val="center"/>
        <w:rPr>
          <w:sz w:val="24"/>
          <w:szCs w:val="24"/>
        </w:rPr>
      </w:pPr>
    </w:p>
    <w:p w14:paraId="23281CFF" w14:textId="77777777" w:rsidR="00D57F47" w:rsidRPr="008F772E" w:rsidRDefault="00D57F47" w:rsidP="00D57F47">
      <w:pPr>
        <w:suppressAutoHyphens/>
        <w:jc w:val="center"/>
        <w:rPr>
          <w:sz w:val="24"/>
          <w:szCs w:val="24"/>
        </w:rPr>
      </w:pPr>
    </w:p>
    <w:p w14:paraId="54ED295E" w14:textId="77777777" w:rsidR="00D57F47" w:rsidRPr="008F772E" w:rsidRDefault="00D57F47" w:rsidP="00D57F47">
      <w:pPr>
        <w:suppressAutoHyphens/>
        <w:jc w:val="center"/>
        <w:rPr>
          <w:sz w:val="24"/>
          <w:szCs w:val="24"/>
        </w:rPr>
      </w:pPr>
    </w:p>
    <w:p w14:paraId="2958E6F9" w14:textId="77777777" w:rsidR="00D57F47" w:rsidRPr="008F772E" w:rsidRDefault="005F4574" w:rsidP="005F4574">
      <w:pPr>
        <w:tabs>
          <w:tab w:val="left" w:pos="3255"/>
        </w:tabs>
        <w:suppressAutoHyphens/>
        <w:rPr>
          <w:sz w:val="24"/>
          <w:szCs w:val="24"/>
        </w:rPr>
      </w:pPr>
      <w:r w:rsidRPr="008F772E">
        <w:rPr>
          <w:sz w:val="24"/>
          <w:szCs w:val="24"/>
        </w:rPr>
        <w:tab/>
      </w:r>
    </w:p>
    <w:p w14:paraId="52A1A08B" w14:textId="77777777" w:rsidR="00D57F47" w:rsidRPr="008F772E" w:rsidRDefault="00D57F47" w:rsidP="00D57F47">
      <w:pPr>
        <w:suppressAutoHyphens/>
        <w:jc w:val="center"/>
        <w:rPr>
          <w:sz w:val="24"/>
          <w:szCs w:val="24"/>
        </w:rPr>
      </w:pPr>
    </w:p>
    <w:p w14:paraId="1D98D648" w14:textId="77777777" w:rsidR="00D57F47" w:rsidRPr="008F772E" w:rsidRDefault="00D57F47" w:rsidP="00D57F47">
      <w:pPr>
        <w:suppressAutoHyphens/>
        <w:jc w:val="center"/>
        <w:rPr>
          <w:sz w:val="24"/>
          <w:szCs w:val="24"/>
        </w:rPr>
      </w:pPr>
    </w:p>
    <w:p w14:paraId="0B613D36" w14:textId="77777777" w:rsidR="00D57F47" w:rsidRPr="008F772E" w:rsidRDefault="00D57F47" w:rsidP="00D57F47">
      <w:pPr>
        <w:suppressAutoHyphens/>
        <w:jc w:val="center"/>
        <w:rPr>
          <w:sz w:val="24"/>
          <w:szCs w:val="24"/>
        </w:rPr>
      </w:pPr>
    </w:p>
    <w:p w14:paraId="2C75E4CF" w14:textId="77777777" w:rsidR="00D57F47" w:rsidRPr="008F772E" w:rsidRDefault="00D57F47" w:rsidP="00D57F47">
      <w:pPr>
        <w:jc w:val="center"/>
        <w:rPr>
          <w:sz w:val="24"/>
          <w:szCs w:val="24"/>
        </w:rPr>
      </w:pPr>
    </w:p>
    <w:p w14:paraId="41D7A8C6" w14:textId="77777777" w:rsidR="00D57F47" w:rsidRPr="008F772E" w:rsidRDefault="00D57F47" w:rsidP="00D57F47">
      <w:pPr>
        <w:jc w:val="center"/>
        <w:rPr>
          <w:sz w:val="24"/>
          <w:szCs w:val="24"/>
        </w:rPr>
      </w:pPr>
    </w:p>
    <w:p w14:paraId="09728A07" w14:textId="77777777" w:rsidR="00D57F47" w:rsidRPr="008F772E" w:rsidRDefault="00D57F47" w:rsidP="00D57F47">
      <w:pPr>
        <w:tabs>
          <w:tab w:val="left" w:pos="8647"/>
        </w:tabs>
        <w:jc w:val="center"/>
        <w:rPr>
          <w:sz w:val="22"/>
        </w:rPr>
      </w:pPr>
    </w:p>
    <w:p w14:paraId="0A25D6B5" w14:textId="77777777" w:rsidR="00D57F47" w:rsidRPr="008F772E" w:rsidRDefault="00D57F47" w:rsidP="00D57F47">
      <w:pPr>
        <w:tabs>
          <w:tab w:val="left" w:pos="8647"/>
        </w:tabs>
        <w:jc w:val="center"/>
        <w:rPr>
          <w:sz w:val="22"/>
        </w:rPr>
      </w:pPr>
    </w:p>
    <w:p w14:paraId="68AA9F04" w14:textId="77777777" w:rsidR="00D57F47" w:rsidRPr="008F772E" w:rsidRDefault="00D57F47" w:rsidP="00D57F47">
      <w:pPr>
        <w:tabs>
          <w:tab w:val="left" w:pos="8647"/>
        </w:tabs>
        <w:jc w:val="center"/>
        <w:rPr>
          <w:sz w:val="22"/>
        </w:rPr>
      </w:pPr>
    </w:p>
    <w:p w14:paraId="74A33E4E" w14:textId="77777777" w:rsidR="00D57F47" w:rsidRPr="008F772E" w:rsidRDefault="00D57F47" w:rsidP="00D57F47">
      <w:pPr>
        <w:tabs>
          <w:tab w:val="left" w:pos="8647"/>
        </w:tabs>
        <w:jc w:val="center"/>
        <w:rPr>
          <w:sz w:val="22"/>
        </w:rPr>
      </w:pPr>
    </w:p>
    <w:p w14:paraId="359A3F15" w14:textId="77777777" w:rsidR="00D57F47" w:rsidRPr="008F772E" w:rsidRDefault="00D57F47" w:rsidP="00D57F47">
      <w:pPr>
        <w:tabs>
          <w:tab w:val="left" w:pos="8647"/>
        </w:tabs>
        <w:jc w:val="center"/>
        <w:rPr>
          <w:sz w:val="22"/>
        </w:rPr>
      </w:pPr>
    </w:p>
    <w:p w14:paraId="7972CF22" w14:textId="77777777" w:rsidR="00D57F47" w:rsidRPr="008F772E" w:rsidRDefault="00D57F47" w:rsidP="00D57F47">
      <w:pPr>
        <w:tabs>
          <w:tab w:val="left" w:pos="8647"/>
        </w:tabs>
        <w:jc w:val="center"/>
        <w:rPr>
          <w:sz w:val="22"/>
        </w:rPr>
      </w:pPr>
    </w:p>
    <w:p w14:paraId="448148A2" w14:textId="77777777" w:rsidR="00121302" w:rsidRPr="008F772E" w:rsidRDefault="00121302" w:rsidP="00D57F47">
      <w:pPr>
        <w:tabs>
          <w:tab w:val="left" w:pos="8647"/>
        </w:tabs>
        <w:jc w:val="center"/>
        <w:rPr>
          <w:sz w:val="22"/>
        </w:rPr>
      </w:pPr>
    </w:p>
    <w:p w14:paraId="2ECC3D4E" w14:textId="77777777" w:rsidR="008825DF" w:rsidRPr="008F772E" w:rsidRDefault="008825DF" w:rsidP="00D57F47">
      <w:pPr>
        <w:tabs>
          <w:tab w:val="left" w:pos="8647"/>
        </w:tabs>
        <w:jc w:val="center"/>
        <w:rPr>
          <w:sz w:val="22"/>
        </w:rPr>
      </w:pPr>
    </w:p>
    <w:p w14:paraId="6C5893A1" w14:textId="77777777" w:rsidR="008825DF" w:rsidRPr="008F772E" w:rsidRDefault="008825DF" w:rsidP="00D57F47">
      <w:pPr>
        <w:tabs>
          <w:tab w:val="left" w:pos="8647"/>
        </w:tabs>
        <w:jc w:val="center"/>
        <w:rPr>
          <w:sz w:val="22"/>
        </w:rPr>
      </w:pPr>
    </w:p>
    <w:p w14:paraId="1D246D78" w14:textId="77777777" w:rsidR="00D57F47" w:rsidRPr="008F772E" w:rsidRDefault="00D57F47" w:rsidP="00D57F47">
      <w:pPr>
        <w:tabs>
          <w:tab w:val="left" w:pos="8647"/>
        </w:tabs>
        <w:jc w:val="center"/>
        <w:rPr>
          <w:sz w:val="22"/>
        </w:rPr>
      </w:pPr>
    </w:p>
    <w:p w14:paraId="19885050" w14:textId="77777777" w:rsidR="00D57F47" w:rsidRPr="008F772E" w:rsidRDefault="00D57F47" w:rsidP="00D57F47">
      <w:pPr>
        <w:tabs>
          <w:tab w:val="left" w:pos="8647"/>
        </w:tabs>
        <w:jc w:val="center"/>
        <w:rPr>
          <w:sz w:val="22"/>
        </w:rPr>
      </w:pPr>
    </w:p>
    <w:p w14:paraId="1D7DDDFD" w14:textId="77777777" w:rsidR="00D57F47" w:rsidRPr="008F772E" w:rsidRDefault="00D57F47" w:rsidP="00D57F47">
      <w:pPr>
        <w:pBdr>
          <w:bottom w:val="single" w:sz="12" w:space="1" w:color="auto"/>
        </w:pBdr>
        <w:tabs>
          <w:tab w:val="left" w:pos="8647"/>
        </w:tabs>
        <w:jc w:val="center"/>
        <w:rPr>
          <w:sz w:val="22"/>
        </w:rPr>
      </w:pPr>
    </w:p>
    <w:p w14:paraId="00B9ECFC" w14:textId="33A7E19D" w:rsidR="00C75AE3" w:rsidRPr="008F772E" w:rsidRDefault="00D57F47" w:rsidP="00D57F47">
      <w:pPr>
        <w:tabs>
          <w:tab w:val="left" w:pos="8647"/>
        </w:tabs>
        <w:jc w:val="center"/>
        <w:rPr>
          <w:b/>
          <w:sz w:val="24"/>
          <w:szCs w:val="24"/>
        </w:rPr>
        <w:sectPr w:rsidR="00C75AE3" w:rsidRPr="008F772E" w:rsidSect="00714876">
          <w:footerReference w:type="default" r:id="rId15"/>
          <w:footerReference w:type="first" r:id="rId16"/>
          <w:pgSz w:w="11907" w:h="16839" w:code="9"/>
          <w:pgMar w:top="1418" w:right="1327" w:bottom="1418" w:left="1418" w:header="709" w:footer="709" w:gutter="0"/>
          <w:pgNumType w:start="1"/>
          <w:cols w:space="708"/>
          <w:titlePg/>
          <w:docGrid w:linePitch="360"/>
        </w:sectPr>
      </w:pPr>
      <w:r w:rsidRPr="008F772E">
        <w:rPr>
          <w:b/>
          <w:sz w:val="24"/>
          <w:szCs w:val="24"/>
        </w:rPr>
        <w:t>Zagreb,</w:t>
      </w:r>
      <w:r w:rsidR="00201DAD" w:rsidRPr="008F772E">
        <w:rPr>
          <w:b/>
          <w:sz w:val="24"/>
          <w:szCs w:val="24"/>
        </w:rPr>
        <w:t xml:space="preserve"> </w:t>
      </w:r>
      <w:r w:rsidR="00C772FB">
        <w:rPr>
          <w:b/>
          <w:sz w:val="24"/>
          <w:szCs w:val="24"/>
        </w:rPr>
        <w:t>veljača</w:t>
      </w:r>
      <w:r w:rsidR="002378E9" w:rsidRPr="008F772E">
        <w:rPr>
          <w:b/>
          <w:sz w:val="24"/>
          <w:szCs w:val="24"/>
        </w:rPr>
        <w:t xml:space="preserve"> </w:t>
      </w:r>
      <w:r w:rsidR="004932EC" w:rsidRPr="008F772E">
        <w:rPr>
          <w:b/>
          <w:sz w:val="24"/>
          <w:szCs w:val="24"/>
        </w:rPr>
        <w:t>202</w:t>
      </w:r>
      <w:r w:rsidR="003D0D90">
        <w:rPr>
          <w:b/>
          <w:sz w:val="24"/>
          <w:szCs w:val="24"/>
        </w:rPr>
        <w:t>6</w:t>
      </w:r>
      <w:r w:rsidRPr="008F772E">
        <w:rPr>
          <w:b/>
          <w:sz w:val="24"/>
          <w:szCs w:val="24"/>
        </w:rPr>
        <w:t>.</w:t>
      </w:r>
    </w:p>
    <w:sdt>
      <w:sdtPr>
        <w:rPr>
          <w:noProof/>
          <w:sz w:val="24"/>
          <w:szCs w:val="24"/>
        </w:rPr>
        <w:id w:val="1735971383"/>
        <w:docPartObj>
          <w:docPartGallery w:val="Table of Contents"/>
          <w:docPartUnique/>
        </w:docPartObj>
      </w:sdtPr>
      <w:sdtEndPr>
        <w:rPr>
          <w:rStyle w:val="Hyperlink"/>
          <w:color w:val="0000FF"/>
          <w:u w:val="single"/>
        </w:rPr>
      </w:sdtEndPr>
      <w:sdtContent>
        <w:p w14:paraId="77C52A41" w14:textId="77777777" w:rsidR="00CC6CD2" w:rsidRPr="008F772E" w:rsidRDefault="00CC6CD2" w:rsidP="00CC6CD2">
          <w:pPr>
            <w:tabs>
              <w:tab w:val="left" w:pos="8647"/>
            </w:tabs>
            <w:jc w:val="center"/>
            <w:rPr>
              <w:bCs/>
              <w:sz w:val="22"/>
            </w:rPr>
          </w:pPr>
          <w:r w:rsidRPr="008F772E">
            <w:rPr>
              <w:bCs/>
              <w:sz w:val="24"/>
            </w:rPr>
            <w:t>SADRŽAJ</w:t>
          </w:r>
        </w:p>
        <w:p w14:paraId="500F8A52" w14:textId="6013E161" w:rsidR="009B54F4" w:rsidRDefault="008C2CC3">
          <w:pPr>
            <w:pStyle w:val="TOC1"/>
            <w:rPr>
              <w:rFonts w:asciiTheme="minorHAnsi" w:eastAsiaTheme="minorEastAsia" w:hAnsiTheme="minorHAnsi" w:cstheme="minorBidi"/>
              <w:kern w:val="2"/>
              <w14:ligatures w14:val="standardContextual"/>
            </w:rPr>
          </w:pPr>
          <w:r w:rsidRPr="008F772E">
            <w:rPr>
              <w:rStyle w:val="Hyperlink"/>
              <w:bCs/>
              <w:noProof w:val="0"/>
              <w:color w:val="auto"/>
            </w:rPr>
            <w:fldChar w:fldCharType="begin"/>
          </w:r>
          <w:r w:rsidR="00596CD2" w:rsidRPr="008F772E">
            <w:rPr>
              <w:rStyle w:val="Hyperlink"/>
              <w:bCs/>
              <w:noProof w:val="0"/>
              <w:color w:val="auto"/>
            </w:rPr>
            <w:instrText xml:space="preserve"> TOC \o "1-3" \h \z \u </w:instrText>
          </w:r>
          <w:r w:rsidRPr="008F772E">
            <w:rPr>
              <w:rStyle w:val="Hyperlink"/>
              <w:bCs/>
              <w:noProof w:val="0"/>
              <w:color w:val="auto"/>
            </w:rPr>
            <w:fldChar w:fldCharType="separate"/>
          </w:r>
          <w:hyperlink w:anchor="_Toc219274115" w:history="1">
            <w:r w:rsidR="009B54F4" w:rsidRPr="004C690D">
              <w:rPr>
                <w:rStyle w:val="Hyperlink"/>
              </w:rPr>
              <w:t>1.</w:t>
            </w:r>
            <w:r w:rsidR="009B54F4">
              <w:rPr>
                <w:rFonts w:asciiTheme="minorHAnsi" w:eastAsiaTheme="minorEastAsia" w:hAnsiTheme="minorHAnsi" w:cstheme="minorBidi"/>
                <w:kern w:val="2"/>
                <w14:ligatures w14:val="standardContextual"/>
              </w:rPr>
              <w:tab/>
            </w:r>
            <w:r w:rsidR="009B54F4" w:rsidRPr="004C690D">
              <w:rPr>
                <w:rStyle w:val="Hyperlink"/>
              </w:rPr>
              <w:t>UVOD</w:t>
            </w:r>
            <w:r w:rsidR="009B54F4">
              <w:rPr>
                <w:webHidden/>
              </w:rPr>
              <w:tab/>
            </w:r>
            <w:r w:rsidR="009B54F4">
              <w:rPr>
                <w:webHidden/>
              </w:rPr>
              <w:fldChar w:fldCharType="begin"/>
            </w:r>
            <w:r w:rsidR="009B54F4">
              <w:rPr>
                <w:webHidden/>
              </w:rPr>
              <w:instrText xml:space="preserve"> PAGEREF _Toc219274115 \h </w:instrText>
            </w:r>
            <w:r w:rsidR="009B54F4">
              <w:rPr>
                <w:webHidden/>
              </w:rPr>
            </w:r>
            <w:r w:rsidR="009B54F4">
              <w:rPr>
                <w:webHidden/>
              </w:rPr>
              <w:fldChar w:fldCharType="separate"/>
            </w:r>
            <w:r w:rsidR="00717C5B">
              <w:rPr>
                <w:webHidden/>
              </w:rPr>
              <w:t>3</w:t>
            </w:r>
            <w:r w:rsidR="009B54F4">
              <w:rPr>
                <w:webHidden/>
              </w:rPr>
              <w:fldChar w:fldCharType="end"/>
            </w:r>
          </w:hyperlink>
        </w:p>
        <w:p w14:paraId="7F3A3AC3" w14:textId="7B24EC4C" w:rsidR="009B54F4" w:rsidRDefault="00717C5B">
          <w:pPr>
            <w:pStyle w:val="TOC1"/>
            <w:rPr>
              <w:rFonts w:asciiTheme="minorHAnsi" w:eastAsiaTheme="minorEastAsia" w:hAnsiTheme="minorHAnsi" w:cstheme="minorBidi"/>
              <w:kern w:val="2"/>
              <w14:ligatures w14:val="standardContextual"/>
            </w:rPr>
          </w:pPr>
          <w:hyperlink w:anchor="_Toc219274116" w:history="1">
            <w:r w:rsidR="009B54F4" w:rsidRPr="004C690D">
              <w:rPr>
                <w:rStyle w:val="Hyperlink"/>
              </w:rPr>
              <w:t>2.</w:t>
            </w:r>
            <w:r w:rsidR="009B54F4">
              <w:rPr>
                <w:rFonts w:asciiTheme="minorHAnsi" w:eastAsiaTheme="minorEastAsia" w:hAnsiTheme="minorHAnsi" w:cstheme="minorBidi"/>
                <w:kern w:val="2"/>
                <w14:ligatures w14:val="standardContextual"/>
              </w:rPr>
              <w:tab/>
            </w:r>
            <w:r w:rsidR="009B54F4" w:rsidRPr="004C690D">
              <w:rPr>
                <w:rStyle w:val="Hyperlink"/>
              </w:rPr>
              <w:t>SAŽETI PREGLED PROVEDBE PROGRAMA FINANCIJSKOG RAZDOBLJA 2021. – 2027.</w:t>
            </w:r>
            <w:r w:rsidR="009B54F4">
              <w:rPr>
                <w:webHidden/>
              </w:rPr>
              <w:tab/>
            </w:r>
            <w:r w:rsidR="009B54F4">
              <w:rPr>
                <w:webHidden/>
              </w:rPr>
              <w:fldChar w:fldCharType="begin"/>
            </w:r>
            <w:r w:rsidR="009B54F4">
              <w:rPr>
                <w:webHidden/>
              </w:rPr>
              <w:instrText xml:space="preserve"> PAGEREF _Toc219274116 \h </w:instrText>
            </w:r>
            <w:r w:rsidR="009B54F4">
              <w:rPr>
                <w:webHidden/>
              </w:rPr>
            </w:r>
            <w:r w:rsidR="009B54F4">
              <w:rPr>
                <w:webHidden/>
              </w:rPr>
              <w:fldChar w:fldCharType="separate"/>
            </w:r>
            <w:r>
              <w:rPr>
                <w:webHidden/>
              </w:rPr>
              <w:t>4</w:t>
            </w:r>
            <w:r w:rsidR="009B54F4">
              <w:rPr>
                <w:webHidden/>
              </w:rPr>
              <w:fldChar w:fldCharType="end"/>
            </w:r>
          </w:hyperlink>
        </w:p>
        <w:p w14:paraId="77ED35E9" w14:textId="14B49127" w:rsidR="009B54F4" w:rsidRDefault="00717C5B">
          <w:pPr>
            <w:pStyle w:val="TOC1"/>
            <w:rPr>
              <w:rFonts w:asciiTheme="minorHAnsi" w:eastAsiaTheme="minorEastAsia" w:hAnsiTheme="minorHAnsi" w:cstheme="minorBidi"/>
              <w:kern w:val="2"/>
              <w14:ligatures w14:val="standardContextual"/>
            </w:rPr>
          </w:pPr>
          <w:hyperlink w:anchor="_Toc219274117" w:history="1">
            <w:r w:rsidR="009B54F4" w:rsidRPr="004C690D">
              <w:rPr>
                <w:rStyle w:val="Hyperlink"/>
              </w:rPr>
              <w:t>3.</w:t>
            </w:r>
            <w:r w:rsidR="009B54F4">
              <w:rPr>
                <w:rFonts w:asciiTheme="minorHAnsi" w:eastAsiaTheme="minorEastAsia" w:hAnsiTheme="minorHAnsi" w:cstheme="minorBidi"/>
                <w:kern w:val="2"/>
                <w14:ligatures w14:val="standardContextual"/>
              </w:rPr>
              <w:tab/>
            </w:r>
            <w:r w:rsidR="009B54F4" w:rsidRPr="004C690D">
              <w:rPr>
                <w:rStyle w:val="Hyperlink"/>
              </w:rPr>
              <w:t>DETALJNI PREGLED PROVEDBE PROGRAMA FINANCIJSKOG RAZDOBLJA 2021. – 2027.</w:t>
            </w:r>
            <w:r w:rsidR="009B54F4">
              <w:rPr>
                <w:webHidden/>
              </w:rPr>
              <w:tab/>
            </w:r>
            <w:r w:rsidR="009B54F4">
              <w:rPr>
                <w:webHidden/>
              </w:rPr>
              <w:fldChar w:fldCharType="begin"/>
            </w:r>
            <w:r w:rsidR="009B54F4">
              <w:rPr>
                <w:webHidden/>
              </w:rPr>
              <w:instrText xml:space="preserve"> PAGEREF _Toc219274117 \h </w:instrText>
            </w:r>
            <w:r w:rsidR="009B54F4">
              <w:rPr>
                <w:webHidden/>
              </w:rPr>
            </w:r>
            <w:r w:rsidR="009B54F4">
              <w:rPr>
                <w:webHidden/>
              </w:rPr>
              <w:fldChar w:fldCharType="separate"/>
            </w:r>
            <w:r>
              <w:rPr>
                <w:webHidden/>
              </w:rPr>
              <w:t>6</w:t>
            </w:r>
            <w:r w:rsidR="009B54F4">
              <w:rPr>
                <w:webHidden/>
              </w:rPr>
              <w:fldChar w:fldCharType="end"/>
            </w:r>
          </w:hyperlink>
        </w:p>
        <w:p w14:paraId="623A1B36" w14:textId="715F8339" w:rsidR="009B54F4" w:rsidRDefault="00717C5B">
          <w:pPr>
            <w:pStyle w:val="TOC2"/>
            <w:rPr>
              <w:rFonts w:asciiTheme="minorHAnsi" w:eastAsiaTheme="minorEastAsia" w:hAnsiTheme="minorHAnsi" w:cstheme="minorBidi"/>
              <w:bCs w:val="0"/>
              <w:kern w:val="2"/>
              <w:lang w:eastAsia="hr-HR"/>
              <w14:ligatures w14:val="standardContextual"/>
            </w:rPr>
          </w:pPr>
          <w:hyperlink w:anchor="_Toc219274118" w:history="1">
            <w:r w:rsidR="009B54F4" w:rsidRPr="004C690D">
              <w:rPr>
                <w:rStyle w:val="Hyperlink"/>
              </w:rPr>
              <w:t>3.1.</w:t>
            </w:r>
            <w:r w:rsidR="009B54F4">
              <w:rPr>
                <w:rFonts w:asciiTheme="minorHAnsi" w:eastAsiaTheme="minorEastAsia" w:hAnsiTheme="minorHAnsi" w:cstheme="minorBidi"/>
                <w:bCs w:val="0"/>
                <w:kern w:val="2"/>
                <w:lang w:eastAsia="hr-HR"/>
                <w14:ligatures w14:val="standardContextual"/>
              </w:rPr>
              <w:tab/>
            </w:r>
            <w:r w:rsidR="009B54F4" w:rsidRPr="004C690D">
              <w:rPr>
                <w:rStyle w:val="Hyperlink"/>
              </w:rPr>
              <w:t>PROGRAM KONKURENTNOST I KOHEZIJA 2021. – 2027.</w:t>
            </w:r>
            <w:r w:rsidR="009B54F4">
              <w:rPr>
                <w:webHidden/>
              </w:rPr>
              <w:tab/>
            </w:r>
            <w:r w:rsidR="009B54F4">
              <w:rPr>
                <w:webHidden/>
              </w:rPr>
              <w:fldChar w:fldCharType="begin"/>
            </w:r>
            <w:r w:rsidR="009B54F4">
              <w:rPr>
                <w:webHidden/>
              </w:rPr>
              <w:instrText xml:space="preserve"> PAGEREF _Toc219274118 \h </w:instrText>
            </w:r>
            <w:r w:rsidR="009B54F4">
              <w:rPr>
                <w:webHidden/>
              </w:rPr>
            </w:r>
            <w:r w:rsidR="009B54F4">
              <w:rPr>
                <w:webHidden/>
              </w:rPr>
              <w:fldChar w:fldCharType="separate"/>
            </w:r>
            <w:r>
              <w:rPr>
                <w:webHidden/>
              </w:rPr>
              <w:t>6</w:t>
            </w:r>
            <w:r w:rsidR="009B54F4">
              <w:rPr>
                <w:webHidden/>
              </w:rPr>
              <w:fldChar w:fldCharType="end"/>
            </w:r>
          </w:hyperlink>
        </w:p>
        <w:p w14:paraId="6A32D249" w14:textId="674B0F60" w:rsidR="009B54F4" w:rsidRDefault="00717C5B">
          <w:pPr>
            <w:pStyle w:val="TOC2"/>
            <w:rPr>
              <w:rFonts w:asciiTheme="minorHAnsi" w:eastAsiaTheme="minorEastAsia" w:hAnsiTheme="minorHAnsi" w:cstheme="minorBidi"/>
              <w:bCs w:val="0"/>
              <w:kern w:val="2"/>
              <w:lang w:eastAsia="hr-HR"/>
              <w14:ligatures w14:val="standardContextual"/>
            </w:rPr>
          </w:pPr>
          <w:hyperlink w:anchor="_Toc219274119" w:history="1">
            <w:r w:rsidR="009B54F4" w:rsidRPr="004C690D">
              <w:rPr>
                <w:rStyle w:val="Hyperlink"/>
              </w:rPr>
              <w:t>3.2.</w:t>
            </w:r>
            <w:r w:rsidR="009B54F4">
              <w:rPr>
                <w:rFonts w:asciiTheme="minorHAnsi" w:eastAsiaTheme="minorEastAsia" w:hAnsiTheme="minorHAnsi" w:cstheme="minorBidi"/>
                <w:bCs w:val="0"/>
                <w:kern w:val="2"/>
                <w:lang w:eastAsia="hr-HR"/>
                <w14:ligatures w14:val="standardContextual"/>
              </w:rPr>
              <w:tab/>
            </w:r>
            <w:r w:rsidR="009B54F4" w:rsidRPr="004C690D">
              <w:rPr>
                <w:rStyle w:val="Hyperlink"/>
              </w:rPr>
              <w:t>INTEGRIRANI TERITORIJALNI PROGRAM 2021. – 2027.</w:t>
            </w:r>
            <w:r w:rsidR="009B54F4">
              <w:rPr>
                <w:webHidden/>
              </w:rPr>
              <w:tab/>
            </w:r>
            <w:r w:rsidR="009B54F4">
              <w:rPr>
                <w:webHidden/>
              </w:rPr>
              <w:fldChar w:fldCharType="begin"/>
            </w:r>
            <w:r w:rsidR="009B54F4">
              <w:rPr>
                <w:webHidden/>
              </w:rPr>
              <w:instrText xml:space="preserve"> PAGEREF _Toc219274119 \h </w:instrText>
            </w:r>
            <w:r w:rsidR="009B54F4">
              <w:rPr>
                <w:webHidden/>
              </w:rPr>
            </w:r>
            <w:r w:rsidR="009B54F4">
              <w:rPr>
                <w:webHidden/>
              </w:rPr>
              <w:fldChar w:fldCharType="separate"/>
            </w:r>
            <w:r>
              <w:rPr>
                <w:webHidden/>
              </w:rPr>
              <w:t>12</w:t>
            </w:r>
            <w:r w:rsidR="009B54F4">
              <w:rPr>
                <w:webHidden/>
              </w:rPr>
              <w:fldChar w:fldCharType="end"/>
            </w:r>
          </w:hyperlink>
        </w:p>
        <w:p w14:paraId="3ABA3B66" w14:textId="3674F471" w:rsidR="009B54F4" w:rsidRDefault="00717C5B">
          <w:pPr>
            <w:pStyle w:val="TOC2"/>
            <w:rPr>
              <w:rFonts w:asciiTheme="minorHAnsi" w:eastAsiaTheme="minorEastAsia" w:hAnsiTheme="minorHAnsi" w:cstheme="minorBidi"/>
              <w:bCs w:val="0"/>
              <w:kern w:val="2"/>
              <w:lang w:eastAsia="hr-HR"/>
              <w14:ligatures w14:val="standardContextual"/>
            </w:rPr>
          </w:pPr>
          <w:hyperlink w:anchor="_Toc219274120" w:history="1">
            <w:r w:rsidR="009B54F4" w:rsidRPr="004C690D">
              <w:rPr>
                <w:rStyle w:val="Hyperlink"/>
              </w:rPr>
              <w:t>3.3.</w:t>
            </w:r>
            <w:r w:rsidR="009B54F4">
              <w:rPr>
                <w:rFonts w:asciiTheme="minorHAnsi" w:eastAsiaTheme="minorEastAsia" w:hAnsiTheme="minorHAnsi" w:cstheme="minorBidi"/>
                <w:bCs w:val="0"/>
                <w:kern w:val="2"/>
                <w:lang w:eastAsia="hr-HR"/>
                <w14:ligatures w14:val="standardContextual"/>
              </w:rPr>
              <w:tab/>
            </w:r>
            <w:r w:rsidR="009B54F4" w:rsidRPr="004C690D">
              <w:rPr>
                <w:rStyle w:val="Hyperlink"/>
              </w:rPr>
              <w:t>PROGRAM UČINKOVITI LJUDSKI POTENCIJALI 2021. – 2027.</w:t>
            </w:r>
            <w:r w:rsidR="009B54F4">
              <w:rPr>
                <w:webHidden/>
              </w:rPr>
              <w:tab/>
            </w:r>
            <w:r w:rsidR="009B54F4">
              <w:rPr>
                <w:webHidden/>
              </w:rPr>
              <w:fldChar w:fldCharType="begin"/>
            </w:r>
            <w:r w:rsidR="009B54F4">
              <w:rPr>
                <w:webHidden/>
              </w:rPr>
              <w:instrText xml:space="preserve"> PAGEREF _Toc219274120 \h </w:instrText>
            </w:r>
            <w:r w:rsidR="009B54F4">
              <w:rPr>
                <w:webHidden/>
              </w:rPr>
            </w:r>
            <w:r w:rsidR="009B54F4">
              <w:rPr>
                <w:webHidden/>
              </w:rPr>
              <w:fldChar w:fldCharType="separate"/>
            </w:r>
            <w:r>
              <w:rPr>
                <w:webHidden/>
              </w:rPr>
              <w:t>16</w:t>
            </w:r>
            <w:r w:rsidR="009B54F4">
              <w:rPr>
                <w:webHidden/>
              </w:rPr>
              <w:fldChar w:fldCharType="end"/>
            </w:r>
          </w:hyperlink>
        </w:p>
        <w:p w14:paraId="15857BB8" w14:textId="07772F31" w:rsidR="009B54F4" w:rsidRDefault="00717C5B">
          <w:pPr>
            <w:pStyle w:val="TOC2"/>
            <w:rPr>
              <w:rFonts w:asciiTheme="minorHAnsi" w:eastAsiaTheme="minorEastAsia" w:hAnsiTheme="minorHAnsi" w:cstheme="minorBidi"/>
              <w:bCs w:val="0"/>
              <w:kern w:val="2"/>
              <w:lang w:eastAsia="hr-HR"/>
              <w14:ligatures w14:val="standardContextual"/>
            </w:rPr>
          </w:pPr>
          <w:hyperlink w:anchor="_Toc219274121" w:history="1">
            <w:r w:rsidR="009B54F4" w:rsidRPr="004C690D">
              <w:rPr>
                <w:rStyle w:val="Hyperlink"/>
              </w:rPr>
              <w:t>3.4.</w:t>
            </w:r>
            <w:r w:rsidR="009B54F4">
              <w:rPr>
                <w:rFonts w:asciiTheme="minorHAnsi" w:eastAsiaTheme="minorEastAsia" w:hAnsiTheme="minorHAnsi" w:cstheme="minorBidi"/>
                <w:bCs w:val="0"/>
                <w:kern w:val="2"/>
                <w:lang w:eastAsia="hr-HR"/>
                <w14:ligatures w14:val="standardContextual"/>
              </w:rPr>
              <w:tab/>
            </w:r>
            <w:r w:rsidR="009B54F4" w:rsidRPr="004C690D">
              <w:rPr>
                <w:rStyle w:val="Hyperlink"/>
              </w:rPr>
              <w:t>STRATEŠKI PLAN ZAJEDNIČKE POLJOPRIVREDNE POLITIKE RH 2023. – 2027.</w:t>
            </w:r>
            <w:r w:rsidR="009B54F4">
              <w:rPr>
                <w:webHidden/>
              </w:rPr>
              <w:tab/>
            </w:r>
            <w:r w:rsidR="009B54F4">
              <w:rPr>
                <w:webHidden/>
              </w:rPr>
              <w:fldChar w:fldCharType="begin"/>
            </w:r>
            <w:r w:rsidR="009B54F4">
              <w:rPr>
                <w:webHidden/>
              </w:rPr>
              <w:instrText xml:space="preserve"> PAGEREF _Toc219274121 \h </w:instrText>
            </w:r>
            <w:r w:rsidR="009B54F4">
              <w:rPr>
                <w:webHidden/>
              </w:rPr>
            </w:r>
            <w:r w:rsidR="009B54F4">
              <w:rPr>
                <w:webHidden/>
              </w:rPr>
              <w:fldChar w:fldCharType="separate"/>
            </w:r>
            <w:r>
              <w:rPr>
                <w:webHidden/>
              </w:rPr>
              <w:t>19</w:t>
            </w:r>
            <w:r w:rsidR="009B54F4">
              <w:rPr>
                <w:webHidden/>
              </w:rPr>
              <w:fldChar w:fldCharType="end"/>
            </w:r>
          </w:hyperlink>
        </w:p>
        <w:p w14:paraId="3CE7F625" w14:textId="57BE0AA7" w:rsidR="009B54F4" w:rsidRDefault="00717C5B">
          <w:pPr>
            <w:pStyle w:val="TOC2"/>
            <w:rPr>
              <w:rFonts w:asciiTheme="minorHAnsi" w:eastAsiaTheme="minorEastAsia" w:hAnsiTheme="minorHAnsi" w:cstheme="minorBidi"/>
              <w:bCs w:val="0"/>
              <w:kern w:val="2"/>
              <w:lang w:eastAsia="hr-HR"/>
              <w14:ligatures w14:val="standardContextual"/>
            </w:rPr>
          </w:pPr>
          <w:hyperlink w:anchor="_Toc219274122" w:history="1">
            <w:r w:rsidR="009B54F4" w:rsidRPr="004C690D">
              <w:rPr>
                <w:rStyle w:val="Hyperlink"/>
              </w:rPr>
              <w:t>3.5.</w:t>
            </w:r>
            <w:r w:rsidR="009B54F4">
              <w:rPr>
                <w:rFonts w:asciiTheme="minorHAnsi" w:eastAsiaTheme="minorEastAsia" w:hAnsiTheme="minorHAnsi" w:cstheme="minorBidi"/>
                <w:bCs w:val="0"/>
                <w:kern w:val="2"/>
                <w:lang w:eastAsia="hr-HR"/>
                <w14:ligatures w14:val="standardContextual"/>
              </w:rPr>
              <w:tab/>
            </w:r>
            <w:r w:rsidR="009B54F4" w:rsidRPr="004C690D">
              <w:rPr>
                <w:rStyle w:val="Hyperlink"/>
              </w:rPr>
              <w:t>PROGRAM ZA RIBARSTVO I AKVAKULTURU RH ZA 2021. – 2027.</w:t>
            </w:r>
            <w:r w:rsidR="009B54F4">
              <w:rPr>
                <w:webHidden/>
              </w:rPr>
              <w:tab/>
            </w:r>
            <w:r w:rsidR="009B54F4">
              <w:rPr>
                <w:webHidden/>
              </w:rPr>
              <w:fldChar w:fldCharType="begin"/>
            </w:r>
            <w:r w:rsidR="009B54F4">
              <w:rPr>
                <w:webHidden/>
              </w:rPr>
              <w:instrText xml:space="preserve"> PAGEREF _Toc219274122 \h </w:instrText>
            </w:r>
            <w:r w:rsidR="009B54F4">
              <w:rPr>
                <w:webHidden/>
              </w:rPr>
            </w:r>
            <w:r w:rsidR="009B54F4">
              <w:rPr>
                <w:webHidden/>
              </w:rPr>
              <w:fldChar w:fldCharType="separate"/>
            </w:r>
            <w:r>
              <w:rPr>
                <w:webHidden/>
              </w:rPr>
              <w:t>22</w:t>
            </w:r>
            <w:r w:rsidR="009B54F4">
              <w:rPr>
                <w:webHidden/>
              </w:rPr>
              <w:fldChar w:fldCharType="end"/>
            </w:r>
          </w:hyperlink>
        </w:p>
        <w:p w14:paraId="29DABB0A" w14:textId="3EDD1C5A" w:rsidR="009B54F4" w:rsidRDefault="00717C5B">
          <w:pPr>
            <w:pStyle w:val="TOC2"/>
            <w:rPr>
              <w:rFonts w:asciiTheme="minorHAnsi" w:eastAsiaTheme="minorEastAsia" w:hAnsiTheme="minorHAnsi" w:cstheme="minorBidi"/>
              <w:bCs w:val="0"/>
              <w:kern w:val="2"/>
              <w:lang w:eastAsia="hr-HR"/>
              <w14:ligatures w14:val="standardContextual"/>
            </w:rPr>
          </w:pPr>
          <w:hyperlink w:anchor="_Toc219274123" w:history="1">
            <w:r w:rsidR="009B54F4" w:rsidRPr="004C690D">
              <w:rPr>
                <w:rStyle w:val="Hyperlink"/>
              </w:rPr>
              <w:t>3.6.</w:t>
            </w:r>
            <w:r w:rsidR="009B54F4">
              <w:rPr>
                <w:rFonts w:asciiTheme="minorHAnsi" w:eastAsiaTheme="minorEastAsia" w:hAnsiTheme="minorHAnsi" w:cstheme="minorBidi"/>
                <w:bCs w:val="0"/>
                <w:kern w:val="2"/>
                <w:lang w:eastAsia="hr-HR"/>
                <w14:ligatures w14:val="standardContextual"/>
              </w:rPr>
              <w:tab/>
            </w:r>
            <w:r w:rsidR="009B54F4" w:rsidRPr="004C690D">
              <w:rPr>
                <w:rStyle w:val="Hyperlink"/>
              </w:rPr>
              <w:t>PROGRAM FONDA ZA AZIL, MIGRACIJE I INTEGRACIJU RH 2021. – 2027.</w:t>
            </w:r>
            <w:r w:rsidR="009B54F4">
              <w:rPr>
                <w:webHidden/>
              </w:rPr>
              <w:tab/>
            </w:r>
            <w:r w:rsidR="009B54F4">
              <w:rPr>
                <w:webHidden/>
              </w:rPr>
              <w:fldChar w:fldCharType="begin"/>
            </w:r>
            <w:r w:rsidR="009B54F4">
              <w:rPr>
                <w:webHidden/>
              </w:rPr>
              <w:instrText xml:space="preserve"> PAGEREF _Toc219274123 \h </w:instrText>
            </w:r>
            <w:r w:rsidR="009B54F4">
              <w:rPr>
                <w:webHidden/>
              </w:rPr>
            </w:r>
            <w:r w:rsidR="009B54F4">
              <w:rPr>
                <w:webHidden/>
              </w:rPr>
              <w:fldChar w:fldCharType="separate"/>
            </w:r>
            <w:r>
              <w:rPr>
                <w:webHidden/>
              </w:rPr>
              <w:t>25</w:t>
            </w:r>
            <w:r w:rsidR="009B54F4">
              <w:rPr>
                <w:webHidden/>
              </w:rPr>
              <w:fldChar w:fldCharType="end"/>
            </w:r>
          </w:hyperlink>
        </w:p>
        <w:p w14:paraId="4746410E" w14:textId="56A71701" w:rsidR="009B54F4" w:rsidRDefault="00717C5B">
          <w:pPr>
            <w:pStyle w:val="TOC2"/>
            <w:rPr>
              <w:rFonts w:asciiTheme="minorHAnsi" w:eastAsiaTheme="minorEastAsia" w:hAnsiTheme="minorHAnsi" w:cstheme="minorBidi"/>
              <w:bCs w:val="0"/>
              <w:kern w:val="2"/>
              <w:lang w:eastAsia="hr-HR"/>
              <w14:ligatures w14:val="standardContextual"/>
            </w:rPr>
          </w:pPr>
          <w:hyperlink w:anchor="_Toc219274124" w:history="1">
            <w:r w:rsidR="009B54F4" w:rsidRPr="004C690D">
              <w:rPr>
                <w:rStyle w:val="Hyperlink"/>
              </w:rPr>
              <w:t>3.7.</w:t>
            </w:r>
            <w:r w:rsidR="009B54F4">
              <w:rPr>
                <w:rFonts w:asciiTheme="minorHAnsi" w:eastAsiaTheme="minorEastAsia" w:hAnsiTheme="minorHAnsi" w:cstheme="minorBidi"/>
                <w:bCs w:val="0"/>
                <w:kern w:val="2"/>
                <w:lang w:eastAsia="hr-HR"/>
                <w14:ligatures w14:val="standardContextual"/>
              </w:rPr>
              <w:tab/>
            </w:r>
            <w:r w:rsidR="009B54F4" w:rsidRPr="004C690D">
              <w:rPr>
                <w:rStyle w:val="Hyperlink"/>
              </w:rPr>
              <w:t>PROGRAM FONDA ZA UNUTARNJU SIGURNOST RH 2021. – 2027.</w:t>
            </w:r>
            <w:r w:rsidR="009B54F4">
              <w:rPr>
                <w:webHidden/>
              </w:rPr>
              <w:tab/>
            </w:r>
            <w:r w:rsidR="009B54F4">
              <w:rPr>
                <w:webHidden/>
              </w:rPr>
              <w:fldChar w:fldCharType="begin"/>
            </w:r>
            <w:r w:rsidR="009B54F4">
              <w:rPr>
                <w:webHidden/>
              </w:rPr>
              <w:instrText xml:space="preserve"> PAGEREF _Toc219274124 \h </w:instrText>
            </w:r>
            <w:r w:rsidR="009B54F4">
              <w:rPr>
                <w:webHidden/>
              </w:rPr>
            </w:r>
            <w:r w:rsidR="009B54F4">
              <w:rPr>
                <w:webHidden/>
              </w:rPr>
              <w:fldChar w:fldCharType="separate"/>
            </w:r>
            <w:r>
              <w:rPr>
                <w:webHidden/>
              </w:rPr>
              <w:t>26</w:t>
            </w:r>
            <w:r w:rsidR="009B54F4">
              <w:rPr>
                <w:webHidden/>
              </w:rPr>
              <w:fldChar w:fldCharType="end"/>
            </w:r>
          </w:hyperlink>
        </w:p>
        <w:p w14:paraId="6D3A886E" w14:textId="6E04A883" w:rsidR="009B54F4" w:rsidRDefault="00717C5B">
          <w:pPr>
            <w:pStyle w:val="TOC2"/>
            <w:rPr>
              <w:rFonts w:asciiTheme="minorHAnsi" w:eastAsiaTheme="minorEastAsia" w:hAnsiTheme="minorHAnsi" w:cstheme="minorBidi"/>
              <w:bCs w:val="0"/>
              <w:kern w:val="2"/>
              <w:lang w:eastAsia="hr-HR"/>
              <w14:ligatures w14:val="standardContextual"/>
            </w:rPr>
          </w:pPr>
          <w:hyperlink w:anchor="_Toc219274125" w:history="1">
            <w:r w:rsidR="009B54F4" w:rsidRPr="004C690D">
              <w:rPr>
                <w:rStyle w:val="Hyperlink"/>
              </w:rPr>
              <w:t>3.8.</w:t>
            </w:r>
            <w:r w:rsidR="009B54F4">
              <w:rPr>
                <w:rFonts w:asciiTheme="minorHAnsi" w:eastAsiaTheme="minorEastAsia" w:hAnsiTheme="minorHAnsi" w:cstheme="minorBidi"/>
                <w:bCs w:val="0"/>
                <w:kern w:val="2"/>
                <w:lang w:eastAsia="hr-HR"/>
                <w14:ligatures w14:val="standardContextual"/>
              </w:rPr>
              <w:tab/>
            </w:r>
            <w:r w:rsidR="009B54F4" w:rsidRPr="004C690D">
              <w:rPr>
                <w:rStyle w:val="Hyperlink"/>
              </w:rPr>
              <w:t>PROGRAM FONDA ZA INTEGRIRANO UPRAVLJANJE GRANICAMA – INSTRUMENTA ZA FINANCIJSKU POTPORU U PODRUČJU UPRAVLJANJA GRANICAMA I VIZNE POLITIKE 2021. – 2027.</w:t>
            </w:r>
            <w:r w:rsidR="009B54F4">
              <w:rPr>
                <w:webHidden/>
              </w:rPr>
              <w:tab/>
            </w:r>
            <w:r w:rsidR="009B54F4">
              <w:rPr>
                <w:webHidden/>
              </w:rPr>
              <w:fldChar w:fldCharType="begin"/>
            </w:r>
            <w:r w:rsidR="009B54F4">
              <w:rPr>
                <w:webHidden/>
              </w:rPr>
              <w:instrText xml:space="preserve"> PAGEREF _Toc219274125 \h </w:instrText>
            </w:r>
            <w:r w:rsidR="009B54F4">
              <w:rPr>
                <w:webHidden/>
              </w:rPr>
            </w:r>
            <w:r w:rsidR="009B54F4">
              <w:rPr>
                <w:webHidden/>
              </w:rPr>
              <w:fldChar w:fldCharType="separate"/>
            </w:r>
            <w:r>
              <w:rPr>
                <w:webHidden/>
              </w:rPr>
              <w:t>27</w:t>
            </w:r>
            <w:r w:rsidR="009B54F4">
              <w:rPr>
                <w:webHidden/>
              </w:rPr>
              <w:fldChar w:fldCharType="end"/>
            </w:r>
          </w:hyperlink>
        </w:p>
        <w:p w14:paraId="7990D5B3" w14:textId="76E68A90" w:rsidR="009B54F4" w:rsidRDefault="00717C5B">
          <w:pPr>
            <w:pStyle w:val="TOC2"/>
            <w:rPr>
              <w:rFonts w:asciiTheme="minorHAnsi" w:eastAsiaTheme="minorEastAsia" w:hAnsiTheme="minorHAnsi" w:cstheme="minorBidi"/>
              <w:bCs w:val="0"/>
              <w:kern w:val="2"/>
              <w:lang w:eastAsia="hr-HR"/>
              <w14:ligatures w14:val="standardContextual"/>
            </w:rPr>
          </w:pPr>
          <w:hyperlink w:anchor="_Toc219274126" w:history="1">
            <w:r w:rsidR="009B54F4" w:rsidRPr="004C690D">
              <w:rPr>
                <w:rStyle w:val="Hyperlink"/>
              </w:rPr>
              <w:t>3.9.</w:t>
            </w:r>
            <w:r w:rsidR="009B54F4">
              <w:rPr>
                <w:rFonts w:asciiTheme="minorHAnsi" w:eastAsiaTheme="minorEastAsia" w:hAnsiTheme="minorHAnsi" w:cstheme="minorBidi"/>
                <w:bCs w:val="0"/>
                <w:kern w:val="2"/>
                <w:lang w:eastAsia="hr-HR"/>
                <w14:ligatures w14:val="standardContextual"/>
              </w:rPr>
              <w:tab/>
            </w:r>
            <w:r w:rsidR="009B54F4" w:rsidRPr="004C690D">
              <w:rPr>
                <w:rStyle w:val="Hyperlink"/>
              </w:rPr>
              <w:t>PROGRAMI TERITORIJALNE SURADNJE ZA FINANCIJSKO RAZDOBLJE 2021. – 2027.</w:t>
            </w:r>
            <w:r w:rsidR="009B54F4">
              <w:rPr>
                <w:webHidden/>
              </w:rPr>
              <w:tab/>
            </w:r>
            <w:r w:rsidR="009B54F4">
              <w:rPr>
                <w:webHidden/>
              </w:rPr>
              <w:fldChar w:fldCharType="begin"/>
            </w:r>
            <w:r w:rsidR="009B54F4">
              <w:rPr>
                <w:webHidden/>
              </w:rPr>
              <w:instrText xml:space="preserve"> PAGEREF _Toc219274126 \h </w:instrText>
            </w:r>
            <w:r w:rsidR="009B54F4">
              <w:rPr>
                <w:webHidden/>
              </w:rPr>
            </w:r>
            <w:r w:rsidR="009B54F4">
              <w:rPr>
                <w:webHidden/>
              </w:rPr>
              <w:fldChar w:fldCharType="separate"/>
            </w:r>
            <w:r>
              <w:rPr>
                <w:webHidden/>
              </w:rPr>
              <w:t>28</w:t>
            </w:r>
            <w:r w:rsidR="009B54F4">
              <w:rPr>
                <w:webHidden/>
              </w:rPr>
              <w:fldChar w:fldCharType="end"/>
            </w:r>
          </w:hyperlink>
        </w:p>
        <w:p w14:paraId="44632A0A" w14:textId="1C2567F1" w:rsidR="009B54F4" w:rsidRDefault="00717C5B">
          <w:pPr>
            <w:pStyle w:val="TOC1"/>
            <w:rPr>
              <w:rFonts w:asciiTheme="minorHAnsi" w:eastAsiaTheme="minorEastAsia" w:hAnsiTheme="minorHAnsi" w:cstheme="minorBidi"/>
              <w:kern w:val="2"/>
              <w14:ligatures w14:val="standardContextual"/>
            </w:rPr>
          </w:pPr>
          <w:hyperlink w:anchor="_Toc219274127" w:history="1">
            <w:r w:rsidR="009B54F4" w:rsidRPr="004C690D">
              <w:rPr>
                <w:rStyle w:val="Hyperlink"/>
              </w:rPr>
              <w:t>4.</w:t>
            </w:r>
            <w:r w:rsidR="009B54F4">
              <w:rPr>
                <w:rFonts w:asciiTheme="minorHAnsi" w:eastAsiaTheme="minorEastAsia" w:hAnsiTheme="minorHAnsi" w:cstheme="minorBidi"/>
                <w:kern w:val="2"/>
                <w14:ligatures w14:val="standardContextual"/>
              </w:rPr>
              <w:tab/>
            </w:r>
            <w:r w:rsidR="009B54F4" w:rsidRPr="004C690D">
              <w:rPr>
                <w:rStyle w:val="Hyperlink"/>
              </w:rPr>
              <w:t>SAŽETI PREGLED PROVEDBE (OPERATIVNIH) PROGRAMA FINANCIJSKOG RAZDOBLJA 2014. – 2020.</w:t>
            </w:r>
            <w:r w:rsidR="009B54F4">
              <w:rPr>
                <w:webHidden/>
              </w:rPr>
              <w:tab/>
            </w:r>
            <w:r w:rsidR="009B54F4">
              <w:rPr>
                <w:webHidden/>
              </w:rPr>
              <w:fldChar w:fldCharType="begin"/>
            </w:r>
            <w:r w:rsidR="009B54F4">
              <w:rPr>
                <w:webHidden/>
              </w:rPr>
              <w:instrText xml:space="preserve"> PAGEREF _Toc219274127 \h </w:instrText>
            </w:r>
            <w:r w:rsidR="009B54F4">
              <w:rPr>
                <w:webHidden/>
              </w:rPr>
            </w:r>
            <w:r w:rsidR="009B54F4">
              <w:rPr>
                <w:webHidden/>
              </w:rPr>
              <w:fldChar w:fldCharType="separate"/>
            </w:r>
            <w:r>
              <w:rPr>
                <w:webHidden/>
              </w:rPr>
              <w:t>30</w:t>
            </w:r>
            <w:r w:rsidR="009B54F4">
              <w:rPr>
                <w:webHidden/>
              </w:rPr>
              <w:fldChar w:fldCharType="end"/>
            </w:r>
          </w:hyperlink>
        </w:p>
        <w:p w14:paraId="2B509EC5" w14:textId="4EB3969D" w:rsidR="009B54F4" w:rsidRDefault="00717C5B">
          <w:pPr>
            <w:pStyle w:val="TOC2"/>
            <w:rPr>
              <w:rFonts w:asciiTheme="minorHAnsi" w:eastAsiaTheme="minorEastAsia" w:hAnsiTheme="minorHAnsi" w:cstheme="minorBidi"/>
              <w:bCs w:val="0"/>
              <w:kern w:val="2"/>
              <w:lang w:eastAsia="hr-HR"/>
              <w14:ligatures w14:val="standardContextual"/>
            </w:rPr>
          </w:pPr>
          <w:hyperlink w:anchor="_Toc219274128" w:history="1">
            <w:r w:rsidR="009B54F4" w:rsidRPr="004C690D">
              <w:rPr>
                <w:rStyle w:val="Hyperlink"/>
              </w:rPr>
              <w:t>4.1.</w:t>
            </w:r>
            <w:r w:rsidR="009B54F4">
              <w:rPr>
                <w:rFonts w:asciiTheme="minorHAnsi" w:eastAsiaTheme="minorEastAsia" w:hAnsiTheme="minorHAnsi" w:cstheme="minorBidi"/>
                <w:bCs w:val="0"/>
                <w:kern w:val="2"/>
                <w:lang w:eastAsia="hr-HR"/>
                <w14:ligatures w14:val="standardContextual"/>
              </w:rPr>
              <w:tab/>
            </w:r>
            <w:r w:rsidR="009B54F4" w:rsidRPr="004C690D">
              <w:rPr>
                <w:rStyle w:val="Hyperlink"/>
              </w:rPr>
              <w:t>PREGLED PROVEDBE (OPERATIVNIH) PROGRAMA FINANCIJSKOG RAZDOBLJA 2014. – 2020.</w:t>
            </w:r>
            <w:r w:rsidR="009B54F4">
              <w:rPr>
                <w:webHidden/>
              </w:rPr>
              <w:tab/>
            </w:r>
            <w:r w:rsidR="009B54F4">
              <w:rPr>
                <w:webHidden/>
              </w:rPr>
              <w:fldChar w:fldCharType="begin"/>
            </w:r>
            <w:r w:rsidR="009B54F4">
              <w:rPr>
                <w:webHidden/>
              </w:rPr>
              <w:instrText xml:space="preserve"> PAGEREF _Toc219274128 \h </w:instrText>
            </w:r>
            <w:r w:rsidR="009B54F4">
              <w:rPr>
                <w:webHidden/>
              </w:rPr>
            </w:r>
            <w:r w:rsidR="009B54F4">
              <w:rPr>
                <w:webHidden/>
              </w:rPr>
              <w:fldChar w:fldCharType="separate"/>
            </w:r>
            <w:r>
              <w:rPr>
                <w:webHidden/>
              </w:rPr>
              <w:t>30</w:t>
            </w:r>
            <w:r w:rsidR="009B54F4">
              <w:rPr>
                <w:webHidden/>
              </w:rPr>
              <w:fldChar w:fldCharType="end"/>
            </w:r>
          </w:hyperlink>
        </w:p>
        <w:p w14:paraId="4EE7BCF0" w14:textId="291EE0A4" w:rsidR="009B54F4" w:rsidRDefault="00717C5B">
          <w:pPr>
            <w:pStyle w:val="TOC2"/>
            <w:rPr>
              <w:rFonts w:asciiTheme="minorHAnsi" w:eastAsiaTheme="minorEastAsia" w:hAnsiTheme="minorHAnsi" w:cstheme="minorBidi"/>
              <w:bCs w:val="0"/>
              <w:kern w:val="2"/>
              <w:lang w:eastAsia="hr-HR"/>
              <w14:ligatures w14:val="standardContextual"/>
            </w:rPr>
          </w:pPr>
          <w:hyperlink w:anchor="_Toc219274129" w:history="1">
            <w:r w:rsidR="009B54F4" w:rsidRPr="004C690D">
              <w:rPr>
                <w:rStyle w:val="Hyperlink"/>
              </w:rPr>
              <w:t>4.2.</w:t>
            </w:r>
            <w:r w:rsidR="009B54F4">
              <w:rPr>
                <w:rFonts w:asciiTheme="minorHAnsi" w:eastAsiaTheme="minorEastAsia" w:hAnsiTheme="minorHAnsi" w:cstheme="minorBidi"/>
                <w:bCs w:val="0"/>
                <w:kern w:val="2"/>
                <w:lang w:eastAsia="hr-HR"/>
                <w14:ligatures w14:val="standardContextual"/>
              </w:rPr>
              <w:tab/>
            </w:r>
            <w:r w:rsidR="009B54F4" w:rsidRPr="004C690D">
              <w:rPr>
                <w:rStyle w:val="Hyperlink"/>
              </w:rPr>
              <w:t>PREGLED PROVEDBE INSTRUMENATA NEXT GENERATION EU</w:t>
            </w:r>
            <w:r w:rsidR="009B54F4">
              <w:rPr>
                <w:webHidden/>
              </w:rPr>
              <w:tab/>
            </w:r>
            <w:r w:rsidR="009B54F4">
              <w:rPr>
                <w:webHidden/>
              </w:rPr>
              <w:fldChar w:fldCharType="begin"/>
            </w:r>
            <w:r w:rsidR="009B54F4">
              <w:rPr>
                <w:webHidden/>
              </w:rPr>
              <w:instrText xml:space="preserve"> PAGEREF _Toc219274129 \h </w:instrText>
            </w:r>
            <w:r w:rsidR="009B54F4">
              <w:rPr>
                <w:webHidden/>
              </w:rPr>
            </w:r>
            <w:r w:rsidR="009B54F4">
              <w:rPr>
                <w:webHidden/>
              </w:rPr>
              <w:fldChar w:fldCharType="separate"/>
            </w:r>
            <w:r>
              <w:rPr>
                <w:webHidden/>
              </w:rPr>
              <w:t>32</w:t>
            </w:r>
            <w:r w:rsidR="009B54F4">
              <w:rPr>
                <w:webHidden/>
              </w:rPr>
              <w:fldChar w:fldCharType="end"/>
            </w:r>
          </w:hyperlink>
        </w:p>
        <w:p w14:paraId="2B482712" w14:textId="3A89F328" w:rsidR="009B54F4" w:rsidRDefault="00717C5B">
          <w:pPr>
            <w:pStyle w:val="TOC2"/>
            <w:rPr>
              <w:rFonts w:asciiTheme="minorHAnsi" w:eastAsiaTheme="minorEastAsia" w:hAnsiTheme="minorHAnsi" w:cstheme="minorBidi"/>
              <w:bCs w:val="0"/>
              <w:kern w:val="2"/>
              <w:lang w:eastAsia="hr-HR"/>
              <w14:ligatures w14:val="standardContextual"/>
            </w:rPr>
          </w:pPr>
          <w:hyperlink w:anchor="_Toc219274130" w:history="1">
            <w:r w:rsidR="009B54F4" w:rsidRPr="004C690D">
              <w:rPr>
                <w:rStyle w:val="Hyperlink"/>
              </w:rPr>
              <w:t>4.3.</w:t>
            </w:r>
            <w:r w:rsidR="009B54F4">
              <w:rPr>
                <w:rFonts w:asciiTheme="minorHAnsi" w:eastAsiaTheme="minorEastAsia" w:hAnsiTheme="minorHAnsi" w:cstheme="minorBidi"/>
                <w:bCs w:val="0"/>
                <w:kern w:val="2"/>
                <w:lang w:eastAsia="hr-HR"/>
                <w14:ligatures w14:val="standardContextual"/>
              </w:rPr>
              <w:tab/>
            </w:r>
            <w:r w:rsidR="009B54F4" w:rsidRPr="004C690D">
              <w:rPr>
                <w:rStyle w:val="Hyperlink"/>
              </w:rPr>
              <w:t>OPERATIVNI PROGRAM ZA HRANU I/ILI OSNOVNU MATERIJALNU POMOĆ 2014. – 2020. U OKVIRU FONDA EUROPSKE POMOĆI ZA NAJPOTREBITIJE</w:t>
            </w:r>
            <w:r w:rsidR="009B54F4">
              <w:rPr>
                <w:webHidden/>
              </w:rPr>
              <w:tab/>
            </w:r>
            <w:r w:rsidR="009B54F4">
              <w:rPr>
                <w:webHidden/>
              </w:rPr>
              <w:fldChar w:fldCharType="begin"/>
            </w:r>
            <w:r w:rsidR="009B54F4">
              <w:rPr>
                <w:webHidden/>
              </w:rPr>
              <w:instrText xml:space="preserve"> PAGEREF _Toc219274130 \h </w:instrText>
            </w:r>
            <w:r w:rsidR="009B54F4">
              <w:rPr>
                <w:webHidden/>
              </w:rPr>
            </w:r>
            <w:r w:rsidR="009B54F4">
              <w:rPr>
                <w:webHidden/>
              </w:rPr>
              <w:fldChar w:fldCharType="separate"/>
            </w:r>
            <w:r>
              <w:rPr>
                <w:webHidden/>
              </w:rPr>
              <w:t>33</w:t>
            </w:r>
            <w:r w:rsidR="009B54F4">
              <w:rPr>
                <w:webHidden/>
              </w:rPr>
              <w:fldChar w:fldCharType="end"/>
            </w:r>
          </w:hyperlink>
        </w:p>
        <w:p w14:paraId="0A0F95E4" w14:textId="56CEC74C" w:rsidR="009B54F4" w:rsidRDefault="00717C5B">
          <w:pPr>
            <w:pStyle w:val="TOC2"/>
            <w:rPr>
              <w:rFonts w:asciiTheme="minorHAnsi" w:eastAsiaTheme="minorEastAsia" w:hAnsiTheme="minorHAnsi" w:cstheme="minorBidi"/>
              <w:bCs w:val="0"/>
              <w:kern w:val="2"/>
              <w:lang w:eastAsia="hr-HR"/>
              <w14:ligatures w14:val="standardContextual"/>
            </w:rPr>
          </w:pPr>
          <w:hyperlink w:anchor="_Toc219274131" w:history="1">
            <w:r w:rsidR="009B54F4" w:rsidRPr="004C690D">
              <w:rPr>
                <w:rStyle w:val="Hyperlink"/>
              </w:rPr>
              <w:t>4.4.</w:t>
            </w:r>
            <w:r w:rsidR="009B54F4">
              <w:rPr>
                <w:rFonts w:asciiTheme="minorHAnsi" w:eastAsiaTheme="minorEastAsia" w:hAnsiTheme="minorHAnsi" w:cstheme="minorBidi"/>
                <w:bCs w:val="0"/>
                <w:kern w:val="2"/>
                <w:lang w:eastAsia="hr-HR"/>
                <w14:ligatures w14:val="standardContextual"/>
              </w:rPr>
              <w:tab/>
            </w:r>
            <w:r w:rsidR="009B54F4" w:rsidRPr="004C690D">
              <w:rPr>
                <w:rStyle w:val="Hyperlink"/>
              </w:rPr>
              <w:t>PREGLED PROVEDBE PROGRAMA TERITORIJALNE SURADNJE</w:t>
            </w:r>
            <w:r w:rsidR="009B54F4">
              <w:rPr>
                <w:webHidden/>
              </w:rPr>
              <w:tab/>
            </w:r>
            <w:r w:rsidR="009B54F4">
              <w:rPr>
                <w:webHidden/>
              </w:rPr>
              <w:fldChar w:fldCharType="begin"/>
            </w:r>
            <w:r w:rsidR="009B54F4">
              <w:rPr>
                <w:webHidden/>
              </w:rPr>
              <w:instrText xml:space="preserve"> PAGEREF _Toc219274131 \h </w:instrText>
            </w:r>
            <w:r w:rsidR="009B54F4">
              <w:rPr>
                <w:webHidden/>
              </w:rPr>
            </w:r>
            <w:r w:rsidR="009B54F4">
              <w:rPr>
                <w:webHidden/>
              </w:rPr>
              <w:fldChar w:fldCharType="separate"/>
            </w:r>
            <w:r>
              <w:rPr>
                <w:webHidden/>
              </w:rPr>
              <w:t>33</w:t>
            </w:r>
            <w:r w:rsidR="009B54F4">
              <w:rPr>
                <w:webHidden/>
              </w:rPr>
              <w:fldChar w:fldCharType="end"/>
            </w:r>
          </w:hyperlink>
        </w:p>
        <w:p w14:paraId="12F5EFB9" w14:textId="584D7DC8" w:rsidR="009B54F4" w:rsidRDefault="00717C5B">
          <w:pPr>
            <w:pStyle w:val="TOC1"/>
            <w:rPr>
              <w:rFonts w:asciiTheme="minorHAnsi" w:eastAsiaTheme="minorEastAsia" w:hAnsiTheme="minorHAnsi" w:cstheme="minorBidi"/>
              <w:kern w:val="2"/>
              <w14:ligatures w14:val="standardContextual"/>
            </w:rPr>
          </w:pPr>
          <w:hyperlink w:anchor="_Toc219274132" w:history="1">
            <w:r w:rsidR="009B54F4" w:rsidRPr="004C690D">
              <w:rPr>
                <w:rStyle w:val="Hyperlink"/>
                <w:rFonts w:eastAsia="SimSun"/>
              </w:rPr>
              <w:t>5.</w:t>
            </w:r>
            <w:r w:rsidR="009B54F4">
              <w:rPr>
                <w:rFonts w:asciiTheme="minorHAnsi" w:eastAsiaTheme="minorEastAsia" w:hAnsiTheme="minorHAnsi" w:cstheme="minorBidi"/>
                <w:kern w:val="2"/>
                <w14:ligatures w14:val="standardContextual"/>
              </w:rPr>
              <w:tab/>
            </w:r>
            <w:r w:rsidR="009B54F4" w:rsidRPr="004C690D">
              <w:rPr>
                <w:rStyle w:val="Hyperlink"/>
                <w:rFonts w:eastAsia="SimSun"/>
              </w:rPr>
              <w:t>SAŽETI PREGLED PROVEDBE KOMPONENTI PROGRAMA IPA I OPERATIVNIH PROGRAMA FINANCIJSKOG RAZDOBLJA 2007. – 2013.</w:t>
            </w:r>
            <w:r w:rsidR="009B54F4">
              <w:rPr>
                <w:webHidden/>
              </w:rPr>
              <w:tab/>
            </w:r>
            <w:r w:rsidR="009B54F4">
              <w:rPr>
                <w:webHidden/>
              </w:rPr>
              <w:fldChar w:fldCharType="begin"/>
            </w:r>
            <w:r w:rsidR="009B54F4">
              <w:rPr>
                <w:webHidden/>
              </w:rPr>
              <w:instrText xml:space="preserve"> PAGEREF _Toc219274132 \h </w:instrText>
            </w:r>
            <w:r w:rsidR="009B54F4">
              <w:rPr>
                <w:webHidden/>
              </w:rPr>
            </w:r>
            <w:r w:rsidR="009B54F4">
              <w:rPr>
                <w:webHidden/>
              </w:rPr>
              <w:fldChar w:fldCharType="separate"/>
            </w:r>
            <w:r>
              <w:rPr>
                <w:webHidden/>
              </w:rPr>
              <w:t>35</w:t>
            </w:r>
            <w:r w:rsidR="009B54F4">
              <w:rPr>
                <w:webHidden/>
              </w:rPr>
              <w:fldChar w:fldCharType="end"/>
            </w:r>
          </w:hyperlink>
        </w:p>
        <w:p w14:paraId="7FFA3FE7" w14:textId="23E012F4" w:rsidR="009B54F4" w:rsidRDefault="00717C5B">
          <w:pPr>
            <w:pStyle w:val="TOC1"/>
            <w:rPr>
              <w:rFonts w:asciiTheme="minorHAnsi" w:eastAsiaTheme="minorEastAsia" w:hAnsiTheme="minorHAnsi" w:cstheme="minorBidi"/>
              <w:kern w:val="2"/>
              <w14:ligatures w14:val="standardContextual"/>
            </w:rPr>
          </w:pPr>
          <w:hyperlink w:anchor="_Toc219274133" w:history="1">
            <w:r w:rsidR="009B54F4" w:rsidRPr="004C690D">
              <w:rPr>
                <w:rStyle w:val="Hyperlink"/>
                <w:rFonts w:eastAsia="SimSun"/>
              </w:rPr>
              <w:t>6.</w:t>
            </w:r>
            <w:r w:rsidR="009B54F4">
              <w:rPr>
                <w:rFonts w:asciiTheme="minorHAnsi" w:eastAsiaTheme="minorEastAsia" w:hAnsiTheme="minorHAnsi" w:cstheme="minorBidi"/>
                <w:kern w:val="2"/>
                <w14:ligatures w14:val="standardContextual"/>
              </w:rPr>
              <w:tab/>
            </w:r>
            <w:r w:rsidR="009B54F4" w:rsidRPr="004C690D">
              <w:rPr>
                <w:rStyle w:val="Hyperlink"/>
                <w:rFonts w:eastAsia="SimSun"/>
              </w:rPr>
              <w:t>NEPRAVILNOSTI</w:t>
            </w:r>
            <w:r w:rsidR="009B54F4">
              <w:rPr>
                <w:webHidden/>
              </w:rPr>
              <w:tab/>
            </w:r>
            <w:r w:rsidR="009B54F4">
              <w:rPr>
                <w:webHidden/>
              </w:rPr>
              <w:fldChar w:fldCharType="begin"/>
            </w:r>
            <w:r w:rsidR="009B54F4">
              <w:rPr>
                <w:webHidden/>
              </w:rPr>
              <w:instrText xml:space="preserve"> PAGEREF _Toc219274133 \h </w:instrText>
            </w:r>
            <w:r w:rsidR="009B54F4">
              <w:rPr>
                <w:webHidden/>
              </w:rPr>
            </w:r>
            <w:r w:rsidR="009B54F4">
              <w:rPr>
                <w:webHidden/>
              </w:rPr>
              <w:fldChar w:fldCharType="separate"/>
            </w:r>
            <w:r>
              <w:rPr>
                <w:webHidden/>
              </w:rPr>
              <w:t>36</w:t>
            </w:r>
            <w:r w:rsidR="009B54F4">
              <w:rPr>
                <w:webHidden/>
              </w:rPr>
              <w:fldChar w:fldCharType="end"/>
            </w:r>
          </w:hyperlink>
        </w:p>
        <w:p w14:paraId="3E728DDC" w14:textId="57128F59" w:rsidR="009B54F4" w:rsidRDefault="00717C5B">
          <w:pPr>
            <w:pStyle w:val="TOC1"/>
            <w:rPr>
              <w:rFonts w:asciiTheme="minorHAnsi" w:eastAsiaTheme="minorEastAsia" w:hAnsiTheme="minorHAnsi" w:cstheme="minorBidi"/>
              <w:kern w:val="2"/>
              <w14:ligatures w14:val="standardContextual"/>
            </w:rPr>
          </w:pPr>
          <w:hyperlink w:anchor="_Toc219274134" w:history="1">
            <w:r w:rsidR="009B54F4" w:rsidRPr="004C690D">
              <w:rPr>
                <w:rStyle w:val="Hyperlink"/>
              </w:rPr>
              <w:t>7.</w:t>
            </w:r>
            <w:r w:rsidR="009B54F4">
              <w:rPr>
                <w:rFonts w:asciiTheme="minorHAnsi" w:eastAsiaTheme="minorEastAsia" w:hAnsiTheme="minorHAnsi" w:cstheme="minorBidi"/>
                <w:kern w:val="2"/>
                <w14:ligatures w14:val="standardContextual"/>
              </w:rPr>
              <w:tab/>
            </w:r>
            <w:r w:rsidR="009B54F4" w:rsidRPr="004C690D">
              <w:rPr>
                <w:rStyle w:val="Hyperlink"/>
              </w:rPr>
              <w:t>JAČANJE SUSTAVA I POVEĆANJE UČINKOVITOSTI PROVEDBE EUROPSKIH STRUKTURNIH I INVESTICIJSKIH FONDOVA</w:t>
            </w:r>
            <w:r w:rsidR="009B54F4">
              <w:rPr>
                <w:webHidden/>
              </w:rPr>
              <w:tab/>
            </w:r>
            <w:r w:rsidR="009B54F4">
              <w:rPr>
                <w:webHidden/>
              </w:rPr>
              <w:fldChar w:fldCharType="begin"/>
            </w:r>
            <w:r w:rsidR="009B54F4">
              <w:rPr>
                <w:webHidden/>
              </w:rPr>
              <w:instrText xml:space="preserve"> PAGEREF _Toc219274134 \h </w:instrText>
            </w:r>
            <w:r w:rsidR="009B54F4">
              <w:rPr>
                <w:webHidden/>
              </w:rPr>
            </w:r>
            <w:r w:rsidR="009B54F4">
              <w:rPr>
                <w:webHidden/>
              </w:rPr>
              <w:fldChar w:fldCharType="separate"/>
            </w:r>
            <w:r>
              <w:rPr>
                <w:webHidden/>
              </w:rPr>
              <w:t>39</w:t>
            </w:r>
            <w:r w:rsidR="009B54F4">
              <w:rPr>
                <w:webHidden/>
              </w:rPr>
              <w:fldChar w:fldCharType="end"/>
            </w:r>
          </w:hyperlink>
        </w:p>
        <w:p w14:paraId="4BB8FE06" w14:textId="198B78C5" w:rsidR="009B54F4" w:rsidRDefault="00717C5B">
          <w:pPr>
            <w:pStyle w:val="TOC1"/>
            <w:rPr>
              <w:rFonts w:asciiTheme="minorHAnsi" w:eastAsiaTheme="minorEastAsia" w:hAnsiTheme="minorHAnsi" w:cstheme="minorBidi"/>
              <w:kern w:val="2"/>
              <w14:ligatures w14:val="standardContextual"/>
            </w:rPr>
          </w:pPr>
          <w:hyperlink w:anchor="_Toc219274135" w:history="1">
            <w:r w:rsidR="009B54F4" w:rsidRPr="004C690D">
              <w:rPr>
                <w:rStyle w:val="Hyperlink"/>
              </w:rPr>
              <w:t>8.</w:t>
            </w:r>
            <w:r w:rsidR="009B54F4">
              <w:rPr>
                <w:rFonts w:asciiTheme="minorHAnsi" w:eastAsiaTheme="minorEastAsia" w:hAnsiTheme="minorHAnsi" w:cstheme="minorBidi"/>
                <w:kern w:val="2"/>
                <w14:ligatures w14:val="standardContextual"/>
              </w:rPr>
              <w:tab/>
            </w:r>
            <w:r w:rsidR="009B54F4" w:rsidRPr="004C690D">
              <w:rPr>
                <w:rStyle w:val="Hyperlink"/>
              </w:rPr>
              <w:t>AKTIVNOSTI INFORMIRANJA I KOMUNIKACIJE</w:t>
            </w:r>
            <w:r w:rsidR="009B54F4">
              <w:rPr>
                <w:webHidden/>
              </w:rPr>
              <w:tab/>
            </w:r>
            <w:r w:rsidR="009B54F4">
              <w:rPr>
                <w:webHidden/>
              </w:rPr>
              <w:fldChar w:fldCharType="begin"/>
            </w:r>
            <w:r w:rsidR="009B54F4">
              <w:rPr>
                <w:webHidden/>
              </w:rPr>
              <w:instrText xml:space="preserve"> PAGEREF _Toc219274135 \h </w:instrText>
            </w:r>
            <w:r w:rsidR="009B54F4">
              <w:rPr>
                <w:webHidden/>
              </w:rPr>
            </w:r>
            <w:r w:rsidR="009B54F4">
              <w:rPr>
                <w:webHidden/>
              </w:rPr>
              <w:fldChar w:fldCharType="separate"/>
            </w:r>
            <w:r>
              <w:rPr>
                <w:webHidden/>
              </w:rPr>
              <w:t>42</w:t>
            </w:r>
            <w:r w:rsidR="009B54F4">
              <w:rPr>
                <w:webHidden/>
              </w:rPr>
              <w:fldChar w:fldCharType="end"/>
            </w:r>
          </w:hyperlink>
        </w:p>
        <w:p w14:paraId="12F60280" w14:textId="4E7847B3" w:rsidR="009B54F4" w:rsidRDefault="00717C5B">
          <w:pPr>
            <w:pStyle w:val="TOC1"/>
            <w:rPr>
              <w:rFonts w:asciiTheme="minorHAnsi" w:eastAsiaTheme="minorEastAsia" w:hAnsiTheme="minorHAnsi" w:cstheme="minorBidi"/>
              <w:kern w:val="2"/>
              <w14:ligatures w14:val="standardContextual"/>
            </w:rPr>
          </w:pPr>
          <w:hyperlink w:anchor="_Toc219274136" w:history="1">
            <w:r w:rsidR="009B54F4" w:rsidRPr="004C690D">
              <w:rPr>
                <w:rStyle w:val="Hyperlink"/>
              </w:rPr>
              <w:t>9.</w:t>
            </w:r>
            <w:r w:rsidR="009B54F4">
              <w:rPr>
                <w:rFonts w:asciiTheme="minorHAnsi" w:eastAsiaTheme="minorEastAsia" w:hAnsiTheme="minorHAnsi" w:cstheme="minorBidi"/>
                <w:kern w:val="2"/>
                <w14:ligatures w14:val="standardContextual"/>
              </w:rPr>
              <w:tab/>
            </w:r>
            <w:r w:rsidR="009B54F4" w:rsidRPr="004C690D">
              <w:rPr>
                <w:rStyle w:val="Hyperlink"/>
              </w:rPr>
              <w:t>ZAKLJUČAK</w:t>
            </w:r>
            <w:r w:rsidR="009B54F4">
              <w:rPr>
                <w:webHidden/>
              </w:rPr>
              <w:tab/>
            </w:r>
            <w:r w:rsidR="009B54F4">
              <w:rPr>
                <w:webHidden/>
              </w:rPr>
              <w:fldChar w:fldCharType="begin"/>
            </w:r>
            <w:r w:rsidR="009B54F4">
              <w:rPr>
                <w:webHidden/>
              </w:rPr>
              <w:instrText xml:space="preserve"> PAGEREF _Toc219274136 \h </w:instrText>
            </w:r>
            <w:r w:rsidR="009B54F4">
              <w:rPr>
                <w:webHidden/>
              </w:rPr>
            </w:r>
            <w:r w:rsidR="009B54F4">
              <w:rPr>
                <w:webHidden/>
              </w:rPr>
              <w:fldChar w:fldCharType="separate"/>
            </w:r>
            <w:r>
              <w:rPr>
                <w:webHidden/>
              </w:rPr>
              <w:t>46</w:t>
            </w:r>
            <w:r w:rsidR="009B54F4">
              <w:rPr>
                <w:webHidden/>
              </w:rPr>
              <w:fldChar w:fldCharType="end"/>
            </w:r>
          </w:hyperlink>
        </w:p>
        <w:p w14:paraId="02CAA592" w14:textId="3D8D163C" w:rsidR="009B54F4" w:rsidRDefault="00717C5B">
          <w:pPr>
            <w:pStyle w:val="TOC1"/>
            <w:rPr>
              <w:rFonts w:asciiTheme="minorHAnsi" w:eastAsiaTheme="minorEastAsia" w:hAnsiTheme="minorHAnsi" w:cstheme="minorBidi"/>
              <w:kern w:val="2"/>
              <w14:ligatures w14:val="standardContextual"/>
            </w:rPr>
          </w:pPr>
          <w:hyperlink w:anchor="_Toc219274137" w:history="1">
            <w:r w:rsidR="009B54F4" w:rsidRPr="004C690D">
              <w:rPr>
                <w:rStyle w:val="Hyperlink"/>
              </w:rPr>
              <w:t>Kratice</w:t>
            </w:r>
            <w:r w:rsidR="009B54F4">
              <w:rPr>
                <w:webHidden/>
              </w:rPr>
              <w:tab/>
            </w:r>
            <w:r w:rsidR="009B54F4">
              <w:rPr>
                <w:webHidden/>
              </w:rPr>
              <w:fldChar w:fldCharType="begin"/>
            </w:r>
            <w:r w:rsidR="009B54F4">
              <w:rPr>
                <w:webHidden/>
              </w:rPr>
              <w:instrText xml:space="preserve"> PAGEREF _Toc219274137 \h </w:instrText>
            </w:r>
            <w:r w:rsidR="009B54F4">
              <w:rPr>
                <w:webHidden/>
              </w:rPr>
            </w:r>
            <w:r w:rsidR="009B54F4">
              <w:rPr>
                <w:webHidden/>
              </w:rPr>
              <w:fldChar w:fldCharType="separate"/>
            </w:r>
            <w:r>
              <w:rPr>
                <w:webHidden/>
              </w:rPr>
              <w:t>48</w:t>
            </w:r>
            <w:r w:rsidR="009B54F4">
              <w:rPr>
                <w:webHidden/>
              </w:rPr>
              <w:fldChar w:fldCharType="end"/>
            </w:r>
          </w:hyperlink>
        </w:p>
        <w:p w14:paraId="333E86F1" w14:textId="176A1B3C" w:rsidR="009B54F4" w:rsidRDefault="00717C5B">
          <w:pPr>
            <w:pStyle w:val="TOC1"/>
            <w:rPr>
              <w:rFonts w:asciiTheme="minorHAnsi" w:eastAsiaTheme="minorEastAsia" w:hAnsiTheme="minorHAnsi" w:cstheme="minorBidi"/>
              <w:kern w:val="2"/>
              <w14:ligatures w14:val="standardContextual"/>
            </w:rPr>
          </w:pPr>
          <w:hyperlink w:anchor="_Toc219274138" w:history="1">
            <w:r w:rsidR="009B54F4" w:rsidRPr="004C690D">
              <w:rPr>
                <w:rStyle w:val="Hyperlink"/>
              </w:rPr>
              <w:t>Popis grafikona</w:t>
            </w:r>
            <w:r w:rsidR="009B54F4">
              <w:rPr>
                <w:webHidden/>
              </w:rPr>
              <w:tab/>
            </w:r>
            <w:r w:rsidR="009B54F4">
              <w:rPr>
                <w:webHidden/>
              </w:rPr>
              <w:fldChar w:fldCharType="begin"/>
            </w:r>
            <w:r w:rsidR="009B54F4">
              <w:rPr>
                <w:webHidden/>
              </w:rPr>
              <w:instrText xml:space="preserve"> PAGEREF _Toc219274138 \h </w:instrText>
            </w:r>
            <w:r w:rsidR="009B54F4">
              <w:rPr>
                <w:webHidden/>
              </w:rPr>
            </w:r>
            <w:r w:rsidR="009B54F4">
              <w:rPr>
                <w:webHidden/>
              </w:rPr>
              <w:fldChar w:fldCharType="separate"/>
            </w:r>
            <w:r>
              <w:rPr>
                <w:webHidden/>
              </w:rPr>
              <w:t>51</w:t>
            </w:r>
            <w:r w:rsidR="009B54F4">
              <w:rPr>
                <w:webHidden/>
              </w:rPr>
              <w:fldChar w:fldCharType="end"/>
            </w:r>
          </w:hyperlink>
        </w:p>
        <w:p w14:paraId="00CB882D" w14:textId="082F0716" w:rsidR="009B54F4" w:rsidRDefault="00717C5B">
          <w:pPr>
            <w:pStyle w:val="TOC1"/>
            <w:rPr>
              <w:rFonts w:asciiTheme="minorHAnsi" w:eastAsiaTheme="minorEastAsia" w:hAnsiTheme="minorHAnsi" w:cstheme="minorBidi"/>
              <w:kern w:val="2"/>
              <w14:ligatures w14:val="standardContextual"/>
            </w:rPr>
          </w:pPr>
          <w:hyperlink w:anchor="_Toc219274139" w:history="1">
            <w:r w:rsidR="009B54F4" w:rsidRPr="004C690D">
              <w:rPr>
                <w:rStyle w:val="Hyperlink"/>
                <w:bCs/>
              </w:rPr>
              <w:t>Popis tablica</w:t>
            </w:r>
            <w:r w:rsidR="009B54F4">
              <w:rPr>
                <w:webHidden/>
              </w:rPr>
              <w:tab/>
            </w:r>
            <w:r w:rsidR="009B54F4">
              <w:rPr>
                <w:webHidden/>
              </w:rPr>
              <w:fldChar w:fldCharType="begin"/>
            </w:r>
            <w:r w:rsidR="009B54F4">
              <w:rPr>
                <w:webHidden/>
              </w:rPr>
              <w:instrText xml:space="preserve"> PAGEREF _Toc219274139 \h </w:instrText>
            </w:r>
            <w:r w:rsidR="009B54F4">
              <w:rPr>
                <w:webHidden/>
              </w:rPr>
            </w:r>
            <w:r w:rsidR="009B54F4">
              <w:rPr>
                <w:webHidden/>
              </w:rPr>
              <w:fldChar w:fldCharType="separate"/>
            </w:r>
            <w:r>
              <w:rPr>
                <w:webHidden/>
              </w:rPr>
              <w:t>51</w:t>
            </w:r>
            <w:r w:rsidR="009B54F4">
              <w:rPr>
                <w:webHidden/>
              </w:rPr>
              <w:fldChar w:fldCharType="end"/>
            </w:r>
          </w:hyperlink>
        </w:p>
        <w:p w14:paraId="5404A1D3" w14:textId="77777777" w:rsidR="009B54F4" w:rsidRDefault="008C2CC3" w:rsidP="009B54F4">
          <w:pPr>
            <w:pStyle w:val="TOC1"/>
            <w:ind w:left="0" w:firstLine="0"/>
            <w:rPr>
              <w:rStyle w:val="Hyperlink"/>
            </w:rPr>
          </w:pPr>
          <w:r w:rsidRPr="008F772E">
            <w:rPr>
              <w:rStyle w:val="Hyperlink"/>
              <w:bCs/>
              <w:noProof w:val="0"/>
              <w:color w:val="auto"/>
            </w:rPr>
            <w:fldChar w:fldCharType="end"/>
          </w:r>
        </w:p>
      </w:sdtContent>
    </w:sdt>
    <w:p w14:paraId="4A031A13" w14:textId="77777777" w:rsidR="00B1639F" w:rsidRPr="008F772E" w:rsidRDefault="00121C93" w:rsidP="00E2152B">
      <w:pPr>
        <w:pStyle w:val="Heading1"/>
      </w:pPr>
      <w:bookmarkStart w:id="4" w:name="_Toc351465556"/>
      <w:bookmarkStart w:id="5" w:name="_Toc357071060"/>
      <w:bookmarkStart w:id="6" w:name="_Toc372635448"/>
      <w:bookmarkStart w:id="7" w:name="_Toc219274115"/>
      <w:bookmarkEnd w:id="0"/>
      <w:r w:rsidRPr="008F772E">
        <w:t>UVO</w:t>
      </w:r>
      <w:bookmarkEnd w:id="4"/>
      <w:bookmarkEnd w:id="5"/>
      <w:bookmarkEnd w:id="6"/>
      <w:r w:rsidR="00513776" w:rsidRPr="008F772E">
        <w:t>D</w:t>
      </w:r>
      <w:bookmarkEnd w:id="7"/>
    </w:p>
    <w:p w14:paraId="740C177A" w14:textId="77777777" w:rsidR="00B34176" w:rsidRPr="008F772E" w:rsidRDefault="00B34176" w:rsidP="00741C5E">
      <w:pPr>
        <w:spacing w:before="120" w:after="120"/>
        <w:jc w:val="both"/>
        <w:rPr>
          <w:sz w:val="24"/>
          <w:szCs w:val="24"/>
        </w:rPr>
      </w:pPr>
      <w:r w:rsidRPr="008F772E">
        <w:rPr>
          <w:sz w:val="24"/>
          <w:szCs w:val="24"/>
        </w:rPr>
        <w:t>Temeljem Zaključka Hrvatskoga sabora donesenog na 14. sjednici održanoj 24. listopada 2014., Vlada Republike Hrvatske (VRH) obvezna je Hrvatskom</w:t>
      </w:r>
      <w:r w:rsidR="000C006E" w:rsidRPr="008F772E">
        <w:rPr>
          <w:sz w:val="24"/>
          <w:szCs w:val="24"/>
        </w:rPr>
        <w:t>e</w:t>
      </w:r>
      <w:r w:rsidRPr="008F772E">
        <w:rPr>
          <w:sz w:val="24"/>
          <w:szCs w:val="24"/>
        </w:rPr>
        <w:t xml:space="preserve"> saboru podnositi redovna šestomjesečna </w:t>
      </w:r>
      <w:r w:rsidR="00920F22" w:rsidRPr="008F772E">
        <w:rPr>
          <w:sz w:val="24"/>
          <w:szCs w:val="24"/>
        </w:rPr>
        <w:t>i</w:t>
      </w:r>
      <w:r w:rsidRPr="008F772E">
        <w:rPr>
          <w:sz w:val="24"/>
          <w:szCs w:val="24"/>
        </w:rPr>
        <w:t xml:space="preserve">zvješća o korištenju </w:t>
      </w:r>
      <w:r w:rsidR="00920F22" w:rsidRPr="008F772E">
        <w:rPr>
          <w:sz w:val="24"/>
          <w:szCs w:val="24"/>
        </w:rPr>
        <w:t>E</w:t>
      </w:r>
      <w:r w:rsidRPr="008F772E">
        <w:rPr>
          <w:sz w:val="24"/>
          <w:szCs w:val="24"/>
        </w:rPr>
        <w:t>uropskih strukturnih i investicijskih (ESI) fondova i pretpristupnih programa pomoći Europske unije (EU).</w:t>
      </w:r>
    </w:p>
    <w:p w14:paraId="0EED9597" w14:textId="28DC383B" w:rsidR="00B74009" w:rsidRPr="00955565" w:rsidRDefault="00B34176" w:rsidP="00741C5E">
      <w:pPr>
        <w:spacing w:before="120" w:after="120"/>
        <w:jc w:val="both"/>
        <w:rPr>
          <w:sz w:val="24"/>
          <w:szCs w:val="24"/>
        </w:rPr>
      </w:pPr>
      <w:r w:rsidRPr="008F772E">
        <w:rPr>
          <w:sz w:val="24"/>
          <w:szCs w:val="24"/>
        </w:rPr>
        <w:t xml:space="preserve">Izvješće o </w:t>
      </w:r>
      <w:r w:rsidRPr="00955565">
        <w:rPr>
          <w:sz w:val="24"/>
          <w:szCs w:val="24"/>
        </w:rPr>
        <w:t xml:space="preserve">korištenju ESI fondova i pretpristupnih programa pomoći EU za razdoblje od </w:t>
      </w:r>
      <w:bookmarkStart w:id="8" w:name="_Hlk127520780"/>
      <w:r w:rsidR="005716AF" w:rsidRPr="00955565">
        <w:rPr>
          <w:sz w:val="24"/>
          <w:szCs w:val="24"/>
        </w:rPr>
        <w:t>1. siječnja do 30. lipnja 2025.</w:t>
      </w:r>
      <w:r w:rsidRPr="00955565">
        <w:rPr>
          <w:sz w:val="24"/>
          <w:szCs w:val="24"/>
        </w:rPr>
        <w:t xml:space="preserve"> </w:t>
      </w:r>
      <w:bookmarkEnd w:id="8"/>
      <w:r w:rsidRPr="00955565">
        <w:rPr>
          <w:sz w:val="24"/>
          <w:szCs w:val="24"/>
        </w:rPr>
        <w:t xml:space="preserve">(u daljnjem tekstu: Izvješće) obuhvaća ključne podatke o provedbi </w:t>
      </w:r>
      <w:r w:rsidR="00B74009" w:rsidRPr="00955565">
        <w:rPr>
          <w:sz w:val="24"/>
          <w:szCs w:val="24"/>
        </w:rPr>
        <w:t xml:space="preserve">programa financijskog razdoblja 2021. – 2027.: Programa Konkurentnost i kohezija </w:t>
      </w:r>
      <w:r w:rsidR="00791DB7" w:rsidRPr="00955565">
        <w:rPr>
          <w:sz w:val="24"/>
          <w:szCs w:val="24"/>
        </w:rPr>
        <w:t>(PKK)</w:t>
      </w:r>
      <w:r w:rsidR="00B74009" w:rsidRPr="00955565">
        <w:rPr>
          <w:sz w:val="24"/>
          <w:szCs w:val="24"/>
        </w:rPr>
        <w:t xml:space="preserve">, Integriranog teritorijalnog programa </w:t>
      </w:r>
      <w:r w:rsidR="00791DB7" w:rsidRPr="00955565">
        <w:rPr>
          <w:sz w:val="24"/>
          <w:szCs w:val="24"/>
        </w:rPr>
        <w:t>(ITP)</w:t>
      </w:r>
      <w:r w:rsidR="00B74009" w:rsidRPr="00955565">
        <w:rPr>
          <w:sz w:val="24"/>
          <w:szCs w:val="24"/>
        </w:rPr>
        <w:t xml:space="preserve">, Programa Učinkoviti ljudski potencijali </w:t>
      </w:r>
      <w:r w:rsidR="00791DB7" w:rsidRPr="00955565">
        <w:rPr>
          <w:sz w:val="24"/>
          <w:szCs w:val="24"/>
        </w:rPr>
        <w:t>(PULJP)</w:t>
      </w:r>
      <w:r w:rsidR="00B74009" w:rsidRPr="00955565">
        <w:rPr>
          <w:sz w:val="24"/>
          <w:szCs w:val="24"/>
        </w:rPr>
        <w:t xml:space="preserve">, Strateškog plana Zajedničke poljoprivredne politike </w:t>
      </w:r>
      <w:r w:rsidR="00791DB7" w:rsidRPr="00955565">
        <w:rPr>
          <w:sz w:val="24"/>
          <w:szCs w:val="24"/>
        </w:rPr>
        <w:t>(SP ZPP)</w:t>
      </w:r>
      <w:r w:rsidR="00B74009" w:rsidRPr="00955565">
        <w:rPr>
          <w:sz w:val="24"/>
          <w:szCs w:val="24"/>
        </w:rPr>
        <w:t xml:space="preserve">, Programa za ribarstvo i akvakulturu </w:t>
      </w:r>
      <w:r w:rsidR="00791DB7" w:rsidRPr="00955565">
        <w:rPr>
          <w:sz w:val="24"/>
          <w:szCs w:val="24"/>
        </w:rPr>
        <w:t>(PRA)</w:t>
      </w:r>
      <w:r w:rsidR="00B74009" w:rsidRPr="00955565">
        <w:rPr>
          <w:sz w:val="24"/>
          <w:szCs w:val="24"/>
        </w:rPr>
        <w:t xml:space="preserve">, Programa Fonda za azil, migracije i integraciju </w:t>
      </w:r>
      <w:r w:rsidR="00791DB7" w:rsidRPr="00955565">
        <w:rPr>
          <w:sz w:val="24"/>
          <w:szCs w:val="24"/>
        </w:rPr>
        <w:t>(AMIF)</w:t>
      </w:r>
      <w:r w:rsidR="00EA59D2">
        <w:rPr>
          <w:sz w:val="24"/>
          <w:szCs w:val="24"/>
        </w:rPr>
        <w:t>,</w:t>
      </w:r>
      <w:r w:rsidR="00B74009" w:rsidRPr="00955565">
        <w:rPr>
          <w:sz w:val="24"/>
          <w:szCs w:val="24"/>
        </w:rPr>
        <w:t xml:space="preserve"> Programa Fonda za unutarnju sigurnost </w:t>
      </w:r>
      <w:r w:rsidR="00791DB7" w:rsidRPr="00955565">
        <w:rPr>
          <w:sz w:val="24"/>
          <w:szCs w:val="24"/>
        </w:rPr>
        <w:t>(ISF) i</w:t>
      </w:r>
      <w:r w:rsidR="00B74009" w:rsidRPr="00955565">
        <w:rPr>
          <w:sz w:val="24"/>
          <w:szCs w:val="24"/>
        </w:rPr>
        <w:t xml:space="preserve"> Programa Fonda za integrirano upravljanje granicama – Instrumenta za financijsku potporu u području upravljanja granicama i vizne</w:t>
      </w:r>
      <w:r w:rsidR="009B5E49" w:rsidRPr="00955565">
        <w:rPr>
          <w:sz w:val="24"/>
          <w:szCs w:val="24"/>
        </w:rPr>
        <w:t xml:space="preserve"> politike</w:t>
      </w:r>
      <w:r w:rsidR="00B74009" w:rsidRPr="00955565">
        <w:rPr>
          <w:sz w:val="24"/>
          <w:szCs w:val="24"/>
        </w:rPr>
        <w:t xml:space="preserve"> </w:t>
      </w:r>
      <w:r w:rsidR="00791DB7" w:rsidRPr="00955565">
        <w:rPr>
          <w:sz w:val="24"/>
          <w:szCs w:val="24"/>
        </w:rPr>
        <w:t>(BMVI)</w:t>
      </w:r>
      <w:r w:rsidR="00B74009" w:rsidRPr="00955565">
        <w:rPr>
          <w:sz w:val="24"/>
          <w:szCs w:val="24"/>
        </w:rPr>
        <w:t xml:space="preserve"> polazeći od financijskih pokazatelja uspješnosti apsorpcije pojedinog programa</w:t>
      </w:r>
      <w:r w:rsidR="00E6796D">
        <w:rPr>
          <w:sz w:val="24"/>
          <w:szCs w:val="24"/>
        </w:rPr>
        <w:t>,</w:t>
      </w:r>
      <w:r w:rsidR="00B74009" w:rsidRPr="00955565">
        <w:rPr>
          <w:sz w:val="24"/>
          <w:szCs w:val="24"/>
        </w:rPr>
        <w:t xml:space="preserve"> i to statusa </w:t>
      </w:r>
      <w:r w:rsidR="00791DB7" w:rsidRPr="00955565">
        <w:rPr>
          <w:sz w:val="24"/>
          <w:szCs w:val="24"/>
        </w:rPr>
        <w:t xml:space="preserve">objave poziva, </w:t>
      </w:r>
      <w:r w:rsidR="00B74009" w:rsidRPr="00955565">
        <w:rPr>
          <w:sz w:val="24"/>
          <w:szCs w:val="24"/>
        </w:rPr>
        <w:t>ugovaranja</w:t>
      </w:r>
      <w:r w:rsidR="00791DB7" w:rsidRPr="00955565">
        <w:rPr>
          <w:sz w:val="24"/>
          <w:szCs w:val="24"/>
        </w:rPr>
        <w:t xml:space="preserve"> i</w:t>
      </w:r>
      <w:r w:rsidR="00B74009" w:rsidRPr="00955565">
        <w:rPr>
          <w:sz w:val="24"/>
          <w:szCs w:val="24"/>
        </w:rPr>
        <w:t xml:space="preserve"> plaćanja. </w:t>
      </w:r>
    </w:p>
    <w:p w14:paraId="4B90757B" w14:textId="600CEB91" w:rsidR="00B34176" w:rsidRPr="008F772E" w:rsidRDefault="00791DB7" w:rsidP="00741C5E">
      <w:pPr>
        <w:spacing w:before="120" w:after="120"/>
        <w:jc w:val="both"/>
        <w:rPr>
          <w:sz w:val="24"/>
          <w:szCs w:val="24"/>
        </w:rPr>
      </w:pPr>
      <w:r w:rsidRPr="00955565">
        <w:rPr>
          <w:sz w:val="24"/>
          <w:szCs w:val="24"/>
        </w:rPr>
        <w:t>Nadalje</w:t>
      </w:r>
      <w:r w:rsidR="00B74009" w:rsidRPr="00955565">
        <w:rPr>
          <w:sz w:val="24"/>
          <w:szCs w:val="24"/>
        </w:rPr>
        <w:t xml:space="preserve">, </w:t>
      </w:r>
      <w:r w:rsidRPr="00955565">
        <w:rPr>
          <w:sz w:val="24"/>
          <w:szCs w:val="24"/>
        </w:rPr>
        <w:t xml:space="preserve">Izvješće obuhvaća ključne podatke o provedbi </w:t>
      </w:r>
      <w:r w:rsidR="00B34176" w:rsidRPr="00955565">
        <w:rPr>
          <w:sz w:val="24"/>
          <w:szCs w:val="24"/>
        </w:rPr>
        <w:t>(operativnih) programa financijskog razdoblja 2014. – 2020.: Operativnog programa Konkurentnost i kohezija (OPKK), Operativnog programa Učinkoviti ljudski potencijali (OPULJP), Programa ruralnog razvoja (PRR)</w:t>
      </w:r>
      <w:r w:rsidRPr="00955565">
        <w:rPr>
          <w:sz w:val="24"/>
          <w:szCs w:val="24"/>
        </w:rPr>
        <w:t>,</w:t>
      </w:r>
      <w:r w:rsidR="00B34176" w:rsidRPr="00955565">
        <w:rPr>
          <w:sz w:val="24"/>
          <w:szCs w:val="24"/>
        </w:rPr>
        <w:t xml:space="preserve"> Operativnog programa za pomorstvo i ribarstvo (OPPiR)</w:t>
      </w:r>
      <w:r w:rsidRPr="00955565">
        <w:t xml:space="preserve"> </w:t>
      </w:r>
      <w:r w:rsidRPr="00955565">
        <w:rPr>
          <w:sz w:val="24"/>
          <w:szCs w:val="24"/>
        </w:rPr>
        <w:t>i informacije o instrumentu Next Generation EU</w:t>
      </w:r>
      <w:r w:rsidR="00B34176" w:rsidRPr="00955565">
        <w:rPr>
          <w:sz w:val="24"/>
          <w:szCs w:val="24"/>
        </w:rPr>
        <w:t xml:space="preserve"> polazeći od financijskih pokazatelja uspješnosti apsorpcije pojedinog (operativnog) programa, i to statusa ugovaranja, plaćanja i ovjeravanja. Pored </w:t>
      </w:r>
      <w:r w:rsidR="009D07D6" w:rsidRPr="00955565">
        <w:rPr>
          <w:sz w:val="24"/>
          <w:szCs w:val="24"/>
        </w:rPr>
        <w:t>financijskih</w:t>
      </w:r>
      <w:r w:rsidR="00B34176" w:rsidRPr="00955565">
        <w:rPr>
          <w:sz w:val="24"/>
          <w:szCs w:val="24"/>
        </w:rPr>
        <w:t xml:space="preserve"> pokazatelja iskorištenosti ESI fondova za svaki (operativni) program, Izvješće daje opisni </w:t>
      </w:r>
      <w:r w:rsidR="00B34176" w:rsidRPr="00E6796D">
        <w:rPr>
          <w:sz w:val="24"/>
          <w:szCs w:val="24"/>
        </w:rPr>
        <w:t xml:space="preserve">prikaz stanja provedbe </w:t>
      </w:r>
      <w:r w:rsidR="00B34176" w:rsidRPr="00E6796D">
        <w:rPr>
          <w:sz w:val="24"/>
          <w:szCs w:val="24"/>
          <w:lang w:bidi="ta-IN"/>
        </w:rPr>
        <w:t xml:space="preserve">korištenja sredstava iz ESI fondova kroz prikaz pojedinih (operativnih) programa, </w:t>
      </w:r>
      <w:r w:rsidR="00B34176" w:rsidRPr="00955565">
        <w:rPr>
          <w:sz w:val="24"/>
          <w:szCs w:val="24"/>
          <w:lang w:bidi="ta-IN"/>
        </w:rPr>
        <w:t>pregled objavljenih postupaka dodjele bespovratnih sredstava i drug</w:t>
      </w:r>
      <w:r w:rsidR="007C64F8">
        <w:rPr>
          <w:sz w:val="24"/>
          <w:szCs w:val="24"/>
          <w:lang w:bidi="ta-IN"/>
        </w:rPr>
        <w:t>e</w:t>
      </w:r>
      <w:r w:rsidR="00B34176" w:rsidRPr="00955565">
        <w:rPr>
          <w:sz w:val="24"/>
          <w:szCs w:val="24"/>
          <w:lang w:bidi="ta-IN"/>
        </w:rPr>
        <w:t xml:space="preserve"> informacij</w:t>
      </w:r>
      <w:r w:rsidR="007C64F8">
        <w:rPr>
          <w:sz w:val="24"/>
          <w:szCs w:val="24"/>
          <w:lang w:bidi="ta-IN"/>
        </w:rPr>
        <w:t>e</w:t>
      </w:r>
      <w:r w:rsidR="00B34176" w:rsidRPr="00955565">
        <w:rPr>
          <w:sz w:val="24"/>
          <w:szCs w:val="24"/>
          <w:lang w:bidi="ta-IN"/>
        </w:rPr>
        <w:t xml:space="preserve"> relevantn</w:t>
      </w:r>
      <w:r w:rsidR="007C64F8">
        <w:rPr>
          <w:sz w:val="24"/>
          <w:szCs w:val="24"/>
          <w:lang w:bidi="ta-IN"/>
        </w:rPr>
        <w:t>e</w:t>
      </w:r>
      <w:r w:rsidR="00B34176" w:rsidRPr="00955565">
        <w:rPr>
          <w:sz w:val="24"/>
          <w:szCs w:val="24"/>
          <w:lang w:bidi="ta-IN"/>
        </w:rPr>
        <w:t xml:space="preserve"> za izvještajno razdoblje.</w:t>
      </w:r>
    </w:p>
    <w:p w14:paraId="7FF7CF4A" w14:textId="77777777" w:rsidR="00B42605" w:rsidRPr="008F772E" w:rsidRDefault="002609CC" w:rsidP="00741C5E">
      <w:pPr>
        <w:spacing w:before="120" w:after="120"/>
        <w:jc w:val="both"/>
        <w:rPr>
          <w:sz w:val="24"/>
          <w:szCs w:val="24"/>
        </w:rPr>
      </w:pPr>
      <w:r w:rsidRPr="008F772E">
        <w:rPr>
          <w:sz w:val="24"/>
          <w:szCs w:val="24"/>
        </w:rPr>
        <w:t xml:space="preserve">Također, Izvješće </w:t>
      </w:r>
      <w:r w:rsidR="000A6058" w:rsidRPr="008F772E">
        <w:rPr>
          <w:sz w:val="24"/>
          <w:szCs w:val="24"/>
        </w:rPr>
        <w:t xml:space="preserve">obuhvaća ključne podatke o </w:t>
      </w:r>
      <w:r w:rsidR="00B42605" w:rsidRPr="008F772E">
        <w:rPr>
          <w:sz w:val="24"/>
          <w:szCs w:val="24"/>
        </w:rPr>
        <w:t>provedbi Operativnih programa „Promet“</w:t>
      </w:r>
      <w:r w:rsidR="00EC09A7" w:rsidRPr="008F772E">
        <w:rPr>
          <w:sz w:val="24"/>
          <w:szCs w:val="24"/>
        </w:rPr>
        <w:t xml:space="preserve"> (OPP)</w:t>
      </w:r>
      <w:r w:rsidR="00B42605" w:rsidRPr="008F772E">
        <w:rPr>
          <w:sz w:val="24"/>
          <w:szCs w:val="24"/>
        </w:rPr>
        <w:t>, „Zaštita okoliša“</w:t>
      </w:r>
      <w:r w:rsidR="00EC09A7" w:rsidRPr="008F772E">
        <w:rPr>
          <w:sz w:val="24"/>
          <w:szCs w:val="24"/>
        </w:rPr>
        <w:t xml:space="preserve"> (OPZO)</w:t>
      </w:r>
      <w:r w:rsidR="00B42605" w:rsidRPr="008F772E">
        <w:rPr>
          <w:sz w:val="24"/>
          <w:szCs w:val="24"/>
        </w:rPr>
        <w:t>, „Regionalna konkurentnost“</w:t>
      </w:r>
      <w:r w:rsidR="00EC09A7" w:rsidRPr="008F772E">
        <w:rPr>
          <w:sz w:val="24"/>
          <w:szCs w:val="24"/>
        </w:rPr>
        <w:t xml:space="preserve"> (OPRK)</w:t>
      </w:r>
      <w:r w:rsidR="00B42605" w:rsidRPr="008F772E">
        <w:rPr>
          <w:sz w:val="24"/>
          <w:szCs w:val="24"/>
        </w:rPr>
        <w:t>, „Razvoj ljudskih potencijala“</w:t>
      </w:r>
      <w:r w:rsidR="00EC09A7" w:rsidRPr="008F772E">
        <w:rPr>
          <w:sz w:val="24"/>
          <w:szCs w:val="24"/>
        </w:rPr>
        <w:t xml:space="preserve"> (OPRLJP)</w:t>
      </w:r>
      <w:r w:rsidR="00B42605" w:rsidRPr="008F772E">
        <w:rPr>
          <w:sz w:val="24"/>
          <w:szCs w:val="24"/>
        </w:rPr>
        <w:t xml:space="preserve"> i Operativnog programa za ribarstvo</w:t>
      </w:r>
      <w:r w:rsidR="008657B2" w:rsidRPr="008F772E">
        <w:rPr>
          <w:sz w:val="24"/>
          <w:szCs w:val="24"/>
        </w:rPr>
        <w:t xml:space="preserve"> (OPR)</w:t>
      </w:r>
      <w:r w:rsidR="00B42605" w:rsidRPr="008F772E">
        <w:rPr>
          <w:sz w:val="24"/>
          <w:szCs w:val="24"/>
        </w:rPr>
        <w:t xml:space="preserve">, I, II </w:t>
      </w:r>
      <w:r w:rsidR="00B42605" w:rsidRPr="008F772E">
        <w:rPr>
          <w:sz w:val="24"/>
          <w:szCs w:val="24"/>
        </w:rPr>
        <w:lastRenderedPageBreak/>
        <w:t xml:space="preserve">i V komponente programa </w:t>
      </w:r>
      <w:r w:rsidR="00EC09A7" w:rsidRPr="008F772E">
        <w:rPr>
          <w:sz w:val="24"/>
          <w:szCs w:val="24"/>
        </w:rPr>
        <w:t>Instrumenta pretpristupne pomoći (</w:t>
      </w:r>
      <w:r w:rsidR="00B42605" w:rsidRPr="008F772E">
        <w:rPr>
          <w:sz w:val="24"/>
          <w:szCs w:val="24"/>
        </w:rPr>
        <w:t>IPA</w:t>
      </w:r>
      <w:r w:rsidR="00EC09A7" w:rsidRPr="008F772E">
        <w:rPr>
          <w:sz w:val="24"/>
          <w:szCs w:val="24"/>
        </w:rPr>
        <w:t>)</w:t>
      </w:r>
      <w:r w:rsidR="00B42605" w:rsidRPr="008F772E">
        <w:rPr>
          <w:sz w:val="24"/>
          <w:szCs w:val="24"/>
        </w:rPr>
        <w:t xml:space="preserve"> u financijskom razdoblju 2007.</w:t>
      </w:r>
      <w:r w:rsidR="007D34AE" w:rsidRPr="008F772E">
        <w:rPr>
          <w:sz w:val="24"/>
          <w:szCs w:val="24"/>
        </w:rPr>
        <w:t xml:space="preserve"> – </w:t>
      </w:r>
      <w:r w:rsidR="00B42605" w:rsidRPr="008F772E">
        <w:rPr>
          <w:sz w:val="24"/>
          <w:szCs w:val="24"/>
        </w:rPr>
        <w:t>2013</w:t>
      </w:r>
      <w:r w:rsidR="00D37208" w:rsidRPr="008F772E">
        <w:rPr>
          <w:sz w:val="24"/>
          <w:szCs w:val="24"/>
        </w:rPr>
        <w:t>.</w:t>
      </w:r>
      <w:r w:rsidR="00B42605" w:rsidRPr="008F772E">
        <w:rPr>
          <w:sz w:val="24"/>
          <w:szCs w:val="24"/>
        </w:rPr>
        <w:t xml:space="preserve"> </w:t>
      </w:r>
    </w:p>
    <w:p w14:paraId="60D84164" w14:textId="77777777" w:rsidR="00B655C7" w:rsidRPr="008F772E" w:rsidRDefault="00B655C7" w:rsidP="00741C5E">
      <w:pPr>
        <w:spacing w:before="120" w:after="120"/>
        <w:jc w:val="both"/>
        <w:rPr>
          <w:sz w:val="24"/>
          <w:szCs w:val="24"/>
        </w:rPr>
      </w:pPr>
      <w:r w:rsidRPr="008F772E">
        <w:rPr>
          <w:sz w:val="24"/>
          <w:szCs w:val="24"/>
        </w:rPr>
        <w:t>S jedne strane prikazuje se status koji se odnosi na predmetno izvještajno razdoblje (</w:t>
      </w:r>
      <w:r w:rsidR="00E34970" w:rsidRPr="008F772E">
        <w:rPr>
          <w:sz w:val="24"/>
          <w:szCs w:val="24"/>
        </w:rPr>
        <w:t xml:space="preserve">od </w:t>
      </w:r>
      <w:r w:rsidR="005716AF" w:rsidRPr="008F772E">
        <w:rPr>
          <w:sz w:val="24"/>
          <w:szCs w:val="24"/>
        </w:rPr>
        <w:t>1. siječnja do 30. lipnja 2025.</w:t>
      </w:r>
      <w:r w:rsidR="00DE4BC5" w:rsidRPr="008F772E">
        <w:rPr>
          <w:sz w:val="24"/>
          <w:szCs w:val="24"/>
        </w:rPr>
        <w:t>)</w:t>
      </w:r>
      <w:r w:rsidR="00420A6C" w:rsidRPr="008F772E">
        <w:rPr>
          <w:sz w:val="24"/>
          <w:szCs w:val="24"/>
        </w:rPr>
        <w:t>, a</w:t>
      </w:r>
      <w:r w:rsidRPr="008F772E">
        <w:rPr>
          <w:sz w:val="24"/>
          <w:szCs w:val="24"/>
        </w:rPr>
        <w:t xml:space="preserve"> s druge strane status koji se odnosi na ukupno, kumulativno razdoblje od početka provedbe zaključno s </w:t>
      </w:r>
      <w:r w:rsidR="0011067E" w:rsidRPr="008F772E">
        <w:rPr>
          <w:sz w:val="24"/>
          <w:szCs w:val="24"/>
        </w:rPr>
        <w:t>3</w:t>
      </w:r>
      <w:r w:rsidR="005716AF" w:rsidRPr="008F772E">
        <w:rPr>
          <w:sz w:val="24"/>
          <w:szCs w:val="24"/>
        </w:rPr>
        <w:t>0</w:t>
      </w:r>
      <w:r w:rsidR="00AD5605" w:rsidRPr="008F772E">
        <w:rPr>
          <w:sz w:val="24"/>
          <w:szCs w:val="24"/>
        </w:rPr>
        <w:t xml:space="preserve">. </w:t>
      </w:r>
      <w:r w:rsidR="005716AF" w:rsidRPr="008F772E">
        <w:rPr>
          <w:sz w:val="24"/>
          <w:szCs w:val="24"/>
        </w:rPr>
        <w:t>lipnjem</w:t>
      </w:r>
      <w:r w:rsidR="0011067E" w:rsidRPr="008F772E">
        <w:rPr>
          <w:sz w:val="24"/>
          <w:szCs w:val="24"/>
        </w:rPr>
        <w:t xml:space="preserve"> 202</w:t>
      </w:r>
      <w:r w:rsidR="005716AF" w:rsidRPr="008F772E">
        <w:rPr>
          <w:sz w:val="24"/>
          <w:szCs w:val="24"/>
        </w:rPr>
        <w:t>5</w:t>
      </w:r>
      <w:r w:rsidR="0011067E" w:rsidRPr="008F772E">
        <w:rPr>
          <w:sz w:val="24"/>
          <w:szCs w:val="24"/>
        </w:rPr>
        <w:t>.</w:t>
      </w:r>
    </w:p>
    <w:p w14:paraId="63518EBD" w14:textId="77777777" w:rsidR="00103071" w:rsidRPr="008F772E" w:rsidRDefault="00CE7D82" w:rsidP="00741C5E">
      <w:pPr>
        <w:spacing w:before="120" w:after="120"/>
        <w:jc w:val="both"/>
        <w:rPr>
          <w:sz w:val="24"/>
          <w:szCs w:val="24"/>
        </w:rPr>
      </w:pPr>
      <w:r w:rsidRPr="008F772E">
        <w:rPr>
          <w:sz w:val="24"/>
          <w:szCs w:val="24"/>
        </w:rPr>
        <w:t>Nadalje</w:t>
      </w:r>
      <w:r w:rsidR="00B42605" w:rsidRPr="008F772E">
        <w:rPr>
          <w:sz w:val="24"/>
          <w:szCs w:val="24"/>
        </w:rPr>
        <w:t xml:space="preserve">, Izvješće nudi pregled utvrđenih nepravilnosti u korištenju fondova </w:t>
      </w:r>
      <w:r w:rsidR="00EC09A7" w:rsidRPr="008F772E">
        <w:rPr>
          <w:sz w:val="24"/>
          <w:szCs w:val="24"/>
        </w:rPr>
        <w:t>EU</w:t>
      </w:r>
      <w:r w:rsidR="00904A77" w:rsidRPr="008F772E">
        <w:rPr>
          <w:sz w:val="24"/>
          <w:szCs w:val="24"/>
        </w:rPr>
        <w:t>.</w:t>
      </w:r>
    </w:p>
    <w:p w14:paraId="4ADDDAB3" w14:textId="0854A1E3" w:rsidR="007D79AD" w:rsidRDefault="00B97744" w:rsidP="007D79AD">
      <w:pPr>
        <w:spacing w:before="120" w:after="120"/>
        <w:jc w:val="both"/>
        <w:rPr>
          <w:sz w:val="24"/>
          <w:szCs w:val="24"/>
        </w:rPr>
      </w:pPr>
      <w:r w:rsidRPr="008F772E">
        <w:rPr>
          <w:sz w:val="24"/>
          <w:szCs w:val="24"/>
        </w:rPr>
        <w:t>Prema podacima Ministarstva financija (MFIN), Republika Hrvatska je od pristupanja Europskoj uniji do 30. lipnja 2025. uplatila u proračun EU 6,51 milijardi eura, dok je iz proračuna EU u proračun RH uplaćeno 23,26 milijardi eura sa NPOO. Razlika između uplaćenih sredstava iz proračuna EU u proračun RH i sredstava uplaćenih iz proračuna RH u proračun EU iznosi 16,75 milijardi eura sa NPOO ili 12,</w:t>
      </w:r>
      <w:r w:rsidR="00A55864" w:rsidRPr="008F772E">
        <w:rPr>
          <w:sz w:val="24"/>
          <w:szCs w:val="24"/>
        </w:rPr>
        <w:t>2</w:t>
      </w:r>
      <w:r w:rsidR="00A55864">
        <w:rPr>
          <w:sz w:val="24"/>
          <w:szCs w:val="24"/>
        </w:rPr>
        <w:t>6</w:t>
      </w:r>
      <w:r w:rsidR="00A55864" w:rsidRPr="008F772E">
        <w:rPr>
          <w:sz w:val="24"/>
          <w:szCs w:val="24"/>
        </w:rPr>
        <w:t xml:space="preserve"> </w:t>
      </w:r>
      <w:r w:rsidRPr="008F772E">
        <w:rPr>
          <w:sz w:val="24"/>
          <w:szCs w:val="24"/>
        </w:rPr>
        <w:t>milijardi eura bez NPOO u korist proračuna RH. Iznos koji se odnosi na NPOO je 4,49 milijardi eura.</w:t>
      </w:r>
    </w:p>
    <w:p w14:paraId="3C1BF066" w14:textId="77777777" w:rsidR="00BD537B" w:rsidRDefault="00BD537B">
      <w:pPr>
        <w:rPr>
          <w:sz w:val="24"/>
          <w:szCs w:val="24"/>
        </w:rPr>
      </w:pPr>
      <w:r>
        <w:rPr>
          <w:sz w:val="24"/>
          <w:szCs w:val="24"/>
        </w:rPr>
        <w:br w:type="page"/>
      </w:r>
    </w:p>
    <w:p w14:paraId="16E25E10" w14:textId="77777777" w:rsidR="00BD537B" w:rsidRPr="008F772E" w:rsidRDefault="00644316" w:rsidP="00BD537B">
      <w:pPr>
        <w:pStyle w:val="Heading1"/>
      </w:pPr>
      <w:bookmarkStart w:id="9" w:name="_Hlk210803915"/>
      <w:bookmarkStart w:id="10" w:name="_Toc219274116"/>
      <w:r>
        <w:lastRenderedPageBreak/>
        <w:t xml:space="preserve">SAŽETI </w:t>
      </w:r>
      <w:r w:rsidR="00BD537B" w:rsidRPr="008F772E">
        <w:t xml:space="preserve">PREGLED PROVEDBE PROGRAMA FINANCIJSKOG RAZDOBLJA </w:t>
      </w:r>
      <w:bookmarkEnd w:id="9"/>
      <w:r w:rsidR="00BD537B" w:rsidRPr="008F772E">
        <w:t>2021. – 2027.</w:t>
      </w:r>
      <w:bookmarkEnd w:id="10"/>
    </w:p>
    <w:p w14:paraId="3B78D257" w14:textId="6268DBA0" w:rsidR="00BD537B" w:rsidRPr="008F772E" w:rsidRDefault="00BD537B" w:rsidP="00885DE7">
      <w:pPr>
        <w:spacing w:before="120" w:after="120"/>
        <w:jc w:val="both"/>
        <w:rPr>
          <w:sz w:val="24"/>
          <w:szCs w:val="24"/>
        </w:rPr>
      </w:pPr>
      <w:r w:rsidRPr="008F772E">
        <w:rPr>
          <w:sz w:val="24"/>
          <w:szCs w:val="24"/>
          <w:lang w:bidi="ta-IN"/>
        </w:rPr>
        <w:t xml:space="preserve">U </w:t>
      </w:r>
      <w:r w:rsidRPr="00C536F0">
        <w:rPr>
          <w:sz w:val="24"/>
          <w:szCs w:val="24"/>
          <w:lang w:bidi="ta-IN"/>
        </w:rPr>
        <w:t xml:space="preserve">izvještajnom razdoblju </w:t>
      </w:r>
      <w:r w:rsidRPr="00955565">
        <w:rPr>
          <w:sz w:val="24"/>
          <w:szCs w:val="24"/>
          <w:lang w:bidi="ta-IN"/>
        </w:rPr>
        <w:t>pokrenuto je 96 postup</w:t>
      </w:r>
      <w:r w:rsidR="00B76F46">
        <w:rPr>
          <w:sz w:val="24"/>
          <w:szCs w:val="24"/>
          <w:lang w:bidi="ta-IN"/>
        </w:rPr>
        <w:t>a</w:t>
      </w:r>
      <w:r w:rsidRPr="00955565">
        <w:rPr>
          <w:sz w:val="24"/>
          <w:szCs w:val="24"/>
          <w:lang w:bidi="ta-IN"/>
        </w:rPr>
        <w:t>ka dodjele bespovratnih sredstava ukupne vrijednosti 2,52 milijardi eura,</w:t>
      </w:r>
      <w:r w:rsidRPr="00955565">
        <w:t xml:space="preserve"> </w:t>
      </w:r>
      <w:r w:rsidRPr="00955565">
        <w:rPr>
          <w:sz w:val="24"/>
          <w:szCs w:val="24"/>
          <w:lang w:bidi="ta-IN"/>
        </w:rPr>
        <w:t xml:space="preserve">odnosno </w:t>
      </w:r>
      <w:r w:rsidR="00272A6E" w:rsidRPr="00955565">
        <w:rPr>
          <w:sz w:val="24"/>
          <w:szCs w:val="24"/>
          <w:lang w:bidi="ta-IN"/>
        </w:rPr>
        <w:t>19,94</w:t>
      </w:r>
      <w:r w:rsidRPr="00955565">
        <w:rPr>
          <w:sz w:val="24"/>
          <w:szCs w:val="24"/>
          <w:lang w:bidi="ta-IN"/>
        </w:rPr>
        <w:t xml:space="preserve"> % </w:t>
      </w:r>
      <w:r w:rsidR="00272A6E" w:rsidRPr="00955565">
        <w:rPr>
          <w:sz w:val="24"/>
          <w:szCs w:val="24"/>
          <w:lang w:bidi="ta-IN"/>
        </w:rPr>
        <w:t>dodijeljenih sredstava</w:t>
      </w:r>
      <w:r w:rsidRPr="00955565">
        <w:rPr>
          <w:sz w:val="24"/>
          <w:szCs w:val="24"/>
          <w:lang w:bidi="ta-IN"/>
        </w:rPr>
        <w:t xml:space="preserve">. Ugovoreno je projekata u vrijednosti 1,72 milijardi eura, odnosno </w:t>
      </w:r>
      <w:r w:rsidR="00272A6E" w:rsidRPr="00955565">
        <w:rPr>
          <w:sz w:val="24"/>
          <w:szCs w:val="24"/>
          <w:lang w:bidi="ta-IN"/>
        </w:rPr>
        <w:t>13,63</w:t>
      </w:r>
      <w:r w:rsidRPr="00955565">
        <w:rPr>
          <w:sz w:val="24"/>
          <w:szCs w:val="24"/>
          <w:lang w:bidi="ta-IN"/>
        </w:rPr>
        <w:t xml:space="preserve"> % </w:t>
      </w:r>
      <w:r w:rsidR="00272A6E" w:rsidRPr="00955565">
        <w:rPr>
          <w:sz w:val="24"/>
          <w:szCs w:val="24"/>
          <w:lang w:bidi="ta-IN"/>
        </w:rPr>
        <w:t>dodijeljenih sredstava</w:t>
      </w:r>
      <w:r w:rsidRPr="00955565">
        <w:rPr>
          <w:sz w:val="24"/>
          <w:szCs w:val="24"/>
          <w:lang w:bidi="ta-IN"/>
        </w:rPr>
        <w:t xml:space="preserve">. Krajnjim korisnicima i ugovarateljima plaćeno je 503,23 milijuna eura, odnosno </w:t>
      </w:r>
      <w:r w:rsidR="00272A6E" w:rsidRPr="00955565">
        <w:rPr>
          <w:sz w:val="24"/>
          <w:szCs w:val="24"/>
          <w:lang w:bidi="ta-IN"/>
        </w:rPr>
        <w:t>3,99</w:t>
      </w:r>
      <w:r w:rsidRPr="00955565">
        <w:rPr>
          <w:sz w:val="24"/>
          <w:szCs w:val="24"/>
          <w:lang w:bidi="ta-IN"/>
        </w:rPr>
        <w:t xml:space="preserve"> % </w:t>
      </w:r>
      <w:r w:rsidR="00272A6E" w:rsidRPr="00955565">
        <w:rPr>
          <w:sz w:val="24"/>
          <w:szCs w:val="24"/>
          <w:lang w:bidi="ta-IN"/>
        </w:rPr>
        <w:t>dodijeljenih sredstava</w:t>
      </w:r>
      <w:r w:rsidRPr="00955565">
        <w:rPr>
          <w:sz w:val="24"/>
          <w:szCs w:val="24"/>
          <w:lang w:bidi="ta-IN"/>
        </w:rPr>
        <w:t>.</w:t>
      </w:r>
    </w:p>
    <w:p w14:paraId="252A3A7C" w14:textId="463780AC" w:rsidR="00BD537B" w:rsidRPr="008F772E" w:rsidRDefault="00BD537B" w:rsidP="00885DE7">
      <w:pPr>
        <w:spacing w:before="120" w:after="120"/>
        <w:jc w:val="both"/>
        <w:rPr>
          <w:sz w:val="24"/>
          <w:szCs w:val="24"/>
        </w:rPr>
      </w:pPr>
      <w:r w:rsidRPr="008F772E">
        <w:rPr>
          <w:sz w:val="24"/>
          <w:szCs w:val="24"/>
        </w:rPr>
        <w:t xml:space="preserve">Do 30. lipnja 2025. ukupno je pokrenuto 313 </w:t>
      </w:r>
      <w:bookmarkStart w:id="11" w:name="_Hlk195011307"/>
      <w:r w:rsidRPr="008F772E">
        <w:rPr>
          <w:sz w:val="24"/>
          <w:szCs w:val="24"/>
        </w:rPr>
        <w:t>postup</w:t>
      </w:r>
      <w:r w:rsidR="00B76F46">
        <w:rPr>
          <w:sz w:val="24"/>
          <w:szCs w:val="24"/>
        </w:rPr>
        <w:t>a</w:t>
      </w:r>
      <w:r w:rsidRPr="008F772E">
        <w:rPr>
          <w:sz w:val="24"/>
          <w:szCs w:val="24"/>
        </w:rPr>
        <w:t xml:space="preserve">ka dodjele bespovratnih sredstava ukupne vrijednosti 7,46 milijardi eura, </w:t>
      </w:r>
      <w:bookmarkEnd w:id="11"/>
      <w:r w:rsidRPr="008F772E">
        <w:rPr>
          <w:sz w:val="24"/>
          <w:szCs w:val="24"/>
        </w:rPr>
        <w:t>odnosno 59,11 % dodijeljenih sredstava. Ukupno je ugovoreno 5,17 milijardi eura, odnosno 40,97 % dodijeljenih sredstava</w:t>
      </w:r>
      <w:r w:rsidRPr="008F772E">
        <w:t xml:space="preserve"> </w:t>
      </w:r>
      <w:r w:rsidRPr="008F772E">
        <w:rPr>
          <w:sz w:val="24"/>
          <w:szCs w:val="24"/>
        </w:rPr>
        <w:t xml:space="preserve">te je ukupno plaćeno 1,69 milijardi eura, odnosno 13,37 % </w:t>
      </w:r>
      <w:bookmarkStart w:id="12" w:name="_Hlk210812706"/>
      <w:r w:rsidRPr="008F772E">
        <w:rPr>
          <w:sz w:val="24"/>
          <w:szCs w:val="24"/>
        </w:rPr>
        <w:t xml:space="preserve">dodijeljenih sredstava </w:t>
      </w:r>
      <w:bookmarkEnd w:id="12"/>
      <w:r w:rsidRPr="008F772E">
        <w:rPr>
          <w:sz w:val="24"/>
          <w:szCs w:val="24"/>
        </w:rPr>
        <w:t>koja za programe financijskog razdoblja 2021. – 2027. iznose 12,62 milijardi eura</w:t>
      </w:r>
      <w:r w:rsidR="0014152A">
        <w:rPr>
          <w:sz w:val="24"/>
          <w:szCs w:val="24"/>
        </w:rPr>
        <w:t xml:space="preserve"> (sredstva EU)</w:t>
      </w:r>
      <w:r w:rsidRPr="008F772E">
        <w:rPr>
          <w:sz w:val="24"/>
          <w:szCs w:val="24"/>
        </w:rPr>
        <w:t xml:space="preserve">. </w:t>
      </w:r>
    </w:p>
    <w:p w14:paraId="60126995" w14:textId="77777777" w:rsidR="00BD537B" w:rsidRPr="008F772E" w:rsidRDefault="00BD537B" w:rsidP="00BD537B">
      <w:pPr>
        <w:spacing w:before="120" w:after="120"/>
        <w:jc w:val="both"/>
        <w:rPr>
          <w:b/>
          <w:bCs/>
        </w:rPr>
      </w:pPr>
    </w:p>
    <w:p w14:paraId="3D695E5C" w14:textId="3D0A6512" w:rsidR="00BD537B" w:rsidRPr="008F772E" w:rsidRDefault="00BD537B" w:rsidP="00BD537B">
      <w:pPr>
        <w:spacing w:before="120" w:after="120"/>
        <w:jc w:val="both"/>
        <w:rPr>
          <w:b/>
          <w:bCs/>
        </w:rPr>
      </w:pPr>
      <w:bookmarkStart w:id="13" w:name="_Toc210804542"/>
      <w:r w:rsidRPr="008F772E">
        <w:rPr>
          <w:b/>
          <w:bCs/>
        </w:rPr>
        <w:t xml:space="preserve">Tablica </w:t>
      </w:r>
      <w:r w:rsidRPr="008F772E">
        <w:rPr>
          <w:b/>
          <w:bCs/>
        </w:rPr>
        <w:fldChar w:fldCharType="begin"/>
      </w:r>
      <w:r w:rsidRPr="008F772E">
        <w:rPr>
          <w:b/>
          <w:bCs/>
        </w:rPr>
        <w:instrText xml:space="preserve"> SEQ Tablica \* ARABIC </w:instrText>
      </w:r>
      <w:r w:rsidRPr="008F772E">
        <w:rPr>
          <w:b/>
          <w:bCs/>
        </w:rPr>
        <w:fldChar w:fldCharType="separate"/>
      </w:r>
      <w:r w:rsidR="00717C5B">
        <w:rPr>
          <w:b/>
          <w:bCs/>
          <w:noProof/>
        </w:rPr>
        <w:t>1</w:t>
      </w:r>
      <w:r w:rsidRPr="008F772E">
        <w:rPr>
          <w:b/>
          <w:bCs/>
        </w:rPr>
        <w:fldChar w:fldCharType="end"/>
      </w:r>
      <w:r w:rsidRPr="008F772E">
        <w:rPr>
          <w:b/>
          <w:bCs/>
        </w:rPr>
        <w:t>: Financijski pokazatelji statusa provedbe programa financijskog razdoblja 2021. – 2027. u izvještajnom razdoblju od 1. siječnja do 30. lipnja 2025. (sredstva EU, u milijunima eura i postocima od dodijeljenih sredstava)</w:t>
      </w:r>
      <w:bookmarkEnd w:id="13"/>
    </w:p>
    <w:tbl>
      <w:tblPr>
        <w:tblStyle w:val="TableGrid"/>
        <w:tblW w:w="8789" w:type="dxa"/>
        <w:tblLayout w:type="fixed"/>
        <w:tblLook w:val="04A0" w:firstRow="1" w:lastRow="0" w:firstColumn="1" w:lastColumn="0" w:noHBand="0" w:noVBand="1"/>
      </w:tblPr>
      <w:tblGrid>
        <w:gridCol w:w="993"/>
        <w:gridCol w:w="1275"/>
        <w:gridCol w:w="567"/>
        <w:gridCol w:w="993"/>
        <w:gridCol w:w="850"/>
        <w:gridCol w:w="1134"/>
        <w:gridCol w:w="851"/>
        <w:gridCol w:w="1134"/>
        <w:gridCol w:w="992"/>
      </w:tblGrid>
      <w:tr w:rsidR="00BD537B" w:rsidRPr="00C536F0" w14:paraId="0DAFB9F2" w14:textId="77777777" w:rsidTr="00A24778">
        <w:trPr>
          <w:trHeight w:val="453"/>
        </w:trPr>
        <w:tc>
          <w:tcPr>
            <w:tcW w:w="993" w:type="dxa"/>
            <w:vMerge w:val="restart"/>
            <w:vAlign w:val="center"/>
          </w:tcPr>
          <w:p w14:paraId="0E55B21D" w14:textId="77777777" w:rsidR="00BD537B" w:rsidRPr="00C536F0" w:rsidRDefault="00BD537B" w:rsidP="00A24778">
            <w:pPr>
              <w:spacing w:after="60"/>
              <w:rPr>
                <w:rFonts w:asciiTheme="minorHAnsi" w:hAnsiTheme="minorHAnsi" w:cstheme="minorHAnsi"/>
                <w:sz w:val="18"/>
                <w:szCs w:val="18"/>
              </w:rPr>
            </w:pPr>
            <w:bookmarkStart w:id="14" w:name="_Hlk210907876"/>
            <w:r w:rsidRPr="00C536F0">
              <w:rPr>
                <w:rFonts w:asciiTheme="minorHAnsi" w:hAnsiTheme="minorHAnsi" w:cstheme="minorHAnsi"/>
                <w:sz w:val="18"/>
                <w:szCs w:val="18"/>
              </w:rPr>
              <w:t>Program</w:t>
            </w:r>
            <w:r w:rsidRPr="00C536F0">
              <w:rPr>
                <w:rStyle w:val="FootnoteReference"/>
                <w:rFonts w:asciiTheme="minorHAnsi" w:hAnsiTheme="minorHAnsi" w:cstheme="minorHAnsi"/>
                <w:sz w:val="18"/>
                <w:szCs w:val="18"/>
              </w:rPr>
              <w:footnoteReference w:id="2"/>
            </w:r>
          </w:p>
        </w:tc>
        <w:tc>
          <w:tcPr>
            <w:tcW w:w="1275" w:type="dxa"/>
            <w:vMerge w:val="restart"/>
            <w:vAlign w:val="center"/>
          </w:tcPr>
          <w:p w14:paraId="089EA8FA" w14:textId="77777777" w:rsidR="00BD537B" w:rsidRPr="00C536F0" w:rsidRDefault="00BD537B" w:rsidP="00A24778">
            <w:pPr>
              <w:spacing w:after="60"/>
              <w:jc w:val="right"/>
              <w:rPr>
                <w:rFonts w:asciiTheme="minorHAnsi" w:hAnsiTheme="minorHAnsi" w:cstheme="minorHAnsi"/>
                <w:sz w:val="18"/>
                <w:szCs w:val="18"/>
              </w:rPr>
            </w:pPr>
            <w:r w:rsidRPr="00C536F0">
              <w:rPr>
                <w:rFonts w:asciiTheme="minorHAnsi" w:hAnsiTheme="minorHAnsi" w:cstheme="minorHAnsi"/>
                <w:sz w:val="18"/>
                <w:szCs w:val="18"/>
              </w:rPr>
              <w:t>Dodijeljena sredstva</w:t>
            </w:r>
          </w:p>
        </w:tc>
        <w:tc>
          <w:tcPr>
            <w:tcW w:w="2410" w:type="dxa"/>
            <w:gridSpan w:val="3"/>
            <w:vAlign w:val="center"/>
          </w:tcPr>
          <w:p w14:paraId="49C53944" w14:textId="77777777" w:rsidR="00BD537B" w:rsidRPr="00C536F0" w:rsidRDefault="00BD537B" w:rsidP="00A24778">
            <w:pPr>
              <w:spacing w:after="60"/>
              <w:jc w:val="center"/>
              <w:rPr>
                <w:rFonts w:asciiTheme="minorHAnsi" w:hAnsiTheme="minorHAnsi" w:cstheme="minorHAnsi"/>
                <w:sz w:val="18"/>
                <w:szCs w:val="18"/>
              </w:rPr>
            </w:pPr>
            <w:r w:rsidRPr="00C536F0">
              <w:rPr>
                <w:rFonts w:asciiTheme="minorHAnsi" w:hAnsiTheme="minorHAnsi" w:cstheme="minorHAnsi"/>
                <w:sz w:val="18"/>
                <w:szCs w:val="18"/>
              </w:rPr>
              <w:t xml:space="preserve">                 Objavljeno poziva</w:t>
            </w:r>
          </w:p>
        </w:tc>
        <w:tc>
          <w:tcPr>
            <w:tcW w:w="1985" w:type="dxa"/>
            <w:gridSpan w:val="2"/>
            <w:vAlign w:val="center"/>
          </w:tcPr>
          <w:p w14:paraId="2E32B341" w14:textId="77777777" w:rsidR="00BD537B" w:rsidRPr="00C536F0" w:rsidRDefault="00BD537B" w:rsidP="00A24778">
            <w:pPr>
              <w:spacing w:after="60"/>
              <w:jc w:val="center"/>
              <w:rPr>
                <w:rFonts w:asciiTheme="minorHAnsi" w:hAnsiTheme="minorHAnsi" w:cstheme="minorHAnsi"/>
                <w:sz w:val="18"/>
                <w:szCs w:val="18"/>
              </w:rPr>
            </w:pPr>
            <w:r w:rsidRPr="00C536F0">
              <w:rPr>
                <w:rFonts w:asciiTheme="minorHAnsi" w:hAnsiTheme="minorHAnsi" w:cstheme="minorHAnsi"/>
                <w:sz w:val="18"/>
                <w:szCs w:val="18"/>
              </w:rPr>
              <w:t>Ugovorena sredstva</w:t>
            </w:r>
          </w:p>
        </w:tc>
        <w:tc>
          <w:tcPr>
            <w:tcW w:w="2126" w:type="dxa"/>
            <w:gridSpan w:val="2"/>
            <w:vAlign w:val="center"/>
          </w:tcPr>
          <w:p w14:paraId="6A139E60" w14:textId="77777777" w:rsidR="00BD537B" w:rsidRPr="00C536F0" w:rsidRDefault="00BD537B" w:rsidP="00A24778">
            <w:pPr>
              <w:spacing w:after="60"/>
              <w:jc w:val="center"/>
              <w:rPr>
                <w:rFonts w:asciiTheme="minorHAnsi" w:hAnsiTheme="minorHAnsi" w:cstheme="minorHAnsi"/>
                <w:sz w:val="18"/>
                <w:szCs w:val="18"/>
              </w:rPr>
            </w:pPr>
            <w:r w:rsidRPr="00C536F0">
              <w:rPr>
                <w:rFonts w:asciiTheme="minorHAnsi" w:hAnsiTheme="minorHAnsi" w:cstheme="minorHAnsi"/>
                <w:sz w:val="18"/>
                <w:szCs w:val="18"/>
              </w:rPr>
              <w:t>Plaćena sredstva</w:t>
            </w:r>
          </w:p>
        </w:tc>
      </w:tr>
      <w:tr w:rsidR="00BD537B" w:rsidRPr="00C536F0" w14:paraId="0D173C42" w14:textId="77777777" w:rsidTr="00A24778">
        <w:trPr>
          <w:trHeight w:val="269"/>
        </w:trPr>
        <w:tc>
          <w:tcPr>
            <w:tcW w:w="993" w:type="dxa"/>
            <w:vMerge/>
            <w:vAlign w:val="center"/>
          </w:tcPr>
          <w:p w14:paraId="297D3010" w14:textId="77777777" w:rsidR="00BD537B" w:rsidRPr="00C536F0" w:rsidRDefault="00BD537B" w:rsidP="00A24778">
            <w:pPr>
              <w:spacing w:after="60"/>
              <w:rPr>
                <w:rFonts w:asciiTheme="minorHAnsi" w:hAnsiTheme="minorHAnsi" w:cstheme="minorHAnsi"/>
                <w:sz w:val="18"/>
                <w:szCs w:val="18"/>
              </w:rPr>
            </w:pPr>
          </w:p>
        </w:tc>
        <w:tc>
          <w:tcPr>
            <w:tcW w:w="1275" w:type="dxa"/>
            <w:vMerge/>
            <w:tcBorders>
              <w:bottom w:val="single" w:sz="4" w:space="0" w:color="808080" w:themeColor="background1" w:themeShade="80"/>
            </w:tcBorders>
            <w:vAlign w:val="center"/>
          </w:tcPr>
          <w:p w14:paraId="42A9A3AA" w14:textId="77777777" w:rsidR="00BD537B" w:rsidRPr="00C536F0" w:rsidRDefault="00BD537B" w:rsidP="00A24778">
            <w:pPr>
              <w:spacing w:after="60"/>
              <w:jc w:val="right"/>
              <w:rPr>
                <w:rFonts w:asciiTheme="minorHAnsi" w:hAnsiTheme="minorHAnsi" w:cstheme="minorHAnsi"/>
                <w:sz w:val="18"/>
                <w:szCs w:val="18"/>
              </w:rPr>
            </w:pPr>
          </w:p>
        </w:tc>
        <w:tc>
          <w:tcPr>
            <w:tcW w:w="567" w:type="dxa"/>
            <w:tcBorders>
              <w:bottom w:val="single" w:sz="4" w:space="0" w:color="808080" w:themeColor="background1" w:themeShade="80"/>
            </w:tcBorders>
            <w:vAlign w:val="center"/>
          </w:tcPr>
          <w:p w14:paraId="00F88009" w14:textId="77777777" w:rsidR="00BD537B" w:rsidRPr="00C536F0" w:rsidRDefault="00BD537B" w:rsidP="00A24778">
            <w:pPr>
              <w:spacing w:after="60"/>
              <w:jc w:val="right"/>
              <w:rPr>
                <w:rFonts w:asciiTheme="minorHAnsi" w:hAnsiTheme="minorHAnsi" w:cstheme="minorHAnsi"/>
                <w:sz w:val="18"/>
                <w:szCs w:val="18"/>
              </w:rPr>
            </w:pPr>
            <w:r w:rsidRPr="00C536F0">
              <w:rPr>
                <w:rFonts w:asciiTheme="minorHAnsi" w:hAnsiTheme="minorHAnsi" w:cstheme="minorHAnsi"/>
                <w:sz w:val="18"/>
                <w:szCs w:val="18"/>
              </w:rPr>
              <w:t xml:space="preserve">broj </w:t>
            </w:r>
          </w:p>
        </w:tc>
        <w:tc>
          <w:tcPr>
            <w:tcW w:w="993" w:type="dxa"/>
            <w:tcBorders>
              <w:bottom w:val="single" w:sz="4" w:space="0" w:color="808080" w:themeColor="background1" w:themeShade="80"/>
            </w:tcBorders>
            <w:vAlign w:val="center"/>
          </w:tcPr>
          <w:p w14:paraId="5854937D" w14:textId="77777777" w:rsidR="00BD537B" w:rsidRPr="00C536F0" w:rsidRDefault="00BD537B" w:rsidP="00A24778">
            <w:pPr>
              <w:spacing w:after="60"/>
              <w:jc w:val="right"/>
              <w:rPr>
                <w:rFonts w:asciiTheme="minorHAnsi" w:hAnsiTheme="minorHAnsi" w:cstheme="minorHAnsi"/>
                <w:sz w:val="18"/>
                <w:szCs w:val="18"/>
              </w:rPr>
            </w:pPr>
            <w:r w:rsidRPr="00C536F0">
              <w:rPr>
                <w:rFonts w:asciiTheme="minorHAnsi" w:hAnsiTheme="minorHAnsi" w:cstheme="minorHAnsi"/>
                <w:sz w:val="18"/>
                <w:szCs w:val="18"/>
              </w:rPr>
              <w:t>iznos</w:t>
            </w:r>
          </w:p>
        </w:tc>
        <w:tc>
          <w:tcPr>
            <w:tcW w:w="850" w:type="dxa"/>
            <w:tcBorders>
              <w:bottom w:val="single" w:sz="4" w:space="0" w:color="808080" w:themeColor="background1" w:themeShade="80"/>
            </w:tcBorders>
            <w:vAlign w:val="center"/>
          </w:tcPr>
          <w:p w14:paraId="3FAB016C" w14:textId="77777777" w:rsidR="00BD537B" w:rsidRPr="00C536F0" w:rsidRDefault="00BD537B" w:rsidP="00A24778">
            <w:pPr>
              <w:spacing w:after="60"/>
              <w:ind w:right="-111"/>
              <w:jc w:val="right"/>
              <w:rPr>
                <w:rFonts w:asciiTheme="minorHAnsi" w:hAnsiTheme="minorHAnsi" w:cstheme="minorHAnsi"/>
                <w:sz w:val="18"/>
                <w:szCs w:val="18"/>
              </w:rPr>
            </w:pPr>
            <w:r w:rsidRPr="00C536F0">
              <w:rPr>
                <w:rFonts w:asciiTheme="minorHAnsi" w:hAnsiTheme="minorHAnsi" w:cstheme="minorHAnsi"/>
                <w:sz w:val="18"/>
                <w:szCs w:val="18"/>
              </w:rPr>
              <w:t>%</w:t>
            </w:r>
          </w:p>
        </w:tc>
        <w:tc>
          <w:tcPr>
            <w:tcW w:w="1134" w:type="dxa"/>
            <w:tcBorders>
              <w:bottom w:val="single" w:sz="4" w:space="0" w:color="808080" w:themeColor="background1" w:themeShade="80"/>
            </w:tcBorders>
            <w:vAlign w:val="center"/>
          </w:tcPr>
          <w:p w14:paraId="1E625777" w14:textId="77777777" w:rsidR="00BD537B" w:rsidRPr="00C536F0" w:rsidRDefault="00BD537B" w:rsidP="00A24778">
            <w:pPr>
              <w:spacing w:after="60"/>
              <w:jc w:val="right"/>
              <w:rPr>
                <w:rFonts w:asciiTheme="minorHAnsi" w:hAnsiTheme="minorHAnsi" w:cstheme="minorHAnsi"/>
                <w:sz w:val="18"/>
                <w:szCs w:val="18"/>
              </w:rPr>
            </w:pPr>
            <w:r w:rsidRPr="00C536F0">
              <w:rPr>
                <w:rFonts w:asciiTheme="minorHAnsi" w:hAnsiTheme="minorHAnsi" w:cstheme="minorHAnsi"/>
                <w:sz w:val="18"/>
                <w:szCs w:val="18"/>
              </w:rPr>
              <w:t>iznos</w:t>
            </w:r>
          </w:p>
        </w:tc>
        <w:tc>
          <w:tcPr>
            <w:tcW w:w="851" w:type="dxa"/>
            <w:tcBorders>
              <w:bottom w:val="single" w:sz="4" w:space="0" w:color="808080" w:themeColor="background1" w:themeShade="80"/>
            </w:tcBorders>
            <w:vAlign w:val="center"/>
          </w:tcPr>
          <w:p w14:paraId="3DC231CB" w14:textId="77777777" w:rsidR="00BD537B" w:rsidRPr="00C536F0" w:rsidRDefault="00BD537B" w:rsidP="00A24778">
            <w:pPr>
              <w:spacing w:after="60"/>
              <w:jc w:val="right"/>
              <w:rPr>
                <w:rFonts w:asciiTheme="minorHAnsi" w:hAnsiTheme="minorHAnsi" w:cstheme="minorHAnsi"/>
                <w:sz w:val="18"/>
                <w:szCs w:val="18"/>
              </w:rPr>
            </w:pPr>
            <w:r w:rsidRPr="00C536F0">
              <w:rPr>
                <w:rFonts w:asciiTheme="minorHAnsi" w:hAnsiTheme="minorHAnsi" w:cstheme="minorHAnsi"/>
                <w:sz w:val="18"/>
                <w:szCs w:val="18"/>
              </w:rPr>
              <w:t>%</w:t>
            </w:r>
          </w:p>
        </w:tc>
        <w:tc>
          <w:tcPr>
            <w:tcW w:w="1134" w:type="dxa"/>
            <w:tcBorders>
              <w:bottom w:val="single" w:sz="4" w:space="0" w:color="808080" w:themeColor="background1" w:themeShade="80"/>
            </w:tcBorders>
            <w:vAlign w:val="center"/>
          </w:tcPr>
          <w:p w14:paraId="5DFD101C" w14:textId="77777777" w:rsidR="00BD537B" w:rsidRPr="00C536F0" w:rsidRDefault="00BD537B" w:rsidP="00A24778">
            <w:pPr>
              <w:spacing w:after="60"/>
              <w:jc w:val="right"/>
              <w:rPr>
                <w:rFonts w:asciiTheme="minorHAnsi" w:hAnsiTheme="minorHAnsi" w:cstheme="minorHAnsi"/>
                <w:sz w:val="18"/>
                <w:szCs w:val="18"/>
              </w:rPr>
            </w:pPr>
            <w:r w:rsidRPr="00C536F0">
              <w:rPr>
                <w:rFonts w:asciiTheme="minorHAnsi" w:hAnsiTheme="minorHAnsi" w:cstheme="minorHAnsi"/>
                <w:sz w:val="18"/>
                <w:szCs w:val="18"/>
              </w:rPr>
              <w:t>iznos</w:t>
            </w:r>
          </w:p>
        </w:tc>
        <w:tc>
          <w:tcPr>
            <w:tcW w:w="992" w:type="dxa"/>
            <w:tcBorders>
              <w:bottom w:val="single" w:sz="4" w:space="0" w:color="808080" w:themeColor="background1" w:themeShade="80"/>
            </w:tcBorders>
            <w:vAlign w:val="center"/>
          </w:tcPr>
          <w:p w14:paraId="505FFA6E" w14:textId="77777777" w:rsidR="00BD537B" w:rsidRPr="00C536F0" w:rsidRDefault="00BD537B" w:rsidP="00A24778">
            <w:pPr>
              <w:spacing w:after="60"/>
              <w:jc w:val="right"/>
              <w:rPr>
                <w:rFonts w:asciiTheme="minorHAnsi" w:hAnsiTheme="minorHAnsi" w:cstheme="minorHAnsi"/>
                <w:sz w:val="18"/>
                <w:szCs w:val="18"/>
              </w:rPr>
            </w:pPr>
            <w:r w:rsidRPr="00C536F0">
              <w:rPr>
                <w:rFonts w:asciiTheme="minorHAnsi" w:hAnsiTheme="minorHAnsi" w:cstheme="minorHAnsi"/>
                <w:sz w:val="18"/>
                <w:szCs w:val="18"/>
              </w:rPr>
              <w:t>%</w:t>
            </w:r>
          </w:p>
        </w:tc>
      </w:tr>
      <w:tr w:rsidR="00BD537B" w:rsidRPr="00C536F0" w14:paraId="1D05A96C" w14:textId="77777777" w:rsidTr="00A24778">
        <w:trPr>
          <w:trHeight w:val="457"/>
        </w:trPr>
        <w:tc>
          <w:tcPr>
            <w:tcW w:w="993" w:type="dxa"/>
            <w:vAlign w:val="center"/>
          </w:tcPr>
          <w:p w14:paraId="4F6F71D7" w14:textId="77777777" w:rsidR="00BD537B" w:rsidRPr="00C536F0" w:rsidRDefault="00BD537B" w:rsidP="00A24778">
            <w:pPr>
              <w:rPr>
                <w:rFonts w:asciiTheme="minorHAnsi" w:hAnsiTheme="minorHAnsi" w:cstheme="minorHAnsi"/>
                <w:sz w:val="18"/>
                <w:szCs w:val="18"/>
              </w:rPr>
            </w:pPr>
            <w:r w:rsidRPr="00C536F0">
              <w:rPr>
                <w:rFonts w:asciiTheme="minorHAnsi" w:hAnsiTheme="minorHAnsi" w:cstheme="minorHAnsi"/>
                <w:sz w:val="18"/>
                <w:szCs w:val="18"/>
              </w:rPr>
              <w:t>PKK</w:t>
            </w:r>
          </w:p>
        </w:tc>
        <w:tc>
          <w:tcPr>
            <w:tcW w:w="1275" w:type="dxa"/>
            <w:vAlign w:val="center"/>
          </w:tcPr>
          <w:p w14:paraId="016F11FC" w14:textId="77777777" w:rsidR="00BD537B" w:rsidRPr="00C536F0" w:rsidRDefault="00BD537B" w:rsidP="00A24778">
            <w:pPr>
              <w:jc w:val="right"/>
              <w:rPr>
                <w:rFonts w:asciiTheme="minorHAnsi" w:hAnsiTheme="minorHAnsi" w:cstheme="minorHAnsi"/>
                <w:sz w:val="18"/>
                <w:szCs w:val="18"/>
              </w:rPr>
            </w:pPr>
            <w:r w:rsidRPr="00C536F0">
              <w:rPr>
                <w:rFonts w:asciiTheme="minorHAnsi" w:hAnsiTheme="minorHAnsi" w:cstheme="minorHAnsi"/>
                <w:sz w:val="18"/>
                <w:szCs w:val="18"/>
              </w:rPr>
              <w:t>5.203,03</w:t>
            </w:r>
          </w:p>
        </w:tc>
        <w:tc>
          <w:tcPr>
            <w:tcW w:w="567" w:type="dxa"/>
            <w:vAlign w:val="center"/>
          </w:tcPr>
          <w:p w14:paraId="1D11B1F6" w14:textId="77777777" w:rsidR="00BD537B" w:rsidRPr="00C536F0" w:rsidRDefault="00BD537B" w:rsidP="00A24778">
            <w:pPr>
              <w:jc w:val="right"/>
              <w:rPr>
                <w:rFonts w:asciiTheme="minorHAnsi" w:hAnsiTheme="minorHAnsi" w:cstheme="minorHAnsi"/>
                <w:sz w:val="18"/>
                <w:szCs w:val="18"/>
              </w:rPr>
            </w:pPr>
            <w:r w:rsidRPr="00C536F0">
              <w:rPr>
                <w:rFonts w:asciiTheme="minorHAnsi" w:hAnsiTheme="minorHAnsi" w:cstheme="minorHAnsi"/>
                <w:sz w:val="18"/>
                <w:szCs w:val="18"/>
              </w:rPr>
              <w:t>35</w:t>
            </w:r>
          </w:p>
        </w:tc>
        <w:tc>
          <w:tcPr>
            <w:tcW w:w="993" w:type="dxa"/>
            <w:vAlign w:val="center"/>
          </w:tcPr>
          <w:p w14:paraId="4AE4F3CC" w14:textId="77777777" w:rsidR="00BD537B" w:rsidRPr="00C536F0" w:rsidRDefault="00BD537B" w:rsidP="00A24778">
            <w:pPr>
              <w:jc w:val="right"/>
              <w:rPr>
                <w:rFonts w:asciiTheme="minorHAnsi" w:hAnsiTheme="minorHAnsi" w:cstheme="minorHAnsi"/>
                <w:sz w:val="18"/>
                <w:szCs w:val="18"/>
              </w:rPr>
            </w:pPr>
            <w:r w:rsidRPr="00C536F0">
              <w:rPr>
                <w:rFonts w:ascii="Calibri" w:hAnsi="Calibri" w:cs="Calibri"/>
                <w:sz w:val="18"/>
                <w:szCs w:val="18"/>
              </w:rPr>
              <w:t>790,30</w:t>
            </w:r>
          </w:p>
        </w:tc>
        <w:tc>
          <w:tcPr>
            <w:tcW w:w="850" w:type="dxa"/>
            <w:tcBorders>
              <w:top w:val="nil"/>
              <w:left w:val="nil"/>
              <w:bottom w:val="nil"/>
              <w:right w:val="nil"/>
            </w:tcBorders>
            <w:vAlign w:val="center"/>
          </w:tcPr>
          <w:p w14:paraId="4C69BEC0" w14:textId="77777777" w:rsidR="00BD537B" w:rsidRPr="00C536F0" w:rsidRDefault="00BD537B" w:rsidP="00A24778">
            <w:pPr>
              <w:ind w:right="-111"/>
              <w:jc w:val="right"/>
              <w:rPr>
                <w:rFonts w:asciiTheme="minorHAnsi" w:hAnsiTheme="minorHAnsi" w:cstheme="minorHAnsi"/>
                <w:color w:val="000000" w:themeColor="text1"/>
                <w:sz w:val="18"/>
                <w:szCs w:val="18"/>
              </w:rPr>
            </w:pPr>
            <w:r w:rsidRPr="00C536F0">
              <w:rPr>
                <w:rFonts w:ascii="Calibri" w:hAnsi="Calibri" w:cs="Calibri"/>
                <w:color w:val="000000"/>
                <w:sz w:val="18"/>
                <w:szCs w:val="18"/>
              </w:rPr>
              <w:t>15,19</w:t>
            </w:r>
          </w:p>
        </w:tc>
        <w:tc>
          <w:tcPr>
            <w:tcW w:w="1134" w:type="dxa"/>
            <w:tcBorders>
              <w:top w:val="nil"/>
              <w:left w:val="nil"/>
              <w:bottom w:val="nil"/>
              <w:right w:val="nil"/>
            </w:tcBorders>
            <w:vAlign w:val="center"/>
          </w:tcPr>
          <w:p w14:paraId="0FC7A19F" w14:textId="77777777" w:rsidR="00BD537B" w:rsidRPr="00C536F0" w:rsidRDefault="00BD537B" w:rsidP="00A24778">
            <w:pPr>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455,97</w:t>
            </w:r>
          </w:p>
        </w:tc>
        <w:tc>
          <w:tcPr>
            <w:tcW w:w="851" w:type="dxa"/>
            <w:tcBorders>
              <w:top w:val="nil"/>
              <w:left w:val="nil"/>
              <w:bottom w:val="nil"/>
              <w:right w:val="nil"/>
            </w:tcBorders>
            <w:vAlign w:val="center"/>
          </w:tcPr>
          <w:p w14:paraId="78900A61" w14:textId="77777777" w:rsidR="00BD537B" w:rsidRPr="00C536F0" w:rsidRDefault="00BD537B" w:rsidP="00A24778">
            <w:pPr>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8,76</w:t>
            </w:r>
          </w:p>
        </w:tc>
        <w:tc>
          <w:tcPr>
            <w:tcW w:w="1134" w:type="dxa"/>
            <w:tcBorders>
              <w:top w:val="nil"/>
              <w:left w:val="nil"/>
              <w:bottom w:val="nil"/>
              <w:right w:val="nil"/>
            </w:tcBorders>
            <w:vAlign w:val="center"/>
          </w:tcPr>
          <w:p w14:paraId="48EB1F3A" w14:textId="77777777" w:rsidR="00BD537B" w:rsidRPr="00C536F0" w:rsidRDefault="00BD537B" w:rsidP="00A24778">
            <w:pPr>
              <w:jc w:val="right"/>
              <w:rPr>
                <w:rFonts w:asciiTheme="minorHAnsi" w:hAnsiTheme="minorHAnsi" w:cstheme="minorHAnsi"/>
                <w:color w:val="000000" w:themeColor="text1"/>
                <w:sz w:val="18"/>
                <w:szCs w:val="18"/>
              </w:rPr>
            </w:pPr>
            <w:r w:rsidRPr="00C536F0">
              <w:rPr>
                <w:rFonts w:ascii="Calibri" w:hAnsi="Calibri" w:cs="Calibri"/>
                <w:sz w:val="18"/>
                <w:szCs w:val="18"/>
              </w:rPr>
              <w:t>104,98</w:t>
            </w:r>
          </w:p>
        </w:tc>
        <w:tc>
          <w:tcPr>
            <w:tcW w:w="992" w:type="dxa"/>
            <w:tcBorders>
              <w:top w:val="nil"/>
              <w:left w:val="nil"/>
              <w:bottom w:val="nil"/>
              <w:right w:val="nil"/>
            </w:tcBorders>
            <w:vAlign w:val="center"/>
          </w:tcPr>
          <w:p w14:paraId="7F19D4CD" w14:textId="77777777" w:rsidR="00BD537B" w:rsidRPr="00C536F0" w:rsidRDefault="00BD537B" w:rsidP="00A24778">
            <w:pPr>
              <w:jc w:val="right"/>
              <w:rPr>
                <w:rFonts w:asciiTheme="minorHAnsi" w:hAnsiTheme="minorHAnsi" w:cstheme="minorHAnsi"/>
                <w:color w:val="000000" w:themeColor="text1"/>
                <w:sz w:val="18"/>
                <w:szCs w:val="18"/>
              </w:rPr>
            </w:pPr>
            <w:r w:rsidRPr="00C536F0">
              <w:rPr>
                <w:rFonts w:ascii="Calibri" w:hAnsi="Calibri" w:cs="Calibri"/>
                <w:sz w:val="18"/>
                <w:szCs w:val="18"/>
              </w:rPr>
              <w:t>2,02</w:t>
            </w:r>
          </w:p>
        </w:tc>
      </w:tr>
      <w:tr w:rsidR="00BD537B" w:rsidRPr="00C536F0" w14:paraId="6B187D03" w14:textId="77777777" w:rsidTr="00A24778">
        <w:trPr>
          <w:trHeight w:val="457"/>
        </w:trPr>
        <w:tc>
          <w:tcPr>
            <w:tcW w:w="993" w:type="dxa"/>
            <w:vAlign w:val="center"/>
          </w:tcPr>
          <w:p w14:paraId="7D414BE7" w14:textId="77777777" w:rsidR="00BD537B" w:rsidRPr="00C536F0" w:rsidRDefault="00BD537B" w:rsidP="00A24778">
            <w:pPr>
              <w:rPr>
                <w:rFonts w:asciiTheme="minorHAnsi" w:hAnsiTheme="minorHAnsi" w:cstheme="minorHAnsi"/>
                <w:sz w:val="18"/>
                <w:szCs w:val="18"/>
              </w:rPr>
            </w:pPr>
            <w:r w:rsidRPr="00C536F0">
              <w:rPr>
                <w:rFonts w:asciiTheme="minorHAnsi" w:hAnsiTheme="minorHAnsi" w:cstheme="minorHAnsi"/>
                <w:sz w:val="18"/>
                <w:szCs w:val="18"/>
              </w:rPr>
              <w:t>ITP</w:t>
            </w:r>
          </w:p>
        </w:tc>
        <w:tc>
          <w:tcPr>
            <w:tcW w:w="1275" w:type="dxa"/>
            <w:vAlign w:val="center"/>
          </w:tcPr>
          <w:p w14:paraId="4D09DB8C" w14:textId="77777777" w:rsidR="00BD537B" w:rsidRPr="00C536F0" w:rsidRDefault="00BD537B" w:rsidP="00A24778">
            <w:pPr>
              <w:jc w:val="right"/>
              <w:rPr>
                <w:rFonts w:asciiTheme="minorHAnsi" w:hAnsiTheme="minorHAnsi" w:cstheme="minorHAnsi"/>
                <w:sz w:val="18"/>
                <w:szCs w:val="18"/>
              </w:rPr>
            </w:pPr>
            <w:r w:rsidRPr="00C536F0">
              <w:rPr>
                <w:rFonts w:asciiTheme="minorHAnsi" w:hAnsiTheme="minorHAnsi" w:cstheme="minorHAnsi"/>
                <w:sz w:val="18"/>
                <w:szCs w:val="18"/>
              </w:rPr>
              <w:t>1.569,97</w:t>
            </w:r>
          </w:p>
        </w:tc>
        <w:tc>
          <w:tcPr>
            <w:tcW w:w="567" w:type="dxa"/>
            <w:vAlign w:val="center"/>
          </w:tcPr>
          <w:p w14:paraId="0E3862CD" w14:textId="77777777" w:rsidR="00BD537B" w:rsidRPr="00C536F0" w:rsidRDefault="00BD537B" w:rsidP="00A24778">
            <w:pPr>
              <w:jc w:val="right"/>
              <w:rPr>
                <w:rFonts w:asciiTheme="minorHAnsi" w:hAnsiTheme="minorHAnsi" w:cstheme="minorHAnsi"/>
                <w:bCs/>
                <w:color w:val="000000"/>
                <w:sz w:val="18"/>
                <w:szCs w:val="18"/>
              </w:rPr>
            </w:pPr>
            <w:r w:rsidRPr="00C536F0">
              <w:rPr>
                <w:rFonts w:asciiTheme="minorHAnsi" w:hAnsiTheme="minorHAnsi" w:cstheme="minorHAnsi"/>
                <w:bCs/>
                <w:color w:val="000000"/>
                <w:sz w:val="18"/>
                <w:szCs w:val="18"/>
              </w:rPr>
              <w:t>27</w:t>
            </w:r>
          </w:p>
        </w:tc>
        <w:tc>
          <w:tcPr>
            <w:tcW w:w="993" w:type="dxa"/>
            <w:vAlign w:val="center"/>
          </w:tcPr>
          <w:p w14:paraId="24331D41" w14:textId="77777777" w:rsidR="00BD537B" w:rsidRPr="00C536F0" w:rsidRDefault="00BD537B" w:rsidP="00A24778">
            <w:pPr>
              <w:jc w:val="right"/>
              <w:rPr>
                <w:rFonts w:asciiTheme="minorHAnsi" w:hAnsiTheme="minorHAnsi" w:cstheme="minorHAnsi"/>
                <w:color w:val="000000"/>
                <w:sz w:val="18"/>
                <w:szCs w:val="18"/>
              </w:rPr>
            </w:pPr>
            <w:r w:rsidRPr="00C536F0">
              <w:rPr>
                <w:rFonts w:ascii="Calibri" w:hAnsi="Calibri" w:cs="Calibri"/>
                <w:sz w:val="18"/>
                <w:szCs w:val="18"/>
              </w:rPr>
              <w:t>263,97</w:t>
            </w:r>
          </w:p>
        </w:tc>
        <w:tc>
          <w:tcPr>
            <w:tcW w:w="850" w:type="dxa"/>
            <w:tcBorders>
              <w:top w:val="nil"/>
              <w:left w:val="nil"/>
              <w:bottom w:val="nil"/>
              <w:right w:val="nil"/>
            </w:tcBorders>
            <w:vAlign w:val="center"/>
          </w:tcPr>
          <w:p w14:paraId="57F604BA" w14:textId="77777777" w:rsidR="00BD537B" w:rsidRPr="00C536F0" w:rsidRDefault="00BD537B" w:rsidP="00A24778">
            <w:pPr>
              <w:ind w:right="-111"/>
              <w:jc w:val="right"/>
              <w:rPr>
                <w:rFonts w:asciiTheme="minorHAnsi" w:hAnsiTheme="minorHAnsi" w:cstheme="minorHAnsi"/>
                <w:color w:val="000000" w:themeColor="text1"/>
                <w:sz w:val="18"/>
                <w:szCs w:val="18"/>
              </w:rPr>
            </w:pPr>
            <w:r w:rsidRPr="00C536F0">
              <w:rPr>
                <w:rFonts w:ascii="Calibri" w:hAnsi="Calibri" w:cs="Calibri"/>
                <w:color w:val="000000"/>
                <w:sz w:val="18"/>
                <w:szCs w:val="18"/>
              </w:rPr>
              <w:t>16,81</w:t>
            </w:r>
          </w:p>
        </w:tc>
        <w:tc>
          <w:tcPr>
            <w:tcW w:w="1134" w:type="dxa"/>
            <w:tcBorders>
              <w:top w:val="nil"/>
              <w:left w:val="nil"/>
              <w:bottom w:val="nil"/>
              <w:right w:val="nil"/>
            </w:tcBorders>
            <w:vAlign w:val="center"/>
          </w:tcPr>
          <w:p w14:paraId="142043AB" w14:textId="77777777" w:rsidR="00BD537B" w:rsidRPr="00C536F0" w:rsidRDefault="00BD537B" w:rsidP="00A24778">
            <w:pPr>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196,41</w:t>
            </w:r>
          </w:p>
        </w:tc>
        <w:tc>
          <w:tcPr>
            <w:tcW w:w="851" w:type="dxa"/>
            <w:tcBorders>
              <w:top w:val="nil"/>
              <w:left w:val="nil"/>
              <w:bottom w:val="nil"/>
              <w:right w:val="nil"/>
            </w:tcBorders>
            <w:vAlign w:val="center"/>
          </w:tcPr>
          <w:p w14:paraId="34D0A068" w14:textId="77777777" w:rsidR="00BD537B" w:rsidRPr="00C536F0" w:rsidRDefault="00BD537B" w:rsidP="00A24778">
            <w:pPr>
              <w:jc w:val="right"/>
              <w:rPr>
                <w:rFonts w:ascii="Calibri" w:hAnsi="Calibri" w:cs="Calibri"/>
                <w:color w:val="000000"/>
              </w:rPr>
            </w:pPr>
            <w:r w:rsidRPr="00C536F0">
              <w:rPr>
                <w:rFonts w:ascii="Calibri" w:hAnsi="Calibri" w:cs="Calibri"/>
                <w:color w:val="000000"/>
                <w:sz w:val="18"/>
                <w:szCs w:val="18"/>
              </w:rPr>
              <w:t>12,51</w:t>
            </w:r>
          </w:p>
        </w:tc>
        <w:tc>
          <w:tcPr>
            <w:tcW w:w="1134" w:type="dxa"/>
            <w:tcBorders>
              <w:top w:val="nil"/>
              <w:left w:val="nil"/>
              <w:bottom w:val="nil"/>
              <w:right w:val="nil"/>
            </w:tcBorders>
            <w:vAlign w:val="center"/>
          </w:tcPr>
          <w:p w14:paraId="42A692D8" w14:textId="77777777" w:rsidR="00BD537B" w:rsidRPr="00C536F0" w:rsidRDefault="00BD537B" w:rsidP="00A24778">
            <w:pPr>
              <w:jc w:val="right"/>
              <w:rPr>
                <w:rFonts w:ascii="Calibri" w:hAnsi="Calibri" w:cs="Calibri"/>
                <w:color w:val="000000"/>
              </w:rPr>
            </w:pPr>
            <w:r w:rsidRPr="00C536F0">
              <w:rPr>
                <w:rFonts w:ascii="Calibri" w:hAnsi="Calibri" w:cs="Calibri"/>
                <w:sz w:val="18"/>
                <w:szCs w:val="18"/>
              </w:rPr>
              <w:t>43,71</w:t>
            </w:r>
          </w:p>
        </w:tc>
        <w:tc>
          <w:tcPr>
            <w:tcW w:w="992" w:type="dxa"/>
            <w:tcBorders>
              <w:top w:val="nil"/>
              <w:left w:val="nil"/>
              <w:bottom w:val="nil"/>
              <w:right w:val="nil"/>
            </w:tcBorders>
            <w:vAlign w:val="center"/>
          </w:tcPr>
          <w:p w14:paraId="0B5C32E0" w14:textId="77777777" w:rsidR="00BD537B" w:rsidRPr="00C536F0" w:rsidRDefault="00BD537B" w:rsidP="00A24778">
            <w:pPr>
              <w:jc w:val="right"/>
              <w:rPr>
                <w:rFonts w:ascii="Calibri" w:hAnsi="Calibri" w:cs="Calibri"/>
                <w:color w:val="000000"/>
              </w:rPr>
            </w:pPr>
            <w:r w:rsidRPr="00C536F0">
              <w:rPr>
                <w:rFonts w:ascii="Calibri" w:hAnsi="Calibri" w:cs="Calibri"/>
                <w:sz w:val="18"/>
                <w:szCs w:val="18"/>
              </w:rPr>
              <w:t>2,78</w:t>
            </w:r>
          </w:p>
        </w:tc>
      </w:tr>
      <w:tr w:rsidR="00BD537B" w:rsidRPr="00C536F0" w14:paraId="2B974C36" w14:textId="77777777" w:rsidTr="00A24778">
        <w:trPr>
          <w:trHeight w:val="457"/>
        </w:trPr>
        <w:tc>
          <w:tcPr>
            <w:tcW w:w="993" w:type="dxa"/>
            <w:vAlign w:val="center"/>
          </w:tcPr>
          <w:p w14:paraId="2580BA6D" w14:textId="77777777" w:rsidR="00BD537B" w:rsidRPr="00C536F0" w:rsidRDefault="00BD537B" w:rsidP="00A24778">
            <w:pPr>
              <w:rPr>
                <w:rFonts w:asciiTheme="minorHAnsi" w:hAnsiTheme="minorHAnsi" w:cstheme="minorHAnsi"/>
                <w:sz w:val="18"/>
                <w:szCs w:val="18"/>
              </w:rPr>
            </w:pPr>
            <w:r w:rsidRPr="00C536F0">
              <w:rPr>
                <w:rFonts w:asciiTheme="minorHAnsi" w:hAnsiTheme="minorHAnsi" w:cstheme="minorHAnsi"/>
                <w:sz w:val="18"/>
                <w:szCs w:val="18"/>
              </w:rPr>
              <w:t>PULJP</w:t>
            </w:r>
          </w:p>
        </w:tc>
        <w:tc>
          <w:tcPr>
            <w:tcW w:w="1275" w:type="dxa"/>
            <w:vAlign w:val="center"/>
          </w:tcPr>
          <w:p w14:paraId="567CB572" w14:textId="77777777" w:rsidR="00BD537B" w:rsidRPr="00C536F0" w:rsidRDefault="00BD537B" w:rsidP="00A24778">
            <w:pPr>
              <w:jc w:val="right"/>
              <w:rPr>
                <w:rFonts w:asciiTheme="minorHAnsi" w:hAnsiTheme="minorHAnsi" w:cstheme="minorHAnsi"/>
                <w:sz w:val="18"/>
                <w:szCs w:val="18"/>
              </w:rPr>
            </w:pPr>
            <w:r w:rsidRPr="00C536F0">
              <w:rPr>
                <w:rFonts w:asciiTheme="minorHAnsi" w:hAnsiTheme="minorHAnsi" w:cstheme="minorHAnsi"/>
                <w:sz w:val="18"/>
                <w:szCs w:val="18"/>
              </w:rPr>
              <w:t>1.933,57</w:t>
            </w:r>
          </w:p>
        </w:tc>
        <w:tc>
          <w:tcPr>
            <w:tcW w:w="567" w:type="dxa"/>
            <w:vAlign w:val="center"/>
          </w:tcPr>
          <w:p w14:paraId="0949CC0E" w14:textId="77777777" w:rsidR="00BD537B" w:rsidRPr="00C536F0" w:rsidRDefault="00BD537B" w:rsidP="00A24778">
            <w:pPr>
              <w:jc w:val="right"/>
              <w:rPr>
                <w:rFonts w:asciiTheme="minorHAnsi" w:hAnsiTheme="minorHAnsi" w:cstheme="minorHAnsi"/>
                <w:sz w:val="18"/>
                <w:szCs w:val="18"/>
              </w:rPr>
            </w:pPr>
            <w:r w:rsidRPr="00C536F0">
              <w:rPr>
                <w:rFonts w:asciiTheme="minorHAnsi" w:hAnsiTheme="minorHAnsi" w:cstheme="minorBidi"/>
                <w:sz w:val="18"/>
                <w:szCs w:val="18"/>
              </w:rPr>
              <w:t>21</w:t>
            </w:r>
          </w:p>
        </w:tc>
        <w:tc>
          <w:tcPr>
            <w:tcW w:w="993" w:type="dxa"/>
            <w:vAlign w:val="center"/>
          </w:tcPr>
          <w:p w14:paraId="6F25EF4D" w14:textId="77777777" w:rsidR="00BD537B" w:rsidRPr="00C536F0" w:rsidRDefault="00BD537B" w:rsidP="00A24778">
            <w:pPr>
              <w:jc w:val="right"/>
              <w:rPr>
                <w:rFonts w:asciiTheme="minorHAnsi" w:hAnsiTheme="minorHAnsi" w:cstheme="minorHAnsi"/>
                <w:sz w:val="18"/>
                <w:szCs w:val="18"/>
              </w:rPr>
            </w:pPr>
            <w:r w:rsidRPr="00C536F0">
              <w:rPr>
                <w:rFonts w:asciiTheme="minorHAnsi" w:hAnsiTheme="minorHAnsi" w:cstheme="minorBidi"/>
                <w:sz w:val="18"/>
                <w:szCs w:val="18"/>
              </w:rPr>
              <w:t>956,43</w:t>
            </w:r>
          </w:p>
        </w:tc>
        <w:tc>
          <w:tcPr>
            <w:tcW w:w="850" w:type="dxa"/>
            <w:vAlign w:val="center"/>
          </w:tcPr>
          <w:p w14:paraId="1D5A6259" w14:textId="77777777" w:rsidR="00BD537B" w:rsidRPr="00C536F0" w:rsidRDefault="00BD537B" w:rsidP="00A24778">
            <w:pPr>
              <w:ind w:right="-111"/>
              <w:jc w:val="right"/>
              <w:rPr>
                <w:rFonts w:asciiTheme="minorHAnsi" w:hAnsiTheme="minorHAnsi" w:cstheme="minorHAnsi"/>
                <w:sz w:val="18"/>
                <w:szCs w:val="18"/>
              </w:rPr>
            </w:pPr>
            <w:r w:rsidRPr="00C536F0">
              <w:rPr>
                <w:rFonts w:asciiTheme="minorHAnsi" w:hAnsiTheme="minorHAnsi" w:cstheme="minorBidi"/>
                <w:sz w:val="18"/>
                <w:szCs w:val="18"/>
              </w:rPr>
              <w:t>49,46</w:t>
            </w:r>
          </w:p>
        </w:tc>
        <w:tc>
          <w:tcPr>
            <w:tcW w:w="1134" w:type="dxa"/>
            <w:vAlign w:val="center"/>
          </w:tcPr>
          <w:p w14:paraId="2F7BB019" w14:textId="77777777" w:rsidR="00BD537B" w:rsidRPr="00C536F0" w:rsidRDefault="00BD537B" w:rsidP="00A24778">
            <w:pPr>
              <w:jc w:val="right"/>
              <w:rPr>
                <w:rFonts w:asciiTheme="minorHAnsi" w:hAnsiTheme="minorHAnsi" w:cstheme="minorHAnsi"/>
                <w:sz w:val="18"/>
                <w:szCs w:val="18"/>
              </w:rPr>
            </w:pPr>
            <w:r w:rsidRPr="00C536F0">
              <w:rPr>
                <w:rFonts w:asciiTheme="minorHAnsi" w:hAnsiTheme="minorHAnsi" w:cstheme="minorBidi"/>
                <w:sz w:val="18"/>
                <w:szCs w:val="18"/>
              </w:rPr>
              <w:t>661,19</w:t>
            </w:r>
          </w:p>
        </w:tc>
        <w:tc>
          <w:tcPr>
            <w:tcW w:w="851" w:type="dxa"/>
            <w:vAlign w:val="center"/>
          </w:tcPr>
          <w:p w14:paraId="371F78AA" w14:textId="77777777" w:rsidR="00BD537B" w:rsidRPr="00C536F0" w:rsidRDefault="00BD537B" w:rsidP="00A24778">
            <w:pPr>
              <w:jc w:val="right"/>
              <w:rPr>
                <w:rFonts w:asciiTheme="minorHAnsi" w:hAnsiTheme="minorHAnsi" w:cstheme="minorHAnsi"/>
                <w:sz w:val="18"/>
                <w:szCs w:val="18"/>
              </w:rPr>
            </w:pPr>
            <w:r w:rsidRPr="00C536F0">
              <w:rPr>
                <w:rFonts w:asciiTheme="minorHAnsi" w:hAnsiTheme="minorHAnsi" w:cstheme="minorBidi"/>
                <w:sz w:val="18"/>
                <w:szCs w:val="18"/>
              </w:rPr>
              <w:t>34,19</w:t>
            </w:r>
          </w:p>
        </w:tc>
        <w:tc>
          <w:tcPr>
            <w:tcW w:w="1134" w:type="dxa"/>
            <w:vAlign w:val="center"/>
          </w:tcPr>
          <w:p w14:paraId="4D64D378" w14:textId="77777777" w:rsidR="00BD537B" w:rsidRPr="00C536F0" w:rsidRDefault="00BD537B" w:rsidP="00A24778">
            <w:pPr>
              <w:jc w:val="right"/>
              <w:rPr>
                <w:rFonts w:asciiTheme="minorHAnsi" w:hAnsiTheme="minorHAnsi" w:cstheme="minorBidi"/>
                <w:sz w:val="18"/>
                <w:szCs w:val="18"/>
              </w:rPr>
            </w:pPr>
            <w:r w:rsidRPr="00C536F0">
              <w:rPr>
                <w:rFonts w:asciiTheme="minorHAnsi" w:hAnsiTheme="minorHAnsi" w:cstheme="minorBidi"/>
                <w:sz w:val="18"/>
                <w:szCs w:val="18"/>
              </w:rPr>
              <w:t>79,29</w:t>
            </w:r>
          </w:p>
        </w:tc>
        <w:tc>
          <w:tcPr>
            <w:tcW w:w="992" w:type="dxa"/>
            <w:vAlign w:val="center"/>
          </w:tcPr>
          <w:p w14:paraId="301187E6" w14:textId="77777777" w:rsidR="00BD537B" w:rsidRPr="00C536F0" w:rsidRDefault="00BD537B" w:rsidP="00A24778">
            <w:pPr>
              <w:jc w:val="right"/>
              <w:rPr>
                <w:rFonts w:asciiTheme="minorHAnsi" w:hAnsiTheme="minorHAnsi" w:cstheme="minorBidi"/>
                <w:sz w:val="18"/>
                <w:szCs w:val="18"/>
              </w:rPr>
            </w:pPr>
            <w:r w:rsidRPr="00C536F0">
              <w:rPr>
                <w:rFonts w:asciiTheme="minorHAnsi" w:hAnsiTheme="minorHAnsi" w:cstheme="minorBidi"/>
                <w:sz w:val="18"/>
                <w:szCs w:val="18"/>
              </w:rPr>
              <w:t>4,10</w:t>
            </w:r>
          </w:p>
        </w:tc>
      </w:tr>
      <w:tr w:rsidR="00BD537B" w:rsidRPr="00C536F0" w14:paraId="6610F5EF" w14:textId="77777777" w:rsidTr="00A24778">
        <w:trPr>
          <w:trHeight w:val="457"/>
        </w:trPr>
        <w:tc>
          <w:tcPr>
            <w:tcW w:w="993" w:type="dxa"/>
            <w:vAlign w:val="center"/>
          </w:tcPr>
          <w:p w14:paraId="66537C4C" w14:textId="77777777" w:rsidR="00BD537B" w:rsidRPr="00C536F0" w:rsidRDefault="00BD537B" w:rsidP="00A24778">
            <w:pPr>
              <w:rPr>
                <w:rFonts w:asciiTheme="minorHAnsi" w:hAnsiTheme="minorHAnsi" w:cstheme="minorHAnsi"/>
                <w:sz w:val="18"/>
                <w:szCs w:val="18"/>
              </w:rPr>
            </w:pPr>
            <w:r w:rsidRPr="00C536F0">
              <w:rPr>
                <w:rFonts w:asciiTheme="minorHAnsi" w:hAnsiTheme="minorHAnsi" w:cstheme="minorHAnsi"/>
                <w:sz w:val="18"/>
                <w:szCs w:val="18"/>
              </w:rPr>
              <w:t>SP ZPP</w:t>
            </w:r>
            <w:r w:rsidRPr="00C536F0">
              <w:rPr>
                <w:rStyle w:val="FootnoteReference"/>
                <w:rFonts w:asciiTheme="minorHAnsi" w:hAnsiTheme="minorHAnsi" w:cstheme="minorHAnsi"/>
                <w:sz w:val="18"/>
                <w:szCs w:val="18"/>
              </w:rPr>
              <w:footnoteReference w:id="3"/>
            </w:r>
          </w:p>
        </w:tc>
        <w:tc>
          <w:tcPr>
            <w:tcW w:w="1275" w:type="dxa"/>
            <w:vAlign w:val="center"/>
          </w:tcPr>
          <w:p w14:paraId="2BD450CB" w14:textId="77777777" w:rsidR="00BD537B" w:rsidRPr="00C536F0" w:rsidRDefault="00BD537B" w:rsidP="00A24778">
            <w:pPr>
              <w:jc w:val="right"/>
              <w:rPr>
                <w:rFonts w:asciiTheme="minorHAnsi" w:hAnsiTheme="minorHAnsi" w:cstheme="minorHAnsi"/>
                <w:sz w:val="18"/>
                <w:szCs w:val="18"/>
              </w:rPr>
            </w:pPr>
            <w:r w:rsidRPr="00C536F0">
              <w:rPr>
                <w:rFonts w:asciiTheme="minorHAnsi" w:hAnsiTheme="minorHAnsi" w:cstheme="minorHAnsi"/>
                <w:sz w:val="18"/>
                <w:szCs w:val="18"/>
              </w:rPr>
              <w:t>3.384,88</w:t>
            </w:r>
          </w:p>
        </w:tc>
        <w:tc>
          <w:tcPr>
            <w:tcW w:w="567" w:type="dxa"/>
            <w:vAlign w:val="center"/>
          </w:tcPr>
          <w:p w14:paraId="0B2C45C7" w14:textId="77777777" w:rsidR="00BD537B" w:rsidRPr="00C536F0" w:rsidRDefault="00BD537B" w:rsidP="00A24778">
            <w:pPr>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6</w:t>
            </w:r>
          </w:p>
        </w:tc>
        <w:tc>
          <w:tcPr>
            <w:tcW w:w="993" w:type="dxa"/>
            <w:vAlign w:val="center"/>
          </w:tcPr>
          <w:p w14:paraId="3C7DA874" w14:textId="77777777" w:rsidR="00BD537B" w:rsidRPr="00C536F0" w:rsidRDefault="00BD537B" w:rsidP="00A24778">
            <w:pPr>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 xml:space="preserve">406,37 </w:t>
            </w:r>
          </w:p>
        </w:tc>
        <w:tc>
          <w:tcPr>
            <w:tcW w:w="850" w:type="dxa"/>
            <w:vAlign w:val="center"/>
          </w:tcPr>
          <w:p w14:paraId="3BB436B8" w14:textId="77777777" w:rsidR="00BD537B" w:rsidRPr="00C536F0" w:rsidRDefault="00BD537B" w:rsidP="00A24778">
            <w:pPr>
              <w:ind w:right="-111"/>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12,01</w:t>
            </w:r>
          </w:p>
        </w:tc>
        <w:tc>
          <w:tcPr>
            <w:tcW w:w="1134" w:type="dxa"/>
            <w:vAlign w:val="center"/>
          </w:tcPr>
          <w:p w14:paraId="0BA3FCC0" w14:textId="77777777" w:rsidR="00BD537B" w:rsidRPr="004D4C5A" w:rsidRDefault="00BD537B" w:rsidP="00A24778">
            <w:pPr>
              <w:jc w:val="right"/>
              <w:rPr>
                <w:rFonts w:asciiTheme="minorHAnsi" w:hAnsiTheme="minorHAnsi" w:cstheme="minorHAnsi"/>
                <w:color w:val="000000" w:themeColor="text1"/>
                <w:sz w:val="18"/>
                <w:szCs w:val="18"/>
              </w:rPr>
            </w:pPr>
            <w:r w:rsidRPr="004D4C5A">
              <w:rPr>
                <w:rFonts w:asciiTheme="minorHAnsi" w:hAnsiTheme="minorHAnsi" w:cstheme="minorHAnsi"/>
                <w:color w:val="000000" w:themeColor="text1"/>
                <w:sz w:val="18"/>
                <w:szCs w:val="18"/>
              </w:rPr>
              <w:t xml:space="preserve">341,03 </w:t>
            </w:r>
          </w:p>
        </w:tc>
        <w:tc>
          <w:tcPr>
            <w:tcW w:w="851" w:type="dxa"/>
            <w:vAlign w:val="center"/>
          </w:tcPr>
          <w:p w14:paraId="2D24054D" w14:textId="77777777" w:rsidR="00BD537B" w:rsidRPr="00C536F0" w:rsidRDefault="00BD537B" w:rsidP="00A24778">
            <w:pPr>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10,08</w:t>
            </w:r>
          </w:p>
        </w:tc>
        <w:tc>
          <w:tcPr>
            <w:tcW w:w="1134" w:type="dxa"/>
            <w:vAlign w:val="center"/>
          </w:tcPr>
          <w:p w14:paraId="59EC339D" w14:textId="77777777" w:rsidR="00BD537B" w:rsidRPr="00C536F0" w:rsidRDefault="00BD537B" w:rsidP="00A24778">
            <w:pPr>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 xml:space="preserve">248,09 </w:t>
            </w:r>
          </w:p>
        </w:tc>
        <w:tc>
          <w:tcPr>
            <w:tcW w:w="992" w:type="dxa"/>
            <w:vAlign w:val="center"/>
          </w:tcPr>
          <w:p w14:paraId="5584E34D" w14:textId="77777777" w:rsidR="00BD537B" w:rsidRPr="00C536F0" w:rsidRDefault="00BD537B" w:rsidP="00A24778">
            <w:pPr>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7,33</w:t>
            </w:r>
          </w:p>
        </w:tc>
      </w:tr>
      <w:tr w:rsidR="00BD537B" w:rsidRPr="00C536F0" w14:paraId="435C565F" w14:textId="77777777" w:rsidTr="00A24778">
        <w:trPr>
          <w:trHeight w:val="457"/>
        </w:trPr>
        <w:tc>
          <w:tcPr>
            <w:tcW w:w="993" w:type="dxa"/>
            <w:vAlign w:val="center"/>
          </w:tcPr>
          <w:p w14:paraId="33B7C06B" w14:textId="77777777" w:rsidR="00BD537B" w:rsidRPr="00C536F0" w:rsidRDefault="00BD537B" w:rsidP="00A24778">
            <w:pPr>
              <w:rPr>
                <w:rFonts w:asciiTheme="minorHAnsi" w:hAnsiTheme="minorHAnsi" w:cstheme="minorHAnsi"/>
                <w:sz w:val="18"/>
                <w:szCs w:val="18"/>
              </w:rPr>
            </w:pPr>
            <w:r w:rsidRPr="00C536F0">
              <w:rPr>
                <w:rFonts w:asciiTheme="minorHAnsi" w:hAnsiTheme="minorHAnsi" w:cstheme="minorHAnsi"/>
                <w:sz w:val="18"/>
                <w:szCs w:val="18"/>
              </w:rPr>
              <w:t>PRA</w:t>
            </w:r>
          </w:p>
        </w:tc>
        <w:tc>
          <w:tcPr>
            <w:tcW w:w="1275" w:type="dxa"/>
            <w:vAlign w:val="center"/>
          </w:tcPr>
          <w:p w14:paraId="2B5DA69C" w14:textId="77777777" w:rsidR="00BD537B" w:rsidRPr="00C536F0" w:rsidRDefault="00BD537B" w:rsidP="00A24778">
            <w:pPr>
              <w:jc w:val="right"/>
              <w:rPr>
                <w:rFonts w:asciiTheme="minorHAnsi" w:hAnsiTheme="minorHAnsi" w:cstheme="minorHAnsi"/>
                <w:sz w:val="18"/>
                <w:szCs w:val="18"/>
              </w:rPr>
            </w:pPr>
            <w:r w:rsidRPr="00C536F0">
              <w:rPr>
                <w:rFonts w:asciiTheme="minorHAnsi" w:hAnsiTheme="minorHAnsi" w:cstheme="minorHAnsi"/>
                <w:sz w:val="18"/>
                <w:szCs w:val="18"/>
              </w:rPr>
              <w:t>243,69</w:t>
            </w:r>
          </w:p>
        </w:tc>
        <w:tc>
          <w:tcPr>
            <w:tcW w:w="567" w:type="dxa"/>
            <w:vAlign w:val="center"/>
          </w:tcPr>
          <w:p w14:paraId="42CD6B10" w14:textId="77777777" w:rsidR="00BD537B" w:rsidRPr="00C536F0" w:rsidRDefault="00BD537B" w:rsidP="00A24778">
            <w:pPr>
              <w:jc w:val="right"/>
              <w:rPr>
                <w:rFonts w:asciiTheme="minorHAnsi" w:hAnsiTheme="minorHAnsi" w:cstheme="minorHAnsi"/>
                <w:sz w:val="18"/>
                <w:szCs w:val="18"/>
              </w:rPr>
            </w:pPr>
            <w:r w:rsidRPr="00C536F0">
              <w:rPr>
                <w:rFonts w:asciiTheme="minorHAnsi" w:hAnsiTheme="minorHAnsi" w:cstheme="minorHAnsi"/>
                <w:sz w:val="18"/>
                <w:szCs w:val="18"/>
              </w:rPr>
              <w:t xml:space="preserve">4 </w:t>
            </w:r>
          </w:p>
        </w:tc>
        <w:tc>
          <w:tcPr>
            <w:tcW w:w="993" w:type="dxa"/>
            <w:vAlign w:val="center"/>
          </w:tcPr>
          <w:p w14:paraId="5D912E16" w14:textId="77777777" w:rsidR="00BD537B" w:rsidRPr="00C536F0" w:rsidRDefault="00BD537B" w:rsidP="00A24778">
            <w:pPr>
              <w:jc w:val="right"/>
              <w:rPr>
                <w:rFonts w:asciiTheme="minorHAnsi" w:hAnsiTheme="minorHAnsi" w:cstheme="minorHAnsi"/>
                <w:sz w:val="18"/>
                <w:szCs w:val="18"/>
              </w:rPr>
            </w:pPr>
            <w:r w:rsidRPr="00C536F0">
              <w:rPr>
                <w:rFonts w:asciiTheme="minorHAnsi" w:hAnsiTheme="minorHAnsi" w:cstheme="minorHAnsi"/>
                <w:sz w:val="18"/>
                <w:szCs w:val="18"/>
              </w:rPr>
              <w:t>5,55</w:t>
            </w:r>
          </w:p>
        </w:tc>
        <w:tc>
          <w:tcPr>
            <w:tcW w:w="850" w:type="dxa"/>
            <w:vAlign w:val="center"/>
          </w:tcPr>
          <w:p w14:paraId="25A1E3B3" w14:textId="77777777" w:rsidR="00BD537B" w:rsidRPr="00C536F0" w:rsidRDefault="00BD537B" w:rsidP="00A24778">
            <w:pPr>
              <w:ind w:right="-111"/>
              <w:jc w:val="right"/>
              <w:rPr>
                <w:rFonts w:asciiTheme="minorHAnsi" w:hAnsiTheme="minorHAnsi" w:cstheme="minorHAnsi"/>
                <w:sz w:val="18"/>
                <w:szCs w:val="18"/>
              </w:rPr>
            </w:pPr>
            <w:r w:rsidRPr="00C536F0">
              <w:rPr>
                <w:rFonts w:asciiTheme="minorHAnsi" w:hAnsiTheme="minorHAnsi" w:cstheme="minorHAnsi"/>
                <w:sz w:val="18"/>
                <w:szCs w:val="18"/>
              </w:rPr>
              <w:t xml:space="preserve">2,28 </w:t>
            </w:r>
          </w:p>
        </w:tc>
        <w:tc>
          <w:tcPr>
            <w:tcW w:w="1134" w:type="dxa"/>
            <w:vAlign w:val="center"/>
          </w:tcPr>
          <w:p w14:paraId="4EA91E79" w14:textId="77777777" w:rsidR="00BD537B" w:rsidRPr="004D4C5A" w:rsidRDefault="00BD537B" w:rsidP="00A24778">
            <w:pPr>
              <w:jc w:val="right"/>
              <w:rPr>
                <w:rFonts w:asciiTheme="minorHAnsi" w:hAnsiTheme="minorHAnsi" w:cstheme="minorHAnsi"/>
                <w:sz w:val="18"/>
                <w:szCs w:val="18"/>
              </w:rPr>
            </w:pPr>
            <w:r w:rsidRPr="004D4C5A">
              <w:rPr>
                <w:rFonts w:asciiTheme="minorHAnsi" w:hAnsiTheme="minorHAnsi" w:cstheme="minorHAnsi"/>
                <w:sz w:val="18"/>
                <w:szCs w:val="18"/>
              </w:rPr>
              <w:t>40,13</w:t>
            </w:r>
          </w:p>
        </w:tc>
        <w:tc>
          <w:tcPr>
            <w:tcW w:w="851" w:type="dxa"/>
            <w:vAlign w:val="center"/>
          </w:tcPr>
          <w:p w14:paraId="4902D6A2" w14:textId="77777777" w:rsidR="00BD537B" w:rsidRPr="00C536F0" w:rsidRDefault="00BD537B" w:rsidP="00A24778">
            <w:pPr>
              <w:jc w:val="right"/>
              <w:rPr>
                <w:rFonts w:asciiTheme="minorHAnsi" w:hAnsiTheme="minorHAnsi" w:cstheme="minorHAnsi"/>
                <w:sz w:val="18"/>
                <w:szCs w:val="18"/>
              </w:rPr>
            </w:pPr>
            <w:r w:rsidRPr="00C536F0">
              <w:rPr>
                <w:rFonts w:asciiTheme="minorHAnsi" w:hAnsiTheme="minorHAnsi" w:cstheme="minorHAnsi"/>
                <w:sz w:val="18"/>
                <w:szCs w:val="18"/>
              </w:rPr>
              <w:t xml:space="preserve">16,47 </w:t>
            </w:r>
          </w:p>
        </w:tc>
        <w:tc>
          <w:tcPr>
            <w:tcW w:w="1134" w:type="dxa"/>
            <w:vAlign w:val="center"/>
          </w:tcPr>
          <w:p w14:paraId="0CF0D40E" w14:textId="77777777" w:rsidR="00BD537B" w:rsidRPr="00C536F0" w:rsidRDefault="00BD537B" w:rsidP="00A24778">
            <w:pPr>
              <w:jc w:val="right"/>
              <w:rPr>
                <w:rFonts w:asciiTheme="minorHAnsi" w:hAnsiTheme="minorHAnsi" w:cstheme="minorHAnsi"/>
                <w:sz w:val="18"/>
                <w:szCs w:val="18"/>
              </w:rPr>
            </w:pPr>
            <w:r w:rsidRPr="00C536F0">
              <w:rPr>
                <w:rFonts w:asciiTheme="minorHAnsi" w:hAnsiTheme="minorHAnsi" w:cstheme="minorHAnsi"/>
                <w:sz w:val="18"/>
                <w:szCs w:val="18"/>
              </w:rPr>
              <w:t>10,84</w:t>
            </w:r>
          </w:p>
        </w:tc>
        <w:tc>
          <w:tcPr>
            <w:tcW w:w="992" w:type="dxa"/>
            <w:vAlign w:val="center"/>
          </w:tcPr>
          <w:p w14:paraId="0E03D057" w14:textId="77777777" w:rsidR="00BD537B" w:rsidRPr="00C536F0" w:rsidRDefault="00BD537B" w:rsidP="00A24778">
            <w:pPr>
              <w:jc w:val="right"/>
              <w:rPr>
                <w:rFonts w:asciiTheme="minorHAnsi" w:hAnsiTheme="minorHAnsi" w:cstheme="minorHAnsi"/>
                <w:sz w:val="18"/>
                <w:szCs w:val="18"/>
              </w:rPr>
            </w:pPr>
            <w:r w:rsidRPr="00C536F0">
              <w:rPr>
                <w:rFonts w:asciiTheme="minorHAnsi" w:hAnsiTheme="minorHAnsi" w:cstheme="minorHAnsi"/>
                <w:sz w:val="18"/>
                <w:szCs w:val="18"/>
              </w:rPr>
              <w:t>4,44</w:t>
            </w:r>
          </w:p>
        </w:tc>
      </w:tr>
      <w:tr w:rsidR="00BD537B" w:rsidRPr="00C536F0" w14:paraId="5F00F436" w14:textId="77777777" w:rsidTr="004D4C5A">
        <w:trPr>
          <w:trHeight w:val="457"/>
        </w:trPr>
        <w:tc>
          <w:tcPr>
            <w:tcW w:w="993" w:type="dxa"/>
            <w:vAlign w:val="center"/>
          </w:tcPr>
          <w:p w14:paraId="486A6044" w14:textId="77777777" w:rsidR="00BD537B" w:rsidRPr="00C536F0" w:rsidRDefault="00BD537B" w:rsidP="00A24778">
            <w:pPr>
              <w:rPr>
                <w:rFonts w:asciiTheme="minorHAnsi" w:hAnsiTheme="minorHAnsi" w:cstheme="minorHAnsi"/>
                <w:sz w:val="18"/>
                <w:szCs w:val="18"/>
              </w:rPr>
            </w:pPr>
            <w:r w:rsidRPr="00C536F0">
              <w:rPr>
                <w:rFonts w:asciiTheme="minorHAnsi" w:hAnsiTheme="minorHAnsi" w:cstheme="minorHAnsi"/>
                <w:sz w:val="18"/>
                <w:szCs w:val="18"/>
              </w:rPr>
              <w:t>AMIF</w:t>
            </w:r>
          </w:p>
        </w:tc>
        <w:tc>
          <w:tcPr>
            <w:tcW w:w="1275" w:type="dxa"/>
            <w:vAlign w:val="center"/>
          </w:tcPr>
          <w:p w14:paraId="33FBDDCE" w14:textId="77777777" w:rsidR="00BD537B" w:rsidRPr="00C536F0" w:rsidRDefault="00BD537B" w:rsidP="00A24778">
            <w:pPr>
              <w:jc w:val="right"/>
              <w:rPr>
                <w:rFonts w:asciiTheme="minorHAnsi" w:hAnsiTheme="minorHAnsi" w:cstheme="minorHAnsi"/>
                <w:sz w:val="18"/>
                <w:szCs w:val="18"/>
              </w:rPr>
            </w:pPr>
            <w:r w:rsidRPr="00C536F0">
              <w:rPr>
                <w:rFonts w:asciiTheme="minorHAnsi" w:hAnsiTheme="minorHAnsi" w:cstheme="minorHAnsi"/>
                <w:sz w:val="18"/>
                <w:szCs w:val="18"/>
              </w:rPr>
              <w:t xml:space="preserve">45,19  </w:t>
            </w:r>
          </w:p>
        </w:tc>
        <w:tc>
          <w:tcPr>
            <w:tcW w:w="567" w:type="dxa"/>
            <w:vAlign w:val="center"/>
          </w:tcPr>
          <w:p w14:paraId="6078FE27" w14:textId="77777777" w:rsidR="00BD537B" w:rsidRPr="00C536F0" w:rsidRDefault="00BD537B" w:rsidP="00A24778">
            <w:pPr>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1</w:t>
            </w:r>
          </w:p>
        </w:tc>
        <w:tc>
          <w:tcPr>
            <w:tcW w:w="993" w:type="dxa"/>
            <w:vAlign w:val="center"/>
          </w:tcPr>
          <w:p w14:paraId="1CBB019A" w14:textId="77777777" w:rsidR="00BD537B" w:rsidRPr="00C536F0" w:rsidRDefault="00BD537B" w:rsidP="00A24778">
            <w:pPr>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 xml:space="preserve">45,19 </w:t>
            </w:r>
          </w:p>
        </w:tc>
        <w:tc>
          <w:tcPr>
            <w:tcW w:w="850" w:type="dxa"/>
            <w:vAlign w:val="center"/>
          </w:tcPr>
          <w:p w14:paraId="4D3925D8" w14:textId="77777777" w:rsidR="00BD537B" w:rsidRPr="00C536F0" w:rsidRDefault="00BD537B" w:rsidP="00A24778">
            <w:pPr>
              <w:ind w:right="-111"/>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100,00</w:t>
            </w:r>
          </w:p>
        </w:tc>
        <w:tc>
          <w:tcPr>
            <w:tcW w:w="1134" w:type="dxa"/>
            <w:vAlign w:val="center"/>
          </w:tcPr>
          <w:p w14:paraId="246DB273" w14:textId="77777777" w:rsidR="00BD537B" w:rsidRPr="004D4C5A" w:rsidRDefault="004D4C5A" w:rsidP="00A24778">
            <w:pPr>
              <w:jc w:val="right"/>
              <w:rPr>
                <w:rFonts w:asciiTheme="minorHAnsi" w:hAnsiTheme="minorHAnsi" w:cstheme="minorHAnsi"/>
                <w:sz w:val="18"/>
                <w:szCs w:val="18"/>
              </w:rPr>
            </w:pPr>
            <w:r w:rsidRPr="004D4C5A">
              <w:rPr>
                <w:rFonts w:asciiTheme="minorHAnsi" w:hAnsiTheme="minorHAnsi" w:cstheme="minorHAnsi"/>
                <w:sz w:val="18"/>
                <w:szCs w:val="18"/>
              </w:rPr>
              <w:t>6,14</w:t>
            </w:r>
          </w:p>
        </w:tc>
        <w:tc>
          <w:tcPr>
            <w:tcW w:w="851" w:type="dxa"/>
            <w:vAlign w:val="center"/>
          </w:tcPr>
          <w:p w14:paraId="1F63BD98" w14:textId="77777777" w:rsidR="00BD537B" w:rsidRPr="00C536F0" w:rsidRDefault="00BD537B" w:rsidP="00A24778">
            <w:pPr>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 xml:space="preserve">13,58 </w:t>
            </w:r>
          </w:p>
        </w:tc>
        <w:tc>
          <w:tcPr>
            <w:tcW w:w="1134" w:type="dxa"/>
            <w:vAlign w:val="center"/>
          </w:tcPr>
          <w:p w14:paraId="506D4590" w14:textId="77777777" w:rsidR="00BD537B" w:rsidRPr="00C536F0" w:rsidRDefault="00BD537B" w:rsidP="00A24778">
            <w:pPr>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1,66</w:t>
            </w:r>
          </w:p>
        </w:tc>
        <w:tc>
          <w:tcPr>
            <w:tcW w:w="992" w:type="dxa"/>
            <w:vAlign w:val="center"/>
          </w:tcPr>
          <w:p w14:paraId="0B127AE2" w14:textId="77777777" w:rsidR="00BD537B" w:rsidRPr="00C536F0" w:rsidRDefault="00BD537B" w:rsidP="00A24778">
            <w:pPr>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 xml:space="preserve">3,67 </w:t>
            </w:r>
          </w:p>
        </w:tc>
      </w:tr>
      <w:tr w:rsidR="00BD537B" w:rsidRPr="00C536F0" w14:paraId="166D5968" w14:textId="77777777" w:rsidTr="00A24778">
        <w:trPr>
          <w:trHeight w:val="457"/>
        </w:trPr>
        <w:tc>
          <w:tcPr>
            <w:tcW w:w="993" w:type="dxa"/>
            <w:vAlign w:val="center"/>
          </w:tcPr>
          <w:p w14:paraId="42A599BA" w14:textId="77777777" w:rsidR="00BD537B" w:rsidRPr="00C536F0" w:rsidRDefault="00BD537B" w:rsidP="00A24778">
            <w:pPr>
              <w:rPr>
                <w:rFonts w:asciiTheme="minorHAnsi" w:hAnsiTheme="minorHAnsi" w:cstheme="minorHAnsi"/>
                <w:sz w:val="18"/>
                <w:szCs w:val="18"/>
              </w:rPr>
            </w:pPr>
            <w:r w:rsidRPr="00C536F0">
              <w:rPr>
                <w:rFonts w:asciiTheme="minorHAnsi" w:hAnsiTheme="minorHAnsi" w:cstheme="minorHAnsi"/>
                <w:sz w:val="18"/>
                <w:szCs w:val="18"/>
              </w:rPr>
              <w:t>ISF</w:t>
            </w:r>
          </w:p>
        </w:tc>
        <w:tc>
          <w:tcPr>
            <w:tcW w:w="1275" w:type="dxa"/>
            <w:vAlign w:val="center"/>
          </w:tcPr>
          <w:p w14:paraId="660753CD" w14:textId="77777777" w:rsidR="00BD537B" w:rsidRPr="00C536F0" w:rsidRDefault="00BD537B" w:rsidP="00A24778">
            <w:pPr>
              <w:jc w:val="right"/>
              <w:rPr>
                <w:rFonts w:asciiTheme="minorHAnsi" w:hAnsiTheme="minorHAnsi" w:cstheme="minorHAnsi"/>
                <w:sz w:val="18"/>
                <w:szCs w:val="18"/>
              </w:rPr>
            </w:pPr>
            <w:r w:rsidRPr="00C536F0">
              <w:rPr>
                <w:rFonts w:asciiTheme="minorHAnsi" w:hAnsiTheme="minorHAnsi" w:cstheme="minorHAnsi"/>
                <w:sz w:val="18"/>
                <w:szCs w:val="18"/>
              </w:rPr>
              <w:t>33,70</w:t>
            </w:r>
          </w:p>
        </w:tc>
        <w:tc>
          <w:tcPr>
            <w:tcW w:w="567" w:type="dxa"/>
            <w:vAlign w:val="center"/>
          </w:tcPr>
          <w:p w14:paraId="4226DA81" w14:textId="77777777" w:rsidR="00BD537B" w:rsidRPr="00C536F0" w:rsidRDefault="00BD537B" w:rsidP="00A24778">
            <w:pPr>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1</w:t>
            </w:r>
          </w:p>
        </w:tc>
        <w:tc>
          <w:tcPr>
            <w:tcW w:w="993" w:type="dxa"/>
            <w:vAlign w:val="center"/>
          </w:tcPr>
          <w:p w14:paraId="67996A71" w14:textId="77777777" w:rsidR="00BD537B" w:rsidRPr="00C536F0" w:rsidRDefault="00BD537B" w:rsidP="00A24778">
            <w:pPr>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15,83</w:t>
            </w:r>
          </w:p>
        </w:tc>
        <w:tc>
          <w:tcPr>
            <w:tcW w:w="850" w:type="dxa"/>
            <w:vAlign w:val="center"/>
          </w:tcPr>
          <w:p w14:paraId="03955A41" w14:textId="77777777" w:rsidR="00BD537B" w:rsidRPr="00C536F0" w:rsidRDefault="00BD537B" w:rsidP="00A24778">
            <w:pPr>
              <w:ind w:right="-111"/>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46,97</w:t>
            </w:r>
          </w:p>
        </w:tc>
        <w:tc>
          <w:tcPr>
            <w:tcW w:w="1134" w:type="dxa"/>
            <w:vAlign w:val="center"/>
          </w:tcPr>
          <w:p w14:paraId="13B423FE" w14:textId="77777777" w:rsidR="00BD537B" w:rsidRPr="004D4C5A" w:rsidRDefault="00BD537B" w:rsidP="00A24778">
            <w:pPr>
              <w:jc w:val="right"/>
              <w:rPr>
                <w:rFonts w:asciiTheme="minorHAnsi" w:hAnsiTheme="minorHAnsi" w:cstheme="minorHAnsi"/>
                <w:sz w:val="18"/>
                <w:szCs w:val="18"/>
              </w:rPr>
            </w:pPr>
            <w:r w:rsidRPr="004D4C5A">
              <w:rPr>
                <w:rFonts w:asciiTheme="minorHAnsi" w:hAnsiTheme="minorHAnsi" w:cstheme="minorHAnsi"/>
                <w:sz w:val="18"/>
                <w:szCs w:val="18"/>
              </w:rPr>
              <w:t xml:space="preserve">8,83    </w:t>
            </w:r>
          </w:p>
        </w:tc>
        <w:tc>
          <w:tcPr>
            <w:tcW w:w="851" w:type="dxa"/>
            <w:vAlign w:val="center"/>
          </w:tcPr>
          <w:p w14:paraId="00D5797B" w14:textId="77777777" w:rsidR="00BD537B" w:rsidRPr="00C536F0" w:rsidRDefault="00BD537B" w:rsidP="00A24778">
            <w:pPr>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26,20</w:t>
            </w:r>
          </w:p>
        </w:tc>
        <w:tc>
          <w:tcPr>
            <w:tcW w:w="1134" w:type="dxa"/>
            <w:vAlign w:val="center"/>
          </w:tcPr>
          <w:p w14:paraId="18A20BA0" w14:textId="77777777" w:rsidR="00BD537B" w:rsidRPr="00C536F0" w:rsidRDefault="00BD537B" w:rsidP="00A24778">
            <w:pPr>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1,31</w:t>
            </w:r>
          </w:p>
        </w:tc>
        <w:tc>
          <w:tcPr>
            <w:tcW w:w="992" w:type="dxa"/>
            <w:vAlign w:val="center"/>
          </w:tcPr>
          <w:p w14:paraId="1BA4A57C" w14:textId="77777777" w:rsidR="00BD537B" w:rsidRPr="00C536F0" w:rsidRDefault="00BD537B" w:rsidP="00A24778">
            <w:pPr>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3,89</w:t>
            </w:r>
          </w:p>
        </w:tc>
      </w:tr>
      <w:tr w:rsidR="00BD537B" w:rsidRPr="00C536F0" w14:paraId="0DA2A8B4" w14:textId="77777777" w:rsidTr="00A24778">
        <w:trPr>
          <w:trHeight w:val="457"/>
        </w:trPr>
        <w:tc>
          <w:tcPr>
            <w:tcW w:w="993" w:type="dxa"/>
            <w:vAlign w:val="center"/>
          </w:tcPr>
          <w:p w14:paraId="7C0BB452" w14:textId="77777777" w:rsidR="00BD537B" w:rsidRPr="00C536F0" w:rsidRDefault="00BD537B" w:rsidP="00A24778">
            <w:pPr>
              <w:rPr>
                <w:rFonts w:asciiTheme="minorHAnsi" w:hAnsiTheme="minorHAnsi" w:cstheme="minorHAnsi"/>
                <w:sz w:val="18"/>
                <w:szCs w:val="18"/>
              </w:rPr>
            </w:pPr>
            <w:r w:rsidRPr="00C536F0">
              <w:rPr>
                <w:rFonts w:asciiTheme="minorHAnsi" w:hAnsiTheme="minorHAnsi" w:cstheme="minorHAnsi"/>
                <w:sz w:val="18"/>
                <w:szCs w:val="18"/>
              </w:rPr>
              <w:t>BMVI</w:t>
            </w:r>
          </w:p>
        </w:tc>
        <w:tc>
          <w:tcPr>
            <w:tcW w:w="1275" w:type="dxa"/>
            <w:tcBorders>
              <w:bottom w:val="single" w:sz="4" w:space="0" w:color="808080" w:themeColor="background1" w:themeShade="80"/>
            </w:tcBorders>
            <w:vAlign w:val="center"/>
          </w:tcPr>
          <w:p w14:paraId="6811A58F" w14:textId="77777777" w:rsidR="00BD537B" w:rsidRPr="00C536F0" w:rsidRDefault="00BD537B" w:rsidP="00A24778">
            <w:pPr>
              <w:jc w:val="right"/>
              <w:rPr>
                <w:rFonts w:asciiTheme="minorHAnsi" w:hAnsiTheme="minorHAnsi" w:cstheme="minorHAnsi"/>
                <w:sz w:val="18"/>
                <w:szCs w:val="18"/>
              </w:rPr>
            </w:pPr>
            <w:r w:rsidRPr="00C536F0">
              <w:rPr>
                <w:rFonts w:asciiTheme="minorHAnsi" w:hAnsiTheme="minorHAnsi" w:cstheme="minorHAnsi"/>
                <w:sz w:val="18"/>
                <w:szCs w:val="18"/>
              </w:rPr>
              <w:t>203,21</w:t>
            </w:r>
          </w:p>
        </w:tc>
        <w:tc>
          <w:tcPr>
            <w:tcW w:w="567" w:type="dxa"/>
            <w:tcBorders>
              <w:bottom w:val="single" w:sz="4" w:space="0" w:color="808080" w:themeColor="background1" w:themeShade="80"/>
            </w:tcBorders>
            <w:vAlign w:val="center"/>
          </w:tcPr>
          <w:p w14:paraId="0809599C" w14:textId="77777777" w:rsidR="00BD537B" w:rsidRPr="00C536F0" w:rsidRDefault="00BD537B" w:rsidP="00A24778">
            <w:pPr>
              <w:jc w:val="right"/>
              <w:rPr>
                <w:rFonts w:asciiTheme="minorHAnsi" w:hAnsiTheme="minorHAnsi" w:cstheme="minorHAnsi"/>
                <w:color w:val="000000"/>
                <w:sz w:val="18"/>
                <w:szCs w:val="18"/>
              </w:rPr>
            </w:pPr>
            <w:r w:rsidRPr="00C536F0">
              <w:rPr>
                <w:rFonts w:asciiTheme="minorHAnsi" w:hAnsiTheme="minorHAnsi" w:cstheme="minorHAnsi"/>
                <w:color w:val="000000"/>
                <w:sz w:val="18"/>
                <w:szCs w:val="18"/>
              </w:rPr>
              <w:t>1</w:t>
            </w:r>
          </w:p>
        </w:tc>
        <w:tc>
          <w:tcPr>
            <w:tcW w:w="993" w:type="dxa"/>
            <w:tcBorders>
              <w:bottom w:val="single" w:sz="4" w:space="0" w:color="808080" w:themeColor="background1" w:themeShade="80"/>
            </w:tcBorders>
            <w:vAlign w:val="center"/>
          </w:tcPr>
          <w:p w14:paraId="69BF7668" w14:textId="77777777" w:rsidR="00BD537B" w:rsidRPr="00C536F0" w:rsidRDefault="00BD537B" w:rsidP="00A24778">
            <w:pPr>
              <w:jc w:val="right"/>
              <w:rPr>
                <w:rFonts w:asciiTheme="minorHAnsi" w:hAnsiTheme="minorHAnsi" w:cstheme="minorHAnsi"/>
                <w:color w:val="000000"/>
                <w:sz w:val="18"/>
                <w:szCs w:val="18"/>
              </w:rPr>
            </w:pPr>
            <w:r w:rsidRPr="00C536F0">
              <w:rPr>
                <w:rFonts w:asciiTheme="minorHAnsi" w:hAnsiTheme="minorHAnsi" w:cstheme="minorHAnsi"/>
                <w:color w:val="000000"/>
                <w:sz w:val="18"/>
                <w:szCs w:val="18"/>
              </w:rPr>
              <w:t>31,63</w:t>
            </w:r>
          </w:p>
        </w:tc>
        <w:tc>
          <w:tcPr>
            <w:tcW w:w="850" w:type="dxa"/>
            <w:tcBorders>
              <w:bottom w:val="single" w:sz="4" w:space="0" w:color="808080" w:themeColor="background1" w:themeShade="80"/>
            </w:tcBorders>
            <w:vAlign w:val="center"/>
          </w:tcPr>
          <w:p w14:paraId="712E7195" w14:textId="77777777" w:rsidR="00BD537B" w:rsidRPr="00C536F0" w:rsidRDefault="00BD537B" w:rsidP="00A24778">
            <w:pPr>
              <w:ind w:right="-111"/>
              <w:jc w:val="right"/>
              <w:rPr>
                <w:rFonts w:asciiTheme="minorHAnsi" w:hAnsiTheme="minorHAnsi" w:cstheme="minorHAnsi"/>
                <w:color w:val="000000"/>
                <w:sz w:val="18"/>
                <w:szCs w:val="18"/>
              </w:rPr>
            </w:pPr>
            <w:r w:rsidRPr="00C536F0">
              <w:rPr>
                <w:rFonts w:asciiTheme="minorHAnsi" w:hAnsiTheme="minorHAnsi" w:cstheme="minorHAnsi"/>
                <w:color w:val="000000"/>
                <w:sz w:val="18"/>
                <w:szCs w:val="18"/>
              </w:rPr>
              <w:t>15,56</w:t>
            </w:r>
          </w:p>
        </w:tc>
        <w:tc>
          <w:tcPr>
            <w:tcW w:w="1134" w:type="dxa"/>
            <w:tcBorders>
              <w:bottom w:val="single" w:sz="4" w:space="0" w:color="808080" w:themeColor="background1" w:themeShade="80"/>
            </w:tcBorders>
            <w:vAlign w:val="center"/>
          </w:tcPr>
          <w:p w14:paraId="1DC8605C" w14:textId="77777777" w:rsidR="00BD537B" w:rsidRPr="004D4C5A" w:rsidRDefault="004D4C5A" w:rsidP="00A24778">
            <w:pPr>
              <w:jc w:val="right"/>
              <w:rPr>
                <w:rFonts w:asciiTheme="minorHAnsi" w:hAnsiTheme="minorHAnsi" w:cstheme="minorHAnsi"/>
                <w:sz w:val="18"/>
                <w:szCs w:val="18"/>
              </w:rPr>
            </w:pPr>
            <w:r w:rsidRPr="004D4C5A">
              <w:rPr>
                <w:rFonts w:asciiTheme="minorHAnsi" w:hAnsiTheme="minorHAnsi" w:cstheme="minorHAnsi"/>
                <w:sz w:val="18"/>
                <w:szCs w:val="18"/>
              </w:rPr>
              <w:t>10,47</w:t>
            </w:r>
          </w:p>
        </w:tc>
        <w:tc>
          <w:tcPr>
            <w:tcW w:w="851" w:type="dxa"/>
            <w:tcBorders>
              <w:bottom w:val="single" w:sz="4" w:space="0" w:color="808080" w:themeColor="background1" w:themeShade="80"/>
            </w:tcBorders>
            <w:vAlign w:val="center"/>
          </w:tcPr>
          <w:p w14:paraId="2B256D62" w14:textId="77777777" w:rsidR="00BD537B" w:rsidRPr="00C536F0" w:rsidRDefault="00BD537B" w:rsidP="00A24778">
            <w:pPr>
              <w:jc w:val="right"/>
              <w:rPr>
                <w:rFonts w:asciiTheme="minorHAnsi" w:hAnsiTheme="minorHAnsi" w:cstheme="minorHAnsi"/>
                <w:color w:val="000000"/>
                <w:sz w:val="18"/>
                <w:szCs w:val="18"/>
              </w:rPr>
            </w:pPr>
            <w:r w:rsidRPr="00C536F0">
              <w:rPr>
                <w:rFonts w:asciiTheme="minorHAnsi" w:hAnsiTheme="minorHAnsi" w:cstheme="minorHAnsi"/>
                <w:color w:val="000000"/>
                <w:sz w:val="18"/>
                <w:szCs w:val="18"/>
              </w:rPr>
              <w:t>5,15</w:t>
            </w:r>
          </w:p>
        </w:tc>
        <w:tc>
          <w:tcPr>
            <w:tcW w:w="1134" w:type="dxa"/>
            <w:tcBorders>
              <w:bottom w:val="single" w:sz="4" w:space="0" w:color="808080" w:themeColor="background1" w:themeShade="80"/>
            </w:tcBorders>
            <w:vAlign w:val="center"/>
          </w:tcPr>
          <w:p w14:paraId="55E218C6" w14:textId="77777777" w:rsidR="00BD537B" w:rsidRPr="00C536F0" w:rsidRDefault="00BD537B" w:rsidP="00A24778">
            <w:pPr>
              <w:jc w:val="right"/>
              <w:rPr>
                <w:rFonts w:asciiTheme="minorHAnsi" w:hAnsiTheme="minorHAnsi" w:cstheme="minorHAnsi"/>
                <w:color w:val="000000"/>
                <w:sz w:val="18"/>
                <w:szCs w:val="18"/>
              </w:rPr>
            </w:pPr>
            <w:r w:rsidRPr="00C536F0">
              <w:rPr>
                <w:rFonts w:asciiTheme="minorHAnsi" w:hAnsiTheme="minorHAnsi" w:cstheme="minorHAnsi"/>
                <w:color w:val="000000"/>
                <w:sz w:val="18"/>
                <w:szCs w:val="18"/>
              </w:rPr>
              <w:t>13,35</w:t>
            </w:r>
          </w:p>
        </w:tc>
        <w:tc>
          <w:tcPr>
            <w:tcW w:w="992" w:type="dxa"/>
            <w:tcBorders>
              <w:bottom w:val="single" w:sz="4" w:space="0" w:color="808080" w:themeColor="background1" w:themeShade="80"/>
            </w:tcBorders>
            <w:vAlign w:val="center"/>
          </w:tcPr>
          <w:p w14:paraId="5DDD4B67" w14:textId="77777777" w:rsidR="00BD537B" w:rsidRPr="00C536F0" w:rsidRDefault="00BD537B" w:rsidP="00A24778">
            <w:pPr>
              <w:jc w:val="right"/>
              <w:rPr>
                <w:rFonts w:asciiTheme="minorHAnsi" w:hAnsiTheme="minorHAnsi" w:cstheme="minorHAnsi"/>
                <w:color w:val="000000"/>
                <w:sz w:val="18"/>
                <w:szCs w:val="18"/>
              </w:rPr>
            </w:pPr>
            <w:r w:rsidRPr="00C536F0">
              <w:rPr>
                <w:rFonts w:asciiTheme="minorHAnsi" w:hAnsiTheme="minorHAnsi" w:cstheme="minorHAnsi"/>
                <w:color w:val="000000"/>
                <w:sz w:val="18"/>
                <w:szCs w:val="18"/>
              </w:rPr>
              <w:t>6,57</w:t>
            </w:r>
          </w:p>
        </w:tc>
      </w:tr>
      <w:tr w:rsidR="00BD537B" w:rsidRPr="008F772E" w14:paraId="0B4EE965" w14:textId="77777777" w:rsidTr="00A24778">
        <w:trPr>
          <w:trHeight w:val="455"/>
        </w:trPr>
        <w:tc>
          <w:tcPr>
            <w:tcW w:w="993" w:type="dxa"/>
            <w:vAlign w:val="center"/>
          </w:tcPr>
          <w:p w14:paraId="342EC5A7" w14:textId="77777777" w:rsidR="00BD537B" w:rsidRPr="00C536F0" w:rsidRDefault="00BD537B" w:rsidP="00A24778">
            <w:pPr>
              <w:rPr>
                <w:rFonts w:asciiTheme="minorHAnsi" w:hAnsiTheme="minorHAnsi" w:cstheme="minorHAnsi"/>
                <w:sz w:val="18"/>
                <w:szCs w:val="18"/>
              </w:rPr>
            </w:pPr>
            <w:r w:rsidRPr="00C536F0">
              <w:rPr>
                <w:rFonts w:asciiTheme="minorHAnsi" w:hAnsiTheme="minorHAnsi" w:cstheme="minorHAnsi"/>
                <w:sz w:val="18"/>
                <w:szCs w:val="18"/>
              </w:rPr>
              <w:t>UKUPNO</w:t>
            </w:r>
          </w:p>
        </w:tc>
        <w:tc>
          <w:tcPr>
            <w:tcW w:w="1275" w:type="dxa"/>
            <w:tcBorders>
              <w:bottom w:val="single" w:sz="4" w:space="0" w:color="808080" w:themeColor="background1" w:themeShade="80"/>
            </w:tcBorders>
            <w:vAlign w:val="center"/>
          </w:tcPr>
          <w:p w14:paraId="01615D5B" w14:textId="77777777" w:rsidR="00BD537B" w:rsidRPr="00C536F0" w:rsidRDefault="00BD537B" w:rsidP="00A24778">
            <w:pPr>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12.617,24</w:t>
            </w:r>
          </w:p>
        </w:tc>
        <w:tc>
          <w:tcPr>
            <w:tcW w:w="567" w:type="dxa"/>
            <w:tcBorders>
              <w:bottom w:val="single" w:sz="4" w:space="0" w:color="808080" w:themeColor="background1" w:themeShade="80"/>
            </w:tcBorders>
            <w:vAlign w:val="center"/>
          </w:tcPr>
          <w:p w14:paraId="0F471CB1" w14:textId="77777777" w:rsidR="00BD537B" w:rsidRPr="00C536F0" w:rsidRDefault="00BD537B" w:rsidP="00A24778">
            <w:pPr>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96</w:t>
            </w:r>
          </w:p>
        </w:tc>
        <w:tc>
          <w:tcPr>
            <w:tcW w:w="993" w:type="dxa"/>
            <w:tcBorders>
              <w:bottom w:val="single" w:sz="4" w:space="0" w:color="808080" w:themeColor="background1" w:themeShade="80"/>
            </w:tcBorders>
            <w:vAlign w:val="center"/>
          </w:tcPr>
          <w:p w14:paraId="3624615C" w14:textId="77777777" w:rsidR="00BD537B" w:rsidRPr="00C536F0" w:rsidRDefault="00BD537B" w:rsidP="00A24778">
            <w:pPr>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2.515,27</w:t>
            </w:r>
          </w:p>
        </w:tc>
        <w:tc>
          <w:tcPr>
            <w:tcW w:w="850" w:type="dxa"/>
            <w:tcBorders>
              <w:bottom w:val="single" w:sz="4" w:space="0" w:color="808080" w:themeColor="background1" w:themeShade="80"/>
            </w:tcBorders>
            <w:vAlign w:val="center"/>
          </w:tcPr>
          <w:p w14:paraId="2CB7C819" w14:textId="77777777" w:rsidR="00BD537B" w:rsidRPr="00C536F0" w:rsidRDefault="00BD537B" w:rsidP="00A24778">
            <w:pPr>
              <w:ind w:right="-111"/>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19,94</w:t>
            </w:r>
          </w:p>
        </w:tc>
        <w:tc>
          <w:tcPr>
            <w:tcW w:w="1134" w:type="dxa"/>
            <w:tcBorders>
              <w:bottom w:val="single" w:sz="4" w:space="0" w:color="808080" w:themeColor="background1" w:themeShade="80"/>
            </w:tcBorders>
            <w:vAlign w:val="center"/>
          </w:tcPr>
          <w:p w14:paraId="218435C2" w14:textId="77777777" w:rsidR="00BD537B" w:rsidRPr="004D4C5A" w:rsidRDefault="00BD537B" w:rsidP="00A24778">
            <w:pPr>
              <w:jc w:val="right"/>
              <w:rPr>
                <w:rFonts w:asciiTheme="minorHAnsi" w:hAnsiTheme="minorHAnsi" w:cstheme="minorHAnsi"/>
                <w:sz w:val="18"/>
                <w:szCs w:val="18"/>
              </w:rPr>
            </w:pPr>
            <w:r w:rsidRPr="004D4C5A">
              <w:rPr>
                <w:rFonts w:asciiTheme="minorHAnsi" w:hAnsiTheme="minorHAnsi" w:cstheme="minorHAnsi"/>
                <w:sz w:val="18"/>
                <w:szCs w:val="18"/>
              </w:rPr>
              <w:t>1.720,17</w:t>
            </w:r>
          </w:p>
        </w:tc>
        <w:tc>
          <w:tcPr>
            <w:tcW w:w="851" w:type="dxa"/>
            <w:tcBorders>
              <w:bottom w:val="single" w:sz="4" w:space="0" w:color="808080" w:themeColor="background1" w:themeShade="80"/>
            </w:tcBorders>
            <w:vAlign w:val="center"/>
          </w:tcPr>
          <w:p w14:paraId="680F22AC" w14:textId="77777777" w:rsidR="00BD537B" w:rsidRPr="00C536F0" w:rsidRDefault="00BD537B" w:rsidP="00A24778">
            <w:pPr>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13,63</w:t>
            </w:r>
          </w:p>
        </w:tc>
        <w:tc>
          <w:tcPr>
            <w:tcW w:w="1134" w:type="dxa"/>
            <w:tcBorders>
              <w:bottom w:val="single" w:sz="4" w:space="0" w:color="808080" w:themeColor="background1" w:themeShade="80"/>
            </w:tcBorders>
            <w:vAlign w:val="center"/>
          </w:tcPr>
          <w:p w14:paraId="27B22077" w14:textId="77777777" w:rsidR="00BD537B" w:rsidRPr="00C536F0" w:rsidRDefault="00BD537B" w:rsidP="00A24778">
            <w:pPr>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503,23</w:t>
            </w:r>
          </w:p>
        </w:tc>
        <w:tc>
          <w:tcPr>
            <w:tcW w:w="992" w:type="dxa"/>
            <w:tcBorders>
              <w:bottom w:val="single" w:sz="4" w:space="0" w:color="808080" w:themeColor="background1" w:themeShade="80"/>
            </w:tcBorders>
            <w:vAlign w:val="center"/>
          </w:tcPr>
          <w:p w14:paraId="779431FF" w14:textId="77777777" w:rsidR="00BD537B" w:rsidRPr="008F772E" w:rsidRDefault="00BD537B" w:rsidP="00A24778">
            <w:pPr>
              <w:jc w:val="right"/>
              <w:rPr>
                <w:rFonts w:asciiTheme="minorHAnsi" w:hAnsiTheme="minorHAnsi" w:cstheme="minorHAnsi"/>
                <w:color w:val="000000" w:themeColor="text1"/>
                <w:sz w:val="18"/>
                <w:szCs w:val="18"/>
              </w:rPr>
            </w:pPr>
            <w:r w:rsidRPr="00C536F0">
              <w:rPr>
                <w:rFonts w:asciiTheme="minorHAnsi" w:hAnsiTheme="minorHAnsi" w:cstheme="minorHAnsi"/>
                <w:color w:val="000000" w:themeColor="text1"/>
                <w:sz w:val="18"/>
                <w:szCs w:val="18"/>
              </w:rPr>
              <w:t>3,99</w:t>
            </w:r>
          </w:p>
        </w:tc>
      </w:tr>
      <w:bookmarkEnd w:id="14"/>
    </w:tbl>
    <w:p w14:paraId="6D5C6E94" w14:textId="77777777" w:rsidR="00BD537B" w:rsidRPr="008F772E" w:rsidRDefault="00BD537B" w:rsidP="00BD537B">
      <w:pPr>
        <w:jc w:val="both"/>
        <w:rPr>
          <w:sz w:val="24"/>
          <w:szCs w:val="24"/>
        </w:rPr>
      </w:pPr>
    </w:p>
    <w:p w14:paraId="0E0B0806" w14:textId="77777777" w:rsidR="00BD537B" w:rsidRPr="008F772E" w:rsidRDefault="00BD537B" w:rsidP="00BD537B">
      <w:pPr>
        <w:rPr>
          <w:b/>
          <w:bCs/>
        </w:rPr>
      </w:pPr>
      <w:bookmarkStart w:id="17" w:name="_Toc152595257"/>
      <w:bookmarkStart w:id="18" w:name="_Toc167111507"/>
      <w:r w:rsidRPr="008F772E">
        <w:rPr>
          <w:b/>
          <w:bCs/>
        </w:rPr>
        <w:br w:type="page"/>
      </w:r>
    </w:p>
    <w:p w14:paraId="583F8327" w14:textId="1FAC41EC" w:rsidR="00BD537B" w:rsidRPr="008F772E" w:rsidRDefault="00BD537B" w:rsidP="00BD537B">
      <w:pPr>
        <w:spacing w:before="120" w:after="120"/>
        <w:jc w:val="both"/>
        <w:rPr>
          <w:b/>
          <w:bCs/>
        </w:rPr>
      </w:pPr>
      <w:bookmarkStart w:id="19" w:name="_Toc210804543"/>
      <w:r w:rsidRPr="008F772E">
        <w:rPr>
          <w:b/>
          <w:bCs/>
        </w:rPr>
        <w:lastRenderedPageBreak/>
        <w:t xml:space="preserve">Tablica </w:t>
      </w:r>
      <w:r w:rsidRPr="008F772E">
        <w:rPr>
          <w:b/>
          <w:bCs/>
        </w:rPr>
        <w:fldChar w:fldCharType="begin"/>
      </w:r>
      <w:r w:rsidRPr="008F772E">
        <w:rPr>
          <w:b/>
          <w:bCs/>
        </w:rPr>
        <w:instrText xml:space="preserve"> SEQ Tablica \* ARABIC </w:instrText>
      </w:r>
      <w:r w:rsidRPr="008F772E">
        <w:rPr>
          <w:b/>
          <w:bCs/>
        </w:rPr>
        <w:fldChar w:fldCharType="separate"/>
      </w:r>
      <w:r w:rsidR="00717C5B">
        <w:rPr>
          <w:b/>
          <w:bCs/>
          <w:noProof/>
        </w:rPr>
        <w:t>2</w:t>
      </w:r>
      <w:r w:rsidRPr="008F772E">
        <w:rPr>
          <w:b/>
          <w:bCs/>
        </w:rPr>
        <w:fldChar w:fldCharType="end"/>
      </w:r>
      <w:r w:rsidRPr="008F772E">
        <w:rPr>
          <w:b/>
          <w:bCs/>
        </w:rPr>
        <w:t>: Financijski pokazatelji statusa provedbe programa financijskog razdoblja 2021. – 2027. od početka provedbe do kraja izvještajnog razdoblja 30. lipnja 2025. (sredstva EU, u milijunima eura i postocima od dodijeljenih sredstava)</w:t>
      </w:r>
      <w:bookmarkEnd w:id="19"/>
    </w:p>
    <w:p w14:paraId="1797591F" w14:textId="77777777" w:rsidR="00BD537B" w:rsidRPr="008F772E" w:rsidRDefault="00BD537B" w:rsidP="00BD537B"/>
    <w:tbl>
      <w:tblPr>
        <w:tblStyle w:val="TableGrid"/>
        <w:tblW w:w="8789" w:type="dxa"/>
        <w:tblLayout w:type="fixed"/>
        <w:tblLook w:val="04A0" w:firstRow="1" w:lastRow="0" w:firstColumn="1" w:lastColumn="0" w:noHBand="0" w:noVBand="1"/>
      </w:tblPr>
      <w:tblGrid>
        <w:gridCol w:w="993"/>
        <w:gridCol w:w="1275"/>
        <w:gridCol w:w="567"/>
        <w:gridCol w:w="993"/>
        <w:gridCol w:w="850"/>
        <w:gridCol w:w="1134"/>
        <w:gridCol w:w="851"/>
        <w:gridCol w:w="1134"/>
        <w:gridCol w:w="992"/>
      </w:tblGrid>
      <w:tr w:rsidR="00BD537B" w:rsidRPr="008F772E" w14:paraId="49622AA6" w14:textId="77777777" w:rsidTr="00A24778">
        <w:trPr>
          <w:trHeight w:val="453"/>
        </w:trPr>
        <w:tc>
          <w:tcPr>
            <w:tcW w:w="993" w:type="dxa"/>
            <w:vMerge w:val="restart"/>
            <w:vAlign w:val="center"/>
          </w:tcPr>
          <w:p w14:paraId="2442A798" w14:textId="77777777" w:rsidR="00BD537B" w:rsidRPr="008F772E" w:rsidRDefault="00BD537B" w:rsidP="00A24778">
            <w:pPr>
              <w:spacing w:after="60"/>
              <w:rPr>
                <w:rFonts w:asciiTheme="minorHAnsi" w:hAnsiTheme="minorHAnsi" w:cstheme="minorHAnsi"/>
                <w:sz w:val="18"/>
                <w:szCs w:val="18"/>
              </w:rPr>
            </w:pPr>
            <w:bookmarkStart w:id="20" w:name="_Hlk210907885"/>
            <w:r w:rsidRPr="008F772E">
              <w:rPr>
                <w:rFonts w:asciiTheme="minorHAnsi" w:hAnsiTheme="minorHAnsi" w:cstheme="minorHAnsi"/>
                <w:sz w:val="18"/>
                <w:szCs w:val="18"/>
              </w:rPr>
              <w:t>Program</w:t>
            </w:r>
          </w:p>
        </w:tc>
        <w:tc>
          <w:tcPr>
            <w:tcW w:w="1275" w:type="dxa"/>
            <w:vMerge w:val="restart"/>
            <w:vAlign w:val="center"/>
          </w:tcPr>
          <w:p w14:paraId="2C2447F0" w14:textId="77777777" w:rsidR="00BD537B" w:rsidRPr="008F772E" w:rsidRDefault="00BD537B" w:rsidP="00A24778">
            <w:pPr>
              <w:spacing w:after="60"/>
              <w:jc w:val="right"/>
              <w:rPr>
                <w:rFonts w:asciiTheme="minorHAnsi" w:hAnsiTheme="minorHAnsi" w:cstheme="minorHAnsi"/>
                <w:sz w:val="18"/>
                <w:szCs w:val="18"/>
              </w:rPr>
            </w:pPr>
            <w:r w:rsidRPr="008F772E">
              <w:rPr>
                <w:rFonts w:asciiTheme="minorHAnsi" w:hAnsiTheme="minorHAnsi" w:cstheme="minorHAnsi"/>
                <w:sz w:val="18"/>
                <w:szCs w:val="18"/>
              </w:rPr>
              <w:t>Dodijeljena sredstva</w:t>
            </w:r>
          </w:p>
        </w:tc>
        <w:tc>
          <w:tcPr>
            <w:tcW w:w="2410" w:type="dxa"/>
            <w:gridSpan w:val="3"/>
            <w:vAlign w:val="center"/>
          </w:tcPr>
          <w:p w14:paraId="06E8943D" w14:textId="77777777" w:rsidR="00BD537B" w:rsidRPr="008F772E" w:rsidRDefault="00BD537B" w:rsidP="00A24778">
            <w:pPr>
              <w:spacing w:after="60"/>
              <w:jc w:val="center"/>
              <w:rPr>
                <w:rFonts w:asciiTheme="minorHAnsi" w:hAnsiTheme="minorHAnsi" w:cstheme="minorHAnsi"/>
                <w:sz w:val="18"/>
                <w:szCs w:val="18"/>
              </w:rPr>
            </w:pPr>
            <w:r w:rsidRPr="008F772E">
              <w:rPr>
                <w:rFonts w:asciiTheme="minorHAnsi" w:hAnsiTheme="minorHAnsi" w:cstheme="minorHAnsi"/>
                <w:sz w:val="18"/>
                <w:szCs w:val="18"/>
              </w:rPr>
              <w:t xml:space="preserve">                 Objavljeno poziva</w:t>
            </w:r>
          </w:p>
        </w:tc>
        <w:tc>
          <w:tcPr>
            <w:tcW w:w="1985" w:type="dxa"/>
            <w:gridSpan w:val="2"/>
            <w:vAlign w:val="center"/>
          </w:tcPr>
          <w:p w14:paraId="238B97AB" w14:textId="77777777" w:rsidR="00BD537B" w:rsidRPr="008F772E" w:rsidRDefault="00BD537B" w:rsidP="00A24778">
            <w:pPr>
              <w:spacing w:after="60"/>
              <w:jc w:val="center"/>
              <w:rPr>
                <w:rFonts w:asciiTheme="minorHAnsi" w:hAnsiTheme="minorHAnsi" w:cstheme="minorHAnsi"/>
                <w:sz w:val="18"/>
                <w:szCs w:val="18"/>
              </w:rPr>
            </w:pPr>
            <w:r w:rsidRPr="008F772E">
              <w:rPr>
                <w:rFonts w:asciiTheme="minorHAnsi" w:hAnsiTheme="minorHAnsi" w:cstheme="minorHAnsi"/>
                <w:sz w:val="18"/>
                <w:szCs w:val="18"/>
              </w:rPr>
              <w:t>Ugovorena sredstva</w:t>
            </w:r>
          </w:p>
        </w:tc>
        <w:tc>
          <w:tcPr>
            <w:tcW w:w="2126" w:type="dxa"/>
            <w:gridSpan w:val="2"/>
            <w:vAlign w:val="center"/>
          </w:tcPr>
          <w:p w14:paraId="3D4634BE" w14:textId="77777777" w:rsidR="00BD537B" w:rsidRPr="008F772E" w:rsidRDefault="00BD537B" w:rsidP="00A24778">
            <w:pPr>
              <w:spacing w:after="60"/>
              <w:jc w:val="center"/>
              <w:rPr>
                <w:rFonts w:asciiTheme="minorHAnsi" w:hAnsiTheme="minorHAnsi" w:cstheme="minorHAnsi"/>
                <w:sz w:val="18"/>
                <w:szCs w:val="18"/>
              </w:rPr>
            </w:pPr>
            <w:r w:rsidRPr="008F772E">
              <w:rPr>
                <w:rFonts w:asciiTheme="minorHAnsi" w:hAnsiTheme="minorHAnsi" w:cstheme="minorHAnsi"/>
                <w:sz w:val="18"/>
                <w:szCs w:val="18"/>
              </w:rPr>
              <w:t>Plaćena sredstva</w:t>
            </w:r>
          </w:p>
        </w:tc>
      </w:tr>
      <w:tr w:rsidR="00BD537B" w:rsidRPr="008F772E" w14:paraId="0C00E98B" w14:textId="77777777" w:rsidTr="00A24778">
        <w:trPr>
          <w:trHeight w:val="269"/>
        </w:trPr>
        <w:tc>
          <w:tcPr>
            <w:tcW w:w="993" w:type="dxa"/>
            <w:vMerge/>
            <w:vAlign w:val="center"/>
          </w:tcPr>
          <w:p w14:paraId="560B0309" w14:textId="77777777" w:rsidR="00BD537B" w:rsidRPr="008F772E" w:rsidRDefault="00BD537B" w:rsidP="00A24778">
            <w:pPr>
              <w:spacing w:after="60"/>
              <w:rPr>
                <w:rFonts w:asciiTheme="minorHAnsi" w:hAnsiTheme="minorHAnsi" w:cstheme="minorHAnsi"/>
                <w:sz w:val="18"/>
                <w:szCs w:val="18"/>
              </w:rPr>
            </w:pPr>
          </w:p>
        </w:tc>
        <w:tc>
          <w:tcPr>
            <w:tcW w:w="1275" w:type="dxa"/>
            <w:vMerge/>
            <w:tcBorders>
              <w:bottom w:val="single" w:sz="4" w:space="0" w:color="808080" w:themeColor="background1" w:themeShade="80"/>
            </w:tcBorders>
            <w:vAlign w:val="center"/>
          </w:tcPr>
          <w:p w14:paraId="7F805D36" w14:textId="77777777" w:rsidR="00BD537B" w:rsidRPr="008F772E" w:rsidRDefault="00BD537B" w:rsidP="00A24778">
            <w:pPr>
              <w:spacing w:after="60"/>
              <w:jc w:val="right"/>
              <w:rPr>
                <w:rFonts w:asciiTheme="minorHAnsi" w:hAnsiTheme="minorHAnsi" w:cstheme="minorHAnsi"/>
                <w:sz w:val="18"/>
                <w:szCs w:val="18"/>
              </w:rPr>
            </w:pPr>
          </w:p>
        </w:tc>
        <w:tc>
          <w:tcPr>
            <w:tcW w:w="567" w:type="dxa"/>
            <w:tcBorders>
              <w:bottom w:val="single" w:sz="4" w:space="0" w:color="808080" w:themeColor="background1" w:themeShade="80"/>
            </w:tcBorders>
            <w:vAlign w:val="center"/>
          </w:tcPr>
          <w:p w14:paraId="7A84E4DD" w14:textId="77777777" w:rsidR="00BD537B" w:rsidRPr="008F772E" w:rsidRDefault="00BD537B" w:rsidP="00A24778">
            <w:pPr>
              <w:spacing w:after="60"/>
              <w:jc w:val="right"/>
              <w:rPr>
                <w:rFonts w:asciiTheme="minorHAnsi" w:hAnsiTheme="minorHAnsi" w:cstheme="minorHAnsi"/>
                <w:sz w:val="18"/>
                <w:szCs w:val="18"/>
              </w:rPr>
            </w:pPr>
            <w:r w:rsidRPr="008F772E">
              <w:rPr>
                <w:rFonts w:asciiTheme="minorHAnsi" w:hAnsiTheme="minorHAnsi" w:cstheme="minorHAnsi"/>
                <w:sz w:val="18"/>
                <w:szCs w:val="18"/>
              </w:rPr>
              <w:t xml:space="preserve">broj </w:t>
            </w:r>
          </w:p>
        </w:tc>
        <w:tc>
          <w:tcPr>
            <w:tcW w:w="993" w:type="dxa"/>
            <w:tcBorders>
              <w:bottom w:val="single" w:sz="4" w:space="0" w:color="808080" w:themeColor="background1" w:themeShade="80"/>
            </w:tcBorders>
            <w:vAlign w:val="center"/>
          </w:tcPr>
          <w:p w14:paraId="574CE30D" w14:textId="77777777" w:rsidR="00BD537B" w:rsidRPr="008F772E" w:rsidRDefault="00BD537B" w:rsidP="00A24778">
            <w:pPr>
              <w:spacing w:after="60"/>
              <w:jc w:val="right"/>
              <w:rPr>
                <w:rFonts w:asciiTheme="minorHAnsi" w:hAnsiTheme="minorHAnsi" w:cstheme="minorHAnsi"/>
                <w:sz w:val="18"/>
                <w:szCs w:val="18"/>
              </w:rPr>
            </w:pPr>
            <w:r w:rsidRPr="008F772E">
              <w:rPr>
                <w:rFonts w:asciiTheme="minorHAnsi" w:hAnsiTheme="minorHAnsi" w:cstheme="minorHAnsi"/>
                <w:sz w:val="18"/>
                <w:szCs w:val="18"/>
              </w:rPr>
              <w:t>iznos</w:t>
            </w:r>
          </w:p>
        </w:tc>
        <w:tc>
          <w:tcPr>
            <w:tcW w:w="850" w:type="dxa"/>
            <w:tcBorders>
              <w:bottom w:val="single" w:sz="4" w:space="0" w:color="808080" w:themeColor="background1" w:themeShade="80"/>
            </w:tcBorders>
            <w:vAlign w:val="center"/>
          </w:tcPr>
          <w:p w14:paraId="3BAF51CC" w14:textId="77777777" w:rsidR="00BD537B" w:rsidRPr="008F772E" w:rsidRDefault="00BD537B" w:rsidP="00A24778">
            <w:pPr>
              <w:spacing w:after="60"/>
              <w:ind w:right="-111"/>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1134" w:type="dxa"/>
            <w:tcBorders>
              <w:bottom w:val="single" w:sz="4" w:space="0" w:color="808080" w:themeColor="background1" w:themeShade="80"/>
            </w:tcBorders>
            <w:vAlign w:val="center"/>
          </w:tcPr>
          <w:p w14:paraId="4FE1E469" w14:textId="77777777" w:rsidR="00BD537B" w:rsidRPr="008F772E" w:rsidRDefault="00BD537B" w:rsidP="00A24778">
            <w:pPr>
              <w:spacing w:after="60"/>
              <w:jc w:val="right"/>
              <w:rPr>
                <w:rFonts w:asciiTheme="minorHAnsi" w:hAnsiTheme="minorHAnsi" w:cstheme="minorHAnsi"/>
                <w:sz w:val="18"/>
                <w:szCs w:val="18"/>
              </w:rPr>
            </w:pPr>
            <w:r w:rsidRPr="008F772E">
              <w:rPr>
                <w:rFonts w:asciiTheme="minorHAnsi" w:hAnsiTheme="minorHAnsi" w:cstheme="minorHAnsi"/>
                <w:sz w:val="18"/>
                <w:szCs w:val="18"/>
              </w:rPr>
              <w:t>iznos</w:t>
            </w:r>
          </w:p>
        </w:tc>
        <w:tc>
          <w:tcPr>
            <w:tcW w:w="851" w:type="dxa"/>
            <w:tcBorders>
              <w:bottom w:val="single" w:sz="4" w:space="0" w:color="808080" w:themeColor="background1" w:themeShade="80"/>
            </w:tcBorders>
            <w:vAlign w:val="center"/>
          </w:tcPr>
          <w:p w14:paraId="2804802A" w14:textId="77777777" w:rsidR="00BD537B" w:rsidRPr="008F772E" w:rsidRDefault="00BD537B" w:rsidP="00A24778">
            <w:pPr>
              <w:spacing w:after="60"/>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1134" w:type="dxa"/>
            <w:tcBorders>
              <w:bottom w:val="single" w:sz="4" w:space="0" w:color="808080" w:themeColor="background1" w:themeShade="80"/>
            </w:tcBorders>
            <w:vAlign w:val="center"/>
          </w:tcPr>
          <w:p w14:paraId="4FB593F0" w14:textId="77777777" w:rsidR="00BD537B" w:rsidRPr="008F772E" w:rsidRDefault="00BD537B" w:rsidP="00A24778">
            <w:pPr>
              <w:spacing w:after="60"/>
              <w:jc w:val="right"/>
              <w:rPr>
                <w:rFonts w:asciiTheme="minorHAnsi" w:hAnsiTheme="minorHAnsi" w:cstheme="minorHAnsi"/>
                <w:sz w:val="18"/>
                <w:szCs w:val="18"/>
              </w:rPr>
            </w:pPr>
            <w:r w:rsidRPr="008F772E">
              <w:rPr>
                <w:rFonts w:asciiTheme="minorHAnsi" w:hAnsiTheme="minorHAnsi" w:cstheme="minorHAnsi"/>
                <w:sz w:val="18"/>
                <w:szCs w:val="18"/>
              </w:rPr>
              <w:t>iznos</w:t>
            </w:r>
          </w:p>
        </w:tc>
        <w:tc>
          <w:tcPr>
            <w:tcW w:w="992" w:type="dxa"/>
            <w:tcBorders>
              <w:bottom w:val="single" w:sz="4" w:space="0" w:color="808080" w:themeColor="background1" w:themeShade="80"/>
            </w:tcBorders>
            <w:vAlign w:val="center"/>
          </w:tcPr>
          <w:p w14:paraId="03F93F60" w14:textId="77777777" w:rsidR="00BD537B" w:rsidRPr="008F772E" w:rsidRDefault="00BD537B" w:rsidP="00A24778">
            <w:pPr>
              <w:spacing w:after="60"/>
              <w:jc w:val="right"/>
              <w:rPr>
                <w:rFonts w:asciiTheme="minorHAnsi" w:hAnsiTheme="minorHAnsi" w:cstheme="minorHAnsi"/>
                <w:sz w:val="18"/>
                <w:szCs w:val="18"/>
              </w:rPr>
            </w:pPr>
            <w:r w:rsidRPr="008F772E">
              <w:rPr>
                <w:rFonts w:asciiTheme="minorHAnsi" w:hAnsiTheme="minorHAnsi" w:cstheme="minorHAnsi"/>
                <w:sz w:val="18"/>
                <w:szCs w:val="18"/>
              </w:rPr>
              <w:t>%</w:t>
            </w:r>
          </w:p>
        </w:tc>
      </w:tr>
      <w:tr w:rsidR="00BD537B" w:rsidRPr="008F772E" w14:paraId="381E0C59" w14:textId="77777777" w:rsidTr="00A24778">
        <w:trPr>
          <w:trHeight w:val="457"/>
        </w:trPr>
        <w:tc>
          <w:tcPr>
            <w:tcW w:w="993" w:type="dxa"/>
            <w:vAlign w:val="center"/>
          </w:tcPr>
          <w:p w14:paraId="1A0C3EA8" w14:textId="77777777" w:rsidR="00BD537B" w:rsidRPr="008F772E" w:rsidRDefault="00BD537B" w:rsidP="00A24778">
            <w:pPr>
              <w:rPr>
                <w:rFonts w:asciiTheme="minorHAnsi" w:hAnsiTheme="minorHAnsi" w:cstheme="minorHAnsi"/>
                <w:sz w:val="18"/>
                <w:szCs w:val="18"/>
              </w:rPr>
            </w:pPr>
            <w:r w:rsidRPr="008F772E">
              <w:rPr>
                <w:rFonts w:asciiTheme="minorHAnsi" w:hAnsiTheme="minorHAnsi" w:cstheme="minorHAnsi"/>
                <w:sz w:val="18"/>
                <w:szCs w:val="18"/>
              </w:rPr>
              <w:t>PKK</w:t>
            </w:r>
          </w:p>
        </w:tc>
        <w:tc>
          <w:tcPr>
            <w:tcW w:w="1275" w:type="dxa"/>
            <w:vAlign w:val="center"/>
          </w:tcPr>
          <w:p w14:paraId="62CC7F9B"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5.203,03</w:t>
            </w:r>
          </w:p>
        </w:tc>
        <w:tc>
          <w:tcPr>
            <w:tcW w:w="567" w:type="dxa"/>
            <w:vAlign w:val="center"/>
          </w:tcPr>
          <w:p w14:paraId="5A484F93"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05</w:t>
            </w:r>
          </w:p>
        </w:tc>
        <w:tc>
          <w:tcPr>
            <w:tcW w:w="993" w:type="dxa"/>
            <w:vAlign w:val="center"/>
          </w:tcPr>
          <w:p w14:paraId="23219452"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3.181,66</w:t>
            </w:r>
          </w:p>
        </w:tc>
        <w:tc>
          <w:tcPr>
            <w:tcW w:w="850" w:type="dxa"/>
            <w:tcBorders>
              <w:top w:val="nil"/>
              <w:left w:val="nil"/>
              <w:bottom w:val="nil"/>
              <w:right w:val="nil"/>
            </w:tcBorders>
            <w:vAlign w:val="center"/>
          </w:tcPr>
          <w:p w14:paraId="5A43C011" w14:textId="77777777" w:rsidR="00BD537B" w:rsidRPr="008F772E" w:rsidRDefault="00BD537B" w:rsidP="00A24778">
            <w:pPr>
              <w:ind w:right="-111"/>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61,15</w:t>
            </w:r>
          </w:p>
        </w:tc>
        <w:tc>
          <w:tcPr>
            <w:tcW w:w="1134" w:type="dxa"/>
            <w:tcBorders>
              <w:top w:val="nil"/>
              <w:left w:val="nil"/>
              <w:bottom w:val="nil"/>
              <w:right w:val="nil"/>
            </w:tcBorders>
            <w:vAlign w:val="center"/>
          </w:tcPr>
          <w:p w14:paraId="742C2171"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2.110,44</w:t>
            </w:r>
          </w:p>
        </w:tc>
        <w:tc>
          <w:tcPr>
            <w:tcW w:w="851" w:type="dxa"/>
            <w:tcBorders>
              <w:top w:val="nil"/>
              <w:left w:val="nil"/>
              <w:bottom w:val="nil"/>
              <w:right w:val="nil"/>
            </w:tcBorders>
            <w:vAlign w:val="center"/>
          </w:tcPr>
          <w:p w14:paraId="5C0BE103"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40,56</w:t>
            </w:r>
          </w:p>
        </w:tc>
        <w:tc>
          <w:tcPr>
            <w:tcW w:w="1134" w:type="dxa"/>
            <w:tcBorders>
              <w:top w:val="nil"/>
              <w:left w:val="nil"/>
              <w:bottom w:val="nil"/>
              <w:right w:val="nil"/>
            </w:tcBorders>
            <w:vAlign w:val="center"/>
          </w:tcPr>
          <w:p w14:paraId="4EC41EC2"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Calibri" w:hAnsi="Calibri" w:cs="Calibri"/>
                <w:sz w:val="18"/>
                <w:szCs w:val="18"/>
              </w:rPr>
              <w:t>341,55</w:t>
            </w:r>
          </w:p>
        </w:tc>
        <w:tc>
          <w:tcPr>
            <w:tcW w:w="992" w:type="dxa"/>
            <w:tcBorders>
              <w:top w:val="nil"/>
              <w:left w:val="nil"/>
              <w:bottom w:val="nil"/>
              <w:right w:val="nil"/>
            </w:tcBorders>
            <w:vAlign w:val="center"/>
          </w:tcPr>
          <w:p w14:paraId="54DCDD2E"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Calibri" w:hAnsi="Calibri" w:cs="Calibri"/>
                <w:color w:val="000000"/>
                <w:sz w:val="18"/>
                <w:szCs w:val="18"/>
              </w:rPr>
              <w:t>6,56</w:t>
            </w:r>
          </w:p>
        </w:tc>
      </w:tr>
      <w:tr w:rsidR="00BD537B" w:rsidRPr="008F772E" w14:paraId="40BD27FC" w14:textId="77777777" w:rsidTr="00A24778">
        <w:trPr>
          <w:trHeight w:val="457"/>
        </w:trPr>
        <w:tc>
          <w:tcPr>
            <w:tcW w:w="993" w:type="dxa"/>
            <w:vAlign w:val="center"/>
          </w:tcPr>
          <w:p w14:paraId="73CC759D" w14:textId="77777777" w:rsidR="00BD537B" w:rsidRPr="008F772E" w:rsidRDefault="00BD537B" w:rsidP="00A24778">
            <w:pPr>
              <w:rPr>
                <w:rFonts w:asciiTheme="minorHAnsi" w:hAnsiTheme="minorHAnsi" w:cstheme="minorHAnsi"/>
                <w:sz w:val="18"/>
                <w:szCs w:val="18"/>
              </w:rPr>
            </w:pPr>
            <w:r w:rsidRPr="008F772E">
              <w:rPr>
                <w:rFonts w:asciiTheme="minorHAnsi" w:hAnsiTheme="minorHAnsi" w:cstheme="minorHAnsi"/>
                <w:sz w:val="18"/>
                <w:szCs w:val="18"/>
              </w:rPr>
              <w:t>ITP</w:t>
            </w:r>
          </w:p>
        </w:tc>
        <w:tc>
          <w:tcPr>
            <w:tcW w:w="1275" w:type="dxa"/>
            <w:vAlign w:val="center"/>
          </w:tcPr>
          <w:p w14:paraId="05C90C96"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569,97</w:t>
            </w:r>
          </w:p>
        </w:tc>
        <w:tc>
          <w:tcPr>
            <w:tcW w:w="567" w:type="dxa"/>
            <w:vAlign w:val="center"/>
          </w:tcPr>
          <w:p w14:paraId="0CF49669" w14:textId="77777777" w:rsidR="00BD537B" w:rsidRPr="008F772E" w:rsidRDefault="00BD537B" w:rsidP="00A24778">
            <w:pPr>
              <w:jc w:val="right"/>
              <w:rPr>
                <w:rFonts w:asciiTheme="minorHAnsi" w:hAnsiTheme="minorHAnsi" w:cstheme="minorHAnsi"/>
                <w:bCs/>
                <w:color w:val="000000"/>
                <w:sz w:val="18"/>
                <w:szCs w:val="18"/>
              </w:rPr>
            </w:pPr>
            <w:r w:rsidRPr="008F772E">
              <w:rPr>
                <w:rFonts w:asciiTheme="minorHAnsi" w:hAnsiTheme="minorHAnsi" w:cstheme="minorHAnsi"/>
                <w:bCs/>
                <w:color w:val="000000"/>
                <w:sz w:val="18"/>
                <w:szCs w:val="18"/>
              </w:rPr>
              <w:t>88</w:t>
            </w:r>
          </w:p>
        </w:tc>
        <w:tc>
          <w:tcPr>
            <w:tcW w:w="993" w:type="dxa"/>
            <w:vAlign w:val="center"/>
          </w:tcPr>
          <w:p w14:paraId="1E3AEB4D" w14:textId="77777777" w:rsidR="00BD537B" w:rsidRPr="008F772E" w:rsidRDefault="00BD537B" w:rsidP="00A24778">
            <w:pPr>
              <w:jc w:val="right"/>
              <w:rPr>
                <w:rFonts w:asciiTheme="minorHAnsi" w:hAnsiTheme="minorHAnsi" w:cstheme="minorHAnsi"/>
                <w:color w:val="000000"/>
                <w:sz w:val="18"/>
                <w:szCs w:val="18"/>
              </w:rPr>
            </w:pPr>
            <w:r w:rsidRPr="008F772E">
              <w:rPr>
                <w:rFonts w:asciiTheme="minorHAnsi" w:hAnsiTheme="minorHAnsi" w:cstheme="minorHAnsi"/>
                <w:color w:val="000000"/>
                <w:sz w:val="18"/>
                <w:szCs w:val="18"/>
              </w:rPr>
              <w:t>841,43</w:t>
            </w:r>
          </w:p>
        </w:tc>
        <w:tc>
          <w:tcPr>
            <w:tcW w:w="850" w:type="dxa"/>
            <w:tcBorders>
              <w:top w:val="nil"/>
              <w:left w:val="nil"/>
              <w:bottom w:val="nil"/>
              <w:right w:val="nil"/>
            </w:tcBorders>
            <w:vAlign w:val="center"/>
          </w:tcPr>
          <w:p w14:paraId="5561A271" w14:textId="77777777" w:rsidR="00BD537B" w:rsidRPr="008F772E" w:rsidRDefault="00BD537B" w:rsidP="00A24778">
            <w:pPr>
              <w:ind w:right="-111"/>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53,60</w:t>
            </w:r>
          </w:p>
        </w:tc>
        <w:tc>
          <w:tcPr>
            <w:tcW w:w="1134" w:type="dxa"/>
            <w:tcBorders>
              <w:top w:val="nil"/>
              <w:left w:val="nil"/>
              <w:bottom w:val="nil"/>
              <w:right w:val="nil"/>
            </w:tcBorders>
            <w:vAlign w:val="center"/>
          </w:tcPr>
          <w:p w14:paraId="1DA1AF1B"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510,27</w:t>
            </w:r>
          </w:p>
        </w:tc>
        <w:tc>
          <w:tcPr>
            <w:tcW w:w="851" w:type="dxa"/>
            <w:tcBorders>
              <w:top w:val="nil"/>
              <w:left w:val="nil"/>
              <w:bottom w:val="nil"/>
              <w:right w:val="nil"/>
            </w:tcBorders>
            <w:vAlign w:val="center"/>
          </w:tcPr>
          <w:p w14:paraId="5EC7616B"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32,50</w:t>
            </w:r>
          </w:p>
        </w:tc>
        <w:tc>
          <w:tcPr>
            <w:tcW w:w="1134" w:type="dxa"/>
            <w:tcBorders>
              <w:top w:val="nil"/>
              <w:left w:val="nil"/>
              <w:bottom w:val="nil"/>
              <w:right w:val="nil"/>
            </w:tcBorders>
            <w:vAlign w:val="center"/>
          </w:tcPr>
          <w:p w14:paraId="21F13212"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Calibri" w:hAnsi="Calibri" w:cs="Calibri"/>
                <w:sz w:val="18"/>
                <w:szCs w:val="18"/>
              </w:rPr>
              <w:t>101,34</w:t>
            </w:r>
          </w:p>
        </w:tc>
        <w:tc>
          <w:tcPr>
            <w:tcW w:w="992" w:type="dxa"/>
            <w:tcBorders>
              <w:top w:val="nil"/>
              <w:left w:val="nil"/>
              <w:bottom w:val="nil"/>
              <w:right w:val="nil"/>
            </w:tcBorders>
            <w:vAlign w:val="center"/>
          </w:tcPr>
          <w:p w14:paraId="3D1A9B1B"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Calibri" w:hAnsi="Calibri" w:cs="Calibri"/>
                <w:color w:val="000000"/>
                <w:sz w:val="18"/>
                <w:szCs w:val="18"/>
              </w:rPr>
              <w:t>6,45</w:t>
            </w:r>
          </w:p>
        </w:tc>
      </w:tr>
      <w:tr w:rsidR="00BD537B" w:rsidRPr="008F772E" w14:paraId="0EE1B2E3" w14:textId="77777777" w:rsidTr="00A24778">
        <w:trPr>
          <w:trHeight w:val="457"/>
        </w:trPr>
        <w:tc>
          <w:tcPr>
            <w:tcW w:w="993" w:type="dxa"/>
            <w:vAlign w:val="center"/>
          </w:tcPr>
          <w:p w14:paraId="33B3CBD5" w14:textId="77777777" w:rsidR="00BD537B" w:rsidRPr="008F772E" w:rsidRDefault="00BD537B" w:rsidP="00A24778">
            <w:pPr>
              <w:rPr>
                <w:rFonts w:asciiTheme="minorHAnsi" w:hAnsiTheme="minorHAnsi" w:cstheme="minorHAnsi"/>
                <w:sz w:val="18"/>
                <w:szCs w:val="18"/>
              </w:rPr>
            </w:pPr>
            <w:r w:rsidRPr="008F772E">
              <w:rPr>
                <w:rFonts w:asciiTheme="minorHAnsi" w:hAnsiTheme="minorHAnsi" w:cstheme="minorHAnsi"/>
                <w:sz w:val="18"/>
                <w:szCs w:val="18"/>
              </w:rPr>
              <w:t>PULJP</w:t>
            </w:r>
          </w:p>
        </w:tc>
        <w:tc>
          <w:tcPr>
            <w:tcW w:w="1275" w:type="dxa"/>
            <w:vAlign w:val="center"/>
          </w:tcPr>
          <w:p w14:paraId="139F89B1"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933,57</w:t>
            </w:r>
          </w:p>
        </w:tc>
        <w:tc>
          <w:tcPr>
            <w:tcW w:w="567" w:type="dxa"/>
            <w:vAlign w:val="center"/>
          </w:tcPr>
          <w:p w14:paraId="6A720093"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Bidi"/>
                <w:sz w:val="18"/>
                <w:szCs w:val="18"/>
              </w:rPr>
              <w:t>43</w:t>
            </w:r>
          </w:p>
        </w:tc>
        <w:tc>
          <w:tcPr>
            <w:tcW w:w="993" w:type="dxa"/>
            <w:vAlign w:val="center"/>
          </w:tcPr>
          <w:p w14:paraId="328CE6DD"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Bidi"/>
                <w:sz w:val="18"/>
                <w:szCs w:val="18"/>
              </w:rPr>
              <w:t>1.474,14</w:t>
            </w:r>
          </w:p>
        </w:tc>
        <w:tc>
          <w:tcPr>
            <w:tcW w:w="850" w:type="dxa"/>
            <w:vAlign w:val="center"/>
          </w:tcPr>
          <w:p w14:paraId="62816F7E" w14:textId="77777777" w:rsidR="00BD537B" w:rsidRPr="008F772E" w:rsidRDefault="00BD537B" w:rsidP="00A24778">
            <w:pPr>
              <w:ind w:right="-111"/>
              <w:jc w:val="right"/>
              <w:rPr>
                <w:rFonts w:asciiTheme="minorHAnsi" w:hAnsiTheme="minorHAnsi" w:cstheme="minorHAnsi"/>
                <w:sz w:val="18"/>
                <w:szCs w:val="18"/>
              </w:rPr>
            </w:pPr>
            <w:r w:rsidRPr="008F772E">
              <w:rPr>
                <w:rFonts w:asciiTheme="minorHAnsi" w:hAnsiTheme="minorHAnsi" w:cstheme="minorBidi"/>
                <w:sz w:val="18"/>
                <w:szCs w:val="18"/>
              </w:rPr>
              <w:t>76,24</w:t>
            </w:r>
          </w:p>
        </w:tc>
        <w:tc>
          <w:tcPr>
            <w:tcW w:w="1134" w:type="dxa"/>
            <w:vAlign w:val="center"/>
          </w:tcPr>
          <w:p w14:paraId="1A9F325B"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Bidi"/>
                <w:sz w:val="18"/>
                <w:szCs w:val="18"/>
              </w:rPr>
              <w:t>1.110,03</w:t>
            </w:r>
          </w:p>
        </w:tc>
        <w:tc>
          <w:tcPr>
            <w:tcW w:w="851" w:type="dxa"/>
            <w:vAlign w:val="center"/>
          </w:tcPr>
          <w:p w14:paraId="685B9104"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Bidi"/>
                <w:sz w:val="18"/>
                <w:szCs w:val="18"/>
              </w:rPr>
              <w:t>57,41</w:t>
            </w:r>
          </w:p>
        </w:tc>
        <w:tc>
          <w:tcPr>
            <w:tcW w:w="1134" w:type="dxa"/>
            <w:vAlign w:val="center"/>
          </w:tcPr>
          <w:p w14:paraId="1BD73CFE" w14:textId="77777777" w:rsidR="00BD537B" w:rsidRPr="008F772E" w:rsidRDefault="00BD537B" w:rsidP="00A24778">
            <w:pPr>
              <w:jc w:val="right"/>
              <w:rPr>
                <w:rFonts w:asciiTheme="minorHAnsi" w:hAnsiTheme="minorHAnsi" w:cstheme="minorBidi"/>
                <w:sz w:val="18"/>
                <w:szCs w:val="18"/>
              </w:rPr>
            </w:pPr>
            <w:r w:rsidRPr="008F772E">
              <w:rPr>
                <w:rFonts w:asciiTheme="minorHAnsi" w:hAnsiTheme="minorHAnsi" w:cstheme="minorBidi"/>
                <w:sz w:val="18"/>
                <w:szCs w:val="18"/>
              </w:rPr>
              <w:t>169,64</w:t>
            </w:r>
          </w:p>
        </w:tc>
        <w:tc>
          <w:tcPr>
            <w:tcW w:w="992" w:type="dxa"/>
            <w:vAlign w:val="center"/>
          </w:tcPr>
          <w:p w14:paraId="2B4B9D63" w14:textId="77777777" w:rsidR="00BD537B" w:rsidRPr="008F772E" w:rsidRDefault="00BD537B" w:rsidP="00A24778">
            <w:pPr>
              <w:jc w:val="right"/>
              <w:rPr>
                <w:rFonts w:asciiTheme="minorHAnsi" w:hAnsiTheme="minorHAnsi" w:cstheme="minorBidi"/>
                <w:sz w:val="18"/>
                <w:szCs w:val="18"/>
              </w:rPr>
            </w:pPr>
            <w:r w:rsidRPr="008F772E">
              <w:rPr>
                <w:rFonts w:asciiTheme="minorHAnsi" w:hAnsiTheme="minorHAnsi" w:cstheme="minorBidi"/>
                <w:sz w:val="18"/>
                <w:szCs w:val="18"/>
              </w:rPr>
              <w:t>8,77</w:t>
            </w:r>
          </w:p>
        </w:tc>
      </w:tr>
      <w:tr w:rsidR="00BD537B" w:rsidRPr="008F772E" w14:paraId="23B98A11" w14:textId="77777777" w:rsidTr="00A24778">
        <w:trPr>
          <w:trHeight w:val="457"/>
        </w:trPr>
        <w:tc>
          <w:tcPr>
            <w:tcW w:w="993" w:type="dxa"/>
            <w:vAlign w:val="center"/>
          </w:tcPr>
          <w:p w14:paraId="039872BB" w14:textId="77777777" w:rsidR="00BD537B" w:rsidRPr="008F772E" w:rsidRDefault="00BD537B" w:rsidP="00A24778">
            <w:pPr>
              <w:rPr>
                <w:rFonts w:asciiTheme="minorHAnsi" w:hAnsiTheme="minorHAnsi" w:cstheme="minorHAnsi"/>
                <w:sz w:val="18"/>
                <w:szCs w:val="18"/>
              </w:rPr>
            </w:pPr>
            <w:r w:rsidRPr="008F772E">
              <w:rPr>
                <w:rFonts w:asciiTheme="minorHAnsi" w:hAnsiTheme="minorHAnsi" w:cstheme="minorHAnsi"/>
                <w:sz w:val="18"/>
                <w:szCs w:val="18"/>
              </w:rPr>
              <w:t>SP ZPP</w:t>
            </w:r>
          </w:p>
        </w:tc>
        <w:tc>
          <w:tcPr>
            <w:tcW w:w="1275" w:type="dxa"/>
            <w:vAlign w:val="center"/>
          </w:tcPr>
          <w:p w14:paraId="0A760F42"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3.384,88</w:t>
            </w:r>
          </w:p>
        </w:tc>
        <w:tc>
          <w:tcPr>
            <w:tcW w:w="567" w:type="dxa"/>
            <w:vAlign w:val="center"/>
          </w:tcPr>
          <w:p w14:paraId="6E34079A"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30</w:t>
            </w:r>
          </w:p>
        </w:tc>
        <w:tc>
          <w:tcPr>
            <w:tcW w:w="993" w:type="dxa"/>
            <w:vAlign w:val="center"/>
          </w:tcPr>
          <w:p w14:paraId="5D149ABA"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 xml:space="preserve">1.532,05 </w:t>
            </w:r>
          </w:p>
        </w:tc>
        <w:tc>
          <w:tcPr>
            <w:tcW w:w="850" w:type="dxa"/>
            <w:vAlign w:val="center"/>
          </w:tcPr>
          <w:p w14:paraId="7A80AE1A" w14:textId="77777777" w:rsidR="00BD537B" w:rsidRPr="008F772E" w:rsidRDefault="00BD537B" w:rsidP="00A24778">
            <w:pPr>
              <w:ind w:right="-111"/>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45,26</w:t>
            </w:r>
          </w:p>
        </w:tc>
        <w:tc>
          <w:tcPr>
            <w:tcW w:w="1134" w:type="dxa"/>
            <w:vAlign w:val="center"/>
          </w:tcPr>
          <w:p w14:paraId="35A42829"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 xml:space="preserve">1.110, 98 </w:t>
            </w:r>
          </w:p>
        </w:tc>
        <w:tc>
          <w:tcPr>
            <w:tcW w:w="851" w:type="dxa"/>
            <w:vAlign w:val="center"/>
          </w:tcPr>
          <w:p w14:paraId="75A58B87"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32,82</w:t>
            </w:r>
          </w:p>
        </w:tc>
        <w:tc>
          <w:tcPr>
            <w:tcW w:w="1134" w:type="dxa"/>
            <w:vAlign w:val="center"/>
          </w:tcPr>
          <w:p w14:paraId="6AE6A3B1"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 xml:space="preserve">985,82 </w:t>
            </w:r>
          </w:p>
        </w:tc>
        <w:tc>
          <w:tcPr>
            <w:tcW w:w="992" w:type="dxa"/>
            <w:vAlign w:val="center"/>
          </w:tcPr>
          <w:p w14:paraId="2D229BA3"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29,12</w:t>
            </w:r>
          </w:p>
        </w:tc>
      </w:tr>
      <w:tr w:rsidR="00BD537B" w:rsidRPr="008F772E" w14:paraId="47697F99" w14:textId="77777777" w:rsidTr="00A24778">
        <w:trPr>
          <w:trHeight w:val="457"/>
        </w:trPr>
        <w:tc>
          <w:tcPr>
            <w:tcW w:w="993" w:type="dxa"/>
            <w:vAlign w:val="center"/>
          </w:tcPr>
          <w:p w14:paraId="1FF27D74" w14:textId="77777777" w:rsidR="00BD537B" w:rsidRPr="008F772E" w:rsidRDefault="00BD537B" w:rsidP="00A24778">
            <w:pPr>
              <w:rPr>
                <w:rFonts w:asciiTheme="minorHAnsi" w:hAnsiTheme="minorHAnsi" w:cstheme="minorHAnsi"/>
                <w:sz w:val="18"/>
                <w:szCs w:val="18"/>
              </w:rPr>
            </w:pPr>
            <w:r w:rsidRPr="008F772E">
              <w:rPr>
                <w:rFonts w:asciiTheme="minorHAnsi" w:hAnsiTheme="minorHAnsi" w:cstheme="minorHAnsi"/>
                <w:sz w:val="18"/>
                <w:szCs w:val="18"/>
              </w:rPr>
              <w:t>PRA</w:t>
            </w:r>
          </w:p>
        </w:tc>
        <w:tc>
          <w:tcPr>
            <w:tcW w:w="1275" w:type="dxa"/>
            <w:vAlign w:val="center"/>
          </w:tcPr>
          <w:p w14:paraId="34C3855C"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243,69</w:t>
            </w:r>
          </w:p>
        </w:tc>
        <w:tc>
          <w:tcPr>
            <w:tcW w:w="567" w:type="dxa"/>
            <w:vAlign w:val="center"/>
          </w:tcPr>
          <w:p w14:paraId="4BDFF96E"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 xml:space="preserve">32 </w:t>
            </w:r>
          </w:p>
        </w:tc>
        <w:tc>
          <w:tcPr>
            <w:tcW w:w="993" w:type="dxa"/>
            <w:vAlign w:val="center"/>
          </w:tcPr>
          <w:p w14:paraId="6A70D716"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 xml:space="preserve">146,22 </w:t>
            </w:r>
          </w:p>
        </w:tc>
        <w:tc>
          <w:tcPr>
            <w:tcW w:w="850" w:type="dxa"/>
            <w:vAlign w:val="center"/>
          </w:tcPr>
          <w:p w14:paraId="05F856F0" w14:textId="77777777" w:rsidR="00BD537B" w:rsidRPr="008F772E" w:rsidRDefault="00BD537B" w:rsidP="00A24778">
            <w:pPr>
              <w:ind w:right="-111"/>
              <w:jc w:val="right"/>
              <w:rPr>
                <w:rFonts w:asciiTheme="minorHAnsi" w:hAnsiTheme="minorHAnsi" w:cstheme="minorHAnsi"/>
                <w:sz w:val="18"/>
                <w:szCs w:val="18"/>
              </w:rPr>
            </w:pPr>
            <w:r w:rsidRPr="008F772E">
              <w:rPr>
                <w:rFonts w:asciiTheme="minorHAnsi" w:hAnsiTheme="minorHAnsi" w:cstheme="minorHAnsi"/>
                <w:sz w:val="18"/>
                <w:szCs w:val="18"/>
              </w:rPr>
              <w:t>60,00</w:t>
            </w:r>
          </w:p>
        </w:tc>
        <w:tc>
          <w:tcPr>
            <w:tcW w:w="1134" w:type="dxa"/>
            <w:vAlign w:val="center"/>
          </w:tcPr>
          <w:p w14:paraId="232BF6E7"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96,34</w:t>
            </w:r>
          </w:p>
        </w:tc>
        <w:tc>
          <w:tcPr>
            <w:tcW w:w="851" w:type="dxa"/>
            <w:vAlign w:val="center"/>
          </w:tcPr>
          <w:p w14:paraId="68ABBADB"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 xml:space="preserve">39,53 </w:t>
            </w:r>
          </w:p>
        </w:tc>
        <w:tc>
          <w:tcPr>
            <w:tcW w:w="1134" w:type="dxa"/>
            <w:vAlign w:val="center"/>
          </w:tcPr>
          <w:p w14:paraId="1F2C5394"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 xml:space="preserve">33,16 </w:t>
            </w:r>
          </w:p>
        </w:tc>
        <w:tc>
          <w:tcPr>
            <w:tcW w:w="992" w:type="dxa"/>
            <w:vAlign w:val="center"/>
          </w:tcPr>
          <w:p w14:paraId="028F1D73"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3,61</w:t>
            </w:r>
          </w:p>
        </w:tc>
      </w:tr>
      <w:tr w:rsidR="00BD537B" w:rsidRPr="008F772E" w14:paraId="55C7B72F" w14:textId="77777777" w:rsidTr="00A24778">
        <w:trPr>
          <w:trHeight w:val="457"/>
        </w:trPr>
        <w:tc>
          <w:tcPr>
            <w:tcW w:w="993" w:type="dxa"/>
            <w:vAlign w:val="center"/>
          </w:tcPr>
          <w:p w14:paraId="3550DA9D" w14:textId="77777777" w:rsidR="00BD537B" w:rsidRPr="008F772E" w:rsidRDefault="00BD537B" w:rsidP="00A24778">
            <w:pPr>
              <w:rPr>
                <w:rFonts w:asciiTheme="minorHAnsi" w:hAnsiTheme="minorHAnsi" w:cstheme="minorHAnsi"/>
                <w:sz w:val="18"/>
                <w:szCs w:val="18"/>
              </w:rPr>
            </w:pPr>
            <w:r w:rsidRPr="008F772E">
              <w:rPr>
                <w:rFonts w:asciiTheme="minorHAnsi" w:hAnsiTheme="minorHAnsi" w:cstheme="minorHAnsi"/>
                <w:sz w:val="18"/>
                <w:szCs w:val="18"/>
              </w:rPr>
              <w:t>AMIF</w:t>
            </w:r>
          </w:p>
        </w:tc>
        <w:tc>
          <w:tcPr>
            <w:tcW w:w="1275" w:type="dxa"/>
            <w:vAlign w:val="center"/>
          </w:tcPr>
          <w:p w14:paraId="79DF9532"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45,19</w:t>
            </w:r>
          </w:p>
        </w:tc>
        <w:tc>
          <w:tcPr>
            <w:tcW w:w="567" w:type="dxa"/>
            <w:vAlign w:val="center"/>
          </w:tcPr>
          <w:p w14:paraId="116B890A"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1</w:t>
            </w:r>
          </w:p>
        </w:tc>
        <w:tc>
          <w:tcPr>
            <w:tcW w:w="993" w:type="dxa"/>
            <w:vAlign w:val="center"/>
          </w:tcPr>
          <w:p w14:paraId="6575116F"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45,19</w:t>
            </w:r>
          </w:p>
        </w:tc>
        <w:tc>
          <w:tcPr>
            <w:tcW w:w="850" w:type="dxa"/>
            <w:vAlign w:val="center"/>
          </w:tcPr>
          <w:p w14:paraId="572AB021" w14:textId="77777777" w:rsidR="00BD537B" w:rsidRPr="008F772E" w:rsidRDefault="00BD537B" w:rsidP="00A24778">
            <w:pPr>
              <w:ind w:right="-111"/>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100,00</w:t>
            </w:r>
          </w:p>
        </w:tc>
        <w:tc>
          <w:tcPr>
            <w:tcW w:w="1134" w:type="dxa"/>
            <w:vAlign w:val="center"/>
          </w:tcPr>
          <w:p w14:paraId="1BB3D5E8"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 xml:space="preserve">30,86 </w:t>
            </w:r>
          </w:p>
        </w:tc>
        <w:tc>
          <w:tcPr>
            <w:tcW w:w="851" w:type="dxa"/>
            <w:vAlign w:val="center"/>
          </w:tcPr>
          <w:p w14:paraId="5D21D8AE"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 xml:space="preserve">68,29 </w:t>
            </w:r>
          </w:p>
        </w:tc>
        <w:tc>
          <w:tcPr>
            <w:tcW w:w="1134" w:type="dxa"/>
            <w:vAlign w:val="center"/>
          </w:tcPr>
          <w:p w14:paraId="76827C46"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6,77</w:t>
            </w:r>
          </w:p>
        </w:tc>
        <w:tc>
          <w:tcPr>
            <w:tcW w:w="992" w:type="dxa"/>
            <w:vAlign w:val="center"/>
          </w:tcPr>
          <w:p w14:paraId="06E68D4F"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14,98</w:t>
            </w:r>
          </w:p>
        </w:tc>
      </w:tr>
      <w:tr w:rsidR="00BD537B" w:rsidRPr="008F772E" w14:paraId="7FDCB137" w14:textId="77777777" w:rsidTr="00A24778">
        <w:trPr>
          <w:trHeight w:val="457"/>
        </w:trPr>
        <w:tc>
          <w:tcPr>
            <w:tcW w:w="993" w:type="dxa"/>
            <w:vAlign w:val="center"/>
          </w:tcPr>
          <w:p w14:paraId="69CB7BB6" w14:textId="77777777" w:rsidR="00BD537B" w:rsidRPr="008F772E" w:rsidRDefault="00BD537B" w:rsidP="00A24778">
            <w:pPr>
              <w:rPr>
                <w:rFonts w:asciiTheme="minorHAnsi" w:hAnsiTheme="minorHAnsi" w:cstheme="minorHAnsi"/>
                <w:sz w:val="18"/>
                <w:szCs w:val="18"/>
              </w:rPr>
            </w:pPr>
            <w:r w:rsidRPr="008F772E">
              <w:rPr>
                <w:rFonts w:asciiTheme="minorHAnsi" w:hAnsiTheme="minorHAnsi" w:cstheme="minorHAnsi"/>
                <w:sz w:val="18"/>
                <w:szCs w:val="18"/>
              </w:rPr>
              <w:t>ISF</w:t>
            </w:r>
          </w:p>
        </w:tc>
        <w:tc>
          <w:tcPr>
            <w:tcW w:w="1275" w:type="dxa"/>
            <w:vAlign w:val="center"/>
          </w:tcPr>
          <w:p w14:paraId="3E55D5B3"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33,70</w:t>
            </w:r>
          </w:p>
        </w:tc>
        <w:tc>
          <w:tcPr>
            <w:tcW w:w="567" w:type="dxa"/>
            <w:vAlign w:val="center"/>
          </w:tcPr>
          <w:p w14:paraId="7DF41308"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7</w:t>
            </w:r>
          </w:p>
        </w:tc>
        <w:tc>
          <w:tcPr>
            <w:tcW w:w="993" w:type="dxa"/>
            <w:vAlign w:val="center"/>
          </w:tcPr>
          <w:p w14:paraId="178B2666"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33,70</w:t>
            </w:r>
          </w:p>
        </w:tc>
        <w:tc>
          <w:tcPr>
            <w:tcW w:w="850" w:type="dxa"/>
            <w:vAlign w:val="center"/>
          </w:tcPr>
          <w:p w14:paraId="504CE0B5" w14:textId="77777777" w:rsidR="00BD537B" w:rsidRPr="008F772E" w:rsidRDefault="00BD537B" w:rsidP="00A24778">
            <w:pPr>
              <w:ind w:right="-111"/>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 xml:space="preserve">100,00                   </w:t>
            </w:r>
          </w:p>
        </w:tc>
        <w:tc>
          <w:tcPr>
            <w:tcW w:w="1134" w:type="dxa"/>
            <w:vAlign w:val="center"/>
          </w:tcPr>
          <w:p w14:paraId="30556ECD"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28,68</w:t>
            </w:r>
          </w:p>
        </w:tc>
        <w:tc>
          <w:tcPr>
            <w:tcW w:w="851" w:type="dxa"/>
            <w:vAlign w:val="center"/>
          </w:tcPr>
          <w:p w14:paraId="5888694A"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85,10</w:t>
            </w:r>
          </w:p>
        </w:tc>
        <w:tc>
          <w:tcPr>
            <w:tcW w:w="1134" w:type="dxa"/>
            <w:vAlign w:val="center"/>
          </w:tcPr>
          <w:p w14:paraId="043C2C47"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3,02</w:t>
            </w:r>
          </w:p>
        </w:tc>
        <w:tc>
          <w:tcPr>
            <w:tcW w:w="992" w:type="dxa"/>
            <w:vAlign w:val="center"/>
          </w:tcPr>
          <w:p w14:paraId="137B64F4"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8,96</w:t>
            </w:r>
          </w:p>
        </w:tc>
      </w:tr>
      <w:tr w:rsidR="00BD537B" w:rsidRPr="008F772E" w14:paraId="5E2CD833" w14:textId="77777777" w:rsidTr="00A24778">
        <w:trPr>
          <w:trHeight w:val="457"/>
        </w:trPr>
        <w:tc>
          <w:tcPr>
            <w:tcW w:w="993" w:type="dxa"/>
            <w:vAlign w:val="center"/>
          </w:tcPr>
          <w:p w14:paraId="50877D3F" w14:textId="77777777" w:rsidR="00BD537B" w:rsidRPr="008F772E" w:rsidRDefault="00BD537B" w:rsidP="00A24778">
            <w:pPr>
              <w:rPr>
                <w:rFonts w:asciiTheme="minorHAnsi" w:hAnsiTheme="minorHAnsi" w:cstheme="minorHAnsi"/>
                <w:sz w:val="18"/>
                <w:szCs w:val="18"/>
              </w:rPr>
            </w:pPr>
            <w:r w:rsidRPr="008F772E">
              <w:rPr>
                <w:rFonts w:asciiTheme="minorHAnsi" w:hAnsiTheme="minorHAnsi" w:cstheme="minorHAnsi"/>
                <w:sz w:val="18"/>
                <w:szCs w:val="18"/>
              </w:rPr>
              <w:t>BMVI</w:t>
            </w:r>
          </w:p>
        </w:tc>
        <w:tc>
          <w:tcPr>
            <w:tcW w:w="1275" w:type="dxa"/>
            <w:tcBorders>
              <w:bottom w:val="single" w:sz="4" w:space="0" w:color="808080" w:themeColor="background1" w:themeShade="80"/>
            </w:tcBorders>
            <w:vAlign w:val="center"/>
          </w:tcPr>
          <w:p w14:paraId="78DCB3DF"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203,21</w:t>
            </w:r>
          </w:p>
        </w:tc>
        <w:tc>
          <w:tcPr>
            <w:tcW w:w="567" w:type="dxa"/>
            <w:tcBorders>
              <w:bottom w:val="single" w:sz="4" w:space="0" w:color="808080" w:themeColor="background1" w:themeShade="80"/>
            </w:tcBorders>
            <w:vAlign w:val="center"/>
          </w:tcPr>
          <w:p w14:paraId="45ED77FC" w14:textId="77777777" w:rsidR="00BD537B" w:rsidRPr="008F772E" w:rsidRDefault="00BD537B" w:rsidP="00A24778">
            <w:pPr>
              <w:jc w:val="right"/>
              <w:rPr>
                <w:rFonts w:asciiTheme="minorHAnsi" w:hAnsiTheme="minorHAnsi" w:cstheme="minorHAnsi"/>
                <w:color w:val="000000"/>
                <w:sz w:val="18"/>
                <w:szCs w:val="18"/>
              </w:rPr>
            </w:pPr>
            <w:r w:rsidRPr="008F772E">
              <w:rPr>
                <w:rFonts w:asciiTheme="minorHAnsi" w:hAnsiTheme="minorHAnsi" w:cstheme="minorHAnsi"/>
                <w:color w:val="000000"/>
                <w:sz w:val="18"/>
                <w:szCs w:val="18"/>
              </w:rPr>
              <w:t>7</w:t>
            </w:r>
          </w:p>
        </w:tc>
        <w:tc>
          <w:tcPr>
            <w:tcW w:w="993" w:type="dxa"/>
            <w:tcBorders>
              <w:bottom w:val="single" w:sz="4" w:space="0" w:color="808080" w:themeColor="background1" w:themeShade="80"/>
            </w:tcBorders>
            <w:vAlign w:val="center"/>
          </w:tcPr>
          <w:p w14:paraId="4220CFB2" w14:textId="77777777" w:rsidR="00BD537B" w:rsidRPr="008F772E" w:rsidRDefault="00BD537B" w:rsidP="00A24778">
            <w:pPr>
              <w:jc w:val="right"/>
              <w:rPr>
                <w:rFonts w:asciiTheme="minorHAnsi" w:hAnsiTheme="minorHAnsi" w:cstheme="minorHAnsi"/>
                <w:color w:val="000000"/>
                <w:sz w:val="18"/>
                <w:szCs w:val="18"/>
              </w:rPr>
            </w:pPr>
            <w:r w:rsidRPr="008F772E">
              <w:rPr>
                <w:rFonts w:asciiTheme="minorHAnsi" w:hAnsiTheme="minorHAnsi" w:cstheme="minorHAnsi"/>
                <w:color w:val="000000"/>
                <w:sz w:val="18"/>
                <w:szCs w:val="18"/>
              </w:rPr>
              <w:t>203,21</w:t>
            </w:r>
          </w:p>
        </w:tc>
        <w:tc>
          <w:tcPr>
            <w:tcW w:w="850" w:type="dxa"/>
            <w:tcBorders>
              <w:bottom w:val="single" w:sz="4" w:space="0" w:color="808080" w:themeColor="background1" w:themeShade="80"/>
            </w:tcBorders>
            <w:vAlign w:val="center"/>
          </w:tcPr>
          <w:p w14:paraId="7FCCAEA3" w14:textId="77777777" w:rsidR="00BD537B" w:rsidRPr="008F772E" w:rsidRDefault="00BD537B" w:rsidP="00A24778">
            <w:pPr>
              <w:ind w:right="-111"/>
              <w:jc w:val="right"/>
              <w:rPr>
                <w:rFonts w:asciiTheme="minorHAnsi" w:hAnsiTheme="minorHAnsi" w:cstheme="minorHAnsi"/>
                <w:color w:val="000000"/>
                <w:sz w:val="18"/>
                <w:szCs w:val="18"/>
              </w:rPr>
            </w:pPr>
            <w:r w:rsidRPr="008F772E">
              <w:rPr>
                <w:rFonts w:asciiTheme="minorHAnsi" w:hAnsiTheme="minorHAnsi" w:cstheme="minorHAnsi"/>
                <w:color w:val="000000"/>
                <w:sz w:val="18"/>
                <w:szCs w:val="18"/>
              </w:rPr>
              <w:t>100,00</w:t>
            </w:r>
          </w:p>
        </w:tc>
        <w:tc>
          <w:tcPr>
            <w:tcW w:w="1134" w:type="dxa"/>
            <w:tcBorders>
              <w:bottom w:val="single" w:sz="4" w:space="0" w:color="808080" w:themeColor="background1" w:themeShade="80"/>
            </w:tcBorders>
            <w:vAlign w:val="center"/>
          </w:tcPr>
          <w:p w14:paraId="6A548E49" w14:textId="77777777" w:rsidR="00BD537B" w:rsidRPr="008F772E" w:rsidRDefault="00BD537B" w:rsidP="00A24778">
            <w:pPr>
              <w:jc w:val="right"/>
              <w:rPr>
                <w:rFonts w:asciiTheme="minorHAnsi" w:hAnsiTheme="minorHAnsi" w:cstheme="minorHAnsi"/>
                <w:color w:val="000000"/>
                <w:sz w:val="18"/>
                <w:szCs w:val="18"/>
              </w:rPr>
            </w:pPr>
            <w:r w:rsidRPr="008F772E">
              <w:rPr>
                <w:rFonts w:asciiTheme="minorHAnsi" w:hAnsiTheme="minorHAnsi" w:cstheme="minorHAnsi"/>
                <w:color w:val="000000"/>
                <w:sz w:val="18"/>
                <w:szCs w:val="18"/>
              </w:rPr>
              <w:t>171,89</w:t>
            </w:r>
          </w:p>
        </w:tc>
        <w:tc>
          <w:tcPr>
            <w:tcW w:w="851" w:type="dxa"/>
            <w:tcBorders>
              <w:bottom w:val="single" w:sz="4" w:space="0" w:color="808080" w:themeColor="background1" w:themeShade="80"/>
            </w:tcBorders>
            <w:vAlign w:val="center"/>
          </w:tcPr>
          <w:p w14:paraId="48E37616" w14:textId="77777777" w:rsidR="00BD537B" w:rsidRPr="008F772E" w:rsidRDefault="00BD537B" w:rsidP="00A24778">
            <w:pPr>
              <w:jc w:val="right"/>
              <w:rPr>
                <w:rFonts w:asciiTheme="minorHAnsi" w:hAnsiTheme="minorHAnsi" w:cstheme="minorHAnsi"/>
                <w:color w:val="000000"/>
                <w:sz w:val="18"/>
                <w:szCs w:val="18"/>
              </w:rPr>
            </w:pPr>
            <w:r w:rsidRPr="008F772E">
              <w:rPr>
                <w:rFonts w:asciiTheme="minorHAnsi" w:hAnsiTheme="minorHAnsi" w:cstheme="minorHAnsi"/>
                <w:color w:val="000000"/>
                <w:sz w:val="18"/>
                <w:szCs w:val="18"/>
              </w:rPr>
              <w:t>84,59</w:t>
            </w:r>
          </w:p>
        </w:tc>
        <w:tc>
          <w:tcPr>
            <w:tcW w:w="1134" w:type="dxa"/>
            <w:tcBorders>
              <w:bottom w:val="single" w:sz="4" w:space="0" w:color="808080" w:themeColor="background1" w:themeShade="80"/>
            </w:tcBorders>
            <w:vAlign w:val="center"/>
          </w:tcPr>
          <w:p w14:paraId="59361597" w14:textId="77777777" w:rsidR="00BD537B" w:rsidRPr="008F772E" w:rsidRDefault="00BD537B" w:rsidP="00A24778">
            <w:pPr>
              <w:jc w:val="right"/>
              <w:rPr>
                <w:rFonts w:asciiTheme="minorHAnsi" w:hAnsiTheme="minorHAnsi" w:cstheme="minorHAnsi"/>
                <w:color w:val="000000"/>
                <w:sz w:val="18"/>
                <w:szCs w:val="18"/>
              </w:rPr>
            </w:pPr>
            <w:r w:rsidRPr="008F772E">
              <w:rPr>
                <w:rFonts w:asciiTheme="minorHAnsi" w:hAnsiTheme="minorHAnsi" w:cstheme="minorHAnsi"/>
                <w:color w:val="000000"/>
                <w:sz w:val="18"/>
                <w:szCs w:val="18"/>
              </w:rPr>
              <w:t xml:space="preserve"> 45,31</w:t>
            </w:r>
          </w:p>
        </w:tc>
        <w:tc>
          <w:tcPr>
            <w:tcW w:w="992" w:type="dxa"/>
            <w:tcBorders>
              <w:bottom w:val="single" w:sz="4" w:space="0" w:color="808080" w:themeColor="background1" w:themeShade="80"/>
            </w:tcBorders>
            <w:vAlign w:val="center"/>
          </w:tcPr>
          <w:p w14:paraId="0AE71567" w14:textId="77777777" w:rsidR="00BD537B" w:rsidRPr="008F772E" w:rsidRDefault="00BD537B" w:rsidP="00A24778">
            <w:pPr>
              <w:jc w:val="right"/>
              <w:rPr>
                <w:rFonts w:asciiTheme="minorHAnsi" w:hAnsiTheme="minorHAnsi" w:cstheme="minorHAnsi"/>
                <w:color w:val="000000"/>
                <w:sz w:val="18"/>
                <w:szCs w:val="18"/>
              </w:rPr>
            </w:pPr>
            <w:r w:rsidRPr="008F772E">
              <w:rPr>
                <w:rFonts w:asciiTheme="minorHAnsi" w:hAnsiTheme="minorHAnsi" w:cstheme="minorHAnsi"/>
                <w:color w:val="000000"/>
                <w:sz w:val="18"/>
                <w:szCs w:val="18"/>
              </w:rPr>
              <w:t>26,35</w:t>
            </w:r>
          </w:p>
        </w:tc>
      </w:tr>
      <w:tr w:rsidR="00BD537B" w:rsidRPr="008F772E" w14:paraId="03E8F2BF" w14:textId="77777777" w:rsidTr="00A24778">
        <w:trPr>
          <w:trHeight w:val="455"/>
        </w:trPr>
        <w:tc>
          <w:tcPr>
            <w:tcW w:w="993" w:type="dxa"/>
            <w:vAlign w:val="center"/>
          </w:tcPr>
          <w:p w14:paraId="796EF6D0" w14:textId="77777777" w:rsidR="00BD537B" w:rsidRPr="008F772E" w:rsidRDefault="00BD537B" w:rsidP="00A24778">
            <w:pPr>
              <w:rPr>
                <w:rFonts w:asciiTheme="minorHAnsi" w:hAnsiTheme="minorHAnsi" w:cstheme="minorHAnsi"/>
                <w:sz w:val="18"/>
                <w:szCs w:val="18"/>
              </w:rPr>
            </w:pPr>
            <w:r w:rsidRPr="008F772E">
              <w:rPr>
                <w:rFonts w:asciiTheme="minorHAnsi" w:hAnsiTheme="minorHAnsi" w:cstheme="minorHAnsi"/>
                <w:sz w:val="18"/>
                <w:szCs w:val="18"/>
              </w:rPr>
              <w:t>UKUPNO</w:t>
            </w:r>
          </w:p>
        </w:tc>
        <w:tc>
          <w:tcPr>
            <w:tcW w:w="1275" w:type="dxa"/>
            <w:tcBorders>
              <w:bottom w:val="single" w:sz="4" w:space="0" w:color="808080" w:themeColor="background1" w:themeShade="80"/>
            </w:tcBorders>
            <w:vAlign w:val="center"/>
          </w:tcPr>
          <w:p w14:paraId="30FF850C"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12.617,24</w:t>
            </w:r>
          </w:p>
        </w:tc>
        <w:tc>
          <w:tcPr>
            <w:tcW w:w="567" w:type="dxa"/>
            <w:tcBorders>
              <w:bottom w:val="single" w:sz="4" w:space="0" w:color="808080" w:themeColor="background1" w:themeShade="80"/>
            </w:tcBorders>
            <w:vAlign w:val="center"/>
          </w:tcPr>
          <w:p w14:paraId="559FDE06"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313</w:t>
            </w:r>
          </w:p>
        </w:tc>
        <w:tc>
          <w:tcPr>
            <w:tcW w:w="993" w:type="dxa"/>
            <w:tcBorders>
              <w:bottom w:val="single" w:sz="4" w:space="0" w:color="808080" w:themeColor="background1" w:themeShade="80"/>
            </w:tcBorders>
            <w:vAlign w:val="center"/>
          </w:tcPr>
          <w:p w14:paraId="71155CA6"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7.457,60</w:t>
            </w:r>
          </w:p>
        </w:tc>
        <w:tc>
          <w:tcPr>
            <w:tcW w:w="850" w:type="dxa"/>
            <w:tcBorders>
              <w:bottom w:val="single" w:sz="4" w:space="0" w:color="808080" w:themeColor="background1" w:themeShade="80"/>
            </w:tcBorders>
            <w:vAlign w:val="center"/>
          </w:tcPr>
          <w:p w14:paraId="5B904FA7" w14:textId="77777777" w:rsidR="00BD537B" w:rsidRPr="008F772E" w:rsidRDefault="00BD537B" w:rsidP="00A24778">
            <w:pPr>
              <w:ind w:right="-111"/>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59,11</w:t>
            </w:r>
          </w:p>
        </w:tc>
        <w:tc>
          <w:tcPr>
            <w:tcW w:w="1134" w:type="dxa"/>
            <w:tcBorders>
              <w:bottom w:val="single" w:sz="4" w:space="0" w:color="808080" w:themeColor="background1" w:themeShade="80"/>
            </w:tcBorders>
            <w:vAlign w:val="center"/>
          </w:tcPr>
          <w:p w14:paraId="4A4CA38B"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5.169,49</w:t>
            </w:r>
          </w:p>
        </w:tc>
        <w:tc>
          <w:tcPr>
            <w:tcW w:w="851" w:type="dxa"/>
            <w:tcBorders>
              <w:bottom w:val="single" w:sz="4" w:space="0" w:color="808080" w:themeColor="background1" w:themeShade="80"/>
            </w:tcBorders>
            <w:vAlign w:val="center"/>
          </w:tcPr>
          <w:p w14:paraId="792AD838"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40,97</w:t>
            </w:r>
          </w:p>
        </w:tc>
        <w:tc>
          <w:tcPr>
            <w:tcW w:w="1134" w:type="dxa"/>
            <w:tcBorders>
              <w:bottom w:val="single" w:sz="4" w:space="0" w:color="808080" w:themeColor="background1" w:themeShade="80"/>
            </w:tcBorders>
            <w:vAlign w:val="center"/>
          </w:tcPr>
          <w:p w14:paraId="7BB5DC8B"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1.686,61</w:t>
            </w:r>
          </w:p>
        </w:tc>
        <w:tc>
          <w:tcPr>
            <w:tcW w:w="992" w:type="dxa"/>
            <w:tcBorders>
              <w:bottom w:val="single" w:sz="4" w:space="0" w:color="808080" w:themeColor="background1" w:themeShade="80"/>
            </w:tcBorders>
            <w:vAlign w:val="center"/>
          </w:tcPr>
          <w:p w14:paraId="0ADAB89C" w14:textId="77777777" w:rsidR="00BD537B" w:rsidRPr="008F772E" w:rsidRDefault="00BD537B" w:rsidP="00A24778">
            <w:pPr>
              <w:jc w:val="right"/>
              <w:rPr>
                <w:rFonts w:asciiTheme="minorHAnsi" w:hAnsiTheme="minorHAnsi" w:cstheme="minorHAnsi"/>
                <w:color w:val="000000" w:themeColor="text1"/>
                <w:sz w:val="18"/>
                <w:szCs w:val="18"/>
              </w:rPr>
            </w:pPr>
            <w:r w:rsidRPr="008F772E">
              <w:rPr>
                <w:rFonts w:asciiTheme="minorHAnsi" w:hAnsiTheme="minorHAnsi" w:cstheme="minorHAnsi"/>
                <w:color w:val="000000" w:themeColor="text1"/>
                <w:sz w:val="18"/>
                <w:szCs w:val="18"/>
              </w:rPr>
              <w:t>13,37</w:t>
            </w:r>
          </w:p>
        </w:tc>
      </w:tr>
      <w:bookmarkEnd w:id="20"/>
    </w:tbl>
    <w:p w14:paraId="1AB53419" w14:textId="77777777" w:rsidR="00BD537B" w:rsidRPr="008F772E" w:rsidRDefault="00BD537B" w:rsidP="00BD537B"/>
    <w:p w14:paraId="69620AFF" w14:textId="77777777" w:rsidR="00087995" w:rsidRDefault="00087995" w:rsidP="00A55864">
      <w:pPr>
        <w:spacing w:before="120" w:after="120"/>
        <w:jc w:val="both"/>
        <w:rPr>
          <w:b/>
        </w:rPr>
      </w:pPr>
      <w:bookmarkStart w:id="21" w:name="_Toc214009924"/>
      <w:bookmarkEnd w:id="17"/>
      <w:bookmarkEnd w:id="18"/>
    </w:p>
    <w:p w14:paraId="778A6C31" w14:textId="073C3A87" w:rsidR="00155ABC" w:rsidRDefault="00155ABC">
      <w:pPr>
        <w:rPr>
          <w:b/>
          <w:caps/>
          <w:sz w:val="28"/>
        </w:rPr>
      </w:pPr>
      <w:bookmarkStart w:id="22" w:name="_Toc357071065"/>
      <w:bookmarkStart w:id="23" w:name="_Toc372635452"/>
      <w:bookmarkStart w:id="24" w:name="_Toc351444784"/>
      <w:bookmarkStart w:id="25" w:name="_Toc351465558"/>
      <w:bookmarkEnd w:id="21"/>
      <w:r>
        <w:br w:type="page"/>
      </w:r>
    </w:p>
    <w:p w14:paraId="14657C07" w14:textId="77777777" w:rsidR="007A426A" w:rsidRPr="008F772E" w:rsidRDefault="007A426A" w:rsidP="007A426A">
      <w:pPr>
        <w:pStyle w:val="Heading1"/>
      </w:pPr>
      <w:bookmarkStart w:id="26" w:name="_Toc219274117"/>
      <w:r w:rsidRPr="008F772E">
        <w:lastRenderedPageBreak/>
        <w:t>DETALJNI PREGLED PROVEDBE PROGRAMA FINANCIJSK</w:t>
      </w:r>
      <w:r w:rsidR="00B14353">
        <w:t>OG</w:t>
      </w:r>
      <w:r w:rsidRPr="008F772E">
        <w:t xml:space="preserve"> </w:t>
      </w:r>
      <w:r w:rsidR="00B14353">
        <w:t>RAZDOBLJA</w:t>
      </w:r>
      <w:r w:rsidRPr="008F772E">
        <w:t xml:space="preserve"> 20</w:t>
      </w:r>
      <w:r>
        <w:t>21</w:t>
      </w:r>
      <w:r w:rsidRPr="008F772E">
        <w:t>. – 202</w:t>
      </w:r>
      <w:r>
        <w:t>7</w:t>
      </w:r>
      <w:r w:rsidRPr="008F772E">
        <w:t>.</w:t>
      </w:r>
      <w:bookmarkEnd w:id="26"/>
    </w:p>
    <w:p w14:paraId="1453E57F" w14:textId="77777777" w:rsidR="007A426A" w:rsidRPr="008F772E" w:rsidRDefault="007A426A" w:rsidP="007A426A">
      <w:pPr>
        <w:pStyle w:val="Heading2"/>
        <w:numPr>
          <w:ilvl w:val="1"/>
          <w:numId w:val="3"/>
        </w:numPr>
      </w:pPr>
      <w:bookmarkStart w:id="27" w:name="_Toc219274118"/>
      <w:bookmarkStart w:id="28" w:name="_Hlk210804966"/>
      <w:r w:rsidRPr="008F772E">
        <w:t>PROGRAM KONKURENTNOST I KOHEZIJA</w:t>
      </w:r>
      <w:r w:rsidR="00155ABC">
        <w:t xml:space="preserve"> </w:t>
      </w:r>
      <w:r w:rsidR="00155ABC" w:rsidRPr="00155ABC">
        <w:t>2021. – 2027</w:t>
      </w:r>
      <w:r w:rsidR="00155ABC">
        <w:t>.</w:t>
      </w:r>
      <w:bookmarkEnd w:id="27"/>
    </w:p>
    <w:bookmarkEnd w:id="28"/>
    <w:p w14:paraId="6F23BC14" w14:textId="77777777" w:rsidR="00885DE7" w:rsidRPr="00885DE7" w:rsidRDefault="00885DE7" w:rsidP="00885DE7">
      <w:pPr>
        <w:spacing w:before="120" w:after="120"/>
        <w:jc w:val="both"/>
        <w:rPr>
          <w:sz w:val="24"/>
          <w:szCs w:val="24"/>
        </w:rPr>
      </w:pPr>
      <w:r w:rsidRPr="00885DE7">
        <w:rPr>
          <w:sz w:val="24"/>
          <w:szCs w:val="24"/>
        </w:rPr>
        <w:t>U okviru PKK-a iz Europskog fonda za regionalni razvoj (EFRR) i Kohezijskog fonda (KF) na raspolaganju je ukupno 5,20 milijardi eura od čega 4,02 milijardi eura iz EFRR-a i 1,18 milijardi eura iz KF-a. Kada se tome pridoda nacionalno sufinanciranje, ukupna vrijednost iznosi 6,12 milijardi eura.</w:t>
      </w:r>
    </w:p>
    <w:p w14:paraId="48F34E51" w14:textId="77777777" w:rsidR="00885DE7" w:rsidRPr="00885DE7" w:rsidRDefault="00885DE7" w:rsidP="00885DE7">
      <w:pPr>
        <w:spacing w:before="120" w:after="120"/>
        <w:jc w:val="both"/>
        <w:rPr>
          <w:sz w:val="24"/>
          <w:szCs w:val="24"/>
        </w:rPr>
      </w:pPr>
      <w:r w:rsidRPr="00885DE7">
        <w:rPr>
          <w:sz w:val="24"/>
          <w:szCs w:val="24"/>
        </w:rPr>
        <w:t>Do 30. lipnja 2025. ukupno je pokrenuto 105 postupaka dodjele bespovratnih sredstava ukupne vrijednosti 3,18 milijardi eura. U izvještajnom razdoblju pokrenuto je 35 postupaka dodjele bespovratnih sredstava ukupne vrijednosti 790,30 milijuna eura (sredstva EU).</w:t>
      </w:r>
    </w:p>
    <w:p w14:paraId="3910476D" w14:textId="2C08F6EE" w:rsidR="00885DE7" w:rsidRPr="00885DE7" w:rsidRDefault="00885DE7" w:rsidP="00885DE7">
      <w:pPr>
        <w:spacing w:before="120" w:after="120"/>
        <w:jc w:val="both"/>
        <w:rPr>
          <w:sz w:val="24"/>
          <w:szCs w:val="24"/>
        </w:rPr>
      </w:pPr>
      <w:r w:rsidRPr="00885DE7">
        <w:rPr>
          <w:sz w:val="24"/>
          <w:szCs w:val="24"/>
        </w:rPr>
        <w:t xml:space="preserve">Temeljem pokrenutih postupaka dodjele bespovratnih sredstava, do 30. lipnja 2025. sklopljeno je 164 ugovora o dodjeli bespovratnih sredstava ukupne vrijednosti 2,11 milijardi eura (sredstva EU). Od toga se </w:t>
      </w:r>
      <w:r w:rsidR="008C47AE">
        <w:rPr>
          <w:sz w:val="24"/>
          <w:szCs w:val="24"/>
        </w:rPr>
        <w:t>devet</w:t>
      </w:r>
      <w:r w:rsidRPr="00885DE7">
        <w:rPr>
          <w:sz w:val="24"/>
          <w:szCs w:val="24"/>
        </w:rPr>
        <w:t xml:space="preserve"> postupaka odnosi na financijske instrumente vrijedn</w:t>
      </w:r>
      <w:r w:rsidR="00BB6A7A">
        <w:rPr>
          <w:sz w:val="24"/>
          <w:szCs w:val="24"/>
        </w:rPr>
        <w:t>e</w:t>
      </w:r>
      <w:r w:rsidRPr="00885DE7">
        <w:rPr>
          <w:sz w:val="24"/>
          <w:szCs w:val="24"/>
        </w:rPr>
        <w:t xml:space="preserve"> 471 milijun eura (sredstva EU) temeljem kojih je potpisano 1.055 ugovora sa krajnjim primateljima financijskih instrumenata, a slijedom kojih su krajnji primatelji investirali 119 milijuna eura. U izvještajnom razdoblju ugovoreno je 455,97 milijuna eura (sredstva EU).</w:t>
      </w:r>
    </w:p>
    <w:p w14:paraId="7ED14CD7" w14:textId="6EF5E465" w:rsidR="00885DE7" w:rsidRDefault="00885DE7" w:rsidP="00885DE7">
      <w:pPr>
        <w:spacing w:before="120" w:after="120"/>
        <w:jc w:val="both"/>
        <w:rPr>
          <w:sz w:val="24"/>
          <w:szCs w:val="24"/>
        </w:rPr>
      </w:pPr>
      <w:r w:rsidRPr="00885DE7">
        <w:rPr>
          <w:sz w:val="24"/>
          <w:szCs w:val="24"/>
        </w:rPr>
        <w:t xml:space="preserve">Ukupna plaćanja prema korisnicima iznose 341,55 milijuna eura (sredstva EU). U izvještajnom razdoblju korisnicima je plaćeno 104,98 milijuna eura (sredstva EU). </w:t>
      </w:r>
    </w:p>
    <w:p w14:paraId="6B69C2D7" w14:textId="77777777" w:rsidR="00885DE7" w:rsidRPr="00885DE7" w:rsidRDefault="00885DE7" w:rsidP="00885DE7">
      <w:pPr>
        <w:spacing w:before="120" w:after="120"/>
        <w:jc w:val="both"/>
        <w:rPr>
          <w:sz w:val="24"/>
          <w:szCs w:val="24"/>
        </w:rPr>
      </w:pPr>
    </w:p>
    <w:p w14:paraId="1B63B8EA" w14:textId="3E7DC390" w:rsidR="00885DE7" w:rsidRPr="00885DE7" w:rsidRDefault="00885DE7" w:rsidP="00885DE7">
      <w:pPr>
        <w:spacing w:before="120" w:after="120"/>
        <w:jc w:val="both"/>
        <w:rPr>
          <w:b/>
          <w:bCs/>
          <w:sz w:val="24"/>
          <w:szCs w:val="24"/>
        </w:rPr>
      </w:pPr>
      <w:r w:rsidRPr="00885DE7">
        <w:rPr>
          <w:b/>
          <w:bCs/>
          <w:sz w:val="24"/>
          <w:szCs w:val="24"/>
        </w:rPr>
        <w:t>STATUS PROVEDBE PKK DO 30. LIPNJA 2025. GODINE</w:t>
      </w:r>
    </w:p>
    <w:p w14:paraId="4D4114C9" w14:textId="77777777" w:rsidR="00885DE7" w:rsidRDefault="00885DE7" w:rsidP="00885DE7">
      <w:pPr>
        <w:spacing w:before="120" w:after="120"/>
        <w:jc w:val="both"/>
        <w:rPr>
          <w:sz w:val="24"/>
          <w:szCs w:val="24"/>
        </w:rPr>
      </w:pPr>
    </w:p>
    <w:p w14:paraId="5BB9AFD0" w14:textId="0EFAF977" w:rsidR="00885DE7" w:rsidRPr="00885DE7" w:rsidRDefault="00885DE7" w:rsidP="00885DE7">
      <w:pPr>
        <w:spacing w:before="120" w:after="120"/>
        <w:jc w:val="both"/>
        <w:rPr>
          <w:sz w:val="24"/>
          <w:szCs w:val="24"/>
        </w:rPr>
      </w:pPr>
      <w:r w:rsidRPr="00885DE7">
        <w:rPr>
          <w:sz w:val="24"/>
          <w:szCs w:val="24"/>
        </w:rPr>
        <w:t>PROMET</w:t>
      </w:r>
    </w:p>
    <w:p w14:paraId="7D9AB159" w14:textId="7B70E1A9" w:rsidR="00885DE7" w:rsidRPr="00885DE7" w:rsidRDefault="00885DE7" w:rsidP="00885DE7">
      <w:pPr>
        <w:spacing w:before="120" w:after="120"/>
        <w:jc w:val="both"/>
        <w:rPr>
          <w:sz w:val="24"/>
          <w:szCs w:val="24"/>
        </w:rPr>
      </w:pPr>
      <w:r w:rsidRPr="00885DE7">
        <w:rPr>
          <w:sz w:val="24"/>
          <w:szCs w:val="24"/>
        </w:rPr>
        <w:t xml:space="preserve">Ulaganje u izgradnju nove prometne infrastrukture jedan je od preduvjeta za kontinuirani održivi razvoj. Stoga </w:t>
      </w:r>
      <w:r w:rsidR="004648AF">
        <w:rPr>
          <w:sz w:val="24"/>
          <w:szCs w:val="24"/>
        </w:rPr>
        <w:t>se nastavljaju</w:t>
      </w:r>
      <w:r w:rsidRPr="00885DE7">
        <w:rPr>
          <w:sz w:val="24"/>
          <w:szCs w:val="24"/>
        </w:rPr>
        <w:t xml:space="preserve"> razvijati održive prometne mreže</w:t>
      </w:r>
      <w:r w:rsidR="004648AF">
        <w:rPr>
          <w:sz w:val="24"/>
          <w:szCs w:val="24"/>
        </w:rPr>
        <w:t xml:space="preserve"> kroz PKK</w:t>
      </w:r>
      <w:r w:rsidRPr="00885DE7">
        <w:rPr>
          <w:sz w:val="24"/>
          <w:szCs w:val="24"/>
        </w:rPr>
        <w:t>.</w:t>
      </w:r>
    </w:p>
    <w:p w14:paraId="3292AE07" w14:textId="5E0B9174" w:rsidR="00885DE7" w:rsidRPr="00885DE7" w:rsidRDefault="004648AF" w:rsidP="00885DE7">
      <w:pPr>
        <w:spacing w:before="120" w:after="120"/>
        <w:jc w:val="both"/>
        <w:rPr>
          <w:sz w:val="24"/>
          <w:szCs w:val="24"/>
        </w:rPr>
      </w:pPr>
      <w:r>
        <w:rPr>
          <w:sz w:val="24"/>
          <w:szCs w:val="24"/>
        </w:rPr>
        <w:t xml:space="preserve">U PKK </w:t>
      </w:r>
      <w:r w:rsidR="00885DE7" w:rsidRPr="00885DE7">
        <w:rPr>
          <w:sz w:val="24"/>
          <w:szCs w:val="24"/>
        </w:rPr>
        <w:t xml:space="preserve">nastavljaju se aktivnosti iz posljednjeg programskog razdoblja s naglaskom na daljnji razvoj javnog prijevoza u urbanim područjima, ekološki održiv promet, željeznički promet, važne regionalne i nacionalne ili međunarodne (koridorske) cestovne veze te povezanost otoka i obale morem. </w:t>
      </w:r>
    </w:p>
    <w:p w14:paraId="402AFE69" w14:textId="0C562489" w:rsidR="00885DE7" w:rsidRPr="00885DE7" w:rsidRDefault="00885DE7" w:rsidP="00885DE7">
      <w:pPr>
        <w:spacing w:before="120" w:after="120"/>
        <w:jc w:val="both"/>
        <w:rPr>
          <w:sz w:val="24"/>
          <w:szCs w:val="24"/>
        </w:rPr>
      </w:pPr>
      <w:r w:rsidRPr="00885DE7">
        <w:rPr>
          <w:sz w:val="24"/>
          <w:szCs w:val="24"/>
        </w:rPr>
        <w:t>Planiranim ulaganjima u prometnu infrastrukturu ostvarit će se povećanje broja putnika u javnom prijevozu s 5</w:t>
      </w:r>
      <w:r w:rsidR="00BC51BC">
        <w:rPr>
          <w:sz w:val="24"/>
          <w:szCs w:val="24"/>
        </w:rPr>
        <w:t>.</w:t>
      </w:r>
      <w:r w:rsidRPr="00885DE7">
        <w:rPr>
          <w:sz w:val="24"/>
          <w:szCs w:val="24"/>
        </w:rPr>
        <w:t>512</w:t>
      </w:r>
      <w:r w:rsidR="00BC51BC">
        <w:rPr>
          <w:sz w:val="24"/>
          <w:szCs w:val="24"/>
        </w:rPr>
        <w:t>.</w:t>
      </w:r>
      <w:r w:rsidRPr="00885DE7">
        <w:rPr>
          <w:sz w:val="24"/>
          <w:szCs w:val="24"/>
        </w:rPr>
        <w:t>000 putnika godišnje na 39</w:t>
      </w:r>
      <w:r w:rsidR="00BC51BC">
        <w:rPr>
          <w:sz w:val="24"/>
          <w:szCs w:val="24"/>
        </w:rPr>
        <w:t>.</w:t>
      </w:r>
      <w:r w:rsidRPr="00885DE7">
        <w:rPr>
          <w:sz w:val="24"/>
          <w:szCs w:val="24"/>
        </w:rPr>
        <w:t>632</w:t>
      </w:r>
      <w:r w:rsidR="00BC51BC">
        <w:rPr>
          <w:sz w:val="24"/>
          <w:szCs w:val="24"/>
        </w:rPr>
        <w:t>.</w:t>
      </w:r>
      <w:r w:rsidRPr="00885DE7">
        <w:rPr>
          <w:sz w:val="24"/>
          <w:szCs w:val="24"/>
        </w:rPr>
        <w:t>000 putnika godišnje do 2029. Također, otvorit će se najmanje 244 punionice za vozila s alternativnim pogonom, poboljšat će se pristupačnost i pokrivenost cestovne i željezničke mreže modernizacijom ili izgradnjom novih 41 km cesta ili 84 km željezničkih pruga, a sigurnost će se poboljšati na 82 željezničko-cestovna prijelaza. U području pomorskog prometa osigurat će se 1</w:t>
      </w:r>
      <w:r w:rsidR="00BC51BC">
        <w:rPr>
          <w:sz w:val="24"/>
          <w:szCs w:val="24"/>
        </w:rPr>
        <w:t>.</w:t>
      </w:r>
      <w:r w:rsidRPr="00885DE7">
        <w:rPr>
          <w:sz w:val="24"/>
          <w:szCs w:val="24"/>
        </w:rPr>
        <w:t xml:space="preserve">000 vezova za obalne i otočne stanovnike te povećati putnički kapacitet, kvaliteta usluge, sigurnost i pristupačnost u najmanje </w:t>
      </w:r>
      <w:r w:rsidR="008C47AE">
        <w:rPr>
          <w:sz w:val="24"/>
          <w:szCs w:val="24"/>
        </w:rPr>
        <w:t>deset</w:t>
      </w:r>
      <w:r w:rsidR="008C47AE" w:rsidRPr="00885DE7">
        <w:rPr>
          <w:sz w:val="24"/>
          <w:szCs w:val="24"/>
        </w:rPr>
        <w:t xml:space="preserve"> </w:t>
      </w:r>
      <w:r w:rsidRPr="00885DE7">
        <w:rPr>
          <w:sz w:val="24"/>
          <w:szCs w:val="24"/>
        </w:rPr>
        <w:t>luka.</w:t>
      </w:r>
    </w:p>
    <w:p w14:paraId="430CEC59" w14:textId="65C245C7" w:rsidR="005E78F7" w:rsidRPr="00B93DFF" w:rsidRDefault="005E78F7" w:rsidP="005E78F7">
      <w:pPr>
        <w:jc w:val="both"/>
        <w:rPr>
          <w:sz w:val="24"/>
          <w:szCs w:val="24"/>
        </w:rPr>
      </w:pPr>
      <w:r w:rsidRPr="00B93DFF">
        <w:rPr>
          <w:sz w:val="24"/>
          <w:szCs w:val="24"/>
        </w:rPr>
        <w:lastRenderedPageBreak/>
        <w:t xml:space="preserve">Od početka provedbe PKK za </w:t>
      </w:r>
      <w:r w:rsidR="00E84DE2">
        <w:rPr>
          <w:sz w:val="24"/>
          <w:szCs w:val="24"/>
        </w:rPr>
        <w:t xml:space="preserve">sektor prometa </w:t>
      </w:r>
      <w:r w:rsidRPr="00B93DFF">
        <w:rPr>
          <w:sz w:val="24"/>
          <w:szCs w:val="24"/>
        </w:rPr>
        <w:t>do 30. lipnja 2025. objavljen</w:t>
      </w:r>
      <w:r w:rsidR="00E84DE2">
        <w:rPr>
          <w:sz w:val="24"/>
          <w:szCs w:val="24"/>
        </w:rPr>
        <w:t>a</w:t>
      </w:r>
      <w:r w:rsidRPr="00B93DFF">
        <w:rPr>
          <w:sz w:val="24"/>
          <w:szCs w:val="24"/>
        </w:rPr>
        <w:t xml:space="preserve"> </w:t>
      </w:r>
      <w:r w:rsidR="00E84DE2">
        <w:rPr>
          <w:sz w:val="24"/>
          <w:szCs w:val="24"/>
        </w:rPr>
        <w:t xml:space="preserve">su </w:t>
      </w:r>
      <w:r w:rsidRPr="00B93DFF">
        <w:rPr>
          <w:sz w:val="24"/>
          <w:szCs w:val="24"/>
        </w:rPr>
        <w:t xml:space="preserve">ukupno </w:t>
      </w:r>
      <w:r w:rsidR="00E84DE2">
        <w:rPr>
          <w:sz w:val="24"/>
          <w:szCs w:val="24"/>
        </w:rPr>
        <w:t>23</w:t>
      </w:r>
      <w:r w:rsidRPr="00B93DFF">
        <w:rPr>
          <w:sz w:val="24"/>
          <w:szCs w:val="24"/>
        </w:rPr>
        <w:t xml:space="preserve"> </w:t>
      </w:r>
      <w:r w:rsidR="00E84DE2">
        <w:rPr>
          <w:sz w:val="24"/>
          <w:szCs w:val="24"/>
        </w:rPr>
        <w:t xml:space="preserve">postupka </w:t>
      </w:r>
      <w:r w:rsidRPr="00B93DFF">
        <w:rPr>
          <w:sz w:val="24"/>
          <w:szCs w:val="24"/>
        </w:rPr>
        <w:t>dodjel</w:t>
      </w:r>
      <w:r w:rsidR="009851C2">
        <w:rPr>
          <w:sz w:val="24"/>
          <w:szCs w:val="24"/>
        </w:rPr>
        <w:t>e</w:t>
      </w:r>
      <w:r w:rsidRPr="00B93DFF">
        <w:rPr>
          <w:sz w:val="24"/>
          <w:szCs w:val="24"/>
        </w:rPr>
        <w:t xml:space="preserve"> u vrijednosti </w:t>
      </w:r>
      <w:r w:rsidR="00AC3833">
        <w:rPr>
          <w:sz w:val="24"/>
          <w:szCs w:val="24"/>
        </w:rPr>
        <w:t xml:space="preserve">EU </w:t>
      </w:r>
      <w:r w:rsidR="009851C2">
        <w:rPr>
          <w:sz w:val="24"/>
          <w:szCs w:val="24"/>
        </w:rPr>
        <w:t xml:space="preserve">bespovratnih sredstava </w:t>
      </w:r>
      <w:r w:rsidRPr="00B93DFF">
        <w:rPr>
          <w:sz w:val="24"/>
          <w:szCs w:val="24"/>
        </w:rPr>
        <w:t xml:space="preserve">od </w:t>
      </w:r>
      <w:r w:rsidR="00487A90">
        <w:rPr>
          <w:sz w:val="24"/>
          <w:szCs w:val="24"/>
        </w:rPr>
        <w:t>811,2</w:t>
      </w:r>
      <w:r w:rsidRPr="00B93DFF">
        <w:rPr>
          <w:sz w:val="24"/>
          <w:szCs w:val="24"/>
        </w:rPr>
        <w:t xml:space="preserve"> milijuna eura, </w:t>
      </w:r>
      <w:r w:rsidR="00487A90">
        <w:rPr>
          <w:sz w:val="24"/>
          <w:szCs w:val="24"/>
        </w:rPr>
        <w:t xml:space="preserve">a ugovoreno je </w:t>
      </w:r>
      <w:r w:rsidR="007C06E4">
        <w:rPr>
          <w:sz w:val="24"/>
          <w:szCs w:val="24"/>
        </w:rPr>
        <w:t xml:space="preserve">26 projekata </w:t>
      </w:r>
      <w:r w:rsidR="007C06E4" w:rsidRPr="00114CDF">
        <w:rPr>
          <w:sz w:val="24"/>
          <w:szCs w:val="24"/>
        </w:rPr>
        <w:t xml:space="preserve">u vrijednosti </w:t>
      </w:r>
      <w:r w:rsidR="007C06E4">
        <w:rPr>
          <w:sz w:val="24"/>
          <w:szCs w:val="24"/>
        </w:rPr>
        <w:t xml:space="preserve">EU bespovratnih sredstava </w:t>
      </w:r>
      <w:r w:rsidR="007C06E4" w:rsidRPr="00114CDF">
        <w:rPr>
          <w:sz w:val="24"/>
          <w:szCs w:val="24"/>
        </w:rPr>
        <w:t xml:space="preserve">od </w:t>
      </w:r>
      <w:r w:rsidR="008E432B">
        <w:rPr>
          <w:sz w:val="24"/>
          <w:szCs w:val="24"/>
        </w:rPr>
        <w:t>526,6</w:t>
      </w:r>
      <w:r w:rsidR="007C06E4" w:rsidRPr="00114CDF">
        <w:rPr>
          <w:sz w:val="24"/>
          <w:szCs w:val="24"/>
        </w:rPr>
        <w:t xml:space="preserve"> milijuna eura</w:t>
      </w:r>
      <w:r w:rsidR="008E432B">
        <w:rPr>
          <w:sz w:val="24"/>
          <w:szCs w:val="24"/>
        </w:rPr>
        <w:t>.</w:t>
      </w:r>
      <w:r w:rsidR="007C06E4" w:rsidRPr="00114CDF">
        <w:rPr>
          <w:sz w:val="24"/>
          <w:szCs w:val="24"/>
        </w:rPr>
        <w:t xml:space="preserve"> </w:t>
      </w:r>
    </w:p>
    <w:p w14:paraId="008BCBA2" w14:textId="77777777" w:rsidR="005E78F7" w:rsidRDefault="005E78F7" w:rsidP="005E78F7">
      <w:pPr>
        <w:jc w:val="both"/>
        <w:rPr>
          <w:rFonts w:asciiTheme="minorHAnsi" w:hAnsiTheme="minorHAnsi" w:cstheme="minorHAnsi"/>
        </w:rPr>
      </w:pPr>
    </w:p>
    <w:p w14:paraId="1A1F6A50" w14:textId="77777777" w:rsidR="0006172B" w:rsidRDefault="0006172B" w:rsidP="00885DE7">
      <w:pPr>
        <w:spacing w:before="120" w:after="120"/>
        <w:jc w:val="both"/>
        <w:rPr>
          <w:sz w:val="24"/>
          <w:szCs w:val="24"/>
        </w:rPr>
      </w:pPr>
    </w:p>
    <w:p w14:paraId="6805DFB7" w14:textId="77777777" w:rsidR="0006172B" w:rsidRDefault="0006172B" w:rsidP="00885DE7">
      <w:pPr>
        <w:spacing w:before="120" w:after="120"/>
        <w:jc w:val="both"/>
        <w:rPr>
          <w:sz w:val="24"/>
          <w:szCs w:val="24"/>
        </w:rPr>
      </w:pPr>
    </w:p>
    <w:p w14:paraId="7AF0A927" w14:textId="423E3862" w:rsidR="00885DE7" w:rsidRPr="00885DE7" w:rsidRDefault="00885DE7" w:rsidP="00885DE7">
      <w:pPr>
        <w:spacing w:before="120" w:after="120"/>
        <w:jc w:val="both"/>
        <w:rPr>
          <w:sz w:val="24"/>
          <w:szCs w:val="24"/>
        </w:rPr>
      </w:pPr>
      <w:r w:rsidRPr="00885DE7">
        <w:rPr>
          <w:sz w:val="24"/>
          <w:szCs w:val="24"/>
        </w:rPr>
        <w:t>POVIJESNA I KULTURNA BAŠTINA TE KULTURNA, TURISTIČKA I VIŠENAMJENSKA INFRASTRUKTURA I SADRŽAJI</w:t>
      </w:r>
    </w:p>
    <w:p w14:paraId="7D96302E" w14:textId="267D33E4" w:rsidR="00885DE7" w:rsidRDefault="006149DB" w:rsidP="00885DE7">
      <w:pPr>
        <w:spacing w:before="120" w:after="120"/>
        <w:jc w:val="both"/>
        <w:rPr>
          <w:sz w:val="24"/>
          <w:szCs w:val="24"/>
        </w:rPr>
      </w:pPr>
      <w:r>
        <w:rPr>
          <w:sz w:val="24"/>
          <w:szCs w:val="24"/>
        </w:rPr>
        <w:t>K</w:t>
      </w:r>
      <w:r w:rsidR="00885DE7" w:rsidRPr="00885DE7">
        <w:rPr>
          <w:sz w:val="24"/>
          <w:szCs w:val="24"/>
        </w:rPr>
        <w:t xml:space="preserve">roz </w:t>
      </w:r>
      <w:r w:rsidR="004B0DA0">
        <w:rPr>
          <w:sz w:val="24"/>
          <w:szCs w:val="24"/>
        </w:rPr>
        <w:t>PKK</w:t>
      </w:r>
      <w:r w:rsidR="00885DE7" w:rsidRPr="00885DE7">
        <w:rPr>
          <w:sz w:val="24"/>
          <w:szCs w:val="24"/>
        </w:rPr>
        <w:t xml:space="preserve"> </w:t>
      </w:r>
      <w:r>
        <w:rPr>
          <w:sz w:val="24"/>
          <w:szCs w:val="24"/>
        </w:rPr>
        <w:t>na raspolaganju su</w:t>
      </w:r>
      <w:r w:rsidR="00885DE7" w:rsidRPr="00885DE7">
        <w:rPr>
          <w:sz w:val="24"/>
          <w:szCs w:val="24"/>
        </w:rPr>
        <w:t xml:space="preserve"> sredstva u iznosu od 80 milijuna eura</w:t>
      </w:r>
      <w:r w:rsidR="00AC53A6">
        <w:rPr>
          <w:sz w:val="24"/>
          <w:szCs w:val="24"/>
        </w:rPr>
        <w:t xml:space="preserve"> za kulturu</w:t>
      </w:r>
      <w:r w:rsidR="00885DE7" w:rsidRPr="00885DE7">
        <w:rPr>
          <w:sz w:val="24"/>
          <w:szCs w:val="24"/>
        </w:rPr>
        <w:t>. Obnovom javne kulturne infrastrukture, pozivom vrijednim 70 milijuna eura, povećat će se dostupnost i sudjelovanje u kulturi svih građana, posebno pripadnika ranjivih skupina, poboljšati</w:t>
      </w:r>
      <w:r w:rsidR="003D2A02">
        <w:rPr>
          <w:sz w:val="24"/>
          <w:szCs w:val="24"/>
        </w:rPr>
        <w:t xml:space="preserve"> će se</w:t>
      </w:r>
      <w:r w:rsidR="00885DE7" w:rsidRPr="00885DE7">
        <w:rPr>
          <w:sz w:val="24"/>
          <w:szCs w:val="24"/>
        </w:rPr>
        <w:t xml:space="preserve"> javna kulturna infrastruktura i stvoriti preduvjeti za razvoj inovativnih usluga u kulturi. Ugovoren je i projekt "Arheološki park Vučedol - faza II" koji će značajno doprinijeti gospodarskoj revitalizaciji i razvoju grada Vukovara, Vukovarsko-srijemske županije i šire regije izgradnjom i uređenjem arheološkog parka Vučedol kroz unapređenje kulturne (arheološke) i turističke infrastrukture i ponude, komunalne infrastrukture, turističke promocije, razvoja poduzetništva i ruralnog područja, korištenjem novih tehnologija i kreativnih ideja u edukaciji, prezentaciji i promociji jedinstvene kulturne i povijesne baštine na području parka. </w:t>
      </w:r>
    </w:p>
    <w:p w14:paraId="04C4740F" w14:textId="59DE781C" w:rsidR="00326070" w:rsidRPr="00114CDF" w:rsidRDefault="00326070" w:rsidP="00326070">
      <w:pPr>
        <w:jc w:val="both"/>
        <w:rPr>
          <w:sz w:val="24"/>
          <w:szCs w:val="24"/>
        </w:rPr>
      </w:pPr>
      <w:r w:rsidRPr="00114CDF">
        <w:rPr>
          <w:sz w:val="24"/>
          <w:szCs w:val="24"/>
        </w:rPr>
        <w:t xml:space="preserve">Od početka provedbe PKK za </w:t>
      </w:r>
      <w:r>
        <w:rPr>
          <w:sz w:val="24"/>
          <w:szCs w:val="24"/>
        </w:rPr>
        <w:t xml:space="preserve">sektor kulture </w:t>
      </w:r>
      <w:r w:rsidRPr="00114CDF">
        <w:rPr>
          <w:sz w:val="24"/>
          <w:szCs w:val="24"/>
        </w:rPr>
        <w:t>do 30. lipnja 2025. objavljen</w:t>
      </w:r>
      <w:r>
        <w:rPr>
          <w:sz w:val="24"/>
          <w:szCs w:val="24"/>
        </w:rPr>
        <w:t>a</w:t>
      </w:r>
      <w:r w:rsidRPr="00114CDF">
        <w:rPr>
          <w:sz w:val="24"/>
          <w:szCs w:val="24"/>
        </w:rPr>
        <w:t xml:space="preserve"> </w:t>
      </w:r>
      <w:r>
        <w:rPr>
          <w:sz w:val="24"/>
          <w:szCs w:val="24"/>
        </w:rPr>
        <w:t xml:space="preserve">su </w:t>
      </w:r>
      <w:r w:rsidRPr="00114CDF">
        <w:rPr>
          <w:sz w:val="24"/>
          <w:szCs w:val="24"/>
        </w:rPr>
        <w:t xml:space="preserve">ukupno </w:t>
      </w:r>
      <w:r w:rsidR="00BC51BC">
        <w:rPr>
          <w:sz w:val="24"/>
          <w:szCs w:val="24"/>
        </w:rPr>
        <w:t>dva</w:t>
      </w:r>
      <w:r w:rsidRPr="00114CDF">
        <w:rPr>
          <w:sz w:val="24"/>
          <w:szCs w:val="24"/>
        </w:rPr>
        <w:t xml:space="preserve"> </w:t>
      </w:r>
      <w:r>
        <w:rPr>
          <w:sz w:val="24"/>
          <w:szCs w:val="24"/>
        </w:rPr>
        <w:t xml:space="preserve">postupka </w:t>
      </w:r>
      <w:r w:rsidRPr="00114CDF">
        <w:rPr>
          <w:sz w:val="24"/>
          <w:szCs w:val="24"/>
        </w:rPr>
        <w:t>dodjel</w:t>
      </w:r>
      <w:r>
        <w:rPr>
          <w:sz w:val="24"/>
          <w:szCs w:val="24"/>
        </w:rPr>
        <w:t>e</w:t>
      </w:r>
      <w:r w:rsidRPr="00114CDF">
        <w:rPr>
          <w:sz w:val="24"/>
          <w:szCs w:val="24"/>
        </w:rPr>
        <w:t xml:space="preserve"> u vrijednosti </w:t>
      </w:r>
      <w:r>
        <w:rPr>
          <w:sz w:val="24"/>
          <w:szCs w:val="24"/>
        </w:rPr>
        <w:t xml:space="preserve">EU bespovratnih sredstava </w:t>
      </w:r>
      <w:r w:rsidRPr="00114CDF">
        <w:rPr>
          <w:sz w:val="24"/>
          <w:szCs w:val="24"/>
        </w:rPr>
        <w:t xml:space="preserve">od </w:t>
      </w:r>
      <w:r>
        <w:rPr>
          <w:sz w:val="24"/>
          <w:szCs w:val="24"/>
        </w:rPr>
        <w:t>8</w:t>
      </w:r>
      <w:r w:rsidR="00232A6F">
        <w:rPr>
          <w:sz w:val="24"/>
          <w:szCs w:val="24"/>
        </w:rPr>
        <w:t>0</w:t>
      </w:r>
      <w:r w:rsidRPr="00114CDF">
        <w:rPr>
          <w:sz w:val="24"/>
          <w:szCs w:val="24"/>
        </w:rPr>
        <w:t xml:space="preserve"> milijuna eura, </w:t>
      </w:r>
      <w:r>
        <w:rPr>
          <w:sz w:val="24"/>
          <w:szCs w:val="24"/>
        </w:rPr>
        <w:t xml:space="preserve">a ugovoren je </w:t>
      </w:r>
      <w:r w:rsidR="0015256A">
        <w:rPr>
          <w:sz w:val="24"/>
          <w:szCs w:val="24"/>
        </w:rPr>
        <w:t>21</w:t>
      </w:r>
      <w:r>
        <w:rPr>
          <w:sz w:val="24"/>
          <w:szCs w:val="24"/>
        </w:rPr>
        <w:t xml:space="preserve"> projek</w:t>
      </w:r>
      <w:r w:rsidR="0015256A">
        <w:rPr>
          <w:sz w:val="24"/>
          <w:szCs w:val="24"/>
        </w:rPr>
        <w:t>t</w:t>
      </w:r>
      <w:r>
        <w:rPr>
          <w:sz w:val="24"/>
          <w:szCs w:val="24"/>
        </w:rPr>
        <w:t xml:space="preserve"> </w:t>
      </w:r>
      <w:r w:rsidRPr="00114CDF">
        <w:rPr>
          <w:sz w:val="24"/>
          <w:szCs w:val="24"/>
        </w:rPr>
        <w:t xml:space="preserve">u vrijednosti </w:t>
      </w:r>
      <w:r>
        <w:rPr>
          <w:sz w:val="24"/>
          <w:szCs w:val="24"/>
        </w:rPr>
        <w:t xml:space="preserve">EU bespovratnih sredstava </w:t>
      </w:r>
      <w:r w:rsidRPr="00114CDF">
        <w:rPr>
          <w:sz w:val="24"/>
          <w:szCs w:val="24"/>
        </w:rPr>
        <w:t xml:space="preserve">od </w:t>
      </w:r>
      <w:r w:rsidR="0015256A">
        <w:rPr>
          <w:sz w:val="24"/>
          <w:szCs w:val="24"/>
        </w:rPr>
        <w:t>73,9</w:t>
      </w:r>
      <w:r w:rsidRPr="00114CDF">
        <w:rPr>
          <w:sz w:val="24"/>
          <w:szCs w:val="24"/>
        </w:rPr>
        <w:t xml:space="preserve"> milijuna eura</w:t>
      </w:r>
      <w:r>
        <w:rPr>
          <w:sz w:val="24"/>
          <w:szCs w:val="24"/>
        </w:rPr>
        <w:t>.</w:t>
      </w:r>
      <w:r w:rsidRPr="00114CDF">
        <w:rPr>
          <w:sz w:val="24"/>
          <w:szCs w:val="24"/>
        </w:rPr>
        <w:t xml:space="preserve"> </w:t>
      </w:r>
    </w:p>
    <w:p w14:paraId="243129A1" w14:textId="77777777" w:rsidR="00326070" w:rsidRDefault="00326070" w:rsidP="00885DE7">
      <w:pPr>
        <w:spacing w:before="120" w:after="120"/>
        <w:jc w:val="both"/>
        <w:rPr>
          <w:sz w:val="24"/>
          <w:szCs w:val="24"/>
        </w:rPr>
      </w:pPr>
    </w:p>
    <w:p w14:paraId="05C34E06" w14:textId="77777777" w:rsidR="00885DE7" w:rsidRPr="00885DE7" w:rsidRDefault="00885DE7" w:rsidP="00885DE7">
      <w:pPr>
        <w:spacing w:before="120" w:after="120"/>
        <w:jc w:val="both"/>
        <w:rPr>
          <w:sz w:val="24"/>
          <w:szCs w:val="24"/>
        </w:rPr>
      </w:pPr>
      <w:r w:rsidRPr="00885DE7">
        <w:rPr>
          <w:sz w:val="24"/>
          <w:szCs w:val="24"/>
        </w:rPr>
        <w:t>RECIKLIRANJE OTPADA</w:t>
      </w:r>
    </w:p>
    <w:p w14:paraId="3094F2A7" w14:textId="0704DD6E" w:rsidR="00885DE7" w:rsidRDefault="00885DE7" w:rsidP="00885DE7">
      <w:pPr>
        <w:spacing w:before="120" w:after="120"/>
        <w:jc w:val="both"/>
        <w:rPr>
          <w:sz w:val="24"/>
          <w:szCs w:val="24"/>
        </w:rPr>
      </w:pPr>
      <w:r w:rsidRPr="00885DE7">
        <w:rPr>
          <w:sz w:val="24"/>
          <w:szCs w:val="24"/>
        </w:rPr>
        <w:t xml:space="preserve">Republika Hrvatska napreduje u prijelazu na kružno gospodarstvo. Stopa recikliranja otpada iz kućanstava u usporedbi sa stopom recikliranja iz 2013., više se nego udvostručila te je 2023. iznosila 36 %. Do 2027. godine u okviru </w:t>
      </w:r>
      <w:r w:rsidR="004B0DA0">
        <w:rPr>
          <w:sz w:val="24"/>
          <w:szCs w:val="24"/>
        </w:rPr>
        <w:t>PKK</w:t>
      </w:r>
      <w:r w:rsidRPr="00885DE7">
        <w:rPr>
          <w:sz w:val="24"/>
          <w:szCs w:val="24"/>
        </w:rPr>
        <w:t xml:space="preserve"> osigurano je 167 milijuna eura sredstava EU-a uz pomoć kojih se planira nastavak financiranja projekata koji će doprinijeti povećanju odvajanja otpada, prikupljanju odvojenog otpada, recikliranju (staklo, papir i karton, metal, plastika, drvo i biootpad) te smanjenju odlaganja otpada, a usklađeni su s ciljevima prelaska na kružno gospodarstvo, kao što su izgradnja i opremanje nove infrastrukture za gospodarenje otpadom i sanaciju onečišćenih područja otpada. Planira se do kraja 2029. ostvariti dodatni kapacitet za recikliranje otpada u vrijednosti od 180</w:t>
      </w:r>
      <w:r w:rsidR="008C47AE">
        <w:rPr>
          <w:sz w:val="24"/>
          <w:szCs w:val="24"/>
        </w:rPr>
        <w:t>.</w:t>
      </w:r>
      <w:r w:rsidRPr="00885DE7">
        <w:rPr>
          <w:sz w:val="24"/>
          <w:szCs w:val="24"/>
        </w:rPr>
        <w:t>000 tona godišnje, postići recikliranje otpada u vrijednosti od 90</w:t>
      </w:r>
      <w:r w:rsidR="008C47AE">
        <w:rPr>
          <w:sz w:val="24"/>
          <w:szCs w:val="24"/>
        </w:rPr>
        <w:t>.</w:t>
      </w:r>
      <w:r w:rsidRPr="00885DE7">
        <w:rPr>
          <w:sz w:val="24"/>
          <w:szCs w:val="24"/>
        </w:rPr>
        <w:t>000 tona godišnje i smanjiti količinu odloženog otpada za 40 %.</w:t>
      </w:r>
    </w:p>
    <w:p w14:paraId="74E0A837" w14:textId="345A9778" w:rsidR="003F50CD" w:rsidRPr="00114CDF" w:rsidRDefault="003F50CD" w:rsidP="003F50CD">
      <w:pPr>
        <w:jc w:val="both"/>
        <w:rPr>
          <w:sz w:val="24"/>
          <w:szCs w:val="24"/>
        </w:rPr>
      </w:pPr>
      <w:r w:rsidRPr="00114CDF">
        <w:rPr>
          <w:sz w:val="24"/>
          <w:szCs w:val="24"/>
        </w:rPr>
        <w:t xml:space="preserve">Od početka provedbe PKK za </w:t>
      </w:r>
      <w:r>
        <w:rPr>
          <w:sz w:val="24"/>
          <w:szCs w:val="24"/>
        </w:rPr>
        <w:t xml:space="preserve">sektor </w:t>
      </w:r>
      <w:r w:rsidR="00054453">
        <w:rPr>
          <w:sz w:val="24"/>
          <w:szCs w:val="24"/>
        </w:rPr>
        <w:t>otpada</w:t>
      </w:r>
      <w:r>
        <w:rPr>
          <w:sz w:val="24"/>
          <w:szCs w:val="24"/>
        </w:rPr>
        <w:t xml:space="preserve"> </w:t>
      </w:r>
      <w:r w:rsidRPr="00114CDF">
        <w:rPr>
          <w:sz w:val="24"/>
          <w:szCs w:val="24"/>
        </w:rPr>
        <w:t xml:space="preserve">do 30. lipnja 2025. objavljen </w:t>
      </w:r>
      <w:r w:rsidR="00054453">
        <w:rPr>
          <w:sz w:val="24"/>
          <w:szCs w:val="24"/>
        </w:rPr>
        <w:t xml:space="preserve">je </w:t>
      </w:r>
      <w:r w:rsidRPr="00114CDF">
        <w:rPr>
          <w:sz w:val="24"/>
          <w:szCs w:val="24"/>
        </w:rPr>
        <w:t xml:space="preserve">ukupno </w:t>
      </w:r>
      <w:r w:rsidR="00BC51BC">
        <w:rPr>
          <w:sz w:val="24"/>
          <w:szCs w:val="24"/>
        </w:rPr>
        <w:t>jedan</w:t>
      </w:r>
      <w:r w:rsidRPr="00114CDF">
        <w:rPr>
          <w:sz w:val="24"/>
          <w:szCs w:val="24"/>
        </w:rPr>
        <w:t xml:space="preserve"> </w:t>
      </w:r>
      <w:r>
        <w:rPr>
          <w:sz w:val="24"/>
          <w:szCs w:val="24"/>
        </w:rPr>
        <w:t>postup</w:t>
      </w:r>
      <w:r w:rsidR="00054453">
        <w:rPr>
          <w:sz w:val="24"/>
          <w:szCs w:val="24"/>
        </w:rPr>
        <w:t>a</w:t>
      </w:r>
      <w:r>
        <w:rPr>
          <w:sz w:val="24"/>
          <w:szCs w:val="24"/>
        </w:rPr>
        <w:t xml:space="preserve">k </w:t>
      </w:r>
      <w:r w:rsidRPr="00114CDF">
        <w:rPr>
          <w:sz w:val="24"/>
          <w:szCs w:val="24"/>
        </w:rPr>
        <w:t>dodjel</w:t>
      </w:r>
      <w:r>
        <w:rPr>
          <w:sz w:val="24"/>
          <w:szCs w:val="24"/>
        </w:rPr>
        <w:t>e</w:t>
      </w:r>
      <w:r w:rsidRPr="00114CDF">
        <w:rPr>
          <w:sz w:val="24"/>
          <w:szCs w:val="24"/>
        </w:rPr>
        <w:t xml:space="preserve"> u vrijednosti </w:t>
      </w:r>
      <w:r>
        <w:rPr>
          <w:sz w:val="24"/>
          <w:szCs w:val="24"/>
        </w:rPr>
        <w:t xml:space="preserve">EU bespovratnih sredstava </w:t>
      </w:r>
      <w:r w:rsidRPr="00114CDF">
        <w:rPr>
          <w:sz w:val="24"/>
          <w:szCs w:val="24"/>
        </w:rPr>
        <w:t xml:space="preserve">od </w:t>
      </w:r>
      <w:r w:rsidR="00054453">
        <w:rPr>
          <w:sz w:val="24"/>
          <w:szCs w:val="24"/>
        </w:rPr>
        <w:t>14,3</w:t>
      </w:r>
      <w:r w:rsidRPr="00114CDF">
        <w:rPr>
          <w:sz w:val="24"/>
          <w:szCs w:val="24"/>
        </w:rPr>
        <w:t xml:space="preserve"> milijuna eura, </w:t>
      </w:r>
      <w:r>
        <w:rPr>
          <w:sz w:val="24"/>
          <w:szCs w:val="24"/>
        </w:rPr>
        <w:t xml:space="preserve">a ugovoren je </w:t>
      </w:r>
      <w:r w:rsidR="00BC51BC">
        <w:rPr>
          <w:sz w:val="24"/>
          <w:szCs w:val="24"/>
        </w:rPr>
        <w:t>jedan</w:t>
      </w:r>
      <w:r>
        <w:rPr>
          <w:sz w:val="24"/>
          <w:szCs w:val="24"/>
        </w:rPr>
        <w:t xml:space="preserve"> projekt </w:t>
      </w:r>
      <w:r w:rsidRPr="00114CDF">
        <w:rPr>
          <w:sz w:val="24"/>
          <w:szCs w:val="24"/>
        </w:rPr>
        <w:t xml:space="preserve">u vrijednosti </w:t>
      </w:r>
      <w:r>
        <w:rPr>
          <w:sz w:val="24"/>
          <w:szCs w:val="24"/>
        </w:rPr>
        <w:t xml:space="preserve">EU bespovratnih sredstava </w:t>
      </w:r>
      <w:r w:rsidRPr="00114CDF">
        <w:rPr>
          <w:sz w:val="24"/>
          <w:szCs w:val="24"/>
        </w:rPr>
        <w:t xml:space="preserve">od </w:t>
      </w:r>
      <w:r w:rsidR="00054453">
        <w:rPr>
          <w:sz w:val="24"/>
          <w:szCs w:val="24"/>
        </w:rPr>
        <w:t>14,3</w:t>
      </w:r>
      <w:r w:rsidRPr="00114CDF">
        <w:rPr>
          <w:sz w:val="24"/>
          <w:szCs w:val="24"/>
        </w:rPr>
        <w:t xml:space="preserve"> milijuna eura</w:t>
      </w:r>
      <w:r>
        <w:rPr>
          <w:sz w:val="24"/>
          <w:szCs w:val="24"/>
        </w:rPr>
        <w:t>.</w:t>
      </w:r>
      <w:r w:rsidRPr="00114CDF">
        <w:rPr>
          <w:sz w:val="24"/>
          <w:szCs w:val="24"/>
        </w:rPr>
        <w:t xml:space="preserve"> </w:t>
      </w:r>
    </w:p>
    <w:p w14:paraId="63B6C9D5" w14:textId="77777777" w:rsidR="003F50CD" w:rsidRDefault="003F50CD" w:rsidP="00885DE7">
      <w:pPr>
        <w:spacing w:before="120" w:after="120"/>
        <w:jc w:val="both"/>
        <w:rPr>
          <w:sz w:val="24"/>
          <w:szCs w:val="24"/>
        </w:rPr>
      </w:pPr>
    </w:p>
    <w:p w14:paraId="5D2DCC87" w14:textId="77777777" w:rsidR="00885DE7" w:rsidRPr="00885DE7" w:rsidRDefault="00885DE7" w:rsidP="00885DE7">
      <w:pPr>
        <w:spacing w:before="120" w:after="120"/>
        <w:jc w:val="both"/>
        <w:rPr>
          <w:sz w:val="24"/>
          <w:szCs w:val="24"/>
        </w:rPr>
      </w:pPr>
      <w:r w:rsidRPr="00885DE7">
        <w:rPr>
          <w:sz w:val="24"/>
          <w:szCs w:val="24"/>
        </w:rPr>
        <w:lastRenderedPageBreak/>
        <w:t>RAZMINIRANJE</w:t>
      </w:r>
    </w:p>
    <w:p w14:paraId="47921DA8" w14:textId="77ED83ED" w:rsidR="00433167" w:rsidRDefault="00433167" w:rsidP="00433167">
      <w:pPr>
        <w:spacing w:before="120" w:after="120"/>
        <w:jc w:val="both"/>
        <w:rPr>
          <w:sz w:val="24"/>
          <w:szCs w:val="24"/>
        </w:rPr>
      </w:pPr>
      <w:r w:rsidRPr="00885DE7">
        <w:rPr>
          <w:sz w:val="24"/>
          <w:szCs w:val="24"/>
        </w:rPr>
        <w:t xml:space="preserve">Za Hrvatsku bez mina, kroz </w:t>
      </w:r>
      <w:r>
        <w:rPr>
          <w:sz w:val="24"/>
          <w:szCs w:val="24"/>
        </w:rPr>
        <w:t>PKK</w:t>
      </w:r>
      <w:r w:rsidRPr="00885DE7">
        <w:rPr>
          <w:sz w:val="24"/>
          <w:szCs w:val="24"/>
        </w:rPr>
        <w:t xml:space="preserve"> uložit će se </w:t>
      </w:r>
      <w:r w:rsidRPr="4484D769">
        <w:rPr>
          <w:sz w:val="24"/>
          <w:szCs w:val="24"/>
        </w:rPr>
        <w:t>102</w:t>
      </w:r>
      <w:r w:rsidRPr="00885DE7">
        <w:rPr>
          <w:sz w:val="24"/>
          <w:szCs w:val="24"/>
        </w:rPr>
        <w:t xml:space="preserve"> milijuna eura EU sredstava, a ukupno 130 milijuna eura uložit će se u razminiranje preostalog minski sumnjivog područja Republike Hrvatske. U sklopu projekta "</w:t>
      </w:r>
      <w:r w:rsidRPr="4484D769">
        <w:rPr>
          <w:sz w:val="24"/>
          <w:szCs w:val="24"/>
        </w:rPr>
        <w:t>Croatian safe steps - CROSS</w:t>
      </w:r>
      <w:r w:rsidRPr="00885DE7">
        <w:rPr>
          <w:sz w:val="24"/>
          <w:szCs w:val="24"/>
        </w:rPr>
        <w:t>" uloženo je 32,3 milijuna eura EU sredstava, s kojima je 3.</w:t>
      </w:r>
      <w:r w:rsidRPr="4484D769">
        <w:rPr>
          <w:sz w:val="24"/>
          <w:szCs w:val="24"/>
        </w:rPr>
        <w:t xml:space="preserve">459,6 </w:t>
      </w:r>
      <w:r w:rsidRPr="00885DE7">
        <w:rPr>
          <w:sz w:val="24"/>
          <w:szCs w:val="24"/>
        </w:rPr>
        <w:t>ha (34.</w:t>
      </w:r>
      <w:r w:rsidRPr="4484D769">
        <w:rPr>
          <w:sz w:val="24"/>
          <w:szCs w:val="24"/>
        </w:rPr>
        <w:t>596.000</w:t>
      </w:r>
      <w:r w:rsidRPr="00885DE7">
        <w:rPr>
          <w:sz w:val="24"/>
          <w:szCs w:val="24"/>
        </w:rPr>
        <w:t xml:space="preserve"> m2) šum</w:t>
      </w:r>
      <w:r w:rsidR="006525C8">
        <w:rPr>
          <w:sz w:val="24"/>
          <w:szCs w:val="24"/>
        </w:rPr>
        <w:t>a</w:t>
      </w:r>
      <w:r w:rsidRPr="00885DE7">
        <w:rPr>
          <w:sz w:val="24"/>
          <w:szCs w:val="24"/>
        </w:rPr>
        <w:t xml:space="preserve"> i šumskog zemljišta razminirano </w:t>
      </w:r>
      <w:r w:rsidRPr="4484D769">
        <w:rPr>
          <w:sz w:val="24"/>
          <w:szCs w:val="24"/>
        </w:rPr>
        <w:t xml:space="preserve">od minsko-eksplozivnih sredstava i neeksplodiranih ubojnih sredstava </w:t>
      </w:r>
      <w:r w:rsidRPr="00885DE7">
        <w:rPr>
          <w:sz w:val="24"/>
          <w:szCs w:val="24"/>
        </w:rPr>
        <w:t>u Karlovačkoj, Ličko-senjskoj, Sisačko-moslavačkoj, Splitsko-dalmatinskoj i Šibensko-kninskoj županiji. U sklopu druge faze projekta "</w:t>
      </w:r>
      <w:r w:rsidRPr="4484D769">
        <w:rPr>
          <w:sz w:val="24"/>
          <w:szCs w:val="24"/>
        </w:rPr>
        <w:t>Croatian safe steps</w:t>
      </w:r>
      <w:r w:rsidRPr="00885DE7">
        <w:rPr>
          <w:sz w:val="24"/>
          <w:szCs w:val="24"/>
        </w:rPr>
        <w:t xml:space="preserve"> - CROSS II" planirana je investicija od </w:t>
      </w:r>
      <w:r w:rsidRPr="4484D769">
        <w:rPr>
          <w:sz w:val="24"/>
          <w:szCs w:val="24"/>
        </w:rPr>
        <w:t>69,8</w:t>
      </w:r>
      <w:r w:rsidRPr="00885DE7">
        <w:rPr>
          <w:sz w:val="24"/>
          <w:szCs w:val="24"/>
        </w:rPr>
        <w:t xml:space="preserve"> milijuna eura iz EU fondova za razminiranje dodatnih 4.872,06 ha (48.720.648 m2) </w:t>
      </w:r>
      <w:r w:rsidRPr="4484D769">
        <w:rPr>
          <w:sz w:val="24"/>
          <w:szCs w:val="24"/>
        </w:rPr>
        <w:t xml:space="preserve">šuma i </w:t>
      </w:r>
      <w:r w:rsidRPr="00885DE7">
        <w:rPr>
          <w:sz w:val="24"/>
          <w:szCs w:val="24"/>
        </w:rPr>
        <w:t xml:space="preserve">šumskog zemljišta </w:t>
      </w:r>
      <w:r w:rsidRPr="4484D769">
        <w:rPr>
          <w:sz w:val="24"/>
          <w:szCs w:val="24"/>
        </w:rPr>
        <w:t>od</w:t>
      </w:r>
      <w:r w:rsidRPr="00885DE7">
        <w:rPr>
          <w:sz w:val="24"/>
          <w:szCs w:val="24"/>
        </w:rPr>
        <w:t xml:space="preserve"> minsko-eksplozivnih </w:t>
      </w:r>
      <w:r w:rsidRPr="4484D769">
        <w:rPr>
          <w:sz w:val="24"/>
          <w:szCs w:val="24"/>
        </w:rPr>
        <w:t>sredstava i neeksplodiranih ubojnih sredstava</w:t>
      </w:r>
      <w:r w:rsidRPr="00885DE7">
        <w:rPr>
          <w:sz w:val="24"/>
          <w:szCs w:val="24"/>
        </w:rPr>
        <w:t xml:space="preserve"> u Karlovačkoj, Ličko-senjskoj, Sisačko-moslavačkoj i Splitsko-dalmatinskoj županiji. Navedenim sredstvima EU-a znatno će se doprinijeti razminiranju preostalog minski sumnjivog područja Republike Hrvatske i obveza iz Konvencije o zabrani uporabe, stvaranja zaliha, proizvodnje i prijenosa protupješačkih mina i o njihovu uništenju (Ottawska konvencija), kojom se Republika Hrvatska obvezala na potpuno uklanjanje minske prijetnje s cijelog </w:t>
      </w:r>
      <w:r w:rsidRPr="004E2A1C">
        <w:rPr>
          <w:sz w:val="24"/>
          <w:szCs w:val="24"/>
        </w:rPr>
        <w:t>područja najkasnije do 1. ožujka 2026.</w:t>
      </w:r>
    </w:p>
    <w:p w14:paraId="109631CC" w14:textId="6DEB2291" w:rsidR="00155A1B" w:rsidRDefault="00433167" w:rsidP="00433167">
      <w:pPr>
        <w:jc w:val="both"/>
        <w:rPr>
          <w:sz w:val="24"/>
          <w:szCs w:val="24"/>
        </w:rPr>
      </w:pPr>
      <w:r w:rsidRPr="00114CDF">
        <w:rPr>
          <w:sz w:val="24"/>
          <w:szCs w:val="24"/>
        </w:rPr>
        <w:t xml:space="preserve">Od početka provedbe PKK za </w:t>
      </w:r>
      <w:r>
        <w:rPr>
          <w:sz w:val="24"/>
          <w:szCs w:val="24"/>
        </w:rPr>
        <w:t xml:space="preserve">razminiranje </w:t>
      </w:r>
      <w:r w:rsidRPr="00114CDF">
        <w:rPr>
          <w:sz w:val="24"/>
          <w:szCs w:val="24"/>
        </w:rPr>
        <w:t>do 30. lipnja 2025. objavljen</w:t>
      </w:r>
      <w:r>
        <w:rPr>
          <w:sz w:val="24"/>
          <w:szCs w:val="24"/>
        </w:rPr>
        <w:t>a</w:t>
      </w:r>
      <w:r w:rsidRPr="00114CDF">
        <w:rPr>
          <w:sz w:val="24"/>
          <w:szCs w:val="24"/>
        </w:rPr>
        <w:t xml:space="preserve"> </w:t>
      </w:r>
      <w:r>
        <w:rPr>
          <w:sz w:val="24"/>
          <w:szCs w:val="24"/>
        </w:rPr>
        <w:t xml:space="preserve">su </w:t>
      </w:r>
      <w:r w:rsidRPr="00114CDF">
        <w:rPr>
          <w:sz w:val="24"/>
          <w:szCs w:val="24"/>
        </w:rPr>
        <w:t xml:space="preserve">ukupno </w:t>
      </w:r>
      <w:r>
        <w:rPr>
          <w:sz w:val="24"/>
          <w:szCs w:val="24"/>
        </w:rPr>
        <w:t>dva</w:t>
      </w:r>
      <w:r w:rsidRPr="00114CDF">
        <w:rPr>
          <w:sz w:val="24"/>
          <w:szCs w:val="24"/>
        </w:rPr>
        <w:t xml:space="preserve"> </w:t>
      </w:r>
      <w:r>
        <w:rPr>
          <w:sz w:val="24"/>
          <w:szCs w:val="24"/>
        </w:rPr>
        <w:t xml:space="preserve">postupka </w:t>
      </w:r>
      <w:r w:rsidRPr="00114CDF">
        <w:rPr>
          <w:sz w:val="24"/>
          <w:szCs w:val="24"/>
        </w:rPr>
        <w:t>dodjel</w:t>
      </w:r>
      <w:r>
        <w:rPr>
          <w:sz w:val="24"/>
          <w:szCs w:val="24"/>
        </w:rPr>
        <w:t>e</w:t>
      </w:r>
      <w:r w:rsidRPr="00114CDF">
        <w:rPr>
          <w:sz w:val="24"/>
          <w:szCs w:val="24"/>
        </w:rPr>
        <w:t xml:space="preserve"> u vrijednosti </w:t>
      </w:r>
      <w:r>
        <w:rPr>
          <w:sz w:val="24"/>
          <w:szCs w:val="24"/>
        </w:rPr>
        <w:t xml:space="preserve">EU bespovratnih sredstava </w:t>
      </w:r>
      <w:r w:rsidRPr="00114CDF">
        <w:rPr>
          <w:sz w:val="24"/>
          <w:szCs w:val="24"/>
        </w:rPr>
        <w:t xml:space="preserve">od </w:t>
      </w:r>
      <w:r>
        <w:rPr>
          <w:sz w:val="24"/>
          <w:szCs w:val="24"/>
        </w:rPr>
        <w:t>81,3 m</w:t>
      </w:r>
      <w:r w:rsidRPr="00114CDF">
        <w:rPr>
          <w:sz w:val="24"/>
          <w:szCs w:val="24"/>
        </w:rPr>
        <w:t xml:space="preserve">ilijuna eura, </w:t>
      </w:r>
      <w:r>
        <w:rPr>
          <w:sz w:val="24"/>
          <w:szCs w:val="24"/>
        </w:rPr>
        <w:t xml:space="preserve">a ugovorena su dva projekta </w:t>
      </w:r>
      <w:r w:rsidRPr="00114CDF">
        <w:rPr>
          <w:sz w:val="24"/>
          <w:szCs w:val="24"/>
        </w:rPr>
        <w:t xml:space="preserve">u vrijednosti </w:t>
      </w:r>
      <w:r>
        <w:rPr>
          <w:sz w:val="24"/>
          <w:szCs w:val="24"/>
        </w:rPr>
        <w:t xml:space="preserve">EU bespovratnih sredstava </w:t>
      </w:r>
      <w:r w:rsidRPr="00114CDF">
        <w:rPr>
          <w:sz w:val="24"/>
          <w:szCs w:val="24"/>
        </w:rPr>
        <w:t xml:space="preserve">od </w:t>
      </w:r>
      <w:r w:rsidRPr="4484D769">
        <w:rPr>
          <w:sz w:val="24"/>
          <w:szCs w:val="24"/>
        </w:rPr>
        <w:t>102</w:t>
      </w:r>
      <w:r>
        <w:rPr>
          <w:sz w:val="24"/>
          <w:szCs w:val="24"/>
        </w:rPr>
        <w:t xml:space="preserve"> </w:t>
      </w:r>
      <w:r w:rsidRPr="00114CDF">
        <w:rPr>
          <w:sz w:val="24"/>
          <w:szCs w:val="24"/>
        </w:rPr>
        <w:t>milijuna eura</w:t>
      </w:r>
      <w:r w:rsidR="006525C8">
        <w:rPr>
          <w:sz w:val="24"/>
          <w:szCs w:val="24"/>
        </w:rPr>
        <w:t>.</w:t>
      </w:r>
    </w:p>
    <w:p w14:paraId="1F8B006B" w14:textId="77777777" w:rsidR="00885DE7" w:rsidRPr="00885DE7" w:rsidRDefault="00885DE7" w:rsidP="00885DE7">
      <w:pPr>
        <w:spacing w:before="120" w:after="120"/>
        <w:jc w:val="both"/>
        <w:rPr>
          <w:sz w:val="24"/>
          <w:szCs w:val="24"/>
        </w:rPr>
      </w:pPr>
    </w:p>
    <w:p w14:paraId="0FB5B1FF" w14:textId="77777777" w:rsidR="00885DE7" w:rsidRPr="00885DE7" w:rsidRDefault="00885DE7" w:rsidP="00885DE7">
      <w:pPr>
        <w:spacing w:before="120" w:after="120"/>
        <w:jc w:val="both"/>
        <w:rPr>
          <w:sz w:val="24"/>
          <w:szCs w:val="24"/>
        </w:rPr>
      </w:pPr>
      <w:r w:rsidRPr="00885DE7">
        <w:rPr>
          <w:sz w:val="24"/>
          <w:szCs w:val="24"/>
        </w:rPr>
        <w:t>ENERGETSKA UČINKOVITOST</w:t>
      </w:r>
    </w:p>
    <w:p w14:paraId="487A359D" w14:textId="531FF26E" w:rsidR="00885DE7" w:rsidRDefault="00885DE7" w:rsidP="00885DE7">
      <w:pPr>
        <w:spacing w:before="120" w:after="120"/>
        <w:jc w:val="both"/>
        <w:rPr>
          <w:sz w:val="24"/>
          <w:szCs w:val="24"/>
        </w:rPr>
      </w:pPr>
      <w:r w:rsidRPr="00885DE7">
        <w:rPr>
          <w:sz w:val="24"/>
          <w:szCs w:val="24"/>
        </w:rPr>
        <w:t xml:space="preserve">Ulaganja u energetsku učinkovitost i obnovljive izvore energije nastavljaju se u razdoblju do 2027., za što je osigurano više od 542 milijuna </w:t>
      </w:r>
      <w:r w:rsidR="004B0DA0">
        <w:rPr>
          <w:sz w:val="24"/>
          <w:szCs w:val="24"/>
        </w:rPr>
        <w:t>eura</w:t>
      </w:r>
      <w:r w:rsidRPr="00885DE7">
        <w:rPr>
          <w:sz w:val="24"/>
          <w:szCs w:val="24"/>
        </w:rPr>
        <w:t xml:space="preserve">. U odnosu na prethodno razdoblje, u okviru </w:t>
      </w:r>
      <w:r w:rsidR="004B0DA0">
        <w:rPr>
          <w:sz w:val="24"/>
          <w:szCs w:val="24"/>
        </w:rPr>
        <w:t>PKK</w:t>
      </w:r>
      <w:r w:rsidRPr="00885DE7">
        <w:rPr>
          <w:sz w:val="24"/>
          <w:szCs w:val="24"/>
        </w:rPr>
        <w:t>, u području energetske učinkovitosti i obnovljivih izvora energije planiraju se ulaganja u geotermalnu toplinu i električnu energiju te ulaganja u skladištenje energije i pametne energetske mreže, u sustave za skladištenje energije, digitalizaciju potrebnu za optimalnije i kvalitetnije korištenje energije, kao i ulaganja u razvoj gospodarstva temeljenog na vodiku, uključujući jačanje kapaciteta elektrolizatora (razvoj tehnologija za proizvodnju vodika iz obnovljivih izvora, postupci prerade, skladištenje i korištenje vodika). Tim će se intervencijama, među ostalim, osigurati poboljšana energetska svojstva od 281.000 m2 u javnim zgradama. Financijskim instrumentima za energetsku učinkovitost privući će se privatni kapital komercijalnih banaka, čime će se udvostručiti javna sredstva</w:t>
      </w:r>
      <w:r w:rsidR="00423D2B">
        <w:rPr>
          <w:sz w:val="24"/>
          <w:szCs w:val="24"/>
        </w:rPr>
        <w:t xml:space="preserve"> i </w:t>
      </w:r>
      <w:r w:rsidRPr="00885DE7">
        <w:rPr>
          <w:sz w:val="24"/>
          <w:szCs w:val="24"/>
        </w:rPr>
        <w:t xml:space="preserve">osigurati 440 milijuna </w:t>
      </w:r>
      <w:r w:rsidR="004B0DA0">
        <w:rPr>
          <w:sz w:val="24"/>
          <w:szCs w:val="24"/>
        </w:rPr>
        <w:t>eura</w:t>
      </w:r>
      <w:r w:rsidRPr="00885DE7">
        <w:rPr>
          <w:sz w:val="24"/>
          <w:szCs w:val="24"/>
        </w:rPr>
        <w:t xml:space="preserve"> za ulaganja u energetsku obnovu proizvodnih hala, hotela i višestambenih zgrada, što će rezultirati uštedama energije u iznosu od 120.000 MWh godišnje. </w:t>
      </w:r>
    </w:p>
    <w:p w14:paraId="1BC371F0" w14:textId="77777777" w:rsidR="00885DE7" w:rsidRPr="00885DE7" w:rsidRDefault="00885DE7" w:rsidP="00885DE7">
      <w:pPr>
        <w:spacing w:before="120" w:after="120"/>
        <w:jc w:val="both"/>
        <w:rPr>
          <w:sz w:val="24"/>
          <w:szCs w:val="24"/>
        </w:rPr>
      </w:pPr>
    </w:p>
    <w:p w14:paraId="1367A7CC" w14:textId="77777777" w:rsidR="00885DE7" w:rsidRPr="00885DE7" w:rsidRDefault="00885DE7" w:rsidP="00885DE7">
      <w:pPr>
        <w:spacing w:before="120" w:after="120"/>
        <w:jc w:val="both"/>
        <w:rPr>
          <w:sz w:val="24"/>
          <w:szCs w:val="24"/>
        </w:rPr>
      </w:pPr>
      <w:r w:rsidRPr="00885DE7">
        <w:rPr>
          <w:sz w:val="24"/>
          <w:szCs w:val="24"/>
        </w:rPr>
        <w:t>UPRAVLJANJE VODAMA</w:t>
      </w:r>
    </w:p>
    <w:p w14:paraId="0A9CF5D5" w14:textId="6CF235AE" w:rsidR="00885DE7" w:rsidRDefault="00885DE7" w:rsidP="00885DE7">
      <w:pPr>
        <w:spacing w:before="120" w:after="120"/>
        <w:jc w:val="both"/>
        <w:rPr>
          <w:sz w:val="24"/>
          <w:szCs w:val="24"/>
        </w:rPr>
      </w:pPr>
      <w:r w:rsidRPr="00885DE7">
        <w:rPr>
          <w:sz w:val="24"/>
          <w:szCs w:val="24"/>
        </w:rPr>
        <w:t xml:space="preserve">Pristup zdravoj pitkoj vodi iz javnog vodoopskrbnog sustava u Republici Hrvatskoj u prosjeku ima oko 94% stanovništva (u 2013. godini pristup je bio dostupan na 90,2% stanovništva). </w:t>
      </w:r>
      <w:r w:rsidR="00ED070D">
        <w:rPr>
          <w:sz w:val="24"/>
          <w:szCs w:val="24"/>
        </w:rPr>
        <w:t xml:space="preserve">U okviru </w:t>
      </w:r>
      <w:r w:rsidR="00411561">
        <w:rPr>
          <w:sz w:val="24"/>
          <w:szCs w:val="24"/>
        </w:rPr>
        <w:t>PKK</w:t>
      </w:r>
      <w:r w:rsidRPr="00885DE7">
        <w:rPr>
          <w:sz w:val="24"/>
          <w:szCs w:val="24"/>
        </w:rPr>
        <w:t xml:space="preserve"> osigurava se 845 milijuna eura sredstava EU-a, </w:t>
      </w:r>
      <w:r w:rsidRPr="00885DE7">
        <w:rPr>
          <w:sz w:val="24"/>
          <w:szCs w:val="24"/>
        </w:rPr>
        <w:lastRenderedPageBreak/>
        <w:t xml:space="preserve">koja će se uložiti u nastavak sveobuhvatnih ulaganja u javnu vodoopskrbu i javne sustave odvodnje diljem Hrvatske s ciljem osiguravanja odgovarajuće kvalitete i sigurnosti vode namijenjene za ljudsku uporabu, smanjenja gubitaka vode u javnim vodoopskrbnim sustavima te poboljšanja zaštite okoliša smanjenjem ispuštanja otpadnih voda u prirodu bez odgovarajućeg pročišćavanja. </w:t>
      </w:r>
    </w:p>
    <w:p w14:paraId="055F2215" w14:textId="2F0BBE2E" w:rsidR="008F0F7E" w:rsidRPr="00114CDF" w:rsidRDefault="005C142C" w:rsidP="008F0F7E">
      <w:pPr>
        <w:jc w:val="both"/>
        <w:rPr>
          <w:sz w:val="24"/>
          <w:szCs w:val="24"/>
        </w:rPr>
      </w:pPr>
      <w:r w:rsidRPr="00114CDF">
        <w:rPr>
          <w:sz w:val="24"/>
          <w:szCs w:val="24"/>
        </w:rPr>
        <w:t>Od početka provedbe PKK za</w:t>
      </w:r>
      <w:r>
        <w:rPr>
          <w:sz w:val="24"/>
          <w:szCs w:val="24"/>
        </w:rPr>
        <w:t xml:space="preserve"> sektor upravljanja vodama </w:t>
      </w:r>
      <w:r w:rsidRPr="00114CDF">
        <w:rPr>
          <w:sz w:val="24"/>
          <w:szCs w:val="24"/>
        </w:rPr>
        <w:t>do 30. lipnja 2025. objavljen</w:t>
      </w:r>
      <w:r>
        <w:rPr>
          <w:sz w:val="24"/>
          <w:szCs w:val="24"/>
        </w:rPr>
        <w:t xml:space="preserve">o je ukupno </w:t>
      </w:r>
      <w:r w:rsidR="00BC51BC">
        <w:rPr>
          <w:sz w:val="24"/>
          <w:szCs w:val="24"/>
        </w:rPr>
        <w:t>devet</w:t>
      </w:r>
      <w:r>
        <w:rPr>
          <w:sz w:val="24"/>
          <w:szCs w:val="24"/>
        </w:rPr>
        <w:t xml:space="preserve"> postupaka </w:t>
      </w:r>
      <w:r w:rsidRPr="00114CDF">
        <w:rPr>
          <w:sz w:val="24"/>
          <w:szCs w:val="24"/>
        </w:rPr>
        <w:t>dodjel</w:t>
      </w:r>
      <w:r>
        <w:rPr>
          <w:sz w:val="24"/>
          <w:szCs w:val="24"/>
        </w:rPr>
        <w:t>e</w:t>
      </w:r>
      <w:r w:rsidRPr="00114CDF">
        <w:rPr>
          <w:sz w:val="24"/>
          <w:szCs w:val="24"/>
        </w:rPr>
        <w:t xml:space="preserve"> u vrijednosti </w:t>
      </w:r>
      <w:r>
        <w:rPr>
          <w:sz w:val="24"/>
          <w:szCs w:val="24"/>
        </w:rPr>
        <w:t xml:space="preserve">EU bespovratnih sredstava </w:t>
      </w:r>
      <w:r w:rsidRPr="00114CDF">
        <w:rPr>
          <w:sz w:val="24"/>
          <w:szCs w:val="24"/>
        </w:rPr>
        <w:t xml:space="preserve">od </w:t>
      </w:r>
      <w:r w:rsidR="00A82870">
        <w:rPr>
          <w:sz w:val="24"/>
          <w:szCs w:val="24"/>
        </w:rPr>
        <w:t>625,4</w:t>
      </w:r>
      <w:r>
        <w:rPr>
          <w:sz w:val="24"/>
          <w:szCs w:val="24"/>
        </w:rPr>
        <w:t xml:space="preserve"> m</w:t>
      </w:r>
      <w:r w:rsidRPr="00114CDF">
        <w:rPr>
          <w:sz w:val="24"/>
          <w:szCs w:val="24"/>
        </w:rPr>
        <w:t xml:space="preserve">ilijuna eura, </w:t>
      </w:r>
      <w:r>
        <w:rPr>
          <w:sz w:val="24"/>
          <w:szCs w:val="24"/>
        </w:rPr>
        <w:t>a ugovoren</w:t>
      </w:r>
      <w:r w:rsidR="00BC51BC">
        <w:rPr>
          <w:sz w:val="24"/>
          <w:szCs w:val="24"/>
        </w:rPr>
        <w:t>o</w:t>
      </w:r>
      <w:r>
        <w:rPr>
          <w:sz w:val="24"/>
          <w:szCs w:val="24"/>
        </w:rPr>
        <w:t xml:space="preserve"> </w:t>
      </w:r>
      <w:r w:rsidR="008F0F7E">
        <w:rPr>
          <w:sz w:val="24"/>
          <w:szCs w:val="24"/>
        </w:rPr>
        <w:t xml:space="preserve">je </w:t>
      </w:r>
      <w:r w:rsidR="00BC51BC">
        <w:rPr>
          <w:sz w:val="24"/>
          <w:szCs w:val="24"/>
        </w:rPr>
        <w:t>devet</w:t>
      </w:r>
      <w:r>
        <w:rPr>
          <w:sz w:val="24"/>
          <w:szCs w:val="24"/>
        </w:rPr>
        <w:t xml:space="preserve"> projek</w:t>
      </w:r>
      <w:r w:rsidR="00BC51BC">
        <w:rPr>
          <w:sz w:val="24"/>
          <w:szCs w:val="24"/>
        </w:rPr>
        <w:t>a</w:t>
      </w:r>
      <w:r>
        <w:rPr>
          <w:sz w:val="24"/>
          <w:szCs w:val="24"/>
        </w:rPr>
        <w:t xml:space="preserve">ta </w:t>
      </w:r>
      <w:r w:rsidRPr="00114CDF">
        <w:rPr>
          <w:sz w:val="24"/>
          <w:szCs w:val="24"/>
        </w:rPr>
        <w:t xml:space="preserve">u vrijednosti </w:t>
      </w:r>
      <w:r>
        <w:rPr>
          <w:sz w:val="24"/>
          <w:szCs w:val="24"/>
        </w:rPr>
        <w:t xml:space="preserve">EU bespovratnih sredstava </w:t>
      </w:r>
      <w:r w:rsidRPr="00114CDF">
        <w:rPr>
          <w:sz w:val="24"/>
          <w:szCs w:val="24"/>
        </w:rPr>
        <w:t xml:space="preserve">od </w:t>
      </w:r>
      <w:r w:rsidR="008F0F7E">
        <w:rPr>
          <w:sz w:val="24"/>
          <w:szCs w:val="24"/>
        </w:rPr>
        <w:t>625,4</w:t>
      </w:r>
      <w:r>
        <w:rPr>
          <w:sz w:val="24"/>
          <w:szCs w:val="24"/>
        </w:rPr>
        <w:t xml:space="preserve"> </w:t>
      </w:r>
      <w:r w:rsidRPr="00114CDF">
        <w:rPr>
          <w:sz w:val="24"/>
          <w:szCs w:val="24"/>
        </w:rPr>
        <w:t>milijuna eura</w:t>
      </w:r>
      <w:r>
        <w:rPr>
          <w:sz w:val="24"/>
          <w:szCs w:val="24"/>
        </w:rPr>
        <w:t>.</w:t>
      </w:r>
      <w:r w:rsidRPr="00114CDF">
        <w:rPr>
          <w:sz w:val="24"/>
          <w:szCs w:val="24"/>
        </w:rPr>
        <w:t xml:space="preserve"> </w:t>
      </w:r>
    </w:p>
    <w:p w14:paraId="1C7D7496" w14:textId="2DAB294A" w:rsidR="00885DE7" w:rsidRPr="00885DE7" w:rsidRDefault="00885DE7" w:rsidP="008F0F7E">
      <w:pPr>
        <w:jc w:val="both"/>
        <w:rPr>
          <w:sz w:val="24"/>
          <w:szCs w:val="24"/>
        </w:rPr>
      </w:pPr>
    </w:p>
    <w:p w14:paraId="428FB31D" w14:textId="77777777" w:rsidR="00885DE7" w:rsidRPr="00885DE7" w:rsidRDefault="00885DE7" w:rsidP="00885DE7">
      <w:pPr>
        <w:spacing w:before="120" w:after="120"/>
        <w:jc w:val="both"/>
        <w:rPr>
          <w:sz w:val="24"/>
          <w:szCs w:val="24"/>
        </w:rPr>
      </w:pPr>
      <w:r w:rsidRPr="00885DE7">
        <w:rPr>
          <w:sz w:val="24"/>
          <w:szCs w:val="24"/>
        </w:rPr>
        <w:t>OBRAZOVANJE</w:t>
      </w:r>
    </w:p>
    <w:p w14:paraId="641016DE" w14:textId="1E03FF74" w:rsidR="00885DE7" w:rsidRDefault="00885DE7" w:rsidP="04C00851">
      <w:pPr>
        <w:spacing w:before="120" w:after="120"/>
        <w:jc w:val="both"/>
        <w:rPr>
          <w:sz w:val="24"/>
          <w:szCs w:val="24"/>
        </w:rPr>
      </w:pPr>
      <w:r w:rsidRPr="04C00851">
        <w:rPr>
          <w:sz w:val="24"/>
          <w:szCs w:val="24"/>
        </w:rPr>
        <w:t xml:space="preserve">Za poboljšanje obrazovnog sustava osiguran je iznos od 224 milijuna </w:t>
      </w:r>
      <w:r w:rsidR="004B0DA0" w:rsidRPr="04C00851">
        <w:rPr>
          <w:sz w:val="24"/>
          <w:szCs w:val="24"/>
        </w:rPr>
        <w:t>eura</w:t>
      </w:r>
      <w:r w:rsidRPr="04C00851">
        <w:rPr>
          <w:sz w:val="24"/>
          <w:szCs w:val="24"/>
        </w:rPr>
        <w:t xml:space="preserve"> u okviru </w:t>
      </w:r>
      <w:r w:rsidR="00411561" w:rsidRPr="04C00851">
        <w:rPr>
          <w:sz w:val="24"/>
          <w:szCs w:val="24"/>
        </w:rPr>
        <w:t>PKK</w:t>
      </w:r>
      <w:r w:rsidRPr="04C00851">
        <w:rPr>
          <w:sz w:val="24"/>
          <w:szCs w:val="24"/>
        </w:rPr>
        <w:t>. Sredstva su namijenjena modernizaciji ustanova za provedbu cjelodnevne škole (CDŠ) u osnovnoškolskom obrazovanju, što će rezultirati s 152 škole koje će moći raditi u jednosmjenskoj nastavi. Isto tako, sredstva će biti namijenjena osiguravanju infrastrukturnih uvjeta za povećanje dostupnosti ranog i predškolskog odgoja i obrazovanja (RPOO), čime će se značajno povećati broj potrebnih mjesta u vrtićima. Nadalje, uspostavit će se centar za jačanje kapaciteta odgojno-obrazovnih djelatnika</w:t>
      </w:r>
      <w:r w:rsidR="00423D2B" w:rsidRPr="04C00851">
        <w:rPr>
          <w:sz w:val="24"/>
          <w:szCs w:val="24"/>
        </w:rPr>
        <w:t xml:space="preserve"> te </w:t>
      </w:r>
      <w:r w:rsidRPr="04C00851">
        <w:rPr>
          <w:sz w:val="24"/>
          <w:szCs w:val="24"/>
        </w:rPr>
        <w:t>ulagati</w:t>
      </w:r>
      <w:r w:rsidR="00D201A0" w:rsidRPr="04C00851">
        <w:rPr>
          <w:sz w:val="24"/>
          <w:szCs w:val="24"/>
        </w:rPr>
        <w:t xml:space="preserve"> </w:t>
      </w:r>
      <w:r w:rsidRPr="04C00851">
        <w:rPr>
          <w:sz w:val="24"/>
          <w:szCs w:val="24"/>
        </w:rPr>
        <w:t>u modernizaciju, poboljšanje i proširenje infrastrukture studentskog smještaja.</w:t>
      </w:r>
    </w:p>
    <w:p w14:paraId="0259550F" w14:textId="6B9F78F2" w:rsidR="00885DE7" w:rsidRDefault="7B2B34F0" w:rsidP="04C00851">
      <w:pPr>
        <w:spacing w:before="120" w:after="120"/>
        <w:jc w:val="both"/>
        <w:rPr>
          <w:sz w:val="24"/>
          <w:szCs w:val="24"/>
        </w:rPr>
      </w:pPr>
      <w:r w:rsidRPr="04C00851">
        <w:rPr>
          <w:sz w:val="24"/>
          <w:szCs w:val="24"/>
        </w:rPr>
        <w:t>Od početka provedbe PKK za obrazovanje do 30. lipnja 2025. objavljen</w:t>
      </w:r>
      <w:r w:rsidR="00F9657E">
        <w:rPr>
          <w:sz w:val="24"/>
          <w:szCs w:val="24"/>
        </w:rPr>
        <w:t>a</w:t>
      </w:r>
      <w:r w:rsidRPr="04C00851">
        <w:rPr>
          <w:sz w:val="24"/>
          <w:szCs w:val="24"/>
        </w:rPr>
        <w:t xml:space="preserve"> </w:t>
      </w:r>
      <w:r w:rsidR="000B4224">
        <w:rPr>
          <w:sz w:val="24"/>
          <w:szCs w:val="24"/>
        </w:rPr>
        <w:t>su</w:t>
      </w:r>
      <w:r w:rsidRPr="04C00851">
        <w:rPr>
          <w:sz w:val="24"/>
          <w:szCs w:val="24"/>
        </w:rPr>
        <w:t xml:space="preserve"> ukupno </w:t>
      </w:r>
      <w:r w:rsidR="00BC51BC">
        <w:rPr>
          <w:sz w:val="24"/>
          <w:szCs w:val="24"/>
        </w:rPr>
        <w:t>dva</w:t>
      </w:r>
      <w:r w:rsidRPr="04C00851">
        <w:rPr>
          <w:sz w:val="24"/>
          <w:szCs w:val="24"/>
        </w:rPr>
        <w:t xml:space="preserve"> postupka dodjele u vrijednosti EU bespovratnih sredstava od </w:t>
      </w:r>
      <w:r w:rsidR="00967D71">
        <w:rPr>
          <w:sz w:val="24"/>
          <w:szCs w:val="24"/>
        </w:rPr>
        <w:t>86,4</w:t>
      </w:r>
      <w:r w:rsidRPr="04C00851">
        <w:rPr>
          <w:sz w:val="24"/>
          <w:szCs w:val="24"/>
        </w:rPr>
        <w:t xml:space="preserve"> milijuna eura.</w:t>
      </w:r>
    </w:p>
    <w:p w14:paraId="61B30CB9" w14:textId="77777777" w:rsidR="00885DE7" w:rsidRPr="00885DE7" w:rsidRDefault="00885DE7" w:rsidP="00885DE7">
      <w:pPr>
        <w:spacing w:before="120" w:after="120"/>
        <w:jc w:val="both"/>
        <w:rPr>
          <w:sz w:val="24"/>
          <w:szCs w:val="24"/>
        </w:rPr>
      </w:pPr>
      <w:r w:rsidRPr="00885DE7">
        <w:rPr>
          <w:sz w:val="24"/>
          <w:szCs w:val="24"/>
        </w:rPr>
        <w:t>SOCIJALNA UKLJUČENOST</w:t>
      </w:r>
    </w:p>
    <w:p w14:paraId="2CFBF6FD" w14:textId="35FC3162" w:rsidR="00885DE7" w:rsidRDefault="00885DE7" w:rsidP="00885DE7">
      <w:pPr>
        <w:spacing w:before="120" w:after="120"/>
        <w:jc w:val="both"/>
        <w:rPr>
          <w:sz w:val="24"/>
          <w:szCs w:val="24"/>
        </w:rPr>
      </w:pPr>
      <w:r w:rsidRPr="00885DE7">
        <w:rPr>
          <w:sz w:val="24"/>
          <w:szCs w:val="24"/>
        </w:rPr>
        <w:t>Potpora procesu deinstitucionalizacije nastavlja se u perspektivi do 2027. godine</w:t>
      </w:r>
      <w:r w:rsidR="00411561">
        <w:rPr>
          <w:sz w:val="24"/>
          <w:szCs w:val="24"/>
        </w:rPr>
        <w:t>.</w:t>
      </w:r>
      <w:r w:rsidRPr="00885DE7">
        <w:rPr>
          <w:sz w:val="24"/>
          <w:szCs w:val="24"/>
        </w:rPr>
        <w:t xml:space="preserve"> u okviru </w:t>
      </w:r>
      <w:r w:rsidR="00411561">
        <w:rPr>
          <w:sz w:val="24"/>
          <w:szCs w:val="24"/>
        </w:rPr>
        <w:t>PKK</w:t>
      </w:r>
      <w:r w:rsidRPr="00885DE7">
        <w:rPr>
          <w:sz w:val="24"/>
          <w:szCs w:val="24"/>
        </w:rPr>
        <w:t>, s osiguranim iznosom od 142,5 milijuna eura. Planirana ulaganja omogućit će pružanje socijalnih usluga za više od 27.000 korisnika godišnje poboljšanjem infrastrukture za pružanje socijalnih usluga u zajednici osobama s invaliditetom i djeci, mladima i ugroženim obiteljima, kao i poboljšanjem infrastrukture Hrvatskog zavoda za socijalni rad i Obiteljskog centra. Poboljšanje infrastrukture za pružanje socijalnih usluga u zajednici ranjivim skupinama planirano je kroz financijske instrumente, za koje je osigurano 11 milijuna eura, dok je iznos od 40 milijuna eura osiguran za Program stambenog zbrinjavanja u subvencioniranim područjima za mlade i obitelji. Nastavlja se projekt osnivanja veteranskih centara u Republici Hrvatskoj, kojim će se financirati osnivanje pet veteranskih centara. Infrastrukturna ulaganja omogućit će pružanje socijalnih usluga, uključujući pružanje psihosocijalne pomoći, jačanje zdravlja, pomoć u svakodnevnim aktivnostima, obrazovanje, osposobljavanje pružatelja usluga i sve druge aktivnosti usmjerene na poboljšanje kvalitete života i socijalne uključenosti veterana Domovinskog rata i drugih ranjivih skupina.</w:t>
      </w:r>
    </w:p>
    <w:p w14:paraId="5FC164D3" w14:textId="429C726D" w:rsidR="003951C0" w:rsidRDefault="003951C0" w:rsidP="00B93DFF">
      <w:pPr>
        <w:spacing w:line="259" w:lineRule="auto"/>
        <w:jc w:val="both"/>
        <w:rPr>
          <w:sz w:val="24"/>
          <w:szCs w:val="24"/>
        </w:rPr>
      </w:pPr>
      <w:r w:rsidRPr="46FB408E">
        <w:rPr>
          <w:sz w:val="24"/>
          <w:szCs w:val="24"/>
        </w:rPr>
        <w:t xml:space="preserve">Od početka provedbe PKK u području socijalne uključenosti do 30. lipnja 2025. objavljeno je ukupno </w:t>
      </w:r>
      <w:r w:rsidR="00BC51BC">
        <w:rPr>
          <w:sz w:val="24"/>
          <w:szCs w:val="24"/>
        </w:rPr>
        <w:t>pet</w:t>
      </w:r>
      <w:r w:rsidRPr="46FB408E">
        <w:rPr>
          <w:sz w:val="24"/>
          <w:szCs w:val="24"/>
        </w:rPr>
        <w:t xml:space="preserve"> postupka dodjele u vrijednosti od 105,8 milijuna eura, a ugovoren je </w:t>
      </w:r>
      <w:r w:rsidR="00BC51BC">
        <w:rPr>
          <w:sz w:val="24"/>
          <w:szCs w:val="24"/>
        </w:rPr>
        <w:t>jedan</w:t>
      </w:r>
      <w:r w:rsidRPr="46FB408E">
        <w:rPr>
          <w:sz w:val="24"/>
          <w:szCs w:val="24"/>
        </w:rPr>
        <w:t xml:space="preserve"> projekt u vrijednosti od 41,5 milijuna eura. </w:t>
      </w:r>
    </w:p>
    <w:p w14:paraId="2E50E67A" w14:textId="77777777" w:rsidR="00885DE7" w:rsidRPr="00885DE7" w:rsidRDefault="00885DE7" w:rsidP="00885DE7">
      <w:pPr>
        <w:spacing w:before="120" w:after="120"/>
        <w:jc w:val="both"/>
        <w:rPr>
          <w:sz w:val="24"/>
          <w:szCs w:val="24"/>
        </w:rPr>
      </w:pPr>
    </w:p>
    <w:p w14:paraId="6F4FB734" w14:textId="084CE974" w:rsidR="00433167" w:rsidRPr="00885DE7" w:rsidRDefault="00433167" w:rsidP="00433167">
      <w:pPr>
        <w:spacing w:before="120" w:after="120"/>
        <w:jc w:val="both"/>
        <w:rPr>
          <w:sz w:val="24"/>
          <w:szCs w:val="24"/>
        </w:rPr>
      </w:pPr>
      <w:r>
        <w:rPr>
          <w:sz w:val="24"/>
          <w:szCs w:val="24"/>
        </w:rPr>
        <w:lastRenderedPageBreak/>
        <w:t xml:space="preserve">PODUZETNIŠTVO, </w:t>
      </w:r>
      <w:r w:rsidRPr="00885DE7">
        <w:rPr>
          <w:sz w:val="24"/>
          <w:szCs w:val="24"/>
        </w:rPr>
        <w:t>ISTRAŽIVANJE</w:t>
      </w:r>
      <w:r>
        <w:rPr>
          <w:sz w:val="24"/>
          <w:szCs w:val="24"/>
        </w:rPr>
        <w:t xml:space="preserve"> </w:t>
      </w:r>
      <w:r w:rsidR="00456FA9">
        <w:rPr>
          <w:sz w:val="24"/>
          <w:szCs w:val="24"/>
        </w:rPr>
        <w:t>I</w:t>
      </w:r>
      <w:r w:rsidRPr="00885DE7">
        <w:rPr>
          <w:sz w:val="24"/>
          <w:szCs w:val="24"/>
        </w:rPr>
        <w:t xml:space="preserve"> RAZVOJ </w:t>
      </w:r>
    </w:p>
    <w:p w14:paraId="6034287F" w14:textId="7099FE19" w:rsidR="00433167" w:rsidRPr="00885DE7" w:rsidRDefault="00433167" w:rsidP="00433167">
      <w:pPr>
        <w:spacing w:before="120" w:after="120"/>
        <w:jc w:val="both"/>
        <w:rPr>
          <w:sz w:val="24"/>
          <w:szCs w:val="24"/>
        </w:rPr>
      </w:pPr>
      <w:r w:rsidRPr="00885DE7">
        <w:rPr>
          <w:sz w:val="24"/>
          <w:szCs w:val="24"/>
        </w:rPr>
        <w:t>Sredstva EU-a važan su izvor financiranja za poduzetnike koji žele razvijati svoje poslovanje i poboljšati svoju konkurentnost na tržištu. Nova financijska omotnica otvara nove mogućnosti za poduzetnike, a na poduzetnicima je da iskoriste najavljene mogućnosti financiranja svojih poslovnih ideja.</w:t>
      </w:r>
    </w:p>
    <w:p w14:paraId="4C026B79" w14:textId="5EB5F4CC" w:rsidR="00433167" w:rsidRDefault="00433167" w:rsidP="00433167">
      <w:pPr>
        <w:spacing w:before="120" w:after="120"/>
        <w:jc w:val="both"/>
        <w:rPr>
          <w:sz w:val="24"/>
          <w:szCs w:val="24"/>
        </w:rPr>
      </w:pPr>
      <w:r w:rsidRPr="00885DE7">
        <w:rPr>
          <w:sz w:val="24"/>
          <w:szCs w:val="24"/>
        </w:rPr>
        <w:t xml:space="preserve">U okviru </w:t>
      </w:r>
      <w:r>
        <w:rPr>
          <w:sz w:val="24"/>
          <w:szCs w:val="24"/>
        </w:rPr>
        <w:t>PKK</w:t>
      </w:r>
      <w:r w:rsidRPr="00885DE7">
        <w:rPr>
          <w:sz w:val="24"/>
          <w:szCs w:val="24"/>
        </w:rPr>
        <w:t xml:space="preserve"> poduzetnicima je na raspolaganju jedna petina programskih sredstava, što iznosi 1,1 milijard</w:t>
      </w:r>
      <w:r w:rsidR="006525C8">
        <w:rPr>
          <w:sz w:val="24"/>
          <w:szCs w:val="24"/>
        </w:rPr>
        <w:t>u</w:t>
      </w:r>
      <w:r w:rsidRPr="00885DE7">
        <w:rPr>
          <w:sz w:val="24"/>
          <w:szCs w:val="24"/>
        </w:rPr>
        <w:t xml:space="preserve"> eura sredstava EU-a, od čega će se oko 800 milijuna eura dodijeliti u obliku bespovratnih sredstava, a 300 milijuna eura kroz financijske instrumente.</w:t>
      </w:r>
    </w:p>
    <w:p w14:paraId="13E1EAE9" w14:textId="01603418" w:rsidR="00433167" w:rsidRDefault="00433167" w:rsidP="00433167">
      <w:pPr>
        <w:spacing w:before="120" w:after="120"/>
        <w:jc w:val="both"/>
        <w:rPr>
          <w:sz w:val="24"/>
          <w:szCs w:val="24"/>
        </w:rPr>
      </w:pPr>
      <w:r>
        <w:rPr>
          <w:sz w:val="24"/>
          <w:szCs w:val="24"/>
        </w:rPr>
        <w:t xml:space="preserve">Od prethodno spomenutih milijardu eura, </w:t>
      </w:r>
      <w:r w:rsidRPr="00885DE7">
        <w:rPr>
          <w:sz w:val="24"/>
          <w:szCs w:val="24"/>
        </w:rPr>
        <w:t>631</w:t>
      </w:r>
      <w:r w:rsidR="006525C8">
        <w:rPr>
          <w:sz w:val="24"/>
          <w:szCs w:val="24"/>
        </w:rPr>
        <w:t xml:space="preserve"> </w:t>
      </w:r>
      <w:r w:rsidRPr="00885DE7">
        <w:rPr>
          <w:sz w:val="24"/>
          <w:szCs w:val="24"/>
        </w:rPr>
        <w:t>milijun eura</w:t>
      </w:r>
      <w:r>
        <w:rPr>
          <w:sz w:val="24"/>
          <w:szCs w:val="24"/>
        </w:rPr>
        <w:t xml:space="preserve"> namijenjen je</w:t>
      </w:r>
      <w:r w:rsidRPr="00885DE7">
        <w:rPr>
          <w:sz w:val="24"/>
          <w:szCs w:val="24"/>
        </w:rPr>
        <w:t xml:space="preserve"> ulaganj</w:t>
      </w:r>
      <w:r>
        <w:rPr>
          <w:sz w:val="24"/>
          <w:szCs w:val="24"/>
        </w:rPr>
        <w:t>ima</w:t>
      </w:r>
      <w:r w:rsidRPr="00885DE7">
        <w:rPr>
          <w:sz w:val="24"/>
          <w:szCs w:val="24"/>
        </w:rPr>
        <w:t xml:space="preserve"> u znanstvenu infrastrukturu, sinergijsk</w:t>
      </w:r>
      <w:r>
        <w:rPr>
          <w:sz w:val="24"/>
          <w:szCs w:val="24"/>
        </w:rPr>
        <w:t>e</w:t>
      </w:r>
      <w:r w:rsidRPr="00885DE7">
        <w:rPr>
          <w:sz w:val="24"/>
          <w:szCs w:val="24"/>
        </w:rPr>
        <w:t xml:space="preserve"> program</w:t>
      </w:r>
      <w:r>
        <w:rPr>
          <w:sz w:val="24"/>
          <w:szCs w:val="24"/>
        </w:rPr>
        <w:t>e</w:t>
      </w:r>
      <w:r w:rsidRPr="00885DE7">
        <w:rPr>
          <w:sz w:val="24"/>
          <w:szCs w:val="24"/>
        </w:rPr>
        <w:t>, poticanje tržišno orijentiranih istraživačkih i razvojnih aktivnosti, prijenos znanja i tehnologije, potpor</w:t>
      </w:r>
      <w:r>
        <w:rPr>
          <w:sz w:val="24"/>
          <w:szCs w:val="24"/>
        </w:rPr>
        <w:t>ama</w:t>
      </w:r>
      <w:r w:rsidRPr="00885DE7">
        <w:rPr>
          <w:sz w:val="24"/>
          <w:szCs w:val="24"/>
        </w:rPr>
        <w:t xml:space="preserve"> novoosnovanim MSP-ovima, kao i potpor</w:t>
      </w:r>
      <w:r>
        <w:rPr>
          <w:sz w:val="24"/>
          <w:szCs w:val="24"/>
        </w:rPr>
        <w:t>ama</w:t>
      </w:r>
      <w:r w:rsidRPr="00885DE7">
        <w:rPr>
          <w:sz w:val="24"/>
          <w:szCs w:val="24"/>
        </w:rPr>
        <w:t xml:space="preserve"> ulaganjima u novoosnovana poduzeća. Razvoj vještina za pametnu specijalizaciju, industrijsku tranziciju i poduzetništvo također će se poticati kroz ulaganje od 50 milijuna </w:t>
      </w:r>
      <w:r>
        <w:rPr>
          <w:sz w:val="24"/>
          <w:szCs w:val="24"/>
        </w:rPr>
        <w:t>eura</w:t>
      </w:r>
      <w:r w:rsidRPr="00885DE7">
        <w:rPr>
          <w:sz w:val="24"/>
          <w:szCs w:val="24"/>
        </w:rPr>
        <w:t>. Kao i u prethodnom razdoblju, navedena ulaganja rezultirat će projektima u nekoliko prioriteta Strategije pametne specijalizacije do 2029. godine. Više od 3000 MSP-ova koji će primiti potporu tijekom programskog razdoblja 2021.</w:t>
      </w:r>
      <w:r w:rsidR="00CF0621">
        <w:rPr>
          <w:sz w:val="24"/>
          <w:szCs w:val="24"/>
        </w:rPr>
        <w:t xml:space="preserve"> </w:t>
      </w:r>
      <w:r w:rsidRPr="00885DE7">
        <w:rPr>
          <w:sz w:val="24"/>
          <w:szCs w:val="24"/>
        </w:rPr>
        <w:t>-</w:t>
      </w:r>
      <w:r>
        <w:rPr>
          <w:sz w:val="24"/>
          <w:szCs w:val="24"/>
        </w:rPr>
        <w:t xml:space="preserve"> </w:t>
      </w:r>
      <w:r w:rsidRPr="00885DE7">
        <w:rPr>
          <w:sz w:val="24"/>
          <w:szCs w:val="24"/>
        </w:rPr>
        <w:t xml:space="preserve">2027. otvorit će više od 400 radnih mjesta u subjektima koji su primili potporu, 75 istraživačkih organizacija koje sudjeluju u zajedničkim istraživačkim projektima, s više od 100 prijava patenata i 160 prijava za registraciju žigova i dizajna te nabavu opreme u vrijednosti od 45,2 milijuna </w:t>
      </w:r>
      <w:r>
        <w:rPr>
          <w:sz w:val="24"/>
          <w:szCs w:val="24"/>
        </w:rPr>
        <w:t>eura</w:t>
      </w:r>
      <w:r w:rsidRPr="00885DE7">
        <w:rPr>
          <w:sz w:val="24"/>
          <w:szCs w:val="24"/>
        </w:rPr>
        <w:t>.</w:t>
      </w:r>
    </w:p>
    <w:p w14:paraId="5CFD99FA" w14:textId="7ED0F597" w:rsidR="00433167" w:rsidRDefault="00433167" w:rsidP="00433167">
      <w:pPr>
        <w:jc w:val="both"/>
        <w:rPr>
          <w:sz w:val="24"/>
          <w:szCs w:val="24"/>
        </w:rPr>
      </w:pPr>
      <w:r w:rsidRPr="00082780">
        <w:rPr>
          <w:sz w:val="24"/>
          <w:szCs w:val="24"/>
        </w:rPr>
        <w:t>Od početka provedbe PKK do 30. lipnja 2025. objavljen</w:t>
      </w:r>
      <w:r w:rsidRPr="00765559">
        <w:rPr>
          <w:sz w:val="24"/>
          <w:szCs w:val="24"/>
        </w:rPr>
        <w:t>o je</w:t>
      </w:r>
      <w:r w:rsidRPr="00082780">
        <w:rPr>
          <w:sz w:val="24"/>
          <w:szCs w:val="24"/>
        </w:rPr>
        <w:t xml:space="preserve"> </w:t>
      </w:r>
      <w:r w:rsidR="00302834">
        <w:rPr>
          <w:sz w:val="24"/>
          <w:szCs w:val="24"/>
        </w:rPr>
        <w:t>devet</w:t>
      </w:r>
      <w:r w:rsidRPr="00765559">
        <w:rPr>
          <w:sz w:val="24"/>
          <w:szCs w:val="24"/>
        </w:rPr>
        <w:t xml:space="preserve"> </w:t>
      </w:r>
      <w:r w:rsidRPr="00082780">
        <w:rPr>
          <w:sz w:val="24"/>
          <w:szCs w:val="24"/>
        </w:rPr>
        <w:t>postup</w:t>
      </w:r>
      <w:r w:rsidRPr="00765559">
        <w:rPr>
          <w:sz w:val="24"/>
          <w:szCs w:val="24"/>
        </w:rPr>
        <w:t>a</w:t>
      </w:r>
      <w:r w:rsidRPr="00082780">
        <w:rPr>
          <w:sz w:val="24"/>
          <w:szCs w:val="24"/>
        </w:rPr>
        <w:t xml:space="preserve">ka dodjele </w:t>
      </w:r>
      <w:r>
        <w:rPr>
          <w:sz w:val="24"/>
          <w:szCs w:val="24"/>
        </w:rPr>
        <w:t xml:space="preserve">bespovratnih sredstava </w:t>
      </w:r>
      <w:r w:rsidRPr="00765559">
        <w:rPr>
          <w:sz w:val="24"/>
          <w:szCs w:val="24"/>
        </w:rPr>
        <w:t xml:space="preserve">namijenih poduzetnicima </w:t>
      </w:r>
      <w:r w:rsidRPr="00082780">
        <w:rPr>
          <w:sz w:val="24"/>
          <w:szCs w:val="24"/>
        </w:rPr>
        <w:t xml:space="preserve">u vrijednosti od </w:t>
      </w:r>
      <w:r w:rsidRPr="00765559">
        <w:rPr>
          <w:sz w:val="24"/>
          <w:szCs w:val="24"/>
        </w:rPr>
        <w:t>423</w:t>
      </w:r>
      <w:r w:rsidRPr="00082780">
        <w:rPr>
          <w:sz w:val="24"/>
          <w:szCs w:val="24"/>
        </w:rPr>
        <w:t xml:space="preserve"> milijuna eura, </w:t>
      </w:r>
      <w:r w:rsidRPr="00765559">
        <w:rPr>
          <w:sz w:val="24"/>
          <w:szCs w:val="24"/>
        </w:rPr>
        <w:t xml:space="preserve">od čega je </w:t>
      </w:r>
      <w:r w:rsidRPr="00082780">
        <w:rPr>
          <w:sz w:val="24"/>
          <w:szCs w:val="24"/>
        </w:rPr>
        <w:t xml:space="preserve">kroz </w:t>
      </w:r>
      <w:r w:rsidR="0060382F">
        <w:rPr>
          <w:sz w:val="24"/>
          <w:szCs w:val="24"/>
        </w:rPr>
        <w:t>sedam</w:t>
      </w:r>
      <w:r w:rsidRPr="00082780">
        <w:rPr>
          <w:sz w:val="24"/>
          <w:szCs w:val="24"/>
        </w:rPr>
        <w:t xml:space="preserve"> </w:t>
      </w:r>
      <w:r w:rsidRPr="00765559">
        <w:rPr>
          <w:sz w:val="24"/>
          <w:szCs w:val="24"/>
        </w:rPr>
        <w:t>postupaka</w:t>
      </w:r>
      <w:r w:rsidRPr="00082780">
        <w:rPr>
          <w:sz w:val="24"/>
          <w:szCs w:val="24"/>
        </w:rPr>
        <w:t xml:space="preserve"> </w:t>
      </w:r>
      <w:r w:rsidRPr="00765559">
        <w:rPr>
          <w:sz w:val="24"/>
          <w:szCs w:val="24"/>
        </w:rPr>
        <w:t xml:space="preserve">dodjele </w:t>
      </w:r>
      <w:r>
        <w:rPr>
          <w:sz w:val="24"/>
          <w:szCs w:val="24"/>
        </w:rPr>
        <w:t xml:space="preserve">bespovratnih sredstava </w:t>
      </w:r>
      <w:r w:rsidRPr="00765559">
        <w:rPr>
          <w:sz w:val="24"/>
          <w:szCs w:val="24"/>
        </w:rPr>
        <w:t>376</w:t>
      </w:r>
      <w:r w:rsidRPr="00082780">
        <w:rPr>
          <w:sz w:val="24"/>
          <w:szCs w:val="24"/>
        </w:rPr>
        <w:t xml:space="preserve"> </w:t>
      </w:r>
      <w:r w:rsidRPr="00765559">
        <w:rPr>
          <w:sz w:val="24"/>
          <w:szCs w:val="24"/>
        </w:rPr>
        <w:t xml:space="preserve">milijuna eura </w:t>
      </w:r>
      <w:r w:rsidRPr="00082780">
        <w:rPr>
          <w:sz w:val="24"/>
          <w:szCs w:val="24"/>
        </w:rPr>
        <w:t>usmjereno u istraživanje i razvoj.</w:t>
      </w:r>
    </w:p>
    <w:p w14:paraId="3E266100" w14:textId="316AAC79" w:rsidR="00885DE7" w:rsidRDefault="00433167" w:rsidP="00433167">
      <w:pPr>
        <w:spacing w:before="120" w:after="120"/>
        <w:jc w:val="both"/>
        <w:rPr>
          <w:sz w:val="24"/>
          <w:szCs w:val="24"/>
        </w:rPr>
      </w:pPr>
      <w:r>
        <w:rPr>
          <w:sz w:val="24"/>
          <w:szCs w:val="24"/>
        </w:rPr>
        <w:t xml:space="preserve">Također, do </w:t>
      </w:r>
      <w:r w:rsidRPr="00082780">
        <w:rPr>
          <w:sz w:val="24"/>
          <w:szCs w:val="24"/>
        </w:rPr>
        <w:t>početka provedbe PKK do 30. lipnja 2025.</w:t>
      </w:r>
      <w:r>
        <w:rPr>
          <w:sz w:val="24"/>
          <w:szCs w:val="24"/>
        </w:rPr>
        <w:t xml:space="preserve"> pokrenuto je </w:t>
      </w:r>
      <w:r w:rsidR="00302834">
        <w:rPr>
          <w:sz w:val="24"/>
          <w:szCs w:val="24"/>
        </w:rPr>
        <w:t>sedam</w:t>
      </w:r>
      <w:r>
        <w:rPr>
          <w:sz w:val="24"/>
          <w:szCs w:val="24"/>
        </w:rPr>
        <w:t xml:space="preserve"> financijskih instrumenata u okviru kojih će poduzetnicima biti na raspolaganju dodatnih 310 milijuna eura.</w:t>
      </w:r>
    </w:p>
    <w:p w14:paraId="5CF2EC08" w14:textId="77777777" w:rsidR="00885DE7" w:rsidRPr="00885DE7" w:rsidRDefault="00885DE7" w:rsidP="00885DE7">
      <w:pPr>
        <w:spacing w:before="120" w:after="120"/>
        <w:jc w:val="both"/>
        <w:rPr>
          <w:sz w:val="24"/>
          <w:szCs w:val="24"/>
        </w:rPr>
      </w:pPr>
    </w:p>
    <w:p w14:paraId="40E99E16" w14:textId="77777777" w:rsidR="00456FA9" w:rsidRPr="00885DE7" w:rsidRDefault="00456FA9" w:rsidP="00456FA9">
      <w:pPr>
        <w:spacing w:before="120" w:after="120"/>
        <w:jc w:val="both"/>
        <w:rPr>
          <w:sz w:val="24"/>
          <w:szCs w:val="24"/>
        </w:rPr>
      </w:pPr>
      <w:r>
        <w:rPr>
          <w:sz w:val="24"/>
          <w:szCs w:val="24"/>
        </w:rPr>
        <w:t>DIGITALIZACIJA</w:t>
      </w:r>
    </w:p>
    <w:p w14:paraId="5D6276C6" w14:textId="2AACFBE7" w:rsidR="00456FA9" w:rsidRDefault="00456FA9" w:rsidP="00456FA9">
      <w:pPr>
        <w:spacing w:before="120" w:after="120"/>
        <w:jc w:val="both"/>
        <w:rPr>
          <w:sz w:val="24"/>
          <w:szCs w:val="24"/>
        </w:rPr>
      </w:pPr>
      <w:r w:rsidRPr="00885DE7">
        <w:rPr>
          <w:sz w:val="24"/>
          <w:szCs w:val="24"/>
        </w:rPr>
        <w:t xml:space="preserve">Hrvatska će nastaviti ulagati u digitalnu infrastrukturu i poticati uvođenje digitalnih rješenja u interesu građana i hrvatskog gospodarstva, što će doprinijeti izgradnji digitalne budućnosti Europe. U narednom razdoblju ulagat će se u digitalizaciju tijela državne uprave, digitalizaciju usluga lokalne i područne (regionalne) samouprave te ulaganja u razvoj postojećih, novih i inovativnih e-usluga namijenjenih građanima i poduzećima s ciljem modernizacije i promicanja pristupačnog pravosuđa i digitalizacije MSP-ova. Nastavlja se i ulaganje i provedba velikog projekta </w:t>
      </w:r>
      <w:r>
        <w:rPr>
          <w:sz w:val="24"/>
          <w:szCs w:val="24"/>
        </w:rPr>
        <w:t>i</w:t>
      </w:r>
      <w:r w:rsidRPr="00885DE7">
        <w:rPr>
          <w:sz w:val="24"/>
          <w:szCs w:val="24"/>
        </w:rPr>
        <w:t>zgradnje nacionalne agregacijske širokopojasne infrastrukture i povezivanja ciljanih javnih korisnika unutar tijela javne uprave s najsuvremenijom elektroničkom komunikacijskom infrastrukturom sljedeće generacije kojom se podupire brzina pristupa internetu veća od 100 Mbit/s. Do 2027. u području digitalizacije podržat će se 43 javne institucije koje će poboljšati postojeće i razviti nove e-usluge za 925</w:t>
      </w:r>
      <w:r w:rsidR="00367701">
        <w:rPr>
          <w:sz w:val="24"/>
          <w:szCs w:val="24"/>
        </w:rPr>
        <w:t xml:space="preserve"> tisuća</w:t>
      </w:r>
      <w:r w:rsidRPr="00885DE7">
        <w:rPr>
          <w:sz w:val="24"/>
          <w:szCs w:val="24"/>
        </w:rPr>
        <w:t xml:space="preserve"> krajnjih korisnika </w:t>
      </w:r>
      <w:r w:rsidRPr="00885DE7">
        <w:rPr>
          <w:sz w:val="24"/>
          <w:szCs w:val="24"/>
        </w:rPr>
        <w:lastRenderedPageBreak/>
        <w:t>godišnje. Isto tako, više od 750 malih i srednjih poduzeća dobit će potporu u postupku uvođenja inovacija u proizvode ili procese, a gotovo 800 malih i srednjih poduzeća ostvarit će visok digitalni intenzitet.</w:t>
      </w:r>
    </w:p>
    <w:p w14:paraId="25738065" w14:textId="6467794B" w:rsidR="00456FA9" w:rsidRDefault="00456FA9" w:rsidP="00456FA9">
      <w:pPr>
        <w:jc w:val="both"/>
        <w:rPr>
          <w:rFonts w:eastAsia="Aptos"/>
          <w:kern w:val="2"/>
          <w:sz w:val="24"/>
          <w:szCs w:val="24"/>
          <w:lang w:eastAsia="en-US"/>
          <w14:ligatures w14:val="standardContextual"/>
        </w:rPr>
      </w:pPr>
      <w:r w:rsidRPr="00CA4A5C">
        <w:rPr>
          <w:sz w:val="24"/>
          <w:szCs w:val="24"/>
        </w:rPr>
        <w:t xml:space="preserve">Od početka provedbe PKK do 30. lipnja 2025. objavljena su </w:t>
      </w:r>
      <w:r w:rsidR="00302834">
        <w:rPr>
          <w:sz w:val="24"/>
          <w:szCs w:val="24"/>
        </w:rPr>
        <w:t>dva</w:t>
      </w:r>
      <w:r w:rsidRPr="00CA4A5C">
        <w:rPr>
          <w:sz w:val="24"/>
          <w:szCs w:val="24"/>
        </w:rPr>
        <w:t xml:space="preserve"> postupka dodjele </w:t>
      </w:r>
      <w:r w:rsidRPr="00825AD2">
        <w:rPr>
          <w:sz w:val="24"/>
          <w:szCs w:val="24"/>
        </w:rPr>
        <w:t>u vrijednosti od 7 milijuna eura</w:t>
      </w:r>
      <w:r>
        <w:rPr>
          <w:sz w:val="24"/>
          <w:szCs w:val="24"/>
        </w:rPr>
        <w:t xml:space="preserve"> </w:t>
      </w:r>
      <w:r w:rsidRPr="00CA4A5C">
        <w:rPr>
          <w:sz w:val="24"/>
          <w:szCs w:val="24"/>
        </w:rPr>
        <w:t xml:space="preserve">namijenjena </w:t>
      </w:r>
      <w:r>
        <w:rPr>
          <w:sz w:val="24"/>
          <w:szCs w:val="24"/>
        </w:rPr>
        <w:t xml:space="preserve">digitalizaciji </w:t>
      </w:r>
      <w:r w:rsidRPr="00E076AD">
        <w:rPr>
          <w:sz w:val="24"/>
          <w:szCs w:val="24"/>
        </w:rPr>
        <w:t>procesa osobnih stanja građana</w:t>
      </w:r>
      <w:r>
        <w:rPr>
          <w:sz w:val="24"/>
          <w:szCs w:val="24"/>
        </w:rPr>
        <w:t xml:space="preserve"> te e</w:t>
      </w:r>
      <w:r w:rsidRPr="00E076AD">
        <w:rPr>
          <w:sz w:val="24"/>
          <w:szCs w:val="24"/>
        </w:rPr>
        <w:t>ksternalizacija NIAS usluga za potrebe gospodarstva</w:t>
      </w:r>
      <w:r>
        <w:rPr>
          <w:sz w:val="24"/>
          <w:szCs w:val="24"/>
        </w:rPr>
        <w:t>.</w:t>
      </w:r>
    </w:p>
    <w:p w14:paraId="19E352BB" w14:textId="77777777" w:rsidR="00456FA9" w:rsidRDefault="00456FA9" w:rsidP="00885DE7">
      <w:pPr>
        <w:spacing w:before="120" w:after="120"/>
        <w:jc w:val="both"/>
        <w:rPr>
          <w:sz w:val="24"/>
          <w:szCs w:val="24"/>
        </w:rPr>
      </w:pPr>
    </w:p>
    <w:p w14:paraId="61641BA2" w14:textId="7AFB6875" w:rsidR="00885DE7" w:rsidRPr="00885DE7" w:rsidRDefault="00885DE7" w:rsidP="00885DE7">
      <w:pPr>
        <w:spacing w:before="120" w:after="120"/>
        <w:jc w:val="both"/>
        <w:rPr>
          <w:sz w:val="24"/>
          <w:szCs w:val="24"/>
        </w:rPr>
      </w:pPr>
      <w:r w:rsidRPr="00885DE7">
        <w:rPr>
          <w:sz w:val="24"/>
          <w:szCs w:val="24"/>
        </w:rPr>
        <w:t>ZDRAVSTVO</w:t>
      </w:r>
    </w:p>
    <w:p w14:paraId="4559623C" w14:textId="5E259AC7" w:rsidR="00127CC8" w:rsidRDefault="00885DE7" w:rsidP="00885DE7">
      <w:pPr>
        <w:spacing w:before="120" w:after="120"/>
        <w:jc w:val="both"/>
        <w:rPr>
          <w:rFonts w:eastAsia="Aptos"/>
          <w:kern w:val="2"/>
          <w:sz w:val="24"/>
          <w:szCs w:val="24"/>
          <w:lang w:eastAsia="en-US"/>
          <w14:ligatures w14:val="standardContextual"/>
        </w:rPr>
      </w:pPr>
      <w:r w:rsidRPr="00885DE7">
        <w:rPr>
          <w:sz w:val="24"/>
          <w:szCs w:val="24"/>
        </w:rPr>
        <w:t xml:space="preserve">Za ulaganja u zdravstvenu skrb do 2027. godine dostupno je 140 milijuna eura sredstava EU-a, a mogućnosti financiranja odnose se na aktivnosti ulaganja u zdravstvenu infrastrukturu i opremu, pokretnine zdravstvenog sustava i digitalizaciju u području zdravstvene zaštite. Odabrana ulaganja prvenstveno su usmjerena na modernizaciju primarne i specijalističko-savjetodavne zdravstvene ustanove, hitnu medicinu i bolnički sustav. Pravovremena hitna medicinska skrb za po život opasne pacijente na cijelom području Republike Hrvatske osigurana je osnivanjem HHMS-a (hitne helikopterske medicinske službe), koji je operativan 24 sata dnevno, </w:t>
      </w:r>
      <w:r w:rsidR="008C47AE">
        <w:rPr>
          <w:sz w:val="24"/>
          <w:szCs w:val="24"/>
        </w:rPr>
        <w:t>sedam</w:t>
      </w:r>
      <w:r w:rsidRPr="00885DE7">
        <w:rPr>
          <w:sz w:val="24"/>
          <w:szCs w:val="24"/>
        </w:rPr>
        <w:t xml:space="preserve"> dana u tjednu u bazama Split i Rijeka, a tijekom razdoblja dnevne vidljivosti </w:t>
      </w:r>
      <w:r w:rsidR="008C47AE">
        <w:rPr>
          <w:sz w:val="24"/>
          <w:szCs w:val="24"/>
        </w:rPr>
        <w:t>sedam</w:t>
      </w:r>
      <w:r w:rsidRPr="00885DE7">
        <w:rPr>
          <w:sz w:val="24"/>
          <w:szCs w:val="24"/>
        </w:rPr>
        <w:t xml:space="preserve"> dana u tjednu u bazama Zagreb i Osijek te nabavom 80 cestovnih medicinskih vozila opremljenih medicinskom i komunikacijskom opremom potrebnom za pružanje hitne medicinske skrbi, a koji istodobno omogućuju prijenos vitalnih podataka o pacijentu iz vozila liječniku na daljinu u stvarnom vremenu i preduvjet je za telekonzultacije. Sustav bolničke zdravstvene skrbi unaprijediti će se putem izgradnje, adaptacije i opremanja Nacionalne dječje bolnice, u svrhu osiguravanja jednake dostupnosti za pružanje najsloženijih oblika zdravstvenih usluga te visoku kvalitetu zdravstvene zaštite za žene i djecu</w:t>
      </w:r>
      <w:r w:rsidR="00127CC8" w:rsidRPr="00127CC8">
        <w:rPr>
          <w:rFonts w:eastAsia="Aptos"/>
          <w:kern w:val="2"/>
          <w:sz w:val="24"/>
          <w:szCs w:val="24"/>
          <w:lang w:eastAsia="en-US"/>
          <w14:ligatures w14:val="standardContextual"/>
        </w:rPr>
        <w:t>.</w:t>
      </w:r>
    </w:p>
    <w:p w14:paraId="111A80ED" w14:textId="6F4B29ED" w:rsidR="004676CD" w:rsidRDefault="00BD2735" w:rsidP="000B4224">
      <w:pPr>
        <w:jc w:val="both"/>
        <w:rPr>
          <w:rFonts w:eastAsia="Aptos"/>
          <w:kern w:val="2"/>
          <w:sz w:val="24"/>
          <w:szCs w:val="24"/>
          <w:lang w:eastAsia="en-US"/>
          <w14:ligatures w14:val="standardContextual"/>
        </w:rPr>
      </w:pPr>
      <w:r>
        <w:rPr>
          <w:sz w:val="24"/>
          <w:szCs w:val="24"/>
        </w:rPr>
        <w:t xml:space="preserve">Od početka provedbe PKK za sektor zdravstva do 30. lipnja 2025. objavljena su ukupno </w:t>
      </w:r>
      <w:r w:rsidR="00BC51BC">
        <w:rPr>
          <w:sz w:val="24"/>
          <w:szCs w:val="24"/>
        </w:rPr>
        <w:t>tri</w:t>
      </w:r>
      <w:r>
        <w:rPr>
          <w:sz w:val="24"/>
          <w:szCs w:val="24"/>
        </w:rPr>
        <w:t xml:space="preserve"> postupka dodjele u vrijednosti od 68,5 milijuna eura, a ugovorena </w:t>
      </w:r>
      <w:r w:rsidR="002728D5">
        <w:rPr>
          <w:sz w:val="24"/>
          <w:szCs w:val="24"/>
        </w:rPr>
        <w:t>su</w:t>
      </w:r>
      <w:r>
        <w:rPr>
          <w:sz w:val="24"/>
          <w:szCs w:val="24"/>
        </w:rPr>
        <w:t xml:space="preserve"> </w:t>
      </w:r>
      <w:r w:rsidR="00BC51BC">
        <w:rPr>
          <w:sz w:val="24"/>
          <w:szCs w:val="24"/>
        </w:rPr>
        <w:t>dva</w:t>
      </w:r>
      <w:r>
        <w:rPr>
          <w:sz w:val="24"/>
          <w:szCs w:val="24"/>
        </w:rPr>
        <w:t xml:space="preserve"> projekta u vrijednosti od 18,5 milijuna eura. </w:t>
      </w:r>
    </w:p>
    <w:p w14:paraId="40D0B181" w14:textId="77777777" w:rsidR="004676CD" w:rsidRDefault="004676CD" w:rsidP="00127CC8">
      <w:pPr>
        <w:spacing w:after="160" w:line="278" w:lineRule="auto"/>
        <w:jc w:val="both"/>
        <w:rPr>
          <w:rFonts w:eastAsia="Aptos"/>
          <w:kern w:val="2"/>
          <w:sz w:val="24"/>
          <w:szCs w:val="24"/>
          <w:lang w:eastAsia="en-US"/>
          <w14:ligatures w14:val="standardContextual"/>
        </w:rPr>
      </w:pPr>
    </w:p>
    <w:p w14:paraId="21367E8D" w14:textId="4409BB69" w:rsidR="004676CD" w:rsidRDefault="000B4224" w:rsidP="00127CC8">
      <w:pPr>
        <w:spacing w:after="160" w:line="278" w:lineRule="auto"/>
        <w:jc w:val="both"/>
        <w:rPr>
          <w:rFonts w:eastAsia="Aptos"/>
          <w:kern w:val="2"/>
          <w:sz w:val="24"/>
          <w:szCs w:val="24"/>
          <w:lang w:eastAsia="en-US"/>
          <w14:ligatures w14:val="standardContextual"/>
        </w:rPr>
      </w:pPr>
      <w:r>
        <w:rPr>
          <w:rFonts w:eastAsia="Aptos"/>
          <w:kern w:val="2"/>
          <w:sz w:val="24"/>
          <w:szCs w:val="24"/>
          <w:lang w:eastAsia="en-US"/>
          <w14:ligatures w14:val="standardContextual"/>
        </w:rPr>
        <w:t>BORBA PROTIV KLIMATSKIH PROMJENA</w:t>
      </w:r>
    </w:p>
    <w:p w14:paraId="1E416146" w14:textId="6B0EF96D" w:rsidR="00456FA9" w:rsidRPr="007448F3" w:rsidRDefault="00456FA9" w:rsidP="00456FA9">
      <w:pPr>
        <w:spacing w:before="120" w:after="120"/>
        <w:jc w:val="both"/>
        <w:rPr>
          <w:rFonts w:eastAsia="Aptos"/>
          <w:kern w:val="2"/>
          <w:sz w:val="24"/>
          <w:szCs w:val="24"/>
          <w:lang w:eastAsia="en-US"/>
          <w14:ligatures w14:val="standardContextual"/>
        </w:rPr>
      </w:pPr>
      <w:r w:rsidRPr="008F772E">
        <w:rPr>
          <w:sz w:val="24"/>
          <w:szCs w:val="24"/>
        </w:rPr>
        <w:t>Uredb</w:t>
      </w:r>
      <w:r w:rsidR="00F9657E">
        <w:rPr>
          <w:sz w:val="24"/>
          <w:szCs w:val="24"/>
        </w:rPr>
        <w:t>a</w:t>
      </w:r>
      <w:r w:rsidRPr="008F772E">
        <w:rPr>
          <w:sz w:val="24"/>
          <w:szCs w:val="24"/>
        </w:rPr>
        <w:t xml:space="preserve"> (EU) 2021/1060 </w:t>
      </w:r>
      <w:r>
        <w:rPr>
          <w:sz w:val="24"/>
          <w:szCs w:val="24"/>
        </w:rPr>
        <w:t>k</w:t>
      </w:r>
      <w:r w:rsidRPr="007448F3">
        <w:rPr>
          <w:rFonts w:eastAsia="Aptos"/>
          <w:kern w:val="2"/>
          <w:sz w:val="24"/>
          <w:szCs w:val="24"/>
          <w:lang w:eastAsia="en-US"/>
          <w14:ligatures w14:val="standardContextual"/>
        </w:rPr>
        <w:t xml:space="preserve">ao jedan od </w:t>
      </w:r>
      <w:r w:rsidR="0060382F">
        <w:rPr>
          <w:rFonts w:eastAsia="Aptos"/>
          <w:kern w:val="2"/>
          <w:sz w:val="24"/>
          <w:szCs w:val="24"/>
          <w:lang w:eastAsia="en-US"/>
          <w14:ligatures w14:val="standardContextual"/>
        </w:rPr>
        <w:t>pet</w:t>
      </w:r>
      <w:r w:rsidRPr="007448F3">
        <w:rPr>
          <w:rFonts w:eastAsia="Aptos"/>
          <w:kern w:val="2"/>
          <w:sz w:val="24"/>
          <w:szCs w:val="24"/>
          <w:lang w:eastAsia="en-US"/>
          <w14:ligatures w14:val="standardContextual"/>
        </w:rPr>
        <w:t xml:space="preserve"> ciljeva politike EU, u koji su usmjeravaju EU sredstva, je i „zelenija, otporna Europa s niskom razinom emisija koja prelazi na gospodarstvo s nultom neto stopom emisija ugljika promicanjem prelaska na čistu i pravednu energiju, zelenih i plavih ulaganja, kružnoga gospodarstva, ublažavanja klimatskih promjena i prilagodbe klimatskim promjenama, sprečavanja rizika i upravljanja njime te održive urbane mobilnosti.“</w:t>
      </w:r>
    </w:p>
    <w:p w14:paraId="4D3D8BE0" w14:textId="77777777" w:rsidR="00456FA9" w:rsidRPr="007448F3" w:rsidRDefault="00456FA9" w:rsidP="00456FA9">
      <w:pPr>
        <w:spacing w:before="120" w:after="120"/>
        <w:jc w:val="both"/>
        <w:rPr>
          <w:rFonts w:eastAsia="Aptos"/>
          <w:kern w:val="2"/>
          <w:sz w:val="24"/>
          <w:szCs w:val="24"/>
          <w:lang w:eastAsia="en-US"/>
          <w14:ligatures w14:val="standardContextual"/>
        </w:rPr>
      </w:pPr>
      <w:r w:rsidRPr="007448F3">
        <w:rPr>
          <w:rFonts w:eastAsia="Aptos"/>
          <w:kern w:val="2"/>
          <w:sz w:val="24"/>
          <w:szCs w:val="24"/>
          <w:lang w:eastAsia="en-US"/>
          <w14:ligatures w14:val="standardContextual"/>
        </w:rPr>
        <w:t>Potpora EU klimatskim ciljevima također određena je upotrebom metodologije utemeljene na vrstama intervencija za svaki od fondova EU, pri čemu je po vrstama intervencija određen koeficijent za izračun potpore koji prikazuje opseg u kojem ta potpora doprinosi klimatskim ciljevima.</w:t>
      </w:r>
    </w:p>
    <w:p w14:paraId="4D2BFB39" w14:textId="01D61CE2" w:rsidR="00456FA9" w:rsidRPr="007448F3" w:rsidRDefault="00456FA9" w:rsidP="00456FA9">
      <w:pPr>
        <w:spacing w:before="120" w:after="120"/>
        <w:jc w:val="both"/>
        <w:rPr>
          <w:rFonts w:eastAsia="Aptos"/>
          <w:kern w:val="2"/>
          <w:sz w:val="24"/>
          <w:szCs w:val="24"/>
          <w:lang w:eastAsia="en-US"/>
          <w14:ligatures w14:val="standardContextual"/>
        </w:rPr>
      </w:pPr>
      <w:r>
        <w:rPr>
          <w:sz w:val="24"/>
          <w:szCs w:val="24"/>
        </w:rPr>
        <w:lastRenderedPageBreak/>
        <w:t>Čl</w:t>
      </w:r>
      <w:r w:rsidR="008A1717">
        <w:rPr>
          <w:sz w:val="24"/>
          <w:szCs w:val="24"/>
        </w:rPr>
        <w:t>anak</w:t>
      </w:r>
      <w:r>
        <w:rPr>
          <w:sz w:val="24"/>
          <w:szCs w:val="24"/>
        </w:rPr>
        <w:t xml:space="preserve"> 6. </w:t>
      </w:r>
      <w:r w:rsidRPr="008F772E">
        <w:rPr>
          <w:sz w:val="24"/>
          <w:szCs w:val="24"/>
        </w:rPr>
        <w:t xml:space="preserve">Uredbe (EU) 2021/1060 </w:t>
      </w:r>
      <w:r w:rsidRPr="007448F3">
        <w:rPr>
          <w:rFonts w:eastAsia="Aptos"/>
          <w:kern w:val="2"/>
          <w:sz w:val="24"/>
          <w:szCs w:val="24"/>
          <w:lang w:eastAsia="en-US"/>
          <w14:ligatures w14:val="standardContextual"/>
        </w:rPr>
        <w:t>je određen i minimalni iznos ulaganja povezanih s klimatskim ciljevima, konkretno minimalno 30</w:t>
      </w:r>
      <w:r w:rsidR="001C7DE0">
        <w:rPr>
          <w:rFonts w:eastAsia="Aptos"/>
          <w:kern w:val="2"/>
          <w:sz w:val="24"/>
          <w:szCs w:val="24"/>
          <w:lang w:eastAsia="en-US"/>
          <w14:ligatures w14:val="standardContextual"/>
        </w:rPr>
        <w:t xml:space="preserve"> </w:t>
      </w:r>
      <w:r w:rsidRPr="007448F3">
        <w:rPr>
          <w:rFonts w:eastAsia="Aptos"/>
          <w:kern w:val="2"/>
          <w:sz w:val="24"/>
          <w:szCs w:val="24"/>
          <w:lang w:eastAsia="en-US"/>
          <w14:ligatures w14:val="standardContextual"/>
        </w:rPr>
        <w:t>% alokacije EFRR-a i 37</w:t>
      </w:r>
      <w:r w:rsidR="001C7DE0">
        <w:rPr>
          <w:rFonts w:eastAsia="Aptos"/>
          <w:kern w:val="2"/>
          <w:sz w:val="24"/>
          <w:szCs w:val="24"/>
          <w:lang w:eastAsia="en-US"/>
          <w14:ligatures w14:val="standardContextual"/>
        </w:rPr>
        <w:t xml:space="preserve"> </w:t>
      </w:r>
      <w:r w:rsidRPr="007448F3">
        <w:rPr>
          <w:rFonts w:eastAsia="Aptos"/>
          <w:kern w:val="2"/>
          <w:sz w:val="24"/>
          <w:szCs w:val="24"/>
          <w:lang w:eastAsia="en-US"/>
          <w14:ligatures w14:val="standardContextual"/>
        </w:rPr>
        <w:t>% alokacije Kohezijskog fonda, mora biti usmjereno na projekte / troškove koji podupiru ostvarenja klimatskih ciljeva.</w:t>
      </w:r>
      <w:r w:rsidRPr="007448F3">
        <w:rPr>
          <w:rFonts w:eastAsia="Aptos"/>
          <w:kern w:val="2"/>
          <w:sz w:val="24"/>
          <w:szCs w:val="24"/>
          <w:vertAlign w:val="superscript"/>
          <w:lang w:eastAsia="en-US"/>
          <w14:ligatures w14:val="standardContextual"/>
        </w:rPr>
        <w:footnoteReference w:id="4"/>
      </w:r>
    </w:p>
    <w:p w14:paraId="2B51944C" w14:textId="3E13E37F" w:rsidR="00456FA9" w:rsidRPr="007448F3" w:rsidRDefault="00456FA9" w:rsidP="00456FA9">
      <w:pPr>
        <w:spacing w:before="120" w:after="120"/>
        <w:jc w:val="both"/>
        <w:rPr>
          <w:rFonts w:eastAsia="Aptos"/>
          <w:kern w:val="2"/>
          <w:sz w:val="24"/>
          <w:szCs w:val="24"/>
          <w:lang w:eastAsia="en-US"/>
          <w14:ligatures w14:val="standardContextual"/>
        </w:rPr>
      </w:pPr>
      <w:r w:rsidRPr="007448F3">
        <w:rPr>
          <w:rFonts w:eastAsia="Aptos"/>
          <w:kern w:val="2"/>
          <w:sz w:val="24"/>
          <w:szCs w:val="24"/>
          <w:lang w:eastAsia="en-US"/>
          <w14:ligatures w14:val="standardContextual"/>
        </w:rPr>
        <w:t xml:space="preserve">Svaka država članica u Sporazumu o partnerstvu s EK određuje preliminarnu ciljnu vrijednost doprinosa u području klime, čije ostvarenje se redovito prati, a RH je za financijsko razdoblje 2021. – 2027. planirala doprinos za klimatske ciljeve u iznosu 2.140.319.762 eura iz EFRR-a (1.680.414.667 eura) i KF (459.905.095 eura). Iznos obuhvaća oba programa: Program Konkurentnost i kohezija i Integrirani teritorijalni program. </w:t>
      </w:r>
    </w:p>
    <w:p w14:paraId="73B2F23C" w14:textId="4D19C04B" w:rsidR="00456FA9" w:rsidRPr="007448F3" w:rsidRDefault="00456FA9" w:rsidP="00456FA9">
      <w:pPr>
        <w:spacing w:before="120" w:after="120"/>
        <w:jc w:val="both"/>
        <w:rPr>
          <w:rFonts w:eastAsia="Aptos"/>
          <w:kern w:val="2"/>
          <w:sz w:val="24"/>
          <w:szCs w:val="24"/>
          <w:lang w:eastAsia="en-US"/>
          <w14:ligatures w14:val="standardContextual"/>
        </w:rPr>
      </w:pPr>
      <w:r w:rsidRPr="007448F3">
        <w:rPr>
          <w:rFonts w:eastAsia="Aptos"/>
          <w:kern w:val="2"/>
          <w:sz w:val="24"/>
          <w:szCs w:val="24"/>
          <w:lang w:eastAsia="en-US"/>
          <w14:ligatures w14:val="standardContextual"/>
        </w:rPr>
        <w:t>Istič</w:t>
      </w:r>
      <w:r w:rsidR="008A1717">
        <w:rPr>
          <w:rFonts w:eastAsia="Aptos"/>
          <w:kern w:val="2"/>
          <w:sz w:val="24"/>
          <w:szCs w:val="24"/>
          <w:lang w:eastAsia="en-US"/>
          <w14:ligatures w14:val="standardContextual"/>
        </w:rPr>
        <w:t>e se</w:t>
      </w:r>
      <w:r w:rsidRPr="007448F3">
        <w:rPr>
          <w:rFonts w:eastAsia="Aptos"/>
          <w:kern w:val="2"/>
          <w:sz w:val="24"/>
          <w:szCs w:val="24"/>
          <w:lang w:eastAsia="en-US"/>
          <w14:ligatures w14:val="standardContextual"/>
        </w:rPr>
        <w:t xml:space="preserve"> doprinos sljedećih dijelova Programa konkurentnost i kohezija 2021.</w:t>
      </w:r>
      <w:r w:rsidR="00897FA8">
        <w:rPr>
          <w:rFonts w:eastAsia="Aptos"/>
          <w:kern w:val="2"/>
          <w:sz w:val="24"/>
          <w:szCs w:val="24"/>
          <w:lang w:eastAsia="en-US"/>
          <w14:ligatures w14:val="standardContextual"/>
        </w:rPr>
        <w:t xml:space="preserve"> </w:t>
      </w:r>
      <w:r w:rsidRPr="007448F3">
        <w:rPr>
          <w:rFonts w:eastAsia="Aptos"/>
          <w:kern w:val="2"/>
          <w:sz w:val="24"/>
          <w:szCs w:val="24"/>
          <w:lang w:eastAsia="en-US"/>
          <w14:ligatures w14:val="standardContextual"/>
        </w:rPr>
        <w:t>-</w:t>
      </w:r>
      <w:r w:rsidR="00897FA8">
        <w:rPr>
          <w:rFonts w:eastAsia="Aptos"/>
          <w:kern w:val="2"/>
          <w:sz w:val="24"/>
          <w:szCs w:val="24"/>
          <w:lang w:eastAsia="en-US"/>
          <w14:ligatures w14:val="standardContextual"/>
        </w:rPr>
        <w:t xml:space="preserve"> </w:t>
      </w:r>
      <w:r w:rsidRPr="007448F3">
        <w:rPr>
          <w:rFonts w:eastAsia="Aptos"/>
          <w:kern w:val="2"/>
          <w:sz w:val="24"/>
          <w:szCs w:val="24"/>
          <w:lang w:eastAsia="en-US"/>
          <w14:ligatures w14:val="standardContextual"/>
        </w:rPr>
        <w:t>2027.</w:t>
      </w:r>
    </w:p>
    <w:p w14:paraId="3303E4B4" w14:textId="50012D94" w:rsidR="00456FA9" w:rsidRDefault="00456FA9" w:rsidP="00456FA9">
      <w:pPr>
        <w:numPr>
          <w:ilvl w:val="0"/>
          <w:numId w:val="60"/>
        </w:numPr>
        <w:spacing w:before="120" w:after="120"/>
        <w:jc w:val="both"/>
        <w:rPr>
          <w:rFonts w:eastAsia="Aptos"/>
          <w:kern w:val="2"/>
          <w:sz w:val="24"/>
          <w:szCs w:val="24"/>
          <w:lang w:eastAsia="en-US"/>
          <w14:ligatures w14:val="standardContextual"/>
        </w:rPr>
      </w:pPr>
      <w:r w:rsidRPr="007448F3">
        <w:rPr>
          <w:rFonts w:eastAsia="Aptos"/>
          <w:kern w:val="2"/>
          <w:sz w:val="24"/>
          <w:szCs w:val="24"/>
          <w:lang w:eastAsia="en-US"/>
          <w14:ligatures w14:val="standardContextual"/>
        </w:rPr>
        <w:t xml:space="preserve">Specifični ciljevi 2.i., 2.ii. i 2.iii usmjereni na sektor energetike u 100% iznosu doprinose klimatskim ciljevima (525 </w:t>
      </w:r>
      <w:r w:rsidR="00897FA8">
        <w:rPr>
          <w:rFonts w:eastAsia="Aptos"/>
          <w:kern w:val="2"/>
          <w:sz w:val="24"/>
          <w:szCs w:val="24"/>
          <w:lang w:eastAsia="en-US"/>
          <w14:ligatures w14:val="standardContextual"/>
        </w:rPr>
        <w:t>milijuna</w:t>
      </w:r>
      <w:r w:rsidRPr="007448F3">
        <w:rPr>
          <w:rFonts w:eastAsia="Aptos"/>
          <w:kern w:val="2"/>
          <w:sz w:val="24"/>
          <w:szCs w:val="24"/>
          <w:lang w:eastAsia="en-US"/>
          <w14:ligatures w14:val="standardContextual"/>
        </w:rPr>
        <w:t xml:space="preserve"> eura)  </w:t>
      </w:r>
    </w:p>
    <w:p w14:paraId="37699F70" w14:textId="03E9085D" w:rsidR="00456FA9" w:rsidRPr="000F424E" w:rsidRDefault="00456FA9" w:rsidP="00456FA9">
      <w:pPr>
        <w:pStyle w:val="ListParagraph"/>
        <w:numPr>
          <w:ilvl w:val="0"/>
          <w:numId w:val="61"/>
        </w:numPr>
        <w:spacing w:before="120" w:after="120"/>
        <w:jc w:val="both"/>
        <w:rPr>
          <w:rFonts w:eastAsia="Aptos"/>
          <w:kern w:val="2"/>
          <w:sz w:val="24"/>
          <w:szCs w:val="24"/>
          <w:lang w:eastAsia="en-US"/>
          <w14:ligatures w14:val="standardContextual"/>
        </w:rPr>
      </w:pPr>
      <w:r w:rsidRPr="000F424E">
        <w:rPr>
          <w:rFonts w:eastAsia="Aptos"/>
          <w:kern w:val="2"/>
          <w:sz w:val="24"/>
          <w:szCs w:val="24"/>
          <w:lang w:eastAsia="en-US"/>
          <w14:ligatures w14:val="standardContextual"/>
        </w:rPr>
        <w:t xml:space="preserve">Među intervencijama </w:t>
      </w:r>
      <w:r w:rsidR="008A1717">
        <w:rPr>
          <w:rFonts w:eastAsia="Aptos"/>
          <w:kern w:val="2"/>
          <w:sz w:val="24"/>
          <w:szCs w:val="24"/>
          <w:lang w:eastAsia="en-US"/>
          <w14:ligatures w14:val="standardContextual"/>
        </w:rPr>
        <w:t>ističu</w:t>
      </w:r>
      <w:r w:rsidR="008A1717" w:rsidRPr="008A1717">
        <w:rPr>
          <w:rFonts w:eastAsia="Aptos"/>
          <w:kern w:val="2"/>
          <w:sz w:val="24"/>
          <w:szCs w:val="24"/>
          <w:lang w:eastAsia="en-US"/>
          <w14:ligatures w14:val="standardContextual"/>
        </w:rPr>
        <w:t xml:space="preserve"> </w:t>
      </w:r>
      <w:r w:rsidR="008A1717">
        <w:rPr>
          <w:rFonts w:eastAsia="Aptos"/>
          <w:kern w:val="2"/>
          <w:sz w:val="24"/>
          <w:szCs w:val="24"/>
          <w:lang w:eastAsia="en-US"/>
          <w14:ligatures w14:val="standardContextual"/>
        </w:rPr>
        <w:t>se</w:t>
      </w:r>
      <w:r w:rsidRPr="000F424E">
        <w:rPr>
          <w:rFonts w:eastAsia="Aptos"/>
          <w:kern w:val="2"/>
          <w:sz w:val="24"/>
          <w:szCs w:val="24"/>
          <w:lang w:eastAsia="en-US"/>
          <w14:ligatures w14:val="standardContextual"/>
        </w:rPr>
        <w:t xml:space="preserve">: </w:t>
      </w:r>
      <w:r w:rsidRPr="00C3411C">
        <w:rPr>
          <w:rFonts w:eastAsia="Aptos"/>
          <w:kern w:val="2"/>
          <w:sz w:val="24"/>
          <w:szCs w:val="24"/>
          <w:lang w:eastAsia="en-US"/>
          <w14:ligatures w14:val="standardContextual"/>
        </w:rPr>
        <w:t xml:space="preserve">ulaganja u povećanje energetske učinkovitosti i korištenje obnovljivih izvora energije u zgradarstvu te </w:t>
      </w:r>
      <w:r w:rsidR="006525C8">
        <w:rPr>
          <w:rFonts w:eastAsia="Aptos"/>
          <w:kern w:val="2"/>
          <w:sz w:val="24"/>
          <w:szCs w:val="24"/>
          <w:lang w:eastAsia="en-US"/>
          <w14:ligatures w14:val="standardContextual"/>
        </w:rPr>
        <w:t xml:space="preserve">ulaganja u </w:t>
      </w:r>
      <w:r w:rsidRPr="00C3411C">
        <w:rPr>
          <w:rFonts w:eastAsia="Aptos"/>
          <w:kern w:val="2"/>
          <w:sz w:val="24"/>
          <w:szCs w:val="24"/>
          <w:lang w:eastAsia="en-US"/>
          <w14:ligatures w14:val="standardContextual"/>
        </w:rPr>
        <w:t>poduzetništvo</w:t>
      </w:r>
      <w:r>
        <w:rPr>
          <w:rFonts w:eastAsia="Aptos"/>
          <w:b/>
          <w:bCs/>
          <w:kern w:val="2"/>
          <w:sz w:val="24"/>
          <w:szCs w:val="24"/>
          <w:lang w:eastAsia="en-US"/>
          <w14:ligatures w14:val="standardContextual"/>
        </w:rPr>
        <w:t xml:space="preserve"> </w:t>
      </w:r>
    </w:p>
    <w:p w14:paraId="6A16618E" w14:textId="4E9B56C9" w:rsidR="00456FA9" w:rsidRPr="007448F3" w:rsidRDefault="00456FA9" w:rsidP="00456FA9">
      <w:pPr>
        <w:numPr>
          <w:ilvl w:val="0"/>
          <w:numId w:val="60"/>
        </w:numPr>
        <w:spacing w:before="120" w:after="120"/>
        <w:jc w:val="both"/>
        <w:rPr>
          <w:rFonts w:eastAsia="Aptos"/>
          <w:kern w:val="2"/>
          <w:sz w:val="24"/>
          <w:szCs w:val="24"/>
          <w:lang w:eastAsia="en-US"/>
          <w14:ligatures w14:val="standardContextual"/>
        </w:rPr>
      </w:pPr>
      <w:r w:rsidRPr="007448F3">
        <w:rPr>
          <w:rFonts w:eastAsia="Aptos"/>
          <w:kern w:val="2"/>
          <w:sz w:val="24"/>
          <w:szCs w:val="24"/>
          <w:lang w:eastAsia="en-US"/>
          <w14:ligatures w14:val="standardContextual"/>
        </w:rPr>
        <w:t>Specifični cilj 2.iv u kojem najveći dio investicija u cijelosti doprinosi klimatskim ciljevima i prilagodbi klimatskim promjenama, a doprinos iznosi 351 m</w:t>
      </w:r>
      <w:r w:rsidR="00897FA8">
        <w:rPr>
          <w:rFonts w:eastAsia="Aptos"/>
          <w:kern w:val="2"/>
          <w:sz w:val="24"/>
          <w:szCs w:val="24"/>
          <w:lang w:eastAsia="en-US"/>
          <w14:ligatures w14:val="standardContextual"/>
        </w:rPr>
        <w:t>ilijun</w:t>
      </w:r>
      <w:r w:rsidRPr="007448F3">
        <w:rPr>
          <w:rFonts w:eastAsia="Aptos"/>
          <w:kern w:val="2"/>
          <w:sz w:val="24"/>
          <w:szCs w:val="24"/>
          <w:lang w:eastAsia="en-US"/>
          <w14:ligatures w14:val="standardContextual"/>
        </w:rPr>
        <w:t xml:space="preserve"> eura </w:t>
      </w:r>
    </w:p>
    <w:p w14:paraId="77A96491" w14:textId="31F1D28B" w:rsidR="00456FA9" w:rsidRPr="000F424E" w:rsidRDefault="00456FA9" w:rsidP="00456FA9">
      <w:pPr>
        <w:pStyle w:val="ListParagraph"/>
        <w:numPr>
          <w:ilvl w:val="0"/>
          <w:numId w:val="61"/>
        </w:numPr>
        <w:spacing w:before="120" w:after="120"/>
        <w:jc w:val="both"/>
        <w:rPr>
          <w:rFonts w:eastAsia="Aptos"/>
          <w:kern w:val="2"/>
          <w:sz w:val="24"/>
          <w:szCs w:val="24"/>
          <w:lang w:eastAsia="en-US"/>
          <w14:ligatures w14:val="standardContextual"/>
        </w:rPr>
      </w:pPr>
      <w:r w:rsidRPr="000F424E">
        <w:rPr>
          <w:rFonts w:eastAsia="Aptos"/>
          <w:kern w:val="2"/>
          <w:sz w:val="24"/>
          <w:szCs w:val="24"/>
          <w:lang w:eastAsia="en-US"/>
          <w14:ligatures w14:val="standardContextual"/>
        </w:rPr>
        <w:t xml:space="preserve">Među intervencijama </w:t>
      </w:r>
      <w:r w:rsidR="008A1717">
        <w:rPr>
          <w:rFonts w:eastAsia="Aptos"/>
          <w:kern w:val="2"/>
          <w:sz w:val="24"/>
          <w:szCs w:val="24"/>
          <w:lang w:eastAsia="en-US"/>
          <w14:ligatures w14:val="standardContextual"/>
        </w:rPr>
        <w:t>ističe</w:t>
      </w:r>
      <w:r w:rsidR="008A1717" w:rsidRPr="008A1717">
        <w:rPr>
          <w:rFonts w:eastAsia="Aptos"/>
          <w:kern w:val="2"/>
          <w:sz w:val="24"/>
          <w:szCs w:val="24"/>
          <w:lang w:eastAsia="en-US"/>
          <w14:ligatures w14:val="standardContextual"/>
        </w:rPr>
        <w:t xml:space="preserve"> </w:t>
      </w:r>
      <w:r w:rsidR="008A1717">
        <w:rPr>
          <w:rFonts w:eastAsia="Aptos"/>
          <w:kern w:val="2"/>
          <w:sz w:val="24"/>
          <w:szCs w:val="24"/>
          <w:lang w:eastAsia="en-US"/>
          <w14:ligatures w14:val="standardContextual"/>
        </w:rPr>
        <w:t>se</w:t>
      </w:r>
      <w:r w:rsidRPr="000F424E">
        <w:rPr>
          <w:rFonts w:eastAsia="Aptos"/>
          <w:kern w:val="2"/>
          <w:sz w:val="24"/>
          <w:szCs w:val="24"/>
          <w:lang w:eastAsia="en-US"/>
          <w14:ligatures w14:val="standardContextual"/>
        </w:rPr>
        <w:t>: velika ulaganja u obranu od poplava (Zaštita od poplava grada Ogulina i Sustav zaštite od poplava karlovačko – sisačkog područja)</w:t>
      </w:r>
    </w:p>
    <w:p w14:paraId="388402AA" w14:textId="4EFBA54E" w:rsidR="00456FA9" w:rsidRPr="007448F3" w:rsidRDefault="00456FA9" w:rsidP="00456FA9">
      <w:pPr>
        <w:numPr>
          <w:ilvl w:val="0"/>
          <w:numId w:val="60"/>
        </w:numPr>
        <w:spacing w:before="120" w:after="120"/>
        <w:jc w:val="both"/>
        <w:rPr>
          <w:rFonts w:eastAsia="Aptos"/>
          <w:kern w:val="2"/>
          <w:sz w:val="24"/>
          <w:szCs w:val="24"/>
          <w:lang w:eastAsia="en-US"/>
          <w14:ligatures w14:val="standardContextual"/>
        </w:rPr>
      </w:pPr>
      <w:r w:rsidRPr="007448F3">
        <w:rPr>
          <w:rFonts w:eastAsia="Aptos"/>
          <w:kern w:val="2"/>
          <w:sz w:val="24"/>
          <w:szCs w:val="24"/>
          <w:lang w:eastAsia="en-US"/>
          <w14:ligatures w14:val="standardContextual"/>
        </w:rPr>
        <w:t>Specifični ciljevi 2.viii, 3.i. i 3.ii povezani s ulaganjima u promet, koji imaju određeni set investicija koje dijelom (najčešće s 40</w:t>
      </w:r>
      <w:r w:rsidR="001C7DE0">
        <w:rPr>
          <w:rFonts w:eastAsia="Aptos"/>
          <w:kern w:val="2"/>
          <w:sz w:val="24"/>
          <w:szCs w:val="24"/>
          <w:lang w:eastAsia="en-US"/>
          <w14:ligatures w14:val="standardContextual"/>
        </w:rPr>
        <w:t xml:space="preserve"> </w:t>
      </w:r>
      <w:r w:rsidRPr="007448F3">
        <w:rPr>
          <w:rFonts w:eastAsia="Aptos"/>
          <w:kern w:val="2"/>
          <w:sz w:val="24"/>
          <w:szCs w:val="24"/>
          <w:lang w:eastAsia="en-US"/>
          <w14:ligatures w14:val="standardContextual"/>
        </w:rPr>
        <w:t xml:space="preserve">%) doprinose klimatskim ciljevima (doprinos ukupno 608 </w:t>
      </w:r>
      <w:r w:rsidR="00897FA8">
        <w:rPr>
          <w:rFonts w:eastAsia="Aptos"/>
          <w:kern w:val="2"/>
          <w:sz w:val="24"/>
          <w:szCs w:val="24"/>
          <w:lang w:eastAsia="en-US"/>
          <w14:ligatures w14:val="standardContextual"/>
        </w:rPr>
        <w:t>milijuna</w:t>
      </w:r>
      <w:r w:rsidRPr="007448F3">
        <w:rPr>
          <w:rFonts w:eastAsia="Aptos"/>
          <w:kern w:val="2"/>
          <w:sz w:val="24"/>
          <w:szCs w:val="24"/>
          <w:lang w:eastAsia="en-US"/>
          <w14:ligatures w14:val="standardContextual"/>
        </w:rPr>
        <w:t xml:space="preserve"> eura) </w:t>
      </w:r>
    </w:p>
    <w:p w14:paraId="3B67147E" w14:textId="1D06F076" w:rsidR="00456FA9" w:rsidRPr="000F424E" w:rsidRDefault="00456FA9" w:rsidP="00456FA9">
      <w:pPr>
        <w:pStyle w:val="ListParagraph"/>
        <w:numPr>
          <w:ilvl w:val="0"/>
          <w:numId w:val="61"/>
        </w:numPr>
        <w:spacing w:before="120" w:after="120"/>
        <w:jc w:val="both"/>
        <w:rPr>
          <w:rFonts w:eastAsia="Aptos"/>
          <w:kern w:val="2"/>
          <w:sz w:val="24"/>
          <w:szCs w:val="24"/>
          <w:lang w:eastAsia="en-US"/>
          <w14:ligatures w14:val="standardContextual"/>
        </w:rPr>
      </w:pPr>
      <w:r w:rsidRPr="000F424E">
        <w:rPr>
          <w:rFonts w:eastAsia="Aptos"/>
          <w:kern w:val="2"/>
          <w:sz w:val="24"/>
          <w:szCs w:val="24"/>
          <w:lang w:eastAsia="en-US"/>
          <w14:ligatures w14:val="standardContextual"/>
        </w:rPr>
        <w:t xml:space="preserve">Među intervencijama </w:t>
      </w:r>
      <w:r w:rsidR="008A1717">
        <w:rPr>
          <w:rFonts w:eastAsia="Aptos"/>
          <w:kern w:val="2"/>
          <w:sz w:val="24"/>
          <w:szCs w:val="24"/>
          <w:lang w:eastAsia="en-US"/>
          <w14:ligatures w14:val="standardContextual"/>
        </w:rPr>
        <w:t>ističu</w:t>
      </w:r>
      <w:r w:rsidR="008A1717" w:rsidRPr="008A1717">
        <w:rPr>
          <w:rFonts w:eastAsia="Aptos"/>
          <w:kern w:val="2"/>
          <w:sz w:val="24"/>
          <w:szCs w:val="24"/>
          <w:lang w:eastAsia="en-US"/>
          <w14:ligatures w14:val="standardContextual"/>
        </w:rPr>
        <w:t xml:space="preserve"> </w:t>
      </w:r>
      <w:r w:rsidR="008A1717">
        <w:rPr>
          <w:rFonts w:eastAsia="Aptos"/>
          <w:kern w:val="2"/>
          <w:sz w:val="24"/>
          <w:szCs w:val="24"/>
          <w:lang w:eastAsia="en-US"/>
          <w14:ligatures w14:val="standardContextual"/>
        </w:rPr>
        <w:t>se</w:t>
      </w:r>
      <w:r w:rsidRPr="000F424E">
        <w:rPr>
          <w:rFonts w:eastAsia="Aptos"/>
          <w:kern w:val="2"/>
          <w:sz w:val="24"/>
          <w:szCs w:val="24"/>
          <w:lang w:eastAsia="en-US"/>
          <w14:ligatures w14:val="standardContextual"/>
        </w:rPr>
        <w:t>: ulaganja u vozni park gradskog prijevoza (nabava tramvaja) i željeznički promet (Rekonstrukcija postojećeg i izgradnja drugog kolosijeka na dionici Hrvatski Leskovac-Karlovac).</w:t>
      </w:r>
    </w:p>
    <w:p w14:paraId="7C89EC5A" w14:textId="0714EBAA" w:rsidR="00456FA9" w:rsidRPr="007448F3" w:rsidRDefault="00456FA9" w:rsidP="00456FA9">
      <w:pPr>
        <w:spacing w:before="120" w:after="120"/>
        <w:jc w:val="both"/>
        <w:rPr>
          <w:rFonts w:eastAsia="Aptos"/>
          <w:kern w:val="2"/>
          <w:sz w:val="24"/>
          <w:szCs w:val="24"/>
          <w:lang w:eastAsia="en-US"/>
          <w14:ligatures w14:val="standardContextual"/>
        </w:rPr>
      </w:pPr>
      <w:r w:rsidRPr="007448F3">
        <w:rPr>
          <w:rFonts w:eastAsia="Aptos"/>
          <w:kern w:val="2"/>
          <w:sz w:val="24"/>
          <w:szCs w:val="24"/>
          <w:lang w:eastAsia="en-US"/>
          <w14:ligatures w14:val="standardContextual"/>
        </w:rPr>
        <w:t>Dodatno osim na programskoj razini, u okviru razdoblja 2021.</w:t>
      </w:r>
      <w:r w:rsidR="00DF1062">
        <w:rPr>
          <w:rFonts w:eastAsia="Aptos"/>
          <w:kern w:val="2"/>
          <w:sz w:val="24"/>
          <w:szCs w:val="24"/>
          <w:lang w:eastAsia="en-US"/>
          <w14:ligatures w14:val="standardContextual"/>
        </w:rPr>
        <w:t xml:space="preserve"> </w:t>
      </w:r>
      <w:r w:rsidRPr="007448F3">
        <w:rPr>
          <w:rFonts w:eastAsia="Aptos"/>
          <w:kern w:val="2"/>
          <w:sz w:val="24"/>
          <w:szCs w:val="24"/>
          <w:lang w:eastAsia="en-US"/>
          <w14:ligatures w14:val="standardContextual"/>
        </w:rPr>
        <w:t>-</w:t>
      </w:r>
      <w:r w:rsidR="00DF1062">
        <w:rPr>
          <w:rFonts w:eastAsia="Aptos"/>
          <w:kern w:val="2"/>
          <w:sz w:val="24"/>
          <w:szCs w:val="24"/>
          <w:lang w:eastAsia="en-US"/>
          <w14:ligatures w14:val="standardContextual"/>
        </w:rPr>
        <w:t xml:space="preserve"> </w:t>
      </w:r>
      <w:r w:rsidRPr="007448F3">
        <w:rPr>
          <w:rFonts w:eastAsia="Aptos"/>
          <w:kern w:val="2"/>
          <w:sz w:val="24"/>
          <w:szCs w:val="24"/>
          <w:lang w:eastAsia="en-US"/>
          <w14:ligatures w14:val="standardContextual"/>
        </w:rPr>
        <w:t xml:space="preserve">2027. definirana je obaveza povezna s klimatskim ciljevima i na projektnoj razini. Konkretno, za sve infrastrukturne projekte koji imaju životni vijek duži od </w:t>
      </w:r>
      <w:r w:rsidR="0060382F">
        <w:rPr>
          <w:rFonts w:eastAsia="Aptos"/>
          <w:kern w:val="2"/>
          <w:sz w:val="24"/>
          <w:szCs w:val="24"/>
          <w:lang w:eastAsia="en-US"/>
          <w14:ligatures w14:val="standardContextual"/>
        </w:rPr>
        <w:t>pet</w:t>
      </w:r>
      <w:r w:rsidRPr="007448F3">
        <w:rPr>
          <w:rFonts w:eastAsia="Aptos"/>
          <w:kern w:val="2"/>
          <w:sz w:val="24"/>
          <w:szCs w:val="24"/>
          <w:lang w:eastAsia="en-US"/>
          <w14:ligatures w14:val="standardContextual"/>
        </w:rPr>
        <w:t xml:space="preserve"> godina, potrebno je provesti procjenu otpornosti na klimatske promjene (tzv. Climate proofing), a procjena označava proces kojim se sprečava osjetljivost infrastrukture u odnosu na moguće dugoročne klimatske učinke, istodobno osiguravajući poštovanje načela „energetska učinkovitost na prvom mjestu” i usklađenost razine emisija stakleničkih plinova nastalih u projektu s ciljem klimatske neutralnosti do 2050. </w:t>
      </w:r>
    </w:p>
    <w:p w14:paraId="2414721B" w14:textId="77777777" w:rsidR="000B4224" w:rsidRDefault="000B4224" w:rsidP="00127CC8">
      <w:pPr>
        <w:spacing w:after="160" w:line="278" w:lineRule="auto"/>
        <w:jc w:val="both"/>
        <w:rPr>
          <w:rFonts w:eastAsia="Aptos"/>
          <w:kern w:val="2"/>
          <w:sz w:val="24"/>
          <w:szCs w:val="24"/>
          <w:lang w:eastAsia="en-US"/>
          <w14:ligatures w14:val="standardContextual"/>
        </w:rPr>
      </w:pPr>
    </w:p>
    <w:p w14:paraId="699026BA" w14:textId="77777777" w:rsidR="000B4224" w:rsidRDefault="000B4224" w:rsidP="00127CC8">
      <w:pPr>
        <w:spacing w:after="160" w:line="278" w:lineRule="auto"/>
        <w:jc w:val="both"/>
        <w:rPr>
          <w:rFonts w:eastAsia="Aptos"/>
          <w:kern w:val="2"/>
          <w:sz w:val="24"/>
          <w:szCs w:val="24"/>
          <w:lang w:eastAsia="en-US"/>
          <w14:ligatures w14:val="standardContextual"/>
        </w:rPr>
      </w:pPr>
    </w:p>
    <w:p w14:paraId="327EB4EC" w14:textId="77777777" w:rsidR="000B4224" w:rsidRDefault="000B4224" w:rsidP="00127CC8">
      <w:pPr>
        <w:spacing w:after="160" w:line="278" w:lineRule="auto"/>
        <w:jc w:val="both"/>
        <w:rPr>
          <w:rFonts w:eastAsia="Aptos"/>
          <w:kern w:val="2"/>
          <w:sz w:val="24"/>
          <w:szCs w:val="24"/>
          <w:lang w:eastAsia="en-US"/>
          <w14:ligatures w14:val="standardContextual"/>
        </w:rPr>
      </w:pPr>
    </w:p>
    <w:p w14:paraId="1DD7631B" w14:textId="77777777" w:rsidR="000B4224" w:rsidRDefault="000B4224" w:rsidP="00127CC8">
      <w:pPr>
        <w:spacing w:after="160" w:line="278" w:lineRule="auto"/>
        <w:jc w:val="both"/>
        <w:rPr>
          <w:rFonts w:eastAsia="Aptos"/>
          <w:kern w:val="2"/>
          <w:sz w:val="24"/>
          <w:szCs w:val="24"/>
          <w:lang w:eastAsia="en-US"/>
          <w14:ligatures w14:val="standardContextual"/>
        </w:rPr>
      </w:pPr>
    </w:p>
    <w:p w14:paraId="3E41A318" w14:textId="77777777" w:rsidR="000B4224" w:rsidRDefault="000B4224" w:rsidP="00127CC8">
      <w:pPr>
        <w:spacing w:after="160" w:line="278" w:lineRule="auto"/>
        <w:jc w:val="both"/>
        <w:rPr>
          <w:rFonts w:eastAsia="Aptos"/>
          <w:kern w:val="2"/>
          <w:sz w:val="24"/>
          <w:szCs w:val="24"/>
          <w:lang w:eastAsia="en-US"/>
          <w14:ligatures w14:val="standardContextual"/>
        </w:rPr>
      </w:pPr>
    </w:p>
    <w:p w14:paraId="42A1B526" w14:textId="77777777" w:rsidR="004676CD" w:rsidRDefault="004676CD" w:rsidP="00127CC8">
      <w:pPr>
        <w:spacing w:after="160" w:line="278" w:lineRule="auto"/>
        <w:jc w:val="both"/>
        <w:rPr>
          <w:rFonts w:eastAsia="Aptos"/>
          <w:kern w:val="2"/>
          <w:sz w:val="24"/>
          <w:szCs w:val="24"/>
          <w:lang w:eastAsia="en-US"/>
          <w14:ligatures w14:val="standardContextual"/>
        </w:rPr>
      </w:pPr>
    </w:p>
    <w:p w14:paraId="3858DD26" w14:textId="51092A71" w:rsidR="00264734" w:rsidRPr="008F772E" w:rsidRDefault="00264734" w:rsidP="00264734">
      <w:pPr>
        <w:pStyle w:val="Heading2"/>
        <w:numPr>
          <w:ilvl w:val="1"/>
          <w:numId w:val="55"/>
        </w:numPr>
      </w:pPr>
      <w:bookmarkStart w:id="29" w:name="_Toc219274119"/>
      <w:r>
        <w:t>INTEGRIRANI TERITORIJALNI PROGRAM</w:t>
      </w:r>
      <w:r w:rsidR="00155ABC">
        <w:t xml:space="preserve"> </w:t>
      </w:r>
      <w:r w:rsidR="00155ABC" w:rsidRPr="00155ABC">
        <w:t>2021. – 2027</w:t>
      </w:r>
      <w:r w:rsidR="00155ABC">
        <w:t>.</w:t>
      </w:r>
      <w:bookmarkEnd w:id="29"/>
    </w:p>
    <w:p w14:paraId="3D682342" w14:textId="6980823B" w:rsidR="00885DE7" w:rsidRPr="00885DE7" w:rsidRDefault="00885DE7" w:rsidP="00885DE7">
      <w:pPr>
        <w:spacing w:before="120" w:after="120"/>
        <w:jc w:val="both"/>
        <w:rPr>
          <w:sz w:val="24"/>
          <w:szCs w:val="24"/>
        </w:rPr>
      </w:pPr>
      <w:r w:rsidRPr="00885DE7">
        <w:rPr>
          <w:sz w:val="24"/>
          <w:szCs w:val="24"/>
        </w:rPr>
        <w:t>U okviru ITP-a iz Europskog fonda za regionalni razvoj (EFRR) i Fonda za pravednu tranziciju (</w:t>
      </w:r>
      <w:r w:rsidR="00424EE9">
        <w:rPr>
          <w:sz w:val="24"/>
          <w:szCs w:val="24"/>
        </w:rPr>
        <w:t>FPT</w:t>
      </w:r>
      <w:r w:rsidRPr="00885DE7">
        <w:rPr>
          <w:sz w:val="24"/>
          <w:szCs w:val="24"/>
        </w:rPr>
        <w:t>) na raspolaganju je ukupno 1,57 milijardi eura od čega 1,38 milijardi eura iz EFRR-a i 185,89 milijuna eura iz KF-a. Kada se tome pridoda nacionalno sufinanciranje, ukupna vrijednost iznosi 1,85 milijardi eura.</w:t>
      </w:r>
    </w:p>
    <w:p w14:paraId="5F1D66A7" w14:textId="77777777" w:rsidR="00885DE7" w:rsidRPr="00885DE7" w:rsidRDefault="00885DE7" w:rsidP="00885DE7">
      <w:pPr>
        <w:spacing w:before="120" w:after="120"/>
        <w:jc w:val="both"/>
        <w:rPr>
          <w:sz w:val="24"/>
          <w:szCs w:val="24"/>
        </w:rPr>
      </w:pPr>
      <w:r w:rsidRPr="00885DE7">
        <w:rPr>
          <w:sz w:val="24"/>
          <w:szCs w:val="24"/>
        </w:rPr>
        <w:t>Do 30. lipnja 2025. ukupno je pokrenuto 88 postupaka dodjele bespovratnih sredstava ukupne vrijednosti 841,43 milijuna eura.</w:t>
      </w:r>
    </w:p>
    <w:p w14:paraId="05F8000B" w14:textId="63DB7019" w:rsidR="00885DE7" w:rsidRPr="00885DE7" w:rsidRDefault="00885DE7" w:rsidP="00885DE7">
      <w:pPr>
        <w:spacing w:before="120" w:after="120"/>
        <w:jc w:val="both"/>
        <w:rPr>
          <w:sz w:val="24"/>
          <w:szCs w:val="24"/>
        </w:rPr>
      </w:pPr>
      <w:r w:rsidRPr="00885DE7">
        <w:rPr>
          <w:sz w:val="24"/>
          <w:szCs w:val="24"/>
        </w:rPr>
        <w:t xml:space="preserve">Temeljem pokrenutih postupaka dodjele bespovratnih sredstava, do 30. lipnja 2025. sklopljeno je 197 ugovora o dodjeli bespovratnih sredstava ukupne vrijednosti 510,27 milijuna eura (sredstva EU). Od toga se </w:t>
      </w:r>
      <w:r w:rsidR="00BC51BC">
        <w:rPr>
          <w:sz w:val="24"/>
          <w:szCs w:val="24"/>
        </w:rPr>
        <w:t>dva</w:t>
      </w:r>
      <w:r w:rsidRPr="00885DE7">
        <w:rPr>
          <w:sz w:val="24"/>
          <w:szCs w:val="24"/>
        </w:rPr>
        <w:t xml:space="preserve"> postupka odnose na financijske instrumente vrijedne 128 milijuna eura (sredstva EU) temeljem kojih je potpisano </w:t>
      </w:r>
      <w:r w:rsidR="008C47AE">
        <w:rPr>
          <w:sz w:val="24"/>
          <w:szCs w:val="24"/>
        </w:rPr>
        <w:t>četiri</w:t>
      </w:r>
      <w:r w:rsidRPr="00885DE7">
        <w:rPr>
          <w:sz w:val="24"/>
          <w:szCs w:val="24"/>
        </w:rPr>
        <w:t xml:space="preserve"> ugovora sa krajnjim primateljima financijskih instrumenata, a slijedom kojih su krajnji primatelji investirali 19 milijuna eura. U izvještajnom razdoblju ugovoreno je 196,41 milijun eura (sredstva EU).</w:t>
      </w:r>
    </w:p>
    <w:p w14:paraId="5741C396" w14:textId="77777777" w:rsidR="00885DE7" w:rsidRDefault="00885DE7" w:rsidP="00885DE7">
      <w:pPr>
        <w:spacing w:before="120" w:after="120"/>
        <w:jc w:val="both"/>
        <w:rPr>
          <w:sz w:val="24"/>
          <w:szCs w:val="24"/>
        </w:rPr>
      </w:pPr>
      <w:r w:rsidRPr="00885DE7">
        <w:rPr>
          <w:sz w:val="24"/>
          <w:szCs w:val="24"/>
        </w:rPr>
        <w:t>Ukupna plaćanja prema korisnicima iznose od 101,34 milijuna eura (sredstva EU). U izvještajnom razdoblju korisnicima je plaćeno 43,71 milijuna eura (sredstva EU).</w:t>
      </w:r>
    </w:p>
    <w:p w14:paraId="42E06377" w14:textId="77777777" w:rsidR="00885DE7" w:rsidRDefault="00885DE7" w:rsidP="00885DE7">
      <w:pPr>
        <w:spacing w:before="120" w:after="120"/>
        <w:jc w:val="both"/>
        <w:rPr>
          <w:sz w:val="24"/>
          <w:szCs w:val="24"/>
        </w:rPr>
      </w:pPr>
    </w:p>
    <w:p w14:paraId="76029F0F" w14:textId="67724B3C" w:rsidR="00D54FEA" w:rsidRDefault="00D54FEA" w:rsidP="00885DE7">
      <w:pPr>
        <w:spacing w:before="120" w:after="120"/>
        <w:jc w:val="both"/>
        <w:rPr>
          <w:b/>
          <w:sz w:val="24"/>
          <w:szCs w:val="24"/>
        </w:rPr>
      </w:pPr>
      <w:r>
        <w:rPr>
          <w:b/>
          <w:sz w:val="24"/>
          <w:szCs w:val="24"/>
        </w:rPr>
        <w:t>STATUS PROVEDBE</w:t>
      </w:r>
      <w:r w:rsidRPr="008F772E">
        <w:rPr>
          <w:b/>
          <w:sz w:val="24"/>
          <w:szCs w:val="24"/>
        </w:rPr>
        <w:t xml:space="preserve"> </w:t>
      </w:r>
      <w:r w:rsidR="00705B18">
        <w:rPr>
          <w:b/>
          <w:sz w:val="24"/>
          <w:szCs w:val="24"/>
        </w:rPr>
        <w:t>ITP</w:t>
      </w:r>
      <w:r w:rsidRPr="008F772E">
        <w:rPr>
          <w:b/>
          <w:sz w:val="24"/>
          <w:szCs w:val="24"/>
        </w:rPr>
        <w:t xml:space="preserve"> DO 30. LIPNJA 2025. GODINE</w:t>
      </w:r>
    </w:p>
    <w:p w14:paraId="54DAC355" w14:textId="77777777" w:rsidR="00885DE7" w:rsidRPr="008F772E" w:rsidRDefault="00885DE7" w:rsidP="00885DE7">
      <w:pPr>
        <w:spacing w:before="120" w:after="120"/>
        <w:jc w:val="both"/>
        <w:rPr>
          <w:b/>
          <w:sz w:val="24"/>
          <w:szCs w:val="24"/>
        </w:rPr>
      </w:pPr>
    </w:p>
    <w:p w14:paraId="4114D3D3" w14:textId="101C1B4A" w:rsidR="00885DE7" w:rsidRPr="001A61EA" w:rsidRDefault="231BA565" w:rsidP="00C46C58">
      <w:pPr>
        <w:spacing w:before="120" w:after="120"/>
        <w:jc w:val="both"/>
        <w:rPr>
          <w:bCs/>
          <w:sz w:val="24"/>
          <w:szCs w:val="24"/>
        </w:rPr>
      </w:pPr>
      <w:r w:rsidRPr="001A61EA">
        <w:rPr>
          <w:bCs/>
          <w:sz w:val="24"/>
          <w:szCs w:val="24"/>
        </w:rPr>
        <w:t xml:space="preserve">RAZVOJ URBANIH PODRUČJA </w:t>
      </w:r>
    </w:p>
    <w:p w14:paraId="4E013986" w14:textId="77E76F57" w:rsidR="00885DE7" w:rsidRPr="00B93DFF" w:rsidRDefault="231BA565" w:rsidP="7D7A7912">
      <w:pPr>
        <w:jc w:val="both"/>
        <w:rPr>
          <w:sz w:val="24"/>
          <w:szCs w:val="24"/>
        </w:rPr>
      </w:pPr>
      <w:r w:rsidRPr="00B93DFF">
        <w:rPr>
          <w:sz w:val="24"/>
          <w:szCs w:val="24"/>
        </w:rPr>
        <w:t>Kroz ITP i ITU mehanizam planirano je ulaganje u razvoj urbanih područja kroz financiranje integriranih projekata iz različitih područja ulaganja za što je osigurano 651,28 milijuna eura (sredstva EU) od čega:</w:t>
      </w:r>
    </w:p>
    <w:p w14:paraId="454ABD8D" w14:textId="0DC4CDC8" w:rsidR="00885DE7" w:rsidRPr="00B93DFF" w:rsidRDefault="231BA565" w:rsidP="00B93DFF">
      <w:pPr>
        <w:jc w:val="both"/>
        <w:rPr>
          <w:sz w:val="24"/>
          <w:szCs w:val="24"/>
        </w:rPr>
      </w:pPr>
      <w:r w:rsidRPr="00B93DFF">
        <w:rPr>
          <w:sz w:val="24"/>
          <w:szCs w:val="24"/>
        </w:rPr>
        <w:t xml:space="preserve">•          30 milijuna eura za razvoj poduzetništva u urbanim područjima s ciljem pozicioniranja urbanih područja kao regionalnih centara i jačanje njihove uloge u stvaranju regionalnih eko sustava koji daju učinkovitu podršku regionalnim lancima vrijednosti i razvoju prioritetnih niša industrijske tranzicije,   </w:t>
      </w:r>
    </w:p>
    <w:p w14:paraId="7E271D62" w14:textId="492EC980" w:rsidR="00885DE7" w:rsidRPr="00B93DFF" w:rsidRDefault="231BA565" w:rsidP="00B93DFF">
      <w:pPr>
        <w:jc w:val="both"/>
        <w:rPr>
          <w:sz w:val="24"/>
          <w:szCs w:val="24"/>
        </w:rPr>
      </w:pPr>
      <w:r w:rsidRPr="00B93DFF">
        <w:rPr>
          <w:sz w:val="24"/>
          <w:szCs w:val="24"/>
        </w:rPr>
        <w:t>•          141,60 milijuna eura za ulaganja u čisti i pametni gradski promet kroz nabavu ekološki prihvatljivog gradskog prijevoza, ulaganja u biciklističke staze, ulaganja u nova prometna rješenja i unaprjeđenje organizacije javnog prijevoza,</w:t>
      </w:r>
    </w:p>
    <w:p w14:paraId="3B627FA6" w14:textId="1F0711B4" w:rsidR="00885DE7" w:rsidRPr="00B93DFF" w:rsidRDefault="231BA565" w:rsidP="00B93DFF">
      <w:pPr>
        <w:jc w:val="both"/>
        <w:rPr>
          <w:sz w:val="24"/>
          <w:szCs w:val="24"/>
        </w:rPr>
      </w:pPr>
      <w:r w:rsidRPr="00B93DFF">
        <w:rPr>
          <w:sz w:val="24"/>
          <w:szCs w:val="24"/>
        </w:rPr>
        <w:t xml:space="preserve">•           479,68 milijuna eura za ulaganja </w:t>
      </w:r>
      <w:r w:rsidR="00A9771B">
        <w:rPr>
          <w:sz w:val="24"/>
          <w:szCs w:val="24"/>
        </w:rPr>
        <w:t xml:space="preserve">u </w:t>
      </w:r>
      <w:r w:rsidRPr="00B93DFF">
        <w:rPr>
          <w:sz w:val="24"/>
          <w:szCs w:val="24"/>
        </w:rPr>
        <w:t xml:space="preserve">revitalizaciju brownfield područja, kulturnu baštinu i turizam, zelenu infrastrukturu i prirodnu baštinu, ulaganja u višenamjensku </w:t>
      </w:r>
      <w:r w:rsidRPr="00B93DFF">
        <w:rPr>
          <w:sz w:val="24"/>
          <w:szCs w:val="24"/>
        </w:rPr>
        <w:lastRenderedPageBreak/>
        <w:t>infrastrukturu u urbanim područjima, javne površine i prostore, te inovativne pilot projekt</w:t>
      </w:r>
      <w:r w:rsidR="00A9771B">
        <w:rPr>
          <w:sz w:val="24"/>
          <w:szCs w:val="24"/>
        </w:rPr>
        <w:t>e</w:t>
      </w:r>
      <w:r w:rsidRPr="00B93DFF">
        <w:rPr>
          <w:sz w:val="24"/>
          <w:szCs w:val="24"/>
        </w:rPr>
        <w:t xml:space="preserve"> na razini gradskih naselja i četvrti. Također je planirano financiranje dva fazirana projekta u svrhu povećanja učinkovitosti sustava toplinarstva u urbanim područjima (Zagreb i Rijeka), a dio sredstava planiran je i za ulaganja u energetsku učinkovitosti kao horizontalni zahtjev u okviru drugih prihvatljivih područja ulaganja. </w:t>
      </w:r>
    </w:p>
    <w:p w14:paraId="094506A2" w14:textId="4BBC1203" w:rsidR="00885DE7" w:rsidRPr="00B93DFF" w:rsidRDefault="231BA565" w:rsidP="00B93DFF">
      <w:pPr>
        <w:jc w:val="both"/>
        <w:rPr>
          <w:sz w:val="24"/>
          <w:szCs w:val="24"/>
        </w:rPr>
      </w:pPr>
      <w:r w:rsidRPr="00B93DFF">
        <w:rPr>
          <w:sz w:val="24"/>
          <w:szCs w:val="24"/>
        </w:rPr>
        <w:t xml:space="preserve"> </w:t>
      </w:r>
    </w:p>
    <w:p w14:paraId="7AF662BA" w14:textId="7748340D" w:rsidR="00885DE7" w:rsidRPr="00885DE7" w:rsidRDefault="231BA565" w:rsidP="00B93DFF">
      <w:pPr>
        <w:jc w:val="both"/>
        <w:rPr>
          <w:sz w:val="24"/>
          <w:szCs w:val="24"/>
        </w:rPr>
      </w:pPr>
      <w:r w:rsidRPr="00B93DFF">
        <w:rPr>
          <w:sz w:val="24"/>
          <w:szCs w:val="24"/>
        </w:rPr>
        <w:t xml:space="preserve">Od početka provedbe ITP-a do 30. lipnja 2025. iz navedenih područja objavljeno je ukupno 60 poziva u vrijednosti 300,57 milijuna eura, a ugovoreno je 66 projekata u vrijednosti 99,61 milijuna eura. </w:t>
      </w:r>
    </w:p>
    <w:p w14:paraId="78C952AC" w14:textId="0C1E6644" w:rsidR="00885DE7" w:rsidRPr="00885DE7" w:rsidRDefault="00885DE7" w:rsidP="00885DE7">
      <w:pPr>
        <w:spacing w:before="120" w:after="120"/>
        <w:jc w:val="both"/>
        <w:rPr>
          <w:bCs/>
          <w:sz w:val="24"/>
          <w:szCs w:val="24"/>
        </w:rPr>
      </w:pPr>
      <w:r w:rsidRPr="00885DE7">
        <w:rPr>
          <w:bCs/>
          <w:sz w:val="24"/>
          <w:szCs w:val="24"/>
        </w:rPr>
        <w:t>Također, pokrenut je i novi financijski instrument "Urbani razvojni fond", odnosno kreditna linija za višenamjensku infrastrukturu za općine, gradove i županije, u vrijednosti od 172 milijuna eura, koju HBOR provodi izravnim financiranjem. Po prvi put, krediti i bespovratna sredstva kombiniraju se unutar jednog financijskog instrumenta s mogućnošću otpisa dijela glavnice kredita, odnosno pretvaranja dijela glavnice kredita u bespovratna sredstva u slučaju postizanja ciljanih pokazatelja koji se odnose na održivost, estetiku i uključivost, do najviše 50</w:t>
      </w:r>
      <w:r w:rsidR="006A3B7B">
        <w:rPr>
          <w:bCs/>
          <w:sz w:val="24"/>
          <w:szCs w:val="24"/>
        </w:rPr>
        <w:t xml:space="preserve"> </w:t>
      </w:r>
      <w:r w:rsidRPr="00885DE7">
        <w:rPr>
          <w:bCs/>
          <w:sz w:val="24"/>
          <w:szCs w:val="24"/>
        </w:rPr>
        <w:t>% iznosa kredita. Tim se instrumentom omogućuje obogaćivanje javnih infrastrukturnih projekata komercijalnim sadržajem sredstvima EU-a, čime će se ostvarivanjem dostatnih prihoda od naplate naknada za upotrebu ostvariti prihodi potrebni za povrat ulaganja.</w:t>
      </w:r>
    </w:p>
    <w:p w14:paraId="7BAFBD1D" w14:textId="77777777" w:rsidR="00885DE7" w:rsidRPr="00885DE7" w:rsidRDefault="00885DE7" w:rsidP="00885DE7">
      <w:pPr>
        <w:spacing w:before="120" w:after="120"/>
        <w:jc w:val="both"/>
        <w:rPr>
          <w:bCs/>
          <w:sz w:val="24"/>
          <w:szCs w:val="24"/>
        </w:rPr>
      </w:pPr>
    </w:p>
    <w:p w14:paraId="5BEF67B4" w14:textId="1FF6FA3F" w:rsidR="00885DE7" w:rsidRPr="00885DE7" w:rsidRDefault="00885DE7" w:rsidP="00885DE7">
      <w:pPr>
        <w:spacing w:before="120" w:after="120"/>
        <w:jc w:val="both"/>
        <w:rPr>
          <w:bCs/>
          <w:sz w:val="24"/>
          <w:szCs w:val="24"/>
        </w:rPr>
      </w:pPr>
      <w:r w:rsidRPr="00885DE7">
        <w:rPr>
          <w:bCs/>
          <w:sz w:val="24"/>
          <w:szCs w:val="24"/>
        </w:rPr>
        <w:t>OBRAZOVANJE</w:t>
      </w:r>
    </w:p>
    <w:p w14:paraId="0A6A5B15" w14:textId="7A3F4EF8" w:rsidR="00885DE7" w:rsidRPr="00885DE7" w:rsidRDefault="00885DE7" w:rsidP="46FB408E">
      <w:pPr>
        <w:spacing w:before="120" w:after="120"/>
        <w:jc w:val="both"/>
        <w:rPr>
          <w:sz w:val="24"/>
          <w:szCs w:val="24"/>
        </w:rPr>
      </w:pPr>
      <w:r w:rsidRPr="46FB408E">
        <w:rPr>
          <w:sz w:val="24"/>
          <w:szCs w:val="24"/>
        </w:rPr>
        <w:t xml:space="preserve">U okviru </w:t>
      </w:r>
      <w:r w:rsidR="003B22F5" w:rsidRPr="46FB408E">
        <w:rPr>
          <w:sz w:val="24"/>
          <w:szCs w:val="24"/>
        </w:rPr>
        <w:t>ITP-a</w:t>
      </w:r>
      <w:r w:rsidRPr="46FB408E">
        <w:rPr>
          <w:sz w:val="24"/>
          <w:szCs w:val="24"/>
        </w:rPr>
        <w:t xml:space="preserve"> iz Fonda za pravednu tranziciju predviđena je uspostava Centra gaming industrije u Novskoj. Projekt se planira provoditi u dvije faze. Prva faza obuhvaća izgradnju, opremanje i uspostavu fakulteta usmjerenog na razvoj i stvaranje videoigara te izgradnju studentskog doma. </w:t>
      </w:r>
      <w:r w:rsidR="001C4D54">
        <w:rPr>
          <w:sz w:val="24"/>
          <w:szCs w:val="24"/>
        </w:rPr>
        <w:t>P</w:t>
      </w:r>
      <w:r w:rsidR="00D57556">
        <w:rPr>
          <w:sz w:val="24"/>
          <w:szCs w:val="24"/>
        </w:rPr>
        <w:t>rojekt</w:t>
      </w:r>
      <w:r w:rsidR="00D57556" w:rsidRPr="46FB408E">
        <w:rPr>
          <w:sz w:val="24"/>
          <w:szCs w:val="24"/>
        </w:rPr>
        <w:t xml:space="preserve"> </w:t>
      </w:r>
      <w:r w:rsidRPr="46FB408E">
        <w:rPr>
          <w:sz w:val="24"/>
          <w:szCs w:val="24"/>
        </w:rPr>
        <w:t xml:space="preserve">prve faze </w:t>
      </w:r>
      <w:r w:rsidR="001C4D54">
        <w:rPr>
          <w:sz w:val="24"/>
          <w:szCs w:val="24"/>
        </w:rPr>
        <w:t>vrijedan</w:t>
      </w:r>
      <w:r w:rsidRPr="46FB408E">
        <w:rPr>
          <w:sz w:val="24"/>
          <w:szCs w:val="24"/>
        </w:rPr>
        <w:t xml:space="preserve"> 38,7 milijuna eura</w:t>
      </w:r>
      <w:r w:rsidR="2C9909AD" w:rsidRPr="46FB408E">
        <w:rPr>
          <w:sz w:val="24"/>
          <w:szCs w:val="24"/>
        </w:rPr>
        <w:t xml:space="preserve"> </w:t>
      </w:r>
      <w:r w:rsidR="08117690" w:rsidRPr="46FB408E">
        <w:rPr>
          <w:sz w:val="24"/>
          <w:szCs w:val="24"/>
        </w:rPr>
        <w:t xml:space="preserve">u provedbi </w:t>
      </w:r>
      <w:r w:rsidR="001C4D54">
        <w:rPr>
          <w:sz w:val="24"/>
          <w:szCs w:val="24"/>
        </w:rPr>
        <w:t xml:space="preserve">je </w:t>
      </w:r>
      <w:r w:rsidR="08117690" w:rsidRPr="46FB408E">
        <w:rPr>
          <w:sz w:val="24"/>
          <w:szCs w:val="24"/>
        </w:rPr>
        <w:t xml:space="preserve">od 29. ožujka 2023. </w:t>
      </w:r>
      <w:r w:rsidR="001C4D54">
        <w:rPr>
          <w:sz w:val="24"/>
          <w:szCs w:val="24"/>
        </w:rPr>
        <w:t>s planiranim završetkom provedbe</w:t>
      </w:r>
      <w:r w:rsidR="08117690" w:rsidRPr="46FB408E">
        <w:rPr>
          <w:sz w:val="24"/>
          <w:szCs w:val="24"/>
        </w:rPr>
        <w:t xml:space="preserve"> 29. studenoga 2027.</w:t>
      </w:r>
      <w:r w:rsidRPr="46FB408E">
        <w:rPr>
          <w:sz w:val="24"/>
          <w:szCs w:val="24"/>
        </w:rPr>
        <w:t xml:space="preserve"> </w:t>
      </w:r>
      <w:r w:rsidR="0A3A05E0" w:rsidRPr="46FB408E">
        <w:rPr>
          <w:sz w:val="24"/>
          <w:szCs w:val="24"/>
        </w:rPr>
        <w:t>D</w:t>
      </w:r>
      <w:r w:rsidRPr="46FB408E">
        <w:rPr>
          <w:sz w:val="24"/>
          <w:szCs w:val="24"/>
        </w:rPr>
        <w:t>rug</w:t>
      </w:r>
      <w:r w:rsidR="00ECC85F" w:rsidRPr="46FB408E">
        <w:rPr>
          <w:sz w:val="24"/>
          <w:szCs w:val="24"/>
        </w:rPr>
        <w:t>a</w:t>
      </w:r>
      <w:r w:rsidRPr="46FB408E">
        <w:rPr>
          <w:sz w:val="24"/>
          <w:szCs w:val="24"/>
        </w:rPr>
        <w:t xml:space="preserve"> faz</w:t>
      </w:r>
      <w:r w:rsidR="6DB75742" w:rsidRPr="46FB408E">
        <w:rPr>
          <w:sz w:val="24"/>
          <w:szCs w:val="24"/>
        </w:rPr>
        <w:t>a</w:t>
      </w:r>
      <w:r w:rsidRPr="46FB408E">
        <w:rPr>
          <w:sz w:val="24"/>
          <w:szCs w:val="24"/>
        </w:rPr>
        <w:t xml:space="preserve"> predviđa uspostav</w:t>
      </w:r>
      <w:r w:rsidR="0ADAE844" w:rsidRPr="46FB408E">
        <w:rPr>
          <w:sz w:val="24"/>
          <w:szCs w:val="24"/>
        </w:rPr>
        <w:t>u</w:t>
      </w:r>
      <w:r w:rsidRPr="46FB408E">
        <w:rPr>
          <w:sz w:val="24"/>
          <w:szCs w:val="24"/>
        </w:rPr>
        <w:t xml:space="preserve"> akceleratora i inkubatora s pratećim sadržajima te širenje opsega inkubacijskih i akceleracijskih usluga MSP-ovima na području Sisačko-moslavačke županije. Vrijednost druge faze projekta </w:t>
      </w:r>
      <w:r w:rsidR="00086B12">
        <w:rPr>
          <w:sz w:val="24"/>
          <w:szCs w:val="24"/>
        </w:rPr>
        <w:t>procijenjena je na</w:t>
      </w:r>
      <w:r w:rsidRPr="46FB408E">
        <w:rPr>
          <w:sz w:val="24"/>
          <w:szCs w:val="24"/>
        </w:rPr>
        <w:t xml:space="preserve"> preko 30 milijuna eura, a početak provedbe </w:t>
      </w:r>
      <w:r w:rsidR="001C4D54">
        <w:rPr>
          <w:sz w:val="24"/>
          <w:szCs w:val="24"/>
        </w:rPr>
        <w:t xml:space="preserve">slijedi </w:t>
      </w:r>
      <w:r w:rsidRPr="46FB408E">
        <w:rPr>
          <w:sz w:val="24"/>
          <w:szCs w:val="24"/>
        </w:rPr>
        <w:t xml:space="preserve">nakon </w:t>
      </w:r>
      <w:r w:rsidR="00C74437">
        <w:rPr>
          <w:sz w:val="24"/>
          <w:szCs w:val="24"/>
        </w:rPr>
        <w:t>odluke</w:t>
      </w:r>
      <w:r w:rsidR="00C74437" w:rsidRPr="46FB408E">
        <w:rPr>
          <w:sz w:val="24"/>
          <w:szCs w:val="24"/>
        </w:rPr>
        <w:t xml:space="preserve"> </w:t>
      </w:r>
      <w:r w:rsidRPr="46FB408E">
        <w:rPr>
          <w:sz w:val="24"/>
          <w:szCs w:val="24"/>
        </w:rPr>
        <w:t>Europske komisije</w:t>
      </w:r>
      <w:r w:rsidR="00C74437">
        <w:rPr>
          <w:sz w:val="24"/>
          <w:szCs w:val="24"/>
        </w:rPr>
        <w:t xml:space="preserve"> o iznosu dodijeljene državne potpore</w:t>
      </w:r>
      <w:r w:rsidRPr="46FB408E">
        <w:rPr>
          <w:sz w:val="24"/>
          <w:szCs w:val="24"/>
        </w:rPr>
        <w:t>.</w:t>
      </w:r>
    </w:p>
    <w:p w14:paraId="3D5C3AAF" w14:textId="2326FE0F" w:rsidR="00885DE7" w:rsidRDefault="00885DE7" w:rsidP="46FB408E">
      <w:pPr>
        <w:spacing w:before="120" w:after="120"/>
        <w:jc w:val="both"/>
        <w:rPr>
          <w:sz w:val="24"/>
          <w:szCs w:val="24"/>
        </w:rPr>
      </w:pPr>
      <w:r w:rsidRPr="46FB408E">
        <w:rPr>
          <w:sz w:val="24"/>
          <w:szCs w:val="24"/>
        </w:rPr>
        <w:t xml:space="preserve">U okviru Fonda za pravednu tranziciju planirana su ulaganja u provedbu programa usmjerenih prema budućim kompetencijama kako u Istarskoj tako i u Sisačko-moslavačkoj županiji. U Istarskoj županiji fokus će biti na jačanju zelenih i tehnoloških zanimanja kroz ulaganja u srednje škole i u ustanove za obrazovanje odraslih odnosno kroz razvijanje novih, zelenih kurikuluma za poslove/vještine budućnosti za učenike (50 učenika godišnje) te izradu i provedbu programa za stjecanje mikrokvalifikacija/djelomičnih kvalifikacija za nezaposlene i zaposlene osobe koje su zbog energetske tranzicije u riziku od gubitka radnog mjesta (120 osoba u 60 MSP). S druge strane, u Sisačko-moslavačkoj županiji kroz osnivanje i uspostavu Centra za nove vještine ulaganje je usmjereno na unaprjeđenje formalnog i neformalnog obrazovanja </w:t>
      </w:r>
      <w:r w:rsidRPr="46FB408E">
        <w:rPr>
          <w:sz w:val="24"/>
          <w:szCs w:val="24"/>
        </w:rPr>
        <w:lastRenderedPageBreak/>
        <w:t>i osposobljavanja, usmjerenog na unaprjeđenje konkurentnosti usvajanjem više razine znanja nužne za povećanje kvalitete proizvoda i usluga. Polaznici Centra su učenici strukovnih škola te odrasle osobe (410 godišnje).</w:t>
      </w:r>
    </w:p>
    <w:p w14:paraId="294C356D" w14:textId="2801E14E" w:rsidR="727D3228" w:rsidRDefault="727D3228" w:rsidP="00B93DFF">
      <w:pPr>
        <w:spacing w:before="120" w:after="120"/>
        <w:jc w:val="both"/>
        <w:rPr>
          <w:sz w:val="24"/>
          <w:szCs w:val="24"/>
        </w:rPr>
      </w:pPr>
      <w:r w:rsidRPr="46FB408E">
        <w:rPr>
          <w:sz w:val="24"/>
          <w:szCs w:val="24"/>
        </w:rPr>
        <w:t xml:space="preserve">Od početka provedbe </w:t>
      </w:r>
      <w:r w:rsidR="00B93DFF">
        <w:rPr>
          <w:sz w:val="24"/>
          <w:szCs w:val="24"/>
        </w:rPr>
        <w:t>ITP-a</w:t>
      </w:r>
      <w:r w:rsidRPr="46FB408E">
        <w:rPr>
          <w:sz w:val="24"/>
          <w:szCs w:val="24"/>
        </w:rPr>
        <w:t xml:space="preserve"> iz </w:t>
      </w:r>
      <w:r w:rsidR="001D52AC">
        <w:rPr>
          <w:sz w:val="24"/>
          <w:szCs w:val="24"/>
        </w:rPr>
        <w:t>FPT</w:t>
      </w:r>
      <w:r w:rsidR="00424EE9">
        <w:rPr>
          <w:sz w:val="24"/>
          <w:szCs w:val="24"/>
        </w:rPr>
        <w:t>-a</w:t>
      </w:r>
      <w:r w:rsidRPr="46FB408E">
        <w:rPr>
          <w:sz w:val="24"/>
          <w:szCs w:val="24"/>
        </w:rPr>
        <w:t xml:space="preserve"> do 30. lipnja 2025. objavljena su ukupno </w:t>
      </w:r>
      <w:r w:rsidR="00BC51BC">
        <w:rPr>
          <w:sz w:val="24"/>
          <w:szCs w:val="24"/>
        </w:rPr>
        <w:t>dva</w:t>
      </w:r>
      <w:r w:rsidRPr="46FB408E">
        <w:rPr>
          <w:sz w:val="24"/>
          <w:szCs w:val="24"/>
        </w:rPr>
        <w:t xml:space="preserve"> postupka dodjele u vrijednosti od </w:t>
      </w:r>
      <w:r w:rsidR="030DC36B" w:rsidRPr="46FB408E">
        <w:rPr>
          <w:sz w:val="24"/>
          <w:szCs w:val="24"/>
        </w:rPr>
        <w:t>41</w:t>
      </w:r>
      <w:r w:rsidRPr="46FB408E">
        <w:rPr>
          <w:sz w:val="24"/>
          <w:szCs w:val="24"/>
        </w:rPr>
        <w:t xml:space="preserve"> milijun eura</w:t>
      </w:r>
      <w:r w:rsidR="6EB288C3" w:rsidRPr="46FB408E">
        <w:rPr>
          <w:sz w:val="24"/>
          <w:szCs w:val="24"/>
        </w:rPr>
        <w:t xml:space="preserve"> (</w:t>
      </w:r>
      <w:r w:rsidR="001D52AC">
        <w:rPr>
          <w:sz w:val="24"/>
          <w:szCs w:val="24"/>
        </w:rPr>
        <w:t>FPT</w:t>
      </w:r>
      <w:r w:rsidR="6EB288C3" w:rsidRPr="46FB408E">
        <w:rPr>
          <w:sz w:val="24"/>
          <w:szCs w:val="24"/>
        </w:rPr>
        <w:t>)</w:t>
      </w:r>
      <w:r w:rsidRPr="46FB408E">
        <w:rPr>
          <w:sz w:val="24"/>
          <w:szCs w:val="24"/>
        </w:rPr>
        <w:t xml:space="preserve">, a ugovoren je </w:t>
      </w:r>
      <w:r w:rsidR="00BC51BC">
        <w:rPr>
          <w:sz w:val="24"/>
          <w:szCs w:val="24"/>
        </w:rPr>
        <w:t>jedan</w:t>
      </w:r>
      <w:r w:rsidRPr="46FB408E">
        <w:rPr>
          <w:sz w:val="24"/>
          <w:szCs w:val="24"/>
        </w:rPr>
        <w:t xml:space="preserve"> projekt u vrijednosti od 38,7 milijuna eura.</w:t>
      </w:r>
      <w:r w:rsidR="00ED070D">
        <w:rPr>
          <w:sz w:val="24"/>
          <w:szCs w:val="24"/>
        </w:rPr>
        <w:t xml:space="preserve"> </w:t>
      </w:r>
    </w:p>
    <w:p w14:paraId="5E9A01E7" w14:textId="77777777" w:rsidR="00885DE7" w:rsidRPr="00885DE7" w:rsidRDefault="00885DE7" w:rsidP="00885DE7">
      <w:pPr>
        <w:spacing w:before="120" w:after="120"/>
        <w:jc w:val="both"/>
        <w:rPr>
          <w:bCs/>
          <w:sz w:val="24"/>
          <w:szCs w:val="24"/>
        </w:rPr>
      </w:pPr>
    </w:p>
    <w:p w14:paraId="601B381A" w14:textId="77777777" w:rsidR="00885DE7" w:rsidRPr="00885DE7" w:rsidRDefault="00885DE7" w:rsidP="00885DE7">
      <w:pPr>
        <w:spacing w:before="120" w:after="120"/>
        <w:jc w:val="both"/>
        <w:rPr>
          <w:bCs/>
          <w:sz w:val="24"/>
          <w:szCs w:val="24"/>
        </w:rPr>
      </w:pPr>
      <w:r w:rsidRPr="00885DE7">
        <w:rPr>
          <w:bCs/>
          <w:sz w:val="24"/>
          <w:szCs w:val="24"/>
        </w:rPr>
        <w:t>ISTRAŽIVANJE, RAZVOJ I ZNANOST</w:t>
      </w:r>
    </w:p>
    <w:p w14:paraId="0F4428D2" w14:textId="709B3AD2" w:rsidR="00885DE7" w:rsidRPr="00885DE7" w:rsidRDefault="00885DE7" w:rsidP="00885DE7">
      <w:pPr>
        <w:spacing w:before="120" w:after="120"/>
        <w:jc w:val="both"/>
        <w:rPr>
          <w:bCs/>
          <w:sz w:val="24"/>
          <w:szCs w:val="24"/>
        </w:rPr>
      </w:pPr>
      <w:r w:rsidRPr="00885DE7">
        <w:rPr>
          <w:bCs/>
          <w:sz w:val="24"/>
          <w:szCs w:val="24"/>
        </w:rPr>
        <w:t xml:space="preserve">Planirana su ulaganja iz </w:t>
      </w:r>
      <w:r w:rsidR="003105F0">
        <w:rPr>
          <w:bCs/>
          <w:sz w:val="24"/>
          <w:szCs w:val="24"/>
        </w:rPr>
        <w:t>FPT-a</w:t>
      </w:r>
      <w:r w:rsidRPr="00885DE7">
        <w:rPr>
          <w:bCs/>
          <w:sz w:val="24"/>
          <w:szCs w:val="24"/>
        </w:rPr>
        <w:t xml:space="preserve">, u okviru </w:t>
      </w:r>
      <w:r w:rsidR="003B22F5">
        <w:rPr>
          <w:bCs/>
          <w:sz w:val="24"/>
          <w:szCs w:val="24"/>
        </w:rPr>
        <w:t>ITP-a</w:t>
      </w:r>
      <w:r w:rsidRPr="00885DE7">
        <w:rPr>
          <w:bCs/>
          <w:sz w:val="24"/>
          <w:szCs w:val="24"/>
        </w:rPr>
        <w:t xml:space="preserve">, koja se odnose na provedbu obnove i prenamjene Istraživačkog centra za materijale Metris kako bi se potaknule istraživačke i inovacijske aktivnosti ulaganjem u aktivnosti IRI-ja (s naglaskom na poticanje MSP-ova na korištenje inovacija u zelenim i digitalnim tehnologijama u vlastitom poslovanju), prijenos znanja i tehnologije te zapošljavanje istraživača ukupne vrijednosti 9 milijuna </w:t>
      </w:r>
      <w:r w:rsidR="004B0DA0">
        <w:rPr>
          <w:bCs/>
          <w:sz w:val="24"/>
          <w:szCs w:val="24"/>
        </w:rPr>
        <w:t>eura</w:t>
      </w:r>
      <w:r w:rsidRPr="00885DE7">
        <w:rPr>
          <w:bCs/>
          <w:sz w:val="24"/>
          <w:szCs w:val="24"/>
        </w:rPr>
        <w:t>, s kojima će 20 MSP-ova koristiti usluge javne istraživačke ustanove.</w:t>
      </w:r>
    </w:p>
    <w:p w14:paraId="44DEBEEE" w14:textId="51C1F9B4" w:rsidR="00885DE7" w:rsidRDefault="00885DE7" w:rsidP="00885DE7">
      <w:pPr>
        <w:spacing w:before="120" w:after="120"/>
        <w:jc w:val="both"/>
        <w:rPr>
          <w:bCs/>
          <w:sz w:val="24"/>
          <w:szCs w:val="24"/>
        </w:rPr>
      </w:pPr>
      <w:r w:rsidRPr="46FB408E">
        <w:rPr>
          <w:sz w:val="24"/>
          <w:szCs w:val="24"/>
        </w:rPr>
        <w:t xml:space="preserve">U okviru industrijske tranzicije hrvatskih regija ugovoreni su projekti u okviru prvog poziva "Jačanje strateških partnerstava za inovacije u procesu industrijske tranzicije (SPIN)" s ukupnim ugovorenim iznosom bespovratnih sredstava od okvirno 200 milijuna </w:t>
      </w:r>
      <w:r w:rsidR="004B0DA0" w:rsidRPr="46FB408E">
        <w:rPr>
          <w:sz w:val="24"/>
          <w:szCs w:val="24"/>
        </w:rPr>
        <w:t>eura</w:t>
      </w:r>
      <w:r w:rsidRPr="46FB408E">
        <w:rPr>
          <w:sz w:val="24"/>
          <w:szCs w:val="24"/>
        </w:rPr>
        <w:t>, a koji je namijenjen konzorcijima poduzetnika i/ili organizacija za istraživanje i širenje znanja za razvoj inovativnih proizvoda/usluga u prioritetnim nišama regionalnih lanaca vrijednosti. SPIN konzorciji sastoje se od najmanje tri poduzetnika, od kojih su najmanje dva mala i srednja poduzeća, koji posluju u Jadranskoj, Sjevernoj ili Panonskoj Hrvatskoj, a planirana je i druga faza poziva SPIN. Također, bit će objavljen poziv za inovacijske klastere s ciljem poticanja umrežavanja dionika regionalnih lanaca vrijednosti u inovacijskim klasterima u okviru procesa industrijske tranzicije Jadranske, Panonske i Sjeverne Hrvatske kako bi se potaknulo širenje inovacija i ojačala regionalna konkurentnost. Navedena ulaganja već sad su rezultirala sklapanjem 110 strateških partnerstava za inovacije između poduzetnika</w:t>
      </w:r>
      <w:r w:rsidR="006F450F" w:rsidRPr="46FB408E">
        <w:rPr>
          <w:sz w:val="24"/>
          <w:szCs w:val="24"/>
        </w:rPr>
        <w:t>,</w:t>
      </w:r>
      <w:r w:rsidRPr="46FB408E">
        <w:rPr>
          <w:sz w:val="24"/>
          <w:szCs w:val="24"/>
        </w:rPr>
        <w:t xml:space="preserve"> a više od 400 poduzetnika dobilo je potporu. </w:t>
      </w:r>
    </w:p>
    <w:p w14:paraId="65E9CC9F" w14:textId="6B2D31E5" w:rsidR="00885DE7" w:rsidRPr="00885DE7" w:rsidRDefault="52F851E7" w:rsidP="00B93DFF">
      <w:pPr>
        <w:spacing w:before="240" w:after="240"/>
        <w:jc w:val="both"/>
        <w:rPr>
          <w:sz w:val="24"/>
          <w:szCs w:val="24"/>
        </w:rPr>
      </w:pPr>
      <w:r w:rsidRPr="46FB408E">
        <w:rPr>
          <w:sz w:val="24"/>
          <w:szCs w:val="24"/>
        </w:rPr>
        <w:t xml:space="preserve">Od početka provedbe </w:t>
      </w:r>
      <w:r w:rsidRPr="40A95F0A">
        <w:rPr>
          <w:sz w:val="24"/>
          <w:szCs w:val="24"/>
        </w:rPr>
        <w:t xml:space="preserve">ITP-a </w:t>
      </w:r>
      <w:r w:rsidR="001D52AC">
        <w:rPr>
          <w:sz w:val="24"/>
          <w:szCs w:val="24"/>
        </w:rPr>
        <w:t xml:space="preserve">sredstvima FPT-a </w:t>
      </w:r>
      <w:r w:rsidRPr="46FB408E">
        <w:rPr>
          <w:sz w:val="24"/>
          <w:szCs w:val="24"/>
        </w:rPr>
        <w:t xml:space="preserve">do 30. lipnja 2025. objavljen je </w:t>
      </w:r>
      <w:r w:rsidRPr="40A95F0A">
        <w:rPr>
          <w:sz w:val="24"/>
          <w:szCs w:val="24"/>
        </w:rPr>
        <w:t>postup</w:t>
      </w:r>
      <w:r w:rsidR="00CC3504">
        <w:rPr>
          <w:sz w:val="24"/>
          <w:szCs w:val="24"/>
        </w:rPr>
        <w:t>ak</w:t>
      </w:r>
      <w:r w:rsidRPr="40A95F0A">
        <w:rPr>
          <w:sz w:val="24"/>
          <w:szCs w:val="24"/>
        </w:rPr>
        <w:t xml:space="preserve"> dodjele</w:t>
      </w:r>
      <w:r w:rsidRPr="46FB408E">
        <w:rPr>
          <w:sz w:val="24"/>
          <w:szCs w:val="24"/>
        </w:rPr>
        <w:t xml:space="preserve"> METRIS u vrijednosti od </w:t>
      </w:r>
      <w:r w:rsidRPr="40A95F0A">
        <w:rPr>
          <w:sz w:val="24"/>
          <w:szCs w:val="24"/>
        </w:rPr>
        <w:t>9 milijun</w:t>
      </w:r>
      <w:r w:rsidR="00CC3504">
        <w:rPr>
          <w:sz w:val="24"/>
          <w:szCs w:val="24"/>
        </w:rPr>
        <w:t>a</w:t>
      </w:r>
      <w:r w:rsidRPr="40A95F0A">
        <w:rPr>
          <w:sz w:val="24"/>
          <w:szCs w:val="24"/>
        </w:rPr>
        <w:t xml:space="preserve"> eura</w:t>
      </w:r>
      <w:r w:rsidRPr="46FB408E">
        <w:rPr>
          <w:sz w:val="24"/>
          <w:szCs w:val="24"/>
        </w:rPr>
        <w:t>.</w:t>
      </w:r>
      <w:r w:rsidR="00CC3504">
        <w:rPr>
          <w:sz w:val="24"/>
          <w:szCs w:val="24"/>
        </w:rPr>
        <w:t xml:space="preserve"> </w:t>
      </w:r>
    </w:p>
    <w:p w14:paraId="447411B4" w14:textId="0E891A56" w:rsidR="00885DE7" w:rsidRPr="00885DE7" w:rsidRDefault="00885DE7" w:rsidP="46FB408E">
      <w:pPr>
        <w:spacing w:before="120" w:after="120"/>
        <w:jc w:val="both"/>
        <w:rPr>
          <w:sz w:val="24"/>
          <w:szCs w:val="24"/>
        </w:rPr>
      </w:pPr>
    </w:p>
    <w:p w14:paraId="304F849B" w14:textId="33D7F72A" w:rsidR="00885DE7" w:rsidRPr="00885DE7" w:rsidRDefault="00885DE7" w:rsidP="00885DE7">
      <w:pPr>
        <w:spacing w:before="120" w:after="120"/>
        <w:jc w:val="both"/>
        <w:rPr>
          <w:bCs/>
          <w:sz w:val="24"/>
          <w:szCs w:val="24"/>
        </w:rPr>
      </w:pPr>
      <w:r w:rsidRPr="00885DE7">
        <w:rPr>
          <w:bCs/>
          <w:sz w:val="24"/>
          <w:szCs w:val="24"/>
        </w:rPr>
        <w:t>PODUZETNIŠTVO</w:t>
      </w:r>
    </w:p>
    <w:p w14:paraId="70EE8CA3" w14:textId="3EC2D3D9" w:rsidR="00885DE7" w:rsidRPr="00885DE7" w:rsidRDefault="00885DE7" w:rsidP="00885DE7">
      <w:pPr>
        <w:spacing w:before="120" w:after="120"/>
        <w:jc w:val="both"/>
        <w:rPr>
          <w:bCs/>
          <w:sz w:val="24"/>
          <w:szCs w:val="24"/>
        </w:rPr>
      </w:pPr>
      <w:r w:rsidRPr="7D7A7912">
        <w:rPr>
          <w:sz w:val="24"/>
          <w:szCs w:val="24"/>
        </w:rPr>
        <w:t xml:space="preserve">U okviru </w:t>
      </w:r>
      <w:r w:rsidR="006F450F" w:rsidRPr="7D7A7912">
        <w:rPr>
          <w:sz w:val="24"/>
          <w:szCs w:val="24"/>
        </w:rPr>
        <w:t>ITP-a</w:t>
      </w:r>
      <w:r w:rsidRPr="7D7A7912">
        <w:rPr>
          <w:sz w:val="24"/>
          <w:szCs w:val="24"/>
        </w:rPr>
        <w:t xml:space="preserve"> poduzetnicima je na raspolaganju gotovo trećina programskih sredstava, što iznosi 465 milijuna </w:t>
      </w:r>
      <w:r w:rsidR="004B0DA0" w:rsidRPr="7D7A7912">
        <w:rPr>
          <w:sz w:val="24"/>
          <w:szCs w:val="24"/>
        </w:rPr>
        <w:t>eura</w:t>
      </w:r>
      <w:r w:rsidRPr="7D7A7912">
        <w:rPr>
          <w:sz w:val="24"/>
          <w:szCs w:val="24"/>
        </w:rPr>
        <w:t xml:space="preserve"> sredstava EU-a, od čega će 435 milijuna </w:t>
      </w:r>
      <w:r w:rsidR="004B0DA0" w:rsidRPr="7D7A7912">
        <w:rPr>
          <w:sz w:val="24"/>
          <w:szCs w:val="24"/>
        </w:rPr>
        <w:t>eura</w:t>
      </w:r>
      <w:r w:rsidRPr="7D7A7912">
        <w:rPr>
          <w:sz w:val="24"/>
          <w:szCs w:val="24"/>
        </w:rPr>
        <w:t xml:space="preserve"> biti dodijeljeno u obliku bespovratnih sredstava, a 30 milijuna </w:t>
      </w:r>
      <w:r w:rsidR="004B0DA0" w:rsidRPr="7D7A7912">
        <w:rPr>
          <w:sz w:val="24"/>
          <w:szCs w:val="24"/>
        </w:rPr>
        <w:t>eura</w:t>
      </w:r>
      <w:r w:rsidRPr="7D7A7912">
        <w:rPr>
          <w:sz w:val="24"/>
          <w:szCs w:val="24"/>
        </w:rPr>
        <w:t xml:space="preserve"> putem financijskih instrumenata. </w:t>
      </w:r>
      <w:r w:rsidRPr="00885DE7">
        <w:rPr>
          <w:bCs/>
          <w:sz w:val="24"/>
          <w:szCs w:val="24"/>
        </w:rPr>
        <w:t xml:space="preserve">Iako je većina sredstava iz </w:t>
      </w:r>
      <w:r w:rsidR="006F450F">
        <w:rPr>
          <w:bCs/>
          <w:sz w:val="24"/>
          <w:szCs w:val="24"/>
        </w:rPr>
        <w:t>ITP-a</w:t>
      </w:r>
      <w:r w:rsidRPr="00885DE7">
        <w:rPr>
          <w:bCs/>
          <w:sz w:val="24"/>
          <w:szCs w:val="24"/>
        </w:rPr>
        <w:t xml:space="preserve"> namijenjena javnom sektoru, prilike za poduzetnike su značajne. U okviru </w:t>
      </w:r>
      <w:r w:rsidR="006F450F">
        <w:rPr>
          <w:bCs/>
          <w:sz w:val="24"/>
          <w:szCs w:val="24"/>
        </w:rPr>
        <w:t>ITP-a</w:t>
      </w:r>
      <w:r w:rsidRPr="00885DE7">
        <w:rPr>
          <w:bCs/>
          <w:sz w:val="24"/>
          <w:szCs w:val="24"/>
        </w:rPr>
        <w:t xml:space="preserve">, iz </w:t>
      </w:r>
      <w:r w:rsidR="006A6FEA">
        <w:rPr>
          <w:bCs/>
          <w:sz w:val="24"/>
          <w:szCs w:val="24"/>
        </w:rPr>
        <w:t>FPT-a</w:t>
      </w:r>
      <w:r w:rsidRPr="00885DE7">
        <w:rPr>
          <w:bCs/>
          <w:sz w:val="24"/>
          <w:szCs w:val="24"/>
        </w:rPr>
        <w:t xml:space="preserve"> u Sisačko-moslavačkoj županiji, planiraju se ulaganja u razvoj IKT industrije kao pokretača zapošljavanja s visokom dodanom vrijednošću i povećanja mogućnosti zapošljavanja radne snage koja je izgubila posao zbog tranzicije. Primjer takvog ulaganja je spomenuti Centar gaming </w:t>
      </w:r>
      <w:r w:rsidRPr="00885DE7">
        <w:rPr>
          <w:bCs/>
          <w:sz w:val="24"/>
          <w:szCs w:val="24"/>
        </w:rPr>
        <w:lastRenderedPageBreak/>
        <w:t>industrije u Novskoj. Također, poticat će se konkurentnost i prepoznatljivost obrtnika i poduzetnika s područja Sisačko-moslavačke županije, koji će imati priliku koristiti usluge u tri nova poduzetnička inkubatora u Sisku i u jednom inkubatoru u Glini. S druge strane, u Istarskoj županiji planiraju se ulaganja u dvije poslovne zone prvenstveno usmjerene na zeleno i digitalno gospodarstvo kao okosnicu budućeg razvoja tog područja, posebice u kontekstu procesa dekarbonizacije i zamjene istrošenih tehnologija koje koriste fosilna goriva visokim emisijama stakleničkih plinova. Nadalje, predviđena su ulaganja u uspostavu poduzetničkih potpornih institucija na području Labinštine te razvoj i pružanje usluga MSP-ovima usmjerenima prema zelenoj i digitalnoj ekonomiji kao okosnici budućega razvoja.</w:t>
      </w:r>
    </w:p>
    <w:p w14:paraId="0A9647C6" w14:textId="2F8811A0" w:rsidR="00885DE7" w:rsidRDefault="00885DE7" w:rsidP="00885DE7">
      <w:pPr>
        <w:spacing w:before="120" w:after="120"/>
        <w:jc w:val="both"/>
        <w:rPr>
          <w:bCs/>
          <w:sz w:val="24"/>
          <w:szCs w:val="24"/>
        </w:rPr>
      </w:pPr>
      <w:r w:rsidRPr="00885DE7">
        <w:rPr>
          <w:bCs/>
          <w:sz w:val="24"/>
          <w:szCs w:val="24"/>
        </w:rPr>
        <w:t xml:space="preserve">Također, u okviru ITP-a planirana je objava poziva za poduzetničke potporne institucije na potpomognutim i brdsko-planinskim područjima za opremanje lokalne poslovne infrastrukture koja doprinosi poboljšanju poslovanja i potrošačkog okruženja te modernizaciji i razvoju industrijske baze u regionalnim lancima vrijednosti Jadranske, Panonske ili Sjeverne Hrvatske. Cilj je kroz ova ulaganja u iznosu od 66 milijuna </w:t>
      </w:r>
      <w:r w:rsidR="004B0DA0">
        <w:rPr>
          <w:bCs/>
          <w:sz w:val="24"/>
          <w:szCs w:val="24"/>
        </w:rPr>
        <w:t>eura</w:t>
      </w:r>
      <w:r w:rsidRPr="00885DE7">
        <w:rPr>
          <w:bCs/>
          <w:sz w:val="24"/>
          <w:szCs w:val="24"/>
        </w:rPr>
        <w:t xml:space="preserve"> potaknuti rast i razvoj MSP-ova u okviru regionalnih lanaca vrijednosti na navedenim područjima. Osim toga, planira se objava poziva za potporu poduzetnicima u poboljšanju i razvoju pametnih vještina zaposlenika kako bi se postigla spremnost za buduća radna mjesta, za koja se planira 15 milijuna </w:t>
      </w:r>
      <w:r w:rsidR="004B0DA0">
        <w:rPr>
          <w:bCs/>
          <w:sz w:val="24"/>
          <w:szCs w:val="24"/>
        </w:rPr>
        <w:t>eura</w:t>
      </w:r>
      <w:r w:rsidRPr="00885DE7">
        <w:rPr>
          <w:bCs/>
          <w:sz w:val="24"/>
          <w:szCs w:val="24"/>
        </w:rPr>
        <w:t xml:space="preserve">. Procjenjuje se da će se kroz ova ulaganja poduprijeti 80 institucija za poslovnu potporu koje razvijaju nove usluge za poduzetnike, kao i velik broj MSP-ova koji ulažu u takozvane pametne vještine, kroz obrazovanje i osposobljavanje zaposlenika za te vještine. </w:t>
      </w:r>
    </w:p>
    <w:p w14:paraId="491F3541" w14:textId="0F632F69" w:rsidR="63C08914" w:rsidRDefault="23E117BD" w:rsidP="63C08914">
      <w:pPr>
        <w:spacing w:before="120" w:after="120"/>
        <w:jc w:val="both"/>
        <w:rPr>
          <w:sz w:val="24"/>
          <w:szCs w:val="24"/>
        </w:rPr>
      </w:pPr>
      <w:r w:rsidRPr="25AC2938">
        <w:rPr>
          <w:sz w:val="24"/>
          <w:szCs w:val="24"/>
        </w:rPr>
        <w:t xml:space="preserve">Od početka provedbe ITP-a </w:t>
      </w:r>
      <w:r w:rsidR="002322CA">
        <w:rPr>
          <w:sz w:val="24"/>
          <w:szCs w:val="24"/>
        </w:rPr>
        <w:t xml:space="preserve">sredstvima FPT-a </w:t>
      </w:r>
      <w:r w:rsidRPr="25AC2938">
        <w:rPr>
          <w:sz w:val="24"/>
          <w:szCs w:val="24"/>
        </w:rPr>
        <w:t xml:space="preserve">do 30. lipnja 2025. objavljeno je ukupno </w:t>
      </w:r>
      <w:r w:rsidR="00BC51BC">
        <w:rPr>
          <w:sz w:val="24"/>
          <w:szCs w:val="24"/>
        </w:rPr>
        <w:t>tri</w:t>
      </w:r>
      <w:r w:rsidRPr="25AC2938">
        <w:rPr>
          <w:sz w:val="24"/>
          <w:szCs w:val="24"/>
        </w:rPr>
        <w:t xml:space="preserve"> postupka dodjele u vrijednosti od 53,4 milijuna eura</w:t>
      </w:r>
      <w:r w:rsidR="00B864F9">
        <w:rPr>
          <w:sz w:val="24"/>
          <w:szCs w:val="24"/>
        </w:rPr>
        <w:t xml:space="preserve"> </w:t>
      </w:r>
      <w:r w:rsidRPr="25AC2938">
        <w:rPr>
          <w:sz w:val="24"/>
          <w:szCs w:val="24"/>
        </w:rPr>
        <w:t>(</w:t>
      </w:r>
      <w:r w:rsidR="00D125BA">
        <w:rPr>
          <w:sz w:val="24"/>
          <w:szCs w:val="24"/>
        </w:rPr>
        <w:t>FPT</w:t>
      </w:r>
      <w:r w:rsidRPr="25AC2938">
        <w:rPr>
          <w:sz w:val="24"/>
          <w:szCs w:val="24"/>
        </w:rPr>
        <w:t>)</w:t>
      </w:r>
      <w:r w:rsidR="004A002B">
        <w:rPr>
          <w:sz w:val="24"/>
          <w:szCs w:val="24"/>
        </w:rPr>
        <w:t xml:space="preserve"> i nema ugovorenih projekata</w:t>
      </w:r>
      <w:r w:rsidRPr="25AC2938">
        <w:rPr>
          <w:sz w:val="24"/>
          <w:szCs w:val="24"/>
        </w:rPr>
        <w:t>.</w:t>
      </w:r>
      <w:r>
        <w:br/>
      </w:r>
    </w:p>
    <w:p w14:paraId="561BD09B" w14:textId="77777777" w:rsidR="00C30217" w:rsidRDefault="00705B18" w:rsidP="00127CC8">
      <w:pPr>
        <w:spacing w:before="240" w:after="120"/>
        <w:jc w:val="both"/>
        <w:rPr>
          <w:bCs/>
          <w:sz w:val="24"/>
          <w:szCs w:val="24"/>
        </w:rPr>
      </w:pPr>
      <w:r w:rsidRPr="00153844">
        <w:rPr>
          <w:bCs/>
          <w:sz w:val="24"/>
          <w:szCs w:val="24"/>
        </w:rPr>
        <w:t>OTOCI</w:t>
      </w:r>
    </w:p>
    <w:p w14:paraId="6DBE439A" w14:textId="574F96DB" w:rsidR="00C30217" w:rsidRDefault="00C30217" w:rsidP="00127CC8">
      <w:pPr>
        <w:spacing w:before="240" w:after="120"/>
        <w:jc w:val="both"/>
        <w:rPr>
          <w:bCs/>
          <w:sz w:val="24"/>
          <w:szCs w:val="24"/>
        </w:rPr>
      </w:pPr>
      <w:r>
        <w:rPr>
          <w:bCs/>
          <w:sz w:val="24"/>
          <w:szCs w:val="24"/>
        </w:rPr>
        <w:t>U okviru ITP-a za otoke</w:t>
      </w:r>
      <w:r w:rsidR="0099337B">
        <w:rPr>
          <w:bCs/>
          <w:sz w:val="24"/>
          <w:szCs w:val="24"/>
        </w:rPr>
        <w:t xml:space="preserve"> po prvi put je izdvojena alokacija izravno</w:t>
      </w:r>
      <w:r>
        <w:rPr>
          <w:bCs/>
          <w:sz w:val="24"/>
          <w:szCs w:val="24"/>
        </w:rPr>
        <w:t xml:space="preserve"> namijenjen</w:t>
      </w:r>
      <w:r w:rsidR="0099337B">
        <w:rPr>
          <w:bCs/>
          <w:sz w:val="24"/>
          <w:szCs w:val="24"/>
        </w:rPr>
        <w:t>a ulaganju u</w:t>
      </w:r>
      <w:r>
        <w:rPr>
          <w:bCs/>
          <w:sz w:val="24"/>
          <w:szCs w:val="24"/>
        </w:rPr>
        <w:t xml:space="preserve"> </w:t>
      </w:r>
      <w:r w:rsidR="0099337B">
        <w:rPr>
          <w:bCs/>
          <w:sz w:val="24"/>
          <w:szCs w:val="24"/>
        </w:rPr>
        <w:t xml:space="preserve">otoke u iznosu od </w:t>
      </w:r>
      <w:r>
        <w:rPr>
          <w:bCs/>
          <w:sz w:val="24"/>
          <w:szCs w:val="24"/>
        </w:rPr>
        <w:t>150 milijuna eura bespovratnih sredstava. Područja ulaganja</w:t>
      </w:r>
      <w:r w:rsidRPr="00C30217">
        <w:rPr>
          <w:bCs/>
          <w:sz w:val="24"/>
          <w:szCs w:val="24"/>
        </w:rPr>
        <w:t xml:space="preserve"> u ITP-u pokrivaju specifične potrebe otoka koje su lokalnog karaktera i povezuju više tema</w:t>
      </w:r>
      <w:r>
        <w:rPr>
          <w:bCs/>
          <w:sz w:val="24"/>
          <w:szCs w:val="24"/>
        </w:rPr>
        <w:t xml:space="preserve">: </w:t>
      </w:r>
      <w:r w:rsidRPr="00C30217">
        <w:rPr>
          <w:bCs/>
          <w:sz w:val="24"/>
          <w:szCs w:val="24"/>
        </w:rPr>
        <w:t>javno-društven</w:t>
      </w:r>
      <w:r>
        <w:rPr>
          <w:bCs/>
          <w:sz w:val="24"/>
          <w:szCs w:val="24"/>
        </w:rPr>
        <w:t>u</w:t>
      </w:r>
      <w:r w:rsidRPr="00C30217">
        <w:rPr>
          <w:bCs/>
          <w:sz w:val="24"/>
          <w:szCs w:val="24"/>
        </w:rPr>
        <w:t xml:space="preserve"> i </w:t>
      </w:r>
      <w:r>
        <w:rPr>
          <w:bCs/>
          <w:sz w:val="24"/>
          <w:szCs w:val="24"/>
        </w:rPr>
        <w:t xml:space="preserve">poduzetničku </w:t>
      </w:r>
      <w:r w:rsidRPr="00C30217">
        <w:rPr>
          <w:bCs/>
          <w:sz w:val="24"/>
          <w:szCs w:val="24"/>
        </w:rPr>
        <w:t>infrastruktura, zaštit</w:t>
      </w:r>
      <w:r>
        <w:rPr>
          <w:bCs/>
          <w:sz w:val="24"/>
          <w:szCs w:val="24"/>
        </w:rPr>
        <w:t>u</w:t>
      </w:r>
      <w:r w:rsidRPr="00C30217">
        <w:rPr>
          <w:bCs/>
          <w:sz w:val="24"/>
          <w:szCs w:val="24"/>
        </w:rPr>
        <w:t xml:space="preserve"> okoliša i prilagodb</w:t>
      </w:r>
      <w:r>
        <w:rPr>
          <w:bCs/>
          <w:sz w:val="24"/>
          <w:szCs w:val="24"/>
        </w:rPr>
        <w:t>u</w:t>
      </w:r>
      <w:r w:rsidRPr="00C30217">
        <w:rPr>
          <w:bCs/>
          <w:sz w:val="24"/>
          <w:szCs w:val="24"/>
        </w:rPr>
        <w:t xml:space="preserve"> klimatskim promjenama, valorizacij</w:t>
      </w:r>
      <w:r>
        <w:rPr>
          <w:bCs/>
          <w:sz w:val="24"/>
          <w:szCs w:val="24"/>
        </w:rPr>
        <w:t>u</w:t>
      </w:r>
      <w:r w:rsidRPr="00C30217">
        <w:rPr>
          <w:bCs/>
          <w:sz w:val="24"/>
          <w:szCs w:val="24"/>
        </w:rPr>
        <w:t xml:space="preserve"> kulturne baštine i usluga te energetsk</w:t>
      </w:r>
      <w:r>
        <w:rPr>
          <w:bCs/>
          <w:sz w:val="24"/>
          <w:szCs w:val="24"/>
        </w:rPr>
        <w:t>u</w:t>
      </w:r>
      <w:r w:rsidRPr="00C30217">
        <w:rPr>
          <w:bCs/>
          <w:sz w:val="24"/>
          <w:szCs w:val="24"/>
        </w:rPr>
        <w:t xml:space="preserve"> učinkovitost </w:t>
      </w:r>
      <w:r>
        <w:rPr>
          <w:bCs/>
          <w:sz w:val="24"/>
          <w:szCs w:val="24"/>
        </w:rPr>
        <w:t>na otocima.</w:t>
      </w:r>
    </w:p>
    <w:p w14:paraId="239FEB4D" w14:textId="45B3EE62" w:rsidR="00730CE1" w:rsidRDefault="00C30217" w:rsidP="00127CC8">
      <w:pPr>
        <w:spacing w:before="240" w:after="120"/>
        <w:jc w:val="both"/>
        <w:rPr>
          <w:bCs/>
          <w:sz w:val="24"/>
          <w:szCs w:val="24"/>
        </w:rPr>
      </w:pPr>
      <w:r>
        <w:rPr>
          <w:bCs/>
          <w:sz w:val="24"/>
          <w:szCs w:val="24"/>
        </w:rPr>
        <w:t>Od početka provedbe ITP-a za otoke do 30. lipnja 2025. objavljen</w:t>
      </w:r>
      <w:r w:rsidR="0099337B">
        <w:rPr>
          <w:bCs/>
          <w:sz w:val="24"/>
          <w:szCs w:val="24"/>
        </w:rPr>
        <w:t>e</w:t>
      </w:r>
      <w:r>
        <w:rPr>
          <w:bCs/>
          <w:sz w:val="24"/>
          <w:szCs w:val="24"/>
        </w:rPr>
        <w:t xml:space="preserve"> s</w:t>
      </w:r>
      <w:r w:rsidR="0099337B">
        <w:rPr>
          <w:bCs/>
          <w:sz w:val="24"/>
          <w:szCs w:val="24"/>
        </w:rPr>
        <w:t>u</w:t>
      </w:r>
      <w:r>
        <w:rPr>
          <w:bCs/>
          <w:sz w:val="24"/>
          <w:szCs w:val="24"/>
        </w:rPr>
        <w:t xml:space="preserve"> ukupno 33 izravne dodjele u vrijednosti od 79,42 milijuna eura</w:t>
      </w:r>
      <w:r w:rsidR="000B4224">
        <w:rPr>
          <w:bCs/>
          <w:sz w:val="24"/>
          <w:szCs w:val="24"/>
        </w:rPr>
        <w:t>.</w:t>
      </w:r>
    </w:p>
    <w:p w14:paraId="27AC2B31" w14:textId="68A22BF2" w:rsidR="00730CE1" w:rsidRDefault="00730CE1" w:rsidP="7D7A7912">
      <w:pPr>
        <w:spacing w:before="240" w:after="120"/>
        <w:jc w:val="both"/>
        <w:rPr>
          <w:sz w:val="24"/>
          <w:szCs w:val="24"/>
        </w:rPr>
      </w:pPr>
    </w:p>
    <w:p w14:paraId="4FDD07CA" w14:textId="5F922AFE" w:rsidR="007A426A" w:rsidRPr="008F772E" w:rsidRDefault="007A426A" w:rsidP="00127CC8">
      <w:pPr>
        <w:spacing w:before="240" w:after="120"/>
        <w:jc w:val="both"/>
        <w:rPr>
          <w:b/>
        </w:rPr>
      </w:pPr>
      <w:r w:rsidRPr="008F772E">
        <w:rPr>
          <w:b/>
        </w:rPr>
        <w:br w:type="page"/>
      </w:r>
    </w:p>
    <w:p w14:paraId="6D80A799" w14:textId="77777777" w:rsidR="007A426A" w:rsidRPr="008F772E" w:rsidRDefault="007A426A" w:rsidP="007A426A">
      <w:pPr>
        <w:pStyle w:val="Heading2"/>
        <w:numPr>
          <w:ilvl w:val="1"/>
          <w:numId w:val="40"/>
        </w:numPr>
      </w:pPr>
      <w:bookmarkStart w:id="30" w:name="_Toc219274120"/>
      <w:r w:rsidRPr="008F772E">
        <w:lastRenderedPageBreak/>
        <w:t>PROGRAM UČINKOVITI LJUDSKI POTENCIJALI</w:t>
      </w:r>
      <w:r w:rsidR="00155ABC">
        <w:t xml:space="preserve"> </w:t>
      </w:r>
      <w:r w:rsidR="00155ABC" w:rsidRPr="00155ABC">
        <w:t>2021. – 2027</w:t>
      </w:r>
      <w:r w:rsidR="00155ABC">
        <w:t>.</w:t>
      </w:r>
      <w:bookmarkEnd w:id="30"/>
    </w:p>
    <w:p w14:paraId="43C743A2" w14:textId="77777777" w:rsidR="008C6725" w:rsidRPr="008C6725" w:rsidRDefault="008C6725" w:rsidP="00115EF1">
      <w:pPr>
        <w:spacing w:before="120" w:after="120"/>
        <w:jc w:val="both"/>
        <w:rPr>
          <w:sz w:val="24"/>
          <w:szCs w:val="24"/>
        </w:rPr>
      </w:pPr>
      <w:bookmarkStart w:id="31" w:name="_Hlk210810195"/>
      <w:r w:rsidRPr="008C6725">
        <w:rPr>
          <w:sz w:val="24"/>
          <w:szCs w:val="24"/>
        </w:rPr>
        <w:t>U okviru PULJP-a na raspolaganju je 1,93 milijarde eura iz Europskog socijalnog fonda plus (ESF+). Kada se tome pridoda nacionalno sufinanciranje, ukupna vrijednost iznosi 2,27 milijardi eura.</w:t>
      </w:r>
    </w:p>
    <w:p w14:paraId="4E7A70A6" w14:textId="6A40C98A" w:rsidR="008C6725" w:rsidRPr="008C6725" w:rsidRDefault="008C6725" w:rsidP="00115EF1">
      <w:pPr>
        <w:spacing w:before="120" w:after="120"/>
        <w:jc w:val="both"/>
        <w:rPr>
          <w:sz w:val="24"/>
          <w:szCs w:val="24"/>
        </w:rPr>
      </w:pPr>
      <w:r w:rsidRPr="008C6725">
        <w:rPr>
          <w:sz w:val="24"/>
          <w:szCs w:val="24"/>
        </w:rPr>
        <w:t>Do 30. lipnja 2025. ukupno je pokrenuto 43 postupka dodjele bespovratnih sredstava ukupne vrijednosti 1,47 milijardi eura (sredstva EU), od čega 15 otvorenih postupaka dodjele bespovratnih sredstava ukupne vrijednosti 456,96 milijuna eura,</w:t>
      </w:r>
      <w:r w:rsidR="00BC51BC">
        <w:rPr>
          <w:sz w:val="24"/>
          <w:szCs w:val="24"/>
        </w:rPr>
        <w:t xml:space="preserve"> tri </w:t>
      </w:r>
      <w:r w:rsidRPr="008C6725">
        <w:rPr>
          <w:sz w:val="24"/>
          <w:szCs w:val="24"/>
        </w:rPr>
        <w:t xml:space="preserve">ograničena postupka dodjele bespovratnih sredstava ukupne vrijednosti 34,93 milijuna eura, 24 izravna postupka dodjele bespovratnih sredstava ukupne vrijednosti 956,74 milijuna eura i </w:t>
      </w:r>
      <w:r w:rsidR="00BC51BC">
        <w:rPr>
          <w:sz w:val="24"/>
          <w:szCs w:val="24"/>
        </w:rPr>
        <w:t>jedan</w:t>
      </w:r>
      <w:r w:rsidRPr="008C6725">
        <w:rPr>
          <w:sz w:val="24"/>
          <w:szCs w:val="24"/>
        </w:rPr>
        <w:t xml:space="preserve"> ESF+ financijski instrument ukupne vrijednosti 25,50 milijuna eura. U izvještajnom razdoblju pokrenut je 21 postupak dodjele bespovratnih sredstava ukupne vrijednosti 956,43 milijuna eura (sredstva EU).</w:t>
      </w:r>
    </w:p>
    <w:p w14:paraId="4A405F21" w14:textId="77777777" w:rsidR="008C6725" w:rsidRPr="008C6725" w:rsidRDefault="008C6725" w:rsidP="00115EF1">
      <w:pPr>
        <w:spacing w:before="120" w:after="120"/>
        <w:jc w:val="both"/>
        <w:rPr>
          <w:sz w:val="24"/>
          <w:szCs w:val="24"/>
        </w:rPr>
      </w:pPr>
      <w:r w:rsidRPr="008C6725">
        <w:rPr>
          <w:sz w:val="24"/>
          <w:szCs w:val="24"/>
        </w:rPr>
        <w:t>Temeljem pokrenutih postupaka dodjele bespovratnih sredstava, do 30. lipnja 2025. sklopljeno je 505 ugovora o dodjeli bespovratnih sredstava ukupne vrijednosti 1,11 milijardi eura (sredstva EU). U izvještajnom razdoblju ugovoreno je 661,19 milijuna eura (sredstva EU).</w:t>
      </w:r>
    </w:p>
    <w:p w14:paraId="0CC80E15" w14:textId="70092883" w:rsidR="007A426A" w:rsidRPr="008F772E" w:rsidRDefault="008C6725" w:rsidP="00115EF1">
      <w:pPr>
        <w:spacing w:before="120" w:after="120"/>
        <w:jc w:val="both"/>
        <w:rPr>
          <w:sz w:val="24"/>
          <w:szCs w:val="24"/>
        </w:rPr>
      </w:pPr>
      <w:r w:rsidRPr="008C6725">
        <w:rPr>
          <w:sz w:val="24"/>
          <w:szCs w:val="24"/>
        </w:rPr>
        <w:t>Ukupna plaćanja prema korisnicima iznose od 169,64 milijuna eura (sredstva EU). U izvještajnom razdoblju korisnicima je plaćeno 79,29 milijuna eura (sredstva EU).</w:t>
      </w:r>
    </w:p>
    <w:bookmarkEnd w:id="31"/>
    <w:p w14:paraId="71D0FC24" w14:textId="77777777" w:rsidR="007A426A" w:rsidRPr="008F772E" w:rsidRDefault="007A426A" w:rsidP="00115EF1">
      <w:pPr>
        <w:spacing w:before="120" w:after="120"/>
        <w:jc w:val="both"/>
        <w:rPr>
          <w:b/>
        </w:rPr>
      </w:pPr>
    </w:p>
    <w:p w14:paraId="7965D9F9" w14:textId="77777777" w:rsidR="007A426A" w:rsidRPr="008F772E" w:rsidRDefault="00264734" w:rsidP="00115EF1">
      <w:pPr>
        <w:spacing w:before="120" w:after="120"/>
        <w:jc w:val="both"/>
        <w:rPr>
          <w:b/>
          <w:sz w:val="24"/>
          <w:szCs w:val="24"/>
        </w:rPr>
      </w:pPr>
      <w:r>
        <w:rPr>
          <w:b/>
          <w:sz w:val="24"/>
          <w:szCs w:val="24"/>
        </w:rPr>
        <w:t>STATUS PROVEDBE</w:t>
      </w:r>
      <w:r w:rsidR="007A426A" w:rsidRPr="008F772E">
        <w:rPr>
          <w:b/>
          <w:sz w:val="24"/>
          <w:szCs w:val="24"/>
        </w:rPr>
        <w:t xml:space="preserve"> PULJP DO 30. LIPNJA 2025. GODINE</w:t>
      </w:r>
    </w:p>
    <w:p w14:paraId="5F2E827B" w14:textId="77777777" w:rsidR="007A426A" w:rsidRPr="008F772E" w:rsidRDefault="007A426A" w:rsidP="00115EF1">
      <w:pPr>
        <w:spacing w:before="120" w:after="120"/>
        <w:jc w:val="both"/>
        <w:rPr>
          <w:b/>
        </w:rPr>
      </w:pPr>
    </w:p>
    <w:p w14:paraId="5EC9223C" w14:textId="77777777" w:rsidR="008C6725" w:rsidRDefault="008C6725" w:rsidP="00115EF1">
      <w:pPr>
        <w:spacing w:before="120" w:after="120"/>
        <w:rPr>
          <w:sz w:val="24"/>
          <w:szCs w:val="24"/>
        </w:rPr>
      </w:pPr>
      <w:r>
        <w:rPr>
          <w:sz w:val="24"/>
          <w:szCs w:val="24"/>
        </w:rPr>
        <w:t>INKLUZIVNO TRŽIŠTE RADA I POTICANJE ZAPOŠLJAVANJA</w:t>
      </w:r>
    </w:p>
    <w:p w14:paraId="65333395" w14:textId="73ACE1CD" w:rsidR="008C6725" w:rsidRDefault="008C6725" w:rsidP="00115EF1">
      <w:pPr>
        <w:spacing w:before="120" w:after="120"/>
        <w:jc w:val="both"/>
        <w:rPr>
          <w:sz w:val="24"/>
          <w:szCs w:val="24"/>
        </w:rPr>
      </w:pPr>
      <w:r w:rsidRPr="008C6725">
        <w:rPr>
          <w:sz w:val="24"/>
          <w:szCs w:val="24"/>
        </w:rPr>
        <w:t>U okviru Prioriteta 1. Inkluzivno tržište rada i poticanje zapošljavanja, tijekom programskog razdoblja 2021.-2027., osigurano je 523</w:t>
      </w:r>
      <w:r w:rsidR="009273BA">
        <w:rPr>
          <w:sz w:val="24"/>
          <w:szCs w:val="24"/>
        </w:rPr>
        <w:t>,</w:t>
      </w:r>
      <w:r w:rsidRPr="008C6725">
        <w:rPr>
          <w:sz w:val="24"/>
          <w:szCs w:val="24"/>
        </w:rPr>
        <w:t>64</w:t>
      </w:r>
      <w:r w:rsidR="009273BA">
        <w:rPr>
          <w:sz w:val="24"/>
          <w:szCs w:val="24"/>
        </w:rPr>
        <w:t xml:space="preserve"> milijuna</w:t>
      </w:r>
      <w:r w:rsidRPr="008C6725">
        <w:rPr>
          <w:sz w:val="24"/>
          <w:szCs w:val="24"/>
        </w:rPr>
        <w:t xml:space="preserve"> eura (sredstva EU</w:t>
      </w:r>
      <w:r w:rsidRPr="008C6725">
        <w:t xml:space="preserve"> </w:t>
      </w:r>
      <w:r w:rsidRPr="008C6725">
        <w:rPr>
          <w:sz w:val="24"/>
          <w:szCs w:val="24"/>
        </w:rPr>
        <w:t xml:space="preserve">+ nacionalno sufinanciranje). Uzimajući u obzir opći cilj PULJP-a koji je usmjeren na jačanje ekonomije i društva kroz postizanje više razine zaposlenosti, aktivnosti i jačanja vještina radne snage, kvalitetnog i dostupnog obrazovanja povezanog s tržištem rada ugovoreno je 331,56 milijuna eura bespovratnih sredstva (sredstva EU) </w:t>
      </w:r>
      <w:r w:rsidR="007B3B95">
        <w:rPr>
          <w:sz w:val="24"/>
          <w:szCs w:val="24"/>
        </w:rPr>
        <w:t>z</w:t>
      </w:r>
      <w:r w:rsidRPr="008C6725">
        <w:rPr>
          <w:sz w:val="24"/>
          <w:szCs w:val="24"/>
        </w:rPr>
        <w:t xml:space="preserve">a ulaganje u zapošljavanje i povećanje razine vještina. Kroz mjere modernizacije institucija tržišta rada i njihovih usluga za digitalnu modernizaciju, razvoj kapaciteta i usluga institucija na tržištu rada ugovoreno je 11,54 milijuna eura (sredstva EU). U mjerama za poboljšanje pristupa zapošljavanju, nastavkom provedbe mjera aktivne politike zapošljavanja, obuhvaćene su sve nezaposlene osobe starosti 30 godina i više, s posebnim naglaskom na skupine u nepovoljnom položaju na tržištu rada. Ugovoreni iznos u vrijednosti od 294,51 milijuna eura (sredstva EU) namijenjen je aktivnostima koje doprinose smanjenju dugotrajne nezaposlenosti, povećanju stope zapošljavanja i osnaživanju radne snage. Kroz ESF+ financijski instrument „Mikro zajmovi za rast i uključenost”, u iznosu od 25,50 milijuna eura (sredstva EU), financirane su aktivnosti otvaranja novih poduzeća, stvaranja novih radnih mjesta (osobito </w:t>
      </w:r>
      <w:r w:rsidRPr="008C6725">
        <w:rPr>
          <w:sz w:val="24"/>
          <w:szCs w:val="24"/>
        </w:rPr>
        <w:lastRenderedPageBreak/>
        <w:t>za skupine u nepovoljnijem položaju na tržištu rada), poticanja investicija i održavanja i/ili proširenja poslovanja kroz povećanje dostupnosti zajmova, povoljniji uvjeti financiranja te mogućnost otpisa dijela glavnice zajma.</w:t>
      </w:r>
    </w:p>
    <w:p w14:paraId="64DF36A4" w14:textId="77777777" w:rsidR="00115EF1" w:rsidRPr="008C6725" w:rsidRDefault="00115EF1" w:rsidP="00115EF1">
      <w:pPr>
        <w:spacing w:before="120" w:after="120"/>
        <w:jc w:val="both"/>
        <w:rPr>
          <w:sz w:val="24"/>
          <w:szCs w:val="24"/>
        </w:rPr>
      </w:pPr>
    </w:p>
    <w:p w14:paraId="784EC885" w14:textId="77777777" w:rsidR="008C6725" w:rsidRPr="008C6725" w:rsidRDefault="008C6725" w:rsidP="00115EF1">
      <w:pPr>
        <w:spacing w:before="120" w:after="120"/>
        <w:rPr>
          <w:sz w:val="24"/>
          <w:szCs w:val="24"/>
        </w:rPr>
      </w:pPr>
      <w:r w:rsidRPr="008C6725">
        <w:rPr>
          <w:sz w:val="24"/>
          <w:szCs w:val="24"/>
        </w:rPr>
        <w:t>OBRAZOVANJE I CJELOŽIVOTNO UČENJE</w:t>
      </w:r>
    </w:p>
    <w:p w14:paraId="016F9E04" w14:textId="5169C5BF" w:rsidR="008C6725" w:rsidRDefault="008C6725" w:rsidP="00115EF1">
      <w:pPr>
        <w:spacing w:before="120" w:after="120"/>
        <w:jc w:val="both"/>
        <w:rPr>
          <w:sz w:val="24"/>
          <w:szCs w:val="24"/>
        </w:rPr>
      </w:pPr>
      <w:r w:rsidRPr="008C6725">
        <w:rPr>
          <w:sz w:val="24"/>
          <w:szCs w:val="24"/>
        </w:rPr>
        <w:t>U okviru Prioriteta 2. Obrazovanje i cjeloživotno učenje, tijekom programskog razdoblja 2021.</w:t>
      </w:r>
      <w:r w:rsidR="00FD1BF7">
        <w:rPr>
          <w:sz w:val="24"/>
          <w:szCs w:val="24"/>
        </w:rPr>
        <w:t xml:space="preserve"> </w:t>
      </w:r>
      <w:r w:rsidRPr="008C6725">
        <w:rPr>
          <w:sz w:val="24"/>
          <w:szCs w:val="24"/>
        </w:rPr>
        <w:t>-</w:t>
      </w:r>
      <w:r w:rsidR="00FD1BF7">
        <w:rPr>
          <w:sz w:val="24"/>
          <w:szCs w:val="24"/>
        </w:rPr>
        <w:t xml:space="preserve"> </w:t>
      </w:r>
      <w:r w:rsidRPr="008C6725">
        <w:rPr>
          <w:sz w:val="24"/>
          <w:szCs w:val="24"/>
        </w:rPr>
        <w:t>2027., osigurano je 533</w:t>
      </w:r>
      <w:r w:rsidR="009273BA">
        <w:rPr>
          <w:sz w:val="24"/>
          <w:szCs w:val="24"/>
        </w:rPr>
        <w:t>,</w:t>
      </w:r>
      <w:r w:rsidRPr="008C6725">
        <w:rPr>
          <w:sz w:val="24"/>
          <w:szCs w:val="24"/>
        </w:rPr>
        <w:t>52</w:t>
      </w:r>
      <w:r w:rsidR="009273BA">
        <w:rPr>
          <w:sz w:val="24"/>
          <w:szCs w:val="24"/>
        </w:rPr>
        <w:t xml:space="preserve"> milijuna</w:t>
      </w:r>
      <w:r w:rsidRPr="008C6725">
        <w:rPr>
          <w:sz w:val="24"/>
          <w:szCs w:val="24"/>
        </w:rPr>
        <w:t xml:space="preserve"> eura (sredstva EU</w:t>
      </w:r>
      <w:r w:rsidRPr="008C6725">
        <w:t xml:space="preserve"> </w:t>
      </w:r>
      <w:r w:rsidRPr="008C6725">
        <w:rPr>
          <w:sz w:val="24"/>
          <w:szCs w:val="24"/>
        </w:rPr>
        <w:t xml:space="preserve">+ nacionalno sufinanciranje). Prioritet stavlja naglasak na ulaganje u kvalitetno i dostupno obrazovanje povezano s tržištem rada, s posebnim naglaskom na strukovno obrazovanje, kroz unaprjeđenje sustava obrazovanja i osposobljavanja, kvalitetni i uključivi sustav obrazovanja i osposobljavanja te cjeloživotno učenje i promjene radnog mjesta. Kao potpora za osnovno i sekundarno obrazovanje (isključujući infrastrukturu) ugovoreno je 191,99 milijuna eura (sredstva EU) za aktivnosti osiguranja pomoćnika u nastavi i stručnih komunikacijskih posrednika učenicima s teškoćama u razvoju u osnovnoškolskim i srednjoškolskim odgojno-obrazovnim ustanovama, provedbe kurikularne reforme strukovnog obrazovanja i osposobljavanja, osiguranje kvalitete u visokom obrazovanju, cjelovite informatizacije sustava odgoja i obrazovanja, jačanja kapaciteta organizacija civilnoga društva za popularizaciju STEM-a među učenicima, podrške izvrsnosti, inovativnosti i vidljivosti strukovnog obrazovanja i osposobljavanja te digitalnih tehnologija temeljenih na umjetnoj inteligenciji u obrazovanju (BrAIn). Kao potpora za obrazovanje odraslih (isključujući infrastrukturu) ugovoreno je 8,89 milijuna eura (sredstva EU) za daljnji razvoj sustava osiguravanja kvalitete u obrazovanju odraslih kroz provođenje aktivnosti vanjskog vrednovanja ustanova za obrazovanje odraslih i promocije cjeloživotnog učenja te jačanje kompetencija obrazovnog osoblja iz sustava obrazovanja odraslih. </w:t>
      </w:r>
    </w:p>
    <w:p w14:paraId="52DCA1AC" w14:textId="77777777" w:rsidR="00115EF1" w:rsidRPr="008C6725" w:rsidRDefault="00115EF1" w:rsidP="00115EF1">
      <w:pPr>
        <w:spacing w:before="120" w:after="120"/>
        <w:jc w:val="both"/>
        <w:rPr>
          <w:sz w:val="24"/>
          <w:szCs w:val="24"/>
        </w:rPr>
      </w:pPr>
    </w:p>
    <w:p w14:paraId="320DB122" w14:textId="77777777" w:rsidR="008C6725" w:rsidRPr="008C6725" w:rsidRDefault="008C6725" w:rsidP="00115EF1">
      <w:pPr>
        <w:spacing w:before="120" w:after="120"/>
        <w:rPr>
          <w:sz w:val="24"/>
          <w:szCs w:val="24"/>
        </w:rPr>
      </w:pPr>
      <w:r w:rsidRPr="008C6725">
        <w:rPr>
          <w:sz w:val="24"/>
          <w:szCs w:val="24"/>
        </w:rPr>
        <w:t>SOCIJALNO UKLJUČIVANJE</w:t>
      </w:r>
    </w:p>
    <w:p w14:paraId="5251293D" w14:textId="228177BD" w:rsidR="008C6725" w:rsidRDefault="008C6725" w:rsidP="00115EF1">
      <w:pPr>
        <w:spacing w:before="120" w:after="120"/>
        <w:jc w:val="both"/>
        <w:rPr>
          <w:sz w:val="24"/>
          <w:szCs w:val="24"/>
        </w:rPr>
      </w:pPr>
      <w:r w:rsidRPr="008C6725">
        <w:rPr>
          <w:sz w:val="24"/>
          <w:szCs w:val="24"/>
        </w:rPr>
        <w:t>U okviru Prioriteta 3. Socijalno uključivanje, tijekom programskog razdoblja 2021.</w:t>
      </w:r>
      <w:r w:rsidR="00FD1BF7">
        <w:rPr>
          <w:sz w:val="24"/>
          <w:szCs w:val="24"/>
        </w:rPr>
        <w:t xml:space="preserve"> </w:t>
      </w:r>
      <w:r w:rsidRPr="008C6725">
        <w:rPr>
          <w:sz w:val="24"/>
          <w:szCs w:val="24"/>
        </w:rPr>
        <w:t>-</w:t>
      </w:r>
      <w:r w:rsidR="00FD1BF7">
        <w:rPr>
          <w:sz w:val="24"/>
          <w:szCs w:val="24"/>
        </w:rPr>
        <w:t xml:space="preserve"> </w:t>
      </w:r>
      <w:r w:rsidRPr="008C6725">
        <w:rPr>
          <w:sz w:val="24"/>
          <w:szCs w:val="24"/>
        </w:rPr>
        <w:t>2027., osigurano je 634</w:t>
      </w:r>
      <w:r w:rsidR="009273BA">
        <w:rPr>
          <w:sz w:val="24"/>
          <w:szCs w:val="24"/>
        </w:rPr>
        <w:t>,</w:t>
      </w:r>
      <w:r w:rsidRPr="008C6725">
        <w:rPr>
          <w:sz w:val="24"/>
          <w:szCs w:val="24"/>
        </w:rPr>
        <w:t>40</w:t>
      </w:r>
      <w:r w:rsidR="009273BA">
        <w:rPr>
          <w:sz w:val="24"/>
          <w:szCs w:val="24"/>
        </w:rPr>
        <w:t xml:space="preserve"> milijuna</w:t>
      </w:r>
      <w:r w:rsidRPr="008C6725">
        <w:rPr>
          <w:sz w:val="24"/>
          <w:szCs w:val="24"/>
        </w:rPr>
        <w:t xml:space="preserve"> eura (sredstva EU</w:t>
      </w:r>
      <w:r w:rsidRPr="008C6725">
        <w:t xml:space="preserve"> </w:t>
      </w:r>
      <w:r w:rsidRPr="008C6725">
        <w:rPr>
          <w:sz w:val="24"/>
          <w:szCs w:val="24"/>
        </w:rPr>
        <w:t xml:space="preserve">+ nacionalno sufinanciranje). PULJP stavlja poseban naglasak na potrebu osnaživanja sustava socijalne zaštite te kvalitetnih i dostupnih socijalnih usluga, uključujući uslugu dugotrajne skrbi. Posebna pažnja usmjerena je na osobe u riziku od siromaštva i socijalne isključenosti, posebice na djecu u nepovoljnom socio-ekonomskom položaju, mlade kao i ostale ranjive skupine, uključujući i žene u cilju osiguravanja njihove pune ravnopravnosti u društvu. Socijalno uključivanje planirano je kroz mjere aktivnog uključivanja i zapošljivosti, integraciju državljanina trećih zemalja, integraciju marginaliziranih zajednica kao što su Romi i kroz jednak pristup kvalitetnim socijalnim uslugama i uslugama zdravstvene zaštite. Kroz mjere poticanja aktivnog uključivanja radi promicanja jednakih mogućnosti, nediskriminacije i aktivnog sudjelovanja te poboljšanje zapošljivosti, posebno za skupine u nepovoljnom položaju ugovoreno je 19,32 milijuna eura (sredstva EU) za aktivnosti jačanja sustava prevencije i zaštite žrtava rodno utemeljenog nasilja, osnivanja Akademije socijalne skrbi kao javne ustanove, socijalnog </w:t>
      </w:r>
      <w:r w:rsidRPr="008C6725">
        <w:rPr>
          <w:sz w:val="24"/>
          <w:szCs w:val="24"/>
        </w:rPr>
        <w:lastRenderedPageBreak/>
        <w:t>uključivanja ranjivih skupina koje uključuju sport i rekreaciju, turizam, kulturu, umjetnost i slično te izrad</w:t>
      </w:r>
      <w:r w:rsidR="007B3B95">
        <w:rPr>
          <w:sz w:val="24"/>
          <w:szCs w:val="24"/>
        </w:rPr>
        <w:t>e</w:t>
      </w:r>
      <w:r w:rsidRPr="008C6725">
        <w:rPr>
          <w:sz w:val="24"/>
          <w:szCs w:val="24"/>
        </w:rPr>
        <w:t xml:space="preserve"> županijskih socijalnih planova. Kroz mjere za unaprjeđenje jednakog i pravodobnog pristupa kvalitetnim, održivim i cjenovno pristupačnim uslugama ugovoreno je ulaganje od milijun eura za unaprjeđenje provedbe procesa deinstitucionalizacije i transformacije kroz aktivnosti prijelaza s institucionalne skrbi na skrb u zajednici za djecu, mlade i osobe s invaliditetom. Kroz mjere za unaprjeđenje pružanja usluga skrbi unutar obitelji i zajednice ugovoreno je 178,45 milijuna eura (sredstva EU) za povećanje socijalne uključenosti i prevenciju institucionalizacije ranjivih skupina osiguravanjem dugotrajne skrbi.</w:t>
      </w:r>
    </w:p>
    <w:p w14:paraId="48516449" w14:textId="77777777" w:rsidR="00115EF1" w:rsidRPr="008C6725" w:rsidRDefault="00115EF1" w:rsidP="00115EF1">
      <w:pPr>
        <w:spacing w:before="120" w:after="120"/>
        <w:jc w:val="both"/>
        <w:rPr>
          <w:sz w:val="24"/>
          <w:szCs w:val="24"/>
        </w:rPr>
      </w:pPr>
    </w:p>
    <w:p w14:paraId="0EA7DDDF" w14:textId="77777777" w:rsidR="008C6725" w:rsidRPr="008C6725" w:rsidRDefault="008C6725" w:rsidP="00115EF1">
      <w:pPr>
        <w:spacing w:before="120" w:after="120"/>
        <w:rPr>
          <w:sz w:val="24"/>
          <w:szCs w:val="24"/>
        </w:rPr>
      </w:pPr>
      <w:r w:rsidRPr="008C6725">
        <w:rPr>
          <w:sz w:val="24"/>
          <w:szCs w:val="24"/>
        </w:rPr>
        <w:t>ZDRAVSTVO</w:t>
      </w:r>
    </w:p>
    <w:p w14:paraId="58F76191" w14:textId="08D9C54D" w:rsidR="008C6725" w:rsidRPr="008C6725" w:rsidRDefault="008C6725" w:rsidP="00115EF1">
      <w:pPr>
        <w:spacing w:before="120" w:after="120"/>
        <w:jc w:val="both"/>
        <w:rPr>
          <w:sz w:val="24"/>
          <w:szCs w:val="24"/>
        </w:rPr>
      </w:pPr>
      <w:r w:rsidRPr="008C6725">
        <w:rPr>
          <w:sz w:val="24"/>
          <w:szCs w:val="24"/>
        </w:rPr>
        <w:t>U okviru Prioriteta 4. Zdravstvo, tijekom programskog razdoblja 2021.</w:t>
      </w:r>
      <w:r w:rsidR="00FD1BF7">
        <w:rPr>
          <w:sz w:val="24"/>
          <w:szCs w:val="24"/>
        </w:rPr>
        <w:t xml:space="preserve"> </w:t>
      </w:r>
      <w:r w:rsidRPr="008C6725">
        <w:rPr>
          <w:sz w:val="24"/>
          <w:szCs w:val="24"/>
        </w:rPr>
        <w:t>-</w:t>
      </w:r>
      <w:r w:rsidR="00FD1BF7">
        <w:rPr>
          <w:sz w:val="24"/>
          <w:szCs w:val="24"/>
        </w:rPr>
        <w:t xml:space="preserve"> </w:t>
      </w:r>
      <w:r w:rsidRPr="008C6725">
        <w:rPr>
          <w:sz w:val="24"/>
          <w:szCs w:val="24"/>
        </w:rPr>
        <w:t>2027., osigurano je 46</w:t>
      </w:r>
      <w:r w:rsidR="006F725C">
        <w:rPr>
          <w:sz w:val="24"/>
          <w:szCs w:val="24"/>
        </w:rPr>
        <w:t>,80 milijuna</w:t>
      </w:r>
      <w:r w:rsidRPr="008C6725">
        <w:rPr>
          <w:sz w:val="24"/>
          <w:szCs w:val="24"/>
        </w:rPr>
        <w:t xml:space="preserve"> eura (sredstva EU</w:t>
      </w:r>
      <w:r w:rsidRPr="008C6725">
        <w:t xml:space="preserve"> </w:t>
      </w:r>
      <w:r w:rsidRPr="008C6725">
        <w:rPr>
          <w:sz w:val="24"/>
          <w:szCs w:val="24"/>
        </w:rPr>
        <w:t>+ nacionalno sufinanciranje). Prioritet ima za cilj poboljšanje jednakog i pravodobnog pristupa uslugama zdravstvene skrbi te djelotvornosti i otpornosti sustava zdravstvene skrbi. Objavljeni su pozivi u ukupnom iznosu od 36,95 milijuna eura (sredstva EU) za provedbu aktivnosti osiguranja ravnomjernije, dostupnije i kvalitetnije zdravstvene zaštite kroz ulaganja u odgovarajuće vještine, osposobljavanje i cjeloživotno učenje zdravstvenih radnika,</w:t>
      </w:r>
      <w:r w:rsidR="008C47AE">
        <w:rPr>
          <w:sz w:val="24"/>
          <w:szCs w:val="24"/>
        </w:rPr>
        <w:t xml:space="preserve"> </w:t>
      </w:r>
      <w:r w:rsidRPr="008C6725">
        <w:rPr>
          <w:sz w:val="24"/>
          <w:szCs w:val="24"/>
        </w:rPr>
        <w:t>jačanje primarne zdravstvene zaštite te podršk</w:t>
      </w:r>
      <w:r w:rsidR="007B3B95">
        <w:rPr>
          <w:sz w:val="24"/>
          <w:szCs w:val="24"/>
        </w:rPr>
        <w:t>u</w:t>
      </w:r>
      <w:r w:rsidRPr="008C6725">
        <w:rPr>
          <w:sz w:val="24"/>
          <w:szCs w:val="24"/>
        </w:rPr>
        <w:t xml:space="preserve"> izradi plana integracije zdravstva i socijalne skrbi u svrhu razvoja i unaprjeđenj</w:t>
      </w:r>
      <w:r w:rsidR="007B3B95">
        <w:rPr>
          <w:sz w:val="24"/>
          <w:szCs w:val="24"/>
        </w:rPr>
        <w:t>a</w:t>
      </w:r>
      <w:r w:rsidRPr="008C6725">
        <w:rPr>
          <w:sz w:val="24"/>
          <w:szCs w:val="24"/>
        </w:rPr>
        <w:t xml:space="preserve"> sustava dugotrajne skrbi.</w:t>
      </w:r>
    </w:p>
    <w:p w14:paraId="2566E24D" w14:textId="77777777" w:rsidR="008C6725" w:rsidRPr="008C6725" w:rsidRDefault="008C6725" w:rsidP="00115EF1">
      <w:pPr>
        <w:spacing w:before="120" w:after="120"/>
        <w:rPr>
          <w:sz w:val="24"/>
          <w:szCs w:val="24"/>
        </w:rPr>
      </w:pPr>
      <w:r w:rsidRPr="008C6725">
        <w:rPr>
          <w:sz w:val="24"/>
          <w:szCs w:val="24"/>
        </w:rPr>
        <w:t>ZAPOŠLJAVANJE MLADIH</w:t>
      </w:r>
    </w:p>
    <w:p w14:paraId="770469A7" w14:textId="06C9B89D" w:rsidR="008C6725" w:rsidRDefault="008C6725" w:rsidP="00115EF1">
      <w:pPr>
        <w:spacing w:before="120" w:after="120"/>
        <w:jc w:val="both"/>
        <w:rPr>
          <w:sz w:val="24"/>
          <w:szCs w:val="24"/>
        </w:rPr>
      </w:pPr>
      <w:r w:rsidRPr="008C6725">
        <w:rPr>
          <w:sz w:val="24"/>
          <w:szCs w:val="24"/>
        </w:rPr>
        <w:t>U okviru Prioriteta 5. Zapošljavanje mladih, tijekom programskog razdoblja 2021.-2027., osigurano je 434</w:t>
      </w:r>
      <w:r w:rsidR="006F725C">
        <w:rPr>
          <w:sz w:val="24"/>
          <w:szCs w:val="24"/>
        </w:rPr>
        <w:t>,17 milijuna</w:t>
      </w:r>
      <w:r w:rsidRPr="008C6725">
        <w:rPr>
          <w:sz w:val="24"/>
          <w:szCs w:val="24"/>
        </w:rPr>
        <w:t xml:space="preserve"> eura (sredstva EU</w:t>
      </w:r>
      <w:r w:rsidRPr="008C6725">
        <w:t xml:space="preserve"> </w:t>
      </w:r>
      <w:r w:rsidRPr="008C6725">
        <w:rPr>
          <w:sz w:val="24"/>
          <w:szCs w:val="24"/>
        </w:rPr>
        <w:t xml:space="preserve">+ nacionalno sufinanciranje). Prioritet ima za cilj veći pristup zaposlenju za sve tražitelje zaposlenja, posebice mlade, dugotrajno nezaposlene te skupine u nepovoljnom položaju na tržištu rada i za neaktivne osobe, kao i promicanje samozapošljavanja i socijalne ekonomije. Cilj prioriteta je i promicanje jednakog pristupa kvalitetnom i uključivom obrazovanju i osposobljavanju kao i njegovom završetku (od ranog i predškolskog odgoja i obrazovanja preko općeg i strukovnog obrazovanja i osposobljavanja do tercijarnog obrazovanja, kao i obrazovanja i učenja odraslih), s posebnim naglaskom na skupine u nepovoljnom položaju, uključujući olakšavanje mobilnosti u svrhu učenja za sve i pristupačnosti osobama s invaliditetom. Ugovorenih 80,43 milijuna eura (sredstva EU) namijenjeno je aktivnostima pružanja izravne financijske potpore za veći broj studenata sa svrhom potpune socijalne uključenosti u visoko obrazovanje te povećanje broja izravnih potpora putem dodjele većeg broja državnih stipendija studentima slabijeg socio-ekonomskog statusa, u razdoblju od </w:t>
      </w:r>
      <w:r w:rsidR="008C47AE">
        <w:rPr>
          <w:sz w:val="24"/>
          <w:szCs w:val="24"/>
        </w:rPr>
        <w:t>šest</w:t>
      </w:r>
      <w:r w:rsidRPr="008C6725">
        <w:rPr>
          <w:sz w:val="24"/>
          <w:szCs w:val="24"/>
        </w:rPr>
        <w:t xml:space="preserve"> akademskih godina. Provedbom mjera aktivne politike zapošljavanja kojima se potiče zapošljavanje i/ili pokretanje vlastitog poslovanja nezaposlenih mladih osoba do 30 godina, s posebnim naglaskom na skupine u nepovoljnom položaju na tržištu rada, ugovoreno je 267,74 </w:t>
      </w:r>
      <w:r w:rsidR="00ED070D">
        <w:rPr>
          <w:sz w:val="24"/>
          <w:szCs w:val="24"/>
        </w:rPr>
        <w:t xml:space="preserve">milijuna </w:t>
      </w:r>
      <w:r w:rsidRPr="008C6725">
        <w:rPr>
          <w:sz w:val="24"/>
          <w:szCs w:val="24"/>
        </w:rPr>
        <w:t>eura (sredstva EU) za podjelu potpora za poticanje zapošljavanja, samozapošljavanja te za pripravništvo, a obuhvaćena je i dodjela drugih vrsta potpora kojima se sufinancira zapošljavanje. Navedenim se doprinosi smanjenju dugotrajne nezaposlenosti, povećanju stope zapošljavanja i osnaživanju radne snage.</w:t>
      </w:r>
    </w:p>
    <w:p w14:paraId="755402A5" w14:textId="77777777" w:rsidR="00115EF1" w:rsidRPr="008C6725" w:rsidRDefault="00115EF1" w:rsidP="00115EF1">
      <w:pPr>
        <w:spacing w:before="120" w:after="120"/>
        <w:jc w:val="both"/>
        <w:rPr>
          <w:sz w:val="24"/>
          <w:szCs w:val="24"/>
        </w:rPr>
      </w:pPr>
    </w:p>
    <w:p w14:paraId="7F562905" w14:textId="77777777" w:rsidR="008C6725" w:rsidRPr="008C6725" w:rsidRDefault="008C6725" w:rsidP="00115EF1">
      <w:pPr>
        <w:spacing w:before="120" w:after="120"/>
        <w:rPr>
          <w:sz w:val="24"/>
          <w:szCs w:val="24"/>
        </w:rPr>
      </w:pPr>
      <w:r w:rsidRPr="008C6725">
        <w:rPr>
          <w:sz w:val="24"/>
          <w:szCs w:val="24"/>
        </w:rPr>
        <w:t>SOCIJALNE INOVACIJE</w:t>
      </w:r>
    </w:p>
    <w:p w14:paraId="2770A0AD" w14:textId="3FCBFB67" w:rsidR="008C6725" w:rsidRDefault="008C6725" w:rsidP="00115EF1">
      <w:pPr>
        <w:spacing w:before="120" w:after="120"/>
        <w:jc w:val="both"/>
        <w:rPr>
          <w:sz w:val="24"/>
          <w:szCs w:val="24"/>
        </w:rPr>
      </w:pPr>
      <w:r w:rsidRPr="008C6725">
        <w:rPr>
          <w:sz w:val="24"/>
          <w:szCs w:val="24"/>
        </w:rPr>
        <w:t>U okviru Prioriteta 6. Socijalne inovacije, tijekom programskog razdoblja 2021.</w:t>
      </w:r>
      <w:r w:rsidR="00FD1BF7">
        <w:rPr>
          <w:sz w:val="24"/>
          <w:szCs w:val="24"/>
        </w:rPr>
        <w:t xml:space="preserve"> </w:t>
      </w:r>
      <w:r w:rsidRPr="008C6725">
        <w:rPr>
          <w:sz w:val="24"/>
          <w:szCs w:val="24"/>
        </w:rPr>
        <w:t>-</w:t>
      </w:r>
      <w:r w:rsidR="00FD1BF7">
        <w:rPr>
          <w:sz w:val="24"/>
          <w:szCs w:val="24"/>
        </w:rPr>
        <w:t xml:space="preserve"> </w:t>
      </w:r>
      <w:r w:rsidRPr="008C6725">
        <w:rPr>
          <w:sz w:val="24"/>
          <w:szCs w:val="24"/>
        </w:rPr>
        <w:t>2027., osigurano je 20</w:t>
      </w:r>
      <w:r w:rsidR="006F725C">
        <w:rPr>
          <w:sz w:val="24"/>
          <w:szCs w:val="24"/>
        </w:rPr>
        <w:t>,56 milijuna</w:t>
      </w:r>
      <w:r w:rsidRPr="008C6725">
        <w:rPr>
          <w:sz w:val="24"/>
          <w:szCs w:val="24"/>
        </w:rPr>
        <w:t xml:space="preserve"> eura (sredstva EU</w:t>
      </w:r>
      <w:r w:rsidRPr="008C6725">
        <w:t xml:space="preserve"> </w:t>
      </w:r>
      <w:r w:rsidRPr="008C6725">
        <w:rPr>
          <w:sz w:val="24"/>
          <w:szCs w:val="24"/>
        </w:rPr>
        <w:t>+ nacionalno sufinanciranje). Prioritet ima za cilj promicanje socioekonomske integracije marginaliziranih zajednica poput Roma, modernizaciju sustava socijalne zaštite te unaprjeđenje jednakog i pravodobnog pristupa kvalitetnim, održivim i cjenovno pristupačnim socijalnim uslugama i uslugama zdravstvene zaštite. S ciljem podrške nastavku procesa deinstitucionalizacije i sprječavanja institucionalizacije ugovoreno je 4,50 milijuna eura (sredstva EU) za aktivnosti razvoja inovativnih izvaninstitucionalnih socijalnih usluga kao što su odmor od skrbi namijenjen obiteljima koje skrbe o članu obitelji koji je u potpunosti ovisan o njihovoj podršci, uzajamna </w:t>
      </w:r>
      <w:r w:rsidRPr="008C6725">
        <w:rPr>
          <w:i/>
          <w:iCs/>
          <w:sz w:val="24"/>
          <w:szCs w:val="24"/>
        </w:rPr>
        <w:t>peer </w:t>
      </w:r>
      <w:r w:rsidRPr="008C6725">
        <w:rPr>
          <w:sz w:val="24"/>
          <w:szCs w:val="24"/>
        </w:rPr>
        <w:t xml:space="preserve">podrška (podrške stručnjaka po iskustvu), integrativni pristup rješavanju problema mentalnog zdravlja. </w:t>
      </w:r>
    </w:p>
    <w:p w14:paraId="2FB0B0C8" w14:textId="77777777" w:rsidR="00115EF1" w:rsidRPr="008C6725" w:rsidRDefault="00115EF1" w:rsidP="00115EF1">
      <w:pPr>
        <w:spacing w:before="120" w:after="120"/>
        <w:jc w:val="both"/>
        <w:rPr>
          <w:sz w:val="24"/>
          <w:szCs w:val="24"/>
        </w:rPr>
      </w:pPr>
    </w:p>
    <w:p w14:paraId="26D0CA11" w14:textId="77777777" w:rsidR="008C6725" w:rsidRPr="008C6725" w:rsidRDefault="008C6725" w:rsidP="00115EF1">
      <w:pPr>
        <w:spacing w:before="120" w:after="120"/>
        <w:rPr>
          <w:sz w:val="24"/>
          <w:szCs w:val="24"/>
        </w:rPr>
      </w:pPr>
      <w:r w:rsidRPr="008C6725">
        <w:rPr>
          <w:sz w:val="24"/>
          <w:szCs w:val="24"/>
        </w:rPr>
        <w:t>MATERIJALNA DEPRIVACIJA</w:t>
      </w:r>
    </w:p>
    <w:p w14:paraId="32E4B103" w14:textId="3E9AF824" w:rsidR="008C6725" w:rsidRPr="008C6725" w:rsidRDefault="008C6725" w:rsidP="00115EF1">
      <w:pPr>
        <w:spacing w:before="120" w:after="120"/>
        <w:jc w:val="both"/>
        <w:rPr>
          <w:sz w:val="24"/>
          <w:szCs w:val="24"/>
        </w:rPr>
      </w:pPr>
      <w:r w:rsidRPr="008C6725">
        <w:rPr>
          <w:sz w:val="24"/>
          <w:szCs w:val="24"/>
        </w:rPr>
        <w:t>U okviru Prioriteta 7. Materijalna deprivacija, tijekom programskog razdoblja 2021.</w:t>
      </w:r>
      <w:r w:rsidR="00FD1BF7">
        <w:rPr>
          <w:sz w:val="24"/>
          <w:szCs w:val="24"/>
        </w:rPr>
        <w:t xml:space="preserve"> </w:t>
      </w:r>
      <w:r w:rsidRPr="008C6725">
        <w:rPr>
          <w:sz w:val="24"/>
          <w:szCs w:val="24"/>
        </w:rPr>
        <w:t>-</w:t>
      </w:r>
      <w:r w:rsidR="00FD1BF7">
        <w:rPr>
          <w:sz w:val="24"/>
          <w:szCs w:val="24"/>
        </w:rPr>
        <w:t xml:space="preserve"> </w:t>
      </w:r>
      <w:r w:rsidRPr="008C6725">
        <w:rPr>
          <w:sz w:val="24"/>
          <w:szCs w:val="24"/>
        </w:rPr>
        <w:t>2027., osigurano je 74</w:t>
      </w:r>
      <w:r w:rsidR="006F725C">
        <w:rPr>
          <w:sz w:val="24"/>
          <w:szCs w:val="24"/>
        </w:rPr>
        <w:t>,88 milijuna</w:t>
      </w:r>
      <w:r w:rsidRPr="008C6725">
        <w:rPr>
          <w:sz w:val="24"/>
          <w:szCs w:val="24"/>
        </w:rPr>
        <w:t xml:space="preserve"> eura (sredstva EU</w:t>
      </w:r>
      <w:r w:rsidRPr="008C6725">
        <w:t xml:space="preserve"> </w:t>
      </w:r>
      <w:r w:rsidRPr="008C6725">
        <w:rPr>
          <w:sz w:val="24"/>
          <w:szCs w:val="24"/>
        </w:rPr>
        <w:t xml:space="preserve">+ nacionalno sufinanciranje). Specifični cilj u okviru ovoga prioriteta je suzbijanje materijalne oskudice osiguravanjem hrane i/ili osnovne materijalne pomoći za najpotrebitije, uključujući djecu, i pružanje popratnih mjera kojima se podupire njihova socijalna uključenost. Ugovorena vrijednost od 26,61 milijuna eura (sredstva EU) uložena je za osiguravanje financiranja/sufinanciranja školske prehrane učenicima u osnovnim školama koja su u riziku od siromaštva sa svrhom ublažavanja siromaštva djece i pružanje pomoći u obliku osiguravanja besplatnih obroka učenika u osnovnim školama radi zaštite standarda učenika i roditelja. </w:t>
      </w:r>
    </w:p>
    <w:p w14:paraId="0A679AD5" w14:textId="77777777" w:rsidR="008C6725" w:rsidRPr="008F772E" w:rsidRDefault="008C6725" w:rsidP="008C6725">
      <w:pPr>
        <w:jc w:val="both"/>
        <w:rPr>
          <w:sz w:val="24"/>
          <w:szCs w:val="24"/>
        </w:rPr>
      </w:pPr>
      <w:r w:rsidRPr="008F772E">
        <w:rPr>
          <w:sz w:val="24"/>
          <w:szCs w:val="24"/>
        </w:rPr>
        <w:br w:type="page"/>
      </w:r>
    </w:p>
    <w:p w14:paraId="15A57F9D" w14:textId="5FEFBAEC" w:rsidR="007A426A" w:rsidRPr="008F772E" w:rsidRDefault="001455C1" w:rsidP="007A426A">
      <w:pPr>
        <w:pStyle w:val="Heading2"/>
        <w:numPr>
          <w:ilvl w:val="1"/>
          <w:numId w:val="3"/>
        </w:numPr>
      </w:pPr>
      <w:bookmarkStart w:id="32" w:name="_Toc219274121"/>
      <w:r w:rsidRPr="001455C1">
        <w:lastRenderedPageBreak/>
        <w:t xml:space="preserve">STRATEŠKI PLAN ZAJEDNIČKE POLJOPRIVREDNE POLITIKE </w:t>
      </w:r>
      <w:r w:rsidR="00155ABC" w:rsidRPr="00155ABC">
        <w:t>RH 2023. – 2027</w:t>
      </w:r>
      <w:r w:rsidR="00F9657E">
        <w:t>.</w:t>
      </w:r>
      <w:bookmarkEnd w:id="32"/>
    </w:p>
    <w:p w14:paraId="091D6036" w14:textId="1D81B871" w:rsidR="007A426A" w:rsidRPr="008F772E" w:rsidRDefault="007A426A" w:rsidP="007A426A">
      <w:pPr>
        <w:spacing w:before="120" w:after="120"/>
        <w:jc w:val="both"/>
        <w:rPr>
          <w:sz w:val="24"/>
          <w:szCs w:val="24"/>
        </w:rPr>
      </w:pPr>
      <w:r w:rsidRPr="008F772E">
        <w:rPr>
          <w:sz w:val="24"/>
          <w:szCs w:val="24"/>
        </w:rPr>
        <w:t xml:space="preserve">U okviru </w:t>
      </w:r>
      <w:r w:rsidR="001455C1">
        <w:rPr>
          <w:sz w:val="24"/>
          <w:szCs w:val="24"/>
        </w:rPr>
        <w:t>SP ZPP</w:t>
      </w:r>
      <w:r w:rsidRPr="008F772E">
        <w:rPr>
          <w:sz w:val="24"/>
          <w:szCs w:val="24"/>
        </w:rPr>
        <w:t xml:space="preserve">-a </w:t>
      </w:r>
      <w:r w:rsidR="009215EB">
        <w:rPr>
          <w:sz w:val="24"/>
          <w:szCs w:val="24"/>
        </w:rPr>
        <w:t xml:space="preserve">iz </w:t>
      </w:r>
      <w:r w:rsidR="009215EB" w:rsidRPr="009215EB">
        <w:rPr>
          <w:sz w:val="24"/>
          <w:szCs w:val="24"/>
        </w:rPr>
        <w:t>Europsk</w:t>
      </w:r>
      <w:r w:rsidR="009215EB">
        <w:rPr>
          <w:sz w:val="24"/>
          <w:szCs w:val="24"/>
        </w:rPr>
        <w:t>og</w:t>
      </w:r>
      <w:r w:rsidR="009215EB" w:rsidRPr="009215EB">
        <w:rPr>
          <w:sz w:val="24"/>
          <w:szCs w:val="24"/>
        </w:rPr>
        <w:t xml:space="preserve"> poljoprivredn</w:t>
      </w:r>
      <w:r w:rsidR="009215EB">
        <w:rPr>
          <w:sz w:val="24"/>
          <w:szCs w:val="24"/>
        </w:rPr>
        <w:t>og</w:t>
      </w:r>
      <w:r w:rsidR="009215EB" w:rsidRPr="009215EB">
        <w:rPr>
          <w:sz w:val="24"/>
          <w:szCs w:val="24"/>
        </w:rPr>
        <w:t xml:space="preserve"> fond</w:t>
      </w:r>
      <w:r w:rsidR="009215EB">
        <w:rPr>
          <w:sz w:val="24"/>
          <w:szCs w:val="24"/>
        </w:rPr>
        <w:t>a</w:t>
      </w:r>
      <w:r w:rsidR="009215EB" w:rsidRPr="009215EB">
        <w:rPr>
          <w:sz w:val="24"/>
          <w:szCs w:val="24"/>
        </w:rPr>
        <w:t xml:space="preserve"> za ruralni razvoj (EPFRR)</w:t>
      </w:r>
      <w:r w:rsidR="009215EB">
        <w:rPr>
          <w:sz w:val="24"/>
          <w:szCs w:val="24"/>
        </w:rPr>
        <w:t xml:space="preserve"> i </w:t>
      </w:r>
      <w:r w:rsidR="009215EB" w:rsidRPr="009215EB">
        <w:rPr>
          <w:sz w:val="24"/>
          <w:szCs w:val="24"/>
        </w:rPr>
        <w:t>Europsk</w:t>
      </w:r>
      <w:r w:rsidR="009215EB">
        <w:rPr>
          <w:sz w:val="24"/>
          <w:szCs w:val="24"/>
        </w:rPr>
        <w:t>og</w:t>
      </w:r>
      <w:r w:rsidR="009215EB" w:rsidRPr="009215EB">
        <w:rPr>
          <w:sz w:val="24"/>
          <w:szCs w:val="24"/>
        </w:rPr>
        <w:t xml:space="preserve"> fond</w:t>
      </w:r>
      <w:r w:rsidR="009215EB">
        <w:rPr>
          <w:sz w:val="24"/>
          <w:szCs w:val="24"/>
        </w:rPr>
        <w:t>a</w:t>
      </w:r>
      <w:r w:rsidR="009215EB" w:rsidRPr="009215EB">
        <w:rPr>
          <w:sz w:val="24"/>
          <w:szCs w:val="24"/>
        </w:rPr>
        <w:t xml:space="preserve"> za jamstva u poljoprivredi (EFJP)</w:t>
      </w:r>
      <w:r w:rsidR="009215EB">
        <w:rPr>
          <w:sz w:val="24"/>
          <w:szCs w:val="24"/>
        </w:rPr>
        <w:t xml:space="preserve"> </w:t>
      </w:r>
      <w:r w:rsidR="0000186D" w:rsidRPr="0000186D">
        <w:rPr>
          <w:sz w:val="24"/>
          <w:szCs w:val="24"/>
        </w:rPr>
        <w:t xml:space="preserve">na raspolaganju je ukupno </w:t>
      </w:r>
      <w:r w:rsidR="0000186D">
        <w:rPr>
          <w:sz w:val="24"/>
          <w:szCs w:val="24"/>
        </w:rPr>
        <w:t>3,38</w:t>
      </w:r>
      <w:r w:rsidR="0000186D" w:rsidRPr="0000186D">
        <w:rPr>
          <w:sz w:val="24"/>
          <w:szCs w:val="24"/>
        </w:rPr>
        <w:t xml:space="preserve"> milijardi eura od čega </w:t>
      </w:r>
      <w:r w:rsidR="0000186D">
        <w:rPr>
          <w:sz w:val="24"/>
          <w:szCs w:val="24"/>
        </w:rPr>
        <w:t>1,46</w:t>
      </w:r>
      <w:r w:rsidR="0000186D" w:rsidRPr="0000186D">
        <w:rPr>
          <w:sz w:val="24"/>
          <w:szCs w:val="24"/>
        </w:rPr>
        <w:t xml:space="preserve"> milijardi eura iz EPFRR-a i 1,</w:t>
      </w:r>
      <w:r w:rsidR="0000186D">
        <w:rPr>
          <w:sz w:val="24"/>
          <w:szCs w:val="24"/>
        </w:rPr>
        <w:t>93</w:t>
      </w:r>
      <w:r w:rsidR="0000186D" w:rsidRPr="0000186D">
        <w:rPr>
          <w:sz w:val="24"/>
          <w:szCs w:val="24"/>
        </w:rPr>
        <w:t xml:space="preserve"> milijardi eura iz EFJP-a</w:t>
      </w:r>
      <w:r w:rsidRPr="008F772E">
        <w:rPr>
          <w:sz w:val="24"/>
          <w:szCs w:val="24"/>
        </w:rPr>
        <w:t xml:space="preserve">. Kada se tome pridoda nacionalno sufinanciranje, ukupna vrijednost iznosi </w:t>
      </w:r>
      <w:r w:rsidR="0000186D">
        <w:rPr>
          <w:sz w:val="24"/>
          <w:szCs w:val="24"/>
        </w:rPr>
        <w:t>3,78</w:t>
      </w:r>
      <w:r w:rsidRPr="008F772E">
        <w:rPr>
          <w:sz w:val="24"/>
          <w:szCs w:val="24"/>
        </w:rPr>
        <w:t xml:space="preserve"> milijardi eura.</w:t>
      </w:r>
    </w:p>
    <w:p w14:paraId="4700B79B" w14:textId="03BC075A" w:rsidR="007A426A" w:rsidRPr="00310CBD" w:rsidRDefault="007A426A" w:rsidP="007A426A">
      <w:pPr>
        <w:spacing w:before="120" w:after="120"/>
        <w:jc w:val="both"/>
        <w:rPr>
          <w:sz w:val="24"/>
          <w:szCs w:val="24"/>
        </w:rPr>
      </w:pPr>
      <w:r w:rsidRPr="008F772E">
        <w:rPr>
          <w:sz w:val="24"/>
          <w:szCs w:val="24"/>
        </w:rPr>
        <w:t xml:space="preserve">Do 30. lipnja 2025. ukupno </w:t>
      </w:r>
      <w:r w:rsidR="0000186D">
        <w:rPr>
          <w:sz w:val="24"/>
          <w:szCs w:val="24"/>
        </w:rPr>
        <w:t>je</w:t>
      </w:r>
      <w:r w:rsidRPr="008F772E">
        <w:rPr>
          <w:sz w:val="24"/>
          <w:szCs w:val="24"/>
        </w:rPr>
        <w:t xml:space="preserve"> objavljen</w:t>
      </w:r>
      <w:r w:rsidR="0000186D">
        <w:rPr>
          <w:sz w:val="24"/>
          <w:szCs w:val="24"/>
        </w:rPr>
        <w:t>o</w:t>
      </w:r>
      <w:r w:rsidRPr="008F772E">
        <w:rPr>
          <w:sz w:val="24"/>
          <w:szCs w:val="24"/>
        </w:rPr>
        <w:t xml:space="preserve"> </w:t>
      </w:r>
      <w:r w:rsidR="0000186D">
        <w:rPr>
          <w:sz w:val="24"/>
          <w:szCs w:val="24"/>
        </w:rPr>
        <w:t>30</w:t>
      </w:r>
      <w:r w:rsidRPr="008F772E">
        <w:rPr>
          <w:sz w:val="24"/>
          <w:szCs w:val="24"/>
        </w:rPr>
        <w:t xml:space="preserve"> natječaja za dodjelu potpora. Ukupna vrijednost svih natječaja i objavljenih poziva je </w:t>
      </w:r>
      <w:r w:rsidR="0000186D">
        <w:rPr>
          <w:sz w:val="24"/>
          <w:szCs w:val="24"/>
        </w:rPr>
        <w:t>1,53</w:t>
      </w:r>
      <w:r w:rsidR="00763BB1">
        <w:rPr>
          <w:sz w:val="24"/>
          <w:szCs w:val="24"/>
        </w:rPr>
        <w:t xml:space="preserve"> </w:t>
      </w:r>
      <w:r w:rsidRPr="008F772E">
        <w:rPr>
          <w:sz w:val="24"/>
          <w:szCs w:val="24"/>
        </w:rPr>
        <w:t>milijardi eura. U izvještajnom razdoblju objavljen</w:t>
      </w:r>
      <w:r w:rsidR="0000186D">
        <w:rPr>
          <w:sz w:val="24"/>
          <w:szCs w:val="24"/>
        </w:rPr>
        <w:t>o</w:t>
      </w:r>
      <w:r w:rsidRPr="008F772E">
        <w:rPr>
          <w:sz w:val="24"/>
          <w:szCs w:val="24"/>
        </w:rPr>
        <w:t xml:space="preserve"> je </w:t>
      </w:r>
      <w:r w:rsidR="008C47AE">
        <w:rPr>
          <w:sz w:val="24"/>
          <w:szCs w:val="24"/>
        </w:rPr>
        <w:t>šest</w:t>
      </w:r>
      <w:r w:rsidR="0000186D" w:rsidRPr="00310CBD">
        <w:rPr>
          <w:sz w:val="24"/>
          <w:szCs w:val="24"/>
        </w:rPr>
        <w:t xml:space="preserve"> natječaja ukupne vrijednosti 406,37 milijuna eura (sredstva EU).</w:t>
      </w:r>
    </w:p>
    <w:p w14:paraId="019093CC" w14:textId="7787C1B6" w:rsidR="007A426A" w:rsidRPr="00310CBD" w:rsidRDefault="007A426A" w:rsidP="007A426A">
      <w:pPr>
        <w:spacing w:before="120" w:after="120"/>
        <w:jc w:val="both"/>
        <w:rPr>
          <w:sz w:val="24"/>
          <w:szCs w:val="24"/>
        </w:rPr>
      </w:pPr>
      <w:r w:rsidRPr="00310CBD">
        <w:rPr>
          <w:sz w:val="24"/>
          <w:szCs w:val="24"/>
        </w:rPr>
        <w:t xml:space="preserve">Temeljem svih objavljenih natječaja/postupaka dodjele, do 30. lipnja 2025. doneseno je </w:t>
      </w:r>
      <w:r w:rsidR="00310CBD" w:rsidRPr="00310CBD">
        <w:rPr>
          <w:sz w:val="24"/>
          <w:szCs w:val="24"/>
        </w:rPr>
        <w:t>184,584</w:t>
      </w:r>
      <w:r w:rsidRPr="00310CBD">
        <w:rPr>
          <w:sz w:val="24"/>
          <w:szCs w:val="24"/>
        </w:rPr>
        <w:t xml:space="preserve"> ugovora/odluka o dodjeli sredstava.</w:t>
      </w:r>
    </w:p>
    <w:p w14:paraId="2282AE76" w14:textId="77777777" w:rsidR="007A426A" w:rsidRPr="008F772E" w:rsidRDefault="007A426A" w:rsidP="007A426A">
      <w:pPr>
        <w:spacing w:before="120" w:after="120"/>
        <w:jc w:val="both"/>
        <w:rPr>
          <w:sz w:val="24"/>
          <w:szCs w:val="24"/>
        </w:rPr>
      </w:pPr>
      <w:r w:rsidRPr="00310CBD">
        <w:rPr>
          <w:sz w:val="24"/>
          <w:szCs w:val="24"/>
        </w:rPr>
        <w:t>Do 30</w:t>
      </w:r>
      <w:r w:rsidRPr="008F772E">
        <w:rPr>
          <w:sz w:val="24"/>
          <w:szCs w:val="24"/>
        </w:rPr>
        <w:t xml:space="preserve">. lipnja 2025. temeljem svih natječaja/postupaka dodjele ugovoreno je ukupno </w:t>
      </w:r>
      <w:r w:rsidR="0000186D">
        <w:rPr>
          <w:sz w:val="24"/>
          <w:szCs w:val="24"/>
        </w:rPr>
        <w:t>1,11</w:t>
      </w:r>
      <w:r w:rsidRPr="008F772E">
        <w:rPr>
          <w:sz w:val="24"/>
          <w:szCs w:val="24"/>
        </w:rPr>
        <w:t xml:space="preserve"> milijardi eura (sredstva EU). U izvještajnom razdoblju je temeljem svih natječaja/postupaka dodjele ugovoreno ukupno </w:t>
      </w:r>
      <w:r w:rsidR="0000186D">
        <w:rPr>
          <w:sz w:val="24"/>
          <w:szCs w:val="24"/>
        </w:rPr>
        <w:t>341,03</w:t>
      </w:r>
      <w:r w:rsidRPr="008F772E">
        <w:rPr>
          <w:sz w:val="24"/>
          <w:szCs w:val="24"/>
        </w:rPr>
        <w:t xml:space="preserve"> milijuna eura (sredstva EU). </w:t>
      </w:r>
    </w:p>
    <w:p w14:paraId="0A6BA4F0" w14:textId="77777777" w:rsidR="007A426A" w:rsidRPr="008F772E" w:rsidRDefault="0000186D" w:rsidP="007A426A">
      <w:pPr>
        <w:spacing w:before="120" w:after="120"/>
        <w:jc w:val="both"/>
        <w:rPr>
          <w:sz w:val="24"/>
          <w:szCs w:val="24"/>
        </w:rPr>
      </w:pPr>
      <w:r w:rsidRPr="00A97442">
        <w:rPr>
          <w:sz w:val="24"/>
          <w:szCs w:val="24"/>
        </w:rPr>
        <w:t xml:space="preserve">Ukupna plaćanja prema korisnicima iznose od </w:t>
      </w:r>
      <w:r>
        <w:rPr>
          <w:sz w:val="24"/>
          <w:szCs w:val="24"/>
        </w:rPr>
        <w:t>985,82</w:t>
      </w:r>
      <w:r w:rsidRPr="00A97442">
        <w:rPr>
          <w:sz w:val="24"/>
          <w:szCs w:val="24"/>
        </w:rPr>
        <w:t xml:space="preserve"> milijuna eura (sredstva EU). U izvještajnom razdoblju korisnicima je plaćeno </w:t>
      </w:r>
      <w:r>
        <w:rPr>
          <w:sz w:val="24"/>
          <w:szCs w:val="24"/>
        </w:rPr>
        <w:t>248,09</w:t>
      </w:r>
      <w:r w:rsidRPr="00A97442">
        <w:rPr>
          <w:sz w:val="24"/>
          <w:szCs w:val="24"/>
        </w:rPr>
        <w:t xml:space="preserve"> milijuna eura (sredstva EU)</w:t>
      </w:r>
      <w:r w:rsidR="007A426A" w:rsidRPr="008F772E">
        <w:rPr>
          <w:sz w:val="24"/>
          <w:szCs w:val="24"/>
        </w:rPr>
        <w:t>.</w:t>
      </w:r>
    </w:p>
    <w:p w14:paraId="5EA32F6A" w14:textId="77777777" w:rsidR="007A426A" w:rsidRPr="008F772E" w:rsidRDefault="007A426A" w:rsidP="007A426A">
      <w:pPr>
        <w:rPr>
          <w:b/>
        </w:rPr>
      </w:pPr>
    </w:p>
    <w:p w14:paraId="355EDBC0" w14:textId="77777777" w:rsidR="007A426A" w:rsidRPr="008F772E" w:rsidRDefault="001455C1" w:rsidP="00115EF1">
      <w:pPr>
        <w:spacing w:before="120" w:after="120"/>
        <w:jc w:val="both"/>
        <w:rPr>
          <w:b/>
          <w:sz w:val="24"/>
          <w:szCs w:val="24"/>
        </w:rPr>
      </w:pPr>
      <w:r w:rsidRPr="001455C1">
        <w:rPr>
          <w:b/>
          <w:sz w:val="24"/>
          <w:szCs w:val="24"/>
        </w:rPr>
        <w:t xml:space="preserve">STATUS PROVEDBE </w:t>
      </w:r>
      <w:r>
        <w:rPr>
          <w:b/>
          <w:sz w:val="24"/>
          <w:szCs w:val="24"/>
        </w:rPr>
        <w:t xml:space="preserve">SP ZPP </w:t>
      </w:r>
      <w:r w:rsidR="007A426A" w:rsidRPr="008F772E">
        <w:rPr>
          <w:b/>
          <w:sz w:val="24"/>
          <w:szCs w:val="24"/>
        </w:rPr>
        <w:t>DO 30. LIPNJA 2025. GODINE</w:t>
      </w:r>
    </w:p>
    <w:p w14:paraId="132115A4" w14:textId="77777777" w:rsidR="007A426A" w:rsidRPr="008F772E" w:rsidRDefault="007A426A" w:rsidP="00115EF1">
      <w:pPr>
        <w:spacing w:before="120" w:after="120"/>
        <w:jc w:val="both"/>
        <w:rPr>
          <w:b/>
          <w:sz w:val="24"/>
          <w:szCs w:val="24"/>
        </w:rPr>
      </w:pPr>
    </w:p>
    <w:p w14:paraId="222959B3" w14:textId="4DEB2B05" w:rsidR="00310CBD" w:rsidRDefault="00310CBD" w:rsidP="00115EF1">
      <w:pPr>
        <w:spacing w:before="120" w:after="120"/>
        <w:jc w:val="both"/>
        <w:rPr>
          <w:sz w:val="24"/>
          <w:szCs w:val="24"/>
        </w:rPr>
      </w:pPr>
      <w:r w:rsidRPr="007340EE">
        <w:rPr>
          <w:sz w:val="24"/>
          <w:szCs w:val="24"/>
        </w:rPr>
        <w:t xml:space="preserve">Strateški plan ZPP-a je temeljni dokument za korištenje sredstava europskih poljoprivrednih fondova </w:t>
      </w:r>
      <w:r>
        <w:rPr>
          <w:sz w:val="24"/>
          <w:szCs w:val="24"/>
        </w:rPr>
        <w:t>u razdoblju 2023.</w:t>
      </w:r>
      <w:r w:rsidR="00763BB1">
        <w:rPr>
          <w:sz w:val="24"/>
          <w:szCs w:val="24"/>
        </w:rPr>
        <w:t xml:space="preserve"> </w:t>
      </w:r>
      <w:r>
        <w:rPr>
          <w:sz w:val="24"/>
          <w:szCs w:val="24"/>
        </w:rPr>
        <w:t>-</w:t>
      </w:r>
      <w:r w:rsidR="00763BB1">
        <w:rPr>
          <w:sz w:val="24"/>
          <w:szCs w:val="24"/>
        </w:rPr>
        <w:t xml:space="preserve"> </w:t>
      </w:r>
      <w:r>
        <w:rPr>
          <w:sz w:val="24"/>
          <w:szCs w:val="24"/>
        </w:rPr>
        <w:t xml:space="preserve">2027. </w:t>
      </w:r>
      <w:r w:rsidRPr="007340EE">
        <w:rPr>
          <w:sz w:val="24"/>
          <w:szCs w:val="24"/>
        </w:rPr>
        <w:t>u kojem se kombiniraju financijska potpor</w:t>
      </w:r>
      <w:r w:rsidR="00AC300D">
        <w:rPr>
          <w:sz w:val="24"/>
          <w:szCs w:val="24"/>
        </w:rPr>
        <w:t>a</w:t>
      </w:r>
      <w:r w:rsidRPr="007340EE">
        <w:rPr>
          <w:sz w:val="24"/>
          <w:szCs w:val="24"/>
        </w:rPr>
        <w:t xml:space="preserve"> dohotku, mjere ruralnog razvoja i tržišne mjere</w:t>
      </w:r>
      <w:r>
        <w:rPr>
          <w:sz w:val="24"/>
          <w:szCs w:val="24"/>
        </w:rPr>
        <w:t xml:space="preserve"> </w:t>
      </w:r>
      <w:r w:rsidRPr="007340EE">
        <w:rPr>
          <w:sz w:val="24"/>
          <w:szCs w:val="24"/>
        </w:rPr>
        <w:t>(</w:t>
      </w:r>
      <w:r>
        <w:rPr>
          <w:sz w:val="24"/>
          <w:szCs w:val="24"/>
        </w:rPr>
        <w:t>I. stup -</w:t>
      </w:r>
      <w:r w:rsidRPr="007340EE">
        <w:rPr>
          <w:sz w:val="24"/>
          <w:szCs w:val="24"/>
        </w:rPr>
        <w:t>Europski fond za jamstva u poljoprivredi</w:t>
      </w:r>
      <w:r>
        <w:rPr>
          <w:sz w:val="24"/>
          <w:szCs w:val="24"/>
        </w:rPr>
        <w:t xml:space="preserve"> (</w:t>
      </w:r>
      <w:r w:rsidRPr="007340EE">
        <w:rPr>
          <w:sz w:val="24"/>
          <w:szCs w:val="24"/>
        </w:rPr>
        <w:t>EFJP</w:t>
      </w:r>
      <w:r>
        <w:rPr>
          <w:sz w:val="24"/>
          <w:szCs w:val="24"/>
        </w:rPr>
        <w:t>)</w:t>
      </w:r>
      <w:r w:rsidRPr="007340EE">
        <w:rPr>
          <w:sz w:val="24"/>
          <w:szCs w:val="24"/>
        </w:rPr>
        <w:t xml:space="preserve"> i </w:t>
      </w:r>
      <w:r>
        <w:rPr>
          <w:sz w:val="24"/>
          <w:szCs w:val="24"/>
        </w:rPr>
        <w:t xml:space="preserve">II. stup - </w:t>
      </w:r>
      <w:r w:rsidRPr="007340EE">
        <w:rPr>
          <w:sz w:val="24"/>
          <w:szCs w:val="24"/>
        </w:rPr>
        <w:t>Europski poljoprivredni fond za ruralni razvoj</w:t>
      </w:r>
      <w:r>
        <w:rPr>
          <w:sz w:val="24"/>
          <w:szCs w:val="24"/>
        </w:rPr>
        <w:t xml:space="preserve"> (</w:t>
      </w:r>
      <w:r w:rsidRPr="007340EE">
        <w:rPr>
          <w:sz w:val="24"/>
          <w:szCs w:val="24"/>
        </w:rPr>
        <w:t>EPFRR)</w:t>
      </w:r>
      <w:r>
        <w:rPr>
          <w:sz w:val="24"/>
          <w:szCs w:val="24"/>
        </w:rPr>
        <w:t>).</w:t>
      </w:r>
    </w:p>
    <w:p w14:paraId="2762E0FA" w14:textId="51DE41F2" w:rsidR="00310CBD" w:rsidRPr="008E0B1C" w:rsidRDefault="00310CBD" w:rsidP="00115EF1">
      <w:pPr>
        <w:spacing w:before="120" w:after="120"/>
        <w:jc w:val="both"/>
        <w:rPr>
          <w:sz w:val="24"/>
          <w:szCs w:val="24"/>
        </w:rPr>
      </w:pPr>
      <w:r>
        <w:rPr>
          <w:sz w:val="24"/>
          <w:szCs w:val="24"/>
        </w:rPr>
        <w:t xml:space="preserve">SP ZPP-om </w:t>
      </w:r>
      <w:r w:rsidRPr="008E0B1C">
        <w:rPr>
          <w:sz w:val="24"/>
          <w:szCs w:val="24"/>
        </w:rPr>
        <w:t>predviđeni su instrumenti potpore, kao nastavak korištenja Programa ruralnog razvoja, kojima se osigurava dugoročna sigurnost opskrbe hranom, a ujedno pridonos</w:t>
      </w:r>
      <w:r w:rsidR="00AC300D">
        <w:rPr>
          <w:sz w:val="24"/>
          <w:szCs w:val="24"/>
        </w:rPr>
        <w:t>i</w:t>
      </w:r>
      <w:r w:rsidRPr="008E0B1C">
        <w:rPr>
          <w:sz w:val="24"/>
          <w:szCs w:val="24"/>
        </w:rPr>
        <w:t xml:space="preserve"> djelovanju u području klime, zaštiti prirodnih resursa i očuvanju/povećanju bioraznolikosti te jačanju socioekonomske strukture ruralnih područja. </w:t>
      </w:r>
    </w:p>
    <w:p w14:paraId="175D8C19" w14:textId="77777777" w:rsidR="00310CBD" w:rsidRDefault="00310CBD" w:rsidP="00115EF1">
      <w:pPr>
        <w:spacing w:before="120" w:after="120"/>
        <w:jc w:val="both"/>
        <w:rPr>
          <w:sz w:val="24"/>
          <w:szCs w:val="24"/>
        </w:rPr>
      </w:pPr>
    </w:p>
    <w:p w14:paraId="3EAE2BEC" w14:textId="62CB1857" w:rsidR="00310CBD" w:rsidRDefault="00310CBD" w:rsidP="00115EF1">
      <w:pPr>
        <w:spacing w:before="120" w:after="120"/>
        <w:jc w:val="both"/>
        <w:rPr>
          <w:b/>
          <w:bCs/>
          <w:sz w:val="24"/>
          <w:szCs w:val="24"/>
        </w:rPr>
      </w:pPr>
      <w:r w:rsidRPr="006E02C0">
        <w:rPr>
          <w:b/>
          <w:bCs/>
          <w:sz w:val="24"/>
          <w:szCs w:val="24"/>
        </w:rPr>
        <w:t>EUROPSKI POLJOPRIVREDNI FOND ZA RURALNI RAZVOJ (EPFRR)</w:t>
      </w:r>
    </w:p>
    <w:p w14:paraId="04EDDB7A" w14:textId="09D76317" w:rsidR="00310CBD" w:rsidRDefault="00310CBD" w:rsidP="00115EF1">
      <w:pPr>
        <w:spacing w:before="120" w:after="120"/>
        <w:jc w:val="both"/>
        <w:rPr>
          <w:sz w:val="24"/>
          <w:szCs w:val="24"/>
        </w:rPr>
      </w:pPr>
      <w:r w:rsidRPr="008E0B1C">
        <w:rPr>
          <w:sz w:val="24"/>
          <w:szCs w:val="24"/>
        </w:rPr>
        <w:t>Ruralni razvoj je „drugi stup” zajedničke poljoprivredne politike (ZPP), koji jačanjem socijalne, okolišne i gospodarske održivosti ruralnih područja podupire „prvi stup” potpore dohotku i tržišnih mjera.</w:t>
      </w:r>
    </w:p>
    <w:p w14:paraId="34097D03" w14:textId="77777777" w:rsidR="00310CBD" w:rsidRDefault="00310CBD" w:rsidP="00115EF1">
      <w:pPr>
        <w:spacing w:before="120" w:after="120"/>
        <w:jc w:val="both"/>
        <w:rPr>
          <w:sz w:val="24"/>
          <w:szCs w:val="24"/>
        </w:rPr>
      </w:pPr>
      <w:r w:rsidRPr="00A47F4B">
        <w:rPr>
          <w:sz w:val="24"/>
          <w:szCs w:val="24"/>
        </w:rPr>
        <w:t>Bespovratna sredstva za poljoprivrednu proizvodnju i preradu, šumarstvo, preradu drva, ruralni turizam i ruralni razvoj dodjeljuju se</w:t>
      </w:r>
      <w:r>
        <w:rPr>
          <w:sz w:val="24"/>
          <w:szCs w:val="24"/>
        </w:rPr>
        <w:t xml:space="preserve"> putem investicijskih intervencija: </w:t>
      </w:r>
      <w:r w:rsidRPr="002C6BF7">
        <w:rPr>
          <w:sz w:val="24"/>
          <w:szCs w:val="24"/>
        </w:rPr>
        <w:t>73.01.</w:t>
      </w:r>
      <w:r>
        <w:rPr>
          <w:sz w:val="24"/>
          <w:szCs w:val="24"/>
        </w:rPr>
        <w:t xml:space="preserve"> </w:t>
      </w:r>
      <w:r w:rsidRPr="002C6BF7">
        <w:rPr>
          <w:sz w:val="24"/>
          <w:szCs w:val="24"/>
        </w:rPr>
        <w:t>Neproizvodna ulaganja u poljoprivredi za prirodu i okoliš</w:t>
      </w:r>
      <w:r>
        <w:rPr>
          <w:sz w:val="24"/>
          <w:szCs w:val="24"/>
        </w:rPr>
        <w:t xml:space="preserve">; </w:t>
      </w:r>
      <w:r w:rsidRPr="002C6BF7">
        <w:rPr>
          <w:sz w:val="24"/>
          <w:szCs w:val="24"/>
        </w:rPr>
        <w:t>73.02.</w:t>
      </w:r>
      <w:r>
        <w:rPr>
          <w:sz w:val="24"/>
          <w:szCs w:val="24"/>
        </w:rPr>
        <w:t xml:space="preserve"> </w:t>
      </w:r>
      <w:r w:rsidRPr="002C6BF7">
        <w:rPr>
          <w:sz w:val="24"/>
          <w:szCs w:val="24"/>
        </w:rPr>
        <w:t>Obnova po</w:t>
      </w:r>
      <w:r w:rsidRPr="002C6BF7">
        <w:rPr>
          <w:sz w:val="24"/>
          <w:szCs w:val="24"/>
        </w:rPr>
        <w:lastRenderedPageBreak/>
        <w:t>ljoprivrednog potencijala</w:t>
      </w:r>
      <w:r>
        <w:rPr>
          <w:sz w:val="24"/>
          <w:szCs w:val="24"/>
        </w:rPr>
        <w:t xml:space="preserve">; </w:t>
      </w:r>
      <w:r w:rsidRPr="002C6BF7">
        <w:rPr>
          <w:sz w:val="24"/>
          <w:szCs w:val="24"/>
        </w:rPr>
        <w:t>73.03.</w:t>
      </w:r>
      <w:r>
        <w:rPr>
          <w:sz w:val="24"/>
          <w:szCs w:val="24"/>
        </w:rPr>
        <w:t xml:space="preserve"> </w:t>
      </w:r>
      <w:r w:rsidRPr="002C6BF7">
        <w:rPr>
          <w:sz w:val="24"/>
          <w:szCs w:val="24"/>
        </w:rPr>
        <w:t>Korištenje obnovljivih izvora energije</w:t>
      </w:r>
      <w:r>
        <w:rPr>
          <w:sz w:val="24"/>
          <w:szCs w:val="24"/>
        </w:rPr>
        <w:t xml:space="preserve">; </w:t>
      </w:r>
      <w:r w:rsidRPr="002C6BF7">
        <w:rPr>
          <w:sz w:val="24"/>
          <w:szCs w:val="24"/>
        </w:rPr>
        <w:t>73.04.</w:t>
      </w:r>
      <w:r>
        <w:rPr>
          <w:sz w:val="24"/>
          <w:szCs w:val="24"/>
        </w:rPr>
        <w:t xml:space="preserve"> </w:t>
      </w:r>
      <w:r w:rsidRPr="002C6BF7">
        <w:rPr>
          <w:sz w:val="24"/>
          <w:szCs w:val="24"/>
        </w:rPr>
        <w:t>Izgradnja i uređenje poučnih staza i prateće infrastrukture</w:t>
      </w:r>
      <w:r>
        <w:rPr>
          <w:sz w:val="24"/>
          <w:szCs w:val="24"/>
        </w:rPr>
        <w:t xml:space="preserve">; </w:t>
      </w:r>
      <w:r w:rsidRPr="002C6BF7">
        <w:rPr>
          <w:sz w:val="24"/>
          <w:szCs w:val="24"/>
        </w:rPr>
        <w:t>73.05.</w:t>
      </w:r>
      <w:r>
        <w:rPr>
          <w:sz w:val="24"/>
          <w:szCs w:val="24"/>
        </w:rPr>
        <w:t xml:space="preserve"> </w:t>
      </w:r>
      <w:r w:rsidRPr="002C6BF7">
        <w:rPr>
          <w:sz w:val="24"/>
          <w:szCs w:val="24"/>
        </w:rPr>
        <w:t>Rekonstrukcija (konverzija) degradiranih šuma</w:t>
      </w:r>
      <w:r>
        <w:rPr>
          <w:sz w:val="24"/>
          <w:szCs w:val="24"/>
        </w:rPr>
        <w:t xml:space="preserve">; </w:t>
      </w:r>
      <w:r w:rsidRPr="002C6BF7">
        <w:rPr>
          <w:sz w:val="24"/>
          <w:szCs w:val="24"/>
        </w:rPr>
        <w:t>73.06.</w:t>
      </w:r>
      <w:r>
        <w:rPr>
          <w:sz w:val="24"/>
          <w:szCs w:val="24"/>
        </w:rPr>
        <w:t xml:space="preserve"> </w:t>
      </w:r>
      <w:r w:rsidRPr="002C6BF7">
        <w:rPr>
          <w:sz w:val="24"/>
          <w:szCs w:val="24"/>
        </w:rPr>
        <w:t>Modernizacija šumarskih tehnologija u pridobivanju drva, šumskouzgojnim radovima i proizvodnji ŠRM-a (šumskog reprodukcijskog materijala)</w:t>
      </w:r>
      <w:r>
        <w:rPr>
          <w:sz w:val="24"/>
          <w:szCs w:val="24"/>
        </w:rPr>
        <w:t xml:space="preserve">; </w:t>
      </w:r>
      <w:r w:rsidRPr="002C6BF7">
        <w:rPr>
          <w:sz w:val="24"/>
          <w:szCs w:val="24"/>
        </w:rPr>
        <w:t>73.07.</w:t>
      </w:r>
      <w:r>
        <w:rPr>
          <w:sz w:val="24"/>
          <w:szCs w:val="24"/>
        </w:rPr>
        <w:t xml:space="preserve"> </w:t>
      </w:r>
      <w:r w:rsidRPr="002C6BF7">
        <w:rPr>
          <w:sz w:val="24"/>
          <w:szCs w:val="24"/>
        </w:rPr>
        <w:t>Modernizacija tehnologija u predindustrijskoj preradi drva</w:t>
      </w:r>
      <w:r>
        <w:rPr>
          <w:sz w:val="24"/>
          <w:szCs w:val="24"/>
        </w:rPr>
        <w:t xml:space="preserve">; </w:t>
      </w:r>
      <w:r w:rsidRPr="002C6BF7">
        <w:rPr>
          <w:sz w:val="24"/>
          <w:szCs w:val="24"/>
        </w:rPr>
        <w:t>73.08.</w:t>
      </w:r>
      <w:r>
        <w:rPr>
          <w:sz w:val="24"/>
          <w:szCs w:val="24"/>
        </w:rPr>
        <w:t xml:space="preserve"> </w:t>
      </w:r>
      <w:r w:rsidRPr="002C6BF7">
        <w:rPr>
          <w:sz w:val="24"/>
          <w:szCs w:val="24"/>
        </w:rPr>
        <w:t>Izgradnja šumske infrastrukture</w:t>
      </w:r>
      <w:r>
        <w:rPr>
          <w:sz w:val="24"/>
          <w:szCs w:val="24"/>
        </w:rPr>
        <w:t xml:space="preserve">; </w:t>
      </w:r>
      <w:r w:rsidRPr="002C6BF7">
        <w:rPr>
          <w:sz w:val="24"/>
          <w:szCs w:val="24"/>
        </w:rPr>
        <w:t>73.09.</w:t>
      </w:r>
      <w:r>
        <w:rPr>
          <w:sz w:val="24"/>
          <w:szCs w:val="24"/>
        </w:rPr>
        <w:t xml:space="preserve"> </w:t>
      </w:r>
      <w:r w:rsidRPr="002C6BF7">
        <w:rPr>
          <w:sz w:val="24"/>
          <w:szCs w:val="24"/>
        </w:rPr>
        <w:t>Promocija drvnih i nedrvnih šumskih proizvoda i usluga</w:t>
      </w:r>
      <w:r>
        <w:rPr>
          <w:sz w:val="24"/>
          <w:szCs w:val="24"/>
        </w:rPr>
        <w:t xml:space="preserve">; </w:t>
      </w:r>
      <w:r w:rsidRPr="002C6BF7">
        <w:rPr>
          <w:sz w:val="24"/>
          <w:szCs w:val="24"/>
        </w:rPr>
        <w:t>73.10.</w:t>
      </w:r>
      <w:r>
        <w:rPr>
          <w:sz w:val="24"/>
          <w:szCs w:val="24"/>
        </w:rPr>
        <w:t xml:space="preserve"> </w:t>
      </w:r>
      <w:r w:rsidRPr="002C6BF7">
        <w:rPr>
          <w:sz w:val="24"/>
          <w:szCs w:val="24"/>
        </w:rPr>
        <w:t>Potpora za ulaganja u primarnu poljoprivrednu proizvodnju</w:t>
      </w:r>
      <w:r>
        <w:rPr>
          <w:sz w:val="24"/>
          <w:szCs w:val="24"/>
        </w:rPr>
        <w:t>;</w:t>
      </w:r>
    </w:p>
    <w:p w14:paraId="0463072B" w14:textId="708C7B2F" w:rsidR="00310CBD" w:rsidRDefault="00310CBD" w:rsidP="00115EF1">
      <w:pPr>
        <w:spacing w:before="120" w:after="120"/>
        <w:jc w:val="both"/>
        <w:rPr>
          <w:sz w:val="24"/>
          <w:szCs w:val="24"/>
        </w:rPr>
      </w:pPr>
      <w:r w:rsidRPr="002C6BF7">
        <w:rPr>
          <w:sz w:val="24"/>
          <w:szCs w:val="24"/>
        </w:rPr>
        <w:t>73.11.</w:t>
      </w:r>
      <w:r>
        <w:rPr>
          <w:sz w:val="24"/>
          <w:szCs w:val="24"/>
        </w:rPr>
        <w:t xml:space="preserve"> </w:t>
      </w:r>
      <w:r w:rsidRPr="002C6BF7">
        <w:rPr>
          <w:sz w:val="24"/>
          <w:szCs w:val="24"/>
        </w:rPr>
        <w:t>Potpora za ulaganja u preradu poljoprivrednih proizvoda</w:t>
      </w:r>
      <w:r>
        <w:rPr>
          <w:sz w:val="24"/>
          <w:szCs w:val="24"/>
        </w:rPr>
        <w:t xml:space="preserve">; </w:t>
      </w:r>
      <w:r w:rsidRPr="002C6BF7">
        <w:rPr>
          <w:sz w:val="24"/>
          <w:szCs w:val="24"/>
        </w:rPr>
        <w:t>73.12.</w:t>
      </w:r>
      <w:r>
        <w:rPr>
          <w:sz w:val="24"/>
          <w:szCs w:val="24"/>
        </w:rPr>
        <w:t xml:space="preserve"> </w:t>
      </w:r>
      <w:r w:rsidRPr="002C6BF7">
        <w:rPr>
          <w:sz w:val="24"/>
          <w:szCs w:val="24"/>
        </w:rPr>
        <w:t>Potpora malim poljoprivrednicima</w:t>
      </w:r>
      <w:r>
        <w:rPr>
          <w:sz w:val="24"/>
          <w:szCs w:val="24"/>
        </w:rPr>
        <w:t xml:space="preserve">; </w:t>
      </w:r>
      <w:r w:rsidRPr="002C6BF7">
        <w:rPr>
          <w:sz w:val="24"/>
          <w:szCs w:val="24"/>
        </w:rPr>
        <w:t>73.13.</w:t>
      </w:r>
      <w:r>
        <w:rPr>
          <w:sz w:val="24"/>
          <w:szCs w:val="24"/>
        </w:rPr>
        <w:t xml:space="preserve"> </w:t>
      </w:r>
      <w:r w:rsidRPr="002C6BF7">
        <w:rPr>
          <w:sz w:val="24"/>
          <w:szCs w:val="24"/>
        </w:rPr>
        <w:t>Potpora javnoj infrastrukturi u ruralnim područjima</w:t>
      </w:r>
      <w:r>
        <w:rPr>
          <w:sz w:val="24"/>
          <w:szCs w:val="24"/>
        </w:rPr>
        <w:t xml:space="preserve">; </w:t>
      </w:r>
      <w:r w:rsidRPr="002C6BF7">
        <w:rPr>
          <w:sz w:val="24"/>
          <w:szCs w:val="24"/>
        </w:rPr>
        <w:t>73.14.</w:t>
      </w:r>
      <w:r>
        <w:rPr>
          <w:sz w:val="24"/>
          <w:szCs w:val="24"/>
        </w:rPr>
        <w:t xml:space="preserve"> </w:t>
      </w:r>
      <w:r w:rsidRPr="002C6BF7">
        <w:rPr>
          <w:sz w:val="24"/>
          <w:szCs w:val="24"/>
        </w:rPr>
        <w:t>Razvoj poslovanja u ruralnim područjima</w:t>
      </w:r>
      <w:r>
        <w:rPr>
          <w:sz w:val="24"/>
          <w:szCs w:val="24"/>
        </w:rPr>
        <w:t xml:space="preserve">; </w:t>
      </w:r>
      <w:r w:rsidRPr="002C6BF7">
        <w:rPr>
          <w:sz w:val="24"/>
          <w:szCs w:val="24"/>
        </w:rPr>
        <w:t>74.01.</w:t>
      </w:r>
      <w:r>
        <w:rPr>
          <w:sz w:val="24"/>
          <w:szCs w:val="24"/>
        </w:rPr>
        <w:t xml:space="preserve"> </w:t>
      </w:r>
      <w:r w:rsidRPr="002C6BF7">
        <w:rPr>
          <w:sz w:val="24"/>
          <w:szCs w:val="24"/>
        </w:rPr>
        <w:t>Potpora za sustave javnog navodnjavanja</w:t>
      </w:r>
      <w:r>
        <w:rPr>
          <w:sz w:val="24"/>
          <w:szCs w:val="24"/>
        </w:rPr>
        <w:t xml:space="preserve">; </w:t>
      </w:r>
      <w:r w:rsidRPr="002C6BF7">
        <w:rPr>
          <w:sz w:val="24"/>
          <w:szCs w:val="24"/>
        </w:rPr>
        <w:t>75.01.</w:t>
      </w:r>
      <w:r>
        <w:rPr>
          <w:sz w:val="24"/>
          <w:szCs w:val="24"/>
        </w:rPr>
        <w:t xml:space="preserve"> </w:t>
      </w:r>
      <w:r w:rsidRPr="002C6BF7">
        <w:rPr>
          <w:sz w:val="24"/>
          <w:szCs w:val="24"/>
        </w:rPr>
        <w:t>Uspostava mladih polj</w:t>
      </w:r>
      <w:r>
        <w:rPr>
          <w:sz w:val="24"/>
          <w:szCs w:val="24"/>
        </w:rPr>
        <w:t xml:space="preserve">oprivrednika i </w:t>
      </w:r>
      <w:r w:rsidRPr="002C6BF7">
        <w:rPr>
          <w:sz w:val="24"/>
          <w:szCs w:val="24"/>
        </w:rPr>
        <w:t>75.02.</w:t>
      </w:r>
      <w:r>
        <w:rPr>
          <w:sz w:val="24"/>
          <w:szCs w:val="24"/>
        </w:rPr>
        <w:t xml:space="preserve"> </w:t>
      </w:r>
      <w:r w:rsidRPr="002C6BF7">
        <w:rPr>
          <w:sz w:val="24"/>
          <w:szCs w:val="24"/>
        </w:rPr>
        <w:t>Pokretanje nepoljoprivrednih djelatnosti</w:t>
      </w:r>
      <w:r>
        <w:rPr>
          <w:sz w:val="24"/>
          <w:szCs w:val="24"/>
        </w:rPr>
        <w:t>.</w:t>
      </w:r>
    </w:p>
    <w:p w14:paraId="0EDEC739" w14:textId="585E9DEA" w:rsidR="00310CBD" w:rsidRDefault="00310CBD" w:rsidP="00115EF1">
      <w:pPr>
        <w:spacing w:before="120" w:after="120"/>
        <w:jc w:val="both"/>
        <w:rPr>
          <w:sz w:val="24"/>
          <w:szCs w:val="24"/>
        </w:rPr>
      </w:pPr>
      <w:r>
        <w:rPr>
          <w:sz w:val="24"/>
          <w:szCs w:val="24"/>
        </w:rPr>
        <w:t xml:space="preserve">Ukupno je do 30. lipnja 2025. iz SP ZPP-a u okviru EPFRR za investicijske intervencije (uključujući financijske instrumente) isplaćeno </w:t>
      </w:r>
      <w:r w:rsidRPr="00A25DAE">
        <w:rPr>
          <w:sz w:val="24"/>
          <w:szCs w:val="24"/>
        </w:rPr>
        <w:t>8</w:t>
      </w:r>
      <w:r>
        <w:rPr>
          <w:sz w:val="24"/>
          <w:szCs w:val="24"/>
        </w:rPr>
        <w:t>,</w:t>
      </w:r>
      <w:r w:rsidRPr="00A25DAE">
        <w:rPr>
          <w:sz w:val="24"/>
          <w:szCs w:val="24"/>
        </w:rPr>
        <w:t>87</w:t>
      </w:r>
      <w:r>
        <w:rPr>
          <w:sz w:val="24"/>
          <w:szCs w:val="24"/>
        </w:rPr>
        <w:t xml:space="preserve"> milijuna eura (</w:t>
      </w:r>
      <w:r w:rsidRPr="00A25DAE">
        <w:rPr>
          <w:sz w:val="24"/>
          <w:szCs w:val="24"/>
        </w:rPr>
        <w:t>7</w:t>
      </w:r>
      <w:r>
        <w:rPr>
          <w:sz w:val="24"/>
          <w:szCs w:val="24"/>
        </w:rPr>
        <w:t>,10 milijuna eura EU dio).</w:t>
      </w:r>
    </w:p>
    <w:p w14:paraId="138D96F9" w14:textId="77777777" w:rsidR="00310CBD" w:rsidRDefault="00310CBD" w:rsidP="00115EF1">
      <w:pPr>
        <w:spacing w:before="120" w:after="120"/>
        <w:jc w:val="both"/>
        <w:rPr>
          <w:sz w:val="24"/>
          <w:szCs w:val="24"/>
        </w:rPr>
      </w:pPr>
      <w:r>
        <w:rPr>
          <w:sz w:val="24"/>
          <w:szCs w:val="24"/>
        </w:rPr>
        <w:t xml:space="preserve">U okviru natječaja za investicijske intervencije </w:t>
      </w:r>
      <w:r w:rsidRPr="00D5228F">
        <w:rPr>
          <w:sz w:val="24"/>
          <w:szCs w:val="24"/>
        </w:rPr>
        <w:t xml:space="preserve">do 30. lipnja 2025. </w:t>
      </w:r>
      <w:r>
        <w:rPr>
          <w:sz w:val="24"/>
          <w:szCs w:val="24"/>
        </w:rPr>
        <w:t xml:space="preserve">ugovorena su 53 projekta za </w:t>
      </w:r>
      <w:r w:rsidRPr="00F37E6F">
        <w:rPr>
          <w:sz w:val="24"/>
          <w:szCs w:val="24"/>
        </w:rPr>
        <w:t>ulaganja u primarnu poljoprivrednu proizvodnju</w:t>
      </w:r>
      <w:r>
        <w:rPr>
          <w:sz w:val="24"/>
          <w:szCs w:val="24"/>
        </w:rPr>
        <w:t xml:space="preserve"> (73.10.); 317 projekata za male poljoprivrednike (</w:t>
      </w:r>
      <w:r w:rsidRPr="00D5228F">
        <w:rPr>
          <w:sz w:val="24"/>
          <w:szCs w:val="24"/>
        </w:rPr>
        <w:t>73.12.</w:t>
      </w:r>
      <w:r>
        <w:rPr>
          <w:sz w:val="24"/>
          <w:szCs w:val="24"/>
        </w:rPr>
        <w:t>); 27 p</w:t>
      </w:r>
      <w:r w:rsidRPr="00D5228F">
        <w:rPr>
          <w:sz w:val="24"/>
          <w:szCs w:val="24"/>
        </w:rPr>
        <w:t>otpora javnoj infrastrukturi u ruralnim područjima – za projekte izgradnje ili rekonstrukcije nerazvrstanih cesta</w:t>
      </w:r>
      <w:r>
        <w:rPr>
          <w:sz w:val="24"/>
          <w:szCs w:val="24"/>
        </w:rPr>
        <w:t xml:space="preserve"> (73.13.); pet projekata </w:t>
      </w:r>
      <w:r w:rsidRPr="00D5228F">
        <w:rPr>
          <w:sz w:val="24"/>
          <w:szCs w:val="24"/>
        </w:rPr>
        <w:t>za sustave javnog navodnjavanja</w:t>
      </w:r>
      <w:r>
        <w:rPr>
          <w:sz w:val="24"/>
          <w:szCs w:val="24"/>
        </w:rPr>
        <w:t xml:space="preserve"> (74.01.).</w:t>
      </w:r>
    </w:p>
    <w:p w14:paraId="39E589F3" w14:textId="77777777" w:rsidR="00310CBD" w:rsidRDefault="00310CBD" w:rsidP="00115EF1">
      <w:pPr>
        <w:spacing w:before="120" w:after="120"/>
        <w:jc w:val="both"/>
        <w:rPr>
          <w:sz w:val="24"/>
          <w:szCs w:val="24"/>
        </w:rPr>
      </w:pPr>
    </w:p>
    <w:p w14:paraId="6FB446D3" w14:textId="28118F9A" w:rsidR="00310CBD" w:rsidRPr="009C5DF0" w:rsidRDefault="00C038BB" w:rsidP="00115EF1">
      <w:pPr>
        <w:spacing w:before="120" w:after="120"/>
        <w:jc w:val="both"/>
        <w:rPr>
          <w:sz w:val="24"/>
          <w:szCs w:val="24"/>
        </w:rPr>
      </w:pPr>
      <w:r w:rsidRPr="009C5DF0">
        <w:rPr>
          <w:sz w:val="24"/>
          <w:szCs w:val="24"/>
        </w:rPr>
        <w:t>FINANCIJSKI INSTRUMENTI</w:t>
      </w:r>
    </w:p>
    <w:p w14:paraId="1E949061" w14:textId="7A9CF9CF" w:rsidR="00310CBD" w:rsidRDefault="00310CBD" w:rsidP="00115EF1">
      <w:pPr>
        <w:spacing w:before="120" w:after="120"/>
        <w:jc w:val="both"/>
        <w:rPr>
          <w:sz w:val="24"/>
          <w:szCs w:val="24"/>
        </w:rPr>
      </w:pPr>
      <w:r w:rsidRPr="009C5DF0">
        <w:rPr>
          <w:sz w:val="24"/>
          <w:szCs w:val="24"/>
        </w:rPr>
        <w:t xml:space="preserve">Mali zajmovi </w:t>
      </w:r>
      <w:r>
        <w:rPr>
          <w:sz w:val="24"/>
          <w:szCs w:val="24"/>
        </w:rPr>
        <w:t xml:space="preserve">SP ZPP i Obrtna sredstva SP ZPP </w:t>
      </w:r>
      <w:r w:rsidRPr="009C5DF0">
        <w:rPr>
          <w:sz w:val="24"/>
          <w:szCs w:val="24"/>
        </w:rPr>
        <w:t>namijenjeni su poljoprivrednicima</w:t>
      </w:r>
      <w:r>
        <w:rPr>
          <w:sz w:val="24"/>
          <w:szCs w:val="24"/>
        </w:rPr>
        <w:t xml:space="preserve"> i</w:t>
      </w:r>
      <w:r w:rsidRPr="009C5DF0">
        <w:rPr>
          <w:sz w:val="24"/>
          <w:szCs w:val="24"/>
        </w:rPr>
        <w:t xml:space="preserve"> prerađivačima poljoprivrednih proizvoda</w:t>
      </w:r>
      <w:r>
        <w:rPr>
          <w:sz w:val="24"/>
          <w:szCs w:val="24"/>
        </w:rPr>
        <w:t xml:space="preserve"> za ulaganja u okviru </w:t>
      </w:r>
      <w:r w:rsidRPr="009C5DF0">
        <w:rPr>
          <w:sz w:val="24"/>
          <w:szCs w:val="24"/>
        </w:rPr>
        <w:t>intervencija Strateškog plana:</w:t>
      </w:r>
      <w:r w:rsidRPr="009C5DF0">
        <w:t xml:space="preserve"> </w:t>
      </w:r>
      <w:r w:rsidRPr="009C5DF0">
        <w:rPr>
          <w:sz w:val="24"/>
          <w:szCs w:val="24"/>
        </w:rPr>
        <w:t>73.10.FI – Potpora za ulaganja u primarnu poljoprivrednu proizvodnju</w:t>
      </w:r>
      <w:r>
        <w:rPr>
          <w:sz w:val="24"/>
          <w:szCs w:val="24"/>
        </w:rPr>
        <w:t xml:space="preserve">; </w:t>
      </w:r>
      <w:r w:rsidRPr="009C5DF0">
        <w:rPr>
          <w:sz w:val="24"/>
          <w:szCs w:val="24"/>
        </w:rPr>
        <w:t>73.11.FI – Potpora za ulaganja u preradu poljoprivrednih proizvoda</w:t>
      </w:r>
      <w:r>
        <w:rPr>
          <w:sz w:val="24"/>
          <w:szCs w:val="24"/>
        </w:rPr>
        <w:t xml:space="preserve"> i </w:t>
      </w:r>
      <w:r w:rsidRPr="009C5DF0">
        <w:rPr>
          <w:sz w:val="24"/>
          <w:szCs w:val="24"/>
        </w:rPr>
        <w:t>73.14.FI – Razvoj poslovanja u ruralnim područjima</w:t>
      </w:r>
      <w:r>
        <w:rPr>
          <w:sz w:val="24"/>
          <w:szCs w:val="24"/>
        </w:rPr>
        <w:t>.</w:t>
      </w:r>
    </w:p>
    <w:p w14:paraId="21EF82E0" w14:textId="73286113" w:rsidR="00310CBD" w:rsidRDefault="00310CBD" w:rsidP="00115EF1">
      <w:pPr>
        <w:spacing w:before="120" w:after="120"/>
        <w:jc w:val="both"/>
        <w:rPr>
          <w:sz w:val="24"/>
          <w:szCs w:val="24"/>
        </w:rPr>
      </w:pPr>
      <w:r w:rsidRPr="0098240B">
        <w:rPr>
          <w:sz w:val="24"/>
          <w:szCs w:val="24"/>
        </w:rPr>
        <w:t>Kako bi se iskoristile mogućnosti koje pružaju nove tehnologije, potrebno je unaprijediti znanja i vještine poljoprivrednika za njihovu primjenu.</w:t>
      </w:r>
      <w:r>
        <w:rPr>
          <w:sz w:val="24"/>
          <w:szCs w:val="24"/>
        </w:rPr>
        <w:t xml:space="preserve"> </w:t>
      </w:r>
      <w:r w:rsidRPr="0098240B">
        <w:rPr>
          <w:sz w:val="24"/>
          <w:szCs w:val="24"/>
        </w:rPr>
        <w:t>Povezivanje poljoprivrednih i prehrambenih proizvođača i njihova suradnja u okviru operativnih skupina Europskog partnerstva za inovacije (EIP) doprinijeti će boljem sudjelovanju na tržištu. Sinergijom intervencija utjecat će se na povećanje stupnja znanja i poticanje inovacija, učinkovitije korištenje tehnologije te jaču, dugotrajniju povezanost između znanstveno-istraživačkog sektora i ruralnog gospodarstva.</w:t>
      </w:r>
      <w:r w:rsidRPr="0098240B">
        <w:t xml:space="preserve"> </w:t>
      </w:r>
      <w:r w:rsidRPr="0098240B">
        <w:rPr>
          <w:sz w:val="24"/>
          <w:szCs w:val="24"/>
        </w:rPr>
        <w:t xml:space="preserve">Potpora prenošenju znanja i inovacijama osigurana </w:t>
      </w:r>
      <w:r>
        <w:rPr>
          <w:sz w:val="24"/>
          <w:szCs w:val="24"/>
        </w:rPr>
        <w:t xml:space="preserve">je </w:t>
      </w:r>
      <w:r w:rsidRPr="0098240B">
        <w:rPr>
          <w:sz w:val="24"/>
          <w:szCs w:val="24"/>
        </w:rPr>
        <w:t>kroz sljedeće intervencije:</w:t>
      </w:r>
      <w:r w:rsidRPr="0098240B">
        <w:t xml:space="preserve"> </w:t>
      </w:r>
      <w:r w:rsidRPr="0098240B">
        <w:rPr>
          <w:sz w:val="24"/>
          <w:szCs w:val="24"/>
        </w:rPr>
        <w:t>77.03. Potpora za EIP operativne skupin</w:t>
      </w:r>
      <w:r>
        <w:rPr>
          <w:sz w:val="24"/>
          <w:szCs w:val="24"/>
        </w:rPr>
        <w:t xml:space="preserve">e; </w:t>
      </w:r>
      <w:r w:rsidRPr="0098240B">
        <w:rPr>
          <w:sz w:val="24"/>
          <w:szCs w:val="24"/>
        </w:rPr>
        <w:t>77.04.</w:t>
      </w:r>
      <w:r>
        <w:rPr>
          <w:sz w:val="24"/>
          <w:szCs w:val="24"/>
        </w:rPr>
        <w:t xml:space="preserve"> </w:t>
      </w:r>
      <w:r w:rsidRPr="0098240B">
        <w:rPr>
          <w:sz w:val="24"/>
          <w:szCs w:val="24"/>
        </w:rPr>
        <w:t>Potpora za kratke lance opskrbe i lokalna tržišta</w:t>
      </w:r>
      <w:r>
        <w:rPr>
          <w:sz w:val="24"/>
          <w:szCs w:val="24"/>
        </w:rPr>
        <w:t xml:space="preserve">; </w:t>
      </w:r>
      <w:r w:rsidRPr="0098240B">
        <w:rPr>
          <w:sz w:val="24"/>
          <w:szCs w:val="24"/>
        </w:rPr>
        <w:t>78.01. AKIS</w:t>
      </w:r>
      <w:r>
        <w:rPr>
          <w:sz w:val="24"/>
          <w:szCs w:val="24"/>
        </w:rPr>
        <w:t xml:space="preserve"> </w:t>
      </w:r>
      <w:r w:rsidRPr="0098240B">
        <w:rPr>
          <w:sz w:val="24"/>
          <w:szCs w:val="24"/>
        </w:rPr>
        <w:t>Potpora prenošenju znanja</w:t>
      </w:r>
      <w:r>
        <w:rPr>
          <w:sz w:val="24"/>
          <w:szCs w:val="24"/>
        </w:rPr>
        <w:t xml:space="preserve"> i </w:t>
      </w:r>
      <w:r w:rsidRPr="0098240B">
        <w:rPr>
          <w:sz w:val="24"/>
          <w:szCs w:val="24"/>
        </w:rPr>
        <w:t>78.02. AKIS</w:t>
      </w:r>
      <w:r>
        <w:rPr>
          <w:sz w:val="24"/>
          <w:szCs w:val="24"/>
        </w:rPr>
        <w:t xml:space="preserve"> </w:t>
      </w:r>
      <w:r w:rsidRPr="0098240B">
        <w:rPr>
          <w:sz w:val="24"/>
          <w:szCs w:val="24"/>
        </w:rPr>
        <w:t>Potpora za pružanje savjetodavnih usluga</w:t>
      </w:r>
      <w:r>
        <w:rPr>
          <w:sz w:val="24"/>
          <w:szCs w:val="24"/>
        </w:rPr>
        <w:t>.</w:t>
      </w:r>
    </w:p>
    <w:p w14:paraId="52DB57AC" w14:textId="6F20FEE0" w:rsidR="00310CBD" w:rsidRDefault="00310CBD" w:rsidP="00115EF1">
      <w:pPr>
        <w:spacing w:before="120" w:after="120"/>
        <w:jc w:val="both"/>
        <w:rPr>
          <w:sz w:val="24"/>
          <w:szCs w:val="24"/>
        </w:rPr>
      </w:pPr>
      <w:r w:rsidRPr="00A25DAE">
        <w:rPr>
          <w:sz w:val="24"/>
          <w:szCs w:val="24"/>
        </w:rPr>
        <w:t xml:space="preserve">Ukupno je do 30. lipnja 2025. iz SP ZPP-a u okviru EPFRR za </w:t>
      </w:r>
      <w:r>
        <w:rPr>
          <w:sz w:val="24"/>
          <w:szCs w:val="24"/>
        </w:rPr>
        <w:t>p</w:t>
      </w:r>
      <w:r w:rsidRPr="00A25DAE">
        <w:rPr>
          <w:sz w:val="24"/>
          <w:szCs w:val="24"/>
        </w:rPr>
        <w:t>otpor</w:t>
      </w:r>
      <w:r>
        <w:rPr>
          <w:sz w:val="24"/>
          <w:szCs w:val="24"/>
        </w:rPr>
        <w:t>e</w:t>
      </w:r>
      <w:r w:rsidRPr="00A25DAE">
        <w:rPr>
          <w:sz w:val="24"/>
          <w:szCs w:val="24"/>
        </w:rPr>
        <w:t xml:space="preserve"> prenošenju znanja i inovacijama isplaćeno </w:t>
      </w:r>
      <w:r>
        <w:rPr>
          <w:sz w:val="24"/>
          <w:szCs w:val="24"/>
        </w:rPr>
        <w:t>1</w:t>
      </w:r>
      <w:r w:rsidRPr="00A25DAE">
        <w:rPr>
          <w:sz w:val="24"/>
          <w:szCs w:val="24"/>
        </w:rPr>
        <w:t>,</w:t>
      </w:r>
      <w:r>
        <w:rPr>
          <w:sz w:val="24"/>
          <w:szCs w:val="24"/>
        </w:rPr>
        <w:t>80</w:t>
      </w:r>
      <w:r w:rsidRPr="00A25DAE">
        <w:rPr>
          <w:sz w:val="24"/>
          <w:szCs w:val="24"/>
        </w:rPr>
        <w:t xml:space="preserve"> milijuna eura (</w:t>
      </w:r>
      <w:r>
        <w:rPr>
          <w:sz w:val="24"/>
          <w:szCs w:val="24"/>
        </w:rPr>
        <w:t>1</w:t>
      </w:r>
      <w:r w:rsidRPr="00A25DAE">
        <w:rPr>
          <w:sz w:val="24"/>
          <w:szCs w:val="24"/>
        </w:rPr>
        <w:t>,</w:t>
      </w:r>
      <w:r>
        <w:rPr>
          <w:sz w:val="24"/>
          <w:szCs w:val="24"/>
        </w:rPr>
        <w:t>44</w:t>
      </w:r>
      <w:r w:rsidRPr="00A25DAE">
        <w:rPr>
          <w:sz w:val="24"/>
          <w:szCs w:val="24"/>
        </w:rPr>
        <w:t xml:space="preserve"> milijuna eura EU dio).</w:t>
      </w:r>
    </w:p>
    <w:p w14:paraId="1AF4A996" w14:textId="5FDEC3A5" w:rsidR="00310CBD" w:rsidRDefault="00310CBD" w:rsidP="00115EF1">
      <w:pPr>
        <w:spacing w:before="120" w:after="120"/>
        <w:jc w:val="both"/>
        <w:rPr>
          <w:sz w:val="24"/>
          <w:szCs w:val="24"/>
        </w:rPr>
      </w:pPr>
      <w:r w:rsidRPr="008E0B1C">
        <w:rPr>
          <w:sz w:val="24"/>
          <w:szCs w:val="24"/>
        </w:rPr>
        <w:t xml:space="preserve">Mjere koje provodi poljoprivrednik, kojima se nastoji umanjiti ili zaustaviti negativan utjecaj poljoprivrede na prirodne resurse i bioraznolikost, a koje se financiraju iz </w:t>
      </w:r>
      <w:r w:rsidRPr="008E0B1C">
        <w:rPr>
          <w:sz w:val="24"/>
          <w:szCs w:val="24"/>
        </w:rPr>
        <w:lastRenderedPageBreak/>
        <w:t xml:space="preserve">EPFRR zovu se IAKS mjere ruralnog razvoja iz </w:t>
      </w:r>
      <w:r w:rsidRPr="742E6D65">
        <w:rPr>
          <w:sz w:val="24"/>
          <w:szCs w:val="24"/>
        </w:rPr>
        <w:t>Strateškog</w:t>
      </w:r>
      <w:r w:rsidRPr="008E0B1C">
        <w:rPr>
          <w:sz w:val="24"/>
          <w:szCs w:val="24"/>
        </w:rPr>
        <w:t xml:space="preserve"> plana.</w:t>
      </w:r>
      <w:r w:rsidRPr="742E6D65">
        <w:rPr>
          <w:sz w:val="24"/>
          <w:szCs w:val="24"/>
        </w:rPr>
        <w:t xml:space="preserve"> </w:t>
      </w:r>
      <w:r w:rsidRPr="008E0B1C">
        <w:rPr>
          <w:sz w:val="24"/>
          <w:szCs w:val="24"/>
        </w:rPr>
        <w:t>Strateški plan obuhvaća osam agro – okolišnih intervencija (IAKS mjera) koje se provode unutar II stupa: 70.01. Smanjenje korištenja zaštitnih sredstava u višegodišnjim nasadima; 70.02. Očuvanje bioraznolikosti i okoliša na trajnim travnjacima i oranicama;</w:t>
      </w:r>
      <w:r>
        <w:t xml:space="preserve"> </w:t>
      </w:r>
      <w:r w:rsidRPr="008E0B1C">
        <w:rPr>
          <w:sz w:val="24"/>
          <w:szCs w:val="24"/>
        </w:rPr>
        <w:t>70.03. Očuvanje genetske bioraznolikosti; 70.04. Ekološka;</w:t>
      </w:r>
      <w:r>
        <w:t xml:space="preserve"> </w:t>
      </w:r>
      <w:r w:rsidRPr="008E0B1C">
        <w:rPr>
          <w:sz w:val="24"/>
          <w:szCs w:val="24"/>
        </w:rPr>
        <w:t>70.06. Plaćanja za dobrobit životinja; 70.07. Očuvanje obilježja krajobraza; 70.08. Očuvanje ekstenzivnih voćnjaka i maslinika i 71.01. Plaćanja za područja s prirodnim i ostalim ograničenjima.</w:t>
      </w:r>
    </w:p>
    <w:p w14:paraId="115CC794" w14:textId="00047CEB" w:rsidR="00310CBD" w:rsidRDefault="00310CBD" w:rsidP="00115EF1">
      <w:pPr>
        <w:spacing w:before="120" w:after="120"/>
        <w:jc w:val="both"/>
        <w:rPr>
          <w:sz w:val="24"/>
          <w:szCs w:val="24"/>
        </w:rPr>
      </w:pPr>
      <w:r w:rsidRPr="001F0BDE">
        <w:rPr>
          <w:sz w:val="24"/>
          <w:szCs w:val="24"/>
        </w:rPr>
        <w:t>Ukupno je do 30. lipnja 2025. iz SP ZPP-a u okviru EPFRR za agro – okolišn</w:t>
      </w:r>
      <w:r>
        <w:rPr>
          <w:sz w:val="24"/>
          <w:szCs w:val="24"/>
        </w:rPr>
        <w:t>e</w:t>
      </w:r>
      <w:r w:rsidRPr="001F0BDE">
        <w:rPr>
          <w:sz w:val="24"/>
          <w:szCs w:val="24"/>
        </w:rPr>
        <w:t xml:space="preserve"> intervencij</w:t>
      </w:r>
      <w:r>
        <w:rPr>
          <w:sz w:val="24"/>
          <w:szCs w:val="24"/>
        </w:rPr>
        <w:t>e</w:t>
      </w:r>
      <w:r w:rsidRPr="001F0BDE">
        <w:rPr>
          <w:sz w:val="24"/>
          <w:szCs w:val="24"/>
        </w:rPr>
        <w:t xml:space="preserve"> (IAKS mjer</w:t>
      </w:r>
      <w:r>
        <w:rPr>
          <w:sz w:val="24"/>
          <w:szCs w:val="24"/>
        </w:rPr>
        <w:t>e</w:t>
      </w:r>
      <w:r w:rsidRPr="001F0BDE">
        <w:rPr>
          <w:sz w:val="24"/>
          <w:szCs w:val="24"/>
        </w:rPr>
        <w:t xml:space="preserve">) isplaćeno </w:t>
      </w:r>
      <w:r w:rsidRPr="00A42833">
        <w:rPr>
          <w:sz w:val="24"/>
          <w:szCs w:val="24"/>
        </w:rPr>
        <w:t>242</w:t>
      </w:r>
      <w:r>
        <w:rPr>
          <w:sz w:val="24"/>
          <w:szCs w:val="24"/>
        </w:rPr>
        <w:t>,</w:t>
      </w:r>
      <w:r w:rsidRPr="00A42833">
        <w:rPr>
          <w:sz w:val="24"/>
          <w:szCs w:val="24"/>
        </w:rPr>
        <w:t>83</w:t>
      </w:r>
      <w:r>
        <w:rPr>
          <w:sz w:val="24"/>
          <w:szCs w:val="24"/>
        </w:rPr>
        <w:t xml:space="preserve"> </w:t>
      </w:r>
      <w:r w:rsidRPr="001F0BDE">
        <w:rPr>
          <w:sz w:val="24"/>
          <w:szCs w:val="24"/>
        </w:rPr>
        <w:t>milijuna eura (</w:t>
      </w:r>
      <w:r w:rsidRPr="00A42833">
        <w:rPr>
          <w:sz w:val="24"/>
          <w:szCs w:val="24"/>
        </w:rPr>
        <w:t>194</w:t>
      </w:r>
      <w:r>
        <w:rPr>
          <w:sz w:val="24"/>
          <w:szCs w:val="24"/>
        </w:rPr>
        <w:t>,</w:t>
      </w:r>
      <w:r w:rsidRPr="00A42833">
        <w:rPr>
          <w:sz w:val="24"/>
          <w:szCs w:val="24"/>
        </w:rPr>
        <w:t>27</w:t>
      </w:r>
      <w:r>
        <w:rPr>
          <w:sz w:val="24"/>
          <w:szCs w:val="24"/>
        </w:rPr>
        <w:t xml:space="preserve"> </w:t>
      </w:r>
      <w:r w:rsidRPr="001F0BDE">
        <w:rPr>
          <w:sz w:val="24"/>
          <w:szCs w:val="24"/>
        </w:rPr>
        <w:t>milijuna eura EU dio).</w:t>
      </w:r>
    </w:p>
    <w:p w14:paraId="40BF779B" w14:textId="4738ED08" w:rsidR="00310CBD" w:rsidRDefault="00310CBD" w:rsidP="00115EF1">
      <w:pPr>
        <w:spacing w:before="120" w:after="120"/>
        <w:jc w:val="both"/>
        <w:rPr>
          <w:sz w:val="24"/>
          <w:szCs w:val="24"/>
        </w:rPr>
      </w:pPr>
      <w:r>
        <w:rPr>
          <w:sz w:val="24"/>
          <w:szCs w:val="24"/>
        </w:rPr>
        <w:t xml:space="preserve">Preostale, neinvesticijske potpore iz SP ZPP-a usmjerene su </w:t>
      </w:r>
      <w:r w:rsidRPr="009C5449">
        <w:rPr>
          <w:sz w:val="24"/>
          <w:szCs w:val="24"/>
        </w:rPr>
        <w:t>na</w:t>
      </w:r>
      <w:r>
        <w:rPr>
          <w:sz w:val="24"/>
          <w:szCs w:val="24"/>
        </w:rPr>
        <w:t xml:space="preserve"> u</w:t>
      </w:r>
      <w:r w:rsidRPr="00DE4F53">
        <w:rPr>
          <w:sz w:val="24"/>
          <w:szCs w:val="24"/>
        </w:rPr>
        <w:t>pravljanje rizicima</w:t>
      </w:r>
      <w:r>
        <w:rPr>
          <w:sz w:val="24"/>
          <w:szCs w:val="24"/>
        </w:rPr>
        <w:t xml:space="preserve"> (intervencija 76.01.), </w:t>
      </w:r>
      <w:r w:rsidRPr="009C5449">
        <w:rPr>
          <w:sz w:val="24"/>
          <w:szCs w:val="24"/>
        </w:rPr>
        <w:t>poticanje udruživanja poljoprivrednika s ciljem jačanja njihova položaja na tržištu</w:t>
      </w:r>
      <w:r>
        <w:rPr>
          <w:sz w:val="24"/>
          <w:szCs w:val="24"/>
        </w:rPr>
        <w:t xml:space="preserve"> (intervencija </w:t>
      </w:r>
      <w:r w:rsidRPr="009C5449">
        <w:rPr>
          <w:sz w:val="24"/>
          <w:szCs w:val="24"/>
        </w:rPr>
        <w:t>77.05.</w:t>
      </w:r>
      <w:r>
        <w:rPr>
          <w:sz w:val="24"/>
          <w:szCs w:val="24"/>
        </w:rPr>
        <w:t xml:space="preserve"> </w:t>
      </w:r>
      <w:r w:rsidRPr="009C5449">
        <w:rPr>
          <w:sz w:val="24"/>
          <w:szCs w:val="24"/>
        </w:rPr>
        <w:t>Potpora za uspostavu i rad proizvođačkih organizacija</w:t>
      </w:r>
      <w:r>
        <w:rPr>
          <w:sz w:val="24"/>
          <w:szCs w:val="24"/>
        </w:rPr>
        <w:t xml:space="preserve">), zatim Potpore za </w:t>
      </w:r>
      <w:r w:rsidRPr="009C5449">
        <w:rPr>
          <w:sz w:val="24"/>
          <w:szCs w:val="24"/>
        </w:rPr>
        <w:t>sudjelovanje poljoprivrednika u sustavima kvalitete</w:t>
      </w:r>
      <w:r>
        <w:rPr>
          <w:sz w:val="24"/>
          <w:szCs w:val="24"/>
        </w:rPr>
        <w:t xml:space="preserve"> (intervencija 77.01.) i P</w:t>
      </w:r>
      <w:r w:rsidRPr="009C5449">
        <w:rPr>
          <w:sz w:val="24"/>
          <w:szCs w:val="24"/>
        </w:rPr>
        <w:t>otpora za aktivnosti informiranja i promoviranja koje provode skupine proizvođača na unutarnjem tržištu</w:t>
      </w:r>
      <w:r>
        <w:rPr>
          <w:sz w:val="24"/>
          <w:szCs w:val="24"/>
        </w:rPr>
        <w:t xml:space="preserve"> (intervencija 77.02.). Za o</w:t>
      </w:r>
      <w:r w:rsidRPr="00AB56E2">
        <w:rPr>
          <w:sz w:val="24"/>
          <w:szCs w:val="24"/>
        </w:rPr>
        <w:t>čuvanje genetskih izvora u poljoprivredi</w:t>
      </w:r>
      <w:r>
        <w:rPr>
          <w:sz w:val="24"/>
          <w:szCs w:val="24"/>
        </w:rPr>
        <w:t xml:space="preserve"> provodi se intervencija 70.05. i za </w:t>
      </w:r>
      <w:r w:rsidRPr="00AB56E2">
        <w:rPr>
          <w:sz w:val="24"/>
          <w:szCs w:val="24"/>
        </w:rPr>
        <w:t xml:space="preserve">NATURA </w:t>
      </w:r>
      <w:r>
        <w:rPr>
          <w:sz w:val="24"/>
          <w:szCs w:val="24"/>
        </w:rPr>
        <w:t xml:space="preserve">2000 </w:t>
      </w:r>
      <w:r w:rsidRPr="00AB56E2">
        <w:rPr>
          <w:sz w:val="24"/>
          <w:szCs w:val="24"/>
        </w:rPr>
        <w:t>područja u šumama</w:t>
      </w:r>
      <w:r>
        <w:rPr>
          <w:sz w:val="24"/>
          <w:szCs w:val="24"/>
        </w:rPr>
        <w:t xml:space="preserve"> intervencija 72.01.</w:t>
      </w:r>
    </w:p>
    <w:p w14:paraId="4BDC7BE8" w14:textId="6DEA2572" w:rsidR="00310CBD" w:rsidRDefault="00310CBD" w:rsidP="00115EF1">
      <w:pPr>
        <w:spacing w:before="120" w:after="120"/>
        <w:jc w:val="both"/>
        <w:rPr>
          <w:sz w:val="24"/>
          <w:szCs w:val="24"/>
        </w:rPr>
      </w:pPr>
      <w:r w:rsidRPr="00C35379">
        <w:rPr>
          <w:sz w:val="24"/>
          <w:szCs w:val="24"/>
        </w:rPr>
        <w:t>Ukupno je do 30. lipnja 2025. iz SP ZPP-a u okviru EPFRR za</w:t>
      </w:r>
      <w:r>
        <w:rPr>
          <w:sz w:val="24"/>
          <w:szCs w:val="24"/>
        </w:rPr>
        <w:t xml:space="preserve"> neinvesticijske intervencije koje su se do tada provodile </w:t>
      </w:r>
      <w:r w:rsidRPr="00C35379">
        <w:rPr>
          <w:sz w:val="24"/>
          <w:szCs w:val="24"/>
        </w:rPr>
        <w:t>isplaćeno</w:t>
      </w:r>
      <w:r>
        <w:rPr>
          <w:sz w:val="24"/>
          <w:szCs w:val="24"/>
        </w:rPr>
        <w:t xml:space="preserve"> </w:t>
      </w:r>
      <w:r w:rsidRPr="00C35379">
        <w:rPr>
          <w:sz w:val="24"/>
          <w:szCs w:val="24"/>
        </w:rPr>
        <w:t>37</w:t>
      </w:r>
      <w:r>
        <w:rPr>
          <w:sz w:val="24"/>
          <w:szCs w:val="24"/>
        </w:rPr>
        <w:t>,</w:t>
      </w:r>
      <w:r w:rsidRPr="00C35379">
        <w:rPr>
          <w:sz w:val="24"/>
          <w:szCs w:val="24"/>
        </w:rPr>
        <w:t>77</w:t>
      </w:r>
      <w:r>
        <w:rPr>
          <w:sz w:val="24"/>
          <w:szCs w:val="24"/>
        </w:rPr>
        <w:t xml:space="preserve"> </w:t>
      </w:r>
      <w:r w:rsidRPr="00C35379">
        <w:rPr>
          <w:sz w:val="24"/>
          <w:szCs w:val="24"/>
        </w:rPr>
        <w:t>milijuna eura (30</w:t>
      </w:r>
      <w:r>
        <w:rPr>
          <w:sz w:val="24"/>
          <w:szCs w:val="24"/>
        </w:rPr>
        <w:t>,</w:t>
      </w:r>
      <w:r w:rsidRPr="00C35379">
        <w:rPr>
          <w:sz w:val="24"/>
          <w:szCs w:val="24"/>
        </w:rPr>
        <w:t>2</w:t>
      </w:r>
      <w:r>
        <w:rPr>
          <w:sz w:val="24"/>
          <w:szCs w:val="24"/>
        </w:rPr>
        <w:t xml:space="preserve">2 </w:t>
      </w:r>
      <w:r w:rsidRPr="00C35379">
        <w:rPr>
          <w:sz w:val="24"/>
          <w:szCs w:val="24"/>
        </w:rPr>
        <w:t>milijuna eura EU dio).</w:t>
      </w:r>
    </w:p>
    <w:p w14:paraId="2B9D4ED4" w14:textId="0545E8E4" w:rsidR="00310CBD" w:rsidRDefault="00310CBD" w:rsidP="00115EF1">
      <w:pPr>
        <w:spacing w:before="120" w:after="120"/>
        <w:jc w:val="both"/>
        <w:rPr>
          <w:sz w:val="24"/>
          <w:szCs w:val="24"/>
        </w:rPr>
      </w:pPr>
      <w:r>
        <w:rPr>
          <w:sz w:val="24"/>
          <w:szCs w:val="24"/>
        </w:rPr>
        <w:t>U razdoblju 2023.-</w:t>
      </w:r>
      <w:r w:rsidR="00FD1BF7">
        <w:rPr>
          <w:sz w:val="24"/>
          <w:szCs w:val="24"/>
        </w:rPr>
        <w:t xml:space="preserve"> </w:t>
      </w:r>
      <w:r>
        <w:rPr>
          <w:sz w:val="24"/>
          <w:szCs w:val="24"/>
        </w:rPr>
        <w:t xml:space="preserve">2027. godine, putem intervencije </w:t>
      </w:r>
      <w:r w:rsidRPr="004B0EA8">
        <w:rPr>
          <w:sz w:val="24"/>
          <w:szCs w:val="24"/>
        </w:rPr>
        <w:t>77.06. Potpora LEADER (CLLD) pristupu</w:t>
      </w:r>
      <w:r>
        <w:rPr>
          <w:sz w:val="24"/>
          <w:szCs w:val="24"/>
        </w:rPr>
        <w:t xml:space="preserve"> 56 odabranih LAG-ova raspolaže s preko 102 milijuna eura za provedbu razvojnih projekata, uključujući projekte suradnje te tekuće troškove i animaciju. Njihovo djelovanje pokriva više od 94</w:t>
      </w:r>
      <w:r w:rsidR="006A3B7B">
        <w:rPr>
          <w:sz w:val="24"/>
          <w:szCs w:val="24"/>
        </w:rPr>
        <w:t xml:space="preserve"> </w:t>
      </w:r>
      <w:r>
        <w:rPr>
          <w:sz w:val="24"/>
          <w:szCs w:val="24"/>
        </w:rPr>
        <w:t>% kopnene površine Hrvatske, obuhvaćajući više od 2,4 milijuna stanovnika. LEADER nije samo instrument financiranja – to je lokalni pokret zajedništva, razvoja i povjerenja. LAG-ovi tako ostaju okosnica lokalnog razvoja – povezujući ljude, ideje i resurse kako bi se stvorila otpornija, uključivija i održiva ruralna područja.</w:t>
      </w:r>
    </w:p>
    <w:p w14:paraId="29FE291E" w14:textId="2E05536D" w:rsidR="00310CBD" w:rsidRPr="00115EF1" w:rsidRDefault="00310CBD" w:rsidP="00115EF1">
      <w:pPr>
        <w:spacing w:before="120" w:after="120"/>
        <w:jc w:val="both"/>
        <w:rPr>
          <w:sz w:val="24"/>
          <w:szCs w:val="24"/>
        </w:rPr>
      </w:pPr>
      <w:r>
        <w:rPr>
          <w:sz w:val="24"/>
          <w:szCs w:val="24"/>
        </w:rPr>
        <w:t xml:space="preserve">U okviru intervencije </w:t>
      </w:r>
      <w:r w:rsidRPr="006A1B39">
        <w:rPr>
          <w:sz w:val="24"/>
          <w:szCs w:val="24"/>
        </w:rPr>
        <w:t>77.06.</w:t>
      </w:r>
      <w:r>
        <w:rPr>
          <w:sz w:val="24"/>
          <w:szCs w:val="24"/>
        </w:rPr>
        <w:t xml:space="preserve"> </w:t>
      </w:r>
      <w:r w:rsidRPr="006A1B39">
        <w:rPr>
          <w:sz w:val="24"/>
          <w:szCs w:val="24"/>
        </w:rPr>
        <w:t>Potpora LEADER (CLLD) pristup</w:t>
      </w:r>
      <w:r>
        <w:rPr>
          <w:sz w:val="24"/>
          <w:szCs w:val="24"/>
        </w:rPr>
        <w:t>u je u</w:t>
      </w:r>
      <w:r w:rsidRPr="006A1B39">
        <w:rPr>
          <w:sz w:val="24"/>
          <w:szCs w:val="24"/>
        </w:rPr>
        <w:t>kupno</w:t>
      </w:r>
      <w:r>
        <w:rPr>
          <w:sz w:val="24"/>
          <w:szCs w:val="24"/>
        </w:rPr>
        <w:t xml:space="preserve"> </w:t>
      </w:r>
      <w:r w:rsidRPr="006A1B39">
        <w:rPr>
          <w:sz w:val="24"/>
          <w:szCs w:val="24"/>
        </w:rPr>
        <w:t>do 30. lipnja 2025. iz SP ZPP-a u okviru EPFRR</w:t>
      </w:r>
      <w:r>
        <w:rPr>
          <w:sz w:val="24"/>
          <w:szCs w:val="24"/>
        </w:rPr>
        <w:t xml:space="preserve"> isplaćeno </w:t>
      </w:r>
      <w:r w:rsidRPr="006A1B39">
        <w:rPr>
          <w:sz w:val="24"/>
          <w:szCs w:val="24"/>
        </w:rPr>
        <w:t>8</w:t>
      </w:r>
      <w:r>
        <w:rPr>
          <w:sz w:val="24"/>
          <w:szCs w:val="24"/>
        </w:rPr>
        <w:t>,</w:t>
      </w:r>
      <w:r w:rsidRPr="006A1B39">
        <w:rPr>
          <w:sz w:val="24"/>
          <w:szCs w:val="24"/>
        </w:rPr>
        <w:t>21</w:t>
      </w:r>
      <w:r>
        <w:rPr>
          <w:sz w:val="24"/>
          <w:szCs w:val="24"/>
        </w:rPr>
        <w:t xml:space="preserve"> milijuna eura (6,57 milijuna eura EU dio).</w:t>
      </w:r>
    </w:p>
    <w:p w14:paraId="167C1C79" w14:textId="77777777" w:rsidR="00310CBD" w:rsidRDefault="00310CBD" w:rsidP="00115EF1">
      <w:pPr>
        <w:spacing w:before="120" w:after="120"/>
        <w:jc w:val="both"/>
        <w:rPr>
          <w:b/>
          <w:sz w:val="24"/>
          <w:szCs w:val="24"/>
        </w:rPr>
      </w:pPr>
    </w:p>
    <w:p w14:paraId="35D8E7D1" w14:textId="659A12AB" w:rsidR="00310CBD" w:rsidRDefault="00310CBD" w:rsidP="00115EF1">
      <w:pPr>
        <w:spacing w:before="120" w:after="120"/>
        <w:jc w:val="both"/>
        <w:rPr>
          <w:b/>
          <w:sz w:val="24"/>
          <w:szCs w:val="24"/>
        </w:rPr>
      </w:pPr>
      <w:r w:rsidRPr="00EB3276">
        <w:rPr>
          <w:b/>
          <w:sz w:val="24"/>
          <w:szCs w:val="24"/>
        </w:rPr>
        <w:t>EUROPSKI FOND ZA JAMSTVA U POLJOPRIVREDI (EFJP)</w:t>
      </w:r>
    </w:p>
    <w:p w14:paraId="47C4392A" w14:textId="14C48625" w:rsidR="00310CBD" w:rsidRDefault="00310CBD" w:rsidP="00115EF1">
      <w:pPr>
        <w:spacing w:before="120" w:after="120"/>
        <w:jc w:val="both"/>
        <w:rPr>
          <w:bCs/>
          <w:sz w:val="24"/>
          <w:szCs w:val="24"/>
        </w:rPr>
      </w:pPr>
      <w:r w:rsidRPr="00100C1E">
        <w:rPr>
          <w:bCs/>
          <w:sz w:val="24"/>
          <w:szCs w:val="24"/>
        </w:rPr>
        <w:t>Poljoprivrednici primaju izravna plaćanja iz Europskog fonda za jamstva u poljoprivredi (EFJP). Iz tog se fonda prvenstveno financiraju izravna plaćanja i mjere kojima se reguliraju ili podupiru poljoprivredna tržišta</w:t>
      </w:r>
      <w:r>
        <w:rPr>
          <w:bCs/>
          <w:sz w:val="24"/>
          <w:szCs w:val="24"/>
        </w:rPr>
        <w:t xml:space="preserve"> (</w:t>
      </w:r>
      <w:r w:rsidRPr="00100C1E">
        <w:rPr>
          <w:bCs/>
          <w:sz w:val="24"/>
          <w:szCs w:val="24"/>
        </w:rPr>
        <w:t xml:space="preserve">sektorske potpore </w:t>
      </w:r>
      <w:r>
        <w:rPr>
          <w:bCs/>
          <w:sz w:val="24"/>
          <w:szCs w:val="24"/>
        </w:rPr>
        <w:t>-</w:t>
      </w:r>
      <w:r w:rsidR="00FD1BF7">
        <w:rPr>
          <w:bCs/>
          <w:sz w:val="24"/>
          <w:szCs w:val="24"/>
        </w:rPr>
        <w:t xml:space="preserve"> </w:t>
      </w:r>
      <w:r w:rsidRPr="00100C1E">
        <w:rPr>
          <w:bCs/>
          <w:sz w:val="24"/>
          <w:szCs w:val="24"/>
        </w:rPr>
        <w:t>voće i povrće, pčelarstvo i vin</w:t>
      </w:r>
      <w:r>
        <w:rPr>
          <w:bCs/>
          <w:sz w:val="24"/>
          <w:szCs w:val="24"/>
        </w:rPr>
        <w:t>o).</w:t>
      </w:r>
    </w:p>
    <w:p w14:paraId="07525B21" w14:textId="5694C6AA" w:rsidR="00310CBD" w:rsidRDefault="00310CBD" w:rsidP="00115EF1">
      <w:pPr>
        <w:spacing w:before="120" w:after="120"/>
        <w:jc w:val="both"/>
        <w:rPr>
          <w:bCs/>
          <w:sz w:val="24"/>
          <w:szCs w:val="24"/>
        </w:rPr>
      </w:pPr>
      <w:r w:rsidRPr="00F273D2">
        <w:rPr>
          <w:bCs/>
          <w:sz w:val="24"/>
          <w:szCs w:val="24"/>
        </w:rPr>
        <w:t>Stoga u okviru ZPP-a važan element čine izravna plaćanja koja predstavljaju godišnju potporu dohotku koja se dodjeljuje aktivnim poljoprivrednicima za obavljanje poljoprivredne aktivnosti na poljoprivrednom gospodarstvu.</w:t>
      </w:r>
      <w:r>
        <w:rPr>
          <w:bCs/>
          <w:sz w:val="24"/>
          <w:szCs w:val="24"/>
        </w:rPr>
        <w:t xml:space="preserve"> </w:t>
      </w:r>
      <w:r w:rsidRPr="00F273D2">
        <w:rPr>
          <w:bCs/>
          <w:sz w:val="24"/>
          <w:szCs w:val="24"/>
        </w:rPr>
        <w:t>Dodjeljuju se za proizvodnju</w:t>
      </w:r>
      <w:r>
        <w:rPr>
          <w:bCs/>
          <w:sz w:val="24"/>
          <w:szCs w:val="24"/>
        </w:rPr>
        <w:t xml:space="preserve"> </w:t>
      </w:r>
      <w:r>
        <w:rPr>
          <w:bCs/>
          <w:sz w:val="24"/>
          <w:szCs w:val="24"/>
        </w:rPr>
        <w:lastRenderedPageBreak/>
        <w:t>i</w:t>
      </w:r>
      <w:r w:rsidRPr="00F273D2">
        <w:rPr>
          <w:bCs/>
          <w:sz w:val="24"/>
          <w:szCs w:val="24"/>
        </w:rPr>
        <w:t xml:space="preserve"> uzgoj poljoprivrednih proizvoda, za uzgoj ili držanje stoke, kao i za održavanje poljoprivredne površine u stanju pogodnom za pašu ili uzgoj, u obliku potpore dohotku, dodatne preraspodijeljene potpore, dodatne potpore dohotku za mlade poljoprivrednike, a poljoprivrednicima su dostupni i dobrovoljni programi za klimu i okoliš koji osiguravaju dodatna plaćanja. Strateškim planom predviđena su i plaćanja za poljoprivrednike na čiji dohodak negativno utječu nepovoljna klimatska ili prirodna obilježja karakteristična za ta područja, uključujući i šumoposjednike, dok su za direktan doprinos stabilizaciji poljoprivrednih dohodaka u osjetljivim sektorima osigurane proizvodno vezane potpore dohotku.</w:t>
      </w:r>
    </w:p>
    <w:p w14:paraId="6E60518E" w14:textId="24965B39" w:rsidR="007A426A" w:rsidRPr="008F772E" w:rsidRDefault="00310CBD" w:rsidP="00FD1BF7">
      <w:pPr>
        <w:spacing w:before="120" w:after="120"/>
        <w:jc w:val="both"/>
        <w:rPr>
          <w:b/>
        </w:rPr>
      </w:pPr>
      <w:r w:rsidRPr="00F22D95">
        <w:rPr>
          <w:bCs/>
          <w:sz w:val="24"/>
          <w:szCs w:val="24"/>
        </w:rPr>
        <w:t>U okviru intervencij</w:t>
      </w:r>
      <w:r>
        <w:rPr>
          <w:bCs/>
          <w:sz w:val="24"/>
          <w:szCs w:val="24"/>
        </w:rPr>
        <w:t xml:space="preserve">a za izravna plaćanja </w:t>
      </w:r>
      <w:r w:rsidRPr="00F22D95">
        <w:rPr>
          <w:bCs/>
          <w:sz w:val="24"/>
          <w:szCs w:val="24"/>
        </w:rPr>
        <w:t xml:space="preserve">ukupno </w:t>
      </w:r>
      <w:r>
        <w:rPr>
          <w:bCs/>
          <w:sz w:val="24"/>
          <w:szCs w:val="24"/>
        </w:rPr>
        <w:t xml:space="preserve">je </w:t>
      </w:r>
      <w:r w:rsidRPr="00F22D95">
        <w:rPr>
          <w:bCs/>
          <w:sz w:val="24"/>
          <w:szCs w:val="24"/>
        </w:rPr>
        <w:t>do 30. lipnja 2025. iz</w:t>
      </w:r>
      <w:r>
        <w:rPr>
          <w:bCs/>
          <w:sz w:val="24"/>
          <w:szCs w:val="24"/>
        </w:rPr>
        <w:t xml:space="preserve"> SP ZPP-a </w:t>
      </w:r>
      <w:r w:rsidRPr="00F22D95">
        <w:rPr>
          <w:bCs/>
          <w:sz w:val="24"/>
          <w:szCs w:val="24"/>
        </w:rPr>
        <w:t>isplaćeno 741</w:t>
      </w:r>
      <w:r>
        <w:rPr>
          <w:bCs/>
          <w:sz w:val="24"/>
          <w:szCs w:val="24"/>
        </w:rPr>
        <w:t>,</w:t>
      </w:r>
      <w:r w:rsidRPr="00F22D95">
        <w:rPr>
          <w:bCs/>
          <w:sz w:val="24"/>
          <w:szCs w:val="24"/>
        </w:rPr>
        <w:t>08</w:t>
      </w:r>
      <w:r>
        <w:rPr>
          <w:bCs/>
          <w:sz w:val="24"/>
          <w:szCs w:val="24"/>
        </w:rPr>
        <w:t xml:space="preserve"> </w:t>
      </w:r>
      <w:r w:rsidRPr="00F22D95">
        <w:rPr>
          <w:bCs/>
          <w:sz w:val="24"/>
          <w:szCs w:val="24"/>
        </w:rPr>
        <w:t xml:space="preserve">milijuna eura </w:t>
      </w:r>
      <w:r>
        <w:rPr>
          <w:bCs/>
          <w:sz w:val="24"/>
          <w:szCs w:val="24"/>
        </w:rPr>
        <w:t xml:space="preserve">(sve EU sredstva). Za sektorske intervencije (pčelarstvo, vino i voće i povrće) na isti </w:t>
      </w:r>
      <w:r w:rsidR="00AC300D">
        <w:rPr>
          <w:bCs/>
          <w:sz w:val="24"/>
          <w:szCs w:val="24"/>
        </w:rPr>
        <w:t xml:space="preserve">je </w:t>
      </w:r>
      <w:r>
        <w:rPr>
          <w:bCs/>
          <w:sz w:val="24"/>
          <w:szCs w:val="24"/>
        </w:rPr>
        <w:t xml:space="preserve">datum isplaćeno ukupno </w:t>
      </w:r>
      <w:r w:rsidRPr="00F22D95">
        <w:rPr>
          <w:bCs/>
          <w:sz w:val="24"/>
          <w:szCs w:val="24"/>
        </w:rPr>
        <w:t>9</w:t>
      </w:r>
      <w:r>
        <w:rPr>
          <w:bCs/>
          <w:sz w:val="24"/>
          <w:szCs w:val="24"/>
        </w:rPr>
        <w:t>,</w:t>
      </w:r>
      <w:r w:rsidRPr="00F22D95">
        <w:rPr>
          <w:bCs/>
          <w:sz w:val="24"/>
          <w:szCs w:val="24"/>
        </w:rPr>
        <w:t>0</w:t>
      </w:r>
      <w:r>
        <w:rPr>
          <w:bCs/>
          <w:sz w:val="24"/>
          <w:szCs w:val="24"/>
        </w:rPr>
        <w:t>6 milijuna eura (</w:t>
      </w:r>
      <w:r w:rsidRPr="00F22D95">
        <w:rPr>
          <w:bCs/>
          <w:sz w:val="24"/>
          <w:szCs w:val="24"/>
        </w:rPr>
        <w:t>5</w:t>
      </w:r>
      <w:r>
        <w:rPr>
          <w:bCs/>
          <w:sz w:val="24"/>
          <w:szCs w:val="24"/>
        </w:rPr>
        <w:t>,</w:t>
      </w:r>
      <w:r w:rsidRPr="00F22D95">
        <w:rPr>
          <w:bCs/>
          <w:sz w:val="24"/>
          <w:szCs w:val="24"/>
        </w:rPr>
        <w:t>14</w:t>
      </w:r>
      <w:r>
        <w:rPr>
          <w:bCs/>
          <w:sz w:val="24"/>
          <w:szCs w:val="24"/>
        </w:rPr>
        <w:t xml:space="preserve"> milijuna eura EU dio).</w:t>
      </w:r>
      <w:r w:rsidR="007A426A" w:rsidRPr="008F772E">
        <w:rPr>
          <w:b/>
        </w:rPr>
        <w:br w:type="page"/>
      </w:r>
    </w:p>
    <w:p w14:paraId="0025A967" w14:textId="0AE2D5DD" w:rsidR="007A426A" w:rsidRPr="008F772E" w:rsidRDefault="001455C1" w:rsidP="007A426A">
      <w:pPr>
        <w:pStyle w:val="Heading2"/>
        <w:numPr>
          <w:ilvl w:val="1"/>
          <w:numId w:val="9"/>
        </w:numPr>
      </w:pPr>
      <w:bookmarkStart w:id="33" w:name="_Toc219274122"/>
      <w:r w:rsidRPr="001455C1">
        <w:lastRenderedPageBreak/>
        <w:t xml:space="preserve">PROGRAM ZA RIBARSTVO I AKVAKULTURU </w:t>
      </w:r>
      <w:r w:rsidR="00155ABC" w:rsidRPr="00155ABC">
        <w:t xml:space="preserve">RH </w:t>
      </w:r>
      <w:r w:rsidR="00155ABC">
        <w:t>ZA</w:t>
      </w:r>
      <w:r w:rsidR="00155ABC" w:rsidRPr="00155ABC">
        <w:t xml:space="preserve"> 2021. – 2027</w:t>
      </w:r>
      <w:r w:rsidR="00F9657E">
        <w:t>.</w:t>
      </w:r>
      <w:bookmarkEnd w:id="33"/>
    </w:p>
    <w:p w14:paraId="1106D651" w14:textId="77777777" w:rsidR="00980203" w:rsidRPr="00980203" w:rsidRDefault="00980203" w:rsidP="00980203">
      <w:pPr>
        <w:spacing w:before="120" w:after="120"/>
        <w:jc w:val="both"/>
        <w:rPr>
          <w:sz w:val="24"/>
          <w:szCs w:val="24"/>
        </w:rPr>
      </w:pPr>
      <w:r w:rsidRPr="00980203">
        <w:rPr>
          <w:sz w:val="24"/>
          <w:szCs w:val="24"/>
        </w:rPr>
        <w:t>Republika Hrvatska u programskom razdoblju 2021. ‒ 2027. godine koristi sredstva iz Europskog fonda za pomorstvo, ribarstvo i akvakulturu (EFPRA), instrument Europske unije za pomoć u ostvarivanju ciljeva iz Zajedničke ribarstvene politike (ZRP) i pomorske politike Europske unije. Dokument koji sadržava odabrane prioritete i ciljeve koji se trebaju ostvariti uz pomoć sredstava potpore iz EFPRA-e je Program za ribarstvo i akvakulturu Republike Hrvatske za programsko razdoblje 2021. ‒ 2027. godine (PRA).</w:t>
      </w:r>
    </w:p>
    <w:p w14:paraId="4E589E6B" w14:textId="77777777" w:rsidR="00980203" w:rsidRPr="00980203" w:rsidRDefault="00980203" w:rsidP="00980203">
      <w:pPr>
        <w:spacing w:before="120" w:after="120"/>
        <w:jc w:val="both"/>
        <w:rPr>
          <w:sz w:val="24"/>
          <w:szCs w:val="24"/>
        </w:rPr>
      </w:pPr>
      <w:r w:rsidRPr="00980203">
        <w:rPr>
          <w:sz w:val="24"/>
          <w:szCs w:val="24"/>
        </w:rPr>
        <w:t>U okviru PRA-a na raspolaganju je 243,69 milijuna eura iz EFPRA-e. Kada se tome pridoda nacionalno sufinanciranje, ukupna vrijednost iznosi 383,82 milijuna eura.</w:t>
      </w:r>
    </w:p>
    <w:p w14:paraId="38C2432B" w14:textId="6533A7CA" w:rsidR="00980203" w:rsidRPr="00980203" w:rsidRDefault="00980203" w:rsidP="00980203">
      <w:pPr>
        <w:spacing w:before="120" w:after="120"/>
        <w:jc w:val="both"/>
        <w:rPr>
          <w:sz w:val="24"/>
          <w:szCs w:val="24"/>
        </w:rPr>
      </w:pPr>
      <w:r w:rsidRPr="00980203">
        <w:rPr>
          <w:sz w:val="24"/>
          <w:szCs w:val="24"/>
        </w:rPr>
        <w:t>Do 30. lipnja 2025. ukupno je objavljeno 32 natječaja za dodjelu potpora ukupne vrijednosti 240,99 milijuna eura, a od toga ukupno 146,22 milijuna eura (sredstva EU).</w:t>
      </w:r>
    </w:p>
    <w:p w14:paraId="0F97895D" w14:textId="0CAC84F6" w:rsidR="00980203" w:rsidRPr="00980203" w:rsidRDefault="00980203" w:rsidP="00980203">
      <w:pPr>
        <w:spacing w:before="120" w:after="120"/>
        <w:jc w:val="both"/>
        <w:rPr>
          <w:sz w:val="24"/>
          <w:szCs w:val="24"/>
        </w:rPr>
      </w:pPr>
      <w:r w:rsidRPr="00980203">
        <w:rPr>
          <w:sz w:val="24"/>
          <w:szCs w:val="24"/>
        </w:rPr>
        <w:t xml:space="preserve">Temeljem pokrenutih natječaja, do 30. lipnja 2025. donesena su 1394 rješenja o dodjeli sredstava ukupne vrijednosti 96,34 milijuna eura (sredstva EU). U izvještajnom razdoblju doneseno je 361 rješenje o dodjeli sredstava ukupne vrijednosti 40,13 milijuna eura (sredstva EU). </w:t>
      </w:r>
    </w:p>
    <w:p w14:paraId="437D65DD" w14:textId="77777777" w:rsidR="00980203" w:rsidRPr="00980203" w:rsidRDefault="00980203" w:rsidP="00980203">
      <w:pPr>
        <w:spacing w:before="120" w:after="120"/>
        <w:jc w:val="both"/>
        <w:rPr>
          <w:sz w:val="24"/>
          <w:szCs w:val="24"/>
        </w:rPr>
      </w:pPr>
      <w:r w:rsidRPr="00980203">
        <w:rPr>
          <w:sz w:val="24"/>
          <w:szCs w:val="24"/>
        </w:rPr>
        <w:t>Ukupna plaćanja prema korisnicima izvršena su u iznosu od 33,16 milijuna eura (sredstva EU). U izvještajnom razdoblju korisnicima je plaćeno 10,84 milijuna eura (sredstva EU).</w:t>
      </w:r>
    </w:p>
    <w:p w14:paraId="1B0D349D" w14:textId="77777777" w:rsidR="000C23E1" w:rsidRPr="00980203" w:rsidRDefault="000C23E1" w:rsidP="00980203">
      <w:pPr>
        <w:spacing w:before="120" w:after="120"/>
        <w:rPr>
          <w:b/>
        </w:rPr>
      </w:pPr>
    </w:p>
    <w:p w14:paraId="64A82268" w14:textId="77777777" w:rsidR="000C23E1" w:rsidRPr="00980203" w:rsidRDefault="000C23E1" w:rsidP="00980203">
      <w:pPr>
        <w:spacing w:before="120" w:after="120"/>
        <w:jc w:val="both"/>
        <w:rPr>
          <w:b/>
          <w:sz w:val="24"/>
          <w:szCs w:val="24"/>
        </w:rPr>
      </w:pPr>
      <w:r w:rsidRPr="00980203">
        <w:rPr>
          <w:b/>
          <w:sz w:val="24"/>
          <w:szCs w:val="24"/>
        </w:rPr>
        <w:t>STATUS PROVEDBE PRA DO 30. LIPNJA 2025. GODINE</w:t>
      </w:r>
    </w:p>
    <w:p w14:paraId="213CD28A" w14:textId="77777777" w:rsidR="00955565" w:rsidRPr="00980203" w:rsidRDefault="00955565" w:rsidP="00980203">
      <w:pPr>
        <w:spacing w:before="120" w:after="120"/>
        <w:jc w:val="both"/>
        <w:rPr>
          <w:b/>
          <w:sz w:val="24"/>
          <w:szCs w:val="24"/>
        </w:rPr>
      </w:pPr>
    </w:p>
    <w:p w14:paraId="260CA059" w14:textId="77777777" w:rsidR="00980203" w:rsidRDefault="00980203" w:rsidP="00980203">
      <w:pPr>
        <w:spacing w:before="120" w:after="120"/>
        <w:jc w:val="both"/>
        <w:rPr>
          <w:sz w:val="24"/>
          <w:szCs w:val="24"/>
        </w:rPr>
      </w:pPr>
      <w:r w:rsidRPr="00980203">
        <w:rPr>
          <w:sz w:val="24"/>
          <w:szCs w:val="24"/>
        </w:rPr>
        <w:t>Kroz PRA se provode mjere potpore u okviru četiri prioriteta EFPRA-e. Dodatno, PRA uključuje i popratnu mjeru tehničke pomoći namijenjenu administraciji, kao podršku u upravljanju i provedbi PRA.</w:t>
      </w:r>
      <w:bookmarkStart w:id="34" w:name="_Hlk211600206"/>
      <w:r w:rsidRPr="00980203">
        <w:rPr>
          <w:sz w:val="24"/>
          <w:szCs w:val="24"/>
        </w:rPr>
        <w:t xml:space="preserve"> </w:t>
      </w:r>
      <w:bookmarkEnd w:id="34"/>
    </w:p>
    <w:p w14:paraId="7E57469C" w14:textId="77777777" w:rsidR="00980203" w:rsidRPr="00980203" w:rsidRDefault="00980203" w:rsidP="00980203">
      <w:pPr>
        <w:spacing w:before="120" w:after="120"/>
        <w:jc w:val="both"/>
        <w:rPr>
          <w:sz w:val="24"/>
          <w:szCs w:val="24"/>
        </w:rPr>
      </w:pPr>
    </w:p>
    <w:p w14:paraId="4D703D83" w14:textId="77777777" w:rsidR="00980203" w:rsidRPr="00980203" w:rsidRDefault="00980203" w:rsidP="00980203">
      <w:pPr>
        <w:spacing w:before="120" w:after="120"/>
        <w:jc w:val="both"/>
        <w:rPr>
          <w:sz w:val="24"/>
          <w:szCs w:val="24"/>
        </w:rPr>
      </w:pPr>
      <w:r w:rsidRPr="00980203">
        <w:rPr>
          <w:b/>
          <w:bCs/>
          <w:sz w:val="24"/>
          <w:szCs w:val="24"/>
        </w:rPr>
        <w:t>Prioritet 1</w:t>
      </w:r>
      <w:r w:rsidRPr="00980203">
        <w:rPr>
          <w:sz w:val="24"/>
          <w:szCs w:val="24"/>
        </w:rPr>
        <w:t xml:space="preserve"> - </w:t>
      </w:r>
      <w:r w:rsidRPr="00980203">
        <w:rPr>
          <w:b/>
          <w:bCs/>
          <w:sz w:val="24"/>
          <w:szCs w:val="24"/>
        </w:rPr>
        <w:t>Poticanje održivog ribarstva te obnova i očuvanje vodenih bioloških resursa</w:t>
      </w:r>
      <w:r w:rsidRPr="00980203">
        <w:rPr>
          <w:sz w:val="24"/>
          <w:szCs w:val="24"/>
        </w:rPr>
        <w:t xml:space="preserve"> </w:t>
      </w:r>
    </w:p>
    <w:p w14:paraId="65F4B9DB" w14:textId="525B0318" w:rsidR="00980203" w:rsidRPr="00980203" w:rsidRDefault="00980203" w:rsidP="00980203">
      <w:pPr>
        <w:spacing w:before="120" w:after="120"/>
        <w:jc w:val="both"/>
        <w:rPr>
          <w:sz w:val="24"/>
          <w:szCs w:val="24"/>
        </w:rPr>
      </w:pPr>
      <w:r w:rsidRPr="00980203">
        <w:rPr>
          <w:sz w:val="24"/>
          <w:szCs w:val="24"/>
        </w:rPr>
        <w:t>Unutar prioriteta 1</w:t>
      </w:r>
      <w:r w:rsidRPr="00980203">
        <w:rPr>
          <w:b/>
          <w:bCs/>
          <w:sz w:val="24"/>
          <w:szCs w:val="24"/>
        </w:rPr>
        <w:t xml:space="preserve"> </w:t>
      </w:r>
      <w:r w:rsidRPr="00980203">
        <w:rPr>
          <w:sz w:val="24"/>
          <w:szCs w:val="24"/>
        </w:rPr>
        <w:t xml:space="preserve">do sada je ugovoreno ukupno 47,89 milijuna eura (sredstva EU). </w:t>
      </w:r>
      <w:r w:rsidRPr="00980203">
        <w:rPr>
          <w:sz w:val="24"/>
          <w:szCs w:val="24"/>
          <w:bdr w:val="none" w:sz="0" w:space="0" w:color="auto" w:frame="1"/>
        </w:rPr>
        <w:t>Specifični ciljevi ovog prioriteta su jačanje gospodarski, socijalno i okolišno održivih ribolovnih aktivnosti, povećanje energetske učinkovitosti i smanjenje emisija CO₂ zamjenom ili osuvremenjivanjem motora ribarskih plovila, promicanje prilagodbe ribolovnog kapaciteta ribolovnim mogućnostima u slučajevima trajnog prestanka ribolovnih aktivnosti i doprinos primjerenomu životnom standardu u slučajevima privremenog prestanka ribolovnih aktivnost, poticanje učinkovite kontrole i izvršenja u ribarstvu, uključujući borbu protiv ribolova, kao i pouzdanosti podataka za donošenje odluka utemeljenih na znanju te doprinos zaštiti i obnovi vodene bioraznolikosti i ekosustava.</w:t>
      </w:r>
      <w:r w:rsidRPr="00980203">
        <w:rPr>
          <w:sz w:val="24"/>
          <w:szCs w:val="24"/>
        </w:rPr>
        <w:t xml:space="preserve"> </w:t>
      </w:r>
    </w:p>
    <w:p w14:paraId="788AFCA4" w14:textId="156A30F0" w:rsidR="00980203" w:rsidRPr="00980203" w:rsidRDefault="00980203" w:rsidP="00980203">
      <w:pPr>
        <w:spacing w:before="120" w:after="120"/>
        <w:jc w:val="both"/>
        <w:rPr>
          <w:sz w:val="24"/>
          <w:szCs w:val="24"/>
        </w:rPr>
      </w:pPr>
      <w:r w:rsidRPr="00980203">
        <w:rPr>
          <w:sz w:val="24"/>
          <w:szCs w:val="24"/>
        </w:rPr>
        <w:lastRenderedPageBreak/>
        <w:t>U okviru ovoga prioriteta do sada je sufinancirano ukupno 360 dana privremenog prestanka ribolovnih aktivnosti, čime se pridonosi zaštiti morskih resursa, uz istovremenu pomoć nadoknade gubitaka i očuvanje radnih mjesta ribara. Također su provedena ulaganja u okviru trajnog prestan</w:t>
      </w:r>
      <w:r w:rsidR="00AC300D">
        <w:rPr>
          <w:sz w:val="24"/>
          <w:szCs w:val="24"/>
        </w:rPr>
        <w:t>ka</w:t>
      </w:r>
      <w:r w:rsidRPr="00980203">
        <w:rPr>
          <w:sz w:val="24"/>
          <w:szCs w:val="24"/>
        </w:rPr>
        <w:t xml:space="preserve"> ribolovnih aktivnosti, u svrhu poticanja održivog ribarstva te obnove i očuvanj</w:t>
      </w:r>
      <w:r w:rsidR="00AC300D">
        <w:rPr>
          <w:sz w:val="24"/>
          <w:szCs w:val="24"/>
        </w:rPr>
        <w:t>a</w:t>
      </w:r>
      <w:r w:rsidRPr="00980203">
        <w:rPr>
          <w:sz w:val="24"/>
          <w:szCs w:val="24"/>
        </w:rPr>
        <w:t xml:space="preserve"> bioloških resursa te osiguravanja ravnoteže između ribolovnih kapaciteta i ribolovnih mogućnosti. </w:t>
      </w:r>
    </w:p>
    <w:p w14:paraId="070B29F9" w14:textId="25E423CE" w:rsidR="00980203" w:rsidRDefault="00980203" w:rsidP="00980203">
      <w:pPr>
        <w:spacing w:before="120" w:after="120"/>
        <w:jc w:val="both"/>
        <w:rPr>
          <w:bCs/>
          <w:sz w:val="24"/>
          <w:szCs w:val="24"/>
        </w:rPr>
      </w:pPr>
      <w:r w:rsidRPr="00980203">
        <w:rPr>
          <w:sz w:val="24"/>
          <w:szCs w:val="24"/>
        </w:rPr>
        <w:t xml:space="preserve">Prioritet 1 uključuje i ulaganja u </w:t>
      </w:r>
      <w:r w:rsidRPr="00980203">
        <w:rPr>
          <w:bCs/>
          <w:sz w:val="24"/>
          <w:szCs w:val="24"/>
        </w:rPr>
        <w:t>sustav kontrole i izvršenja u ribarstvu za koju je do sada ugovoren iznos od 21,22 milijuna eura (sredstva EU) te je u provedbi nabava plovila za nadzor morskog ribarstva i morskog prostora nad kojim Republika Hrvatska ima suverenitet, kao i nabava patrolnog broda ribarske inspekcije za potrebe Obalne straže u sudjelovanju u višenamjenskim operacijama kao što su potrage i spašavanja, pomorski nadzor, uklanjanje sigurnosnih rizika te nabava motornih vozila – provedba inspekcijskih nadzora na terenu.</w:t>
      </w:r>
    </w:p>
    <w:p w14:paraId="5927AE44" w14:textId="77777777" w:rsidR="00980203" w:rsidRPr="00980203" w:rsidRDefault="00980203" w:rsidP="00980203">
      <w:pPr>
        <w:spacing w:before="120" w:after="120"/>
        <w:jc w:val="both"/>
        <w:rPr>
          <w:sz w:val="24"/>
          <w:szCs w:val="24"/>
        </w:rPr>
      </w:pPr>
    </w:p>
    <w:p w14:paraId="5255FBD0" w14:textId="77777777" w:rsidR="00980203" w:rsidRPr="00980203" w:rsidRDefault="00980203" w:rsidP="00980203">
      <w:pPr>
        <w:spacing w:before="120" w:after="120"/>
        <w:jc w:val="both"/>
        <w:rPr>
          <w:b/>
          <w:bCs/>
          <w:sz w:val="24"/>
          <w:szCs w:val="24"/>
        </w:rPr>
      </w:pPr>
      <w:r w:rsidRPr="00980203">
        <w:rPr>
          <w:b/>
          <w:bCs/>
          <w:sz w:val="24"/>
          <w:szCs w:val="24"/>
        </w:rPr>
        <w:t>Prioritet 2 - Poticanje održivih aktivnosti akvakulture te prerade i stavljanja na tržište proizvoda ribarstva i akvakulture, čime se pridonosi sigurnosti opskrbe hranom u EU</w:t>
      </w:r>
    </w:p>
    <w:p w14:paraId="47AA49E8" w14:textId="77777777" w:rsidR="00980203" w:rsidRPr="00980203" w:rsidRDefault="00980203" w:rsidP="00980203">
      <w:pPr>
        <w:spacing w:before="120" w:after="120"/>
        <w:jc w:val="both"/>
        <w:rPr>
          <w:bCs/>
          <w:sz w:val="24"/>
          <w:szCs w:val="24"/>
        </w:rPr>
      </w:pPr>
      <w:r w:rsidRPr="00980203">
        <w:rPr>
          <w:bCs/>
          <w:sz w:val="24"/>
          <w:szCs w:val="24"/>
        </w:rPr>
        <w:t>Specifični ciljevi ovog prioriteta su promicanje održivih aktivnosti akvakulture, posebno jačanje konkurentnosti akvakulturne proizvodnje uz istodobno osiguravanje dugoročne ekološke održivosti aktivnosti te promicanje stavljanja na tržište, kvalitete i dodane vrijednosti proizvoda ribarstva i akvakulture te prerade tih proizvoda.</w:t>
      </w:r>
    </w:p>
    <w:p w14:paraId="6AE21FF9" w14:textId="3C3E6DA7" w:rsidR="00980203" w:rsidRDefault="00980203" w:rsidP="00980203">
      <w:pPr>
        <w:spacing w:before="120" w:after="120"/>
        <w:jc w:val="both"/>
        <w:rPr>
          <w:sz w:val="24"/>
          <w:szCs w:val="24"/>
        </w:rPr>
      </w:pPr>
      <w:r w:rsidRPr="00980203">
        <w:rPr>
          <w:bCs/>
          <w:sz w:val="24"/>
          <w:szCs w:val="24"/>
        </w:rPr>
        <w:t xml:space="preserve">U okviru ovog prioriteta do sada je ugovoreno ukupno 17,19 milijuna eura (sredstva EU). Ulaganja u akvakulturu obuhvaćaju opremanje uzgajališta, što obuhvaća nabavu opreme potrebne za unapređenje procesa uzgoja, a čime će se omogućiti planirano povećanje količine i vrijednosti proizvodnje te istovremeno biti povoljnije za okoliš, sigurnost radnika i samu ribu u kavezima. </w:t>
      </w:r>
      <w:r w:rsidRPr="00980203">
        <w:rPr>
          <w:sz w:val="24"/>
          <w:szCs w:val="24"/>
        </w:rPr>
        <w:t>Uz akvakulturu značajno se ulaže i u prerađivačku industriju, odnosno preradu proizvoda ribarstva i akvakulture</w:t>
      </w:r>
      <w:r w:rsidRPr="00980203">
        <w:rPr>
          <w:bCs/>
          <w:sz w:val="24"/>
          <w:szCs w:val="24"/>
        </w:rPr>
        <w:t xml:space="preserve">, kroz ulaganja u uspostavu novih i/ili osuvremenjivanje postojećih objekata za preradu proizvoda ribarstva i akvakulture, uključujući ulaganja u smanjenje potrošnje energije i energetsku učinkovitost, uključujući potrošnju vode, obnovljive izvore energije, smanjenje utjecaja na okoliš, unaprjeđenje sigurnosti, higijene, zdravstvenih i radnih uvjeta, kao i poboljšanje sljedivosti i kvalitete proizvoda. Unutar navedenog prioriteta uključeno je i sufinanciranje stavljanja na tržište proizvoda ribarstva i akvakulture, odnosno ulaganje u aktivnosti nalaženja novih tržišta i poboljšanja uvjeta za stavljanje na tržište proizvoda ribarstva i akvakulture, </w:t>
      </w:r>
      <w:r w:rsidRPr="00980203">
        <w:rPr>
          <w:sz w:val="24"/>
          <w:szCs w:val="24"/>
          <w:shd w:val="clear" w:color="auto" w:fill="FFFFFF"/>
        </w:rPr>
        <w:t xml:space="preserve">aktivnosti promicanja kvalitete i dodane vrijednosti, kao i </w:t>
      </w:r>
      <w:r w:rsidRPr="00980203">
        <w:rPr>
          <w:bCs/>
          <w:sz w:val="24"/>
          <w:szCs w:val="24"/>
        </w:rPr>
        <w:t>aktivnosti provođenja komunikacijskih i promotivnih kampanja</w:t>
      </w:r>
      <w:r w:rsidRPr="00980203">
        <w:rPr>
          <w:sz w:val="24"/>
          <w:szCs w:val="24"/>
        </w:rPr>
        <w:t>.</w:t>
      </w:r>
    </w:p>
    <w:p w14:paraId="583DF19F" w14:textId="77777777" w:rsidR="00980203" w:rsidRPr="00980203" w:rsidRDefault="00980203" w:rsidP="00980203">
      <w:pPr>
        <w:spacing w:before="120" w:after="120"/>
        <w:jc w:val="both"/>
        <w:rPr>
          <w:bCs/>
          <w:sz w:val="24"/>
          <w:szCs w:val="24"/>
        </w:rPr>
      </w:pPr>
    </w:p>
    <w:p w14:paraId="7FF1735D" w14:textId="77777777" w:rsidR="00980203" w:rsidRPr="00980203" w:rsidRDefault="00980203" w:rsidP="00980203">
      <w:pPr>
        <w:spacing w:before="120" w:after="120"/>
        <w:jc w:val="both"/>
        <w:rPr>
          <w:b/>
          <w:sz w:val="24"/>
          <w:szCs w:val="24"/>
        </w:rPr>
      </w:pPr>
      <w:r w:rsidRPr="00980203">
        <w:rPr>
          <w:b/>
          <w:sz w:val="24"/>
          <w:szCs w:val="24"/>
        </w:rPr>
        <w:t>Prioritet 3 - Omogućivanje održivog plavoga gospodarstva u obalnim, otočnim i kopnenim područjima te poticanje održivog razvoja ribarskih i akvakulturnih zajednica</w:t>
      </w:r>
    </w:p>
    <w:p w14:paraId="6CE3A3CE" w14:textId="77777777" w:rsidR="00980203" w:rsidRPr="00980203" w:rsidRDefault="00980203" w:rsidP="00980203">
      <w:pPr>
        <w:spacing w:before="120" w:after="120"/>
        <w:jc w:val="both"/>
        <w:rPr>
          <w:sz w:val="24"/>
          <w:szCs w:val="24"/>
        </w:rPr>
      </w:pPr>
      <w:r w:rsidRPr="00980203">
        <w:rPr>
          <w:bCs/>
          <w:sz w:val="24"/>
          <w:szCs w:val="24"/>
        </w:rPr>
        <w:lastRenderedPageBreak/>
        <w:t>U okviru ovog prioriteta glavne aktivnosti obuhvaćaju potporu lokalnim inicijativama na ribarstvenim i akvakulturnim područjima u izradi strategija lokalnog razvoja te provedbu operacija u odobrenim lokalnim strategijama razvoja. Planirane aktivnosti obuhvaćaju i inovativan pristup u područjima ribarstva i akvakulture, kao i aktivnosti koje doprinose dodanim vrijednostima proizvodima ribarstva i akvakulture te diversifikaciju tradicionalnih ribolovnih i akvakulturnih aktivnosti, kao i diversifikaciju područja. Također će vrste aktivnosti biti usmjerene prema boljem korištenju i jačanju okolišnih, kulturnih, socijalnih i ljudskih resursa</w:t>
      </w:r>
      <w:r w:rsidRPr="00980203">
        <w:rPr>
          <w:sz w:val="24"/>
          <w:szCs w:val="24"/>
        </w:rPr>
        <w:t xml:space="preserve">. </w:t>
      </w:r>
    </w:p>
    <w:p w14:paraId="740FFAC3" w14:textId="52A32468" w:rsidR="00980203" w:rsidRPr="00980203" w:rsidRDefault="00980203" w:rsidP="00980203">
      <w:pPr>
        <w:spacing w:before="120" w:after="120"/>
        <w:jc w:val="both"/>
        <w:rPr>
          <w:sz w:val="24"/>
          <w:szCs w:val="24"/>
        </w:rPr>
      </w:pPr>
      <w:r w:rsidRPr="00980203">
        <w:rPr>
          <w:sz w:val="24"/>
          <w:szCs w:val="24"/>
        </w:rPr>
        <w:t xml:space="preserve">Oformljene su 23 Lokalne akcijske grupe u ribarstvu (LAGUR-i). Za Pripremnu potporu i odabir/provedbu Lokalnih strategija razvoja u ribarstvu ugovoreno je ukupno 31,26 milijuna eura (sredstva EU). Ulaganja su bazirana na razvoj društveno kulturnog sadržaja (muzeji, šetnice, edukativne staze), kao i na diversifikaciju proizvoda i sustava ribarstva i akvakulture. </w:t>
      </w:r>
    </w:p>
    <w:p w14:paraId="2413FE75" w14:textId="77777777" w:rsidR="00980203" w:rsidRPr="00980203" w:rsidRDefault="00980203" w:rsidP="00980203">
      <w:pPr>
        <w:spacing w:before="120" w:after="120"/>
        <w:jc w:val="both"/>
        <w:rPr>
          <w:b/>
        </w:rPr>
      </w:pPr>
    </w:p>
    <w:p w14:paraId="2E158C79" w14:textId="77777777" w:rsidR="00980203" w:rsidRPr="00980203" w:rsidRDefault="00980203" w:rsidP="00980203">
      <w:pPr>
        <w:spacing w:before="120" w:after="120"/>
        <w:jc w:val="both"/>
        <w:rPr>
          <w:b/>
          <w:sz w:val="24"/>
          <w:szCs w:val="24"/>
        </w:rPr>
      </w:pPr>
      <w:r w:rsidRPr="00980203">
        <w:rPr>
          <w:b/>
          <w:sz w:val="24"/>
          <w:szCs w:val="24"/>
        </w:rPr>
        <w:t>Prioritet 4 - Jačanje međunarodnog upravljanja oceanima i omogućavanje sigurnih i čistih mora i oceana kojima se održivo upravlja</w:t>
      </w:r>
    </w:p>
    <w:p w14:paraId="0BBAB9C1" w14:textId="77777777" w:rsidR="00980203" w:rsidRPr="00980203" w:rsidRDefault="00980203" w:rsidP="00980203">
      <w:pPr>
        <w:spacing w:before="120" w:after="120"/>
        <w:jc w:val="both"/>
        <w:rPr>
          <w:bCs/>
          <w:sz w:val="24"/>
          <w:szCs w:val="24"/>
        </w:rPr>
      </w:pPr>
      <w:r w:rsidRPr="00980203">
        <w:rPr>
          <w:bCs/>
          <w:sz w:val="24"/>
          <w:szCs w:val="24"/>
        </w:rPr>
        <w:t>Specifični cilj ovog prioriteta je jačanje održivog upravljanja morima i oceanima promicanjem znanja o moru, pomorskog nadzora ili suradnje obalnih straža. Glavne prihvatljive aktivnosti za sufinanciranje u okviru ovoga prioriteta predstavljaju aktivnosti promicanja zaštite morskog okoliša, uključujući prikupljanje, upravljanje i upotrebu podataka za poboljšanje znanja o morskom okolišu s ciljem ispunjavanja zahtjeva u pogledu praćenja, određivanja područja i upravljanja na temelju direktiva 92/43/EEZ i 2009/147/EZ, aktivnosti koje doprinose poboljšanju znanja o morskom okolišu, uključujući poboljšanje kvalitete i razmjene podataka u okviru Europske mreže nadgledanja i prikupljanja podataka o moru (EMODnet) te promicanje prostornog planiranja morskog područja na temelju Direktive 2014/89/EU, kao i aktivnosti vezane uz europsku suradnju u pogledu funkcija obalnih straža. Za navedene je aktivnosti u okviru PRA alocirano/dodijeljeno ukupno 850 tisuća eura (sredstva EU).</w:t>
      </w:r>
    </w:p>
    <w:p w14:paraId="2467ABD6" w14:textId="77777777" w:rsidR="007A426A" w:rsidRPr="00980203" w:rsidRDefault="007A426A" w:rsidP="00980203">
      <w:pPr>
        <w:spacing w:before="120" w:after="120"/>
        <w:jc w:val="both"/>
        <w:rPr>
          <w:b/>
        </w:rPr>
      </w:pPr>
    </w:p>
    <w:p w14:paraId="140D0C10" w14:textId="77777777" w:rsidR="00980203" w:rsidRPr="00980203" w:rsidRDefault="00980203">
      <w:pPr>
        <w:rPr>
          <w:b/>
          <w:bCs/>
          <w:iCs/>
          <w:sz w:val="24"/>
          <w:szCs w:val="28"/>
        </w:rPr>
      </w:pPr>
      <w:r w:rsidRPr="00980203">
        <w:br w:type="page"/>
      </w:r>
    </w:p>
    <w:p w14:paraId="0BAE44A4" w14:textId="6AE5FC4D" w:rsidR="007A426A" w:rsidRPr="00644FB3" w:rsidRDefault="00644FB3" w:rsidP="00A24778">
      <w:pPr>
        <w:pStyle w:val="Heading2"/>
        <w:numPr>
          <w:ilvl w:val="1"/>
          <w:numId w:val="3"/>
        </w:numPr>
      </w:pPr>
      <w:bookmarkStart w:id="35" w:name="_Toc219274123"/>
      <w:r w:rsidRPr="00644FB3">
        <w:lastRenderedPageBreak/>
        <w:t>PROGRAM FONDA ZA AZIL, MIGRACIJE I INTEGRACIJU RH 2021. – 2027.</w:t>
      </w:r>
      <w:bookmarkEnd w:id="35"/>
    </w:p>
    <w:p w14:paraId="378BFA4E" w14:textId="77777777" w:rsidR="00EC06E7" w:rsidRDefault="00EC06E7" w:rsidP="001121B8">
      <w:pPr>
        <w:spacing w:before="120" w:after="120"/>
        <w:jc w:val="both"/>
        <w:rPr>
          <w:sz w:val="24"/>
          <w:szCs w:val="24"/>
        </w:rPr>
      </w:pPr>
      <w:bookmarkStart w:id="36" w:name="_Hlk210811185"/>
      <w:r>
        <w:rPr>
          <w:sz w:val="24"/>
          <w:szCs w:val="24"/>
        </w:rPr>
        <w:t>U okviru</w:t>
      </w:r>
      <w:r w:rsidR="001D1CD7">
        <w:rPr>
          <w:sz w:val="24"/>
          <w:szCs w:val="24"/>
        </w:rPr>
        <w:t xml:space="preserve"> Programa</w:t>
      </w:r>
      <w:r>
        <w:rPr>
          <w:sz w:val="24"/>
          <w:szCs w:val="24"/>
        </w:rPr>
        <w:t xml:space="preserve"> </w:t>
      </w:r>
      <w:r w:rsidRPr="00EC06E7">
        <w:rPr>
          <w:sz w:val="24"/>
          <w:szCs w:val="24"/>
        </w:rPr>
        <w:t>Fond</w:t>
      </w:r>
      <w:r>
        <w:rPr>
          <w:sz w:val="24"/>
          <w:szCs w:val="24"/>
        </w:rPr>
        <w:t>a</w:t>
      </w:r>
      <w:r w:rsidRPr="00EC06E7">
        <w:rPr>
          <w:sz w:val="24"/>
          <w:szCs w:val="24"/>
        </w:rPr>
        <w:t xml:space="preserve"> za azil, migracije i integraciju (</w:t>
      </w:r>
      <w:r>
        <w:rPr>
          <w:sz w:val="24"/>
          <w:szCs w:val="24"/>
        </w:rPr>
        <w:t>AMIF</w:t>
      </w:r>
      <w:r w:rsidRPr="00EC06E7">
        <w:rPr>
          <w:sz w:val="24"/>
          <w:szCs w:val="24"/>
        </w:rPr>
        <w:t>)</w:t>
      </w:r>
      <w:r>
        <w:rPr>
          <w:sz w:val="24"/>
          <w:szCs w:val="24"/>
        </w:rPr>
        <w:t xml:space="preserve"> na raspolaganju je 45,19 milijun</w:t>
      </w:r>
      <w:r w:rsidR="001D1CD7">
        <w:rPr>
          <w:sz w:val="24"/>
          <w:szCs w:val="24"/>
        </w:rPr>
        <w:t>a</w:t>
      </w:r>
      <w:r>
        <w:rPr>
          <w:sz w:val="24"/>
          <w:szCs w:val="24"/>
        </w:rPr>
        <w:t xml:space="preserve"> eura. </w:t>
      </w:r>
    </w:p>
    <w:p w14:paraId="100E5B0E" w14:textId="42017503" w:rsidR="007A426A" w:rsidRPr="008F772E" w:rsidRDefault="007A426A" w:rsidP="001121B8">
      <w:pPr>
        <w:spacing w:before="120" w:after="120"/>
        <w:jc w:val="both"/>
        <w:rPr>
          <w:sz w:val="24"/>
          <w:szCs w:val="24"/>
        </w:rPr>
      </w:pPr>
      <w:r w:rsidRPr="008F772E">
        <w:rPr>
          <w:sz w:val="24"/>
          <w:szCs w:val="24"/>
        </w:rPr>
        <w:t>Do 30. lipnja 2025. objavljen</w:t>
      </w:r>
      <w:r w:rsidR="00EC06E7">
        <w:rPr>
          <w:sz w:val="24"/>
          <w:szCs w:val="24"/>
        </w:rPr>
        <w:t xml:space="preserve"> je </w:t>
      </w:r>
      <w:r w:rsidR="00BC51BC">
        <w:rPr>
          <w:sz w:val="24"/>
          <w:szCs w:val="24"/>
        </w:rPr>
        <w:t>jedan</w:t>
      </w:r>
      <w:r w:rsidRPr="008F772E">
        <w:rPr>
          <w:sz w:val="24"/>
          <w:szCs w:val="24"/>
        </w:rPr>
        <w:t xml:space="preserve"> </w:t>
      </w:r>
      <w:r w:rsidR="00EC06E7">
        <w:rPr>
          <w:sz w:val="24"/>
          <w:szCs w:val="24"/>
        </w:rPr>
        <w:t>s</w:t>
      </w:r>
      <w:r w:rsidR="00EC06E7" w:rsidRPr="00EC06E7">
        <w:rPr>
          <w:sz w:val="24"/>
          <w:szCs w:val="24"/>
        </w:rPr>
        <w:t>talni poziv za podnošenje prijedloga projekata za dodjelu bespovratnih sredstava</w:t>
      </w:r>
      <w:r w:rsidR="00EC06E7">
        <w:rPr>
          <w:sz w:val="24"/>
          <w:szCs w:val="24"/>
        </w:rPr>
        <w:t xml:space="preserve"> </w:t>
      </w:r>
      <w:r w:rsidRPr="008F772E">
        <w:rPr>
          <w:sz w:val="24"/>
          <w:szCs w:val="24"/>
        </w:rPr>
        <w:t xml:space="preserve">ukupne vrijednosti </w:t>
      </w:r>
      <w:r w:rsidR="00EC06E7">
        <w:rPr>
          <w:sz w:val="24"/>
          <w:szCs w:val="24"/>
        </w:rPr>
        <w:t>45,19</w:t>
      </w:r>
      <w:r w:rsidRPr="008F772E">
        <w:rPr>
          <w:sz w:val="24"/>
          <w:szCs w:val="24"/>
        </w:rPr>
        <w:t xml:space="preserve"> milijuna eura. </w:t>
      </w:r>
    </w:p>
    <w:p w14:paraId="11C7DDF6" w14:textId="4CF2C9A8" w:rsidR="007A426A" w:rsidRPr="008F772E" w:rsidRDefault="007A426A" w:rsidP="001121B8">
      <w:pPr>
        <w:spacing w:before="120" w:after="120"/>
        <w:jc w:val="both"/>
        <w:rPr>
          <w:sz w:val="24"/>
          <w:szCs w:val="24"/>
        </w:rPr>
      </w:pPr>
      <w:r w:rsidRPr="008F772E">
        <w:rPr>
          <w:sz w:val="24"/>
          <w:szCs w:val="24"/>
        </w:rPr>
        <w:t xml:space="preserve">Temeljem pokrenutih postupaka dodjele bespovratnih sredstava, do 30. lipnja 2025. sklopljeno je ukupno </w:t>
      </w:r>
      <w:r w:rsidR="00D81389" w:rsidRPr="00F07768">
        <w:rPr>
          <w:sz w:val="24"/>
          <w:szCs w:val="24"/>
        </w:rPr>
        <w:t xml:space="preserve">26 </w:t>
      </w:r>
      <w:r w:rsidRPr="00F07768">
        <w:rPr>
          <w:sz w:val="24"/>
          <w:szCs w:val="24"/>
        </w:rPr>
        <w:t xml:space="preserve">ugovora </w:t>
      </w:r>
      <w:r w:rsidRPr="008F772E">
        <w:rPr>
          <w:sz w:val="24"/>
          <w:szCs w:val="24"/>
        </w:rPr>
        <w:t xml:space="preserve">o dodjeli bespovratnih sredstava ukupne vrijednosti </w:t>
      </w:r>
      <w:r w:rsidR="00EC06E7">
        <w:rPr>
          <w:sz w:val="24"/>
          <w:szCs w:val="24"/>
        </w:rPr>
        <w:t>30,86</w:t>
      </w:r>
      <w:r w:rsidRPr="008F772E">
        <w:rPr>
          <w:sz w:val="24"/>
          <w:szCs w:val="24"/>
        </w:rPr>
        <w:t xml:space="preserve"> milijuna eura (sredstva EU). </w:t>
      </w:r>
      <w:r w:rsidR="00EB479B" w:rsidRPr="00EB479B">
        <w:rPr>
          <w:sz w:val="24"/>
          <w:szCs w:val="24"/>
        </w:rPr>
        <w:t xml:space="preserve">U izvještajnom razdoblju ugovoreno je </w:t>
      </w:r>
      <w:r w:rsidR="00EB479B">
        <w:rPr>
          <w:sz w:val="24"/>
          <w:szCs w:val="24"/>
        </w:rPr>
        <w:t>6,14</w:t>
      </w:r>
      <w:r w:rsidR="00EB479B" w:rsidRPr="00EB479B">
        <w:rPr>
          <w:sz w:val="24"/>
          <w:szCs w:val="24"/>
        </w:rPr>
        <w:t xml:space="preserve"> milijuna eura (sredstva EU).</w:t>
      </w:r>
    </w:p>
    <w:p w14:paraId="3B9AF0D9" w14:textId="77777777" w:rsidR="000C23E1" w:rsidRPr="008F772E" w:rsidRDefault="00EB479B" w:rsidP="001121B8">
      <w:pPr>
        <w:spacing w:before="120" w:after="120"/>
        <w:jc w:val="both"/>
        <w:rPr>
          <w:sz w:val="24"/>
          <w:szCs w:val="24"/>
        </w:rPr>
      </w:pPr>
      <w:r w:rsidRPr="00EB479B">
        <w:rPr>
          <w:sz w:val="24"/>
          <w:szCs w:val="24"/>
        </w:rPr>
        <w:t xml:space="preserve">Ukupna plaćanja prema korisnicima izvršena su u iznosu od </w:t>
      </w:r>
      <w:r>
        <w:rPr>
          <w:sz w:val="24"/>
          <w:szCs w:val="24"/>
        </w:rPr>
        <w:t>6,77</w:t>
      </w:r>
      <w:r w:rsidRPr="00EB479B">
        <w:rPr>
          <w:sz w:val="24"/>
          <w:szCs w:val="24"/>
        </w:rPr>
        <w:t xml:space="preserve"> milijuna eura (sredstva EU). U izvještajnom razdoblju korisnicima je plaćeno </w:t>
      </w:r>
      <w:r>
        <w:rPr>
          <w:sz w:val="24"/>
          <w:szCs w:val="24"/>
        </w:rPr>
        <w:t>1,66</w:t>
      </w:r>
      <w:r w:rsidRPr="00EB479B">
        <w:rPr>
          <w:sz w:val="24"/>
          <w:szCs w:val="24"/>
        </w:rPr>
        <w:t xml:space="preserve"> milijuna eura (sredstva EU)</w:t>
      </w:r>
      <w:r w:rsidR="007A426A" w:rsidRPr="008F772E">
        <w:rPr>
          <w:sz w:val="24"/>
          <w:szCs w:val="24"/>
        </w:rPr>
        <w:t xml:space="preserve">. </w:t>
      </w:r>
    </w:p>
    <w:bookmarkEnd w:id="36"/>
    <w:p w14:paraId="42167D70" w14:textId="77777777" w:rsidR="000C23E1" w:rsidRPr="008F772E" w:rsidRDefault="000C23E1" w:rsidP="001121B8">
      <w:pPr>
        <w:spacing w:before="120" w:after="120"/>
        <w:rPr>
          <w:b/>
        </w:rPr>
      </w:pPr>
    </w:p>
    <w:p w14:paraId="73D70BE6" w14:textId="77777777" w:rsidR="000C23E1" w:rsidRPr="008F772E" w:rsidRDefault="000C23E1" w:rsidP="001121B8">
      <w:pPr>
        <w:spacing w:before="120" w:after="120"/>
        <w:jc w:val="both"/>
        <w:rPr>
          <w:b/>
          <w:sz w:val="24"/>
          <w:szCs w:val="24"/>
        </w:rPr>
      </w:pPr>
      <w:r w:rsidRPr="001455C1">
        <w:rPr>
          <w:b/>
          <w:sz w:val="24"/>
          <w:szCs w:val="24"/>
        </w:rPr>
        <w:t xml:space="preserve">STATUS PROVEDBE </w:t>
      </w:r>
      <w:r>
        <w:rPr>
          <w:b/>
          <w:sz w:val="24"/>
          <w:szCs w:val="24"/>
        </w:rPr>
        <w:t xml:space="preserve">AMIF </w:t>
      </w:r>
      <w:r w:rsidRPr="008F772E">
        <w:rPr>
          <w:b/>
          <w:sz w:val="24"/>
          <w:szCs w:val="24"/>
        </w:rPr>
        <w:t>DO 30. LIPNJA 2025. GODINE</w:t>
      </w:r>
    </w:p>
    <w:p w14:paraId="1BF06B12" w14:textId="77777777" w:rsidR="00955565" w:rsidRDefault="00955565" w:rsidP="001121B8">
      <w:pPr>
        <w:spacing w:before="120" w:after="120"/>
        <w:jc w:val="both"/>
        <w:rPr>
          <w:b/>
          <w:sz w:val="24"/>
          <w:szCs w:val="24"/>
        </w:rPr>
      </w:pPr>
    </w:p>
    <w:p w14:paraId="7F275E1E" w14:textId="37481D2B" w:rsidR="00D81389" w:rsidRPr="009C7F28" w:rsidRDefault="00D81389" w:rsidP="001121B8">
      <w:pPr>
        <w:spacing w:before="120" w:after="120"/>
        <w:jc w:val="both"/>
        <w:rPr>
          <w:sz w:val="24"/>
          <w:szCs w:val="24"/>
        </w:rPr>
      </w:pPr>
      <w:r w:rsidRPr="009C7F28">
        <w:rPr>
          <w:sz w:val="24"/>
          <w:szCs w:val="24"/>
        </w:rPr>
        <w:t xml:space="preserve">Odobrenim projektima doprinosi se jačanju </w:t>
      </w:r>
      <w:r w:rsidR="00CF3417" w:rsidRPr="009C7F28">
        <w:rPr>
          <w:sz w:val="24"/>
          <w:szCs w:val="24"/>
        </w:rPr>
        <w:t>svih aspekata Zaje</w:t>
      </w:r>
      <w:r w:rsidR="004C3C11" w:rsidRPr="009C7F28">
        <w:rPr>
          <w:sz w:val="24"/>
          <w:szCs w:val="24"/>
        </w:rPr>
        <w:t>dničkog europskog sustava azila</w:t>
      </w:r>
      <w:r w:rsidR="00267571" w:rsidRPr="009C7F28">
        <w:rPr>
          <w:sz w:val="24"/>
          <w:szCs w:val="24"/>
        </w:rPr>
        <w:t>. U okviru odobrenih projekata financiraju se aktivnosti kojima se jačaju kapaciteti službenika u sustavu azila, između ostalog nabavom Eurodac licenci i softvera za prevođenje te unapređu</w:t>
      </w:r>
      <w:r w:rsidR="004C3C11" w:rsidRPr="009C7F28">
        <w:rPr>
          <w:sz w:val="24"/>
          <w:szCs w:val="24"/>
        </w:rPr>
        <w:t>ju uvjeti smještaja tražitelja</w:t>
      </w:r>
      <w:r w:rsidR="00267571" w:rsidRPr="009C7F28">
        <w:rPr>
          <w:sz w:val="24"/>
          <w:szCs w:val="24"/>
        </w:rPr>
        <w:t xml:space="preserve"> (primjerice osiguravanjem prehrane, pružanjem psihosocijalne i zdravstvene pomoći te usluga pravne pomoći i prevođenja). Osim toga, odobreni projekti usmjereni su na promicanje</w:t>
      </w:r>
      <w:r w:rsidR="0092012A" w:rsidRPr="009C7F28">
        <w:rPr>
          <w:sz w:val="24"/>
          <w:szCs w:val="24"/>
        </w:rPr>
        <w:t xml:space="preserve"> zakonitih migracija</w:t>
      </w:r>
      <w:r w:rsidR="00267571" w:rsidRPr="009C7F28">
        <w:rPr>
          <w:sz w:val="24"/>
          <w:szCs w:val="24"/>
        </w:rPr>
        <w:t xml:space="preserve"> i potporu uključivanju državljana trećih zemalja u hrvatsko društvo, uključujući financiranje troškova prihvata i zbrinjavanja raseljenih osoba iz Ukrajine</w:t>
      </w:r>
      <w:r w:rsidR="0092012A" w:rsidRPr="009C7F28">
        <w:rPr>
          <w:sz w:val="24"/>
          <w:szCs w:val="24"/>
        </w:rPr>
        <w:t xml:space="preserve"> u pojedinačnom smještaju, obnovu i opremanje smještajnih jedinica za osobe s odobrenom međunarodnom zaštitom te nabavu opreme za učinkovitije obavljanje poslova reguliranja zakonitih boravaka državljana trećih zemalja</w:t>
      </w:r>
      <w:r w:rsidR="000841EF" w:rsidRPr="009C7F28">
        <w:rPr>
          <w:sz w:val="24"/>
          <w:szCs w:val="24"/>
        </w:rPr>
        <w:t xml:space="preserve"> kao i na jačanje višerazinske suradnje u primjeni međunarodnih i nacionalnih standarda integracije državljana trećih zemalja u Republici Hrvatskoj, s naglaskom na osobe kojima je odobrena međunarodna zaštita</w:t>
      </w:r>
      <w:r w:rsidR="004F23A8">
        <w:rPr>
          <w:sz w:val="24"/>
          <w:szCs w:val="24"/>
        </w:rPr>
        <w:t>.</w:t>
      </w:r>
      <w:r w:rsidR="0092012A" w:rsidRPr="009C7F28">
        <w:rPr>
          <w:sz w:val="24"/>
          <w:szCs w:val="24"/>
        </w:rPr>
        <w:t xml:space="preserve"> Konačno, financiranjem projekata u okviru Programa AMIF razvijaju se kapaciteti za učinkovito, dostojanstveno i održivo vraćanje nezakonitih migranata te smanjenje poticaja na nezakonite migracije. Konkretno, </w:t>
      </w:r>
      <w:r w:rsidR="005F1467" w:rsidRPr="009C7F28">
        <w:rPr>
          <w:sz w:val="24"/>
          <w:szCs w:val="24"/>
        </w:rPr>
        <w:t>aktivnostima se doprinosi održavanju</w:t>
      </w:r>
      <w:r w:rsidR="0092012A" w:rsidRPr="009C7F28">
        <w:rPr>
          <w:sz w:val="24"/>
          <w:szCs w:val="24"/>
        </w:rPr>
        <w:t xml:space="preserve"> adekvatn</w:t>
      </w:r>
      <w:r w:rsidR="005F1467" w:rsidRPr="009C7F28">
        <w:rPr>
          <w:sz w:val="24"/>
          <w:szCs w:val="24"/>
        </w:rPr>
        <w:t>e</w:t>
      </w:r>
      <w:r w:rsidR="0092012A" w:rsidRPr="009C7F28">
        <w:rPr>
          <w:sz w:val="24"/>
          <w:szCs w:val="24"/>
        </w:rPr>
        <w:t xml:space="preserve"> razin</w:t>
      </w:r>
      <w:r w:rsidR="005F1467" w:rsidRPr="009C7F28">
        <w:rPr>
          <w:sz w:val="24"/>
          <w:szCs w:val="24"/>
        </w:rPr>
        <w:t>e</w:t>
      </w:r>
      <w:r w:rsidR="0092012A" w:rsidRPr="009C7F28">
        <w:rPr>
          <w:sz w:val="24"/>
          <w:szCs w:val="24"/>
        </w:rPr>
        <w:t xml:space="preserve"> kvalitete životnih uvjeta</w:t>
      </w:r>
      <w:r w:rsidR="005F1467" w:rsidRPr="009C7F28">
        <w:rPr>
          <w:sz w:val="24"/>
          <w:szCs w:val="24"/>
        </w:rPr>
        <w:t xml:space="preserve"> nezakonitih migranata u prihvatnim i tranzitnim centrima za strance (nabavom opreme te održavanjem i unaprjeđenjem baza podataka o postupanju prema strancima), te se financira organizacija i provođenje postupaka vraćanja nezakonitih migranata</w:t>
      </w:r>
      <w:r w:rsidR="004C3C11" w:rsidRPr="009C7F28">
        <w:rPr>
          <w:sz w:val="24"/>
          <w:szCs w:val="24"/>
        </w:rPr>
        <w:t xml:space="preserve"> i</w:t>
      </w:r>
      <w:r w:rsidR="005F1467" w:rsidRPr="009C7F28">
        <w:rPr>
          <w:sz w:val="24"/>
          <w:szCs w:val="24"/>
        </w:rPr>
        <w:t xml:space="preserve"> nabav</w:t>
      </w:r>
      <w:r w:rsidR="004C3C11" w:rsidRPr="009C7F28">
        <w:rPr>
          <w:sz w:val="24"/>
          <w:szCs w:val="24"/>
        </w:rPr>
        <w:t>a</w:t>
      </w:r>
      <w:r w:rsidR="005F1467" w:rsidRPr="009C7F28">
        <w:rPr>
          <w:sz w:val="24"/>
          <w:szCs w:val="24"/>
        </w:rPr>
        <w:t xml:space="preserve"> opreme i informatičkih sustava za policijske službenike granične policije</w:t>
      </w:r>
      <w:r w:rsidR="0092012A" w:rsidRPr="009C7F28">
        <w:rPr>
          <w:sz w:val="24"/>
          <w:szCs w:val="24"/>
        </w:rPr>
        <w:t xml:space="preserve"> </w:t>
      </w:r>
      <w:r w:rsidR="005F1467" w:rsidRPr="009C7F28">
        <w:rPr>
          <w:sz w:val="24"/>
          <w:szCs w:val="24"/>
        </w:rPr>
        <w:t>koji obavljaju poslove u području povratka (primjerice vozila</w:t>
      </w:r>
      <w:r w:rsidR="004C3C11" w:rsidRPr="009C7F28">
        <w:rPr>
          <w:sz w:val="24"/>
          <w:szCs w:val="24"/>
        </w:rPr>
        <w:t xml:space="preserve"> za policijske uprave i prihvatne i tranzitne centre za strance</w:t>
      </w:r>
      <w:r w:rsidR="005F1467" w:rsidRPr="009C7F28">
        <w:rPr>
          <w:sz w:val="24"/>
          <w:szCs w:val="24"/>
        </w:rPr>
        <w:t>, Eurodac radne stanice, sustav evidencije određenih stranaca, itd.). Odobrenim projektima također se financiraju dodatne edukacije policijskih službenika (za korištenje opreme i sustava te na teme postupanja i ljudskih prava) te aktivnosti pružanja pravne pomoći i prevođenja u postupku povratka.</w:t>
      </w:r>
    </w:p>
    <w:p w14:paraId="58D59B27" w14:textId="77777777" w:rsidR="00F07768" w:rsidRDefault="00F07768" w:rsidP="001121B8">
      <w:pPr>
        <w:spacing w:before="120" w:after="120"/>
        <w:rPr>
          <w:b/>
          <w:bCs/>
          <w:iCs/>
          <w:sz w:val="24"/>
          <w:szCs w:val="28"/>
        </w:rPr>
      </w:pPr>
      <w:r>
        <w:lastRenderedPageBreak/>
        <w:br w:type="page"/>
      </w:r>
    </w:p>
    <w:p w14:paraId="2452A7CD" w14:textId="06251CFC" w:rsidR="00644FB3" w:rsidRPr="00644FB3" w:rsidRDefault="00644FB3" w:rsidP="00A24778">
      <w:pPr>
        <w:pStyle w:val="Heading2"/>
        <w:numPr>
          <w:ilvl w:val="1"/>
          <w:numId w:val="56"/>
        </w:numPr>
      </w:pPr>
      <w:bookmarkStart w:id="37" w:name="_Toc219274124"/>
      <w:r w:rsidRPr="00644FB3">
        <w:lastRenderedPageBreak/>
        <w:t>PROGRAM FONDA ZA UNUTARNJU SIGURNOST RH 2021. – 2027.</w:t>
      </w:r>
      <w:bookmarkEnd w:id="37"/>
    </w:p>
    <w:p w14:paraId="11FC238A" w14:textId="192F1C82" w:rsidR="00EB479B" w:rsidRDefault="00EB479B" w:rsidP="001121B8">
      <w:pPr>
        <w:spacing w:before="120" w:after="120"/>
        <w:jc w:val="both"/>
        <w:rPr>
          <w:sz w:val="24"/>
          <w:szCs w:val="24"/>
        </w:rPr>
      </w:pPr>
      <w:r>
        <w:rPr>
          <w:sz w:val="24"/>
          <w:szCs w:val="24"/>
        </w:rPr>
        <w:t xml:space="preserve">U okviru </w:t>
      </w:r>
      <w:r w:rsidR="001D1CD7" w:rsidRPr="001D1CD7">
        <w:rPr>
          <w:sz w:val="24"/>
          <w:szCs w:val="24"/>
        </w:rPr>
        <w:t xml:space="preserve">Programa Fonda za unutarnju sigurnost </w:t>
      </w:r>
      <w:r w:rsidR="001D1CD7">
        <w:rPr>
          <w:sz w:val="24"/>
          <w:szCs w:val="24"/>
        </w:rPr>
        <w:t xml:space="preserve">(ISF) </w:t>
      </w:r>
      <w:r>
        <w:rPr>
          <w:sz w:val="24"/>
          <w:szCs w:val="24"/>
        </w:rPr>
        <w:t>na raspolaganju je</w:t>
      </w:r>
      <w:r w:rsidR="001D1CD7">
        <w:rPr>
          <w:sz w:val="24"/>
          <w:szCs w:val="24"/>
        </w:rPr>
        <w:t xml:space="preserve"> 33,70</w:t>
      </w:r>
      <w:r>
        <w:rPr>
          <w:sz w:val="24"/>
          <w:szCs w:val="24"/>
        </w:rPr>
        <w:t xml:space="preserve"> milijun</w:t>
      </w:r>
      <w:r w:rsidR="001D1CD7">
        <w:rPr>
          <w:sz w:val="24"/>
          <w:szCs w:val="24"/>
        </w:rPr>
        <w:t>a</w:t>
      </w:r>
      <w:r>
        <w:rPr>
          <w:sz w:val="24"/>
          <w:szCs w:val="24"/>
        </w:rPr>
        <w:t xml:space="preserve"> eura. </w:t>
      </w:r>
    </w:p>
    <w:p w14:paraId="10EC243A" w14:textId="2E593BF9" w:rsidR="00EB479B" w:rsidRPr="008F772E" w:rsidRDefault="00EB479B" w:rsidP="001121B8">
      <w:pPr>
        <w:spacing w:before="120" w:after="120"/>
        <w:jc w:val="both"/>
        <w:rPr>
          <w:sz w:val="24"/>
          <w:szCs w:val="24"/>
        </w:rPr>
      </w:pPr>
      <w:r w:rsidRPr="008F772E">
        <w:rPr>
          <w:sz w:val="24"/>
          <w:szCs w:val="24"/>
        </w:rPr>
        <w:t>Do 30. lipnja 2025. objavljen</w:t>
      </w:r>
      <w:r w:rsidR="001D1CD7">
        <w:rPr>
          <w:sz w:val="24"/>
          <w:szCs w:val="24"/>
        </w:rPr>
        <w:t>o</w:t>
      </w:r>
      <w:r>
        <w:rPr>
          <w:sz w:val="24"/>
          <w:szCs w:val="24"/>
        </w:rPr>
        <w:t xml:space="preserve"> je </w:t>
      </w:r>
      <w:r w:rsidR="008C47AE">
        <w:rPr>
          <w:sz w:val="24"/>
          <w:szCs w:val="24"/>
        </w:rPr>
        <w:t>sedam</w:t>
      </w:r>
      <w:r w:rsidRPr="00EC06E7">
        <w:rPr>
          <w:sz w:val="24"/>
          <w:szCs w:val="24"/>
        </w:rPr>
        <w:t xml:space="preserve"> poziv</w:t>
      </w:r>
      <w:r w:rsidR="001D1CD7">
        <w:rPr>
          <w:sz w:val="24"/>
          <w:szCs w:val="24"/>
        </w:rPr>
        <w:t>a</w:t>
      </w:r>
      <w:r w:rsidRPr="00EC06E7">
        <w:rPr>
          <w:sz w:val="24"/>
          <w:szCs w:val="24"/>
        </w:rPr>
        <w:t xml:space="preserve"> za podnošenje prijedloga projekata za dodjelu bespovratnih sredstava</w:t>
      </w:r>
      <w:r>
        <w:rPr>
          <w:sz w:val="24"/>
          <w:szCs w:val="24"/>
        </w:rPr>
        <w:t xml:space="preserve"> </w:t>
      </w:r>
      <w:r w:rsidRPr="008F772E">
        <w:rPr>
          <w:sz w:val="24"/>
          <w:szCs w:val="24"/>
        </w:rPr>
        <w:t xml:space="preserve">ukupne vrijednosti </w:t>
      </w:r>
      <w:r w:rsidR="001D1CD7">
        <w:rPr>
          <w:sz w:val="24"/>
          <w:szCs w:val="24"/>
        </w:rPr>
        <w:t>33,70</w:t>
      </w:r>
      <w:r w:rsidRPr="008F772E">
        <w:rPr>
          <w:sz w:val="24"/>
          <w:szCs w:val="24"/>
        </w:rPr>
        <w:t xml:space="preserve"> milijuna eura. </w:t>
      </w:r>
      <w:r w:rsidR="001D1CD7" w:rsidRPr="001D1CD7">
        <w:rPr>
          <w:sz w:val="24"/>
          <w:szCs w:val="24"/>
        </w:rPr>
        <w:t xml:space="preserve">U izvještajnom razdoblju </w:t>
      </w:r>
      <w:r w:rsidR="001D1CD7">
        <w:rPr>
          <w:sz w:val="24"/>
          <w:szCs w:val="24"/>
        </w:rPr>
        <w:t>objavljen</w:t>
      </w:r>
      <w:r w:rsidR="001D1CD7" w:rsidRPr="001D1CD7">
        <w:rPr>
          <w:sz w:val="24"/>
          <w:szCs w:val="24"/>
        </w:rPr>
        <w:t xml:space="preserve"> je </w:t>
      </w:r>
      <w:r w:rsidR="00BC51BC">
        <w:rPr>
          <w:sz w:val="24"/>
          <w:szCs w:val="24"/>
        </w:rPr>
        <w:t>jedan</w:t>
      </w:r>
      <w:r w:rsidR="001D1CD7" w:rsidRPr="001D1CD7">
        <w:rPr>
          <w:sz w:val="24"/>
          <w:szCs w:val="24"/>
        </w:rPr>
        <w:t xml:space="preserve"> </w:t>
      </w:r>
      <w:r w:rsidR="003278CC">
        <w:rPr>
          <w:sz w:val="24"/>
          <w:szCs w:val="24"/>
        </w:rPr>
        <w:t>poziv za podnošenje prijedloga projekata</w:t>
      </w:r>
      <w:r w:rsidR="001D1CD7" w:rsidRPr="001D1CD7">
        <w:rPr>
          <w:sz w:val="24"/>
          <w:szCs w:val="24"/>
        </w:rPr>
        <w:t xml:space="preserve"> ukupne vrijednosti </w:t>
      </w:r>
      <w:r w:rsidR="001D1CD7">
        <w:rPr>
          <w:sz w:val="24"/>
          <w:szCs w:val="24"/>
        </w:rPr>
        <w:t>15,83</w:t>
      </w:r>
      <w:r w:rsidR="001D1CD7" w:rsidRPr="001D1CD7">
        <w:rPr>
          <w:sz w:val="24"/>
          <w:szCs w:val="24"/>
        </w:rPr>
        <w:t xml:space="preserve"> milijuna eura (sredstva EU).</w:t>
      </w:r>
    </w:p>
    <w:p w14:paraId="4E36764C" w14:textId="5F5B9CE0" w:rsidR="00EB479B" w:rsidRPr="008F772E" w:rsidRDefault="00EB479B" w:rsidP="001121B8">
      <w:pPr>
        <w:spacing w:before="120" w:after="120"/>
        <w:jc w:val="both"/>
        <w:rPr>
          <w:sz w:val="24"/>
          <w:szCs w:val="24"/>
        </w:rPr>
      </w:pPr>
      <w:r w:rsidRPr="00F07768">
        <w:rPr>
          <w:sz w:val="24"/>
          <w:szCs w:val="24"/>
        </w:rPr>
        <w:t xml:space="preserve">Temeljem pokrenutih postupaka dodjele bespovratnih sredstava, do 30. lipnja 2025. sklopljeno je ukupno </w:t>
      </w:r>
      <w:r w:rsidR="00117EE6" w:rsidRPr="00F07768">
        <w:rPr>
          <w:sz w:val="24"/>
          <w:szCs w:val="24"/>
        </w:rPr>
        <w:t>29</w:t>
      </w:r>
      <w:r w:rsidRPr="00F07768">
        <w:rPr>
          <w:sz w:val="24"/>
          <w:szCs w:val="24"/>
        </w:rPr>
        <w:t xml:space="preserve"> ugovora o dodjeli bespovratnih sredstava ukupne vrijednosti </w:t>
      </w:r>
      <w:r w:rsidR="001D1CD7" w:rsidRPr="00F07768">
        <w:rPr>
          <w:sz w:val="24"/>
          <w:szCs w:val="24"/>
        </w:rPr>
        <w:t>28,68</w:t>
      </w:r>
      <w:r w:rsidRPr="00F07768">
        <w:rPr>
          <w:sz w:val="24"/>
          <w:szCs w:val="24"/>
        </w:rPr>
        <w:t xml:space="preserve"> milijuna eura (sredstva EU). </w:t>
      </w:r>
      <w:r w:rsidRPr="00EB479B">
        <w:rPr>
          <w:sz w:val="24"/>
          <w:szCs w:val="24"/>
        </w:rPr>
        <w:t xml:space="preserve">U izvještajnom razdoblju ugovoreno je </w:t>
      </w:r>
      <w:r w:rsidR="001D1CD7">
        <w:rPr>
          <w:sz w:val="24"/>
          <w:szCs w:val="24"/>
        </w:rPr>
        <w:t>8,83</w:t>
      </w:r>
      <w:r w:rsidRPr="00EB479B">
        <w:rPr>
          <w:sz w:val="24"/>
          <w:szCs w:val="24"/>
        </w:rPr>
        <w:t xml:space="preserve"> milijuna eura (sredstva EU).</w:t>
      </w:r>
    </w:p>
    <w:p w14:paraId="1A65286A" w14:textId="77777777" w:rsidR="00EB479B" w:rsidRPr="008F772E" w:rsidRDefault="00EB479B" w:rsidP="001121B8">
      <w:pPr>
        <w:spacing w:before="120" w:after="120"/>
        <w:jc w:val="both"/>
        <w:rPr>
          <w:sz w:val="24"/>
          <w:szCs w:val="24"/>
        </w:rPr>
      </w:pPr>
      <w:r w:rsidRPr="00EB479B">
        <w:rPr>
          <w:sz w:val="24"/>
          <w:szCs w:val="24"/>
        </w:rPr>
        <w:t xml:space="preserve">Ukupna plaćanja prema korisnicima izvršena su u iznosu od </w:t>
      </w:r>
      <w:r w:rsidR="005D225B">
        <w:rPr>
          <w:sz w:val="24"/>
          <w:szCs w:val="24"/>
        </w:rPr>
        <w:t>3,02</w:t>
      </w:r>
      <w:r w:rsidRPr="00EB479B">
        <w:rPr>
          <w:sz w:val="24"/>
          <w:szCs w:val="24"/>
        </w:rPr>
        <w:t xml:space="preserve"> milijuna eura (sredstva EU). U izvještajnom razdoblju korisnicima je plaćeno </w:t>
      </w:r>
      <w:r>
        <w:rPr>
          <w:sz w:val="24"/>
          <w:szCs w:val="24"/>
        </w:rPr>
        <w:t>1,</w:t>
      </w:r>
      <w:r w:rsidR="005D225B">
        <w:rPr>
          <w:sz w:val="24"/>
          <w:szCs w:val="24"/>
        </w:rPr>
        <w:t>31</w:t>
      </w:r>
      <w:r w:rsidRPr="00EB479B">
        <w:rPr>
          <w:sz w:val="24"/>
          <w:szCs w:val="24"/>
        </w:rPr>
        <w:t xml:space="preserve"> milijuna eura (sredstva EU)</w:t>
      </w:r>
      <w:r w:rsidR="00644FB3" w:rsidRPr="008F772E">
        <w:rPr>
          <w:sz w:val="24"/>
          <w:szCs w:val="24"/>
        </w:rPr>
        <w:t xml:space="preserve">. </w:t>
      </w:r>
    </w:p>
    <w:p w14:paraId="35CC2614" w14:textId="77777777" w:rsidR="00EB479B" w:rsidRPr="008F772E" w:rsidRDefault="00EB479B" w:rsidP="001121B8">
      <w:pPr>
        <w:spacing w:before="120" w:after="120"/>
        <w:rPr>
          <w:b/>
        </w:rPr>
      </w:pPr>
    </w:p>
    <w:p w14:paraId="73DD9040" w14:textId="77777777" w:rsidR="00EB479B" w:rsidRPr="008F772E" w:rsidRDefault="00EB479B" w:rsidP="001121B8">
      <w:pPr>
        <w:spacing w:before="120" w:after="120"/>
        <w:jc w:val="both"/>
        <w:rPr>
          <w:b/>
          <w:sz w:val="24"/>
          <w:szCs w:val="24"/>
        </w:rPr>
      </w:pPr>
      <w:r w:rsidRPr="001455C1">
        <w:rPr>
          <w:b/>
          <w:sz w:val="24"/>
          <w:szCs w:val="24"/>
        </w:rPr>
        <w:t xml:space="preserve">STATUS PROVEDBE </w:t>
      </w:r>
      <w:r>
        <w:rPr>
          <w:b/>
          <w:sz w:val="24"/>
          <w:szCs w:val="24"/>
        </w:rPr>
        <w:t xml:space="preserve">ISF </w:t>
      </w:r>
      <w:r w:rsidRPr="008F772E">
        <w:rPr>
          <w:b/>
          <w:sz w:val="24"/>
          <w:szCs w:val="24"/>
        </w:rPr>
        <w:t>DO 30. LIPNJA 2025. GODINE</w:t>
      </w:r>
    </w:p>
    <w:p w14:paraId="369236B5" w14:textId="77777777" w:rsidR="009C7F28" w:rsidRDefault="009C7F28" w:rsidP="001121B8">
      <w:pPr>
        <w:spacing w:before="120" w:after="120"/>
        <w:contextualSpacing/>
        <w:jc w:val="both"/>
        <w:rPr>
          <w:sz w:val="24"/>
          <w:szCs w:val="24"/>
        </w:rPr>
      </w:pPr>
    </w:p>
    <w:p w14:paraId="457C877F" w14:textId="1F9D7D75" w:rsidR="00117EE6" w:rsidRDefault="00117EE6" w:rsidP="001121B8">
      <w:pPr>
        <w:spacing w:before="120" w:after="120"/>
        <w:contextualSpacing/>
        <w:jc w:val="both"/>
        <w:rPr>
          <w:sz w:val="24"/>
          <w:szCs w:val="24"/>
        </w:rPr>
      </w:pPr>
      <w:r w:rsidRPr="009C7F28">
        <w:rPr>
          <w:sz w:val="24"/>
          <w:szCs w:val="24"/>
        </w:rPr>
        <w:t>O</w:t>
      </w:r>
      <w:r w:rsidR="002B3960" w:rsidRPr="009C7F28">
        <w:rPr>
          <w:sz w:val="24"/>
          <w:szCs w:val="24"/>
        </w:rPr>
        <w:t>dobreni projekti usmjereni su na sprječavanje i suzbijanje terorizma i radikalizacije, teškog i organiziranog kriminala te kiberkr</w:t>
      </w:r>
      <w:r w:rsidR="009C7F28">
        <w:rPr>
          <w:sz w:val="24"/>
          <w:szCs w:val="24"/>
        </w:rPr>
        <w:t>i</w:t>
      </w:r>
      <w:r w:rsidR="002B3960" w:rsidRPr="009C7F28">
        <w:rPr>
          <w:sz w:val="24"/>
          <w:szCs w:val="24"/>
        </w:rPr>
        <w:t>minaliteta. Konkretno, projektima se financiraju aktivnosti usmjere</w:t>
      </w:r>
      <w:r w:rsidR="00D93098">
        <w:rPr>
          <w:sz w:val="24"/>
          <w:szCs w:val="24"/>
        </w:rPr>
        <w:t>ne</w:t>
      </w:r>
      <w:r w:rsidR="002B3960" w:rsidRPr="009C7F28">
        <w:rPr>
          <w:sz w:val="24"/>
          <w:szCs w:val="24"/>
        </w:rPr>
        <w:t xml:space="preserve"> na </w:t>
      </w:r>
      <w:r w:rsidRPr="009C7F28">
        <w:rPr>
          <w:sz w:val="24"/>
          <w:szCs w:val="24"/>
        </w:rPr>
        <w:t>EMPACT prioritet borbe protiv krijumčarenja migranata, kriminalistička istraživanja s prekograničnom komponentom, održavanje i razvoj PNR sustava, nadogradnju iCISa i programskih rješenja koja koriste posebni kriminalistički poslovi, održavanje informacijskih sustava i obnovu licenci (ANPR, PhoneLog, VOICE RECOGNITION, FACE RECOGNITON, licence Službe terorizma, itd.), nabavu opreme za specijalnu i interventnu policiju, nabavu licenci i hardvera u području borbe protiv kibernetičkog kriminaliteta, nabavu forenzične opreme, nabavu vozila i opreme za Protueksplozijsku službu, nabavu vozila za mobilne jedinice Carinske uprave te edukacije PNR jedinice, specijalne policije, jedinice posebnih kriminalističkih poslova i vodiče službenih pasa.</w:t>
      </w:r>
    </w:p>
    <w:p w14:paraId="085AB68E" w14:textId="77777777" w:rsidR="009C7F28" w:rsidRPr="009C7F28" w:rsidRDefault="009C7F28" w:rsidP="001121B8">
      <w:pPr>
        <w:spacing w:before="120" w:after="120"/>
        <w:contextualSpacing/>
        <w:jc w:val="both"/>
        <w:rPr>
          <w:sz w:val="24"/>
          <w:szCs w:val="24"/>
        </w:rPr>
      </w:pPr>
    </w:p>
    <w:p w14:paraId="7CE974FA" w14:textId="0AA91A34" w:rsidR="00644FB3" w:rsidRDefault="00644FB3">
      <w:pPr>
        <w:rPr>
          <w:b/>
          <w:sz w:val="24"/>
          <w:szCs w:val="24"/>
        </w:rPr>
      </w:pPr>
    </w:p>
    <w:p w14:paraId="1874A09E" w14:textId="77777777" w:rsidR="001121B8" w:rsidRDefault="001121B8">
      <w:pPr>
        <w:rPr>
          <w:b/>
          <w:bCs/>
          <w:iCs/>
          <w:sz w:val="24"/>
          <w:szCs w:val="28"/>
        </w:rPr>
      </w:pPr>
      <w:r>
        <w:br w:type="page"/>
      </w:r>
    </w:p>
    <w:p w14:paraId="23399C39" w14:textId="3B3348DE" w:rsidR="00644FB3" w:rsidRPr="008F772E" w:rsidRDefault="00644FB3" w:rsidP="00644FB3">
      <w:pPr>
        <w:pStyle w:val="Heading2"/>
        <w:numPr>
          <w:ilvl w:val="1"/>
          <w:numId w:val="57"/>
        </w:numPr>
      </w:pPr>
      <w:bookmarkStart w:id="38" w:name="_Toc219274125"/>
      <w:r w:rsidRPr="00644FB3">
        <w:lastRenderedPageBreak/>
        <w:t>PROGRAM FONDA ZA INTEGRIRANO UPRAVLJANJE GRANICAMA – INSTRUMENTA ZA FINANCIJSKU POTPORU U PODRUČJU UPRAVLJANJA GRANICAMA I VIZNE POLITIKE 2021. – 2027</w:t>
      </w:r>
      <w:r w:rsidR="00F9657E">
        <w:t>.</w:t>
      </w:r>
      <w:bookmarkEnd w:id="38"/>
    </w:p>
    <w:p w14:paraId="742B04DB" w14:textId="77777777" w:rsidR="00644FB3" w:rsidRPr="008F772E" w:rsidRDefault="00644FB3" w:rsidP="00644FB3">
      <w:pPr>
        <w:rPr>
          <w:b/>
          <w:bCs/>
        </w:rPr>
      </w:pPr>
    </w:p>
    <w:p w14:paraId="316630B5" w14:textId="77777777" w:rsidR="00EB479B" w:rsidRPr="00EB479B" w:rsidRDefault="00EB479B" w:rsidP="001121B8">
      <w:pPr>
        <w:spacing w:before="120" w:after="120"/>
        <w:jc w:val="both"/>
        <w:rPr>
          <w:sz w:val="24"/>
          <w:szCs w:val="24"/>
        </w:rPr>
      </w:pPr>
      <w:r w:rsidRPr="00EB479B">
        <w:rPr>
          <w:sz w:val="24"/>
          <w:szCs w:val="24"/>
        </w:rPr>
        <w:t xml:space="preserve">U okviru </w:t>
      </w:r>
      <w:r w:rsidR="001D1CD7">
        <w:rPr>
          <w:sz w:val="24"/>
          <w:szCs w:val="24"/>
        </w:rPr>
        <w:t>P</w:t>
      </w:r>
      <w:r w:rsidR="001D1CD7" w:rsidRPr="001D1CD7">
        <w:rPr>
          <w:sz w:val="24"/>
          <w:szCs w:val="24"/>
        </w:rPr>
        <w:t xml:space="preserve">rograma Fonda za integrirano upravljanje granicama, Instrumenta za financijsku potporu u području upravljanja granicama i vizne politike </w:t>
      </w:r>
      <w:r w:rsidRPr="00EB479B">
        <w:rPr>
          <w:sz w:val="24"/>
          <w:szCs w:val="24"/>
        </w:rPr>
        <w:t>(</w:t>
      </w:r>
      <w:r w:rsidR="001D1CD7">
        <w:rPr>
          <w:sz w:val="24"/>
          <w:szCs w:val="24"/>
        </w:rPr>
        <w:t>BMVI</w:t>
      </w:r>
      <w:r w:rsidRPr="00EB479B">
        <w:rPr>
          <w:sz w:val="24"/>
          <w:szCs w:val="24"/>
        </w:rPr>
        <w:t xml:space="preserve">) na raspolaganju je </w:t>
      </w:r>
      <w:r w:rsidR="001D1CD7">
        <w:rPr>
          <w:sz w:val="24"/>
          <w:szCs w:val="24"/>
        </w:rPr>
        <w:t>203,21</w:t>
      </w:r>
      <w:r w:rsidRPr="00EB479B">
        <w:rPr>
          <w:sz w:val="24"/>
          <w:szCs w:val="24"/>
        </w:rPr>
        <w:t xml:space="preserve"> milijun</w:t>
      </w:r>
      <w:r w:rsidR="001D1CD7">
        <w:rPr>
          <w:sz w:val="24"/>
          <w:szCs w:val="24"/>
        </w:rPr>
        <w:t>a</w:t>
      </w:r>
      <w:r w:rsidRPr="00EB479B">
        <w:rPr>
          <w:sz w:val="24"/>
          <w:szCs w:val="24"/>
        </w:rPr>
        <w:t xml:space="preserve"> eura. </w:t>
      </w:r>
    </w:p>
    <w:p w14:paraId="38676001" w14:textId="33E1BBAF" w:rsidR="00FB3B00" w:rsidRPr="00FB3B00" w:rsidRDefault="00FB3B00" w:rsidP="001121B8">
      <w:pPr>
        <w:spacing w:before="120" w:after="120"/>
        <w:jc w:val="both"/>
        <w:rPr>
          <w:sz w:val="24"/>
          <w:szCs w:val="24"/>
        </w:rPr>
      </w:pPr>
      <w:r w:rsidRPr="00FB3B00">
        <w:rPr>
          <w:sz w:val="24"/>
          <w:szCs w:val="24"/>
        </w:rPr>
        <w:t xml:space="preserve">Do 30. lipnja 2025. objavljeno je </w:t>
      </w:r>
      <w:r w:rsidR="008C47AE">
        <w:rPr>
          <w:sz w:val="24"/>
          <w:szCs w:val="24"/>
        </w:rPr>
        <w:t>sedam</w:t>
      </w:r>
      <w:r w:rsidRPr="00FB3B00">
        <w:rPr>
          <w:sz w:val="24"/>
          <w:szCs w:val="24"/>
        </w:rPr>
        <w:t xml:space="preserve"> poziva za podnošenje prijedloga projekata za dodjelu bespovratnih sredstava ukupne vrijednosti </w:t>
      </w:r>
      <w:r w:rsidR="00ED0671">
        <w:rPr>
          <w:sz w:val="24"/>
          <w:szCs w:val="24"/>
        </w:rPr>
        <w:t>203,21</w:t>
      </w:r>
      <w:r w:rsidRPr="00FB3B00">
        <w:rPr>
          <w:sz w:val="24"/>
          <w:szCs w:val="24"/>
        </w:rPr>
        <w:t xml:space="preserve"> milijuna eura. U izvještajnom razdoblju objavljen je </w:t>
      </w:r>
      <w:r w:rsidR="00BC51BC">
        <w:rPr>
          <w:sz w:val="24"/>
          <w:szCs w:val="24"/>
        </w:rPr>
        <w:t>jedan</w:t>
      </w:r>
      <w:r w:rsidRPr="00FB3B00">
        <w:rPr>
          <w:sz w:val="24"/>
          <w:szCs w:val="24"/>
        </w:rPr>
        <w:t xml:space="preserve"> </w:t>
      </w:r>
      <w:r w:rsidR="003278CC">
        <w:rPr>
          <w:sz w:val="24"/>
          <w:szCs w:val="24"/>
        </w:rPr>
        <w:t>poziv za podnošenje prijedloga projekata</w:t>
      </w:r>
      <w:r w:rsidR="003278CC" w:rsidRPr="00FB3B00">
        <w:rPr>
          <w:sz w:val="24"/>
          <w:szCs w:val="24"/>
        </w:rPr>
        <w:t xml:space="preserve"> </w:t>
      </w:r>
      <w:r w:rsidRPr="00FB3B00">
        <w:rPr>
          <w:sz w:val="24"/>
          <w:szCs w:val="24"/>
        </w:rPr>
        <w:t xml:space="preserve">ukupne vrijednosti </w:t>
      </w:r>
      <w:r w:rsidR="00ED0671">
        <w:rPr>
          <w:sz w:val="24"/>
          <w:szCs w:val="24"/>
        </w:rPr>
        <w:t>31,63</w:t>
      </w:r>
      <w:r w:rsidRPr="00FB3B00">
        <w:rPr>
          <w:sz w:val="24"/>
          <w:szCs w:val="24"/>
        </w:rPr>
        <w:t xml:space="preserve"> milijuna eura (sredstva EU).</w:t>
      </w:r>
    </w:p>
    <w:p w14:paraId="70DACE71" w14:textId="75EA034F" w:rsidR="00FB3B00" w:rsidRPr="00FB3B00" w:rsidRDefault="00FB3B00" w:rsidP="001121B8">
      <w:pPr>
        <w:spacing w:before="120" w:after="120"/>
        <w:jc w:val="both"/>
        <w:rPr>
          <w:sz w:val="24"/>
          <w:szCs w:val="24"/>
        </w:rPr>
      </w:pPr>
      <w:r w:rsidRPr="00F07768">
        <w:rPr>
          <w:sz w:val="24"/>
          <w:szCs w:val="24"/>
        </w:rPr>
        <w:t xml:space="preserve">Temeljem pokrenutih postupaka dodjele bespovratnih sredstava, do 30. lipnja 2025. sklopljeno je ukupno </w:t>
      </w:r>
      <w:r w:rsidR="003278CC" w:rsidRPr="00F07768">
        <w:rPr>
          <w:sz w:val="24"/>
          <w:szCs w:val="24"/>
        </w:rPr>
        <w:t xml:space="preserve">45 </w:t>
      </w:r>
      <w:r w:rsidRPr="00F07768">
        <w:rPr>
          <w:sz w:val="24"/>
          <w:szCs w:val="24"/>
        </w:rPr>
        <w:t xml:space="preserve">ugovora o dodjeli bespovratnih sredstava ukupne vrijednosti </w:t>
      </w:r>
      <w:r w:rsidR="00ED0671" w:rsidRPr="00F07768">
        <w:rPr>
          <w:sz w:val="24"/>
          <w:szCs w:val="24"/>
        </w:rPr>
        <w:t>171,89</w:t>
      </w:r>
      <w:r w:rsidRPr="00F07768">
        <w:rPr>
          <w:sz w:val="24"/>
          <w:szCs w:val="24"/>
        </w:rPr>
        <w:t xml:space="preserve"> milijuna eura (sredstva EU). U izvještajnom </w:t>
      </w:r>
      <w:r w:rsidRPr="00FB3B00">
        <w:rPr>
          <w:sz w:val="24"/>
          <w:szCs w:val="24"/>
        </w:rPr>
        <w:t xml:space="preserve">razdoblju ugovoreno je </w:t>
      </w:r>
      <w:r w:rsidR="00ED0671">
        <w:rPr>
          <w:sz w:val="24"/>
          <w:szCs w:val="24"/>
        </w:rPr>
        <w:t>10,47</w:t>
      </w:r>
      <w:r w:rsidRPr="00FB3B00">
        <w:rPr>
          <w:sz w:val="24"/>
          <w:szCs w:val="24"/>
        </w:rPr>
        <w:t xml:space="preserve"> milijuna eura (sredstva EU).</w:t>
      </w:r>
    </w:p>
    <w:p w14:paraId="152EBB37" w14:textId="77777777" w:rsidR="00EB479B" w:rsidRPr="008F772E" w:rsidRDefault="00FB3B00" w:rsidP="001121B8">
      <w:pPr>
        <w:spacing w:before="120" w:after="120"/>
        <w:jc w:val="both"/>
        <w:rPr>
          <w:sz w:val="24"/>
          <w:szCs w:val="24"/>
        </w:rPr>
      </w:pPr>
      <w:r w:rsidRPr="00FB3B00">
        <w:rPr>
          <w:sz w:val="24"/>
          <w:szCs w:val="24"/>
        </w:rPr>
        <w:t xml:space="preserve">Ukupna plaćanja prema korisnicima izvršena su u iznosu od </w:t>
      </w:r>
      <w:r w:rsidR="00ED0671">
        <w:rPr>
          <w:sz w:val="24"/>
          <w:szCs w:val="24"/>
        </w:rPr>
        <w:t>45,31</w:t>
      </w:r>
      <w:r w:rsidRPr="00FB3B00">
        <w:rPr>
          <w:sz w:val="24"/>
          <w:szCs w:val="24"/>
        </w:rPr>
        <w:t xml:space="preserve"> milijuna eura (sredstva EU). U izvještajnom razdoblju korisnicima je plaćeno </w:t>
      </w:r>
      <w:r w:rsidR="00ED0671">
        <w:rPr>
          <w:sz w:val="24"/>
          <w:szCs w:val="24"/>
        </w:rPr>
        <w:t xml:space="preserve">13,35 </w:t>
      </w:r>
      <w:r w:rsidRPr="00FB3B00">
        <w:rPr>
          <w:sz w:val="24"/>
          <w:szCs w:val="24"/>
        </w:rPr>
        <w:t>milijuna eura (sredstva EU</w:t>
      </w:r>
      <w:r w:rsidR="00EB479B" w:rsidRPr="00EB479B">
        <w:rPr>
          <w:sz w:val="24"/>
          <w:szCs w:val="24"/>
        </w:rPr>
        <w:t>)</w:t>
      </w:r>
      <w:r w:rsidR="00644FB3" w:rsidRPr="008F772E">
        <w:rPr>
          <w:sz w:val="24"/>
          <w:szCs w:val="24"/>
        </w:rPr>
        <w:t xml:space="preserve">. </w:t>
      </w:r>
    </w:p>
    <w:p w14:paraId="3CD0F1B1" w14:textId="77777777" w:rsidR="00EB479B" w:rsidRPr="008F772E" w:rsidRDefault="00EB479B" w:rsidP="001121B8">
      <w:pPr>
        <w:spacing w:before="120" w:after="120"/>
        <w:rPr>
          <w:b/>
        </w:rPr>
      </w:pPr>
    </w:p>
    <w:p w14:paraId="36D4DC6F" w14:textId="77777777" w:rsidR="00EB479B" w:rsidRPr="008F772E" w:rsidRDefault="00EB479B" w:rsidP="001121B8">
      <w:pPr>
        <w:spacing w:before="120" w:after="120"/>
        <w:jc w:val="both"/>
        <w:rPr>
          <w:b/>
          <w:sz w:val="24"/>
          <w:szCs w:val="24"/>
        </w:rPr>
      </w:pPr>
      <w:r w:rsidRPr="001455C1">
        <w:rPr>
          <w:b/>
          <w:sz w:val="24"/>
          <w:szCs w:val="24"/>
        </w:rPr>
        <w:t xml:space="preserve">STATUS PROVEDBE </w:t>
      </w:r>
      <w:r>
        <w:rPr>
          <w:b/>
          <w:sz w:val="24"/>
          <w:szCs w:val="24"/>
        </w:rPr>
        <w:t xml:space="preserve">BMVI </w:t>
      </w:r>
      <w:r w:rsidRPr="008F772E">
        <w:rPr>
          <w:b/>
          <w:sz w:val="24"/>
          <w:szCs w:val="24"/>
        </w:rPr>
        <w:t>DO 30. LIPNJA 2025. GODINE</w:t>
      </w:r>
    </w:p>
    <w:p w14:paraId="09D5A1A0" w14:textId="77777777" w:rsidR="003278CC" w:rsidRPr="003278CC" w:rsidRDefault="003278CC" w:rsidP="001121B8">
      <w:pPr>
        <w:autoSpaceDE w:val="0"/>
        <w:autoSpaceDN w:val="0"/>
        <w:adjustRightInd w:val="0"/>
        <w:spacing w:before="120" w:after="120"/>
        <w:rPr>
          <w:rFonts w:ascii="EUAlbertina" w:eastAsia="Calibri" w:hAnsi="EUAlbertina" w:cs="EUAlbertina"/>
          <w:color w:val="000000"/>
          <w:sz w:val="24"/>
          <w:szCs w:val="24"/>
        </w:rPr>
      </w:pPr>
    </w:p>
    <w:p w14:paraId="03D87131" w14:textId="37A2A417" w:rsidR="003278CC" w:rsidRPr="00F07768" w:rsidRDefault="003278CC" w:rsidP="001121B8">
      <w:pPr>
        <w:spacing w:before="120" w:after="120"/>
        <w:jc w:val="both"/>
        <w:rPr>
          <w:sz w:val="24"/>
          <w:szCs w:val="24"/>
        </w:rPr>
      </w:pPr>
      <w:r w:rsidRPr="00F07768">
        <w:rPr>
          <w:sz w:val="24"/>
          <w:szCs w:val="24"/>
        </w:rPr>
        <w:t>Cilj je politike Instrumenta, kao dijela Fonda, osiguravanje snažnog i djelotvornog europskog integriranog upravljanja granicama na vanjskim granicama, čime se doprinosi osiguravanju visoke razine unutarnje sigurnosti u Uniji, uz istodobnu zaštitu slobodnog kretanja osoba unutar nje i uz potpuno poštovanje relevantne pravne stečevine Unije i međunarodnih obveza Unije i država članica koje proizlaze iz međunarodnih instrumenata čije su stranke.</w:t>
      </w:r>
    </w:p>
    <w:p w14:paraId="4F77E989" w14:textId="6E972706" w:rsidR="00B70172" w:rsidRPr="00F07768" w:rsidRDefault="00B70172" w:rsidP="001121B8">
      <w:pPr>
        <w:spacing w:before="120" w:after="120"/>
        <w:jc w:val="both"/>
        <w:rPr>
          <w:sz w:val="24"/>
          <w:szCs w:val="24"/>
        </w:rPr>
      </w:pPr>
      <w:r w:rsidRPr="00F07768">
        <w:rPr>
          <w:sz w:val="24"/>
          <w:szCs w:val="24"/>
        </w:rPr>
        <w:t>Konkretno, projektima se sufinancira nabava tehničke opreme za nadzor i zaštitu vanjske granice Europske unije (poput opreme za uspostavu Entry/Exit sustava, mobiln</w:t>
      </w:r>
      <w:r w:rsidR="009C7F28" w:rsidRPr="00F07768">
        <w:rPr>
          <w:sz w:val="24"/>
          <w:szCs w:val="24"/>
        </w:rPr>
        <w:t>e</w:t>
      </w:r>
      <w:r w:rsidRPr="00F07768">
        <w:rPr>
          <w:sz w:val="24"/>
          <w:szCs w:val="24"/>
        </w:rPr>
        <w:t xml:space="preserve"> termovizijske kamere na prikolicama s pripadajućim terenskim vozilima, stacionarni sustavi, vozila, bespilotne letjelice malog dometa, ABC sustavi u zračnim lukama). Ujedno se provode i nadogradnje IT sustava vezanih uz nadzor vanjske granice EU, kao i interoperabilnost IT sustava (SIS, NBMIS, VTMIS, NABIS, SIRENE), obuka policijskih službenika granične policije, provedba Nezavisnog mehanizma nadzora, kao i operativni troškovi granične policije. </w:t>
      </w:r>
    </w:p>
    <w:p w14:paraId="07846D1E" w14:textId="47BBA2AD" w:rsidR="003278CC" w:rsidRPr="00F07768" w:rsidRDefault="00BE23AF" w:rsidP="001121B8">
      <w:pPr>
        <w:spacing w:before="120" w:after="120"/>
        <w:jc w:val="both"/>
        <w:rPr>
          <w:sz w:val="24"/>
          <w:szCs w:val="24"/>
        </w:rPr>
      </w:pPr>
      <w:r w:rsidRPr="00F07768">
        <w:rPr>
          <w:sz w:val="24"/>
          <w:szCs w:val="24"/>
        </w:rPr>
        <w:t xml:space="preserve">Dok se projektima nadogradnje i održavanja HVIS-a te adaptacijama konzularnih ureda Republike Hrvatske u svijetu doprinosi napretku vizne politike. </w:t>
      </w:r>
    </w:p>
    <w:p w14:paraId="5FF7C9CD" w14:textId="77777777" w:rsidR="00644FB3" w:rsidRPr="00F07768" w:rsidRDefault="00644FB3" w:rsidP="001121B8">
      <w:pPr>
        <w:spacing w:before="120" w:after="120"/>
        <w:jc w:val="both"/>
        <w:rPr>
          <w:sz w:val="24"/>
          <w:szCs w:val="24"/>
        </w:rPr>
      </w:pPr>
    </w:p>
    <w:p w14:paraId="01EE1B83" w14:textId="3E0F79F3" w:rsidR="007A426A" w:rsidRPr="008F772E" w:rsidRDefault="007A426A" w:rsidP="001121B8">
      <w:pPr>
        <w:spacing w:before="120" w:after="120"/>
        <w:jc w:val="both"/>
        <w:rPr>
          <w:b/>
          <w:bCs/>
        </w:rPr>
      </w:pPr>
    </w:p>
    <w:p w14:paraId="372B80DC" w14:textId="77777777" w:rsidR="001121B8" w:rsidRDefault="001121B8">
      <w:pPr>
        <w:rPr>
          <w:b/>
          <w:bCs/>
          <w:iCs/>
          <w:sz w:val="24"/>
          <w:szCs w:val="28"/>
        </w:rPr>
      </w:pPr>
      <w:r>
        <w:lastRenderedPageBreak/>
        <w:br w:type="page"/>
      </w:r>
    </w:p>
    <w:p w14:paraId="26A21B27" w14:textId="72C6294E" w:rsidR="007A426A" w:rsidRPr="00155ABC" w:rsidRDefault="00155ABC" w:rsidP="00155ABC">
      <w:pPr>
        <w:pStyle w:val="Heading2"/>
        <w:numPr>
          <w:ilvl w:val="1"/>
          <w:numId w:val="57"/>
        </w:numPr>
      </w:pPr>
      <w:bookmarkStart w:id="39" w:name="_Toc219274126"/>
      <w:r w:rsidRPr="00155ABC">
        <w:lastRenderedPageBreak/>
        <w:t>PROGRAMI TERITORIJALNE SURADNJE ZA FINANCIJSKO RAZDOBLJE 2021. – 2027.</w:t>
      </w:r>
      <w:bookmarkEnd w:id="39"/>
    </w:p>
    <w:p w14:paraId="33F8613E" w14:textId="77777777" w:rsidR="00155ABC" w:rsidRPr="008F772E" w:rsidRDefault="00155ABC" w:rsidP="001121B8">
      <w:pPr>
        <w:spacing w:before="120" w:after="120"/>
        <w:jc w:val="both"/>
        <w:rPr>
          <w:sz w:val="24"/>
          <w:szCs w:val="24"/>
        </w:rPr>
      </w:pPr>
      <w:r w:rsidRPr="008F772E">
        <w:rPr>
          <w:sz w:val="24"/>
          <w:szCs w:val="24"/>
        </w:rPr>
        <w:t>U financijskom razdoblju 2021. – 2027. RH sudjeluje u 13 programa prekogranične, transnacionalne i međuregionalne suradnje.</w:t>
      </w:r>
    </w:p>
    <w:p w14:paraId="5AB7493C" w14:textId="2C01891A" w:rsidR="00155ABC" w:rsidRPr="008F772E" w:rsidRDefault="00155ABC" w:rsidP="00155ABC">
      <w:pPr>
        <w:pStyle w:val="Caption"/>
        <w:spacing w:before="120" w:after="120"/>
        <w:jc w:val="both"/>
        <w:rPr>
          <w:color w:val="auto"/>
          <w:sz w:val="20"/>
          <w:szCs w:val="20"/>
        </w:rPr>
      </w:pPr>
      <w:bookmarkStart w:id="40" w:name="_Toc210804544"/>
      <w:r w:rsidRPr="008F772E">
        <w:rPr>
          <w:color w:val="auto"/>
          <w:sz w:val="20"/>
          <w:szCs w:val="20"/>
        </w:rPr>
        <w:t xml:space="preserve">Tablica </w:t>
      </w:r>
      <w:r w:rsidRPr="008F772E">
        <w:rPr>
          <w:color w:val="auto"/>
          <w:sz w:val="20"/>
          <w:szCs w:val="20"/>
        </w:rPr>
        <w:fldChar w:fldCharType="begin"/>
      </w:r>
      <w:r w:rsidRPr="008F772E">
        <w:rPr>
          <w:color w:val="auto"/>
          <w:sz w:val="20"/>
          <w:szCs w:val="20"/>
        </w:rPr>
        <w:instrText xml:space="preserve"> SEQ Tablica \* ARABIC </w:instrText>
      </w:r>
      <w:r w:rsidRPr="008F772E">
        <w:rPr>
          <w:color w:val="auto"/>
          <w:sz w:val="20"/>
          <w:szCs w:val="20"/>
        </w:rPr>
        <w:fldChar w:fldCharType="separate"/>
      </w:r>
      <w:r w:rsidR="00717C5B">
        <w:rPr>
          <w:noProof/>
          <w:color w:val="auto"/>
          <w:sz w:val="20"/>
          <w:szCs w:val="20"/>
        </w:rPr>
        <w:t>3</w:t>
      </w:r>
      <w:r w:rsidRPr="008F772E">
        <w:rPr>
          <w:color w:val="auto"/>
          <w:sz w:val="20"/>
          <w:szCs w:val="20"/>
        </w:rPr>
        <w:fldChar w:fldCharType="end"/>
      </w:r>
      <w:r w:rsidRPr="008F772E">
        <w:rPr>
          <w:color w:val="auto"/>
          <w:sz w:val="20"/>
          <w:szCs w:val="20"/>
        </w:rPr>
        <w:t>: Financijski pokazatelji statusa provedbe programa teritorijalne suradnje u izvještajnom razdoblju od 1. siječnja do 30. lipnja 2025. (sredstva EU, u milijunima eura i postocima od dodijeljenih sredstava)</w:t>
      </w:r>
      <w:bookmarkEnd w:id="40"/>
    </w:p>
    <w:tbl>
      <w:tblPr>
        <w:tblW w:w="5000" w:type="pct"/>
        <w:jc w:val="center"/>
        <w:tblLayout w:type="fixed"/>
        <w:tblLook w:val="04A0" w:firstRow="1" w:lastRow="0" w:firstColumn="1" w:lastColumn="0" w:noHBand="0" w:noVBand="1"/>
      </w:tblPr>
      <w:tblGrid>
        <w:gridCol w:w="1837"/>
        <w:gridCol w:w="1724"/>
        <w:gridCol w:w="1840"/>
        <w:gridCol w:w="1836"/>
        <w:gridCol w:w="1836"/>
      </w:tblGrid>
      <w:tr w:rsidR="00155ABC" w:rsidRPr="008F772E" w14:paraId="2ABFE601" w14:textId="77777777" w:rsidTr="00A24778">
        <w:trPr>
          <w:trHeight w:val="1200"/>
          <w:jc w:val="center"/>
        </w:trPr>
        <w:tc>
          <w:tcPr>
            <w:tcW w:w="1012" w:type="pct"/>
            <w:noWrap/>
            <w:vAlign w:val="center"/>
            <w:hideMark/>
          </w:tcPr>
          <w:p w14:paraId="4481681A" w14:textId="77777777" w:rsidR="00155ABC" w:rsidRPr="008F772E" w:rsidRDefault="00155ABC" w:rsidP="00A24778">
            <w:pPr>
              <w:spacing w:after="60"/>
              <w:rPr>
                <w:b/>
                <w:bCs/>
                <w:color w:val="000000"/>
              </w:rPr>
            </w:pPr>
            <w:r w:rsidRPr="008F772E">
              <w:rPr>
                <w:rFonts w:asciiTheme="minorHAnsi" w:hAnsiTheme="minorHAnsi" w:cstheme="minorHAnsi"/>
                <w:sz w:val="16"/>
              </w:rPr>
              <w:t>Program</w:t>
            </w:r>
            <w:r w:rsidRPr="008F772E">
              <w:rPr>
                <w:rStyle w:val="FootnoteReference"/>
                <w:rFonts w:asciiTheme="minorHAnsi" w:hAnsiTheme="minorHAnsi" w:cstheme="minorHAnsi"/>
                <w:sz w:val="16"/>
              </w:rPr>
              <w:footnoteReference w:id="5"/>
            </w:r>
          </w:p>
        </w:tc>
        <w:tc>
          <w:tcPr>
            <w:tcW w:w="950" w:type="pct"/>
            <w:tcBorders>
              <w:bottom w:val="single" w:sz="4" w:space="0" w:color="auto"/>
            </w:tcBorders>
            <w:vAlign w:val="center"/>
            <w:hideMark/>
          </w:tcPr>
          <w:p w14:paraId="3383771A" w14:textId="77777777" w:rsidR="00155ABC" w:rsidRPr="008F772E" w:rsidRDefault="00155ABC" w:rsidP="00A24778">
            <w:pPr>
              <w:spacing w:after="60"/>
              <w:jc w:val="right"/>
              <w:rPr>
                <w:color w:val="000000"/>
              </w:rPr>
            </w:pPr>
            <w:r w:rsidRPr="008F772E">
              <w:rPr>
                <w:rFonts w:asciiTheme="minorHAnsi" w:hAnsiTheme="minorHAnsi" w:cstheme="minorHAnsi"/>
                <w:sz w:val="16"/>
              </w:rPr>
              <w:t>Dodijeljena sredstva</w:t>
            </w:r>
            <w:r w:rsidRPr="008F772E">
              <w:rPr>
                <w:color w:val="000000"/>
              </w:rPr>
              <w:t xml:space="preserve"> </w:t>
            </w:r>
          </w:p>
        </w:tc>
        <w:tc>
          <w:tcPr>
            <w:tcW w:w="1014" w:type="pct"/>
            <w:tcBorders>
              <w:bottom w:val="single" w:sz="4" w:space="0" w:color="auto"/>
            </w:tcBorders>
          </w:tcPr>
          <w:p w14:paraId="557CE920" w14:textId="77777777" w:rsidR="00155ABC" w:rsidRPr="008F772E" w:rsidRDefault="00155ABC" w:rsidP="00A24778">
            <w:pPr>
              <w:spacing w:after="60"/>
              <w:jc w:val="right"/>
              <w:rPr>
                <w:rFonts w:asciiTheme="minorHAnsi" w:hAnsiTheme="minorHAnsi" w:cstheme="minorHAnsi"/>
                <w:sz w:val="16"/>
              </w:rPr>
            </w:pPr>
          </w:p>
          <w:p w14:paraId="340851CF" w14:textId="77777777" w:rsidR="00155ABC" w:rsidRPr="008F772E" w:rsidRDefault="00155ABC" w:rsidP="00A24778">
            <w:pPr>
              <w:spacing w:after="60"/>
              <w:jc w:val="right"/>
              <w:rPr>
                <w:color w:val="000000"/>
              </w:rPr>
            </w:pPr>
            <w:r w:rsidRPr="008F772E">
              <w:rPr>
                <w:rFonts w:asciiTheme="minorHAnsi" w:hAnsiTheme="minorHAnsi" w:cstheme="minorHAnsi"/>
                <w:sz w:val="16"/>
              </w:rPr>
              <w:t>Sredstva programa dodijeljena Republici Hrvatskoj</w:t>
            </w:r>
          </w:p>
        </w:tc>
        <w:tc>
          <w:tcPr>
            <w:tcW w:w="1012" w:type="pct"/>
            <w:tcBorders>
              <w:bottom w:val="single" w:sz="4" w:space="0" w:color="auto"/>
            </w:tcBorders>
            <w:vAlign w:val="center"/>
            <w:hideMark/>
          </w:tcPr>
          <w:p w14:paraId="3E373C3B" w14:textId="77777777" w:rsidR="00155ABC" w:rsidRPr="008F772E" w:rsidRDefault="00155ABC" w:rsidP="00A24778">
            <w:pPr>
              <w:spacing w:after="60"/>
              <w:jc w:val="right"/>
              <w:rPr>
                <w:rFonts w:asciiTheme="minorHAnsi" w:hAnsiTheme="minorHAnsi" w:cstheme="minorHAnsi"/>
                <w:sz w:val="16"/>
              </w:rPr>
            </w:pPr>
            <w:r w:rsidRPr="008F772E">
              <w:rPr>
                <w:rFonts w:asciiTheme="minorHAnsi" w:hAnsiTheme="minorHAnsi" w:cstheme="minorHAnsi"/>
                <w:sz w:val="16"/>
              </w:rPr>
              <w:t xml:space="preserve">Ugovorena sredstva </w:t>
            </w:r>
          </w:p>
          <w:p w14:paraId="680E6897" w14:textId="77777777" w:rsidR="00155ABC" w:rsidRPr="008F772E" w:rsidRDefault="00155ABC" w:rsidP="00A24778">
            <w:pPr>
              <w:spacing w:after="60"/>
              <w:jc w:val="right"/>
              <w:rPr>
                <w:color w:val="000000"/>
              </w:rPr>
            </w:pPr>
            <w:r w:rsidRPr="008F772E">
              <w:rPr>
                <w:rFonts w:asciiTheme="minorHAnsi" w:hAnsiTheme="minorHAnsi" w:cstheme="minorHAnsi"/>
                <w:sz w:val="16"/>
              </w:rPr>
              <w:t>(za korisnike iz Republike Hrvatske)</w:t>
            </w:r>
            <w:r w:rsidRPr="008F772E">
              <w:rPr>
                <w:color w:val="000000"/>
              </w:rPr>
              <w:t xml:space="preserve"> </w:t>
            </w:r>
          </w:p>
        </w:tc>
        <w:tc>
          <w:tcPr>
            <w:tcW w:w="1012" w:type="pct"/>
            <w:tcBorders>
              <w:bottom w:val="single" w:sz="4" w:space="0" w:color="auto"/>
            </w:tcBorders>
            <w:vAlign w:val="center"/>
          </w:tcPr>
          <w:p w14:paraId="0BCF5BCD" w14:textId="77777777" w:rsidR="00155ABC" w:rsidRPr="008F772E" w:rsidRDefault="00155ABC" w:rsidP="00A24778">
            <w:pPr>
              <w:spacing w:after="60"/>
              <w:jc w:val="right"/>
              <w:rPr>
                <w:rFonts w:asciiTheme="minorHAnsi" w:hAnsiTheme="minorHAnsi" w:cstheme="minorHAnsi"/>
                <w:sz w:val="16"/>
              </w:rPr>
            </w:pPr>
            <w:r w:rsidRPr="008F772E">
              <w:rPr>
                <w:rFonts w:asciiTheme="minorHAnsi" w:hAnsiTheme="minorHAnsi" w:cstheme="minorHAnsi"/>
                <w:sz w:val="16"/>
              </w:rPr>
              <w:t>Plaćena sredstva</w:t>
            </w:r>
          </w:p>
          <w:p w14:paraId="2D016D03" w14:textId="77777777" w:rsidR="00155ABC" w:rsidRPr="008F772E" w:rsidRDefault="00155ABC" w:rsidP="00A24778">
            <w:pPr>
              <w:spacing w:after="60"/>
              <w:jc w:val="right"/>
              <w:rPr>
                <w:rFonts w:asciiTheme="minorHAnsi" w:hAnsiTheme="minorHAnsi" w:cstheme="minorHAnsi"/>
                <w:sz w:val="16"/>
              </w:rPr>
            </w:pPr>
            <w:r w:rsidRPr="008F772E">
              <w:rPr>
                <w:rFonts w:asciiTheme="minorHAnsi" w:hAnsiTheme="minorHAnsi" w:cstheme="minorHAnsi"/>
                <w:sz w:val="16"/>
              </w:rPr>
              <w:t>(za korisnike iz Republike Hrvatske)</w:t>
            </w:r>
          </w:p>
        </w:tc>
      </w:tr>
      <w:tr w:rsidR="00155ABC" w:rsidRPr="008F772E" w14:paraId="5B1C9CA4" w14:textId="77777777" w:rsidTr="00A24778">
        <w:trPr>
          <w:trHeight w:val="315"/>
          <w:jc w:val="center"/>
        </w:trPr>
        <w:tc>
          <w:tcPr>
            <w:tcW w:w="1012" w:type="pct"/>
            <w:vAlign w:val="center"/>
          </w:tcPr>
          <w:p w14:paraId="1EE78D01" w14:textId="77777777" w:rsidR="00155ABC" w:rsidRPr="008F772E" w:rsidRDefault="00155ABC" w:rsidP="00A24778">
            <w:pPr>
              <w:spacing w:after="60"/>
              <w:rPr>
                <w:rFonts w:asciiTheme="minorHAnsi" w:hAnsiTheme="minorHAnsi" w:cstheme="minorHAnsi"/>
                <w:sz w:val="18"/>
                <w:szCs w:val="18"/>
              </w:rPr>
            </w:pPr>
            <w:r w:rsidRPr="008F772E">
              <w:rPr>
                <w:rFonts w:asciiTheme="minorHAnsi" w:hAnsiTheme="minorHAnsi" w:cstheme="minorHAnsi"/>
                <w:sz w:val="18"/>
                <w:szCs w:val="18"/>
              </w:rPr>
              <w:t xml:space="preserve">HR – RS </w:t>
            </w:r>
          </w:p>
        </w:tc>
        <w:tc>
          <w:tcPr>
            <w:tcW w:w="950" w:type="pct"/>
            <w:tcBorders>
              <w:top w:val="single" w:sz="4" w:space="0" w:color="auto"/>
            </w:tcBorders>
            <w:noWrap/>
            <w:vAlign w:val="center"/>
          </w:tcPr>
          <w:p w14:paraId="341934A2"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38,28</w:t>
            </w:r>
          </w:p>
        </w:tc>
        <w:tc>
          <w:tcPr>
            <w:tcW w:w="1014" w:type="pct"/>
            <w:tcBorders>
              <w:top w:val="single" w:sz="4" w:space="0" w:color="auto"/>
            </w:tcBorders>
            <w:vAlign w:val="center"/>
          </w:tcPr>
          <w:p w14:paraId="4604F974"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18,67</w:t>
            </w:r>
          </w:p>
        </w:tc>
        <w:tc>
          <w:tcPr>
            <w:tcW w:w="1012" w:type="pct"/>
            <w:tcBorders>
              <w:top w:val="single" w:sz="4" w:space="0" w:color="auto"/>
            </w:tcBorders>
            <w:noWrap/>
            <w:vAlign w:val="center"/>
          </w:tcPr>
          <w:p w14:paraId="47E29F5F"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0,00</w:t>
            </w:r>
          </w:p>
        </w:tc>
        <w:tc>
          <w:tcPr>
            <w:tcW w:w="1012" w:type="pct"/>
            <w:tcBorders>
              <w:top w:val="single" w:sz="4" w:space="0" w:color="auto"/>
            </w:tcBorders>
            <w:vAlign w:val="center"/>
          </w:tcPr>
          <w:p w14:paraId="5C08DD3F"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0,76</w:t>
            </w:r>
          </w:p>
        </w:tc>
      </w:tr>
      <w:tr w:rsidR="00155ABC" w:rsidRPr="008F772E" w14:paraId="77F1A787" w14:textId="77777777" w:rsidTr="00A24778">
        <w:trPr>
          <w:trHeight w:val="315"/>
          <w:jc w:val="center"/>
        </w:trPr>
        <w:tc>
          <w:tcPr>
            <w:tcW w:w="1012" w:type="pct"/>
            <w:vAlign w:val="center"/>
          </w:tcPr>
          <w:p w14:paraId="73B228D9" w14:textId="77777777" w:rsidR="00155ABC" w:rsidRPr="008F772E" w:rsidRDefault="00155ABC" w:rsidP="00A24778">
            <w:pPr>
              <w:spacing w:after="60"/>
              <w:rPr>
                <w:rFonts w:asciiTheme="minorHAnsi" w:hAnsiTheme="minorHAnsi" w:cstheme="minorHAnsi"/>
                <w:sz w:val="18"/>
                <w:szCs w:val="18"/>
              </w:rPr>
            </w:pPr>
            <w:r w:rsidRPr="008F772E">
              <w:rPr>
                <w:rFonts w:asciiTheme="minorHAnsi" w:hAnsiTheme="minorHAnsi" w:cstheme="minorHAnsi"/>
                <w:sz w:val="18"/>
                <w:szCs w:val="18"/>
              </w:rPr>
              <w:t xml:space="preserve">HR – BA – ME </w:t>
            </w:r>
          </w:p>
        </w:tc>
        <w:tc>
          <w:tcPr>
            <w:tcW w:w="950" w:type="pct"/>
            <w:noWrap/>
            <w:vAlign w:val="center"/>
          </w:tcPr>
          <w:p w14:paraId="14D614E8"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117,69</w:t>
            </w:r>
          </w:p>
        </w:tc>
        <w:tc>
          <w:tcPr>
            <w:tcW w:w="1014" w:type="pct"/>
            <w:vAlign w:val="center"/>
          </w:tcPr>
          <w:p w14:paraId="73ECB65C"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57,40</w:t>
            </w:r>
          </w:p>
        </w:tc>
        <w:tc>
          <w:tcPr>
            <w:tcW w:w="1012" w:type="pct"/>
            <w:noWrap/>
            <w:vAlign w:val="center"/>
          </w:tcPr>
          <w:p w14:paraId="5B1CDC75"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2,31</w:t>
            </w:r>
          </w:p>
        </w:tc>
        <w:tc>
          <w:tcPr>
            <w:tcW w:w="1012" w:type="pct"/>
            <w:vAlign w:val="center"/>
          </w:tcPr>
          <w:p w14:paraId="7D426A36"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1,20</w:t>
            </w:r>
          </w:p>
        </w:tc>
      </w:tr>
      <w:tr w:rsidR="00155ABC" w:rsidRPr="008F772E" w14:paraId="04C26734" w14:textId="77777777" w:rsidTr="00A24778">
        <w:trPr>
          <w:trHeight w:val="304"/>
          <w:jc w:val="center"/>
        </w:trPr>
        <w:tc>
          <w:tcPr>
            <w:tcW w:w="1012" w:type="pct"/>
            <w:vAlign w:val="center"/>
            <w:hideMark/>
          </w:tcPr>
          <w:p w14:paraId="0CB4E773" w14:textId="77777777" w:rsidR="00155ABC" w:rsidRPr="008F772E" w:rsidRDefault="00155ABC" w:rsidP="00A24778">
            <w:pPr>
              <w:spacing w:after="60"/>
              <w:rPr>
                <w:rFonts w:asciiTheme="minorHAnsi" w:hAnsiTheme="minorHAnsi" w:cstheme="minorHAnsi"/>
                <w:sz w:val="18"/>
                <w:szCs w:val="18"/>
              </w:rPr>
            </w:pPr>
            <w:r w:rsidRPr="008F772E">
              <w:rPr>
                <w:rFonts w:asciiTheme="minorHAnsi" w:hAnsiTheme="minorHAnsi" w:cstheme="minorHAnsi"/>
                <w:sz w:val="18"/>
                <w:szCs w:val="18"/>
              </w:rPr>
              <w:t xml:space="preserve">HU – HR </w:t>
            </w:r>
          </w:p>
        </w:tc>
        <w:tc>
          <w:tcPr>
            <w:tcW w:w="950" w:type="pct"/>
            <w:noWrap/>
            <w:vAlign w:val="center"/>
          </w:tcPr>
          <w:p w14:paraId="131FCE91"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58,07</w:t>
            </w:r>
          </w:p>
        </w:tc>
        <w:tc>
          <w:tcPr>
            <w:tcW w:w="1014" w:type="pct"/>
            <w:vAlign w:val="center"/>
          </w:tcPr>
          <w:p w14:paraId="46445576"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37,34</w:t>
            </w:r>
          </w:p>
        </w:tc>
        <w:tc>
          <w:tcPr>
            <w:tcW w:w="1012" w:type="pct"/>
            <w:noWrap/>
            <w:vAlign w:val="center"/>
          </w:tcPr>
          <w:p w14:paraId="468F5FF7"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0,00</w:t>
            </w:r>
          </w:p>
        </w:tc>
        <w:tc>
          <w:tcPr>
            <w:tcW w:w="1012" w:type="pct"/>
            <w:vAlign w:val="center"/>
          </w:tcPr>
          <w:p w14:paraId="0561673E"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0,00</w:t>
            </w:r>
          </w:p>
        </w:tc>
      </w:tr>
      <w:tr w:rsidR="00155ABC" w:rsidRPr="008F772E" w14:paraId="1B2D458B" w14:textId="77777777" w:rsidTr="00A24778">
        <w:trPr>
          <w:trHeight w:val="315"/>
          <w:jc w:val="center"/>
        </w:trPr>
        <w:tc>
          <w:tcPr>
            <w:tcW w:w="1012" w:type="pct"/>
            <w:vAlign w:val="center"/>
          </w:tcPr>
          <w:p w14:paraId="30FDF9C7" w14:textId="77777777" w:rsidR="00155ABC" w:rsidRPr="008F772E" w:rsidRDefault="00155ABC" w:rsidP="00A24778">
            <w:pPr>
              <w:spacing w:after="60"/>
              <w:rPr>
                <w:rFonts w:asciiTheme="minorHAnsi" w:hAnsiTheme="minorHAnsi" w:cstheme="minorHAnsi"/>
                <w:sz w:val="18"/>
                <w:szCs w:val="18"/>
              </w:rPr>
            </w:pPr>
            <w:r w:rsidRPr="008F772E">
              <w:rPr>
                <w:rFonts w:asciiTheme="minorHAnsi" w:hAnsiTheme="minorHAnsi" w:cstheme="minorHAnsi"/>
                <w:sz w:val="18"/>
                <w:szCs w:val="18"/>
              </w:rPr>
              <w:t xml:space="preserve">SI – HR </w:t>
            </w:r>
          </w:p>
        </w:tc>
        <w:tc>
          <w:tcPr>
            <w:tcW w:w="950" w:type="pct"/>
            <w:noWrap/>
            <w:vAlign w:val="center"/>
          </w:tcPr>
          <w:p w14:paraId="1A641080"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41,84</w:t>
            </w:r>
          </w:p>
        </w:tc>
        <w:tc>
          <w:tcPr>
            <w:tcW w:w="1014" w:type="pct"/>
            <w:vAlign w:val="center"/>
          </w:tcPr>
          <w:p w14:paraId="0BD9C3BD"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21,23</w:t>
            </w:r>
          </w:p>
        </w:tc>
        <w:tc>
          <w:tcPr>
            <w:tcW w:w="1012" w:type="pct"/>
            <w:noWrap/>
            <w:vAlign w:val="center"/>
          </w:tcPr>
          <w:p w14:paraId="3C36D6D8"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0,68</w:t>
            </w:r>
          </w:p>
        </w:tc>
        <w:tc>
          <w:tcPr>
            <w:tcW w:w="1012" w:type="pct"/>
            <w:vAlign w:val="center"/>
          </w:tcPr>
          <w:p w14:paraId="1EDCE441"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0,93</w:t>
            </w:r>
          </w:p>
        </w:tc>
      </w:tr>
      <w:tr w:rsidR="00155ABC" w:rsidRPr="008F772E" w14:paraId="36D0F86B" w14:textId="77777777" w:rsidTr="00A24778">
        <w:trPr>
          <w:trHeight w:val="315"/>
          <w:jc w:val="center"/>
        </w:trPr>
        <w:tc>
          <w:tcPr>
            <w:tcW w:w="1012" w:type="pct"/>
            <w:vAlign w:val="center"/>
            <w:hideMark/>
          </w:tcPr>
          <w:p w14:paraId="32D19441" w14:textId="77777777" w:rsidR="00155ABC" w:rsidRPr="008F772E" w:rsidRDefault="00155ABC" w:rsidP="00A24778">
            <w:pPr>
              <w:spacing w:after="60"/>
              <w:rPr>
                <w:rFonts w:asciiTheme="minorHAnsi" w:hAnsiTheme="minorHAnsi" w:cstheme="minorHAnsi"/>
                <w:sz w:val="18"/>
                <w:szCs w:val="18"/>
              </w:rPr>
            </w:pPr>
            <w:r w:rsidRPr="008F772E">
              <w:rPr>
                <w:rFonts w:asciiTheme="minorHAnsi" w:hAnsiTheme="minorHAnsi" w:cstheme="minorHAnsi"/>
                <w:sz w:val="18"/>
                <w:szCs w:val="18"/>
              </w:rPr>
              <w:t xml:space="preserve">IT – HR </w:t>
            </w:r>
          </w:p>
        </w:tc>
        <w:tc>
          <w:tcPr>
            <w:tcW w:w="950" w:type="pct"/>
            <w:tcBorders>
              <w:bottom w:val="single" w:sz="4" w:space="0" w:color="auto"/>
            </w:tcBorders>
            <w:noWrap/>
            <w:vAlign w:val="center"/>
          </w:tcPr>
          <w:p w14:paraId="2D314247"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178,18</w:t>
            </w:r>
          </w:p>
        </w:tc>
        <w:tc>
          <w:tcPr>
            <w:tcW w:w="1014" w:type="pct"/>
            <w:tcBorders>
              <w:bottom w:val="single" w:sz="4" w:space="0" w:color="auto"/>
            </w:tcBorders>
            <w:vAlign w:val="center"/>
          </w:tcPr>
          <w:p w14:paraId="55C86E44"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36,80</w:t>
            </w:r>
          </w:p>
        </w:tc>
        <w:tc>
          <w:tcPr>
            <w:tcW w:w="1012" w:type="pct"/>
            <w:tcBorders>
              <w:bottom w:val="single" w:sz="4" w:space="0" w:color="auto"/>
            </w:tcBorders>
            <w:noWrap/>
            <w:vAlign w:val="center"/>
          </w:tcPr>
          <w:p w14:paraId="053B03B1"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0,00</w:t>
            </w:r>
          </w:p>
        </w:tc>
        <w:tc>
          <w:tcPr>
            <w:tcW w:w="1012" w:type="pct"/>
            <w:tcBorders>
              <w:bottom w:val="single" w:sz="4" w:space="0" w:color="auto"/>
            </w:tcBorders>
            <w:vAlign w:val="center"/>
          </w:tcPr>
          <w:p w14:paraId="440960BC"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6,72</w:t>
            </w:r>
          </w:p>
        </w:tc>
      </w:tr>
      <w:tr w:rsidR="00155ABC" w:rsidRPr="008F772E" w14:paraId="052C175B" w14:textId="77777777" w:rsidTr="00A24778">
        <w:trPr>
          <w:trHeight w:val="315"/>
          <w:jc w:val="center"/>
        </w:trPr>
        <w:tc>
          <w:tcPr>
            <w:tcW w:w="1012" w:type="pct"/>
            <w:vAlign w:val="center"/>
            <w:hideMark/>
          </w:tcPr>
          <w:p w14:paraId="09D6FED6" w14:textId="77777777" w:rsidR="00155ABC" w:rsidRPr="008F772E" w:rsidRDefault="00155ABC" w:rsidP="00A24778">
            <w:pPr>
              <w:spacing w:after="60"/>
              <w:jc w:val="right"/>
              <w:rPr>
                <w:rFonts w:asciiTheme="minorHAnsi" w:hAnsiTheme="minorHAnsi" w:cstheme="minorHAnsi"/>
                <w:sz w:val="18"/>
                <w:szCs w:val="18"/>
              </w:rPr>
            </w:pPr>
            <w:r w:rsidRPr="008F772E">
              <w:rPr>
                <w:rFonts w:asciiTheme="minorHAnsi" w:hAnsiTheme="minorHAnsi" w:cstheme="minorHAnsi"/>
                <w:sz w:val="18"/>
                <w:szCs w:val="18"/>
              </w:rPr>
              <w:t>UKUPNO PREKOGRANIČNA</w:t>
            </w:r>
          </w:p>
        </w:tc>
        <w:tc>
          <w:tcPr>
            <w:tcW w:w="950" w:type="pct"/>
            <w:tcBorders>
              <w:top w:val="single" w:sz="4" w:space="0" w:color="auto"/>
              <w:bottom w:val="single" w:sz="4" w:space="0" w:color="auto"/>
            </w:tcBorders>
            <w:noWrap/>
            <w:vAlign w:val="center"/>
          </w:tcPr>
          <w:p w14:paraId="17FB02AE"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434,06</w:t>
            </w:r>
          </w:p>
        </w:tc>
        <w:tc>
          <w:tcPr>
            <w:tcW w:w="1014" w:type="pct"/>
            <w:tcBorders>
              <w:top w:val="single" w:sz="4" w:space="0" w:color="auto"/>
              <w:bottom w:val="single" w:sz="4" w:space="0" w:color="auto"/>
            </w:tcBorders>
            <w:vAlign w:val="center"/>
          </w:tcPr>
          <w:p w14:paraId="13A283C3"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171,44</w:t>
            </w:r>
          </w:p>
        </w:tc>
        <w:tc>
          <w:tcPr>
            <w:tcW w:w="1012" w:type="pct"/>
            <w:tcBorders>
              <w:top w:val="single" w:sz="4" w:space="0" w:color="auto"/>
              <w:bottom w:val="single" w:sz="4" w:space="0" w:color="auto"/>
            </w:tcBorders>
            <w:noWrap/>
            <w:vAlign w:val="center"/>
          </w:tcPr>
          <w:p w14:paraId="5CA58C4E"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2,99</w:t>
            </w:r>
          </w:p>
        </w:tc>
        <w:tc>
          <w:tcPr>
            <w:tcW w:w="1012" w:type="pct"/>
            <w:tcBorders>
              <w:top w:val="single" w:sz="4" w:space="0" w:color="auto"/>
              <w:bottom w:val="single" w:sz="4" w:space="0" w:color="auto"/>
            </w:tcBorders>
            <w:vAlign w:val="center"/>
          </w:tcPr>
          <w:p w14:paraId="56047C94"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9,61</w:t>
            </w:r>
          </w:p>
        </w:tc>
      </w:tr>
      <w:tr w:rsidR="00155ABC" w:rsidRPr="008F772E" w14:paraId="3AA649FA" w14:textId="77777777" w:rsidTr="00A24778">
        <w:trPr>
          <w:trHeight w:val="315"/>
          <w:jc w:val="center"/>
        </w:trPr>
        <w:tc>
          <w:tcPr>
            <w:tcW w:w="1012" w:type="pct"/>
            <w:vAlign w:val="bottom"/>
            <w:hideMark/>
          </w:tcPr>
          <w:p w14:paraId="0788AC85" w14:textId="77777777" w:rsidR="00155ABC" w:rsidRPr="008F772E" w:rsidRDefault="00155ABC" w:rsidP="00A24778">
            <w:pPr>
              <w:spacing w:after="60"/>
              <w:rPr>
                <w:rFonts w:asciiTheme="minorHAnsi" w:hAnsiTheme="minorHAnsi" w:cstheme="minorHAnsi"/>
                <w:sz w:val="18"/>
                <w:szCs w:val="18"/>
              </w:rPr>
            </w:pPr>
            <w:r w:rsidRPr="008F772E">
              <w:rPr>
                <w:rFonts w:asciiTheme="minorHAnsi" w:hAnsiTheme="minorHAnsi" w:cstheme="minorHAnsi"/>
                <w:sz w:val="18"/>
                <w:szCs w:val="18"/>
              </w:rPr>
              <w:t xml:space="preserve">Dunavska regija </w:t>
            </w:r>
          </w:p>
        </w:tc>
        <w:tc>
          <w:tcPr>
            <w:tcW w:w="950" w:type="pct"/>
            <w:tcBorders>
              <w:top w:val="single" w:sz="4" w:space="0" w:color="auto"/>
            </w:tcBorders>
            <w:noWrap/>
            <w:vAlign w:val="center"/>
          </w:tcPr>
          <w:p w14:paraId="214F0F1C"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215,05</w:t>
            </w:r>
          </w:p>
        </w:tc>
        <w:tc>
          <w:tcPr>
            <w:tcW w:w="1014" w:type="pct"/>
            <w:tcBorders>
              <w:top w:val="single" w:sz="4" w:space="0" w:color="auto"/>
            </w:tcBorders>
            <w:vAlign w:val="center"/>
          </w:tcPr>
          <w:p w14:paraId="71035FC3"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3,85</w:t>
            </w:r>
          </w:p>
        </w:tc>
        <w:tc>
          <w:tcPr>
            <w:tcW w:w="1012" w:type="pct"/>
            <w:tcBorders>
              <w:top w:val="single" w:sz="4" w:space="0" w:color="auto"/>
            </w:tcBorders>
            <w:noWrap/>
            <w:vAlign w:val="center"/>
          </w:tcPr>
          <w:p w14:paraId="297DBDB1"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Bidi"/>
                <w:sz w:val="18"/>
                <w:szCs w:val="18"/>
              </w:rPr>
              <w:t>4,57</w:t>
            </w:r>
          </w:p>
        </w:tc>
        <w:tc>
          <w:tcPr>
            <w:tcW w:w="1012" w:type="pct"/>
            <w:tcBorders>
              <w:top w:val="single" w:sz="4" w:space="0" w:color="auto"/>
            </w:tcBorders>
            <w:vAlign w:val="center"/>
          </w:tcPr>
          <w:p w14:paraId="57E300E6" w14:textId="77777777" w:rsidR="00155ABC" w:rsidRPr="008F772E" w:rsidRDefault="00155ABC" w:rsidP="00A24778">
            <w:pPr>
              <w:jc w:val="right"/>
              <w:rPr>
                <w:rFonts w:asciiTheme="minorHAnsi" w:hAnsiTheme="minorHAnsi" w:cstheme="minorBidi"/>
                <w:sz w:val="18"/>
                <w:szCs w:val="18"/>
              </w:rPr>
            </w:pPr>
            <w:r w:rsidRPr="008F772E">
              <w:rPr>
                <w:rFonts w:asciiTheme="minorHAnsi" w:hAnsiTheme="minorHAnsi" w:cstheme="minorBidi"/>
                <w:sz w:val="18"/>
                <w:szCs w:val="18"/>
              </w:rPr>
              <w:t>1,82</w:t>
            </w:r>
          </w:p>
        </w:tc>
      </w:tr>
      <w:tr w:rsidR="00155ABC" w:rsidRPr="008F772E" w14:paraId="34A5BBD2" w14:textId="77777777" w:rsidTr="00A24778">
        <w:trPr>
          <w:trHeight w:val="315"/>
          <w:jc w:val="center"/>
        </w:trPr>
        <w:tc>
          <w:tcPr>
            <w:tcW w:w="1012" w:type="pct"/>
            <w:vAlign w:val="center"/>
          </w:tcPr>
          <w:p w14:paraId="1870CE2B" w14:textId="77777777" w:rsidR="00155ABC" w:rsidRPr="008F772E" w:rsidRDefault="00155ABC" w:rsidP="00A24778">
            <w:pPr>
              <w:spacing w:after="60"/>
              <w:rPr>
                <w:rFonts w:asciiTheme="minorHAnsi" w:hAnsiTheme="minorHAnsi" w:cstheme="minorHAnsi"/>
                <w:sz w:val="18"/>
                <w:szCs w:val="18"/>
              </w:rPr>
            </w:pPr>
            <w:r w:rsidRPr="008F772E">
              <w:rPr>
                <w:rFonts w:asciiTheme="minorHAnsi" w:hAnsiTheme="minorHAnsi" w:cstheme="minorHAnsi"/>
                <w:sz w:val="18"/>
                <w:szCs w:val="18"/>
              </w:rPr>
              <w:t>IPA Adrion</w:t>
            </w:r>
          </w:p>
        </w:tc>
        <w:tc>
          <w:tcPr>
            <w:tcW w:w="950" w:type="pct"/>
            <w:noWrap/>
            <w:vAlign w:val="center"/>
          </w:tcPr>
          <w:p w14:paraId="3AA21300"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136,69</w:t>
            </w:r>
          </w:p>
        </w:tc>
        <w:tc>
          <w:tcPr>
            <w:tcW w:w="1014" w:type="pct"/>
            <w:vAlign w:val="center"/>
          </w:tcPr>
          <w:p w14:paraId="76BFB67F"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3,85</w:t>
            </w:r>
          </w:p>
        </w:tc>
        <w:tc>
          <w:tcPr>
            <w:tcW w:w="1012" w:type="pct"/>
            <w:noWrap/>
            <w:vAlign w:val="center"/>
          </w:tcPr>
          <w:p w14:paraId="33C91BA0"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Bidi"/>
                <w:sz w:val="18"/>
                <w:szCs w:val="18"/>
              </w:rPr>
              <w:t>0,00</w:t>
            </w:r>
          </w:p>
        </w:tc>
        <w:tc>
          <w:tcPr>
            <w:tcW w:w="1012" w:type="pct"/>
            <w:vAlign w:val="center"/>
          </w:tcPr>
          <w:p w14:paraId="45359BC5" w14:textId="77777777" w:rsidR="00155ABC" w:rsidRPr="008F772E" w:rsidRDefault="00155ABC" w:rsidP="00A24778">
            <w:pPr>
              <w:jc w:val="right"/>
              <w:rPr>
                <w:rFonts w:asciiTheme="minorHAnsi" w:hAnsiTheme="minorHAnsi" w:cstheme="minorBidi"/>
                <w:sz w:val="18"/>
                <w:szCs w:val="18"/>
              </w:rPr>
            </w:pPr>
            <w:r w:rsidRPr="008F772E">
              <w:rPr>
                <w:rFonts w:asciiTheme="minorHAnsi" w:hAnsiTheme="minorHAnsi" w:cstheme="minorBidi"/>
                <w:sz w:val="18"/>
                <w:szCs w:val="18"/>
              </w:rPr>
              <w:t>1,44</w:t>
            </w:r>
          </w:p>
        </w:tc>
      </w:tr>
      <w:tr w:rsidR="00155ABC" w:rsidRPr="008F772E" w14:paraId="793FEC0C" w14:textId="77777777" w:rsidTr="00A24778">
        <w:trPr>
          <w:trHeight w:val="315"/>
          <w:jc w:val="center"/>
        </w:trPr>
        <w:tc>
          <w:tcPr>
            <w:tcW w:w="1012" w:type="pct"/>
            <w:vAlign w:val="center"/>
          </w:tcPr>
          <w:p w14:paraId="5523264E" w14:textId="77777777" w:rsidR="00155ABC" w:rsidRPr="008F772E" w:rsidRDefault="00155ABC" w:rsidP="00A24778">
            <w:pPr>
              <w:spacing w:after="60"/>
              <w:rPr>
                <w:rFonts w:asciiTheme="minorHAnsi" w:hAnsiTheme="minorHAnsi" w:cstheme="minorHAnsi"/>
                <w:sz w:val="18"/>
                <w:szCs w:val="18"/>
              </w:rPr>
            </w:pPr>
            <w:r w:rsidRPr="008F772E">
              <w:rPr>
                <w:rFonts w:asciiTheme="minorHAnsi" w:hAnsiTheme="minorHAnsi" w:cstheme="minorHAnsi"/>
                <w:sz w:val="18"/>
                <w:szCs w:val="18"/>
              </w:rPr>
              <w:t>Središnja Europa</w:t>
            </w:r>
          </w:p>
        </w:tc>
        <w:tc>
          <w:tcPr>
            <w:tcW w:w="950" w:type="pct"/>
            <w:noWrap/>
            <w:vAlign w:val="center"/>
          </w:tcPr>
          <w:p w14:paraId="40814EF6"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224,62</w:t>
            </w:r>
          </w:p>
        </w:tc>
        <w:tc>
          <w:tcPr>
            <w:tcW w:w="1014" w:type="pct"/>
            <w:vAlign w:val="center"/>
          </w:tcPr>
          <w:p w14:paraId="3BBEF7ED"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3,85</w:t>
            </w:r>
          </w:p>
        </w:tc>
        <w:tc>
          <w:tcPr>
            <w:tcW w:w="1012" w:type="pct"/>
            <w:noWrap/>
            <w:vAlign w:val="center"/>
          </w:tcPr>
          <w:p w14:paraId="283A20A8"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Bidi"/>
                <w:sz w:val="18"/>
                <w:szCs w:val="18"/>
              </w:rPr>
              <w:t>0,00</w:t>
            </w:r>
          </w:p>
        </w:tc>
        <w:tc>
          <w:tcPr>
            <w:tcW w:w="1012" w:type="pct"/>
            <w:vAlign w:val="center"/>
          </w:tcPr>
          <w:p w14:paraId="5903938A" w14:textId="77777777" w:rsidR="00155ABC" w:rsidRPr="008F772E" w:rsidRDefault="00155ABC" w:rsidP="00A24778">
            <w:pPr>
              <w:jc w:val="right"/>
              <w:rPr>
                <w:rFonts w:asciiTheme="minorHAnsi" w:hAnsiTheme="minorHAnsi" w:cstheme="minorBidi"/>
                <w:sz w:val="18"/>
                <w:szCs w:val="18"/>
              </w:rPr>
            </w:pPr>
            <w:r w:rsidRPr="008F772E">
              <w:rPr>
                <w:rFonts w:asciiTheme="minorHAnsi" w:hAnsiTheme="minorHAnsi" w:cstheme="minorBidi"/>
                <w:sz w:val="18"/>
                <w:szCs w:val="18"/>
              </w:rPr>
              <w:t>2,86</w:t>
            </w:r>
          </w:p>
        </w:tc>
      </w:tr>
      <w:tr w:rsidR="00155ABC" w:rsidRPr="008F772E" w14:paraId="4F103FE8" w14:textId="77777777" w:rsidTr="00A24778">
        <w:trPr>
          <w:trHeight w:val="315"/>
          <w:jc w:val="center"/>
        </w:trPr>
        <w:tc>
          <w:tcPr>
            <w:tcW w:w="1012" w:type="pct"/>
            <w:vAlign w:val="bottom"/>
            <w:hideMark/>
          </w:tcPr>
          <w:p w14:paraId="244F7D2D" w14:textId="77777777" w:rsidR="00155ABC" w:rsidRPr="008F772E" w:rsidRDefault="00155ABC" w:rsidP="00A24778">
            <w:pPr>
              <w:spacing w:after="60"/>
              <w:rPr>
                <w:rFonts w:asciiTheme="minorHAnsi" w:hAnsiTheme="minorHAnsi" w:cstheme="minorHAnsi"/>
                <w:sz w:val="18"/>
                <w:szCs w:val="18"/>
              </w:rPr>
            </w:pPr>
            <w:r w:rsidRPr="008F772E">
              <w:rPr>
                <w:rFonts w:asciiTheme="minorHAnsi" w:hAnsiTheme="minorHAnsi" w:cstheme="minorHAnsi"/>
                <w:sz w:val="18"/>
                <w:szCs w:val="18"/>
              </w:rPr>
              <w:t>EURO-MED</w:t>
            </w:r>
          </w:p>
        </w:tc>
        <w:tc>
          <w:tcPr>
            <w:tcW w:w="950" w:type="pct"/>
            <w:tcBorders>
              <w:bottom w:val="single" w:sz="4" w:space="0" w:color="auto"/>
            </w:tcBorders>
            <w:noWrap/>
            <w:vAlign w:val="center"/>
          </w:tcPr>
          <w:p w14:paraId="1881E1B8"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234,90</w:t>
            </w:r>
          </w:p>
        </w:tc>
        <w:tc>
          <w:tcPr>
            <w:tcW w:w="1014" w:type="pct"/>
            <w:tcBorders>
              <w:bottom w:val="single" w:sz="4" w:space="0" w:color="auto"/>
            </w:tcBorders>
            <w:vAlign w:val="center"/>
          </w:tcPr>
          <w:p w14:paraId="49BD166D"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3,85</w:t>
            </w:r>
          </w:p>
        </w:tc>
        <w:tc>
          <w:tcPr>
            <w:tcW w:w="1012" w:type="pct"/>
            <w:tcBorders>
              <w:bottom w:val="single" w:sz="4" w:space="0" w:color="auto"/>
            </w:tcBorders>
            <w:noWrap/>
            <w:vAlign w:val="center"/>
          </w:tcPr>
          <w:p w14:paraId="7612317B"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Bidi"/>
                <w:sz w:val="18"/>
                <w:szCs w:val="18"/>
              </w:rPr>
              <w:t>0,00</w:t>
            </w:r>
          </w:p>
        </w:tc>
        <w:tc>
          <w:tcPr>
            <w:tcW w:w="1012" w:type="pct"/>
            <w:tcBorders>
              <w:bottom w:val="single" w:sz="4" w:space="0" w:color="auto"/>
            </w:tcBorders>
            <w:vAlign w:val="center"/>
          </w:tcPr>
          <w:p w14:paraId="33012C60" w14:textId="77777777" w:rsidR="00155ABC" w:rsidRPr="008F772E" w:rsidRDefault="00155ABC" w:rsidP="00A24778">
            <w:pPr>
              <w:jc w:val="right"/>
              <w:rPr>
                <w:rFonts w:asciiTheme="minorHAnsi" w:hAnsiTheme="minorHAnsi" w:cstheme="minorBidi"/>
                <w:sz w:val="18"/>
                <w:szCs w:val="18"/>
              </w:rPr>
            </w:pPr>
            <w:r w:rsidRPr="008F772E">
              <w:rPr>
                <w:rFonts w:asciiTheme="minorHAnsi" w:hAnsiTheme="minorHAnsi" w:cstheme="minorBidi"/>
                <w:sz w:val="18"/>
                <w:szCs w:val="18"/>
              </w:rPr>
              <w:t>1,26</w:t>
            </w:r>
          </w:p>
        </w:tc>
      </w:tr>
      <w:tr w:rsidR="00155ABC" w:rsidRPr="008F772E" w14:paraId="055850F3" w14:textId="77777777" w:rsidTr="00A24778">
        <w:trPr>
          <w:trHeight w:val="315"/>
          <w:jc w:val="center"/>
        </w:trPr>
        <w:tc>
          <w:tcPr>
            <w:tcW w:w="1012" w:type="pct"/>
            <w:vAlign w:val="center"/>
            <w:hideMark/>
          </w:tcPr>
          <w:p w14:paraId="3D7089BD" w14:textId="77777777" w:rsidR="00155ABC" w:rsidRPr="008F772E" w:rsidRDefault="00155ABC" w:rsidP="00A24778">
            <w:pPr>
              <w:spacing w:after="60"/>
              <w:jc w:val="right"/>
              <w:rPr>
                <w:rFonts w:asciiTheme="minorHAnsi" w:hAnsiTheme="minorHAnsi" w:cstheme="minorHAnsi"/>
                <w:sz w:val="18"/>
                <w:szCs w:val="18"/>
              </w:rPr>
            </w:pPr>
            <w:r w:rsidRPr="008F772E">
              <w:rPr>
                <w:rFonts w:asciiTheme="minorHAnsi" w:hAnsiTheme="minorHAnsi" w:cstheme="minorHAnsi"/>
                <w:sz w:val="18"/>
                <w:szCs w:val="18"/>
              </w:rPr>
              <w:t>UKUPNO TRANSNACIONALNA</w:t>
            </w:r>
          </w:p>
        </w:tc>
        <w:tc>
          <w:tcPr>
            <w:tcW w:w="950" w:type="pct"/>
            <w:tcBorders>
              <w:top w:val="single" w:sz="4" w:space="0" w:color="auto"/>
              <w:bottom w:val="single" w:sz="4" w:space="0" w:color="auto"/>
            </w:tcBorders>
            <w:noWrap/>
            <w:vAlign w:val="center"/>
          </w:tcPr>
          <w:p w14:paraId="2160E510"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811,26</w:t>
            </w:r>
          </w:p>
        </w:tc>
        <w:tc>
          <w:tcPr>
            <w:tcW w:w="1014" w:type="pct"/>
            <w:tcBorders>
              <w:top w:val="single" w:sz="4" w:space="0" w:color="auto"/>
              <w:bottom w:val="single" w:sz="4" w:space="0" w:color="auto"/>
            </w:tcBorders>
            <w:vAlign w:val="center"/>
          </w:tcPr>
          <w:p w14:paraId="1D4062A4"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15,4</w:t>
            </w:r>
          </w:p>
        </w:tc>
        <w:tc>
          <w:tcPr>
            <w:tcW w:w="1012" w:type="pct"/>
            <w:tcBorders>
              <w:top w:val="single" w:sz="4" w:space="0" w:color="auto"/>
              <w:bottom w:val="single" w:sz="4" w:space="0" w:color="auto"/>
            </w:tcBorders>
            <w:noWrap/>
            <w:vAlign w:val="center"/>
          </w:tcPr>
          <w:p w14:paraId="4A150086"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Bidi"/>
                <w:sz w:val="18"/>
                <w:szCs w:val="18"/>
              </w:rPr>
              <w:t>4,57</w:t>
            </w:r>
          </w:p>
        </w:tc>
        <w:tc>
          <w:tcPr>
            <w:tcW w:w="1012" w:type="pct"/>
            <w:tcBorders>
              <w:top w:val="single" w:sz="4" w:space="0" w:color="auto"/>
              <w:bottom w:val="single" w:sz="4" w:space="0" w:color="auto"/>
            </w:tcBorders>
            <w:vAlign w:val="center"/>
          </w:tcPr>
          <w:p w14:paraId="22C1F171" w14:textId="77777777" w:rsidR="00155ABC" w:rsidRPr="008F772E" w:rsidRDefault="00155ABC" w:rsidP="00A24778">
            <w:pPr>
              <w:jc w:val="right"/>
              <w:rPr>
                <w:rFonts w:asciiTheme="minorHAnsi" w:hAnsiTheme="minorHAnsi" w:cstheme="minorBidi"/>
                <w:sz w:val="18"/>
                <w:szCs w:val="18"/>
              </w:rPr>
            </w:pPr>
            <w:r w:rsidRPr="008F772E">
              <w:rPr>
                <w:rFonts w:asciiTheme="minorHAnsi" w:hAnsiTheme="minorHAnsi" w:cstheme="minorBidi"/>
                <w:sz w:val="18"/>
                <w:szCs w:val="18"/>
              </w:rPr>
              <w:t>7,38</w:t>
            </w:r>
          </w:p>
        </w:tc>
      </w:tr>
      <w:tr w:rsidR="00155ABC" w:rsidRPr="008F772E" w14:paraId="0B572152" w14:textId="77777777" w:rsidTr="00A24778">
        <w:trPr>
          <w:trHeight w:val="315"/>
          <w:jc w:val="center"/>
        </w:trPr>
        <w:tc>
          <w:tcPr>
            <w:tcW w:w="1012" w:type="pct"/>
            <w:vAlign w:val="bottom"/>
            <w:hideMark/>
          </w:tcPr>
          <w:p w14:paraId="2826260A" w14:textId="77777777" w:rsidR="00155ABC" w:rsidRPr="008F772E" w:rsidRDefault="00155ABC" w:rsidP="00A24778">
            <w:pPr>
              <w:spacing w:after="60"/>
              <w:rPr>
                <w:rFonts w:asciiTheme="minorHAnsi" w:hAnsiTheme="minorHAnsi" w:cstheme="minorHAnsi"/>
                <w:sz w:val="18"/>
                <w:szCs w:val="18"/>
              </w:rPr>
            </w:pPr>
            <w:r w:rsidRPr="008F772E">
              <w:rPr>
                <w:rFonts w:asciiTheme="minorHAnsi" w:hAnsiTheme="minorHAnsi" w:cstheme="minorHAnsi"/>
                <w:sz w:val="18"/>
                <w:szCs w:val="18"/>
              </w:rPr>
              <w:t>INTERREG EUROPE</w:t>
            </w:r>
          </w:p>
        </w:tc>
        <w:tc>
          <w:tcPr>
            <w:tcW w:w="950" w:type="pct"/>
            <w:tcBorders>
              <w:top w:val="single" w:sz="4" w:space="0" w:color="auto"/>
            </w:tcBorders>
            <w:noWrap/>
            <w:vAlign w:val="center"/>
          </w:tcPr>
          <w:p w14:paraId="5A8E041B"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394,48</w:t>
            </w:r>
          </w:p>
        </w:tc>
        <w:tc>
          <w:tcPr>
            <w:tcW w:w="1014" w:type="pct"/>
            <w:tcBorders>
              <w:top w:val="single" w:sz="4" w:space="0" w:color="auto"/>
            </w:tcBorders>
            <w:vAlign w:val="center"/>
          </w:tcPr>
          <w:p w14:paraId="15405BAC"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1012" w:type="pct"/>
            <w:tcBorders>
              <w:top w:val="single" w:sz="4" w:space="0" w:color="auto"/>
            </w:tcBorders>
            <w:noWrap/>
            <w:vAlign w:val="center"/>
          </w:tcPr>
          <w:p w14:paraId="6109A37C"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Bidi"/>
                <w:sz w:val="18"/>
                <w:szCs w:val="18"/>
              </w:rPr>
              <w:t>1,49</w:t>
            </w:r>
          </w:p>
        </w:tc>
        <w:tc>
          <w:tcPr>
            <w:tcW w:w="1012" w:type="pct"/>
            <w:tcBorders>
              <w:top w:val="single" w:sz="4" w:space="0" w:color="auto"/>
            </w:tcBorders>
            <w:vAlign w:val="center"/>
          </w:tcPr>
          <w:p w14:paraId="49D1A942" w14:textId="77777777" w:rsidR="00155ABC" w:rsidRPr="008F772E" w:rsidRDefault="00155ABC" w:rsidP="00A24778">
            <w:pPr>
              <w:jc w:val="right"/>
              <w:rPr>
                <w:rFonts w:asciiTheme="minorHAnsi" w:hAnsiTheme="minorHAnsi" w:cstheme="minorBidi"/>
                <w:sz w:val="18"/>
                <w:szCs w:val="18"/>
              </w:rPr>
            </w:pPr>
            <w:r w:rsidRPr="008F772E">
              <w:rPr>
                <w:rFonts w:asciiTheme="minorHAnsi" w:hAnsiTheme="minorHAnsi" w:cstheme="minorBidi"/>
                <w:sz w:val="18"/>
                <w:szCs w:val="18"/>
              </w:rPr>
              <w:t>0,46</w:t>
            </w:r>
          </w:p>
        </w:tc>
      </w:tr>
      <w:tr w:rsidR="00155ABC" w:rsidRPr="008F772E" w14:paraId="18953B92" w14:textId="77777777" w:rsidTr="00A24778">
        <w:trPr>
          <w:trHeight w:val="315"/>
          <w:jc w:val="center"/>
        </w:trPr>
        <w:tc>
          <w:tcPr>
            <w:tcW w:w="1012" w:type="pct"/>
            <w:vAlign w:val="bottom"/>
            <w:hideMark/>
          </w:tcPr>
          <w:p w14:paraId="28A60030" w14:textId="77777777" w:rsidR="00155ABC" w:rsidRPr="008F772E" w:rsidRDefault="00155ABC" w:rsidP="00A24778">
            <w:pPr>
              <w:spacing w:after="60"/>
              <w:rPr>
                <w:rFonts w:asciiTheme="minorHAnsi" w:hAnsiTheme="minorHAnsi" w:cstheme="minorHAnsi"/>
                <w:sz w:val="18"/>
                <w:szCs w:val="18"/>
              </w:rPr>
            </w:pPr>
            <w:r w:rsidRPr="008F772E">
              <w:rPr>
                <w:rFonts w:asciiTheme="minorHAnsi" w:hAnsiTheme="minorHAnsi" w:cstheme="minorHAnsi"/>
                <w:sz w:val="18"/>
                <w:szCs w:val="18"/>
              </w:rPr>
              <w:t xml:space="preserve">INTERACT IV </w:t>
            </w:r>
          </w:p>
        </w:tc>
        <w:tc>
          <w:tcPr>
            <w:tcW w:w="950" w:type="pct"/>
            <w:noWrap/>
            <w:vAlign w:val="center"/>
          </w:tcPr>
          <w:p w14:paraId="0361EA2A"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45,00</w:t>
            </w:r>
          </w:p>
        </w:tc>
        <w:tc>
          <w:tcPr>
            <w:tcW w:w="1014" w:type="pct"/>
            <w:vAlign w:val="center"/>
          </w:tcPr>
          <w:p w14:paraId="5E60EDA0"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1012" w:type="pct"/>
            <w:noWrap/>
            <w:vAlign w:val="center"/>
          </w:tcPr>
          <w:p w14:paraId="4788FEF2"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Bidi"/>
                <w:sz w:val="18"/>
                <w:szCs w:val="18"/>
              </w:rPr>
              <w:t>-</w:t>
            </w:r>
          </w:p>
        </w:tc>
        <w:tc>
          <w:tcPr>
            <w:tcW w:w="1012" w:type="pct"/>
            <w:vAlign w:val="center"/>
          </w:tcPr>
          <w:p w14:paraId="6DA9725D" w14:textId="77777777" w:rsidR="00155ABC" w:rsidRPr="008F772E" w:rsidRDefault="00155ABC" w:rsidP="00A24778">
            <w:pPr>
              <w:jc w:val="right"/>
              <w:rPr>
                <w:rFonts w:asciiTheme="minorHAnsi" w:hAnsiTheme="minorHAnsi" w:cstheme="minorBidi"/>
                <w:sz w:val="18"/>
                <w:szCs w:val="18"/>
              </w:rPr>
            </w:pPr>
            <w:r w:rsidRPr="008F772E">
              <w:rPr>
                <w:rFonts w:asciiTheme="minorHAnsi" w:hAnsiTheme="minorHAnsi" w:cstheme="minorBidi"/>
                <w:sz w:val="18"/>
                <w:szCs w:val="18"/>
              </w:rPr>
              <w:t>-</w:t>
            </w:r>
          </w:p>
        </w:tc>
      </w:tr>
      <w:tr w:rsidR="00155ABC" w:rsidRPr="008F772E" w14:paraId="5D74E626" w14:textId="77777777" w:rsidTr="00A24778">
        <w:trPr>
          <w:trHeight w:val="315"/>
          <w:jc w:val="center"/>
        </w:trPr>
        <w:tc>
          <w:tcPr>
            <w:tcW w:w="1012" w:type="pct"/>
            <w:vAlign w:val="bottom"/>
          </w:tcPr>
          <w:p w14:paraId="301B052A" w14:textId="77777777" w:rsidR="00155ABC" w:rsidRPr="008F772E" w:rsidRDefault="00155ABC" w:rsidP="00A24778">
            <w:pPr>
              <w:spacing w:after="60"/>
              <w:rPr>
                <w:rFonts w:asciiTheme="minorHAnsi" w:hAnsiTheme="minorHAnsi" w:cstheme="minorHAnsi"/>
                <w:sz w:val="18"/>
                <w:szCs w:val="18"/>
              </w:rPr>
            </w:pPr>
            <w:r w:rsidRPr="008F772E">
              <w:rPr>
                <w:rFonts w:asciiTheme="minorHAnsi" w:hAnsiTheme="minorHAnsi" w:cstheme="minorHAnsi"/>
                <w:sz w:val="18"/>
                <w:szCs w:val="18"/>
              </w:rPr>
              <w:t>URBACT IV</w:t>
            </w:r>
          </w:p>
        </w:tc>
        <w:tc>
          <w:tcPr>
            <w:tcW w:w="950" w:type="pct"/>
            <w:noWrap/>
            <w:vAlign w:val="center"/>
          </w:tcPr>
          <w:p w14:paraId="17A1EDC8"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105,90</w:t>
            </w:r>
          </w:p>
        </w:tc>
        <w:tc>
          <w:tcPr>
            <w:tcW w:w="1014" w:type="pct"/>
            <w:vAlign w:val="center"/>
          </w:tcPr>
          <w:p w14:paraId="3A2BDD1C"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1012" w:type="pct"/>
            <w:noWrap/>
            <w:vAlign w:val="center"/>
          </w:tcPr>
          <w:p w14:paraId="3FCE51A4"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Bidi"/>
                <w:sz w:val="18"/>
                <w:szCs w:val="18"/>
              </w:rPr>
              <w:t>-</w:t>
            </w:r>
          </w:p>
        </w:tc>
        <w:tc>
          <w:tcPr>
            <w:tcW w:w="1012" w:type="pct"/>
            <w:vAlign w:val="center"/>
          </w:tcPr>
          <w:p w14:paraId="691ECB94" w14:textId="77777777" w:rsidR="00155ABC" w:rsidRPr="008F772E" w:rsidRDefault="00155ABC" w:rsidP="00A24778">
            <w:pPr>
              <w:jc w:val="right"/>
              <w:rPr>
                <w:rFonts w:asciiTheme="minorHAnsi" w:hAnsiTheme="minorHAnsi" w:cstheme="minorBidi"/>
                <w:sz w:val="18"/>
                <w:szCs w:val="18"/>
              </w:rPr>
            </w:pPr>
            <w:r w:rsidRPr="008F772E">
              <w:rPr>
                <w:rFonts w:asciiTheme="minorHAnsi" w:hAnsiTheme="minorHAnsi" w:cstheme="minorBidi"/>
                <w:sz w:val="18"/>
                <w:szCs w:val="18"/>
              </w:rPr>
              <w:t>0,30</w:t>
            </w:r>
          </w:p>
        </w:tc>
      </w:tr>
      <w:tr w:rsidR="00155ABC" w:rsidRPr="008F772E" w14:paraId="3785C84D" w14:textId="77777777" w:rsidTr="00A24778">
        <w:trPr>
          <w:trHeight w:val="315"/>
          <w:jc w:val="center"/>
        </w:trPr>
        <w:tc>
          <w:tcPr>
            <w:tcW w:w="1012" w:type="pct"/>
            <w:vAlign w:val="bottom"/>
          </w:tcPr>
          <w:p w14:paraId="68AE2388" w14:textId="77777777" w:rsidR="00155ABC" w:rsidRPr="008F772E" w:rsidRDefault="00155ABC" w:rsidP="00A24778">
            <w:pPr>
              <w:spacing w:after="60"/>
              <w:rPr>
                <w:rFonts w:asciiTheme="minorHAnsi" w:hAnsiTheme="minorHAnsi" w:cstheme="minorHAnsi"/>
                <w:sz w:val="18"/>
                <w:szCs w:val="18"/>
              </w:rPr>
            </w:pPr>
            <w:r w:rsidRPr="008F772E">
              <w:rPr>
                <w:rFonts w:asciiTheme="minorHAnsi" w:hAnsiTheme="minorHAnsi" w:cstheme="minorHAnsi"/>
                <w:sz w:val="18"/>
                <w:szCs w:val="18"/>
              </w:rPr>
              <w:t>ESPON 2030</w:t>
            </w:r>
          </w:p>
        </w:tc>
        <w:tc>
          <w:tcPr>
            <w:tcW w:w="950" w:type="pct"/>
            <w:tcBorders>
              <w:bottom w:val="single" w:sz="4" w:space="0" w:color="auto"/>
            </w:tcBorders>
            <w:noWrap/>
            <w:vAlign w:val="center"/>
          </w:tcPr>
          <w:p w14:paraId="7B960F8A"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60,00</w:t>
            </w:r>
          </w:p>
        </w:tc>
        <w:tc>
          <w:tcPr>
            <w:tcW w:w="1014" w:type="pct"/>
            <w:tcBorders>
              <w:bottom w:val="single" w:sz="4" w:space="0" w:color="auto"/>
            </w:tcBorders>
            <w:vAlign w:val="center"/>
          </w:tcPr>
          <w:p w14:paraId="46DF19FE"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1012" w:type="pct"/>
            <w:tcBorders>
              <w:bottom w:val="single" w:sz="4" w:space="0" w:color="auto"/>
            </w:tcBorders>
            <w:noWrap/>
            <w:vAlign w:val="center"/>
          </w:tcPr>
          <w:p w14:paraId="77F4FEA9"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Bidi"/>
                <w:sz w:val="18"/>
                <w:szCs w:val="18"/>
              </w:rPr>
              <w:t>-</w:t>
            </w:r>
          </w:p>
        </w:tc>
        <w:tc>
          <w:tcPr>
            <w:tcW w:w="1012" w:type="pct"/>
            <w:tcBorders>
              <w:bottom w:val="single" w:sz="4" w:space="0" w:color="auto"/>
            </w:tcBorders>
            <w:vAlign w:val="center"/>
          </w:tcPr>
          <w:p w14:paraId="0CDA8DFD" w14:textId="77777777" w:rsidR="00155ABC" w:rsidRPr="008F772E" w:rsidRDefault="00155ABC" w:rsidP="00A24778">
            <w:pPr>
              <w:jc w:val="right"/>
              <w:rPr>
                <w:rFonts w:asciiTheme="minorHAnsi" w:hAnsiTheme="minorHAnsi" w:cstheme="minorBidi"/>
                <w:sz w:val="18"/>
                <w:szCs w:val="18"/>
              </w:rPr>
            </w:pPr>
            <w:r w:rsidRPr="008F772E">
              <w:rPr>
                <w:rFonts w:asciiTheme="minorHAnsi" w:hAnsiTheme="minorHAnsi" w:cstheme="minorBidi"/>
                <w:sz w:val="18"/>
                <w:szCs w:val="18"/>
              </w:rPr>
              <w:t>-</w:t>
            </w:r>
          </w:p>
        </w:tc>
      </w:tr>
      <w:tr w:rsidR="00155ABC" w:rsidRPr="008F772E" w14:paraId="38474AE0" w14:textId="77777777" w:rsidTr="00A24778">
        <w:trPr>
          <w:trHeight w:val="315"/>
          <w:jc w:val="center"/>
        </w:trPr>
        <w:tc>
          <w:tcPr>
            <w:tcW w:w="1012" w:type="pct"/>
            <w:vAlign w:val="bottom"/>
            <w:hideMark/>
          </w:tcPr>
          <w:p w14:paraId="2261FDF4" w14:textId="77777777" w:rsidR="00155ABC" w:rsidRPr="008F772E" w:rsidRDefault="00155ABC" w:rsidP="00A24778">
            <w:pPr>
              <w:spacing w:after="60"/>
              <w:jc w:val="right"/>
              <w:rPr>
                <w:rFonts w:asciiTheme="minorHAnsi" w:hAnsiTheme="minorHAnsi" w:cstheme="minorHAnsi"/>
                <w:sz w:val="18"/>
                <w:szCs w:val="18"/>
              </w:rPr>
            </w:pPr>
            <w:r w:rsidRPr="008F772E">
              <w:rPr>
                <w:rFonts w:asciiTheme="minorHAnsi" w:hAnsiTheme="minorHAnsi" w:cstheme="minorHAnsi"/>
                <w:sz w:val="18"/>
                <w:szCs w:val="18"/>
              </w:rPr>
              <w:t>UKUPNO MEĐUREGIONALNA</w:t>
            </w:r>
          </w:p>
        </w:tc>
        <w:tc>
          <w:tcPr>
            <w:tcW w:w="950" w:type="pct"/>
            <w:tcBorders>
              <w:top w:val="single" w:sz="4" w:space="0" w:color="auto"/>
              <w:bottom w:val="single" w:sz="4" w:space="0" w:color="auto"/>
            </w:tcBorders>
            <w:noWrap/>
            <w:vAlign w:val="center"/>
          </w:tcPr>
          <w:p w14:paraId="24583429" w14:textId="1C7514A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605,3</w:t>
            </w:r>
            <w:r w:rsidR="00442C08">
              <w:rPr>
                <w:rFonts w:asciiTheme="minorHAnsi" w:hAnsiTheme="minorHAnsi" w:cstheme="minorHAnsi"/>
                <w:sz w:val="18"/>
                <w:szCs w:val="18"/>
              </w:rPr>
              <w:t>8</w:t>
            </w:r>
          </w:p>
        </w:tc>
        <w:tc>
          <w:tcPr>
            <w:tcW w:w="1014" w:type="pct"/>
            <w:tcBorders>
              <w:top w:val="single" w:sz="4" w:space="0" w:color="auto"/>
              <w:bottom w:val="single" w:sz="4" w:space="0" w:color="auto"/>
            </w:tcBorders>
            <w:vAlign w:val="center"/>
          </w:tcPr>
          <w:p w14:paraId="66D5DD69"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 -</w:t>
            </w:r>
          </w:p>
        </w:tc>
        <w:tc>
          <w:tcPr>
            <w:tcW w:w="1012" w:type="pct"/>
            <w:tcBorders>
              <w:top w:val="single" w:sz="4" w:space="0" w:color="auto"/>
              <w:bottom w:val="single" w:sz="4" w:space="0" w:color="auto"/>
            </w:tcBorders>
            <w:noWrap/>
            <w:vAlign w:val="center"/>
          </w:tcPr>
          <w:p w14:paraId="359C0127"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Bidi"/>
                <w:sz w:val="18"/>
                <w:szCs w:val="18"/>
              </w:rPr>
              <w:t>1,49</w:t>
            </w:r>
          </w:p>
        </w:tc>
        <w:tc>
          <w:tcPr>
            <w:tcW w:w="1012" w:type="pct"/>
            <w:tcBorders>
              <w:top w:val="single" w:sz="4" w:space="0" w:color="auto"/>
              <w:bottom w:val="single" w:sz="4" w:space="0" w:color="auto"/>
            </w:tcBorders>
            <w:vAlign w:val="center"/>
          </w:tcPr>
          <w:p w14:paraId="3CE5003F" w14:textId="77777777" w:rsidR="00155ABC" w:rsidRPr="008F772E" w:rsidRDefault="00155ABC" w:rsidP="00A24778">
            <w:pPr>
              <w:jc w:val="right"/>
              <w:rPr>
                <w:rFonts w:asciiTheme="minorHAnsi" w:hAnsiTheme="minorHAnsi" w:cstheme="minorBidi"/>
                <w:sz w:val="18"/>
                <w:szCs w:val="18"/>
              </w:rPr>
            </w:pPr>
            <w:r w:rsidRPr="008F772E">
              <w:rPr>
                <w:rFonts w:asciiTheme="minorHAnsi" w:hAnsiTheme="minorHAnsi" w:cstheme="minorBidi"/>
                <w:sz w:val="18"/>
                <w:szCs w:val="18"/>
              </w:rPr>
              <w:t>0,76</w:t>
            </w:r>
          </w:p>
        </w:tc>
      </w:tr>
      <w:tr w:rsidR="00155ABC" w:rsidRPr="008F772E" w14:paraId="184ED4AB" w14:textId="77777777" w:rsidTr="00A24778">
        <w:trPr>
          <w:trHeight w:val="315"/>
          <w:jc w:val="center"/>
        </w:trPr>
        <w:tc>
          <w:tcPr>
            <w:tcW w:w="1012" w:type="pct"/>
            <w:noWrap/>
            <w:vAlign w:val="center"/>
            <w:hideMark/>
          </w:tcPr>
          <w:p w14:paraId="221052FC" w14:textId="77777777" w:rsidR="00155ABC" w:rsidRPr="008F772E" w:rsidRDefault="00155ABC" w:rsidP="00A24778">
            <w:pPr>
              <w:spacing w:after="60"/>
              <w:jc w:val="right"/>
              <w:rPr>
                <w:rFonts w:asciiTheme="minorHAnsi" w:hAnsiTheme="minorHAnsi" w:cstheme="minorHAnsi"/>
                <w:sz w:val="18"/>
                <w:szCs w:val="18"/>
              </w:rPr>
            </w:pPr>
            <w:r w:rsidRPr="008F772E">
              <w:rPr>
                <w:rFonts w:asciiTheme="minorHAnsi" w:hAnsiTheme="minorHAnsi" w:cstheme="minorHAnsi"/>
                <w:sz w:val="18"/>
                <w:szCs w:val="18"/>
              </w:rPr>
              <w:t>UKUPNO ETS</w:t>
            </w:r>
          </w:p>
        </w:tc>
        <w:tc>
          <w:tcPr>
            <w:tcW w:w="950" w:type="pct"/>
            <w:tcBorders>
              <w:top w:val="single" w:sz="4" w:space="0" w:color="auto"/>
              <w:bottom w:val="single" w:sz="4" w:space="0" w:color="auto"/>
            </w:tcBorders>
            <w:noWrap/>
            <w:vAlign w:val="center"/>
          </w:tcPr>
          <w:p w14:paraId="674C5EB1" w14:textId="474709C4"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1.850,7</w:t>
            </w:r>
            <w:r w:rsidR="00442C08">
              <w:rPr>
                <w:rFonts w:asciiTheme="minorHAnsi" w:hAnsiTheme="minorHAnsi" w:cstheme="minorHAnsi"/>
                <w:sz w:val="18"/>
                <w:szCs w:val="18"/>
              </w:rPr>
              <w:t>0</w:t>
            </w:r>
          </w:p>
        </w:tc>
        <w:tc>
          <w:tcPr>
            <w:tcW w:w="1014" w:type="pct"/>
            <w:tcBorders>
              <w:top w:val="single" w:sz="4" w:space="0" w:color="auto"/>
              <w:bottom w:val="single" w:sz="4" w:space="0" w:color="auto"/>
            </w:tcBorders>
            <w:vAlign w:val="center"/>
          </w:tcPr>
          <w:p w14:paraId="77D9A1A3" w14:textId="5EBB07CC"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186,8</w:t>
            </w:r>
            <w:r w:rsidR="00442C08">
              <w:rPr>
                <w:rFonts w:asciiTheme="minorHAnsi" w:hAnsiTheme="minorHAnsi" w:cstheme="minorHAnsi"/>
                <w:sz w:val="18"/>
                <w:szCs w:val="18"/>
              </w:rPr>
              <w:t>4</w:t>
            </w:r>
          </w:p>
        </w:tc>
        <w:tc>
          <w:tcPr>
            <w:tcW w:w="1012" w:type="pct"/>
            <w:tcBorders>
              <w:top w:val="single" w:sz="4" w:space="0" w:color="auto"/>
              <w:bottom w:val="single" w:sz="4" w:space="0" w:color="auto"/>
            </w:tcBorders>
            <w:noWrap/>
            <w:vAlign w:val="center"/>
          </w:tcPr>
          <w:p w14:paraId="731AD549"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Bidi"/>
                <w:sz w:val="18"/>
                <w:szCs w:val="18"/>
              </w:rPr>
              <w:t>9,05</w:t>
            </w:r>
          </w:p>
        </w:tc>
        <w:tc>
          <w:tcPr>
            <w:tcW w:w="1012" w:type="pct"/>
            <w:tcBorders>
              <w:top w:val="single" w:sz="4" w:space="0" w:color="auto"/>
              <w:bottom w:val="single" w:sz="4" w:space="0" w:color="auto"/>
            </w:tcBorders>
            <w:vAlign w:val="center"/>
          </w:tcPr>
          <w:p w14:paraId="67754116" w14:textId="77777777" w:rsidR="00155ABC" w:rsidRPr="008F772E" w:rsidRDefault="00155ABC" w:rsidP="00A24778">
            <w:pPr>
              <w:jc w:val="right"/>
              <w:rPr>
                <w:rFonts w:asciiTheme="minorHAnsi" w:hAnsiTheme="minorHAnsi" w:cstheme="minorBidi"/>
                <w:sz w:val="18"/>
                <w:szCs w:val="18"/>
              </w:rPr>
            </w:pPr>
            <w:r w:rsidRPr="008F772E">
              <w:rPr>
                <w:rFonts w:asciiTheme="minorHAnsi" w:hAnsiTheme="minorHAnsi" w:cstheme="minorBidi"/>
                <w:sz w:val="18"/>
                <w:szCs w:val="18"/>
              </w:rPr>
              <w:t>17,75</w:t>
            </w:r>
          </w:p>
        </w:tc>
      </w:tr>
    </w:tbl>
    <w:p w14:paraId="23415846" w14:textId="77777777" w:rsidR="00155ABC" w:rsidRPr="008F772E" w:rsidRDefault="00155ABC" w:rsidP="00155ABC">
      <w:pPr>
        <w:rPr>
          <w:b/>
          <w:bCs/>
        </w:rPr>
      </w:pPr>
    </w:p>
    <w:p w14:paraId="1CE43918" w14:textId="77777777" w:rsidR="00155ABC" w:rsidRDefault="00155ABC">
      <w:pPr>
        <w:rPr>
          <w:b/>
          <w:bCs/>
        </w:rPr>
      </w:pPr>
      <w:bookmarkStart w:id="41" w:name="_Toc210804545"/>
      <w:r>
        <w:br w:type="page"/>
      </w:r>
    </w:p>
    <w:p w14:paraId="7A6F0204" w14:textId="52C1179D" w:rsidR="00155ABC" w:rsidRPr="008F772E" w:rsidRDefault="00155ABC" w:rsidP="00155ABC">
      <w:pPr>
        <w:pStyle w:val="Caption"/>
        <w:spacing w:before="120" w:after="120"/>
        <w:jc w:val="both"/>
        <w:rPr>
          <w:color w:val="auto"/>
          <w:sz w:val="20"/>
          <w:szCs w:val="20"/>
        </w:rPr>
      </w:pPr>
      <w:r w:rsidRPr="008F772E">
        <w:rPr>
          <w:color w:val="auto"/>
          <w:sz w:val="20"/>
          <w:szCs w:val="20"/>
        </w:rPr>
        <w:lastRenderedPageBreak/>
        <w:t xml:space="preserve">Tablica </w:t>
      </w:r>
      <w:r w:rsidRPr="008F772E">
        <w:rPr>
          <w:color w:val="auto"/>
          <w:sz w:val="20"/>
          <w:szCs w:val="20"/>
        </w:rPr>
        <w:fldChar w:fldCharType="begin"/>
      </w:r>
      <w:r w:rsidRPr="008F772E">
        <w:rPr>
          <w:color w:val="auto"/>
          <w:sz w:val="20"/>
          <w:szCs w:val="20"/>
        </w:rPr>
        <w:instrText xml:space="preserve"> SEQ Tablica \* ARABIC </w:instrText>
      </w:r>
      <w:r w:rsidRPr="008F772E">
        <w:rPr>
          <w:color w:val="auto"/>
          <w:sz w:val="20"/>
          <w:szCs w:val="20"/>
        </w:rPr>
        <w:fldChar w:fldCharType="separate"/>
      </w:r>
      <w:r w:rsidR="00717C5B">
        <w:rPr>
          <w:noProof/>
          <w:color w:val="auto"/>
          <w:sz w:val="20"/>
          <w:szCs w:val="20"/>
        </w:rPr>
        <w:t>4</w:t>
      </w:r>
      <w:r w:rsidRPr="008F772E">
        <w:rPr>
          <w:color w:val="auto"/>
          <w:sz w:val="20"/>
          <w:szCs w:val="20"/>
        </w:rPr>
        <w:fldChar w:fldCharType="end"/>
      </w:r>
      <w:r w:rsidRPr="008F772E">
        <w:rPr>
          <w:color w:val="auto"/>
          <w:sz w:val="20"/>
          <w:szCs w:val="20"/>
        </w:rPr>
        <w:t>: Financijski pokazatelji statusa provedbe programa teritorijalne suradnje od početka provedbe do kraja izvještajnog razdoblja 30. lipnja 2025. (sredstva EU, u milijunima eura i postocima od dodijeljenih sredstava)</w:t>
      </w:r>
      <w:bookmarkEnd w:id="41"/>
    </w:p>
    <w:tbl>
      <w:tblPr>
        <w:tblW w:w="5000" w:type="pct"/>
        <w:jc w:val="center"/>
        <w:tblLayout w:type="fixed"/>
        <w:tblLook w:val="04A0" w:firstRow="1" w:lastRow="0" w:firstColumn="1" w:lastColumn="0" w:noHBand="0" w:noVBand="1"/>
      </w:tblPr>
      <w:tblGrid>
        <w:gridCol w:w="1837"/>
        <w:gridCol w:w="1724"/>
        <w:gridCol w:w="1840"/>
        <w:gridCol w:w="1836"/>
        <w:gridCol w:w="1836"/>
      </w:tblGrid>
      <w:tr w:rsidR="00155ABC" w:rsidRPr="008F772E" w14:paraId="4FCFE79C" w14:textId="77777777" w:rsidTr="00A24778">
        <w:trPr>
          <w:trHeight w:val="1200"/>
          <w:jc w:val="center"/>
        </w:trPr>
        <w:tc>
          <w:tcPr>
            <w:tcW w:w="1012" w:type="pct"/>
            <w:noWrap/>
            <w:vAlign w:val="center"/>
            <w:hideMark/>
          </w:tcPr>
          <w:p w14:paraId="0FAD4B6B" w14:textId="77777777" w:rsidR="00155ABC" w:rsidRPr="008F772E" w:rsidRDefault="00155ABC" w:rsidP="00A24778">
            <w:pPr>
              <w:spacing w:after="60"/>
              <w:rPr>
                <w:b/>
                <w:bCs/>
                <w:color w:val="000000"/>
              </w:rPr>
            </w:pPr>
            <w:r w:rsidRPr="008F772E">
              <w:rPr>
                <w:rFonts w:asciiTheme="minorHAnsi" w:hAnsiTheme="minorHAnsi" w:cstheme="minorHAnsi"/>
                <w:sz w:val="16"/>
              </w:rPr>
              <w:t>Program</w:t>
            </w:r>
          </w:p>
        </w:tc>
        <w:tc>
          <w:tcPr>
            <w:tcW w:w="950" w:type="pct"/>
            <w:tcBorders>
              <w:bottom w:val="single" w:sz="4" w:space="0" w:color="auto"/>
            </w:tcBorders>
            <w:vAlign w:val="center"/>
            <w:hideMark/>
          </w:tcPr>
          <w:p w14:paraId="0632F402" w14:textId="77777777" w:rsidR="00155ABC" w:rsidRPr="008F772E" w:rsidRDefault="00155ABC" w:rsidP="00A24778">
            <w:pPr>
              <w:spacing w:after="60"/>
              <w:jc w:val="right"/>
              <w:rPr>
                <w:color w:val="000000"/>
              </w:rPr>
            </w:pPr>
            <w:r w:rsidRPr="008F772E">
              <w:rPr>
                <w:rFonts w:asciiTheme="minorHAnsi" w:hAnsiTheme="minorHAnsi" w:cstheme="minorHAnsi"/>
                <w:sz w:val="16"/>
              </w:rPr>
              <w:t>Dodijeljena sredstva</w:t>
            </w:r>
            <w:r w:rsidRPr="008F772E">
              <w:rPr>
                <w:color w:val="000000"/>
              </w:rPr>
              <w:t xml:space="preserve"> </w:t>
            </w:r>
          </w:p>
        </w:tc>
        <w:tc>
          <w:tcPr>
            <w:tcW w:w="1014" w:type="pct"/>
            <w:tcBorders>
              <w:bottom w:val="single" w:sz="4" w:space="0" w:color="auto"/>
            </w:tcBorders>
          </w:tcPr>
          <w:p w14:paraId="6BC7A3AD" w14:textId="77777777" w:rsidR="00155ABC" w:rsidRPr="008F772E" w:rsidRDefault="00155ABC" w:rsidP="00A24778">
            <w:pPr>
              <w:spacing w:after="60"/>
              <w:jc w:val="right"/>
              <w:rPr>
                <w:rFonts w:asciiTheme="minorHAnsi" w:hAnsiTheme="minorHAnsi" w:cstheme="minorHAnsi"/>
                <w:sz w:val="16"/>
              </w:rPr>
            </w:pPr>
          </w:p>
          <w:p w14:paraId="64DF1177" w14:textId="77777777" w:rsidR="00155ABC" w:rsidRPr="008F772E" w:rsidRDefault="00155ABC" w:rsidP="00A24778">
            <w:pPr>
              <w:spacing w:after="60"/>
              <w:jc w:val="right"/>
              <w:rPr>
                <w:color w:val="000000"/>
              </w:rPr>
            </w:pPr>
            <w:r w:rsidRPr="008F772E">
              <w:rPr>
                <w:rFonts w:asciiTheme="minorHAnsi" w:hAnsiTheme="minorHAnsi" w:cstheme="minorHAnsi"/>
                <w:sz w:val="16"/>
              </w:rPr>
              <w:t>Sredstva programa dodijeljena Republici Hrvatskoj</w:t>
            </w:r>
          </w:p>
        </w:tc>
        <w:tc>
          <w:tcPr>
            <w:tcW w:w="1012" w:type="pct"/>
            <w:tcBorders>
              <w:bottom w:val="single" w:sz="4" w:space="0" w:color="auto"/>
            </w:tcBorders>
            <w:vAlign w:val="center"/>
            <w:hideMark/>
          </w:tcPr>
          <w:p w14:paraId="5CADF88A" w14:textId="77777777" w:rsidR="00155ABC" w:rsidRPr="008F772E" w:rsidRDefault="00155ABC" w:rsidP="00A24778">
            <w:pPr>
              <w:spacing w:after="60"/>
              <w:jc w:val="right"/>
              <w:rPr>
                <w:rFonts w:asciiTheme="minorHAnsi" w:hAnsiTheme="minorHAnsi" w:cstheme="minorHAnsi"/>
                <w:sz w:val="16"/>
              </w:rPr>
            </w:pPr>
            <w:r w:rsidRPr="008F772E">
              <w:rPr>
                <w:rFonts w:asciiTheme="minorHAnsi" w:hAnsiTheme="minorHAnsi" w:cstheme="minorHAnsi"/>
                <w:sz w:val="16"/>
              </w:rPr>
              <w:t xml:space="preserve">Ugovorena sredstva </w:t>
            </w:r>
          </w:p>
          <w:p w14:paraId="1924BF12" w14:textId="77777777" w:rsidR="00155ABC" w:rsidRPr="008F772E" w:rsidRDefault="00155ABC" w:rsidP="00A24778">
            <w:pPr>
              <w:spacing w:after="60"/>
              <w:jc w:val="right"/>
              <w:rPr>
                <w:color w:val="000000"/>
              </w:rPr>
            </w:pPr>
            <w:r w:rsidRPr="008F772E">
              <w:rPr>
                <w:rFonts w:asciiTheme="minorHAnsi" w:hAnsiTheme="minorHAnsi" w:cstheme="minorHAnsi"/>
                <w:sz w:val="16"/>
              </w:rPr>
              <w:t>(za korisnike iz Republike Hrvatske)</w:t>
            </w:r>
            <w:r w:rsidRPr="008F772E">
              <w:rPr>
                <w:color w:val="000000"/>
              </w:rPr>
              <w:t xml:space="preserve"> </w:t>
            </w:r>
          </w:p>
        </w:tc>
        <w:tc>
          <w:tcPr>
            <w:tcW w:w="1012" w:type="pct"/>
            <w:tcBorders>
              <w:bottom w:val="single" w:sz="4" w:space="0" w:color="auto"/>
            </w:tcBorders>
            <w:vAlign w:val="center"/>
          </w:tcPr>
          <w:p w14:paraId="31C2CF76" w14:textId="77777777" w:rsidR="00155ABC" w:rsidRPr="008F772E" w:rsidRDefault="00155ABC" w:rsidP="00A24778">
            <w:pPr>
              <w:spacing w:after="60"/>
              <w:jc w:val="right"/>
              <w:rPr>
                <w:rFonts w:asciiTheme="minorHAnsi" w:hAnsiTheme="minorHAnsi" w:cstheme="minorHAnsi"/>
                <w:sz w:val="16"/>
              </w:rPr>
            </w:pPr>
            <w:r w:rsidRPr="008F772E">
              <w:rPr>
                <w:rFonts w:asciiTheme="minorHAnsi" w:hAnsiTheme="minorHAnsi" w:cstheme="minorHAnsi"/>
                <w:sz w:val="16"/>
              </w:rPr>
              <w:t>Plaćena sredstva</w:t>
            </w:r>
          </w:p>
          <w:p w14:paraId="199DA501" w14:textId="77777777" w:rsidR="00155ABC" w:rsidRPr="008F772E" w:rsidRDefault="00155ABC" w:rsidP="00A24778">
            <w:pPr>
              <w:spacing w:after="60"/>
              <w:jc w:val="right"/>
              <w:rPr>
                <w:rFonts w:asciiTheme="minorHAnsi" w:hAnsiTheme="minorHAnsi" w:cstheme="minorHAnsi"/>
                <w:sz w:val="16"/>
              </w:rPr>
            </w:pPr>
            <w:r w:rsidRPr="008F772E">
              <w:rPr>
                <w:rFonts w:asciiTheme="minorHAnsi" w:hAnsiTheme="minorHAnsi" w:cstheme="minorHAnsi"/>
                <w:sz w:val="16"/>
              </w:rPr>
              <w:t>(za korisnike iz Republike Hrvatske)</w:t>
            </w:r>
          </w:p>
        </w:tc>
      </w:tr>
      <w:tr w:rsidR="00155ABC" w:rsidRPr="008F772E" w14:paraId="240C12C2" w14:textId="77777777" w:rsidTr="00A24778">
        <w:trPr>
          <w:trHeight w:val="315"/>
          <w:jc w:val="center"/>
        </w:trPr>
        <w:tc>
          <w:tcPr>
            <w:tcW w:w="1012" w:type="pct"/>
            <w:vAlign w:val="center"/>
          </w:tcPr>
          <w:p w14:paraId="75F53A1D" w14:textId="77777777" w:rsidR="00155ABC" w:rsidRPr="008F772E" w:rsidRDefault="00155ABC" w:rsidP="00A24778">
            <w:pPr>
              <w:spacing w:after="60"/>
              <w:rPr>
                <w:rFonts w:asciiTheme="minorHAnsi" w:hAnsiTheme="minorHAnsi" w:cstheme="minorHAnsi"/>
                <w:sz w:val="18"/>
                <w:szCs w:val="18"/>
              </w:rPr>
            </w:pPr>
            <w:r w:rsidRPr="008F772E">
              <w:rPr>
                <w:rFonts w:asciiTheme="minorHAnsi" w:hAnsiTheme="minorHAnsi" w:cstheme="minorHAnsi"/>
                <w:sz w:val="18"/>
                <w:szCs w:val="18"/>
              </w:rPr>
              <w:t xml:space="preserve">HR – RS </w:t>
            </w:r>
          </w:p>
        </w:tc>
        <w:tc>
          <w:tcPr>
            <w:tcW w:w="950" w:type="pct"/>
            <w:tcBorders>
              <w:top w:val="single" w:sz="4" w:space="0" w:color="auto"/>
            </w:tcBorders>
            <w:noWrap/>
            <w:vAlign w:val="center"/>
          </w:tcPr>
          <w:p w14:paraId="5BC360B2"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38,28</w:t>
            </w:r>
          </w:p>
        </w:tc>
        <w:tc>
          <w:tcPr>
            <w:tcW w:w="1014" w:type="pct"/>
            <w:tcBorders>
              <w:top w:val="single" w:sz="4" w:space="0" w:color="auto"/>
            </w:tcBorders>
            <w:vAlign w:val="center"/>
          </w:tcPr>
          <w:p w14:paraId="716177BC"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18,67</w:t>
            </w:r>
          </w:p>
        </w:tc>
        <w:tc>
          <w:tcPr>
            <w:tcW w:w="1012" w:type="pct"/>
            <w:tcBorders>
              <w:top w:val="single" w:sz="4" w:space="0" w:color="auto"/>
            </w:tcBorders>
            <w:noWrap/>
            <w:vAlign w:val="center"/>
          </w:tcPr>
          <w:p w14:paraId="433B56CA"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13,47</w:t>
            </w:r>
          </w:p>
        </w:tc>
        <w:tc>
          <w:tcPr>
            <w:tcW w:w="1012" w:type="pct"/>
            <w:tcBorders>
              <w:top w:val="single" w:sz="4" w:space="0" w:color="auto"/>
            </w:tcBorders>
            <w:vAlign w:val="center"/>
          </w:tcPr>
          <w:p w14:paraId="567D6803"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0,76</w:t>
            </w:r>
          </w:p>
        </w:tc>
      </w:tr>
      <w:tr w:rsidR="00155ABC" w:rsidRPr="008F772E" w14:paraId="184EC604" w14:textId="77777777" w:rsidTr="00A24778">
        <w:trPr>
          <w:trHeight w:val="315"/>
          <w:jc w:val="center"/>
        </w:trPr>
        <w:tc>
          <w:tcPr>
            <w:tcW w:w="1012" w:type="pct"/>
            <w:vAlign w:val="center"/>
          </w:tcPr>
          <w:p w14:paraId="7E3863E1" w14:textId="77777777" w:rsidR="00155ABC" w:rsidRPr="008F772E" w:rsidRDefault="00155ABC" w:rsidP="00A24778">
            <w:pPr>
              <w:spacing w:after="60"/>
              <w:rPr>
                <w:rFonts w:asciiTheme="minorHAnsi" w:hAnsiTheme="minorHAnsi" w:cstheme="minorHAnsi"/>
                <w:sz w:val="18"/>
                <w:szCs w:val="18"/>
              </w:rPr>
            </w:pPr>
            <w:r w:rsidRPr="008F772E">
              <w:rPr>
                <w:rFonts w:asciiTheme="minorHAnsi" w:hAnsiTheme="minorHAnsi" w:cstheme="minorHAnsi"/>
                <w:sz w:val="18"/>
                <w:szCs w:val="18"/>
              </w:rPr>
              <w:t xml:space="preserve">HR – BA – ME </w:t>
            </w:r>
          </w:p>
        </w:tc>
        <w:tc>
          <w:tcPr>
            <w:tcW w:w="950" w:type="pct"/>
            <w:noWrap/>
            <w:vAlign w:val="center"/>
          </w:tcPr>
          <w:p w14:paraId="545CB2E9"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117,69</w:t>
            </w:r>
          </w:p>
        </w:tc>
        <w:tc>
          <w:tcPr>
            <w:tcW w:w="1014" w:type="pct"/>
            <w:vAlign w:val="center"/>
          </w:tcPr>
          <w:p w14:paraId="03487E5F"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57,40</w:t>
            </w:r>
          </w:p>
        </w:tc>
        <w:tc>
          <w:tcPr>
            <w:tcW w:w="1012" w:type="pct"/>
            <w:noWrap/>
            <w:vAlign w:val="center"/>
          </w:tcPr>
          <w:p w14:paraId="0F24C14E"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23,18</w:t>
            </w:r>
          </w:p>
        </w:tc>
        <w:tc>
          <w:tcPr>
            <w:tcW w:w="1012" w:type="pct"/>
            <w:vAlign w:val="center"/>
          </w:tcPr>
          <w:p w14:paraId="1018890F"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1,36</w:t>
            </w:r>
          </w:p>
        </w:tc>
      </w:tr>
      <w:tr w:rsidR="00155ABC" w:rsidRPr="008F772E" w14:paraId="4E548B4C" w14:textId="77777777" w:rsidTr="00A24778">
        <w:trPr>
          <w:trHeight w:val="304"/>
          <w:jc w:val="center"/>
        </w:trPr>
        <w:tc>
          <w:tcPr>
            <w:tcW w:w="1012" w:type="pct"/>
            <w:vAlign w:val="center"/>
            <w:hideMark/>
          </w:tcPr>
          <w:p w14:paraId="210F3875" w14:textId="77777777" w:rsidR="00155ABC" w:rsidRPr="008F772E" w:rsidRDefault="00155ABC" w:rsidP="00A24778">
            <w:pPr>
              <w:spacing w:after="60"/>
              <w:rPr>
                <w:rFonts w:asciiTheme="minorHAnsi" w:hAnsiTheme="minorHAnsi" w:cstheme="minorHAnsi"/>
                <w:sz w:val="18"/>
                <w:szCs w:val="18"/>
              </w:rPr>
            </w:pPr>
            <w:r w:rsidRPr="008F772E">
              <w:rPr>
                <w:rFonts w:asciiTheme="minorHAnsi" w:hAnsiTheme="minorHAnsi" w:cstheme="minorHAnsi"/>
                <w:sz w:val="18"/>
                <w:szCs w:val="18"/>
              </w:rPr>
              <w:t xml:space="preserve">HU – HR </w:t>
            </w:r>
          </w:p>
        </w:tc>
        <w:tc>
          <w:tcPr>
            <w:tcW w:w="950" w:type="pct"/>
            <w:noWrap/>
            <w:vAlign w:val="center"/>
          </w:tcPr>
          <w:p w14:paraId="5FF5B266"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58,07</w:t>
            </w:r>
          </w:p>
        </w:tc>
        <w:tc>
          <w:tcPr>
            <w:tcW w:w="1014" w:type="pct"/>
            <w:vAlign w:val="center"/>
          </w:tcPr>
          <w:p w14:paraId="6FC9E159"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37,34</w:t>
            </w:r>
          </w:p>
        </w:tc>
        <w:tc>
          <w:tcPr>
            <w:tcW w:w="1012" w:type="pct"/>
            <w:noWrap/>
            <w:vAlign w:val="center"/>
          </w:tcPr>
          <w:p w14:paraId="2ED6FB8F"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0,00</w:t>
            </w:r>
          </w:p>
        </w:tc>
        <w:tc>
          <w:tcPr>
            <w:tcW w:w="1012" w:type="pct"/>
            <w:vAlign w:val="center"/>
          </w:tcPr>
          <w:p w14:paraId="087D69E7"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0,00</w:t>
            </w:r>
          </w:p>
        </w:tc>
      </w:tr>
      <w:tr w:rsidR="00155ABC" w:rsidRPr="008F772E" w14:paraId="145B1335" w14:textId="77777777" w:rsidTr="00A24778">
        <w:trPr>
          <w:trHeight w:val="315"/>
          <w:jc w:val="center"/>
        </w:trPr>
        <w:tc>
          <w:tcPr>
            <w:tcW w:w="1012" w:type="pct"/>
            <w:vAlign w:val="center"/>
          </w:tcPr>
          <w:p w14:paraId="1C70CE49" w14:textId="77777777" w:rsidR="00155ABC" w:rsidRPr="008F772E" w:rsidRDefault="00155ABC" w:rsidP="00A24778">
            <w:pPr>
              <w:spacing w:after="60"/>
              <w:rPr>
                <w:rFonts w:asciiTheme="minorHAnsi" w:hAnsiTheme="minorHAnsi" w:cstheme="minorHAnsi"/>
                <w:sz w:val="18"/>
                <w:szCs w:val="18"/>
              </w:rPr>
            </w:pPr>
            <w:r w:rsidRPr="008F772E">
              <w:rPr>
                <w:rFonts w:asciiTheme="minorHAnsi" w:hAnsiTheme="minorHAnsi" w:cstheme="minorHAnsi"/>
                <w:sz w:val="18"/>
                <w:szCs w:val="18"/>
              </w:rPr>
              <w:t xml:space="preserve">SI – HR </w:t>
            </w:r>
          </w:p>
        </w:tc>
        <w:tc>
          <w:tcPr>
            <w:tcW w:w="950" w:type="pct"/>
            <w:noWrap/>
            <w:vAlign w:val="center"/>
          </w:tcPr>
          <w:p w14:paraId="2EA67AAC"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41,84</w:t>
            </w:r>
          </w:p>
        </w:tc>
        <w:tc>
          <w:tcPr>
            <w:tcW w:w="1014" w:type="pct"/>
            <w:vAlign w:val="center"/>
          </w:tcPr>
          <w:p w14:paraId="43BCDC25"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21,23</w:t>
            </w:r>
          </w:p>
        </w:tc>
        <w:tc>
          <w:tcPr>
            <w:tcW w:w="1012" w:type="pct"/>
            <w:noWrap/>
            <w:vAlign w:val="center"/>
          </w:tcPr>
          <w:p w14:paraId="3F56521B"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8,79</w:t>
            </w:r>
          </w:p>
        </w:tc>
        <w:tc>
          <w:tcPr>
            <w:tcW w:w="1012" w:type="pct"/>
            <w:vAlign w:val="center"/>
          </w:tcPr>
          <w:p w14:paraId="6D98A767"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1,36</w:t>
            </w:r>
          </w:p>
        </w:tc>
      </w:tr>
      <w:tr w:rsidR="00155ABC" w:rsidRPr="008F772E" w14:paraId="1DEE827C" w14:textId="77777777" w:rsidTr="00A24778">
        <w:trPr>
          <w:trHeight w:val="315"/>
          <w:jc w:val="center"/>
        </w:trPr>
        <w:tc>
          <w:tcPr>
            <w:tcW w:w="1012" w:type="pct"/>
            <w:vAlign w:val="center"/>
            <w:hideMark/>
          </w:tcPr>
          <w:p w14:paraId="04FC843E" w14:textId="77777777" w:rsidR="00155ABC" w:rsidRPr="008F772E" w:rsidRDefault="00155ABC" w:rsidP="00A24778">
            <w:pPr>
              <w:spacing w:after="60"/>
              <w:rPr>
                <w:rFonts w:asciiTheme="minorHAnsi" w:hAnsiTheme="minorHAnsi" w:cstheme="minorHAnsi"/>
                <w:sz w:val="18"/>
                <w:szCs w:val="18"/>
              </w:rPr>
            </w:pPr>
            <w:r w:rsidRPr="008F772E">
              <w:rPr>
                <w:rFonts w:asciiTheme="minorHAnsi" w:hAnsiTheme="minorHAnsi" w:cstheme="minorHAnsi"/>
                <w:sz w:val="18"/>
                <w:szCs w:val="18"/>
              </w:rPr>
              <w:t xml:space="preserve">IT – HR </w:t>
            </w:r>
          </w:p>
        </w:tc>
        <w:tc>
          <w:tcPr>
            <w:tcW w:w="950" w:type="pct"/>
            <w:tcBorders>
              <w:bottom w:val="single" w:sz="4" w:space="0" w:color="auto"/>
            </w:tcBorders>
            <w:noWrap/>
            <w:vAlign w:val="center"/>
          </w:tcPr>
          <w:p w14:paraId="6669E389"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178,18</w:t>
            </w:r>
          </w:p>
        </w:tc>
        <w:tc>
          <w:tcPr>
            <w:tcW w:w="1014" w:type="pct"/>
            <w:tcBorders>
              <w:bottom w:val="single" w:sz="4" w:space="0" w:color="auto"/>
            </w:tcBorders>
            <w:vAlign w:val="center"/>
          </w:tcPr>
          <w:p w14:paraId="074AF4A3"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36,80</w:t>
            </w:r>
          </w:p>
        </w:tc>
        <w:tc>
          <w:tcPr>
            <w:tcW w:w="1012" w:type="pct"/>
            <w:tcBorders>
              <w:bottom w:val="single" w:sz="4" w:space="0" w:color="auto"/>
            </w:tcBorders>
            <w:noWrap/>
            <w:vAlign w:val="center"/>
          </w:tcPr>
          <w:p w14:paraId="6197B9F9"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42,74</w:t>
            </w:r>
          </w:p>
        </w:tc>
        <w:tc>
          <w:tcPr>
            <w:tcW w:w="1012" w:type="pct"/>
            <w:tcBorders>
              <w:bottom w:val="single" w:sz="4" w:space="0" w:color="auto"/>
            </w:tcBorders>
            <w:vAlign w:val="center"/>
          </w:tcPr>
          <w:p w14:paraId="14C67E78"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11,48</w:t>
            </w:r>
          </w:p>
        </w:tc>
      </w:tr>
      <w:tr w:rsidR="00155ABC" w:rsidRPr="008F772E" w14:paraId="111772BB" w14:textId="77777777" w:rsidTr="00A24778">
        <w:trPr>
          <w:trHeight w:val="315"/>
          <w:jc w:val="center"/>
        </w:trPr>
        <w:tc>
          <w:tcPr>
            <w:tcW w:w="1012" w:type="pct"/>
            <w:vAlign w:val="center"/>
            <w:hideMark/>
          </w:tcPr>
          <w:p w14:paraId="62108E0F" w14:textId="77777777" w:rsidR="00155ABC" w:rsidRPr="008F772E" w:rsidRDefault="00155ABC" w:rsidP="00A24778">
            <w:pPr>
              <w:spacing w:after="60"/>
              <w:jc w:val="right"/>
              <w:rPr>
                <w:rFonts w:asciiTheme="minorHAnsi" w:hAnsiTheme="minorHAnsi" w:cstheme="minorHAnsi"/>
                <w:sz w:val="18"/>
                <w:szCs w:val="18"/>
              </w:rPr>
            </w:pPr>
            <w:r w:rsidRPr="008F772E">
              <w:rPr>
                <w:rFonts w:asciiTheme="minorHAnsi" w:hAnsiTheme="minorHAnsi" w:cstheme="minorHAnsi"/>
                <w:sz w:val="18"/>
                <w:szCs w:val="18"/>
              </w:rPr>
              <w:t>UKUPNO PREKOGRANIČNA</w:t>
            </w:r>
          </w:p>
        </w:tc>
        <w:tc>
          <w:tcPr>
            <w:tcW w:w="950" w:type="pct"/>
            <w:tcBorders>
              <w:top w:val="single" w:sz="4" w:space="0" w:color="auto"/>
              <w:bottom w:val="single" w:sz="4" w:space="0" w:color="auto"/>
            </w:tcBorders>
            <w:noWrap/>
            <w:vAlign w:val="center"/>
          </w:tcPr>
          <w:p w14:paraId="3026CC70"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434,06</w:t>
            </w:r>
          </w:p>
        </w:tc>
        <w:tc>
          <w:tcPr>
            <w:tcW w:w="1014" w:type="pct"/>
            <w:tcBorders>
              <w:top w:val="single" w:sz="4" w:space="0" w:color="auto"/>
              <w:bottom w:val="single" w:sz="4" w:space="0" w:color="auto"/>
            </w:tcBorders>
            <w:vAlign w:val="center"/>
          </w:tcPr>
          <w:p w14:paraId="5B7DA93F"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171,44</w:t>
            </w:r>
          </w:p>
        </w:tc>
        <w:tc>
          <w:tcPr>
            <w:tcW w:w="1012" w:type="pct"/>
            <w:tcBorders>
              <w:top w:val="single" w:sz="4" w:space="0" w:color="auto"/>
              <w:bottom w:val="single" w:sz="4" w:space="0" w:color="auto"/>
            </w:tcBorders>
            <w:noWrap/>
            <w:vAlign w:val="center"/>
          </w:tcPr>
          <w:p w14:paraId="7ED2B771"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88,18</w:t>
            </w:r>
          </w:p>
        </w:tc>
        <w:tc>
          <w:tcPr>
            <w:tcW w:w="1012" w:type="pct"/>
            <w:tcBorders>
              <w:top w:val="single" w:sz="4" w:space="0" w:color="auto"/>
              <w:bottom w:val="single" w:sz="4" w:space="0" w:color="auto"/>
            </w:tcBorders>
            <w:vAlign w:val="center"/>
          </w:tcPr>
          <w:p w14:paraId="74D456EB"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14,96</w:t>
            </w:r>
          </w:p>
        </w:tc>
      </w:tr>
      <w:tr w:rsidR="00155ABC" w:rsidRPr="008F772E" w14:paraId="2355B0A4" w14:textId="77777777" w:rsidTr="00A24778">
        <w:trPr>
          <w:trHeight w:val="315"/>
          <w:jc w:val="center"/>
        </w:trPr>
        <w:tc>
          <w:tcPr>
            <w:tcW w:w="1012" w:type="pct"/>
            <w:vAlign w:val="bottom"/>
            <w:hideMark/>
          </w:tcPr>
          <w:p w14:paraId="4B991F10" w14:textId="77777777" w:rsidR="00155ABC" w:rsidRPr="008F772E" w:rsidRDefault="00155ABC" w:rsidP="00A24778">
            <w:pPr>
              <w:spacing w:after="60"/>
              <w:rPr>
                <w:rFonts w:asciiTheme="minorHAnsi" w:hAnsiTheme="minorHAnsi" w:cstheme="minorHAnsi"/>
                <w:sz w:val="18"/>
                <w:szCs w:val="18"/>
              </w:rPr>
            </w:pPr>
            <w:r w:rsidRPr="008F772E">
              <w:rPr>
                <w:rFonts w:asciiTheme="minorHAnsi" w:hAnsiTheme="minorHAnsi" w:cstheme="minorHAnsi"/>
                <w:sz w:val="18"/>
                <w:szCs w:val="18"/>
              </w:rPr>
              <w:t xml:space="preserve">Dunavska regija </w:t>
            </w:r>
          </w:p>
        </w:tc>
        <w:tc>
          <w:tcPr>
            <w:tcW w:w="950" w:type="pct"/>
            <w:tcBorders>
              <w:top w:val="single" w:sz="4" w:space="0" w:color="auto"/>
            </w:tcBorders>
            <w:noWrap/>
            <w:vAlign w:val="center"/>
          </w:tcPr>
          <w:p w14:paraId="4C498C51"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215,05</w:t>
            </w:r>
          </w:p>
        </w:tc>
        <w:tc>
          <w:tcPr>
            <w:tcW w:w="1014" w:type="pct"/>
            <w:tcBorders>
              <w:top w:val="single" w:sz="4" w:space="0" w:color="auto"/>
            </w:tcBorders>
            <w:vAlign w:val="center"/>
          </w:tcPr>
          <w:p w14:paraId="3C98E1A8"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3,85</w:t>
            </w:r>
          </w:p>
        </w:tc>
        <w:tc>
          <w:tcPr>
            <w:tcW w:w="1012" w:type="pct"/>
            <w:tcBorders>
              <w:top w:val="single" w:sz="4" w:space="0" w:color="auto"/>
            </w:tcBorders>
            <w:noWrap/>
            <w:vAlign w:val="center"/>
          </w:tcPr>
          <w:p w14:paraId="5015C8E4"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Bidi"/>
                <w:sz w:val="18"/>
                <w:szCs w:val="18"/>
              </w:rPr>
              <w:t>15,08</w:t>
            </w:r>
          </w:p>
        </w:tc>
        <w:tc>
          <w:tcPr>
            <w:tcW w:w="1012" w:type="pct"/>
            <w:tcBorders>
              <w:top w:val="single" w:sz="4" w:space="0" w:color="auto"/>
            </w:tcBorders>
            <w:vAlign w:val="center"/>
          </w:tcPr>
          <w:p w14:paraId="6EC8AB04" w14:textId="77777777" w:rsidR="00155ABC" w:rsidRPr="008F772E" w:rsidRDefault="00155ABC" w:rsidP="00A24778">
            <w:pPr>
              <w:jc w:val="right"/>
              <w:rPr>
                <w:rFonts w:asciiTheme="minorHAnsi" w:hAnsiTheme="minorHAnsi" w:cstheme="minorBidi"/>
                <w:sz w:val="18"/>
                <w:szCs w:val="18"/>
              </w:rPr>
            </w:pPr>
            <w:r w:rsidRPr="008F772E">
              <w:rPr>
                <w:rFonts w:asciiTheme="minorHAnsi" w:hAnsiTheme="minorHAnsi" w:cstheme="minorBidi"/>
                <w:sz w:val="18"/>
                <w:szCs w:val="18"/>
              </w:rPr>
              <w:t>3,09</w:t>
            </w:r>
          </w:p>
        </w:tc>
      </w:tr>
      <w:tr w:rsidR="00155ABC" w:rsidRPr="008F772E" w14:paraId="22D64021" w14:textId="77777777" w:rsidTr="00A24778">
        <w:trPr>
          <w:trHeight w:val="315"/>
          <w:jc w:val="center"/>
        </w:trPr>
        <w:tc>
          <w:tcPr>
            <w:tcW w:w="1012" w:type="pct"/>
            <w:vAlign w:val="center"/>
          </w:tcPr>
          <w:p w14:paraId="2966448B" w14:textId="77777777" w:rsidR="00155ABC" w:rsidRPr="008F772E" w:rsidRDefault="00155ABC" w:rsidP="00A24778">
            <w:pPr>
              <w:spacing w:after="60"/>
              <w:rPr>
                <w:rFonts w:asciiTheme="minorHAnsi" w:hAnsiTheme="minorHAnsi" w:cstheme="minorHAnsi"/>
                <w:sz w:val="18"/>
                <w:szCs w:val="18"/>
              </w:rPr>
            </w:pPr>
            <w:r w:rsidRPr="008F772E">
              <w:rPr>
                <w:rFonts w:asciiTheme="minorHAnsi" w:hAnsiTheme="minorHAnsi" w:cstheme="minorHAnsi"/>
                <w:sz w:val="18"/>
                <w:szCs w:val="18"/>
              </w:rPr>
              <w:t>IPA Adrion</w:t>
            </w:r>
          </w:p>
        </w:tc>
        <w:tc>
          <w:tcPr>
            <w:tcW w:w="950" w:type="pct"/>
            <w:noWrap/>
            <w:vAlign w:val="center"/>
          </w:tcPr>
          <w:p w14:paraId="53604E7A"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136,69</w:t>
            </w:r>
          </w:p>
        </w:tc>
        <w:tc>
          <w:tcPr>
            <w:tcW w:w="1014" w:type="pct"/>
            <w:vAlign w:val="center"/>
          </w:tcPr>
          <w:p w14:paraId="30AF9130"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3,85</w:t>
            </w:r>
          </w:p>
        </w:tc>
        <w:tc>
          <w:tcPr>
            <w:tcW w:w="1012" w:type="pct"/>
            <w:noWrap/>
            <w:vAlign w:val="center"/>
          </w:tcPr>
          <w:p w14:paraId="5A61A35F"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Bidi"/>
                <w:sz w:val="18"/>
                <w:szCs w:val="18"/>
              </w:rPr>
              <w:t>13,50</w:t>
            </w:r>
          </w:p>
        </w:tc>
        <w:tc>
          <w:tcPr>
            <w:tcW w:w="1012" w:type="pct"/>
            <w:vAlign w:val="center"/>
          </w:tcPr>
          <w:p w14:paraId="6EC5518B" w14:textId="77777777" w:rsidR="00155ABC" w:rsidRPr="008F772E" w:rsidRDefault="00155ABC" w:rsidP="00A24778">
            <w:pPr>
              <w:jc w:val="right"/>
              <w:rPr>
                <w:rFonts w:asciiTheme="minorHAnsi" w:hAnsiTheme="minorHAnsi" w:cstheme="minorBidi"/>
                <w:sz w:val="18"/>
                <w:szCs w:val="18"/>
              </w:rPr>
            </w:pPr>
            <w:r w:rsidRPr="008F772E">
              <w:rPr>
                <w:rFonts w:asciiTheme="minorHAnsi" w:hAnsiTheme="minorHAnsi" w:cstheme="minorBidi"/>
                <w:sz w:val="18"/>
                <w:szCs w:val="18"/>
              </w:rPr>
              <w:t>1,50</w:t>
            </w:r>
          </w:p>
        </w:tc>
      </w:tr>
      <w:tr w:rsidR="00155ABC" w:rsidRPr="008F772E" w14:paraId="6638A54B" w14:textId="77777777" w:rsidTr="00A24778">
        <w:trPr>
          <w:trHeight w:val="315"/>
          <w:jc w:val="center"/>
        </w:trPr>
        <w:tc>
          <w:tcPr>
            <w:tcW w:w="1012" w:type="pct"/>
            <w:vAlign w:val="center"/>
          </w:tcPr>
          <w:p w14:paraId="1066E491" w14:textId="77777777" w:rsidR="00155ABC" w:rsidRPr="008F772E" w:rsidRDefault="00155ABC" w:rsidP="00A24778">
            <w:pPr>
              <w:spacing w:after="60"/>
              <w:rPr>
                <w:rFonts w:asciiTheme="minorHAnsi" w:hAnsiTheme="minorHAnsi" w:cstheme="minorHAnsi"/>
                <w:sz w:val="18"/>
                <w:szCs w:val="18"/>
              </w:rPr>
            </w:pPr>
            <w:r w:rsidRPr="008F772E">
              <w:rPr>
                <w:rFonts w:asciiTheme="minorHAnsi" w:hAnsiTheme="minorHAnsi" w:cstheme="minorHAnsi"/>
                <w:sz w:val="18"/>
                <w:szCs w:val="18"/>
              </w:rPr>
              <w:t>Središnja Europa</w:t>
            </w:r>
          </w:p>
        </w:tc>
        <w:tc>
          <w:tcPr>
            <w:tcW w:w="950" w:type="pct"/>
            <w:noWrap/>
            <w:vAlign w:val="center"/>
          </w:tcPr>
          <w:p w14:paraId="565B5974"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224,62</w:t>
            </w:r>
          </w:p>
        </w:tc>
        <w:tc>
          <w:tcPr>
            <w:tcW w:w="1014" w:type="pct"/>
            <w:vAlign w:val="center"/>
          </w:tcPr>
          <w:p w14:paraId="09839BA0"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3,85</w:t>
            </w:r>
          </w:p>
        </w:tc>
        <w:tc>
          <w:tcPr>
            <w:tcW w:w="1012" w:type="pct"/>
            <w:noWrap/>
            <w:vAlign w:val="center"/>
          </w:tcPr>
          <w:p w14:paraId="18F5EC7E"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Bidi"/>
                <w:sz w:val="18"/>
                <w:szCs w:val="18"/>
              </w:rPr>
              <w:t>15,18</w:t>
            </w:r>
          </w:p>
        </w:tc>
        <w:tc>
          <w:tcPr>
            <w:tcW w:w="1012" w:type="pct"/>
            <w:vAlign w:val="center"/>
          </w:tcPr>
          <w:p w14:paraId="2D7E6D6C" w14:textId="77777777" w:rsidR="00155ABC" w:rsidRPr="008F772E" w:rsidRDefault="00155ABC" w:rsidP="00A24778">
            <w:pPr>
              <w:jc w:val="right"/>
              <w:rPr>
                <w:rFonts w:asciiTheme="minorHAnsi" w:hAnsiTheme="minorHAnsi" w:cstheme="minorBidi"/>
                <w:sz w:val="18"/>
                <w:szCs w:val="18"/>
              </w:rPr>
            </w:pPr>
            <w:r w:rsidRPr="008F772E">
              <w:rPr>
                <w:rFonts w:asciiTheme="minorHAnsi" w:hAnsiTheme="minorHAnsi" w:cstheme="minorBidi"/>
                <w:sz w:val="18"/>
                <w:szCs w:val="18"/>
              </w:rPr>
              <w:t>6,67</w:t>
            </w:r>
          </w:p>
        </w:tc>
      </w:tr>
      <w:tr w:rsidR="00155ABC" w:rsidRPr="008F772E" w14:paraId="2F6592BE" w14:textId="77777777" w:rsidTr="00A24778">
        <w:trPr>
          <w:trHeight w:val="315"/>
          <w:jc w:val="center"/>
        </w:trPr>
        <w:tc>
          <w:tcPr>
            <w:tcW w:w="1012" w:type="pct"/>
            <w:vAlign w:val="bottom"/>
            <w:hideMark/>
          </w:tcPr>
          <w:p w14:paraId="262A1F04" w14:textId="77777777" w:rsidR="00155ABC" w:rsidRPr="008F772E" w:rsidRDefault="00155ABC" w:rsidP="00A24778">
            <w:pPr>
              <w:spacing w:after="60"/>
              <w:rPr>
                <w:rFonts w:asciiTheme="minorHAnsi" w:hAnsiTheme="minorHAnsi" w:cstheme="minorHAnsi"/>
                <w:sz w:val="18"/>
                <w:szCs w:val="18"/>
              </w:rPr>
            </w:pPr>
            <w:r w:rsidRPr="008F772E">
              <w:rPr>
                <w:rFonts w:asciiTheme="minorHAnsi" w:hAnsiTheme="minorHAnsi" w:cstheme="minorHAnsi"/>
                <w:sz w:val="18"/>
                <w:szCs w:val="18"/>
              </w:rPr>
              <w:t>EURO-MED</w:t>
            </w:r>
          </w:p>
        </w:tc>
        <w:tc>
          <w:tcPr>
            <w:tcW w:w="950" w:type="pct"/>
            <w:tcBorders>
              <w:bottom w:val="single" w:sz="4" w:space="0" w:color="auto"/>
            </w:tcBorders>
            <w:noWrap/>
            <w:vAlign w:val="center"/>
          </w:tcPr>
          <w:p w14:paraId="38F49E17"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234,90</w:t>
            </w:r>
          </w:p>
        </w:tc>
        <w:tc>
          <w:tcPr>
            <w:tcW w:w="1014" w:type="pct"/>
            <w:tcBorders>
              <w:bottom w:val="single" w:sz="4" w:space="0" w:color="auto"/>
            </w:tcBorders>
            <w:vAlign w:val="center"/>
          </w:tcPr>
          <w:p w14:paraId="1B61B6B1"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3,85</w:t>
            </w:r>
          </w:p>
        </w:tc>
        <w:tc>
          <w:tcPr>
            <w:tcW w:w="1012" w:type="pct"/>
            <w:tcBorders>
              <w:bottom w:val="single" w:sz="4" w:space="0" w:color="auto"/>
            </w:tcBorders>
            <w:noWrap/>
            <w:vAlign w:val="center"/>
          </w:tcPr>
          <w:p w14:paraId="0EAA7214"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Bidi"/>
                <w:sz w:val="18"/>
                <w:szCs w:val="18"/>
              </w:rPr>
              <w:t>9,02</w:t>
            </w:r>
          </w:p>
        </w:tc>
        <w:tc>
          <w:tcPr>
            <w:tcW w:w="1012" w:type="pct"/>
            <w:tcBorders>
              <w:bottom w:val="single" w:sz="4" w:space="0" w:color="auto"/>
            </w:tcBorders>
            <w:vAlign w:val="center"/>
          </w:tcPr>
          <w:p w14:paraId="3BE73192" w14:textId="77777777" w:rsidR="00155ABC" w:rsidRPr="008F772E" w:rsidRDefault="00155ABC" w:rsidP="00A24778">
            <w:pPr>
              <w:jc w:val="right"/>
              <w:rPr>
                <w:rFonts w:asciiTheme="minorHAnsi" w:hAnsiTheme="minorHAnsi" w:cstheme="minorBidi"/>
                <w:sz w:val="18"/>
                <w:szCs w:val="18"/>
              </w:rPr>
            </w:pPr>
            <w:r w:rsidRPr="008F772E">
              <w:rPr>
                <w:rFonts w:asciiTheme="minorHAnsi" w:hAnsiTheme="minorHAnsi" w:cstheme="minorBidi"/>
                <w:sz w:val="18"/>
                <w:szCs w:val="18"/>
              </w:rPr>
              <w:t>2,30</w:t>
            </w:r>
          </w:p>
        </w:tc>
      </w:tr>
      <w:tr w:rsidR="00155ABC" w:rsidRPr="008F772E" w14:paraId="65C9F3B0" w14:textId="77777777" w:rsidTr="00A24778">
        <w:trPr>
          <w:trHeight w:val="315"/>
          <w:jc w:val="center"/>
        </w:trPr>
        <w:tc>
          <w:tcPr>
            <w:tcW w:w="1012" w:type="pct"/>
            <w:vAlign w:val="center"/>
            <w:hideMark/>
          </w:tcPr>
          <w:p w14:paraId="66BB61A8" w14:textId="77777777" w:rsidR="00155ABC" w:rsidRPr="008F772E" w:rsidRDefault="00155ABC" w:rsidP="00A24778">
            <w:pPr>
              <w:spacing w:after="60"/>
              <w:jc w:val="right"/>
              <w:rPr>
                <w:rFonts w:asciiTheme="minorHAnsi" w:hAnsiTheme="minorHAnsi" w:cstheme="minorHAnsi"/>
                <w:sz w:val="18"/>
                <w:szCs w:val="18"/>
              </w:rPr>
            </w:pPr>
            <w:r w:rsidRPr="008F772E">
              <w:rPr>
                <w:rFonts w:asciiTheme="minorHAnsi" w:hAnsiTheme="minorHAnsi" w:cstheme="minorHAnsi"/>
                <w:sz w:val="18"/>
                <w:szCs w:val="18"/>
              </w:rPr>
              <w:t>UKUPNO TRANSNACIONALNA</w:t>
            </w:r>
          </w:p>
        </w:tc>
        <w:tc>
          <w:tcPr>
            <w:tcW w:w="950" w:type="pct"/>
            <w:tcBorders>
              <w:top w:val="single" w:sz="4" w:space="0" w:color="auto"/>
              <w:bottom w:val="single" w:sz="4" w:space="0" w:color="auto"/>
            </w:tcBorders>
            <w:noWrap/>
            <w:vAlign w:val="center"/>
          </w:tcPr>
          <w:p w14:paraId="3D9E53AE"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811,26</w:t>
            </w:r>
          </w:p>
        </w:tc>
        <w:tc>
          <w:tcPr>
            <w:tcW w:w="1014" w:type="pct"/>
            <w:tcBorders>
              <w:top w:val="single" w:sz="4" w:space="0" w:color="auto"/>
              <w:bottom w:val="single" w:sz="4" w:space="0" w:color="auto"/>
            </w:tcBorders>
            <w:vAlign w:val="center"/>
          </w:tcPr>
          <w:p w14:paraId="7DFD1864"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15,4</w:t>
            </w:r>
          </w:p>
        </w:tc>
        <w:tc>
          <w:tcPr>
            <w:tcW w:w="1012" w:type="pct"/>
            <w:tcBorders>
              <w:top w:val="single" w:sz="4" w:space="0" w:color="auto"/>
              <w:bottom w:val="single" w:sz="4" w:space="0" w:color="auto"/>
            </w:tcBorders>
            <w:noWrap/>
            <w:vAlign w:val="center"/>
          </w:tcPr>
          <w:p w14:paraId="719DC0E4"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Bidi"/>
                <w:sz w:val="18"/>
                <w:szCs w:val="18"/>
              </w:rPr>
              <w:t>52,78</w:t>
            </w:r>
          </w:p>
        </w:tc>
        <w:tc>
          <w:tcPr>
            <w:tcW w:w="1012" w:type="pct"/>
            <w:tcBorders>
              <w:top w:val="single" w:sz="4" w:space="0" w:color="auto"/>
              <w:bottom w:val="single" w:sz="4" w:space="0" w:color="auto"/>
            </w:tcBorders>
            <w:vAlign w:val="center"/>
          </w:tcPr>
          <w:p w14:paraId="4BFDE1BD" w14:textId="77777777" w:rsidR="00155ABC" w:rsidRPr="008F772E" w:rsidRDefault="00155ABC" w:rsidP="00A24778">
            <w:pPr>
              <w:jc w:val="right"/>
              <w:rPr>
                <w:rFonts w:asciiTheme="minorHAnsi" w:hAnsiTheme="minorHAnsi" w:cstheme="minorBidi"/>
                <w:sz w:val="18"/>
                <w:szCs w:val="18"/>
              </w:rPr>
            </w:pPr>
            <w:r w:rsidRPr="008F772E">
              <w:rPr>
                <w:rFonts w:asciiTheme="minorHAnsi" w:hAnsiTheme="minorHAnsi" w:cstheme="minorBidi"/>
                <w:sz w:val="18"/>
                <w:szCs w:val="18"/>
              </w:rPr>
              <w:t>13,56</w:t>
            </w:r>
          </w:p>
        </w:tc>
      </w:tr>
      <w:tr w:rsidR="00155ABC" w:rsidRPr="008F772E" w14:paraId="5CC8EAE6" w14:textId="77777777" w:rsidTr="00A24778">
        <w:trPr>
          <w:trHeight w:val="315"/>
          <w:jc w:val="center"/>
        </w:trPr>
        <w:tc>
          <w:tcPr>
            <w:tcW w:w="1012" w:type="pct"/>
            <w:vAlign w:val="bottom"/>
            <w:hideMark/>
          </w:tcPr>
          <w:p w14:paraId="0F969396" w14:textId="77777777" w:rsidR="00155ABC" w:rsidRPr="008F772E" w:rsidRDefault="00155ABC" w:rsidP="00A24778">
            <w:pPr>
              <w:spacing w:after="60"/>
              <w:rPr>
                <w:rFonts w:asciiTheme="minorHAnsi" w:hAnsiTheme="minorHAnsi" w:cstheme="minorHAnsi"/>
                <w:sz w:val="18"/>
                <w:szCs w:val="18"/>
              </w:rPr>
            </w:pPr>
            <w:r w:rsidRPr="008F772E">
              <w:rPr>
                <w:rFonts w:asciiTheme="minorHAnsi" w:hAnsiTheme="minorHAnsi" w:cstheme="minorHAnsi"/>
                <w:sz w:val="18"/>
                <w:szCs w:val="18"/>
              </w:rPr>
              <w:t>INTERREG EUROPE</w:t>
            </w:r>
          </w:p>
        </w:tc>
        <w:tc>
          <w:tcPr>
            <w:tcW w:w="950" w:type="pct"/>
            <w:tcBorders>
              <w:top w:val="single" w:sz="4" w:space="0" w:color="auto"/>
            </w:tcBorders>
            <w:noWrap/>
            <w:vAlign w:val="center"/>
          </w:tcPr>
          <w:p w14:paraId="1EA8A382"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394,48</w:t>
            </w:r>
          </w:p>
        </w:tc>
        <w:tc>
          <w:tcPr>
            <w:tcW w:w="1014" w:type="pct"/>
            <w:tcBorders>
              <w:top w:val="single" w:sz="4" w:space="0" w:color="auto"/>
            </w:tcBorders>
            <w:vAlign w:val="center"/>
          </w:tcPr>
          <w:p w14:paraId="469566AD"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1012" w:type="pct"/>
            <w:tcBorders>
              <w:top w:val="single" w:sz="4" w:space="0" w:color="auto"/>
            </w:tcBorders>
            <w:noWrap/>
            <w:vAlign w:val="center"/>
          </w:tcPr>
          <w:p w14:paraId="6C90DA61"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4,91</w:t>
            </w:r>
          </w:p>
        </w:tc>
        <w:tc>
          <w:tcPr>
            <w:tcW w:w="1012" w:type="pct"/>
            <w:tcBorders>
              <w:top w:val="single" w:sz="4" w:space="0" w:color="auto"/>
            </w:tcBorders>
            <w:vAlign w:val="center"/>
          </w:tcPr>
          <w:p w14:paraId="0C16ABC9"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Bidi"/>
                <w:sz w:val="18"/>
                <w:szCs w:val="18"/>
              </w:rPr>
              <w:t>1,15</w:t>
            </w:r>
          </w:p>
        </w:tc>
      </w:tr>
      <w:tr w:rsidR="00155ABC" w:rsidRPr="008F772E" w14:paraId="5B82CE71" w14:textId="77777777" w:rsidTr="00A24778">
        <w:trPr>
          <w:trHeight w:val="315"/>
          <w:jc w:val="center"/>
        </w:trPr>
        <w:tc>
          <w:tcPr>
            <w:tcW w:w="1012" w:type="pct"/>
            <w:vAlign w:val="bottom"/>
            <w:hideMark/>
          </w:tcPr>
          <w:p w14:paraId="22E87231" w14:textId="77777777" w:rsidR="00155ABC" w:rsidRPr="008F772E" w:rsidRDefault="00155ABC" w:rsidP="00A24778">
            <w:pPr>
              <w:spacing w:after="60"/>
              <w:rPr>
                <w:rFonts w:asciiTheme="minorHAnsi" w:hAnsiTheme="minorHAnsi" w:cstheme="minorHAnsi"/>
                <w:sz w:val="18"/>
                <w:szCs w:val="18"/>
              </w:rPr>
            </w:pPr>
            <w:r w:rsidRPr="008F772E">
              <w:rPr>
                <w:rFonts w:asciiTheme="minorHAnsi" w:hAnsiTheme="minorHAnsi" w:cstheme="minorHAnsi"/>
                <w:sz w:val="18"/>
                <w:szCs w:val="18"/>
              </w:rPr>
              <w:t xml:space="preserve">INTERACT IV </w:t>
            </w:r>
          </w:p>
        </w:tc>
        <w:tc>
          <w:tcPr>
            <w:tcW w:w="950" w:type="pct"/>
            <w:noWrap/>
            <w:vAlign w:val="center"/>
          </w:tcPr>
          <w:p w14:paraId="4A718636"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45,00</w:t>
            </w:r>
          </w:p>
        </w:tc>
        <w:tc>
          <w:tcPr>
            <w:tcW w:w="1014" w:type="pct"/>
            <w:vAlign w:val="center"/>
          </w:tcPr>
          <w:p w14:paraId="0036993E"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1012" w:type="pct"/>
            <w:noWrap/>
            <w:vAlign w:val="center"/>
          </w:tcPr>
          <w:p w14:paraId="49A187E9"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1012" w:type="pct"/>
            <w:vAlign w:val="center"/>
          </w:tcPr>
          <w:p w14:paraId="54E7CBD0"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Bidi"/>
                <w:sz w:val="18"/>
                <w:szCs w:val="18"/>
              </w:rPr>
              <w:t>-</w:t>
            </w:r>
          </w:p>
        </w:tc>
      </w:tr>
      <w:tr w:rsidR="00155ABC" w:rsidRPr="008F772E" w14:paraId="42184EC8" w14:textId="77777777" w:rsidTr="00A24778">
        <w:trPr>
          <w:trHeight w:val="315"/>
          <w:jc w:val="center"/>
        </w:trPr>
        <w:tc>
          <w:tcPr>
            <w:tcW w:w="1012" w:type="pct"/>
            <w:vAlign w:val="bottom"/>
          </w:tcPr>
          <w:p w14:paraId="4436A3C3" w14:textId="77777777" w:rsidR="00155ABC" w:rsidRPr="008F772E" w:rsidRDefault="00155ABC" w:rsidP="00A24778">
            <w:pPr>
              <w:spacing w:after="60"/>
              <w:rPr>
                <w:rFonts w:asciiTheme="minorHAnsi" w:hAnsiTheme="minorHAnsi" w:cstheme="minorHAnsi"/>
                <w:sz w:val="18"/>
                <w:szCs w:val="18"/>
              </w:rPr>
            </w:pPr>
            <w:r w:rsidRPr="008F772E">
              <w:rPr>
                <w:rFonts w:asciiTheme="minorHAnsi" w:hAnsiTheme="minorHAnsi" w:cstheme="minorHAnsi"/>
                <w:sz w:val="18"/>
                <w:szCs w:val="18"/>
              </w:rPr>
              <w:t>URBACT IV</w:t>
            </w:r>
          </w:p>
        </w:tc>
        <w:tc>
          <w:tcPr>
            <w:tcW w:w="950" w:type="pct"/>
            <w:noWrap/>
            <w:vAlign w:val="center"/>
          </w:tcPr>
          <w:p w14:paraId="7F353A17"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105,90</w:t>
            </w:r>
          </w:p>
        </w:tc>
        <w:tc>
          <w:tcPr>
            <w:tcW w:w="1014" w:type="pct"/>
            <w:vAlign w:val="center"/>
          </w:tcPr>
          <w:p w14:paraId="380284C9"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1012" w:type="pct"/>
            <w:noWrap/>
            <w:vAlign w:val="center"/>
          </w:tcPr>
          <w:p w14:paraId="53ACD362"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1012" w:type="pct"/>
            <w:vAlign w:val="center"/>
          </w:tcPr>
          <w:p w14:paraId="28363191"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Bidi"/>
                <w:sz w:val="18"/>
                <w:szCs w:val="18"/>
              </w:rPr>
              <w:t>0,45</w:t>
            </w:r>
          </w:p>
        </w:tc>
      </w:tr>
      <w:tr w:rsidR="00155ABC" w:rsidRPr="008F772E" w14:paraId="16C02786" w14:textId="77777777" w:rsidTr="00A24778">
        <w:trPr>
          <w:trHeight w:val="315"/>
          <w:jc w:val="center"/>
        </w:trPr>
        <w:tc>
          <w:tcPr>
            <w:tcW w:w="1012" w:type="pct"/>
            <w:vAlign w:val="bottom"/>
          </w:tcPr>
          <w:p w14:paraId="399336F5" w14:textId="77777777" w:rsidR="00155ABC" w:rsidRPr="008F772E" w:rsidRDefault="00155ABC" w:rsidP="00A24778">
            <w:pPr>
              <w:spacing w:after="60"/>
              <w:rPr>
                <w:rFonts w:asciiTheme="minorHAnsi" w:hAnsiTheme="minorHAnsi" w:cstheme="minorHAnsi"/>
                <w:sz w:val="18"/>
                <w:szCs w:val="18"/>
              </w:rPr>
            </w:pPr>
            <w:r w:rsidRPr="008F772E">
              <w:rPr>
                <w:rFonts w:asciiTheme="minorHAnsi" w:hAnsiTheme="minorHAnsi" w:cstheme="minorHAnsi"/>
                <w:sz w:val="18"/>
                <w:szCs w:val="18"/>
              </w:rPr>
              <w:t>ESPON 2030</w:t>
            </w:r>
          </w:p>
        </w:tc>
        <w:tc>
          <w:tcPr>
            <w:tcW w:w="950" w:type="pct"/>
            <w:tcBorders>
              <w:bottom w:val="single" w:sz="4" w:space="0" w:color="auto"/>
            </w:tcBorders>
            <w:noWrap/>
            <w:vAlign w:val="center"/>
          </w:tcPr>
          <w:p w14:paraId="5FB028D9"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60,00</w:t>
            </w:r>
          </w:p>
        </w:tc>
        <w:tc>
          <w:tcPr>
            <w:tcW w:w="1014" w:type="pct"/>
            <w:tcBorders>
              <w:bottom w:val="single" w:sz="4" w:space="0" w:color="auto"/>
            </w:tcBorders>
            <w:vAlign w:val="center"/>
          </w:tcPr>
          <w:p w14:paraId="041BF07E"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1012" w:type="pct"/>
            <w:tcBorders>
              <w:bottom w:val="single" w:sz="4" w:space="0" w:color="auto"/>
            </w:tcBorders>
            <w:noWrap/>
            <w:vAlign w:val="center"/>
          </w:tcPr>
          <w:p w14:paraId="3EE5B537"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1012" w:type="pct"/>
            <w:tcBorders>
              <w:bottom w:val="single" w:sz="4" w:space="0" w:color="auto"/>
            </w:tcBorders>
            <w:vAlign w:val="center"/>
          </w:tcPr>
          <w:p w14:paraId="0D65D59A"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Bidi"/>
                <w:sz w:val="18"/>
                <w:szCs w:val="18"/>
              </w:rPr>
              <w:t>-</w:t>
            </w:r>
          </w:p>
        </w:tc>
      </w:tr>
      <w:tr w:rsidR="00155ABC" w:rsidRPr="008F772E" w14:paraId="5091B8F0" w14:textId="77777777" w:rsidTr="00A24778">
        <w:trPr>
          <w:trHeight w:val="315"/>
          <w:jc w:val="center"/>
        </w:trPr>
        <w:tc>
          <w:tcPr>
            <w:tcW w:w="1012" w:type="pct"/>
            <w:vAlign w:val="bottom"/>
            <w:hideMark/>
          </w:tcPr>
          <w:p w14:paraId="64B90A75" w14:textId="77777777" w:rsidR="00155ABC" w:rsidRPr="008F772E" w:rsidRDefault="00155ABC" w:rsidP="00A24778">
            <w:pPr>
              <w:spacing w:after="60"/>
              <w:jc w:val="right"/>
              <w:rPr>
                <w:rFonts w:asciiTheme="minorHAnsi" w:hAnsiTheme="minorHAnsi" w:cstheme="minorHAnsi"/>
                <w:sz w:val="18"/>
                <w:szCs w:val="18"/>
              </w:rPr>
            </w:pPr>
            <w:r w:rsidRPr="008F772E">
              <w:rPr>
                <w:rFonts w:asciiTheme="minorHAnsi" w:hAnsiTheme="minorHAnsi" w:cstheme="minorHAnsi"/>
                <w:sz w:val="18"/>
                <w:szCs w:val="18"/>
              </w:rPr>
              <w:t>UKUPNO MEĐUREGIONALNA</w:t>
            </w:r>
          </w:p>
        </w:tc>
        <w:tc>
          <w:tcPr>
            <w:tcW w:w="950" w:type="pct"/>
            <w:tcBorders>
              <w:top w:val="single" w:sz="4" w:space="0" w:color="auto"/>
              <w:bottom w:val="single" w:sz="4" w:space="0" w:color="auto"/>
            </w:tcBorders>
            <w:noWrap/>
            <w:vAlign w:val="center"/>
          </w:tcPr>
          <w:p w14:paraId="29D30EFC" w14:textId="7793AF74"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605,3</w:t>
            </w:r>
            <w:r w:rsidR="00442C08">
              <w:rPr>
                <w:rFonts w:asciiTheme="minorHAnsi" w:hAnsiTheme="minorHAnsi" w:cstheme="minorHAnsi"/>
                <w:sz w:val="18"/>
                <w:szCs w:val="18"/>
              </w:rPr>
              <w:t>8</w:t>
            </w:r>
          </w:p>
        </w:tc>
        <w:tc>
          <w:tcPr>
            <w:tcW w:w="1014" w:type="pct"/>
            <w:tcBorders>
              <w:top w:val="single" w:sz="4" w:space="0" w:color="auto"/>
              <w:bottom w:val="single" w:sz="4" w:space="0" w:color="auto"/>
            </w:tcBorders>
            <w:vAlign w:val="center"/>
          </w:tcPr>
          <w:p w14:paraId="20F2A347"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 -</w:t>
            </w:r>
          </w:p>
        </w:tc>
        <w:tc>
          <w:tcPr>
            <w:tcW w:w="1012" w:type="pct"/>
            <w:tcBorders>
              <w:top w:val="single" w:sz="4" w:space="0" w:color="auto"/>
              <w:bottom w:val="single" w:sz="4" w:space="0" w:color="auto"/>
            </w:tcBorders>
            <w:noWrap/>
            <w:vAlign w:val="center"/>
          </w:tcPr>
          <w:p w14:paraId="176EAA72"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4,91</w:t>
            </w:r>
          </w:p>
        </w:tc>
        <w:tc>
          <w:tcPr>
            <w:tcW w:w="1012" w:type="pct"/>
            <w:tcBorders>
              <w:top w:val="single" w:sz="4" w:space="0" w:color="auto"/>
              <w:bottom w:val="single" w:sz="4" w:space="0" w:color="auto"/>
            </w:tcBorders>
            <w:vAlign w:val="center"/>
          </w:tcPr>
          <w:p w14:paraId="0B8D8E1E"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Bidi"/>
                <w:sz w:val="18"/>
                <w:szCs w:val="18"/>
              </w:rPr>
              <w:t>1,60</w:t>
            </w:r>
          </w:p>
        </w:tc>
      </w:tr>
      <w:tr w:rsidR="00155ABC" w:rsidRPr="008F772E" w14:paraId="74204325" w14:textId="77777777" w:rsidTr="00A24778">
        <w:trPr>
          <w:trHeight w:val="315"/>
          <w:jc w:val="center"/>
        </w:trPr>
        <w:tc>
          <w:tcPr>
            <w:tcW w:w="1012" w:type="pct"/>
            <w:noWrap/>
            <w:vAlign w:val="center"/>
            <w:hideMark/>
          </w:tcPr>
          <w:p w14:paraId="0170B731" w14:textId="77777777" w:rsidR="00155ABC" w:rsidRPr="008F772E" w:rsidRDefault="00155ABC" w:rsidP="00A24778">
            <w:pPr>
              <w:spacing w:after="60"/>
              <w:jc w:val="right"/>
              <w:rPr>
                <w:rFonts w:asciiTheme="minorHAnsi" w:hAnsiTheme="minorHAnsi" w:cstheme="minorHAnsi"/>
                <w:sz w:val="18"/>
                <w:szCs w:val="18"/>
              </w:rPr>
            </w:pPr>
            <w:r w:rsidRPr="008F772E">
              <w:rPr>
                <w:rFonts w:asciiTheme="minorHAnsi" w:hAnsiTheme="minorHAnsi" w:cstheme="minorHAnsi"/>
                <w:sz w:val="18"/>
                <w:szCs w:val="18"/>
              </w:rPr>
              <w:t>UKUPNO ETS</w:t>
            </w:r>
          </w:p>
        </w:tc>
        <w:tc>
          <w:tcPr>
            <w:tcW w:w="950" w:type="pct"/>
            <w:tcBorders>
              <w:top w:val="single" w:sz="4" w:space="0" w:color="auto"/>
              <w:bottom w:val="single" w:sz="4" w:space="0" w:color="auto"/>
            </w:tcBorders>
            <w:noWrap/>
            <w:vAlign w:val="center"/>
          </w:tcPr>
          <w:p w14:paraId="5C308AC5" w14:textId="7033AC9D"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1.850,7</w:t>
            </w:r>
            <w:r w:rsidR="00442C08">
              <w:rPr>
                <w:rFonts w:asciiTheme="minorHAnsi" w:hAnsiTheme="minorHAnsi" w:cstheme="minorHAnsi"/>
                <w:sz w:val="18"/>
                <w:szCs w:val="18"/>
              </w:rPr>
              <w:t>0</w:t>
            </w:r>
          </w:p>
        </w:tc>
        <w:tc>
          <w:tcPr>
            <w:tcW w:w="1014" w:type="pct"/>
            <w:tcBorders>
              <w:top w:val="single" w:sz="4" w:space="0" w:color="auto"/>
              <w:bottom w:val="single" w:sz="4" w:space="0" w:color="auto"/>
            </w:tcBorders>
            <w:vAlign w:val="center"/>
          </w:tcPr>
          <w:p w14:paraId="4D489BB5" w14:textId="7928E95D"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HAnsi"/>
                <w:sz w:val="18"/>
                <w:szCs w:val="18"/>
              </w:rPr>
              <w:t>186,8</w:t>
            </w:r>
            <w:r w:rsidR="00442C08">
              <w:rPr>
                <w:rFonts w:asciiTheme="minorHAnsi" w:hAnsiTheme="minorHAnsi" w:cstheme="minorHAnsi"/>
                <w:sz w:val="18"/>
                <w:szCs w:val="18"/>
              </w:rPr>
              <w:t>4</w:t>
            </w:r>
          </w:p>
        </w:tc>
        <w:tc>
          <w:tcPr>
            <w:tcW w:w="1012" w:type="pct"/>
            <w:tcBorders>
              <w:top w:val="single" w:sz="4" w:space="0" w:color="auto"/>
              <w:bottom w:val="single" w:sz="4" w:space="0" w:color="auto"/>
            </w:tcBorders>
            <w:noWrap/>
            <w:vAlign w:val="center"/>
          </w:tcPr>
          <w:p w14:paraId="758A4285" w14:textId="77777777" w:rsidR="00155ABC" w:rsidRPr="008F772E" w:rsidRDefault="00155ABC" w:rsidP="00A24778">
            <w:pPr>
              <w:jc w:val="right"/>
              <w:rPr>
                <w:rFonts w:asciiTheme="minorHAnsi" w:hAnsiTheme="minorHAnsi" w:cstheme="minorHAnsi"/>
                <w:sz w:val="18"/>
                <w:szCs w:val="18"/>
              </w:rPr>
            </w:pPr>
            <w:r w:rsidRPr="008F772E">
              <w:rPr>
                <w:rFonts w:asciiTheme="minorHAnsi" w:hAnsiTheme="minorHAnsi" w:cstheme="minorBidi"/>
                <w:sz w:val="18"/>
                <w:szCs w:val="18"/>
              </w:rPr>
              <w:t>145,87</w:t>
            </w:r>
          </w:p>
        </w:tc>
        <w:tc>
          <w:tcPr>
            <w:tcW w:w="1012" w:type="pct"/>
            <w:tcBorders>
              <w:top w:val="single" w:sz="4" w:space="0" w:color="auto"/>
              <w:bottom w:val="single" w:sz="4" w:space="0" w:color="auto"/>
            </w:tcBorders>
            <w:vAlign w:val="center"/>
          </w:tcPr>
          <w:p w14:paraId="5426EB5D" w14:textId="77777777" w:rsidR="00155ABC" w:rsidRPr="008F772E" w:rsidRDefault="00155ABC" w:rsidP="00A24778">
            <w:pPr>
              <w:jc w:val="right"/>
              <w:rPr>
                <w:rFonts w:asciiTheme="minorHAnsi" w:hAnsiTheme="minorHAnsi" w:cstheme="minorBidi"/>
                <w:sz w:val="18"/>
                <w:szCs w:val="18"/>
              </w:rPr>
            </w:pPr>
            <w:r w:rsidRPr="008F772E">
              <w:rPr>
                <w:rFonts w:asciiTheme="minorHAnsi" w:hAnsiTheme="minorHAnsi" w:cstheme="minorBidi"/>
                <w:sz w:val="18"/>
                <w:szCs w:val="18"/>
              </w:rPr>
              <w:t>30,12</w:t>
            </w:r>
          </w:p>
        </w:tc>
      </w:tr>
    </w:tbl>
    <w:p w14:paraId="14BCE605" w14:textId="77777777" w:rsidR="00155ABC" w:rsidRPr="008F772E" w:rsidRDefault="00155ABC" w:rsidP="00155ABC"/>
    <w:p w14:paraId="2DD0FFCC" w14:textId="77777777" w:rsidR="00155ABC" w:rsidRDefault="00155ABC" w:rsidP="00155ABC"/>
    <w:p w14:paraId="45F1EE81" w14:textId="77777777" w:rsidR="00155ABC" w:rsidRDefault="00155ABC" w:rsidP="00155ABC">
      <w:pPr>
        <w:jc w:val="both"/>
        <w:rPr>
          <w:b/>
          <w:sz w:val="24"/>
          <w:szCs w:val="24"/>
        </w:rPr>
      </w:pPr>
    </w:p>
    <w:p w14:paraId="6D57A9F2" w14:textId="77777777" w:rsidR="00155ABC" w:rsidRPr="008F772E" w:rsidRDefault="00155ABC" w:rsidP="00155ABC">
      <w:r w:rsidRPr="008F772E">
        <w:br w:type="page"/>
      </w:r>
    </w:p>
    <w:p w14:paraId="571F9602" w14:textId="77777777" w:rsidR="00E46443" w:rsidRPr="008F772E" w:rsidRDefault="00BD537B" w:rsidP="00E2152B">
      <w:pPr>
        <w:pStyle w:val="Heading1"/>
        <w:jc w:val="both"/>
      </w:pPr>
      <w:bookmarkStart w:id="42" w:name="_Toc219274127"/>
      <w:r>
        <w:lastRenderedPageBreak/>
        <w:t xml:space="preserve">SAŽETI </w:t>
      </w:r>
      <w:r w:rsidRPr="00BD537B">
        <w:t>PREGLED PROVEDBE (OPERATIVNIH) PROGRAMA FINANCIJSKOG RAZDOBLJA</w:t>
      </w:r>
      <w:r>
        <w:t xml:space="preserve"> 2014. – 2020.</w:t>
      </w:r>
      <w:bookmarkEnd w:id="42"/>
      <w:r>
        <w:t xml:space="preserve"> </w:t>
      </w:r>
    </w:p>
    <w:p w14:paraId="71CAB68C" w14:textId="77777777" w:rsidR="00476225" w:rsidRPr="008F772E" w:rsidRDefault="00476225" w:rsidP="00E2152B">
      <w:pPr>
        <w:pStyle w:val="Heading2"/>
        <w:numPr>
          <w:ilvl w:val="1"/>
          <w:numId w:val="3"/>
        </w:numPr>
      </w:pPr>
      <w:bookmarkStart w:id="43" w:name="_Toc219274128"/>
      <w:bookmarkStart w:id="44" w:name="_Hlk156222619"/>
      <w:bookmarkStart w:id="45" w:name="_Hlk148442892"/>
      <w:r w:rsidRPr="008F772E">
        <w:t xml:space="preserve">PREGLED PROVEDBE </w:t>
      </w:r>
      <w:r w:rsidR="00185551" w:rsidRPr="008F772E">
        <w:t>(</w:t>
      </w:r>
      <w:r w:rsidRPr="008F772E">
        <w:t>OPERATIVNIH</w:t>
      </w:r>
      <w:r w:rsidR="00185551" w:rsidRPr="008F772E">
        <w:t>)</w:t>
      </w:r>
      <w:r w:rsidRPr="008F772E">
        <w:t xml:space="preserve"> PROGRAMA FINANCIJSKOG RAZDOBLJA 2014. – 2020.</w:t>
      </w:r>
      <w:bookmarkEnd w:id="43"/>
    </w:p>
    <w:p w14:paraId="08CA0150" w14:textId="623D2CD5" w:rsidR="00815206" w:rsidRPr="008F772E" w:rsidRDefault="00FD273B" w:rsidP="00815206">
      <w:pPr>
        <w:spacing w:before="120" w:after="120"/>
        <w:jc w:val="both"/>
        <w:rPr>
          <w:sz w:val="24"/>
          <w:szCs w:val="24"/>
        </w:rPr>
      </w:pPr>
      <w:bookmarkStart w:id="46" w:name="_Hlk61439430"/>
      <w:bookmarkEnd w:id="44"/>
      <w:r w:rsidRPr="00E6796D">
        <w:rPr>
          <w:sz w:val="24"/>
          <w:szCs w:val="24"/>
          <w:lang w:bidi="ta-IN"/>
        </w:rPr>
        <w:t xml:space="preserve">U izvještajnom razdoblju </w:t>
      </w:r>
      <w:r w:rsidR="00955565" w:rsidRPr="00E6796D">
        <w:rPr>
          <w:sz w:val="24"/>
          <w:szCs w:val="24"/>
          <w:lang w:bidi="ta-IN"/>
        </w:rPr>
        <w:t xml:space="preserve">umanjena su </w:t>
      </w:r>
      <w:r w:rsidRPr="00E6796D">
        <w:rPr>
          <w:sz w:val="24"/>
          <w:szCs w:val="24"/>
          <w:lang w:bidi="ta-IN"/>
        </w:rPr>
        <w:t>ugovore</w:t>
      </w:r>
      <w:r w:rsidR="00955565" w:rsidRPr="00E6796D">
        <w:rPr>
          <w:sz w:val="24"/>
          <w:szCs w:val="24"/>
          <w:lang w:bidi="ta-IN"/>
        </w:rPr>
        <w:t>na sredstva za</w:t>
      </w:r>
      <w:r w:rsidRPr="00E6796D">
        <w:rPr>
          <w:sz w:val="24"/>
          <w:szCs w:val="24"/>
          <w:lang w:bidi="ta-IN"/>
        </w:rPr>
        <w:t xml:space="preserve"> </w:t>
      </w:r>
      <w:r w:rsidR="000A2050" w:rsidRPr="00E6796D">
        <w:rPr>
          <w:sz w:val="24"/>
          <w:szCs w:val="24"/>
          <w:lang w:bidi="ta-IN"/>
        </w:rPr>
        <w:t>87,18</w:t>
      </w:r>
      <w:r w:rsidRPr="00E6796D">
        <w:rPr>
          <w:sz w:val="24"/>
          <w:szCs w:val="24"/>
          <w:lang w:bidi="ta-IN"/>
        </w:rPr>
        <w:t xml:space="preserve"> milijuna eura, odnosno </w:t>
      </w:r>
      <w:r w:rsidR="000A2050" w:rsidRPr="00E6796D">
        <w:rPr>
          <w:sz w:val="24"/>
          <w:szCs w:val="24"/>
          <w:lang w:bidi="ta-IN"/>
        </w:rPr>
        <w:t>0,</w:t>
      </w:r>
      <w:r w:rsidR="00955565" w:rsidRPr="00E6796D">
        <w:rPr>
          <w:sz w:val="24"/>
          <w:szCs w:val="24"/>
          <w:lang w:bidi="ta-IN"/>
        </w:rPr>
        <w:t xml:space="preserve">77 </w:t>
      </w:r>
      <w:r w:rsidRPr="00E6796D">
        <w:rPr>
          <w:sz w:val="24"/>
          <w:szCs w:val="24"/>
          <w:lang w:bidi="ta-IN"/>
        </w:rPr>
        <w:t xml:space="preserve">% </w:t>
      </w:r>
      <w:r w:rsidR="00754905" w:rsidRPr="00E6796D">
        <w:rPr>
          <w:sz w:val="24"/>
          <w:szCs w:val="24"/>
        </w:rPr>
        <w:t>dodijeljenih sredstava</w:t>
      </w:r>
      <w:r w:rsidRPr="00E6796D">
        <w:rPr>
          <w:sz w:val="24"/>
          <w:szCs w:val="24"/>
          <w:lang w:bidi="ta-IN"/>
        </w:rPr>
        <w:t xml:space="preserve">. </w:t>
      </w:r>
      <w:bookmarkStart w:id="47" w:name="_Hlk184893667"/>
      <w:r w:rsidR="004844DB">
        <w:rPr>
          <w:sz w:val="24"/>
          <w:szCs w:val="24"/>
          <w:lang w:bidi="ta-IN"/>
        </w:rPr>
        <w:t>Smanjenje</w:t>
      </w:r>
      <w:r w:rsidRPr="00E6796D">
        <w:rPr>
          <w:sz w:val="24"/>
          <w:szCs w:val="24"/>
          <w:lang w:bidi="ta-IN"/>
        </w:rPr>
        <w:t xml:space="preserve"> u ugovoren</w:t>
      </w:r>
      <w:r w:rsidR="00E6796D">
        <w:rPr>
          <w:sz w:val="24"/>
          <w:szCs w:val="24"/>
          <w:lang w:bidi="ta-IN"/>
        </w:rPr>
        <w:t>im sredstvima</w:t>
      </w:r>
      <w:r w:rsidRPr="00E6796D">
        <w:rPr>
          <w:sz w:val="24"/>
          <w:szCs w:val="24"/>
          <w:lang w:bidi="ta-IN"/>
        </w:rPr>
        <w:t xml:space="preserve"> odnosi se na raskinute ugovore u OPKK i fazirane</w:t>
      </w:r>
      <w:r w:rsidRPr="008F772E">
        <w:rPr>
          <w:sz w:val="24"/>
          <w:szCs w:val="24"/>
          <w:lang w:bidi="ta-IN"/>
        </w:rPr>
        <w:t xml:space="preserve"> projekte kod kojih je izmjenom ugovora vrijednost projekta smanjena na vrijednost prve faze, dok će se druga faza projekta realizirati u okviru </w:t>
      </w:r>
      <w:r w:rsidRPr="00955565">
        <w:rPr>
          <w:sz w:val="24"/>
          <w:szCs w:val="24"/>
          <w:lang w:bidi="ta-IN"/>
        </w:rPr>
        <w:t>PKK i ITP</w:t>
      </w:r>
      <w:bookmarkEnd w:id="47"/>
      <w:r w:rsidR="00CB28D4" w:rsidRPr="00955565">
        <w:rPr>
          <w:sz w:val="24"/>
          <w:szCs w:val="24"/>
          <w:lang w:bidi="ta-IN"/>
        </w:rPr>
        <w:t xml:space="preserve">. </w:t>
      </w:r>
      <w:r w:rsidR="007E7544" w:rsidRPr="00955565">
        <w:rPr>
          <w:sz w:val="24"/>
          <w:szCs w:val="24"/>
          <w:lang w:bidi="ta-IN"/>
        </w:rPr>
        <w:t xml:space="preserve">Krajnjim korisnicima i ugovarateljima plaćeno je </w:t>
      </w:r>
      <w:r w:rsidR="000A2050" w:rsidRPr="00955565">
        <w:rPr>
          <w:sz w:val="24"/>
          <w:szCs w:val="24"/>
          <w:lang w:bidi="ta-IN"/>
        </w:rPr>
        <w:t>117,87</w:t>
      </w:r>
      <w:r w:rsidR="007E7544" w:rsidRPr="00955565">
        <w:rPr>
          <w:sz w:val="24"/>
          <w:szCs w:val="24"/>
          <w:lang w:bidi="ta-IN"/>
        </w:rPr>
        <w:t xml:space="preserve"> milijuna eura, odnosno </w:t>
      </w:r>
      <w:r w:rsidR="00E04F6D" w:rsidRPr="00955565">
        <w:rPr>
          <w:sz w:val="24"/>
          <w:szCs w:val="24"/>
          <w:lang w:bidi="ta-IN"/>
        </w:rPr>
        <w:t>1,</w:t>
      </w:r>
      <w:r w:rsidR="000A2050" w:rsidRPr="00955565">
        <w:rPr>
          <w:sz w:val="24"/>
          <w:szCs w:val="24"/>
          <w:lang w:bidi="ta-IN"/>
        </w:rPr>
        <w:t>0</w:t>
      </w:r>
      <w:r w:rsidR="00E04F6D" w:rsidRPr="00955565">
        <w:rPr>
          <w:sz w:val="24"/>
          <w:szCs w:val="24"/>
          <w:lang w:bidi="ta-IN"/>
        </w:rPr>
        <w:t>4</w:t>
      </w:r>
      <w:r w:rsidR="00E6644B" w:rsidRPr="00955565">
        <w:rPr>
          <w:sz w:val="24"/>
          <w:szCs w:val="24"/>
          <w:lang w:bidi="ta-IN"/>
        </w:rPr>
        <w:t xml:space="preserve"> </w:t>
      </w:r>
      <w:r w:rsidR="007E7544" w:rsidRPr="00955565">
        <w:rPr>
          <w:sz w:val="24"/>
          <w:szCs w:val="24"/>
          <w:lang w:bidi="ta-IN"/>
        </w:rPr>
        <w:t xml:space="preserve">% </w:t>
      </w:r>
      <w:r w:rsidR="0001126A" w:rsidRPr="00955565">
        <w:rPr>
          <w:sz w:val="24"/>
          <w:szCs w:val="24"/>
          <w:lang w:bidi="ta-IN"/>
        </w:rPr>
        <w:t>dodijeljenih sredstava</w:t>
      </w:r>
      <w:r w:rsidR="007E7544" w:rsidRPr="00955565">
        <w:rPr>
          <w:sz w:val="24"/>
          <w:szCs w:val="24"/>
          <w:lang w:bidi="ta-IN"/>
        </w:rPr>
        <w:t xml:space="preserve">. Ovjereno je </w:t>
      </w:r>
      <w:r w:rsidR="000A2050" w:rsidRPr="00955565">
        <w:rPr>
          <w:sz w:val="24"/>
          <w:szCs w:val="24"/>
          <w:lang w:bidi="ta-IN"/>
        </w:rPr>
        <w:t>45,78</w:t>
      </w:r>
      <w:r w:rsidR="00CF066F" w:rsidRPr="00955565">
        <w:rPr>
          <w:sz w:val="24"/>
          <w:szCs w:val="24"/>
          <w:lang w:bidi="ta-IN"/>
        </w:rPr>
        <w:t xml:space="preserve"> </w:t>
      </w:r>
      <w:r w:rsidR="007E7544" w:rsidRPr="00955565">
        <w:rPr>
          <w:sz w:val="24"/>
          <w:szCs w:val="24"/>
          <w:lang w:bidi="ta-IN"/>
        </w:rPr>
        <w:t>m</w:t>
      </w:r>
      <w:r w:rsidR="00D77380" w:rsidRPr="00955565">
        <w:rPr>
          <w:sz w:val="24"/>
          <w:szCs w:val="24"/>
          <w:lang w:bidi="ta-IN"/>
        </w:rPr>
        <w:t>ilij</w:t>
      </w:r>
      <w:r w:rsidR="003423F2" w:rsidRPr="00955565">
        <w:rPr>
          <w:sz w:val="24"/>
          <w:szCs w:val="24"/>
          <w:lang w:bidi="ta-IN"/>
        </w:rPr>
        <w:t>una</w:t>
      </w:r>
      <w:r w:rsidR="007E7544" w:rsidRPr="00955565">
        <w:rPr>
          <w:sz w:val="24"/>
          <w:szCs w:val="24"/>
          <w:lang w:bidi="ta-IN"/>
        </w:rPr>
        <w:t xml:space="preserve"> eura, odnosno </w:t>
      </w:r>
      <w:r w:rsidR="000A2050" w:rsidRPr="00955565">
        <w:rPr>
          <w:sz w:val="24"/>
          <w:szCs w:val="24"/>
          <w:lang w:bidi="ta-IN"/>
        </w:rPr>
        <w:t>0,</w:t>
      </w:r>
      <w:r w:rsidR="0001126A" w:rsidRPr="00955565">
        <w:rPr>
          <w:sz w:val="24"/>
          <w:szCs w:val="24"/>
          <w:lang w:bidi="ta-IN"/>
        </w:rPr>
        <w:t>40</w:t>
      </w:r>
      <w:r w:rsidR="00E6644B" w:rsidRPr="00955565">
        <w:rPr>
          <w:sz w:val="24"/>
          <w:szCs w:val="24"/>
          <w:lang w:bidi="ta-IN"/>
        </w:rPr>
        <w:t xml:space="preserve"> </w:t>
      </w:r>
      <w:r w:rsidR="007E7544" w:rsidRPr="00955565">
        <w:rPr>
          <w:sz w:val="24"/>
          <w:szCs w:val="24"/>
          <w:lang w:bidi="ta-IN"/>
        </w:rPr>
        <w:t xml:space="preserve">% </w:t>
      </w:r>
      <w:r w:rsidR="0001126A" w:rsidRPr="00955565">
        <w:rPr>
          <w:sz w:val="24"/>
          <w:szCs w:val="24"/>
          <w:lang w:bidi="ta-IN"/>
        </w:rPr>
        <w:t>dodijeljenih sredstava</w:t>
      </w:r>
      <w:r w:rsidR="007E7544" w:rsidRPr="00955565">
        <w:rPr>
          <w:sz w:val="24"/>
          <w:szCs w:val="24"/>
          <w:lang w:bidi="ta-IN"/>
        </w:rPr>
        <w:t xml:space="preserve">. Istovremeno je Europska komisija (EK) doznačila iznos od </w:t>
      </w:r>
      <w:r w:rsidR="00B97744" w:rsidRPr="00955565">
        <w:rPr>
          <w:sz w:val="24"/>
          <w:szCs w:val="24"/>
          <w:lang w:bidi="ta-IN"/>
        </w:rPr>
        <w:t>107,63</w:t>
      </w:r>
      <w:r w:rsidR="00AC656F" w:rsidRPr="00955565">
        <w:rPr>
          <w:sz w:val="24"/>
          <w:szCs w:val="24"/>
          <w:lang w:bidi="ta-IN"/>
        </w:rPr>
        <w:t xml:space="preserve"> </w:t>
      </w:r>
      <w:r w:rsidR="007E7544" w:rsidRPr="00955565">
        <w:rPr>
          <w:sz w:val="24"/>
          <w:szCs w:val="24"/>
          <w:lang w:bidi="ta-IN"/>
        </w:rPr>
        <w:t xml:space="preserve">milijuna eura, što predstavlja </w:t>
      </w:r>
      <w:r w:rsidR="00B97744" w:rsidRPr="00955565">
        <w:rPr>
          <w:sz w:val="24"/>
          <w:szCs w:val="24"/>
          <w:lang w:bidi="ta-IN"/>
        </w:rPr>
        <w:t>0,</w:t>
      </w:r>
      <w:r w:rsidR="004D6C64" w:rsidRPr="00955565">
        <w:rPr>
          <w:sz w:val="24"/>
          <w:szCs w:val="24"/>
          <w:lang w:bidi="ta-IN"/>
        </w:rPr>
        <w:t>9</w:t>
      </w:r>
      <w:r w:rsidR="00272A6E" w:rsidRPr="00955565">
        <w:rPr>
          <w:sz w:val="24"/>
          <w:szCs w:val="24"/>
          <w:lang w:bidi="ta-IN"/>
        </w:rPr>
        <w:t>5</w:t>
      </w:r>
      <w:r w:rsidR="004D6C64" w:rsidRPr="00955565">
        <w:rPr>
          <w:sz w:val="24"/>
          <w:szCs w:val="24"/>
          <w:lang w:bidi="ta-IN"/>
        </w:rPr>
        <w:t xml:space="preserve"> </w:t>
      </w:r>
      <w:r w:rsidR="007E7544" w:rsidRPr="00955565">
        <w:rPr>
          <w:sz w:val="24"/>
          <w:szCs w:val="24"/>
          <w:lang w:bidi="ta-IN"/>
        </w:rPr>
        <w:t xml:space="preserve">% </w:t>
      </w:r>
      <w:r w:rsidR="0001126A" w:rsidRPr="00955565">
        <w:rPr>
          <w:sz w:val="24"/>
          <w:szCs w:val="24"/>
          <w:lang w:bidi="ta-IN"/>
        </w:rPr>
        <w:t>dodijeljenih sredstava</w:t>
      </w:r>
      <w:r w:rsidR="007E7544" w:rsidRPr="00955565">
        <w:rPr>
          <w:sz w:val="24"/>
          <w:szCs w:val="24"/>
          <w:lang w:bidi="ta-IN"/>
        </w:rPr>
        <w:t>.</w:t>
      </w:r>
    </w:p>
    <w:p w14:paraId="48A115A1" w14:textId="77777777" w:rsidR="007E7544" w:rsidRPr="008F772E" w:rsidRDefault="007E7544" w:rsidP="007E7544">
      <w:pPr>
        <w:spacing w:before="120" w:after="120"/>
        <w:jc w:val="both"/>
        <w:rPr>
          <w:sz w:val="24"/>
          <w:szCs w:val="24"/>
        </w:rPr>
      </w:pPr>
      <w:r w:rsidRPr="008F772E">
        <w:rPr>
          <w:sz w:val="24"/>
          <w:szCs w:val="24"/>
        </w:rPr>
        <w:t xml:space="preserve">Na dan </w:t>
      </w:r>
      <w:r w:rsidR="005716AF" w:rsidRPr="008F772E">
        <w:rPr>
          <w:sz w:val="24"/>
          <w:szCs w:val="24"/>
        </w:rPr>
        <w:t xml:space="preserve">30. lipnja 2025. </w:t>
      </w:r>
      <w:r w:rsidRPr="008F772E">
        <w:rPr>
          <w:sz w:val="24"/>
          <w:szCs w:val="24"/>
        </w:rPr>
        <w:t xml:space="preserve">ukupno je ugovoreno </w:t>
      </w:r>
      <w:r w:rsidR="00517B02" w:rsidRPr="008F772E">
        <w:rPr>
          <w:sz w:val="24"/>
          <w:szCs w:val="24"/>
        </w:rPr>
        <w:t>12,</w:t>
      </w:r>
      <w:r w:rsidR="00B76F94" w:rsidRPr="008F772E">
        <w:rPr>
          <w:sz w:val="24"/>
          <w:szCs w:val="24"/>
        </w:rPr>
        <w:t>73</w:t>
      </w:r>
      <w:r w:rsidRPr="008F772E">
        <w:rPr>
          <w:sz w:val="24"/>
          <w:szCs w:val="24"/>
        </w:rPr>
        <w:t xml:space="preserve"> milijardi eura, odnosno </w:t>
      </w:r>
      <w:r w:rsidR="00517B02" w:rsidRPr="008F772E">
        <w:rPr>
          <w:sz w:val="24"/>
          <w:szCs w:val="24"/>
        </w:rPr>
        <w:t>11</w:t>
      </w:r>
      <w:r w:rsidR="00B76F94" w:rsidRPr="008F772E">
        <w:rPr>
          <w:sz w:val="24"/>
          <w:szCs w:val="24"/>
        </w:rPr>
        <w:t>2,36</w:t>
      </w:r>
      <w:r w:rsidRPr="008F772E">
        <w:rPr>
          <w:sz w:val="24"/>
          <w:szCs w:val="24"/>
        </w:rPr>
        <w:t xml:space="preserve"> % ukupno dodijeljenih sredstava. Ukupno je plaćeno </w:t>
      </w:r>
      <w:r w:rsidR="001D1461" w:rsidRPr="008F772E">
        <w:rPr>
          <w:sz w:val="24"/>
          <w:szCs w:val="24"/>
        </w:rPr>
        <w:t>11,</w:t>
      </w:r>
      <w:r w:rsidR="00B76F94" w:rsidRPr="008F772E">
        <w:rPr>
          <w:sz w:val="24"/>
          <w:szCs w:val="24"/>
        </w:rPr>
        <w:t>35</w:t>
      </w:r>
      <w:r w:rsidRPr="008F772E">
        <w:rPr>
          <w:sz w:val="24"/>
          <w:szCs w:val="24"/>
        </w:rPr>
        <w:t xml:space="preserve"> milijard</w:t>
      </w:r>
      <w:r w:rsidR="00037C8F" w:rsidRPr="008F772E">
        <w:rPr>
          <w:sz w:val="24"/>
          <w:szCs w:val="24"/>
        </w:rPr>
        <w:t>i</w:t>
      </w:r>
      <w:r w:rsidRPr="008F772E">
        <w:rPr>
          <w:sz w:val="24"/>
          <w:szCs w:val="24"/>
        </w:rPr>
        <w:t xml:space="preserve"> eura, odnosno </w:t>
      </w:r>
      <w:r w:rsidR="00953848" w:rsidRPr="008F772E">
        <w:rPr>
          <w:sz w:val="24"/>
          <w:szCs w:val="24"/>
        </w:rPr>
        <w:t>100,15</w:t>
      </w:r>
      <w:r w:rsidRPr="008F772E">
        <w:rPr>
          <w:sz w:val="24"/>
          <w:szCs w:val="24"/>
        </w:rPr>
        <w:t xml:space="preserve"> % dodijeljenih sredstava. Ukupno je ovjereno </w:t>
      </w:r>
      <w:r w:rsidR="00517B02" w:rsidRPr="008F772E">
        <w:rPr>
          <w:sz w:val="24"/>
          <w:szCs w:val="24"/>
        </w:rPr>
        <w:t>12,</w:t>
      </w:r>
      <w:r w:rsidR="00B76F94" w:rsidRPr="008F772E">
        <w:rPr>
          <w:sz w:val="24"/>
          <w:szCs w:val="24"/>
        </w:rPr>
        <w:t>66</w:t>
      </w:r>
      <w:r w:rsidR="00902C4D" w:rsidRPr="008F772E">
        <w:rPr>
          <w:sz w:val="24"/>
          <w:szCs w:val="24"/>
        </w:rPr>
        <w:t xml:space="preserve"> </w:t>
      </w:r>
      <w:r w:rsidRPr="008F772E">
        <w:rPr>
          <w:sz w:val="24"/>
          <w:szCs w:val="24"/>
        </w:rPr>
        <w:t xml:space="preserve">milijardi eura, odnosno </w:t>
      </w:r>
      <w:r w:rsidR="00517B02" w:rsidRPr="008F772E">
        <w:rPr>
          <w:sz w:val="24"/>
          <w:szCs w:val="24"/>
        </w:rPr>
        <w:t>111,</w:t>
      </w:r>
      <w:r w:rsidR="00B76F94" w:rsidRPr="008F772E">
        <w:rPr>
          <w:sz w:val="24"/>
          <w:szCs w:val="24"/>
        </w:rPr>
        <w:t>77</w:t>
      </w:r>
      <w:r w:rsidRPr="008F772E">
        <w:rPr>
          <w:sz w:val="24"/>
          <w:szCs w:val="24"/>
        </w:rPr>
        <w:t xml:space="preserve"> % dodijeljenih sredstava te je ukupno doznačeno </w:t>
      </w:r>
      <w:r w:rsidR="00295080" w:rsidRPr="008F772E">
        <w:rPr>
          <w:bCs/>
          <w:sz w:val="24"/>
          <w:szCs w:val="24"/>
        </w:rPr>
        <w:t>11,</w:t>
      </w:r>
      <w:r w:rsidR="00B97744" w:rsidRPr="008F772E">
        <w:rPr>
          <w:bCs/>
          <w:sz w:val="24"/>
          <w:szCs w:val="24"/>
        </w:rPr>
        <w:t>14</w:t>
      </w:r>
      <w:r w:rsidR="001D1461" w:rsidRPr="008F772E">
        <w:rPr>
          <w:bCs/>
          <w:sz w:val="24"/>
          <w:szCs w:val="24"/>
        </w:rPr>
        <w:t xml:space="preserve"> </w:t>
      </w:r>
      <w:r w:rsidRPr="008F772E">
        <w:rPr>
          <w:sz w:val="24"/>
          <w:szCs w:val="24"/>
        </w:rPr>
        <w:t>milijardi eura</w:t>
      </w:r>
      <w:r w:rsidR="00CF0C3C" w:rsidRPr="008F772E">
        <w:rPr>
          <w:sz w:val="24"/>
          <w:szCs w:val="24"/>
        </w:rPr>
        <w:t>,</w:t>
      </w:r>
      <w:r w:rsidRPr="008F772E">
        <w:rPr>
          <w:sz w:val="24"/>
          <w:szCs w:val="24"/>
        </w:rPr>
        <w:t xml:space="preserve"> odnosno </w:t>
      </w:r>
      <w:r w:rsidR="001D1461" w:rsidRPr="008F772E">
        <w:rPr>
          <w:sz w:val="24"/>
          <w:szCs w:val="24"/>
        </w:rPr>
        <w:t>9</w:t>
      </w:r>
      <w:r w:rsidR="00B97744" w:rsidRPr="008F772E">
        <w:rPr>
          <w:sz w:val="24"/>
          <w:szCs w:val="24"/>
        </w:rPr>
        <w:t>8,33</w:t>
      </w:r>
      <w:r w:rsidRPr="008F772E">
        <w:rPr>
          <w:sz w:val="24"/>
          <w:szCs w:val="24"/>
        </w:rPr>
        <w:t xml:space="preserve"> % dodijeljenih sredstava, koja za (operativne) programe financijskog razdoblja 2014. </w:t>
      </w:r>
      <w:r w:rsidR="0080666F" w:rsidRPr="008F772E">
        <w:rPr>
          <w:sz w:val="24"/>
          <w:szCs w:val="24"/>
        </w:rPr>
        <w:t>–</w:t>
      </w:r>
      <w:r w:rsidRPr="008F772E">
        <w:rPr>
          <w:sz w:val="24"/>
          <w:szCs w:val="24"/>
        </w:rPr>
        <w:t xml:space="preserve"> 2020. iznose </w:t>
      </w:r>
      <w:r w:rsidR="00F540AD" w:rsidRPr="008F772E">
        <w:rPr>
          <w:sz w:val="24"/>
          <w:szCs w:val="24"/>
        </w:rPr>
        <w:t>11,33</w:t>
      </w:r>
      <w:r w:rsidRPr="008F772E">
        <w:rPr>
          <w:sz w:val="24"/>
          <w:szCs w:val="24"/>
        </w:rPr>
        <w:t xml:space="preserve"> milijard</w:t>
      </w:r>
      <w:r w:rsidR="00B41E25" w:rsidRPr="008F772E">
        <w:rPr>
          <w:sz w:val="24"/>
          <w:szCs w:val="24"/>
        </w:rPr>
        <w:t>i</w:t>
      </w:r>
      <w:r w:rsidRPr="008F772E">
        <w:rPr>
          <w:sz w:val="24"/>
          <w:szCs w:val="24"/>
        </w:rPr>
        <w:t xml:space="preserve"> eura.</w:t>
      </w:r>
      <w:r w:rsidR="001C29DC" w:rsidRPr="008F772E">
        <w:rPr>
          <w:sz w:val="24"/>
          <w:szCs w:val="24"/>
        </w:rPr>
        <w:t xml:space="preserve"> </w:t>
      </w:r>
    </w:p>
    <w:bookmarkEnd w:id="46"/>
    <w:p w14:paraId="66C7AAD6" w14:textId="77777777" w:rsidR="00753F1B" w:rsidRPr="008F772E" w:rsidRDefault="00753F1B" w:rsidP="00741C5E">
      <w:pPr>
        <w:spacing w:before="120" w:after="120"/>
        <w:jc w:val="both"/>
        <w:rPr>
          <w:b/>
          <w:bCs/>
        </w:rPr>
      </w:pPr>
    </w:p>
    <w:p w14:paraId="14F1BC6C" w14:textId="0F3566CC" w:rsidR="00B224A7" w:rsidRPr="008F772E" w:rsidRDefault="00F2296E" w:rsidP="00741C5E">
      <w:pPr>
        <w:spacing w:before="120" w:after="120"/>
        <w:jc w:val="both"/>
        <w:rPr>
          <w:b/>
          <w:bCs/>
        </w:rPr>
      </w:pPr>
      <w:bookmarkStart w:id="48" w:name="_Toc210804546"/>
      <w:r w:rsidRPr="008F772E">
        <w:rPr>
          <w:b/>
          <w:bCs/>
        </w:rPr>
        <w:t xml:space="preserve">Tablica </w:t>
      </w:r>
      <w:r w:rsidR="008C2CC3" w:rsidRPr="008F772E">
        <w:rPr>
          <w:b/>
          <w:bCs/>
        </w:rPr>
        <w:fldChar w:fldCharType="begin"/>
      </w:r>
      <w:r w:rsidR="00BE6224" w:rsidRPr="008F772E">
        <w:rPr>
          <w:b/>
          <w:bCs/>
        </w:rPr>
        <w:instrText xml:space="preserve"> SEQ Tablica \* ARABIC </w:instrText>
      </w:r>
      <w:r w:rsidR="008C2CC3" w:rsidRPr="008F772E">
        <w:rPr>
          <w:b/>
          <w:bCs/>
        </w:rPr>
        <w:fldChar w:fldCharType="separate"/>
      </w:r>
      <w:r w:rsidR="00717C5B">
        <w:rPr>
          <w:b/>
          <w:bCs/>
          <w:noProof/>
        </w:rPr>
        <w:t>5</w:t>
      </w:r>
      <w:r w:rsidR="008C2CC3" w:rsidRPr="008F772E">
        <w:rPr>
          <w:b/>
          <w:bCs/>
        </w:rPr>
        <w:fldChar w:fldCharType="end"/>
      </w:r>
      <w:r w:rsidRPr="008F772E">
        <w:rPr>
          <w:b/>
          <w:bCs/>
        </w:rPr>
        <w:t xml:space="preserve">: </w:t>
      </w:r>
      <w:r w:rsidR="00B224A7" w:rsidRPr="008F772E">
        <w:rPr>
          <w:b/>
          <w:bCs/>
        </w:rPr>
        <w:t xml:space="preserve">Financijski pokazatelji statusa provedbe (operativnih) programa financijskog razdoblja 2014. – 2020. </w:t>
      </w:r>
      <w:bookmarkStart w:id="49" w:name="_Hlk191889941"/>
      <w:r w:rsidR="00B224A7" w:rsidRPr="008F772E">
        <w:rPr>
          <w:b/>
          <w:bCs/>
        </w:rPr>
        <w:t xml:space="preserve">u izvještajnom razdoblju </w:t>
      </w:r>
      <w:bookmarkStart w:id="50" w:name="_Hlk56158185"/>
      <w:r w:rsidR="00B224A7" w:rsidRPr="008F772E">
        <w:rPr>
          <w:b/>
          <w:bCs/>
        </w:rPr>
        <w:t xml:space="preserve">od </w:t>
      </w:r>
      <w:bookmarkEnd w:id="50"/>
      <w:r w:rsidR="005716AF" w:rsidRPr="008F772E">
        <w:rPr>
          <w:b/>
          <w:bCs/>
        </w:rPr>
        <w:t>1. siječnja do 30. lipnja 2025.</w:t>
      </w:r>
      <w:r w:rsidR="000351E8" w:rsidRPr="008F772E">
        <w:rPr>
          <w:b/>
          <w:bCs/>
        </w:rPr>
        <w:t xml:space="preserve"> </w:t>
      </w:r>
      <w:r w:rsidR="00B224A7" w:rsidRPr="008F772E">
        <w:rPr>
          <w:b/>
          <w:bCs/>
        </w:rPr>
        <w:t>(sredstva EU, u milijunima eura i postocima od dodijeljenih sredstava)</w:t>
      </w:r>
      <w:bookmarkEnd w:id="48"/>
    </w:p>
    <w:tbl>
      <w:tblPr>
        <w:tblStyle w:val="TableGrid"/>
        <w:tblW w:w="9214" w:type="dxa"/>
        <w:tblLayout w:type="fixed"/>
        <w:tblLook w:val="04A0" w:firstRow="1" w:lastRow="0" w:firstColumn="1" w:lastColumn="0" w:noHBand="0" w:noVBand="1"/>
      </w:tblPr>
      <w:tblGrid>
        <w:gridCol w:w="1179"/>
        <w:gridCol w:w="1089"/>
        <w:gridCol w:w="998"/>
        <w:gridCol w:w="703"/>
        <w:gridCol w:w="1021"/>
        <w:gridCol w:w="635"/>
        <w:gridCol w:w="1089"/>
        <w:gridCol w:w="635"/>
        <w:gridCol w:w="1089"/>
        <w:gridCol w:w="776"/>
      </w:tblGrid>
      <w:tr w:rsidR="00B60A46" w:rsidRPr="008F772E" w14:paraId="3E6A0DC8" w14:textId="77777777" w:rsidTr="00107423">
        <w:trPr>
          <w:trHeight w:val="737"/>
        </w:trPr>
        <w:tc>
          <w:tcPr>
            <w:tcW w:w="1179" w:type="dxa"/>
            <w:vAlign w:val="center"/>
          </w:tcPr>
          <w:p w14:paraId="18D62532" w14:textId="77777777" w:rsidR="00B60A46" w:rsidRPr="008F772E" w:rsidRDefault="00B60A46" w:rsidP="00987732">
            <w:pPr>
              <w:spacing w:after="60"/>
              <w:rPr>
                <w:sz w:val="16"/>
                <w:szCs w:val="24"/>
              </w:rPr>
            </w:pPr>
            <w:bookmarkStart w:id="51" w:name="_Hlk83647086"/>
            <w:bookmarkEnd w:id="49"/>
            <w:r w:rsidRPr="008F772E">
              <w:rPr>
                <w:rFonts w:asciiTheme="minorHAnsi" w:hAnsiTheme="minorHAnsi" w:cstheme="minorHAnsi"/>
                <w:sz w:val="16"/>
              </w:rPr>
              <w:t>(Operativni) program</w:t>
            </w:r>
            <w:r w:rsidRPr="008F772E">
              <w:rPr>
                <w:rStyle w:val="FootnoteReference"/>
                <w:rFonts w:asciiTheme="minorHAnsi" w:hAnsiTheme="minorHAnsi" w:cstheme="minorHAnsi"/>
                <w:sz w:val="16"/>
              </w:rPr>
              <w:footnoteReference w:id="6"/>
            </w:r>
          </w:p>
        </w:tc>
        <w:tc>
          <w:tcPr>
            <w:tcW w:w="1089" w:type="dxa"/>
            <w:tcBorders>
              <w:bottom w:val="single" w:sz="4" w:space="0" w:color="808080" w:themeColor="background1" w:themeShade="80"/>
            </w:tcBorders>
            <w:vAlign w:val="center"/>
          </w:tcPr>
          <w:p w14:paraId="6A5DBE36" w14:textId="77777777" w:rsidR="00B60A46" w:rsidRPr="008F772E" w:rsidRDefault="00B60A46" w:rsidP="00987732">
            <w:pPr>
              <w:spacing w:after="60"/>
              <w:jc w:val="right"/>
              <w:rPr>
                <w:sz w:val="16"/>
                <w:szCs w:val="24"/>
              </w:rPr>
            </w:pPr>
            <w:r w:rsidRPr="008F772E">
              <w:rPr>
                <w:rFonts w:asciiTheme="minorHAnsi" w:hAnsiTheme="minorHAnsi" w:cstheme="minorHAnsi"/>
                <w:sz w:val="16"/>
              </w:rPr>
              <w:t>Dodijeljena sredstva</w:t>
            </w:r>
          </w:p>
        </w:tc>
        <w:tc>
          <w:tcPr>
            <w:tcW w:w="998" w:type="dxa"/>
            <w:tcBorders>
              <w:bottom w:val="single" w:sz="4" w:space="0" w:color="808080" w:themeColor="background1" w:themeShade="80"/>
            </w:tcBorders>
            <w:vAlign w:val="center"/>
          </w:tcPr>
          <w:p w14:paraId="29570FA9" w14:textId="77777777" w:rsidR="00B60A46" w:rsidRPr="008F772E" w:rsidRDefault="00B60A46" w:rsidP="00987732">
            <w:pPr>
              <w:spacing w:after="60"/>
              <w:jc w:val="right"/>
              <w:rPr>
                <w:sz w:val="16"/>
                <w:szCs w:val="24"/>
              </w:rPr>
            </w:pPr>
            <w:r w:rsidRPr="008F772E">
              <w:rPr>
                <w:rFonts w:asciiTheme="minorHAnsi" w:hAnsiTheme="minorHAnsi" w:cstheme="minorHAnsi"/>
                <w:sz w:val="16"/>
              </w:rPr>
              <w:t>Ugovorena sredstva</w:t>
            </w:r>
          </w:p>
        </w:tc>
        <w:tc>
          <w:tcPr>
            <w:tcW w:w="703" w:type="dxa"/>
            <w:tcBorders>
              <w:bottom w:val="single" w:sz="4" w:space="0" w:color="808080" w:themeColor="background1" w:themeShade="80"/>
            </w:tcBorders>
            <w:vAlign w:val="center"/>
          </w:tcPr>
          <w:p w14:paraId="0C008B68" w14:textId="77777777" w:rsidR="00B60A46" w:rsidRPr="008F772E" w:rsidRDefault="00B60A46" w:rsidP="00987732">
            <w:pPr>
              <w:spacing w:after="60"/>
              <w:jc w:val="right"/>
              <w:rPr>
                <w:sz w:val="16"/>
                <w:szCs w:val="24"/>
              </w:rPr>
            </w:pPr>
            <w:r w:rsidRPr="008F772E">
              <w:rPr>
                <w:rFonts w:asciiTheme="minorHAnsi" w:hAnsiTheme="minorHAnsi" w:cstheme="minorHAnsi"/>
                <w:sz w:val="16"/>
              </w:rPr>
              <w:t xml:space="preserve"> %</w:t>
            </w:r>
          </w:p>
        </w:tc>
        <w:tc>
          <w:tcPr>
            <w:tcW w:w="1021" w:type="dxa"/>
            <w:tcBorders>
              <w:bottom w:val="single" w:sz="4" w:space="0" w:color="808080" w:themeColor="background1" w:themeShade="80"/>
            </w:tcBorders>
            <w:vAlign w:val="center"/>
          </w:tcPr>
          <w:p w14:paraId="0BF0D36D" w14:textId="77777777" w:rsidR="00B60A46" w:rsidRPr="008F772E" w:rsidRDefault="00B60A46" w:rsidP="00987732">
            <w:pPr>
              <w:spacing w:after="60"/>
              <w:jc w:val="right"/>
              <w:rPr>
                <w:sz w:val="16"/>
                <w:szCs w:val="24"/>
              </w:rPr>
            </w:pPr>
            <w:r w:rsidRPr="008F772E">
              <w:rPr>
                <w:rFonts w:asciiTheme="minorHAnsi" w:hAnsiTheme="minorHAnsi" w:cstheme="minorHAnsi"/>
                <w:sz w:val="16"/>
              </w:rPr>
              <w:t>Plaćena sredstva</w:t>
            </w:r>
          </w:p>
        </w:tc>
        <w:tc>
          <w:tcPr>
            <w:tcW w:w="635" w:type="dxa"/>
            <w:tcBorders>
              <w:bottom w:val="single" w:sz="4" w:space="0" w:color="808080" w:themeColor="background1" w:themeShade="80"/>
            </w:tcBorders>
            <w:vAlign w:val="center"/>
          </w:tcPr>
          <w:p w14:paraId="30EBAA61" w14:textId="77777777" w:rsidR="00B60A46" w:rsidRPr="008F772E" w:rsidRDefault="00B60A46" w:rsidP="00987732">
            <w:pPr>
              <w:spacing w:after="60"/>
              <w:jc w:val="right"/>
              <w:rPr>
                <w:sz w:val="16"/>
                <w:szCs w:val="24"/>
              </w:rPr>
            </w:pPr>
            <w:r w:rsidRPr="008F772E">
              <w:rPr>
                <w:rFonts w:asciiTheme="minorHAnsi" w:hAnsiTheme="minorHAnsi" w:cstheme="minorHAnsi"/>
                <w:sz w:val="16"/>
              </w:rPr>
              <w:t xml:space="preserve"> %</w:t>
            </w:r>
          </w:p>
        </w:tc>
        <w:tc>
          <w:tcPr>
            <w:tcW w:w="1089" w:type="dxa"/>
            <w:tcBorders>
              <w:bottom w:val="single" w:sz="4" w:space="0" w:color="808080" w:themeColor="background1" w:themeShade="80"/>
            </w:tcBorders>
            <w:vAlign w:val="center"/>
          </w:tcPr>
          <w:p w14:paraId="5BF42467" w14:textId="77777777" w:rsidR="00B60A46" w:rsidRPr="008F772E" w:rsidRDefault="00B60A46" w:rsidP="00987732">
            <w:pPr>
              <w:spacing w:after="60"/>
              <w:jc w:val="right"/>
              <w:rPr>
                <w:sz w:val="16"/>
                <w:szCs w:val="24"/>
              </w:rPr>
            </w:pPr>
            <w:r w:rsidRPr="008F772E">
              <w:rPr>
                <w:rFonts w:asciiTheme="minorHAnsi" w:hAnsiTheme="minorHAnsi" w:cstheme="minorHAnsi"/>
                <w:sz w:val="16"/>
              </w:rPr>
              <w:t>Ovjerena sredstva</w:t>
            </w:r>
          </w:p>
        </w:tc>
        <w:tc>
          <w:tcPr>
            <w:tcW w:w="635" w:type="dxa"/>
            <w:tcBorders>
              <w:bottom w:val="single" w:sz="4" w:space="0" w:color="808080" w:themeColor="background1" w:themeShade="80"/>
            </w:tcBorders>
            <w:vAlign w:val="center"/>
          </w:tcPr>
          <w:p w14:paraId="4025631A" w14:textId="77777777" w:rsidR="00B60A46" w:rsidRPr="008F772E" w:rsidRDefault="00B60A46" w:rsidP="00987732">
            <w:pPr>
              <w:spacing w:after="60"/>
              <w:jc w:val="right"/>
              <w:rPr>
                <w:sz w:val="16"/>
                <w:szCs w:val="24"/>
              </w:rPr>
            </w:pPr>
            <w:r w:rsidRPr="008F772E">
              <w:rPr>
                <w:rFonts w:asciiTheme="minorHAnsi" w:hAnsiTheme="minorHAnsi" w:cstheme="minorHAnsi"/>
                <w:sz w:val="16"/>
              </w:rPr>
              <w:t xml:space="preserve"> %</w:t>
            </w:r>
          </w:p>
        </w:tc>
        <w:tc>
          <w:tcPr>
            <w:tcW w:w="1089" w:type="dxa"/>
            <w:tcBorders>
              <w:bottom w:val="single" w:sz="4" w:space="0" w:color="808080" w:themeColor="background1" w:themeShade="80"/>
            </w:tcBorders>
            <w:vAlign w:val="center"/>
          </w:tcPr>
          <w:p w14:paraId="7557B48F" w14:textId="77777777" w:rsidR="00B60A46" w:rsidRPr="008F772E" w:rsidRDefault="00B60A46" w:rsidP="00987732">
            <w:pPr>
              <w:spacing w:after="60"/>
              <w:jc w:val="right"/>
              <w:rPr>
                <w:sz w:val="16"/>
                <w:szCs w:val="24"/>
              </w:rPr>
            </w:pPr>
            <w:r w:rsidRPr="008F772E">
              <w:rPr>
                <w:rFonts w:asciiTheme="minorHAnsi" w:hAnsiTheme="minorHAnsi" w:cstheme="minorHAnsi"/>
                <w:sz w:val="16"/>
              </w:rPr>
              <w:t>Doznačena sredstva</w:t>
            </w:r>
          </w:p>
        </w:tc>
        <w:tc>
          <w:tcPr>
            <w:tcW w:w="776" w:type="dxa"/>
            <w:tcBorders>
              <w:bottom w:val="single" w:sz="4" w:space="0" w:color="808080" w:themeColor="background1" w:themeShade="80"/>
            </w:tcBorders>
            <w:vAlign w:val="center"/>
          </w:tcPr>
          <w:p w14:paraId="40B6C32B" w14:textId="77777777" w:rsidR="00B60A46" w:rsidRPr="008F772E" w:rsidRDefault="00B60A46" w:rsidP="00987732">
            <w:pPr>
              <w:spacing w:after="60"/>
              <w:jc w:val="right"/>
              <w:rPr>
                <w:sz w:val="16"/>
                <w:szCs w:val="24"/>
              </w:rPr>
            </w:pPr>
            <w:r w:rsidRPr="008F772E">
              <w:rPr>
                <w:rFonts w:asciiTheme="minorHAnsi" w:hAnsiTheme="minorHAnsi" w:cstheme="minorHAnsi"/>
                <w:sz w:val="16"/>
              </w:rPr>
              <w:t xml:space="preserve"> %</w:t>
            </w:r>
          </w:p>
        </w:tc>
      </w:tr>
      <w:tr w:rsidR="00B60A46" w:rsidRPr="008F772E" w14:paraId="25055C36" w14:textId="77777777" w:rsidTr="00107423">
        <w:trPr>
          <w:trHeight w:val="113"/>
        </w:trPr>
        <w:tc>
          <w:tcPr>
            <w:tcW w:w="1179" w:type="dxa"/>
            <w:vAlign w:val="center"/>
          </w:tcPr>
          <w:p w14:paraId="059F7E3D" w14:textId="77777777" w:rsidR="00B60A46" w:rsidRPr="008F772E" w:rsidRDefault="00B60A46" w:rsidP="00987732">
            <w:pPr>
              <w:rPr>
                <w:rFonts w:asciiTheme="minorHAnsi" w:hAnsiTheme="minorHAnsi" w:cstheme="minorHAnsi"/>
                <w:sz w:val="8"/>
                <w:szCs w:val="24"/>
              </w:rPr>
            </w:pPr>
          </w:p>
        </w:tc>
        <w:tc>
          <w:tcPr>
            <w:tcW w:w="1089" w:type="dxa"/>
            <w:tcBorders>
              <w:top w:val="single" w:sz="4" w:space="0" w:color="808080" w:themeColor="background1" w:themeShade="80"/>
            </w:tcBorders>
            <w:vAlign w:val="center"/>
          </w:tcPr>
          <w:p w14:paraId="52BA8FB3" w14:textId="77777777" w:rsidR="00B60A46" w:rsidRPr="008F772E" w:rsidRDefault="00B60A46" w:rsidP="00987732">
            <w:pPr>
              <w:jc w:val="right"/>
              <w:rPr>
                <w:rFonts w:asciiTheme="minorHAnsi" w:hAnsiTheme="minorHAnsi" w:cstheme="minorHAnsi"/>
                <w:sz w:val="8"/>
                <w:szCs w:val="24"/>
              </w:rPr>
            </w:pPr>
          </w:p>
        </w:tc>
        <w:tc>
          <w:tcPr>
            <w:tcW w:w="998" w:type="dxa"/>
            <w:tcBorders>
              <w:top w:val="single" w:sz="4" w:space="0" w:color="808080" w:themeColor="background1" w:themeShade="80"/>
            </w:tcBorders>
            <w:vAlign w:val="center"/>
          </w:tcPr>
          <w:p w14:paraId="5A279FF1" w14:textId="77777777" w:rsidR="00B60A46" w:rsidRPr="008F772E" w:rsidRDefault="00B60A46" w:rsidP="00987732">
            <w:pPr>
              <w:jc w:val="right"/>
              <w:rPr>
                <w:rFonts w:asciiTheme="minorHAnsi" w:hAnsiTheme="minorHAnsi" w:cstheme="minorHAnsi"/>
                <w:sz w:val="8"/>
                <w:szCs w:val="24"/>
              </w:rPr>
            </w:pPr>
          </w:p>
        </w:tc>
        <w:tc>
          <w:tcPr>
            <w:tcW w:w="703" w:type="dxa"/>
            <w:tcBorders>
              <w:top w:val="single" w:sz="4" w:space="0" w:color="808080" w:themeColor="background1" w:themeShade="80"/>
            </w:tcBorders>
            <w:vAlign w:val="center"/>
          </w:tcPr>
          <w:p w14:paraId="3D2FB931" w14:textId="77777777" w:rsidR="00B60A46" w:rsidRPr="008F772E" w:rsidRDefault="00B60A46" w:rsidP="00987732">
            <w:pPr>
              <w:jc w:val="right"/>
              <w:rPr>
                <w:rFonts w:asciiTheme="minorHAnsi" w:hAnsiTheme="minorHAnsi" w:cstheme="minorHAnsi"/>
                <w:sz w:val="8"/>
                <w:szCs w:val="24"/>
              </w:rPr>
            </w:pPr>
          </w:p>
        </w:tc>
        <w:tc>
          <w:tcPr>
            <w:tcW w:w="1021" w:type="dxa"/>
            <w:tcBorders>
              <w:top w:val="single" w:sz="4" w:space="0" w:color="808080" w:themeColor="background1" w:themeShade="80"/>
            </w:tcBorders>
            <w:vAlign w:val="center"/>
          </w:tcPr>
          <w:p w14:paraId="6AE06211" w14:textId="77777777" w:rsidR="00B60A46" w:rsidRPr="008F772E" w:rsidRDefault="00B60A46" w:rsidP="00987732">
            <w:pPr>
              <w:jc w:val="right"/>
              <w:rPr>
                <w:rFonts w:asciiTheme="minorHAnsi" w:hAnsiTheme="minorHAnsi" w:cstheme="minorHAnsi"/>
                <w:sz w:val="8"/>
                <w:szCs w:val="24"/>
              </w:rPr>
            </w:pPr>
          </w:p>
        </w:tc>
        <w:tc>
          <w:tcPr>
            <w:tcW w:w="635" w:type="dxa"/>
            <w:tcBorders>
              <w:top w:val="single" w:sz="4" w:space="0" w:color="808080" w:themeColor="background1" w:themeShade="80"/>
            </w:tcBorders>
            <w:vAlign w:val="center"/>
          </w:tcPr>
          <w:p w14:paraId="3D1F1B24" w14:textId="77777777" w:rsidR="00B60A46" w:rsidRPr="008F772E" w:rsidRDefault="00B60A46" w:rsidP="00987732">
            <w:pPr>
              <w:jc w:val="right"/>
              <w:rPr>
                <w:rFonts w:asciiTheme="minorHAnsi" w:hAnsiTheme="minorHAnsi" w:cstheme="minorHAnsi"/>
                <w:sz w:val="8"/>
                <w:szCs w:val="24"/>
              </w:rPr>
            </w:pPr>
          </w:p>
        </w:tc>
        <w:tc>
          <w:tcPr>
            <w:tcW w:w="1089" w:type="dxa"/>
            <w:tcBorders>
              <w:top w:val="single" w:sz="4" w:space="0" w:color="808080" w:themeColor="background1" w:themeShade="80"/>
            </w:tcBorders>
            <w:vAlign w:val="center"/>
          </w:tcPr>
          <w:p w14:paraId="6D60FC62" w14:textId="77777777" w:rsidR="00B60A46" w:rsidRPr="008F772E" w:rsidRDefault="00B60A46" w:rsidP="00987732">
            <w:pPr>
              <w:jc w:val="right"/>
              <w:rPr>
                <w:rFonts w:asciiTheme="minorHAnsi" w:hAnsiTheme="minorHAnsi" w:cstheme="minorHAnsi"/>
                <w:sz w:val="8"/>
                <w:szCs w:val="24"/>
              </w:rPr>
            </w:pPr>
          </w:p>
        </w:tc>
        <w:tc>
          <w:tcPr>
            <w:tcW w:w="635" w:type="dxa"/>
            <w:tcBorders>
              <w:top w:val="single" w:sz="4" w:space="0" w:color="808080" w:themeColor="background1" w:themeShade="80"/>
            </w:tcBorders>
            <w:vAlign w:val="center"/>
          </w:tcPr>
          <w:p w14:paraId="3CBF204E" w14:textId="77777777" w:rsidR="00B60A46" w:rsidRPr="008F772E" w:rsidRDefault="00B60A46" w:rsidP="00987732">
            <w:pPr>
              <w:jc w:val="right"/>
              <w:rPr>
                <w:rFonts w:asciiTheme="minorHAnsi" w:hAnsiTheme="minorHAnsi" w:cstheme="minorHAnsi"/>
                <w:sz w:val="8"/>
                <w:szCs w:val="24"/>
              </w:rPr>
            </w:pPr>
          </w:p>
        </w:tc>
        <w:tc>
          <w:tcPr>
            <w:tcW w:w="1089" w:type="dxa"/>
            <w:tcBorders>
              <w:top w:val="single" w:sz="4" w:space="0" w:color="808080" w:themeColor="background1" w:themeShade="80"/>
            </w:tcBorders>
            <w:vAlign w:val="center"/>
          </w:tcPr>
          <w:p w14:paraId="0B472EF9" w14:textId="77777777" w:rsidR="00B60A46" w:rsidRPr="008F772E" w:rsidRDefault="00B60A46" w:rsidP="00987732">
            <w:pPr>
              <w:jc w:val="right"/>
              <w:rPr>
                <w:rFonts w:asciiTheme="minorHAnsi" w:hAnsiTheme="minorHAnsi" w:cstheme="minorHAnsi"/>
                <w:sz w:val="8"/>
                <w:szCs w:val="24"/>
              </w:rPr>
            </w:pPr>
          </w:p>
        </w:tc>
        <w:tc>
          <w:tcPr>
            <w:tcW w:w="776" w:type="dxa"/>
            <w:tcBorders>
              <w:top w:val="single" w:sz="4" w:space="0" w:color="808080" w:themeColor="background1" w:themeShade="80"/>
            </w:tcBorders>
            <w:vAlign w:val="center"/>
          </w:tcPr>
          <w:p w14:paraId="44E1C9BE" w14:textId="77777777" w:rsidR="00B60A46" w:rsidRPr="008F772E" w:rsidRDefault="00B60A46" w:rsidP="00987732">
            <w:pPr>
              <w:jc w:val="right"/>
              <w:rPr>
                <w:rFonts w:asciiTheme="minorHAnsi" w:hAnsiTheme="minorHAnsi" w:cstheme="minorHAnsi"/>
                <w:sz w:val="8"/>
                <w:szCs w:val="24"/>
              </w:rPr>
            </w:pPr>
          </w:p>
        </w:tc>
      </w:tr>
      <w:tr w:rsidR="00906B26" w:rsidRPr="008F772E" w14:paraId="192509C5" w14:textId="77777777" w:rsidTr="00107423">
        <w:trPr>
          <w:trHeight w:val="397"/>
        </w:trPr>
        <w:tc>
          <w:tcPr>
            <w:tcW w:w="1179" w:type="dxa"/>
            <w:vAlign w:val="center"/>
          </w:tcPr>
          <w:p w14:paraId="59AF4374" w14:textId="77777777" w:rsidR="00906B26" w:rsidRPr="008F772E" w:rsidRDefault="00906B26" w:rsidP="00906B26">
            <w:pPr>
              <w:rPr>
                <w:rFonts w:asciiTheme="minorHAnsi" w:hAnsiTheme="minorHAnsi" w:cstheme="minorHAnsi"/>
                <w:sz w:val="18"/>
                <w:szCs w:val="18"/>
              </w:rPr>
            </w:pPr>
            <w:r w:rsidRPr="008F772E">
              <w:rPr>
                <w:rFonts w:asciiTheme="minorHAnsi" w:hAnsiTheme="minorHAnsi" w:cstheme="minorHAnsi"/>
                <w:sz w:val="18"/>
                <w:szCs w:val="18"/>
              </w:rPr>
              <w:t>OPKK</w:t>
            </w:r>
          </w:p>
        </w:tc>
        <w:tc>
          <w:tcPr>
            <w:tcW w:w="1089" w:type="dxa"/>
            <w:vAlign w:val="center"/>
          </w:tcPr>
          <w:p w14:paraId="33BBB00E" w14:textId="77777777" w:rsidR="00906B26" w:rsidRPr="008F772E" w:rsidRDefault="00906B26" w:rsidP="00906B26">
            <w:pPr>
              <w:jc w:val="right"/>
              <w:rPr>
                <w:rFonts w:asciiTheme="minorHAnsi" w:hAnsiTheme="minorHAnsi" w:cstheme="minorHAnsi"/>
                <w:sz w:val="18"/>
                <w:szCs w:val="18"/>
              </w:rPr>
            </w:pPr>
            <w:r w:rsidRPr="008F772E">
              <w:rPr>
                <w:rFonts w:asciiTheme="minorHAnsi" w:hAnsiTheme="minorHAnsi" w:cstheme="minorHAnsi"/>
                <w:sz w:val="18"/>
                <w:szCs w:val="18"/>
              </w:rPr>
              <w:t>6.831,26</w:t>
            </w:r>
          </w:p>
        </w:tc>
        <w:tc>
          <w:tcPr>
            <w:tcW w:w="998" w:type="dxa"/>
            <w:vAlign w:val="center"/>
          </w:tcPr>
          <w:p w14:paraId="425DC6AD" w14:textId="77777777" w:rsidR="00906B26" w:rsidRPr="008F772E" w:rsidRDefault="00906B26" w:rsidP="00906B26">
            <w:pPr>
              <w:jc w:val="right"/>
              <w:rPr>
                <w:rFonts w:asciiTheme="minorHAnsi" w:hAnsiTheme="minorHAnsi" w:cstheme="minorHAnsi"/>
                <w:sz w:val="18"/>
                <w:szCs w:val="18"/>
              </w:rPr>
            </w:pPr>
            <w:r w:rsidRPr="008F772E">
              <w:rPr>
                <w:rFonts w:ascii="Calibri" w:hAnsi="Calibri" w:cs="Calibri"/>
                <w:sz w:val="18"/>
                <w:szCs w:val="18"/>
              </w:rPr>
              <w:t>-119,42</w:t>
            </w:r>
          </w:p>
        </w:tc>
        <w:tc>
          <w:tcPr>
            <w:tcW w:w="703" w:type="dxa"/>
            <w:vAlign w:val="center"/>
          </w:tcPr>
          <w:p w14:paraId="229BC087" w14:textId="77777777" w:rsidR="00906B26" w:rsidRPr="008F772E" w:rsidRDefault="00906B26" w:rsidP="00906B26">
            <w:pPr>
              <w:jc w:val="right"/>
              <w:rPr>
                <w:rFonts w:asciiTheme="minorHAnsi" w:hAnsiTheme="minorHAnsi" w:cstheme="minorHAnsi"/>
                <w:sz w:val="18"/>
                <w:szCs w:val="18"/>
              </w:rPr>
            </w:pPr>
            <w:r w:rsidRPr="008F772E">
              <w:rPr>
                <w:rFonts w:ascii="Calibri" w:hAnsi="Calibri" w:cs="Calibri"/>
                <w:sz w:val="18"/>
                <w:szCs w:val="18"/>
              </w:rPr>
              <w:t>-1,75</w:t>
            </w:r>
          </w:p>
        </w:tc>
        <w:tc>
          <w:tcPr>
            <w:tcW w:w="1021" w:type="dxa"/>
            <w:tcBorders>
              <w:top w:val="nil"/>
              <w:left w:val="nil"/>
              <w:bottom w:val="nil"/>
              <w:right w:val="nil"/>
            </w:tcBorders>
            <w:vAlign w:val="center"/>
          </w:tcPr>
          <w:p w14:paraId="4C35C12D" w14:textId="77777777" w:rsidR="00906B26" w:rsidRPr="008F772E" w:rsidRDefault="00906B26" w:rsidP="00906B26">
            <w:pPr>
              <w:jc w:val="right"/>
              <w:rPr>
                <w:rFonts w:asciiTheme="minorHAnsi" w:hAnsiTheme="minorHAnsi" w:cstheme="minorBidi"/>
                <w:color w:val="000000" w:themeColor="text1"/>
                <w:sz w:val="18"/>
                <w:szCs w:val="18"/>
              </w:rPr>
            </w:pPr>
            <w:r w:rsidRPr="008F772E">
              <w:rPr>
                <w:rFonts w:ascii="Calibri" w:hAnsi="Calibri" w:cs="Calibri"/>
                <w:sz w:val="18"/>
                <w:szCs w:val="18"/>
              </w:rPr>
              <w:t>24,62</w:t>
            </w:r>
          </w:p>
        </w:tc>
        <w:tc>
          <w:tcPr>
            <w:tcW w:w="635" w:type="dxa"/>
            <w:tcBorders>
              <w:top w:val="nil"/>
              <w:left w:val="nil"/>
              <w:bottom w:val="nil"/>
              <w:right w:val="nil"/>
            </w:tcBorders>
            <w:vAlign w:val="center"/>
          </w:tcPr>
          <w:p w14:paraId="4540B5C9" w14:textId="77777777" w:rsidR="00906B26" w:rsidRPr="008F772E" w:rsidRDefault="00906B26" w:rsidP="00906B26">
            <w:pPr>
              <w:jc w:val="right"/>
              <w:rPr>
                <w:rFonts w:asciiTheme="minorHAnsi" w:hAnsiTheme="minorHAnsi" w:cstheme="minorHAnsi"/>
                <w:sz w:val="18"/>
                <w:szCs w:val="18"/>
              </w:rPr>
            </w:pPr>
            <w:r w:rsidRPr="008F772E">
              <w:rPr>
                <w:rFonts w:ascii="Calibri" w:hAnsi="Calibri" w:cs="Calibri"/>
                <w:sz w:val="18"/>
                <w:szCs w:val="18"/>
              </w:rPr>
              <w:t>0,36</w:t>
            </w:r>
          </w:p>
        </w:tc>
        <w:tc>
          <w:tcPr>
            <w:tcW w:w="1089" w:type="dxa"/>
            <w:vAlign w:val="center"/>
          </w:tcPr>
          <w:p w14:paraId="5E8AC313" w14:textId="77777777" w:rsidR="00906B26" w:rsidRPr="008F772E" w:rsidRDefault="00906B26" w:rsidP="00906B26">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635" w:type="dxa"/>
            <w:vAlign w:val="center"/>
          </w:tcPr>
          <w:p w14:paraId="0C6A8EB1" w14:textId="77777777" w:rsidR="00906B26" w:rsidRPr="008F772E" w:rsidRDefault="00906B26" w:rsidP="00906B26">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1089" w:type="dxa"/>
            <w:vAlign w:val="center"/>
          </w:tcPr>
          <w:p w14:paraId="6EF0C728" w14:textId="77777777" w:rsidR="00906B26" w:rsidRPr="008F772E" w:rsidRDefault="00B97744" w:rsidP="00906B26">
            <w:pPr>
              <w:jc w:val="right"/>
              <w:rPr>
                <w:rFonts w:ascii="Calibri" w:hAnsi="Calibri" w:cs="Calibri"/>
                <w:sz w:val="18"/>
                <w:szCs w:val="18"/>
              </w:rPr>
            </w:pPr>
            <w:r w:rsidRPr="008F772E">
              <w:rPr>
                <w:rFonts w:ascii="Calibri" w:hAnsi="Calibri" w:cs="Calibri"/>
                <w:sz w:val="18"/>
                <w:szCs w:val="18"/>
              </w:rPr>
              <w:t>58,57</w:t>
            </w:r>
          </w:p>
        </w:tc>
        <w:tc>
          <w:tcPr>
            <w:tcW w:w="776" w:type="dxa"/>
            <w:vAlign w:val="center"/>
          </w:tcPr>
          <w:p w14:paraId="261545D7" w14:textId="77777777" w:rsidR="00906B26" w:rsidRPr="008F772E" w:rsidRDefault="00B97744" w:rsidP="00906B26">
            <w:pPr>
              <w:jc w:val="right"/>
              <w:rPr>
                <w:rFonts w:asciiTheme="minorHAnsi" w:hAnsiTheme="minorHAnsi" w:cstheme="minorHAnsi"/>
                <w:sz w:val="18"/>
                <w:szCs w:val="18"/>
              </w:rPr>
            </w:pPr>
            <w:r w:rsidRPr="008F772E">
              <w:rPr>
                <w:rFonts w:asciiTheme="minorHAnsi" w:hAnsiTheme="minorHAnsi" w:cstheme="minorHAnsi"/>
                <w:sz w:val="18"/>
                <w:szCs w:val="18"/>
              </w:rPr>
              <w:t>0,86</w:t>
            </w:r>
          </w:p>
        </w:tc>
      </w:tr>
      <w:tr w:rsidR="007D79AD" w:rsidRPr="008F772E" w14:paraId="77838189" w14:textId="77777777" w:rsidTr="00107423">
        <w:trPr>
          <w:trHeight w:val="397"/>
        </w:trPr>
        <w:tc>
          <w:tcPr>
            <w:tcW w:w="1179" w:type="dxa"/>
            <w:vAlign w:val="center"/>
          </w:tcPr>
          <w:p w14:paraId="3CF49B0A" w14:textId="77777777" w:rsidR="007D79AD" w:rsidRPr="008F772E" w:rsidRDefault="007D79AD" w:rsidP="007D79AD">
            <w:pPr>
              <w:rPr>
                <w:rFonts w:asciiTheme="minorHAnsi" w:hAnsiTheme="minorHAnsi" w:cstheme="minorHAnsi"/>
                <w:sz w:val="18"/>
                <w:szCs w:val="18"/>
              </w:rPr>
            </w:pPr>
            <w:r w:rsidRPr="008F772E">
              <w:rPr>
                <w:rFonts w:asciiTheme="minorHAnsi" w:hAnsiTheme="minorHAnsi" w:cstheme="minorHAnsi"/>
                <w:sz w:val="18"/>
                <w:szCs w:val="18"/>
              </w:rPr>
              <w:t>OPULJP</w:t>
            </w:r>
          </w:p>
        </w:tc>
        <w:tc>
          <w:tcPr>
            <w:tcW w:w="1089" w:type="dxa"/>
            <w:vAlign w:val="center"/>
          </w:tcPr>
          <w:p w14:paraId="0EECAB9F" w14:textId="77777777" w:rsidR="007D79AD" w:rsidRPr="008F772E" w:rsidRDefault="007D79AD" w:rsidP="007D79AD">
            <w:pPr>
              <w:jc w:val="right"/>
              <w:rPr>
                <w:rFonts w:asciiTheme="minorHAnsi" w:hAnsiTheme="minorHAnsi" w:cstheme="minorHAnsi"/>
                <w:sz w:val="18"/>
                <w:szCs w:val="18"/>
              </w:rPr>
            </w:pPr>
            <w:r w:rsidRPr="008F772E">
              <w:rPr>
                <w:rFonts w:asciiTheme="minorHAnsi" w:hAnsiTheme="minorHAnsi" w:cstheme="minorBidi"/>
                <w:sz w:val="18"/>
                <w:szCs w:val="18"/>
              </w:rPr>
              <w:t>1.621,05</w:t>
            </w:r>
          </w:p>
        </w:tc>
        <w:tc>
          <w:tcPr>
            <w:tcW w:w="998" w:type="dxa"/>
            <w:vAlign w:val="center"/>
          </w:tcPr>
          <w:p w14:paraId="2880B633" w14:textId="77777777" w:rsidR="007D79AD" w:rsidRPr="008F772E" w:rsidRDefault="00CB28D4" w:rsidP="007D79AD">
            <w:pPr>
              <w:jc w:val="right"/>
              <w:rPr>
                <w:rFonts w:asciiTheme="minorHAnsi" w:hAnsiTheme="minorHAnsi" w:cstheme="minorHAnsi"/>
                <w:sz w:val="18"/>
                <w:szCs w:val="18"/>
              </w:rPr>
            </w:pPr>
            <w:r w:rsidRPr="008F772E">
              <w:rPr>
                <w:rFonts w:asciiTheme="minorHAnsi" w:hAnsiTheme="minorHAnsi" w:cstheme="minorBidi"/>
                <w:sz w:val="18"/>
                <w:szCs w:val="18"/>
              </w:rPr>
              <w:t>-</w:t>
            </w:r>
          </w:p>
        </w:tc>
        <w:tc>
          <w:tcPr>
            <w:tcW w:w="703" w:type="dxa"/>
            <w:vAlign w:val="center"/>
          </w:tcPr>
          <w:p w14:paraId="6CDA8848" w14:textId="77777777" w:rsidR="007D79AD" w:rsidRPr="008F772E" w:rsidRDefault="00CB28D4" w:rsidP="007D79AD">
            <w:pPr>
              <w:jc w:val="right"/>
              <w:rPr>
                <w:rFonts w:asciiTheme="minorHAnsi" w:hAnsiTheme="minorHAnsi" w:cstheme="minorHAnsi"/>
                <w:sz w:val="18"/>
                <w:szCs w:val="18"/>
              </w:rPr>
            </w:pPr>
            <w:r w:rsidRPr="008F772E">
              <w:rPr>
                <w:rFonts w:asciiTheme="minorHAnsi" w:hAnsiTheme="minorHAnsi" w:cstheme="minorBidi"/>
                <w:sz w:val="18"/>
                <w:szCs w:val="18"/>
              </w:rPr>
              <w:t>-</w:t>
            </w:r>
          </w:p>
        </w:tc>
        <w:tc>
          <w:tcPr>
            <w:tcW w:w="1021" w:type="dxa"/>
            <w:vAlign w:val="center"/>
          </w:tcPr>
          <w:p w14:paraId="16AB367C" w14:textId="77777777" w:rsidR="007D79AD" w:rsidRPr="008F772E" w:rsidRDefault="00CB28D4" w:rsidP="007D79AD">
            <w:pPr>
              <w:jc w:val="right"/>
              <w:rPr>
                <w:rFonts w:asciiTheme="minorHAnsi" w:hAnsiTheme="minorHAnsi" w:cstheme="minorHAnsi"/>
                <w:sz w:val="18"/>
                <w:szCs w:val="18"/>
              </w:rPr>
            </w:pPr>
            <w:r w:rsidRPr="008F772E">
              <w:rPr>
                <w:rFonts w:asciiTheme="minorHAnsi" w:hAnsiTheme="minorHAnsi" w:cstheme="minorBidi"/>
                <w:sz w:val="18"/>
                <w:szCs w:val="18"/>
              </w:rPr>
              <w:t>-0,16</w:t>
            </w:r>
          </w:p>
        </w:tc>
        <w:tc>
          <w:tcPr>
            <w:tcW w:w="635" w:type="dxa"/>
            <w:vAlign w:val="center"/>
          </w:tcPr>
          <w:p w14:paraId="4155DE22" w14:textId="77777777" w:rsidR="007D79AD" w:rsidRPr="008F772E" w:rsidRDefault="00CB28D4" w:rsidP="007D79AD">
            <w:pPr>
              <w:jc w:val="right"/>
              <w:rPr>
                <w:rFonts w:asciiTheme="minorHAnsi" w:hAnsiTheme="minorHAnsi" w:cstheme="minorHAnsi"/>
                <w:sz w:val="18"/>
                <w:szCs w:val="18"/>
              </w:rPr>
            </w:pPr>
            <w:r w:rsidRPr="008F772E">
              <w:rPr>
                <w:rFonts w:asciiTheme="minorHAnsi" w:hAnsiTheme="minorHAnsi" w:cstheme="minorBidi"/>
                <w:sz w:val="18"/>
                <w:szCs w:val="18"/>
              </w:rPr>
              <w:t>-</w:t>
            </w:r>
            <w:r w:rsidR="007D79AD" w:rsidRPr="008F772E">
              <w:rPr>
                <w:rFonts w:asciiTheme="minorHAnsi" w:hAnsiTheme="minorHAnsi" w:cstheme="minorBidi"/>
                <w:sz w:val="18"/>
                <w:szCs w:val="18"/>
              </w:rPr>
              <w:t>0,01</w:t>
            </w:r>
          </w:p>
        </w:tc>
        <w:tc>
          <w:tcPr>
            <w:tcW w:w="1089" w:type="dxa"/>
            <w:vAlign w:val="center"/>
          </w:tcPr>
          <w:p w14:paraId="163782D7" w14:textId="77777777" w:rsidR="007D79AD" w:rsidRPr="008F772E" w:rsidRDefault="00CB28D4" w:rsidP="007D79AD">
            <w:pPr>
              <w:jc w:val="right"/>
              <w:rPr>
                <w:rFonts w:asciiTheme="minorHAnsi" w:hAnsiTheme="minorHAnsi" w:cstheme="minorHAnsi"/>
                <w:sz w:val="18"/>
                <w:szCs w:val="18"/>
              </w:rPr>
            </w:pPr>
            <w:r w:rsidRPr="008F772E">
              <w:rPr>
                <w:rFonts w:asciiTheme="minorHAnsi" w:hAnsiTheme="minorHAnsi" w:cstheme="minorBidi"/>
                <w:sz w:val="18"/>
                <w:szCs w:val="18"/>
              </w:rPr>
              <w:t>-</w:t>
            </w:r>
          </w:p>
        </w:tc>
        <w:tc>
          <w:tcPr>
            <w:tcW w:w="635" w:type="dxa"/>
            <w:vAlign w:val="center"/>
          </w:tcPr>
          <w:p w14:paraId="6AA32654" w14:textId="77777777" w:rsidR="007D79AD" w:rsidRPr="008F772E" w:rsidRDefault="00CB28D4" w:rsidP="007D79AD">
            <w:pPr>
              <w:jc w:val="right"/>
              <w:rPr>
                <w:rFonts w:asciiTheme="minorHAnsi" w:hAnsiTheme="minorHAnsi" w:cstheme="minorHAnsi"/>
                <w:sz w:val="18"/>
                <w:szCs w:val="18"/>
              </w:rPr>
            </w:pPr>
            <w:r w:rsidRPr="008F772E">
              <w:rPr>
                <w:rFonts w:asciiTheme="minorHAnsi" w:hAnsiTheme="minorHAnsi" w:cstheme="minorBidi"/>
                <w:sz w:val="18"/>
                <w:szCs w:val="18"/>
              </w:rPr>
              <w:t>-</w:t>
            </w:r>
          </w:p>
        </w:tc>
        <w:tc>
          <w:tcPr>
            <w:tcW w:w="1089" w:type="dxa"/>
            <w:vAlign w:val="center"/>
          </w:tcPr>
          <w:p w14:paraId="10025583" w14:textId="77777777" w:rsidR="007D79AD" w:rsidRPr="008F772E" w:rsidRDefault="007D79AD" w:rsidP="007D79AD">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776" w:type="dxa"/>
            <w:vAlign w:val="center"/>
          </w:tcPr>
          <w:p w14:paraId="449732C5" w14:textId="77777777" w:rsidR="007D79AD" w:rsidRPr="008F772E" w:rsidRDefault="007D79AD" w:rsidP="007D79AD">
            <w:pPr>
              <w:jc w:val="right"/>
              <w:rPr>
                <w:rFonts w:asciiTheme="minorHAnsi" w:hAnsiTheme="minorHAnsi" w:cstheme="minorHAnsi"/>
                <w:sz w:val="18"/>
                <w:szCs w:val="18"/>
              </w:rPr>
            </w:pPr>
            <w:r w:rsidRPr="008F772E">
              <w:rPr>
                <w:rFonts w:asciiTheme="minorHAnsi" w:hAnsiTheme="minorHAnsi" w:cstheme="minorHAnsi"/>
                <w:sz w:val="18"/>
                <w:szCs w:val="18"/>
              </w:rPr>
              <w:t>-</w:t>
            </w:r>
          </w:p>
        </w:tc>
      </w:tr>
      <w:tr w:rsidR="00AE565E" w:rsidRPr="008F772E" w14:paraId="68319F5B" w14:textId="77777777" w:rsidTr="00107423">
        <w:trPr>
          <w:trHeight w:val="397"/>
        </w:trPr>
        <w:tc>
          <w:tcPr>
            <w:tcW w:w="1179" w:type="dxa"/>
            <w:vAlign w:val="center"/>
          </w:tcPr>
          <w:p w14:paraId="0B0D5A09" w14:textId="77777777" w:rsidR="00AE565E" w:rsidRPr="008F772E" w:rsidRDefault="00AE565E" w:rsidP="00AE565E">
            <w:pPr>
              <w:rPr>
                <w:rFonts w:asciiTheme="minorHAnsi" w:hAnsiTheme="minorHAnsi" w:cstheme="minorHAnsi"/>
                <w:sz w:val="18"/>
                <w:szCs w:val="18"/>
              </w:rPr>
            </w:pPr>
            <w:r w:rsidRPr="008F772E">
              <w:rPr>
                <w:rFonts w:asciiTheme="minorHAnsi" w:hAnsiTheme="minorHAnsi" w:cstheme="minorHAnsi"/>
                <w:sz w:val="18"/>
                <w:szCs w:val="18"/>
              </w:rPr>
              <w:t>PRR</w:t>
            </w:r>
          </w:p>
        </w:tc>
        <w:tc>
          <w:tcPr>
            <w:tcW w:w="1089" w:type="dxa"/>
            <w:vAlign w:val="center"/>
          </w:tcPr>
          <w:p w14:paraId="1A43C917" w14:textId="77777777" w:rsidR="00AE565E" w:rsidRPr="008F772E" w:rsidRDefault="00AE565E" w:rsidP="00AE565E">
            <w:pPr>
              <w:jc w:val="right"/>
              <w:rPr>
                <w:rFonts w:asciiTheme="minorHAnsi" w:hAnsiTheme="minorHAnsi" w:cstheme="minorHAnsi"/>
                <w:sz w:val="18"/>
                <w:szCs w:val="18"/>
              </w:rPr>
            </w:pPr>
            <w:r w:rsidRPr="008F772E">
              <w:rPr>
                <w:rFonts w:asciiTheme="minorHAnsi" w:hAnsiTheme="minorHAnsi" w:cstheme="minorHAnsi"/>
                <w:sz w:val="18"/>
                <w:szCs w:val="18"/>
              </w:rPr>
              <w:t>2.623,79</w:t>
            </w:r>
          </w:p>
        </w:tc>
        <w:tc>
          <w:tcPr>
            <w:tcW w:w="998" w:type="dxa"/>
            <w:vAlign w:val="center"/>
          </w:tcPr>
          <w:p w14:paraId="35862536" w14:textId="77777777" w:rsidR="00AE565E" w:rsidRPr="008F772E" w:rsidRDefault="00AE565E" w:rsidP="00AE565E">
            <w:pPr>
              <w:jc w:val="right"/>
              <w:rPr>
                <w:rFonts w:asciiTheme="minorHAnsi" w:hAnsiTheme="minorHAnsi" w:cstheme="minorBidi"/>
                <w:color w:val="000000" w:themeColor="text1"/>
                <w:sz w:val="18"/>
                <w:szCs w:val="18"/>
              </w:rPr>
            </w:pPr>
            <w:r w:rsidRPr="008F772E">
              <w:rPr>
                <w:rFonts w:asciiTheme="minorHAnsi" w:hAnsiTheme="minorHAnsi" w:cstheme="minorBidi"/>
                <w:color w:val="000000" w:themeColor="text1"/>
                <w:sz w:val="18"/>
                <w:szCs w:val="18"/>
              </w:rPr>
              <w:t xml:space="preserve">32,24 </w:t>
            </w:r>
          </w:p>
        </w:tc>
        <w:tc>
          <w:tcPr>
            <w:tcW w:w="703" w:type="dxa"/>
            <w:vAlign w:val="center"/>
          </w:tcPr>
          <w:p w14:paraId="764E68BF" w14:textId="77777777" w:rsidR="00AE565E" w:rsidRPr="008F772E" w:rsidRDefault="00AE565E" w:rsidP="00AE565E">
            <w:pPr>
              <w:jc w:val="right"/>
              <w:rPr>
                <w:rFonts w:asciiTheme="minorHAnsi" w:hAnsiTheme="minorHAnsi" w:cstheme="minorBidi"/>
                <w:color w:val="000000" w:themeColor="text1"/>
                <w:sz w:val="18"/>
                <w:szCs w:val="18"/>
              </w:rPr>
            </w:pPr>
            <w:r w:rsidRPr="008F772E">
              <w:rPr>
                <w:rFonts w:asciiTheme="minorHAnsi" w:hAnsiTheme="minorHAnsi" w:cstheme="minorBidi"/>
                <w:color w:val="000000" w:themeColor="text1"/>
                <w:sz w:val="18"/>
                <w:szCs w:val="18"/>
              </w:rPr>
              <w:t>1,23</w:t>
            </w:r>
          </w:p>
        </w:tc>
        <w:tc>
          <w:tcPr>
            <w:tcW w:w="1021" w:type="dxa"/>
            <w:vAlign w:val="center"/>
          </w:tcPr>
          <w:p w14:paraId="39156950" w14:textId="77777777" w:rsidR="00AE565E" w:rsidRPr="008F772E" w:rsidRDefault="00AE565E" w:rsidP="00AE565E">
            <w:pPr>
              <w:jc w:val="right"/>
              <w:rPr>
                <w:rFonts w:asciiTheme="minorHAnsi" w:hAnsiTheme="minorHAnsi" w:cstheme="minorBidi"/>
                <w:color w:val="000000" w:themeColor="text1"/>
                <w:sz w:val="18"/>
                <w:szCs w:val="18"/>
              </w:rPr>
            </w:pPr>
            <w:r w:rsidRPr="008F772E">
              <w:rPr>
                <w:rFonts w:asciiTheme="minorHAnsi" w:hAnsiTheme="minorHAnsi" w:cstheme="minorBidi"/>
                <w:color w:val="000000" w:themeColor="text1"/>
                <w:sz w:val="18"/>
                <w:szCs w:val="18"/>
              </w:rPr>
              <w:t xml:space="preserve">93,41 </w:t>
            </w:r>
          </w:p>
        </w:tc>
        <w:tc>
          <w:tcPr>
            <w:tcW w:w="635" w:type="dxa"/>
            <w:vAlign w:val="center"/>
          </w:tcPr>
          <w:p w14:paraId="0575FAB5" w14:textId="77777777" w:rsidR="00AE565E" w:rsidRPr="008F772E" w:rsidRDefault="00AE565E" w:rsidP="00AE565E">
            <w:pPr>
              <w:jc w:val="right"/>
              <w:rPr>
                <w:rFonts w:asciiTheme="minorHAnsi" w:hAnsiTheme="minorHAnsi" w:cstheme="minorBidi"/>
                <w:color w:val="000000" w:themeColor="text1"/>
                <w:sz w:val="18"/>
                <w:szCs w:val="18"/>
              </w:rPr>
            </w:pPr>
            <w:r w:rsidRPr="008F772E">
              <w:rPr>
                <w:rFonts w:asciiTheme="minorHAnsi" w:hAnsiTheme="minorHAnsi" w:cstheme="minorBidi"/>
                <w:color w:val="000000" w:themeColor="text1"/>
                <w:sz w:val="18"/>
                <w:szCs w:val="18"/>
              </w:rPr>
              <w:t>3,56</w:t>
            </w:r>
          </w:p>
        </w:tc>
        <w:tc>
          <w:tcPr>
            <w:tcW w:w="1089" w:type="dxa"/>
            <w:vAlign w:val="center"/>
          </w:tcPr>
          <w:p w14:paraId="1A1FA0A9" w14:textId="77777777" w:rsidR="00AE565E" w:rsidRPr="008F772E" w:rsidRDefault="00AE565E" w:rsidP="00AE565E">
            <w:pPr>
              <w:jc w:val="right"/>
              <w:rPr>
                <w:rFonts w:asciiTheme="minorHAnsi" w:hAnsiTheme="minorHAnsi" w:cstheme="minorBidi"/>
                <w:color w:val="000000" w:themeColor="text1"/>
                <w:sz w:val="18"/>
                <w:szCs w:val="18"/>
              </w:rPr>
            </w:pPr>
            <w:r w:rsidRPr="008F772E">
              <w:rPr>
                <w:rFonts w:asciiTheme="minorHAnsi" w:hAnsiTheme="minorHAnsi" w:cstheme="minorBidi"/>
                <w:color w:val="000000" w:themeColor="text1"/>
                <w:sz w:val="18"/>
                <w:szCs w:val="18"/>
              </w:rPr>
              <w:t xml:space="preserve">45,78 </w:t>
            </w:r>
          </w:p>
        </w:tc>
        <w:tc>
          <w:tcPr>
            <w:tcW w:w="635" w:type="dxa"/>
            <w:vAlign w:val="center"/>
          </w:tcPr>
          <w:p w14:paraId="4A6341FE" w14:textId="77777777" w:rsidR="00AE565E" w:rsidRPr="008F772E" w:rsidRDefault="00AE565E" w:rsidP="00AE565E">
            <w:pPr>
              <w:jc w:val="right"/>
              <w:rPr>
                <w:rFonts w:asciiTheme="minorHAnsi" w:hAnsiTheme="minorHAnsi" w:cstheme="minorBidi"/>
                <w:color w:val="000000" w:themeColor="text1"/>
                <w:sz w:val="18"/>
                <w:szCs w:val="18"/>
              </w:rPr>
            </w:pPr>
            <w:r w:rsidRPr="008F772E">
              <w:rPr>
                <w:rFonts w:asciiTheme="minorHAnsi" w:hAnsiTheme="minorHAnsi" w:cstheme="minorBidi"/>
                <w:color w:val="000000" w:themeColor="text1"/>
                <w:sz w:val="18"/>
                <w:szCs w:val="18"/>
              </w:rPr>
              <w:t>1,74</w:t>
            </w:r>
          </w:p>
        </w:tc>
        <w:tc>
          <w:tcPr>
            <w:tcW w:w="1089" w:type="dxa"/>
            <w:vAlign w:val="center"/>
          </w:tcPr>
          <w:p w14:paraId="5CE79BDE" w14:textId="77777777" w:rsidR="00AE565E" w:rsidRPr="008F772E" w:rsidRDefault="00B97744" w:rsidP="00AE565E">
            <w:pPr>
              <w:jc w:val="right"/>
              <w:rPr>
                <w:rFonts w:asciiTheme="minorHAnsi" w:hAnsiTheme="minorHAnsi" w:cstheme="minorBidi"/>
                <w:sz w:val="18"/>
                <w:szCs w:val="18"/>
              </w:rPr>
            </w:pPr>
            <w:r w:rsidRPr="008F772E">
              <w:rPr>
                <w:rFonts w:asciiTheme="minorHAnsi" w:hAnsiTheme="minorHAnsi" w:cstheme="minorBidi"/>
                <w:sz w:val="18"/>
                <w:szCs w:val="18"/>
              </w:rPr>
              <w:t>49,06</w:t>
            </w:r>
          </w:p>
        </w:tc>
        <w:tc>
          <w:tcPr>
            <w:tcW w:w="776" w:type="dxa"/>
            <w:vAlign w:val="center"/>
          </w:tcPr>
          <w:p w14:paraId="3C537162" w14:textId="77777777" w:rsidR="00AE565E" w:rsidRPr="008F772E" w:rsidRDefault="00B97744" w:rsidP="00AE565E">
            <w:pPr>
              <w:jc w:val="right"/>
              <w:rPr>
                <w:rFonts w:asciiTheme="minorHAnsi" w:hAnsiTheme="minorHAnsi" w:cstheme="minorBidi"/>
                <w:sz w:val="18"/>
                <w:szCs w:val="18"/>
              </w:rPr>
            </w:pPr>
            <w:r w:rsidRPr="008F772E">
              <w:rPr>
                <w:rFonts w:asciiTheme="minorHAnsi" w:hAnsiTheme="minorHAnsi" w:cstheme="minorBidi"/>
                <w:sz w:val="18"/>
                <w:szCs w:val="18"/>
              </w:rPr>
              <w:t>2,07</w:t>
            </w:r>
          </w:p>
        </w:tc>
      </w:tr>
      <w:tr w:rsidR="007D79AD" w:rsidRPr="008F772E" w14:paraId="386A2ECB" w14:textId="77777777" w:rsidTr="00107423">
        <w:trPr>
          <w:trHeight w:val="397"/>
        </w:trPr>
        <w:tc>
          <w:tcPr>
            <w:tcW w:w="1179" w:type="dxa"/>
            <w:vAlign w:val="center"/>
          </w:tcPr>
          <w:p w14:paraId="52BB4F55" w14:textId="77777777" w:rsidR="007D79AD" w:rsidRPr="008F772E" w:rsidRDefault="007D79AD" w:rsidP="007D79AD">
            <w:pPr>
              <w:rPr>
                <w:rFonts w:asciiTheme="minorHAnsi" w:hAnsiTheme="minorHAnsi" w:cstheme="minorHAnsi"/>
                <w:sz w:val="18"/>
                <w:szCs w:val="18"/>
              </w:rPr>
            </w:pPr>
            <w:r w:rsidRPr="008F772E">
              <w:rPr>
                <w:rFonts w:asciiTheme="minorHAnsi" w:hAnsiTheme="minorHAnsi" w:cstheme="minorHAnsi"/>
                <w:sz w:val="18"/>
                <w:szCs w:val="18"/>
              </w:rPr>
              <w:t>OPPiR</w:t>
            </w:r>
          </w:p>
        </w:tc>
        <w:tc>
          <w:tcPr>
            <w:tcW w:w="1089" w:type="dxa"/>
            <w:tcBorders>
              <w:bottom w:val="single" w:sz="4" w:space="0" w:color="808080" w:themeColor="background1" w:themeShade="80"/>
            </w:tcBorders>
            <w:vAlign w:val="center"/>
          </w:tcPr>
          <w:p w14:paraId="76DF5195" w14:textId="77777777" w:rsidR="007D79AD" w:rsidRPr="008F772E" w:rsidRDefault="007D79AD" w:rsidP="007D79AD">
            <w:pPr>
              <w:jc w:val="right"/>
              <w:rPr>
                <w:rFonts w:asciiTheme="minorHAnsi" w:hAnsiTheme="minorHAnsi" w:cstheme="minorHAnsi"/>
                <w:sz w:val="18"/>
                <w:szCs w:val="18"/>
              </w:rPr>
            </w:pPr>
            <w:r w:rsidRPr="008F772E">
              <w:rPr>
                <w:rFonts w:asciiTheme="minorHAnsi" w:hAnsiTheme="minorHAnsi" w:cstheme="minorHAnsi"/>
                <w:sz w:val="18"/>
                <w:szCs w:val="18"/>
              </w:rPr>
              <w:t>252,64</w:t>
            </w:r>
          </w:p>
        </w:tc>
        <w:tc>
          <w:tcPr>
            <w:tcW w:w="998" w:type="dxa"/>
            <w:tcBorders>
              <w:bottom w:val="single" w:sz="4" w:space="0" w:color="808080" w:themeColor="background1" w:themeShade="80"/>
            </w:tcBorders>
            <w:vAlign w:val="center"/>
          </w:tcPr>
          <w:p w14:paraId="7049BBEF" w14:textId="77777777" w:rsidR="007D79AD" w:rsidRPr="008F772E" w:rsidRDefault="002E1C8E" w:rsidP="007D79AD">
            <w:pPr>
              <w:jc w:val="right"/>
              <w:rPr>
                <w:rFonts w:asciiTheme="minorHAnsi" w:hAnsiTheme="minorHAnsi" w:cstheme="minorHAnsi"/>
                <w:color w:val="000000"/>
                <w:sz w:val="18"/>
                <w:szCs w:val="18"/>
              </w:rPr>
            </w:pPr>
            <w:r w:rsidRPr="008F772E">
              <w:rPr>
                <w:rFonts w:asciiTheme="minorHAnsi" w:hAnsiTheme="minorHAnsi" w:cstheme="minorHAnsi"/>
                <w:sz w:val="18"/>
                <w:szCs w:val="18"/>
              </w:rPr>
              <w:t>-</w:t>
            </w:r>
          </w:p>
        </w:tc>
        <w:tc>
          <w:tcPr>
            <w:tcW w:w="703" w:type="dxa"/>
            <w:tcBorders>
              <w:bottom w:val="single" w:sz="4" w:space="0" w:color="808080" w:themeColor="background1" w:themeShade="80"/>
            </w:tcBorders>
            <w:vAlign w:val="center"/>
          </w:tcPr>
          <w:p w14:paraId="57BBB4F0" w14:textId="77777777" w:rsidR="007D79AD" w:rsidRPr="008F772E" w:rsidRDefault="002E1C8E" w:rsidP="007D79AD">
            <w:pPr>
              <w:jc w:val="right"/>
              <w:rPr>
                <w:rFonts w:asciiTheme="minorHAnsi" w:hAnsiTheme="minorHAnsi" w:cstheme="minorHAnsi"/>
                <w:color w:val="000000"/>
                <w:sz w:val="18"/>
                <w:szCs w:val="18"/>
              </w:rPr>
            </w:pPr>
            <w:r w:rsidRPr="008F772E">
              <w:rPr>
                <w:rFonts w:asciiTheme="minorHAnsi" w:hAnsiTheme="minorHAnsi" w:cstheme="minorHAnsi"/>
                <w:sz w:val="18"/>
                <w:szCs w:val="18"/>
              </w:rPr>
              <w:t>-</w:t>
            </w:r>
          </w:p>
        </w:tc>
        <w:tc>
          <w:tcPr>
            <w:tcW w:w="1021" w:type="dxa"/>
            <w:tcBorders>
              <w:bottom w:val="single" w:sz="4" w:space="0" w:color="808080" w:themeColor="background1" w:themeShade="80"/>
            </w:tcBorders>
            <w:vAlign w:val="center"/>
          </w:tcPr>
          <w:p w14:paraId="5719316E" w14:textId="77777777" w:rsidR="007D79AD" w:rsidRPr="008F772E" w:rsidRDefault="002E1C8E" w:rsidP="007D79AD">
            <w:pPr>
              <w:jc w:val="right"/>
              <w:rPr>
                <w:rFonts w:asciiTheme="minorHAnsi" w:hAnsiTheme="minorHAnsi" w:cstheme="minorHAnsi"/>
                <w:color w:val="000000"/>
                <w:sz w:val="18"/>
                <w:szCs w:val="18"/>
              </w:rPr>
            </w:pPr>
            <w:r w:rsidRPr="008F772E">
              <w:rPr>
                <w:rFonts w:asciiTheme="minorHAnsi" w:hAnsiTheme="minorHAnsi" w:cstheme="minorHAnsi"/>
                <w:sz w:val="18"/>
                <w:szCs w:val="18"/>
              </w:rPr>
              <w:t>-</w:t>
            </w:r>
          </w:p>
        </w:tc>
        <w:tc>
          <w:tcPr>
            <w:tcW w:w="635" w:type="dxa"/>
            <w:tcBorders>
              <w:bottom w:val="single" w:sz="4" w:space="0" w:color="808080" w:themeColor="background1" w:themeShade="80"/>
            </w:tcBorders>
            <w:vAlign w:val="center"/>
          </w:tcPr>
          <w:p w14:paraId="7C8A256B" w14:textId="77777777" w:rsidR="007D79AD" w:rsidRPr="008F772E" w:rsidRDefault="002E1C8E" w:rsidP="007D79AD">
            <w:pPr>
              <w:jc w:val="right"/>
              <w:rPr>
                <w:rFonts w:asciiTheme="minorHAnsi" w:hAnsiTheme="minorHAnsi" w:cstheme="minorHAnsi"/>
                <w:color w:val="000000"/>
                <w:sz w:val="18"/>
                <w:szCs w:val="18"/>
              </w:rPr>
            </w:pPr>
            <w:r w:rsidRPr="008F772E">
              <w:rPr>
                <w:rFonts w:asciiTheme="minorHAnsi" w:hAnsiTheme="minorHAnsi" w:cstheme="minorHAnsi"/>
                <w:sz w:val="18"/>
                <w:szCs w:val="18"/>
              </w:rPr>
              <w:t>-</w:t>
            </w:r>
            <w:r w:rsidR="007D79AD" w:rsidRPr="008F772E">
              <w:rPr>
                <w:rFonts w:asciiTheme="minorHAnsi" w:hAnsiTheme="minorHAnsi" w:cstheme="minorHAnsi"/>
                <w:sz w:val="18"/>
                <w:szCs w:val="18"/>
              </w:rPr>
              <w:t xml:space="preserve"> </w:t>
            </w:r>
          </w:p>
        </w:tc>
        <w:tc>
          <w:tcPr>
            <w:tcW w:w="1089" w:type="dxa"/>
            <w:tcBorders>
              <w:bottom w:val="single" w:sz="4" w:space="0" w:color="808080" w:themeColor="background1" w:themeShade="80"/>
            </w:tcBorders>
            <w:vAlign w:val="center"/>
          </w:tcPr>
          <w:p w14:paraId="5ACA7F9E" w14:textId="77777777" w:rsidR="007D79AD" w:rsidRPr="008F772E" w:rsidRDefault="002E1C8E" w:rsidP="007D79AD">
            <w:pPr>
              <w:jc w:val="right"/>
              <w:rPr>
                <w:rFonts w:asciiTheme="minorHAnsi" w:hAnsiTheme="minorHAnsi" w:cstheme="minorHAnsi"/>
                <w:color w:val="000000"/>
                <w:sz w:val="18"/>
                <w:szCs w:val="18"/>
              </w:rPr>
            </w:pPr>
            <w:r w:rsidRPr="008F772E">
              <w:rPr>
                <w:rFonts w:asciiTheme="minorHAnsi" w:hAnsiTheme="minorHAnsi" w:cstheme="minorHAnsi"/>
                <w:sz w:val="18"/>
                <w:szCs w:val="18"/>
              </w:rPr>
              <w:t>-</w:t>
            </w:r>
            <w:r w:rsidR="007D79AD" w:rsidRPr="008F772E">
              <w:rPr>
                <w:rFonts w:asciiTheme="minorHAnsi" w:hAnsiTheme="minorHAnsi" w:cstheme="minorHAnsi"/>
                <w:sz w:val="18"/>
                <w:szCs w:val="18"/>
              </w:rPr>
              <w:t xml:space="preserve"> </w:t>
            </w:r>
          </w:p>
        </w:tc>
        <w:tc>
          <w:tcPr>
            <w:tcW w:w="635" w:type="dxa"/>
            <w:tcBorders>
              <w:bottom w:val="single" w:sz="4" w:space="0" w:color="808080" w:themeColor="background1" w:themeShade="80"/>
            </w:tcBorders>
            <w:vAlign w:val="center"/>
          </w:tcPr>
          <w:p w14:paraId="258EB315" w14:textId="77777777" w:rsidR="007D79AD" w:rsidRPr="008F772E" w:rsidRDefault="002E1C8E" w:rsidP="007D79AD">
            <w:pPr>
              <w:jc w:val="right"/>
              <w:rPr>
                <w:rFonts w:asciiTheme="minorHAnsi" w:hAnsiTheme="minorHAnsi" w:cstheme="minorHAnsi"/>
                <w:color w:val="000000"/>
                <w:sz w:val="18"/>
                <w:szCs w:val="18"/>
              </w:rPr>
            </w:pPr>
            <w:r w:rsidRPr="008F772E">
              <w:rPr>
                <w:rFonts w:asciiTheme="minorHAnsi" w:hAnsiTheme="minorHAnsi" w:cstheme="minorHAnsi"/>
                <w:sz w:val="18"/>
                <w:szCs w:val="18"/>
              </w:rPr>
              <w:t>-</w:t>
            </w:r>
            <w:r w:rsidR="007D79AD" w:rsidRPr="008F772E">
              <w:rPr>
                <w:rFonts w:asciiTheme="minorHAnsi" w:hAnsiTheme="minorHAnsi" w:cstheme="minorHAnsi"/>
                <w:sz w:val="18"/>
                <w:szCs w:val="18"/>
              </w:rPr>
              <w:t xml:space="preserve"> </w:t>
            </w:r>
          </w:p>
        </w:tc>
        <w:tc>
          <w:tcPr>
            <w:tcW w:w="1089" w:type="dxa"/>
            <w:tcBorders>
              <w:bottom w:val="single" w:sz="4" w:space="0" w:color="808080" w:themeColor="background1" w:themeShade="80"/>
            </w:tcBorders>
            <w:vAlign w:val="center"/>
          </w:tcPr>
          <w:p w14:paraId="6E78E892" w14:textId="77777777" w:rsidR="007D79AD" w:rsidRPr="008F772E" w:rsidRDefault="002E1C8E" w:rsidP="007D79AD">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776" w:type="dxa"/>
            <w:tcBorders>
              <w:bottom w:val="single" w:sz="4" w:space="0" w:color="808080" w:themeColor="background1" w:themeShade="80"/>
            </w:tcBorders>
            <w:vAlign w:val="center"/>
          </w:tcPr>
          <w:p w14:paraId="2F7F0EDE" w14:textId="77777777" w:rsidR="007D79AD" w:rsidRPr="008F772E" w:rsidRDefault="002E1C8E" w:rsidP="007D79AD">
            <w:pPr>
              <w:jc w:val="right"/>
              <w:rPr>
                <w:rFonts w:asciiTheme="minorHAnsi" w:hAnsiTheme="minorHAnsi" w:cstheme="minorHAnsi"/>
                <w:sz w:val="18"/>
                <w:szCs w:val="18"/>
              </w:rPr>
            </w:pPr>
            <w:r w:rsidRPr="008F772E">
              <w:rPr>
                <w:rFonts w:asciiTheme="minorHAnsi" w:hAnsiTheme="minorHAnsi" w:cstheme="minorHAnsi"/>
                <w:sz w:val="18"/>
                <w:szCs w:val="18"/>
              </w:rPr>
              <w:t>-</w:t>
            </w:r>
            <w:r w:rsidR="007D79AD" w:rsidRPr="008F772E">
              <w:rPr>
                <w:rFonts w:asciiTheme="minorHAnsi" w:hAnsiTheme="minorHAnsi" w:cstheme="minorHAnsi"/>
                <w:sz w:val="18"/>
                <w:szCs w:val="18"/>
              </w:rPr>
              <w:t xml:space="preserve"> </w:t>
            </w:r>
          </w:p>
        </w:tc>
      </w:tr>
      <w:tr w:rsidR="007D79AD" w:rsidRPr="008F772E" w14:paraId="25E5705E" w14:textId="77777777" w:rsidTr="00107423">
        <w:trPr>
          <w:trHeight w:val="510"/>
        </w:trPr>
        <w:tc>
          <w:tcPr>
            <w:tcW w:w="1179" w:type="dxa"/>
            <w:vAlign w:val="center"/>
          </w:tcPr>
          <w:p w14:paraId="5C91FAE9" w14:textId="77777777" w:rsidR="007D79AD" w:rsidRPr="008F772E" w:rsidRDefault="007D79AD" w:rsidP="007D79AD">
            <w:pPr>
              <w:rPr>
                <w:rFonts w:asciiTheme="minorHAnsi" w:hAnsiTheme="minorHAnsi" w:cstheme="minorHAnsi"/>
                <w:sz w:val="18"/>
                <w:szCs w:val="18"/>
              </w:rPr>
            </w:pPr>
            <w:r w:rsidRPr="008F772E">
              <w:rPr>
                <w:rFonts w:asciiTheme="minorHAnsi" w:hAnsiTheme="minorHAnsi" w:cstheme="minorHAnsi"/>
                <w:sz w:val="18"/>
                <w:szCs w:val="18"/>
              </w:rPr>
              <w:t>UKUPNO</w:t>
            </w:r>
          </w:p>
        </w:tc>
        <w:tc>
          <w:tcPr>
            <w:tcW w:w="1089" w:type="dxa"/>
            <w:tcBorders>
              <w:bottom w:val="single" w:sz="4" w:space="0" w:color="808080" w:themeColor="background1" w:themeShade="80"/>
            </w:tcBorders>
            <w:vAlign w:val="center"/>
          </w:tcPr>
          <w:p w14:paraId="67539C53" w14:textId="612048E6" w:rsidR="007D79AD" w:rsidRPr="008F772E" w:rsidRDefault="007D79AD" w:rsidP="007D79AD">
            <w:pPr>
              <w:jc w:val="right"/>
              <w:rPr>
                <w:rFonts w:asciiTheme="minorHAnsi" w:hAnsiTheme="minorHAnsi" w:cstheme="minorHAnsi"/>
                <w:color w:val="FF0000"/>
                <w:sz w:val="18"/>
                <w:szCs w:val="18"/>
              </w:rPr>
            </w:pPr>
            <w:r w:rsidRPr="008F772E">
              <w:rPr>
                <w:rFonts w:asciiTheme="minorHAnsi" w:hAnsiTheme="minorHAnsi" w:cstheme="minorHAnsi"/>
                <w:sz w:val="18"/>
                <w:szCs w:val="18"/>
              </w:rPr>
              <w:t>11.328,7</w:t>
            </w:r>
            <w:r w:rsidR="003361D9">
              <w:rPr>
                <w:rFonts w:asciiTheme="minorHAnsi" w:hAnsiTheme="minorHAnsi" w:cstheme="minorHAnsi"/>
                <w:sz w:val="18"/>
                <w:szCs w:val="18"/>
              </w:rPr>
              <w:t>4</w:t>
            </w:r>
          </w:p>
        </w:tc>
        <w:tc>
          <w:tcPr>
            <w:tcW w:w="998" w:type="dxa"/>
            <w:tcBorders>
              <w:bottom w:val="single" w:sz="4" w:space="0" w:color="808080" w:themeColor="background1" w:themeShade="80"/>
            </w:tcBorders>
            <w:vAlign w:val="center"/>
          </w:tcPr>
          <w:p w14:paraId="0DA11AA2" w14:textId="77777777" w:rsidR="007D79AD" w:rsidRPr="008F772E" w:rsidRDefault="007D79AD" w:rsidP="007D79AD">
            <w:pPr>
              <w:jc w:val="right"/>
              <w:rPr>
                <w:rFonts w:asciiTheme="minorHAnsi" w:hAnsiTheme="minorHAnsi" w:cstheme="minorHAnsi"/>
                <w:sz w:val="18"/>
                <w:szCs w:val="18"/>
              </w:rPr>
            </w:pPr>
            <w:r w:rsidRPr="008F772E">
              <w:rPr>
                <w:rFonts w:asciiTheme="minorHAnsi" w:hAnsiTheme="minorHAnsi" w:cstheme="minorHAnsi"/>
                <w:sz w:val="18"/>
                <w:szCs w:val="18"/>
              </w:rPr>
              <w:t>-</w:t>
            </w:r>
            <w:r w:rsidR="00906B26" w:rsidRPr="008F772E">
              <w:rPr>
                <w:rFonts w:asciiTheme="minorHAnsi" w:hAnsiTheme="minorHAnsi" w:cstheme="minorHAnsi"/>
                <w:sz w:val="18"/>
                <w:szCs w:val="18"/>
              </w:rPr>
              <w:t>87,18</w:t>
            </w:r>
          </w:p>
        </w:tc>
        <w:tc>
          <w:tcPr>
            <w:tcW w:w="703" w:type="dxa"/>
            <w:tcBorders>
              <w:bottom w:val="single" w:sz="4" w:space="0" w:color="808080" w:themeColor="background1" w:themeShade="80"/>
            </w:tcBorders>
            <w:vAlign w:val="center"/>
          </w:tcPr>
          <w:p w14:paraId="788783B4" w14:textId="77777777" w:rsidR="007D79AD" w:rsidRPr="008F772E" w:rsidRDefault="007D79AD" w:rsidP="007D79AD">
            <w:pPr>
              <w:jc w:val="right"/>
              <w:rPr>
                <w:rFonts w:asciiTheme="minorHAnsi" w:hAnsiTheme="minorHAnsi" w:cstheme="minorHAnsi"/>
                <w:sz w:val="18"/>
                <w:szCs w:val="18"/>
              </w:rPr>
            </w:pPr>
            <w:r w:rsidRPr="008F772E">
              <w:rPr>
                <w:rFonts w:asciiTheme="minorHAnsi" w:hAnsiTheme="minorHAnsi" w:cstheme="minorHAnsi"/>
                <w:sz w:val="18"/>
                <w:szCs w:val="18"/>
              </w:rPr>
              <w:t>-</w:t>
            </w:r>
            <w:r w:rsidR="00906B26" w:rsidRPr="008F772E">
              <w:rPr>
                <w:rFonts w:asciiTheme="minorHAnsi" w:hAnsiTheme="minorHAnsi" w:cstheme="minorHAnsi"/>
                <w:sz w:val="18"/>
                <w:szCs w:val="18"/>
              </w:rPr>
              <w:t>0,77</w:t>
            </w:r>
          </w:p>
        </w:tc>
        <w:tc>
          <w:tcPr>
            <w:tcW w:w="1021" w:type="dxa"/>
            <w:tcBorders>
              <w:bottom w:val="single" w:sz="4" w:space="0" w:color="808080" w:themeColor="background1" w:themeShade="80"/>
            </w:tcBorders>
            <w:vAlign w:val="center"/>
          </w:tcPr>
          <w:p w14:paraId="01D47BD8" w14:textId="77777777" w:rsidR="007D79AD" w:rsidRPr="008F772E" w:rsidRDefault="007D79AD" w:rsidP="007D79AD">
            <w:pPr>
              <w:jc w:val="right"/>
              <w:rPr>
                <w:rFonts w:asciiTheme="minorHAnsi" w:hAnsiTheme="minorHAnsi" w:cstheme="minorHAnsi"/>
                <w:sz w:val="18"/>
                <w:szCs w:val="18"/>
              </w:rPr>
            </w:pPr>
            <w:r w:rsidRPr="008F772E">
              <w:rPr>
                <w:rFonts w:asciiTheme="minorHAnsi" w:hAnsiTheme="minorHAnsi" w:cstheme="minorHAnsi"/>
                <w:sz w:val="18"/>
                <w:szCs w:val="18"/>
              </w:rPr>
              <w:t>1</w:t>
            </w:r>
            <w:r w:rsidR="00906B26" w:rsidRPr="008F772E">
              <w:rPr>
                <w:rFonts w:asciiTheme="minorHAnsi" w:hAnsiTheme="minorHAnsi" w:cstheme="minorHAnsi"/>
                <w:sz w:val="18"/>
                <w:szCs w:val="18"/>
              </w:rPr>
              <w:t>17,87</w:t>
            </w:r>
          </w:p>
        </w:tc>
        <w:tc>
          <w:tcPr>
            <w:tcW w:w="635" w:type="dxa"/>
            <w:tcBorders>
              <w:bottom w:val="single" w:sz="4" w:space="0" w:color="808080" w:themeColor="background1" w:themeShade="80"/>
            </w:tcBorders>
            <w:vAlign w:val="center"/>
          </w:tcPr>
          <w:p w14:paraId="4F9FACDD" w14:textId="77777777" w:rsidR="007D79AD" w:rsidRPr="008F772E" w:rsidRDefault="007D79AD" w:rsidP="007D79AD">
            <w:pPr>
              <w:jc w:val="right"/>
              <w:rPr>
                <w:rFonts w:asciiTheme="minorHAnsi" w:hAnsiTheme="minorHAnsi" w:cstheme="minorHAnsi"/>
                <w:sz w:val="18"/>
                <w:szCs w:val="18"/>
              </w:rPr>
            </w:pPr>
            <w:r w:rsidRPr="008F772E">
              <w:rPr>
                <w:rFonts w:asciiTheme="minorHAnsi" w:hAnsiTheme="minorHAnsi" w:cstheme="minorHAnsi"/>
                <w:sz w:val="18"/>
                <w:szCs w:val="18"/>
              </w:rPr>
              <w:t>1,</w:t>
            </w:r>
            <w:r w:rsidR="00906B26" w:rsidRPr="008F772E">
              <w:rPr>
                <w:rFonts w:asciiTheme="minorHAnsi" w:hAnsiTheme="minorHAnsi" w:cstheme="minorHAnsi"/>
                <w:sz w:val="18"/>
                <w:szCs w:val="18"/>
              </w:rPr>
              <w:t>04</w:t>
            </w:r>
          </w:p>
        </w:tc>
        <w:tc>
          <w:tcPr>
            <w:tcW w:w="1089" w:type="dxa"/>
            <w:tcBorders>
              <w:bottom w:val="single" w:sz="4" w:space="0" w:color="808080" w:themeColor="background1" w:themeShade="80"/>
            </w:tcBorders>
            <w:vAlign w:val="center"/>
          </w:tcPr>
          <w:p w14:paraId="3BB77840" w14:textId="77777777" w:rsidR="007D79AD" w:rsidRPr="008F772E" w:rsidRDefault="00906B26" w:rsidP="007D79AD">
            <w:pPr>
              <w:jc w:val="right"/>
              <w:rPr>
                <w:rFonts w:asciiTheme="minorHAnsi" w:hAnsiTheme="minorHAnsi" w:cstheme="minorHAnsi"/>
                <w:sz w:val="18"/>
                <w:szCs w:val="18"/>
              </w:rPr>
            </w:pPr>
            <w:r w:rsidRPr="008F772E">
              <w:rPr>
                <w:rFonts w:asciiTheme="minorHAnsi" w:hAnsiTheme="minorHAnsi" w:cstheme="minorHAnsi"/>
                <w:sz w:val="18"/>
                <w:szCs w:val="18"/>
              </w:rPr>
              <w:t>45,78</w:t>
            </w:r>
          </w:p>
        </w:tc>
        <w:tc>
          <w:tcPr>
            <w:tcW w:w="635" w:type="dxa"/>
            <w:tcBorders>
              <w:bottom w:val="single" w:sz="4" w:space="0" w:color="808080" w:themeColor="background1" w:themeShade="80"/>
            </w:tcBorders>
            <w:vAlign w:val="center"/>
          </w:tcPr>
          <w:p w14:paraId="088CF131" w14:textId="77777777" w:rsidR="007D79AD" w:rsidRPr="008F772E" w:rsidRDefault="00906B26" w:rsidP="007D79AD">
            <w:pPr>
              <w:jc w:val="right"/>
              <w:rPr>
                <w:rFonts w:asciiTheme="minorHAnsi" w:hAnsiTheme="minorHAnsi" w:cstheme="minorHAnsi"/>
                <w:sz w:val="18"/>
                <w:szCs w:val="18"/>
              </w:rPr>
            </w:pPr>
            <w:r w:rsidRPr="008F772E">
              <w:rPr>
                <w:rFonts w:asciiTheme="minorHAnsi" w:hAnsiTheme="minorHAnsi" w:cstheme="minorHAnsi"/>
                <w:sz w:val="18"/>
                <w:szCs w:val="18"/>
              </w:rPr>
              <w:t>0,40</w:t>
            </w:r>
          </w:p>
        </w:tc>
        <w:tc>
          <w:tcPr>
            <w:tcW w:w="1089" w:type="dxa"/>
            <w:tcBorders>
              <w:bottom w:val="single" w:sz="4" w:space="0" w:color="808080" w:themeColor="background1" w:themeShade="80"/>
            </w:tcBorders>
            <w:vAlign w:val="center"/>
          </w:tcPr>
          <w:p w14:paraId="220D9249" w14:textId="77777777" w:rsidR="007D79AD" w:rsidRPr="008F772E" w:rsidRDefault="00B97744" w:rsidP="007D79AD">
            <w:pPr>
              <w:jc w:val="right"/>
              <w:rPr>
                <w:rFonts w:asciiTheme="minorHAnsi" w:hAnsiTheme="minorHAnsi" w:cstheme="minorHAnsi"/>
                <w:sz w:val="18"/>
                <w:szCs w:val="18"/>
              </w:rPr>
            </w:pPr>
            <w:r w:rsidRPr="008F772E">
              <w:rPr>
                <w:rFonts w:asciiTheme="minorHAnsi" w:hAnsiTheme="minorHAnsi" w:cstheme="minorHAnsi"/>
                <w:sz w:val="18"/>
                <w:szCs w:val="18"/>
              </w:rPr>
              <w:t>107,63</w:t>
            </w:r>
          </w:p>
        </w:tc>
        <w:tc>
          <w:tcPr>
            <w:tcW w:w="776" w:type="dxa"/>
            <w:tcBorders>
              <w:bottom w:val="single" w:sz="4" w:space="0" w:color="808080" w:themeColor="background1" w:themeShade="80"/>
            </w:tcBorders>
            <w:vAlign w:val="center"/>
          </w:tcPr>
          <w:p w14:paraId="7DB1B7CF" w14:textId="77777777" w:rsidR="007D79AD" w:rsidRPr="008F772E" w:rsidRDefault="00B97744" w:rsidP="007D79AD">
            <w:pPr>
              <w:jc w:val="right"/>
              <w:rPr>
                <w:rFonts w:asciiTheme="minorHAnsi" w:hAnsiTheme="minorHAnsi" w:cstheme="minorHAnsi"/>
                <w:sz w:val="18"/>
                <w:szCs w:val="18"/>
              </w:rPr>
            </w:pPr>
            <w:r w:rsidRPr="008F772E">
              <w:rPr>
                <w:rFonts w:asciiTheme="minorHAnsi" w:hAnsiTheme="minorHAnsi" w:cstheme="minorHAnsi"/>
                <w:sz w:val="18"/>
                <w:szCs w:val="18"/>
              </w:rPr>
              <w:t>0,95</w:t>
            </w:r>
          </w:p>
        </w:tc>
      </w:tr>
      <w:bookmarkEnd w:id="51"/>
    </w:tbl>
    <w:p w14:paraId="6E149CD7" w14:textId="77777777" w:rsidR="00235A74" w:rsidRPr="008F772E" w:rsidRDefault="00235A74" w:rsidP="00E2152B">
      <w:pPr>
        <w:spacing w:before="120" w:after="120"/>
        <w:jc w:val="both"/>
        <w:rPr>
          <w:b/>
          <w:bCs/>
        </w:rPr>
      </w:pPr>
    </w:p>
    <w:p w14:paraId="27D1C404" w14:textId="6106289D" w:rsidR="00866BAB" w:rsidRPr="008F772E" w:rsidRDefault="00E46443" w:rsidP="00E2152B">
      <w:pPr>
        <w:spacing w:before="120" w:after="120"/>
        <w:jc w:val="both"/>
        <w:rPr>
          <w:b/>
          <w:bCs/>
        </w:rPr>
      </w:pPr>
      <w:r w:rsidRPr="008F772E">
        <w:rPr>
          <w:b/>
          <w:bCs/>
        </w:rPr>
        <w:br w:type="page"/>
      </w:r>
      <w:bookmarkStart w:id="52" w:name="_Toc210804547"/>
      <w:r w:rsidR="00F2296E" w:rsidRPr="008F772E">
        <w:rPr>
          <w:b/>
          <w:bCs/>
        </w:rPr>
        <w:lastRenderedPageBreak/>
        <w:t xml:space="preserve">Tablica </w:t>
      </w:r>
      <w:r w:rsidR="008C2CC3" w:rsidRPr="008F772E">
        <w:rPr>
          <w:b/>
          <w:bCs/>
        </w:rPr>
        <w:fldChar w:fldCharType="begin"/>
      </w:r>
      <w:r w:rsidR="00BE6224" w:rsidRPr="008F772E">
        <w:rPr>
          <w:b/>
          <w:bCs/>
        </w:rPr>
        <w:instrText xml:space="preserve"> SEQ Tablica \* ARABIC </w:instrText>
      </w:r>
      <w:r w:rsidR="008C2CC3" w:rsidRPr="008F772E">
        <w:rPr>
          <w:b/>
          <w:bCs/>
        </w:rPr>
        <w:fldChar w:fldCharType="separate"/>
      </w:r>
      <w:r w:rsidR="00717C5B">
        <w:rPr>
          <w:b/>
          <w:bCs/>
          <w:noProof/>
        </w:rPr>
        <w:t>6</w:t>
      </w:r>
      <w:r w:rsidR="008C2CC3" w:rsidRPr="008F772E">
        <w:rPr>
          <w:b/>
          <w:bCs/>
        </w:rPr>
        <w:fldChar w:fldCharType="end"/>
      </w:r>
      <w:r w:rsidR="00866BAB" w:rsidRPr="008F772E">
        <w:rPr>
          <w:b/>
          <w:bCs/>
        </w:rPr>
        <w:t xml:space="preserve">: Financijski pokazatelji statusa provedbe (operativnih) programa financijskog razdoblja 2014. – 2020. od početka provedbe do kraja izvještajnog razdoblja </w:t>
      </w:r>
      <w:r w:rsidR="005716AF" w:rsidRPr="008F772E">
        <w:rPr>
          <w:b/>
          <w:bCs/>
        </w:rPr>
        <w:t xml:space="preserve">30. lipnja 2025. </w:t>
      </w:r>
      <w:r w:rsidR="00866BAB" w:rsidRPr="008F772E">
        <w:rPr>
          <w:b/>
          <w:bCs/>
        </w:rPr>
        <w:t>(sredstva EU, u milijunima eura i postocima od dodijeljenih sredstava)</w:t>
      </w:r>
      <w:bookmarkEnd w:id="52"/>
    </w:p>
    <w:tbl>
      <w:tblPr>
        <w:tblStyle w:val="TableGrid"/>
        <w:tblW w:w="9515" w:type="dxa"/>
        <w:tblLayout w:type="fixed"/>
        <w:tblLook w:val="04A0" w:firstRow="1" w:lastRow="0" w:firstColumn="1" w:lastColumn="0" w:noHBand="0" w:noVBand="1"/>
      </w:tblPr>
      <w:tblGrid>
        <w:gridCol w:w="1134"/>
        <w:gridCol w:w="993"/>
        <w:gridCol w:w="1089"/>
        <w:gridCol w:w="845"/>
        <w:gridCol w:w="992"/>
        <w:gridCol w:w="851"/>
        <w:gridCol w:w="992"/>
        <w:gridCol w:w="851"/>
        <w:gridCol w:w="992"/>
        <w:gridCol w:w="776"/>
      </w:tblGrid>
      <w:tr w:rsidR="00AA5DF3" w:rsidRPr="008F772E" w14:paraId="19B0683C" w14:textId="77777777" w:rsidTr="00A218BB">
        <w:trPr>
          <w:trHeight w:val="737"/>
        </w:trPr>
        <w:tc>
          <w:tcPr>
            <w:tcW w:w="1134" w:type="dxa"/>
            <w:vAlign w:val="center"/>
          </w:tcPr>
          <w:p w14:paraId="3559941D" w14:textId="77777777" w:rsidR="00235A74" w:rsidRPr="008F772E" w:rsidRDefault="00235A74" w:rsidP="00487586">
            <w:pPr>
              <w:spacing w:after="60"/>
              <w:rPr>
                <w:rFonts w:asciiTheme="minorHAnsi" w:hAnsiTheme="minorHAnsi" w:cstheme="minorHAnsi"/>
                <w:sz w:val="16"/>
                <w:szCs w:val="16"/>
              </w:rPr>
            </w:pPr>
            <w:bookmarkStart w:id="53" w:name="_Hlk83647100"/>
            <w:r w:rsidRPr="008F772E">
              <w:rPr>
                <w:rFonts w:asciiTheme="minorHAnsi" w:hAnsiTheme="minorHAnsi" w:cstheme="minorHAnsi"/>
                <w:sz w:val="16"/>
                <w:szCs w:val="16"/>
              </w:rPr>
              <w:t>(Operativni) program</w:t>
            </w:r>
          </w:p>
        </w:tc>
        <w:tc>
          <w:tcPr>
            <w:tcW w:w="993" w:type="dxa"/>
            <w:tcBorders>
              <w:bottom w:val="single" w:sz="4" w:space="0" w:color="808080" w:themeColor="background1" w:themeShade="80"/>
            </w:tcBorders>
            <w:vAlign w:val="center"/>
          </w:tcPr>
          <w:p w14:paraId="4893DB06" w14:textId="77777777" w:rsidR="00235A74" w:rsidRPr="008F772E" w:rsidRDefault="00235A74" w:rsidP="00487586">
            <w:pPr>
              <w:spacing w:after="60"/>
              <w:jc w:val="right"/>
              <w:rPr>
                <w:rFonts w:asciiTheme="minorHAnsi" w:hAnsiTheme="minorHAnsi" w:cstheme="minorHAnsi"/>
                <w:sz w:val="16"/>
                <w:szCs w:val="16"/>
              </w:rPr>
            </w:pPr>
            <w:r w:rsidRPr="008F772E">
              <w:rPr>
                <w:rFonts w:asciiTheme="minorHAnsi" w:hAnsiTheme="minorHAnsi" w:cstheme="minorHAnsi"/>
                <w:sz w:val="16"/>
                <w:szCs w:val="16"/>
              </w:rPr>
              <w:t>Dodijeljena sredstva</w:t>
            </w:r>
          </w:p>
        </w:tc>
        <w:tc>
          <w:tcPr>
            <w:tcW w:w="1089" w:type="dxa"/>
            <w:tcBorders>
              <w:bottom w:val="single" w:sz="4" w:space="0" w:color="808080" w:themeColor="background1" w:themeShade="80"/>
            </w:tcBorders>
            <w:vAlign w:val="center"/>
          </w:tcPr>
          <w:p w14:paraId="6B4661C0" w14:textId="77777777" w:rsidR="00235A74" w:rsidRPr="008F772E" w:rsidRDefault="00235A74" w:rsidP="00487586">
            <w:pPr>
              <w:spacing w:after="60"/>
              <w:jc w:val="right"/>
              <w:rPr>
                <w:rFonts w:asciiTheme="minorHAnsi" w:hAnsiTheme="minorHAnsi" w:cstheme="minorHAnsi"/>
                <w:sz w:val="16"/>
                <w:szCs w:val="16"/>
              </w:rPr>
            </w:pPr>
            <w:r w:rsidRPr="008F772E">
              <w:rPr>
                <w:rFonts w:asciiTheme="minorHAnsi" w:hAnsiTheme="minorHAnsi" w:cstheme="minorHAnsi"/>
                <w:sz w:val="16"/>
                <w:szCs w:val="16"/>
              </w:rPr>
              <w:t>Ukupno ugovorena sredstva</w:t>
            </w:r>
          </w:p>
        </w:tc>
        <w:tc>
          <w:tcPr>
            <w:tcW w:w="845" w:type="dxa"/>
            <w:tcBorders>
              <w:bottom w:val="single" w:sz="4" w:space="0" w:color="808080" w:themeColor="background1" w:themeShade="80"/>
            </w:tcBorders>
            <w:vAlign w:val="center"/>
          </w:tcPr>
          <w:p w14:paraId="0620E429" w14:textId="77777777" w:rsidR="00235A74" w:rsidRPr="008F772E" w:rsidRDefault="000C006E" w:rsidP="00487586">
            <w:pPr>
              <w:spacing w:after="60"/>
              <w:jc w:val="right"/>
              <w:rPr>
                <w:rFonts w:asciiTheme="minorHAnsi" w:hAnsiTheme="minorHAnsi" w:cstheme="minorHAnsi"/>
                <w:sz w:val="16"/>
                <w:szCs w:val="16"/>
              </w:rPr>
            </w:pPr>
            <w:r w:rsidRPr="008F772E">
              <w:rPr>
                <w:rFonts w:asciiTheme="minorHAnsi" w:hAnsiTheme="minorHAnsi" w:cstheme="minorHAnsi"/>
                <w:sz w:val="16"/>
                <w:szCs w:val="16"/>
              </w:rPr>
              <w:t xml:space="preserve"> %</w:t>
            </w:r>
          </w:p>
        </w:tc>
        <w:tc>
          <w:tcPr>
            <w:tcW w:w="992" w:type="dxa"/>
            <w:tcBorders>
              <w:bottom w:val="single" w:sz="4" w:space="0" w:color="808080" w:themeColor="background1" w:themeShade="80"/>
            </w:tcBorders>
            <w:vAlign w:val="center"/>
          </w:tcPr>
          <w:p w14:paraId="36DDB177" w14:textId="77777777" w:rsidR="00235A74" w:rsidRPr="008F772E" w:rsidRDefault="00235A74" w:rsidP="00487586">
            <w:pPr>
              <w:spacing w:after="60"/>
              <w:jc w:val="right"/>
              <w:rPr>
                <w:rFonts w:asciiTheme="minorHAnsi" w:hAnsiTheme="minorHAnsi" w:cstheme="minorHAnsi"/>
                <w:sz w:val="16"/>
                <w:szCs w:val="16"/>
              </w:rPr>
            </w:pPr>
            <w:r w:rsidRPr="008F772E">
              <w:rPr>
                <w:rFonts w:asciiTheme="minorHAnsi" w:hAnsiTheme="minorHAnsi" w:cstheme="minorHAnsi"/>
                <w:sz w:val="16"/>
                <w:szCs w:val="16"/>
              </w:rPr>
              <w:t>Ukupno plaćena sredstva</w:t>
            </w:r>
          </w:p>
        </w:tc>
        <w:tc>
          <w:tcPr>
            <w:tcW w:w="851" w:type="dxa"/>
            <w:tcBorders>
              <w:bottom w:val="single" w:sz="4" w:space="0" w:color="808080" w:themeColor="background1" w:themeShade="80"/>
            </w:tcBorders>
            <w:vAlign w:val="center"/>
          </w:tcPr>
          <w:p w14:paraId="71EE0163" w14:textId="77777777" w:rsidR="00235A74" w:rsidRPr="008F772E" w:rsidRDefault="000C006E" w:rsidP="00487586">
            <w:pPr>
              <w:spacing w:after="60"/>
              <w:jc w:val="right"/>
              <w:rPr>
                <w:rFonts w:asciiTheme="minorHAnsi" w:hAnsiTheme="minorHAnsi" w:cstheme="minorHAnsi"/>
                <w:sz w:val="16"/>
                <w:szCs w:val="16"/>
              </w:rPr>
            </w:pPr>
            <w:r w:rsidRPr="008F772E">
              <w:rPr>
                <w:rFonts w:asciiTheme="minorHAnsi" w:hAnsiTheme="minorHAnsi" w:cstheme="minorHAnsi"/>
                <w:sz w:val="16"/>
                <w:szCs w:val="16"/>
              </w:rPr>
              <w:t xml:space="preserve"> %</w:t>
            </w:r>
          </w:p>
        </w:tc>
        <w:tc>
          <w:tcPr>
            <w:tcW w:w="992" w:type="dxa"/>
            <w:tcBorders>
              <w:bottom w:val="single" w:sz="4" w:space="0" w:color="808080" w:themeColor="background1" w:themeShade="80"/>
            </w:tcBorders>
            <w:vAlign w:val="center"/>
          </w:tcPr>
          <w:p w14:paraId="52B82707" w14:textId="77777777" w:rsidR="00235A74" w:rsidRPr="008F772E" w:rsidRDefault="00235A74" w:rsidP="00487586">
            <w:pPr>
              <w:spacing w:after="60"/>
              <w:jc w:val="right"/>
              <w:rPr>
                <w:rFonts w:asciiTheme="minorHAnsi" w:hAnsiTheme="minorHAnsi" w:cstheme="minorHAnsi"/>
                <w:sz w:val="16"/>
                <w:szCs w:val="16"/>
              </w:rPr>
            </w:pPr>
            <w:r w:rsidRPr="008F772E">
              <w:rPr>
                <w:rFonts w:asciiTheme="minorHAnsi" w:hAnsiTheme="minorHAnsi" w:cstheme="minorHAnsi"/>
                <w:sz w:val="16"/>
                <w:szCs w:val="16"/>
              </w:rPr>
              <w:t>Ukupno ovjerena sredstva</w:t>
            </w:r>
          </w:p>
        </w:tc>
        <w:tc>
          <w:tcPr>
            <w:tcW w:w="851" w:type="dxa"/>
            <w:tcBorders>
              <w:bottom w:val="single" w:sz="4" w:space="0" w:color="808080" w:themeColor="background1" w:themeShade="80"/>
            </w:tcBorders>
            <w:vAlign w:val="center"/>
          </w:tcPr>
          <w:p w14:paraId="7DBE1F51" w14:textId="77777777" w:rsidR="00235A74" w:rsidRPr="008F772E" w:rsidRDefault="000C006E" w:rsidP="00487586">
            <w:pPr>
              <w:spacing w:after="60"/>
              <w:jc w:val="right"/>
              <w:rPr>
                <w:rFonts w:asciiTheme="minorHAnsi" w:hAnsiTheme="minorHAnsi" w:cstheme="minorHAnsi"/>
                <w:sz w:val="16"/>
                <w:szCs w:val="16"/>
              </w:rPr>
            </w:pPr>
            <w:r w:rsidRPr="008F772E">
              <w:rPr>
                <w:rFonts w:asciiTheme="minorHAnsi" w:hAnsiTheme="minorHAnsi" w:cstheme="minorHAnsi"/>
                <w:sz w:val="16"/>
                <w:szCs w:val="16"/>
              </w:rPr>
              <w:t xml:space="preserve"> %</w:t>
            </w:r>
          </w:p>
        </w:tc>
        <w:tc>
          <w:tcPr>
            <w:tcW w:w="992" w:type="dxa"/>
            <w:tcBorders>
              <w:bottom w:val="single" w:sz="4" w:space="0" w:color="808080" w:themeColor="background1" w:themeShade="80"/>
            </w:tcBorders>
            <w:vAlign w:val="center"/>
          </w:tcPr>
          <w:p w14:paraId="01C45639" w14:textId="77777777" w:rsidR="00235A74" w:rsidRPr="008F772E" w:rsidRDefault="00235A74" w:rsidP="00487586">
            <w:pPr>
              <w:spacing w:after="60"/>
              <w:jc w:val="right"/>
              <w:rPr>
                <w:rFonts w:asciiTheme="minorHAnsi" w:hAnsiTheme="minorHAnsi" w:cstheme="minorHAnsi"/>
                <w:sz w:val="16"/>
                <w:szCs w:val="16"/>
              </w:rPr>
            </w:pPr>
            <w:r w:rsidRPr="008F772E">
              <w:rPr>
                <w:rFonts w:asciiTheme="minorHAnsi" w:hAnsiTheme="minorHAnsi" w:cstheme="minorHAnsi"/>
                <w:sz w:val="16"/>
                <w:szCs w:val="16"/>
              </w:rPr>
              <w:t>Ukupno doznačena sredstva</w:t>
            </w:r>
          </w:p>
        </w:tc>
        <w:tc>
          <w:tcPr>
            <w:tcW w:w="776" w:type="dxa"/>
            <w:tcBorders>
              <w:bottom w:val="single" w:sz="4" w:space="0" w:color="808080" w:themeColor="background1" w:themeShade="80"/>
            </w:tcBorders>
            <w:vAlign w:val="center"/>
          </w:tcPr>
          <w:p w14:paraId="642C7C7B" w14:textId="77777777" w:rsidR="00235A74" w:rsidRPr="008F772E" w:rsidRDefault="000C006E" w:rsidP="00487586">
            <w:pPr>
              <w:spacing w:after="60"/>
              <w:jc w:val="right"/>
              <w:rPr>
                <w:rFonts w:asciiTheme="minorHAnsi" w:hAnsiTheme="minorHAnsi" w:cstheme="minorHAnsi"/>
                <w:sz w:val="16"/>
                <w:szCs w:val="16"/>
              </w:rPr>
            </w:pPr>
            <w:r w:rsidRPr="008F772E">
              <w:rPr>
                <w:rFonts w:asciiTheme="minorHAnsi" w:hAnsiTheme="minorHAnsi" w:cstheme="minorHAnsi"/>
                <w:sz w:val="16"/>
                <w:szCs w:val="16"/>
              </w:rPr>
              <w:t xml:space="preserve"> %</w:t>
            </w:r>
          </w:p>
        </w:tc>
      </w:tr>
      <w:tr w:rsidR="00AA5DF3" w:rsidRPr="008F772E" w14:paraId="60F57B6A" w14:textId="77777777" w:rsidTr="00A218BB">
        <w:trPr>
          <w:trHeight w:val="113"/>
        </w:trPr>
        <w:tc>
          <w:tcPr>
            <w:tcW w:w="1134" w:type="dxa"/>
            <w:vAlign w:val="center"/>
          </w:tcPr>
          <w:p w14:paraId="1F9B7F58" w14:textId="77777777" w:rsidR="00235A74" w:rsidRPr="008F772E" w:rsidRDefault="00235A74" w:rsidP="00487586">
            <w:pPr>
              <w:rPr>
                <w:rFonts w:asciiTheme="minorHAnsi" w:hAnsiTheme="minorHAnsi" w:cstheme="minorHAnsi"/>
                <w:sz w:val="18"/>
                <w:szCs w:val="18"/>
              </w:rPr>
            </w:pPr>
          </w:p>
        </w:tc>
        <w:tc>
          <w:tcPr>
            <w:tcW w:w="993" w:type="dxa"/>
            <w:tcBorders>
              <w:top w:val="single" w:sz="4" w:space="0" w:color="808080" w:themeColor="background1" w:themeShade="80"/>
            </w:tcBorders>
            <w:vAlign w:val="center"/>
          </w:tcPr>
          <w:p w14:paraId="2B7119A1" w14:textId="77777777" w:rsidR="00235A74" w:rsidRPr="008F772E" w:rsidRDefault="00235A74" w:rsidP="00487586">
            <w:pPr>
              <w:jc w:val="right"/>
              <w:rPr>
                <w:rFonts w:asciiTheme="minorHAnsi" w:hAnsiTheme="minorHAnsi" w:cstheme="minorHAnsi"/>
                <w:sz w:val="18"/>
                <w:szCs w:val="18"/>
              </w:rPr>
            </w:pPr>
          </w:p>
        </w:tc>
        <w:tc>
          <w:tcPr>
            <w:tcW w:w="1089" w:type="dxa"/>
            <w:tcBorders>
              <w:top w:val="single" w:sz="4" w:space="0" w:color="808080" w:themeColor="background1" w:themeShade="80"/>
            </w:tcBorders>
            <w:vAlign w:val="center"/>
          </w:tcPr>
          <w:p w14:paraId="2CF0F3FB" w14:textId="77777777" w:rsidR="00235A74" w:rsidRPr="008F772E" w:rsidRDefault="00235A74" w:rsidP="00487586">
            <w:pPr>
              <w:jc w:val="right"/>
              <w:rPr>
                <w:rFonts w:asciiTheme="minorHAnsi" w:hAnsiTheme="minorHAnsi" w:cstheme="minorHAnsi"/>
                <w:sz w:val="18"/>
                <w:szCs w:val="18"/>
              </w:rPr>
            </w:pPr>
          </w:p>
        </w:tc>
        <w:tc>
          <w:tcPr>
            <w:tcW w:w="845" w:type="dxa"/>
            <w:tcBorders>
              <w:top w:val="single" w:sz="4" w:space="0" w:color="808080" w:themeColor="background1" w:themeShade="80"/>
            </w:tcBorders>
            <w:vAlign w:val="center"/>
          </w:tcPr>
          <w:p w14:paraId="32CCAA64" w14:textId="77777777" w:rsidR="00235A74" w:rsidRPr="008F772E" w:rsidRDefault="00235A74" w:rsidP="00487586">
            <w:pPr>
              <w:jc w:val="right"/>
              <w:rPr>
                <w:rFonts w:asciiTheme="minorHAnsi" w:hAnsiTheme="minorHAnsi" w:cstheme="minorHAnsi"/>
                <w:sz w:val="18"/>
                <w:szCs w:val="18"/>
              </w:rPr>
            </w:pPr>
          </w:p>
        </w:tc>
        <w:tc>
          <w:tcPr>
            <w:tcW w:w="992" w:type="dxa"/>
            <w:tcBorders>
              <w:top w:val="single" w:sz="4" w:space="0" w:color="808080" w:themeColor="background1" w:themeShade="80"/>
            </w:tcBorders>
            <w:vAlign w:val="center"/>
          </w:tcPr>
          <w:p w14:paraId="70B19FBB" w14:textId="77777777" w:rsidR="00235A74" w:rsidRPr="008F772E" w:rsidRDefault="00235A74" w:rsidP="00487586">
            <w:pPr>
              <w:jc w:val="right"/>
              <w:rPr>
                <w:rFonts w:asciiTheme="minorHAnsi" w:hAnsiTheme="minorHAnsi" w:cstheme="minorHAnsi"/>
                <w:sz w:val="18"/>
                <w:szCs w:val="18"/>
              </w:rPr>
            </w:pPr>
          </w:p>
        </w:tc>
        <w:tc>
          <w:tcPr>
            <w:tcW w:w="851" w:type="dxa"/>
            <w:tcBorders>
              <w:top w:val="single" w:sz="4" w:space="0" w:color="808080" w:themeColor="background1" w:themeShade="80"/>
            </w:tcBorders>
            <w:vAlign w:val="center"/>
          </w:tcPr>
          <w:p w14:paraId="6949CE3B" w14:textId="77777777" w:rsidR="00235A74" w:rsidRPr="008F772E" w:rsidRDefault="00235A74" w:rsidP="00487586">
            <w:pPr>
              <w:jc w:val="right"/>
              <w:rPr>
                <w:rFonts w:asciiTheme="minorHAnsi" w:hAnsiTheme="minorHAnsi" w:cstheme="minorHAnsi"/>
                <w:sz w:val="18"/>
                <w:szCs w:val="18"/>
              </w:rPr>
            </w:pPr>
          </w:p>
        </w:tc>
        <w:tc>
          <w:tcPr>
            <w:tcW w:w="992" w:type="dxa"/>
            <w:tcBorders>
              <w:top w:val="single" w:sz="4" w:space="0" w:color="808080" w:themeColor="background1" w:themeShade="80"/>
            </w:tcBorders>
            <w:vAlign w:val="center"/>
          </w:tcPr>
          <w:p w14:paraId="4F798CAB" w14:textId="77777777" w:rsidR="00235A74" w:rsidRPr="008F772E" w:rsidRDefault="00235A74" w:rsidP="00487586">
            <w:pPr>
              <w:jc w:val="right"/>
              <w:rPr>
                <w:rFonts w:asciiTheme="minorHAnsi" w:hAnsiTheme="minorHAnsi" w:cstheme="minorHAnsi"/>
                <w:sz w:val="18"/>
                <w:szCs w:val="18"/>
              </w:rPr>
            </w:pPr>
          </w:p>
        </w:tc>
        <w:tc>
          <w:tcPr>
            <w:tcW w:w="851" w:type="dxa"/>
            <w:tcBorders>
              <w:top w:val="single" w:sz="4" w:space="0" w:color="808080" w:themeColor="background1" w:themeShade="80"/>
            </w:tcBorders>
            <w:vAlign w:val="center"/>
          </w:tcPr>
          <w:p w14:paraId="051650CB" w14:textId="77777777" w:rsidR="00235A74" w:rsidRPr="008F772E" w:rsidRDefault="00235A74" w:rsidP="00487586">
            <w:pPr>
              <w:jc w:val="right"/>
              <w:rPr>
                <w:rFonts w:asciiTheme="minorHAnsi" w:hAnsiTheme="minorHAnsi" w:cstheme="minorHAnsi"/>
                <w:sz w:val="18"/>
                <w:szCs w:val="18"/>
              </w:rPr>
            </w:pPr>
          </w:p>
        </w:tc>
        <w:tc>
          <w:tcPr>
            <w:tcW w:w="992" w:type="dxa"/>
            <w:tcBorders>
              <w:top w:val="single" w:sz="4" w:space="0" w:color="808080" w:themeColor="background1" w:themeShade="80"/>
            </w:tcBorders>
            <w:vAlign w:val="center"/>
          </w:tcPr>
          <w:p w14:paraId="442638F6" w14:textId="77777777" w:rsidR="00235A74" w:rsidRPr="008F772E" w:rsidRDefault="00235A74" w:rsidP="00487586">
            <w:pPr>
              <w:jc w:val="right"/>
              <w:rPr>
                <w:rFonts w:asciiTheme="minorHAnsi" w:hAnsiTheme="minorHAnsi" w:cstheme="minorHAnsi"/>
                <w:sz w:val="18"/>
                <w:szCs w:val="18"/>
              </w:rPr>
            </w:pPr>
          </w:p>
        </w:tc>
        <w:tc>
          <w:tcPr>
            <w:tcW w:w="776" w:type="dxa"/>
            <w:tcBorders>
              <w:top w:val="single" w:sz="4" w:space="0" w:color="808080" w:themeColor="background1" w:themeShade="80"/>
            </w:tcBorders>
            <w:vAlign w:val="center"/>
          </w:tcPr>
          <w:p w14:paraId="09641E92" w14:textId="77777777" w:rsidR="00235A74" w:rsidRPr="008F772E" w:rsidRDefault="00235A74" w:rsidP="00487586">
            <w:pPr>
              <w:jc w:val="right"/>
              <w:rPr>
                <w:rFonts w:asciiTheme="minorHAnsi" w:hAnsiTheme="minorHAnsi" w:cstheme="minorHAnsi"/>
                <w:sz w:val="18"/>
                <w:szCs w:val="18"/>
              </w:rPr>
            </w:pPr>
          </w:p>
        </w:tc>
      </w:tr>
      <w:tr w:rsidR="0098778B" w:rsidRPr="008F772E" w14:paraId="73D64E46" w14:textId="77777777" w:rsidTr="00A218BB">
        <w:trPr>
          <w:trHeight w:val="397"/>
        </w:trPr>
        <w:tc>
          <w:tcPr>
            <w:tcW w:w="1134" w:type="dxa"/>
            <w:vAlign w:val="center"/>
          </w:tcPr>
          <w:p w14:paraId="448C6A13" w14:textId="77777777" w:rsidR="0098778B" w:rsidRPr="008F772E" w:rsidRDefault="0098778B" w:rsidP="0098778B">
            <w:pPr>
              <w:rPr>
                <w:rFonts w:asciiTheme="minorHAnsi" w:hAnsiTheme="minorHAnsi" w:cstheme="minorHAnsi"/>
                <w:sz w:val="18"/>
                <w:szCs w:val="18"/>
              </w:rPr>
            </w:pPr>
            <w:r w:rsidRPr="008F772E">
              <w:rPr>
                <w:rFonts w:asciiTheme="minorHAnsi" w:hAnsiTheme="minorHAnsi" w:cstheme="minorHAnsi"/>
                <w:sz w:val="18"/>
                <w:szCs w:val="18"/>
              </w:rPr>
              <w:t>OPKK</w:t>
            </w:r>
          </w:p>
        </w:tc>
        <w:tc>
          <w:tcPr>
            <w:tcW w:w="993" w:type="dxa"/>
            <w:vAlign w:val="center"/>
          </w:tcPr>
          <w:p w14:paraId="59CE2933" w14:textId="77777777" w:rsidR="0098778B" w:rsidRPr="008F772E" w:rsidRDefault="0098778B" w:rsidP="0098778B">
            <w:pPr>
              <w:jc w:val="right"/>
              <w:rPr>
                <w:rFonts w:asciiTheme="minorHAnsi" w:hAnsiTheme="minorHAnsi" w:cstheme="minorHAnsi"/>
                <w:sz w:val="18"/>
                <w:szCs w:val="18"/>
              </w:rPr>
            </w:pPr>
            <w:r w:rsidRPr="008F772E">
              <w:rPr>
                <w:rFonts w:asciiTheme="minorHAnsi" w:hAnsiTheme="minorHAnsi" w:cstheme="minorHAnsi"/>
                <w:sz w:val="18"/>
                <w:szCs w:val="18"/>
              </w:rPr>
              <w:t>6.831,26</w:t>
            </w:r>
          </w:p>
        </w:tc>
        <w:tc>
          <w:tcPr>
            <w:tcW w:w="1089" w:type="dxa"/>
            <w:vAlign w:val="center"/>
          </w:tcPr>
          <w:p w14:paraId="550F829C" w14:textId="77777777" w:rsidR="0098778B" w:rsidRPr="008F772E" w:rsidRDefault="0098778B" w:rsidP="0098778B">
            <w:pPr>
              <w:jc w:val="right"/>
              <w:rPr>
                <w:rFonts w:asciiTheme="minorHAnsi" w:hAnsiTheme="minorHAnsi" w:cstheme="minorHAnsi"/>
                <w:sz w:val="18"/>
                <w:szCs w:val="18"/>
              </w:rPr>
            </w:pPr>
            <w:r w:rsidRPr="008F772E">
              <w:rPr>
                <w:rFonts w:ascii="Calibri" w:hAnsi="Calibri" w:cs="Calibri"/>
                <w:sz w:val="18"/>
                <w:szCs w:val="18"/>
              </w:rPr>
              <w:t>7.803,65</w:t>
            </w:r>
          </w:p>
        </w:tc>
        <w:tc>
          <w:tcPr>
            <w:tcW w:w="845" w:type="dxa"/>
            <w:vAlign w:val="center"/>
          </w:tcPr>
          <w:p w14:paraId="4F1288E4" w14:textId="77777777" w:rsidR="0098778B" w:rsidRPr="008F772E" w:rsidRDefault="0098778B" w:rsidP="0098778B">
            <w:pPr>
              <w:jc w:val="right"/>
              <w:rPr>
                <w:rFonts w:asciiTheme="minorHAnsi" w:hAnsiTheme="minorHAnsi" w:cstheme="minorHAnsi"/>
                <w:sz w:val="18"/>
                <w:szCs w:val="18"/>
              </w:rPr>
            </w:pPr>
            <w:r w:rsidRPr="008F772E">
              <w:rPr>
                <w:rFonts w:ascii="Calibri" w:hAnsi="Calibri" w:cs="Calibri"/>
                <w:color w:val="000000"/>
                <w:sz w:val="18"/>
                <w:szCs w:val="18"/>
              </w:rPr>
              <w:t>114,23</w:t>
            </w:r>
          </w:p>
        </w:tc>
        <w:tc>
          <w:tcPr>
            <w:tcW w:w="992" w:type="dxa"/>
            <w:vAlign w:val="center"/>
          </w:tcPr>
          <w:p w14:paraId="151A7417" w14:textId="77777777" w:rsidR="0098778B" w:rsidRPr="008F772E" w:rsidRDefault="0098778B" w:rsidP="0098778B">
            <w:pPr>
              <w:jc w:val="right"/>
              <w:rPr>
                <w:rFonts w:asciiTheme="minorHAnsi" w:hAnsiTheme="minorHAnsi" w:cstheme="minorHAnsi"/>
                <w:sz w:val="18"/>
                <w:szCs w:val="18"/>
              </w:rPr>
            </w:pPr>
            <w:r w:rsidRPr="008F772E">
              <w:rPr>
                <w:rFonts w:asciiTheme="minorHAnsi" w:hAnsiTheme="minorHAnsi" w:cstheme="minorHAnsi"/>
                <w:sz w:val="18"/>
                <w:szCs w:val="18"/>
              </w:rPr>
              <w:t>6.880,01</w:t>
            </w:r>
          </w:p>
        </w:tc>
        <w:tc>
          <w:tcPr>
            <w:tcW w:w="851" w:type="dxa"/>
            <w:vAlign w:val="center"/>
          </w:tcPr>
          <w:p w14:paraId="32E440FE" w14:textId="77777777" w:rsidR="0098778B" w:rsidRPr="008F772E" w:rsidRDefault="0098778B" w:rsidP="0098778B">
            <w:pPr>
              <w:jc w:val="right"/>
              <w:rPr>
                <w:rFonts w:asciiTheme="minorHAnsi" w:hAnsiTheme="minorHAnsi" w:cstheme="minorHAnsi"/>
                <w:sz w:val="18"/>
                <w:szCs w:val="18"/>
              </w:rPr>
            </w:pPr>
            <w:r w:rsidRPr="008F772E">
              <w:rPr>
                <w:rFonts w:asciiTheme="minorHAnsi" w:hAnsiTheme="minorHAnsi" w:cstheme="minorHAnsi"/>
                <w:sz w:val="18"/>
                <w:szCs w:val="18"/>
              </w:rPr>
              <w:t>100,71</w:t>
            </w:r>
          </w:p>
        </w:tc>
        <w:tc>
          <w:tcPr>
            <w:tcW w:w="992" w:type="dxa"/>
            <w:vAlign w:val="center"/>
          </w:tcPr>
          <w:p w14:paraId="799E114F" w14:textId="77777777" w:rsidR="0098778B" w:rsidRPr="008F772E" w:rsidRDefault="0098778B" w:rsidP="0098778B">
            <w:pPr>
              <w:jc w:val="right"/>
              <w:rPr>
                <w:rFonts w:asciiTheme="minorHAnsi" w:hAnsiTheme="minorHAnsi" w:cstheme="minorHAnsi"/>
                <w:sz w:val="18"/>
                <w:szCs w:val="18"/>
              </w:rPr>
            </w:pPr>
            <w:r w:rsidRPr="008F772E">
              <w:rPr>
                <w:rFonts w:asciiTheme="minorHAnsi" w:hAnsiTheme="minorHAnsi" w:cstheme="minorHAnsi"/>
                <w:bCs/>
                <w:color w:val="000000"/>
                <w:sz w:val="18"/>
                <w:szCs w:val="18"/>
              </w:rPr>
              <w:t>8.128,67</w:t>
            </w:r>
          </w:p>
        </w:tc>
        <w:tc>
          <w:tcPr>
            <w:tcW w:w="851" w:type="dxa"/>
            <w:vAlign w:val="center"/>
          </w:tcPr>
          <w:p w14:paraId="400AF704" w14:textId="77777777" w:rsidR="0098778B" w:rsidRPr="008F772E" w:rsidRDefault="0098778B" w:rsidP="0098778B">
            <w:pPr>
              <w:jc w:val="right"/>
              <w:rPr>
                <w:rFonts w:asciiTheme="minorHAnsi" w:hAnsiTheme="minorHAnsi" w:cstheme="minorHAnsi"/>
                <w:sz w:val="18"/>
                <w:szCs w:val="18"/>
              </w:rPr>
            </w:pPr>
            <w:r w:rsidRPr="008F772E">
              <w:rPr>
                <w:rFonts w:asciiTheme="minorHAnsi" w:hAnsiTheme="minorHAnsi" w:cstheme="minorHAnsi"/>
                <w:color w:val="000000"/>
                <w:sz w:val="18"/>
                <w:szCs w:val="18"/>
              </w:rPr>
              <w:t>118,99</w:t>
            </w:r>
          </w:p>
        </w:tc>
        <w:tc>
          <w:tcPr>
            <w:tcW w:w="992" w:type="dxa"/>
            <w:vAlign w:val="center"/>
          </w:tcPr>
          <w:p w14:paraId="7FB31CE8" w14:textId="77777777" w:rsidR="0098778B" w:rsidRPr="008F772E" w:rsidRDefault="0098778B" w:rsidP="0098778B">
            <w:pPr>
              <w:jc w:val="right"/>
              <w:rPr>
                <w:rFonts w:asciiTheme="minorHAnsi" w:hAnsiTheme="minorHAnsi" w:cstheme="minorHAnsi"/>
                <w:sz w:val="18"/>
                <w:szCs w:val="18"/>
              </w:rPr>
            </w:pPr>
            <w:r w:rsidRPr="008F772E">
              <w:rPr>
                <w:rFonts w:asciiTheme="minorHAnsi" w:hAnsiTheme="minorHAnsi" w:cstheme="minorHAnsi"/>
                <w:sz w:val="18"/>
                <w:szCs w:val="18"/>
              </w:rPr>
              <w:t>6.827,34</w:t>
            </w:r>
          </w:p>
        </w:tc>
        <w:tc>
          <w:tcPr>
            <w:tcW w:w="776" w:type="dxa"/>
            <w:vAlign w:val="center"/>
          </w:tcPr>
          <w:p w14:paraId="1568E2ED" w14:textId="77777777" w:rsidR="0098778B" w:rsidRPr="008F772E" w:rsidRDefault="0098778B" w:rsidP="0098778B">
            <w:pPr>
              <w:jc w:val="right"/>
              <w:rPr>
                <w:rFonts w:asciiTheme="minorHAnsi" w:hAnsiTheme="minorHAnsi" w:cstheme="minorHAnsi"/>
                <w:sz w:val="18"/>
                <w:szCs w:val="18"/>
              </w:rPr>
            </w:pPr>
            <w:r w:rsidRPr="008F772E">
              <w:rPr>
                <w:rFonts w:asciiTheme="minorHAnsi" w:hAnsiTheme="minorHAnsi" w:cstheme="minorHAnsi"/>
                <w:sz w:val="18"/>
                <w:szCs w:val="18"/>
              </w:rPr>
              <w:t>99,94</w:t>
            </w:r>
          </w:p>
        </w:tc>
      </w:tr>
      <w:tr w:rsidR="00CB28D4" w:rsidRPr="008F772E" w14:paraId="781153AE" w14:textId="77777777" w:rsidTr="00D40329">
        <w:trPr>
          <w:trHeight w:val="397"/>
        </w:trPr>
        <w:tc>
          <w:tcPr>
            <w:tcW w:w="1134" w:type="dxa"/>
            <w:vAlign w:val="center"/>
          </w:tcPr>
          <w:p w14:paraId="7F85CBC3" w14:textId="77777777" w:rsidR="00CB28D4" w:rsidRPr="008F772E" w:rsidRDefault="00CB28D4" w:rsidP="00CB28D4">
            <w:pPr>
              <w:rPr>
                <w:rFonts w:asciiTheme="minorHAnsi" w:hAnsiTheme="minorHAnsi" w:cstheme="minorBidi"/>
                <w:sz w:val="18"/>
                <w:szCs w:val="18"/>
              </w:rPr>
            </w:pPr>
            <w:r w:rsidRPr="008F772E">
              <w:rPr>
                <w:rFonts w:asciiTheme="minorHAnsi" w:hAnsiTheme="minorHAnsi" w:cstheme="minorBidi"/>
                <w:sz w:val="18"/>
                <w:szCs w:val="18"/>
              </w:rPr>
              <w:t>OPULJP</w:t>
            </w:r>
          </w:p>
        </w:tc>
        <w:tc>
          <w:tcPr>
            <w:tcW w:w="993" w:type="dxa"/>
            <w:vAlign w:val="center"/>
          </w:tcPr>
          <w:p w14:paraId="4AE6ED41" w14:textId="77777777" w:rsidR="00CB28D4" w:rsidRPr="008F772E" w:rsidRDefault="00CB28D4" w:rsidP="00CB28D4">
            <w:pPr>
              <w:jc w:val="right"/>
              <w:rPr>
                <w:rFonts w:asciiTheme="minorHAnsi" w:hAnsiTheme="minorHAnsi" w:cstheme="minorHAnsi"/>
                <w:sz w:val="18"/>
                <w:szCs w:val="18"/>
              </w:rPr>
            </w:pPr>
            <w:r w:rsidRPr="008F772E">
              <w:rPr>
                <w:rFonts w:asciiTheme="minorHAnsi" w:hAnsiTheme="minorHAnsi" w:cstheme="minorHAnsi"/>
                <w:sz w:val="18"/>
                <w:szCs w:val="18"/>
              </w:rPr>
              <w:t>1.621,05</w:t>
            </w:r>
          </w:p>
        </w:tc>
        <w:tc>
          <w:tcPr>
            <w:tcW w:w="1089" w:type="dxa"/>
            <w:vAlign w:val="center"/>
          </w:tcPr>
          <w:p w14:paraId="1828A25E" w14:textId="77777777" w:rsidR="00CB28D4" w:rsidRPr="008F772E" w:rsidRDefault="00CB28D4" w:rsidP="00CB28D4">
            <w:pPr>
              <w:jc w:val="right"/>
              <w:rPr>
                <w:rFonts w:asciiTheme="minorHAnsi" w:hAnsiTheme="minorHAnsi" w:cstheme="minorHAnsi"/>
                <w:color w:val="000000"/>
                <w:sz w:val="18"/>
                <w:szCs w:val="18"/>
              </w:rPr>
            </w:pPr>
            <w:r w:rsidRPr="008F772E">
              <w:rPr>
                <w:rFonts w:asciiTheme="minorHAnsi" w:hAnsiTheme="minorHAnsi" w:cstheme="minorHAnsi"/>
                <w:color w:val="000000"/>
                <w:sz w:val="18"/>
                <w:szCs w:val="18"/>
              </w:rPr>
              <w:t>1.992,15</w:t>
            </w:r>
          </w:p>
        </w:tc>
        <w:tc>
          <w:tcPr>
            <w:tcW w:w="845" w:type="dxa"/>
            <w:vAlign w:val="center"/>
          </w:tcPr>
          <w:p w14:paraId="69E9BC20" w14:textId="77777777" w:rsidR="00CB28D4" w:rsidRPr="008F772E" w:rsidRDefault="00CB28D4" w:rsidP="00CB28D4">
            <w:pPr>
              <w:jc w:val="right"/>
              <w:rPr>
                <w:rFonts w:asciiTheme="minorHAnsi" w:hAnsiTheme="minorHAnsi" w:cstheme="minorHAnsi"/>
                <w:color w:val="000000"/>
                <w:sz w:val="18"/>
                <w:szCs w:val="18"/>
              </w:rPr>
            </w:pPr>
            <w:r w:rsidRPr="008F772E">
              <w:rPr>
                <w:rFonts w:asciiTheme="minorHAnsi" w:hAnsiTheme="minorHAnsi" w:cstheme="minorHAnsi"/>
                <w:color w:val="000000"/>
                <w:sz w:val="18"/>
                <w:szCs w:val="18"/>
              </w:rPr>
              <w:t>122,89</w:t>
            </w:r>
          </w:p>
        </w:tc>
        <w:tc>
          <w:tcPr>
            <w:tcW w:w="992" w:type="dxa"/>
            <w:vAlign w:val="center"/>
          </w:tcPr>
          <w:p w14:paraId="46E2F882" w14:textId="77777777" w:rsidR="00CB28D4" w:rsidRPr="008F772E" w:rsidRDefault="00CB28D4" w:rsidP="00CB28D4">
            <w:pPr>
              <w:jc w:val="right"/>
              <w:rPr>
                <w:rFonts w:asciiTheme="minorHAnsi" w:hAnsiTheme="minorHAnsi" w:cstheme="minorHAnsi"/>
                <w:color w:val="000000"/>
                <w:sz w:val="18"/>
                <w:szCs w:val="18"/>
              </w:rPr>
            </w:pPr>
            <w:r w:rsidRPr="008F772E">
              <w:rPr>
                <w:rFonts w:asciiTheme="minorHAnsi" w:hAnsiTheme="minorHAnsi" w:cstheme="minorBidi"/>
                <w:color w:val="000000" w:themeColor="text1"/>
                <w:sz w:val="18"/>
                <w:szCs w:val="18"/>
              </w:rPr>
              <w:t>1.748,27</w:t>
            </w:r>
          </w:p>
        </w:tc>
        <w:tc>
          <w:tcPr>
            <w:tcW w:w="851" w:type="dxa"/>
            <w:vAlign w:val="center"/>
          </w:tcPr>
          <w:p w14:paraId="0C6467C0" w14:textId="77777777" w:rsidR="00CB28D4" w:rsidRPr="008F772E" w:rsidRDefault="00CB28D4" w:rsidP="00CB28D4">
            <w:pPr>
              <w:jc w:val="right"/>
              <w:rPr>
                <w:rFonts w:asciiTheme="minorHAnsi" w:hAnsiTheme="minorHAnsi" w:cstheme="minorHAnsi"/>
                <w:color w:val="000000"/>
                <w:sz w:val="18"/>
                <w:szCs w:val="18"/>
              </w:rPr>
            </w:pPr>
            <w:r w:rsidRPr="008F772E">
              <w:rPr>
                <w:rFonts w:asciiTheme="minorHAnsi" w:hAnsiTheme="minorHAnsi" w:cstheme="minorBidi"/>
                <w:color w:val="000000" w:themeColor="text1"/>
                <w:sz w:val="18"/>
                <w:szCs w:val="18"/>
              </w:rPr>
              <w:t>107,85</w:t>
            </w:r>
          </w:p>
        </w:tc>
        <w:tc>
          <w:tcPr>
            <w:tcW w:w="992" w:type="dxa"/>
            <w:vAlign w:val="center"/>
          </w:tcPr>
          <w:p w14:paraId="02ECE009" w14:textId="77777777" w:rsidR="00CB28D4" w:rsidRPr="008F772E" w:rsidRDefault="00CB28D4" w:rsidP="00CB28D4">
            <w:pPr>
              <w:jc w:val="right"/>
              <w:rPr>
                <w:rFonts w:asciiTheme="minorHAnsi" w:hAnsiTheme="minorHAnsi" w:cstheme="minorHAnsi"/>
                <w:color w:val="000000"/>
                <w:sz w:val="18"/>
                <w:szCs w:val="18"/>
              </w:rPr>
            </w:pPr>
            <w:r w:rsidRPr="008F772E">
              <w:rPr>
                <w:rFonts w:asciiTheme="minorHAnsi" w:hAnsiTheme="minorHAnsi" w:cstheme="minorHAnsi"/>
                <w:color w:val="000000"/>
                <w:sz w:val="18"/>
                <w:szCs w:val="18"/>
              </w:rPr>
              <w:t>1.892,68</w:t>
            </w:r>
          </w:p>
        </w:tc>
        <w:tc>
          <w:tcPr>
            <w:tcW w:w="851" w:type="dxa"/>
            <w:vAlign w:val="center"/>
          </w:tcPr>
          <w:p w14:paraId="545B5DFC" w14:textId="77777777" w:rsidR="00CB28D4" w:rsidRPr="008F772E" w:rsidRDefault="00CB28D4" w:rsidP="00CB28D4">
            <w:pPr>
              <w:jc w:val="right"/>
              <w:rPr>
                <w:rFonts w:asciiTheme="minorHAnsi" w:hAnsiTheme="minorHAnsi" w:cstheme="minorHAnsi"/>
                <w:color w:val="000000"/>
                <w:sz w:val="18"/>
                <w:szCs w:val="18"/>
              </w:rPr>
            </w:pPr>
            <w:r w:rsidRPr="008F772E">
              <w:rPr>
                <w:rFonts w:asciiTheme="minorHAnsi" w:hAnsiTheme="minorHAnsi" w:cstheme="minorHAnsi"/>
                <w:color w:val="000000"/>
                <w:sz w:val="18"/>
                <w:szCs w:val="18"/>
              </w:rPr>
              <w:t>116,76</w:t>
            </w:r>
          </w:p>
        </w:tc>
        <w:tc>
          <w:tcPr>
            <w:tcW w:w="992" w:type="dxa"/>
            <w:vAlign w:val="center"/>
          </w:tcPr>
          <w:p w14:paraId="5031668A" w14:textId="77777777" w:rsidR="00CB28D4" w:rsidRPr="008F772E" w:rsidRDefault="00CB28D4" w:rsidP="00CB28D4">
            <w:pPr>
              <w:jc w:val="right"/>
              <w:rPr>
                <w:rFonts w:asciiTheme="minorHAnsi" w:hAnsiTheme="minorHAnsi" w:cstheme="minorHAnsi"/>
                <w:sz w:val="18"/>
                <w:szCs w:val="18"/>
              </w:rPr>
            </w:pPr>
            <w:r w:rsidRPr="008F772E">
              <w:rPr>
                <w:rFonts w:asciiTheme="minorHAnsi" w:hAnsiTheme="minorHAnsi" w:cstheme="minorHAnsi"/>
                <w:sz w:val="18"/>
                <w:szCs w:val="18"/>
              </w:rPr>
              <w:t>1.621,05</w:t>
            </w:r>
          </w:p>
        </w:tc>
        <w:tc>
          <w:tcPr>
            <w:tcW w:w="776" w:type="dxa"/>
            <w:vAlign w:val="center"/>
          </w:tcPr>
          <w:p w14:paraId="12378C62" w14:textId="77777777" w:rsidR="00CB28D4" w:rsidRPr="008F772E" w:rsidRDefault="00CB28D4" w:rsidP="00CB28D4">
            <w:pPr>
              <w:jc w:val="right"/>
              <w:rPr>
                <w:rFonts w:asciiTheme="minorHAnsi" w:hAnsiTheme="minorHAnsi" w:cstheme="minorHAnsi"/>
                <w:sz w:val="18"/>
                <w:szCs w:val="18"/>
              </w:rPr>
            </w:pPr>
            <w:r w:rsidRPr="008F772E">
              <w:rPr>
                <w:rFonts w:asciiTheme="minorHAnsi" w:hAnsiTheme="minorHAnsi" w:cstheme="minorHAnsi"/>
                <w:sz w:val="18"/>
                <w:szCs w:val="18"/>
              </w:rPr>
              <w:t>100,00</w:t>
            </w:r>
          </w:p>
        </w:tc>
      </w:tr>
      <w:tr w:rsidR="0098778B" w:rsidRPr="008F772E" w14:paraId="5EEA7125" w14:textId="77777777" w:rsidTr="00A218BB">
        <w:trPr>
          <w:trHeight w:val="397"/>
        </w:trPr>
        <w:tc>
          <w:tcPr>
            <w:tcW w:w="1134" w:type="dxa"/>
            <w:vAlign w:val="center"/>
          </w:tcPr>
          <w:p w14:paraId="4BC4305F" w14:textId="77777777" w:rsidR="0098778B" w:rsidRPr="008F772E" w:rsidRDefault="0098778B" w:rsidP="0098778B">
            <w:pPr>
              <w:rPr>
                <w:rFonts w:asciiTheme="minorHAnsi" w:hAnsiTheme="minorHAnsi" w:cstheme="minorHAnsi"/>
                <w:sz w:val="18"/>
                <w:szCs w:val="18"/>
              </w:rPr>
            </w:pPr>
            <w:r w:rsidRPr="008F772E">
              <w:rPr>
                <w:rFonts w:asciiTheme="minorHAnsi" w:hAnsiTheme="minorHAnsi" w:cstheme="minorHAnsi"/>
                <w:sz w:val="18"/>
                <w:szCs w:val="18"/>
              </w:rPr>
              <w:t>PRR</w:t>
            </w:r>
            <w:r w:rsidRPr="008F772E">
              <w:rPr>
                <w:rStyle w:val="FootnoteReference"/>
                <w:rFonts w:asciiTheme="minorHAnsi" w:hAnsiTheme="minorHAnsi" w:cstheme="minorHAnsi"/>
                <w:sz w:val="18"/>
                <w:szCs w:val="18"/>
              </w:rPr>
              <w:footnoteReference w:id="7"/>
            </w:r>
          </w:p>
        </w:tc>
        <w:tc>
          <w:tcPr>
            <w:tcW w:w="993" w:type="dxa"/>
            <w:vAlign w:val="center"/>
          </w:tcPr>
          <w:p w14:paraId="40809796" w14:textId="77777777" w:rsidR="0098778B" w:rsidRPr="008F772E" w:rsidRDefault="0098778B" w:rsidP="0098778B">
            <w:pPr>
              <w:jc w:val="right"/>
              <w:rPr>
                <w:rFonts w:asciiTheme="minorHAnsi" w:hAnsiTheme="minorHAnsi" w:cstheme="minorHAnsi"/>
                <w:sz w:val="18"/>
                <w:szCs w:val="18"/>
              </w:rPr>
            </w:pPr>
            <w:r w:rsidRPr="008F772E">
              <w:rPr>
                <w:rFonts w:asciiTheme="minorHAnsi" w:hAnsiTheme="minorHAnsi" w:cstheme="minorHAnsi"/>
                <w:sz w:val="18"/>
                <w:szCs w:val="18"/>
              </w:rPr>
              <w:t>2.623,79</w:t>
            </w:r>
          </w:p>
        </w:tc>
        <w:tc>
          <w:tcPr>
            <w:tcW w:w="1089" w:type="dxa"/>
            <w:vAlign w:val="center"/>
          </w:tcPr>
          <w:p w14:paraId="20441EA0" w14:textId="77777777" w:rsidR="0098778B" w:rsidRPr="008F772E" w:rsidRDefault="0098778B" w:rsidP="0098778B">
            <w:pPr>
              <w:jc w:val="right"/>
              <w:rPr>
                <w:rFonts w:asciiTheme="minorHAnsi" w:hAnsiTheme="minorHAnsi" w:cstheme="minorHAnsi"/>
                <w:bCs/>
                <w:color w:val="000000"/>
                <w:sz w:val="18"/>
                <w:szCs w:val="18"/>
              </w:rPr>
            </w:pPr>
            <w:r w:rsidRPr="008F772E">
              <w:rPr>
                <w:rFonts w:asciiTheme="minorHAnsi" w:hAnsiTheme="minorHAnsi" w:cstheme="minorHAnsi"/>
                <w:bCs/>
                <w:color w:val="000000"/>
                <w:sz w:val="18"/>
                <w:szCs w:val="18"/>
              </w:rPr>
              <w:t xml:space="preserve">2.652,05 </w:t>
            </w:r>
          </w:p>
        </w:tc>
        <w:tc>
          <w:tcPr>
            <w:tcW w:w="845" w:type="dxa"/>
            <w:vAlign w:val="center"/>
          </w:tcPr>
          <w:p w14:paraId="70579E63" w14:textId="77777777" w:rsidR="0098778B" w:rsidRPr="008F772E" w:rsidRDefault="0098778B" w:rsidP="0098778B">
            <w:pPr>
              <w:jc w:val="right"/>
              <w:rPr>
                <w:rFonts w:asciiTheme="minorHAnsi" w:hAnsiTheme="minorHAnsi" w:cstheme="minorHAnsi"/>
                <w:color w:val="000000"/>
                <w:sz w:val="18"/>
                <w:szCs w:val="18"/>
              </w:rPr>
            </w:pPr>
            <w:r w:rsidRPr="008F772E">
              <w:rPr>
                <w:rFonts w:asciiTheme="minorHAnsi" w:hAnsiTheme="minorHAnsi" w:cstheme="minorHAnsi"/>
                <w:color w:val="000000"/>
                <w:sz w:val="18"/>
                <w:szCs w:val="18"/>
              </w:rPr>
              <w:t>101,08</w:t>
            </w:r>
          </w:p>
        </w:tc>
        <w:tc>
          <w:tcPr>
            <w:tcW w:w="992" w:type="dxa"/>
            <w:vAlign w:val="center"/>
          </w:tcPr>
          <w:p w14:paraId="6C6439FE" w14:textId="77777777" w:rsidR="0098778B" w:rsidRPr="008F772E" w:rsidRDefault="0098778B" w:rsidP="0098778B">
            <w:pPr>
              <w:jc w:val="right"/>
              <w:rPr>
                <w:rFonts w:asciiTheme="minorHAnsi" w:hAnsiTheme="minorHAnsi" w:cstheme="minorHAnsi"/>
                <w:color w:val="000000"/>
                <w:sz w:val="18"/>
                <w:szCs w:val="18"/>
              </w:rPr>
            </w:pPr>
            <w:r w:rsidRPr="008F772E">
              <w:rPr>
                <w:rFonts w:asciiTheme="minorHAnsi" w:hAnsiTheme="minorHAnsi" w:cstheme="minorHAnsi"/>
                <w:color w:val="000000"/>
                <w:sz w:val="18"/>
                <w:szCs w:val="18"/>
              </w:rPr>
              <w:t xml:space="preserve">2.488,62 </w:t>
            </w:r>
          </w:p>
        </w:tc>
        <w:tc>
          <w:tcPr>
            <w:tcW w:w="851" w:type="dxa"/>
            <w:vAlign w:val="center"/>
          </w:tcPr>
          <w:p w14:paraId="5C11B331" w14:textId="77777777" w:rsidR="0098778B" w:rsidRPr="008F772E" w:rsidRDefault="0098778B" w:rsidP="0098778B">
            <w:pPr>
              <w:jc w:val="right"/>
              <w:rPr>
                <w:rFonts w:asciiTheme="minorHAnsi" w:hAnsiTheme="minorHAnsi" w:cstheme="minorHAnsi"/>
                <w:color w:val="000000"/>
                <w:sz w:val="18"/>
                <w:szCs w:val="18"/>
              </w:rPr>
            </w:pPr>
            <w:r w:rsidRPr="008F772E">
              <w:rPr>
                <w:rFonts w:asciiTheme="minorHAnsi" w:hAnsiTheme="minorHAnsi" w:cstheme="minorHAnsi"/>
                <w:color w:val="000000"/>
                <w:sz w:val="18"/>
                <w:szCs w:val="18"/>
              </w:rPr>
              <w:t>94,85</w:t>
            </w:r>
          </w:p>
        </w:tc>
        <w:tc>
          <w:tcPr>
            <w:tcW w:w="992" w:type="dxa"/>
            <w:tcBorders>
              <w:left w:val="nil"/>
              <w:right w:val="nil"/>
            </w:tcBorders>
            <w:vAlign w:val="center"/>
          </w:tcPr>
          <w:p w14:paraId="2E144AA0" w14:textId="77777777" w:rsidR="0098778B" w:rsidRPr="008F772E" w:rsidRDefault="0098778B" w:rsidP="0098778B">
            <w:pPr>
              <w:jc w:val="right"/>
              <w:rPr>
                <w:rFonts w:asciiTheme="minorHAnsi" w:hAnsiTheme="minorHAnsi" w:cstheme="minorHAnsi"/>
                <w:color w:val="000000"/>
                <w:sz w:val="18"/>
                <w:szCs w:val="18"/>
              </w:rPr>
            </w:pPr>
            <w:r w:rsidRPr="008F772E">
              <w:rPr>
                <w:rFonts w:asciiTheme="minorHAnsi" w:hAnsiTheme="minorHAnsi" w:cstheme="minorHAnsi"/>
                <w:color w:val="000000"/>
                <w:sz w:val="18"/>
                <w:szCs w:val="18"/>
              </w:rPr>
              <w:t xml:space="preserve">2.411,48 </w:t>
            </w:r>
          </w:p>
        </w:tc>
        <w:tc>
          <w:tcPr>
            <w:tcW w:w="851" w:type="dxa"/>
            <w:tcBorders>
              <w:left w:val="nil"/>
              <w:right w:val="nil"/>
            </w:tcBorders>
            <w:vAlign w:val="center"/>
          </w:tcPr>
          <w:p w14:paraId="5B7F9E36" w14:textId="77777777" w:rsidR="0098778B" w:rsidRPr="008F772E" w:rsidDel="00DB589C" w:rsidRDefault="0098778B" w:rsidP="0098778B">
            <w:pPr>
              <w:spacing w:line="259" w:lineRule="auto"/>
              <w:jc w:val="right"/>
              <w:rPr>
                <w:rFonts w:asciiTheme="minorHAnsi" w:hAnsiTheme="minorHAnsi" w:cstheme="minorHAnsi"/>
                <w:color w:val="000000"/>
                <w:sz w:val="18"/>
                <w:szCs w:val="18"/>
              </w:rPr>
            </w:pPr>
            <w:r w:rsidRPr="008F772E">
              <w:rPr>
                <w:rFonts w:asciiTheme="minorHAnsi" w:hAnsiTheme="minorHAnsi" w:cstheme="minorHAnsi"/>
                <w:color w:val="000000"/>
                <w:sz w:val="18"/>
                <w:szCs w:val="18"/>
              </w:rPr>
              <w:t>91,91</w:t>
            </w:r>
          </w:p>
        </w:tc>
        <w:tc>
          <w:tcPr>
            <w:tcW w:w="992" w:type="dxa"/>
            <w:vAlign w:val="center"/>
          </w:tcPr>
          <w:p w14:paraId="49E55F66" w14:textId="77777777" w:rsidR="0098778B" w:rsidRPr="008F772E" w:rsidRDefault="0098778B" w:rsidP="0098778B">
            <w:pPr>
              <w:jc w:val="right"/>
              <w:rPr>
                <w:rFonts w:asciiTheme="minorHAnsi" w:hAnsiTheme="minorHAnsi" w:cstheme="minorHAnsi"/>
                <w:sz w:val="18"/>
                <w:szCs w:val="18"/>
              </w:rPr>
            </w:pPr>
            <w:r w:rsidRPr="008F772E">
              <w:rPr>
                <w:rFonts w:asciiTheme="minorHAnsi" w:hAnsiTheme="minorHAnsi" w:cstheme="minorHAnsi"/>
                <w:sz w:val="18"/>
                <w:szCs w:val="18"/>
              </w:rPr>
              <w:t xml:space="preserve">2.466,27    </w:t>
            </w:r>
          </w:p>
        </w:tc>
        <w:tc>
          <w:tcPr>
            <w:tcW w:w="776" w:type="dxa"/>
            <w:vAlign w:val="center"/>
          </w:tcPr>
          <w:p w14:paraId="7F89A777" w14:textId="77777777" w:rsidR="0098778B" w:rsidRPr="008F772E" w:rsidRDefault="0098778B" w:rsidP="0098778B">
            <w:pPr>
              <w:jc w:val="right"/>
              <w:rPr>
                <w:rFonts w:asciiTheme="minorHAnsi" w:hAnsiTheme="minorHAnsi" w:cstheme="minorHAnsi"/>
                <w:sz w:val="18"/>
                <w:szCs w:val="18"/>
              </w:rPr>
            </w:pPr>
            <w:r w:rsidRPr="008F772E">
              <w:rPr>
                <w:rFonts w:asciiTheme="minorHAnsi" w:hAnsiTheme="minorHAnsi" w:cstheme="minorHAnsi"/>
                <w:sz w:val="18"/>
                <w:szCs w:val="18"/>
              </w:rPr>
              <w:t>94,00</w:t>
            </w:r>
          </w:p>
        </w:tc>
      </w:tr>
      <w:tr w:rsidR="00761C48" w:rsidRPr="008F772E" w14:paraId="24B51C8D" w14:textId="77777777" w:rsidTr="00A218BB">
        <w:trPr>
          <w:trHeight w:val="397"/>
        </w:trPr>
        <w:tc>
          <w:tcPr>
            <w:tcW w:w="1134" w:type="dxa"/>
            <w:vAlign w:val="center"/>
          </w:tcPr>
          <w:p w14:paraId="63038E74" w14:textId="77777777" w:rsidR="00761C48" w:rsidRPr="008F772E" w:rsidRDefault="00761C48" w:rsidP="00761C48">
            <w:pPr>
              <w:rPr>
                <w:rFonts w:asciiTheme="minorHAnsi" w:hAnsiTheme="minorHAnsi" w:cstheme="minorHAnsi"/>
                <w:sz w:val="18"/>
                <w:szCs w:val="18"/>
              </w:rPr>
            </w:pPr>
            <w:r w:rsidRPr="008F772E">
              <w:rPr>
                <w:rFonts w:asciiTheme="minorHAnsi" w:hAnsiTheme="minorHAnsi" w:cstheme="minorHAnsi"/>
                <w:sz w:val="18"/>
                <w:szCs w:val="18"/>
              </w:rPr>
              <w:t>OPPiR</w:t>
            </w:r>
          </w:p>
        </w:tc>
        <w:tc>
          <w:tcPr>
            <w:tcW w:w="993" w:type="dxa"/>
            <w:vAlign w:val="center"/>
          </w:tcPr>
          <w:p w14:paraId="1A7CD534" w14:textId="77777777" w:rsidR="00761C48" w:rsidRPr="008F772E" w:rsidRDefault="00761C48" w:rsidP="00761C48">
            <w:pPr>
              <w:jc w:val="right"/>
              <w:rPr>
                <w:rFonts w:asciiTheme="minorHAnsi" w:hAnsiTheme="minorHAnsi" w:cstheme="minorHAnsi"/>
                <w:sz w:val="18"/>
                <w:szCs w:val="18"/>
              </w:rPr>
            </w:pPr>
            <w:r w:rsidRPr="008F772E">
              <w:rPr>
                <w:rFonts w:asciiTheme="minorHAnsi" w:hAnsiTheme="minorHAnsi" w:cstheme="minorHAnsi"/>
                <w:sz w:val="18"/>
                <w:szCs w:val="18"/>
              </w:rPr>
              <w:t>252,64</w:t>
            </w:r>
          </w:p>
        </w:tc>
        <w:tc>
          <w:tcPr>
            <w:tcW w:w="1089" w:type="dxa"/>
            <w:vAlign w:val="center"/>
          </w:tcPr>
          <w:p w14:paraId="420BF64B" w14:textId="77777777" w:rsidR="00761C48" w:rsidRPr="008F772E" w:rsidRDefault="00761C48" w:rsidP="00761C48">
            <w:pPr>
              <w:jc w:val="right"/>
              <w:rPr>
                <w:rFonts w:asciiTheme="minorHAnsi" w:hAnsiTheme="minorHAnsi" w:cstheme="minorHAnsi"/>
                <w:sz w:val="18"/>
                <w:szCs w:val="18"/>
              </w:rPr>
            </w:pPr>
            <w:r w:rsidRPr="008F772E">
              <w:rPr>
                <w:rFonts w:asciiTheme="minorHAnsi" w:hAnsiTheme="minorHAnsi" w:cstheme="minorHAnsi"/>
                <w:sz w:val="18"/>
                <w:szCs w:val="18"/>
              </w:rPr>
              <w:t>280,63</w:t>
            </w:r>
          </w:p>
        </w:tc>
        <w:tc>
          <w:tcPr>
            <w:tcW w:w="845" w:type="dxa"/>
            <w:vAlign w:val="center"/>
          </w:tcPr>
          <w:p w14:paraId="5FF4833F" w14:textId="77777777" w:rsidR="00761C48" w:rsidRPr="008F772E" w:rsidRDefault="00761C48" w:rsidP="00761C48">
            <w:pPr>
              <w:jc w:val="right"/>
              <w:rPr>
                <w:rFonts w:asciiTheme="minorHAnsi" w:hAnsiTheme="minorHAnsi" w:cstheme="minorHAnsi"/>
                <w:sz w:val="18"/>
                <w:szCs w:val="18"/>
              </w:rPr>
            </w:pPr>
            <w:r w:rsidRPr="008F772E">
              <w:rPr>
                <w:rFonts w:asciiTheme="minorHAnsi" w:hAnsiTheme="minorHAnsi" w:cstheme="minorHAnsi"/>
                <w:sz w:val="18"/>
                <w:szCs w:val="18"/>
              </w:rPr>
              <w:t>111,08</w:t>
            </w:r>
          </w:p>
        </w:tc>
        <w:tc>
          <w:tcPr>
            <w:tcW w:w="992" w:type="dxa"/>
            <w:vAlign w:val="center"/>
          </w:tcPr>
          <w:p w14:paraId="425BE639" w14:textId="77777777" w:rsidR="00761C48" w:rsidRPr="008F772E" w:rsidRDefault="00761C48" w:rsidP="00761C48">
            <w:pPr>
              <w:jc w:val="right"/>
              <w:rPr>
                <w:rFonts w:asciiTheme="minorHAnsi" w:hAnsiTheme="minorHAnsi" w:cstheme="minorHAnsi"/>
                <w:sz w:val="18"/>
                <w:szCs w:val="18"/>
              </w:rPr>
            </w:pPr>
            <w:r w:rsidRPr="008F772E">
              <w:rPr>
                <w:rFonts w:asciiTheme="minorHAnsi" w:hAnsiTheme="minorHAnsi" w:cstheme="minorHAnsi"/>
                <w:sz w:val="18"/>
                <w:szCs w:val="18"/>
              </w:rPr>
              <w:t>228,9</w:t>
            </w:r>
            <w:r w:rsidR="001203B4" w:rsidRPr="008F772E">
              <w:rPr>
                <w:rFonts w:asciiTheme="minorHAnsi" w:hAnsiTheme="minorHAnsi" w:cstheme="minorHAnsi"/>
                <w:sz w:val="18"/>
                <w:szCs w:val="18"/>
              </w:rPr>
              <w:t>6</w:t>
            </w:r>
          </w:p>
        </w:tc>
        <w:tc>
          <w:tcPr>
            <w:tcW w:w="851" w:type="dxa"/>
            <w:vAlign w:val="center"/>
          </w:tcPr>
          <w:p w14:paraId="5A9BE67B" w14:textId="77777777" w:rsidR="00761C48" w:rsidRPr="008F772E" w:rsidRDefault="00761C48" w:rsidP="00761C48">
            <w:pPr>
              <w:jc w:val="right"/>
              <w:rPr>
                <w:rFonts w:asciiTheme="minorHAnsi" w:hAnsiTheme="minorHAnsi" w:cstheme="minorHAnsi"/>
                <w:sz w:val="18"/>
                <w:szCs w:val="18"/>
              </w:rPr>
            </w:pPr>
            <w:r w:rsidRPr="008F772E">
              <w:rPr>
                <w:rFonts w:asciiTheme="minorHAnsi" w:hAnsiTheme="minorHAnsi" w:cstheme="minorHAnsi"/>
                <w:sz w:val="18"/>
                <w:szCs w:val="18"/>
              </w:rPr>
              <w:t>90,6</w:t>
            </w:r>
            <w:r w:rsidR="001203B4" w:rsidRPr="008F772E">
              <w:rPr>
                <w:rFonts w:asciiTheme="minorHAnsi" w:hAnsiTheme="minorHAnsi" w:cstheme="minorHAnsi"/>
                <w:sz w:val="18"/>
                <w:szCs w:val="18"/>
              </w:rPr>
              <w:t>3</w:t>
            </w:r>
          </w:p>
        </w:tc>
        <w:tc>
          <w:tcPr>
            <w:tcW w:w="992" w:type="dxa"/>
            <w:vAlign w:val="center"/>
          </w:tcPr>
          <w:p w14:paraId="29E5EB5B" w14:textId="77777777" w:rsidR="00761C48" w:rsidRPr="008F772E" w:rsidRDefault="00761C48" w:rsidP="00761C48">
            <w:pPr>
              <w:jc w:val="right"/>
              <w:rPr>
                <w:rFonts w:asciiTheme="minorHAnsi" w:hAnsiTheme="minorHAnsi" w:cstheme="minorHAnsi"/>
                <w:sz w:val="18"/>
                <w:szCs w:val="18"/>
              </w:rPr>
            </w:pPr>
            <w:r w:rsidRPr="008F772E">
              <w:rPr>
                <w:rFonts w:asciiTheme="minorHAnsi" w:hAnsiTheme="minorHAnsi" w:cstheme="minorHAnsi"/>
                <w:sz w:val="18"/>
                <w:szCs w:val="18"/>
              </w:rPr>
              <w:t>228,96</w:t>
            </w:r>
          </w:p>
        </w:tc>
        <w:tc>
          <w:tcPr>
            <w:tcW w:w="851" w:type="dxa"/>
            <w:vAlign w:val="center"/>
          </w:tcPr>
          <w:p w14:paraId="7482C065" w14:textId="77777777" w:rsidR="00761C48" w:rsidRPr="008F772E" w:rsidRDefault="00761C48" w:rsidP="00761C48">
            <w:pPr>
              <w:jc w:val="right"/>
              <w:rPr>
                <w:rFonts w:asciiTheme="minorHAnsi" w:hAnsiTheme="minorHAnsi" w:cstheme="minorHAnsi"/>
                <w:sz w:val="18"/>
                <w:szCs w:val="18"/>
              </w:rPr>
            </w:pPr>
            <w:r w:rsidRPr="008F772E">
              <w:rPr>
                <w:rFonts w:asciiTheme="minorHAnsi" w:hAnsiTheme="minorHAnsi" w:cstheme="minorHAnsi"/>
                <w:sz w:val="18"/>
                <w:szCs w:val="18"/>
              </w:rPr>
              <w:t>90,63</w:t>
            </w:r>
          </w:p>
        </w:tc>
        <w:tc>
          <w:tcPr>
            <w:tcW w:w="992" w:type="dxa"/>
            <w:vAlign w:val="center"/>
          </w:tcPr>
          <w:p w14:paraId="571BE7B0" w14:textId="77777777" w:rsidR="00761C48" w:rsidRPr="008F772E" w:rsidRDefault="00761C48" w:rsidP="00761C48">
            <w:pPr>
              <w:jc w:val="right"/>
              <w:rPr>
                <w:rFonts w:asciiTheme="minorHAnsi" w:hAnsiTheme="minorHAnsi" w:cstheme="minorHAnsi"/>
                <w:sz w:val="18"/>
                <w:szCs w:val="18"/>
              </w:rPr>
            </w:pPr>
            <w:r w:rsidRPr="008F772E">
              <w:rPr>
                <w:rFonts w:asciiTheme="minorHAnsi" w:hAnsiTheme="minorHAnsi" w:cstheme="minorHAnsi"/>
                <w:sz w:val="18"/>
                <w:szCs w:val="18"/>
              </w:rPr>
              <w:t>225,00</w:t>
            </w:r>
          </w:p>
        </w:tc>
        <w:tc>
          <w:tcPr>
            <w:tcW w:w="776" w:type="dxa"/>
            <w:vAlign w:val="center"/>
          </w:tcPr>
          <w:p w14:paraId="649434A9" w14:textId="77777777" w:rsidR="00761C48" w:rsidRPr="008F772E" w:rsidRDefault="00761C48" w:rsidP="00761C48">
            <w:pPr>
              <w:jc w:val="right"/>
              <w:rPr>
                <w:rFonts w:asciiTheme="minorHAnsi" w:hAnsiTheme="minorHAnsi" w:cstheme="minorHAnsi"/>
                <w:sz w:val="18"/>
                <w:szCs w:val="18"/>
              </w:rPr>
            </w:pPr>
            <w:r w:rsidRPr="008F772E">
              <w:rPr>
                <w:rFonts w:asciiTheme="minorHAnsi" w:hAnsiTheme="minorHAnsi" w:cstheme="minorHAnsi"/>
                <w:sz w:val="18"/>
                <w:szCs w:val="18"/>
              </w:rPr>
              <w:t>89,06</w:t>
            </w:r>
          </w:p>
        </w:tc>
      </w:tr>
      <w:tr w:rsidR="0098778B" w:rsidRPr="008F772E" w14:paraId="1AB0CADA" w14:textId="77777777" w:rsidTr="00A24778">
        <w:trPr>
          <w:trHeight w:val="397"/>
        </w:trPr>
        <w:tc>
          <w:tcPr>
            <w:tcW w:w="1134" w:type="dxa"/>
            <w:vAlign w:val="center"/>
          </w:tcPr>
          <w:p w14:paraId="531508F1" w14:textId="77777777" w:rsidR="0098778B" w:rsidRPr="008F772E" w:rsidRDefault="0098778B" w:rsidP="0098778B">
            <w:pPr>
              <w:rPr>
                <w:rFonts w:asciiTheme="minorHAnsi" w:hAnsiTheme="minorHAnsi" w:cstheme="minorHAnsi"/>
                <w:sz w:val="18"/>
                <w:szCs w:val="18"/>
              </w:rPr>
            </w:pPr>
            <w:r w:rsidRPr="008F772E">
              <w:rPr>
                <w:rFonts w:asciiTheme="minorHAnsi" w:hAnsiTheme="minorHAnsi" w:cstheme="minorHAnsi"/>
                <w:sz w:val="18"/>
                <w:szCs w:val="18"/>
              </w:rPr>
              <w:t>UKUPNO</w:t>
            </w:r>
          </w:p>
        </w:tc>
        <w:tc>
          <w:tcPr>
            <w:tcW w:w="993" w:type="dxa"/>
            <w:tcBorders>
              <w:top w:val="single" w:sz="4" w:space="0" w:color="808080" w:themeColor="background1" w:themeShade="80"/>
              <w:bottom w:val="single" w:sz="4" w:space="0" w:color="808080" w:themeColor="background1" w:themeShade="80"/>
            </w:tcBorders>
            <w:vAlign w:val="center"/>
          </w:tcPr>
          <w:p w14:paraId="6904D679" w14:textId="63916131" w:rsidR="0098778B" w:rsidRPr="008F772E" w:rsidRDefault="0098778B" w:rsidP="0098778B">
            <w:pPr>
              <w:jc w:val="right"/>
              <w:rPr>
                <w:rFonts w:asciiTheme="minorHAnsi" w:hAnsiTheme="minorHAnsi" w:cstheme="minorHAnsi"/>
                <w:sz w:val="18"/>
                <w:szCs w:val="18"/>
              </w:rPr>
            </w:pPr>
            <w:r w:rsidRPr="008F772E">
              <w:rPr>
                <w:rFonts w:asciiTheme="minorHAnsi" w:hAnsiTheme="minorHAnsi" w:cstheme="minorHAnsi"/>
                <w:sz w:val="18"/>
                <w:szCs w:val="18"/>
              </w:rPr>
              <w:t>11.328,7</w:t>
            </w:r>
            <w:r w:rsidR="003361D9">
              <w:rPr>
                <w:rFonts w:asciiTheme="minorHAnsi" w:hAnsiTheme="minorHAnsi" w:cstheme="minorHAnsi"/>
                <w:sz w:val="18"/>
                <w:szCs w:val="18"/>
              </w:rPr>
              <w:t>4</w:t>
            </w:r>
          </w:p>
        </w:tc>
        <w:tc>
          <w:tcPr>
            <w:tcW w:w="1089" w:type="dxa"/>
            <w:tcBorders>
              <w:top w:val="single" w:sz="4" w:space="0" w:color="808080" w:themeColor="background1" w:themeShade="80"/>
              <w:bottom w:val="single" w:sz="4" w:space="0" w:color="808080" w:themeColor="background1" w:themeShade="80"/>
            </w:tcBorders>
            <w:vAlign w:val="center"/>
          </w:tcPr>
          <w:p w14:paraId="79A4C063" w14:textId="77777777" w:rsidR="0098778B" w:rsidRPr="008F772E" w:rsidRDefault="0098778B" w:rsidP="0098778B">
            <w:pPr>
              <w:jc w:val="right"/>
              <w:rPr>
                <w:rFonts w:asciiTheme="minorHAnsi" w:hAnsiTheme="minorHAnsi" w:cstheme="minorHAnsi"/>
                <w:sz w:val="18"/>
                <w:szCs w:val="18"/>
              </w:rPr>
            </w:pPr>
            <w:r w:rsidRPr="008F772E">
              <w:rPr>
                <w:rFonts w:asciiTheme="minorHAnsi" w:hAnsiTheme="minorHAnsi" w:cstheme="minorHAnsi"/>
                <w:sz w:val="18"/>
                <w:szCs w:val="18"/>
              </w:rPr>
              <w:t>12.728,48</w:t>
            </w:r>
          </w:p>
        </w:tc>
        <w:tc>
          <w:tcPr>
            <w:tcW w:w="845" w:type="dxa"/>
            <w:tcBorders>
              <w:top w:val="single" w:sz="4" w:space="0" w:color="808080" w:themeColor="background1" w:themeShade="80"/>
              <w:bottom w:val="single" w:sz="4" w:space="0" w:color="808080" w:themeColor="background1" w:themeShade="80"/>
            </w:tcBorders>
            <w:vAlign w:val="center"/>
          </w:tcPr>
          <w:p w14:paraId="40758D67" w14:textId="77777777" w:rsidR="0098778B" w:rsidRPr="008F772E" w:rsidRDefault="0098778B" w:rsidP="0098778B">
            <w:pPr>
              <w:jc w:val="right"/>
              <w:rPr>
                <w:rFonts w:asciiTheme="minorHAnsi" w:hAnsiTheme="minorHAnsi" w:cstheme="minorHAnsi"/>
                <w:sz w:val="18"/>
                <w:szCs w:val="18"/>
              </w:rPr>
            </w:pPr>
            <w:r w:rsidRPr="008F772E">
              <w:rPr>
                <w:rFonts w:asciiTheme="minorHAnsi" w:hAnsiTheme="minorHAnsi" w:cstheme="minorHAnsi"/>
                <w:sz w:val="18"/>
                <w:szCs w:val="18"/>
              </w:rPr>
              <w:t>112,36</w:t>
            </w:r>
          </w:p>
        </w:tc>
        <w:tc>
          <w:tcPr>
            <w:tcW w:w="992" w:type="dxa"/>
            <w:tcBorders>
              <w:top w:val="single" w:sz="4" w:space="0" w:color="808080" w:themeColor="background1" w:themeShade="80"/>
              <w:left w:val="nil"/>
              <w:bottom w:val="single" w:sz="4" w:space="0" w:color="808080" w:themeColor="background1" w:themeShade="80"/>
              <w:right w:val="nil"/>
            </w:tcBorders>
            <w:vAlign w:val="center"/>
          </w:tcPr>
          <w:p w14:paraId="78BE7092" w14:textId="77777777" w:rsidR="0098778B" w:rsidRPr="008F772E" w:rsidRDefault="0098778B" w:rsidP="0098778B">
            <w:pPr>
              <w:jc w:val="right"/>
              <w:rPr>
                <w:rFonts w:asciiTheme="minorHAnsi" w:hAnsiTheme="minorHAnsi" w:cstheme="minorHAnsi"/>
                <w:sz w:val="18"/>
                <w:szCs w:val="18"/>
              </w:rPr>
            </w:pPr>
            <w:r w:rsidRPr="008F772E">
              <w:rPr>
                <w:rFonts w:asciiTheme="minorHAnsi" w:hAnsiTheme="minorHAnsi" w:cstheme="minorHAnsi"/>
                <w:sz w:val="18"/>
                <w:szCs w:val="18"/>
              </w:rPr>
              <w:t>11.345,86</w:t>
            </w:r>
          </w:p>
        </w:tc>
        <w:tc>
          <w:tcPr>
            <w:tcW w:w="851" w:type="dxa"/>
            <w:tcBorders>
              <w:top w:val="single" w:sz="4" w:space="0" w:color="808080" w:themeColor="background1" w:themeShade="80"/>
              <w:left w:val="nil"/>
              <w:bottom w:val="single" w:sz="4" w:space="0" w:color="808080" w:themeColor="background1" w:themeShade="80"/>
              <w:right w:val="nil"/>
            </w:tcBorders>
            <w:vAlign w:val="center"/>
          </w:tcPr>
          <w:p w14:paraId="3CF18E2B" w14:textId="77777777" w:rsidR="0098778B" w:rsidRPr="008F772E" w:rsidRDefault="0098778B" w:rsidP="0098778B">
            <w:pPr>
              <w:jc w:val="right"/>
              <w:rPr>
                <w:rFonts w:asciiTheme="minorHAnsi" w:hAnsiTheme="minorHAnsi" w:cstheme="minorHAnsi"/>
                <w:sz w:val="18"/>
                <w:szCs w:val="18"/>
              </w:rPr>
            </w:pPr>
            <w:r w:rsidRPr="008F772E">
              <w:rPr>
                <w:rFonts w:asciiTheme="minorHAnsi" w:hAnsiTheme="minorHAnsi" w:cstheme="minorHAnsi"/>
                <w:sz w:val="18"/>
                <w:szCs w:val="18"/>
              </w:rPr>
              <w:t>100,15</w:t>
            </w:r>
          </w:p>
        </w:tc>
        <w:tc>
          <w:tcPr>
            <w:tcW w:w="992" w:type="dxa"/>
            <w:tcBorders>
              <w:top w:val="single" w:sz="4" w:space="0" w:color="808080" w:themeColor="background1" w:themeShade="80"/>
              <w:bottom w:val="single" w:sz="4" w:space="0" w:color="808080" w:themeColor="background1" w:themeShade="80"/>
            </w:tcBorders>
            <w:vAlign w:val="center"/>
          </w:tcPr>
          <w:p w14:paraId="19E7EEA6" w14:textId="77777777" w:rsidR="0098778B" w:rsidRPr="008F772E" w:rsidRDefault="0098778B" w:rsidP="0098778B">
            <w:pPr>
              <w:jc w:val="right"/>
              <w:rPr>
                <w:rFonts w:asciiTheme="minorHAnsi" w:hAnsiTheme="minorHAnsi" w:cstheme="minorHAnsi"/>
                <w:sz w:val="18"/>
                <w:szCs w:val="18"/>
              </w:rPr>
            </w:pPr>
            <w:r w:rsidRPr="008F772E">
              <w:rPr>
                <w:rFonts w:asciiTheme="minorHAnsi" w:hAnsiTheme="minorHAnsi" w:cstheme="minorHAnsi"/>
                <w:sz w:val="18"/>
                <w:szCs w:val="18"/>
              </w:rPr>
              <w:t>12.661,79</w:t>
            </w:r>
          </w:p>
        </w:tc>
        <w:tc>
          <w:tcPr>
            <w:tcW w:w="851" w:type="dxa"/>
            <w:tcBorders>
              <w:top w:val="single" w:sz="4" w:space="0" w:color="808080" w:themeColor="background1" w:themeShade="80"/>
              <w:bottom w:val="single" w:sz="4" w:space="0" w:color="808080" w:themeColor="background1" w:themeShade="80"/>
            </w:tcBorders>
            <w:vAlign w:val="center"/>
          </w:tcPr>
          <w:p w14:paraId="71BB26C6" w14:textId="77777777" w:rsidR="0098778B" w:rsidRPr="008F772E" w:rsidRDefault="0098778B" w:rsidP="0098778B">
            <w:pPr>
              <w:jc w:val="right"/>
              <w:rPr>
                <w:rFonts w:asciiTheme="minorHAnsi" w:hAnsiTheme="minorHAnsi" w:cstheme="minorHAnsi"/>
                <w:sz w:val="18"/>
                <w:szCs w:val="18"/>
              </w:rPr>
            </w:pPr>
            <w:r w:rsidRPr="008F772E">
              <w:rPr>
                <w:rFonts w:asciiTheme="minorHAnsi" w:hAnsiTheme="minorHAnsi" w:cstheme="minorHAnsi"/>
                <w:sz w:val="18"/>
                <w:szCs w:val="18"/>
              </w:rPr>
              <w:t>111,77</w:t>
            </w:r>
          </w:p>
        </w:tc>
        <w:tc>
          <w:tcPr>
            <w:tcW w:w="992" w:type="dxa"/>
            <w:tcBorders>
              <w:top w:val="single" w:sz="4" w:space="0" w:color="808080" w:themeColor="background1" w:themeShade="80"/>
              <w:bottom w:val="single" w:sz="4" w:space="0" w:color="808080" w:themeColor="background1" w:themeShade="80"/>
            </w:tcBorders>
            <w:vAlign w:val="center"/>
          </w:tcPr>
          <w:p w14:paraId="33CB7D48" w14:textId="77777777" w:rsidR="0098778B" w:rsidRPr="008F772E" w:rsidRDefault="0098778B" w:rsidP="0098778B">
            <w:pPr>
              <w:jc w:val="right"/>
              <w:rPr>
                <w:rFonts w:asciiTheme="minorHAnsi" w:hAnsiTheme="minorHAnsi" w:cstheme="minorHAnsi"/>
                <w:sz w:val="18"/>
                <w:szCs w:val="18"/>
              </w:rPr>
            </w:pPr>
            <w:r w:rsidRPr="008F772E">
              <w:rPr>
                <w:rFonts w:asciiTheme="minorHAnsi" w:hAnsiTheme="minorHAnsi" w:cstheme="minorHAnsi"/>
                <w:sz w:val="18"/>
                <w:szCs w:val="18"/>
              </w:rPr>
              <w:t>11.139,66</w:t>
            </w:r>
          </w:p>
        </w:tc>
        <w:tc>
          <w:tcPr>
            <w:tcW w:w="776" w:type="dxa"/>
            <w:tcBorders>
              <w:top w:val="single" w:sz="4" w:space="0" w:color="808080" w:themeColor="background1" w:themeShade="80"/>
              <w:bottom w:val="single" w:sz="4" w:space="0" w:color="808080" w:themeColor="background1" w:themeShade="80"/>
            </w:tcBorders>
            <w:vAlign w:val="center"/>
          </w:tcPr>
          <w:p w14:paraId="2091F6AB" w14:textId="77777777" w:rsidR="0098778B" w:rsidRPr="008F772E" w:rsidRDefault="0098778B" w:rsidP="0098778B">
            <w:pPr>
              <w:jc w:val="right"/>
              <w:rPr>
                <w:rFonts w:asciiTheme="minorHAnsi" w:hAnsiTheme="minorHAnsi" w:cstheme="minorHAnsi"/>
                <w:sz w:val="18"/>
                <w:szCs w:val="18"/>
              </w:rPr>
            </w:pPr>
            <w:r w:rsidRPr="008F772E">
              <w:rPr>
                <w:rFonts w:asciiTheme="minorHAnsi" w:hAnsiTheme="minorHAnsi" w:cstheme="minorHAnsi"/>
                <w:sz w:val="18"/>
                <w:szCs w:val="18"/>
              </w:rPr>
              <w:t>98,33</w:t>
            </w:r>
          </w:p>
        </w:tc>
      </w:tr>
      <w:bookmarkEnd w:id="53"/>
    </w:tbl>
    <w:p w14:paraId="0B62C0AD" w14:textId="77777777" w:rsidR="00753F1B" w:rsidRPr="008F772E" w:rsidRDefault="00753F1B" w:rsidP="00741C5E">
      <w:pPr>
        <w:spacing w:before="120" w:after="120"/>
        <w:jc w:val="both"/>
        <w:rPr>
          <w:b/>
          <w:bCs/>
          <w:sz w:val="16"/>
          <w:szCs w:val="16"/>
        </w:rPr>
      </w:pPr>
    </w:p>
    <w:p w14:paraId="4AF0CFEC" w14:textId="735BE9B3" w:rsidR="00B370B5" w:rsidRPr="008F772E" w:rsidRDefault="00B370B5" w:rsidP="00B370B5">
      <w:pPr>
        <w:spacing w:before="120" w:after="120"/>
        <w:jc w:val="both"/>
        <w:rPr>
          <w:b/>
          <w:bCs/>
          <w:sz w:val="16"/>
          <w:szCs w:val="16"/>
        </w:rPr>
      </w:pPr>
    </w:p>
    <w:p w14:paraId="13655EF6" w14:textId="77777777" w:rsidR="00B370B5" w:rsidRPr="008F772E" w:rsidRDefault="00B370B5" w:rsidP="00741C5E">
      <w:pPr>
        <w:spacing w:before="120" w:after="120"/>
        <w:jc w:val="both"/>
        <w:rPr>
          <w:b/>
        </w:rPr>
      </w:pPr>
    </w:p>
    <w:p w14:paraId="247F0F84" w14:textId="490BA3B3" w:rsidR="004F27D2" w:rsidRPr="00DF0FA6" w:rsidRDefault="00B370B5" w:rsidP="008C29DB">
      <w:pPr>
        <w:pStyle w:val="Heading2"/>
        <w:numPr>
          <w:ilvl w:val="1"/>
          <w:numId w:val="3"/>
        </w:numPr>
      </w:pPr>
      <w:r w:rsidRPr="008F772E">
        <w:br w:type="page"/>
      </w:r>
      <w:bookmarkStart w:id="54" w:name="_Toc219274129"/>
      <w:bookmarkStart w:id="55" w:name="_Hlk212449759"/>
      <w:bookmarkEnd w:id="45"/>
      <w:r w:rsidR="004F27D2" w:rsidRPr="00DF0FA6">
        <w:lastRenderedPageBreak/>
        <w:t xml:space="preserve">PREGLED PROVEDBE </w:t>
      </w:r>
      <w:bookmarkStart w:id="56" w:name="_Hlk156223512"/>
      <w:r w:rsidR="00AE79B6" w:rsidRPr="00DF0FA6">
        <w:t>INSTRUMENATA NEXT GENERATION EU</w:t>
      </w:r>
      <w:bookmarkEnd w:id="54"/>
      <w:bookmarkEnd w:id="56"/>
    </w:p>
    <w:bookmarkEnd w:id="55"/>
    <w:p w14:paraId="39831099" w14:textId="77777777" w:rsidR="004F27D2" w:rsidRPr="008F772E" w:rsidRDefault="00E42985" w:rsidP="004F27D2">
      <w:pPr>
        <w:spacing w:before="120" w:after="120"/>
        <w:jc w:val="both"/>
        <w:rPr>
          <w:sz w:val="24"/>
          <w:szCs w:val="24"/>
        </w:rPr>
      </w:pPr>
      <w:r w:rsidRPr="008F772E">
        <w:rPr>
          <w:sz w:val="24"/>
          <w:szCs w:val="24"/>
          <w:lang w:bidi="ta-IN"/>
        </w:rPr>
        <w:t xml:space="preserve">U izvještajnom razdoblju </w:t>
      </w:r>
      <w:r w:rsidR="00C03F5C" w:rsidRPr="008F772E">
        <w:rPr>
          <w:sz w:val="24"/>
          <w:szCs w:val="24"/>
          <w:lang w:bidi="ta-IN"/>
        </w:rPr>
        <w:t>u</w:t>
      </w:r>
      <w:r w:rsidR="004F27D2" w:rsidRPr="008F772E">
        <w:rPr>
          <w:sz w:val="24"/>
          <w:szCs w:val="24"/>
          <w:lang w:bidi="ta-IN"/>
        </w:rPr>
        <w:t xml:space="preserve">govoreno je projekata u vrijednosti od </w:t>
      </w:r>
      <w:r w:rsidR="000D07D6" w:rsidRPr="008F772E">
        <w:rPr>
          <w:sz w:val="24"/>
          <w:szCs w:val="24"/>
          <w:lang w:bidi="ta-IN"/>
        </w:rPr>
        <w:t>12,86</w:t>
      </w:r>
      <w:r w:rsidR="004F27D2" w:rsidRPr="008F772E">
        <w:rPr>
          <w:sz w:val="24"/>
          <w:szCs w:val="24"/>
          <w:lang w:bidi="ta-IN"/>
        </w:rPr>
        <w:t xml:space="preserve"> milijuna eura, odnosno </w:t>
      </w:r>
      <w:r w:rsidR="000D07D6" w:rsidRPr="008F772E">
        <w:rPr>
          <w:sz w:val="24"/>
          <w:szCs w:val="24"/>
          <w:lang w:bidi="ta-IN"/>
        </w:rPr>
        <w:t>1,49</w:t>
      </w:r>
      <w:r w:rsidR="004F27D2" w:rsidRPr="008F772E">
        <w:rPr>
          <w:sz w:val="24"/>
          <w:szCs w:val="24"/>
          <w:lang w:bidi="ta-IN"/>
        </w:rPr>
        <w:t xml:space="preserve"> % </w:t>
      </w:r>
      <w:r w:rsidR="00975B0F" w:rsidRPr="008F772E">
        <w:rPr>
          <w:sz w:val="24"/>
          <w:szCs w:val="24"/>
        </w:rPr>
        <w:t>dodijeljenih sredstava</w:t>
      </w:r>
      <w:r w:rsidR="004F27D2" w:rsidRPr="008F772E">
        <w:rPr>
          <w:sz w:val="24"/>
          <w:szCs w:val="24"/>
          <w:lang w:bidi="ta-IN"/>
        </w:rPr>
        <w:t>.</w:t>
      </w:r>
      <w:r w:rsidR="00FF0458" w:rsidRPr="008F772E">
        <w:rPr>
          <w:sz w:val="24"/>
          <w:szCs w:val="24"/>
          <w:lang w:bidi="ta-IN"/>
        </w:rPr>
        <w:t xml:space="preserve"> </w:t>
      </w:r>
      <w:r w:rsidR="00EB431F" w:rsidRPr="008F772E">
        <w:rPr>
          <w:sz w:val="24"/>
          <w:szCs w:val="24"/>
          <w:lang w:bidi="ta-IN"/>
        </w:rPr>
        <w:t xml:space="preserve">Krajnjim korisnicima i ugovarateljima plaćeno je </w:t>
      </w:r>
      <w:r w:rsidR="000D07D6" w:rsidRPr="008F772E">
        <w:rPr>
          <w:sz w:val="24"/>
          <w:szCs w:val="24"/>
          <w:lang w:bidi="ta-IN"/>
        </w:rPr>
        <w:t>17,37</w:t>
      </w:r>
      <w:r w:rsidR="00EB431F" w:rsidRPr="008F772E">
        <w:rPr>
          <w:sz w:val="24"/>
          <w:szCs w:val="24"/>
          <w:lang w:bidi="ta-IN"/>
        </w:rPr>
        <w:t xml:space="preserve"> milijuna eur</w:t>
      </w:r>
      <w:r w:rsidR="00D90A25" w:rsidRPr="008F772E">
        <w:rPr>
          <w:sz w:val="24"/>
          <w:szCs w:val="24"/>
          <w:lang w:bidi="ta-IN"/>
        </w:rPr>
        <w:t xml:space="preserve">a, </w:t>
      </w:r>
      <w:r w:rsidR="00D90A25" w:rsidRPr="00E6796D">
        <w:rPr>
          <w:sz w:val="24"/>
          <w:szCs w:val="24"/>
          <w:lang w:bidi="ta-IN"/>
        </w:rPr>
        <w:t xml:space="preserve">odnosno </w:t>
      </w:r>
      <w:r w:rsidR="000D07D6" w:rsidRPr="00E6796D">
        <w:rPr>
          <w:sz w:val="24"/>
          <w:szCs w:val="24"/>
          <w:lang w:bidi="ta-IN"/>
        </w:rPr>
        <w:t>2,</w:t>
      </w:r>
      <w:r w:rsidR="002F6CB4" w:rsidRPr="00E6796D">
        <w:rPr>
          <w:sz w:val="24"/>
          <w:szCs w:val="24"/>
          <w:lang w:bidi="ta-IN"/>
        </w:rPr>
        <w:t>01</w:t>
      </w:r>
      <w:r w:rsidR="000D07D6" w:rsidRPr="00E6796D">
        <w:rPr>
          <w:sz w:val="24"/>
          <w:szCs w:val="24"/>
          <w:lang w:bidi="ta-IN"/>
        </w:rPr>
        <w:t xml:space="preserve"> </w:t>
      </w:r>
      <w:r w:rsidR="00D90A25" w:rsidRPr="00E6796D">
        <w:rPr>
          <w:sz w:val="24"/>
          <w:szCs w:val="24"/>
          <w:lang w:bidi="ta-IN"/>
        </w:rPr>
        <w:t xml:space="preserve">% </w:t>
      </w:r>
      <w:r w:rsidR="002F6CB4" w:rsidRPr="00E6796D">
        <w:rPr>
          <w:sz w:val="24"/>
          <w:szCs w:val="24"/>
          <w:lang w:bidi="ta-IN"/>
        </w:rPr>
        <w:t>dodijeljenih sredstava</w:t>
      </w:r>
      <w:r w:rsidR="00EB431F" w:rsidRPr="00E6796D">
        <w:rPr>
          <w:sz w:val="24"/>
          <w:szCs w:val="24"/>
          <w:lang w:bidi="ta-IN"/>
        </w:rPr>
        <w:t xml:space="preserve">. </w:t>
      </w:r>
      <w:r w:rsidR="004F27D2" w:rsidRPr="00E6796D">
        <w:rPr>
          <w:sz w:val="24"/>
          <w:szCs w:val="24"/>
          <w:lang w:bidi="ta-IN"/>
        </w:rPr>
        <w:t>Ovjereno je</w:t>
      </w:r>
      <w:r w:rsidR="00672797" w:rsidRPr="00E6796D">
        <w:rPr>
          <w:sz w:val="24"/>
          <w:szCs w:val="24"/>
          <w:lang w:bidi="ta-IN"/>
        </w:rPr>
        <w:t xml:space="preserve"> </w:t>
      </w:r>
      <w:r w:rsidR="000D07D6" w:rsidRPr="00E6796D">
        <w:rPr>
          <w:sz w:val="24"/>
          <w:szCs w:val="24"/>
          <w:lang w:bidi="ta-IN"/>
        </w:rPr>
        <w:t>9,43</w:t>
      </w:r>
      <w:r w:rsidR="004F27D2" w:rsidRPr="00E6796D">
        <w:rPr>
          <w:sz w:val="24"/>
          <w:szCs w:val="24"/>
          <w:lang w:bidi="ta-IN"/>
        </w:rPr>
        <w:t xml:space="preserve"> milijuna eura, odnosno </w:t>
      </w:r>
      <w:r w:rsidR="000D07D6" w:rsidRPr="00E6796D">
        <w:rPr>
          <w:sz w:val="24"/>
          <w:szCs w:val="24"/>
          <w:lang w:bidi="ta-IN"/>
        </w:rPr>
        <w:t>1,0</w:t>
      </w:r>
      <w:r w:rsidR="002F6CB4" w:rsidRPr="00E6796D">
        <w:rPr>
          <w:sz w:val="24"/>
          <w:szCs w:val="24"/>
          <w:lang w:bidi="ta-IN"/>
        </w:rPr>
        <w:t>9</w:t>
      </w:r>
      <w:r w:rsidR="004F27D2" w:rsidRPr="00E6796D">
        <w:rPr>
          <w:sz w:val="24"/>
          <w:szCs w:val="24"/>
          <w:lang w:bidi="ta-IN"/>
        </w:rPr>
        <w:t xml:space="preserve"> % </w:t>
      </w:r>
      <w:r w:rsidR="002F6CB4" w:rsidRPr="00E6796D">
        <w:rPr>
          <w:sz w:val="24"/>
          <w:szCs w:val="24"/>
          <w:lang w:bidi="ta-IN"/>
        </w:rPr>
        <w:t>dodijeljenih sredstava</w:t>
      </w:r>
      <w:r w:rsidR="004F27D2" w:rsidRPr="00E6796D">
        <w:rPr>
          <w:sz w:val="24"/>
          <w:szCs w:val="24"/>
          <w:lang w:bidi="ta-IN"/>
        </w:rPr>
        <w:t xml:space="preserve">. Istovremeno je Europska komisija (EK) doznačila iznos od </w:t>
      </w:r>
      <w:r w:rsidR="003A72AE" w:rsidRPr="00E6796D">
        <w:rPr>
          <w:sz w:val="24"/>
          <w:szCs w:val="24"/>
          <w:lang w:bidi="ta-IN"/>
        </w:rPr>
        <w:t>5,17</w:t>
      </w:r>
      <w:r w:rsidR="004F27D2" w:rsidRPr="00E6796D">
        <w:rPr>
          <w:sz w:val="24"/>
          <w:szCs w:val="24"/>
          <w:lang w:bidi="ta-IN"/>
        </w:rPr>
        <w:t xml:space="preserve"> milijuna eura, što predstavlja </w:t>
      </w:r>
      <w:r w:rsidR="003A72AE" w:rsidRPr="00E6796D">
        <w:rPr>
          <w:sz w:val="24"/>
          <w:szCs w:val="24"/>
          <w:lang w:bidi="ta-IN"/>
        </w:rPr>
        <w:t>0,</w:t>
      </w:r>
      <w:r w:rsidR="004D6C64" w:rsidRPr="00E6796D">
        <w:rPr>
          <w:sz w:val="24"/>
          <w:szCs w:val="24"/>
          <w:lang w:bidi="ta-IN"/>
        </w:rPr>
        <w:t>6</w:t>
      </w:r>
      <w:r w:rsidR="002F6CB4" w:rsidRPr="00E6796D">
        <w:rPr>
          <w:sz w:val="24"/>
          <w:szCs w:val="24"/>
          <w:lang w:bidi="ta-IN"/>
        </w:rPr>
        <w:t>0 %</w:t>
      </w:r>
      <w:r w:rsidR="004D6C64" w:rsidRPr="00E6796D">
        <w:rPr>
          <w:sz w:val="24"/>
          <w:szCs w:val="24"/>
          <w:lang w:bidi="ta-IN"/>
        </w:rPr>
        <w:t xml:space="preserve"> </w:t>
      </w:r>
      <w:r w:rsidR="002F6CB4" w:rsidRPr="00E6796D">
        <w:rPr>
          <w:sz w:val="24"/>
          <w:szCs w:val="24"/>
          <w:lang w:bidi="ta-IN"/>
        </w:rPr>
        <w:t>dodijeljenih sredstava</w:t>
      </w:r>
      <w:r w:rsidR="004F27D2" w:rsidRPr="00E6796D">
        <w:rPr>
          <w:sz w:val="24"/>
          <w:szCs w:val="24"/>
          <w:lang w:bidi="ta-IN"/>
        </w:rPr>
        <w:t>.</w:t>
      </w:r>
    </w:p>
    <w:p w14:paraId="742088A8" w14:textId="2D8DECA1" w:rsidR="004F27D2" w:rsidRPr="008F772E" w:rsidRDefault="004F27D2" w:rsidP="004F27D2">
      <w:pPr>
        <w:spacing w:before="120" w:after="120"/>
        <w:jc w:val="both"/>
        <w:rPr>
          <w:sz w:val="24"/>
          <w:szCs w:val="24"/>
        </w:rPr>
      </w:pPr>
      <w:r w:rsidRPr="008F772E">
        <w:rPr>
          <w:sz w:val="24"/>
          <w:szCs w:val="24"/>
        </w:rPr>
        <w:t xml:space="preserve">Na dan </w:t>
      </w:r>
      <w:r w:rsidR="005716AF" w:rsidRPr="008F772E">
        <w:rPr>
          <w:sz w:val="24"/>
          <w:szCs w:val="24"/>
        </w:rPr>
        <w:t xml:space="preserve">30. lipnja 2025. </w:t>
      </w:r>
      <w:r w:rsidRPr="008F772E">
        <w:rPr>
          <w:sz w:val="24"/>
          <w:szCs w:val="24"/>
        </w:rPr>
        <w:t xml:space="preserve">ukupno je ugovoreno </w:t>
      </w:r>
      <w:r w:rsidR="00833E11" w:rsidRPr="008F772E">
        <w:rPr>
          <w:sz w:val="24"/>
          <w:szCs w:val="24"/>
        </w:rPr>
        <w:t>8</w:t>
      </w:r>
      <w:r w:rsidR="00C769F5" w:rsidRPr="008F772E">
        <w:rPr>
          <w:sz w:val="24"/>
          <w:szCs w:val="24"/>
        </w:rPr>
        <w:t>63,52</w:t>
      </w:r>
      <w:r w:rsidR="00245AF1" w:rsidRPr="008F772E">
        <w:rPr>
          <w:sz w:val="24"/>
          <w:szCs w:val="24"/>
        </w:rPr>
        <w:t xml:space="preserve"> </w:t>
      </w:r>
      <w:r w:rsidR="00833E11" w:rsidRPr="008F772E">
        <w:rPr>
          <w:sz w:val="24"/>
          <w:szCs w:val="24"/>
        </w:rPr>
        <w:t xml:space="preserve">milijuna eura, odnosno </w:t>
      </w:r>
      <w:r w:rsidR="00C769F5" w:rsidRPr="008F772E">
        <w:rPr>
          <w:sz w:val="24"/>
          <w:szCs w:val="24"/>
        </w:rPr>
        <w:t>99,92</w:t>
      </w:r>
      <w:r w:rsidR="00833E11" w:rsidRPr="008F772E">
        <w:rPr>
          <w:sz w:val="24"/>
          <w:szCs w:val="24"/>
        </w:rPr>
        <w:t xml:space="preserve"> %</w:t>
      </w:r>
      <w:r w:rsidRPr="008F772E">
        <w:rPr>
          <w:sz w:val="24"/>
          <w:szCs w:val="24"/>
        </w:rPr>
        <w:t xml:space="preserve"> ukupno dodijeljenih sredstava. Ukupno je plaćeno </w:t>
      </w:r>
      <w:r w:rsidR="006B6F15" w:rsidRPr="008F772E">
        <w:rPr>
          <w:sz w:val="24"/>
          <w:szCs w:val="24"/>
        </w:rPr>
        <w:t>7</w:t>
      </w:r>
      <w:r w:rsidR="000D07D6" w:rsidRPr="008F772E">
        <w:rPr>
          <w:sz w:val="24"/>
          <w:szCs w:val="24"/>
        </w:rPr>
        <w:t>75,</w:t>
      </w:r>
      <w:r w:rsidR="00C769F5" w:rsidRPr="008F772E">
        <w:rPr>
          <w:sz w:val="24"/>
          <w:szCs w:val="24"/>
        </w:rPr>
        <w:t>41</w:t>
      </w:r>
      <w:r w:rsidRPr="008F772E">
        <w:rPr>
          <w:sz w:val="24"/>
          <w:szCs w:val="24"/>
        </w:rPr>
        <w:t xml:space="preserve"> mili</w:t>
      </w:r>
      <w:r w:rsidR="002C768F" w:rsidRPr="008F772E">
        <w:rPr>
          <w:sz w:val="24"/>
          <w:szCs w:val="24"/>
        </w:rPr>
        <w:t>juna</w:t>
      </w:r>
      <w:r w:rsidRPr="008F772E">
        <w:rPr>
          <w:sz w:val="24"/>
          <w:szCs w:val="24"/>
        </w:rPr>
        <w:t xml:space="preserve"> eura, odnosno </w:t>
      </w:r>
      <w:r w:rsidR="000D07D6" w:rsidRPr="008F772E">
        <w:rPr>
          <w:sz w:val="24"/>
          <w:szCs w:val="24"/>
        </w:rPr>
        <w:t>89</w:t>
      </w:r>
      <w:r w:rsidR="006B6F15" w:rsidRPr="008F772E">
        <w:rPr>
          <w:sz w:val="24"/>
          <w:szCs w:val="24"/>
        </w:rPr>
        <w:t>,7</w:t>
      </w:r>
      <w:r w:rsidR="00C769F5" w:rsidRPr="008F772E">
        <w:rPr>
          <w:sz w:val="24"/>
          <w:szCs w:val="24"/>
        </w:rPr>
        <w:t>2</w:t>
      </w:r>
      <w:r w:rsidRPr="008F772E">
        <w:rPr>
          <w:sz w:val="24"/>
          <w:szCs w:val="24"/>
        </w:rPr>
        <w:t xml:space="preserve"> % dodijeljenih sredstava. Ukupno je ovjereno </w:t>
      </w:r>
      <w:r w:rsidR="000D07D6" w:rsidRPr="008F772E">
        <w:rPr>
          <w:sz w:val="24"/>
          <w:szCs w:val="24"/>
        </w:rPr>
        <w:t>905,87</w:t>
      </w:r>
      <w:r w:rsidRPr="008F772E">
        <w:rPr>
          <w:sz w:val="24"/>
          <w:szCs w:val="24"/>
        </w:rPr>
        <w:t xml:space="preserve"> mili</w:t>
      </w:r>
      <w:r w:rsidR="002C768F" w:rsidRPr="008F772E">
        <w:rPr>
          <w:sz w:val="24"/>
          <w:szCs w:val="24"/>
        </w:rPr>
        <w:t>juna</w:t>
      </w:r>
      <w:r w:rsidRPr="008F772E">
        <w:rPr>
          <w:sz w:val="24"/>
          <w:szCs w:val="24"/>
        </w:rPr>
        <w:t xml:space="preserve"> eura, odnosno </w:t>
      </w:r>
      <w:r w:rsidR="0068781E" w:rsidRPr="008F772E">
        <w:rPr>
          <w:sz w:val="24"/>
          <w:szCs w:val="24"/>
        </w:rPr>
        <w:t>104,82</w:t>
      </w:r>
      <w:r w:rsidRPr="008F772E">
        <w:rPr>
          <w:sz w:val="24"/>
          <w:szCs w:val="24"/>
        </w:rPr>
        <w:t xml:space="preserve"> % dodijeljenih sredstava te je ukupno doznačeno </w:t>
      </w:r>
      <w:r w:rsidR="003A72AE" w:rsidRPr="008F772E">
        <w:rPr>
          <w:bCs/>
          <w:sz w:val="24"/>
          <w:szCs w:val="24"/>
        </w:rPr>
        <w:t>778,16</w:t>
      </w:r>
      <w:r w:rsidRPr="008F772E">
        <w:rPr>
          <w:bCs/>
          <w:sz w:val="24"/>
          <w:szCs w:val="24"/>
        </w:rPr>
        <w:t xml:space="preserve"> </w:t>
      </w:r>
      <w:r w:rsidRPr="008F772E">
        <w:rPr>
          <w:sz w:val="24"/>
          <w:szCs w:val="24"/>
        </w:rPr>
        <w:t>milij</w:t>
      </w:r>
      <w:r w:rsidR="002C768F" w:rsidRPr="008F772E">
        <w:rPr>
          <w:sz w:val="24"/>
          <w:szCs w:val="24"/>
        </w:rPr>
        <w:t>una</w:t>
      </w:r>
      <w:r w:rsidRPr="008F772E">
        <w:rPr>
          <w:sz w:val="24"/>
          <w:szCs w:val="24"/>
        </w:rPr>
        <w:t xml:space="preserve"> eura</w:t>
      </w:r>
      <w:r w:rsidR="004E10EA" w:rsidRPr="008F772E">
        <w:rPr>
          <w:sz w:val="24"/>
          <w:szCs w:val="24"/>
        </w:rPr>
        <w:t>,</w:t>
      </w:r>
      <w:r w:rsidRPr="008F772E">
        <w:rPr>
          <w:sz w:val="24"/>
          <w:szCs w:val="24"/>
        </w:rPr>
        <w:t xml:space="preserve"> odnosno </w:t>
      </w:r>
      <w:r w:rsidR="003A72AE" w:rsidRPr="008F772E">
        <w:rPr>
          <w:sz w:val="24"/>
          <w:szCs w:val="24"/>
        </w:rPr>
        <w:t>90,04</w:t>
      </w:r>
      <w:r w:rsidRPr="008F772E">
        <w:rPr>
          <w:sz w:val="24"/>
          <w:szCs w:val="24"/>
        </w:rPr>
        <w:t xml:space="preserve"> % dodijeljenih sredstava, koja iznose </w:t>
      </w:r>
      <w:r w:rsidR="002C768F" w:rsidRPr="008F772E">
        <w:rPr>
          <w:sz w:val="24"/>
          <w:szCs w:val="24"/>
        </w:rPr>
        <w:t>864,23</w:t>
      </w:r>
      <w:r w:rsidRPr="008F772E">
        <w:rPr>
          <w:sz w:val="24"/>
          <w:szCs w:val="24"/>
        </w:rPr>
        <w:t xml:space="preserve"> milij</w:t>
      </w:r>
      <w:r w:rsidR="002C768F" w:rsidRPr="008F772E">
        <w:rPr>
          <w:sz w:val="24"/>
          <w:szCs w:val="24"/>
        </w:rPr>
        <w:t>una</w:t>
      </w:r>
      <w:r w:rsidRPr="008F772E">
        <w:rPr>
          <w:sz w:val="24"/>
          <w:szCs w:val="24"/>
        </w:rPr>
        <w:t xml:space="preserve"> eura. </w:t>
      </w:r>
    </w:p>
    <w:p w14:paraId="1F279563" w14:textId="77777777" w:rsidR="004F27D2" w:rsidRPr="008F772E" w:rsidRDefault="004F27D2" w:rsidP="004F27D2">
      <w:pPr>
        <w:spacing w:before="120" w:after="120"/>
        <w:jc w:val="both"/>
        <w:rPr>
          <w:b/>
          <w:bCs/>
        </w:rPr>
      </w:pPr>
    </w:p>
    <w:p w14:paraId="4C9AB049" w14:textId="72BA203D" w:rsidR="004F27D2" w:rsidRPr="008F772E" w:rsidRDefault="004F27D2" w:rsidP="004F27D2">
      <w:pPr>
        <w:spacing w:before="120" w:after="120"/>
        <w:jc w:val="both"/>
        <w:rPr>
          <w:b/>
          <w:bCs/>
        </w:rPr>
      </w:pPr>
      <w:bookmarkStart w:id="57" w:name="_Toc210804548"/>
      <w:r w:rsidRPr="008F772E">
        <w:rPr>
          <w:b/>
          <w:bCs/>
        </w:rPr>
        <w:t xml:space="preserve">Tablica </w:t>
      </w:r>
      <w:r w:rsidRPr="008F772E">
        <w:rPr>
          <w:b/>
          <w:bCs/>
        </w:rPr>
        <w:fldChar w:fldCharType="begin"/>
      </w:r>
      <w:r w:rsidRPr="008F772E">
        <w:rPr>
          <w:b/>
          <w:bCs/>
        </w:rPr>
        <w:instrText xml:space="preserve"> SEQ Tablica \* ARABIC </w:instrText>
      </w:r>
      <w:r w:rsidRPr="008F772E">
        <w:rPr>
          <w:b/>
          <w:bCs/>
        </w:rPr>
        <w:fldChar w:fldCharType="separate"/>
      </w:r>
      <w:r w:rsidR="00717C5B">
        <w:rPr>
          <w:b/>
          <w:bCs/>
          <w:noProof/>
        </w:rPr>
        <w:t>7</w:t>
      </w:r>
      <w:r w:rsidRPr="008F772E">
        <w:rPr>
          <w:b/>
          <w:bCs/>
        </w:rPr>
        <w:fldChar w:fldCharType="end"/>
      </w:r>
      <w:r w:rsidRPr="008F772E">
        <w:rPr>
          <w:b/>
          <w:bCs/>
        </w:rPr>
        <w:t xml:space="preserve">: Financijski pokazatelji statusa provedbe </w:t>
      </w:r>
      <w:r w:rsidR="00AE79B6" w:rsidRPr="008F772E">
        <w:rPr>
          <w:b/>
          <w:bCs/>
        </w:rPr>
        <w:t>instrumenata NEXT GENERATION EU</w:t>
      </w:r>
      <w:r w:rsidRPr="008F772E">
        <w:rPr>
          <w:b/>
          <w:bCs/>
        </w:rPr>
        <w:t xml:space="preserve"> razdoblju od </w:t>
      </w:r>
      <w:r w:rsidR="005716AF" w:rsidRPr="008F772E">
        <w:rPr>
          <w:b/>
          <w:bCs/>
        </w:rPr>
        <w:t>1. siječnja do 30. lipnja 2025.</w:t>
      </w:r>
      <w:r w:rsidRPr="008F772E">
        <w:rPr>
          <w:b/>
          <w:bCs/>
        </w:rPr>
        <w:t xml:space="preserve"> (sredstva EU, u milijunima eura i postocima od dodijeljenih sredstava)</w:t>
      </w:r>
      <w:bookmarkEnd w:id="57"/>
    </w:p>
    <w:tbl>
      <w:tblPr>
        <w:tblStyle w:val="TableGrid"/>
        <w:tblW w:w="9281" w:type="dxa"/>
        <w:tblLayout w:type="fixed"/>
        <w:tblLook w:val="04A0" w:firstRow="1" w:lastRow="0" w:firstColumn="1" w:lastColumn="0" w:noHBand="0" w:noVBand="1"/>
      </w:tblPr>
      <w:tblGrid>
        <w:gridCol w:w="1134"/>
        <w:gridCol w:w="1089"/>
        <w:gridCol w:w="998"/>
        <w:gridCol w:w="845"/>
        <w:gridCol w:w="879"/>
        <w:gridCol w:w="822"/>
        <w:gridCol w:w="902"/>
        <w:gridCol w:w="799"/>
        <w:gridCol w:w="1037"/>
        <w:gridCol w:w="776"/>
      </w:tblGrid>
      <w:tr w:rsidR="004F27D2" w:rsidRPr="008F772E" w14:paraId="0D8D833D" w14:textId="77777777" w:rsidTr="004D2810">
        <w:trPr>
          <w:trHeight w:val="737"/>
        </w:trPr>
        <w:tc>
          <w:tcPr>
            <w:tcW w:w="1134" w:type="dxa"/>
            <w:vAlign w:val="center"/>
          </w:tcPr>
          <w:p w14:paraId="6569B8A2" w14:textId="77777777" w:rsidR="004F27D2" w:rsidRPr="008F772E" w:rsidRDefault="004F27D2" w:rsidP="004B58B6">
            <w:pPr>
              <w:spacing w:after="60"/>
              <w:rPr>
                <w:sz w:val="16"/>
                <w:szCs w:val="24"/>
              </w:rPr>
            </w:pPr>
            <w:r w:rsidRPr="008F772E">
              <w:rPr>
                <w:rFonts w:asciiTheme="minorHAnsi" w:hAnsiTheme="minorHAnsi" w:cstheme="minorHAnsi"/>
                <w:sz w:val="16"/>
              </w:rPr>
              <w:t>(Operativni) program</w:t>
            </w:r>
          </w:p>
        </w:tc>
        <w:tc>
          <w:tcPr>
            <w:tcW w:w="1089" w:type="dxa"/>
            <w:tcBorders>
              <w:bottom w:val="single" w:sz="4" w:space="0" w:color="808080" w:themeColor="background1" w:themeShade="80"/>
            </w:tcBorders>
            <w:vAlign w:val="center"/>
          </w:tcPr>
          <w:p w14:paraId="23DD1012" w14:textId="77777777" w:rsidR="004F27D2" w:rsidRPr="008F772E" w:rsidRDefault="004F27D2" w:rsidP="004B58B6">
            <w:pPr>
              <w:spacing w:after="60"/>
              <w:jc w:val="right"/>
              <w:rPr>
                <w:sz w:val="16"/>
                <w:szCs w:val="24"/>
              </w:rPr>
            </w:pPr>
            <w:r w:rsidRPr="008F772E">
              <w:rPr>
                <w:rFonts w:asciiTheme="minorHAnsi" w:hAnsiTheme="minorHAnsi" w:cstheme="minorHAnsi"/>
                <w:sz w:val="16"/>
              </w:rPr>
              <w:t>Dodijeljena sredstva</w:t>
            </w:r>
          </w:p>
        </w:tc>
        <w:tc>
          <w:tcPr>
            <w:tcW w:w="998" w:type="dxa"/>
            <w:tcBorders>
              <w:bottom w:val="single" w:sz="4" w:space="0" w:color="808080" w:themeColor="background1" w:themeShade="80"/>
            </w:tcBorders>
            <w:vAlign w:val="center"/>
          </w:tcPr>
          <w:p w14:paraId="72BE479F" w14:textId="77777777" w:rsidR="004F27D2" w:rsidRPr="008F772E" w:rsidRDefault="004F27D2" w:rsidP="004B58B6">
            <w:pPr>
              <w:spacing w:after="60"/>
              <w:jc w:val="right"/>
              <w:rPr>
                <w:sz w:val="16"/>
                <w:szCs w:val="24"/>
              </w:rPr>
            </w:pPr>
            <w:r w:rsidRPr="008F772E">
              <w:rPr>
                <w:rFonts w:asciiTheme="minorHAnsi" w:hAnsiTheme="minorHAnsi" w:cstheme="minorHAnsi"/>
                <w:sz w:val="16"/>
              </w:rPr>
              <w:t>Ugovorena sredstva</w:t>
            </w:r>
          </w:p>
        </w:tc>
        <w:tc>
          <w:tcPr>
            <w:tcW w:w="845" w:type="dxa"/>
            <w:tcBorders>
              <w:bottom w:val="single" w:sz="4" w:space="0" w:color="808080" w:themeColor="background1" w:themeShade="80"/>
            </w:tcBorders>
            <w:vAlign w:val="center"/>
          </w:tcPr>
          <w:p w14:paraId="08CE8ABD" w14:textId="77777777" w:rsidR="004F27D2" w:rsidRPr="008F772E" w:rsidRDefault="004F27D2" w:rsidP="004B58B6">
            <w:pPr>
              <w:spacing w:after="60"/>
              <w:jc w:val="right"/>
              <w:rPr>
                <w:sz w:val="16"/>
                <w:szCs w:val="24"/>
              </w:rPr>
            </w:pPr>
            <w:r w:rsidRPr="008F772E">
              <w:rPr>
                <w:rFonts w:asciiTheme="minorHAnsi" w:hAnsiTheme="minorHAnsi" w:cstheme="minorHAnsi"/>
                <w:sz w:val="16"/>
              </w:rPr>
              <w:t xml:space="preserve"> %</w:t>
            </w:r>
          </w:p>
        </w:tc>
        <w:tc>
          <w:tcPr>
            <w:tcW w:w="879" w:type="dxa"/>
            <w:tcBorders>
              <w:bottom w:val="single" w:sz="4" w:space="0" w:color="808080" w:themeColor="background1" w:themeShade="80"/>
            </w:tcBorders>
            <w:vAlign w:val="center"/>
          </w:tcPr>
          <w:p w14:paraId="76AD1E64" w14:textId="77777777" w:rsidR="004F27D2" w:rsidRPr="008F772E" w:rsidRDefault="004F27D2" w:rsidP="004B58B6">
            <w:pPr>
              <w:spacing w:after="60"/>
              <w:jc w:val="right"/>
              <w:rPr>
                <w:sz w:val="16"/>
                <w:szCs w:val="24"/>
              </w:rPr>
            </w:pPr>
            <w:r w:rsidRPr="008F772E">
              <w:rPr>
                <w:rFonts w:asciiTheme="minorHAnsi" w:hAnsiTheme="minorHAnsi" w:cstheme="minorHAnsi"/>
                <w:sz w:val="16"/>
              </w:rPr>
              <w:t>Plaćena sredstva</w:t>
            </w:r>
          </w:p>
        </w:tc>
        <w:tc>
          <w:tcPr>
            <w:tcW w:w="822" w:type="dxa"/>
            <w:tcBorders>
              <w:bottom w:val="single" w:sz="4" w:space="0" w:color="808080" w:themeColor="background1" w:themeShade="80"/>
            </w:tcBorders>
            <w:vAlign w:val="center"/>
          </w:tcPr>
          <w:p w14:paraId="6A73E932" w14:textId="77777777" w:rsidR="004F27D2" w:rsidRPr="008F772E" w:rsidRDefault="004F27D2" w:rsidP="004B58B6">
            <w:pPr>
              <w:spacing w:after="60"/>
              <w:jc w:val="right"/>
              <w:rPr>
                <w:sz w:val="16"/>
                <w:szCs w:val="24"/>
              </w:rPr>
            </w:pPr>
            <w:r w:rsidRPr="008F772E">
              <w:rPr>
                <w:rFonts w:asciiTheme="minorHAnsi" w:hAnsiTheme="minorHAnsi" w:cstheme="minorHAnsi"/>
                <w:sz w:val="16"/>
              </w:rPr>
              <w:t xml:space="preserve"> %</w:t>
            </w:r>
          </w:p>
        </w:tc>
        <w:tc>
          <w:tcPr>
            <w:tcW w:w="902" w:type="dxa"/>
            <w:tcBorders>
              <w:bottom w:val="single" w:sz="4" w:space="0" w:color="808080" w:themeColor="background1" w:themeShade="80"/>
            </w:tcBorders>
            <w:vAlign w:val="center"/>
          </w:tcPr>
          <w:p w14:paraId="7BC62191" w14:textId="77777777" w:rsidR="004F27D2" w:rsidRPr="008F772E" w:rsidRDefault="004F27D2" w:rsidP="004B58B6">
            <w:pPr>
              <w:spacing w:after="60"/>
              <w:jc w:val="right"/>
              <w:rPr>
                <w:sz w:val="16"/>
                <w:szCs w:val="24"/>
              </w:rPr>
            </w:pPr>
            <w:r w:rsidRPr="008F772E">
              <w:rPr>
                <w:rFonts w:asciiTheme="minorHAnsi" w:hAnsiTheme="minorHAnsi" w:cstheme="minorHAnsi"/>
                <w:sz w:val="16"/>
              </w:rPr>
              <w:t>Ovjerena sredstva</w:t>
            </w:r>
          </w:p>
        </w:tc>
        <w:tc>
          <w:tcPr>
            <w:tcW w:w="799" w:type="dxa"/>
            <w:tcBorders>
              <w:bottom w:val="single" w:sz="4" w:space="0" w:color="808080" w:themeColor="background1" w:themeShade="80"/>
            </w:tcBorders>
            <w:vAlign w:val="center"/>
          </w:tcPr>
          <w:p w14:paraId="7B02A1EC" w14:textId="77777777" w:rsidR="004F27D2" w:rsidRPr="008F772E" w:rsidRDefault="004F27D2" w:rsidP="004B58B6">
            <w:pPr>
              <w:spacing w:after="60"/>
              <w:jc w:val="right"/>
              <w:rPr>
                <w:sz w:val="16"/>
                <w:szCs w:val="24"/>
              </w:rPr>
            </w:pPr>
            <w:r w:rsidRPr="008F772E">
              <w:rPr>
                <w:rFonts w:asciiTheme="minorHAnsi" w:hAnsiTheme="minorHAnsi" w:cstheme="minorHAnsi"/>
                <w:sz w:val="16"/>
              </w:rPr>
              <w:t xml:space="preserve"> %</w:t>
            </w:r>
          </w:p>
        </w:tc>
        <w:tc>
          <w:tcPr>
            <w:tcW w:w="1037" w:type="dxa"/>
            <w:tcBorders>
              <w:bottom w:val="single" w:sz="4" w:space="0" w:color="808080" w:themeColor="background1" w:themeShade="80"/>
            </w:tcBorders>
            <w:vAlign w:val="center"/>
          </w:tcPr>
          <w:p w14:paraId="2F0ACA74" w14:textId="77777777" w:rsidR="004F27D2" w:rsidRPr="008F772E" w:rsidRDefault="004F27D2" w:rsidP="004B58B6">
            <w:pPr>
              <w:spacing w:after="60"/>
              <w:jc w:val="right"/>
              <w:rPr>
                <w:sz w:val="16"/>
                <w:szCs w:val="24"/>
              </w:rPr>
            </w:pPr>
            <w:r w:rsidRPr="008F772E">
              <w:rPr>
                <w:rFonts w:asciiTheme="minorHAnsi" w:hAnsiTheme="minorHAnsi" w:cstheme="minorHAnsi"/>
                <w:sz w:val="16"/>
              </w:rPr>
              <w:t>Doznačena sredstva</w:t>
            </w:r>
          </w:p>
        </w:tc>
        <w:tc>
          <w:tcPr>
            <w:tcW w:w="776" w:type="dxa"/>
            <w:tcBorders>
              <w:bottom w:val="single" w:sz="4" w:space="0" w:color="808080" w:themeColor="background1" w:themeShade="80"/>
            </w:tcBorders>
            <w:vAlign w:val="center"/>
          </w:tcPr>
          <w:p w14:paraId="4C059763" w14:textId="77777777" w:rsidR="004F27D2" w:rsidRPr="008F772E" w:rsidRDefault="004F27D2" w:rsidP="004B58B6">
            <w:pPr>
              <w:spacing w:after="60"/>
              <w:jc w:val="right"/>
              <w:rPr>
                <w:sz w:val="16"/>
                <w:szCs w:val="24"/>
              </w:rPr>
            </w:pPr>
            <w:r w:rsidRPr="008F772E">
              <w:rPr>
                <w:rFonts w:asciiTheme="minorHAnsi" w:hAnsiTheme="minorHAnsi" w:cstheme="minorHAnsi"/>
                <w:sz w:val="16"/>
              </w:rPr>
              <w:t xml:space="preserve"> %</w:t>
            </w:r>
          </w:p>
        </w:tc>
      </w:tr>
      <w:tr w:rsidR="004F27D2" w:rsidRPr="008F772E" w14:paraId="14D00700" w14:textId="77777777" w:rsidTr="004D2810">
        <w:trPr>
          <w:trHeight w:val="113"/>
        </w:trPr>
        <w:tc>
          <w:tcPr>
            <w:tcW w:w="1134" w:type="dxa"/>
            <w:vAlign w:val="center"/>
          </w:tcPr>
          <w:p w14:paraId="08F07F93" w14:textId="77777777" w:rsidR="004F27D2" w:rsidRPr="008F772E" w:rsidRDefault="004F27D2" w:rsidP="004B58B6">
            <w:pPr>
              <w:rPr>
                <w:rFonts w:asciiTheme="minorHAnsi" w:hAnsiTheme="minorHAnsi" w:cstheme="minorHAnsi"/>
                <w:sz w:val="8"/>
                <w:szCs w:val="24"/>
              </w:rPr>
            </w:pPr>
          </w:p>
        </w:tc>
        <w:tc>
          <w:tcPr>
            <w:tcW w:w="1089" w:type="dxa"/>
            <w:tcBorders>
              <w:top w:val="single" w:sz="4" w:space="0" w:color="808080" w:themeColor="background1" w:themeShade="80"/>
            </w:tcBorders>
            <w:vAlign w:val="center"/>
          </w:tcPr>
          <w:p w14:paraId="0D5AD7AA" w14:textId="77777777" w:rsidR="004F27D2" w:rsidRPr="008F772E" w:rsidRDefault="004F27D2" w:rsidP="004B58B6">
            <w:pPr>
              <w:jc w:val="right"/>
              <w:rPr>
                <w:rFonts w:asciiTheme="minorHAnsi" w:hAnsiTheme="minorHAnsi" w:cstheme="minorHAnsi"/>
                <w:sz w:val="8"/>
                <w:szCs w:val="24"/>
              </w:rPr>
            </w:pPr>
          </w:p>
        </w:tc>
        <w:tc>
          <w:tcPr>
            <w:tcW w:w="998" w:type="dxa"/>
            <w:tcBorders>
              <w:top w:val="single" w:sz="4" w:space="0" w:color="808080" w:themeColor="background1" w:themeShade="80"/>
            </w:tcBorders>
            <w:vAlign w:val="center"/>
          </w:tcPr>
          <w:p w14:paraId="71103D24" w14:textId="77777777" w:rsidR="004F27D2" w:rsidRPr="008F772E" w:rsidRDefault="004F27D2" w:rsidP="004B58B6">
            <w:pPr>
              <w:jc w:val="right"/>
              <w:rPr>
                <w:rFonts w:asciiTheme="minorHAnsi" w:hAnsiTheme="minorHAnsi" w:cstheme="minorHAnsi"/>
                <w:sz w:val="8"/>
                <w:szCs w:val="24"/>
              </w:rPr>
            </w:pPr>
          </w:p>
        </w:tc>
        <w:tc>
          <w:tcPr>
            <w:tcW w:w="845" w:type="dxa"/>
            <w:tcBorders>
              <w:top w:val="single" w:sz="4" w:space="0" w:color="808080" w:themeColor="background1" w:themeShade="80"/>
            </w:tcBorders>
            <w:vAlign w:val="center"/>
          </w:tcPr>
          <w:p w14:paraId="17068A9D" w14:textId="77777777" w:rsidR="004F27D2" w:rsidRPr="008F772E" w:rsidRDefault="004F27D2" w:rsidP="004B58B6">
            <w:pPr>
              <w:jc w:val="right"/>
              <w:rPr>
                <w:rFonts w:asciiTheme="minorHAnsi" w:hAnsiTheme="minorHAnsi" w:cstheme="minorHAnsi"/>
                <w:sz w:val="8"/>
                <w:szCs w:val="24"/>
              </w:rPr>
            </w:pPr>
          </w:p>
        </w:tc>
        <w:tc>
          <w:tcPr>
            <w:tcW w:w="879" w:type="dxa"/>
            <w:tcBorders>
              <w:top w:val="single" w:sz="4" w:space="0" w:color="808080" w:themeColor="background1" w:themeShade="80"/>
            </w:tcBorders>
            <w:vAlign w:val="center"/>
          </w:tcPr>
          <w:p w14:paraId="71005850" w14:textId="77777777" w:rsidR="004F27D2" w:rsidRPr="008F772E" w:rsidRDefault="004F27D2" w:rsidP="004B58B6">
            <w:pPr>
              <w:jc w:val="right"/>
              <w:rPr>
                <w:rFonts w:asciiTheme="minorHAnsi" w:hAnsiTheme="minorHAnsi" w:cstheme="minorHAnsi"/>
                <w:sz w:val="8"/>
                <w:szCs w:val="24"/>
              </w:rPr>
            </w:pPr>
          </w:p>
        </w:tc>
        <w:tc>
          <w:tcPr>
            <w:tcW w:w="822" w:type="dxa"/>
            <w:tcBorders>
              <w:top w:val="single" w:sz="4" w:space="0" w:color="808080" w:themeColor="background1" w:themeShade="80"/>
            </w:tcBorders>
            <w:vAlign w:val="center"/>
          </w:tcPr>
          <w:p w14:paraId="3548E681" w14:textId="77777777" w:rsidR="004F27D2" w:rsidRPr="008F772E" w:rsidRDefault="004F27D2" w:rsidP="004B58B6">
            <w:pPr>
              <w:jc w:val="right"/>
              <w:rPr>
                <w:rFonts w:asciiTheme="minorHAnsi" w:hAnsiTheme="minorHAnsi" w:cstheme="minorHAnsi"/>
                <w:sz w:val="8"/>
                <w:szCs w:val="24"/>
              </w:rPr>
            </w:pPr>
          </w:p>
        </w:tc>
        <w:tc>
          <w:tcPr>
            <w:tcW w:w="902" w:type="dxa"/>
            <w:tcBorders>
              <w:top w:val="single" w:sz="4" w:space="0" w:color="808080" w:themeColor="background1" w:themeShade="80"/>
            </w:tcBorders>
            <w:vAlign w:val="center"/>
          </w:tcPr>
          <w:p w14:paraId="48BFBD00" w14:textId="77777777" w:rsidR="004F27D2" w:rsidRPr="008F772E" w:rsidRDefault="004F27D2" w:rsidP="004B58B6">
            <w:pPr>
              <w:jc w:val="right"/>
              <w:rPr>
                <w:rFonts w:asciiTheme="minorHAnsi" w:hAnsiTheme="minorHAnsi" w:cstheme="minorHAnsi"/>
                <w:sz w:val="8"/>
                <w:szCs w:val="24"/>
              </w:rPr>
            </w:pPr>
          </w:p>
        </w:tc>
        <w:tc>
          <w:tcPr>
            <w:tcW w:w="799" w:type="dxa"/>
            <w:tcBorders>
              <w:top w:val="single" w:sz="4" w:space="0" w:color="808080" w:themeColor="background1" w:themeShade="80"/>
            </w:tcBorders>
            <w:vAlign w:val="center"/>
          </w:tcPr>
          <w:p w14:paraId="7EC2968B" w14:textId="77777777" w:rsidR="004F27D2" w:rsidRPr="008F772E" w:rsidRDefault="004F27D2" w:rsidP="004B58B6">
            <w:pPr>
              <w:jc w:val="right"/>
              <w:rPr>
                <w:rFonts w:asciiTheme="minorHAnsi" w:hAnsiTheme="minorHAnsi" w:cstheme="minorHAnsi"/>
                <w:sz w:val="8"/>
                <w:szCs w:val="24"/>
              </w:rPr>
            </w:pPr>
          </w:p>
        </w:tc>
        <w:tc>
          <w:tcPr>
            <w:tcW w:w="1037" w:type="dxa"/>
            <w:tcBorders>
              <w:top w:val="single" w:sz="4" w:space="0" w:color="808080" w:themeColor="background1" w:themeShade="80"/>
            </w:tcBorders>
            <w:vAlign w:val="center"/>
          </w:tcPr>
          <w:p w14:paraId="0A1641C5" w14:textId="77777777" w:rsidR="004F27D2" w:rsidRPr="008F772E" w:rsidRDefault="004F27D2" w:rsidP="004B58B6">
            <w:pPr>
              <w:jc w:val="right"/>
              <w:rPr>
                <w:rFonts w:asciiTheme="minorHAnsi" w:hAnsiTheme="minorHAnsi" w:cstheme="minorHAnsi"/>
                <w:sz w:val="8"/>
                <w:szCs w:val="24"/>
              </w:rPr>
            </w:pPr>
          </w:p>
        </w:tc>
        <w:tc>
          <w:tcPr>
            <w:tcW w:w="776" w:type="dxa"/>
            <w:tcBorders>
              <w:top w:val="single" w:sz="4" w:space="0" w:color="808080" w:themeColor="background1" w:themeShade="80"/>
            </w:tcBorders>
            <w:vAlign w:val="center"/>
          </w:tcPr>
          <w:p w14:paraId="12E5CC01" w14:textId="77777777" w:rsidR="004F27D2" w:rsidRPr="008F772E" w:rsidRDefault="004F27D2" w:rsidP="004B58B6">
            <w:pPr>
              <w:jc w:val="right"/>
              <w:rPr>
                <w:rFonts w:asciiTheme="minorHAnsi" w:hAnsiTheme="minorHAnsi" w:cstheme="minorHAnsi"/>
                <w:sz w:val="8"/>
                <w:szCs w:val="24"/>
              </w:rPr>
            </w:pPr>
          </w:p>
        </w:tc>
      </w:tr>
      <w:tr w:rsidR="00E375BE" w:rsidRPr="008F772E" w14:paraId="682B8B13" w14:textId="77777777" w:rsidTr="004D2810">
        <w:trPr>
          <w:trHeight w:val="397"/>
        </w:trPr>
        <w:tc>
          <w:tcPr>
            <w:tcW w:w="1134" w:type="dxa"/>
            <w:vAlign w:val="center"/>
          </w:tcPr>
          <w:p w14:paraId="0BA94D2A" w14:textId="77777777" w:rsidR="00E375BE" w:rsidRPr="008F772E" w:rsidRDefault="00E375BE" w:rsidP="00E375BE">
            <w:pPr>
              <w:rPr>
                <w:rFonts w:asciiTheme="minorHAnsi" w:hAnsiTheme="minorHAnsi" w:cstheme="minorHAnsi"/>
                <w:sz w:val="18"/>
                <w:szCs w:val="18"/>
              </w:rPr>
            </w:pPr>
            <w:r w:rsidRPr="008F772E">
              <w:rPr>
                <w:rFonts w:asciiTheme="minorHAnsi" w:hAnsiTheme="minorHAnsi" w:cstheme="minorHAnsi"/>
                <w:sz w:val="18"/>
                <w:szCs w:val="18"/>
              </w:rPr>
              <w:t>OPKK (REACT)</w:t>
            </w:r>
          </w:p>
        </w:tc>
        <w:tc>
          <w:tcPr>
            <w:tcW w:w="1089" w:type="dxa"/>
            <w:vAlign w:val="center"/>
          </w:tcPr>
          <w:p w14:paraId="790206A4" w14:textId="77777777" w:rsidR="00E375BE" w:rsidRPr="008F772E" w:rsidRDefault="00E375BE" w:rsidP="00E375BE">
            <w:pPr>
              <w:jc w:val="right"/>
              <w:rPr>
                <w:rFonts w:asciiTheme="minorHAnsi" w:hAnsiTheme="minorHAnsi" w:cstheme="minorHAnsi"/>
                <w:sz w:val="18"/>
                <w:szCs w:val="18"/>
              </w:rPr>
            </w:pPr>
            <w:r w:rsidRPr="008F772E">
              <w:rPr>
                <w:rFonts w:asciiTheme="minorHAnsi" w:hAnsiTheme="minorHAnsi" w:cstheme="minorHAnsi"/>
                <w:color w:val="000000"/>
                <w:sz w:val="18"/>
                <w:szCs w:val="18"/>
              </w:rPr>
              <w:t>132,56</w:t>
            </w:r>
          </w:p>
        </w:tc>
        <w:tc>
          <w:tcPr>
            <w:tcW w:w="998" w:type="dxa"/>
            <w:vAlign w:val="center"/>
          </w:tcPr>
          <w:p w14:paraId="5DC5BF3B" w14:textId="77777777" w:rsidR="00E375BE" w:rsidRPr="008F772E" w:rsidRDefault="00E375BE" w:rsidP="00E375BE">
            <w:pPr>
              <w:jc w:val="right"/>
              <w:rPr>
                <w:rFonts w:asciiTheme="minorHAnsi" w:hAnsiTheme="minorHAnsi" w:cstheme="minorHAnsi"/>
                <w:sz w:val="18"/>
                <w:szCs w:val="18"/>
              </w:rPr>
            </w:pPr>
            <w:r w:rsidRPr="008F772E">
              <w:rPr>
                <w:rFonts w:ascii="Calibri" w:hAnsi="Calibri" w:cs="Calibri"/>
              </w:rPr>
              <w:t>-2,38</w:t>
            </w:r>
          </w:p>
        </w:tc>
        <w:tc>
          <w:tcPr>
            <w:tcW w:w="845" w:type="dxa"/>
            <w:vAlign w:val="center"/>
          </w:tcPr>
          <w:p w14:paraId="06462BCE" w14:textId="77777777" w:rsidR="00E375BE" w:rsidRPr="008F772E" w:rsidRDefault="00E375BE" w:rsidP="00E375BE">
            <w:pPr>
              <w:jc w:val="right"/>
              <w:rPr>
                <w:rFonts w:asciiTheme="minorHAnsi" w:hAnsiTheme="minorHAnsi" w:cstheme="minorHAnsi"/>
                <w:sz w:val="18"/>
                <w:szCs w:val="18"/>
              </w:rPr>
            </w:pPr>
            <w:r w:rsidRPr="008F772E">
              <w:rPr>
                <w:rFonts w:ascii="Calibri" w:hAnsi="Calibri" w:cs="Calibri"/>
              </w:rPr>
              <w:t>-1,80</w:t>
            </w:r>
          </w:p>
        </w:tc>
        <w:tc>
          <w:tcPr>
            <w:tcW w:w="879" w:type="dxa"/>
            <w:vAlign w:val="center"/>
          </w:tcPr>
          <w:p w14:paraId="4D0B2A7E" w14:textId="77777777" w:rsidR="00E375BE" w:rsidRPr="008F772E" w:rsidRDefault="00E375BE" w:rsidP="00E375BE">
            <w:pPr>
              <w:jc w:val="right"/>
              <w:rPr>
                <w:rFonts w:asciiTheme="minorHAnsi" w:hAnsiTheme="minorHAnsi" w:cstheme="minorBidi"/>
                <w:color w:val="000000" w:themeColor="text1"/>
                <w:sz w:val="18"/>
                <w:szCs w:val="18"/>
              </w:rPr>
            </w:pPr>
            <w:r w:rsidRPr="008F772E">
              <w:rPr>
                <w:rFonts w:asciiTheme="minorHAnsi" w:hAnsiTheme="minorHAnsi" w:cstheme="minorBidi"/>
                <w:color w:val="000000" w:themeColor="text1"/>
                <w:sz w:val="18"/>
                <w:szCs w:val="18"/>
              </w:rPr>
              <w:t>0,12</w:t>
            </w:r>
          </w:p>
        </w:tc>
        <w:tc>
          <w:tcPr>
            <w:tcW w:w="822" w:type="dxa"/>
            <w:vAlign w:val="center"/>
          </w:tcPr>
          <w:p w14:paraId="406A0781" w14:textId="77777777" w:rsidR="00E375BE" w:rsidRPr="008F772E" w:rsidRDefault="00E375BE" w:rsidP="00E375BE">
            <w:pPr>
              <w:jc w:val="right"/>
              <w:rPr>
                <w:rFonts w:asciiTheme="minorHAnsi" w:hAnsiTheme="minorHAnsi" w:cstheme="minorHAnsi"/>
                <w:sz w:val="18"/>
                <w:szCs w:val="18"/>
              </w:rPr>
            </w:pPr>
            <w:r w:rsidRPr="008F772E">
              <w:rPr>
                <w:rFonts w:asciiTheme="minorHAnsi" w:hAnsiTheme="minorHAnsi" w:cstheme="minorBidi"/>
                <w:sz w:val="18"/>
                <w:szCs w:val="18"/>
              </w:rPr>
              <w:t>0,09</w:t>
            </w:r>
          </w:p>
        </w:tc>
        <w:tc>
          <w:tcPr>
            <w:tcW w:w="902" w:type="dxa"/>
            <w:vAlign w:val="center"/>
          </w:tcPr>
          <w:p w14:paraId="3EAEB0A3" w14:textId="77777777" w:rsidR="00E375BE" w:rsidRPr="008F772E" w:rsidRDefault="00E375BE" w:rsidP="00E375BE">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799" w:type="dxa"/>
            <w:vAlign w:val="center"/>
          </w:tcPr>
          <w:p w14:paraId="4EBB2FB6" w14:textId="77777777" w:rsidR="00E375BE" w:rsidRPr="008F772E" w:rsidRDefault="00E375BE" w:rsidP="00E375BE">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1037" w:type="dxa"/>
            <w:vAlign w:val="center"/>
          </w:tcPr>
          <w:p w14:paraId="7E22326E" w14:textId="77777777" w:rsidR="00E375BE" w:rsidRPr="008F772E" w:rsidRDefault="003A72AE" w:rsidP="00E375BE">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776" w:type="dxa"/>
            <w:vAlign w:val="center"/>
          </w:tcPr>
          <w:p w14:paraId="00F59396" w14:textId="77777777" w:rsidR="00E375BE" w:rsidRPr="008F772E" w:rsidRDefault="003A72AE" w:rsidP="00E375BE">
            <w:pPr>
              <w:jc w:val="right"/>
              <w:rPr>
                <w:rFonts w:asciiTheme="minorHAnsi" w:hAnsiTheme="minorHAnsi" w:cstheme="minorHAnsi"/>
                <w:sz w:val="18"/>
                <w:szCs w:val="18"/>
              </w:rPr>
            </w:pPr>
            <w:r w:rsidRPr="008F772E">
              <w:rPr>
                <w:rFonts w:asciiTheme="minorHAnsi" w:hAnsiTheme="minorHAnsi" w:cstheme="minorHAnsi"/>
                <w:sz w:val="18"/>
                <w:szCs w:val="18"/>
              </w:rPr>
              <w:t>-</w:t>
            </w:r>
          </w:p>
        </w:tc>
      </w:tr>
      <w:tr w:rsidR="00122C8A" w:rsidRPr="008F772E" w14:paraId="4C24370D" w14:textId="77777777" w:rsidTr="004D2810">
        <w:trPr>
          <w:trHeight w:val="397"/>
        </w:trPr>
        <w:tc>
          <w:tcPr>
            <w:tcW w:w="1134" w:type="dxa"/>
            <w:vAlign w:val="center"/>
          </w:tcPr>
          <w:p w14:paraId="698350D6" w14:textId="77777777" w:rsidR="00122C8A" w:rsidRPr="008F772E" w:rsidRDefault="00122C8A" w:rsidP="00122C8A">
            <w:pPr>
              <w:rPr>
                <w:rFonts w:asciiTheme="minorHAnsi" w:hAnsiTheme="minorHAnsi" w:cstheme="minorHAnsi"/>
                <w:sz w:val="18"/>
                <w:szCs w:val="18"/>
              </w:rPr>
            </w:pPr>
            <w:r w:rsidRPr="008F772E">
              <w:rPr>
                <w:rFonts w:asciiTheme="minorHAnsi" w:hAnsiTheme="minorHAnsi" w:cstheme="minorHAnsi"/>
                <w:sz w:val="18"/>
                <w:szCs w:val="18"/>
              </w:rPr>
              <w:t>OPULJP (REACT)</w:t>
            </w:r>
          </w:p>
        </w:tc>
        <w:tc>
          <w:tcPr>
            <w:tcW w:w="1089" w:type="dxa"/>
            <w:vAlign w:val="center"/>
          </w:tcPr>
          <w:p w14:paraId="6DC10D7D" w14:textId="77777777" w:rsidR="00122C8A" w:rsidRPr="008F772E" w:rsidRDefault="00122C8A" w:rsidP="00122C8A">
            <w:pPr>
              <w:jc w:val="right"/>
              <w:rPr>
                <w:rFonts w:asciiTheme="minorHAnsi" w:hAnsiTheme="minorHAnsi" w:cstheme="minorHAnsi"/>
                <w:sz w:val="18"/>
                <w:szCs w:val="18"/>
              </w:rPr>
            </w:pPr>
            <w:r w:rsidRPr="008F772E">
              <w:rPr>
                <w:rFonts w:asciiTheme="minorHAnsi" w:hAnsiTheme="minorHAnsi" w:cstheme="minorHAnsi"/>
                <w:color w:val="000000"/>
                <w:sz w:val="18"/>
                <w:szCs w:val="18"/>
              </w:rPr>
              <w:t>530,00</w:t>
            </w:r>
          </w:p>
        </w:tc>
        <w:tc>
          <w:tcPr>
            <w:tcW w:w="998" w:type="dxa"/>
            <w:vAlign w:val="center"/>
          </w:tcPr>
          <w:p w14:paraId="222F55E5" w14:textId="77777777" w:rsidR="00122C8A" w:rsidRPr="008F772E" w:rsidRDefault="00122C8A" w:rsidP="00122C8A">
            <w:pPr>
              <w:jc w:val="right"/>
              <w:rPr>
                <w:rFonts w:asciiTheme="minorHAnsi" w:hAnsiTheme="minorHAnsi" w:cstheme="minorHAnsi"/>
                <w:color w:val="000000"/>
                <w:sz w:val="18"/>
                <w:szCs w:val="18"/>
              </w:rPr>
            </w:pPr>
            <w:r w:rsidRPr="008F772E">
              <w:rPr>
                <w:rFonts w:asciiTheme="minorHAnsi" w:hAnsiTheme="minorHAnsi" w:cstheme="minorBidi"/>
                <w:color w:val="000000" w:themeColor="text1"/>
                <w:sz w:val="18"/>
                <w:szCs w:val="18"/>
              </w:rPr>
              <w:t>-</w:t>
            </w:r>
          </w:p>
        </w:tc>
        <w:tc>
          <w:tcPr>
            <w:tcW w:w="845" w:type="dxa"/>
            <w:vAlign w:val="center"/>
          </w:tcPr>
          <w:p w14:paraId="0CFEF1CF" w14:textId="77777777" w:rsidR="00122C8A" w:rsidRPr="008F772E" w:rsidRDefault="00122C8A" w:rsidP="00122C8A">
            <w:pPr>
              <w:jc w:val="right"/>
              <w:rPr>
                <w:rFonts w:asciiTheme="minorHAnsi" w:hAnsiTheme="minorHAnsi" w:cstheme="minorHAnsi"/>
                <w:color w:val="000000"/>
                <w:sz w:val="18"/>
                <w:szCs w:val="18"/>
              </w:rPr>
            </w:pPr>
            <w:r w:rsidRPr="008F772E">
              <w:rPr>
                <w:rFonts w:asciiTheme="minorHAnsi" w:hAnsiTheme="minorHAnsi" w:cstheme="minorBidi"/>
                <w:color w:val="000000" w:themeColor="text1"/>
                <w:sz w:val="18"/>
                <w:szCs w:val="18"/>
              </w:rPr>
              <w:t>-</w:t>
            </w:r>
          </w:p>
        </w:tc>
        <w:tc>
          <w:tcPr>
            <w:tcW w:w="879" w:type="dxa"/>
            <w:vAlign w:val="center"/>
          </w:tcPr>
          <w:p w14:paraId="2B8F4DD8" w14:textId="77777777" w:rsidR="00122C8A" w:rsidRPr="008F772E" w:rsidRDefault="00122C8A" w:rsidP="00122C8A">
            <w:pPr>
              <w:jc w:val="right"/>
              <w:rPr>
                <w:rFonts w:asciiTheme="minorHAnsi" w:hAnsiTheme="minorHAnsi" w:cstheme="minorHAnsi"/>
                <w:color w:val="000000"/>
                <w:sz w:val="18"/>
                <w:szCs w:val="18"/>
              </w:rPr>
            </w:pPr>
            <w:r w:rsidRPr="008F772E">
              <w:rPr>
                <w:rFonts w:asciiTheme="minorHAnsi" w:hAnsiTheme="minorHAnsi" w:cstheme="minorBidi"/>
                <w:color w:val="000000" w:themeColor="text1"/>
                <w:sz w:val="18"/>
                <w:szCs w:val="18"/>
              </w:rPr>
              <w:t>-</w:t>
            </w:r>
          </w:p>
        </w:tc>
        <w:tc>
          <w:tcPr>
            <w:tcW w:w="822" w:type="dxa"/>
            <w:vAlign w:val="center"/>
          </w:tcPr>
          <w:p w14:paraId="33AA216D" w14:textId="77777777" w:rsidR="00122C8A" w:rsidRPr="008F772E" w:rsidRDefault="00122C8A" w:rsidP="00122C8A">
            <w:pPr>
              <w:jc w:val="right"/>
              <w:rPr>
                <w:rFonts w:asciiTheme="minorHAnsi" w:hAnsiTheme="minorHAnsi" w:cstheme="minorHAnsi"/>
                <w:color w:val="000000"/>
                <w:sz w:val="18"/>
                <w:szCs w:val="18"/>
              </w:rPr>
            </w:pPr>
            <w:r w:rsidRPr="008F772E">
              <w:rPr>
                <w:rFonts w:asciiTheme="minorHAnsi" w:hAnsiTheme="minorHAnsi" w:cstheme="minorBidi"/>
                <w:color w:val="000000" w:themeColor="text1"/>
                <w:sz w:val="18"/>
                <w:szCs w:val="18"/>
              </w:rPr>
              <w:t>-</w:t>
            </w:r>
          </w:p>
        </w:tc>
        <w:tc>
          <w:tcPr>
            <w:tcW w:w="902" w:type="dxa"/>
            <w:vAlign w:val="center"/>
          </w:tcPr>
          <w:p w14:paraId="20D110CA" w14:textId="77777777" w:rsidR="00122C8A" w:rsidRPr="008F772E" w:rsidRDefault="00122C8A" w:rsidP="00122C8A">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799" w:type="dxa"/>
            <w:vAlign w:val="center"/>
          </w:tcPr>
          <w:p w14:paraId="0F7DE615" w14:textId="77777777" w:rsidR="00122C8A" w:rsidRPr="008F772E" w:rsidRDefault="00122C8A" w:rsidP="00122C8A">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1037" w:type="dxa"/>
            <w:vAlign w:val="center"/>
          </w:tcPr>
          <w:p w14:paraId="6BF07F27" w14:textId="77777777" w:rsidR="00122C8A" w:rsidRPr="008F772E" w:rsidRDefault="003A72AE" w:rsidP="00122C8A">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776" w:type="dxa"/>
            <w:vAlign w:val="center"/>
          </w:tcPr>
          <w:p w14:paraId="044AFEF9" w14:textId="77777777" w:rsidR="00122C8A" w:rsidRPr="008F772E" w:rsidRDefault="003A72AE" w:rsidP="00122C8A">
            <w:pPr>
              <w:jc w:val="right"/>
              <w:rPr>
                <w:rFonts w:asciiTheme="minorHAnsi" w:hAnsiTheme="minorHAnsi" w:cstheme="minorHAnsi"/>
                <w:sz w:val="18"/>
                <w:szCs w:val="18"/>
              </w:rPr>
            </w:pPr>
            <w:r w:rsidRPr="008F772E">
              <w:rPr>
                <w:rFonts w:asciiTheme="minorHAnsi" w:hAnsiTheme="minorHAnsi" w:cstheme="minorHAnsi"/>
                <w:sz w:val="18"/>
                <w:szCs w:val="18"/>
              </w:rPr>
              <w:t>-</w:t>
            </w:r>
          </w:p>
        </w:tc>
      </w:tr>
      <w:tr w:rsidR="00111BFD" w:rsidRPr="008F772E" w14:paraId="3676C9D5" w14:textId="77777777" w:rsidTr="004D2810">
        <w:trPr>
          <w:trHeight w:val="397"/>
        </w:trPr>
        <w:tc>
          <w:tcPr>
            <w:tcW w:w="1134" w:type="dxa"/>
            <w:vAlign w:val="center"/>
          </w:tcPr>
          <w:p w14:paraId="2460C817" w14:textId="77777777" w:rsidR="00111BFD" w:rsidRPr="008F772E" w:rsidRDefault="00111BFD" w:rsidP="00111BFD">
            <w:pPr>
              <w:rPr>
                <w:rFonts w:asciiTheme="minorHAnsi" w:hAnsiTheme="minorHAnsi" w:cstheme="minorHAnsi"/>
                <w:sz w:val="18"/>
                <w:szCs w:val="18"/>
              </w:rPr>
            </w:pPr>
            <w:r w:rsidRPr="008F772E">
              <w:rPr>
                <w:rFonts w:asciiTheme="minorHAnsi" w:hAnsiTheme="minorHAnsi" w:cstheme="minorHAnsi"/>
                <w:sz w:val="18"/>
                <w:szCs w:val="18"/>
              </w:rPr>
              <w:t>PRR (EURI)</w:t>
            </w:r>
          </w:p>
        </w:tc>
        <w:tc>
          <w:tcPr>
            <w:tcW w:w="1089" w:type="dxa"/>
            <w:tcBorders>
              <w:bottom w:val="single" w:sz="4" w:space="0" w:color="808080" w:themeColor="background1" w:themeShade="80"/>
            </w:tcBorders>
            <w:vAlign w:val="center"/>
          </w:tcPr>
          <w:p w14:paraId="2FE8D015" w14:textId="77777777" w:rsidR="00111BFD" w:rsidRPr="008F772E" w:rsidRDefault="00111BFD" w:rsidP="00111BFD">
            <w:pPr>
              <w:jc w:val="right"/>
              <w:rPr>
                <w:rFonts w:asciiTheme="minorHAnsi" w:hAnsiTheme="minorHAnsi" w:cstheme="minorHAnsi"/>
                <w:color w:val="000000"/>
                <w:sz w:val="18"/>
                <w:szCs w:val="18"/>
              </w:rPr>
            </w:pPr>
            <w:r w:rsidRPr="008F772E">
              <w:rPr>
                <w:rFonts w:asciiTheme="minorHAnsi" w:hAnsiTheme="minorHAnsi" w:cstheme="minorHAnsi"/>
                <w:color w:val="000000"/>
                <w:sz w:val="18"/>
                <w:szCs w:val="18"/>
              </w:rPr>
              <w:t>201,67</w:t>
            </w:r>
          </w:p>
        </w:tc>
        <w:tc>
          <w:tcPr>
            <w:tcW w:w="998" w:type="dxa"/>
            <w:tcBorders>
              <w:left w:val="nil"/>
              <w:bottom w:val="single" w:sz="4" w:space="0" w:color="808080" w:themeColor="background1" w:themeShade="80"/>
              <w:right w:val="nil"/>
            </w:tcBorders>
            <w:vAlign w:val="center"/>
          </w:tcPr>
          <w:p w14:paraId="1183722D" w14:textId="77777777" w:rsidR="00111BFD" w:rsidRPr="008F772E" w:rsidRDefault="00111BFD" w:rsidP="00111BFD">
            <w:pPr>
              <w:jc w:val="right"/>
              <w:rPr>
                <w:rFonts w:asciiTheme="minorHAnsi" w:hAnsiTheme="minorHAnsi" w:cstheme="minorHAnsi"/>
                <w:color w:val="000000"/>
                <w:sz w:val="18"/>
                <w:szCs w:val="18"/>
              </w:rPr>
            </w:pPr>
            <w:r w:rsidRPr="008F772E">
              <w:rPr>
                <w:rFonts w:asciiTheme="minorHAnsi" w:hAnsiTheme="minorHAnsi" w:cstheme="minorHAnsi"/>
                <w:color w:val="000000"/>
                <w:sz w:val="18"/>
                <w:szCs w:val="18"/>
              </w:rPr>
              <w:t xml:space="preserve">15,24 </w:t>
            </w:r>
          </w:p>
        </w:tc>
        <w:tc>
          <w:tcPr>
            <w:tcW w:w="845" w:type="dxa"/>
            <w:tcBorders>
              <w:left w:val="nil"/>
              <w:bottom w:val="single" w:sz="4" w:space="0" w:color="808080" w:themeColor="background1" w:themeShade="80"/>
            </w:tcBorders>
            <w:vAlign w:val="center"/>
          </w:tcPr>
          <w:p w14:paraId="7ABFD2D4" w14:textId="77777777" w:rsidR="00111BFD" w:rsidRPr="008F772E" w:rsidRDefault="00111BFD" w:rsidP="00111BFD">
            <w:pPr>
              <w:jc w:val="right"/>
              <w:rPr>
                <w:rFonts w:asciiTheme="minorHAnsi" w:hAnsiTheme="minorHAnsi" w:cstheme="minorHAnsi"/>
                <w:color w:val="000000"/>
                <w:sz w:val="18"/>
                <w:szCs w:val="18"/>
              </w:rPr>
            </w:pPr>
            <w:r w:rsidRPr="008F772E">
              <w:rPr>
                <w:rFonts w:asciiTheme="minorHAnsi" w:hAnsiTheme="minorHAnsi" w:cstheme="minorHAnsi"/>
                <w:color w:val="000000"/>
                <w:sz w:val="18"/>
                <w:szCs w:val="18"/>
              </w:rPr>
              <w:t>7,56</w:t>
            </w:r>
          </w:p>
        </w:tc>
        <w:tc>
          <w:tcPr>
            <w:tcW w:w="879" w:type="dxa"/>
            <w:tcBorders>
              <w:left w:val="nil"/>
              <w:bottom w:val="single" w:sz="4" w:space="0" w:color="808080" w:themeColor="background1" w:themeShade="80"/>
              <w:right w:val="nil"/>
            </w:tcBorders>
            <w:vAlign w:val="center"/>
          </w:tcPr>
          <w:p w14:paraId="2C080ED8" w14:textId="77777777" w:rsidR="00111BFD" w:rsidRPr="008F772E" w:rsidRDefault="00111BFD" w:rsidP="00111BFD">
            <w:pPr>
              <w:jc w:val="right"/>
              <w:rPr>
                <w:rFonts w:asciiTheme="minorHAnsi" w:hAnsiTheme="minorHAnsi" w:cstheme="minorHAnsi"/>
                <w:color w:val="000000"/>
                <w:sz w:val="18"/>
                <w:szCs w:val="18"/>
              </w:rPr>
            </w:pPr>
            <w:r w:rsidRPr="008F772E">
              <w:rPr>
                <w:rFonts w:asciiTheme="minorHAnsi" w:hAnsiTheme="minorHAnsi" w:cstheme="minorHAnsi"/>
                <w:color w:val="000000"/>
                <w:sz w:val="18"/>
                <w:szCs w:val="18"/>
              </w:rPr>
              <w:t xml:space="preserve">17,25 </w:t>
            </w:r>
          </w:p>
        </w:tc>
        <w:tc>
          <w:tcPr>
            <w:tcW w:w="822" w:type="dxa"/>
            <w:tcBorders>
              <w:left w:val="nil"/>
              <w:bottom w:val="single" w:sz="4" w:space="0" w:color="808080" w:themeColor="background1" w:themeShade="80"/>
              <w:right w:val="nil"/>
            </w:tcBorders>
            <w:vAlign w:val="center"/>
          </w:tcPr>
          <w:p w14:paraId="4C2E49D0" w14:textId="77777777" w:rsidR="00111BFD" w:rsidRPr="008F772E" w:rsidRDefault="00111BFD" w:rsidP="00111BFD">
            <w:pPr>
              <w:jc w:val="right"/>
              <w:rPr>
                <w:rFonts w:asciiTheme="minorHAnsi" w:hAnsiTheme="minorHAnsi" w:cstheme="minorHAnsi"/>
                <w:color w:val="000000"/>
                <w:sz w:val="18"/>
                <w:szCs w:val="18"/>
              </w:rPr>
            </w:pPr>
            <w:r w:rsidRPr="008F772E">
              <w:rPr>
                <w:rFonts w:asciiTheme="minorHAnsi" w:hAnsiTheme="minorHAnsi" w:cstheme="minorHAnsi"/>
                <w:color w:val="000000"/>
                <w:sz w:val="18"/>
                <w:szCs w:val="18"/>
              </w:rPr>
              <w:t>8,55</w:t>
            </w:r>
          </w:p>
        </w:tc>
        <w:tc>
          <w:tcPr>
            <w:tcW w:w="902" w:type="dxa"/>
            <w:tcBorders>
              <w:left w:val="nil"/>
              <w:bottom w:val="single" w:sz="4" w:space="0" w:color="808080" w:themeColor="background1" w:themeShade="80"/>
              <w:right w:val="nil"/>
            </w:tcBorders>
            <w:vAlign w:val="center"/>
          </w:tcPr>
          <w:p w14:paraId="26D28622" w14:textId="77777777" w:rsidR="00111BFD" w:rsidRPr="008F772E" w:rsidRDefault="00111BFD" w:rsidP="00111BFD">
            <w:pPr>
              <w:jc w:val="right"/>
              <w:rPr>
                <w:rFonts w:asciiTheme="minorHAnsi" w:hAnsiTheme="minorHAnsi" w:cstheme="minorHAnsi"/>
                <w:color w:val="000000"/>
                <w:sz w:val="18"/>
                <w:szCs w:val="18"/>
              </w:rPr>
            </w:pPr>
            <w:r w:rsidRPr="008F772E">
              <w:rPr>
                <w:rFonts w:asciiTheme="minorHAnsi" w:hAnsiTheme="minorHAnsi" w:cstheme="minorHAnsi"/>
                <w:color w:val="000000"/>
                <w:sz w:val="18"/>
                <w:szCs w:val="18"/>
              </w:rPr>
              <w:t xml:space="preserve">9,43 </w:t>
            </w:r>
          </w:p>
        </w:tc>
        <w:tc>
          <w:tcPr>
            <w:tcW w:w="799" w:type="dxa"/>
            <w:tcBorders>
              <w:left w:val="nil"/>
              <w:bottom w:val="single" w:sz="4" w:space="0" w:color="808080" w:themeColor="background1" w:themeShade="80"/>
              <w:right w:val="nil"/>
            </w:tcBorders>
            <w:vAlign w:val="center"/>
          </w:tcPr>
          <w:p w14:paraId="75708A75" w14:textId="77777777" w:rsidR="00111BFD" w:rsidRPr="008F772E" w:rsidRDefault="00111BFD" w:rsidP="00111BFD">
            <w:pPr>
              <w:jc w:val="right"/>
              <w:rPr>
                <w:rFonts w:asciiTheme="minorHAnsi" w:hAnsiTheme="minorHAnsi" w:cstheme="minorHAnsi"/>
                <w:color w:val="000000"/>
                <w:sz w:val="18"/>
                <w:szCs w:val="18"/>
              </w:rPr>
            </w:pPr>
            <w:r w:rsidRPr="008F772E">
              <w:rPr>
                <w:rFonts w:asciiTheme="minorHAnsi" w:hAnsiTheme="minorHAnsi" w:cstheme="minorHAnsi"/>
                <w:color w:val="000000"/>
                <w:sz w:val="18"/>
                <w:szCs w:val="18"/>
              </w:rPr>
              <w:t>4,67</w:t>
            </w:r>
          </w:p>
        </w:tc>
        <w:tc>
          <w:tcPr>
            <w:tcW w:w="1037" w:type="dxa"/>
            <w:tcBorders>
              <w:bottom w:val="single" w:sz="4" w:space="0" w:color="808080" w:themeColor="background1" w:themeShade="80"/>
            </w:tcBorders>
            <w:vAlign w:val="center"/>
          </w:tcPr>
          <w:p w14:paraId="797CAEF9" w14:textId="77777777" w:rsidR="00111BFD" w:rsidRPr="008F772E" w:rsidRDefault="003A72AE" w:rsidP="00111BFD">
            <w:pPr>
              <w:jc w:val="right"/>
              <w:rPr>
                <w:rFonts w:asciiTheme="minorHAnsi" w:hAnsiTheme="minorHAnsi" w:cstheme="minorHAnsi"/>
                <w:sz w:val="18"/>
                <w:szCs w:val="18"/>
              </w:rPr>
            </w:pPr>
            <w:r w:rsidRPr="008F772E">
              <w:rPr>
                <w:rFonts w:asciiTheme="minorHAnsi" w:hAnsiTheme="minorHAnsi" w:cstheme="minorHAnsi"/>
                <w:sz w:val="18"/>
                <w:szCs w:val="18"/>
              </w:rPr>
              <w:t>5,17</w:t>
            </w:r>
          </w:p>
        </w:tc>
        <w:tc>
          <w:tcPr>
            <w:tcW w:w="776" w:type="dxa"/>
            <w:tcBorders>
              <w:bottom w:val="single" w:sz="4" w:space="0" w:color="808080" w:themeColor="background1" w:themeShade="80"/>
            </w:tcBorders>
            <w:vAlign w:val="center"/>
          </w:tcPr>
          <w:p w14:paraId="3F518C0E" w14:textId="77777777" w:rsidR="00111BFD" w:rsidRPr="008F772E" w:rsidRDefault="003A72AE" w:rsidP="00111BFD">
            <w:pPr>
              <w:jc w:val="right"/>
              <w:rPr>
                <w:rFonts w:asciiTheme="minorHAnsi" w:hAnsiTheme="minorHAnsi" w:cstheme="minorHAnsi"/>
                <w:sz w:val="18"/>
                <w:szCs w:val="18"/>
              </w:rPr>
            </w:pPr>
            <w:r w:rsidRPr="008F772E">
              <w:rPr>
                <w:rFonts w:asciiTheme="minorHAnsi" w:hAnsiTheme="minorHAnsi" w:cstheme="minorHAnsi"/>
                <w:sz w:val="18"/>
                <w:szCs w:val="18"/>
              </w:rPr>
              <w:t>2,56</w:t>
            </w:r>
          </w:p>
        </w:tc>
      </w:tr>
      <w:tr w:rsidR="004F27D2" w:rsidRPr="008F772E" w14:paraId="75BDA601" w14:textId="77777777" w:rsidTr="004D2810">
        <w:trPr>
          <w:trHeight w:val="510"/>
        </w:trPr>
        <w:tc>
          <w:tcPr>
            <w:tcW w:w="1134" w:type="dxa"/>
            <w:vAlign w:val="center"/>
          </w:tcPr>
          <w:p w14:paraId="0629B491" w14:textId="77777777" w:rsidR="004F27D2" w:rsidRPr="008F772E" w:rsidRDefault="004F27D2" w:rsidP="004B58B6">
            <w:pPr>
              <w:rPr>
                <w:rFonts w:asciiTheme="minorHAnsi" w:hAnsiTheme="minorHAnsi" w:cstheme="minorHAnsi"/>
                <w:sz w:val="18"/>
                <w:szCs w:val="18"/>
              </w:rPr>
            </w:pPr>
            <w:r w:rsidRPr="008F772E">
              <w:rPr>
                <w:rFonts w:asciiTheme="minorHAnsi" w:hAnsiTheme="minorHAnsi" w:cstheme="minorHAnsi"/>
                <w:sz w:val="18"/>
                <w:szCs w:val="18"/>
              </w:rPr>
              <w:t>UKUPNO</w:t>
            </w:r>
          </w:p>
        </w:tc>
        <w:tc>
          <w:tcPr>
            <w:tcW w:w="1089" w:type="dxa"/>
            <w:tcBorders>
              <w:bottom w:val="single" w:sz="4" w:space="0" w:color="808080" w:themeColor="background1" w:themeShade="80"/>
            </w:tcBorders>
            <w:vAlign w:val="center"/>
          </w:tcPr>
          <w:p w14:paraId="0900DD65" w14:textId="77777777" w:rsidR="004F27D2" w:rsidRPr="008F772E" w:rsidRDefault="00AE21C3" w:rsidP="004B58B6">
            <w:pPr>
              <w:jc w:val="right"/>
              <w:rPr>
                <w:rFonts w:asciiTheme="minorHAnsi" w:hAnsiTheme="minorHAnsi" w:cstheme="minorHAnsi"/>
                <w:color w:val="FF0000"/>
                <w:sz w:val="18"/>
                <w:szCs w:val="18"/>
              </w:rPr>
            </w:pPr>
            <w:r w:rsidRPr="008F772E">
              <w:rPr>
                <w:rFonts w:asciiTheme="minorHAnsi" w:hAnsiTheme="minorHAnsi" w:cstheme="minorHAnsi"/>
                <w:sz w:val="18"/>
                <w:szCs w:val="18"/>
              </w:rPr>
              <w:t>864,23</w:t>
            </w:r>
          </w:p>
        </w:tc>
        <w:tc>
          <w:tcPr>
            <w:tcW w:w="998" w:type="dxa"/>
            <w:tcBorders>
              <w:bottom w:val="single" w:sz="4" w:space="0" w:color="808080" w:themeColor="background1" w:themeShade="80"/>
            </w:tcBorders>
            <w:vAlign w:val="center"/>
          </w:tcPr>
          <w:p w14:paraId="013A2072" w14:textId="77777777" w:rsidR="004F27D2" w:rsidRPr="008F772E" w:rsidRDefault="00E375BE" w:rsidP="004B58B6">
            <w:pPr>
              <w:jc w:val="right"/>
              <w:rPr>
                <w:rFonts w:asciiTheme="minorHAnsi" w:hAnsiTheme="minorHAnsi" w:cstheme="minorHAnsi"/>
                <w:sz w:val="18"/>
                <w:szCs w:val="18"/>
              </w:rPr>
            </w:pPr>
            <w:r w:rsidRPr="008F772E">
              <w:rPr>
                <w:rFonts w:asciiTheme="minorHAnsi" w:hAnsiTheme="minorHAnsi" w:cstheme="minorHAnsi"/>
                <w:sz w:val="18"/>
                <w:szCs w:val="18"/>
              </w:rPr>
              <w:t>12,86</w:t>
            </w:r>
          </w:p>
        </w:tc>
        <w:tc>
          <w:tcPr>
            <w:tcW w:w="845" w:type="dxa"/>
            <w:tcBorders>
              <w:bottom w:val="single" w:sz="4" w:space="0" w:color="808080" w:themeColor="background1" w:themeShade="80"/>
            </w:tcBorders>
            <w:vAlign w:val="center"/>
          </w:tcPr>
          <w:p w14:paraId="2DFB6419" w14:textId="77777777" w:rsidR="004F27D2" w:rsidRPr="008F772E" w:rsidRDefault="00E375BE" w:rsidP="004B58B6">
            <w:pPr>
              <w:jc w:val="right"/>
              <w:rPr>
                <w:rFonts w:asciiTheme="minorHAnsi" w:hAnsiTheme="minorHAnsi" w:cstheme="minorHAnsi"/>
                <w:sz w:val="18"/>
                <w:szCs w:val="18"/>
              </w:rPr>
            </w:pPr>
            <w:r w:rsidRPr="008F772E">
              <w:rPr>
                <w:rFonts w:asciiTheme="minorHAnsi" w:hAnsiTheme="minorHAnsi" w:cstheme="minorHAnsi"/>
                <w:sz w:val="18"/>
                <w:szCs w:val="18"/>
              </w:rPr>
              <w:t>1,49</w:t>
            </w:r>
          </w:p>
        </w:tc>
        <w:tc>
          <w:tcPr>
            <w:tcW w:w="879" w:type="dxa"/>
            <w:tcBorders>
              <w:bottom w:val="single" w:sz="4" w:space="0" w:color="808080" w:themeColor="background1" w:themeShade="80"/>
            </w:tcBorders>
            <w:vAlign w:val="center"/>
          </w:tcPr>
          <w:p w14:paraId="203BCCC8" w14:textId="77777777" w:rsidR="004F27D2" w:rsidRPr="008F772E" w:rsidRDefault="00E375BE" w:rsidP="004B58B6">
            <w:pPr>
              <w:jc w:val="right"/>
              <w:rPr>
                <w:rFonts w:asciiTheme="minorHAnsi" w:hAnsiTheme="minorHAnsi" w:cstheme="minorHAnsi"/>
                <w:sz w:val="18"/>
                <w:szCs w:val="18"/>
              </w:rPr>
            </w:pPr>
            <w:r w:rsidRPr="008F772E">
              <w:rPr>
                <w:rFonts w:asciiTheme="minorHAnsi" w:hAnsiTheme="minorHAnsi" w:cstheme="minorHAnsi"/>
                <w:sz w:val="18"/>
                <w:szCs w:val="18"/>
              </w:rPr>
              <w:t>17,37</w:t>
            </w:r>
          </w:p>
        </w:tc>
        <w:tc>
          <w:tcPr>
            <w:tcW w:w="822" w:type="dxa"/>
            <w:tcBorders>
              <w:bottom w:val="single" w:sz="4" w:space="0" w:color="808080" w:themeColor="background1" w:themeShade="80"/>
            </w:tcBorders>
            <w:vAlign w:val="center"/>
          </w:tcPr>
          <w:p w14:paraId="312BCE64" w14:textId="77777777" w:rsidR="004F27D2" w:rsidRPr="008F772E" w:rsidRDefault="00E375BE" w:rsidP="004B58B6">
            <w:pPr>
              <w:jc w:val="right"/>
              <w:rPr>
                <w:rFonts w:asciiTheme="minorHAnsi" w:hAnsiTheme="minorHAnsi" w:cstheme="minorHAnsi"/>
                <w:sz w:val="18"/>
                <w:szCs w:val="18"/>
              </w:rPr>
            </w:pPr>
            <w:r w:rsidRPr="008F772E">
              <w:rPr>
                <w:rFonts w:asciiTheme="minorHAnsi" w:hAnsiTheme="minorHAnsi" w:cstheme="minorHAnsi"/>
                <w:sz w:val="18"/>
                <w:szCs w:val="18"/>
              </w:rPr>
              <w:t>2,01</w:t>
            </w:r>
          </w:p>
        </w:tc>
        <w:tc>
          <w:tcPr>
            <w:tcW w:w="902" w:type="dxa"/>
            <w:tcBorders>
              <w:bottom w:val="single" w:sz="4" w:space="0" w:color="808080" w:themeColor="background1" w:themeShade="80"/>
            </w:tcBorders>
            <w:vAlign w:val="center"/>
          </w:tcPr>
          <w:p w14:paraId="78999739" w14:textId="77777777" w:rsidR="004F27D2" w:rsidRPr="008F772E" w:rsidRDefault="00E375BE" w:rsidP="004B58B6">
            <w:pPr>
              <w:jc w:val="right"/>
              <w:rPr>
                <w:rFonts w:asciiTheme="minorHAnsi" w:hAnsiTheme="minorHAnsi" w:cstheme="minorHAnsi"/>
                <w:sz w:val="18"/>
                <w:szCs w:val="18"/>
              </w:rPr>
            </w:pPr>
            <w:r w:rsidRPr="008F772E">
              <w:rPr>
                <w:rFonts w:asciiTheme="minorHAnsi" w:hAnsiTheme="minorHAnsi" w:cstheme="minorHAnsi"/>
                <w:sz w:val="18"/>
                <w:szCs w:val="18"/>
              </w:rPr>
              <w:t>9,43</w:t>
            </w:r>
          </w:p>
        </w:tc>
        <w:tc>
          <w:tcPr>
            <w:tcW w:w="799" w:type="dxa"/>
            <w:tcBorders>
              <w:bottom w:val="single" w:sz="4" w:space="0" w:color="808080" w:themeColor="background1" w:themeShade="80"/>
            </w:tcBorders>
            <w:vAlign w:val="center"/>
          </w:tcPr>
          <w:p w14:paraId="374B5371" w14:textId="77777777" w:rsidR="004F27D2" w:rsidRPr="008F772E" w:rsidRDefault="00701584" w:rsidP="004B58B6">
            <w:pPr>
              <w:jc w:val="right"/>
              <w:rPr>
                <w:rFonts w:asciiTheme="minorHAnsi" w:hAnsiTheme="minorHAnsi" w:cstheme="minorHAnsi"/>
                <w:sz w:val="18"/>
                <w:szCs w:val="18"/>
              </w:rPr>
            </w:pPr>
            <w:r w:rsidRPr="008F772E">
              <w:rPr>
                <w:rFonts w:asciiTheme="minorHAnsi" w:hAnsiTheme="minorHAnsi" w:cstheme="minorHAnsi"/>
                <w:sz w:val="18"/>
                <w:szCs w:val="18"/>
              </w:rPr>
              <w:t>1,09</w:t>
            </w:r>
          </w:p>
        </w:tc>
        <w:tc>
          <w:tcPr>
            <w:tcW w:w="1037" w:type="dxa"/>
            <w:tcBorders>
              <w:bottom w:val="single" w:sz="4" w:space="0" w:color="808080" w:themeColor="background1" w:themeShade="80"/>
            </w:tcBorders>
            <w:vAlign w:val="center"/>
          </w:tcPr>
          <w:p w14:paraId="5FCCDD4E" w14:textId="77777777" w:rsidR="004F27D2" w:rsidRPr="008F772E" w:rsidRDefault="003A72AE" w:rsidP="004B58B6">
            <w:pPr>
              <w:jc w:val="right"/>
              <w:rPr>
                <w:rFonts w:asciiTheme="minorHAnsi" w:hAnsiTheme="minorHAnsi" w:cstheme="minorHAnsi"/>
                <w:sz w:val="18"/>
                <w:szCs w:val="18"/>
              </w:rPr>
            </w:pPr>
            <w:r w:rsidRPr="008F772E">
              <w:rPr>
                <w:rFonts w:asciiTheme="minorHAnsi" w:hAnsiTheme="minorHAnsi" w:cstheme="minorHAnsi"/>
                <w:sz w:val="18"/>
                <w:szCs w:val="18"/>
              </w:rPr>
              <w:t>5,17</w:t>
            </w:r>
          </w:p>
        </w:tc>
        <w:tc>
          <w:tcPr>
            <w:tcW w:w="776" w:type="dxa"/>
            <w:tcBorders>
              <w:bottom w:val="single" w:sz="4" w:space="0" w:color="808080" w:themeColor="background1" w:themeShade="80"/>
            </w:tcBorders>
            <w:vAlign w:val="center"/>
          </w:tcPr>
          <w:p w14:paraId="5152EF92" w14:textId="77777777" w:rsidR="004F27D2" w:rsidRPr="008F772E" w:rsidRDefault="003A72AE" w:rsidP="004B58B6">
            <w:pPr>
              <w:jc w:val="right"/>
              <w:rPr>
                <w:rFonts w:asciiTheme="minorHAnsi" w:hAnsiTheme="minorHAnsi" w:cstheme="minorHAnsi"/>
                <w:sz w:val="18"/>
                <w:szCs w:val="18"/>
              </w:rPr>
            </w:pPr>
            <w:r w:rsidRPr="008F772E">
              <w:rPr>
                <w:rFonts w:asciiTheme="minorHAnsi" w:hAnsiTheme="minorHAnsi" w:cstheme="minorHAnsi"/>
                <w:sz w:val="18"/>
                <w:szCs w:val="18"/>
              </w:rPr>
              <w:t>0,60</w:t>
            </w:r>
          </w:p>
        </w:tc>
      </w:tr>
    </w:tbl>
    <w:p w14:paraId="079658C5" w14:textId="77777777" w:rsidR="004F27D2" w:rsidRPr="008F772E" w:rsidRDefault="004F27D2" w:rsidP="004F27D2">
      <w:pPr>
        <w:spacing w:before="120" w:after="120"/>
        <w:jc w:val="both"/>
        <w:rPr>
          <w:b/>
          <w:bCs/>
        </w:rPr>
      </w:pPr>
    </w:p>
    <w:p w14:paraId="2DD84054" w14:textId="77777777" w:rsidR="00AE21C3" w:rsidRPr="008F772E" w:rsidRDefault="00AE21C3" w:rsidP="004F27D2">
      <w:pPr>
        <w:spacing w:before="120" w:after="120"/>
        <w:jc w:val="both"/>
        <w:rPr>
          <w:b/>
          <w:bCs/>
        </w:rPr>
      </w:pPr>
    </w:p>
    <w:p w14:paraId="5C28AA49" w14:textId="15FC7B18" w:rsidR="004F27D2" w:rsidRPr="008F772E" w:rsidRDefault="004F27D2" w:rsidP="004F27D2">
      <w:pPr>
        <w:spacing w:before="120" w:after="120"/>
        <w:jc w:val="both"/>
        <w:rPr>
          <w:b/>
          <w:bCs/>
        </w:rPr>
      </w:pPr>
      <w:bookmarkStart w:id="58" w:name="_Toc210804549"/>
      <w:r w:rsidRPr="008F772E">
        <w:rPr>
          <w:b/>
          <w:bCs/>
        </w:rPr>
        <w:t xml:space="preserve">Tablica </w:t>
      </w:r>
      <w:r w:rsidRPr="008F772E">
        <w:rPr>
          <w:b/>
          <w:bCs/>
        </w:rPr>
        <w:fldChar w:fldCharType="begin"/>
      </w:r>
      <w:r w:rsidRPr="008F772E">
        <w:rPr>
          <w:b/>
          <w:bCs/>
        </w:rPr>
        <w:instrText xml:space="preserve"> SEQ Tablica \* ARABIC </w:instrText>
      </w:r>
      <w:r w:rsidRPr="008F772E">
        <w:rPr>
          <w:b/>
          <w:bCs/>
        </w:rPr>
        <w:fldChar w:fldCharType="separate"/>
      </w:r>
      <w:r w:rsidR="00717C5B">
        <w:rPr>
          <w:b/>
          <w:bCs/>
          <w:noProof/>
        </w:rPr>
        <w:t>8</w:t>
      </w:r>
      <w:r w:rsidRPr="008F772E">
        <w:rPr>
          <w:b/>
          <w:bCs/>
        </w:rPr>
        <w:fldChar w:fldCharType="end"/>
      </w:r>
      <w:r w:rsidRPr="008F772E">
        <w:rPr>
          <w:b/>
          <w:bCs/>
        </w:rPr>
        <w:t xml:space="preserve">: Financijski pokazatelji statusa provedbe </w:t>
      </w:r>
      <w:r w:rsidR="00AE79B6" w:rsidRPr="008F772E">
        <w:rPr>
          <w:b/>
          <w:bCs/>
        </w:rPr>
        <w:t xml:space="preserve">instrumenata NEXT GENERATION EU </w:t>
      </w:r>
      <w:r w:rsidRPr="008F772E">
        <w:rPr>
          <w:b/>
          <w:bCs/>
        </w:rPr>
        <w:t xml:space="preserve">od početka provedbe do kraja izvještajnog razdoblja </w:t>
      </w:r>
      <w:r w:rsidR="005716AF" w:rsidRPr="008F772E">
        <w:rPr>
          <w:b/>
          <w:bCs/>
        </w:rPr>
        <w:t xml:space="preserve">30. lipnja 2025. </w:t>
      </w:r>
      <w:r w:rsidRPr="008F772E">
        <w:rPr>
          <w:b/>
          <w:bCs/>
        </w:rPr>
        <w:t>(sredstva EU, u milijunima eura i postocima od dodijeljenih sredstava)</w:t>
      </w:r>
      <w:bookmarkEnd w:id="58"/>
    </w:p>
    <w:tbl>
      <w:tblPr>
        <w:tblStyle w:val="TableGrid"/>
        <w:tblW w:w="9356" w:type="dxa"/>
        <w:tblLayout w:type="fixed"/>
        <w:tblLook w:val="04A0" w:firstRow="1" w:lastRow="0" w:firstColumn="1" w:lastColumn="0" w:noHBand="0" w:noVBand="1"/>
      </w:tblPr>
      <w:tblGrid>
        <w:gridCol w:w="1134"/>
        <w:gridCol w:w="1043"/>
        <w:gridCol w:w="1089"/>
        <w:gridCol w:w="845"/>
        <w:gridCol w:w="992"/>
        <w:gridCol w:w="851"/>
        <w:gridCol w:w="850"/>
        <w:gridCol w:w="851"/>
        <w:gridCol w:w="925"/>
        <w:gridCol w:w="776"/>
      </w:tblGrid>
      <w:tr w:rsidR="004F27D2" w:rsidRPr="008F772E" w14:paraId="7DFCCD60" w14:textId="77777777" w:rsidTr="006E4479">
        <w:trPr>
          <w:trHeight w:val="737"/>
        </w:trPr>
        <w:tc>
          <w:tcPr>
            <w:tcW w:w="1134" w:type="dxa"/>
            <w:vAlign w:val="center"/>
          </w:tcPr>
          <w:p w14:paraId="1F198F35" w14:textId="77777777" w:rsidR="004F27D2" w:rsidRPr="008F772E" w:rsidRDefault="004F27D2" w:rsidP="004B58B6">
            <w:pPr>
              <w:spacing w:after="60"/>
              <w:rPr>
                <w:rFonts w:asciiTheme="minorHAnsi" w:hAnsiTheme="minorHAnsi" w:cstheme="minorHAnsi"/>
                <w:sz w:val="16"/>
                <w:szCs w:val="16"/>
              </w:rPr>
            </w:pPr>
            <w:r w:rsidRPr="008F772E">
              <w:rPr>
                <w:rFonts w:asciiTheme="minorHAnsi" w:hAnsiTheme="minorHAnsi" w:cstheme="minorHAnsi"/>
                <w:sz w:val="16"/>
                <w:szCs w:val="16"/>
              </w:rPr>
              <w:t>(Operativni) program</w:t>
            </w:r>
          </w:p>
        </w:tc>
        <w:tc>
          <w:tcPr>
            <w:tcW w:w="1043" w:type="dxa"/>
            <w:tcBorders>
              <w:bottom w:val="single" w:sz="4" w:space="0" w:color="808080" w:themeColor="background1" w:themeShade="80"/>
            </w:tcBorders>
            <w:vAlign w:val="center"/>
          </w:tcPr>
          <w:p w14:paraId="3297B22E" w14:textId="77777777" w:rsidR="004F27D2" w:rsidRPr="008F772E" w:rsidRDefault="004F27D2" w:rsidP="004B58B6">
            <w:pPr>
              <w:spacing w:after="60"/>
              <w:jc w:val="right"/>
              <w:rPr>
                <w:rFonts w:asciiTheme="minorHAnsi" w:hAnsiTheme="minorHAnsi" w:cstheme="minorHAnsi"/>
                <w:sz w:val="16"/>
                <w:szCs w:val="16"/>
              </w:rPr>
            </w:pPr>
            <w:r w:rsidRPr="008F772E">
              <w:rPr>
                <w:rFonts w:asciiTheme="minorHAnsi" w:hAnsiTheme="minorHAnsi" w:cstheme="minorHAnsi"/>
                <w:sz w:val="16"/>
                <w:szCs w:val="16"/>
              </w:rPr>
              <w:t>Dodijeljena sredstva</w:t>
            </w:r>
          </w:p>
        </w:tc>
        <w:tc>
          <w:tcPr>
            <w:tcW w:w="1089" w:type="dxa"/>
            <w:tcBorders>
              <w:bottom w:val="single" w:sz="4" w:space="0" w:color="808080" w:themeColor="background1" w:themeShade="80"/>
            </w:tcBorders>
            <w:vAlign w:val="center"/>
          </w:tcPr>
          <w:p w14:paraId="009B64F5" w14:textId="77777777" w:rsidR="004F27D2" w:rsidRPr="008F772E" w:rsidRDefault="004F27D2" w:rsidP="004B58B6">
            <w:pPr>
              <w:spacing w:after="60"/>
              <w:jc w:val="right"/>
              <w:rPr>
                <w:rFonts w:asciiTheme="minorHAnsi" w:hAnsiTheme="minorHAnsi" w:cstheme="minorHAnsi"/>
                <w:sz w:val="16"/>
                <w:szCs w:val="16"/>
              </w:rPr>
            </w:pPr>
            <w:r w:rsidRPr="008F772E">
              <w:rPr>
                <w:rFonts w:asciiTheme="minorHAnsi" w:hAnsiTheme="minorHAnsi" w:cstheme="minorHAnsi"/>
                <w:sz w:val="16"/>
                <w:szCs w:val="16"/>
              </w:rPr>
              <w:t>Ukupno ugovorena sredstva</w:t>
            </w:r>
          </w:p>
        </w:tc>
        <w:tc>
          <w:tcPr>
            <w:tcW w:w="845" w:type="dxa"/>
            <w:tcBorders>
              <w:bottom w:val="single" w:sz="4" w:space="0" w:color="808080" w:themeColor="background1" w:themeShade="80"/>
            </w:tcBorders>
            <w:vAlign w:val="center"/>
          </w:tcPr>
          <w:p w14:paraId="647CC11A" w14:textId="77777777" w:rsidR="004F27D2" w:rsidRPr="008F772E" w:rsidRDefault="004F27D2" w:rsidP="004B58B6">
            <w:pPr>
              <w:spacing w:after="60"/>
              <w:jc w:val="right"/>
              <w:rPr>
                <w:rFonts w:asciiTheme="minorHAnsi" w:hAnsiTheme="minorHAnsi" w:cstheme="minorHAnsi"/>
                <w:sz w:val="16"/>
                <w:szCs w:val="16"/>
              </w:rPr>
            </w:pPr>
            <w:r w:rsidRPr="008F772E">
              <w:rPr>
                <w:rFonts w:asciiTheme="minorHAnsi" w:hAnsiTheme="minorHAnsi" w:cstheme="minorHAnsi"/>
                <w:sz w:val="16"/>
                <w:szCs w:val="16"/>
              </w:rPr>
              <w:t xml:space="preserve"> %</w:t>
            </w:r>
          </w:p>
        </w:tc>
        <w:tc>
          <w:tcPr>
            <w:tcW w:w="992" w:type="dxa"/>
            <w:tcBorders>
              <w:bottom w:val="single" w:sz="4" w:space="0" w:color="808080" w:themeColor="background1" w:themeShade="80"/>
            </w:tcBorders>
            <w:vAlign w:val="center"/>
          </w:tcPr>
          <w:p w14:paraId="2108E1D5" w14:textId="77777777" w:rsidR="004F27D2" w:rsidRPr="008F772E" w:rsidRDefault="004F27D2" w:rsidP="004B58B6">
            <w:pPr>
              <w:spacing w:after="60"/>
              <w:jc w:val="right"/>
              <w:rPr>
                <w:rFonts w:asciiTheme="minorHAnsi" w:hAnsiTheme="minorHAnsi" w:cstheme="minorHAnsi"/>
                <w:sz w:val="16"/>
                <w:szCs w:val="16"/>
              </w:rPr>
            </w:pPr>
            <w:r w:rsidRPr="008F772E">
              <w:rPr>
                <w:rFonts w:asciiTheme="minorHAnsi" w:hAnsiTheme="minorHAnsi" w:cstheme="minorHAnsi"/>
                <w:sz w:val="16"/>
                <w:szCs w:val="16"/>
              </w:rPr>
              <w:t>Ukupno plaćena sredstva</w:t>
            </w:r>
          </w:p>
        </w:tc>
        <w:tc>
          <w:tcPr>
            <w:tcW w:w="851" w:type="dxa"/>
            <w:tcBorders>
              <w:bottom w:val="single" w:sz="4" w:space="0" w:color="808080" w:themeColor="background1" w:themeShade="80"/>
            </w:tcBorders>
            <w:vAlign w:val="center"/>
          </w:tcPr>
          <w:p w14:paraId="6CCC7015" w14:textId="77777777" w:rsidR="004F27D2" w:rsidRPr="008F772E" w:rsidRDefault="004F27D2" w:rsidP="004B58B6">
            <w:pPr>
              <w:spacing w:after="60"/>
              <w:jc w:val="right"/>
              <w:rPr>
                <w:rFonts w:asciiTheme="minorHAnsi" w:hAnsiTheme="minorHAnsi" w:cstheme="minorHAnsi"/>
                <w:sz w:val="16"/>
                <w:szCs w:val="16"/>
              </w:rPr>
            </w:pPr>
            <w:r w:rsidRPr="008F772E">
              <w:rPr>
                <w:rFonts w:asciiTheme="minorHAnsi" w:hAnsiTheme="minorHAnsi" w:cstheme="minorHAnsi"/>
                <w:sz w:val="16"/>
                <w:szCs w:val="16"/>
              </w:rPr>
              <w:t xml:space="preserve"> %</w:t>
            </w:r>
          </w:p>
        </w:tc>
        <w:tc>
          <w:tcPr>
            <w:tcW w:w="850" w:type="dxa"/>
            <w:tcBorders>
              <w:bottom w:val="single" w:sz="4" w:space="0" w:color="808080" w:themeColor="background1" w:themeShade="80"/>
            </w:tcBorders>
            <w:vAlign w:val="center"/>
          </w:tcPr>
          <w:p w14:paraId="79F4CF4F" w14:textId="77777777" w:rsidR="004F27D2" w:rsidRPr="008F772E" w:rsidRDefault="004F27D2" w:rsidP="004B58B6">
            <w:pPr>
              <w:spacing w:after="60"/>
              <w:jc w:val="right"/>
              <w:rPr>
                <w:rFonts w:asciiTheme="minorHAnsi" w:hAnsiTheme="minorHAnsi" w:cstheme="minorHAnsi"/>
                <w:sz w:val="16"/>
                <w:szCs w:val="16"/>
              </w:rPr>
            </w:pPr>
            <w:r w:rsidRPr="008F772E">
              <w:rPr>
                <w:rFonts w:asciiTheme="minorHAnsi" w:hAnsiTheme="minorHAnsi" w:cstheme="minorHAnsi"/>
                <w:sz w:val="16"/>
                <w:szCs w:val="16"/>
              </w:rPr>
              <w:t>Ukupno ovjerena sredstva</w:t>
            </w:r>
          </w:p>
        </w:tc>
        <w:tc>
          <w:tcPr>
            <w:tcW w:w="851" w:type="dxa"/>
            <w:tcBorders>
              <w:bottom w:val="single" w:sz="4" w:space="0" w:color="808080" w:themeColor="background1" w:themeShade="80"/>
            </w:tcBorders>
            <w:vAlign w:val="center"/>
          </w:tcPr>
          <w:p w14:paraId="3FC2094D" w14:textId="77777777" w:rsidR="004F27D2" w:rsidRPr="008F772E" w:rsidRDefault="004F27D2" w:rsidP="004B58B6">
            <w:pPr>
              <w:spacing w:after="60"/>
              <w:jc w:val="right"/>
              <w:rPr>
                <w:rFonts w:asciiTheme="minorHAnsi" w:hAnsiTheme="minorHAnsi" w:cstheme="minorHAnsi"/>
                <w:sz w:val="16"/>
                <w:szCs w:val="16"/>
              </w:rPr>
            </w:pPr>
            <w:r w:rsidRPr="008F772E">
              <w:rPr>
                <w:rFonts w:asciiTheme="minorHAnsi" w:hAnsiTheme="minorHAnsi" w:cstheme="minorHAnsi"/>
                <w:sz w:val="16"/>
                <w:szCs w:val="16"/>
              </w:rPr>
              <w:t xml:space="preserve"> %</w:t>
            </w:r>
          </w:p>
        </w:tc>
        <w:tc>
          <w:tcPr>
            <w:tcW w:w="925" w:type="dxa"/>
            <w:tcBorders>
              <w:bottom w:val="single" w:sz="4" w:space="0" w:color="808080" w:themeColor="background1" w:themeShade="80"/>
            </w:tcBorders>
            <w:vAlign w:val="center"/>
          </w:tcPr>
          <w:p w14:paraId="11EBB5B4" w14:textId="77777777" w:rsidR="004F27D2" w:rsidRPr="008F772E" w:rsidRDefault="004F27D2" w:rsidP="004B58B6">
            <w:pPr>
              <w:spacing w:after="60"/>
              <w:jc w:val="right"/>
              <w:rPr>
                <w:rFonts w:asciiTheme="minorHAnsi" w:hAnsiTheme="minorHAnsi" w:cstheme="minorHAnsi"/>
                <w:sz w:val="16"/>
                <w:szCs w:val="16"/>
              </w:rPr>
            </w:pPr>
            <w:r w:rsidRPr="008F772E">
              <w:rPr>
                <w:rFonts w:asciiTheme="minorHAnsi" w:hAnsiTheme="minorHAnsi" w:cstheme="minorHAnsi"/>
                <w:sz w:val="16"/>
                <w:szCs w:val="16"/>
              </w:rPr>
              <w:t>Ukupno doznačena sredstva</w:t>
            </w:r>
          </w:p>
        </w:tc>
        <w:tc>
          <w:tcPr>
            <w:tcW w:w="776" w:type="dxa"/>
            <w:tcBorders>
              <w:bottom w:val="single" w:sz="4" w:space="0" w:color="808080" w:themeColor="background1" w:themeShade="80"/>
            </w:tcBorders>
            <w:vAlign w:val="center"/>
          </w:tcPr>
          <w:p w14:paraId="1AA66EFE" w14:textId="77777777" w:rsidR="004F27D2" w:rsidRPr="008F772E" w:rsidRDefault="004F27D2" w:rsidP="004B58B6">
            <w:pPr>
              <w:spacing w:after="60"/>
              <w:jc w:val="right"/>
              <w:rPr>
                <w:rFonts w:asciiTheme="minorHAnsi" w:hAnsiTheme="minorHAnsi" w:cstheme="minorHAnsi"/>
                <w:sz w:val="16"/>
                <w:szCs w:val="16"/>
              </w:rPr>
            </w:pPr>
            <w:r w:rsidRPr="008F772E">
              <w:rPr>
                <w:rFonts w:asciiTheme="minorHAnsi" w:hAnsiTheme="minorHAnsi" w:cstheme="minorHAnsi"/>
                <w:sz w:val="16"/>
                <w:szCs w:val="16"/>
              </w:rPr>
              <w:t xml:space="preserve"> %</w:t>
            </w:r>
          </w:p>
        </w:tc>
      </w:tr>
      <w:tr w:rsidR="004F27D2" w:rsidRPr="008F772E" w14:paraId="5D71A54C" w14:textId="77777777" w:rsidTr="006E4479">
        <w:trPr>
          <w:trHeight w:val="113"/>
        </w:trPr>
        <w:tc>
          <w:tcPr>
            <w:tcW w:w="1134" w:type="dxa"/>
            <w:vAlign w:val="center"/>
          </w:tcPr>
          <w:p w14:paraId="665FEA89" w14:textId="77777777" w:rsidR="004F27D2" w:rsidRPr="008F772E" w:rsidRDefault="004F27D2" w:rsidP="004B58B6">
            <w:pPr>
              <w:rPr>
                <w:rFonts w:asciiTheme="minorHAnsi" w:hAnsiTheme="minorHAnsi" w:cstheme="minorHAnsi"/>
                <w:sz w:val="18"/>
                <w:szCs w:val="18"/>
              </w:rPr>
            </w:pPr>
          </w:p>
        </w:tc>
        <w:tc>
          <w:tcPr>
            <w:tcW w:w="1043" w:type="dxa"/>
            <w:tcBorders>
              <w:top w:val="single" w:sz="4" w:space="0" w:color="808080" w:themeColor="background1" w:themeShade="80"/>
            </w:tcBorders>
            <w:vAlign w:val="center"/>
          </w:tcPr>
          <w:p w14:paraId="08B583FB" w14:textId="77777777" w:rsidR="004F27D2" w:rsidRPr="008F772E" w:rsidRDefault="004F27D2" w:rsidP="004B58B6">
            <w:pPr>
              <w:jc w:val="right"/>
              <w:rPr>
                <w:rFonts w:asciiTheme="minorHAnsi" w:hAnsiTheme="minorHAnsi" w:cstheme="minorHAnsi"/>
                <w:sz w:val="18"/>
                <w:szCs w:val="18"/>
              </w:rPr>
            </w:pPr>
          </w:p>
        </w:tc>
        <w:tc>
          <w:tcPr>
            <w:tcW w:w="1089" w:type="dxa"/>
            <w:tcBorders>
              <w:top w:val="single" w:sz="4" w:space="0" w:color="808080" w:themeColor="background1" w:themeShade="80"/>
            </w:tcBorders>
            <w:vAlign w:val="center"/>
          </w:tcPr>
          <w:p w14:paraId="3694F17A" w14:textId="77777777" w:rsidR="004F27D2" w:rsidRPr="008F772E" w:rsidRDefault="004F27D2" w:rsidP="004B58B6">
            <w:pPr>
              <w:jc w:val="right"/>
              <w:rPr>
                <w:rFonts w:asciiTheme="minorHAnsi" w:hAnsiTheme="minorHAnsi" w:cstheme="minorHAnsi"/>
                <w:sz w:val="18"/>
                <w:szCs w:val="18"/>
              </w:rPr>
            </w:pPr>
          </w:p>
        </w:tc>
        <w:tc>
          <w:tcPr>
            <w:tcW w:w="845" w:type="dxa"/>
            <w:tcBorders>
              <w:top w:val="single" w:sz="4" w:space="0" w:color="808080" w:themeColor="background1" w:themeShade="80"/>
            </w:tcBorders>
            <w:vAlign w:val="center"/>
          </w:tcPr>
          <w:p w14:paraId="0B009F21" w14:textId="77777777" w:rsidR="004F27D2" w:rsidRPr="008F772E" w:rsidRDefault="004F27D2" w:rsidP="004B58B6">
            <w:pPr>
              <w:jc w:val="right"/>
              <w:rPr>
                <w:rFonts w:asciiTheme="minorHAnsi" w:hAnsiTheme="minorHAnsi" w:cstheme="minorHAnsi"/>
                <w:sz w:val="18"/>
                <w:szCs w:val="18"/>
              </w:rPr>
            </w:pPr>
          </w:p>
        </w:tc>
        <w:tc>
          <w:tcPr>
            <w:tcW w:w="992" w:type="dxa"/>
            <w:tcBorders>
              <w:top w:val="single" w:sz="4" w:space="0" w:color="808080" w:themeColor="background1" w:themeShade="80"/>
            </w:tcBorders>
            <w:vAlign w:val="center"/>
          </w:tcPr>
          <w:p w14:paraId="31E5653E" w14:textId="77777777" w:rsidR="004F27D2" w:rsidRPr="008F772E" w:rsidRDefault="004F27D2" w:rsidP="004B58B6">
            <w:pPr>
              <w:jc w:val="right"/>
              <w:rPr>
                <w:rFonts w:asciiTheme="minorHAnsi" w:hAnsiTheme="minorHAnsi" w:cstheme="minorHAnsi"/>
                <w:sz w:val="18"/>
                <w:szCs w:val="18"/>
              </w:rPr>
            </w:pPr>
          </w:p>
        </w:tc>
        <w:tc>
          <w:tcPr>
            <w:tcW w:w="851" w:type="dxa"/>
            <w:tcBorders>
              <w:top w:val="single" w:sz="4" w:space="0" w:color="808080" w:themeColor="background1" w:themeShade="80"/>
            </w:tcBorders>
            <w:vAlign w:val="center"/>
          </w:tcPr>
          <w:p w14:paraId="4869D477" w14:textId="77777777" w:rsidR="004F27D2" w:rsidRPr="008F772E" w:rsidRDefault="004F27D2" w:rsidP="004B58B6">
            <w:pPr>
              <w:jc w:val="right"/>
              <w:rPr>
                <w:rFonts w:asciiTheme="minorHAnsi" w:hAnsiTheme="minorHAnsi" w:cstheme="minorHAnsi"/>
                <w:sz w:val="18"/>
                <w:szCs w:val="18"/>
              </w:rPr>
            </w:pPr>
          </w:p>
        </w:tc>
        <w:tc>
          <w:tcPr>
            <w:tcW w:w="850" w:type="dxa"/>
            <w:tcBorders>
              <w:top w:val="single" w:sz="4" w:space="0" w:color="808080" w:themeColor="background1" w:themeShade="80"/>
            </w:tcBorders>
            <w:vAlign w:val="center"/>
          </w:tcPr>
          <w:p w14:paraId="1F08A403" w14:textId="77777777" w:rsidR="004F27D2" w:rsidRPr="008F772E" w:rsidRDefault="004F27D2" w:rsidP="004B58B6">
            <w:pPr>
              <w:jc w:val="right"/>
              <w:rPr>
                <w:rFonts w:asciiTheme="minorHAnsi" w:hAnsiTheme="minorHAnsi" w:cstheme="minorHAnsi"/>
                <w:sz w:val="18"/>
                <w:szCs w:val="18"/>
              </w:rPr>
            </w:pPr>
          </w:p>
        </w:tc>
        <w:tc>
          <w:tcPr>
            <w:tcW w:w="851" w:type="dxa"/>
            <w:tcBorders>
              <w:top w:val="single" w:sz="4" w:space="0" w:color="808080" w:themeColor="background1" w:themeShade="80"/>
            </w:tcBorders>
            <w:vAlign w:val="center"/>
          </w:tcPr>
          <w:p w14:paraId="2988C535" w14:textId="77777777" w:rsidR="004F27D2" w:rsidRPr="008F772E" w:rsidRDefault="004F27D2" w:rsidP="004B58B6">
            <w:pPr>
              <w:jc w:val="right"/>
              <w:rPr>
                <w:rFonts w:asciiTheme="minorHAnsi" w:hAnsiTheme="minorHAnsi" w:cstheme="minorHAnsi"/>
                <w:sz w:val="18"/>
                <w:szCs w:val="18"/>
              </w:rPr>
            </w:pPr>
          </w:p>
        </w:tc>
        <w:tc>
          <w:tcPr>
            <w:tcW w:w="925" w:type="dxa"/>
            <w:tcBorders>
              <w:top w:val="single" w:sz="4" w:space="0" w:color="808080" w:themeColor="background1" w:themeShade="80"/>
            </w:tcBorders>
            <w:vAlign w:val="center"/>
          </w:tcPr>
          <w:p w14:paraId="7F024BFB" w14:textId="77777777" w:rsidR="004F27D2" w:rsidRPr="008F772E" w:rsidRDefault="004F27D2" w:rsidP="004B58B6">
            <w:pPr>
              <w:jc w:val="right"/>
              <w:rPr>
                <w:rFonts w:asciiTheme="minorHAnsi" w:hAnsiTheme="minorHAnsi" w:cstheme="minorHAnsi"/>
                <w:sz w:val="18"/>
                <w:szCs w:val="18"/>
              </w:rPr>
            </w:pPr>
          </w:p>
        </w:tc>
        <w:tc>
          <w:tcPr>
            <w:tcW w:w="776" w:type="dxa"/>
            <w:tcBorders>
              <w:top w:val="single" w:sz="4" w:space="0" w:color="808080" w:themeColor="background1" w:themeShade="80"/>
            </w:tcBorders>
            <w:vAlign w:val="center"/>
          </w:tcPr>
          <w:p w14:paraId="1629D233" w14:textId="77777777" w:rsidR="004F27D2" w:rsidRPr="008F772E" w:rsidRDefault="004F27D2" w:rsidP="004B58B6">
            <w:pPr>
              <w:jc w:val="right"/>
              <w:rPr>
                <w:rFonts w:asciiTheme="minorHAnsi" w:hAnsiTheme="minorHAnsi" w:cstheme="minorHAnsi"/>
                <w:sz w:val="18"/>
                <w:szCs w:val="18"/>
              </w:rPr>
            </w:pPr>
          </w:p>
        </w:tc>
      </w:tr>
      <w:tr w:rsidR="00E375BE" w:rsidRPr="008F772E" w14:paraId="3A00CD2D" w14:textId="77777777" w:rsidTr="006E4479">
        <w:trPr>
          <w:trHeight w:val="397"/>
        </w:trPr>
        <w:tc>
          <w:tcPr>
            <w:tcW w:w="1134" w:type="dxa"/>
            <w:vAlign w:val="center"/>
          </w:tcPr>
          <w:p w14:paraId="6BDF4C58" w14:textId="77777777" w:rsidR="00E375BE" w:rsidRPr="008F772E" w:rsidRDefault="00E375BE" w:rsidP="00E375BE">
            <w:pPr>
              <w:rPr>
                <w:rFonts w:asciiTheme="minorHAnsi" w:hAnsiTheme="minorHAnsi" w:cstheme="minorHAnsi"/>
                <w:sz w:val="18"/>
                <w:szCs w:val="18"/>
              </w:rPr>
            </w:pPr>
            <w:r w:rsidRPr="008F772E">
              <w:rPr>
                <w:rFonts w:asciiTheme="minorHAnsi" w:hAnsiTheme="minorHAnsi" w:cstheme="minorHAnsi"/>
                <w:sz w:val="18"/>
                <w:szCs w:val="18"/>
              </w:rPr>
              <w:t>OPKK (REACT)</w:t>
            </w:r>
          </w:p>
        </w:tc>
        <w:tc>
          <w:tcPr>
            <w:tcW w:w="1043" w:type="dxa"/>
            <w:vAlign w:val="center"/>
          </w:tcPr>
          <w:p w14:paraId="7080AFD8" w14:textId="77777777" w:rsidR="00E375BE" w:rsidRPr="008F772E" w:rsidRDefault="00E375BE" w:rsidP="00E375BE">
            <w:pPr>
              <w:jc w:val="right"/>
              <w:rPr>
                <w:rFonts w:asciiTheme="minorHAnsi" w:hAnsiTheme="minorHAnsi" w:cstheme="minorHAnsi"/>
                <w:sz w:val="18"/>
                <w:szCs w:val="18"/>
              </w:rPr>
            </w:pPr>
            <w:r w:rsidRPr="008F772E">
              <w:rPr>
                <w:rFonts w:asciiTheme="minorHAnsi" w:hAnsiTheme="minorHAnsi" w:cstheme="minorHAnsi"/>
                <w:color w:val="000000"/>
                <w:sz w:val="18"/>
                <w:szCs w:val="18"/>
              </w:rPr>
              <w:t>132,56</w:t>
            </w:r>
          </w:p>
        </w:tc>
        <w:tc>
          <w:tcPr>
            <w:tcW w:w="1089" w:type="dxa"/>
            <w:vAlign w:val="center"/>
          </w:tcPr>
          <w:p w14:paraId="13E6F69F" w14:textId="77777777" w:rsidR="00E375BE" w:rsidRPr="008F772E" w:rsidRDefault="00E375BE" w:rsidP="00E375BE">
            <w:pPr>
              <w:jc w:val="right"/>
              <w:rPr>
                <w:rFonts w:asciiTheme="minorHAnsi" w:hAnsiTheme="minorHAnsi" w:cstheme="minorHAnsi"/>
                <w:color w:val="0070C0"/>
                <w:sz w:val="18"/>
                <w:szCs w:val="18"/>
              </w:rPr>
            </w:pPr>
            <w:r w:rsidRPr="008F772E">
              <w:rPr>
                <w:rFonts w:ascii="Calibri" w:hAnsi="Calibri" w:cs="Calibri"/>
              </w:rPr>
              <w:t>113,08</w:t>
            </w:r>
          </w:p>
        </w:tc>
        <w:tc>
          <w:tcPr>
            <w:tcW w:w="845" w:type="dxa"/>
            <w:vAlign w:val="center"/>
          </w:tcPr>
          <w:p w14:paraId="1E8FDCB3" w14:textId="77777777" w:rsidR="00E375BE" w:rsidRPr="008F772E" w:rsidRDefault="00E375BE" w:rsidP="00E375BE">
            <w:pPr>
              <w:jc w:val="right"/>
              <w:rPr>
                <w:rFonts w:asciiTheme="minorHAnsi" w:hAnsiTheme="minorHAnsi" w:cstheme="minorHAnsi"/>
                <w:color w:val="0070C0"/>
                <w:sz w:val="18"/>
                <w:szCs w:val="18"/>
              </w:rPr>
            </w:pPr>
            <w:r w:rsidRPr="008F772E">
              <w:rPr>
                <w:rFonts w:ascii="Calibri" w:hAnsi="Calibri" w:cs="Calibri"/>
              </w:rPr>
              <w:t>85,3</w:t>
            </w:r>
            <w:r w:rsidR="00C769F5" w:rsidRPr="008F772E">
              <w:rPr>
                <w:rFonts w:ascii="Calibri" w:hAnsi="Calibri" w:cs="Calibri"/>
              </w:rPr>
              <w:t>0</w:t>
            </w:r>
          </w:p>
        </w:tc>
        <w:tc>
          <w:tcPr>
            <w:tcW w:w="992" w:type="dxa"/>
            <w:vAlign w:val="center"/>
          </w:tcPr>
          <w:p w14:paraId="10127594" w14:textId="77777777" w:rsidR="00E375BE" w:rsidRPr="008F772E" w:rsidRDefault="00E375BE" w:rsidP="00E375BE">
            <w:pPr>
              <w:jc w:val="right"/>
              <w:rPr>
                <w:rFonts w:asciiTheme="minorHAnsi" w:hAnsiTheme="minorHAnsi" w:cstheme="minorHAnsi"/>
                <w:sz w:val="18"/>
                <w:szCs w:val="18"/>
              </w:rPr>
            </w:pPr>
            <w:r w:rsidRPr="008F772E">
              <w:rPr>
                <w:rFonts w:asciiTheme="minorHAnsi" w:hAnsiTheme="minorHAnsi" w:cstheme="minorHAnsi"/>
                <w:sz w:val="18"/>
                <w:szCs w:val="18"/>
              </w:rPr>
              <w:t>106,43</w:t>
            </w:r>
          </w:p>
        </w:tc>
        <w:tc>
          <w:tcPr>
            <w:tcW w:w="851" w:type="dxa"/>
            <w:vAlign w:val="center"/>
          </w:tcPr>
          <w:p w14:paraId="2F356B3C" w14:textId="77777777" w:rsidR="00E375BE" w:rsidRPr="008F772E" w:rsidRDefault="00E375BE" w:rsidP="00E375BE">
            <w:pPr>
              <w:jc w:val="right"/>
              <w:rPr>
                <w:rFonts w:asciiTheme="minorHAnsi" w:hAnsiTheme="minorHAnsi" w:cstheme="minorHAnsi"/>
                <w:sz w:val="18"/>
                <w:szCs w:val="18"/>
              </w:rPr>
            </w:pPr>
            <w:r w:rsidRPr="008F772E">
              <w:rPr>
                <w:rFonts w:asciiTheme="minorHAnsi" w:hAnsiTheme="minorHAnsi" w:cstheme="minorHAnsi"/>
                <w:sz w:val="18"/>
                <w:szCs w:val="18"/>
              </w:rPr>
              <w:t>80,29</w:t>
            </w:r>
          </w:p>
        </w:tc>
        <w:tc>
          <w:tcPr>
            <w:tcW w:w="850" w:type="dxa"/>
            <w:vAlign w:val="center"/>
          </w:tcPr>
          <w:p w14:paraId="2F5FA6AD" w14:textId="77777777" w:rsidR="00E375BE" w:rsidRPr="008F772E" w:rsidRDefault="00E375BE" w:rsidP="00E375BE">
            <w:pPr>
              <w:jc w:val="right"/>
              <w:rPr>
                <w:rFonts w:asciiTheme="minorHAnsi" w:hAnsiTheme="minorHAnsi" w:cstheme="minorHAnsi"/>
                <w:sz w:val="18"/>
                <w:szCs w:val="18"/>
              </w:rPr>
            </w:pPr>
            <w:r w:rsidRPr="008F772E">
              <w:rPr>
                <w:rFonts w:asciiTheme="minorHAnsi" w:hAnsiTheme="minorHAnsi" w:cstheme="minorHAnsi"/>
                <w:sz w:val="18"/>
                <w:szCs w:val="18"/>
              </w:rPr>
              <w:t>249,46</w:t>
            </w:r>
          </w:p>
        </w:tc>
        <w:tc>
          <w:tcPr>
            <w:tcW w:w="851" w:type="dxa"/>
            <w:vAlign w:val="center"/>
          </w:tcPr>
          <w:p w14:paraId="038A1870" w14:textId="77777777" w:rsidR="00E375BE" w:rsidRPr="008F772E" w:rsidRDefault="00E375BE" w:rsidP="00E375BE">
            <w:pPr>
              <w:jc w:val="right"/>
              <w:rPr>
                <w:rFonts w:asciiTheme="minorHAnsi" w:hAnsiTheme="minorHAnsi" w:cstheme="minorHAnsi"/>
                <w:sz w:val="18"/>
                <w:szCs w:val="18"/>
              </w:rPr>
            </w:pPr>
            <w:r w:rsidRPr="008F772E">
              <w:rPr>
                <w:rFonts w:asciiTheme="minorHAnsi" w:hAnsiTheme="minorHAnsi" w:cstheme="minorHAnsi"/>
                <w:sz w:val="18"/>
                <w:szCs w:val="18"/>
              </w:rPr>
              <w:t>188,19</w:t>
            </w:r>
          </w:p>
        </w:tc>
        <w:tc>
          <w:tcPr>
            <w:tcW w:w="925" w:type="dxa"/>
            <w:vAlign w:val="center"/>
          </w:tcPr>
          <w:p w14:paraId="63D82F24" w14:textId="77777777" w:rsidR="00E375BE" w:rsidRPr="008F772E" w:rsidRDefault="00E375BE" w:rsidP="00E375BE">
            <w:pPr>
              <w:jc w:val="right"/>
              <w:rPr>
                <w:rFonts w:asciiTheme="minorHAnsi" w:hAnsiTheme="minorHAnsi" w:cstheme="minorHAnsi"/>
                <w:sz w:val="18"/>
                <w:szCs w:val="18"/>
              </w:rPr>
            </w:pPr>
            <w:r w:rsidRPr="008F772E">
              <w:rPr>
                <w:rFonts w:asciiTheme="minorHAnsi" w:hAnsiTheme="minorHAnsi" w:cstheme="minorHAnsi"/>
                <w:sz w:val="18"/>
                <w:szCs w:val="18"/>
              </w:rPr>
              <w:t>127,94</w:t>
            </w:r>
          </w:p>
        </w:tc>
        <w:tc>
          <w:tcPr>
            <w:tcW w:w="776" w:type="dxa"/>
            <w:vAlign w:val="center"/>
          </w:tcPr>
          <w:p w14:paraId="77956997" w14:textId="77777777" w:rsidR="00E375BE" w:rsidRPr="008F772E" w:rsidRDefault="00E375BE" w:rsidP="00E375BE">
            <w:pPr>
              <w:jc w:val="right"/>
              <w:rPr>
                <w:rFonts w:asciiTheme="minorHAnsi" w:hAnsiTheme="minorHAnsi" w:cstheme="minorHAnsi"/>
                <w:sz w:val="18"/>
                <w:szCs w:val="18"/>
              </w:rPr>
            </w:pPr>
            <w:r w:rsidRPr="008F772E">
              <w:rPr>
                <w:rFonts w:asciiTheme="minorHAnsi" w:hAnsiTheme="minorHAnsi" w:cstheme="minorHAnsi"/>
                <w:sz w:val="18"/>
                <w:szCs w:val="18"/>
              </w:rPr>
              <w:t>96,51</w:t>
            </w:r>
          </w:p>
        </w:tc>
      </w:tr>
      <w:tr w:rsidR="00833E11" w:rsidRPr="008F772E" w14:paraId="2DF4142B" w14:textId="77777777" w:rsidTr="00833E11">
        <w:trPr>
          <w:trHeight w:val="397"/>
        </w:trPr>
        <w:tc>
          <w:tcPr>
            <w:tcW w:w="1134" w:type="dxa"/>
            <w:vAlign w:val="center"/>
          </w:tcPr>
          <w:p w14:paraId="4BCC12FC" w14:textId="77777777" w:rsidR="00833E11" w:rsidRPr="008F772E" w:rsidRDefault="00833E11" w:rsidP="00833E11">
            <w:pPr>
              <w:rPr>
                <w:rFonts w:asciiTheme="minorHAnsi" w:hAnsiTheme="minorHAnsi" w:cstheme="minorBidi"/>
                <w:sz w:val="18"/>
                <w:szCs w:val="18"/>
              </w:rPr>
            </w:pPr>
            <w:r w:rsidRPr="008F772E">
              <w:rPr>
                <w:rFonts w:asciiTheme="minorHAnsi" w:hAnsiTheme="minorHAnsi" w:cstheme="minorHAnsi"/>
                <w:sz w:val="18"/>
                <w:szCs w:val="18"/>
              </w:rPr>
              <w:t>OPULJP (REACT)</w:t>
            </w:r>
          </w:p>
        </w:tc>
        <w:tc>
          <w:tcPr>
            <w:tcW w:w="1043" w:type="dxa"/>
            <w:vAlign w:val="center"/>
          </w:tcPr>
          <w:p w14:paraId="6F012D01" w14:textId="77777777" w:rsidR="00833E11" w:rsidRPr="008F772E" w:rsidRDefault="00833E11" w:rsidP="00833E11">
            <w:pPr>
              <w:jc w:val="right"/>
              <w:rPr>
                <w:rFonts w:asciiTheme="minorHAnsi" w:hAnsiTheme="minorHAnsi" w:cstheme="minorHAnsi"/>
                <w:color w:val="000000"/>
                <w:sz w:val="18"/>
                <w:szCs w:val="18"/>
              </w:rPr>
            </w:pPr>
            <w:r w:rsidRPr="008F772E">
              <w:rPr>
                <w:rFonts w:asciiTheme="minorHAnsi" w:hAnsiTheme="minorHAnsi" w:cstheme="minorHAnsi"/>
                <w:color w:val="000000"/>
                <w:sz w:val="18"/>
                <w:szCs w:val="18"/>
              </w:rPr>
              <w:t>530,00</w:t>
            </w:r>
          </w:p>
        </w:tc>
        <w:tc>
          <w:tcPr>
            <w:tcW w:w="1089" w:type="dxa"/>
            <w:vAlign w:val="center"/>
          </w:tcPr>
          <w:p w14:paraId="1B2868F1" w14:textId="77777777" w:rsidR="00833E11" w:rsidRPr="008F772E" w:rsidRDefault="00833E11" w:rsidP="00833E11">
            <w:pPr>
              <w:spacing w:line="259" w:lineRule="auto"/>
              <w:jc w:val="right"/>
              <w:rPr>
                <w:rFonts w:asciiTheme="minorHAnsi" w:hAnsiTheme="minorHAnsi" w:cstheme="minorHAnsi"/>
                <w:sz w:val="18"/>
                <w:szCs w:val="18"/>
              </w:rPr>
            </w:pPr>
            <w:r w:rsidRPr="008F772E">
              <w:rPr>
                <w:rFonts w:asciiTheme="minorHAnsi" w:hAnsiTheme="minorHAnsi" w:cstheme="minorHAnsi"/>
                <w:color w:val="000000"/>
                <w:sz w:val="18"/>
                <w:szCs w:val="18"/>
              </w:rPr>
              <w:t>560,00</w:t>
            </w:r>
          </w:p>
        </w:tc>
        <w:tc>
          <w:tcPr>
            <w:tcW w:w="845" w:type="dxa"/>
            <w:vAlign w:val="center"/>
          </w:tcPr>
          <w:p w14:paraId="784E967A" w14:textId="77777777" w:rsidR="00833E11" w:rsidRPr="008F772E" w:rsidRDefault="00833E11" w:rsidP="00833E11">
            <w:pPr>
              <w:jc w:val="right"/>
              <w:rPr>
                <w:rFonts w:asciiTheme="minorHAnsi" w:hAnsiTheme="minorHAnsi" w:cstheme="minorHAnsi"/>
                <w:sz w:val="18"/>
                <w:szCs w:val="18"/>
              </w:rPr>
            </w:pPr>
            <w:r w:rsidRPr="008F772E">
              <w:rPr>
                <w:rFonts w:asciiTheme="minorHAnsi" w:hAnsiTheme="minorHAnsi" w:cstheme="minorHAnsi"/>
                <w:color w:val="000000"/>
                <w:sz w:val="18"/>
                <w:szCs w:val="18"/>
              </w:rPr>
              <w:t>105,66</w:t>
            </w:r>
          </w:p>
        </w:tc>
        <w:tc>
          <w:tcPr>
            <w:tcW w:w="992" w:type="dxa"/>
            <w:vAlign w:val="center"/>
          </w:tcPr>
          <w:p w14:paraId="79EFB79C" w14:textId="77777777" w:rsidR="00833E11" w:rsidRPr="008F772E" w:rsidRDefault="00833E11" w:rsidP="00833E11">
            <w:pPr>
              <w:jc w:val="right"/>
              <w:rPr>
                <w:rFonts w:asciiTheme="minorHAnsi" w:hAnsiTheme="minorHAnsi" w:cstheme="minorHAnsi"/>
                <w:sz w:val="18"/>
                <w:szCs w:val="18"/>
              </w:rPr>
            </w:pPr>
            <w:r w:rsidRPr="008F772E">
              <w:rPr>
                <w:rFonts w:asciiTheme="minorHAnsi" w:hAnsiTheme="minorHAnsi" w:cstheme="minorBidi"/>
                <w:sz w:val="18"/>
                <w:szCs w:val="18"/>
              </w:rPr>
              <w:t>531,46</w:t>
            </w:r>
          </w:p>
        </w:tc>
        <w:tc>
          <w:tcPr>
            <w:tcW w:w="851" w:type="dxa"/>
            <w:vAlign w:val="center"/>
          </w:tcPr>
          <w:p w14:paraId="7C63CE16" w14:textId="77777777" w:rsidR="00833E11" w:rsidRPr="008F772E" w:rsidRDefault="00833E11" w:rsidP="00833E11">
            <w:pPr>
              <w:spacing w:line="259" w:lineRule="auto"/>
              <w:jc w:val="right"/>
              <w:rPr>
                <w:rFonts w:asciiTheme="minorHAnsi" w:hAnsiTheme="minorHAnsi" w:cstheme="minorHAnsi"/>
                <w:sz w:val="18"/>
                <w:szCs w:val="18"/>
              </w:rPr>
            </w:pPr>
            <w:r w:rsidRPr="008F772E">
              <w:rPr>
                <w:rFonts w:asciiTheme="minorHAnsi" w:hAnsiTheme="minorHAnsi" w:cstheme="minorBidi"/>
                <w:sz w:val="18"/>
                <w:szCs w:val="18"/>
              </w:rPr>
              <w:t>100,28</w:t>
            </w:r>
          </w:p>
        </w:tc>
        <w:tc>
          <w:tcPr>
            <w:tcW w:w="850" w:type="dxa"/>
            <w:vAlign w:val="center"/>
          </w:tcPr>
          <w:p w14:paraId="1BE609EC" w14:textId="77777777" w:rsidR="00833E11" w:rsidRPr="008F772E" w:rsidRDefault="00833E11" w:rsidP="00833E11">
            <w:pPr>
              <w:jc w:val="right"/>
              <w:rPr>
                <w:rFonts w:asciiTheme="minorHAnsi" w:hAnsiTheme="minorHAnsi" w:cstheme="minorHAnsi"/>
                <w:sz w:val="18"/>
                <w:szCs w:val="18"/>
              </w:rPr>
            </w:pPr>
            <w:r w:rsidRPr="008F772E">
              <w:rPr>
                <w:rFonts w:ascii="Calibri" w:hAnsi="Calibri"/>
                <w:sz w:val="18"/>
                <w:szCs w:val="18"/>
              </w:rPr>
              <w:t>531,46</w:t>
            </w:r>
          </w:p>
        </w:tc>
        <w:tc>
          <w:tcPr>
            <w:tcW w:w="851" w:type="dxa"/>
            <w:vAlign w:val="center"/>
          </w:tcPr>
          <w:p w14:paraId="631753D0" w14:textId="77777777" w:rsidR="00833E11" w:rsidRPr="008F772E" w:rsidRDefault="00833E11" w:rsidP="00833E11">
            <w:pPr>
              <w:spacing w:line="259" w:lineRule="auto"/>
              <w:jc w:val="right"/>
              <w:rPr>
                <w:rFonts w:asciiTheme="minorHAnsi" w:hAnsiTheme="minorHAnsi" w:cstheme="minorHAnsi"/>
                <w:sz w:val="18"/>
                <w:szCs w:val="18"/>
              </w:rPr>
            </w:pPr>
            <w:r w:rsidRPr="008F772E">
              <w:rPr>
                <w:rFonts w:ascii="Calibri" w:hAnsi="Calibri"/>
                <w:sz w:val="18"/>
                <w:szCs w:val="18"/>
              </w:rPr>
              <w:t>100,28</w:t>
            </w:r>
          </w:p>
        </w:tc>
        <w:tc>
          <w:tcPr>
            <w:tcW w:w="925" w:type="dxa"/>
            <w:vAlign w:val="center"/>
          </w:tcPr>
          <w:p w14:paraId="10F72B6E" w14:textId="77777777" w:rsidR="00833E11" w:rsidRPr="008F772E" w:rsidRDefault="00833E11" w:rsidP="00833E11">
            <w:pPr>
              <w:jc w:val="right"/>
              <w:rPr>
                <w:rFonts w:asciiTheme="minorHAnsi" w:hAnsiTheme="minorHAnsi" w:cstheme="minorHAnsi"/>
                <w:sz w:val="18"/>
                <w:szCs w:val="18"/>
              </w:rPr>
            </w:pPr>
            <w:r w:rsidRPr="008F772E">
              <w:rPr>
                <w:rFonts w:asciiTheme="minorHAnsi" w:hAnsiTheme="minorHAnsi" w:cstheme="minorHAnsi"/>
                <w:sz w:val="18"/>
                <w:szCs w:val="18"/>
              </w:rPr>
              <w:t>530,00</w:t>
            </w:r>
          </w:p>
        </w:tc>
        <w:tc>
          <w:tcPr>
            <w:tcW w:w="776" w:type="dxa"/>
            <w:vAlign w:val="center"/>
          </w:tcPr>
          <w:p w14:paraId="7549DEC5" w14:textId="77777777" w:rsidR="00833E11" w:rsidRPr="008F772E" w:rsidRDefault="00833E11" w:rsidP="00833E11">
            <w:pPr>
              <w:jc w:val="right"/>
              <w:rPr>
                <w:rFonts w:asciiTheme="minorHAnsi" w:hAnsiTheme="minorHAnsi" w:cstheme="minorHAnsi"/>
                <w:sz w:val="18"/>
                <w:szCs w:val="18"/>
              </w:rPr>
            </w:pPr>
            <w:r w:rsidRPr="008F772E">
              <w:rPr>
                <w:rFonts w:asciiTheme="minorHAnsi" w:hAnsiTheme="minorHAnsi" w:cstheme="minorHAnsi"/>
                <w:sz w:val="18"/>
                <w:szCs w:val="18"/>
              </w:rPr>
              <w:t>100,00</w:t>
            </w:r>
          </w:p>
        </w:tc>
      </w:tr>
      <w:tr w:rsidR="00111BFD" w:rsidRPr="008F772E" w14:paraId="73B053CE" w14:textId="77777777" w:rsidTr="00A24778">
        <w:trPr>
          <w:trHeight w:val="397"/>
        </w:trPr>
        <w:tc>
          <w:tcPr>
            <w:tcW w:w="1134" w:type="dxa"/>
            <w:vAlign w:val="center"/>
          </w:tcPr>
          <w:p w14:paraId="07B67EFB" w14:textId="77777777" w:rsidR="00111BFD" w:rsidRPr="008F772E" w:rsidRDefault="00111BFD" w:rsidP="00111BFD">
            <w:pPr>
              <w:rPr>
                <w:rFonts w:asciiTheme="minorHAnsi" w:hAnsiTheme="minorHAnsi" w:cstheme="minorHAnsi"/>
                <w:sz w:val="18"/>
                <w:szCs w:val="18"/>
              </w:rPr>
            </w:pPr>
            <w:r w:rsidRPr="008F772E">
              <w:rPr>
                <w:rFonts w:asciiTheme="minorHAnsi" w:hAnsiTheme="minorHAnsi" w:cstheme="minorHAnsi"/>
                <w:sz w:val="18"/>
                <w:szCs w:val="18"/>
              </w:rPr>
              <w:t>PRR (EURI)</w:t>
            </w:r>
            <w:r w:rsidRPr="008F772E">
              <w:rPr>
                <w:rStyle w:val="FootnoteReference"/>
                <w:rFonts w:asciiTheme="minorHAnsi" w:hAnsiTheme="minorHAnsi" w:cstheme="minorHAnsi"/>
                <w:sz w:val="18"/>
                <w:szCs w:val="18"/>
              </w:rPr>
              <w:footnoteReference w:id="8"/>
            </w:r>
          </w:p>
        </w:tc>
        <w:tc>
          <w:tcPr>
            <w:tcW w:w="1043" w:type="dxa"/>
            <w:tcBorders>
              <w:bottom w:val="single" w:sz="4" w:space="0" w:color="808080" w:themeColor="background1" w:themeShade="80"/>
            </w:tcBorders>
            <w:vAlign w:val="center"/>
          </w:tcPr>
          <w:p w14:paraId="7F320FFD" w14:textId="77777777" w:rsidR="00111BFD" w:rsidRPr="008F772E" w:rsidRDefault="00111BFD" w:rsidP="00111BFD">
            <w:pPr>
              <w:jc w:val="right"/>
              <w:rPr>
                <w:rFonts w:asciiTheme="minorHAnsi" w:hAnsiTheme="minorHAnsi" w:cstheme="minorHAnsi"/>
                <w:color w:val="000000"/>
                <w:sz w:val="18"/>
                <w:szCs w:val="18"/>
              </w:rPr>
            </w:pPr>
            <w:r w:rsidRPr="008F772E">
              <w:rPr>
                <w:rFonts w:asciiTheme="minorHAnsi" w:hAnsiTheme="minorHAnsi" w:cstheme="minorHAnsi"/>
                <w:color w:val="000000"/>
                <w:sz w:val="18"/>
                <w:szCs w:val="18"/>
              </w:rPr>
              <w:t>201,67</w:t>
            </w:r>
          </w:p>
        </w:tc>
        <w:tc>
          <w:tcPr>
            <w:tcW w:w="1089" w:type="dxa"/>
            <w:tcBorders>
              <w:top w:val="nil"/>
              <w:left w:val="nil"/>
              <w:bottom w:val="single" w:sz="4" w:space="0" w:color="808080" w:themeColor="background1" w:themeShade="80"/>
              <w:right w:val="nil"/>
            </w:tcBorders>
            <w:vAlign w:val="center"/>
          </w:tcPr>
          <w:p w14:paraId="3E9C4E94" w14:textId="77777777" w:rsidR="00111BFD" w:rsidRPr="008F772E" w:rsidRDefault="00111BFD" w:rsidP="00111BFD">
            <w:pPr>
              <w:jc w:val="right"/>
              <w:rPr>
                <w:rFonts w:asciiTheme="minorHAnsi" w:hAnsiTheme="minorHAnsi" w:cstheme="minorHAnsi"/>
                <w:sz w:val="18"/>
                <w:szCs w:val="18"/>
              </w:rPr>
            </w:pPr>
            <w:r w:rsidRPr="008F772E">
              <w:rPr>
                <w:rFonts w:asciiTheme="minorHAnsi" w:hAnsiTheme="minorHAnsi" w:cstheme="minorHAnsi"/>
                <w:color w:val="000000"/>
                <w:sz w:val="18"/>
                <w:szCs w:val="18"/>
              </w:rPr>
              <w:t xml:space="preserve">190,44 </w:t>
            </w:r>
          </w:p>
        </w:tc>
        <w:tc>
          <w:tcPr>
            <w:tcW w:w="845" w:type="dxa"/>
            <w:tcBorders>
              <w:top w:val="nil"/>
              <w:left w:val="nil"/>
              <w:bottom w:val="single" w:sz="4" w:space="0" w:color="808080" w:themeColor="background1" w:themeShade="80"/>
              <w:right w:val="nil"/>
            </w:tcBorders>
            <w:vAlign w:val="center"/>
          </w:tcPr>
          <w:p w14:paraId="0D7F4C60" w14:textId="77777777" w:rsidR="00111BFD" w:rsidRPr="008F772E" w:rsidRDefault="00111BFD" w:rsidP="00111BFD">
            <w:pPr>
              <w:jc w:val="right"/>
              <w:rPr>
                <w:rFonts w:asciiTheme="minorHAnsi" w:hAnsiTheme="minorHAnsi" w:cstheme="minorHAnsi"/>
                <w:sz w:val="18"/>
                <w:szCs w:val="18"/>
              </w:rPr>
            </w:pPr>
            <w:r w:rsidRPr="008F772E">
              <w:rPr>
                <w:rFonts w:asciiTheme="minorHAnsi" w:hAnsiTheme="minorHAnsi" w:cstheme="minorHAnsi"/>
                <w:color w:val="000000"/>
                <w:sz w:val="18"/>
                <w:szCs w:val="18"/>
              </w:rPr>
              <w:t>94,43</w:t>
            </w:r>
          </w:p>
        </w:tc>
        <w:tc>
          <w:tcPr>
            <w:tcW w:w="992" w:type="dxa"/>
            <w:tcBorders>
              <w:left w:val="nil"/>
              <w:bottom w:val="single" w:sz="4" w:space="0" w:color="808080" w:themeColor="background1" w:themeShade="80"/>
              <w:right w:val="nil"/>
            </w:tcBorders>
            <w:vAlign w:val="center"/>
          </w:tcPr>
          <w:p w14:paraId="67A1B2B9" w14:textId="77777777" w:rsidR="00111BFD" w:rsidRPr="008F772E" w:rsidRDefault="00111BFD" w:rsidP="00111BFD">
            <w:pPr>
              <w:jc w:val="right"/>
              <w:rPr>
                <w:rFonts w:asciiTheme="minorHAnsi" w:hAnsiTheme="minorHAnsi" w:cstheme="minorHAnsi"/>
                <w:sz w:val="18"/>
                <w:szCs w:val="18"/>
              </w:rPr>
            </w:pPr>
            <w:r w:rsidRPr="008F772E">
              <w:rPr>
                <w:rFonts w:asciiTheme="minorHAnsi" w:hAnsiTheme="minorHAnsi" w:cstheme="minorHAnsi"/>
                <w:sz w:val="18"/>
                <w:szCs w:val="18"/>
              </w:rPr>
              <w:t xml:space="preserve">137,52 </w:t>
            </w:r>
          </w:p>
        </w:tc>
        <w:tc>
          <w:tcPr>
            <w:tcW w:w="851" w:type="dxa"/>
            <w:tcBorders>
              <w:left w:val="nil"/>
              <w:bottom w:val="single" w:sz="4" w:space="0" w:color="808080" w:themeColor="background1" w:themeShade="80"/>
              <w:right w:val="nil"/>
            </w:tcBorders>
            <w:vAlign w:val="center"/>
          </w:tcPr>
          <w:p w14:paraId="415257B9" w14:textId="77777777" w:rsidR="00111BFD" w:rsidRPr="008F772E" w:rsidRDefault="00111BFD" w:rsidP="00111BFD">
            <w:pPr>
              <w:jc w:val="right"/>
              <w:rPr>
                <w:rFonts w:asciiTheme="minorHAnsi" w:hAnsiTheme="minorHAnsi" w:cstheme="minorHAnsi"/>
                <w:sz w:val="18"/>
                <w:szCs w:val="18"/>
              </w:rPr>
            </w:pPr>
            <w:r w:rsidRPr="008F772E">
              <w:rPr>
                <w:rFonts w:asciiTheme="minorHAnsi" w:hAnsiTheme="minorHAnsi" w:cstheme="minorHAnsi"/>
                <w:sz w:val="18"/>
                <w:szCs w:val="18"/>
              </w:rPr>
              <w:t>68,19</w:t>
            </w:r>
          </w:p>
        </w:tc>
        <w:tc>
          <w:tcPr>
            <w:tcW w:w="850" w:type="dxa"/>
            <w:tcBorders>
              <w:left w:val="nil"/>
              <w:bottom w:val="single" w:sz="4" w:space="0" w:color="808080" w:themeColor="background1" w:themeShade="80"/>
              <w:right w:val="nil"/>
            </w:tcBorders>
            <w:vAlign w:val="center"/>
          </w:tcPr>
          <w:p w14:paraId="0EFC18FF" w14:textId="77777777" w:rsidR="00111BFD" w:rsidRPr="008F772E" w:rsidRDefault="00111BFD" w:rsidP="00111BFD">
            <w:pPr>
              <w:jc w:val="right"/>
              <w:rPr>
                <w:rFonts w:asciiTheme="minorHAnsi" w:hAnsiTheme="minorHAnsi" w:cstheme="minorHAnsi"/>
                <w:sz w:val="18"/>
                <w:szCs w:val="18"/>
              </w:rPr>
            </w:pPr>
            <w:r w:rsidRPr="008F772E">
              <w:rPr>
                <w:rFonts w:asciiTheme="minorHAnsi" w:hAnsiTheme="minorHAnsi" w:cstheme="minorHAnsi"/>
                <w:sz w:val="18"/>
                <w:szCs w:val="18"/>
              </w:rPr>
              <w:t xml:space="preserve">124,95 </w:t>
            </w:r>
          </w:p>
        </w:tc>
        <w:tc>
          <w:tcPr>
            <w:tcW w:w="851" w:type="dxa"/>
            <w:tcBorders>
              <w:left w:val="nil"/>
              <w:bottom w:val="single" w:sz="4" w:space="0" w:color="808080" w:themeColor="background1" w:themeShade="80"/>
              <w:right w:val="nil"/>
            </w:tcBorders>
            <w:vAlign w:val="center"/>
          </w:tcPr>
          <w:p w14:paraId="7857985E" w14:textId="77777777" w:rsidR="00111BFD" w:rsidRPr="008F772E" w:rsidRDefault="00111BFD" w:rsidP="00111BFD">
            <w:pPr>
              <w:jc w:val="right"/>
              <w:rPr>
                <w:rFonts w:asciiTheme="minorHAnsi" w:hAnsiTheme="minorHAnsi" w:cstheme="minorHAnsi"/>
                <w:sz w:val="18"/>
                <w:szCs w:val="18"/>
              </w:rPr>
            </w:pPr>
            <w:r w:rsidRPr="008F772E">
              <w:rPr>
                <w:rFonts w:asciiTheme="minorHAnsi" w:hAnsiTheme="minorHAnsi" w:cstheme="minorHAnsi"/>
                <w:sz w:val="18"/>
                <w:szCs w:val="18"/>
              </w:rPr>
              <w:t>61,96</w:t>
            </w:r>
          </w:p>
        </w:tc>
        <w:tc>
          <w:tcPr>
            <w:tcW w:w="925" w:type="dxa"/>
            <w:tcBorders>
              <w:bottom w:val="single" w:sz="4" w:space="0" w:color="808080" w:themeColor="background1" w:themeShade="80"/>
            </w:tcBorders>
            <w:vAlign w:val="center"/>
          </w:tcPr>
          <w:p w14:paraId="537D5505" w14:textId="77777777" w:rsidR="00111BFD" w:rsidRPr="008F772E" w:rsidRDefault="00111BFD" w:rsidP="00111BFD">
            <w:pPr>
              <w:jc w:val="right"/>
              <w:rPr>
                <w:rFonts w:asciiTheme="minorHAnsi" w:hAnsiTheme="minorHAnsi" w:cstheme="minorHAnsi"/>
                <w:sz w:val="18"/>
                <w:szCs w:val="18"/>
              </w:rPr>
            </w:pPr>
            <w:r w:rsidRPr="008F772E">
              <w:rPr>
                <w:rFonts w:asciiTheme="minorHAnsi" w:hAnsiTheme="minorHAnsi" w:cstheme="minorHAnsi"/>
                <w:sz w:val="18"/>
                <w:szCs w:val="18"/>
              </w:rPr>
              <w:t>1</w:t>
            </w:r>
            <w:r w:rsidR="003A72AE" w:rsidRPr="008F772E">
              <w:rPr>
                <w:rFonts w:asciiTheme="minorHAnsi" w:hAnsiTheme="minorHAnsi" w:cstheme="minorHAnsi"/>
                <w:sz w:val="18"/>
                <w:szCs w:val="18"/>
              </w:rPr>
              <w:t>20,22</w:t>
            </w:r>
          </w:p>
        </w:tc>
        <w:tc>
          <w:tcPr>
            <w:tcW w:w="776" w:type="dxa"/>
            <w:tcBorders>
              <w:bottom w:val="single" w:sz="4" w:space="0" w:color="808080" w:themeColor="background1" w:themeShade="80"/>
            </w:tcBorders>
            <w:vAlign w:val="center"/>
          </w:tcPr>
          <w:p w14:paraId="0A3378DC" w14:textId="77777777" w:rsidR="00111BFD" w:rsidRPr="008F772E" w:rsidRDefault="00111BFD" w:rsidP="00111BFD">
            <w:pPr>
              <w:jc w:val="right"/>
              <w:rPr>
                <w:rFonts w:asciiTheme="minorHAnsi" w:hAnsiTheme="minorHAnsi" w:cstheme="minorHAnsi"/>
                <w:sz w:val="18"/>
                <w:szCs w:val="18"/>
              </w:rPr>
            </w:pPr>
            <w:r w:rsidRPr="008F772E">
              <w:rPr>
                <w:rFonts w:asciiTheme="minorHAnsi" w:hAnsiTheme="minorHAnsi" w:cstheme="minorHAnsi"/>
                <w:sz w:val="18"/>
                <w:szCs w:val="18"/>
              </w:rPr>
              <w:t>5</w:t>
            </w:r>
            <w:r w:rsidR="003A72AE" w:rsidRPr="008F772E">
              <w:rPr>
                <w:rFonts w:asciiTheme="minorHAnsi" w:hAnsiTheme="minorHAnsi" w:cstheme="minorHAnsi"/>
                <w:sz w:val="18"/>
                <w:szCs w:val="18"/>
              </w:rPr>
              <w:t>9,61</w:t>
            </w:r>
          </w:p>
        </w:tc>
      </w:tr>
      <w:tr w:rsidR="00833E11" w:rsidRPr="008F772E" w14:paraId="5A26A05A" w14:textId="77777777" w:rsidTr="00A24778">
        <w:trPr>
          <w:trHeight w:val="397"/>
        </w:trPr>
        <w:tc>
          <w:tcPr>
            <w:tcW w:w="1134" w:type="dxa"/>
            <w:vAlign w:val="center"/>
          </w:tcPr>
          <w:p w14:paraId="4E8BF567" w14:textId="77777777" w:rsidR="00833E11" w:rsidRPr="008F772E" w:rsidRDefault="00833E11" w:rsidP="00833E11">
            <w:pPr>
              <w:rPr>
                <w:rFonts w:asciiTheme="minorHAnsi" w:hAnsiTheme="minorHAnsi" w:cstheme="minorHAnsi"/>
                <w:sz w:val="18"/>
                <w:szCs w:val="18"/>
              </w:rPr>
            </w:pPr>
            <w:r w:rsidRPr="008F772E">
              <w:rPr>
                <w:rFonts w:asciiTheme="minorHAnsi" w:hAnsiTheme="minorHAnsi" w:cstheme="minorHAnsi"/>
                <w:sz w:val="18"/>
                <w:szCs w:val="18"/>
              </w:rPr>
              <w:t>UKUPNO</w:t>
            </w:r>
          </w:p>
        </w:tc>
        <w:tc>
          <w:tcPr>
            <w:tcW w:w="1043" w:type="dxa"/>
            <w:tcBorders>
              <w:top w:val="single" w:sz="4" w:space="0" w:color="808080" w:themeColor="background1" w:themeShade="80"/>
              <w:bottom w:val="single" w:sz="4" w:space="0" w:color="808080" w:themeColor="background1" w:themeShade="80"/>
            </w:tcBorders>
            <w:vAlign w:val="center"/>
          </w:tcPr>
          <w:p w14:paraId="6A525C16" w14:textId="77777777" w:rsidR="00833E11" w:rsidRPr="008F772E" w:rsidRDefault="00833E11" w:rsidP="00833E11">
            <w:pPr>
              <w:jc w:val="right"/>
              <w:rPr>
                <w:rFonts w:asciiTheme="minorHAnsi" w:hAnsiTheme="minorHAnsi" w:cstheme="minorHAnsi"/>
                <w:sz w:val="18"/>
                <w:szCs w:val="18"/>
              </w:rPr>
            </w:pPr>
            <w:r w:rsidRPr="008F772E">
              <w:rPr>
                <w:rFonts w:asciiTheme="minorHAnsi" w:hAnsiTheme="minorHAnsi" w:cstheme="minorHAnsi"/>
                <w:sz w:val="18"/>
                <w:szCs w:val="18"/>
              </w:rPr>
              <w:t>864,23</w:t>
            </w:r>
          </w:p>
        </w:tc>
        <w:tc>
          <w:tcPr>
            <w:tcW w:w="1089" w:type="dxa"/>
            <w:tcBorders>
              <w:top w:val="single" w:sz="4" w:space="0" w:color="808080" w:themeColor="background1" w:themeShade="80"/>
              <w:left w:val="nil"/>
              <w:bottom w:val="single" w:sz="4" w:space="0" w:color="808080" w:themeColor="background1" w:themeShade="80"/>
              <w:right w:val="nil"/>
            </w:tcBorders>
            <w:vAlign w:val="center"/>
          </w:tcPr>
          <w:p w14:paraId="74A3B8DE" w14:textId="77777777" w:rsidR="00833E11" w:rsidRPr="008F772E" w:rsidRDefault="00C769F5" w:rsidP="00833E11">
            <w:pPr>
              <w:jc w:val="right"/>
              <w:rPr>
                <w:rFonts w:asciiTheme="minorHAnsi" w:hAnsiTheme="minorHAnsi" w:cstheme="minorHAnsi"/>
                <w:sz w:val="18"/>
                <w:szCs w:val="18"/>
              </w:rPr>
            </w:pPr>
            <w:r w:rsidRPr="008F772E">
              <w:rPr>
                <w:rFonts w:asciiTheme="minorHAnsi" w:hAnsiTheme="minorHAnsi" w:cstheme="minorHAnsi"/>
                <w:sz w:val="18"/>
                <w:szCs w:val="18"/>
              </w:rPr>
              <w:t>863,52</w:t>
            </w:r>
          </w:p>
        </w:tc>
        <w:tc>
          <w:tcPr>
            <w:tcW w:w="845" w:type="dxa"/>
            <w:tcBorders>
              <w:top w:val="single" w:sz="4" w:space="0" w:color="808080" w:themeColor="background1" w:themeShade="80"/>
              <w:left w:val="nil"/>
              <w:bottom w:val="single" w:sz="4" w:space="0" w:color="808080" w:themeColor="background1" w:themeShade="80"/>
              <w:right w:val="nil"/>
            </w:tcBorders>
            <w:vAlign w:val="center"/>
          </w:tcPr>
          <w:p w14:paraId="47F806AC" w14:textId="77777777" w:rsidR="00833E11" w:rsidRPr="008F772E" w:rsidRDefault="00C769F5" w:rsidP="00833E11">
            <w:pPr>
              <w:jc w:val="right"/>
              <w:rPr>
                <w:rFonts w:asciiTheme="minorHAnsi" w:hAnsiTheme="minorHAnsi" w:cstheme="minorHAnsi"/>
                <w:sz w:val="18"/>
                <w:szCs w:val="18"/>
              </w:rPr>
            </w:pPr>
            <w:r w:rsidRPr="008F772E">
              <w:rPr>
                <w:rFonts w:asciiTheme="minorHAnsi" w:hAnsiTheme="minorHAnsi" w:cstheme="minorHAnsi"/>
                <w:sz w:val="18"/>
                <w:szCs w:val="18"/>
              </w:rPr>
              <w:t>99,92</w:t>
            </w:r>
          </w:p>
        </w:tc>
        <w:tc>
          <w:tcPr>
            <w:tcW w:w="992" w:type="dxa"/>
            <w:tcBorders>
              <w:top w:val="single" w:sz="4" w:space="0" w:color="808080" w:themeColor="background1" w:themeShade="80"/>
              <w:bottom w:val="single" w:sz="4" w:space="0" w:color="808080" w:themeColor="background1" w:themeShade="80"/>
            </w:tcBorders>
            <w:vAlign w:val="center"/>
          </w:tcPr>
          <w:p w14:paraId="1124CF3A" w14:textId="77777777" w:rsidR="00833E11" w:rsidRPr="008F772E" w:rsidRDefault="00701584" w:rsidP="00833E11">
            <w:pPr>
              <w:jc w:val="right"/>
              <w:rPr>
                <w:rFonts w:asciiTheme="minorHAnsi" w:hAnsiTheme="minorHAnsi" w:cstheme="minorHAnsi"/>
                <w:sz w:val="18"/>
                <w:szCs w:val="18"/>
              </w:rPr>
            </w:pPr>
            <w:r w:rsidRPr="008F772E">
              <w:rPr>
                <w:rFonts w:asciiTheme="minorHAnsi" w:hAnsiTheme="minorHAnsi" w:cstheme="minorHAnsi"/>
                <w:sz w:val="18"/>
                <w:szCs w:val="18"/>
              </w:rPr>
              <w:t>775,</w:t>
            </w:r>
            <w:r w:rsidR="00C769F5" w:rsidRPr="008F772E">
              <w:rPr>
                <w:rFonts w:asciiTheme="minorHAnsi" w:hAnsiTheme="minorHAnsi" w:cstheme="minorHAnsi"/>
                <w:sz w:val="18"/>
                <w:szCs w:val="18"/>
              </w:rPr>
              <w:t>41</w:t>
            </w:r>
          </w:p>
        </w:tc>
        <w:tc>
          <w:tcPr>
            <w:tcW w:w="851" w:type="dxa"/>
            <w:tcBorders>
              <w:top w:val="single" w:sz="4" w:space="0" w:color="808080" w:themeColor="background1" w:themeShade="80"/>
              <w:bottom w:val="single" w:sz="4" w:space="0" w:color="808080" w:themeColor="background1" w:themeShade="80"/>
            </w:tcBorders>
            <w:vAlign w:val="center"/>
          </w:tcPr>
          <w:p w14:paraId="4C2E9646" w14:textId="77777777" w:rsidR="00833E11" w:rsidRPr="008F772E" w:rsidRDefault="00701584" w:rsidP="00833E11">
            <w:pPr>
              <w:jc w:val="right"/>
              <w:rPr>
                <w:rFonts w:asciiTheme="minorHAnsi" w:hAnsiTheme="minorHAnsi" w:cstheme="minorHAnsi"/>
                <w:sz w:val="18"/>
                <w:szCs w:val="18"/>
              </w:rPr>
            </w:pPr>
            <w:r w:rsidRPr="008F772E">
              <w:rPr>
                <w:rFonts w:asciiTheme="minorHAnsi" w:hAnsiTheme="minorHAnsi" w:cstheme="minorHAnsi"/>
                <w:sz w:val="18"/>
                <w:szCs w:val="18"/>
              </w:rPr>
              <w:t>89,7</w:t>
            </w:r>
            <w:r w:rsidR="00C769F5" w:rsidRPr="008F772E">
              <w:rPr>
                <w:rFonts w:asciiTheme="minorHAnsi" w:hAnsiTheme="minorHAnsi" w:cstheme="minorHAnsi"/>
                <w:sz w:val="18"/>
                <w:szCs w:val="18"/>
              </w:rPr>
              <w:t>2</w:t>
            </w:r>
          </w:p>
        </w:tc>
        <w:tc>
          <w:tcPr>
            <w:tcW w:w="850" w:type="dxa"/>
            <w:tcBorders>
              <w:top w:val="single" w:sz="4" w:space="0" w:color="808080" w:themeColor="background1" w:themeShade="80"/>
              <w:bottom w:val="single" w:sz="4" w:space="0" w:color="808080" w:themeColor="background1" w:themeShade="80"/>
            </w:tcBorders>
            <w:vAlign w:val="center"/>
          </w:tcPr>
          <w:p w14:paraId="3247C9BB" w14:textId="77777777" w:rsidR="00833E11" w:rsidRPr="008F772E" w:rsidRDefault="00701584" w:rsidP="00833E11">
            <w:pPr>
              <w:jc w:val="right"/>
              <w:rPr>
                <w:rFonts w:asciiTheme="minorHAnsi" w:hAnsiTheme="minorHAnsi" w:cstheme="minorHAnsi"/>
                <w:sz w:val="18"/>
                <w:szCs w:val="18"/>
              </w:rPr>
            </w:pPr>
            <w:r w:rsidRPr="008F772E">
              <w:rPr>
                <w:rFonts w:asciiTheme="minorHAnsi" w:hAnsiTheme="minorHAnsi" w:cstheme="minorHAnsi"/>
                <w:sz w:val="18"/>
                <w:szCs w:val="18"/>
              </w:rPr>
              <w:t>905,87</w:t>
            </w:r>
          </w:p>
        </w:tc>
        <w:tc>
          <w:tcPr>
            <w:tcW w:w="851" w:type="dxa"/>
            <w:tcBorders>
              <w:top w:val="single" w:sz="4" w:space="0" w:color="808080" w:themeColor="background1" w:themeShade="80"/>
              <w:bottom w:val="single" w:sz="4" w:space="0" w:color="808080" w:themeColor="background1" w:themeShade="80"/>
            </w:tcBorders>
            <w:vAlign w:val="center"/>
          </w:tcPr>
          <w:p w14:paraId="0712DDA9" w14:textId="77777777" w:rsidR="00833E11" w:rsidRPr="008F772E" w:rsidRDefault="00701584" w:rsidP="00833E11">
            <w:pPr>
              <w:jc w:val="right"/>
              <w:rPr>
                <w:rFonts w:asciiTheme="minorHAnsi" w:hAnsiTheme="minorHAnsi" w:cstheme="minorHAnsi"/>
                <w:sz w:val="18"/>
                <w:szCs w:val="18"/>
              </w:rPr>
            </w:pPr>
            <w:r w:rsidRPr="008F772E">
              <w:rPr>
                <w:rFonts w:asciiTheme="minorHAnsi" w:hAnsiTheme="minorHAnsi" w:cstheme="minorHAnsi"/>
                <w:sz w:val="18"/>
                <w:szCs w:val="18"/>
              </w:rPr>
              <w:t>104,82</w:t>
            </w:r>
          </w:p>
        </w:tc>
        <w:tc>
          <w:tcPr>
            <w:tcW w:w="925" w:type="dxa"/>
            <w:tcBorders>
              <w:top w:val="single" w:sz="4" w:space="0" w:color="808080" w:themeColor="background1" w:themeShade="80"/>
              <w:bottom w:val="single" w:sz="4" w:space="0" w:color="808080" w:themeColor="background1" w:themeShade="80"/>
            </w:tcBorders>
            <w:vAlign w:val="center"/>
          </w:tcPr>
          <w:p w14:paraId="79CE3DE2" w14:textId="77777777" w:rsidR="00833E11" w:rsidRPr="008F772E" w:rsidRDefault="00833E11" w:rsidP="00833E11">
            <w:pPr>
              <w:jc w:val="right"/>
              <w:rPr>
                <w:rFonts w:asciiTheme="minorHAnsi" w:hAnsiTheme="minorHAnsi" w:cstheme="minorHAnsi"/>
                <w:sz w:val="18"/>
                <w:szCs w:val="18"/>
              </w:rPr>
            </w:pPr>
            <w:r w:rsidRPr="008F772E">
              <w:rPr>
                <w:rFonts w:asciiTheme="minorHAnsi" w:hAnsiTheme="minorHAnsi" w:cstheme="minorHAnsi"/>
                <w:sz w:val="18"/>
                <w:szCs w:val="18"/>
              </w:rPr>
              <w:t>77</w:t>
            </w:r>
            <w:r w:rsidR="003A72AE" w:rsidRPr="008F772E">
              <w:rPr>
                <w:rFonts w:asciiTheme="minorHAnsi" w:hAnsiTheme="minorHAnsi" w:cstheme="minorHAnsi"/>
                <w:sz w:val="18"/>
                <w:szCs w:val="18"/>
              </w:rPr>
              <w:t>8,16</w:t>
            </w:r>
          </w:p>
        </w:tc>
        <w:tc>
          <w:tcPr>
            <w:tcW w:w="776" w:type="dxa"/>
            <w:tcBorders>
              <w:top w:val="single" w:sz="4" w:space="0" w:color="808080" w:themeColor="background1" w:themeShade="80"/>
              <w:bottom w:val="single" w:sz="4" w:space="0" w:color="808080" w:themeColor="background1" w:themeShade="80"/>
            </w:tcBorders>
            <w:vAlign w:val="center"/>
          </w:tcPr>
          <w:p w14:paraId="78290EB8" w14:textId="77777777" w:rsidR="00833E11" w:rsidRPr="008F772E" w:rsidRDefault="003A72AE" w:rsidP="00833E11">
            <w:pPr>
              <w:jc w:val="right"/>
              <w:rPr>
                <w:rFonts w:asciiTheme="minorHAnsi" w:hAnsiTheme="minorHAnsi" w:cstheme="minorHAnsi"/>
                <w:sz w:val="18"/>
                <w:szCs w:val="18"/>
              </w:rPr>
            </w:pPr>
            <w:r w:rsidRPr="008F772E">
              <w:rPr>
                <w:rFonts w:asciiTheme="minorHAnsi" w:hAnsiTheme="minorHAnsi" w:cstheme="minorHAnsi"/>
                <w:sz w:val="18"/>
                <w:szCs w:val="18"/>
              </w:rPr>
              <w:t>90,04</w:t>
            </w:r>
          </w:p>
        </w:tc>
      </w:tr>
    </w:tbl>
    <w:p w14:paraId="16E2921C" w14:textId="77777777" w:rsidR="00DE2CCE" w:rsidRPr="008F772E" w:rsidRDefault="00DE2CCE" w:rsidP="004F27D2">
      <w:pPr>
        <w:spacing w:before="120" w:after="120"/>
        <w:jc w:val="both"/>
        <w:rPr>
          <w:sz w:val="24"/>
          <w:szCs w:val="24"/>
        </w:rPr>
      </w:pPr>
    </w:p>
    <w:p w14:paraId="2195FB35" w14:textId="7674E368" w:rsidR="00F03577" w:rsidRPr="008F772E" w:rsidRDefault="00F03577" w:rsidP="004F27D2">
      <w:pPr>
        <w:spacing w:before="120" w:after="120"/>
        <w:jc w:val="both"/>
        <w:rPr>
          <w:sz w:val="24"/>
          <w:szCs w:val="24"/>
        </w:rPr>
      </w:pPr>
    </w:p>
    <w:p w14:paraId="11D2DEE6" w14:textId="77777777" w:rsidR="00F03577" w:rsidRPr="008F772E" w:rsidRDefault="00F03577" w:rsidP="004F27D2">
      <w:pPr>
        <w:spacing w:before="120" w:after="120"/>
        <w:jc w:val="both"/>
        <w:rPr>
          <w:sz w:val="24"/>
          <w:szCs w:val="24"/>
        </w:rPr>
      </w:pPr>
    </w:p>
    <w:p w14:paraId="61BDCB56" w14:textId="77777777" w:rsidR="00E46443" w:rsidRPr="008F772E" w:rsidRDefault="00E46443" w:rsidP="004F27D2">
      <w:pPr>
        <w:spacing w:before="120" w:after="120"/>
        <w:jc w:val="both"/>
        <w:rPr>
          <w:sz w:val="24"/>
          <w:szCs w:val="24"/>
        </w:rPr>
      </w:pPr>
      <w:r w:rsidRPr="008F772E">
        <w:rPr>
          <w:sz w:val="24"/>
          <w:szCs w:val="24"/>
        </w:rPr>
        <w:br w:type="page"/>
      </w:r>
    </w:p>
    <w:p w14:paraId="58B601CA" w14:textId="77777777" w:rsidR="003D0D90" w:rsidRPr="009B54F4" w:rsidRDefault="003D0D90" w:rsidP="009B54F4">
      <w:pPr>
        <w:pStyle w:val="Heading2"/>
        <w:numPr>
          <w:ilvl w:val="1"/>
          <w:numId w:val="3"/>
        </w:numPr>
      </w:pPr>
      <w:bookmarkStart w:id="59" w:name="_Toc219274130"/>
      <w:bookmarkStart w:id="60" w:name="_Hlk210804701"/>
      <w:bookmarkStart w:id="61" w:name="_Toc465419087"/>
      <w:bookmarkStart w:id="62" w:name="_Toc351444785"/>
      <w:bookmarkEnd w:id="22"/>
      <w:bookmarkEnd w:id="23"/>
      <w:bookmarkEnd w:id="24"/>
      <w:bookmarkEnd w:id="25"/>
      <w:r w:rsidRPr="003D0D90">
        <w:lastRenderedPageBreak/>
        <w:t>OPERATIVNI PROGRAM ZA HRANU I/ILI OSNOVNU MATERIJALNU POMOĆ 2014. – 2020. U OKVIRU FONDA EUROPSKE POMOĆI ZA NAJPOTREBITIJE</w:t>
      </w:r>
      <w:bookmarkEnd w:id="59"/>
      <w:r w:rsidRPr="003D0D90">
        <w:t xml:space="preserve"> </w:t>
      </w:r>
    </w:p>
    <w:p w14:paraId="12E8C67C" w14:textId="77777777" w:rsidR="003D0D90" w:rsidRPr="003D0D90" w:rsidRDefault="003D0D90" w:rsidP="003D0D90">
      <w:pPr>
        <w:pStyle w:val="ListParagraph"/>
        <w:ind w:left="716"/>
        <w:rPr>
          <w:b/>
          <w:bCs/>
          <w:iCs/>
          <w:sz w:val="24"/>
          <w:szCs w:val="28"/>
        </w:rPr>
      </w:pPr>
    </w:p>
    <w:p w14:paraId="1FE4BAC0" w14:textId="77777777" w:rsidR="003D0D90" w:rsidRPr="008F772E" w:rsidRDefault="003D0D90" w:rsidP="003D0D90">
      <w:pPr>
        <w:spacing w:after="120"/>
        <w:jc w:val="both"/>
        <w:rPr>
          <w:sz w:val="24"/>
          <w:szCs w:val="24"/>
        </w:rPr>
      </w:pPr>
      <w:r w:rsidRPr="008F772E">
        <w:rPr>
          <w:sz w:val="24"/>
          <w:szCs w:val="24"/>
        </w:rPr>
        <w:t xml:space="preserve">Do 30. lipnja 2025. ukupno je objavljeno 15 poziva na dostavu projektnih prijedloga ukupne vrijednosti 81,86 milijuna eura. </w:t>
      </w:r>
    </w:p>
    <w:p w14:paraId="24DD1CB0" w14:textId="77777777" w:rsidR="003D0D90" w:rsidRPr="008F772E" w:rsidRDefault="003D0D90" w:rsidP="003D0D90">
      <w:pPr>
        <w:spacing w:after="120"/>
        <w:jc w:val="both"/>
        <w:rPr>
          <w:sz w:val="24"/>
          <w:szCs w:val="24"/>
        </w:rPr>
      </w:pPr>
      <w:r w:rsidRPr="008F772E">
        <w:rPr>
          <w:sz w:val="24"/>
          <w:szCs w:val="24"/>
        </w:rPr>
        <w:t xml:space="preserve">Temeljem pokrenutih postupaka dodjele bespovratnih sredstava, do 30. lipnja 2025. sklopljeno je ukupno 439 ugovora o dodjeli bespovratnih sredstava ukupne vrijednosti 63,53 milijuna eura (sredstva EU). </w:t>
      </w:r>
    </w:p>
    <w:p w14:paraId="51A2439C" w14:textId="77777777" w:rsidR="003D0D90" w:rsidRDefault="003D0D90" w:rsidP="003D0D90">
      <w:pPr>
        <w:spacing w:after="120"/>
        <w:jc w:val="both"/>
        <w:rPr>
          <w:sz w:val="24"/>
          <w:szCs w:val="24"/>
        </w:rPr>
      </w:pPr>
      <w:r w:rsidRPr="008F772E">
        <w:rPr>
          <w:sz w:val="24"/>
          <w:szCs w:val="24"/>
        </w:rPr>
        <w:t>Sklopljeni ugovori u okviru OPFEAD od početka provedbe odnose se na materijalnu deprivaciju MD1 – nedostatak hrane, a usmjereni su na ublažavanje najgorih oblika dječjeg siromaštva osiguravanjem školske prehrane djeci u riziku od siromaštva te materijalnu deprivaciju MD2 – nedostatak osnovne materijalne pomoći, ublažavanjem siromaštva pružanjem pomoći najpotrebitijim osobama. Dio ugovora odnosi se na pružanje Tehničke pomoći korisnicima i tijelima u sustavu.</w:t>
      </w:r>
    </w:p>
    <w:p w14:paraId="06256F9B" w14:textId="553DFD7F" w:rsidR="003D0D90" w:rsidRDefault="003D0D90" w:rsidP="003D0D90">
      <w:pPr>
        <w:spacing w:after="120"/>
        <w:jc w:val="both"/>
        <w:rPr>
          <w:sz w:val="24"/>
          <w:szCs w:val="24"/>
        </w:rPr>
      </w:pPr>
      <w:r w:rsidRPr="008F772E">
        <w:rPr>
          <w:sz w:val="24"/>
          <w:szCs w:val="24"/>
        </w:rPr>
        <w:t>Ukupna plaćanja prema korisnicima izvršena su u iznosu od 50,45 milijuna eura (sredstva EU). Ukupno je do 30. lipnja 2025. ovjereno 50,91 milijuna eura (sredstva EU), a doznačeno je 46,63 milijuna eura.</w:t>
      </w:r>
    </w:p>
    <w:p w14:paraId="38F1C59A" w14:textId="77777777" w:rsidR="003D0D90" w:rsidRPr="008F772E" w:rsidRDefault="003D0D90" w:rsidP="003D0D90">
      <w:pPr>
        <w:spacing w:after="120"/>
        <w:jc w:val="both"/>
        <w:rPr>
          <w:sz w:val="24"/>
          <w:szCs w:val="24"/>
        </w:rPr>
      </w:pPr>
    </w:p>
    <w:p w14:paraId="6A5A9F2C" w14:textId="49B1D8CB" w:rsidR="00594289" w:rsidRPr="008F772E" w:rsidRDefault="00594289" w:rsidP="00594289">
      <w:pPr>
        <w:pStyle w:val="Heading2"/>
        <w:numPr>
          <w:ilvl w:val="1"/>
          <w:numId w:val="59"/>
        </w:numPr>
      </w:pPr>
      <w:bookmarkStart w:id="63" w:name="_Toc219274131"/>
      <w:r w:rsidRPr="008F772E">
        <w:t>PREGLED PROVEDBE PROGRAM</w:t>
      </w:r>
      <w:r>
        <w:t xml:space="preserve">A </w:t>
      </w:r>
      <w:r w:rsidRPr="008F772E">
        <w:t>TERITORIJALNE SURADNJE</w:t>
      </w:r>
      <w:bookmarkEnd w:id="63"/>
    </w:p>
    <w:bookmarkEnd w:id="60"/>
    <w:bookmarkEnd w:id="61"/>
    <w:p w14:paraId="07FFE7CE" w14:textId="77777777" w:rsidR="0062376A" w:rsidRPr="008F772E" w:rsidRDefault="0062376A" w:rsidP="0062376A">
      <w:pPr>
        <w:spacing w:before="120" w:after="120"/>
        <w:jc w:val="both"/>
        <w:rPr>
          <w:rFonts w:eastAsia="Calibri"/>
          <w:sz w:val="24"/>
          <w:szCs w:val="24"/>
        </w:rPr>
      </w:pPr>
      <w:r w:rsidRPr="008F772E">
        <w:rPr>
          <w:rFonts w:eastAsia="Calibri"/>
          <w:sz w:val="24"/>
          <w:szCs w:val="24"/>
        </w:rPr>
        <w:t>U financijskom razdoblju 2014. – 2020. RH sudjeluje u 13 programa prekogranične, transnacionalne i međuregionalne suradnje.</w:t>
      </w:r>
    </w:p>
    <w:p w14:paraId="7F6C8015" w14:textId="4BC08E69" w:rsidR="00F17950" w:rsidRPr="008F772E" w:rsidRDefault="004C3F9D" w:rsidP="00F17950">
      <w:pPr>
        <w:pStyle w:val="Caption"/>
        <w:spacing w:before="120" w:after="120"/>
        <w:jc w:val="both"/>
        <w:rPr>
          <w:color w:val="FF0000"/>
          <w:sz w:val="20"/>
          <w:szCs w:val="20"/>
        </w:rPr>
      </w:pPr>
      <w:bookmarkStart w:id="64" w:name="_Toc210804550"/>
      <w:r w:rsidRPr="008F772E">
        <w:rPr>
          <w:color w:val="auto"/>
          <w:sz w:val="20"/>
          <w:szCs w:val="20"/>
        </w:rPr>
        <w:t xml:space="preserve">Tablica </w:t>
      </w:r>
      <w:r w:rsidRPr="008F772E">
        <w:rPr>
          <w:color w:val="auto"/>
          <w:sz w:val="20"/>
          <w:szCs w:val="20"/>
        </w:rPr>
        <w:fldChar w:fldCharType="begin"/>
      </w:r>
      <w:r w:rsidRPr="008F772E">
        <w:rPr>
          <w:color w:val="auto"/>
          <w:sz w:val="20"/>
          <w:szCs w:val="20"/>
        </w:rPr>
        <w:instrText xml:space="preserve"> SEQ Tablica \* ARABIC </w:instrText>
      </w:r>
      <w:r w:rsidRPr="008F772E">
        <w:rPr>
          <w:color w:val="auto"/>
          <w:sz w:val="20"/>
          <w:szCs w:val="20"/>
        </w:rPr>
        <w:fldChar w:fldCharType="separate"/>
      </w:r>
      <w:r w:rsidR="00717C5B">
        <w:rPr>
          <w:noProof/>
          <w:color w:val="auto"/>
          <w:sz w:val="20"/>
          <w:szCs w:val="20"/>
        </w:rPr>
        <w:t>9</w:t>
      </w:r>
      <w:r w:rsidRPr="008F772E">
        <w:rPr>
          <w:color w:val="auto"/>
          <w:sz w:val="20"/>
          <w:szCs w:val="20"/>
        </w:rPr>
        <w:fldChar w:fldCharType="end"/>
      </w:r>
      <w:r w:rsidR="00F17950" w:rsidRPr="008F772E">
        <w:rPr>
          <w:color w:val="auto"/>
          <w:sz w:val="20"/>
          <w:szCs w:val="20"/>
        </w:rPr>
        <w:t xml:space="preserve">: Financijski pokazatelji statusa provedbe programa teritorijalne suradnje od početka provedbe do kraja izvještajnog razdoblja </w:t>
      </w:r>
      <w:r w:rsidR="005716AF" w:rsidRPr="008F772E">
        <w:rPr>
          <w:color w:val="auto"/>
          <w:sz w:val="20"/>
          <w:szCs w:val="20"/>
        </w:rPr>
        <w:t xml:space="preserve">30. lipnja 2025. </w:t>
      </w:r>
      <w:r w:rsidR="00F17950" w:rsidRPr="008F772E">
        <w:rPr>
          <w:color w:val="auto"/>
          <w:sz w:val="20"/>
          <w:szCs w:val="20"/>
        </w:rPr>
        <w:t>(sredstva EU, u milijunima eura)</w:t>
      </w:r>
      <w:bookmarkEnd w:id="64"/>
    </w:p>
    <w:tbl>
      <w:tblPr>
        <w:tblW w:w="5097" w:type="pct"/>
        <w:jc w:val="center"/>
        <w:tblLayout w:type="fixed"/>
        <w:tblLook w:val="04A0" w:firstRow="1" w:lastRow="0" w:firstColumn="1" w:lastColumn="0" w:noHBand="0" w:noVBand="1"/>
      </w:tblPr>
      <w:tblGrid>
        <w:gridCol w:w="1702"/>
        <w:gridCol w:w="1731"/>
        <w:gridCol w:w="1900"/>
        <w:gridCol w:w="1929"/>
        <w:gridCol w:w="1987"/>
      </w:tblGrid>
      <w:tr w:rsidR="00E85845" w:rsidRPr="008F772E" w14:paraId="748DE8BB" w14:textId="77777777" w:rsidTr="00DC631E">
        <w:trPr>
          <w:trHeight w:val="1200"/>
          <w:jc w:val="center"/>
        </w:trPr>
        <w:tc>
          <w:tcPr>
            <w:tcW w:w="920" w:type="pct"/>
            <w:noWrap/>
            <w:vAlign w:val="center"/>
            <w:hideMark/>
          </w:tcPr>
          <w:p w14:paraId="007A92F4" w14:textId="77777777" w:rsidR="00E85845" w:rsidRPr="008F772E" w:rsidRDefault="00E90FFD" w:rsidP="00E90FFD">
            <w:pPr>
              <w:spacing w:after="60"/>
              <w:rPr>
                <w:b/>
                <w:bCs/>
                <w:color w:val="000000"/>
              </w:rPr>
            </w:pPr>
            <w:r w:rsidRPr="008F772E">
              <w:rPr>
                <w:rFonts w:asciiTheme="minorHAnsi" w:hAnsiTheme="minorHAnsi" w:cstheme="minorHAnsi"/>
                <w:sz w:val="16"/>
              </w:rPr>
              <w:t>Program</w:t>
            </w:r>
            <w:r w:rsidRPr="008F772E">
              <w:rPr>
                <w:rStyle w:val="FootnoteReference"/>
                <w:rFonts w:asciiTheme="minorHAnsi" w:hAnsiTheme="minorHAnsi" w:cstheme="minorHAnsi"/>
                <w:sz w:val="16"/>
              </w:rPr>
              <w:footnoteReference w:id="9"/>
            </w:r>
          </w:p>
        </w:tc>
        <w:tc>
          <w:tcPr>
            <w:tcW w:w="936" w:type="pct"/>
            <w:tcBorders>
              <w:bottom w:val="single" w:sz="4" w:space="0" w:color="auto"/>
            </w:tcBorders>
            <w:vAlign w:val="center"/>
            <w:hideMark/>
          </w:tcPr>
          <w:p w14:paraId="79644EB6" w14:textId="77777777" w:rsidR="00E85845" w:rsidRPr="008F772E" w:rsidRDefault="00E90FFD" w:rsidP="00E90FFD">
            <w:pPr>
              <w:spacing w:after="60"/>
              <w:jc w:val="right"/>
              <w:rPr>
                <w:color w:val="000000"/>
              </w:rPr>
            </w:pPr>
            <w:r w:rsidRPr="008F772E">
              <w:rPr>
                <w:rFonts w:asciiTheme="minorHAnsi" w:hAnsiTheme="minorHAnsi" w:cstheme="minorHAnsi"/>
                <w:sz w:val="16"/>
              </w:rPr>
              <w:t>Dodijeljena sredstva</w:t>
            </w:r>
            <w:r w:rsidRPr="008F772E">
              <w:rPr>
                <w:color w:val="000000"/>
              </w:rPr>
              <w:t xml:space="preserve"> </w:t>
            </w:r>
          </w:p>
        </w:tc>
        <w:tc>
          <w:tcPr>
            <w:tcW w:w="1027" w:type="pct"/>
            <w:tcBorders>
              <w:bottom w:val="single" w:sz="4" w:space="0" w:color="auto"/>
            </w:tcBorders>
          </w:tcPr>
          <w:p w14:paraId="182CA58A" w14:textId="77777777" w:rsidR="00E85845" w:rsidRPr="008F772E" w:rsidRDefault="00E85845" w:rsidP="00E90FFD">
            <w:pPr>
              <w:spacing w:after="60"/>
              <w:jc w:val="right"/>
              <w:rPr>
                <w:rFonts w:asciiTheme="minorHAnsi" w:hAnsiTheme="minorHAnsi" w:cstheme="minorHAnsi"/>
                <w:sz w:val="16"/>
              </w:rPr>
            </w:pPr>
          </w:p>
          <w:p w14:paraId="03D76319" w14:textId="77777777" w:rsidR="00E85845" w:rsidRPr="008F772E" w:rsidRDefault="00E90FFD" w:rsidP="00E90FFD">
            <w:pPr>
              <w:spacing w:after="60"/>
              <w:jc w:val="right"/>
              <w:rPr>
                <w:color w:val="000000"/>
              </w:rPr>
            </w:pPr>
            <w:r w:rsidRPr="008F772E">
              <w:rPr>
                <w:rFonts w:asciiTheme="minorHAnsi" w:hAnsiTheme="minorHAnsi" w:cstheme="minorHAnsi"/>
                <w:sz w:val="16"/>
              </w:rPr>
              <w:t>Sredstva programa dodijeljena Republici Hrvatskoj</w:t>
            </w:r>
          </w:p>
        </w:tc>
        <w:tc>
          <w:tcPr>
            <w:tcW w:w="1043" w:type="pct"/>
            <w:tcBorders>
              <w:bottom w:val="single" w:sz="4" w:space="0" w:color="auto"/>
            </w:tcBorders>
            <w:vAlign w:val="center"/>
            <w:hideMark/>
          </w:tcPr>
          <w:p w14:paraId="79015FE4" w14:textId="77777777" w:rsidR="00E90FFD" w:rsidRPr="008F772E" w:rsidRDefault="00E90FFD" w:rsidP="00E90FFD">
            <w:pPr>
              <w:spacing w:after="60"/>
              <w:jc w:val="right"/>
              <w:rPr>
                <w:rFonts w:asciiTheme="minorHAnsi" w:hAnsiTheme="minorHAnsi" w:cstheme="minorHAnsi"/>
                <w:sz w:val="16"/>
              </w:rPr>
            </w:pPr>
            <w:r w:rsidRPr="008F772E">
              <w:rPr>
                <w:rFonts w:asciiTheme="minorHAnsi" w:hAnsiTheme="minorHAnsi" w:cstheme="minorHAnsi"/>
                <w:sz w:val="16"/>
              </w:rPr>
              <w:t xml:space="preserve">Ugovorena sredstva </w:t>
            </w:r>
          </w:p>
          <w:p w14:paraId="44C8954E" w14:textId="77777777" w:rsidR="00E85845" w:rsidRPr="008F772E" w:rsidRDefault="00E90FFD" w:rsidP="00E90FFD">
            <w:pPr>
              <w:spacing w:after="60"/>
              <w:jc w:val="right"/>
              <w:rPr>
                <w:color w:val="000000"/>
              </w:rPr>
            </w:pPr>
            <w:r w:rsidRPr="008F772E">
              <w:rPr>
                <w:rFonts w:asciiTheme="minorHAnsi" w:hAnsiTheme="minorHAnsi" w:cstheme="minorHAnsi"/>
                <w:sz w:val="16"/>
              </w:rPr>
              <w:t>(za korisnike iz Republike Hrvatske)</w:t>
            </w:r>
            <w:r w:rsidRPr="008F772E">
              <w:rPr>
                <w:color w:val="000000"/>
              </w:rPr>
              <w:t xml:space="preserve"> </w:t>
            </w:r>
          </w:p>
        </w:tc>
        <w:tc>
          <w:tcPr>
            <w:tcW w:w="1074" w:type="pct"/>
            <w:tcBorders>
              <w:bottom w:val="single" w:sz="4" w:space="0" w:color="auto"/>
            </w:tcBorders>
            <w:vAlign w:val="center"/>
            <w:hideMark/>
          </w:tcPr>
          <w:p w14:paraId="5E14A554" w14:textId="77777777" w:rsidR="00E90FFD" w:rsidRPr="008F772E" w:rsidRDefault="00E90FFD" w:rsidP="00E90FFD">
            <w:pPr>
              <w:spacing w:after="60"/>
              <w:jc w:val="right"/>
              <w:rPr>
                <w:rFonts w:asciiTheme="minorHAnsi" w:hAnsiTheme="minorHAnsi" w:cstheme="minorHAnsi"/>
                <w:sz w:val="16"/>
              </w:rPr>
            </w:pPr>
            <w:r w:rsidRPr="008F772E">
              <w:rPr>
                <w:rFonts w:asciiTheme="minorHAnsi" w:hAnsiTheme="minorHAnsi" w:cstheme="minorHAnsi"/>
                <w:sz w:val="16"/>
              </w:rPr>
              <w:t>Ovjerena sredstva</w:t>
            </w:r>
          </w:p>
          <w:p w14:paraId="5917791B" w14:textId="77777777" w:rsidR="00E85845" w:rsidRPr="008F772E" w:rsidRDefault="00E90FFD" w:rsidP="00E90FFD">
            <w:pPr>
              <w:spacing w:after="60"/>
              <w:jc w:val="right"/>
              <w:rPr>
                <w:color w:val="000000"/>
              </w:rPr>
            </w:pPr>
            <w:r w:rsidRPr="008F772E">
              <w:rPr>
                <w:rFonts w:asciiTheme="minorHAnsi" w:hAnsiTheme="minorHAnsi" w:cstheme="minorHAnsi"/>
                <w:sz w:val="16"/>
              </w:rPr>
              <w:t>(za korisnik</w:t>
            </w:r>
            <w:r w:rsidR="006A76C7" w:rsidRPr="008F772E">
              <w:rPr>
                <w:rFonts w:asciiTheme="minorHAnsi" w:hAnsiTheme="minorHAnsi" w:cstheme="minorHAnsi"/>
                <w:sz w:val="16"/>
              </w:rPr>
              <w:t>e</w:t>
            </w:r>
            <w:r w:rsidRPr="008F772E">
              <w:rPr>
                <w:rFonts w:asciiTheme="minorHAnsi" w:hAnsiTheme="minorHAnsi" w:cstheme="minorHAnsi"/>
                <w:sz w:val="16"/>
              </w:rPr>
              <w:t xml:space="preserve"> iz Republike Hrvatske)</w:t>
            </w:r>
            <w:r w:rsidRPr="008F772E">
              <w:rPr>
                <w:color w:val="000000"/>
              </w:rPr>
              <w:t xml:space="preserve"> </w:t>
            </w:r>
            <w:r w:rsidRPr="008F772E">
              <w:rPr>
                <w:color w:val="000000"/>
              </w:rPr>
              <w:br/>
            </w:r>
          </w:p>
        </w:tc>
      </w:tr>
      <w:tr w:rsidR="00CA76A6" w:rsidRPr="008F772E" w14:paraId="4CC8748E" w14:textId="77777777" w:rsidTr="00DC631E">
        <w:trPr>
          <w:trHeight w:val="315"/>
          <w:jc w:val="center"/>
        </w:trPr>
        <w:tc>
          <w:tcPr>
            <w:tcW w:w="920" w:type="pct"/>
            <w:vAlign w:val="center"/>
          </w:tcPr>
          <w:p w14:paraId="03264BAB" w14:textId="77777777" w:rsidR="00CA76A6" w:rsidRPr="008F772E" w:rsidRDefault="00CA76A6" w:rsidP="00CA76A6">
            <w:pPr>
              <w:spacing w:after="60"/>
              <w:rPr>
                <w:rFonts w:asciiTheme="minorHAnsi" w:hAnsiTheme="minorHAnsi" w:cstheme="minorHAnsi"/>
                <w:sz w:val="18"/>
                <w:szCs w:val="18"/>
              </w:rPr>
            </w:pPr>
            <w:bookmarkStart w:id="65" w:name="_Hlk170126976"/>
            <w:bookmarkStart w:id="66" w:name="_Hlk170131637"/>
            <w:r w:rsidRPr="008F772E">
              <w:rPr>
                <w:rFonts w:asciiTheme="minorHAnsi" w:hAnsiTheme="minorHAnsi" w:cstheme="minorHAnsi"/>
                <w:sz w:val="18"/>
                <w:szCs w:val="18"/>
              </w:rPr>
              <w:t xml:space="preserve">HR – RS </w:t>
            </w:r>
            <w:bookmarkEnd w:id="65"/>
          </w:p>
        </w:tc>
        <w:tc>
          <w:tcPr>
            <w:tcW w:w="936" w:type="pct"/>
            <w:tcBorders>
              <w:top w:val="single" w:sz="4" w:space="0" w:color="auto"/>
            </w:tcBorders>
            <w:noWrap/>
            <w:vAlign w:val="center"/>
          </w:tcPr>
          <w:p w14:paraId="6F318ACD"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34,29</w:t>
            </w:r>
          </w:p>
        </w:tc>
        <w:tc>
          <w:tcPr>
            <w:tcW w:w="1027" w:type="pct"/>
            <w:tcBorders>
              <w:top w:val="single" w:sz="4" w:space="0" w:color="auto"/>
            </w:tcBorders>
            <w:vAlign w:val="center"/>
          </w:tcPr>
          <w:p w14:paraId="5AA6D6B4"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15,00</w:t>
            </w:r>
          </w:p>
        </w:tc>
        <w:tc>
          <w:tcPr>
            <w:tcW w:w="1043" w:type="pct"/>
            <w:tcBorders>
              <w:top w:val="single" w:sz="4" w:space="0" w:color="auto"/>
            </w:tcBorders>
            <w:noWrap/>
            <w:vAlign w:val="center"/>
          </w:tcPr>
          <w:p w14:paraId="4D87AE74"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17,25</w:t>
            </w:r>
          </w:p>
        </w:tc>
        <w:tc>
          <w:tcPr>
            <w:tcW w:w="1074" w:type="pct"/>
            <w:tcBorders>
              <w:top w:val="single" w:sz="4" w:space="0" w:color="auto"/>
            </w:tcBorders>
            <w:noWrap/>
            <w:vAlign w:val="center"/>
          </w:tcPr>
          <w:p w14:paraId="693C63AB"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16,34</w:t>
            </w:r>
          </w:p>
        </w:tc>
      </w:tr>
      <w:tr w:rsidR="00CA76A6" w:rsidRPr="008F772E" w14:paraId="52DFF7AF" w14:textId="77777777" w:rsidTr="00DC631E">
        <w:trPr>
          <w:trHeight w:val="315"/>
          <w:jc w:val="center"/>
        </w:trPr>
        <w:tc>
          <w:tcPr>
            <w:tcW w:w="920" w:type="pct"/>
            <w:vAlign w:val="center"/>
          </w:tcPr>
          <w:p w14:paraId="412C58D5" w14:textId="77777777" w:rsidR="00CA76A6" w:rsidRPr="008F772E" w:rsidRDefault="00CA76A6" w:rsidP="00CA76A6">
            <w:pPr>
              <w:spacing w:after="60"/>
              <w:rPr>
                <w:rFonts w:asciiTheme="minorHAnsi" w:hAnsiTheme="minorHAnsi" w:cstheme="minorHAnsi"/>
                <w:sz w:val="18"/>
                <w:szCs w:val="18"/>
              </w:rPr>
            </w:pPr>
            <w:r w:rsidRPr="008F772E">
              <w:rPr>
                <w:rFonts w:asciiTheme="minorHAnsi" w:hAnsiTheme="minorHAnsi" w:cstheme="minorHAnsi"/>
                <w:sz w:val="18"/>
                <w:szCs w:val="18"/>
              </w:rPr>
              <w:t xml:space="preserve">HR – BA – ME </w:t>
            </w:r>
          </w:p>
        </w:tc>
        <w:tc>
          <w:tcPr>
            <w:tcW w:w="936" w:type="pct"/>
            <w:noWrap/>
            <w:vAlign w:val="center"/>
          </w:tcPr>
          <w:p w14:paraId="5D58B6C6"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57,16</w:t>
            </w:r>
          </w:p>
        </w:tc>
        <w:tc>
          <w:tcPr>
            <w:tcW w:w="1027" w:type="pct"/>
            <w:vAlign w:val="center"/>
          </w:tcPr>
          <w:p w14:paraId="2F68AA24"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25,00</w:t>
            </w:r>
          </w:p>
        </w:tc>
        <w:tc>
          <w:tcPr>
            <w:tcW w:w="1043" w:type="pct"/>
            <w:noWrap/>
            <w:vAlign w:val="center"/>
          </w:tcPr>
          <w:p w14:paraId="5D53E33E"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22,86</w:t>
            </w:r>
          </w:p>
        </w:tc>
        <w:tc>
          <w:tcPr>
            <w:tcW w:w="1074" w:type="pct"/>
            <w:noWrap/>
            <w:vAlign w:val="center"/>
          </w:tcPr>
          <w:p w14:paraId="7641BC41"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22,29</w:t>
            </w:r>
          </w:p>
        </w:tc>
      </w:tr>
      <w:tr w:rsidR="00CA76A6" w:rsidRPr="008F772E" w14:paraId="4E51D513" w14:textId="77777777" w:rsidTr="00DC631E">
        <w:trPr>
          <w:trHeight w:val="304"/>
          <w:jc w:val="center"/>
        </w:trPr>
        <w:tc>
          <w:tcPr>
            <w:tcW w:w="920" w:type="pct"/>
            <w:vAlign w:val="center"/>
            <w:hideMark/>
          </w:tcPr>
          <w:p w14:paraId="752DC7F7" w14:textId="77777777" w:rsidR="00CA76A6" w:rsidRPr="008F772E" w:rsidRDefault="00CA76A6" w:rsidP="00CA76A6">
            <w:pPr>
              <w:spacing w:after="60"/>
              <w:rPr>
                <w:rFonts w:asciiTheme="minorHAnsi" w:hAnsiTheme="minorHAnsi" w:cstheme="minorHAnsi"/>
                <w:sz w:val="18"/>
                <w:szCs w:val="18"/>
              </w:rPr>
            </w:pPr>
            <w:bookmarkStart w:id="67" w:name="_Hlk170127109"/>
            <w:r w:rsidRPr="008F772E">
              <w:rPr>
                <w:rFonts w:asciiTheme="minorHAnsi" w:hAnsiTheme="minorHAnsi" w:cstheme="minorHAnsi"/>
                <w:sz w:val="18"/>
                <w:szCs w:val="18"/>
              </w:rPr>
              <w:t xml:space="preserve">HU – HR </w:t>
            </w:r>
            <w:bookmarkEnd w:id="67"/>
          </w:p>
        </w:tc>
        <w:tc>
          <w:tcPr>
            <w:tcW w:w="936" w:type="pct"/>
            <w:noWrap/>
            <w:vAlign w:val="center"/>
          </w:tcPr>
          <w:p w14:paraId="785D554C"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60,82</w:t>
            </w:r>
          </w:p>
        </w:tc>
        <w:tc>
          <w:tcPr>
            <w:tcW w:w="1027" w:type="pct"/>
            <w:vAlign w:val="center"/>
          </w:tcPr>
          <w:p w14:paraId="2F9E4D81"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22,73</w:t>
            </w:r>
          </w:p>
        </w:tc>
        <w:tc>
          <w:tcPr>
            <w:tcW w:w="1043" w:type="pct"/>
            <w:noWrap/>
            <w:vAlign w:val="center"/>
          </w:tcPr>
          <w:p w14:paraId="6710224E"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29,70</w:t>
            </w:r>
          </w:p>
        </w:tc>
        <w:tc>
          <w:tcPr>
            <w:tcW w:w="1074" w:type="pct"/>
            <w:noWrap/>
            <w:vAlign w:val="center"/>
          </w:tcPr>
          <w:p w14:paraId="7100FF5F"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29,04</w:t>
            </w:r>
          </w:p>
        </w:tc>
      </w:tr>
      <w:tr w:rsidR="00CA76A6" w:rsidRPr="008F772E" w14:paraId="688D3E17" w14:textId="77777777" w:rsidTr="00DC631E">
        <w:trPr>
          <w:trHeight w:val="315"/>
          <w:jc w:val="center"/>
        </w:trPr>
        <w:tc>
          <w:tcPr>
            <w:tcW w:w="920" w:type="pct"/>
            <w:vAlign w:val="center"/>
          </w:tcPr>
          <w:p w14:paraId="34681398" w14:textId="77777777" w:rsidR="00CA76A6" w:rsidRPr="008F772E" w:rsidRDefault="00CA76A6" w:rsidP="00CA76A6">
            <w:pPr>
              <w:spacing w:after="60"/>
              <w:rPr>
                <w:rFonts w:asciiTheme="minorHAnsi" w:hAnsiTheme="minorHAnsi" w:cstheme="minorHAnsi"/>
                <w:sz w:val="18"/>
                <w:szCs w:val="18"/>
              </w:rPr>
            </w:pPr>
            <w:r w:rsidRPr="008F772E">
              <w:rPr>
                <w:rFonts w:asciiTheme="minorHAnsi" w:hAnsiTheme="minorHAnsi" w:cstheme="minorHAnsi"/>
                <w:sz w:val="18"/>
                <w:szCs w:val="18"/>
              </w:rPr>
              <w:lastRenderedPageBreak/>
              <w:t xml:space="preserve">SI – HR </w:t>
            </w:r>
          </w:p>
        </w:tc>
        <w:tc>
          <w:tcPr>
            <w:tcW w:w="936" w:type="pct"/>
            <w:noWrap/>
            <w:vAlign w:val="center"/>
          </w:tcPr>
          <w:p w14:paraId="17C471F5"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46,11</w:t>
            </w:r>
          </w:p>
        </w:tc>
        <w:tc>
          <w:tcPr>
            <w:tcW w:w="1027" w:type="pct"/>
            <w:vAlign w:val="center"/>
          </w:tcPr>
          <w:p w14:paraId="66547F45"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21,65</w:t>
            </w:r>
          </w:p>
        </w:tc>
        <w:tc>
          <w:tcPr>
            <w:tcW w:w="1043" w:type="pct"/>
            <w:noWrap/>
            <w:vAlign w:val="center"/>
          </w:tcPr>
          <w:p w14:paraId="52A36DE8"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20,54</w:t>
            </w:r>
          </w:p>
        </w:tc>
        <w:tc>
          <w:tcPr>
            <w:tcW w:w="1074" w:type="pct"/>
            <w:noWrap/>
            <w:vAlign w:val="center"/>
          </w:tcPr>
          <w:p w14:paraId="62BC3013"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20,54</w:t>
            </w:r>
          </w:p>
        </w:tc>
      </w:tr>
      <w:tr w:rsidR="00CA76A6" w:rsidRPr="008F772E" w14:paraId="6D682F11" w14:textId="77777777" w:rsidTr="00DC631E">
        <w:trPr>
          <w:trHeight w:val="315"/>
          <w:jc w:val="center"/>
        </w:trPr>
        <w:tc>
          <w:tcPr>
            <w:tcW w:w="920" w:type="pct"/>
            <w:vAlign w:val="center"/>
            <w:hideMark/>
          </w:tcPr>
          <w:p w14:paraId="0D93D57F" w14:textId="77777777" w:rsidR="00CA76A6" w:rsidRPr="008F772E" w:rsidRDefault="00CA76A6" w:rsidP="00CA76A6">
            <w:pPr>
              <w:spacing w:after="60"/>
              <w:rPr>
                <w:rFonts w:asciiTheme="minorHAnsi" w:hAnsiTheme="minorHAnsi" w:cstheme="minorHAnsi"/>
                <w:sz w:val="18"/>
                <w:szCs w:val="18"/>
              </w:rPr>
            </w:pPr>
            <w:r w:rsidRPr="008F772E">
              <w:rPr>
                <w:rFonts w:asciiTheme="minorHAnsi" w:hAnsiTheme="minorHAnsi" w:cstheme="minorHAnsi"/>
                <w:sz w:val="18"/>
                <w:szCs w:val="18"/>
              </w:rPr>
              <w:t xml:space="preserve">IT – HR </w:t>
            </w:r>
          </w:p>
        </w:tc>
        <w:tc>
          <w:tcPr>
            <w:tcW w:w="936" w:type="pct"/>
            <w:tcBorders>
              <w:bottom w:val="single" w:sz="4" w:space="0" w:color="auto"/>
            </w:tcBorders>
            <w:noWrap/>
            <w:vAlign w:val="center"/>
          </w:tcPr>
          <w:p w14:paraId="7B721424"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201,36</w:t>
            </w:r>
          </w:p>
        </w:tc>
        <w:tc>
          <w:tcPr>
            <w:tcW w:w="1027" w:type="pct"/>
            <w:tcBorders>
              <w:bottom w:val="single" w:sz="4" w:space="0" w:color="auto"/>
            </w:tcBorders>
            <w:vAlign w:val="center"/>
          </w:tcPr>
          <w:p w14:paraId="627BB352"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27,42</w:t>
            </w:r>
          </w:p>
        </w:tc>
        <w:tc>
          <w:tcPr>
            <w:tcW w:w="1043" w:type="pct"/>
            <w:tcBorders>
              <w:bottom w:val="single" w:sz="4" w:space="0" w:color="auto"/>
            </w:tcBorders>
            <w:noWrap/>
            <w:vAlign w:val="center"/>
          </w:tcPr>
          <w:p w14:paraId="3E9B2F93"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81,21</w:t>
            </w:r>
          </w:p>
        </w:tc>
        <w:tc>
          <w:tcPr>
            <w:tcW w:w="1074" w:type="pct"/>
            <w:tcBorders>
              <w:bottom w:val="single" w:sz="4" w:space="0" w:color="auto"/>
            </w:tcBorders>
            <w:noWrap/>
            <w:vAlign w:val="center"/>
          </w:tcPr>
          <w:p w14:paraId="627CEB9F"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80,70</w:t>
            </w:r>
          </w:p>
        </w:tc>
      </w:tr>
      <w:tr w:rsidR="00CA76A6" w:rsidRPr="008F772E" w14:paraId="5FC65912" w14:textId="77777777" w:rsidTr="00DC631E">
        <w:trPr>
          <w:trHeight w:val="315"/>
          <w:jc w:val="center"/>
        </w:trPr>
        <w:tc>
          <w:tcPr>
            <w:tcW w:w="920" w:type="pct"/>
            <w:vAlign w:val="center"/>
            <w:hideMark/>
          </w:tcPr>
          <w:p w14:paraId="50E28620" w14:textId="77777777" w:rsidR="00CA76A6" w:rsidRPr="008F772E" w:rsidRDefault="00CA76A6" w:rsidP="00CA76A6">
            <w:pPr>
              <w:spacing w:after="60"/>
              <w:jc w:val="right"/>
              <w:rPr>
                <w:rFonts w:asciiTheme="minorHAnsi" w:hAnsiTheme="minorHAnsi" w:cstheme="minorHAnsi"/>
                <w:sz w:val="18"/>
                <w:szCs w:val="18"/>
              </w:rPr>
            </w:pPr>
            <w:r w:rsidRPr="008F772E">
              <w:rPr>
                <w:rFonts w:asciiTheme="minorHAnsi" w:hAnsiTheme="minorHAnsi" w:cstheme="minorHAnsi"/>
                <w:sz w:val="18"/>
                <w:szCs w:val="18"/>
              </w:rPr>
              <w:t>UKUPNO PREKOGRANIČNA</w:t>
            </w:r>
          </w:p>
        </w:tc>
        <w:tc>
          <w:tcPr>
            <w:tcW w:w="936" w:type="pct"/>
            <w:tcBorders>
              <w:top w:val="single" w:sz="4" w:space="0" w:color="auto"/>
              <w:bottom w:val="single" w:sz="4" w:space="0" w:color="auto"/>
            </w:tcBorders>
            <w:noWrap/>
            <w:vAlign w:val="center"/>
          </w:tcPr>
          <w:p w14:paraId="1D4069A5"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399,74</w:t>
            </w:r>
          </w:p>
        </w:tc>
        <w:tc>
          <w:tcPr>
            <w:tcW w:w="1027" w:type="pct"/>
            <w:tcBorders>
              <w:top w:val="single" w:sz="4" w:space="0" w:color="auto"/>
              <w:bottom w:val="single" w:sz="4" w:space="0" w:color="auto"/>
            </w:tcBorders>
            <w:vAlign w:val="center"/>
          </w:tcPr>
          <w:p w14:paraId="4B21A79F"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111,80</w:t>
            </w:r>
          </w:p>
        </w:tc>
        <w:tc>
          <w:tcPr>
            <w:tcW w:w="1043" w:type="pct"/>
            <w:tcBorders>
              <w:top w:val="single" w:sz="4" w:space="0" w:color="auto"/>
              <w:bottom w:val="single" w:sz="4" w:space="0" w:color="auto"/>
            </w:tcBorders>
            <w:noWrap/>
            <w:vAlign w:val="center"/>
          </w:tcPr>
          <w:p w14:paraId="65285FF1"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171,56</w:t>
            </w:r>
          </w:p>
        </w:tc>
        <w:tc>
          <w:tcPr>
            <w:tcW w:w="1074" w:type="pct"/>
            <w:tcBorders>
              <w:top w:val="single" w:sz="4" w:space="0" w:color="auto"/>
              <w:bottom w:val="single" w:sz="4" w:space="0" w:color="auto"/>
            </w:tcBorders>
            <w:noWrap/>
            <w:vAlign w:val="center"/>
          </w:tcPr>
          <w:p w14:paraId="58F590F1"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168,91</w:t>
            </w:r>
          </w:p>
        </w:tc>
      </w:tr>
      <w:tr w:rsidR="00CA76A6" w:rsidRPr="008F772E" w14:paraId="5E466576" w14:textId="77777777" w:rsidTr="00DC631E">
        <w:trPr>
          <w:trHeight w:val="315"/>
          <w:jc w:val="center"/>
        </w:trPr>
        <w:tc>
          <w:tcPr>
            <w:tcW w:w="920" w:type="pct"/>
            <w:vAlign w:val="bottom"/>
            <w:hideMark/>
          </w:tcPr>
          <w:p w14:paraId="5753FA7A" w14:textId="77777777" w:rsidR="00CA76A6" w:rsidRPr="008F772E" w:rsidRDefault="00CA76A6" w:rsidP="00CA76A6">
            <w:pPr>
              <w:spacing w:after="60"/>
              <w:rPr>
                <w:rFonts w:asciiTheme="minorHAnsi" w:hAnsiTheme="minorHAnsi" w:cstheme="minorHAnsi"/>
                <w:sz w:val="18"/>
                <w:szCs w:val="18"/>
              </w:rPr>
            </w:pPr>
            <w:r w:rsidRPr="008F772E">
              <w:rPr>
                <w:rFonts w:asciiTheme="minorHAnsi" w:hAnsiTheme="minorHAnsi" w:cstheme="minorHAnsi"/>
                <w:sz w:val="18"/>
                <w:szCs w:val="18"/>
              </w:rPr>
              <w:t xml:space="preserve">Dunav </w:t>
            </w:r>
          </w:p>
        </w:tc>
        <w:tc>
          <w:tcPr>
            <w:tcW w:w="936" w:type="pct"/>
            <w:tcBorders>
              <w:top w:val="single" w:sz="4" w:space="0" w:color="auto"/>
            </w:tcBorders>
            <w:noWrap/>
            <w:vAlign w:val="center"/>
          </w:tcPr>
          <w:p w14:paraId="4BBD0C96"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221,27</w:t>
            </w:r>
          </w:p>
        </w:tc>
        <w:tc>
          <w:tcPr>
            <w:tcW w:w="1027" w:type="pct"/>
            <w:tcBorders>
              <w:top w:val="single" w:sz="4" w:space="0" w:color="auto"/>
            </w:tcBorders>
            <w:vAlign w:val="center"/>
          </w:tcPr>
          <w:p w14:paraId="2E98B068"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4,00</w:t>
            </w:r>
          </w:p>
        </w:tc>
        <w:tc>
          <w:tcPr>
            <w:tcW w:w="1043" w:type="pct"/>
            <w:tcBorders>
              <w:top w:val="single" w:sz="4" w:space="0" w:color="auto"/>
            </w:tcBorders>
            <w:noWrap/>
            <w:vAlign w:val="center"/>
          </w:tcPr>
          <w:p w14:paraId="32B45E6C"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17,49</w:t>
            </w:r>
          </w:p>
        </w:tc>
        <w:tc>
          <w:tcPr>
            <w:tcW w:w="1074" w:type="pct"/>
            <w:tcBorders>
              <w:top w:val="single" w:sz="4" w:space="0" w:color="auto"/>
            </w:tcBorders>
            <w:noWrap/>
            <w:vAlign w:val="center"/>
          </w:tcPr>
          <w:p w14:paraId="4C972A81"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16,31</w:t>
            </w:r>
          </w:p>
        </w:tc>
      </w:tr>
      <w:tr w:rsidR="00CA76A6" w:rsidRPr="008F772E" w14:paraId="7BA1B2A7" w14:textId="77777777" w:rsidTr="00DC631E">
        <w:trPr>
          <w:trHeight w:val="315"/>
          <w:jc w:val="center"/>
        </w:trPr>
        <w:tc>
          <w:tcPr>
            <w:tcW w:w="920" w:type="pct"/>
            <w:vAlign w:val="center"/>
          </w:tcPr>
          <w:p w14:paraId="4DAF4E76" w14:textId="77777777" w:rsidR="00CA76A6" w:rsidRPr="008F772E" w:rsidRDefault="00CA76A6" w:rsidP="00CA76A6">
            <w:pPr>
              <w:spacing w:after="60"/>
              <w:rPr>
                <w:rFonts w:asciiTheme="minorHAnsi" w:hAnsiTheme="minorHAnsi" w:cstheme="minorHAnsi"/>
                <w:sz w:val="18"/>
                <w:szCs w:val="18"/>
              </w:rPr>
            </w:pPr>
            <w:r w:rsidRPr="008F772E">
              <w:rPr>
                <w:rFonts w:asciiTheme="minorHAnsi" w:hAnsiTheme="minorHAnsi" w:cstheme="minorHAnsi"/>
                <w:sz w:val="18"/>
                <w:szCs w:val="18"/>
              </w:rPr>
              <w:t>Adrion</w:t>
            </w:r>
          </w:p>
        </w:tc>
        <w:tc>
          <w:tcPr>
            <w:tcW w:w="936" w:type="pct"/>
            <w:noWrap/>
            <w:vAlign w:val="center"/>
          </w:tcPr>
          <w:p w14:paraId="5961E29A"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99,16</w:t>
            </w:r>
          </w:p>
        </w:tc>
        <w:tc>
          <w:tcPr>
            <w:tcW w:w="1027" w:type="pct"/>
            <w:vAlign w:val="center"/>
          </w:tcPr>
          <w:p w14:paraId="1B3F10B4"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4,00</w:t>
            </w:r>
          </w:p>
        </w:tc>
        <w:tc>
          <w:tcPr>
            <w:tcW w:w="1043" w:type="pct"/>
            <w:noWrap/>
            <w:vAlign w:val="center"/>
          </w:tcPr>
          <w:p w14:paraId="5D708C4D"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14,59</w:t>
            </w:r>
          </w:p>
        </w:tc>
        <w:tc>
          <w:tcPr>
            <w:tcW w:w="1074" w:type="pct"/>
            <w:noWrap/>
            <w:vAlign w:val="center"/>
          </w:tcPr>
          <w:p w14:paraId="41C347AE"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14,29</w:t>
            </w:r>
          </w:p>
        </w:tc>
      </w:tr>
      <w:tr w:rsidR="00CA76A6" w:rsidRPr="008F772E" w14:paraId="0E581502" w14:textId="77777777" w:rsidTr="00DC631E">
        <w:trPr>
          <w:trHeight w:val="315"/>
          <w:jc w:val="center"/>
        </w:trPr>
        <w:tc>
          <w:tcPr>
            <w:tcW w:w="920" w:type="pct"/>
            <w:vAlign w:val="center"/>
          </w:tcPr>
          <w:p w14:paraId="054FA5B6" w14:textId="77777777" w:rsidR="00CA76A6" w:rsidRPr="008F772E" w:rsidRDefault="00CA76A6" w:rsidP="00CA76A6">
            <w:pPr>
              <w:spacing w:after="60"/>
              <w:rPr>
                <w:rFonts w:asciiTheme="minorHAnsi" w:hAnsiTheme="minorHAnsi" w:cstheme="minorHAnsi"/>
                <w:sz w:val="18"/>
                <w:szCs w:val="18"/>
              </w:rPr>
            </w:pPr>
            <w:r w:rsidRPr="008F772E">
              <w:rPr>
                <w:rFonts w:asciiTheme="minorHAnsi" w:hAnsiTheme="minorHAnsi" w:cstheme="minorHAnsi"/>
                <w:sz w:val="18"/>
                <w:szCs w:val="18"/>
              </w:rPr>
              <w:t>Središnja Europa</w:t>
            </w:r>
          </w:p>
        </w:tc>
        <w:tc>
          <w:tcPr>
            <w:tcW w:w="936" w:type="pct"/>
            <w:noWrap/>
            <w:vAlign w:val="center"/>
          </w:tcPr>
          <w:p w14:paraId="5B94E01A"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231,79</w:t>
            </w:r>
          </w:p>
        </w:tc>
        <w:tc>
          <w:tcPr>
            <w:tcW w:w="1027" w:type="pct"/>
            <w:vAlign w:val="center"/>
          </w:tcPr>
          <w:p w14:paraId="79662CFE"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4,00</w:t>
            </w:r>
          </w:p>
        </w:tc>
        <w:tc>
          <w:tcPr>
            <w:tcW w:w="1043" w:type="pct"/>
            <w:noWrap/>
            <w:vAlign w:val="center"/>
          </w:tcPr>
          <w:p w14:paraId="5FD90D86"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18,74</w:t>
            </w:r>
          </w:p>
        </w:tc>
        <w:tc>
          <w:tcPr>
            <w:tcW w:w="1074" w:type="pct"/>
            <w:noWrap/>
            <w:vAlign w:val="center"/>
          </w:tcPr>
          <w:p w14:paraId="24E8B442"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17,35</w:t>
            </w:r>
          </w:p>
        </w:tc>
      </w:tr>
      <w:tr w:rsidR="00CA76A6" w:rsidRPr="008F772E" w14:paraId="14A0CB3F" w14:textId="77777777" w:rsidTr="00DC631E">
        <w:trPr>
          <w:trHeight w:val="315"/>
          <w:jc w:val="center"/>
        </w:trPr>
        <w:tc>
          <w:tcPr>
            <w:tcW w:w="920" w:type="pct"/>
            <w:vAlign w:val="bottom"/>
            <w:hideMark/>
          </w:tcPr>
          <w:p w14:paraId="642A96B6" w14:textId="77777777" w:rsidR="00CA76A6" w:rsidRPr="008F772E" w:rsidRDefault="00CA76A6" w:rsidP="00CA76A6">
            <w:pPr>
              <w:spacing w:after="60"/>
              <w:rPr>
                <w:rFonts w:asciiTheme="minorHAnsi" w:hAnsiTheme="minorHAnsi" w:cstheme="minorHAnsi"/>
                <w:sz w:val="18"/>
                <w:szCs w:val="18"/>
              </w:rPr>
            </w:pPr>
            <w:r w:rsidRPr="008F772E">
              <w:rPr>
                <w:rFonts w:asciiTheme="minorHAnsi" w:hAnsiTheme="minorHAnsi" w:cstheme="minorHAnsi"/>
                <w:sz w:val="18"/>
                <w:szCs w:val="18"/>
              </w:rPr>
              <w:t>Mediteran</w:t>
            </w:r>
          </w:p>
        </w:tc>
        <w:tc>
          <w:tcPr>
            <w:tcW w:w="936" w:type="pct"/>
            <w:tcBorders>
              <w:bottom w:val="single" w:sz="4" w:space="0" w:color="auto"/>
            </w:tcBorders>
            <w:noWrap/>
            <w:vAlign w:val="center"/>
          </w:tcPr>
          <w:p w14:paraId="50E4ABAB"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233,68</w:t>
            </w:r>
          </w:p>
        </w:tc>
        <w:tc>
          <w:tcPr>
            <w:tcW w:w="1027" w:type="pct"/>
            <w:tcBorders>
              <w:bottom w:val="single" w:sz="4" w:space="0" w:color="auto"/>
            </w:tcBorders>
            <w:vAlign w:val="center"/>
          </w:tcPr>
          <w:p w14:paraId="6F9A9A02"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4,00</w:t>
            </w:r>
          </w:p>
        </w:tc>
        <w:tc>
          <w:tcPr>
            <w:tcW w:w="1043" w:type="pct"/>
            <w:tcBorders>
              <w:bottom w:val="single" w:sz="4" w:space="0" w:color="auto"/>
            </w:tcBorders>
            <w:noWrap/>
            <w:vAlign w:val="center"/>
          </w:tcPr>
          <w:p w14:paraId="1913253B"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18,40</w:t>
            </w:r>
          </w:p>
        </w:tc>
        <w:tc>
          <w:tcPr>
            <w:tcW w:w="1074" w:type="pct"/>
            <w:tcBorders>
              <w:bottom w:val="single" w:sz="4" w:space="0" w:color="auto"/>
            </w:tcBorders>
            <w:noWrap/>
            <w:vAlign w:val="center"/>
          </w:tcPr>
          <w:p w14:paraId="0E880E7F"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16,29</w:t>
            </w:r>
          </w:p>
        </w:tc>
      </w:tr>
      <w:tr w:rsidR="00CA76A6" w:rsidRPr="008F772E" w14:paraId="7E844372" w14:textId="77777777" w:rsidTr="00DC631E">
        <w:trPr>
          <w:trHeight w:val="315"/>
          <w:jc w:val="center"/>
        </w:trPr>
        <w:tc>
          <w:tcPr>
            <w:tcW w:w="920" w:type="pct"/>
            <w:vAlign w:val="center"/>
            <w:hideMark/>
          </w:tcPr>
          <w:p w14:paraId="77A1F0B2" w14:textId="77777777" w:rsidR="00CA76A6" w:rsidRPr="008F772E" w:rsidRDefault="00CA76A6" w:rsidP="00CA76A6">
            <w:pPr>
              <w:spacing w:after="60"/>
              <w:jc w:val="right"/>
              <w:rPr>
                <w:rFonts w:asciiTheme="minorHAnsi" w:hAnsiTheme="minorHAnsi" w:cstheme="minorHAnsi"/>
                <w:sz w:val="18"/>
                <w:szCs w:val="18"/>
              </w:rPr>
            </w:pPr>
            <w:r w:rsidRPr="008F772E">
              <w:rPr>
                <w:rFonts w:asciiTheme="minorHAnsi" w:hAnsiTheme="minorHAnsi" w:cstheme="minorHAnsi"/>
                <w:sz w:val="18"/>
                <w:szCs w:val="18"/>
              </w:rPr>
              <w:t>UKUPNO TRANSNACIONALNA</w:t>
            </w:r>
          </w:p>
        </w:tc>
        <w:tc>
          <w:tcPr>
            <w:tcW w:w="936" w:type="pct"/>
            <w:tcBorders>
              <w:top w:val="single" w:sz="4" w:space="0" w:color="auto"/>
              <w:bottom w:val="single" w:sz="4" w:space="0" w:color="auto"/>
            </w:tcBorders>
            <w:noWrap/>
            <w:vAlign w:val="center"/>
          </w:tcPr>
          <w:p w14:paraId="1A9BE171"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785,89</w:t>
            </w:r>
          </w:p>
        </w:tc>
        <w:tc>
          <w:tcPr>
            <w:tcW w:w="1027" w:type="pct"/>
            <w:tcBorders>
              <w:top w:val="single" w:sz="4" w:space="0" w:color="auto"/>
              <w:bottom w:val="single" w:sz="4" w:space="0" w:color="auto"/>
            </w:tcBorders>
            <w:vAlign w:val="center"/>
          </w:tcPr>
          <w:p w14:paraId="69245A6E"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16,00</w:t>
            </w:r>
          </w:p>
        </w:tc>
        <w:tc>
          <w:tcPr>
            <w:tcW w:w="1043" w:type="pct"/>
            <w:tcBorders>
              <w:top w:val="single" w:sz="4" w:space="0" w:color="auto"/>
              <w:bottom w:val="single" w:sz="4" w:space="0" w:color="auto"/>
            </w:tcBorders>
            <w:noWrap/>
            <w:vAlign w:val="center"/>
          </w:tcPr>
          <w:p w14:paraId="32AE1883"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69,22</w:t>
            </w:r>
          </w:p>
        </w:tc>
        <w:tc>
          <w:tcPr>
            <w:tcW w:w="1074" w:type="pct"/>
            <w:tcBorders>
              <w:top w:val="single" w:sz="4" w:space="0" w:color="auto"/>
              <w:bottom w:val="single" w:sz="4" w:space="0" w:color="auto"/>
            </w:tcBorders>
            <w:noWrap/>
            <w:vAlign w:val="center"/>
          </w:tcPr>
          <w:p w14:paraId="5BEF184E"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64,24</w:t>
            </w:r>
          </w:p>
        </w:tc>
      </w:tr>
      <w:tr w:rsidR="00CA76A6" w:rsidRPr="008F772E" w14:paraId="6CE4B422" w14:textId="77777777" w:rsidTr="00DC631E">
        <w:trPr>
          <w:trHeight w:val="315"/>
          <w:jc w:val="center"/>
        </w:trPr>
        <w:tc>
          <w:tcPr>
            <w:tcW w:w="920" w:type="pct"/>
            <w:vAlign w:val="bottom"/>
            <w:hideMark/>
          </w:tcPr>
          <w:p w14:paraId="331C67D2" w14:textId="77777777" w:rsidR="00CA76A6" w:rsidRPr="008F772E" w:rsidRDefault="00CA76A6" w:rsidP="00CA76A6">
            <w:pPr>
              <w:spacing w:after="60"/>
              <w:rPr>
                <w:rFonts w:asciiTheme="minorHAnsi" w:hAnsiTheme="minorHAnsi" w:cstheme="minorHAnsi"/>
                <w:sz w:val="18"/>
                <w:szCs w:val="18"/>
              </w:rPr>
            </w:pPr>
            <w:r w:rsidRPr="008F772E">
              <w:rPr>
                <w:rFonts w:asciiTheme="minorHAnsi" w:hAnsiTheme="minorHAnsi" w:cstheme="minorHAnsi"/>
                <w:sz w:val="18"/>
                <w:szCs w:val="18"/>
              </w:rPr>
              <w:t>INTERREG EUROPE</w:t>
            </w:r>
          </w:p>
        </w:tc>
        <w:tc>
          <w:tcPr>
            <w:tcW w:w="936" w:type="pct"/>
            <w:tcBorders>
              <w:top w:val="single" w:sz="4" w:space="0" w:color="auto"/>
            </w:tcBorders>
            <w:noWrap/>
            <w:vAlign w:val="center"/>
          </w:tcPr>
          <w:p w14:paraId="63C7C36C"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359,33</w:t>
            </w:r>
          </w:p>
        </w:tc>
        <w:tc>
          <w:tcPr>
            <w:tcW w:w="1027" w:type="pct"/>
            <w:tcBorders>
              <w:top w:val="single" w:sz="4" w:space="0" w:color="auto"/>
            </w:tcBorders>
            <w:vAlign w:val="center"/>
          </w:tcPr>
          <w:p w14:paraId="01A0E1CD"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1043" w:type="pct"/>
            <w:tcBorders>
              <w:top w:val="single" w:sz="4" w:space="0" w:color="auto"/>
            </w:tcBorders>
            <w:noWrap/>
            <w:vAlign w:val="center"/>
          </w:tcPr>
          <w:p w14:paraId="1403279A"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3,96</w:t>
            </w:r>
          </w:p>
        </w:tc>
        <w:tc>
          <w:tcPr>
            <w:tcW w:w="1074" w:type="pct"/>
            <w:tcBorders>
              <w:top w:val="single" w:sz="4" w:space="0" w:color="auto"/>
            </w:tcBorders>
            <w:noWrap/>
            <w:vAlign w:val="center"/>
          </w:tcPr>
          <w:p w14:paraId="58130647"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3,51</w:t>
            </w:r>
          </w:p>
        </w:tc>
      </w:tr>
      <w:tr w:rsidR="00CA76A6" w:rsidRPr="008F772E" w14:paraId="1FED6CCA" w14:textId="77777777" w:rsidTr="00DC631E">
        <w:trPr>
          <w:trHeight w:val="315"/>
          <w:jc w:val="center"/>
        </w:trPr>
        <w:tc>
          <w:tcPr>
            <w:tcW w:w="920" w:type="pct"/>
            <w:vAlign w:val="bottom"/>
            <w:hideMark/>
          </w:tcPr>
          <w:p w14:paraId="1CDF78E3" w14:textId="77777777" w:rsidR="00CA76A6" w:rsidRPr="008F772E" w:rsidRDefault="00CA76A6" w:rsidP="00CA76A6">
            <w:pPr>
              <w:spacing w:after="60"/>
              <w:rPr>
                <w:rFonts w:asciiTheme="minorHAnsi" w:hAnsiTheme="minorHAnsi" w:cstheme="minorHAnsi"/>
                <w:sz w:val="18"/>
                <w:szCs w:val="18"/>
              </w:rPr>
            </w:pPr>
            <w:r w:rsidRPr="008F772E">
              <w:rPr>
                <w:rFonts w:asciiTheme="minorHAnsi" w:hAnsiTheme="minorHAnsi" w:cstheme="minorHAnsi"/>
                <w:sz w:val="18"/>
                <w:szCs w:val="18"/>
              </w:rPr>
              <w:t xml:space="preserve">INTERACT III </w:t>
            </w:r>
          </w:p>
        </w:tc>
        <w:tc>
          <w:tcPr>
            <w:tcW w:w="936" w:type="pct"/>
            <w:noWrap/>
            <w:vAlign w:val="center"/>
          </w:tcPr>
          <w:p w14:paraId="442D4BBF"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39,39</w:t>
            </w:r>
          </w:p>
        </w:tc>
        <w:tc>
          <w:tcPr>
            <w:tcW w:w="1027" w:type="pct"/>
            <w:vAlign w:val="center"/>
          </w:tcPr>
          <w:p w14:paraId="18BFA978"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1043" w:type="pct"/>
            <w:noWrap/>
            <w:vAlign w:val="center"/>
          </w:tcPr>
          <w:p w14:paraId="0BD51439"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1074" w:type="pct"/>
            <w:noWrap/>
            <w:vAlign w:val="center"/>
          </w:tcPr>
          <w:p w14:paraId="087587F5"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w:t>
            </w:r>
          </w:p>
        </w:tc>
      </w:tr>
      <w:tr w:rsidR="00CA76A6" w:rsidRPr="008F772E" w14:paraId="0443AF8C" w14:textId="77777777" w:rsidTr="00DC631E">
        <w:trPr>
          <w:trHeight w:val="315"/>
          <w:jc w:val="center"/>
        </w:trPr>
        <w:tc>
          <w:tcPr>
            <w:tcW w:w="920" w:type="pct"/>
            <w:vAlign w:val="bottom"/>
          </w:tcPr>
          <w:p w14:paraId="7273505B" w14:textId="77777777" w:rsidR="00CA76A6" w:rsidRPr="008F772E" w:rsidRDefault="00CA76A6" w:rsidP="00CA76A6">
            <w:pPr>
              <w:spacing w:after="60"/>
              <w:rPr>
                <w:rFonts w:asciiTheme="minorHAnsi" w:hAnsiTheme="minorHAnsi" w:cstheme="minorHAnsi"/>
                <w:sz w:val="18"/>
                <w:szCs w:val="18"/>
              </w:rPr>
            </w:pPr>
            <w:r w:rsidRPr="008F772E">
              <w:rPr>
                <w:rFonts w:asciiTheme="minorHAnsi" w:hAnsiTheme="minorHAnsi" w:cstheme="minorHAnsi"/>
                <w:sz w:val="18"/>
                <w:szCs w:val="18"/>
              </w:rPr>
              <w:t>URBACT III</w:t>
            </w:r>
          </w:p>
        </w:tc>
        <w:tc>
          <w:tcPr>
            <w:tcW w:w="936" w:type="pct"/>
            <w:noWrap/>
            <w:vAlign w:val="center"/>
          </w:tcPr>
          <w:p w14:paraId="4CDE9E21"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96,32</w:t>
            </w:r>
          </w:p>
        </w:tc>
        <w:tc>
          <w:tcPr>
            <w:tcW w:w="1027" w:type="pct"/>
            <w:vAlign w:val="center"/>
          </w:tcPr>
          <w:p w14:paraId="1365478F"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1043" w:type="pct"/>
            <w:noWrap/>
            <w:vAlign w:val="center"/>
          </w:tcPr>
          <w:p w14:paraId="2F76FE2F"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1074" w:type="pct"/>
            <w:noWrap/>
            <w:vAlign w:val="center"/>
          </w:tcPr>
          <w:p w14:paraId="030224A0"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0,66</w:t>
            </w:r>
          </w:p>
        </w:tc>
      </w:tr>
      <w:tr w:rsidR="00CA76A6" w:rsidRPr="008F772E" w14:paraId="2BD21565" w14:textId="77777777" w:rsidTr="00DC631E">
        <w:trPr>
          <w:trHeight w:val="315"/>
          <w:jc w:val="center"/>
        </w:trPr>
        <w:tc>
          <w:tcPr>
            <w:tcW w:w="920" w:type="pct"/>
            <w:vAlign w:val="bottom"/>
          </w:tcPr>
          <w:p w14:paraId="33B241CA" w14:textId="77777777" w:rsidR="00CA76A6" w:rsidRPr="008F772E" w:rsidRDefault="00CA76A6" w:rsidP="00CA76A6">
            <w:pPr>
              <w:spacing w:after="60"/>
              <w:rPr>
                <w:rFonts w:asciiTheme="minorHAnsi" w:hAnsiTheme="minorHAnsi" w:cstheme="minorHAnsi"/>
                <w:sz w:val="18"/>
                <w:szCs w:val="18"/>
              </w:rPr>
            </w:pPr>
            <w:r w:rsidRPr="008F772E">
              <w:rPr>
                <w:rFonts w:asciiTheme="minorHAnsi" w:hAnsiTheme="minorHAnsi" w:cstheme="minorHAnsi"/>
                <w:sz w:val="18"/>
                <w:szCs w:val="18"/>
              </w:rPr>
              <w:t>ESPON 2020</w:t>
            </w:r>
          </w:p>
        </w:tc>
        <w:tc>
          <w:tcPr>
            <w:tcW w:w="936" w:type="pct"/>
            <w:tcBorders>
              <w:bottom w:val="single" w:sz="4" w:space="0" w:color="auto"/>
            </w:tcBorders>
            <w:noWrap/>
            <w:vAlign w:val="center"/>
          </w:tcPr>
          <w:p w14:paraId="5892A821"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48,68</w:t>
            </w:r>
          </w:p>
        </w:tc>
        <w:tc>
          <w:tcPr>
            <w:tcW w:w="1027" w:type="pct"/>
            <w:tcBorders>
              <w:bottom w:val="single" w:sz="4" w:space="0" w:color="auto"/>
            </w:tcBorders>
            <w:vAlign w:val="center"/>
          </w:tcPr>
          <w:p w14:paraId="0D48EF11"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1043" w:type="pct"/>
            <w:tcBorders>
              <w:bottom w:val="single" w:sz="4" w:space="0" w:color="auto"/>
            </w:tcBorders>
            <w:noWrap/>
            <w:vAlign w:val="center"/>
          </w:tcPr>
          <w:p w14:paraId="42081EB7"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w:t>
            </w:r>
          </w:p>
        </w:tc>
        <w:tc>
          <w:tcPr>
            <w:tcW w:w="1074" w:type="pct"/>
            <w:tcBorders>
              <w:bottom w:val="single" w:sz="4" w:space="0" w:color="auto"/>
            </w:tcBorders>
            <w:noWrap/>
            <w:vAlign w:val="center"/>
          </w:tcPr>
          <w:p w14:paraId="4C8F2D85"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w:t>
            </w:r>
          </w:p>
        </w:tc>
      </w:tr>
      <w:tr w:rsidR="00CA76A6" w:rsidRPr="008F772E" w14:paraId="4C56ECE7" w14:textId="77777777" w:rsidTr="00DC631E">
        <w:trPr>
          <w:trHeight w:val="315"/>
          <w:jc w:val="center"/>
        </w:trPr>
        <w:tc>
          <w:tcPr>
            <w:tcW w:w="920" w:type="pct"/>
            <w:vAlign w:val="bottom"/>
            <w:hideMark/>
          </w:tcPr>
          <w:p w14:paraId="358B8182" w14:textId="77777777" w:rsidR="00CA76A6" w:rsidRPr="008F772E" w:rsidRDefault="00CA76A6" w:rsidP="00CA76A6">
            <w:pPr>
              <w:spacing w:after="60"/>
              <w:jc w:val="right"/>
              <w:rPr>
                <w:rFonts w:asciiTheme="minorHAnsi" w:hAnsiTheme="minorHAnsi" w:cstheme="minorHAnsi"/>
                <w:sz w:val="18"/>
                <w:szCs w:val="18"/>
              </w:rPr>
            </w:pPr>
            <w:r w:rsidRPr="008F772E">
              <w:rPr>
                <w:rFonts w:asciiTheme="minorHAnsi" w:hAnsiTheme="minorHAnsi" w:cstheme="minorHAnsi"/>
                <w:sz w:val="18"/>
                <w:szCs w:val="18"/>
              </w:rPr>
              <w:t>UKUPNO MEĐUREGIONALNA</w:t>
            </w:r>
          </w:p>
        </w:tc>
        <w:tc>
          <w:tcPr>
            <w:tcW w:w="936" w:type="pct"/>
            <w:tcBorders>
              <w:top w:val="single" w:sz="4" w:space="0" w:color="auto"/>
              <w:bottom w:val="single" w:sz="4" w:space="0" w:color="auto"/>
            </w:tcBorders>
            <w:noWrap/>
            <w:vAlign w:val="center"/>
          </w:tcPr>
          <w:p w14:paraId="43F42C72"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543,72</w:t>
            </w:r>
          </w:p>
        </w:tc>
        <w:tc>
          <w:tcPr>
            <w:tcW w:w="1027" w:type="pct"/>
            <w:tcBorders>
              <w:top w:val="single" w:sz="4" w:space="0" w:color="auto"/>
              <w:bottom w:val="single" w:sz="4" w:space="0" w:color="auto"/>
            </w:tcBorders>
            <w:vAlign w:val="center"/>
          </w:tcPr>
          <w:p w14:paraId="0959F18D"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 -</w:t>
            </w:r>
          </w:p>
        </w:tc>
        <w:tc>
          <w:tcPr>
            <w:tcW w:w="1043" w:type="pct"/>
            <w:tcBorders>
              <w:top w:val="single" w:sz="4" w:space="0" w:color="auto"/>
              <w:bottom w:val="single" w:sz="4" w:space="0" w:color="auto"/>
            </w:tcBorders>
            <w:noWrap/>
            <w:vAlign w:val="center"/>
          </w:tcPr>
          <w:p w14:paraId="5A94636C"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3,96</w:t>
            </w:r>
          </w:p>
        </w:tc>
        <w:tc>
          <w:tcPr>
            <w:tcW w:w="1074" w:type="pct"/>
            <w:tcBorders>
              <w:top w:val="single" w:sz="4" w:space="0" w:color="auto"/>
              <w:bottom w:val="single" w:sz="4" w:space="0" w:color="auto"/>
            </w:tcBorders>
            <w:noWrap/>
            <w:vAlign w:val="center"/>
          </w:tcPr>
          <w:p w14:paraId="09B6FEBA"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4,17</w:t>
            </w:r>
          </w:p>
        </w:tc>
      </w:tr>
      <w:tr w:rsidR="00CA76A6" w:rsidRPr="008F772E" w14:paraId="6C5EE359" w14:textId="77777777" w:rsidTr="00DC631E">
        <w:trPr>
          <w:trHeight w:val="315"/>
          <w:jc w:val="center"/>
        </w:trPr>
        <w:tc>
          <w:tcPr>
            <w:tcW w:w="920" w:type="pct"/>
            <w:noWrap/>
            <w:vAlign w:val="center"/>
            <w:hideMark/>
          </w:tcPr>
          <w:p w14:paraId="3DCB30C3" w14:textId="77777777" w:rsidR="00CA76A6" w:rsidRPr="008F772E" w:rsidRDefault="00CA76A6" w:rsidP="00CA76A6">
            <w:pPr>
              <w:spacing w:after="60"/>
              <w:jc w:val="right"/>
              <w:rPr>
                <w:rFonts w:asciiTheme="minorHAnsi" w:hAnsiTheme="minorHAnsi" w:cstheme="minorHAnsi"/>
                <w:sz w:val="18"/>
                <w:szCs w:val="18"/>
              </w:rPr>
            </w:pPr>
            <w:r w:rsidRPr="008F772E">
              <w:rPr>
                <w:rFonts w:asciiTheme="minorHAnsi" w:hAnsiTheme="minorHAnsi" w:cstheme="minorHAnsi"/>
                <w:sz w:val="18"/>
                <w:szCs w:val="18"/>
              </w:rPr>
              <w:t>UKUPNO ETS</w:t>
            </w:r>
          </w:p>
        </w:tc>
        <w:tc>
          <w:tcPr>
            <w:tcW w:w="936" w:type="pct"/>
            <w:tcBorders>
              <w:top w:val="single" w:sz="4" w:space="0" w:color="auto"/>
              <w:bottom w:val="single" w:sz="4" w:space="0" w:color="auto"/>
            </w:tcBorders>
            <w:noWrap/>
            <w:vAlign w:val="center"/>
          </w:tcPr>
          <w:p w14:paraId="371A7053"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1.729,36</w:t>
            </w:r>
          </w:p>
        </w:tc>
        <w:tc>
          <w:tcPr>
            <w:tcW w:w="1027" w:type="pct"/>
            <w:tcBorders>
              <w:top w:val="single" w:sz="4" w:space="0" w:color="auto"/>
              <w:bottom w:val="single" w:sz="4" w:space="0" w:color="auto"/>
            </w:tcBorders>
            <w:vAlign w:val="center"/>
          </w:tcPr>
          <w:p w14:paraId="0C53DE92"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127,80</w:t>
            </w:r>
          </w:p>
        </w:tc>
        <w:tc>
          <w:tcPr>
            <w:tcW w:w="1043" w:type="pct"/>
            <w:tcBorders>
              <w:top w:val="single" w:sz="4" w:space="0" w:color="auto"/>
              <w:bottom w:val="single" w:sz="4" w:space="0" w:color="auto"/>
            </w:tcBorders>
            <w:noWrap/>
            <w:vAlign w:val="center"/>
          </w:tcPr>
          <w:p w14:paraId="088E4648"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244,74</w:t>
            </w:r>
          </w:p>
        </w:tc>
        <w:tc>
          <w:tcPr>
            <w:tcW w:w="1074" w:type="pct"/>
            <w:tcBorders>
              <w:top w:val="single" w:sz="4" w:space="0" w:color="auto"/>
              <w:bottom w:val="single" w:sz="4" w:space="0" w:color="auto"/>
            </w:tcBorders>
            <w:noWrap/>
            <w:vAlign w:val="center"/>
          </w:tcPr>
          <w:p w14:paraId="552AF752" w14:textId="77777777" w:rsidR="00CA76A6" w:rsidRPr="008F772E" w:rsidRDefault="00CA76A6" w:rsidP="00CA76A6">
            <w:pPr>
              <w:jc w:val="right"/>
              <w:rPr>
                <w:rFonts w:asciiTheme="minorHAnsi" w:hAnsiTheme="minorHAnsi" w:cstheme="minorHAnsi"/>
                <w:sz w:val="18"/>
                <w:szCs w:val="18"/>
              </w:rPr>
            </w:pPr>
            <w:r w:rsidRPr="008F772E">
              <w:rPr>
                <w:rFonts w:asciiTheme="minorHAnsi" w:hAnsiTheme="minorHAnsi" w:cstheme="minorHAnsi"/>
                <w:sz w:val="18"/>
                <w:szCs w:val="18"/>
              </w:rPr>
              <w:t>237,32</w:t>
            </w:r>
          </w:p>
        </w:tc>
      </w:tr>
      <w:bookmarkEnd w:id="66"/>
    </w:tbl>
    <w:p w14:paraId="0F44B004" w14:textId="77777777" w:rsidR="004F7138" w:rsidRPr="008F772E" w:rsidRDefault="004F7138" w:rsidP="004F7138">
      <w:pPr>
        <w:spacing w:before="120" w:after="120"/>
        <w:contextualSpacing/>
        <w:jc w:val="both"/>
        <w:rPr>
          <w:rFonts w:eastAsia="Calibri"/>
          <w:sz w:val="24"/>
          <w:szCs w:val="24"/>
        </w:rPr>
      </w:pPr>
    </w:p>
    <w:p w14:paraId="59214578" w14:textId="77777777" w:rsidR="00BD03BC" w:rsidRPr="008F772E" w:rsidRDefault="00BD03BC" w:rsidP="004F7138">
      <w:pPr>
        <w:spacing w:before="120" w:after="120"/>
        <w:contextualSpacing/>
        <w:jc w:val="both"/>
        <w:rPr>
          <w:rFonts w:eastAsia="Calibri"/>
          <w:sz w:val="24"/>
          <w:szCs w:val="24"/>
        </w:rPr>
      </w:pPr>
    </w:p>
    <w:p w14:paraId="6C72F963" w14:textId="77777777" w:rsidR="00BD537B" w:rsidRDefault="00BD537B">
      <w:pPr>
        <w:rPr>
          <w:rFonts w:eastAsia="SimSun"/>
        </w:rPr>
      </w:pPr>
      <w:bookmarkStart w:id="68" w:name="_Toc351026082"/>
      <w:bookmarkStart w:id="69" w:name="_Toc351361276"/>
      <w:bookmarkStart w:id="70" w:name="_Toc351361521"/>
      <w:bookmarkStart w:id="71" w:name="_Toc351361562"/>
      <w:bookmarkStart w:id="72" w:name="_Toc351361609"/>
      <w:bookmarkStart w:id="73" w:name="_Toc351444799"/>
      <w:bookmarkStart w:id="74" w:name="_Toc351465565"/>
      <w:bookmarkStart w:id="75" w:name="_Toc355359816"/>
      <w:bookmarkStart w:id="76" w:name="_Toc357071090"/>
      <w:bookmarkStart w:id="77" w:name="_Toc372635481"/>
      <w:bookmarkStart w:id="78" w:name="_Hlk115787623"/>
      <w:bookmarkEnd w:id="62"/>
      <w:r>
        <w:rPr>
          <w:rFonts w:eastAsia="SimSun"/>
        </w:rPr>
        <w:br w:type="page"/>
      </w:r>
    </w:p>
    <w:p w14:paraId="11D64148" w14:textId="77777777" w:rsidR="00BD537B" w:rsidRPr="00BD537B" w:rsidRDefault="00BD537B" w:rsidP="00BD537B">
      <w:pPr>
        <w:pStyle w:val="Heading1"/>
        <w:rPr>
          <w:rStyle w:val="Heading1Char"/>
          <w:rFonts w:eastAsia="SimSun"/>
          <w:b/>
          <w:caps/>
        </w:rPr>
      </w:pPr>
      <w:bookmarkStart w:id="79" w:name="_Toc219274132"/>
      <w:bookmarkStart w:id="80" w:name="_Hlk156223160"/>
      <w:r w:rsidRPr="00BD537B">
        <w:rPr>
          <w:rStyle w:val="Heading1Char"/>
          <w:rFonts w:eastAsia="SimSun"/>
          <w:b/>
          <w:caps/>
        </w:rPr>
        <w:lastRenderedPageBreak/>
        <w:t>SAŽETI PREGLED PROVEDBE KOMPONENTI PROGRAMA IPA I OPERATIVNIH PROGRAMA FINANCIJSKOG RAZDOBLJA 2007. – 2013.</w:t>
      </w:r>
      <w:bookmarkEnd w:id="79"/>
    </w:p>
    <w:bookmarkEnd w:id="80"/>
    <w:p w14:paraId="63931370" w14:textId="77777777" w:rsidR="00BD537B" w:rsidRPr="008F772E" w:rsidRDefault="00BD537B" w:rsidP="00BD537B">
      <w:pPr>
        <w:spacing w:before="120" w:after="120"/>
        <w:jc w:val="both"/>
        <w:rPr>
          <w:sz w:val="24"/>
          <w:szCs w:val="24"/>
        </w:rPr>
      </w:pPr>
      <w:r w:rsidRPr="008F772E">
        <w:rPr>
          <w:sz w:val="24"/>
          <w:szCs w:val="24"/>
        </w:rPr>
        <w:t>S 31. prosincem 2016. završilo je N+3</w:t>
      </w:r>
      <w:r w:rsidRPr="008F772E">
        <w:rPr>
          <w:rStyle w:val="FootnoteReference"/>
          <w:sz w:val="24"/>
          <w:szCs w:val="24"/>
        </w:rPr>
        <w:footnoteReference w:id="10"/>
      </w:r>
      <w:r w:rsidRPr="008F772E">
        <w:rPr>
          <w:sz w:val="24"/>
          <w:szCs w:val="24"/>
        </w:rPr>
        <w:t xml:space="preserve"> razdoblje provedbe programa. Tijekom 2017. uslijedilo je postupno zatvaranje programa s krajnjim rokom u ožujku 2018. Jedina iznimka je IPA I koja se provodila do 14. siječnja 2020., odnosno Prijelazni instrument koji se provodio do 13. prosinca 2019. Također, u slučaju OPR primjenjuje se n+2 pravilo te je razdoblje provedbe završilo 31. prosinca 2015., </w:t>
      </w:r>
      <w:bookmarkStart w:id="81" w:name="_Hlk100648596"/>
      <w:r w:rsidRPr="008F772E">
        <w:rPr>
          <w:sz w:val="24"/>
          <w:szCs w:val="24"/>
        </w:rPr>
        <w:t xml:space="preserve">a zaključenje odnosno zatvaranje je potvrđeno u srpnju 2019. godine. </w:t>
      </w:r>
    </w:p>
    <w:bookmarkEnd w:id="81"/>
    <w:p w14:paraId="1C5D96F1" w14:textId="77777777" w:rsidR="00BD537B" w:rsidRPr="008F772E" w:rsidRDefault="00BD537B" w:rsidP="00BD537B">
      <w:pPr>
        <w:spacing w:before="120" w:after="120"/>
        <w:jc w:val="both"/>
        <w:rPr>
          <w:sz w:val="24"/>
          <w:szCs w:val="24"/>
        </w:rPr>
      </w:pPr>
      <w:r w:rsidRPr="008F772E">
        <w:rPr>
          <w:sz w:val="24"/>
          <w:szCs w:val="24"/>
        </w:rPr>
        <w:t>Na dan 30. lipnja 2025. ukupno je ugovoreno 1,28 milijardi eura, odnosno 99,66 % ukupno dodijeljenih sredstava. Ukupno je plaćeno 1,13 milijardi eura, odnosno 88,06 % dodijeljenih sredstava. Ukupno je ovjereno 1,17 milijardi eura, odnosno 91,11 %</w:t>
      </w:r>
      <w:r w:rsidRPr="008F772E">
        <w:t xml:space="preserve"> </w:t>
      </w:r>
      <w:r w:rsidRPr="008F772E">
        <w:rPr>
          <w:sz w:val="24"/>
          <w:szCs w:val="24"/>
        </w:rPr>
        <w:t>dodijeljenih sredstava, a ukupno je doznačeno 1,14 milijardi eura, odnosno 88,87 % dodijeljenih sredstava.</w:t>
      </w:r>
    </w:p>
    <w:p w14:paraId="4D745A91" w14:textId="77777777" w:rsidR="00BD537B" w:rsidRPr="008F772E" w:rsidRDefault="00BD537B" w:rsidP="00BD537B">
      <w:pPr>
        <w:pStyle w:val="Caption"/>
        <w:spacing w:before="120" w:after="120"/>
        <w:jc w:val="both"/>
        <w:rPr>
          <w:color w:val="auto"/>
          <w:sz w:val="20"/>
          <w:szCs w:val="20"/>
        </w:rPr>
      </w:pPr>
    </w:p>
    <w:p w14:paraId="03C33D4D" w14:textId="49B4FD54" w:rsidR="00BD537B" w:rsidRPr="008F772E" w:rsidRDefault="00BD537B" w:rsidP="00BD537B">
      <w:pPr>
        <w:pStyle w:val="Caption"/>
        <w:spacing w:before="120" w:after="120"/>
        <w:jc w:val="both"/>
        <w:rPr>
          <w:color w:val="auto"/>
          <w:sz w:val="20"/>
          <w:szCs w:val="20"/>
        </w:rPr>
      </w:pPr>
      <w:bookmarkStart w:id="82" w:name="_Toc210804551"/>
      <w:bookmarkStart w:id="83" w:name="_Hlk169852431"/>
      <w:r w:rsidRPr="008F772E">
        <w:rPr>
          <w:color w:val="auto"/>
          <w:sz w:val="20"/>
          <w:szCs w:val="20"/>
        </w:rPr>
        <w:t xml:space="preserve">Tablica </w:t>
      </w:r>
      <w:r w:rsidRPr="008F772E">
        <w:rPr>
          <w:color w:val="auto"/>
          <w:sz w:val="20"/>
          <w:szCs w:val="20"/>
        </w:rPr>
        <w:fldChar w:fldCharType="begin"/>
      </w:r>
      <w:r w:rsidRPr="008F772E">
        <w:rPr>
          <w:color w:val="auto"/>
          <w:sz w:val="20"/>
          <w:szCs w:val="20"/>
        </w:rPr>
        <w:instrText xml:space="preserve"> SEQ Tablica \* ARABIC </w:instrText>
      </w:r>
      <w:r w:rsidRPr="008F772E">
        <w:rPr>
          <w:color w:val="auto"/>
          <w:sz w:val="20"/>
          <w:szCs w:val="20"/>
        </w:rPr>
        <w:fldChar w:fldCharType="separate"/>
      </w:r>
      <w:r w:rsidR="00717C5B">
        <w:rPr>
          <w:noProof/>
          <w:color w:val="auto"/>
          <w:sz w:val="20"/>
          <w:szCs w:val="20"/>
        </w:rPr>
        <w:t>10</w:t>
      </w:r>
      <w:r w:rsidRPr="008F772E">
        <w:rPr>
          <w:color w:val="auto"/>
          <w:sz w:val="20"/>
          <w:szCs w:val="20"/>
        </w:rPr>
        <w:fldChar w:fldCharType="end"/>
      </w:r>
      <w:r w:rsidRPr="008F772E">
        <w:rPr>
          <w:color w:val="auto"/>
          <w:sz w:val="20"/>
          <w:szCs w:val="20"/>
        </w:rPr>
        <w:t xml:space="preserve">: Financijski pokazatelji statusa provedbe svih Operativnih programa i komponenti programa IPA </w:t>
      </w:r>
      <w:bookmarkStart w:id="84" w:name="_Hlk156222936"/>
      <w:r w:rsidRPr="008F772E">
        <w:rPr>
          <w:color w:val="auto"/>
          <w:sz w:val="20"/>
          <w:szCs w:val="20"/>
        </w:rPr>
        <w:t>od početka provedbe do kraja izvještajnog razdoblja 30. lipnja 2025. (sredstva EU</w:t>
      </w:r>
      <w:bookmarkEnd w:id="84"/>
      <w:r w:rsidRPr="008F772E">
        <w:rPr>
          <w:color w:val="auto"/>
          <w:sz w:val="20"/>
          <w:szCs w:val="20"/>
        </w:rPr>
        <w:t>, u milijunima eura i postocima od dodijeljenih sredstava)</w:t>
      </w:r>
      <w:bookmarkEnd w:id="82"/>
    </w:p>
    <w:tbl>
      <w:tblPr>
        <w:tblStyle w:val="TableGrid"/>
        <w:tblW w:w="9356" w:type="dxa"/>
        <w:jc w:val="right"/>
        <w:tblLayout w:type="fixed"/>
        <w:tblLook w:val="04A0" w:firstRow="1" w:lastRow="0" w:firstColumn="1" w:lastColumn="0" w:noHBand="0" w:noVBand="1"/>
      </w:tblPr>
      <w:tblGrid>
        <w:gridCol w:w="1148"/>
        <w:gridCol w:w="975"/>
        <w:gridCol w:w="996"/>
        <w:gridCol w:w="850"/>
        <w:gridCol w:w="993"/>
        <w:gridCol w:w="708"/>
        <w:gridCol w:w="993"/>
        <w:gridCol w:w="850"/>
        <w:gridCol w:w="992"/>
        <w:gridCol w:w="851"/>
      </w:tblGrid>
      <w:tr w:rsidR="00BD537B" w:rsidRPr="008F772E" w14:paraId="069769E0" w14:textId="77777777" w:rsidTr="00A24778">
        <w:trPr>
          <w:trHeight w:val="850"/>
          <w:jc w:val="right"/>
        </w:trPr>
        <w:tc>
          <w:tcPr>
            <w:tcW w:w="1148" w:type="dxa"/>
            <w:vAlign w:val="center"/>
          </w:tcPr>
          <w:p w14:paraId="74137787" w14:textId="77777777" w:rsidR="00BD537B" w:rsidRPr="008F772E" w:rsidRDefault="00BD537B" w:rsidP="00A24778">
            <w:pPr>
              <w:spacing w:after="60"/>
              <w:rPr>
                <w:sz w:val="16"/>
                <w:szCs w:val="24"/>
              </w:rPr>
            </w:pPr>
            <w:bookmarkStart w:id="85" w:name="_Hlk519066274"/>
            <w:bookmarkEnd w:id="83"/>
            <w:r w:rsidRPr="008F772E">
              <w:rPr>
                <w:rFonts w:asciiTheme="minorHAnsi" w:hAnsiTheme="minorHAnsi" w:cstheme="minorHAnsi"/>
                <w:sz w:val="16"/>
              </w:rPr>
              <w:t>Program/ komponenta</w:t>
            </w:r>
            <w:r w:rsidRPr="008F772E">
              <w:rPr>
                <w:rFonts w:asciiTheme="minorHAnsi" w:hAnsiTheme="minorHAnsi" w:cstheme="minorHAnsi"/>
                <w:sz w:val="16"/>
                <w:vertAlign w:val="superscript"/>
              </w:rPr>
              <w:footnoteReference w:id="11"/>
            </w:r>
          </w:p>
        </w:tc>
        <w:tc>
          <w:tcPr>
            <w:tcW w:w="975" w:type="dxa"/>
            <w:tcBorders>
              <w:bottom w:val="single" w:sz="4" w:space="0" w:color="808080" w:themeColor="background1" w:themeShade="80"/>
            </w:tcBorders>
            <w:vAlign w:val="center"/>
          </w:tcPr>
          <w:p w14:paraId="29DD7DF7" w14:textId="77777777" w:rsidR="00BD537B" w:rsidRPr="008F772E" w:rsidRDefault="00BD537B" w:rsidP="00A24778">
            <w:pPr>
              <w:spacing w:after="60"/>
              <w:jc w:val="right"/>
              <w:rPr>
                <w:sz w:val="16"/>
                <w:szCs w:val="24"/>
              </w:rPr>
            </w:pPr>
            <w:r w:rsidRPr="008F772E">
              <w:rPr>
                <w:rFonts w:asciiTheme="minorHAnsi" w:hAnsiTheme="minorHAnsi" w:cstheme="minorHAnsi"/>
                <w:sz w:val="16"/>
              </w:rPr>
              <w:t>Dodijeljena sredstva</w:t>
            </w:r>
          </w:p>
        </w:tc>
        <w:tc>
          <w:tcPr>
            <w:tcW w:w="996" w:type="dxa"/>
            <w:tcBorders>
              <w:bottom w:val="single" w:sz="4" w:space="0" w:color="808080" w:themeColor="background1" w:themeShade="80"/>
            </w:tcBorders>
            <w:vAlign w:val="center"/>
          </w:tcPr>
          <w:p w14:paraId="31363364" w14:textId="77777777" w:rsidR="00BD537B" w:rsidRPr="008F772E" w:rsidRDefault="00BD537B" w:rsidP="00A24778">
            <w:pPr>
              <w:spacing w:after="60"/>
              <w:jc w:val="right"/>
              <w:rPr>
                <w:sz w:val="16"/>
                <w:szCs w:val="24"/>
              </w:rPr>
            </w:pPr>
            <w:r w:rsidRPr="008F772E">
              <w:rPr>
                <w:rFonts w:asciiTheme="minorHAnsi" w:hAnsiTheme="minorHAnsi" w:cstheme="minorHAnsi"/>
                <w:sz w:val="16"/>
              </w:rPr>
              <w:t>Ukupno ugovorena sredstva</w:t>
            </w:r>
          </w:p>
        </w:tc>
        <w:tc>
          <w:tcPr>
            <w:tcW w:w="850" w:type="dxa"/>
            <w:tcBorders>
              <w:bottom w:val="single" w:sz="4" w:space="0" w:color="808080" w:themeColor="background1" w:themeShade="80"/>
            </w:tcBorders>
            <w:vAlign w:val="center"/>
          </w:tcPr>
          <w:p w14:paraId="075E41D2" w14:textId="77777777" w:rsidR="00BD537B" w:rsidRPr="008F772E" w:rsidRDefault="00BD537B" w:rsidP="00A24778">
            <w:pPr>
              <w:spacing w:after="60"/>
              <w:jc w:val="right"/>
              <w:rPr>
                <w:sz w:val="16"/>
                <w:szCs w:val="24"/>
              </w:rPr>
            </w:pPr>
            <w:r w:rsidRPr="008F772E">
              <w:rPr>
                <w:rFonts w:asciiTheme="minorHAnsi" w:hAnsiTheme="minorHAnsi" w:cstheme="minorHAnsi"/>
                <w:sz w:val="16"/>
              </w:rPr>
              <w:t xml:space="preserve"> %</w:t>
            </w:r>
          </w:p>
        </w:tc>
        <w:tc>
          <w:tcPr>
            <w:tcW w:w="993" w:type="dxa"/>
            <w:tcBorders>
              <w:bottom w:val="single" w:sz="4" w:space="0" w:color="808080" w:themeColor="background1" w:themeShade="80"/>
            </w:tcBorders>
            <w:vAlign w:val="center"/>
          </w:tcPr>
          <w:p w14:paraId="460FDB7F" w14:textId="77777777" w:rsidR="00BD537B" w:rsidRPr="008F772E" w:rsidRDefault="00BD537B" w:rsidP="00A24778">
            <w:pPr>
              <w:spacing w:after="60"/>
              <w:jc w:val="right"/>
              <w:rPr>
                <w:sz w:val="16"/>
                <w:szCs w:val="24"/>
              </w:rPr>
            </w:pPr>
            <w:r w:rsidRPr="008F772E">
              <w:rPr>
                <w:rFonts w:asciiTheme="minorHAnsi" w:hAnsiTheme="minorHAnsi" w:cstheme="minorHAnsi"/>
                <w:sz w:val="16"/>
              </w:rPr>
              <w:t>Ukupno plaćena sredstva</w:t>
            </w:r>
          </w:p>
        </w:tc>
        <w:tc>
          <w:tcPr>
            <w:tcW w:w="708" w:type="dxa"/>
            <w:tcBorders>
              <w:bottom w:val="single" w:sz="4" w:space="0" w:color="808080" w:themeColor="background1" w:themeShade="80"/>
            </w:tcBorders>
            <w:vAlign w:val="center"/>
          </w:tcPr>
          <w:p w14:paraId="6964788B" w14:textId="77777777" w:rsidR="00BD537B" w:rsidRPr="008F772E" w:rsidRDefault="00BD537B" w:rsidP="00A24778">
            <w:pPr>
              <w:spacing w:after="60"/>
              <w:jc w:val="right"/>
              <w:rPr>
                <w:sz w:val="16"/>
                <w:szCs w:val="24"/>
              </w:rPr>
            </w:pPr>
            <w:r w:rsidRPr="008F772E">
              <w:rPr>
                <w:rFonts w:asciiTheme="minorHAnsi" w:hAnsiTheme="minorHAnsi" w:cstheme="minorHAnsi"/>
                <w:sz w:val="16"/>
              </w:rPr>
              <w:t xml:space="preserve"> %</w:t>
            </w:r>
          </w:p>
        </w:tc>
        <w:tc>
          <w:tcPr>
            <w:tcW w:w="993" w:type="dxa"/>
            <w:tcBorders>
              <w:bottom w:val="single" w:sz="4" w:space="0" w:color="808080" w:themeColor="background1" w:themeShade="80"/>
            </w:tcBorders>
            <w:vAlign w:val="center"/>
          </w:tcPr>
          <w:p w14:paraId="4E714B6E" w14:textId="77777777" w:rsidR="00BD537B" w:rsidRPr="008F772E" w:rsidRDefault="00BD537B" w:rsidP="00A24778">
            <w:pPr>
              <w:spacing w:after="60"/>
              <w:jc w:val="right"/>
              <w:rPr>
                <w:sz w:val="16"/>
                <w:szCs w:val="24"/>
              </w:rPr>
            </w:pPr>
            <w:r w:rsidRPr="008F772E">
              <w:rPr>
                <w:rFonts w:asciiTheme="minorHAnsi" w:hAnsiTheme="minorHAnsi" w:cstheme="minorHAnsi"/>
                <w:sz w:val="16"/>
              </w:rPr>
              <w:t>Ukupno tražena (ovjerena) sredstva</w:t>
            </w:r>
          </w:p>
        </w:tc>
        <w:tc>
          <w:tcPr>
            <w:tcW w:w="850" w:type="dxa"/>
            <w:tcBorders>
              <w:bottom w:val="single" w:sz="4" w:space="0" w:color="808080" w:themeColor="background1" w:themeShade="80"/>
            </w:tcBorders>
            <w:vAlign w:val="center"/>
          </w:tcPr>
          <w:p w14:paraId="6B679A1E" w14:textId="77777777" w:rsidR="00BD537B" w:rsidRPr="008F772E" w:rsidRDefault="00BD537B" w:rsidP="00A24778">
            <w:pPr>
              <w:spacing w:after="60"/>
              <w:jc w:val="right"/>
              <w:rPr>
                <w:sz w:val="16"/>
                <w:szCs w:val="24"/>
              </w:rPr>
            </w:pPr>
            <w:r w:rsidRPr="008F772E">
              <w:rPr>
                <w:rFonts w:asciiTheme="minorHAnsi" w:hAnsiTheme="minorHAnsi" w:cstheme="minorHAnsi"/>
                <w:sz w:val="16"/>
              </w:rPr>
              <w:t xml:space="preserve"> %</w:t>
            </w:r>
          </w:p>
        </w:tc>
        <w:tc>
          <w:tcPr>
            <w:tcW w:w="992" w:type="dxa"/>
            <w:tcBorders>
              <w:bottom w:val="single" w:sz="4" w:space="0" w:color="808080" w:themeColor="background1" w:themeShade="80"/>
            </w:tcBorders>
            <w:vAlign w:val="center"/>
          </w:tcPr>
          <w:p w14:paraId="009064F7" w14:textId="77777777" w:rsidR="00BD537B" w:rsidRPr="008F772E" w:rsidRDefault="00BD537B" w:rsidP="00A24778">
            <w:pPr>
              <w:spacing w:after="60"/>
              <w:jc w:val="right"/>
              <w:rPr>
                <w:sz w:val="16"/>
                <w:szCs w:val="24"/>
              </w:rPr>
            </w:pPr>
            <w:r w:rsidRPr="008F772E">
              <w:rPr>
                <w:rFonts w:asciiTheme="minorHAnsi" w:hAnsiTheme="minorHAnsi" w:cstheme="minorHAnsi"/>
                <w:sz w:val="16"/>
              </w:rPr>
              <w:t>Ukupno doznačena sredstva</w:t>
            </w:r>
          </w:p>
        </w:tc>
        <w:tc>
          <w:tcPr>
            <w:tcW w:w="851" w:type="dxa"/>
            <w:tcBorders>
              <w:bottom w:val="single" w:sz="4" w:space="0" w:color="808080" w:themeColor="background1" w:themeShade="80"/>
            </w:tcBorders>
            <w:vAlign w:val="center"/>
          </w:tcPr>
          <w:p w14:paraId="3E7E1925" w14:textId="77777777" w:rsidR="00BD537B" w:rsidRPr="008F772E" w:rsidRDefault="00BD537B" w:rsidP="00A24778">
            <w:pPr>
              <w:spacing w:after="60"/>
              <w:jc w:val="right"/>
              <w:rPr>
                <w:sz w:val="16"/>
                <w:szCs w:val="24"/>
              </w:rPr>
            </w:pPr>
            <w:r w:rsidRPr="008F772E">
              <w:rPr>
                <w:rFonts w:asciiTheme="minorHAnsi" w:hAnsiTheme="minorHAnsi" w:cstheme="minorHAnsi"/>
                <w:sz w:val="16"/>
              </w:rPr>
              <w:t xml:space="preserve"> %</w:t>
            </w:r>
          </w:p>
        </w:tc>
      </w:tr>
      <w:tr w:rsidR="00BD537B" w:rsidRPr="008F772E" w14:paraId="4CC661EB" w14:textId="77777777" w:rsidTr="00A24778">
        <w:trPr>
          <w:trHeight w:val="113"/>
          <w:jc w:val="right"/>
        </w:trPr>
        <w:tc>
          <w:tcPr>
            <w:tcW w:w="1148" w:type="dxa"/>
            <w:vAlign w:val="center"/>
          </w:tcPr>
          <w:p w14:paraId="79C5759C" w14:textId="77777777" w:rsidR="00BD537B" w:rsidRPr="008F772E" w:rsidRDefault="00BD537B" w:rsidP="00A24778">
            <w:pPr>
              <w:rPr>
                <w:rFonts w:asciiTheme="minorHAnsi" w:hAnsiTheme="minorHAnsi" w:cstheme="minorHAnsi"/>
                <w:sz w:val="8"/>
                <w:szCs w:val="24"/>
              </w:rPr>
            </w:pPr>
          </w:p>
        </w:tc>
        <w:tc>
          <w:tcPr>
            <w:tcW w:w="975" w:type="dxa"/>
            <w:tcBorders>
              <w:top w:val="single" w:sz="4" w:space="0" w:color="808080" w:themeColor="background1" w:themeShade="80"/>
            </w:tcBorders>
            <w:vAlign w:val="center"/>
          </w:tcPr>
          <w:p w14:paraId="273DED91" w14:textId="77777777" w:rsidR="00BD537B" w:rsidRPr="008F772E" w:rsidRDefault="00BD537B" w:rsidP="00A24778">
            <w:pPr>
              <w:jc w:val="right"/>
              <w:rPr>
                <w:rFonts w:asciiTheme="minorHAnsi" w:hAnsiTheme="minorHAnsi" w:cstheme="minorHAnsi"/>
                <w:sz w:val="8"/>
                <w:szCs w:val="24"/>
              </w:rPr>
            </w:pPr>
          </w:p>
        </w:tc>
        <w:tc>
          <w:tcPr>
            <w:tcW w:w="996" w:type="dxa"/>
            <w:tcBorders>
              <w:top w:val="single" w:sz="4" w:space="0" w:color="808080" w:themeColor="background1" w:themeShade="80"/>
            </w:tcBorders>
            <w:vAlign w:val="center"/>
          </w:tcPr>
          <w:p w14:paraId="0DCF8BF3" w14:textId="77777777" w:rsidR="00BD537B" w:rsidRPr="008F772E" w:rsidRDefault="00BD537B" w:rsidP="00A24778">
            <w:pPr>
              <w:jc w:val="right"/>
              <w:rPr>
                <w:rFonts w:asciiTheme="minorHAnsi" w:hAnsiTheme="minorHAnsi" w:cstheme="minorHAnsi"/>
                <w:sz w:val="8"/>
                <w:szCs w:val="24"/>
              </w:rPr>
            </w:pPr>
          </w:p>
        </w:tc>
        <w:tc>
          <w:tcPr>
            <w:tcW w:w="850" w:type="dxa"/>
            <w:tcBorders>
              <w:top w:val="single" w:sz="4" w:space="0" w:color="808080" w:themeColor="background1" w:themeShade="80"/>
            </w:tcBorders>
            <w:vAlign w:val="center"/>
          </w:tcPr>
          <w:p w14:paraId="6E38AC8F" w14:textId="77777777" w:rsidR="00BD537B" w:rsidRPr="008F772E" w:rsidRDefault="00BD537B" w:rsidP="00A24778">
            <w:pPr>
              <w:jc w:val="right"/>
              <w:rPr>
                <w:rFonts w:asciiTheme="minorHAnsi" w:hAnsiTheme="minorHAnsi" w:cstheme="minorHAnsi"/>
                <w:sz w:val="8"/>
                <w:szCs w:val="24"/>
              </w:rPr>
            </w:pPr>
          </w:p>
        </w:tc>
        <w:tc>
          <w:tcPr>
            <w:tcW w:w="993" w:type="dxa"/>
            <w:tcBorders>
              <w:top w:val="single" w:sz="4" w:space="0" w:color="808080" w:themeColor="background1" w:themeShade="80"/>
            </w:tcBorders>
            <w:vAlign w:val="center"/>
          </w:tcPr>
          <w:p w14:paraId="0F40EE80" w14:textId="77777777" w:rsidR="00BD537B" w:rsidRPr="008F772E" w:rsidRDefault="00BD537B" w:rsidP="00A24778">
            <w:pPr>
              <w:jc w:val="right"/>
              <w:rPr>
                <w:rFonts w:asciiTheme="minorHAnsi" w:hAnsiTheme="minorHAnsi" w:cstheme="minorHAnsi"/>
                <w:sz w:val="8"/>
                <w:szCs w:val="24"/>
              </w:rPr>
            </w:pPr>
          </w:p>
        </w:tc>
        <w:tc>
          <w:tcPr>
            <w:tcW w:w="708" w:type="dxa"/>
            <w:tcBorders>
              <w:top w:val="single" w:sz="4" w:space="0" w:color="808080" w:themeColor="background1" w:themeShade="80"/>
            </w:tcBorders>
            <w:vAlign w:val="center"/>
          </w:tcPr>
          <w:p w14:paraId="490A646A" w14:textId="77777777" w:rsidR="00BD537B" w:rsidRPr="008F772E" w:rsidRDefault="00BD537B" w:rsidP="00A24778">
            <w:pPr>
              <w:jc w:val="right"/>
              <w:rPr>
                <w:rFonts w:asciiTheme="minorHAnsi" w:hAnsiTheme="minorHAnsi" w:cstheme="minorHAnsi"/>
                <w:sz w:val="8"/>
                <w:szCs w:val="24"/>
              </w:rPr>
            </w:pPr>
          </w:p>
        </w:tc>
        <w:tc>
          <w:tcPr>
            <w:tcW w:w="993" w:type="dxa"/>
            <w:tcBorders>
              <w:top w:val="single" w:sz="4" w:space="0" w:color="808080" w:themeColor="background1" w:themeShade="80"/>
            </w:tcBorders>
            <w:vAlign w:val="center"/>
          </w:tcPr>
          <w:p w14:paraId="2EBB0E07" w14:textId="77777777" w:rsidR="00BD537B" w:rsidRPr="008F772E" w:rsidRDefault="00BD537B" w:rsidP="00A24778">
            <w:pPr>
              <w:jc w:val="right"/>
              <w:rPr>
                <w:rFonts w:asciiTheme="minorHAnsi" w:hAnsiTheme="minorHAnsi" w:cstheme="minorHAnsi"/>
                <w:sz w:val="8"/>
                <w:szCs w:val="24"/>
              </w:rPr>
            </w:pPr>
          </w:p>
        </w:tc>
        <w:tc>
          <w:tcPr>
            <w:tcW w:w="850" w:type="dxa"/>
            <w:tcBorders>
              <w:top w:val="single" w:sz="4" w:space="0" w:color="808080" w:themeColor="background1" w:themeShade="80"/>
            </w:tcBorders>
            <w:vAlign w:val="center"/>
          </w:tcPr>
          <w:p w14:paraId="5915DC03" w14:textId="77777777" w:rsidR="00BD537B" w:rsidRPr="008F772E" w:rsidRDefault="00BD537B" w:rsidP="00A24778">
            <w:pPr>
              <w:jc w:val="right"/>
              <w:rPr>
                <w:rFonts w:asciiTheme="minorHAnsi" w:hAnsiTheme="minorHAnsi" w:cstheme="minorHAnsi"/>
                <w:sz w:val="8"/>
                <w:szCs w:val="24"/>
              </w:rPr>
            </w:pPr>
          </w:p>
        </w:tc>
        <w:tc>
          <w:tcPr>
            <w:tcW w:w="992" w:type="dxa"/>
            <w:tcBorders>
              <w:top w:val="single" w:sz="4" w:space="0" w:color="808080" w:themeColor="background1" w:themeShade="80"/>
            </w:tcBorders>
            <w:vAlign w:val="center"/>
          </w:tcPr>
          <w:p w14:paraId="36A64525" w14:textId="77777777" w:rsidR="00BD537B" w:rsidRPr="008F772E" w:rsidRDefault="00BD537B" w:rsidP="00A24778">
            <w:pPr>
              <w:jc w:val="right"/>
              <w:rPr>
                <w:rFonts w:asciiTheme="minorHAnsi" w:hAnsiTheme="minorHAnsi" w:cstheme="minorHAnsi"/>
                <w:sz w:val="8"/>
                <w:szCs w:val="24"/>
              </w:rPr>
            </w:pPr>
          </w:p>
        </w:tc>
        <w:tc>
          <w:tcPr>
            <w:tcW w:w="851" w:type="dxa"/>
            <w:tcBorders>
              <w:top w:val="single" w:sz="4" w:space="0" w:color="808080" w:themeColor="background1" w:themeShade="80"/>
            </w:tcBorders>
            <w:vAlign w:val="center"/>
          </w:tcPr>
          <w:p w14:paraId="23B75F0E" w14:textId="77777777" w:rsidR="00BD537B" w:rsidRPr="008F772E" w:rsidRDefault="00BD537B" w:rsidP="00A24778">
            <w:pPr>
              <w:jc w:val="right"/>
              <w:rPr>
                <w:rFonts w:asciiTheme="minorHAnsi" w:hAnsiTheme="minorHAnsi" w:cstheme="minorHAnsi"/>
                <w:sz w:val="8"/>
                <w:szCs w:val="24"/>
              </w:rPr>
            </w:pPr>
          </w:p>
        </w:tc>
      </w:tr>
      <w:tr w:rsidR="00BD537B" w:rsidRPr="008F772E" w14:paraId="2DF8E17E" w14:textId="77777777" w:rsidTr="00A24778">
        <w:trPr>
          <w:trHeight w:val="397"/>
          <w:jc w:val="right"/>
        </w:trPr>
        <w:tc>
          <w:tcPr>
            <w:tcW w:w="1148" w:type="dxa"/>
            <w:vAlign w:val="center"/>
          </w:tcPr>
          <w:p w14:paraId="71A7594C" w14:textId="77777777" w:rsidR="00BD537B" w:rsidRPr="008F772E" w:rsidRDefault="00BD537B" w:rsidP="00A24778">
            <w:pPr>
              <w:rPr>
                <w:rFonts w:asciiTheme="minorHAnsi" w:hAnsiTheme="minorHAnsi" w:cstheme="minorHAnsi"/>
                <w:sz w:val="18"/>
                <w:szCs w:val="18"/>
              </w:rPr>
            </w:pPr>
            <w:r w:rsidRPr="008F772E">
              <w:rPr>
                <w:rFonts w:asciiTheme="minorHAnsi" w:hAnsiTheme="minorHAnsi" w:cstheme="minorHAnsi"/>
                <w:sz w:val="18"/>
                <w:szCs w:val="18"/>
              </w:rPr>
              <w:t>OPP</w:t>
            </w:r>
          </w:p>
        </w:tc>
        <w:tc>
          <w:tcPr>
            <w:tcW w:w="975" w:type="dxa"/>
            <w:vAlign w:val="center"/>
          </w:tcPr>
          <w:p w14:paraId="3C19AC26"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236,98</w:t>
            </w:r>
          </w:p>
        </w:tc>
        <w:tc>
          <w:tcPr>
            <w:tcW w:w="996" w:type="dxa"/>
            <w:vAlign w:val="center"/>
          </w:tcPr>
          <w:p w14:paraId="3FEE0B3E"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87,20</w:t>
            </w:r>
          </w:p>
        </w:tc>
        <w:tc>
          <w:tcPr>
            <w:tcW w:w="850" w:type="dxa"/>
            <w:vAlign w:val="center"/>
          </w:tcPr>
          <w:p w14:paraId="2A321068"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78,99</w:t>
            </w:r>
          </w:p>
        </w:tc>
        <w:tc>
          <w:tcPr>
            <w:tcW w:w="993" w:type="dxa"/>
            <w:vAlign w:val="center"/>
          </w:tcPr>
          <w:p w14:paraId="5DAC392D"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63,04</w:t>
            </w:r>
          </w:p>
        </w:tc>
        <w:tc>
          <w:tcPr>
            <w:tcW w:w="708" w:type="dxa"/>
            <w:vAlign w:val="center"/>
          </w:tcPr>
          <w:p w14:paraId="331A538F"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68,80</w:t>
            </w:r>
          </w:p>
        </w:tc>
        <w:tc>
          <w:tcPr>
            <w:tcW w:w="993" w:type="dxa"/>
            <w:vAlign w:val="center"/>
          </w:tcPr>
          <w:p w14:paraId="1404511F" w14:textId="77777777" w:rsidR="00BD537B" w:rsidRPr="008F772E" w:rsidRDefault="00BD537B" w:rsidP="00A24778">
            <w:pPr>
              <w:jc w:val="right"/>
              <w:rPr>
                <w:rFonts w:asciiTheme="minorHAnsi" w:hAnsiTheme="minorHAnsi" w:cstheme="minorHAnsi"/>
                <w:sz w:val="18"/>
                <w:szCs w:val="18"/>
              </w:rPr>
            </w:pPr>
            <w:r w:rsidRPr="008F772E">
              <w:rPr>
                <w:rFonts w:ascii="Calibri" w:hAnsi="Calibri" w:cs="Calibri"/>
                <w:sz w:val="18"/>
              </w:rPr>
              <w:t>163,37</w:t>
            </w:r>
          </w:p>
        </w:tc>
        <w:tc>
          <w:tcPr>
            <w:tcW w:w="850" w:type="dxa"/>
            <w:vAlign w:val="center"/>
          </w:tcPr>
          <w:p w14:paraId="04A8C046"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rPr>
              <w:t>68,94</w:t>
            </w:r>
          </w:p>
        </w:tc>
        <w:tc>
          <w:tcPr>
            <w:tcW w:w="992" w:type="dxa"/>
            <w:vAlign w:val="center"/>
          </w:tcPr>
          <w:p w14:paraId="58E4DEC6"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60,17</w:t>
            </w:r>
          </w:p>
        </w:tc>
        <w:tc>
          <w:tcPr>
            <w:tcW w:w="851" w:type="dxa"/>
            <w:vAlign w:val="center"/>
          </w:tcPr>
          <w:p w14:paraId="5F432540"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67,59</w:t>
            </w:r>
          </w:p>
        </w:tc>
      </w:tr>
      <w:tr w:rsidR="00BD537B" w:rsidRPr="008F772E" w14:paraId="0E8489E7" w14:textId="77777777" w:rsidTr="00A24778">
        <w:trPr>
          <w:trHeight w:val="397"/>
          <w:jc w:val="right"/>
        </w:trPr>
        <w:tc>
          <w:tcPr>
            <w:tcW w:w="1148" w:type="dxa"/>
            <w:vAlign w:val="center"/>
          </w:tcPr>
          <w:p w14:paraId="3FEF5F10" w14:textId="77777777" w:rsidR="00BD537B" w:rsidRPr="008F772E" w:rsidRDefault="00BD537B" w:rsidP="00A24778">
            <w:pPr>
              <w:rPr>
                <w:rFonts w:asciiTheme="minorHAnsi" w:hAnsiTheme="minorHAnsi" w:cstheme="minorHAnsi"/>
                <w:sz w:val="18"/>
                <w:szCs w:val="18"/>
              </w:rPr>
            </w:pPr>
            <w:r w:rsidRPr="008F772E">
              <w:rPr>
                <w:rFonts w:asciiTheme="minorHAnsi" w:hAnsiTheme="minorHAnsi" w:cstheme="minorHAnsi"/>
                <w:sz w:val="18"/>
                <w:szCs w:val="18"/>
              </w:rPr>
              <w:t>OPZO</w:t>
            </w:r>
          </w:p>
        </w:tc>
        <w:tc>
          <w:tcPr>
            <w:tcW w:w="975" w:type="dxa"/>
            <w:vAlign w:val="center"/>
          </w:tcPr>
          <w:p w14:paraId="5D1EBCCE"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281,10</w:t>
            </w:r>
          </w:p>
        </w:tc>
        <w:tc>
          <w:tcPr>
            <w:tcW w:w="996" w:type="dxa"/>
            <w:vAlign w:val="center"/>
          </w:tcPr>
          <w:p w14:paraId="7F3E1C6C"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354,77</w:t>
            </w:r>
          </w:p>
        </w:tc>
        <w:tc>
          <w:tcPr>
            <w:tcW w:w="850" w:type="dxa"/>
            <w:vAlign w:val="center"/>
          </w:tcPr>
          <w:p w14:paraId="0CD56987"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26,21</w:t>
            </w:r>
          </w:p>
        </w:tc>
        <w:tc>
          <w:tcPr>
            <w:tcW w:w="993" w:type="dxa"/>
            <w:vAlign w:val="center"/>
          </w:tcPr>
          <w:p w14:paraId="723E111E"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279,49</w:t>
            </w:r>
          </w:p>
        </w:tc>
        <w:tc>
          <w:tcPr>
            <w:tcW w:w="708" w:type="dxa"/>
            <w:vAlign w:val="center"/>
          </w:tcPr>
          <w:p w14:paraId="5223AB20"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99,43</w:t>
            </w:r>
          </w:p>
        </w:tc>
        <w:tc>
          <w:tcPr>
            <w:tcW w:w="993" w:type="dxa"/>
            <w:vAlign w:val="center"/>
          </w:tcPr>
          <w:p w14:paraId="3D68D4F3" w14:textId="77777777" w:rsidR="00BD537B" w:rsidRPr="008F772E" w:rsidRDefault="00BD537B" w:rsidP="00A24778">
            <w:pPr>
              <w:jc w:val="right"/>
              <w:rPr>
                <w:rFonts w:asciiTheme="minorHAnsi" w:hAnsiTheme="minorHAnsi" w:cstheme="minorHAnsi"/>
                <w:sz w:val="18"/>
                <w:szCs w:val="18"/>
              </w:rPr>
            </w:pPr>
            <w:r w:rsidRPr="008F772E">
              <w:rPr>
                <w:rFonts w:ascii="Calibri" w:hAnsi="Calibri" w:cs="Calibri"/>
                <w:sz w:val="18"/>
              </w:rPr>
              <w:t>281,10</w:t>
            </w:r>
          </w:p>
        </w:tc>
        <w:tc>
          <w:tcPr>
            <w:tcW w:w="850" w:type="dxa"/>
            <w:vAlign w:val="center"/>
          </w:tcPr>
          <w:p w14:paraId="79BE3E73"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rPr>
              <w:t>100,00</w:t>
            </w:r>
          </w:p>
        </w:tc>
        <w:tc>
          <w:tcPr>
            <w:tcW w:w="992" w:type="dxa"/>
            <w:vAlign w:val="center"/>
          </w:tcPr>
          <w:p w14:paraId="126EA942"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280,13</w:t>
            </w:r>
          </w:p>
        </w:tc>
        <w:tc>
          <w:tcPr>
            <w:tcW w:w="851" w:type="dxa"/>
            <w:vAlign w:val="center"/>
          </w:tcPr>
          <w:p w14:paraId="3A5FF69C"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99,66</w:t>
            </w:r>
          </w:p>
        </w:tc>
      </w:tr>
      <w:tr w:rsidR="00BD537B" w:rsidRPr="008F772E" w14:paraId="786F3AB5" w14:textId="77777777" w:rsidTr="00A24778">
        <w:trPr>
          <w:trHeight w:val="397"/>
          <w:jc w:val="right"/>
        </w:trPr>
        <w:tc>
          <w:tcPr>
            <w:tcW w:w="1148" w:type="dxa"/>
            <w:vAlign w:val="center"/>
          </w:tcPr>
          <w:p w14:paraId="0DAB247C" w14:textId="77777777" w:rsidR="00BD537B" w:rsidRPr="008F772E" w:rsidRDefault="00BD537B" w:rsidP="00A24778">
            <w:pPr>
              <w:rPr>
                <w:rFonts w:asciiTheme="minorHAnsi" w:hAnsiTheme="minorHAnsi" w:cstheme="minorHAnsi"/>
                <w:sz w:val="18"/>
                <w:szCs w:val="18"/>
              </w:rPr>
            </w:pPr>
            <w:r w:rsidRPr="008F772E">
              <w:rPr>
                <w:rFonts w:asciiTheme="minorHAnsi" w:hAnsiTheme="minorHAnsi" w:cstheme="minorHAnsi"/>
                <w:sz w:val="18"/>
                <w:szCs w:val="18"/>
              </w:rPr>
              <w:t>OPRK</w:t>
            </w:r>
          </w:p>
        </w:tc>
        <w:tc>
          <w:tcPr>
            <w:tcW w:w="975" w:type="dxa"/>
            <w:vAlign w:val="center"/>
          </w:tcPr>
          <w:p w14:paraId="79A35A0C"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87,78</w:t>
            </w:r>
          </w:p>
        </w:tc>
        <w:tc>
          <w:tcPr>
            <w:tcW w:w="996" w:type="dxa"/>
            <w:vAlign w:val="center"/>
          </w:tcPr>
          <w:p w14:paraId="0AC2769F"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98,35</w:t>
            </w:r>
          </w:p>
        </w:tc>
        <w:tc>
          <w:tcPr>
            <w:tcW w:w="850" w:type="dxa"/>
            <w:vAlign w:val="center"/>
          </w:tcPr>
          <w:p w14:paraId="614D79C4"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05,63</w:t>
            </w:r>
          </w:p>
        </w:tc>
        <w:tc>
          <w:tcPr>
            <w:tcW w:w="993" w:type="dxa"/>
            <w:vAlign w:val="center"/>
          </w:tcPr>
          <w:p w14:paraId="74454365"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80,32</w:t>
            </w:r>
          </w:p>
        </w:tc>
        <w:tc>
          <w:tcPr>
            <w:tcW w:w="708" w:type="dxa"/>
            <w:vAlign w:val="center"/>
          </w:tcPr>
          <w:p w14:paraId="203768D0"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96,03</w:t>
            </w:r>
          </w:p>
        </w:tc>
        <w:tc>
          <w:tcPr>
            <w:tcW w:w="993" w:type="dxa"/>
            <w:vAlign w:val="center"/>
          </w:tcPr>
          <w:p w14:paraId="08BCB56E" w14:textId="77777777" w:rsidR="00BD537B" w:rsidRPr="008F772E" w:rsidRDefault="00BD537B" w:rsidP="00A24778">
            <w:pPr>
              <w:jc w:val="right"/>
              <w:rPr>
                <w:rFonts w:asciiTheme="minorHAnsi" w:hAnsiTheme="minorHAnsi" w:cstheme="minorHAnsi"/>
                <w:sz w:val="18"/>
                <w:szCs w:val="18"/>
              </w:rPr>
            </w:pPr>
            <w:r w:rsidRPr="008F772E">
              <w:rPr>
                <w:rFonts w:ascii="Calibri" w:hAnsi="Calibri" w:cs="Calibri"/>
                <w:sz w:val="18"/>
              </w:rPr>
              <w:t>187,78</w:t>
            </w:r>
          </w:p>
        </w:tc>
        <w:tc>
          <w:tcPr>
            <w:tcW w:w="850" w:type="dxa"/>
            <w:vAlign w:val="center"/>
          </w:tcPr>
          <w:p w14:paraId="4A88E379"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rPr>
              <w:t>100,00</w:t>
            </w:r>
          </w:p>
        </w:tc>
        <w:tc>
          <w:tcPr>
            <w:tcW w:w="992" w:type="dxa"/>
            <w:vAlign w:val="center"/>
          </w:tcPr>
          <w:p w14:paraId="008B80BD"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87,78</w:t>
            </w:r>
          </w:p>
        </w:tc>
        <w:tc>
          <w:tcPr>
            <w:tcW w:w="851" w:type="dxa"/>
            <w:vAlign w:val="center"/>
          </w:tcPr>
          <w:p w14:paraId="02D675BB"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00,00</w:t>
            </w:r>
          </w:p>
        </w:tc>
      </w:tr>
      <w:tr w:rsidR="00BD537B" w:rsidRPr="008F772E" w14:paraId="12332001" w14:textId="77777777" w:rsidTr="00A24778">
        <w:trPr>
          <w:trHeight w:val="397"/>
          <w:jc w:val="right"/>
        </w:trPr>
        <w:tc>
          <w:tcPr>
            <w:tcW w:w="1148" w:type="dxa"/>
            <w:vAlign w:val="center"/>
          </w:tcPr>
          <w:p w14:paraId="5E2C2ACC" w14:textId="77777777" w:rsidR="00BD537B" w:rsidRPr="008F772E" w:rsidRDefault="00BD537B" w:rsidP="00A24778">
            <w:pPr>
              <w:rPr>
                <w:rFonts w:asciiTheme="minorHAnsi" w:hAnsiTheme="minorHAnsi" w:cstheme="minorHAnsi"/>
                <w:sz w:val="18"/>
                <w:szCs w:val="18"/>
              </w:rPr>
            </w:pPr>
            <w:r w:rsidRPr="008F772E">
              <w:rPr>
                <w:rFonts w:asciiTheme="minorHAnsi" w:hAnsiTheme="minorHAnsi" w:cstheme="minorHAnsi"/>
                <w:sz w:val="18"/>
                <w:szCs w:val="18"/>
              </w:rPr>
              <w:t>OPRLJP</w:t>
            </w:r>
          </w:p>
        </w:tc>
        <w:tc>
          <w:tcPr>
            <w:tcW w:w="975" w:type="dxa"/>
            <w:vAlign w:val="center"/>
          </w:tcPr>
          <w:p w14:paraId="5F72BB22"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52,41</w:t>
            </w:r>
          </w:p>
        </w:tc>
        <w:tc>
          <w:tcPr>
            <w:tcW w:w="996" w:type="dxa"/>
            <w:vAlign w:val="center"/>
          </w:tcPr>
          <w:p w14:paraId="4F81FE30"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52,05</w:t>
            </w:r>
          </w:p>
        </w:tc>
        <w:tc>
          <w:tcPr>
            <w:tcW w:w="850" w:type="dxa"/>
            <w:vAlign w:val="center"/>
          </w:tcPr>
          <w:p w14:paraId="4901546C"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99,76</w:t>
            </w:r>
          </w:p>
        </w:tc>
        <w:tc>
          <w:tcPr>
            <w:tcW w:w="993" w:type="dxa"/>
            <w:vAlign w:val="center"/>
          </w:tcPr>
          <w:p w14:paraId="53109D08"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44,63</w:t>
            </w:r>
          </w:p>
        </w:tc>
        <w:tc>
          <w:tcPr>
            <w:tcW w:w="708" w:type="dxa"/>
            <w:vAlign w:val="center"/>
          </w:tcPr>
          <w:p w14:paraId="3F652807"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94,89</w:t>
            </w:r>
          </w:p>
        </w:tc>
        <w:tc>
          <w:tcPr>
            <w:tcW w:w="993" w:type="dxa"/>
            <w:vAlign w:val="center"/>
          </w:tcPr>
          <w:p w14:paraId="26BD7281" w14:textId="77777777" w:rsidR="00BD537B" w:rsidRPr="008F772E" w:rsidRDefault="00BD537B" w:rsidP="00A24778">
            <w:pPr>
              <w:jc w:val="right"/>
              <w:rPr>
                <w:rFonts w:asciiTheme="minorHAnsi" w:hAnsiTheme="minorHAnsi" w:cstheme="minorHAnsi"/>
                <w:sz w:val="18"/>
                <w:szCs w:val="18"/>
              </w:rPr>
            </w:pPr>
            <w:r w:rsidRPr="008F772E">
              <w:rPr>
                <w:rFonts w:ascii="Calibri" w:hAnsi="Calibri" w:cs="Calibri"/>
                <w:sz w:val="18"/>
              </w:rPr>
              <w:t>149,41</w:t>
            </w:r>
          </w:p>
        </w:tc>
        <w:tc>
          <w:tcPr>
            <w:tcW w:w="850" w:type="dxa"/>
            <w:vAlign w:val="center"/>
          </w:tcPr>
          <w:p w14:paraId="4CDE9029"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rPr>
              <w:t>98,03</w:t>
            </w:r>
          </w:p>
        </w:tc>
        <w:tc>
          <w:tcPr>
            <w:tcW w:w="992" w:type="dxa"/>
            <w:vAlign w:val="center"/>
          </w:tcPr>
          <w:p w14:paraId="114D51CF"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49,41</w:t>
            </w:r>
          </w:p>
        </w:tc>
        <w:tc>
          <w:tcPr>
            <w:tcW w:w="851" w:type="dxa"/>
            <w:vAlign w:val="center"/>
          </w:tcPr>
          <w:p w14:paraId="5E482EAA"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98,03</w:t>
            </w:r>
          </w:p>
        </w:tc>
      </w:tr>
      <w:tr w:rsidR="00BD537B" w:rsidRPr="008F772E" w14:paraId="494C3BC9" w14:textId="77777777" w:rsidTr="00A24778">
        <w:trPr>
          <w:trHeight w:val="397"/>
          <w:jc w:val="right"/>
        </w:trPr>
        <w:tc>
          <w:tcPr>
            <w:tcW w:w="1148" w:type="dxa"/>
            <w:vAlign w:val="center"/>
          </w:tcPr>
          <w:p w14:paraId="4E5F7D96" w14:textId="77777777" w:rsidR="00BD537B" w:rsidRPr="008F772E" w:rsidRDefault="00BD537B" w:rsidP="00A24778">
            <w:pPr>
              <w:rPr>
                <w:rFonts w:asciiTheme="minorHAnsi" w:hAnsiTheme="minorHAnsi" w:cstheme="minorHAnsi"/>
                <w:sz w:val="18"/>
                <w:szCs w:val="18"/>
              </w:rPr>
            </w:pPr>
            <w:r w:rsidRPr="008F772E">
              <w:rPr>
                <w:rFonts w:asciiTheme="minorHAnsi" w:hAnsiTheme="minorHAnsi" w:cstheme="minorHAnsi"/>
                <w:sz w:val="18"/>
                <w:szCs w:val="18"/>
              </w:rPr>
              <w:t>OPR</w:t>
            </w:r>
          </w:p>
        </w:tc>
        <w:tc>
          <w:tcPr>
            <w:tcW w:w="975" w:type="dxa"/>
            <w:vAlign w:val="center"/>
          </w:tcPr>
          <w:p w14:paraId="4061B850"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8,70</w:t>
            </w:r>
          </w:p>
        </w:tc>
        <w:tc>
          <w:tcPr>
            <w:tcW w:w="996" w:type="dxa"/>
            <w:vAlign w:val="center"/>
          </w:tcPr>
          <w:p w14:paraId="7FE8A036"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8,20</w:t>
            </w:r>
          </w:p>
        </w:tc>
        <w:tc>
          <w:tcPr>
            <w:tcW w:w="850" w:type="dxa"/>
            <w:vAlign w:val="center"/>
          </w:tcPr>
          <w:p w14:paraId="1A573EF1"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94,25</w:t>
            </w:r>
          </w:p>
        </w:tc>
        <w:tc>
          <w:tcPr>
            <w:tcW w:w="993" w:type="dxa"/>
            <w:vAlign w:val="center"/>
          </w:tcPr>
          <w:p w14:paraId="201658D4"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7,80</w:t>
            </w:r>
          </w:p>
        </w:tc>
        <w:tc>
          <w:tcPr>
            <w:tcW w:w="708" w:type="dxa"/>
            <w:vAlign w:val="center"/>
          </w:tcPr>
          <w:p w14:paraId="145A761D"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89,66</w:t>
            </w:r>
          </w:p>
        </w:tc>
        <w:tc>
          <w:tcPr>
            <w:tcW w:w="993" w:type="dxa"/>
            <w:vAlign w:val="center"/>
          </w:tcPr>
          <w:p w14:paraId="6D71F9BE" w14:textId="77777777" w:rsidR="00BD537B" w:rsidRPr="008F772E" w:rsidRDefault="00BD537B" w:rsidP="00A24778">
            <w:pPr>
              <w:jc w:val="right"/>
              <w:rPr>
                <w:rFonts w:ascii="Calibri" w:hAnsi="Calibri" w:cs="Calibri"/>
                <w:sz w:val="18"/>
              </w:rPr>
            </w:pPr>
            <w:r w:rsidRPr="008F772E">
              <w:rPr>
                <w:rFonts w:ascii="Calibri" w:hAnsi="Calibri" w:cs="Calibri"/>
                <w:sz w:val="18"/>
              </w:rPr>
              <w:t>7,87</w:t>
            </w:r>
          </w:p>
        </w:tc>
        <w:tc>
          <w:tcPr>
            <w:tcW w:w="850" w:type="dxa"/>
            <w:vAlign w:val="center"/>
          </w:tcPr>
          <w:p w14:paraId="4886EB9A" w14:textId="77777777" w:rsidR="00BD537B" w:rsidRPr="008F772E" w:rsidRDefault="00BD537B" w:rsidP="00A24778">
            <w:pPr>
              <w:jc w:val="right"/>
              <w:rPr>
                <w:rFonts w:asciiTheme="minorHAnsi" w:hAnsiTheme="minorHAnsi" w:cstheme="minorHAnsi"/>
                <w:sz w:val="18"/>
              </w:rPr>
            </w:pPr>
            <w:r w:rsidRPr="008F772E">
              <w:rPr>
                <w:rFonts w:asciiTheme="minorHAnsi" w:hAnsiTheme="minorHAnsi" w:cstheme="minorHAnsi"/>
                <w:sz w:val="18"/>
              </w:rPr>
              <w:t>90,46</w:t>
            </w:r>
          </w:p>
        </w:tc>
        <w:tc>
          <w:tcPr>
            <w:tcW w:w="992" w:type="dxa"/>
            <w:vAlign w:val="center"/>
          </w:tcPr>
          <w:p w14:paraId="7B095D44"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8,28</w:t>
            </w:r>
          </w:p>
        </w:tc>
        <w:tc>
          <w:tcPr>
            <w:tcW w:w="851" w:type="dxa"/>
            <w:vAlign w:val="center"/>
          </w:tcPr>
          <w:p w14:paraId="314BF03E"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95,20</w:t>
            </w:r>
          </w:p>
        </w:tc>
      </w:tr>
      <w:tr w:rsidR="00BD537B" w:rsidRPr="008F772E" w14:paraId="3DE8C319" w14:textId="77777777" w:rsidTr="00A24778">
        <w:trPr>
          <w:trHeight w:val="397"/>
          <w:jc w:val="right"/>
        </w:trPr>
        <w:tc>
          <w:tcPr>
            <w:tcW w:w="1148" w:type="dxa"/>
            <w:vAlign w:val="center"/>
          </w:tcPr>
          <w:p w14:paraId="0C9E6FE1" w14:textId="77777777" w:rsidR="00BD537B" w:rsidRPr="008F772E" w:rsidRDefault="00BD537B" w:rsidP="00A24778">
            <w:pPr>
              <w:rPr>
                <w:rFonts w:asciiTheme="minorHAnsi" w:hAnsiTheme="minorHAnsi" w:cstheme="minorHAnsi"/>
                <w:sz w:val="18"/>
                <w:szCs w:val="18"/>
              </w:rPr>
            </w:pPr>
            <w:bookmarkStart w:id="86" w:name="_Hlk100133523"/>
            <w:r w:rsidRPr="008F772E">
              <w:rPr>
                <w:rFonts w:asciiTheme="minorHAnsi" w:hAnsiTheme="minorHAnsi" w:cstheme="minorHAnsi"/>
                <w:sz w:val="18"/>
                <w:szCs w:val="18"/>
              </w:rPr>
              <w:t>IPA I</w:t>
            </w:r>
            <w:r w:rsidRPr="008F772E">
              <w:rPr>
                <w:rFonts w:asciiTheme="minorHAnsi" w:hAnsiTheme="minorHAnsi" w:cstheme="minorHAnsi"/>
                <w:sz w:val="18"/>
                <w:szCs w:val="18"/>
                <w:vertAlign w:val="superscript"/>
              </w:rPr>
              <w:footnoteReference w:id="12"/>
            </w:r>
          </w:p>
        </w:tc>
        <w:tc>
          <w:tcPr>
            <w:tcW w:w="975" w:type="dxa"/>
            <w:vAlign w:val="center"/>
          </w:tcPr>
          <w:p w14:paraId="3536C6C2"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278,05</w:t>
            </w:r>
          </w:p>
        </w:tc>
        <w:tc>
          <w:tcPr>
            <w:tcW w:w="996" w:type="dxa"/>
            <w:vAlign w:val="center"/>
          </w:tcPr>
          <w:p w14:paraId="1173C6EA"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255,62</w:t>
            </w:r>
          </w:p>
        </w:tc>
        <w:tc>
          <w:tcPr>
            <w:tcW w:w="850" w:type="dxa"/>
            <w:vAlign w:val="center"/>
          </w:tcPr>
          <w:p w14:paraId="21A2A898"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91,93</w:t>
            </w:r>
          </w:p>
        </w:tc>
        <w:tc>
          <w:tcPr>
            <w:tcW w:w="993" w:type="dxa"/>
            <w:vAlign w:val="center"/>
          </w:tcPr>
          <w:p w14:paraId="782AA1C9" w14:textId="77777777" w:rsidR="00BD537B" w:rsidRPr="008F772E" w:rsidRDefault="00BD537B" w:rsidP="00A24778">
            <w:pPr>
              <w:jc w:val="right"/>
              <w:rPr>
                <w:rFonts w:asciiTheme="minorHAnsi" w:hAnsiTheme="minorHAnsi" w:cstheme="minorHAnsi"/>
                <w:sz w:val="18"/>
                <w:szCs w:val="18"/>
              </w:rPr>
            </w:pPr>
            <w:r w:rsidRPr="008F772E">
              <w:rPr>
                <w:rFonts w:ascii="Calibri" w:hAnsi="Calibri" w:cs="Calibri"/>
                <w:sz w:val="18"/>
              </w:rPr>
              <w:t>240,90</w:t>
            </w:r>
          </w:p>
        </w:tc>
        <w:tc>
          <w:tcPr>
            <w:tcW w:w="708" w:type="dxa"/>
            <w:vAlign w:val="center"/>
          </w:tcPr>
          <w:p w14:paraId="168DA2AB"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86,64</w:t>
            </w:r>
          </w:p>
        </w:tc>
        <w:tc>
          <w:tcPr>
            <w:tcW w:w="993" w:type="dxa"/>
            <w:vAlign w:val="center"/>
          </w:tcPr>
          <w:p w14:paraId="52A63D55"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240,80</w:t>
            </w:r>
          </w:p>
        </w:tc>
        <w:tc>
          <w:tcPr>
            <w:tcW w:w="850" w:type="dxa"/>
            <w:vAlign w:val="center"/>
          </w:tcPr>
          <w:p w14:paraId="4E8BBD18"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86,60</w:t>
            </w:r>
          </w:p>
        </w:tc>
        <w:tc>
          <w:tcPr>
            <w:tcW w:w="992" w:type="dxa"/>
            <w:vAlign w:val="center"/>
          </w:tcPr>
          <w:p w14:paraId="61E22C0A"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240,80</w:t>
            </w:r>
          </w:p>
        </w:tc>
        <w:tc>
          <w:tcPr>
            <w:tcW w:w="851" w:type="dxa"/>
            <w:vAlign w:val="center"/>
          </w:tcPr>
          <w:p w14:paraId="3CC0722B"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86,60</w:t>
            </w:r>
          </w:p>
        </w:tc>
      </w:tr>
      <w:bookmarkEnd w:id="86"/>
      <w:tr w:rsidR="00BD537B" w:rsidRPr="008F772E" w14:paraId="61CEBF25" w14:textId="77777777" w:rsidTr="00A24778">
        <w:trPr>
          <w:trHeight w:val="397"/>
          <w:jc w:val="right"/>
        </w:trPr>
        <w:tc>
          <w:tcPr>
            <w:tcW w:w="1148" w:type="dxa"/>
            <w:vAlign w:val="center"/>
          </w:tcPr>
          <w:p w14:paraId="25916A01" w14:textId="77777777" w:rsidR="00BD537B" w:rsidRPr="008F772E" w:rsidRDefault="00BD537B" w:rsidP="00A24778">
            <w:pPr>
              <w:rPr>
                <w:rFonts w:asciiTheme="minorHAnsi" w:hAnsiTheme="minorHAnsi" w:cstheme="minorHAnsi"/>
                <w:sz w:val="18"/>
                <w:szCs w:val="18"/>
              </w:rPr>
            </w:pPr>
            <w:r w:rsidRPr="008F772E">
              <w:rPr>
                <w:rFonts w:asciiTheme="minorHAnsi" w:hAnsiTheme="minorHAnsi" w:cstheme="minorHAnsi"/>
                <w:sz w:val="18"/>
                <w:szCs w:val="18"/>
              </w:rPr>
              <w:t>IPA II</w:t>
            </w:r>
            <w:r w:rsidRPr="008F772E">
              <w:rPr>
                <w:rFonts w:asciiTheme="minorHAnsi" w:hAnsiTheme="minorHAnsi" w:cstheme="minorHAnsi"/>
                <w:sz w:val="18"/>
                <w:szCs w:val="18"/>
                <w:vertAlign w:val="superscript"/>
              </w:rPr>
              <w:footnoteReference w:id="13"/>
            </w:r>
          </w:p>
        </w:tc>
        <w:tc>
          <w:tcPr>
            <w:tcW w:w="975" w:type="dxa"/>
            <w:vAlign w:val="center"/>
          </w:tcPr>
          <w:p w14:paraId="569C6C9F"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7,52</w:t>
            </w:r>
          </w:p>
        </w:tc>
        <w:tc>
          <w:tcPr>
            <w:tcW w:w="996" w:type="dxa"/>
            <w:vAlign w:val="center"/>
          </w:tcPr>
          <w:p w14:paraId="49FFFBCF"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7,22</w:t>
            </w:r>
          </w:p>
        </w:tc>
        <w:tc>
          <w:tcPr>
            <w:tcW w:w="850" w:type="dxa"/>
            <w:vAlign w:val="center"/>
          </w:tcPr>
          <w:p w14:paraId="7C6C0B30"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98,27</w:t>
            </w:r>
          </w:p>
        </w:tc>
        <w:tc>
          <w:tcPr>
            <w:tcW w:w="993" w:type="dxa"/>
            <w:vAlign w:val="center"/>
          </w:tcPr>
          <w:p w14:paraId="57F62C38" w14:textId="77777777" w:rsidR="00BD537B" w:rsidRPr="008F772E" w:rsidRDefault="00BD537B" w:rsidP="00A24778">
            <w:pPr>
              <w:jc w:val="right"/>
              <w:rPr>
                <w:rFonts w:asciiTheme="minorHAnsi" w:hAnsiTheme="minorHAnsi" w:cstheme="minorHAnsi"/>
                <w:sz w:val="18"/>
                <w:szCs w:val="18"/>
              </w:rPr>
            </w:pPr>
            <w:r w:rsidRPr="008F772E">
              <w:rPr>
                <w:rFonts w:ascii="Calibri" w:hAnsi="Calibri" w:cs="Calibri"/>
                <w:sz w:val="18"/>
              </w:rPr>
              <w:t>15,61</w:t>
            </w:r>
          </w:p>
        </w:tc>
        <w:tc>
          <w:tcPr>
            <w:tcW w:w="708" w:type="dxa"/>
            <w:vAlign w:val="center"/>
          </w:tcPr>
          <w:p w14:paraId="1A0B3CE2"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89,10</w:t>
            </w:r>
          </w:p>
        </w:tc>
        <w:tc>
          <w:tcPr>
            <w:tcW w:w="993" w:type="dxa"/>
            <w:vAlign w:val="center"/>
          </w:tcPr>
          <w:p w14:paraId="3C2B6A17"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5,61</w:t>
            </w:r>
          </w:p>
        </w:tc>
        <w:tc>
          <w:tcPr>
            <w:tcW w:w="850" w:type="dxa"/>
            <w:vAlign w:val="center"/>
          </w:tcPr>
          <w:p w14:paraId="6891D2D7"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89,08</w:t>
            </w:r>
          </w:p>
        </w:tc>
        <w:tc>
          <w:tcPr>
            <w:tcW w:w="992" w:type="dxa"/>
            <w:vAlign w:val="center"/>
          </w:tcPr>
          <w:p w14:paraId="3D525DD1"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5,61</w:t>
            </w:r>
          </w:p>
        </w:tc>
        <w:tc>
          <w:tcPr>
            <w:tcW w:w="851" w:type="dxa"/>
            <w:vAlign w:val="center"/>
          </w:tcPr>
          <w:p w14:paraId="1BE6015B"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89,08</w:t>
            </w:r>
          </w:p>
        </w:tc>
      </w:tr>
      <w:tr w:rsidR="00BD537B" w:rsidRPr="008F772E" w14:paraId="33DE5D54" w14:textId="77777777" w:rsidTr="00A24778">
        <w:trPr>
          <w:trHeight w:val="397"/>
          <w:jc w:val="right"/>
        </w:trPr>
        <w:tc>
          <w:tcPr>
            <w:tcW w:w="1148" w:type="dxa"/>
            <w:vAlign w:val="center"/>
          </w:tcPr>
          <w:p w14:paraId="5387EC65" w14:textId="77777777" w:rsidR="00BD537B" w:rsidRPr="008F772E" w:rsidRDefault="00BD537B" w:rsidP="00A24778">
            <w:pPr>
              <w:rPr>
                <w:rFonts w:asciiTheme="minorHAnsi" w:hAnsiTheme="minorHAnsi" w:cstheme="minorHAnsi"/>
                <w:sz w:val="18"/>
                <w:szCs w:val="18"/>
              </w:rPr>
            </w:pPr>
            <w:r w:rsidRPr="008F772E">
              <w:rPr>
                <w:rFonts w:asciiTheme="minorHAnsi" w:hAnsiTheme="minorHAnsi" w:cstheme="minorHAnsi"/>
                <w:sz w:val="18"/>
                <w:szCs w:val="18"/>
              </w:rPr>
              <w:t>IPA V</w:t>
            </w:r>
            <w:r w:rsidRPr="008F772E">
              <w:rPr>
                <w:rFonts w:asciiTheme="minorHAnsi" w:hAnsiTheme="minorHAnsi" w:cstheme="minorHAnsi"/>
                <w:sz w:val="18"/>
                <w:szCs w:val="18"/>
                <w:vertAlign w:val="superscript"/>
              </w:rPr>
              <w:footnoteReference w:id="14"/>
            </w:r>
          </w:p>
        </w:tc>
        <w:tc>
          <w:tcPr>
            <w:tcW w:w="975" w:type="dxa"/>
            <w:vAlign w:val="center"/>
          </w:tcPr>
          <w:p w14:paraId="2084C57F"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21,81</w:t>
            </w:r>
          </w:p>
        </w:tc>
        <w:tc>
          <w:tcPr>
            <w:tcW w:w="996" w:type="dxa"/>
            <w:vAlign w:val="center"/>
          </w:tcPr>
          <w:p w14:paraId="209954B5"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06,62</w:t>
            </w:r>
          </w:p>
        </w:tc>
        <w:tc>
          <w:tcPr>
            <w:tcW w:w="850" w:type="dxa"/>
            <w:vAlign w:val="center"/>
          </w:tcPr>
          <w:p w14:paraId="355366BE"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87,52</w:t>
            </w:r>
          </w:p>
        </w:tc>
        <w:tc>
          <w:tcPr>
            <w:tcW w:w="993" w:type="dxa"/>
            <w:vAlign w:val="center"/>
          </w:tcPr>
          <w:p w14:paraId="5B994955"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rPr>
              <w:t>99,19</w:t>
            </w:r>
          </w:p>
        </w:tc>
        <w:tc>
          <w:tcPr>
            <w:tcW w:w="708" w:type="dxa"/>
            <w:vAlign w:val="center"/>
          </w:tcPr>
          <w:p w14:paraId="229F3891"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rPr>
              <w:t>81,43</w:t>
            </w:r>
          </w:p>
        </w:tc>
        <w:tc>
          <w:tcPr>
            <w:tcW w:w="993" w:type="dxa"/>
            <w:vAlign w:val="center"/>
          </w:tcPr>
          <w:p w14:paraId="5149E1B9"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24,25</w:t>
            </w:r>
          </w:p>
        </w:tc>
        <w:tc>
          <w:tcPr>
            <w:tcW w:w="850" w:type="dxa"/>
            <w:vAlign w:val="center"/>
          </w:tcPr>
          <w:p w14:paraId="1A656840"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02,00</w:t>
            </w:r>
          </w:p>
        </w:tc>
        <w:tc>
          <w:tcPr>
            <w:tcW w:w="992" w:type="dxa"/>
            <w:vAlign w:val="center"/>
          </w:tcPr>
          <w:p w14:paraId="3F5D2442"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99,19</w:t>
            </w:r>
          </w:p>
        </w:tc>
        <w:tc>
          <w:tcPr>
            <w:tcW w:w="851" w:type="dxa"/>
            <w:vAlign w:val="center"/>
          </w:tcPr>
          <w:p w14:paraId="7344DCFA"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81,43</w:t>
            </w:r>
          </w:p>
        </w:tc>
      </w:tr>
      <w:tr w:rsidR="00BD537B" w:rsidRPr="008F772E" w14:paraId="7AE937F8" w14:textId="77777777" w:rsidTr="00A24778">
        <w:trPr>
          <w:trHeight w:val="113"/>
          <w:jc w:val="right"/>
        </w:trPr>
        <w:tc>
          <w:tcPr>
            <w:tcW w:w="1148" w:type="dxa"/>
            <w:vAlign w:val="center"/>
          </w:tcPr>
          <w:p w14:paraId="74AF38C1" w14:textId="77777777" w:rsidR="00BD537B" w:rsidRPr="008F772E" w:rsidRDefault="00BD537B" w:rsidP="00A24778">
            <w:pPr>
              <w:rPr>
                <w:rFonts w:asciiTheme="minorHAnsi" w:hAnsiTheme="minorHAnsi" w:cstheme="minorHAnsi"/>
                <w:sz w:val="18"/>
                <w:szCs w:val="18"/>
              </w:rPr>
            </w:pPr>
          </w:p>
        </w:tc>
        <w:tc>
          <w:tcPr>
            <w:tcW w:w="975" w:type="dxa"/>
            <w:tcBorders>
              <w:bottom w:val="single" w:sz="4" w:space="0" w:color="808080" w:themeColor="background1" w:themeShade="80"/>
            </w:tcBorders>
            <w:vAlign w:val="center"/>
          </w:tcPr>
          <w:p w14:paraId="01212AC5" w14:textId="77777777" w:rsidR="00BD537B" w:rsidRPr="008F772E" w:rsidRDefault="00BD537B" w:rsidP="00A24778">
            <w:pPr>
              <w:jc w:val="right"/>
              <w:rPr>
                <w:rFonts w:asciiTheme="minorHAnsi" w:hAnsiTheme="minorHAnsi" w:cstheme="minorHAnsi"/>
                <w:sz w:val="8"/>
                <w:szCs w:val="24"/>
              </w:rPr>
            </w:pPr>
          </w:p>
        </w:tc>
        <w:tc>
          <w:tcPr>
            <w:tcW w:w="996" w:type="dxa"/>
            <w:tcBorders>
              <w:bottom w:val="single" w:sz="4" w:space="0" w:color="808080" w:themeColor="background1" w:themeShade="80"/>
            </w:tcBorders>
            <w:vAlign w:val="center"/>
          </w:tcPr>
          <w:p w14:paraId="70727558" w14:textId="77777777" w:rsidR="00BD537B" w:rsidRPr="008F772E" w:rsidRDefault="00BD537B" w:rsidP="00A24778">
            <w:pPr>
              <w:jc w:val="right"/>
              <w:rPr>
                <w:rFonts w:asciiTheme="minorHAnsi" w:hAnsiTheme="minorHAnsi" w:cstheme="minorHAnsi"/>
                <w:sz w:val="8"/>
                <w:szCs w:val="18"/>
              </w:rPr>
            </w:pPr>
          </w:p>
        </w:tc>
        <w:tc>
          <w:tcPr>
            <w:tcW w:w="850" w:type="dxa"/>
            <w:tcBorders>
              <w:bottom w:val="single" w:sz="4" w:space="0" w:color="808080" w:themeColor="background1" w:themeShade="80"/>
            </w:tcBorders>
            <w:vAlign w:val="center"/>
          </w:tcPr>
          <w:p w14:paraId="720CB07F" w14:textId="77777777" w:rsidR="00BD537B" w:rsidRPr="008F772E" w:rsidRDefault="00BD537B" w:rsidP="00A24778">
            <w:pPr>
              <w:jc w:val="right"/>
              <w:rPr>
                <w:rFonts w:asciiTheme="minorHAnsi" w:hAnsiTheme="minorHAnsi" w:cstheme="minorHAnsi"/>
                <w:sz w:val="8"/>
                <w:szCs w:val="18"/>
              </w:rPr>
            </w:pPr>
          </w:p>
        </w:tc>
        <w:tc>
          <w:tcPr>
            <w:tcW w:w="993" w:type="dxa"/>
            <w:tcBorders>
              <w:bottom w:val="single" w:sz="4" w:space="0" w:color="808080" w:themeColor="background1" w:themeShade="80"/>
            </w:tcBorders>
            <w:vAlign w:val="center"/>
          </w:tcPr>
          <w:p w14:paraId="6BDBE35B" w14:textId="77777777" w:rsidR="00BD537B" w:rsidRPr="008F772E" w:rsidRDefault="00BD537B" w:rsidP="00A24778">
            <w:pPr>
              <w:jc w:val="right"/>
              <w:rPr>
                <w:rFonts w:asciiTheme="minorHAnsi" w:hAnsiTheme="minorHAnsi" w:cstheme="minorHAnsi"/>
                <w:sz w:val="8"/>
                <w:szCs w:val="18"/>
              </w:rPr>
            </w:pPr>
          </w:p>
        </w:tc>
        <w:tc>
          <w:tcPr>
            <w:tcW w:w="708" w:type="dxa"/>
            <w:tcBorders>
              <w:bottom w:val="single" w:sz="4" w:space="0" w:color="808080" w:themeColor="background1" w:themeShade="80"/>
            </w:tcBorders>
            <w:vAlign w:val="center"/>
          </w:tcPr>
          <w:p w14:paraId="6DAE1790" w14:textId="77777777" w:rsidR="00BD537B" w:rsidRPr="008F772E" w:rsidRDefault="00BD537B" w:rsidP="00A24778">
            <w:pPr>
              <w:jc w:val="right"/>
              <w:rPr>
                <w:rFonts w:asciiTheme="minorHAnsi" w:hAnsiTheme="minorHAnsi" w:cstheme="minorHAnsi"/>
                <w:sz w:val="8"/>
                <w:szCs w:val="18"/>
              </w:rPr>
            </w:pPr>
          </w:p>
        </w:tc>
        <w:tc>
          <w:tcPr>
            <w:tcW w:w="993" w:type="dxa"/>
            <w:tcBorders>
              <w:bottom w:val="single" w:sz="4" w:space="0" w:color="808080" w:themeColor="background1" w:themeShade="80"/>
            </w:tcBorders>
            <w:vAlign w:val="center"/>
          </w:tcPr>
          <w:p w14:paraId="4ACAD2BE" w14:textId="77777777" w:rsidR="00BD537B" w:rsidRPr="008F772E" w:rsidRDefault="00BD537B" w:rsidP="00A24778">
            <w:pPr>
              <w:jc w:val="right"/>
              <w:rPr>
                <w:rFonts w:asciiTheme="minorHAnsi" w:hAnsiTheme="minorHAnsi" w:cstheme="minorHAnsi"/>
                <w:sz w:val="8"/>
                <w:szCs w:val="18"/>
              </w:rPr>
            </w:pPr>
          </w:p>
        </w:tc>
        <w:tc>
          <w:tcPr>
            <w:tcW w:w="850" w:type="dxa"/>
            <w:tcBorders>
              <w:bottom w:val="single" w:sz="4" w:space="0" w:color="808080" w:themeColor="background1" w:themeShade="80"/>
            </w:tcBorders>
            <w:vAlign w:val="center"/>
          </w:tcPr>
          <w:p w14:paraId="62039E5C" w14:textId="77777777" w:rsidR="00BD537B" w:rsidRPr="008F772E" w:rsidRDefault="00BD537B" w:rsidP="00A24778">
            <w:pPr>
              <w:jc w:val="right"/>
              <w:rPr>
                <w:rFonts w:asciiTheme="minorHAnsi" w:hAnsiTheme="minorHAnsi" w:cstheme="minorHAnsi"/>
                <w:sz w:val="8"/>
                <w:szCs w:val="18"/>
              </w:rPr>
            </w:pPr>
          </w:p>
        </w:tc>
        <w:tc>
          <w:tcPr>
            <w:tcW w:w="992" w:type="dxa"/>
            <w:tcBorders>
              <w:bottom w:val="single" w:sz="4" w:space="0" w:color="808080" w:themeColor="background1" w:themeShade="80"/>
            </w:tcBorders>
            <w:vAlign w:val="center"/>
          </w:tcPr>
          <w:p w14:paraId="3FDF195F" w14:textId="77777777" w:rsidR="00BD537B" w:rsidRPr="008F772E" w:rsidRDefault="00BD537B" w:rsidP="00A24778">
            <w:pPr>
              <w:jc w:val="right"/>
              <w:rPr>
                <w:rFonts w:asciiTheme="minorHAnsi" w:hAnsiTheme="minorHAnsi" w:cstheme="minorHAnsi"/>
                <w:sz w:val="8"/>
                <w:szCs w:val="18"/>
              </w:rPr>
            </w:pPr>
          </w:p>
        </w:tc>
        <w:tc>
          <w:tcPr>
            <w:tcW w:w="851" w:type="dxa"/>
            <w:tcBorders>
              <w:bottom w:val="single" w:sz="4" w:space="0" w:color="808080" w:themeColor="background1" w:themeShade="80"/>
            </w:tcBorders>
            <w:vAlign w:val="center"/>
          </w:tcPr>
          <w:p w14:paraId="6CDD2534" w14:textId="77777777" w:rsidR="00BD537B" w:rsidRPr="008F772E" w:rsidRDefault="00BD537B" w:rsidP="00A24778">
            <w:pPr>
              <w:jc w:val="right"/>
              <w:rPr>
                <w:rFonts w:asciiTheme="minorHAnsi" w:hAnsiTheme="minorHAnsi" w:cstheme="minorHAnsi"/>
                <w:sz w:val="8"/>
                <w:szCs w:val="18"/>
              </w:rPr>
            </w:pPr>
          </w:p>
        </w:tc>
      </w:tr>
      <w:tr w:rsidR="00BD537B" w:rsidRPr="008F772E" w14:paraId="761CC8BC" w14:textId="77777777" w:rsidTr="00A24778">
        <w:trPr>
          <w:trHeight w:val="510"/>
          <w:jc w:val="right"/>
        </w:trPr>
        <w:tc>
          <w:tcPr>
            <w:tcW w:w="1148" w:type="dxa"/>
            <w:vAlign w:val="center"/>
          </w:tcPr>
          <w:p w14:paraId="60151D80" w14:textId="77777777" w:rsidR="00BD537B" w:rsidRPr="008F772E" w:rsidRDefault="00BD537B" w:rsidP="00A24778">
            <w:pPr>
              <w:rPr>
                <w:rFonts w:asciiTheme="minorHAnsi" w:hAnsiTheme="minorHAnsi" w:cstheme="minorHAnsi"/>
                <w:sz w:val="18"/>
                <w:szCs w:val="18"/>
              </w:rPr>
            </w:pPr>
            <w:r w:rsidRPr="008F772E">
              <w:rPr>
                <w:rFonts w:asciiTheme="minorHAnsi" w:hAnsiTheme="minorHAnsi" w:cstheme="minorHAnsi"/>
                <w:sz w:val="18"/>
                <w:szCs w:val="18"/>
              </w:rPr>
              <w:t>UKUPNO</w:t>
            </w:r>
          </w:p>
        </w:tc>
        <w:tc>
          <w:tcPr>
            <w:tcW w:w="975" w:type="dxa"/>
            <w:tcBorders>
              <w:top w:val="single" w:sz="4" w:space="0" w:color="808080" w:themeColor="background1" w:themeShade="80"/>
              <w:bottom w:val="single" w:sz="4" w:space="0" w:color="808080" w:themeColor="background1" w:themeShade="80"/>
            </w:tcBorders>
            <w:vAlign w:val="center"/>
          </w:tcPr>
          <w:p w14:paraId="2519B3CF" w14:textId="77777777" w:rsidR="00BD537B" w:rsidRPr="008F772E" w:rsidRDefault="00BD537B" w:rsidP="00A24778">
            <w:pPr>
              <w:jc w:val="right"/>
              <w:rPr>
                <w:rFonts w:asciiTheme="minorHAnsi" w:hAnsiTheme="minorHAnsi" w:cstheme="minorHAnsi"/>
                <w:sz w:val="18"/>
                <w:szCs w:val="24"/>
              </w:rPr>
            </w:pPr>
            <w:r w:rsidRPr="008F772E">
              <w:rPr>
                <w:rFonts w:asciiTheme="minorHAnsi" w:hAnsiTheme="minorHAnsi" w:cstheme="minorHAnsi"/>
                <w:sz w:val="18"/>
              </w:rPr>
              <w:t>1.284,35</w:t>
            </w:r>
          </w:p>
        </w:tc>
        <w:tc>
          <w:tcPr>
            <w:tcW w:w="996" w:type="dxa"/>
            <w:tcBorders>
              <w:top w:val="single" w:sz="4" w:space="0" w:color="808080" w:themeColor="background1" w:themeShade="80"/>
              <w:bottom w:val="single" w:sz="4" w:space="0" w:color="808080" w:themeColor="background1" w:themeShade="80"/>
            </w:tcBorders>
            <w:vAlign w:val="center"/>
          </w:tcPr>
          <w:p w14:paraId="6613CCC9"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280,03</w:t>
            </w:r>
          </w:p>
        </w:tc>
        <w:tc>
          <w:tcPr>
            <w:tcW w:w="850" w:type="dxa"/>
            <w:tcBorders>
              <w:top w:val="single" w:sz="4" w:space="0" w:color="808080" w:themeColor="background1" w:themeShade="80"/>
              <w:bottom w:val="single" w:sz="4" w:space="0" w:color="808080" w:themeColor="background1" w:themeShade="80"/>
            </w:tcBorders>
            <w:vAlign w:val="center"/>
          </w:tcPr>
          <w:p w14:paraId="20A42AE4"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99,66</w:t>
            </w:r>
          </w:p>
        </w:tc>
        <w:tc>
          <w:tcPr>
            <w:tcW w:w="993" w:type="dxa"/>
            <w:tcBorders>
              <w:top w:val="single" w:sz="4" w:space="0" w:color="808080" w:themeColor="background1" w:themeShade="80"/>
              <w:bottom w:val="single" w:sz="4" w:space="0" w:color="808080" w:themeColor="background1" w:themeShade="80"/>
            </w:tcBorders>
            <w:vAlign w:val="center"/>
          </w:tcPr>
          <w:p w14:paraId="550E2792"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130,98</w:t>
            </w:r>
          </w:p>
        </w:tc>
        <w:tc>
          <w:tcPr>
            <w:tcW w:w="708" w:type="dxa"/>
            <w:tcBorders>
              <w:top w:val="single" w:sz="4" w:space="0" w:color="808080" w:themeColor="background1" w:themeShade="80"/>
              <w:bottom w:val="single" w:sz="4" w:space="0" w:color="808080" w:themeColor="background1" w:themeShade="80"/>
            </w:tcBorders>
            <w:vAlign w:val="center"/>
          </w:tcPr>
          <w:p w14:paraId="1B10F577"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88,06</w:t>
            </w:r>
          </w:p>
        </w:tc>
        <w:tc>
          <w:tcPr>
            <w:tcW w:w="993" w:type="dxa"/>
            <w:tcBorders>
              <w:top w:val="single" w:sz="4" w:space="0" w:color="808080" w:themeColor="background1" w:themeShade="80"/>
              <w:bottom w:val="single" w:sz="4" w:space="0" w:color="808080" w:themeColor="background1" w:themeShade="80"/>
            </w:tcBorders>
            <w:vAlign w:val="center"/>
          </w:tcPr>
          <w:p w14:paraId="74A59F82"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170,19</w:t>
            </w:r>
          </w:p>
        </w:tc>
        <w:tc>
          <w:tcPr>
            <w:tcW w:w="850" w:type="dxa"/>
            <w:tcBorders>
              <w:top w:val="single" w:sz="4" w:space="0" w:color="808080" w:themeColor="background1" w:themeShade="80"/>
              <w:bottom w:val="single" w:sz="4" w:space="0" w:color="808080" w:themeColor="background1" w:themeShade="80"/>
            </w:tcBorders>
            <w:vAlign w:val="center"/>
          </w:tcPr>
          <w:p w14:paraId="10E530CC"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91,11</w:t>
            </w:r>
          </w:p>
        </w:tc>
        <w:tc>
          <w:tcPr>
            <w:tcW w:w="992" w:type="dxa"/>
            <w:tcBorders>
              <w:top w:val="single" w:sz="4" w:space="0" w:color="808080" w:themeColor="background1" w:themeShade="80"/>
              <w:bottom w:val="single" w:sz="4" w:space="0" w:color="808080" w:themeColor="background1" w:themeShade="80"/>
            </w:tcBorders>
            <w:vAlign w:val="center"/>
          </w:tcPr>
          <w:p w14:paraId="438DAB3F"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1.141,37</w:t>
            </w:r>
          </w:p>
        </w:tc>
        <w:tc>
          <w:tcPr>
            <w:tcW w:w="851" w:type="dxa"/>
            <w:tcBorders>
              <w:top w:val="single" w:sz="4" w:space="0" w:color="808080" w:themeColor="background1" w:themeShade="80"/>
              <w:bottom w:val="single" w:sz="4" w:space="0" w:color="808080" w:themeColor="background1" w:themeShade="80"/>
            </w:tcBorders>
            <w:vAlign w:val="center"/>
          </w:tcPr>
          <w:p w14:paraId="2CEF5F03" w14:textId="77777777" w:rsidR="00BD537B" w:rsidRPr="008F772E" w:rsidRDefault="00BD537B" w:rsidP="00A24778">
            <w:pPr>
              <w:jc w:val="right"/>
              <w:rPr>
                <w:rFonts w:asciiTheme="minorHAnsi" w:hAnsiTheme="minorHAnsi" w:cstheme="minorHAnsi"/>
                <w:sz w:val="18"/>
                <w:szCs w:val="18"/>
              </w:rPr>
            </w:pPr>
            <w:r w:rsidRPr="008F772E">
              <w:rPr>
                <w:rFonts w:asciiTheme="minorHAnsi" w:hAnsiTheme="minorHAnsi" w:cstheme="minorHAnsi"/>
                <w:sz w:val="18"/>
                <w:szCs w:val="18"/>
              </w:rPr>
              <w:t>88,87</w:t>
            </w:r>
          </w:p>
        </w:tc>
      </w:tr>
      <w:bookmarkEnd w:id="85"/>
    </w:tbl>
    <w:p w14:paraId="494DBB8C" w14:textId="77777777" w:rsidR="00BD537B" w:rsidRPr="008F772E" w:rsidRDefault="00BD537B" w:rsidP="00BD537B">
      <w:pPr>
        <w:rPr>
          <w:b/>
          <w:caps/>
          <w:sz w:val="28"/>
        </w:rPr>
      </w:pPr>
      <w:r w:rsidRPr="008F772E">
        <w:br w:type="page"/>
      </w:r>
    </w:p>
    <w:p w14:paraId="4620CF63" w14:textId="77777777" w:rsidR="00BD537B" w:rsidRPr="00BD537B" w:rsidRDefault="00BD537B" w:rsidP="00BD537B">
      <w:pPr>
        <w:rPr>
          <w:rFonts w:eastAsia="SimSun"/>
          <w:b/>
          <w:caps/>
          <w:sz w:val="28"/>
        </w:rPr>
        <w:sectPr w:rsidR="00BD537B" w:rsidRPr="00BD537B" w:rsidSect="00E2684C">
          <w:headerReference w:type="first" r:id="rId17"/>
          <w:footerReference w:type="first" r:id="rId18"/>
          <w:pgSz w:w="11907" w:h="16839" w:code="9"/>
          <w:pgMar w:top="1417" w:right="1417" w:bottom="1417" w:left="1417" w:header="709" w:footer="709" w:gutter="0"/>
          <w:cols w:space="708"/>
          <w:titlePg/>
          <w:docGrid w:linePitch="360"/>
        </w:sectPr>
      </w:pPr>
    </w:p>
    <w:p w14:paraId="73C0E786" w14:textId="77777777" w:rsidR="00710808" w:rsidRPr="008F772E" w:rsidRDefault="00710808" w:rsidP="0082452F">
      <w:pPr>
        <w:pStyle w:val="Heading1"/>
        <w:rPr>
          <w:rFonts w:eastAsia="SimSun"/>
        </w:rPr>
      </w:pPr>
      <w:bookmarkStart w:id="87" w:name="_Toc219274133"/>
      <w:r w:rsidRPr="008F772E">
        <w:rPr>
          <w:rStyle w:val="Heading1Char"/>
          <w:rFonts w:eastAsia="SimSun"/>
          <w:b/>
          <w:caps/>
        </w:rPr>
        <w:lastRenderedPageBreak/>
        <w:t>NEPRAVILNOSTI</w:t>
      </w:r>
      <w:bookmarkEnd w:id="68"/>
      <w:bookmarkEnd w:id="69"/>
      <w:bookmarkEnd w:id="70"/>
      <w:bookmarkEnd w:id="71"/>
      <w:bookmarkEnd w:id="72"/>
      <w:bookmarkEnd w:id="73"/>
      <w:bookmarkEnd w:id="74"/>
      <w:bookmarkEnd w:id="75"/>
      <w:bookmarkEnd w:id="76"/>
      <w:bookmarkEnd w:id="77"/>
      <w:bookmarkEnd w:id="87"/>
    </w:p>
    <w:p w14:paraId="4A7EE25C" w14:textId="77777777" w:rsidR="00B21B57" w:rsidRPr="008F772E" w:rsidRDefault="00B21B57" w:rsidP="00B21B57">
      <w:pPr>
        <w:spacing w:before="120" w:after="120"/>
        <w:jc w:val="both"/>
        <w:rPr>
          <w:color w:val="000000" w:themeColor="text1"/>
          <w:sz w:val="24"/>
          <w:szCs w:val="24"/>
        </w:rPr>
      </w:pPr>
      <w:bookmarkStart w:id="88" w:name="_Hlk100308063"/>
      <w:bookmarkStart w:id="89" w:name="_Hlk133408143"/>
      <w:bookmarkEnd w:id="78"/>
      <w:r w:rsidRPr="008F772E">
        <w:rPr>
          <w:color w:val="000000" w:themeColor="text1"/>
          <w:sz w:val="24"/>
          <w:szCs w:val="24"/>
        </w:rPr>
        <w:t>U razdoblju od početka financijskog razdoblja 2007. - 2013. do kraja drugog tromjesečja 2025. Europskom uredu za borbu protiv prijevara (OLAF) prijavljena</w:t>
      </w:r>
      <w:r w:rsidRPr="008F772E">
        <w:rPr>
          <w:rStyle w:val="FootnoteReference"/>
          <w:color w:val="000000" w:themeColor="text1"/>
          <w:sz w:val="24"/>
          <w:szCs w:val="24"/>
        </w:rPr>
        <w:footnoteReference w:id="15"/>
      </w:r>
      <w:r w:rsidRPr="008F772E">
        <w:rPr>
          <w:color w:val="000000" w:themeColor="text1"/>
          <w:sz w:val="24"/>
          <w:szCs w:val="24"/>
        </w:rPr>
        <w:t xml:space="preserve"> su 1052 slučaja nepravilnosti u provedbi (operativnih) programa financijskog razdoblja 2007. - 2013. i (operativnih) programa financijskog razdoblja 2014. - 2020</w:t>
      </w:r>
      <w:r w:rsidRPr="008F772E">
        <w:rPr>
          <w:rStyle w:val="FootnoteReference"/>
          <w:color w:val="000000" w:themeColor="text1"/>
          <w:sz w:val="24"/>
          <w:szCs w:val="24"/>
        </w:rPr>
        <w:footnoteReference w:id="16"/>
      </w:r>
      <w:r w:rsidRPr="008F772E">
        <w:rPr>
          <w:color w:val="000000" w:themeColor="text1"/>
          <w:sz w:val="24"/>
          <w:szCs w:val="24"/>
        </w:rPr>
        <w:t>. Među navedenim slučajevima nepravilnosti, zatvoreno</w:t>
      </w:r>
      <w:r w:rsidRPr="008F772E">
        <w:rPr>
          <w:rStyle w:val="FootnoteReference"/>
          <w:color w:val="000000" w:themeColor="text1"/>
          <w:sz w:val="24"/>
          <w:szCs w:val="24"/>
        </w:rPr>
        <w:footnoteReference w:id="17"/>
      </w:r>
      <w:r w:rsidRPr="008F772E">
        <w:rPr>
          <w:color w:val="000000" w:themeColor="text1"/>
          <w:sz w:val="24"/>
          <w:szCs w:val="24"/>
        </w:rPr>
        <w:t xml:space="preserve"> je njih 428 (40,7% prijavljenih slučajeva nepravilnosti). </w:t>
      </w:r>
    </w:p>
    <w:p w14:paraId="00BEC5CF" w14:textId="77777777" w:rsidR="00B21B57" w:rsidRPr="008F772E" w:rsidRDefault="00B21B57" w:rsidP="00B21B57">
      <w:pPr>
        <w:spacing w:before="120" w:after="120"/>
        <w:jc w:val="both"/>
        <w:rPr>
          <w:color w:val="000000" w:themeColor="text1"/>
          <w:sz w:val="24"/>
          <w:szCs w:val="24"/>
        </w:rPr>
      </w:pPr>
      <w:r w:rsidRPr="008F772E">
        <w:rPr>
          <w:color w:val="000000" w:themeColor="text1"/>
          <w:sz w:val="24"/>
          <w:szCs w:val="24"/>
        </w:rPr>
        <w:t>Iznos koji se odnosi na nepravilnosti prijavljene OLAF-u u razdoblju od II. tromjesečja 2008. do kraja drugog tromjesečja 2025. čini otprilike 122,38 milijuna eura, od čega je EK-u ovjereno 81,6</w:t>
      </w:r>
      <w:r w:rsidR="00841562">
        <w:rPr>
          <w:color w:val="000000" w:themeColor="text1"/>
          <w:sz w:val="24"/>
          <w:szCs w:val="24"/>
        </w:rPr>
        <w:t>5</w:t>
      </w:r>
      <w:r w:rsidRPr="008F772E">
        <w:rPr>
          <w:color w:val="000000" w:themeColor="text1"/>
          <w:sz w:val="24"/>
          <w:szCs w:val="24"/>
        </w:rPr>
        <w:t xml:space="preserve"> milijuna eura (66,7 % ukupnog iznosa nepravilnosti). </w:t>
      </w:r>
    </w:p>
    <w:p w14:paraId="31B73645" w14:textId="77777777" w:rsidR="00B21B57" w:rsidRPr="005966F0" w:rsidRDefault="00B21B57" w:rsidP="00B21B57">
      <w:pPr>
        <w:spacing w:before="120" w:after="120"/>
        <w:jc w:val="both"/>
        <w:rPr>
          <w:color w:val="000000" w:themeColor="text1"/>
          <w:sz w:val="24"/>
          <w:szCs w:val="24"/>
        </w:rPr>
      </w:pPr>
      <w:r w:rsidRPr="005966F0">
        <w:rPr>
          <w:color w:val="000000" w:themeColor="text1"/>
          <w:sz w:val="24"/>
          <w:szCs w:val="24"/>
        </w:rPr>
        <w:t>Ako se promatra broj nepravilnosti, u financijskom razdoblju 2007. - 2013., najveći dio nepravilnosti odnosio se na komponentu II programa IPA – Prekogranična suradnja (31,48 %), nakon čega slijede IPARD (19,14 %) i EFRR (18,52 %). Ako se, s druge strane, promatra iznos nepravilnosti u istom razdoblju, najveći udio u ukupnom iznosu nepravilnosti imaju EFRR (</w:t>
      </w:r>
      <w:r w:rsidRPr="005966F0">
        <w:rPr>
          <w:sz w:val="24"/>
          <w:szCs w:val="24"/>
        </w:rPr>
        <w:t>58,</w:t>
      </w:r>
      <w:r w:rsidRPr="005966F0">
        <w:rPr>
          <w:color w:val="000000" w:themeColor="text1"/>
          <w:sz w:val="24"/>
          <w:szCs w:val="24"/>
        </w:rPr>
        <w:t>46 %), KF (14,87 %) i IPARD (11,76 %).</w:t>
      </w:r>
    </w:p>
    <w:p w14:paraId="5CA9C504" w14:textId="77777777" w:rsidR="00B21B57" w:rsidRPr="005966F0" w:rsidRDefault="00B21B57" w:rsidP="00B21B57">
      <w:pPr>
        <w:spacing w:before="120" w:after="120"/>
        <w:jc w:val="both"/>
        <w:rPr>
          <w:color w:val="000000" w:themeColor="text1"/>
          <w:sz w:val="24"/>
          <w:szCs w:val="24"/>
        </w:rPr>
      </w:pPr>
      <w:r w:rsidRPr="005966F0">
        <w:rPr>
          <w:color w:val="000000" w:themeColor="text1"/>
          <w:sz w:val="24"/>
          <w:szCs w:val="24"/>
        </w:rPr>
        <w:t xml:space="preserve">U financijskom razdoblju 2014. - 2020., najveći broj nepravilnosti utvrđen je u okviru EPFRR-a (68,09 %), nakon čega slijede ESF (15,17 %) i EFRR (9,66 %). Ako se promatra iznos nepravilnosti u istom razdoblju, najveći udio u ukupnom iznosu nepravilnosti imaju EPFRR (37,18 %), ESF (22,44 %) i KF (19,29 %). </w:t>
      </w:r>
    </w:p>
    <w:bookmarkEnd w:id="88"/>
    <w:p w14:paraId="77F80886" w14:textId="57642187" w:rsidR="00B21B57" w:rsidRPr="005966F0" w:rsidRDefault="00B21B57" w:rsidP="00B21B57">
      <w:pPr>
        <w:spacing w:before="120" w:after="120"/>
        <w:jc w:val="both"/>
        <w:rPr>
          <w:color w:val="000000" w:themeColor="text1"/>
          <w:sz w:val="24"/>
          <w:szCs w:val="24"/>
        </w:rPr>
      </w:pPr>
      <w:r w:rsidRPr="005966F0">
        <w:rPr>
          <w:color w:val="000000" w:themeColor="text1"/>
          <w:sz w:val="24"/>
          <w:szCs w:val="24"/>
        </w:rPr>
        <w:t xml:space="preserve">Detaljan pregled navedenih nepravilnosti prema programskim razdobljima i prema fondovima EU-a prikazan je u Tablici </w:t>
      </w:r>
      <w:r w:rsidR="003D5BF0">
        <w:rPr>
          <w:color w:val="000000" w:themeColor="text1"/>
          <w:sz w:val="24"/>
          <w:szCs w:val="24"/>
        </w:rPr>
        <w:t>11</w:t>
      </w:r>
      <w:r w:rsidRPr="005966F0">
        <w:rPr>
          <w:color w:val="000000" w:themeColor="text1"/>
          <w:sz w:val="24"/>
          <w:szCs w:val="24"/>
        </w:rPr>
        <w:t>.</w:t>
      </w:r>
    </w:p>
    <w:bookmarkEnd w:id="89"/>
    <w:p w14:paraId="016BEB94" w14:textId="77777777" w:rsidR="00547367" w:rsidRPr="008F772E" w:rsidRDefault="00547367">
      <w:pPr>
        <w:rPr>
          <w:b/>
          <w:bCs/>
        </w:rPr>
      </w:pPr>
    </w:p>
    <w:p w14:paraId="243939A6" w14:textId="77777777" w:rsidR="00255A3F" w:rsidRPr="008F772E" w:rsidRDefault="00255A3F">
      <w:pPr>
        <w:rPr>
          <w:b/>
          <w:bCs/>
        </w:rPr>
      </w:pPr>
    </w:p>
    <w:p w14:paraId="42656794" w14:textId="77777777" w:rsidR="00FB3969" w:rsidRPr="008F772E" w:rsidRDefault="00FB3969">
      <w:pPr>
        <w:rPr>
          <w:b/>
          <w:bCs/>
        </w:rPr>
      </w:pPr>
    </w:p>
    <w:p w14:paraId="474368AD" w14:textId="77777777" w:rsidR="00FB3969" w:rsidRPr="008F772E" w:rsidRDefault="00FB3969">
      <w:pPr>
        <w:rPr>
          <w:b/>
          <w:bCs/>
        </w:rPr>
      </w:pPr>
    </w:p>
    <w:p w14:paraId="00139728" w14:textId="77777777" w:rsidR="00FB3969" w:rsidRPr="008F772E" w:rsidRDefault="00FB3969">
      <w:pPr>
        <w:rPr>
          <w:b/>
          <w:bCs/>
        </w:rPr>
      </w:pPr>
    </w:p>
    <w:p w14:paraId="0A9A9900" w14:textId="77777777" w:rsidR="00FB3969" w:rsidRPr="008F772E" w:rsidRDefault="00FB3969">
      <w:pPr>
        <w:rPr>
          <w:b/>
          <w:bCs/>
        </w:rPr>
      </w:pPr>
    </w:p>
    <w:p w14:paraId="67EC42B5" w14:textId="77777777" w:rsidR="00FB3969" w:rsidRPr="008F772E" w:rsidRDefault="00FB3969">
      <w:pPr>
        <w:rPr>
          <w:b/>
          <w:bCs/>
        </w:rPr>
      </w:pPr>
    </w:p>
    <w:p w14:paraId="6DC7F99A" w14:textId="77777777" w:rsidR="00255A3F" w:rsidRPr="008F772E" w:rsidRDefault="00255A3F">
      <w:pPr>
        <w:rPr>
          <w:b/>
          <w:bCs/>
        </w:rPr>
      </w:pPr>
    </w:p>
    <w:p w14:paraId="2BBF8D7F" w14:textId="77777777" w:rsidR="00255A3F" w:rsidRPr="008F772E" w:rsidRDefault="00255A3F">
      <w:pPr>
        <w:rPr>
          <w:b/>
          <w:bCs/>
        </w:rPr>
      </w:pPr>
    </w:p>
    <w:p w14:paraId="6EA4010C" w14:textId="77777777" w:rsidR="00C13D13" w:rsidRPr="008F772E" w:rsidRDefault="00C13D13">
      <w:pPr>
        <w:rPr>
          <w:b/>
          <w:bCs/>
        </w:rPr>
      </w:pPr>
    </w:p>
    <w:p w14:paraId="24C9273E" w14:textId="77777777" w:rsidR="00B11378" w:rsidRPr="008F772E" w:rsidRDefault="00B11378">
      <w:pPr>
        <w:rPr>
          <w:b/>
          <w:bCs/>
        </w:rPr>
      </w:pPr>
      <w:r w:rsidRPr="008F772E">
        <w:br w:type="page"/>
      </w:r>
    </w:p>
    <w:p w14:paraId="53F32EFE" w14:textId="1443A8DD" w:rsidR="005A44D5" w:rsidRPr="008F772E" w:rsidRDefault="004C3F9D" w:rsidP="005A44D5">
      <w:pPr>
        <w:pStyle w:val="Caption"/>
        <w:spacing w:after="0"/>
        <w:jc w:val="both"/>
      </w:pPr>
      <w:bookmarkStart w:id="90" w:name="_Toc210804552"/>
      <w:r w:rsidRPr="008F772E">
        <w:rPr>
          <w:color w:val="auto"/>
          <w:sz w:val="20"/>
          <w:szCs w:val="20"/>
        </w:rPr>
        <w:lastRenderedPageBreak/>
        <w:t xml:space="preserve">Tablica </w:t>
      </w:r>
      <w:r w:rsidRPr="008F772E">
        <w:rPr>
          <w:color w:val="auto"/>
          <w:sz w:val="20"/>
          <w:szCs w:val="20"/>
        </w:rPr>
        <w:fldChar w:fldCharType="begin"/>
      </w:r>
      <w:r w:rsidRPr="008F772E">
        <w:rPr>
          <w:color w:val="auto"/>
          <w:sz w:val="20"/>
          <w:szCs w:val="20"/>
        </w:rPr>
        <w:instrText xml:space="preserve"> SEQ Tablica \* ARABIC </w:instrText>
      </w:r>
      <w:r w:rsidRPr="008F772E">
        <w:rPr>
          <w:color w:val="auto"/>
          <w:sz w:val="20"/>
          <w:szCs w:val="20"/>
        </w:rPr>
        <w:fldChar w:fldCharType="separate"/>
      </w:r>
      <w:r w:rsidR="00717C5B">
        <w:rPr>
          <w:noProof/>
          <w:color w:val="auto"/>
          <w:sz w:val="20"/>
          <w:szCs w:val="20"/>
        </w:rPr>
        <w:t>11</w:t>
      </w:r>
      <w:r w:rsidRPr="008F772E">
        <w:rPr>
          <w:color w:val="auto"/>
          <w:sz w:val="20"/>
          <w:szCs w:val="20"/>
        </w:rPr>
        <w:fldChar w:fldCharType="end"/>
      </w:r>
      <w:r w:rsidR="005209C4" w:rsidRPr="008F772E">
        <w:rPr>
          <w:color w:val="auto"/>
          <w:sz w:val="20"/>
          <w:szCs w:val="20"/>
        </w:rPr>
        <w:t xml:space="preserve">: </w:t>
      </w:r>
      <w:bookmarkStart w:id="91" w:name="_Toc62547520"/>
      <w:r w:rsidR="00091FF9" w:rsidRPr="008F772E">
        <w:rPr>
          <w:color w:val="auto"/>
          <w:sz w:val="20"/>
          <w:szCs w:val="20"/>
        </w:rPr>
        <w:t xml:space="preserve">Nepravilnosti prijavljene OLAF-u u razdoblju od početka programskog razdoblja 2007. - 2013. do kraja </w:t>
      </w:r>
      <w:r w:rsidR="00424153" w:rsidRPr="008F772E">
        <w:rPr>
          <w:color w:val="auto"/>
          <w:sz w:val="20"/>
          <w:szCs w:val="20"/>
        </w:rPr>
        <w:t>drugog</w:t>
      </w:r>
      <w:r w:rsidR="00091FF9" w:rsidRPr="008F772E">
        <w:rPr>
          <w:color w:val="auto"/>
          <w:sz w:val="20"/>
          <w:szCs w:val="20"/>
        </w:rPr>
        <w:t xml:space="preserve"> tromjesečja 202</w:t>
      </w:r>
      <w:r w:rsidR="00424153" w:rsidRPr="008F772E">
        <w:rPr>
          <w:color w:val="auto"/>
          <w:sz w:val="20"/>
          <w:szCs w:val="20"/>
        </w:rPr>
        <w:t>5</w:t>
      </w:r>
      <w:r w:rsidR="00091FF9" w:rsidRPr="008F772E">
        <w:rPr>
          <w:color w:val="auto"/>
          <w:sz w:val="20"/>
          <w:szCs w:val="20"/>
        </w:rPr>
        <w:t>., prema fondovima EU-a</w:t>
      </w:r>
      <w:bookmarkEnd w:id="90"/>
    </w:p>
    <w:p w14:paraId="335EAC54" w14:textId="77777777" w:rsidR="005A44D5" w:rsidRPr="008F772E" w:rsidRDefault="005A44D5" w:rsidP="005A44D5">
      <w:pPr>
        <w:jc w:val="both"/>
        <w:rPr>
          <w:sz w:val="24"/>
          <w:szCs w:val="24"/>
        </w:rPr>
      </w:pPr>
      <w:r w:rsidRPr="008F772E" w:rsidDel="00922378">
        <w:t xml:space="preserve"> </w:t>
      </w:r>
      <w:r w:rsidR="00B21B57" w:rsidRPr="008F772E">
        <w:rPr>
          <w:noProof/>
        </w:rPr>
        <w:drawing>
          <wp:inline distT="0" distB="0" distL="0" distR="0" wp14:anchorId="32C865C4" wp14:editId="4CF4E8D8">
            <wp:extent cx="5761355" cy="3201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1355" cy="3201035"/>
                    </a:xfrm>
                    <a:prstGeom prst="rect">
                      <a:avLst/>
                    </a:prstGeom>
                    <a:noFill/>
                    <a:ln>
                      <a:noFill/>
                    </a:ln>
                  </pic:spPr>
                </pic:pic>
              </a:graphicData>
            </a:graphic>
          </wp:inline>
        </w:drawing>
      </w:r>
    </w:p>
    <w:p w14:paraId="5205D520" w14:textId="77777777" w:rsidR="00B21B57" w:rsidRPr="008F772E" w:rsidRDefault="00B21B57" w:rsidP="00B21B57">
      <w:pPr>
        <w:spacing w:before="120"/>
        <w:jc w:val="both"/>
        <w:rPr>
          <w:i/>
        </w:rPr>
      </w:pPr>
      <w:r w:rsidRPr="008F772E">
        <w:rPr>
          <w:i/>
        </w:rPr>
        <w:t>Izvor: Elektronički sustav za izvještavanje o nepravilnostima (Irregularity Management System, IMS), zaključno s 11.09.2025.</w:t>
      </w:r>
    </w:p>
    <w:p w14:paraId="44CE18D2" w14:textId="77777777" w:rsidR="00B21B57" w:rsidRPr="008F772E" w:rsidRDefault="00B21B57" w:rsidP="00B21B57">
      <w:pPr>
        <w:jc w:val="both"/>
        <w:rPr>
          <w:sz w:val="24"/>
          <w:szCs w:val="24"/>
        </w:rPr>
      </w:pPr>
    </w:p>
    <w:p w14:paraId="319B1538" w14:textId="77777777" w:rsidR="00B21B57" w:rsidRPr="005966F0" w:rsidRDefault="00B21B57" w:rsidP="00B21B57">
      <w:pPr>
        <w:spacing w:after="120"/>
        <w:jc w:val="both"/>
        <w:rPr>
          <w:sz w:val="24"/>
          <w:szCs w:val="24"/>
        </w:rPr>
      </w:pPr>
      <w:r w:rsidRPr="005966F0">
        <w:rPr>
          <w:sz w:val="24"/>
          <w:szCs w:val="24"/>
        </w:rPr>
        <w:t>U pogledu novih slučajeva nepravilnosti koji su utvrđeni i prijavljeni u izvještajnom razdoblju, (1. siječnja - 30. lipnja 2025.) nije bilo novo-utvrđenih slučajeva nepravilnosti u korištenju programa pretpristupne pomoći i fondova EU-a iz financijskog razdoblja 2007. - 2013.</w:t>
      </w:r>
    </w:p>
    <w:p w14:paraId="2589D286" w14:textId="0FB6299F" w:rsidR="00B21B57" w:rsidRPr="005966F0" w:rsidRDefault="00B21B57" w:rsidP="00B21B57">
      <w:pPr>
        <w:spacing w:after="120"/>
        <w:jc w:val="both"/>
        <w:rPr>
          <w:sz w:val="24"/>
          <w:szCs w:val="24"/>
        </w:rPr>
      </w:pPr>
      <w:r w:rsidRPr="005966F0">
        <w:rPr>
          <w:sz w:val="24"/>
          <w:szCs w:val="24"/>
        </w:rPr>
        <w:t>Vezano uz korištenje fondova EU-a iz financijskog razdoblja 2014. - 2020., utvrđeno je i prijavljeno 89 novih slučajeva nepravilnosti u korištenje fondova EU-a</w:t>
      </w:r>
      <w:r w:rsidRPr="005966F0">
        <w:rPr>
          <w:color w:val="000000"/>
          <w:sz w:val="24"/>
          <w:szCs w:val="24"/>
        </w:rPr>
        <w:t>.</w:t>
      </w:r>
    </w:p>
    <w:p w14:paraId="335E159A" w14:textId="77777777" w:rsidR="00B21B57" w:rsidRPr="008F772E" w:rsidRDefault="00B21B57" w:rsidP="00B21B57">
      <w:pPr>
        <w:spacing w:before="120" w:after="120"/>
        <w:jc w:val="both"/>
        <w:rPr>
          <w:color w:val="000000"/>
          <w:sz w:val="24"/>
          <w:szCs w:val="24"/>
        </w:rPr>
      </w:pPr>
      <w:r w:rsidRPr="008F772E">
        <w:rPr>
          <w:color w:val="000000"/>
          <w:sz w:val="24"/>
          <w:szCs w:val="24"/>
        </w:rPr>
        <w:t>Financijski iznos novih slučajeva nepravilnosti je otprilike 7,08 milijuna eura, a od tog iznosa EK-u je ovjereno 4,39 milijuna eura (61,99 %).</w:t>
      </w:r>
    </w:p>
    <w:p w14:paraId="3B6F9441" w14:textId="77777777" w:rsidR="00B21B57" w:rsidRPr="008F772E" w:rsidRDefault="00B21B57" w:rsidP="00B21B57">
      <w:pPr>
        <w:spacing w:before="120" w:after="120"/>
        <w:jc w:val="both"/>
        <w:rPr>
          <w:color w:val="000000"/>
          <w:sz w:val="24"/>
          <w:szCs w:val="24"/>
        </w:rPr>
      </w:pPr>
      <w:r w:rsidRPr="008F772E">
        <w:rPr>
          <w:color w:val="000000"/>
          <w:sz w:val="24"/>
          <w:szCs w:val="24"/>
        </w:rPr>
        <w:t>Među navedenim (novim) slučajevima, 25 ih je istodobno zatvoreno, slijedom čega je izvršen povrat prema EK u iznosu od 684,48</w:t>
      </w:r>
      <w:r w:rsidRPr="008F772E" w:rsidDel="00E43732">
        <w:rPr>
          <w:color w:val="000000"/>
          <w:sz w:val="24"/>
          <w:szCs w:val="24"/>
        </w:rPr>
        <w:t xml:space="preserve"> </w:t>
      </w:r>
      <w:r w:rsidRPr="008F772E">
        <w:rPr>
          <w:color w:val="000000"/>
          <w:sz w:val="24"/>
          <w:szCs w:val="24"/>
        </w:rPr>
        <w:t xml:space="preserve">tisuća eura. </w:t>
      </w:r>
    </w:p>
    <w:p w14:paraId="42975D40" w14:textId="449E5B21" w:rsidR="00B21B57" w:rsidRPr="008F772E" w:rsidRDefault="00B21B57" w:rsidP="00B21B57">
      <w:pPr>
        <w:spacing w:before="120" w:after="120"/>
        <w:jc w:val="both"/>
        <w:rPr>
          <w:sz w:val="24"/>
          <w:szCs w:val="24"/>
        </w:rPr>
      </w:pPr>
      <w:r w:rsidRPr="008F772E">
        <w:rPr>
          <w:sz w:val="24"/>
          <w:szCs w:val="24"/>
        </w:rPr>
        <w:t xml:space="preserve">Broj i iznos nepravilnosti prijavljenih OLAF-u u izvještajnom razdoblju prema fondovima EU-a prikazan je u Tablici </w:t>
      </w:r>
      <w:r w:rsidR="003D5BF0">
        <w:rPr>
          <w:sz w:val="24"/>
          <w:szCs w:val="24"/>
        </w:rPr>
        <w:t>12</w:t>
      </w:r>
      <w:r w:rsidRPr="008F772E">
        <w:rPr>
          <w:sz w:val="24"/>
          <w:szCs w:val="24"/>
        </w:rPr>
        <w:t>.</w:t>
      </w:r>
    </w:p>
    <w:p w14:paraId="43E13FB5" w14:textId="77777777" w:rsidR="00255A3F" w:rsidRPr="008F772E" w:rsidRDefault="00255A3F" w:rsidP="005209C4">
      <w:pPr>
        <w:spacing w:before="120" w:after="120"/>
        <w:jc w:val="both"/>
        <w:rPr>
          <w:sz w:val="24"/>
          <w:szCs w:val="24"/>
        </w:rPr>
      </w:pPr>
    </w:p>
    <w:p w14:paraId="3355EC54" w14:textId="77777777" w:rsidR="007874EF" w:rsidRPr="008F772E" w:rsidRDefault="007874EF" w:rsidP="005209C4">
      <w:pPr>
        <w:spacing w:before="120" w:after="120"/>
        <w:jc w:val="both"/>
        <w:rPr>
          <w:sz w:val="24"/>
          <w:szCs w:val="24"/>
        </w:rPr>
      </w:pPr>
    </w:p>
    <w:p w14:paraId="025829BC" w14:textId="77777777" w:rsidR="00B21B57" w:rsidRPr="008F772E" w:rsidRDefault="00B21B57">
      <w:pPr>
        <w:rPr>
          <w:b/>
          <w:bCs/>
        </w:rPr>
      </w:pPr>
      <w:r w:rsidRPr="008F772E">
        <w:br w:type="page"/>
      </w:r>
    </w:p>
    <w:p w14:paraId="0B45D543" w14:textId="7DF5C8BF" w:rsidR="005A44D5" w:rsidRPr="008F772E" w:rsidRDefault="004C3F9D" w:rsidP="005A44D5">
      <w:pPr>
        <w:pStyle w:val="Caption"/>
        <w:spacing w:after="0"/>
        <w:rPr>
          <w:color w:val="auto"/>
          <w:sz w:val="20"/>
          <w:szCs w:val="20"/>
        </w:rPr>
      </w:pPr>
      <w:bookmarkStart w:id="92" w:name="_Toc210804553"/>
      <w:r w:rsidRPr="008F772E">
        <w:rPr>
          <w:color w:val="auto"/>
          <w:sz w:val="20"/>
          <w:szCs w:val="20"/>
        </w:rPr>
        <w:lastRenderedPageBreak/>
        <w:t xml:space="preserve">Tablica </w:t>
      </w:r>
      <w:r w:rsidRPr="008F772E">
        <w:rPr>
          <w:color w:val="auto"/>
          <w:sz w:val="20"/>
          <w:szCs w:val="20"/>
        </w:rPr>
        <w:fldChar w:fldCharType="begin"/>
      </w:r>
      <w:r w:rsidRPr="008F772E">
        <w:rPr>
          <w:color w:val="auto"/>
          <w:sz w:val="20"/>
          <w:szCs w:val="20"/>
        </w:rPr>
        <w:instrText xml:space="preserve"> SEQ Tablica \* ARABIC </w:instrText>
      </w:r>
      <w:r w:rsidRPr="008F772E">
        <w:rPr>
          <w:color w:val="auto"/>
          <w:sz w:val="20"/>
          <w:szCs w:val="20"/>
        </w:rPr>
        <w:fldChar w:fldCharType="separate"/>
      </w:r>
      <w:r w:rsidR="00717C5B">
        <w:rPr>
          <w:noProof/>
          <w:color w:val="auto"/>
          <w:sz w:val="20"/>
          <w:szCs w:val="20"/>
        </w:rPr>
        <w:t>12</w:t>
      </w:r>
      <w:r w:rsidRPr="008F772E">
        <w:rPr>
          <w:color w:val="auto"/>
          <w:sz w:val="20"/>
          <w:szCs w:val="20"/>
        </w:rPr>
        <w:fldChar w:fldCharType="end"/>
      </w:r>
      <w:r w:rsidR="005209C4" w:rsidRPr="008F772E">
        <w:rPr>
          <w:color w:val="auto"/>
          <w:sz w:val="20"/>
          <w:szCs w:val="20"/>
        </w:rPr>
        <w:t>: Broj i iznos nepravilnosti prijavljenih OLAF-u u izvještajnom razdoblju, prema fondovima</w:t>
      </w:r>
      <w:bookmarkEnd w:id="91"/>
      <w:bookmarkEnd w:id="92"/>
    </w:p>
    <w:p w14:paraId="11131528" w14:textId="77777777" w:rsidR="00B21B57" w:rsidRPr="008F772E" w:rsidRDefault="00B21B57" w:rsidP="00B21B57"/>
    <w:p w14:paraId="241F5147" w14:textId="77777777" w:rsidR="005A44D5" w:rsidRPr="008F772E" w:rsidRDefault="00B21B57" w:rsidP="005A44D5">
      <w:r w:rsidRPr="008F772E">
        <w:rPr>
          <w:noProof/>
        </w:rPr>
        <w:drawing>
          <wp:inline distT="0" distB="0" distL="0" distR="0" wp14:anchorId="6A957BBC" wp14:editId="03B8D044">
            <wp:extent cx="5761355" cy="20929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1355" cy="2092960"/>
                    </a:xfrm>
                    <a:prstGeom prst="rect">
                      <a:avLst/>
                    </a:prstGeom>
                    <a:noFill/>
                    <a:ln>
                      <a:noFill/>
                    </a:ln>
                  </pic:spPr>
                </pic:pic>
              </a:graphicData>
            </a:graphic>
          </wp:inline>
        </w:drawing>
      </w:r>
    </w:p>
    <w:p w14:paraId="607DCC66" w14:textId="77777777" w:rsidR="00C13D13" w:rsidRPr="008F772E" w:rsidRDefault="00091FF9" w:rsidP="00091FF9">
      <w:pPr>
        <w:spacing w:before="120" w:after="120"/>
        <w:jc w:val="both"/>
        <w:rPr>
          <w:i/>
        </w:rPr>
        <w:sectPr w:rsidR="00C13D13" w:rsidRPr="008F772E" w:rsidSect="00714876">
          <w:pgSz w:w="11907" w:h="16839" w:code="9"/>
          <w:pgMar w:top="1417" w:right="1417" w:bottom="1417" w:left="1417" w:header="709" w:footer="709" w:gutter="0"/>
          <w:cols w:space="708"/>
          <w:titlePg/>
          <w:docGrid w:linePitch="360"/>
        </w:sectPr>
      </w:pPr>
      <w:r w:rsidRPr="008F772E">
        <w:rPr>
          <w:i/>
        </w:rPr>
        <w:t xml:space="preserve">Izvor: </w:t>
      </w:r>
      <w:r w:rsidR="00B21B57" w:rsidRPr="008F772E">
        <w:rPr>
          <w:i/>
        </w:rPr>
        <w:t>Elektronički sustav za izvještavanje o nepravilnostima (Irregularity Management System, IMS), zaključno sa 11.09.2025</w:t>
      </w:r>
      <w:r w:rsidRPr="008F772E">
        <w:rPr>
          <w:i/>
        </w:rPr>
        <w:t>.</w:t>
      </w:r>
      <w:bookmarkStart w:id="93" w:name="_Toc351026084"/>
      <w:bookmarkStart w:id="94" w:name="_Toc351361523"/>
      <w:bookmarkStart w:id="95" w:name="_Toc351361564"/>
      <w:bookmarkStart w:id="96" w:name="_Toc351361611"/>
      <w:bookmarkStart w:id="97" w:name="_Toc351444801"/>
      <w:bookmarkStart w:id="98" w:name="_Toc351465567"/>
      <w:bookmarkStart w:id="99" w:name="_Toc355359822"/>
      <w:bookmarkStart w:id="100" w:name="_Toc357071096"/>
      <w:bookmarkStart w:id="101" w:name="_Toc372635487"/>
    </w:p>
    <w:p w14:paraId="55173EB5" w14:textId="77777777" w:rsidR="006260C3" w:rsidRPr="008F772E" w:rsidRDefault="003A16FD" w:rsidP="00B94428">
      <w:pPr>
        <w:pStyle w:val="Heading1"/>
        <w:jc w:val="both"/>
      </w:pPr>
      <w:bookmarkStart w:id="102" w:name="_Toc219274134"/>
      <w:r w:rsidRPr="008F772E">
        <w:lastRenderedPageBreak/>
        <w:t>JAČANJE SUSTAVA I POVEĆANJE UČINKOVITOSTI PROVEDBE EUROPSKIH STRUKTURNIH I INVESTICIJSKIH FONDOVA</w:t>
      </w:r>
      <w:bookmarkEnd w:id="102"/>
    </w:p>
    <w:p w14:paraId="77CD7939" w14:textId="77777777" w:rsidR="0002208D" w:rsidRPr="008F772E" w:rsidRDefault="0002208D" w:rsidP="0002208D">
      <w:pPr>
        <w:spacing w:before="120" w:after="120"/>
        <w:jc w:val="both"/>
        <w:rPr>
          <w:sz w:val="24"/>
          <w:szCs w:val="24"/>
        </w:rPr>
      </w:pPr>
      <w:r w:rsidRPr="008F772E">
        <w:rPr>
          <w:sz w:val="24"/>
          <w:szCs w:val="24"/>
        </w:rPr>
        <w:t xml:space="preserve">MRRFEU kao tijelo nadležno za sveukupnu koordinaciju sustava upravljanja i kontrole korištenja ESI, odnosno EU fondova redovno prati stanje administrativnih kapaciteta u sustavu, uključujući i podatke proizašle iz analiza radne opterećenosti te o broju osoba koje je potrebno dodatno zaposliti na razini svakog tijela zasebno te ukupnog broja potrebnih osoba, o čemu redovno izvještava Vladu Republike Hrvatske. </w:t>
      </w:r>
    </w:p>
    <w:p w14:paraId="20B066E3" w14:textId="77777777" w:rsidR="0002208D" w:rsidRPr="008F772E" w:rsidRDefault="0002208D" w:rsidP="0002208D">
      <w:pPr>
        <w:spacing w:before="120" w:after="120"/>
        <w:jc w:val="both"/>
        <w:rPr>
          <w:sz w:val="24"/>
          <w:szCs w:val="24"/>
        </w:rPr>
      </w:pPr>
      <w:r w:rsidRPr="008F772E">
        <w:rPr>
          <w:sz w:val="24"/>
          <w:szCs w:val="24"/>
        </w:rPr>
        <w:t>Prema podacima MRRFEU-a na razini institucionalnog okvira financijskog razdoblja 2014. – 2020., i financijskoga razdoblja 2021.</w:t>
      </w:r>
      <w:r w:rsidRPr="008F772E">
        <w:t xml:space="preserve"> </w:t>
      </w:r>
      <w:r w:rsidRPr="008F772E">
        <w:rPr>
          <w:sz w:val="24"/>
          <w:szCs w:val="24"/>
        </w:rPr>
        <w:t>– 2027., na dan 30. lipnja 2025., ukupno je zaposleno 2.528 službenika odnosno 28 službenika manje nego na dan 31. prosinca 2024. (2.556), što predstavlja 71 % potreba sukladno analizi radne opterećenosti za 2025. godinu (3.543).</w:t>
      </w:r>
    </w:p>
    <w:p w14:paraId="2A67CA96" w14:textId="34A848D4" w:rsidR="0002208D" w:rsidRPr="008F772E" w:rsidRDefault="0002208D" w:rsidP="0002208D">
      <w:pPr>
        <w:spacing w:before="120" w:after="120"/>
        <w:jc w:val="both"/>
        <w:rPr>
          <w:sz w:val="24"/>
          <w:szCs w:val="24"/>
        </w:rPr>
      </w:pPr>
      <w:r w:rsidRPr="008F772E">
        <w:rPr>
          <w:sz w:val="24"/>
          <w:szCs w:val="24"/>
        </w:rPr>
        <w:t xml:space="preserve">U sustavu upravljanja i kontrole Operativnog programa Konkurentnost i kohezija 2014. – 2020. / Programa Konkurentnost i kohezija 2021. – 2027./ Integriranog teritorijalnog programa 2021. – 2027. na dan 30. lipnja 2025. zaposleno je ukupno 1.329 službenika, </w:t>
      </w:r>
      <w:r w:rsidRPr="003D0D90">
        <w:rPr>
          <w:sz w:val="24"/>
          <w:szCs w:val="24"/>
        </w:rPr>
        <w:t xml:space="preserve">odnosno </w:t>
      </w:r>
      <w:r w:rsidR="00F87600" w:rsidRPr="003D0D90">
        <w:rPr>
          <w:sz w:val="24"/>
          <w:szCs w:val="24"/>
        </w:rPr>
        <w:t>15</w:t>
      </w:r>
      <w:r w:rsidRPr="003D0D90">
        <w:rPr>
          <w:sz w:val="24"/>
          <w:szCs w:val="24"/>
        </w:rPr>
        <w:t xml:space="preserve"> više</w:t>
      </w:r>
      <w:r w:rsidRPr="008F772E">
        <w:rPr>
          <w:sz w:val="24"/>
          <w:szCs w:val="24"/>
        </w:rPr>
        <w:t xml:space="preserve"> nego na dan 31. prosinca 2024., što predstavlja 79 % potreba sukladno analizi radne opterećenosti za 2025.godinu. (1.683).</w:t>
      </w:r>
    </w:p>
    <w:p w14:paraId="6AD3B834" w14:textId="170CF999" w:rsidR="0002208D" w:rsidRPr="008F772E" w:rsidRDefault="0002208D" w:rsidP="0002208D">
      <w:pPr>
        <w:spacing w:before="120" w:after="120"/>
        <w:jc w:val="both"/>
        <w:rPr>
          <w:sz w:val="24"/>
          <w:szCs w:val="24"/>
        </w:rPr>
      </w:pPr>
      <w:r w:rsidRPr="008F772E">
        <w:rPr>
          <w:sz w:val="24"/>
          <w:szCs w:val="24"/>
        </w:rPr>
        <w:t xml:space="preserve">U sustavu upravljanja i kontrole Operativnog programa Učinkoviti ljudski potencijali 2014. - 2020. / Programa Učinkoviti ljudski potencijali 2021. – 2027. na dan 30. lipnja 2025. zaposleno je ukupno 557 službenika, odnosno </w:t>
      </w:r>
      <w:r w:rsidR="00BC51BC">
        <w:rPr>
          <w:sz w:val="24"/>
          <w:szCs w:val="24"/>
        </w:rPr>
        <w:t>dva</w:t>
      </w:r>
      <w:r w:rsidRPr="008F772E">
        <w:rPr>
          <w:sz w:val="24"/>
          <w:szCs w:val="24"/>
        </w:rPr>
        <w:t xml:space="preserve"> više nego na dan 31. prosinca 2024., što predstavlja 82 % potreba sukladno analizi radne opterećenosti za 2025. godinu (678).</w:t>
      </w:r>
    </w:p>
    <w:p w14:paraId="574E8951" w14:textId="67D0324E" w:rsidR="0002208D" w:rsidRPr="008F772E" w:rsidRDefault="0002208D" w:rsidP="0002208D">
      <w:pPr>
        <w:spacing w:before="120" w:after="120"/>
        <w:jc w:val="both"/>
        <w:rPr>
          <w:sz w:val="24"/>
          <w:szCs w:val="24"/>
        </w:rPr>
      </w:pPr>
      <w:r w:rsidRPr="008F772E">
        <w:rPr>
          <w:sz w:val="24"/>
          <w:szCs w:val="24"/>
        </w:rPr>
        <w:t>U sustavu upravljanja i kontrole Programa ruralnog razvoja / Strateški plan zajedničke poljoprivredne politike zaposleno je ukupno 363 službenika, odnosno 68 službenika manje nego na dan 31. prosinca 2024., što predstavlja 44 % potreba sukladno analizi radne opterećenosti za 2025. godinu (834), dok je u sustavu upravljanja i kontrole Operativnog programa za pomorstvo i ribarstvo / Programa za ribarstvo i akvakulturu 2021. – 2027. zaposleno ukupno</w:t>
      </w:r>
      <w:r w:rsidRPr="008F772E">
        <w:rPr>
          <w:sz w:val="24"/>
        </w:rPr>
        <w:t xml:space="preserve"> </w:t>
      </w:r>
      <w:r w:rsidRPr="008F772E">
        <w:rPr>
          <w:sz w:val="24"/>
          <w:szCs w:val="24"/>
        </w:rPr>
        <w:t>63</w:t>
      </w:r>
      <w:r w:rsidRPr="008F772E">
        <w:rPr>
          <w:sz w:val="24"/>
        </w:rPr>
        <w:t xml:space="preserve"> </w:t>
      </w:r>
      <w:r w:rsidRPr="008F772E">
        <w:rPr>
          <w:sz w:val="24"/>
          <w:szCs w:val="24"/>
        </w:rPr>
        <w:t xml:space="preserve">službenika, odnosno </w:t>
      </w:r>
      <w:r w:rsidR="008C47AE">
        <w:rPr>
          <w:sz w:val="24"/>
          <w:szCs w:val="24"/>
        </w:rPr>
        <w:t>četiri</w:t>
      </w:r>
      <w:r w:rsidRPr="008F772E">
        <w:rPr>
          <w:sz w:val="24"/>
          <w:szCs w:val="24"/>
        </w:rPr>
        <w:t xml:space="preserve"> službenika manje nego na dan 31. prosinca 2024., što predstavlja 68 % potreba sukladno analizi radne opterećenosti za 2025. godinu (93).</w:t>
      </w:r>
    </w:p>
    <w:p w14:paraId="7AF6CDF3" w14:textId="77777777" w:rsidR="0002208D" w:rsidRPr="008F772E" w:rsidRDefault="0002208D" w:rsidP="0002208D">
      <w:pPr>
        <w:spacing w:before="120" w:after="120"/>
        <w:jc w:val="both"/>
        <w:rPr>
          <w:sz w:val="24"/>
          <w:szCs w:val="24"/>
        </w:rPr>
      </w:pPr>
      <w:r w:rsidRPr="008F772E" w:rsidDel="005100A2">
        <w:rPr>
          <w:sz w:val="24"/>
          <w:szCs w:val="24"/>
        </w:rPr>
        <w:t xml:space="preserve">Na dan </w:t>
      </w:r>
      <w:r w:rsidRPr="008F772E">
        <w:rPr>
          <w:sz w:val="24"/>
          <w:szCs w:val="24"/>
        </w:rPr>
        <w:t xml:space="preserve">30. lipnja 2025. </w:t>
      </w:r>
      <w:r w:rsidRPr="008F772E" w:rsidDel="005100A2">
        <w:rPr>
          <w:sz w:val="24"/>
          <w:szCs w:val="24"/>
        </w:rPr>
        <w:t>u</w:t>
      </w:r>
      <w:r w:rsidRPr="008F772E">
        <w:rPr>
          <w:sz w:val="24"/>
          <w:szCs w:val="24"/>
        </w:rPr>
        <w:t xml:space="preserve"> Koordinacijskom tijelu ukupno je zaposleno 92</w:t>
      </w:r>
      <w:r w:rsidRPr="008F772E">
        <w:rPr>
          <w:rStyle w:val="FootnoteReference"/>
          <w:sz w:val="24"/>
          <w:szCs w:val="24"/>
        </w:rPr>
        <w:footnoteReference w:id="18"/>
      </w:r>
      <w:r w:rsidRPr="008F772E">
        <w:rPr>
          <w:sz w:val="24"/>
          <w:szCs w:val="24"/>
        </w:rPr>
        <w:t xml:space="preserve"> službenika, 12 službenika više u odnosu na dan 31. prosinca 2024., što predstavlja 80 % potreba sukladno analizi radne opterećenosti za 2025. godinu (115).</w:t>
      </w:r>
    </w:p>
    <w:p w14:paraId="6947E833" w14:textId="3926BE5E" w:rsidR="0002208D" w:rsidRPr="008F772E" w:rsidRDefault="0002208D" w:rsidP="0002208D">
      <w:pPr>
        <w:spacing w:before="120" w:after="120"/>
        <w:jc w:val="both"/>
        <w:rPr>
          <w:sz w:val="24"/>
          <w:szCs w:val="24"/>
        </w:rPr>
      </w:pPr>
      <w:r w:rsidRPr="008F772E">
        <w:rPr>
          <w:sz w:val="24"/>
          <w:szCs w:val="24"/>
        </w:rPr>
        <w:t>U Ministarstvu financija, kao Tijelu za ovjeravanje</w:t>
      </w:r>
      <w:r w:rsidRPr="008F772E">
        <w:rPr>
          <w:rStyle w:val="FootnoteReference"/>
          <w:sz w:val="24"/>
          <w:szCs w:val="24"/>
        </w:rPr>
        <w:footnoteReference w:id="19"/>
      </w:r>
      <w:r w:rsidRPr="008F772E">
        <w:rPr>
          <w:sz w:val="24"/>
          <w:szCs w:val="24"/>
        </w:rPr>
        <w:t xml:space="preserve"> odnosno Tijelu koje obavlja računovodstvenu funkciju</w:t>
      </w:r>
      <w:r w:rsidRPr="008F772E">
        <w:rPr>
          <w:rStyle w:val="FootnoteReference"/>
          <w:sz w:val="24"/>
          <w:szCs w:val="24"/>
        </w:rPr>
        <w:footnoteReference w:id="20"/>
      </w:r>
      <w:r w:rsidRPr="008F772E">
        <w:rPr>
          <w:sz w:val="24"/>
          <w:szCs w:val="24"/>
        </w:rPr>
        <w:t xml:space="preserve">, na dan 30. lipnja 2025. ukupno je zaposleno 13 službenika, </w:t>
      </w:r>
      <w:r w:rsidRPr="008F772E">
        <w:rPr>
          <w:sz w:val="24"/>
          <w:szCs w:val="24"/>
        </w:rPr>
        <w:lastRenderedPageBreak/>
        <w:t>odnosno jednako broju zaposlenih na dan 31. prosinca 2024., što predstavlja 100 % potreba sukladno analizi radne opterećenosti za 2025.godinu (13).</w:t>
      </w:r>
    </w:p>
    <w:p w14:paraId="06A3CF5D" w14:textId="081CBA7F" w:rsidR="0002208D" w:rsidRPr="008F772E" w:rsidRDefault="0002208D" w:rsidP="0002208D">
      <w:pPr>
        <w:spacing w:before="120" w:after="120"/>
        <w:jc w:val="both"/>
        <w:rPr>
          <w:sz w:val="24"/>
          <w:szCs w:val="24"/>
        </w:rPr>
      </w:pPr>
      <w:r w:rsidRPr="008F772E">
        <w:rPr>
          <w:sz w:val="24"/>
          <w:szCs w:val="24"/>
        </w:rPr>
        <w:t xml:space="preserve">U Agenciji za reviziju sustava provedbe programa EU, kao tijelu koje obavlja revizorsku funkciju na dan 30. lipnja 2025. ukupno je zaposleno 89 službenika, odnosno </w:t>
      </w:r>
      <w:r w:rsidR="008C47AE">
        <w:rPr>
          <w:sz w:val="24"/>
          <w:szCs w:val="24"/>
        </w:rPr>
        <w:t>četiri</w:t>
      </w:r>
      <w:r w:rsidRPr="008F772E">
        <w:rPr>
          <w:sz w:val="24"/>
          <w:szCs w:val="24"/>
        </w:rPr>
        <w:t xml:space="preserve"> službenika više nego na dan 31. prosinca 202</w:t>
      </w:r>
      <w:r w:rsidR="00693235">
        <w:rPr>
          <w:sz w:val="24"/>
          <w:szCs w:val="24"/>
        </w:rPr>
        <w:t>4</w:t>
      </w:r>
      <w:r w:rsidRPr="008F772E">
        <w:rPr>
          <w:sz w:val="24"/>
          <w:szCs w:val="24"/>
        </w:rPr>
        <w:t>., što predstavlja 92 % potreba sukladno analizi radne opterećenosti za 2025. godinu (97).</w:t>
      </w:r>
    </w:p>
    <w:p w14:paraId="5556C64D" w14:textId="2C387E56" w:rsidR="0002208D" w:rsidRPr="008F772E" w:rsidRDefault="0002208D" w:rsidP="0002208D">
      <w:pPr>
        <w:spacing w:before="120" w:after="120"/>
        <w:jc w:val="both"/>
        <w:rPr>
          <w:sz w:val="24"/>
          <w:szCs w:val="24"/>
        </w:rPr>
      </w:pPr>
      <w:r w:rsidRPr="008F772E">
        <w:rPr>
          <w:sz w:val="24"/>
          <w:szCs w:val="24"/>
        </w:rPr>
        <w:t xml:space="preserve">U Ministarstvu unutarnjih poslova (za Program Fonda za azil, migraciju i integraciju, Program Fonda za unutarnju sigurnost i Instrument za financijsku potporu u području upravljanja granicama i vizne politike) na dan 30. lipnja 2025. ukupno je zaposleno 22 službenika, odnosno </w:t>
      </w:r>
      <w:r w:rsidR="00BC51BC">
        <w:rPr>
          <w:sz w:val="24"/>
          <w:szCs w:val="24"/>
        </w:rPr>
        <w:t>dva</w:t>
      </w:r>
      <w:r w:rsidRPr="008F772E">
        <w:rPr>
          <w:sz w:val="24"/>
          <w:szCs w:val="24"/>
        </w:rPr>
        <w:t xml:space="preserve"> službenika manje nego na dan 31. prosinca 2024., što predstavlja 73 % potreba sukladno analizi radne opterećenosti za 2025. godinu (30).</w:t>
      </w:r>
    </w:p>
    <w:p w14:paraId="7D02558E" w14:textId="40B20D5B" w:rsidR="0002208D" w:rsidRPr="008F772E" w:rsidRDefault="0002208D" w:rsidP="0002208D">
      <w:pPr>
        <w:spacing w:before="120" w:after="120"/>
        <w:jc w:val="both"/>
        <w:rPr>
          <w:sz w:val="24"/>
          <w:szCs w:val="24"/>
        </w:rPr>
      </w:pPr>
      <w:r w:rsidRPr="008F772E">
        <w:rPr>
          <w:sz w:val="24"/>
          <w:szCs w:val="24"/>
        </w:rPr>
        <w:t>Na dan 30. lipnja 2025., u okviru Plana za jačanje kapaciteta institucionalnog okvira za korištenje fondova Europske unije, na razini institucionalnog okvira za korištenje fondova EU, unutar tri definirana područja Plana (Ljudi i organizacija, Strateško planiranje, programiranje i provedba te Korisnici i dionici) 27 je mjera, točnije 63 aktivnosti u nadležnosti svih SUK-ova. Preliminarni podaci pokazuju da je provedeno 15 aktivnosti odnosno 24</w:t>
      </w:r>
      <w:r w:rsidR="006A3B7B">
        <w:rPr>
          <w:sz w:val="24"/>
          <w:szCs w:val="24"/>
        </w:rPr>
        <w:t xml:space="preserve"> </w:t>
      </w:r>
      <w:r w:rsidRPr="008F772E">
        <w:rPr>
          <w:sz w:val="24"/>
          <w:szCs w:val="24"/>
        </w:rPr>
        <w:t>% od ukupnog broja aktivnosti, dok je za njih 47, odnosno 75</w:t>
      </w:r>
      <w:r w:rsidR="006A3B7B">
        <w:rPr>
          <w:sz w:val="24"/>
          <w:szCs w:val="24"/>
        </w:rPr>
        <w:t xml:space="preserve"> </w:t>
      </w:r>
      <w:r w:rsidRPr="008F772E">
        <w:rPr>
          <w:sz w:val="24"/>
          <w:szCs w:val="24"/>
        </w:rPr>
        <w:t>% provedba u tijeku, a za 1, odnosno 1</w:t>
      </w:r>
      <w:r w:rsidR="006A3B7B">
        <w:rPr>
          <w:sz w:val="24"/>
          <w:szCs w:val="24"/>
        </w:rPr>
        <w:t xml:space="preserve"> </w:t>
      </w:r>
      <w:r w:rsidRPr="008F772E">
        <w:rPr>
          <w:sz w:val="24"/>
          <w:szCs w:val="24"/>
        </w:rPr>
        <w:t xml:space="preserve">% provedba još nije započela. </w:t>
      </w:r>
    </w:p>
    <w:p w14:paraId="5D9923C4" w14:textId="77777777" w:rsidR="00A774A2" w:rsidRPr="008F772E" w:rsidRDefault="00A774A2" w:rsidP="00A774A2">
      <w:pPr>
        <w:spacing w:before="120" w:after="120"/>
        <w:jc w:val="both"/>
        <w:rPr>
          <w:sz w:val="24"/>
          <w:szCs w:val="24"/>
        </w:rPr>
      </w:pPr>
    </w:p>
    <w:p w14:paraId="56FE07B8" w14:textId="4F005625" w:rsidR="00F90E2B" w:rsidRPr="008F772E" w:rsidRDefault="00D21D05" w:rsidP="00B1568E">
      <w:pPr>
        <w:spacing w:before="120" w:after="120"/>
        <w:jc w:val="both"/>
        <w:rPr>
          <w:b/>
        </w:rPr>
      </w:pPr>
      <w:bookmarkStart w:id="103" w:name="_Toc214009928"/>
      <w:r w:rsidRPr="008F772E">
        <w:rPr>
          <w:b/>
        </w:rPr>
        <w:t>Grafikon</w:t>
      </w:r>
      <w:r w:rsidR="00953848" w:rsidRPr="008F772E">
        <w:rPr>
          <w:b/>
        </w:rPr>
        <w:t xml:space="preserve"> </w:t>
      </w:r>
      <w:r w:rsidR="00DA5C48">
        <w:rPr>
          <w:b/>
        </w:rPr>
        <w:t>1</w:t>
      </w:r>
      <w:r w:rsidRPr="008F772E">
        <w:rPr>
          <w:b/>
        </w:rPr>
        <w:t xml:space="preserve">: </w:t>
      </w:r>
      <w:r w:rsidR="00F90E2B" w:rsidRPr="008F772E">
        <w:rPr>
          <w:b/>
        </w:rPr>
        <w:t>Broj zaposlenih u SUK-u</w:t>
      </w:r>
      <w:bookmarkEnd w:id="103"/>
    </w:p>
    <w:p w14:paraId="6A7AFECC" w14:textId="77777777" w:rsidR="00F90E2B" w:rsidRPr="008F772E" w:rsidRDefault="009C0C64" w:rsidP="00B1568E">
      <w:pPr>
        <w:spacing w:before="120" w:after="120"/>
        <w:jc w:val="both"/>
        <w:rPr>
          <w:sz w:val="24"/>
          <w:szCs w:val="24"/>
        </w:rPr>
      </w:pPr>
      <w:r w:rsidRPr="008F772E">
        <w:rPr>
          <w:noProof/>
        </w:rPr>
        <w:drawing>
          <wp:inline distT="0" distB="0" distL="0" distR="0" wp14:anchorId="641A6292" wp14:editId="634458C6">
            <wp:extent cx="5761355" cy="3168745"/>
            <wp:effectExtent l="0" t="0" r="10795" b="12700"/>
            <wp:docPr id="1415844882" name="Grafikon 1">
              <a:extLst xmlns:a="http://schemas.openxmlformats.org/drawingml/2006/main">
                <a:ext uri="{FF2B5EF4-FFF2-40B4-BE49-F238E27FC236}">
                  <a16:creationId xmlns:a16="http://schemas.microsoft.com/office/drawing/2014/main" id="{2434F01A-AB74-593D-0562-42A63BF4C0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B8DD9F7" w14:textId="77777777" w:rsidR="009C0C64" w:rsidRPr="008F772E" w:rsidRDefault="009C0C64" w:rsidP="00D93923">
      <w:pPr>
        <w:spacing w:before="120" w:after="120"/>
        <w:jc w:val="both"/>
        <w:rPr>
          <w:sz w:val="24"/>
          <w:szCs w:val="24"/>
        </w:rPr>
      </w:pPr>
    </w:p>
    <w:p w14:paraId="5BEF83E3" w14:textId="77777777" w:rsidR="0002208D" w:rsidRPr="008F772E" w:rsidRDefault="0002208D" w:rsidP="0002208D">
      <w:pPr>
        <w:spacing w:before="120" w:after="120"/>
        <w:jc w:val="both"/>
        <w:rPr>
          <w:sz w:val="24"/>
          <w:szCs w:val="24"/>
        </w:rPr>
      </w:pPr>
      <w:r w:rsidRPr="008F772E">
        <w:rPr>
          <w:sz w:val="24"/>
          <w:szCs w:val="24"/>
        </w:rPr>
        <w:t xml:space="preserve">Sukladno članku 9. Uredbe o funkcijama, zadaćama i odgovornosti Koordinacijskog tijela u institucionalnom okviru za korištenje fondova Europske unije u Republici Hrvatskoj u financijskom razdoblju 2021. – 2027. (Narodne novine, broj 96/22), 5. siječnja 2023. osnovan je jedinstveni Odbor za praćenje Programa Konkurentnost i </w:t>
      </w:r>
      <w:r w:rsidRPr="008F772E">
        <w:rPr>
          <w:sz w:val="24"/>
          <w:szCs w:val="24"/>
        </w:rPr>
        <w:lastRenderedPageBreak/>
        <w:t>kohezija 2021. – 2027. i Integriranog teritorijalnog programa 2021. – 2027. (u daljnjem tekstu: Odbor), čiji je sastav potvrđen na 1. konstituirajućoj sjednici održanoj 25. siječnja 2023.</w:t>
      </w:r>
    </w:p>
    <w:p w14:paraId="0EA38D49" w14:textId="77777777" w:rsidR="0002208D" w:rsidRPr="008F772E" w:rsidRDefault="0002208D" w:rsidP="0002208D">
      <w:pPr>
        <w:spacing w:before="120" w:after="120"/>
        <w:jc w:val="both"/>
        <w:rPr>
          <w:sz w:val="24"/>
          <w:szCs w:val="24"/>
        </w:rPr>
      </w:pPr>
      <w:r w:rsidRPr="008F772E">
        <w:rPr>
          <w:sz w:val="24"/>
          <w:szCs w:val="24"/>
        </w:rPr>
        <w:t>U ovom izvještajnom razdoblju održana je jedna sjednica (25. ožujka 2025.) te tri pisana postupka odlučivanja:</w:t>
      </w:r>
    </w:p>
    <w:p w14:paraId="336FD9A0" w14:textId="77777777" w:rsidR="0002208D" w:rsidRPr="008F772E" w:rsidRDefault="0002208D" w:rsidP="0002208D">
      <w:pPr>
        <w:numPr>
          <w:ilvl w:val="0"/>
          <w:numId w:val="50"/>
        </w:numPr>
        <w:spacing w:before="120" w:after="120"/>
        <w:jc w:val="both"/>
        <w:rPr>
          <w:sz w:val="24"/>
          <w:szCs w:val="24"/>
        </w:rPr>
      </w:pPr>
      <w:r w:rsidRPr="008F772E">
        <w:rPr>
          <w:sz w:val="24"/>
          <w:szCs w:val="24"/>
        </w:rPr>
        <w:t>u prvom pisanom postupku, provedenom od 19. do 26. ožujka 2023., članovi Odbora odlučivali su o usvajanju izmjena Programa Konkurentnost i kohezija te Integriranog teritorijalnog programa 2021. – 2027.,</w:t>
      </w:r>
    </w:p>
    <w:p w14:paraId="64FC9A20" w14:textId="77777777" w:rsidR="0002208D" w:rsidRPr="008F772E" w:rsidRDefault="0002208D" w:rsidP="0002208D">
      <w:pPr>
        <w:numPr>
          <w:ilvl w:val="0"/>
          <w:numId w:val="50"/>
        </w:numPr>
        <w:spacing w:before="120" w:after="120"/>
        <w:jc w:val="both"/>
        <w:rPr>
          <w:sz w:val="24"/>
          <w:szCs w:val="24"/>
        </w:rPr>
      </w:pPr>
      <w:r w:rsidRPr="008F772E">
        <w:rPr>
          <w:sz w:val="24"/>
          <w:szCs w:val="24"/>
        </w:rPr>
        <w:t>u drugom pisanom postupku, provedenom od 3. do 10. travnja 2025., odlučivalo se o izmjeni kriterija za odabir operacija i pripadajuće metodologije u sklopu specifičnog cilja 8.i u okviru ITP 2021. – 2027.,</w:t>
      </w:r>
    </w:p>
    <w:p w14:paraId="49B1B702" w14:textId="77777777" w:rsidR="0002208D" w:rsidRPr="008F772E" w:rsidRDefault="0002208D" w:rsidP="0002208D">
      <w:pPr>
        <w:numPr>
          <w:ilvl w:val="0"/>
          <w:numId w:val="50"/>
        </w:numPr>
        <w:spacing w:before="120" w:after="120"/>
        <w:jc w:val="both"/>
        <w:rPr>
          <w:sz w:val="24"/>
          <w:szCs w:val="24"/>
        </w:rPr>
      </w:pPr>
      <w:r w:rsidRPr="008F772E">
        <w:rPr>
          <w:sz w:val="24"/>
          <w:szCs w:val="24"/>
        </w:rPr>
        <w:t>u trećem pisanom postupku, provedenom od 9. do 16. lipnja 2025., odlučivalo se o usvajanju kriterija za odabir operacija i pripadajuće metodologije za dio specifičnih ciljeva 1.iv, 2.vii i 2.ii u sklopu PKK 2021. – 2027.</w:t>
      </w:r>
    </w:p>
    <w:p w14:paraId="41C6AB75" w14:textId="77777777" w:rsidR="0002208D" w:rsidRPr="008F772E" w:rsidRDefault="0002208D" w:rsidP="0002208D">
      <w:pPr>
        <w:spacing w:before="120" w:after="120"/>
        <w:jc w:val="both"/>
        <w:rPr>
          <w:sz w:val="24"/>
          <w:szCs w:val="24"/>
        </w:rPr>
      </w:pPr>
      <w:r w:rsidRPr="008F772E">
        <w:rPr>
          <w:sz w:val="24"/>
          <w:szCs w:val="24"/>
        </w:rPr>
        <w:t xml:space="preserve">S ciljem kontinuiranog jačanja kapaciteta članova, predstavnika i njihovih zamjena u Odboru, a temeljem prikupljenih prijedloga tema od interesa, u ovom izvještajnom razdoblju održan je jedan radni sastanak (17. lipnja 2025). S takvom praksom održavanja radnih sastanaka nastavit će se i dalje. Također, u razdoblju od 12. do 23. svibnja 2025. proveden je Upitnik za članove, predstavnike i njihove zamjene o zadovoljstvu radom Odbora, s ciljem utvrđivanja naučenih lekcija i njihove primjene u budućem radu. </w:t>
      </w:r>
    </w:p>
    <w:p w14:paraId="7DAC7846" w14:textId="77777777" w:rsidR="0002208D" w:rsidRPr="008F772E" w:rsidRDefault="0002208D" w:rsidP="0002208D">
      <w:pPr>
        <w:spacing w:before="120" w:after="120"/>
        <w:jc w:val="both"/>
        <w:rPr>
          <w:sz w:val="24"/>
          <w:szCs w:val="24"/>
        </w:rPr>
      </w:pPr>
      <w:r w:rsidRPr="008F772E">
        <w:rPr>
          <w:sz w:val="24"/>
          <w:szCs w:val="24"/>
        </w:rPr>
        <w:t>Od početka rada Odbora za praćenje održano je ukupno 13 sjednica te sedam radnih sastanaka za članove.</w:t>
      </w:r>
    </w:p>
    <w:p w14:paraId="5C8F0E4A" w14:textId="77777777" w:rsidR="00A774A2" w:rsidRPr="008F772E" w:rsidRDefault="00A774A2">
      <w:pPr>
        <w:rPr>
          <w:b/>
          <w:caps/>
          <w:sz w:val="28"/>
        </w:rPr>
      </w:pPr>
      <w:r w:rsidRPr="008F772E">
        <w:br w:type="page"/>
      </w:r>
    </w:p>
    <w:p w14:paraId="77240645" w14:textId="77777777" w:rsidR="003979EB" w:rsidRPr="008F772E" w:rsidRDefault="003979EB" w:rsidP="003979EB">
      <w:pPr>
        <w:pStyle w:val="Heading1"/>
        <w:ind w:left="454" w:hanging="454"/>
      </w:pPr>
      <w:bookmarkStart w:id="104" w:name="_Toc219274135"/>
      <w:r w:rsidRPr="008F772E">
        <w:lastRenderedPageBreak/>
        <w:t>AKTIVNOSTI INFORMIRANJA I KOMUNIKACIJE</w:t>
      </w:r>
      <w:bookmarkEnd w:id="104"/>
    </w:p>
    <w:p w14:paraId="68BBF0DE" w14:textId="0E8DFE0C" w:rsidR="00025D91" w:rsidRPr="00025D91" w:rsidRDefault="00025D91" w:rsidP="00025D91">
      <w:pPr>
        <w:spacing w:before="120" w:after="120"/>
        <w:jc w:val="both"/>
        <w:rPr>
          <w:sz w:val="24"/>
          <w:szCs w:val="24"/>
        </w:rPr>
      </w:pPr>
      <w:r w:rsidRPr="00025D91">
        <w:rPr>
          <w:sz w:val="24"/>
          <w:szCs w:val="24"/>
        </w:rPr>
        <w:t xml:space="preserve">Aktivnosti informiranja i komunikacije o mogućnostima i rezultatima financiranja iz fondova i programa Europske unije </w:t>
      </w:r>
      <w:r w:rsidR="00B70A27">
        <w:rPr>
          <w:sz w:val="24"/>
          <w:szCs w:val="24"/>
        </w:rPr>
        <w:t>MRRFEU</w:t>
      </w:r>
      <w:r w:rsidRPr="00025D91">
        <w:rPr>
          <w:sz w:val="24"/>
          <w:szCs w:val="24"/>
        </w:rPr>
        <w:t xml:space="preserve"> provodi kontinuirano tijekom cijele godine putem svojih redovnih i prigodnih aktivnosti. S ciljem osiguranja što većeg dosega informiranja u sve aktivnosti redovito se uključuju brojni dionici kao i tijela državne i javne uprave, predstavnici gospodarstva, poduzetnici, mladi, mediji te svi zainteresiran</w:t>
      </w:r>
      <w:r w:rsidR="002822DE">
        <w:rPr>
          <w:sz w:val="24"/>
          <w:szCs w:val="24"/>
        </w:rPr>
        <w:t>i</w:t>
      </w:r>
      <w:r w:rsidRPr="00025D91">
        <w:rPr>
          <w:sz w:val="24"/>
          <w:szCs w:val="24"/>
        </w:rPr>
        <w:t xml:space="preserve"> za korištenje mogućnosti iz fondova i programa Europske unije.</w:t>
      </w:r>
    </w:p>
    <w:p w14:paraId="779AD25D" w14:textId="2F53106D" w:rsidR="001C6DED" w:rsidRDefault="00B70A27" w:rsidP="001C6DED">
      <w:pPr>
        <w:spacing w:before="120" w:after="120"/>
        <w:jc w:val="both"/>
        <w:rPr>
          <w:sz w:val="24"/>
          <w:szCs w:val="24"/>
        </w:rPr>
      </w:pPr>
      <w:r>
        <w:rPr>
          <w:sz w:val="24"/>
          <w:szCs w:val="24"/>
        </w:rPr>
        <w:t>MRRFEU</w:t>
      </w:r>
      <w:r w:rsidR="001C6DED">
        <w:rPr>
          <w:sz w:val="24"/>
          <w:szCs w:val="24"/>
        </w:rPr>
        <w:t xml:space="preserve"> svakodnevno razvija i objavljuje </w:t>
      </w:r>
      <w:r w:rsidR="001C6DED" w:rsidRPr="008F772E">
        <w:rPr>
          <w:sz w:val="24"/>
          <w:szCs w:val="24"/>
        </w:rPr>
        <w:t xml:space="preserve">bitne informacije i vijesti iz domene EU fondova za središnji internetski portal o EU fondovima u RH, </w:t>
      </w:r>
      <w:hyperlink r:id="rId22" w:history="1">
        <w:r w:rsidR="001C6DED" w:rsidRPr="008F772E">
          <w:rPr>
            <w:rStyle w:val="Hyperlink"/>
            <w:sz w:val="24"/>
            <w:szCs w:val="24"/>
          </w:rPr>
          <w:t>eufondovi.gov.hr</w:t>
        </w:r>
      </w:hyperlink>
      <w:r w:rsidR="001C6DED" w:rsidRPr="008F772E">
        <w:rPr>
          <w:sz w:val="24"/>
          <w:szCs w:val="24"/>
        </w:rPr>
        <w:t xml:space="preserve">, </w:t>
      </w:r>
      <w:r w:rsidR="001C6DED">
        <w:rPr>
          <w:sz w:val="24"/>
          <w:szCs w:val="24"/>
        </w:rPr>
        <w:t xml:space="preserve">kao i za službene stranice Ministarstva </w:t>
      </w:r>
      <w:r w:rsidR="001C6DED" w:rsidRPr="00DB3454">
        <w:rPr>
          <w:rStyle w:val="Hyperlink"/>
          <w:sz w:val="24"/>
          <w:szCs w:val="24"/>
        </w:rPr>
        <w:t>razvoj.gov.hr</w:t>
      </w:r>
      <w:r w:rsidR="001C6DED" w:rsidRPr="001C6DED">
        <w:rPr>
          <w:rStyle w:val="Hyperlink"/>
          <w:color w:val="auto"/>
          <w:sz w:val="24"/>
          <w:szCs w:val="24"/>
          <w:u w:val="none"/>
        </w:rPr>
        <w:t>.</w:t>
      </w:r>
      <w:r w:rsidR="001C6DED" w:rsidRPr="001C6DED">
        <w:rPr>
          <w:rStyle w:val="Hyperlink"/>
          <w:sz w:val="24"/>
          <w:szCs w:val="24"/>
          <w:u w:val="none"/>
        </w:rPr>
        <w:t xml:space="preserve"> </w:t>
      </w:r>
      <w:r w:rsidR="001C6DED" w:rsidRPr="008F772E">
        <w:rPr>
          <w:sz w:val="24"/>
          <w:szCs w:val="24"/>
        </w:rPr>
        <w:t xml:space="preserve">Dodatno, redovno se sa zainteresiranom javnošću dijele informacije putem društvenih mreža (YouTube, Facebook, Instagram) te </w:t>
      </w:r>
      <w:r w:rsidR="001C6DED">
        <w:rPr>
          <w:sz w:val="24"/>
          <w:szCs w:val="24"/>
        </w:rPr>
        <w:t>se kontinuirano</w:t>
      </w:r>
      <w:r w:rsidR="001C6DED" w:rsidRPr="008F772E">
        <w:rPr>
          <w:sz w:val="24"/>
          <w:szCs w:val="24"/>
        </w:rPr>
        <w:t xml:space="preserve"> odgov</w:t>
      </w:r>
      <w:r w:rsidR="001C6DED">
        <w:rPr>
          <w:sz w:val="24"/>
          <w:szCs w:val="24"/>
        </w:rPr>
        <w:t>ara na pristigle</w:t>
      </w:r>
      <w:r w:rsidR="001C6DED" w:rsidRPr="008F772E">
        <w:rPr>
          <w:sz w:val="24"/>
          <w:szCs w:val="24"/>
        </w:rPr>
        <w:t xml:space="preserve"> upit</w:t>
      </w:r>
      <w:r w:rsidR="001C6DED">
        <w:rPr>
          <w:sz w:val="24"/>
          <w:szCs w:val="24"/>
        </w:rPr>
        <w:t>e</w:t>
      </w:r>
      <w:r w:rsidR="001C6DED" w:rsidRPr="008F772E">
        <w:rPr>
          <w:sz w:val="24"/>
          <w:szCs w:val="24"/>
        </w:rPr>
        <w:t xml:space="preserve"> građana.</w:t>
      </w:r>
    </w:p>
    <w:p w14:paraId="63B9ED8A" w14:textId="74196362" w:rsidR="00025D91" w:rsidRPr="00025D91" w:rsidRDefault="001C6DED" w:rsidP="00025D91">
      <w:pPr>
        <w:spacing w:before="120" w:after="120"/>
        <w:jc w:val="both"/>
        <w:rPr>
          <w:sz w:val="24"/>
          <w:szCs w:val="24"/>
        </w:rPr>
      </w:pPr>
      <w:r w:rsidRPr="00717BFB">
        <w:rPr>
          <w:sz w:val="24"/>
          <w:szCs w:val="24"/>
        </w:rPr>
        <w:t xml:space="preserve">U razdoblju od 1. siječnja 2025. do 30 lipnja 2025., </w:t>
      </w:r>
      <w:r w:rsidR="00B70A27">
        <w:rPr>
          <w:sz w:val="24"/>
          <w:szCs w:val="24"/>
        </w:rPr>
        <w:t>MRRFEU</w:t>
      </w:r>
      <w:r w:rsidRPr="00717BFB">
        <w:rPr>
          <w:sz w:val="24"/>
          <w:szCs w:val="24"/>
        </w:rPr>
        <w:t xml:space="preserve"> je objavilo 115 vijesti na središnjem internetskom portalu </w:t>
      </w:r>
      <w:bookmarkStart w:id="105" w:name="_Hlk214447496"/>
      <w:r w:rsidRPr="00717BFB">
        <w:rPr>
          <w:rStyle w:val="Hyperlink"/>
          <w:sz w:val="24"/>
          <w:szCs w:val="24"/>
        </w:rPr>
        <w:t>eufondovi.gov.hr</w:t>
      </w:r>
      <w:r w:rsidRPr="00717BFB">
        <w:rPr>
          <w:sz w:val="24"/>
          <w:szCs w:val="24"/>
        </w:rPr>
        <w:t xml:space="preserve">, </w:t>
      </w:r>
      <w:bookmarkEnd w:id="105"/>
      <w:r w:rsidRPr="00717BFB">
        <w:rPr>
          <w:sz w:val="24"/>
          <w:szCs w:val="24"/>
        </w:rPr>
        <w:t xml:space="preserve">54 vijesti na službenoj stranici </w:t>
      </w:r>
      <w:r w:rsidR="00B70A27">
        <w:rPr>
          <w:sz w:val="24"/>
          <w:szCs w:val="24"/>
        </w:rPr>
        <w:t>MRRFEU</w:t>
      </w:r>
      <w:r w:rsidRPr="00717BFB">
        <w:rPr>
          <w:sz w:val="24"/>
          <w:szCs w:val="24"/>
        </w:rPr>
        <w:t xml:space="preserve"> </w:t>
      </w:r>
      <w:r w:rsidRPr="00717BFB">
        <w:rPr>
          <w:rStyle w:val="Hyperlink"/>
          <w:sz w:val="24"/>
          <w:szCs w:val="24"/>
        </w:rPr>
        <w:t>razvoj.gov.hr</w:t>
      </w:r>
      <w:r w:rsidRPr="00717BFB">
        <w:rPr>
          <w:sz w:val="24"/>
          <w:szCs w:val="24"/>
        </w:rPr>
        <w:t>, dok su na društvenim mrežama (YouTube, Facebook i Instagram) objavljene 162 objave. U istom razdoblju odgovoreno je i na 247 upita građana koji su se informirali na koji način mogu koristiti programe i fondove Europske unije. Središnji internetski portal o EU fondovima</w:t>
      </w:r>
      <w:r w:rsidRPr="00717BFB">
        <w:rPr>
          <w:rStyle w:val="Heading1Char"/>
          <w:sz w:val="24"/>
          <w:szCs w:val="24"/>
        </w:rPr>
        <w:t xml:space="preserve"> </w:t>
      </w:r>
      <w:r w:rsidRPr="00717BFB">
        <w:rPr>
          <w:rStyle w:val="Hyperlink"/>
          <w:sz w:val="24"/>
          <w:szCs w:val="24"/>
        </w:rPr>
        <w:t>eufondovi.gov.hr</w:t>
      </w:r>
      <w:r>
        <w:rPr>
          <w:sz w:val="24"/>
          <w:szCs w:val="24"/>
        </w:rPr>
        <w:t xml:space="preserve"> bilježi u prosjeku </w:t>
      </w:r>
      <w:r w:rsidRPr="00717BFB">
        <w:rPr>
          <w:sz w:val="24"/>
          <w:szCs w:val="24"/>
        </w:rPr>
        <w:t>25.000 jedinstvenih korisnika svakoga mjeseca</w:t>
      </w:r>
      <w:r>
        <w:rPr>
          <w:sz w:val="24"/>
          <w:szCs w:val="24"/>
        </w:rPr>
        <w:t>, od kojih otprilike 50 posto dolazi sa internetskih tražilica</w:t>
      </w:r>
      <w:r w:rsidR="00025D91" w:rsidRPr="00025D91">
        <w:rPr>
          <w:sz w:val="24"/>
          <w:szCs w:val="24"/>
        </w:rPr>
        <w:t xml:space="preserve">. </w:t>
      </w:r>
    </w:p>
    <w:p w14:paraId="6EDAB4C0" w14:textId="2E1736B6" w:rsidR="00025D91" w:rsidRPr="00025D91" w:rsidRDefault="00025D91" w:rsidP="00025D91">
      <w:pPr>
        <w:spacing w:before="120" w:after="120"/>
        <w:jc w:val="both"/>
        <w:rPr>
          <w:sz w:val="24"/>
          <w:szCs w:val="24"/>
        </w:rPr>
      </w:pPr>
      <w:r w:rsidRPr="00025D91">
        <w:rPr>
          <w:sz w:val="24"/>
          <w:szCs w:val="24"/>
        </w:rPr>
        <w:t>Tijekom siječnja</w:t>
      </w:r>
      <w:r w:rsidR="00B70A27">
        <w:rPr>
          <w:sz w:val="24"/>
          <w:szCs w:val="24"/>
        </w:rPr>
        <w:t xml:space="preserve"> 2025.</w:t>
      </w:r>
      <w:r w:rsidRPr="00025D91">
        <w:rPr>
          <w:sz w:val="24"/>
          <w:szCs w:val="24"/>
        </w:rPr>
        <w:t xml:space="preserve"> izvršni potpredsjednik Europske komisije zadužen za koheziju i reforme Raffaele Fitto posjetio je Hrvatsku po prvi put te </w:t>
      </w:r>
      <w:r w:rsidR="002822DE">
        <w:rPr>
          <w:sz w:val="24"/>
          <w:szCs w:val="24"/>
        </w:rPr>
        <w:t>se</w:t>
      </w:r>
      <w:r w:rsidRPr="00025D91">
        <w:rPr>
          <w:sz w:val="24"/>
          <w:szCs w:val="24"/>
        </w:rPr>
        <w:t xml:space="preserve"> tom prilikom susreo s </w:t>
      </w:r>
      <w:r w:rsidR="00B70A27">
        <w:rPr>
          <w:sz w:val="24"/>
          <w:szCs w:val="24"/>
        </w:rPr>
        <w:t xml:space="preserve">tadašnjim </w:t>
      </w:r>
      <w:r w:rsidRPr="00025D91">
        <w:rPr>
          <w:sz w:val="24"/>
          <w:szCs w:val="24"/>
        </w:rPr>
        <w:t>ministrom regionalnoga razvoja i fondova Europske unije Šimom Erlićem s kojim je razgovarao o dosadašnjim hrvatskim postignućima, budućnosti kohezijske politike te prioritetima za Europu koja je još povezanija i solidarnija. Prilikom posjeta naglašeno je kako je Hrvatska u potpunosti iskoristila svoju prvu financijsku omotnicu te realizirala tisuće projekata diljem Hrvatske, što je podignulo životni standard, kao i konkurentnost hrvatskih regija.</w:t>
      </w:r>
    </w:p>
    <w:p w14:paraId="57551FFC" w14:textId="69827709" w:rsidR="00025D91" w:rsidRPr="00025D91" w:rsidRDefault="00025D91" w:rsidP="00025D91">
      <w:pPr>
        <w:spacing w:before="120" w:after="120"/>
        <w:jc w:val="both"/>
        <w:rPr>
          <w:sz w:val="24"/>
          <w:szCs w:val="24"/>
        </w:rPr>
      </w:pPr>
      <w:r w:rsidRPr="00025D91">
        <w:rPr>
          <w:sz w:val="24"/>
          <w:szCs w:val="24"/>
        </w:rPr>
        <w:t xml:space="preserve">U prostorijama </w:t>
      </w:r>
      <w:r w:rsidR="00B70A27">
        <w:rPr>
          <w:sz w:val="24"/>
          <w:szCs w:val="24"/>
        </w:rPr>
        <w:t>MRRFEU</w:t>
      </w:r>
      <w:r w:rsidRPr="00025D91">
        <w:rPr>
          <w:sz w:val="24"/>
          <w:szCs w:val="24"/>
        </w:rPr>
        <w:t xml:space="preserve"> 30. siječnja </w:t>
      </w:r>
      <w:r w:rsidR="00DF0FA6">
        <w:rPr>
          <w:sz w:val="24"/>
          <w:szCs w:val="24"/>
        </w:rPr>
        <w:t xml:space="preserve">2025. </w:t>
      </w:r>
      <w:r w:rsidRPr="00025D91">
        <w:rPr>
          <w:sz w:val="24"/>
          <w:szCs w:val="24"/>
        </w:rPr>
        <w:t xml:space="preserve">uručeno je osam ugovora za projekte obnove javne infrastrukture ukupne vrijednosti 19 milijuna eura. Riječ je o prvim ugovorima koji su uručeni za kulturu iz aktualne EU financijske omotnice, a svrha ovih ulaganja je povećanje pristupačnosti i sudjelovanja u kulturnom životu svih građana, osobito pripadnika ranjivih skupina, te stvaranje preduvjeta za razvoj inovativnih usluga u kulturi. Tijekom travnja uručeno je dodatnih </w:t>
      </w:r>
      <w:r w:rsidR="0060382F">
        <w:rPr>
          <w:sz w:val="24"/>
          <w:szCs w:val="24"/>
        </w:rPr>
        <w:t>deset</w:t>
      </w:r>
      <w:r w:rsidRPr="00025D91">
        <w:rPr>
          <w:sz w:val="24"/>
          <w:szCs w:val="24"/>
        </w:rPr>
        <w:t xml:space="preserve"> ugovora ukupne vrijednosti veće od 35 milijuna eura.</w:t>
      </w:r>
    </w:p>
    <w:p w14:paraId="77B8F8A9" w14:textId="415C9A2A" w:rsidR="00025D91" w:rsidRPr="00025D91" w:rsidRDefault="00025D91" w:rsidP="00025D91">
      <w:pPr>
        <w:spacing w:before="120" w:after="120"/>
        <w:jc w:val="both"/>
        <w:rPr>
          <w:sz w:val="24"/>
          <w:szCs w:val="24"/>
        </w:rPr>
      </w:pPr>
      <w:r w:rsidRPr="00025D91">
        <w:rPr>
          <w:sz w:val="24"/>
          <w:szCs w:val="24"/>
        </w:rPr>
        <w:t>U okviru projekta EmBRACE, 04. veljače</w:t>
      </w:r>
      <w:r w:rsidR="00DF0FA6">
        <w:rPr>
          <w:sz w:val="24"/>
          <w:szCs w:val="24"/>
        </w:rPr>
        <w:t xml:space="preserve"> 2025.</w:t>
      </w:r>
      <w:r w:rsidRPr="00025D91">
        <w:rPr>
          <w:sz w:val="24"/>
          <w:szCs w:val="24"/>
        </w:rPr>
        <w:t xml:space="preserve">, u Mostaru je uručeno 66 ugovora ukupne vrijednosti 4,1 milijun eura za 24 inovativna poduzetnička projekta prekogranične suradnje. Ovo je prvi puta da su u sklopu Interreg programa prekogranične suradnje Hrvatska – Bosna i Hercegovina – Crna Gora osigurana posebna sredstva za ulaganje u poduzetništvo, odnosno projektom EmBRACE da je uspostavljena jedna financijska linija u kojoj su krajnji korisnici mala i srednja poduzeća s programskog </w:t>
      </w:r>
      <w:r w:rsidRPr="00025D91">
        <w:rPr>
          <w:sz w:val="24"/>
          <w:szCs w:val="24"/>
        </w:rPr>
        <w:lastRenderedPageBreak/>
        <w:t>područja. Cilj ovog poziva kao i same dodjele ugovora je da ovi inovativni projekti potaknu integrirani, održiv i uključiv rast u prekograničnom području.</w:t>
      </w:r>
    </w:p>
    <w:p w14:paraId="3DA0D654" w14:textId="44662952" w:rsidR="00025D91" w:rsidRPr="00025D91" w:rsidRDefault="00B70A27" w:rsidP="00025D91">
      <w:pPr>
        <w:spacing w:before="120" w:after="120"/>
        <w:jc w:val="both"/>
        <w:rPr>
          <w:sz w:val="24"/>
          <w:szCs w:val="24"/>
        </w:rPr>
      </w:pPr>
      <w:r>
        <w:rPr>
          <w:sz w:val="24"/>
          <w:szCs w:val="24"/>
        </w:rPr>
        <w:t>MRRFEU</w:t>
      </w:r>
      <w:r w:rsidR="00025D91" w:rsidRPr="00025D91">
        <w:rPr>
          <w:sz w:val="24"/>
          <w:szCs w:val="24"/>
        </w:rPr>
        <w:t xml:space="preserve">, u suradnji s regionalnim koordinatorima Osječko-baranjske, Požeško-slavonske i Virovitičko-podravske županije, organiziralo je tijekom ožujka Strateške forume za regionalne lance vrijednosti (RLV) s ciljem definiranja misija za istraživanje, razvoj i inovacije (IRI misija) kojima se odgovara na društvene izazove Panonske Hrvatske. Na strateškim forumima sudjelovali su poduzetnici i organizacije za istraživanje i širenje znanja kao potencijalni ponuditelji inovativnih rješenja kojima se može odgovoriti na lokalne društvene izazove. Zajedno s jedinicama lokalne i područne (regionalne) samouprave i drugim tijelima važnima za razvoj RLV-ova identificirali su potencijalne IRI teme i definirali misije za </w:t>
      </w:r>
      <w:r w:rsidR="002822DE">
        <w:rPr>
          <w:sz w:val="24"/>
          <w:szCs w:val="24"/>
        </w:rPr>
        <w:t>tri</w:t>
      </w:r>
      <w:r w:rsidR="00025D91" w:rsidRPr="00025D91">
        <w:rPr>
          <w:sz w:val="24"/>
          <w:szCs w:val="24"/>
        </w:rPr>
        <w:t xml:space="preserve"> RLV-a: „Zeleni rast“, „Pametne i kreativne industrije“ te „Kontinentalni turizam“. Rezultati RLV strateških foruma koristit će se u svrhu definiranja okvira za buduće usmjeravanje sredstava predviđenih u okviru industrijske tranzicije hrvatskih regija te će imati ključnu ulogu u pripremi za novu financijsku perspektivu Europske unije </w:t>
      </w:r>
      <w:r w:rsidR="006A3B7B">
        <w:rPr>
          <w:sz w:val="24"/>
          <w:szCs w:val="24"/>
        </w:rPr>
        <w:t>2028. - 2034</w:t>
      </w:r>
      <w:r w:rsidR="00025D91" w:rsidRPr="00025D91">
        <w:rPr>
          <w:sz w:val="24"/>
          <w:szCs w:val="24"/>
        </w:rPr>
        <w:t>.</w:t>
      </w:r>
    </w:p>
    <w:p w14:paraId="0688BBDD" w14:textId="192448D8" w:rsidR="00025D91" w:rsidRPr="00025D91" w:rsidRDefault="002822DE" w:rsidP="00025D91">
      <w:pPr>
        <w:spacing w:before="120" w:after="120"/>
        <w:jc w:val="both"/>
        <w:rPr>
          <w:sz w:val="24"/>
          <w:szCs w:val="24"/>
        </w:rPr>
      </w:pPr>
      <w:r>
        <w:rPr>
          <w:sz w:val="24"/>
          <w:szCs w:val="24"/>
        </w:rPr>
        <w:t>U</w:t>
      </w:r>
      <w:r w:rsidR="00025D91" w:rsidRPr="00025D91">
        <w:rPr>
          <w:sz w:val="24"/>
          <w:szCs w:val="24"/>
        </w:rPr>
        <w:t xml:space="preserve"> Daruvaru je </w:t>
      </w:r>
      <w:r w:rsidRPr="00025D91">
        <w:rPr>
          <w:sz w:val="24"/>
          <w:szCs w:val="24"/>
        </w:rPr>
        <w:t xml:space="preserve">1. travnja </w:t>
      </w:r>
      <w:r w:rsidR="00DF0FA6">
        <w:rPr>
          <w:sz w:val="24"/>
          <w:szCs w:val="24"/>
        </w:rPr>
        <w:t xml:space="preserve">2025. </w:t>
      </w:r>
      <w:r w:rsidR="00025D91" w:rsidRPr="00025D91">
        <w:rPr>
          <w:sz w:val="24"/>
          <w:szCs w:val="24"/>
        </w:rPr>
        <w:t xml:space="preserve">održan sastanak Vlade sa županima uključenim u Razvojni sporazum za Sjever Hrvatske. Razvojni sporazum za Sjever Hrvatske obuhvaća 36 razvojnih projekata indikativne vrijednosti od oko 2 milijarde eura. U njemu su uključeni projekti Bjelovarsko-bilogorske, Koprivničko-križevačke, Varaždinske, Međimurske i Krapinsko-zagorske županije. Uoči održanog sastanka uručeni su i ugovori za obrazovne i energetske projekte za područje navedenih pet županija vrijedni 16 milijuna eura. </w:t>
      </w:r>
    </w:p>
    <w:p w14:paraId="5E2542B2" w14:textId="60CC7CC0" w:rsidR="00025D91" w:rsidRPr="00025D91" w:rsidRDefault="00B70A27" w:rsidP="00025D91">
      <w:pPr>
        <w:spacing w:before="120" w:after="120"/>
        <w:jc w:val="both"/>
        <w:rPr>
          <w:sz w:val="24"/>
          <w:szCs w:val="24"/>
        </w:rPr>
      </w:pPr>
      <w:r>
        <w:rPr>
          <w:sz w:val="24"/>
          <w:szCs w:val="24"/>
        </w:rPr>
        <w:t>MRRFEU</w:t>
      </w:r>
      <w:r w:rsidR="00025D91" w:rsidRPr="00025D91">
        <w:rPr>
          <w:sz w:val="24"/>
          <w:szCs w:val="24"/>
        </w:rPr>
        <w:t xml:space="preserve"> je 2. travnja</w:t>
      </w:r>
      <w:r w:rsidR="00DF0FA6">
        <w:rPr>
          <w:sz w:val="24"/>
          <w:szCs w:val="24"/>
        </w:rPr>
        <w:t xml:space="preserve"> 2025.</w:t>
      </w:r>
      <w:r w:rsidR="00025D91" w:rsidRPr="00025D91">
        <w:rPr>
          <w:sz w:val="24"/>
          <w:szCs w:val="24"/>
        </w:rPr>
        <w:t xml:space="preserve"> organiziralo u Velikoj Gorici i 1. sastanak Vijeća za urbani razvoj kojem su nazočili gradonačelnici i predstavnici 23 ITU urbana područja, predstavnici Vlade te stručne službe </w:t>
      </w:r>
      <w:r>
        <w:rPr>
          <w:sz w:val="24"/>
          <w:szCs w:val="24"/>
        </w:rPr>
        <w:t>MRRFEU</w:t>
      </w:r>
      <w:r w:rsidR="00025D91" w:rsidRPr="00025D91">
        <w:rPr>
          <w:sz w:val="24"/>
          <w:szCs w:val="24"/>
        </w:rPr>
        <w:t>. Tom prigodom uručeno je i 12 ugovora za urbane projekte razvoja koji se realiziraju u okviru ITU mehanizma ukupne vrijednosti 68 milijuna eura, od čega EU sufinanciranje iznosi oko 43 %.</w:t>
      </w:r>
    </w:p>
    <w:p w14:paraId="01CAC17F" w14:textId="343EEDCB" w:rsidR="00025D91" w:rsidRPr="00025D91" w:rsidRDefault="002822DE" w:rsidP="00025D91">
      <w:pPr>
        <w:spacing w:before="120" w:after="120"/>
        <w:jc w:val="both"/>
        <w:rPr>
          <w:sz w:val="24"/>
          <w:szCs w:val="24"/>
        </w:rPr>
      </w:pPr>
      <w:r>
        <w:rPr>
          <w:sz w:val="24"/>
          <w:szCs w:val="24"/>
        </w:rPr>
        <w:t>U</w:t>
      </w:r>
      <w:r w:rsidRPr="00025D91">
        <w:rPr>
          <w:sz w:val="24"/>
          <w:szCs w:val="24"/>
        </w:rPr>
        <w:t xml:space="preserve"> Splitu je </w:t>
      </w:r>
      <w:r w:rsidR="00025D91" w:rsidRPr="00025D91">
        <w:rPr>
          <w:sz w:val="24"/>
          <w:szCs w:val="24"/>
        </w:rPr>
        <w:t>11. travnja 2025. održano svečano predstavljanje projekta Croatian safe steps II – CROSS II, koji je ujedno i operacija od strateške važnosti kojima je temeljem članka 50. Uredbe (EU) 2021/1060 propisano organizirati komunikacijski događaj u organizaciji Korisnika projekta.</w:t>
      </w:r>
    </w:p>
    <w:p w14:paraId="71D303FE" w14:textId="33332805" w:rsidR="00811505" w:rsidRDefault="00025D91" w:rsidP="00025D91">
      <w:pPr>
        <w:spacing w:before="120" w:after="120"/>
        <w:jc w:val="both"/>
        <w:rPr>
          <w:sz w:val="24"/>
          <w:szCs w:val="24"/>
        </w:rPr>
      </w:pPr>
      <w:r w:rsidRPr="00025D91">
        <w:rPr>
          <w:sz w:val="24"/>
          <w:szCs w:val="24"/>
        </w:rPr>
        <w:t xml:space="preserve">U organizaciji Interreg programa transnacionalne suradnje Euro-MED, uz podršku </w:t>
      </w:r>
      <w:r w:rsidR="00B70A27">
        <w:rPr>
          <w:sz w:val="24"/>
          <w:szCs w:val="24"/>
        </w:rPr>
        <w:t>MRRFEU</w:t>
      </w:r>
      <w:r w:rsidRPr="00025D91">
        <w:rPr>
          <w:sz w:val="24"/>
          <w:szCs w:val="24"/>
        </w:rPr>
        <w:t>, 25. i 26. lipnja 2025. u Splitu je održana konferencija Paths That Last – Collaborating for a sustainable tourism in the Mediterranean koja je okupila više od 200 sudionika iz cijelog Mediterana. Konferencija je održana u okviru aktivnosti Mediteranskog višeprogramskog mehanizma (Mediterranean Multi Programme Mechanism – MMM), platforme koja okuplja osam Interreg programa iz mediteranske regije s ciljem jačanja suradnje, kapitalizacije rezultata i oblikovanja zajedničkih preporuka za europsku teritorijalnu suradnju nakon 2027. godine. Tema održivog turizma pritom je prepoznata kao zajednički izazov i prioritet za 2025. godinu, čime je ova konferencija postala ključno mjesto za razmjenu iskustava i usklađivanje politika u tom sektoru.</w:t>
      </w:r>
    </w:p>
    <w:p w14:paraId="00B25215" w14:textId="77777777" w:rsidR="00025D91" w:rsidRPr="008F772E" w:rsidRDefault="00025D91" w:rsidP="00025D91">
      <w:pPr>
        <w:spacing w:before="120" w:after="120"/>
        <w:jc w:val="both"/>
        <w:rPr>
          <w:sz w:val="24"/>
          <w:szCs w:val="24"/>
        </w:rPr>
      </w:pPr>
    </w:p>
    <w:p w14:paraId="474D2E85" w14:textId="77777777" w:rsidR="004C53B0" w:rsidRPr="008F772E" w:rsidRDefault="004C53B0" w:rsidP="004C53B0">
      <w:pPr>
        <w:spacing w:before="120" w:after="120"/>
        <w:jc w:val="both"/>
        <w:rPr>
          <w:b/>
          <w:sz w:val="24"/>
          <w:szCs w:val="24"/>
        </w:rPr>
      </w:pPr>
      <w:r w:rsidRPr="008F772E">
        <w:rPr>
          <w:b/>
          <w:bCs/>
          <w:sz w:val="24"/>
          <w:szCs w:val="24"/>
        </w:rPr>
        <w:lastRenderedPageBreak/>
        <w:t>Aktivnosti informiranja i komunikacije provedene u okviru Europskog socijalnog fonda plus</w:t>
      </w:r>
    </w:p>
    <w:p w14:paraId="3FDA8028" w14:textId="7883652C" w:rsidR="004D1AE3" w:rsidRPr="008F772E" w:rsidRDefault="004D1AE3" w:rsidP="004D1AE3">
      <w:pPr>
        <w:spacing w:after="160" w:line="257" w:lineRule="auto"/>
        <w:jc w:val="both"/>
        <w:rPr>
          <w:sz w:val="24"/>
          <w:szCs w:val="24"/>
        </w:rPr>
      </w:pPr>
      <w:r>
        <w:rPr>
          <w:color w:val="000000" w:themeColor="text1"/>
          <w:sz w:val="24"/>
          <w:szCs w:val="24"/>
        </w:rPr>
        <w:t xml:space="preserve">U izvještajnom razdoblju </w:t>
      </w:r>
      <w:r w:rsidR="006A3B7B">
        <w:rPr>
          <w:color w:val="000000" w:themeColor="text1"/>
          <w:sz w:val="24"/>
          <w:szCs w:val="24"/>
        </w:rPr>
        <w:t>MROSP</w:t>
      </w:r>
      <w:r>
        <w:rPr>
          <w:color w:val="000000" w:themeColor="text1"/>
          <w:sz w:val="24"/>
          <w:szCs w:val="24"/>
        </w:rPr>
        <w:t xml:space="preserve"> (Upravljačko tijelo za ESF+) redovno je provodilo a</w:t>
      </w:r>
      <w:r w:rsidRPr="008F772E">
        <w:rPr>
          <w:color w:val="000000" w:themeColor="text1"/>
          <w:sz w:val="24"/>
          <w:szCs w:val="24"/>
        </w:rPr>
        <w:t>ktivnosti informiranja</w:t>
      </w:r>
      <w:r>
        <w:rPr>
          <w:color w:val="000000" w:themeColor="text1"/>
          <w:sz w:val="24"/>
          <w:szCs w:val="24"/>
        </w:rPr>
        <w:t xml:space="preserve"> i komunikacije</w:t>
      </w:r>
      <w:r w:rsidRPr="008F772E">
        <w:rPr>
          <w:sz w:val="24"/>
          <w:szCs w:val="24"/>
        </w:rPr>
        <w:t xml:space="preserve"> u svrhu promocije Programa Učinkoviti ljudski potencijali</w:t>
      </w:r>
      <w:r>
        <w:rPr>
          <w:sz w:val="24"/>
          <w:szCs w:val="24"/>
        </w:rPr>
        <w:t xml:space="preserve"> 2021.-2027., s naglaskom na p</w:t>
      </w:r>
      <w:r w:rsidRPr="008F772E">
        <w:rPr>
          <w:sz w:val="24"/>
          <w:szCs w:val="24"/>
        </w:rPr>
        <w:t>romociju strateških operacija Programa</w:t>
      </w:r>
      <w:r>
        <w:rPr>
          <w:sz w:val="24"/>
          <w:szCs w:val="24"/>
        </w:rPr>
        <w:t xml:space="preserve">. </w:t>
      </w:r>
      <w:r w:rsidRPr="008F772E">
        <w:rPr>
          <w:sz w:val="24"/>
          <w:szCs w:val="24"/>
        </w:rPr>
        <w:t>Mjer</w:t>
      </w:r>
      <w:r>
        <w:rPr>
          <w:sz w:val="24"/>
          <w:szCs w:val="24"/>
        </w:rPr>
        <w:t>e</w:t>
      </w:r>
      <w:r w:rsidRPr="008F772E">
        <w:rPr>
          <w:sz w:val="24"/>
          <w:szCs w:val="24"/>
        </w:rPr>
        <w:t xml:space="preserve"> </w:t>
      </w:r>
      <w:r>
        <w:rPr>
          <w:sz w:val="24"/>
          <w:szCs w:val="24"/>
        </w:rPr>
        <w:t>akt</w:t>
      </w:r>
      <w:r w:rsidRPr="008F772E">
        <w:rPr>
          <w:sz w:val="24"/>
          <w:szCs w:val="24"/>
        </w:rPr>
        <w:t>ivne politike zapošljavanja</w:t>
      </w:r>
      <w:r>
        <w:rPr>
          <w:sz w:val="24"/>
          <w:szCs w:val="24"/>
        </w:rPr>
        <w:t xml:space="preserve"> za 2025. godinu predstavljene su </w:t>
      </w:r>
      <w:r w:rsidRPr="008F772E">
        <w:rPr>
          <w:sz w:val="24"/>
          <w:szCs w:val="24"/>
        </w:rPr>
        <w:t xml:space="preserve">u Osijeku 4. ožujka 2025. </w:t>
      </w:r>
      <w:r>
        <w:rPr>
          <w:sz w:val="24"/>
          <w:szCs w:val="24"/>
        </w:rPr>
        <w:t xml:space="preserve">gdje je održana </w:t>
      </w:r>
      <w:r w:rsidRPr="008F772E">
        <w:rPr>
          <w:sz w:val="24"/>
          <w:szCs w:val="24"/>
        </w:rPr>
        <w:t xml:space="preserve">konferencija </w:t>
      </w:r>
      <w:r>
        <w:rPr>
          <w:sz w:val="24"/>
          <w:szCs w:val="24"/>
        </w:rPr>
        <w:t xml:space="preserve">pod nazivom </w:t>
      </w:r>
      <w:r w:rsidRPr="008F772E">
        <w:rPr>
          <w:sz w:val="24"/>
          <w:szCs w:val="24"/>
        </w:rPr>
        <w:t>„Era mjera“</w:t>
      </w:r>
      <w:r>
        <w:rPr>
          <w:sz w:val="24"/>
          <w:szCs w:val="24"/>
        </w:rPr>
        <w:t xml:space="preserve">, a </w:t>
      </w:r>
      <w:r w:rsidRPr="008F772E">
        <w:rPr>
          <w:sz w:val="24"/>
          <w:szCs w:val="24"/>
        </w:rPr>
        <w:t xml:space="preserve">predstavljanje ESF+ financijskog instrumenta </w:t>
      </w:r>
      <w:r>
        <w:rPr>
          <w:sz w:val="24"/>
          <w:szCs w:val="24"/>
        </w:rPr>
        <w:t>„</w:t>
      </w:r>
      <w:r w:rsidRPr="008F772E">
        <w:rPr>
          <w:sz w:val="24"/>
          <w:szCs w:val="24"/>
        </w:rPr>
        <w:t>Mikro zajmovi za rast i uključenost”</w:t>
      </w:r>
      <w:r>
        <w:rPr>
          <w:sz w:val="24"/>
          <w:szCs w:val="24"/>
        </w:rPr>
        <w:t xml:space="preserve"> održano je u </w:t>
      </w:r>
      <w:r w:rsidRPr="008F772E">
        <w:rPr>
          <w:sz w:val="24"/>
          <w:szCs w:val="24"/>
        </w:rPr>
        <w:t>Zagrebu</w:t>
      </w:r>
      <w:r>
        <w:rPr>
          <w:sz w:val="24"/>
          <w:szCs w:val="24"/>
        </w:rPr>
        <w:t>,</w:t>
      </w:r>
      <w:r w:rsidRPr="008F772E">
        <w:rPr>
          <w:sz w:val="24"/>
          <w:szCs w:val="24"/>
        </w:rPr>
        <w:t xml:space="preserve"> 31. ožujka 2025. uz prisustvo predsjednika Vlade Republike Hrvatske, </w:t>
      </w:r>
      <w:r w:rsidR="006A3B7B">
        <w:rPr>
          <w:sz w:val="24"/>
          <w:szCs w:val="24"/>
        </w:rPr>
        <w:t xml:space="preserve">mr. sc. </w:t>
      </w:r>
      <w:r w:rsidRPr="008F772E">
        <w:rPr>
          <w:sz w:val="24"/>
          <w:szCs w:val="24"/>
        </w:rPr>
        <w:t>Andreja Plenkovića</w:t>
      </w:r>
      <w:r>
        <w:rPr>
          <w:sz w:val="24"/>
          <w:szCs w:val="24"/>
        </w:rPr>
        <w:t>.</w:t>
      </w:r>
    </w:p>
    <w:p w14:paraId="3C735227" w14:textId="51F5B1BC" w:rsidR="004D1AE3" w:rsidRPr="008F772E" w:rsidRDefault="004D1AE3" w:rsidP="004D1AE3">
      <w:pPr>
        <w:spacing w:after="160" w:line="257" w:lineRule="auto"/>
        <w:jc w:val="both"/>
      </w:pPr>
      <w:r w:rsidRPr="008F772E">
        <w:rPr>
          <w:sz w:val="24"/>
          <w:szCs w:val="24"/>
        </w:rPr>
        <w:t xml:space="preserve">Ministarstvo je u svibnju 2025. nastavilo s promocijom Programa Učinkoviti ljudski potencijali 2021.-2027. </w:t>
      </w:r>
      <w:r>
        <w:rPr>
          <w:sz w:val="24"/>
          <w:szCs w:val="24"/>
        </w:rPr>
        <w:t xml:space="preserve">u </w:t>
      </w:r>
      <w:r w:rsidR="0060382F">
        <w:rPr>
          <w:sz w:val="24"/>
          <w:szCs w:val="24"/>
        </w:rPr>
        <w:t>pet</w:t>
      </w:r>
      <w:r>
        <w:rPr>
          <w:sz w:val="24"/>
          <w:szCs w:val="24"/>
        </w:rPr>
        <w:t xml:space="preserve"> gradova RH, </w:t>
      </w:r>
      <w:r w:rsidRPr="008F772E">
        <w:rPr>
          <w:sz w:val="24"/>
          <w:szCs w:val="24"/>
        </w:rPr>
        <w:t>tijekom koje su predstav</w:t>
      </w:r>
      <w:r>
        <w:rPr>
          <w:sz w:val="24"/>
          <w:szCs w:val="24"/>
        </w:rPr>
        <w:t xml:space="preserve">ljene </w:t>
      </w:r>
      <w:r w:rsidRPr="008F772E">
        <w:rPr>
          <w:sz w:val="24"/>
          <w:szCs w:val="24"/>
        </w:rPr>
        <w:t xml:space="preserve">ključne informacije o planiranim pozivima i mogućnostima korištenja financijskih instrumenata u okviru Programa za 2025. </w:t>
      </w:r>
      <w:r>
        <w:rPr>
          <w:sz w:val="24"/>
          <w:szCs w:val="24"/>
        </w:rPr>
        <w:t xml:space="preserve">Osim toga, u svrhu povećanja vidljivosti sufinanciranja, održana su i svečana potpisivanja ugovora u okviru više Poziva za dodjelu bespovratnih sredstava/natječaja. </w:t>
      </w:r>
    </w:p>
    <w:p w14:paraId="2F2370EB" w14:textId="77777777" w:rsidR="004D1AE3" w:rsidRPr="008F772E" w:rsidRDefault="004D1AE3" w:rsidP="004D1AE3">
      <w:pPr>
        <w:spacing w:before="120" w:after="120"/>
        <w:jc w:val="both"/>
        <w:rPr>
          <w:sz w:val="24"/>
          <w:szCs w:val="24"/>
        </w:rPr>
      </w:pPr>
      <w:r>
        <w:rPr>
          <w:sz w:val="24"/>
          <w:szCs w:val="24"/>
        </w:rPr>
        <w:t xml:space="preserve">Sve informacije vezane uz Pozive/natječaje te informacije o održanim događanjima, Upravljačko tijelo objavilo je na </w:t>
      </w:r>
      <w:r w:rsidRPr="008F772E">
        <w:rPr>
          <w:sz w:val="24"/>
          <w:szCs w:val="24"/>
        </w:rPr>
        <w:t>mrežn</w:t>
      </w:r>
      <w:r>
        <w:rPr>
          <w:sz w:val="24"/>
          <w:szCs w:val="24"/>
        </w:rPr>
        <w:t>oj</w:t>
      </w:r>
      <w:r w:rsidRPr="008F772E">
        <w:rPr>
          <w:sz w:val="24"/>
          <w:szCs w:val="24"/>
        </w:rPr>
        <w:t xml:space="preserve"> stranic</w:t>
      </w:r>
      <w:r>
        <w:rPr>
          <w:sz w:val="24"/>
          <w:szCs w:val="24"/>
        </w:rPr>
        <w:t>i</w:t>
      </w:r>
      <w:r w:rsidRPr="008F772E">
        <w:rPr>
          <w:sz w:val="24"/>
          <w:szCs w:val="24"/>
        </w:rPr>
        <w:t xml:space="preserve"> ESF+</w:t>
      </w:r>
      <w:r>
        <w:rPr>
          <w:sz w:val="24"/>
          <w:szCs w:val="24"/>
        </w:rPr>
        <w:t xml:space="preserve"> te </w:t>
      </w:r>
      <w:r w:rsidRPr="008F772E">
        <w:rPr>
          <w:sz w:val="24"/>
          <w:szCs w:val="24"/>
        </w:rPr>
        <w:t>proslij</w:t>
      </w:r>
      <w:r>
        <w:rPr>
          <w:sz w:val="24"/>
          <w:szCs w:val="24"/>
        </w:rPr>
        <w:t xml:space="preserve">edilo </w:t>
      </w:r>
      <w:r w:rsidRPr="008F772E">
        <w:rPr>
          <w:sz w:val="24"/>
          <w:szCs w:val="24"/>
        </w:rPr>
        <w:t xml:space="preserve">za objavu na središnjem internetskom portalu za EU fondove </w:t>
      </w:r>
      <w:hyperlink r:id="rId23" w:history="1">
        <w:r w:rsidRPr="00BF3E1F">
          <w:rPr>
            <w:rStyle w:val="Hyperlink"/>
            <w:sz w:val="24"/>
            <w:szCs w:val="24"/>
          </w:rPr>
          <w:t>www.eufondovi.gov.hr</w:t>
        </w:r>
      </w:hyperlink>
      <w:r>
        <w:rPr>
          <w:sz w:val="24"/>
          <w:szCs w:val="24"/>
        </w:rPr>
        <w:t>. Također, informacije su objavljene i n</w:t>
      </w:r>
      <w:r w:rsidRPr="008F772E">
        <w:rPr>
          <w:sz w:val="24"/>
          <w:szCs w:val="24"/>
        </w:rPr>
        <w:t>a društvenim mrežama Ministarstva</w:t>
      </w:r>
      <w:r>
        <w:rPr>
          <w:sz w:val="24"/>
          <w:szCs w:val="24"/>
        </w:rPr>
        <w:t xml:space="preserve"> i </w:t>
      </w:r>
      <w:r w:rsidRPr="008F772E">
        <w:rPr>
          <w:sz w:val="24"/>
          <w:szCs w:val="24"/>
        </w:rPr>
        <w:t>YouTube kanalu ESF+</w:t>
      </w:r>
      <w:r>
        <w:rPr>
          <w:sz w:val="24"/>
          <w:szCs w:val="24"/>
        </w:rPr>
        <w:t xml:space="preserve"> te se r</w:t>
      </w:r>
      <w:r w:rsidRPr="008F772E">
        <w:rPr>
          <w:sz w:val="24"/>
          <w:szCs w:val="24"/>
        </w:rPr>
        <w:t>edovno koordinira</w:t>
      </w:r>
      <w:r>
        <w:rPr>
          <w:sz w:val="24"/>
          <w:szCs w:val="24"/>
        </w:rPr>
        <w:t>lo</w:t>
      </w:r>
      <w:r w:rsidRPr="008F772E">
        <w:rPr>
          <w:sz w:val="24"/>
          <w:szCs w:val="24"/>
        </w:rPr>
        <w:t xml:space="preserve"> </w:t>
      </w:r>
      <w:r>
        <w:rPr>
          <w:sz w:val="24"/>
          <w:szCs w:val="24"/>
        </w:rPr>
        <w:t xml:space="preserve">i odgovaralo na </w:t>
      </w:r>
      <w:r w:rsidRPr="008F772E">
        <w:rPr>
          <w:sz w:val="24"/>
          <w:szCs w:val="24"/>
        </w:rPr>
        <w:t>upit</w:t>
      </w:r>
      <w:r>
        <w:rPr>
          <w:sz w:val="24"/>
          <w:szCs w:val="24"/>
        </w:rPr>
        <w:t>e</w:t>
      </w:r>
      <w:r w:rsidRPr="008F772E">
        <w:rPr>
          <w:sz w:val="24"/>
          <w:szCs w:val="24"/>
        </w:rPr>
        <w:t xml:space="preserve"> vezan</w:t>
      </w:r>
      <w:r>
        <w:rPr>
          <w:sz w:val="24"/>
          <w:szCs w:val="24"/>
        </w:rPr>
        <w:t>e</w:t>
      </w:r>
      <w:r w:rsidRPr="008F772E">
        <w:rPr>
          <w:sz w:val="24"/>
          <w:szCs w:val="24"/>
        </w:rPr>
        <w:t xml:space="preserve"> uz mogućnosti korištenja ESF+</w:t>
      </w:r>
      <w:r>
        <w:rPr>
          <w:sz w:val="24"/>
          <w:szCs w:val="24"/>
        </w:rPr>
        <w:t xml:space="preserve"> koji su z</w:t>
      </w:r>
      <w:r w:rsidRPr="008F772E">
        <w:rPr>
          <w:sz w:val="24"/>
          <w:szCs w:val="24"/>
        </w:rPr>
        <w:t>aprimljen</w:t>
      </w:r>
      <w:r>
        <w:rPr>
          <w:sz w:val="24"/>
          <w:szCs w:val="24"/>
        </w:rPr>
        <w:t>i</w:t>
      </w:r>
      <w:r w:rsidRPr="008F772E">
        <w:rPr>
          <w:sz w:val="24"/>
          <w:szCs w:val="24"/>
        </w:rPr>
        <w:t xml:space="preserve"> putem adrese elektroničke pošte </w:t>
      </w:r>
      <w:hyperlink r:id="rId24">
        <w:r w:rsidRPr="008F772E">
          <w:rPr>
            <w:rStyle w:val="Hyperlink"/>
            <w:sz w:val="24"/>
            <w:szCs w:val="24"/>
          </w:rPr>
          <w:t>esf.info@mrosp.hr</w:t>
        </w:r>
      </w:hyperlink>
      <w:r w:rsidRPr="008F772E">
        <w:rPr>
          <w:sz w:val="24"/>
          <w:szCs w:val="24"/>
        </w:rPr>
        <w:t>.</w:t>
      </w:r>
    </w:p>
    <w:p w14:paraId="5381C53D" w14:textId="77777777" w:rsidR="00011C66" w:rsidRPr="008F772E" w:rsidRDefault="00011C66" w:rsidP="00011C66">
      <w:pPr>
        <w:spacing w:before="120" w:after="120"/>
        <w:jc w:val="both"/>
        <w:rPr>
          <w:sz w:val="24"/>
          <w:szCs w:val="24"/>
        </w:rPr>
      </w:pPr>
    </w:p>
    <w:p w14:paraId="34788DBA" w14:textId="77777777" w:rsidR="00CE3C1A" w:rsidRPr="008F772E" w:rsidRDefault="00CE3C1A" w:rsidP="00CE3C1A">
      <w:pPr>
        <w:spacing w:before="120" w:after="120"/>
      </w:pPr>
      <w:r w:rsidRPr="008F772E">
        <w:rPr>
          <w:b/>
          <w:bCs/>
          <w:sz w:val="24"/>
          <w:szCs w:val="24"/>
        </w:rPr>
        <w:t>Aktivnosti informiranja i komunikacije provedene u okviru Programa ruralnog razvoja Republike Hrvatske 2014.-2020.</w:t>
      </w:r>
    </w:p>
    <w:p w14:paraId="0FE1E6E0" w14:textId="38DBD430" w:rsidR="00506F6D" w:rsidRPr="008F772E" w:rsidRDefault="00506F6D" w:rsidP="00506F6D">
      <w:pPr>
        <w:spacing w:before="120" w:after="120"/>
        <w:jc w:val="both"/>
        <w:rPr>
          <w:color w:val="000000" w:themeColor="text1"/>
          <w:sz w:val="24"/>
          <w:szCs w:val="24"/>
        </w:rPr>
      </w:pPr>
      <w:r w:rsidRPr="008F772E">
        <w:rPr>
          <w:color w:val="000000" w:themeColor="text1"/>
          <w:sz w:val="24"/>
          <w:szCs w:val="24"/>
        </w:rPr>
        <w:t xml:space="preserve">Aktivnosti promidžbe najintenzivnije su se odvijale uoči raspisivanja pojedinih natječaja, a posebice za kampanju podnošenja zahtjeva izravnih plaćanja i IAKS mjera koja je u 2025. godini trajala od 4. ožujka do 13. lipnja te obveza koje iz njih proizlaze. Ukupno je </w:t>
      </w:r>
      <w:r w:rsidR="006A3B7B">
        <w:rPr>
          <w:color w:val="000000" w:themeColor="text1"/>
          <w:sz w:val="24"/>
          <w:szCs w:val="24"/>
        </w:rPr>
        <w:t>u 2025. godini</w:t>
      </w:r>
      <w:r w:rsidRPr="008F772E">
        <w:rPr>
          <w:color w:val="000000" w:themeColor="text1"/>
          <w:sz w:val="24"/>
          <w:szCs w:val="24"/>
        </w:rPr>
        <w:t xml:space="preserve"> održano gotovo 15 radionica (uživo ili online) i to za: podnošenja </w:t>
      </w:r>
      <w:r w:rsidR="006F148B" w:rsidRPr="008F772E">
        <w:rPr>
          <w:color w:val="000000" w:themeColor="text1"/>
          <w:sz w:val="24"/>
          <w:szCs w:val="24"/>
        </w:rPr>
        <w:t>j</w:t>
      </w:r>
      <w:r w:rsidRPr="008F772E">
        <w:rPr>
          <w:color w:val="000000" w:themeColor="text1"/>
          <w:sz w:val="24"/>
          <w:szCs w:val="24"/>
        </w:rPr>
        <w:t>edinstvenog zahtjeva (izravna plaćanja i IAKS mjere ruralnog razvoja), komunikaciju o prijedlozima trećih izmjena SP ZPP, potporu za ulaganja u preradu poljoprivrednih proizvoda, potporu za sustave javnog navodnjavanja, radionice za potencijalne korisnike intervencije iz sektora vinarstva, za mlad</w:t>
      </w:r>
      <w:r w:rsidR="007B6B74">
        <w:rPr>
          <w:color w:val="000000" w:themeColor="text1"/>
          <w:sz w:val="24"/>
          <w:szCs w:val="24"/>
        </w:rPr>
        <w:t>e</w:t>
      </w:r>
      <w:r w:rsidRPr="008F772E">
        <w:rPr>
          <w:color w:val="000000" w:themeColor="text1"/>
          <w:sz w:val="24"/>
          <w:szCs w:val="24"/>
        </w:rPr>
        <w:t xml:space="preserve"> poljoprivrednik</w:t>
      </w:r>
      <w:r w:rsidR="002822DE">
        <w:rPr>
          <w:color w:val="000000" w:themeColor="text1"/>
          <w:sz w:val="24"/>
          <w:szCs w:val="24"/>
        </w:rPr>
        <w:t>e</w:t>
      </w:r>
      <w:r w:rsidRPr="008F772E">
        <w:rPr>
          <w:color w:val="000000" w:themeColor="text1"/>
          <w:sz w:val="24"/>
          <w:szCs w:val="24"/>
        </w:rPr>
        <w:t>, radionice za LAG-ove (provedba LRS LAG-ova 2023.-2027.). Također su se održavale radionice/događanja NMZPP u okviru rada tematskih radnih grupa ''Žene u ruralnom prostoru'“ i „Zelena arhitektura“. Kroz Poziv članstvu NMZPP u 2025. godini sufinancirat će se 38 aktivnosti članova, kao događanja do tri dana trajanja, studijska putovanja i promidžbene aktivnosti s ciljem jače vidljivosti, informiranja dionika u ruralnom prostoru i promocije SP ZPP-a. Na radionicama je sudjelovalo gotovo 1000 potencijalnih korisnika.</w:t>
      </w:r>
    </w:p>
    <w:p w14:paraId="6862CBBB" w14:textId="77777777" w:rsidR="00506F6D" w:rsidRPr="008F772E" w:rsidRDefault="00506F6D" w:rsidP="00506F6D">
      <w:pPr>
        <w:spacing w:before="120" w:after="120"/>
        <w:jc w:val="both"/>
        <w:rPr>
          <w:color w:val="000000" w:themeColor="text1"/>
          <w:sz w:val="24"/>
          <w:szCs w:val="24"/>
        </w:rPr>
      </w:pPr>
      <w:r w:rsidRPr="008F772E">
        <w:rPr>
          <w:color w:val="000000" w:themeColor="text1"/>
          <w:sz w:val="24"/>
          <w:szCs w:val="24"/>
        </w:rPr>
        <w:lastRenderedPageBreak/>
        <w:t xml:space="preserve">Tijekom godine izrađene su brošure o konzervacijskoj poljoprivredi, inovacijama kroz EIP operativne skupine te brošura o LAG-ovima, koje su, između ostalog, distribuirane na terenu uključujući najveće poljoprivredne sajmove - proljetni i jesenski bjelovarski sajam. </w:t>
      </w:r>
    </w:p>
    <w:p w14:paraId="312EB328" w14:textId="77777777" w:rsidR="00506F6D" w:rsidRPr="008F772E" w:rsidRDefault="00506F6D" w:rsidP="00506F6D">
      <w:pPr>
        <w:spacing w:before="120" w:after="120"/>
        <w:jc w:val="both"/>
        <w:rPr>
          <w:color w:val="000000" w:themeColor="text1"/>
          <w:sz w:val="24"/>
          <w:szCs w:val="24"/>
        </w:rPr>
      </w:pPr>
      <w:r w:rsidRPr="008F772E">
        <w:rPr>
          <w:color w:val="000000" w:themeColor="text1"/>
          <w:sz w:val="24"/>
          <w:szCs w:val="24"/>
        </w:rPr>
        <w:t xml:space="preserve">Mrežna stranica </w:t>
      </w:r>
      <w:hyperlink r:id="rId25" w:history="1">
        <w:r w:rsidRPr="008F772E">
          <w:rPr>
            <w:rStyle w:val="Hyperlink"/>
            <w:sz w:val="24"/>
            <w:szCs w:val="24"/>
          </w:rPr>
          <w:t>www.ruralnirazvoj.hr</w:t>
        </w:r>
      </w:hyperlink>
      <w:r w:rsidRPr="008F772E">
        <w:rPr>
          <w:color w:val="000000" w:themeColor="text1"/>
          <w:sz w:val="24"/>
          <w:szCs w:val="24"/>
        </w:rPr>
        <w:t xml:space="preserve"> jedan je od najvažnijih komunikacijskih alata te bilježi iznimnu posjećenost. </w:t>
      </w:r>
    </w:p>
    <w:p w14:paraId="679BC06C" w14:textId="0E53840F" w:rsidR="00506F6D" w:rsidRPr="008F772E" w:rsidRDefault="00506F6D" w:rsidP="00506F6D">
      <w:pPr>
        <w:spacing w:before="120" w:after="120"/>
        <w:jc w:val="both"/>
        <w:rPr>
          <w:color w:val="000000" w:themeColor="text1"/>
          <w:sz w:val="24"/>
          <w:szCs w:val="24"/>
        </w:rPr>
      </w:pPr>
      <w:r w:rsidRPr="008F772E">
        <w:rPr>
          <w:color w:val="000000" w:themeColor="text1"/>
          <w:sz w:val="24"/>
          <w:szCs w:val="24"/>
        </w:rPr>
        <w:t xml:space="preserve">Za promidžbu su intenzivno korištene mrežne stranice ruralnirazvoj.hr, NMZPP nrm.hr te društvene mreže (Facebook, X i LinkedIn.). </w:t>
      </w:r>
    </w:p>
    <w:p w14:paraId="5D31E698" w14:textId="77777777" w:rsidR="00506F6D" w:rsidRPr="008F772E" w:rsidRDefault="00506F6D" w:rsidP="00506F6D">
      <w:pPr>
        <w:spacing w:before="120" w:after="120"/>
        <w:jc w:val="both"/>
        <w:rPr>
          <w:color w:val="000000" w:themeColor="text1"/>
          <w:sz w:val="24"/>
          <w:szCs w:val="24"/>
        </w:rPr>
      </w:pPr>
      <w:r w:rsidRPr="008F772E">
        <w:rPr>
          <w:color w:val="000000" w:themeColor="text1"/>
          <w:sz w:val="24"/>
          <w:szCs w:val="24"/>
        </w:rPr>
        <w:t xml:space="preserve">Stranica Facebook PRR RH/SP ZPP imala je preko 13.000 pratitelja, najviše u dobi od 25 do 44 godina. </w:t>
      </w:r>
    </w:p>
    <w:p w14:paraId="5E683C9E" w14:textId="77777777" w:rsidR="00506F6D" w:rsidRPr="008F772E" w:rsidRDefault="00506F6D" w:rsidP="00506F6D">
      <w:pPr>
        <w:spacing w:before="120" w:after="120"/>
        <w:jc w:val="both"/>
        <w:rPr>
          <w:color w:val="000000" w:themeColor="text1"/>
          <w:sz w:val="24"/>
          <w:szCs w:val="24"/>
        </w:rPr>
      </w:pPr>
      <w:r w:rsidRPr="008F772E">
        <w:rPr>
          <w:color w:val="000000" w:themeColor="text1"/>
          <w:sz w:val="24"/>
          <w:szCs w:val="24"/>
        </w:rPr>
        <w:t>Odgovori na upite odvijaju se kontinuirano, ovisno o dinamici objavljivanja natječaja, a objavljeni su na mrežnoj stranici uz pojedine natječaje.</w:t>
      </w:r>
    </w:p>
    <w:p w14:paraId="5FEA6CB6" w14:textId="77777777" w:rsidR="00CE3C1A" w:rsidRPr="008F772E" w:rsidRDefault="00506F6D" w:rsidP="00506F6D">
      <w:pPr>
        <w:spacing w:before="120" w:after="120"/>
        <w:jc w:val="both"/>
        <w:rPr>
          <w:color w:val="000000" w:themeColor="text1"/>
          <w:sz w:val="24"/>
          <w:szCs w:val="24"/>
        </w:rPr>
      </w:pPr>
      <w:r w:rsidRPr="008F772E">
        <w:rPr>
          <w:color w:val="000000" w:themeColor="text1"/>
          <w:sz w:val="24"/>
          <w:szCs w:val="24"/>
        </w:rPr>
        <w:t>Također, medijska prisutnost SP ZPP ogledala se u gostovanjima čelnika i ostalih predstavnika Upravljačkog tijela u specijaliziranim poljoprivrednim televizijskim emisijama i središnjim informativnim emisijama medijskih kuća.</w:t>
      </w:r>
    </w:p>
    <w:p w14:paraId="3F5970DD" w14:textId="77777777" w:rsidR="00506F6D" w:rsidRPr="008F772E" w:rsidRDefault="00506F6D" w:rsidP="00506F6D">
      <w:pPr>
        <w:spacing w:before="120" w:after="120"/>
        <w:jc w:val="both"/>
        <w:rPr>
          <w:b/>
          <w:bCs/>
          <w:sz w:val="24"/>
          <w:szCs w:val="24"/>
        </w:rPr>
      </w:pPr>
    </w:p>
    <w:p w14:paraId="654B9398" w14:textId="77777777" w:rsidR="003B5D7E" w:rsidRPr="008F772E" w:rsidRDefault="003B5D7E" w:rsidP="003B5D7E">
      <w:pPr>
        <w:spacing w:before="120" w:after="120"/>
        <w:jc w:val="both"/>
        <w:rPr>
          <w:b/>
          <w:bCs/>
          <w:sz w:val="24"/>
          <w:szCs w:val="24"/>
        </w:rPr>
      </w:pPr>
      <w:r w:rsidRPr="008F772E">
        <w:rPr>
          <w:b/>
          <w:bCs/>
          <w:sz w:val="24"/>
          <w:szCs w:val="24"/>
        </w:rPr>
        <w:t xml:space="preserve">Aktivnosti informiranja i komunikacije provedene u okviru Europskog fonda za pomorstvo, ribarstvo i akvakulturu </w:t>
      </w:r>
    </w:p>
    <w:p w14:paraId="1F6A08BC" w14:textId="01AFA556" w:rsidR="002E1C8E" w:rsidRPr="008F772E" w:rsidRDefault="002E1C8E" w:rsidP="002E1C8E">
      <w:pPr>
        <w:spacing w:before="120" w:after="120"/>
        <w:jc w:val="both"/>
        <w:rPr>
          <w:sz w:val="24"/>
          <w:szCs w:val="24"/>
        </w:rPr>
      </w:pPr>
      <w:r w:rsidRPr="008F772E">
        <w:rPr>
          <w:sz w:val="24"/>
          <w:szCs w:val="24"/>
        </w:rPr>
        <w:t xml:space="preserve">U okviru komunikacijskih aktivnosti, a obzirom da je Upravljačko tijelo nastavilo i u ovom programskom razdoblju koristiti jedinstvenu </w:t>
      </w:r>
      <w:r w:rsidR="006A3B7B">
        <w:rPr>
          <w:sz w:val="24"/>
          <w:szCs w:val="24"/>
        </w:rPr>
        <w:t>mrežnu</w:t>
      </w:r>
      <w:r w:rsidRPr="008F772E">
        <w:rPr>
          <w:sz w:val="24"/>
          <w:szCs w:val="24"/>
        </w:rPr>
        <w:t xml:space="preserve"> stranicu (</w:t>
      </w:r>
      <w:hyperlink r:id="rId26" w:history="1">
        <w:r w:rsidRPr="008F772E">
          <w:rPr>
            <w:rStyle w:val="Hyperlink"/>
            <w:sz w:val="24"/>
            <w:szCs w:val="24"/>
          </w:rPr>
          <w:t>www.euribarstvo.hr</w:t>
        </w:r>
      </w:hyperlink>
      <w:r w:rsidRPr="008F772E">
        <w:rPr>
          <w:sz w:val="24"/>
          <w:szCs w:val="24"/>
        </w:rPr>
        <w:t>) koja sadrži sve informacije vezane za provedbu Programa</w:t>
      </w:r>
      <w:r w:rsidR="00C1625E" w:rsidRPr="008F772E">
        <w:rPr>
          <w:sz w:val="24"/>
          <w:szCs w:val="24"/>
        </w:rPr>
        <w:t>. R</w:t>
      </w:r>
      <w:r w:rsidRPr="008F772E">
        <w:rPr>
          <w:sz w:val="24"/>
          <w:szCs w:val="24"/>
        </w:rPr>
        <w:t xml:space="preserve">edizajnirana je navedena </w:t>
      </w:r>
      <w:r w:rsidR="006A3B7B">
        <w:rPr>
          <w:sz w:val="24"/>
          <w:szCs w:val="24"/>
        </w:rPr>
        <w:t>mrežna</w:t>
      </w:r>
      <w:r w:rsidRPr="008F772E">
        <w:rPr>
          <w:sz w:val="24"/>
          <w:szCs w:val="24"/>
        </w:rPr>
        <w:t xml:space="preserve"> stranica s ciljem jasnog razlikovanja dvaju programskih razdoblja. Na navedenoj </w:t>
      </w:r>
      <w:r w:rsidR="006A3B7B">
        <w:rPr>
          <w:sz w:val="24"/>
          <w:szCs w:val="24"/>
        </w:rPr>
        <w:t>mrežnoj</w:t>
      </w:r>
      <w:r w:rsidRPr="008F772E">
        <w:rPr>
          <w:sz w:val="24"/>
          <w:szCs w:val="24"/>
        </w:rPr>
        <w:t xml:space="preserve"> stranici objavljuju se i redovito ažuriraju informacije o mogućnostima financiranja, vrste operacija i natječaja te okvirni raspored planiranih natječaja, informacije koje se odnose na Odbor za praćenje kao i sve novosti vezane uz provedbu Programa. Također, sukladno članku 49. Uredbe (EU) br. 2021/1060, Upravljačko tijelo objavilo je i redovito ažurira na </w:t>
      </w:r>
      <w:r w:rsidR="006A3B7B">
        <w:rPr>
          <w:sz w:val="24"/>
          <w:szCs w:val="24"/>
        </w:rPr>
        <w:t>mrežnoj</w:t>
      </w:r>
      <w:r w:rsidRPr="008F772E">
        <w:rPr>
          <w:sz w:val="24"/>
          <w:szCs w:val="24"/>
        </w:rPr>
        <w:t xml:space="preserve"> stranici indikativni raspored planiranih natječaja.</w:t>
      </w:r>
    </w:p>
    <w:p w14:paraId="41DDD7F5" w14:textId="7628B825" w:rsidR="002E1C8E" w:rsidRPr="008F772E" w:rsidRDefault="002E1C8E" w:rsidP="002E1C8E">
      <w:pPr>
        <w:spacing w:before="120" w:after="120"/>
        <w:jc w:val="both"/>
        <w:rPr>
          <w:sz w:val="24"/>
          <w:szCs w:val="24"/>
        </w:rPr>
      </w:pPr>
      <w:r w:rsidRPr="008F772E">
        <w:rPr>
          <w:sz w:val="24"/>
          <w:szCs w:val="24"/>
        </w:rPr>
        <w:t>Nadalje, Upravljačko tijelo na sv</w:t>
      </w:r>
      <w:r w:rsidR="006A3B7B">
        <w:rPr>
          <w:sz w:val="24"/>
          <w:szCs w:val="24"/>
        </w:rPr>
        <w:t>ojim</w:t>
      </w:r>
      <w:r w:rsidRPr="008F772E">
        <w:rPr>
          <w:sz w:val="24"/>
          <w:szCs w:val="24"/>
        </w:rPr>
        <w:t xml:space="preserve"> </w:t>
      </w:r>
      <w:r w:rsidR="006A3B7B">
        <w:rPr>
          <w:sz w:val="24"/>
          <w:szCs w:val="24"/>
        </w:rPr>
        <w:t>mrežnim stranicama</w:t>
      </w:r>
      <w:r w:rsidRPr="008F772E">
        <w:rPr>
          <w:sz w:val="24"/>
          <w:szCs w:val="24"/>
        </w:rPr>
        <w:t xml:space="preserve"> objavljuje popis operacija koje su odabrane za potporu u okviru Programa te ažurira taj popis najmanje svaka četiri mjeseca. </w:t>
      </w:r>
    </w:p>
    <w:p w14:paraId="76B2ACAA" w14:textId="0C6B59F2" w:rsidR="002E1C8E" w:rsidRPr="008F772E" w:rsidRDefault="002E1C8E" w:rsidP="002E1C8E">
      <w:pPr>
        <w:spacing w:before="120" w:after="120"/>
        <w:jc w:val="both"/>
        <w:rPr>
          <w:sz w:val="24"/>
          <w:szCs w:val="24"/>
        </w:rPr>
      </w:pPr>
      <w:r w:rsidRPr="008F772E">
        <w:rPr>
          <w:sz w:val="24"/>
          <w:szCs w:val="24"/>
        </w:rPr>
        <w:t>Komunikacijskim planom, izrađen</w:t>
      </w:r>
      <w:r w:rsidR="007B6B74">
        <w:rPr>
          <w:sz w:val="24"/>
          <w:szCs w:val="24"/>
        </w:rPr>
        <w:t>i</w:t>
      </w:r>
      <w:r w:rsidRPr="008F772E">
        <w:rPr>
          <w:sz w:val="24"/>
          <w:szCs w:val="24"/>
        </w:rPr>
        <w:t>m od strane komunikacijskog stručnjaka, a koji sadržava komunikacijske ciljeve, aktivnosti, alate, ciljne skupine, u cilju bolje komunikacije Programa i mogućnosti financiranja kroz njega, provode se komunikacijske aktivnosti.</w:t>
      </w:r>
    </w:p>
    <w:p w14:paraId="3F96EDB8" w14:textId="77777777" w:rsidR="002E1C8E" w:rsidRPr="008F772E" w:rsidRDefault="002E1C8E" w:rsidP="002E1C8E">
      <w:pPr>
        <w:spacing w:before="120" w:after="120"/>
        <w:jc w:val="both"/>
        <w:rPr>
          <w:sz w:val="24"/>
          <w:szCs w:val="24"/>
        </w:rPr>
      </w:pPr>
      <w:r w:rsidRPr="008F772E">
        <w:rPr>
          <w:sz w:val="24"/>
          <w:szCs w:val="24"/>
        </w:rPr>
        <w:t xml:space="preserve">Tiskana je i objavljena brošura za postojeće i potencijalne korisnike o Programu i mogućnostima financiranja. </w:t>
      </w:r>
    </w:p>
    <w:p w14:paraId="1C2A7E58" w14:textId="77777777" w:rsidR="003B5D7E" w:rsidRPr="008F772E" w:rsidRDefault="002E1C8E" w:rsidP="003B5D7E">
      <w:pPr>
        <w:spacing w:before="120" w:after="120"/>
        <w:jc w:val="both"/>
        <w:rPr>
          <w:sz w:val="24"/>
          <w:szCs w:val="24"/>
        </w:rPr>
      </w:pPr>
      <w:r w:rsidRPr="008F772E">
        <w:rPr>
          <w:sz w:val="24"/>
          <w:szCs w:val="24"/>
        </w:rPr>
        <w:t xml:space="preserve">Za sve postojeće kao i zainteresirane buduće korisnike i druge predstavnike zainteresirane javnosti Upravljačko tijelo zadržalo je u prethodnom programskom razdoblju </w:t>
      </w:r>
      <w:r w:rsidRPr="008F772E">
        <w:rPr>
          <w:sz w:val="24"/>
          <w:szCs w:val="24"/>
        </w:rPr>
        <w:lastRenderedPageBreak/>
        <w:t>u tu svrhu uspostavljenu e-mail adresu (</w:t>
      </w:r>
      <w:hyperlink r:id="rId27" w:history="1">
        <w:r w:rsidRPr="008F772E">
          <w:rPr>
            <w:rStyle w:val="Hyperlink"/>
            <w:sz w:val="24"/>
            <w:szCs w:val="24"/>
          </w:rPr>
          <w:t>eufondovi.ribarstvo@mps.hr</w:t>
        </w:r>
      </w:hyperlink>
      <w:r w:rsidRPr="008F772E">
        <w:rPr>
          <w:sz w:val="24"/>
          <w:szCs w:val="24"/>
        </w:rPr>
        <w:t>), kako bi se moglo lakše izravno komunicirati sa svim dionicima.</w:t>
      </w:r>
    </w:p>
    <w:p w14:paraId="253DA8EC" w14:textId="77777777" w:rsidR="00783485" w:rsidRPr="008F772E" w:rsidRDefault="00783485" w:rsidP="004C53B0">
      <w:pPr>
        <w:spacing w:before="120" w:after="120"/>
        <w:jc w:val="both"/>
        <w:rPr>
          <w:sz w:val="24"/>
          <w:szCs w:val="24"/>
        </w:rPr>
      </w:pPr>
    </w:p>
    <w:p w14:paraId="49862CFE" w14:textId="77777777" w:rsidR="00822A58" w:rsidRPr="008F772E" w:rsidRDefault="00822A58" w:rsidP="0098185E">
      <w:pPr>
        <w:rPr>
          <w:b/>
          <w:bCs/>
          <w:sz w:val="24"/>
          <w:szCs w:val="24"/>
        </w:rPr>
      </w:pPr>
      <w:r w:rsidRPr="008F772E">
        <w:rPr>
          <w:b/>
          <w:bCs/>
          <w:sz w:val="24"/>
          <w:szCs w:val="24"/>
        </w:rPr>
        <w:t xml:space="preserve">Aktivnosti informiranja i komunikacije provedene u okviru Fondova za unutarnje poslove </w:t>
      </w:r>
    </w:p>
    <w:p w14:paraId="3B78DC26" w14:textId="0D6645A6" w:rsidR="000C3F29" w:rsidRPr="008F772E" w:rsidRDefault="000C3F29" w:rsidP="000C3F29">
      <w:pPr>
        <w:spacing w:before="120" w:after="120"/>
        <w:jc w:val="both"/>
        <w:rPr>
          <w:sz w:val="24"/>
          <w:szCs w:val="24"/>
        </w:rPr>
      </w:pPr>
      <w:r w:rsidRPr="008F772E">
        <w:rPr>
          <w:sz w:val="24"/>
          <w:szCs w:val="24"/>
        </w:rPr>
        <w:t>S obzirom da je vidljivost EU fondova ključna za jačanje povjerenja javnosti, transparentnost trošenja sredstava, ali i promociju vrijednosti koje fondovi za unutarnje poslove promiču – sigurnost, solidarnost i ljudska prava, razvijena je komunikacijska strategija koja se temelji na tri osnovna principa: transparentnosti, pristupačnosti i angažiranosti.</w:t>
      </w:r>
    </w:p>
    <w:p w14:paraId="26A26969" w14:textId="6324A574" w:rsidR="000C3F29" w:rsidRPr="008F772E" w:rsidRDefault="000C3F29" w:rsidP="000C3F29">
      <w:pPr>
        <w:spacing w:before="120" w:after="120"/>
        <w:jc w:val="both"/>
        <w:rPr>
          <w:sz w:val="24"/>
          <w:szCs w:val="24"/>
        </w:rPr>
      </w:pPr>
      <w:r w:rsidRPr="008F772E">
        <w:rPr>
          <w:sz w:val="24"/>
          <w:szCs w:val="24"/>
        </w:rPr>
        <w:t xml:space="preserve">U pogledu dosadašnjih komunikacijskih aktivnosti, uspostavljena je </w:t>
      </w:r>
      <w:r w:rsidR="00D47A2C">
        <w:rPr>
          <w:sz w:val="24"/>
          <w:szCs w:val="24"/>
        </w:rPr>
        <w:t>mrežna</w:t>
      </w:r>
      <w:r w:rsidRPr="008F772E">
        <w:rPr>
          <w:sz w:val="24"/>
          <w:szCs w:val="24"/>
        </w:rPr>
        <w:t xml:space="preserve"> stranica Upravljačkog tijela </w:t>
      </w:r>
      <w:hyperlink r:id="rId28" w:history="1">
        <w:r w:rsidRPr="008F772E">
          <w:rPr>
            <w:rStyle w:val="Hyperlink"/>
            <w:sz w:val="24"/>
            <w:szCs w:val="24"/>
          </w:rPr>
          <w:t>www.eufondovi.mup.hr</w:t>
        </w:r>
      </w:hyperlink>
      <w:r w:rsidRPr="008F772E">
        <w:rPr>
          <w:sz w:val="24"/>
          <w:szCs w:val="24"/>
        </w:rPr>
        <w:t xml:space="preserve"> putem koje se redovito informira javnost o provedbi projekata, kao i svim aktivnostima fondova za unutarnje poslove. Izrađen je i godišnji komunikacijski plan u kojem su razrađene planirane komunikacijske aktivnosti do kraja 2025. godine. Navedene aktivnosti obuhvaćaju organizaciju informativnih događaja, radionica, seminara i dana otvorenih vrata s ciljem informiranja javnosti o mogućnostima i rezultatima fondova za unutarnje poslove u </w:t>
      </w:r>
      <w:r w:rsidR="003750C6">
        <w:rPr>
          <w:sz w:val="24"/>
          <w:szCs w:val="24"/>
        </w:rPr>
        <w:t>višegodišnjem financijskom okviru</w:t>
      </w:r>
      <w:r w:rsidRPr="008F772E">
        <w:rPr>
          <w:sz w:val="24"/>
          <w:szCs w:val="24"/>
        </w:rPr>
        <w:t xml:space="preserve"> 2021.</w:t>
      </w:r>
      <w:r w:rsidR="00860131">
        <w:rPr>
          <w:sz w:val="24"/>
          <w:szCs w:val="24"/>
        </w:rPr>
        <w:t xml:space="preserve"> </w:t>
      </w:r>
      <w:r w:rsidRPr="008F772E">
        <w:rPr>
          <w:sz w:val="24"/>
          <w:szCs w:val="24"/>
        </w:rPr>
        <w:t>-</w:t>
      </w:r>
      <w:r w:rsidR="00860131">
        <w:rPr>
          <w:sz w:val="24"/>
          <w:szCs w:val="24"/>
        </w:rPr>
        <w:t xml:space="preserve"> </w:t>
      </w:r>
      <w:r w:rsidRPr="008F772E">
        <w:rPr>
          <w:sz w:val="24"/>
          <w:szCs w:val="24"/>
        </w:rPr>
        <w:t xml:space="preserve">2027., a sve u svrhu učinkovitije apsorpcije sredstava i osiguranja transparentnosti upravljanja i provedbe. Uz postojeću </w:t>
      </w:r>
      <w:r w:rsidR="00D47A2C">
        <w:rPr>
          <w:sz w:val="24"/>
          <w:szCs w:val="24"/>
        </w:rPr>
        <w:t>mrežnu</w:t>
      </w:r>
      <w:r w:rsidRPr="008F772E">
        <w:rPr>
          <w:sz w:val="24"/>
          <w:szCs w:val="24"/>
        </w:rPr>
        <w:t xml:space="preserve"> stranicu, do kraja ove godine izraditi će se nova </w:t>
      </w:r>
      <w:r w:rsidR="00D47A2C">
        <w:rPr>
          <w:sz w:val="24"/>
          <w:szCs w:val="24"/>
        </w:rPr>
        <w:t>mrežna</w:t>
      </w:r>
      <w:r w:rsidRPr="008F772E">
        <w:rPr>
          <w:sz w:val="24"/>
          <w:szCs w:val="24"/>
        </w:rPr>
        <w:t xml:space="preserve"> stranica, a od društvenih mreža uspostavljeni su X-profil i Facebook. Do sada je provedeno nekoliko komunikacijskih aktivnosti poput vizualne opreme na lokacijama projekata, izrade promotivnih materijala i terenskih prezentacija najuspješnijih projekata. U budućem razdoblju plan je povećati i medijsku uključenost u promociju projekata sufinanciranih EU sredstvima u okviru fondova za unutarnje poslove u mjeri u kojoj je to moguće, a također i povećati prisutnost na društvenim mrežama. </w:t>
      </w:r>
    </w:p>
    <w:p w14:paraId="3FB29F2F" w14:textId="723866AD" w:rsidR="000C3F29" w:rsidRPr="008F772E" w:rsidRDefault="000C3F29" w:rsidP="000C3F29">
      <w:pPr>
        <w:spacing w:before="120" w:after="120"/>
        <w:jc w:val="both"/>
        <w:rPr>
          <w:sz w:val="24"/>
          <w:szCs w:val="24"/>
        </w:rPr>
      </w:pPr>
      <w:r w:rsidRPr="008F772E">
        <w:rPr>
          <w:sz w:val="24"/>
          <w:szCs w:val="24"/>
        </w:rPr>
        <w:t xml:space="preserve">Također, sukladno članku 49. Uredbe (EU) br. 2021/1060, Upravljačko tijelo objavilo je i redovito ažurira na </w:t>
      </w:r>
      <w:r w:rsidR="00D47A2C">
        <w:rPr>
          <w:sz w:val="24"/>
          <w:szCs w:val="24"/>
        </w:rPr>
        <w:t>mrežnoj</w:t>
      </w:r>
      <w:r w:rsidRPr="008F772E">
        <w:rPr>
          <w:sz w:val="24"/>
          <w:szCs w:val="24"/>
        </w:rPr>
        <w:t xml:space="preserve"> stranici indikativni raspored planiranih natječaja, kao i popise projekata koje su odabrani za financiranje u okviru Programa (a koji se ažuriraju svaka četiri mjeseca).</w:t>
      </w:r>
    </w:p>
    <w:p w14:paraId="4291B733" w14:textId="77777777" w:rsidR="003B5D7E" w:rsidRPr="008F772E" w:rsidRDefault="000C3F29" w:rsidP="00316CA1">
      <w:pPr>
        <w:spacing w:before="120" w:after="120"/>
        <w:jc w:val="both"/>
        <w:rPr>
          <w:sz w:val="24"/>
          <w:szCs w:val="24"/>
        </w:rPr>
      </w:pPr>
      <w:r w:rsidRPr="008F772E">
        <w:rPr>
          <w:sz w:val="24"/>
          <w:szCs w:val="24"/>
        </w:rPr>
        <w:t>Zaključno, Upravljačko tijelo redovito sudjeluje na sastancima službenika za komunikaciju koji se održavaju u organizaciji Ministarstva regionalnog razvoja i fondova Europske unije i Europske komisije, kao i na INFORM EU sastancima mreže službenika za komunikaciju koji se održavaju dva puta godišnje.</w:t>
      </w:r>
    </w:p>
    <w:p w14:paraId="5CDB874B" w14:textId="77777777" w:rsidR="00710808" w:rsidRPr="008F772E" w:rsidRDefault="00710808" w:rsidP="00113EAE">
      <w:pPr>
        <w:pStyle w:val="Heading1"/>
      </w:pPr>
      <w:bookmarkStart w:id="106" w:name="_Toc219274136"/>
      <w:r w:rsidRPr="008F772E">
        <w:t>ZAKLJUČAK</w:t>
      </w:r>
      <w:bookmarkEnd w:id="93"/>
      <w:bookmarkEnd w:id="94"/>
      <w:bookmarkEnd w:id="95"/>
      <w:bookmarkEnd w:id="96"/>
      <w:bookmarkEnd w:id="97"/>
      <w:bookmarkEnd w:id="98"/>
      <w:bookmarkEnd w:id="99"/>
      <w:bookmarkEnd w:id="100"/>
      <w:bookmarkEnd w:id="101"/>
      <w:bookmarkEnd w:id="106"/>
    </w:p>
    <w:p w14:paraId="6CE23C9B" w14:textId="77777777" w:rsidR="007F2028" w:rsidRPr="007F2028" w:rsidRDefault="007F2028" w:rsidP="007F2028">
      <w:pPr>
        <w:spacing w:before="120" w:after="120"/>
        <w:jc w:val="both"/>
        <w:rPr>
          <w:sz w:val="24"/>
          <w:szCs w:val="24"/>
        </w:rPr>
      </w:pPr>
      <w:bookmarkStart w:id="107" w:name="_Toc372635488"/>
      <w:r w:rsidRPr="007F2028">
        <w:rPr>
          <w:sz w:val="24"/>
          <w:szCs w:val="24"/>
        </w:rPr>
        <w:t>Iz EU fondova za razdoblje 2021. – 2027. je tijekom izvještajnog razdoblja ukupno ugovoreno 1,72 milijardi eura te plaćanja izvršena prema krajnjim korisnicima iznose 503,23 milijuna eura.</w:t>
      </w:r>
    </w:p>
    <w:p w14:paraId="3E3C09E2" w14:textId="24F27A51" w:rsidR="007F2028" w:rsidRPr="007B510F" w:rsidRDefault="007F2028" w:rsidP="007F2028">
      <w:pPr>
        <w:spacing w:before="120" w:after="120"/>
        <w:jc w:val="both"/>
        <w:rPr>
          <w:sz w:val="24"/>
          <w:szCs w:val="24"/>
        </w:rPr>
      </w:pPr>
      <w:r w:rsidRPr="007F2028">
        <w:rPr>
          <w:sz w:val="24"/>
          <w:szCs w:val="24"/>
        </w:rPr>
        <w:t xml:space="preserve">Do 30. lipnja 2025. ukupno je pokrenuto 313 postupaka dodjele bespovratnih sredstava ukupne vrijednosti 7,46 milijardi eura, odnosno 59,11 % ukupno dodijeljenih </w:t>
      </w:r>
      <w:r w:rsidRPr="007F2028">
        <w:rPr>
          <w:sz w:val="24"/>
          <w:szCs w:val="24"/>
        </w:rPr>
        <w:lastRenderedPageBreak/>
        <w:t xml:space="preserve">sredstava. Ukupno je ugovoreno 5,17 milijardi eura, odnosno 40,97 % ukupno dodijeljenih sredstava te je ukupno </w:t>
      </w:r>
      <w:r w:rsidRPr="007B510F">
        <w:rPr>
          <w:sz w:val="24"/>
          <w:szCs w:val="24"/>
        </w:rPr>
        <w:t>plaćeno 1,69 milijardi eura odnosno 13,37 % dodijeljenih sredstava koja za programe financijskog razdoblja 2021. – 2027. iznose 12,62 milijardi eura</w:t>
      </w:r>
      <w:r w:rsidR="002E7316">
        <w:rPr>
          <w:sz w:val="24"/>
          <w:szCs w:val="24"/>
        </w:rPr>
        <w:t xml:space="preserve"> (sredstva EU)</w:t>
      </w:r>
      <w:r w:rsidRPr="007B510F">
        <w:rPr>
          <w:sz w:val="24"/>
          <w:szCs w:val="24"/>
        </w:rPr>
        <w:t>.</w:t>
      </w:r>
    </w:p>
    <w:p w14:paraId="2053FB72" w14:textId="03F1394A" w:rsidR="007F2028" w:rsidRPr="007B510F" w:rsidRDefault="007F2028" w:rsidP="007F2028">
      <w:pPr>
        <w:spacing w:before="120" w:after="120"/>
        <w:jc w:val="both"/>
        <w:rPr>
          <w:sz w:val="24"/>
          <w:szCs w:val="24"/>
        </w:rPr>
      </w:pPr>
      <w:r w:rsidRPr="007B510F">
        <w:rPr>
          <w:sz w:val="24"/>
          <w:szCs w:val="24"/>
        </w:rPr>
        <w:t xml:space="preserve">U okviru PKK-a </w:t>
      </w:r>
      <w:bookmarkStart w:id="108" w:name="_Hlk210048077"/>
      <w:r w:rsidRPr="007B510F">
        <w:rPr>
          <w:sz w:val="24"/>
          <w:szCs w:val="24"/>
        </w:rPr>
        <w:t xml:space="preserve">tijekom izvještajnog razdoblja </w:t>
      </w:r>
      <w:r w:rsidR="008A1F95" w:rsidRPr="007B510F">
        <w:rPr>
          <w:sz w:val="24"/>
          <w:szCs w:val="24"/>
        </w:rPr>
        <w:t xml:space="preserve">pokrenuto je 35 </w:t>
      </w:r>
      <w:r w:rsidR="00556FD9" w:rsidRPr="007B510F">
        <w:rPr>
          <w:sz w:val="24"/>
          <w:szCs w:val="24"/>
        </w:rPr>
        <w:t xml:space="preserve">postupaka </w:t>
      </w:r>
      <w:r w:rsidR="008A1F95" w:rsidRPr="007B510F">
        <w:rPr>
          <w:sz w:val="24"/>
          <w:szCs w:val="24"/>
        </w:rPr>
        <w:t>dodjel</w:t>
      </w:r>
      <w:r w:rsidR="00556FD9" w:rsidRPr="007B510F">
        <w:rPr>
          <w:sz w:val="24"/>
          <w:szCs w:val="24"/>
        </w:rPr>
        <w:t>e</w:t>
      </w:r>
      <w:r w:rsidR="008A1F95" w:rsidRPr="007B510F">
        <w:rPr>
          <w:sz w:val="24"/>
          <w:szCs w:val="24"/>
        </w:rPr>
        <w:t xml:space="preserve"> bespovratnih sredstava ukupne vrijednosti 790,30 milijuna eura, </w:t>
      </w:r>
      <w:r w:rsidRPr="007B510F">
        <w:rPr>
          <w:sz w:val="24"/>
          <w:szCs w:val="24"/>
        </w:rPr>
        <w:t xml:space="preserve">ugovoreno je </w:t>
      </w:r>
      <w:r w:rsidR="008A1F95" w:rsidRPr="007B510F">
        <w:rPr>
          <w:sz w:val="24"/>
          <w:szCs w:val="24"/>
        </w:rPr>
        <w:t>455,97</w:t>
      </w:r>
      <w:r w:rsidRPr="007B510F">
        <w:rPr>
          <w:sz w:val="24"/>
          <w:szCs w:val="24"/>
        </w:rPr>
        <w:t xml:space="preserve"> milijuna eura, a plaćeno </w:t>
      </w:r>
      <w:r w:rsidR="008A1F95" w:rsidRPr="007B510F">
        <w:rPr>
          <w:sz w:val="24"/>
          <w:szCs w:val="24"/>
        </w:rPr>
        <w:t>104,98</w:t>
      </w:r>
      <w:r w:rsidRPr="007B510F">
        <w:rPr>
          <w:sz w:val="24"/>
          <w:szCs w:val="24"/>
        </w:rPr>
        <w:t xml:space="preserve"> milijuna eura</w:t>
      </w:r>
      <w:bookmarkEnd w:id="108"/>
      <w:r w:rsidRPr="007B510F">
        <w:rPr>
          <w:sz w:val="24"/>
          <w:szCs w:val="24"/>
        </w:rPr>
        <w:t xml:space="preserve">. Ukupno od početka provedbe do 30. lipnja 2025. </w:t>
      </w:r>
      <w:r w:rsidR="008A1F95" w:rsidRPr="007B510F">
        <w:rPr>
          <w:sz w:val="24"/>
          <w:szCs w:val="24"/>
        </w:rPr>
        <w:t xml:space="preserve">pokrenuto je 105 </w:t>
      </w:r>
      <w:r w:rsidR="00556FD9" w:rsidRPr="007B510F">
        <w:rPr>
          <w:sz w:val="24"/>
          <w:szCs w:val="24"/>
        </w:rPr>
        <w:t xml:space="preserve">postupaka </w:t>
      </w:r>
      <w:r w:rsidR="008A1F95" w:rsidRPr="007B510F">
        <w:rPr>
          <w:sz w:val="24"/>
          <w:szCs w:val="24"/>
        </w:rPr>
        <w:t>dodjel</w:t>
      </w:r>
      <w:r w:rsidR="00556FD9" w:rsidRPr="007B510F">
        <w:rPr>
          <w:sz w:val="24"/>
          <w:szCs w:val="24"/>
        </w:rPr>
        <w:t>e</w:t>
      </w:r>
      <w:r w:rsidR="008A1F95" w:rsidRPr="007B510F">
        <w:rPr>
          <w:sz w:val="24"/>
          <w:szCs w:val="24"/>
        </w:rPr>
        <w:t xml:space="preserve"> bespovratnih sredstava ukupne vrijednosti 3,18 milijardi eura, </w:t>
      </w:r>
      <w:r w:rsidRPr="007B510F">
        <w:rPr>
          <w:sz w:val="24"/>
          <w:szCs w:val="24"/>
        </w:rPr>
        <w:t xml:space="preserve">ugovoreno je </w:t>
      </w:r>
      <w:r w:rsidR="008A1F95" w:rsidRPr="007B510F">
        <w:rPr>
          <w:sz w:val="24"/>
          <w:szCs w:val="24"/>
        </w:rPr>
        <w:t>2,11 milijardi eura</w:t>
      </w:r>
      <w:r w:rsidRPr="007B510F">
        <w:rPr>
          <w:sz w:val="24"/>
          <w:szCs w:val="24"/>
        </w:rPr>
        <w:t xml:space="preserve">, a plaćeno </w:t>
      </w:r>
      <w:r w:rsidR="008A1F95" w:rsidRPr="007B510F">
        <w:rPr>
          <w:sz w:val="24"/>
          <w:szCs w:val="24"/>
        </w:rPr>
        <w:t>341,55 milijuna eura.</w:t>
      </w:r>
      <w:r w:rsidRPr="007B510F">
        <w:rPr>
          <w:sz w:val="24"/>
          <w:szCs w:val="24"/>
        </w:rPr>
        <w:t xml:space="preserve"> </w:t>
      </w:r>
      <w:r w:rsidR="00433020" w:rsidRPr="007B510F">
        <w:rPr>
          <w:sz w:val="24"/>
          <w:szCs w:val="24"/>
        </w:rPr>
        <w:t xml:space="preserve">Dodijeljena EU sredstva iznose </w:t>
      </w:r>
      <w:r w:rsidR="00A57E69" w:rsidRPr="007B510F">
        <w:rPr>
          <w:sz w:val="24"/>
          <w:szCs w:val="24"/>
        </w:rPr>
        <w:t>5,20 milijardi eura.</w:t>
      </w:r>
    </w:p>
    <w:p w14:paraId="50E1FDCF" w14:textId="7439EAE4" w:rsidR="00556FD9" w:rsidRPr="007B510F" w:rsidRDefault="007F2028" w:rsidP="00556FD9">
      <w:pPr>
        <w:spacing w:before="120" w:after="120"/>
        <w:jc w:val="both"/>
        <w:rPr>
          <w:sz w:val="24"/>
          <w:szCs w:val="24"/>
        </w:rPr>
      </w:pPr>
      <w:r w:rsidRPr="007B510F">
        <w:rPr>
          <w:sz w:val="24"/>
          <w:szCs w:val="24"/>
        </w:rPr>
        <w:t>U okviru ITP-</w:t>
      </w:r>
      <w:r w:rsidR="00C639DD" w:rsidRPr="007B510F">
        <w:rPr>
          <w:sz w:val="24"/>
          <w:szCs w:val="24"/>
        </w:rPr>
        <w:t>a</w:t>
      </w:r>
      <w:r w:rsidR="00556FD9" w:rsidRPr="007B510F">
        <w:rPr>
          <w:sz w:val="24"/>
          <w:szCs w:val="24"/>
        </w:rPr>
        <w:t xml:space="preserve"> tijekom izvještajnog razdoblja pokrenuto je 27 postupaka dodjele bespovratnih sredstava ukupne vrijednosti 263,97 milijuna eura, ugovoreno je 196,41 milijuna eura, a plaćeno 43,71 milijuna eura. Ukupno od početka provedbe do 30. lipnja 2025. pokrenuto je 88 postupaka dodjele bespovratnih sredstava ukupne vrijednosti 841,43 milijuna eura, ugovoreno je 510,27 milijuna eura, a plaćeno 101,34 milijuna eura.</w:t>
      </w:r>
      <w:r w:rsidR="00A57E69" w:rsidRPr="007B510F">
        <w:t xml:space="preserve"> </w:t>
      </w:r>
      <w:r w:rsidR="00A57E69" w:rsidRPr="007B510F">
        <w:rPr>
          <w:sz w:val="24"/>
          <w:szCs w:val="24"/>
        </w:rPr>
        <w:t>Dodijeljena EU sredstva iznose 1,57 milijardi eura.</w:t>
      </w:r>
    </w:p>
    <w:p w14:paraId="6BE21B10" w14:textId="6436280E" w:rsidR="00A57E69" w:rsidRPr="007B510F" w:rsidRDefault="007F2028" w:rsidP="00A57E69">
      <w:pPr>
        <w:spacing w:before="120" w:after="120"/>
        <w:jc w:val="both"/>
        <w:rPr>
          <w:sz w:val="24"/>
          <w:szCs w:val="24"/>
        </w:rPr>
      </w:pPr>
      <w:r w:rsidRPr="007B510F">
        <w:rPr>
          <w:sz w:val="24"/>
          <w:szCs w:val="24"/>
        </w:rPr>
        <w:t xml:space="preserve">U okviru PULJP-a </w:t>
      </w:r>
      <w:r w:rsidR="00556FD9" w:rsidRPr="007B510F">
        <w:rPr>
          <w:sz w:val="24"/>
          <w:szCs w:val="24"/>
        </w:rPr>
        <w:t xml:space="preserve">tijekom izvještajnog razdoblja pokrenut je </w:t>
      </w:r>
      <w:r w:rsidR="00671C1E" w:rsidRPr="007B510F">
        <w:rPr>
          <w:sz w:val="24"/>
          <w:szCs w:val="24"/>
        </w:rPr>
        <w:t>21</w:t>
      </w:r>
      <w:r w:rsidR="00556FD9" w:rsidRPr="007B510F">
        <w:rPr>
          <w:sz w:val="24"/>
          <w:szCs w:val="24"/>
        </w:rPr>
        <w:t xml:space="preserve"> postupak dodjele bespovratnih sredstava ukupne vrijednosti </w:t>
      </w:r>
      <w:r w:rsidR="00671C1E" w:rsidRPr="007B510F">
        <w:rPr>
          <w:sz w:val="24"/>
          <w:szCs w:val="24"/>
        </w:rPr>
        <w:t>956,43 milijuna</w:t>
      </w:r>
      <w:r w:rsidR="00556FD9" w:rsidRPr="007B510F">
        <w:rPr>
          <w:sz w:val="24"/>
          <w:szCs w:val="24"/>
        </w:rPr>
        <w:t xml:space="preserve"> eura, ugovoreno je </w:t>
      </w:r>
      <w:r w:rsidR="00671C1E" w:rsidRPr="007B510F">
        <w:rPr>
          <w:sz w:val="24"/>
          <w:szCs w:val="24"/>
        </w:rPr>
        <w:t>661,19 milijuna eura</w:t>
      </w:r>
      <w:r w:rsidR="00556FD9" w:rsidRPr="007B510F">
        <w:rPr>
          <w:sz w:val="24"/>
          <w:szCs w:val="24"/>
        </w:rPr>
        <w:t xml:space="preserve">, a plaćeno </w:t>
      </w:r>
      <w:r w:rsidR="00671C1E" w:rsidRPr="007B510F">
        <w:rPr>
          <w:sz w:val="24"/>
          <w:szCs w:val="24"/>
        </w:rPr>
        <w:t>79,29</w:t>
      </w:r>
      <w:r w:rsidR="00556FD9" w:rsidRPr="007B510F">
        <w:rPr>
          <w:sz w:val="24"/>
          <w:szCs w:val="24"/>
        </w:rPr>
        <w:t xml:space="preserve"> milijuna eura. Ukupno od početka provedbe do 30. lipnja 2025. pokrenuto je </w:t>
      </w:r>
      <w:r w:rsidR="00671C1E" w:rsidRPr="007B510F">
        <w:rPr>
          <w:sz w:val="24"/>
          <w:szCs w:val="24"/>
        </w:rPr>
        <w:t xml:space="preserve">43 </w:t>
      </w:r>
      <w:r w:rsidR="00556FD9" w:rsidRPr="007B510F">
        <w:rPr>
          <w:sz w:val="24"/>
          <w:szCs w:val="24"/>
        </w:rPr>
        <w:t xml:space="preserve">postupaka dodjele bespovratnih sredstava ukupne vrijednosti </w:t>
      </w:r>
      <w:r w:rsidR="00671C1E" w:rsidRPr="007B510F">
        <w:rPr>
          <w:sz w:val="24"/>
          <w:szCs w:val="24"/>
        </w:rPr>
        <w:t>1,47 milijardi</w:t>
      </w:r>
      <w:r w:rsidR="00556FD9" w:rsidRPr="007B510F">
        <w:rPr>
          <w:sz w:val="24"/>
          <w:szCs w:val="24"/>
        </w:rPr>
        <w:t xml:space="preserve"> eura, ugovoreno je </w:t>
      </w:r>
      <w:r w:rsidR="00671C1E" w:rsidRPr="007B510F">
        <w:rPr>
          <w:sz w:val="24"/>
          <w:szCs w:val="24"/>
        </w:rPr>
        <w:t>1,11 milijardi eura</w:t>
      </w:r>
      <w:r w:rsidR="00556FD9" w:rsidRPr="007B510F">
        <w:rPr>
          <w:sz w:val="24"/>
          <w:szCs w:val="24"/>
        </w:rPr>
        <w:t xml:space="preserve">, </w:t>
      </w:r>
      <w:r w:rsidR="003E29F0" w:rsidRPr="007B510F">
        <w:rPr>
          <w:sz w:val="24"/>
          <w:szCs w:val="24"/>
        </w:rPr>
        <w:t xml:space="preserve">a </w:t>
      </w:r>
      <w:r w:rsidR="00556FD9" w:rsidRPr="007B510F">
        <w:rPr>
          <w:sz w:val="24"/>
          <w:szCs w:val="24"/>
        </w:rPr>
        <w:t xml:space="preserve">plaćeno </w:t>
      </w:r>
      <w:r w:rsidR="00671C1E" w:rsidRPr="007B510F">
        <w:rPr>
          <w:sz w:val="24"/>
          <w:szCs w:val="24"/>
        </w:rPr>
        <w:t>je 169,64</w:t>
      </w:r>
      <w:r w:rsidR="00556FD9" w:rsidRPr="007B510F">
        <w:rPr>
          <w:sz w:val="24"/>
          <w:szCs w:val="24"/>
        </w:rPr>
        <w:t xml:space="preserve"> milijuna eura.</w:t>
      </w:r>
      <w:r w:rsidR="00A57E69" w:rsidRPr="007B510F">
        <w:rPr>
          <w:sz w:val="24"/>
          <w:szCs w:val="24"/>
        </w:rPr>
        <w:t xml:space="preserve"> Dodijeljena EU sredstva iznose 1,93 milijardi eura.</w:t>
      </w:r>
    </w:p>
    <w:p w14:paraId="0CAB92C1" w14:textId="2CB22DDB" w:rsidR="00A57E69" w:rsidRPr="007B510F" w:rsidRDefault="00C639DD" w:rsidP="00A57E69">
      <w:pPr>
        <w:spacing w:before="120" w:after="120"/>
        <w:jc w:val="both"/>
        <w:rPr>
          <w:sz w:val="24"/>
          <w:szCs w:val="24"/>
        </w:rPr>
      </w:pPr>
      <w:r w:rsidRPr="007B510F">
        <w:rPr>
          <w:sz w:val="24"/>
          <w:szCs w:val="24"/>
        </w:rPr>
        <w:t xml:space="preserve">U okviru SP ZPP-a tijekom izvještajnog razdoblja pokrenuto je </w:t>
      </w:r>
      <w:r w:rsidR="008C47AE">
        <w:rPr>
          <w:sz w:val="24"/>
          <w:szCs w:val="24"/>
        </w:rPr>
        <w:t>šest</w:t>
      </w:r>
      <w:r w:rsidRPr="007B510F">
        <w:rPr>
          <w:sz w:val="24"/>
          <w:szCs w:val="24"/>
        </w:rPr>
        <w:t xml:space="preserve"> postupaka dodjele bespovratnih sredstava ukupne vrijednosti 406,37 milijuna eura, ugovoreno je 341,03 milijuna eura, a plaćeno 248,09 milijuna eura. Ukupno od početka provedbe do 30. lipnja 2025. pokrenuto je 30 postupaka dodjele bespovratnih sredstava ukupne vrijednosti 1,53 milijardi eura, ugovoreno je 1,11 milijardi eura, </w:t>
      </w:r>
      <w:r w:rsidR="003E29F0" w:rsidRPr="007B510F">
        <w:rPr>
          <w:sz w:val="24"/>
          <w:szCs w:val="24"/>
        </w:rPr>
        <w:t xml:space="preserve">a </w:t>
      </w:r>
      <w:r w:rsidRPr="007B510F">
        <w:rPr>
          <w:sz w:val="24"/>
          <w:szCs w:val="24"/>
        </w:rPr>
        <w:t>plaćeno je 985,82 milijuna eura.</w:t>
      </w:r>
      <w:r w:rsidR="00A57E69" w:rsidRPr="007B510F">
        <w:rPr>
          <w:sz w:val="24"/>
          <w:szCs w:val="24"/>
        </w:rPr>
        <w:t xml:space="preserve"> Dodijeljena EU sredstva iznose 3,38 milijardi eura.</w:t>
      </w:r>
    </w:p>
    <w:p w14:paraId="45DABD63" w14:textId="01B12E14" w:rsidR="00A57E69" w:rsidRPr="007B510F" w:rsidRDefault="00C639DD" w:rsidP="00A57E69">
      <w:pPr>
        <w:spacing w:before="120" w:after="120"/>
        <w:jc w:val="both"/>
        <w:rPr>
          <w:sz w:val="24"/>
          <w:szCs w:val="24"/>
        </w:rPr>
      </w:pPr>
      <w:r w:rsidRPr="007B510F">
        <w:rPr>
          <w:sz w:val="24"/>
          <w:szCs w:val="24"/>
        </w:rPr>
        <w:t xml:space="preserve">U okviru PRA tijekom izvještajnog razdoblja pokrenuto je </w:t>
      </w:r>
      <w:r w:rsidR="008C47AE">
        <w:rPr>
          <w:sz w:val="24"/>
          <w:szCs w:val="24"/>
        </w:rPr>
        <w:t>četiri</w:t>
      </w:r>
      <w:r w:rsidRPr="007B510F">
        <w:rPr>
          <w:sz w:val="24"/>
          <w:szCs w:val="24"/>
        </w:rPr>
        <w:t xml:space="preserve"> postupka dodjele bespovratnih sredstava ukupne vrijednosti 5,55 milijuna eura, ugovoreno je 40,13 milijuna eura, a plaćeno 10,84 milijuna eura. Ukupno od početka provedbe do 30. lipnja 2025. pokrenuto je 32 postupka dodjele bespovratnih sredstava ukupne vrijednosti 146,22 milijuna eura, ugovoreno je 96,34 milijuna eura, a plaćeno 33,16 milijuna eura.</w:t>
      </w:r>
      <w:r w:rsidR="00A57E69" w:rsidRPr="007B510F">
        <w:rPr>
          <w:sz w:val="24"/>
          <w:szCs w:val="24"/>
        </w:rPr>
        <w:t xml:space="preserve"> Dodijeljena EU sredstva iznose 243,69 milijuna eura.</w:t>
      </w:r>
    </w:p>
    <w:p w14:paraId="4784F7E9" w14:textId="02FB21A1" w:rsidR="00A57E69" w:rsidRPr="007B510F" w:rsidRDefault="007B0E3A" w:rsidP="00A57E69">
      <w:pPr>
        <w:spacing w:before="120" w:after="120"/>
        <w:jc w:val="both"/>
        <w:rPr>
          <w:sz w:val="24"/>
          <w:szCs w:val="24"/>
        </w:rPr>
      </w:pPr>
      <w:r w:rsidRPr="007B510F">
        <w:rPr>
          <w:sz w:val="24"/>
          <w:szCs w:val="24"/>
        </w:rPr>
        <w:t xml:space="preserve">U okviru AMIF-a tijekom izvještajnog razdoblja pokrenut je </w:t>
      </w:r>
      <w:r w:rsidR="00BC51BC">
        <w:rPr>
          <w:sz w:val="24"/>
          <w:szCs w:val="24"/>
        </w:rPr>
        <w:t>jedan</w:t>
      </w:r>
      <w:r w:rsidRPr="007B510F">
        <w:rPr>
          <w:sz w:val="24"/>
          <w:szCs w:val="24"/>
        </w:rPr>
        <w:t xml:space="preserve"> postupak dodjele bespovratnih sredstava ukupne vrijednosti 45,19 milijuna eura, ugovoreno je 6,14 milijuna eura, a plaćeno 1,66 milijuna eura. Ukupno od početka provedbe do 30. lipnja 2025. pokrenut je </w:t>
      </w:r>
      <w:r w:rsidR="00BC51BC">
        <w:rPr>
          <w:sz w:val="24"/>
          <w:szCs w:val="24"/>
        </w:rPr>
        <w:t>jedan</w:t>
      </w:r>
      <w:r w:rsidRPr="007B510F">
        <w:rPr>
          <w:sz w:val="24"/>
          <w:szCs w:val="24"/>
        </w:rPr>
        <w:t xml:space="preserve"> postupak dodjele bespovratnih sredstava ukupne vrijednosti 45,19 milijuna eura, ugovoreno je 30,86 milijuna eura, a plaćeno 6,77 milijuna eura.</w:t>
      </w:r>
      <w:r w:rsidR="00A57E69" w:rsidRPr="007B510F">
        <w:rPr>
          <w:sz w:val="24"/>
          <w:szCs w:val="24"/>
        </w:rPr>
        <w:t xml:space="preserve"> Dodijeljena EU sredstva iznose 45,19 milijuna eura.</w:t>
      </w:r>
    </w:p>
    <w:p w14:paraId="494BEC62" w14:textId="4B93EF3C" w:rsidR="00A57E69" w:rsidRPr="007B510F" w:rsidRDefault="007B0E3A" w:rsidP="00A57E69">
      <w:pPr>
        <w:spacing w:before="120" w:after="120"/>
        <w:jc w:val="both"/>
        <w:rPr>
          <w:sz w:val="24"/>
          <w:szCs w:val="24"/>
        </w:rPr>
      </w:pPr>
      <w:r w:rsidRPr="007B510F">
        <w:rPr>
          <w:sz w:val="24"/>
          <w:szCs w:val="24"/>
        </w:rPr>
        <w:t xml:space="preserve">U okviru ISF-a tijekom izvještajnog razdoblja pokrenut je </w:t>
      </w:r>
      <w:r w:rsidR="00BC51BC">
        <w:rPr>
          <w:sz w:val="24"/>
          <w:szCs w:val="24"/>
        </w:rPr>
        <w:t>jedan</w:t>
      </w:r>
      <w:r w:rsidRPr="007B510F">
        <w:rPr>
          <w:sz w:val="24"/>
          <w:szCs w:val="24"/>
        </w:rPr>
        <w:t xml:space="preserve"> postupak dodjele bespovratnih sredstava ukupne vrijednosti 15,83 milijuna eura, ugovoreno je 8,83 </w:t>
      </w:r>
      <w:r w:rsidRPr="007B510F">
        <w:rPr>
          <w:sz w:val="24"/>
          <w:szCs w:val="24"/>
        </w:rPr>
        <w:lastRenderedPageBreak/>
        <w:t xml:space="preserve">milijuna eura, a plaćeno 1,31 milijuna eura. Ukupno od početka provedbe do 30. lipnja 2025. pokrenuto je </w:t>
      </w:r>
      <w:r w:rsidR="008C47AE">
        <w:rPr>
          <w:sz w:val="24"/>
          <w:szCs w:val="24"/>
        </w:rPr>
        <w:t>sedam</w:t>
      </w:r>
      <w:r w:rsidRPr="007B510F">
        <w:rPr>
          <w:sz w:val="24"/>
          <w:szCs w:val="24"/>
        </w:rPr>
        <w:t xml:space="preserve"> postupaka dodjele bespovratnih sredstava ukupne vrijednosti 33,70 milijuna eura, ugovoreno je 28,68 milijuna eura, a plaćeno 3,02 milijuna eura.</w:t>
      </w:r>
      <w:r w:rsidR="00A57E69" w:rsidRPr="007B510F">
        <w:rPr>
          <w:sz w:val="24"/>
          <w:szCs w:val="24"/>
        </w:rPr>
        <w:t xml:space="preserve"> Dodijeljena EU sredstva iznose 33,70 milijuna eura.</w:t>
      </w:r>
    </w:p>
    <w:p w14:paraId="44A6C668" w14:textId="0E2DD12F" w:rsidR="00A57E69" w:rsidRPr="007B510F" w:rsidRDefault="007B0E3A" w:rsidP="00A57E69">
      <w:pPr>
        <w:spacing w:before="120" w:after="120"/>
        <w:jc w:val="both"/>
        <w:rPr>
          <w:sz w:val="24"/>
          <w:szCs w:val="24"/>
        </w:rPr>
      </w:pPr>
      <w:r w:rsidRPr="007B510F">
        <w:rPr>
          <w:sz w:val="24"/>
          <w:szCs w:val="24"/>
        </w:rPr>
        <w:t xml:space="preserve">U okviru BMVI-a tijekom izvještajnog razdoblja pokrenut je </w:t>
      </w:r>
      <w:r w:rsidR="00BC51BC">
        <w:rPr>
          <w:sz w:val="24"/>
          <w:szCs w:val="24"/>
        </w:rPr>
        <w:t>jedan</w:t>
      </w:r>
      <w:r w:rsidRPr="007B510F">
        <w:rPr>
          <w:sz w:val="24"/>
          <w:szCs w:val="24"/>
        </w:rPr>
        <w:t xml:space="preserve"> postupak dodjele bespovratnih sredstava ukupne vrijednosti 31,63 milijuna eura, ugovoreno je 10,47 milijuna eura, a plaćeno 13,35 milijuna eura. Ukupno od početka provedbe do 30. lipnja 2025. pokrenuto je </w:t>
      </w:r>
      <w:r w:rsidR="008C47AE">
        <w:rPr>
          <w:sz w:val="24"/>
          <w:szCs w:val="24"/>
        </w:rPr>
        <w:t>sedam</w:t>
      </w:r>
      <w:r w:rsidRPr="007B510F">
        <w:rPr>
          <w:sz w:val="24"/>
          <w:szCs w:val="24"/>
        </w:rPr>
        <w:t xml:space="preserve"> postupaka dodjele bespovratnih sredstava ukupne vrijednosti 203,21 milijuna eura, ugovoreno je 171,89 milijuna eura, a plaćeno 45,31 milijuna eura.</w:t>
      </w:r>
      <w:r w:rsidR="00A57E69" w:rsidRPr="007B510F">
        <w:rPr>
          <w:sz w:val="24"/>
          <w:szCs w:val="24"/>
        </w:rPr>
        <w:t xml:space="preserve"> Dodijeljena EU sredstva iznose 203,21 milijuna eura.</w:t>
      </w:r>
    </w:p>
    <w:p w14:paraId="345EEFB0" w14:textId="42C99413" w:rsidR="002421B8" w:rsidRPr="007B510F" w:rsidRDefault="00072BC6" w:rsidP="00E2152B">
      <w:pPr>
        <w:spacing w:before="120" w:after="120"/>
        <w:jc w:val="both"/>
        <w:rPr>
          <w:sz w:val="24"/>
          <w:szCs w:val="24"/>
        </w:rPr>
      </w:pPr>
      <w:r w:rsidRPr="007B510F">
        <w:rPr>
          <w:sz w:val="24"/>
          <w:szCs w:val="24"/>
        </w:rPr>
        <w:t xml:space="preserve">Iz EU fondova za razdoblje 2014. – 2020. u RH </w:t>
      </w:r>
      <w:r w:rsidR="007F2028" w:rsidRPr="007B510F">
        <w:rPr>
          <w:sz w:val="24"/>
          <w:szCs w:val="24"/>
        </w:rPr>
        <w:t>su</w:t>
      </w:r>
      <w:r w:rsidR="004F5953" w:rsidRPr="007B510F">
        <w:rPr>
          <w:sz w:val="24"/>
          <w:szCs w:val="24"/>
        </w:rPr>
        <w:t xml:space="preserve"> tijekom izvještajnog </w:t>
      </w:r>
      <w:r w:rsidR="007F2028" w:rsidRPr="007B510F">
        <w:rPr>
          <w:sz w:val="24"/>
          <w:szCs w:val="24"/>
          <w:lang w:bidi="ta-IN"/>
        </w:rPr>
        <w:t>razdoblja umanjena ugovorena sredstva za 87,18 milijuna eura</w:t>
      </w:r>
      <w:r w:rsidRPr="007B510F">
        <w:rPr>
          <w:sz w:val="24"/>
          <w:szCs w:val="24"/>
        </w:rPr>
        <w:t xml:space="preserve"> </w:t>
      </w:r>
      <w:r w:rsidR="004C5843" w:rsidRPr="007B510F">
        <w:rPr>
          <w:sz w:val="24"/>
          <w:szCs w:val="24"/>
        </w:rPr>
        <w:t>(</w:t>
      </w:r>
      <w:r w:rsidR="004844DB">
        <w:rPr>
          <w:sz w:val="24"/>
          <w:szCs w:val="24"/>
        </w:rPr>
        <w:t>navedeno se</w:t>
      </w:r>
      <w:r w:rsidR="007F2028" w:rsidRPr="007B510F">
        <w:rPr>
          <w:sz w:val="24"/>
          <w:szCs w:val="24"/>
        </w:rPr>
        <w:t xml:space="preserve"> odnosi se na raskinute ugovore u OPKK i fazirane projekte kod kojih je izmjenom ugovora vrijednost projekta smanjena na vrijednost prve faze, dok će se druga faza projekta realizirati u okviru PKK i ITP</w:t>
      </w:r>
      <w:r w:rsidR="004C5843" w:rsidRPr="007B510F">
        <w:rPr>
          <w:sz w:val="24"/>
          <w:szCs w:val="24"/>
        </w:rPr>
        <w:t>)</w:t>
      </w:r>
      <w:r w:rsidRPr="007B510F">
        <w:rPr>
          <w:sz w:val="24"/>
          <w:szCs w:val="24"/>
        </w:rPr>
        <w:t xml:space="preserve">, plaćanja izvršena prema krajnjim korisnicima iznose </w:t>
      </w:r>
      <w:r w:rsidR="003423F2" w:rsidRPr="007B510F">
        <w:rPr>
          <w:sz w:val="24"/>
          <w:szCs w:val="24"/>
          <w:lang w:bidi="ta-IN"/>
        </w:rPr>
        <w:t>117,87</w:t>
      </w:r>
      <w:r w:rsidR="008432F3" w:rsidRPr="007B510F">
        <w:rPr>
          <w:sz w:val="24"/>
          <w:szCs w:val="24"/>
          <w:lang w:bidi="ta-IN"/>
        </w:rPr>
        <w:t xml:space="preserve"> </w:t>
      </w:r>
      <w:r w:rsidR="00F95973" w:rsidRPr="007B510F">
        <w:rPr>
          <w:sz w:val="24"/>
          <w:szCs w:val="24"/>
          <w:lang w:bidi="ta-IN"/>
        </w:rPr>
        <w:t>milijuna</w:t>
      </w:r>
      <w:r w:rsidR="00D669AA" w:rsidRPr="007B510F">
        <w:rPr>
          <w:sz w:val="24"/>
          <w:szCs w:val="24"/>
          <w:lang w:bidi="ta-IN"/>
        </w:rPr>
        <w:t xml:space="preserve"> </w:t>
      </w:r>
      <w:r w:rsidRPr="007B510F">
        <w:rPr>
          <w:sz w:val="24"/>
          <w:szCs w:val="24"/>
        </w:rPr>
        <w:t>eura</w:t>
      </w:r>
      <w:r w:rsidR="002421B8" w:rsidRPr="007B510F">
        <w:rPr>
          <w:sz w:val="24"/>
          <w:szCs w:val="24"/>
        </w:rPr>
        <w:t xml:space="preserve"> te je ovjereno </w:t>
      </w:r>
      <w:r w:rsidR="003423F2" w:rsidRPr="007B510F">
        <w:rPr>
          <w:sz w:val="24"/>
          <w:szCs w:val="24"/>
        </w:rPr>
        <w:t>45,78</w:t>
      </w:r>
      <w:r w:rsidR="005D7AB6" w:rsidRPr="007B510F">
        <w:rPr>
          <w:sz w:val="24"/>
          <w:szCs w:val="24"/>
        </w:rPr>
        <w:t xml:space="preserve"> mil</w:t>
      </w:r>
      <w:r w:rsidR="00EE495C" w:rsidRPr="007B510F">
        <w:rPr>
          <w:sz w:val="24"/>
          <w:szCs w:val="24"/>
        </w:rPr>
        <w:t>ij</w:t>
      </w:r>
      <w:r w:rsidR="003423F2" w:rsidRPr="007B510F">
        <w:rPr>
          <w:sz w:val="24"/>
          <w:szCs w:val="24"/>
        </w:rPr>
        <w:t>una</w:t>
      </w:r>
      <w:r w:rsidR="002421B8" w:rsidRPr="007B510F">
        <w:rPr>
          <w:sz w:val="24"/>
          <w:szCs w:val="24"/>
        </w:rPr>
        <w:t xml:space="preserve"> eura.</w:t>
      </w:r>
    </w:p>
    <w:p w14:paraId="391DFF24" w14:textId="77777777" w:rsidR="007E7544" w:rsidRPr="008F772E" w:rsidRDefault="007E7544" w:rsidP="007E7544">
      <w:pPr>
        <w:spacing w:before="120" w:after="120"/>
        <w:jc w:val="both"/>
        <w:rPr>
          <w:sz w:val="24"/>
          <w:szCs w:val="24"/>
        </w:rPr>
      </w:pPr>
      <w:r w:rsidRPr="007B510F">
        <w:rPr>
          <w:sz w:val="24"/>
          <w:szCs w:val="24"/>
        </w:rPr>
        <w:t xml:space="preserve">Do </w:t>
      </w:r>
      <w:r w:rsidR="005716AF" w:rsidRPr="007B510F">
        <w:rPr>
          <w:sz w:val="24"/>
          <w:szCs w:val="24"/>
        </w:rPr>
        <w:t xml:space="preserve">30. lipnja 2025. </w:t>
      </w:r>
      <w:r w:rsidRPr="007B510F">
        <w:rPr>
          <w:sz w:val="24"/>
          <w:szCs w:val="24"/>
        </w:rPr>
        <w:t xml:space="preserve">ukupno je ugovoreno </w:t>
      </w:r>
      <w:r w:rsidR="00D606A5" w:rsidRPr="007B510F">
        <w:rPr>
          <w:sz w:val="24"/>
          <w:szCs w:val="24"/>
        </w:rPr>
        <w:t>12,</w:t>
      </w:r>
      <w:r w:rsidR="003423F2" w:rsidRPr="007B510F">
        <w:rPr>
          <w:sz w:val="24"/>
          <w:szCs w:val="24"/>
        </w:rPr>
        <w:t>73</w:t>
      </w:r>
      <w:r w:rsidRPr="007B510F">
        <w:rPr>
          <w:sz w:val="24"/>
          <w:szCs w:val="24"/>
        </w:rPr>
        <w:t xml:space="preserve"> milijardi eura što iznosi </w:t>
      </w:r>
      <w:r w:rsidR="00D606A5" w:rsidRPr="007B510F">
        <w:rPr>
          <w:sz w:val="24"/>
          <w:szCs w:val="24"/>
        </w:rPr>
        <w:t>11</w:t>
      </w:r>
      <w:r w:rsidR="003423F2" w:rsidRPr="007B510F">
        <w:rPr>
          <w:sz w:val="24"/>
          <w:szCs w:val="24"/>
        </w:rPr>
        <w:t>2,36</w:t>
      </w:r>
      <w:r w:rsidRPr="007B510F">
        <w:rPr>
          <w:sz w:val="24"/>
          <w:szCs w:val="24"/>
        </w:rPr>
        <w:t xml:space="preserve"> % od uk</w:t>
      </w:r>
      <w:r w:rsidRPr="008F772E">
        <w:rPr>
          <w:sz w:val="24"/>
          <w:szCs w:val="24"/>
        </w:rPr>
        <w:t xml:space="preserve">upno dodijeljenih sredstava u iznosu od </w:t>
      </w:r>
      <w:r w:rsidR="006E501F" w:rsidRPr="008F772E">
        <w:rPr>
          <w:sz w:val="24"/>
          <w:szCs w:val="24"/>
        </w:rPr>
        <w:t>11,33</w:t>
      </w:r>
      <w:r w:rsidRPr="008F772E">
        <w:rPr>
          <w:sz w:val="24"/>
          <w:szCs w:val="24"/>
        </w:rPr>
        <w:t xml:space="preserve"> milijardi eura. Ukupna plaćanja iznose </w:t>
      </w:r>
      <w:r w:rsidR="00D606A5" w:rsidRPr="008F772E">
        <w:rPr>
          <w:sz w:val="24"/>
          <w:szCs w:val="24"/>
        </w:rPr>
        <w:t>11,</w:t>
      </w:r>
      <w:r w:rsidR="003423F2" w:rsidRPr="008F772E">
        <w:rPr>
          <w:sz w:val="24"/>
          <w:szCs w:val="24"/>
        </w:rPr>
        <w:t>35</w:t>
      </w:r>
      <w:r w:rsidRPr="008F772E">
        <w:rPr>
          <w:sz w:val="24"/>
          <w:szCs w:val="24"/>
        </w:rPr>
        <w:t xml:space="preserve"> milijardi eura, odnosno </w:t>
      </w:r>
      <w:r w:rsidR="003423F2" w:rsidRPr="008F772E">
        <w:rPr>
          <w:sz w:val="24"/>
          <w:szCs w:val="24"/>
        </w:rPr>
        <w:t>100,15</w:t>
      </w:r>
      <w:r w:rsidRPr="008F772E">
        <w:rPr>
          <w:sz w:val="24"/>
          <w:szCs w:val="24"/>
        </w:rPr>
        <w:t xml:space="preserve"> % od ukupno dodijeljenih sredstava te je ukupno ovjereno </w:t>
      </w:r>
      <w:r w:rsidR="00D606A5" w:rsidRPr="008F772E">
        <w:rPr>
          <w:sz w:val="24"/>
          <w:szCs w:val="24"/>
        </w:rPr>
        <w:t>12,6</w:t>
      </w:r>
      <w:r w:rsidR="003423F2" w:rsidRPr="008F772E">
        <w:rPr>
          <w:sz w:val="24"/>
          <w:szCs w:val="24"/>
        </w:rPr>
        <w:t>6</w:t>
      </w:r>
      <w:r w:rsidR="008432F3" w:rsidRPr="008F772E">
        <w:rPr>
          <w:sz w:val="24"/>
          <w:szCs w:val="24"/>
        </w:rPr>
        <w:t xml:space="preserve"> </w:t>
      </w:r>
      <w:r w:rsidRPr="008F772E">
        <w:rPr>
          <w:sz w:val="24"/>
          <w:szCs w:val="24"/>
        </w:rPr>
        <w:t xml:space="preserve">milijardi eura, odnosno </w:t>
      </w:r>
      <w:r w:rsidR="00D606A5" w:rsidRPr="008F772E">
        <w:rPr>
          <w:sz w:val="24"/>
          <w:szCs w:val="24"/>
        </w:rPr>
        <w:t>111,</w:t>
      </w:r>
      <w:r w:rsidR="003423F2" w:rsidRPr="008F772E">
        <w:rPr>
          <w:sz w:val="24"/>
          <w:szCs w:val="24"/>
        </w:rPr>
        <w:t>77</w:t>
      </w:r>
      <w:r w:rsidRPr="008F772E">
        <w:rPr>
          <w:sz w:val="24"/>
          <w:szCs w:val="24"/>
        </w:rPr>
        <w:t xml:space="preserve"> %</w:t>
      </w:r>
      <w:r w:rsidRPr="008F772E">
        <w:t xml:space="preserve"> </w:t>
      </w:r>
      <w:r w:rsidRPr="008F772E">
        <w:rPr>
          <w:sz w:val="24"/>
          <w:szCs w:val="24"/>
        </w:rPr>
        <w:t>od ukupno dodijeljenih sredstava.</w:t>
      </w:r>
    </w:p>
    <w:p w14:paraId="4ED1D780" w14:textId="77777777" w:rsidR="00D950E3" w:rsidRPr="008F772E" w:rsidRDefault="00D950E3" w:rsidP="00D950E3">
      <w:pPr>
        <w:spacing w:before="120" w:after="120"/>
        <w:jc w:val="both"/>
        <w:rPr>
          <w:sz w:val="24"/>
          <w:szCs w:val="24"/>
        </w:rPr>
      </w:pPr>
      <w:r w:rsidRPr="008F772E">
        <w:rPr>
          <w:sz w:val="24"/>
          <w:szCs w:val="24"/>
        </w:rPr>
        <w:t xml:space="preserve">Iz instrumenata NEXT GENERATION EU je tijekom izvještajnog razdoblja ukupno ugovoreno </w:t>
      </w:r>
      <w:r w:rsidR="001A4661" w:rsidRPr="008F772E">
        <w:rPr>
          <w:sz w:val="24"/>
          <w:szCs w:val="24"/>
        </w:rPr>
        <w:t>12,86</w:t>
      </w:r>
      <w:r w:rsidRPr="008F772E">
        <w:rPr>
          <w:sz w:val="24"/>
          <w:szCs w:val="24"/>
        </w:rPr>
        <w:t xml:space="preserve"> milijuna eura, plaćanja izvršena prema krajnjim korisnicima iznose </w:t>
      </w:r>
      <w:r w:rsidR="001A4661" w:rsidRPr="008F772E">
        <w:rPr>
          <w:sz w:val="24"/>
          <w:szCs w:val="24"/>
          <w:lang w:bidi="ta-IN"/>
        </w:rPr>
        <w:t>17,37</w:t>
      </w:r>
      <w:r w:rsidR="00B0543D" w:rsidRPr="008F772E">
        <w:rPr>
          <w:sz w:val="24"/>
          <w:szCs w:val="24"/>
          <w:lang w:bidi="ta-IN"/>
        </w:rPr>
        <w:t xml:space="preserve"> </w:t>
      </w:r>
      <w:r w:rsidRPr="008F772E">
        <w:rPr>
          <w:sz w:val="24"/>
          <w:szCs w:val="24"/>
          <w:lang w:bidi="ta-IN"/>
        </w:rPr>
        <w:t xml:space="preserve">milijuna </w:t>
      </w:r>
      <w:r w:rsidRPr="008F772E">
        <w:rPr>
          <w:sz w:val="24"/>
          <w:szCs w:val="24"/>
        </w:rPr>
        <w:t xml:space="preserve">eura te je ovjereno </w:t>
      </w:r>
      <w:r w:rsidR="001A4661" w:rsidRPr="008F772E">
        <w:rPr>
          <w:sz w:val="24"/>
          <w:szCs w:val="24"/>
        </w:rPr>
        <w:t>9,43</w:t>
      </w:r>
      <w:r w:rsidR="00C42816" w:rsidRPr="008F772E">
        <w:rPr>
          <w:sz w:val="24"/>
          <w:szCs w:val="24"/>
        </w:rPr>
        <w:t xml:space="preserve"> </w:t>
      </w:r>
      <w:r w:rsidRPr="008F772E">
        <w:rPr>
          <w:sz w:val="24"/>
          <w:szCs w:val="24"/>
        </w:rPr>
        <w:t>milijuna eura.</w:t>
      </w:r>
    </w:p>
    <w:p w14:paraId="63453804" w14:textId="0AE58F55" w:rsidR="00D950E3" w:rsidRPr="008F772E" w:rsidRDefault="00D950E3" w:rsidP="00D950E3">
      <w:pPr>
        <w:spacing w:before="120" w:after="120"/>
        <w:jc w:val="both"/>
        <w:rPr>
          <w:sz w:val="24"/>
          <w:szCs w:val="24"/>
        </w:rPr>
      </w:pPr>
      <w:r w:rsidRPr="008F772E">
        <w:rPr>
          <w:sz w:val="24"/>
          <w:szCs w:val="24"/>
        </w:rPr>
        <w:t xml:space="preserve">Do </w:t>
      </w:r>
      <w:r w:rsidR="005716AF" w:rsidRPr="008F772E">
        <w:rPr>
          <w:sz w:val="24"/>
          <w:szCs w:val="24"/>
        </w:rPr>
        <w:t xml:space="preserve">30. lipnja </w:t>
      </w:r>
      <w:r w:rsidR="005716AF" w:rsidRPr="007B510F">
        <w:rPr>
          <w:sz w:val="24"/>
          <w:szCs w:val="24"/>
        </w:rPr>
        <w:t xml:space="preserve">2025. </w:t>
      </w:r>
      <w:r w:rsidRPr="007B510F">
        <w:rPr>
          <w:sz w:val="24"/>
          <w:szCs w:val="24"/>
        </w:rPr>
        <w:t xml:space="preserve">ukupno je ugovoreno </w:t>
      </w:r>
      <w:r w:rsidR="00900584" w:rsidRPr="007B510F">
        <w:rPr>
          <w:sz w:val="24"/>
          <w:szCs w:val="24"/>
        </w:rPr>
        <w:t>863,52</w:t>
      </w:r>
      <w:r w:rsidR="007B2EFC" w:rsidRPr="007B510F">
        <w:rPr>
          <w:sz w:val="24"/>
          <w:szCs w:val="24"/>
        </w:rPr>
        <w:t xml:space="preserve"> milijuna eura </w:t>
      </w:r>
      <w:r w:rsidRPr="007B510F">
        <w:rPr>
          <w:sz w:val="24"/>
          <w:szCs w:val="24"/>
        </w:rPr>
        <w:t xml:space="preserve">što iznosi </w:t>
      </w:r>
      <w:r w:rsidR="00900584" w:rsidRPr="007B510F">
        <w:rPr>
          <w:sz w:val="24"/>
          <w:szCs w:val="24"/>
        </w:rPr>
        <w:t>99,92</w:t>
      </w:r>
      <w:r w:rsidR="007B2EFC" w:rsidRPr="007B510F">
        <w:rPr>
          <w:sz w:val="24"/>
          <w:szCs w:val="24"/>
        </w:rPr>
        <w:t xml:space="preserve"> </w:t>
      </w:r>
      <w:r w:rsidRPr="007B510F">
        <w:rPr>
          <w:sz w:val="24"/>
          <w:szCs w:val="24"/>
        </w:rPr>
        <w:t>% od ukupno dodijeljenih sredstava</w:t>
      </w:r>
      <w:r w:rsidR="00A57E69" w:rsidRPr="007B510F">
        <w:rPr>
          <w:sz w:val="24"/>
          <w:szCs w:val="24"/>
        </w:rPr>
        <w:t xml:space="preserve"> u iznosu od 864,23 milijuna eura</w:t>
      </w:r>
      <w:r w:rsidRPr="007B510F">
        <w:rPr>
          <w:sz w:val="24"/>
          <w:szCs w:val="24"/>
        </w:rPr>
        <w:t xml:space="preserve">. Ukupna plaćanja iznose </w:t>
      </w:r>
      <w:r w:rsidR="00CE33AD" w:rsidRPr="007B510F">
        <w:rPr>
          <w:sz w:val="24"/>
          <w:szCs w:val="24"/>
        </w:rPr>
        <w:t>775,</w:t>
      </w:r>
      <w:r w:rsidR="00900584" w:rsidRPr="007B510F">
        <w:rPr>
          <w:sz w:val="24"/>
          <w:szCs w:val="24"/>
        </w:rPr>
        <w:t>41</w:t>
      </w:r>
      <w:r w:rsidR="007B2EFC" w:rsidRPr="007B510F">
        <w:rPr>
          <w:sz w:val="24"/>
          <w:szCs w:val="24"/>
        </w:rPr>
        <w:t xml:space="preserve"> milijuna </w:t>
      </w:r>
      <w:r w:rsidRPr="007B510F">
        <w:rPr>
          <w:sz w:val="24"/>
          <w:szCs w:val="24"/>
        </w:rPr>
        <w:t xml:space="preserve">eura, odnosno </w:t>
      </w:r>
      <w:r w:rsidR="00394147" w:rsidRPr="007B510F">
        <w:rPr>
          <w:sz w:val="24"/>
          <w:szCs w:val="24"/>
        </w:rPr>
        <w:t>8</w:t>
      </w:r>
      <w:r w:rsidR="00CE33AD" w:rsidRPr="007B510F">
        <w:rPr>
          <w:sz w:val="24"/>
          <w:szCs w:val="24"/>
        </w:rPr>
        <w:t>9</w:t>
      </w:r>
      <w:r w:rsidR="00394147" w:rsidRPr="007B510F">
        <w:rPr>
          <w:sz w:val="24"/>
          <w:szCs w:val="24"/>
        </w:rPr>
        <w:t>,7</w:t>
      </w:r>
      <w:r w:rsidR="00900584" w:rsidRPr="007B510F">
        <w:rPr>
          <w:sz w:val="24"/>
          <w:szCs w:val="24"/>
        </w:rPr>
        <w:t>2</w:t>
      </w:r>
      <w:r w:rsidR="007B2EFC" w:rsidRPr="007B510F">
        <w:rPr>
          <w:sz w:val="24"/>
          <w:szCs w:val="24"/>
        </w:rPr>
        <w:t xml:space="preserve"> </w:t>
      </w:r>
      <w:r w:rsidRPr="007B510F">
        <w:rPr>
          <w:sz w:val="24"/>
          <w:szCs w:val="24"/>
        </w:rPr>
        <w:t>% od ukupno dodijeljenih sredstava te</w:t>
      </w:r>
      <w:r w:rsidRPr="008F772E">
        <w:rPr>
          <w:sz w:val="24"/>
          <w:szCs w:val="24"/>
        </w:rPr>
        <w:t xml:space="preserve"> je ukupno ovjereno </w:t>
      </w:r>
      <w:r w:rsidR="00CE33AD" w:rsidRPr="008F772E">
        <w:rPr>
          <w:sz w:val="24"/>
          <w:szCs w:val="24"/>
        </w:rPr>
        <w:t>905,87</w:t>
      </w:r>
      <w:r w:rsidR="007B2EFC" w:rsidRPr="008F772E">
        <w:rPr>
          <w:sz w:val="24"/>
          <w:szCs w:val="24"/>
        </w:rPr>
        <w:t xml:space="preserve"> milijuna </w:t>
      </w:r>
      <w:r w:rsidRPr="008F772E">
        <w:rPr>
          <w:sz w:val="24"/>
          <w:szCs w:val="24"/>
        </w:rPr>
        <w:t xml:space="preserve">eura, odnosno </w:t>
      </w:r>
      <w:r w:rsidR="00CE33AD" w:rsidRPr="008F772E">
        <w:rPr>
          <w:sz w:val="24"/>
          <w:szCs w:val="24"/>
        </w:rPr>
        <w:t>104,82</w:t>
      </w:r>
      <w:r w:rsidRPr="008F772E">
        <w:rPr>
          <w:sz w:val="24"/>
          <w:szCs w:val="24"/>
        </w:rPr>
        <w:t xml:space="preserve"> %</w:t>
      </w:r>
      <w:r w:rsidRPr="008F772E">
        <w:t xml:space="preserve"> </w:t>
      </w:r>
      <w:r w:rsidRPr="008F772E">
        <w:rPr>
          <w:sz w:val="24"/>
          <w:szCs w:val="24"/>
        </w:rPr>
        <w:t>od ukupno dodijeljenih sredstava.</w:t>
      </w:r>
    </w:p>
    <w:p w14:paraId="7182EE95" w14:textId="77777777" w:rsidR="00BD6335" w:rsidRPr="008F772E" w:rsidRDefault="002D3BAD" w:rsidP="007A1EC7">
      <w:pPr>
        <w:spacing w:before="120" w:after="120"/>
        <w:jc w:val="both"/>
        <w:rPr>
          <w:color w:val="EE0000"/>
          <w:sz w:val="24"/>
          <w:szCs w:val="24"/>
        </w:rPr>
      </w:pPr>
      <w:r w:rsidRPr="008F772E">
        <w:rPr>
          <w:sz w:val="24"/>
          <w:szCs w:val="24"/>
        </w:rPr>
        <w:t>Iz EU fondova za razdoblje 2007. – 2013. u RH tijekom izvještajnog razdoblja nije bilo promjena u odnosu na prošlo Izvješće.</w:t>
      </w:r>
      <w:r w:rsidR="00BD6335" w:rsidRPr="008F772E">
        <w:rPr>
          <w:color w:val="EE0000"/>
          <w:sz w:val="24"/>
          <w:szCs w:val="24"/>
        </w:rPr>
        <w:t xml:space="preserve"> </w:t>
      </w:r>
    </w:p>
    <w:p w14:paraId="4707B101" w14:textId="77777777" w:rsidR="00B513E7" w:rsidRPr="008F772E" w:rsidRDefault="004F5953" w:rsidP="007A1EC7">
      <w:pPr>
        <w:spacing w:before="120" w:after="120"/>
        <w:jc w:val="both"/>
        <w:rPr>
          <w:color w:val="EE0000"/>
          <w:sz w:val="24"/>
          <w:szCs w:val="24"/>
        </w:rPr>
      </w:pPr>
      <w:r w:rsidRPr="008F772E">
        <w:rPr>
          <w:sz w:val="24"/>
          <w:szCs w:val="24"/>
        </w:rPr>
        <w:t xml:space="preserve">Do </w:t>
      </w:r>
      <w:r w:rsidR="005716AF" w:rsidRPr="008F772E">
        <w:rPr>
          <w:sz w:val="24"/>
          <w:szCs w:val="24"/>
        </w:rPr>
        <w:t xml:space="preserve">30. lipnja 2025. </w:t>
      </w:r>
      <w:r w:rsidRPr="008F772E">
        <w:rPr>
          <w:sz w:val="24"/>
          <w:szCs w:val="24"/>
        </w:rPr>
        <w:t>ukupno je ugovoreno 1,</w:t>
      </w:r>
      <w:r w:rsidR="00424B15" w:rsidRPr="008F772E">
        <w:rPr>
          <w:sz w:val="24"/>
          <w:szCs w:val="24"/>
        </w:rPr>
        <w:t>2</w:t>
      </w:r>
      <w:r w:rsidR="00A80453" w:rsidRPr="008F772E">
        <w:rPr>
          <w:sz w:val="24"/>
          <w:szCs w:val="24"/>
        </w:rPr>
        <w:t>8</w:t>
      </w:r>
      <w:r w:rsidR="00424B15" w:rsidRPr="008F772E">
        <w:rPr>
          <w:sz w:val="24"/>
          <w:szCs w:val="24"/>
        </w:rPr>
        <w:t xml:space="preserve"> </w:t>
      </w:r>
      <w:r w:rsidRPr="008F772E">
        <w:rPr>
          <w:sz w:val="24"/>
          <w:szCs w:val="24"/>
        </w:rPr>
        <w:t xml:space="preserve">milijardi eura, odnosno </w:t>
      </w:r>
      <w:r w:rsidR="00424B15" w:rsidRPr="008F772E">
        <w:rPr>
          <w:sz w:val="24"/>
          <w:szCs w:val="24"/>
        </w:rPr>
        <w:t>99,</w:t>
      </w:r>
      <w:r w:rsidR="00A80453" w:rsidRPr="008F772E">
        <w:rPr>
          <w:sz w:val="24"/>
          <w:szCs w:val="24"/>
        </w:rPr>
        <w:t>66</w:t>
      </w:r>
      <w:r w:rsidR="000C006E" w:rsidRPr="008F772E">
        <w:rPr>
          <w:sz w:val="24"/>
          <w:szCs w:val="24"/>
        </w:rPr>
        <w:t xml:space="preserve"> %</w:t>
      </w:r>
      <w:r w:rsidRPr="008F772E">
        <w:rPr>
          <w:sz w:val="24"/>
          <w:szCs w:val="24"/>
        </w:rPr>
        <w:t xml:space="preserve"> dodijeljenih sredstava. Istovrem</w:t>
      </w:r>
      <w:r w:rsidR="00990DBA" w:rsidRPr="008F772E">
        <w:rPr>
          <w:sz w:val="24"/>
          <w:szCs w:val="24"/>
        </w:rPr>
        <w:t>eno je korisnicima isplaćeno 1,</w:t>
      </w:r>
      <w:r w:rsidR="00AE361B" w:rsidRPr="008F772E">
        <w:rPr>
          <w:sz w:val="24"/>
          <w:szCs w:val="24"/>
        </w:rPr>
        <w:t>13</w:t>
      </w:r>
      <w:r w:rsidR="00143F46" w:rsidRPr="008F772E">
        <w:rPr>
          <w:sz w:val="24"/>
          <w:szCs w:val="24"/>
        </w:rPr>
        <w:t xml:space="preserve"> </w:t>
      </w:r>
      <w:r w:rsidRPr="008F772E">
        <w:rPr>
          <w:sz w:val="24"/>
          <w:szCs w:val="24"/>
        </w:rPr>
        <w:t xml:space="preserve">milijardi eura, odnosno </w:t>
      </w:r>
      <w:r w:rsidR="00AE361B" w:rsidRPr="008F772E">
        <w:rPr>
          <w:sz w:val="24"/>
          <w:szCs w:val="24"/>
        </w:rPr>
        <w:t>88,06</w:t>
      </w:r>
      <w:r w:rsidR="00990DBA" w:rsidRPr="008F772E">
        <w:rPr>
          <w:sz w:val="24"/>
          <w:szCs w:val="24"/>
        </w:rPr>
        <w:t xml:space="preserve"> % </w:t>
      </w:r>
      <w:r w:rsidRPr="008F772E">
        <w:rPr>
          <w:sz w:val="24"/>
          <w:szCs w:val="24"/>
        </w:rPr>
        <w:t>dodijeljenih sredstava.</w:t>
      </w:r>
      <w:bookmarkEnd w:id="107"/>
    </w:p>
    <w:p w14:paraId="0D1E5C57" w14:textId="77777777" w:rsidR="00BB4754" w:rsidRPr="008F772E" w:rsidRDefault="00BB4754" w:rsidP="007719B9">
      <w:pPr>
        <w:spacing w:before="120" w:after="120"/>
        <w:jc w:val="both"/>
        <w:rPr>
          <w:sz w:val="24"/>
          <w:szCs w:val="24"/>
        </w:rPr>
      </w:pPr>
      <w:r w:rsidRPr="008F772E">
        <w:br w:type="page"/>
      </w:r>
    </w:p>
    <w:p w14:paraId="60C93B70" w14:textId="77777777" w:rsidR="00454102" w:rsidRPr="008F772E" w:rsidRDefault="00454102" w:rsidP="00B94428">
      <w:pPr>
        <w:pStyle w:val="Heading1"/>
        <w:numPr>
          <w:ilvl w:val="0"/>
          <w:numId w:val="0"/>
        </w:numPr>
        <w:jc w:val="both"/>
      </w:pPr>
      <w:bookmarkStart w:id="109" w:name="_Toc219274137"/>
      <w:r w:rsidRPr="008F772E">
        <w:lastRenderedPageBreak/>
        <w:t>Kratice</w:t>
      </w:r>
      <w:bookmarkEnd w:id="109"/>
    </w:p>
    <w:tbl>
      <w:tblPr>
        <w:tblStyle w:val="TableGrid"/>
        <w:tblW w:w="0" w:type="auto"/>
        <w:tblLook w:val="04A0" w:firstRow="1" w:lastRow="0" w:firstColumn="1" w:lastColumn="0" w:noHBand="0" w:noVBand="1"/>
      </w:tblPr>
      <w:tblGrid>
        <w:gridCol w:w="2263"/>
        <w:gridCol w:w="6799"/>
      </w:tblGrid>
      <w:tr w:rsidR="00F82AB3" w:rsidRPr="008F772E" w14:paraId="628B32B0" w14:textId="77777777" w:rsidTr="002E0ADB">
        <w:tc>
          <w:tcPr>
            <w:tcW w:w="2263" w:type="dxa"/>
          </w:tcPr>
          <w:p w14:paraId="22FA1C9E" w14:textId="77777777" w:rsidR="00F82AB3" w:rsidRPr="008F772E" w:rsidRDefault="00F82AB3" w:rsidP="00F82AB3">
            <w:pPr>
              <w:spacing w:before="60" w:after="60"/>
              <w:rPr>
                <w:sz w:val="24"/>
                <w:szCs w:val="24"/>
              </w:rPr>
            </w:pPr>
            <w:r w:rsidRPr="008F772E">
              <w:rPr>
                <w:sz w:val="24"/>
                <w:szCs w:val="24"/>
              </w:rPr>
              <w:t>AFCOS-</w:t>
            </w:r>
            <w:r w:rsidR="00C5720F" w:rsidRPr="008F772E">
              <w:rPr>
                <w:sz w:val="24"/>
                <w:szCs w:val="24"/>
              </w:rPr>
              <w:t>jedinica</w:t>
            </w:r>
          </w:p>
        </w:tc>
        <w:tc>
          <w:tcPr>
            <w:tcW w:w="6799" w:type="dxa"/>
          </w:tcPr>
          <w:p w14:paraId="7028A692" w14:textId="77777777" w:rsidR="00F82AB3" w:rsidRPr="008F772E" w:rsidRDefault="00C5720F" w:rsidP="00F82AB3">
            <w:pPr>
              <w:spacing w:before="60" w:after="60"/>
              <w:jc w:val="both"/>
              <w:rPr>
                <w:sz w:val="24"/>
                <w:szCs w:val="24"/>
              </w:rPr>
            </w:pPr>
            <w:r w:rsidRPr="008F772E">
              <w:rPr>
                <w:sz w:val="24"/>
                <w:szCs w:val="24"/>
              </w:rPr>
              <w:t>Sektor za koordinaciju sustava za suzbijanje nepravilnosti i prijevara u korištenju fondova Europske unije</w:t>
            </w:r>
            <w:r w:rsidR="00F82AB3" w:rsidRPr="008F772E">
              <w:rPr>
                <w:sz w:val="24"/>
                <w:szCs w:val="24"/>
              </w:rPr>
              <w:t xml:space="preserve"> </w:t>
            </w:r>
          </w:p>
        </w:tc>
      </w:tr>
      <w:tr w:rsidR="0076094C" w:rsidRPr="008F772E" w14:paraId="5DE46B07" w14:textId="77777777" w:rsidTr="002E0ADB">
        <w:tc>
          <w:tcPr>
            <w:tcW w:w="2263" w:type="dxa"/>
          </w:tcPr>
          <w:p w14:paraId="11246953" w14:textId="77777777" w:rsidR="0076094C" w:rsidRPr="008F772E" w:rsidRDefault="0076094C" w:rsidP="0076094C">
            <w:pPr>
              <w:spacing w:before="60" w:after="60"/>
              <w:rPr>
                <w:sz w:val="24"/>
                <w:szCs w:val="24"/>
              </w:rPr>
            </w:pPr>
            <w:r w:rsidRPr="008F772E">
              <w:rPr>
                <w:sz w:val="24"/>
                <w:szCs w:val="24"/>
              </w:rPr>
              <w:t>AMIF</w:t>
            </w:r>
          </w:p>
        </w:tc>
        <w:tc>
          <w:tcPr>
            <w:tcW w:w="6799" w:type="dxa"/>
          </w:tcPr>
          <w:p w14:paraId="3CE95165" w14:textId="77777777" w:rsidR="0076094C" w:rsidRPr="008F772E" w:rsidRDefault="0076094C" w:rsidP="0076094C">
            <w:pPr>
              <w:spacing w:before="60" w:after="60"/>
              <w:jc w:val="both"/>
              <w:rPr>
                <w:sz w:val="24"/>
                <w:szCs w:val="24"/>
              </w:rPr>
            </w:pPr>
            <w:r w:rsidRPr="008F772E">
              <w:rPr>
                <w:sz w:val="24"/>
                <w:szCs w:val="24"/>
              </w:rPr>
              <w:t>Fond za azil, migracije i integraciju</w:t>
            </w:r>
          </w:p>
        </w:tc>
      </w:tr>
      <w:tr w:rsidR="00AA5DF3" w:rsidRPr="008F772E" w14:paraId="3B23CF50" w14:textId="77777777" w:rsidTr="002E0ADB">
        <w:tc>
          <w:tcPr>
            <w:tcW w:w="2263" w:type="dxa"/>
          </w:tcPr>
          <w:p w14:paraId="1EEAD57E" w14:textId="77777777" w:rsidR="00061C66" w:rsidRPr="008F772E" w:rsidRDefault="00061C66" w:rsidP="00E2152B">
            <w:pPr>
              <w:spacing w:before="60" w:after="60"/>
              <w:rPr>
                <w:sz w:val="24"/>
                <w:szCs w:val="24"/>
              </w:rPr>
            </w:pPr>
            <w:r w:rsidRPr="008F772E">
              <w:rPr>
                <w:sz w:val="24"/>
                <w:szCs w:val="24"/>
              </w:rPr>
              <w:t>ARPA</w:t>
            </w:r>
          </w:p>
        </w:tc>
        <w:tc>
          <w:tcPr>
            <w:tcW w:w="6799" w:type="dxa"/>
          </w:tcPr>
          <w:p w14:paraId="320D1678" w14:textId="77777777" w:rsidR="00061C66" w:rsidRPr="008F772E" w:rsidRDefault="00061C66" w:rsidP="00E2152B">
            <w:pPr>
              <w:spacing w:before="60" w:after="60"/>
              <w:jc w:val="both"/>
              <w:rPr>
                <w:sz w:val="24"/>
                <w:szCs w:val="24"/>
              </w:rPr>
            </w:pPr>
            <w:r w:rsidRPr="008F772E">
              <w:rPr>
                <w:sz w:val="24"/>
                <w:szCs w:val="24"/>
              </w:rPr>
              <w:t>Agencija za reviziju sustava provedbe programa Europske unije</w:t>
            </w:r>
          </w:p>
        </w:tc>
      </w:tr>
      <w:tr w:rsidR="009A6A3A" w:rsidRPr="008F772E" w14:paraId="3E26D99E" w14:textId="77777777" w:rsidTr="002E0ADB">
        <w:tc>
          <w:tcPr>
            <w:tcW w:w="2263" w:type="dxa"/>
          </w:tcPr>
          <w:p w14:paraId="67D5021B" w14:textId="77777777" w:rsidR="009A6A3A" w:rsidRPr="008F772E" w:rsidRDefault="009A6A3A" w:rsidP="00E2152B">
            <w:pPr>
              <w:spacing w:before="60" w:after="60"/>
              <w:rPr>
                <w:sz w:val="24"/>
                <w:szCs w:val="24"/>
              </w:rPr>
            </w:pPr>
            <w:r w:rsidRPr="008F772E">
              <w:rPr>
                <w:sz w:val="24"/>
                <w:szCs w:val="24"/>
              </w:rPr>
              <w:t>BMVI</w:t>
            </w:r>
          </w:p>
        </w:tc>
        <w:tc>
          <w:tcPr>
            <w:tcW w:w="6799" w:type="dxa"/>
          </w:tcPr>
          <w:p w14:paraId="71BEC209" w14:textId="77777777" w:rsidR="009A6A3A" w:rsidRPr="008F772E" w:rsidRDefault="009A6A3A" w:rsidP="00E2152B">
            <w:pPr>
              <w:spacing w:before="60" w:after="60"/>
              <w:jc w:val="both"/>
              <w:rPr>
                <w:sz w:val="24"/>
                <w:szCs w:val="24"/>
              </w:rPr>
            </w:pPr>
            <w:r w:rsidRPr="008F772E">
              <w:rPr>
                <w:sz w:val="24"/>
                <w:szCs w:val="24"/>
              </w:rPr>
              <w:t>Instrument za financijsku potporu u području upravljanj</w:t>
            </w:r>
            <w:r w:rsidR="006218DD" w:rsidRPr="008F772E">
              <w:rPr>
                <w:sz w:val="24"/>
                <w:szCs w:val="24"/>
              </w:rPr>
              <w:t>a</w:t>
            </w:r>
            <w:r w:rsidRPr="008F772E">
              <w:rPr>
                <w:sz w:val="24"/>
                <w:szCs w:val="24"/>
              </w:rPr>
              <w:t xml:space="preserve"> granicama i vizne politike</w:t>
            </w:r>
          </w:p>
        </w:tc>
      </w:tr>
      <w:tr w:rsidR="00A267E0" w:rsidRPr="008F772E" w14:paraId="5798FF7B" w14:textId="77777777" w:rsidTr="002E0ADB">
        <w:tc>
          <w:tcPr>
            <w:tcW w:w="2263" w:type="dxa"/>
          </w:tcPr>
          <w:p w14:paraId="73775019" w14:textId="77777777" w:rsidR="00A267E0" w:rsidRPr="008F772E" w:rsidRDefault="00A267E0" w:rsidP="00E2152B">
            <w:pPr>
              <w:spacing w:before="60" w:after="60"/>
              <w:rPr>
                <w:sz w:val="24"/>
                <w:szCs w:val="24"/>
              </w:rPr>
            </w:pPr>
            <w:r w:rsidRPr="008F772E">
              <w:rPr>
                <w:sz w:val="24"/>
                <w:szCs w:val="24"/>
              </w:rPr>
              <w:t>EFJP</w:t>
            </w:r>
          </w:p>
        </w:tc>
        <w:tc>
          <w:tcPr>
            <w:tcW w:w="6799" w:type="dxa"/>
          </w:tcPr>
          <w:p w14:paraId="4348B6C8" w14:textId="77777777" w:rsidR="00A267E0" w:rsidRPr="008F772E" w:rsidRDefault="00A267E0" w:rsidP="00E2152B">
            <w:pPr>
              <w:spacing w:before="60" w:after="60"/>
              <w:jc w:val="both"/>
              <w:rPr>
                <w:sz w:val="24"/>
                <w:szCs w:val="24"/>
              </w:rPr>
            </w:pPr>
            <w:r w:rsidRPr="008F772E">
              <w:rPr>
                <w:sz w:val="24"/>
                <w:szCs w:val="24"/>
              </w:rPr>
              <w:t>Europski fond za jamstva u poljoprivredi</w:t>
            </w:r>
          </w:p>
        </w:tc>
      </w:tr>
      <w:tr w:rsidR="00AA5DF3" w:rsidRPr="008F772E" w14:paraId="4858CEA2" w14:textId="77777777" w:rsidTr="002E0ADB">
        <w:tc>
          <w:tcPr>
            <w:tcW w:w="2263" w:type="dxa"/>
          </w:tcPr>
          <w:p w14:paraId="238DEFF2" w14:textId="77777777" w:rsidR="001D24A1" w:rsidRPr="008F772E" w:rsidRDefault="001D24A1" w:rsidP="00E2152B">
            <w:pPr>
              <w:spacing w:before="60" w:after="60"/>
              <w:rPr>
                <w:sz w:val="24"/>
                <w:szCs w:val="24"/>
              </w:rPr>
            </w:pPr>
            <w:r w:rsidRPr="008F772E">
              <w:rPr>
                <w:sz w:val="24"/>
                <w:szCs w:val="24"/>
              </w:rPr>
              <w:t>EFPR</w:t>
            </w:r>
          </w:p>
        </w:tc>
        <w:tc>
          <w:tcPr>
            <w:tcW w:w="6799" w:type="dxa"/>
          </w:tcPr>
          <w:p w14:paraId="173ADDB9" w14:textId="77777777" w:rsidR="001D24A1" w:rsidRPr="008F772E" w:rsidRDefault="001D24A1" w:rsidP="00E2152B">
            <w:pPr>
              <w:spacing w:before="60" w:after="60"/>
              <w:jc w:val="both"/>
              <w:rPr>
                <w:sz w:val="24"/>
                <w:szCs w:val="24"/>
              </w:rPr>
            </w:pPr>
            <w:r w:rsidRPr="008F772E">
              <w:rPr>
                <w:sz w:val="24"/>
                <w:szCs w:val="24"/>
              </w:rPr>
              <w:t>Europski fond za pomorstvo i ribarstvo</w:t>
            </w:r>
          </w:p>
        </w:tc>
      </w:tr>
      <w:tr w:rsidR="00A267E0" w:rsidRPr="008F772E" w14:paraId="4B5AD38A" w14:textId="77777777" w:rsidTr="002E0ADB">
        <w:tc>
          <w:tcPr>
            <w:tcW w:w="2263" w:type="dxa"/>
          </w:tcPr>
          <w:p w14:paraId="11FC012F" w14:textId="77777777" w:rsidR="00A267E0" w:rsidRPr="008F772E" w:rsidRDefault="00A267E0" w:rsidP="00A267E0">
            <w:pPr>
              <w:spacing w:before="60" w:after="60"/>
              <w:rPr>
                <w:sz w:val="24"/>
                <w:szCs w:val="24"/>
              </w:rPr>
            </w:pPr>
            <w:r w:rsidRPr="008F772E">
              <w:rPr>
                <w:sz w:val="24"/>
                <w:szCs w:val="24"/>
              </w:rPr>
              <w:t>EFPRA</w:t>
            </w:r>
          </w:p>
        </w:tc>
        <w:tc>
          <w:tcPr>
            <w:tcW w:w="6799" w:type="dxa"/>
          </w:tcPr>
          <w:p w14:paraId="0BC623DF" w14:textId="77777777" w:rsidR="00A267E0" w:rsidRPr="008F772E" w:rsidRDefault="00A267E0" w:rsidP="00A267E0">
            <w:pPr>
              <w:spacing w:before="60" w:after="60"/>
              <w:jc w:val="both"/>
              <w:rPr>
                <w:sz w:val="24"/>
                <w:szCs w:val="24"/>
              </w:rPr>
            </w:pPr>
            <w:r w:rsidRPr="008F772E">
              <w:rPr>
                <w:sz w:val="24"/>
                <w:szCs w:val="24"/>
              </w:rPr>
              <w:t>Europski fond za pomorstvo, ribarstvo i akvakulturu</w:t>
            </w:r>
          </w:p>
        </w:tc>
      </w:tr>
      <w:tr w:rsidR="00A267E0" w:rsidRPr="008F772E" w14:paraId="4203E9D8" w14:textId="77777777" w:rsidTr="002E0ADB">
        <w:tc>
          <w:tcPr>
            <w:tcW w:w="2263" w:type="dxa"/>
          </w:tcPr>
          <w:p w14:paraId="76723171" w14:textId="77777777" w:rsidR="00A267E0" w:rsidRPr="008F772E" w:rsidRDefault="00A267E0" w:rsidP="00A267E0">
            <w:pPr>
              <w:spacing w:before="60" w:after="60"/>
              <w:rPr>
                <w:sz w:val="24"/>
                <w:szCs w:val="24"/>
              </w:rPr>
            </w:pPr>
            <w:r w:rsidRPr="008F772E">
              <w:rPr>
                <w:sz w:val="24"/>
                <w:szCs w:val="24"/>
              </w:rPr>
              <w:t>EFR</w:t>
            </w:r>
          </w:p>
        </w:tc>
        <w:tc>
          <w:tcPr>
            <w:tcW w:w="6799" w:type="dxa"/>
          </w:tcPr>
          <w:p w14:paraId="15DFB3DD" w14:textId="77777777" w:rsidR="00A267E0" w:rsidRPr="008F772E" w:rsidRDefault="00A267E0" w:rsidP="00A267E0">
            <w:pPr>
              <w:spacing w:before="60" w:after="60"/>
              <w:jc w:val="both"/>
              <w:rPr>
                <w:sz w:val="24"/>
                <w:szCs w:val="24"/>
              </w:rPr>
            </w:pPr>
            <w:r w:rsidRPr="008F772E">
              <w:rPr>
                <w:sz w:val="24"/>
                <w:szCs w:val="24"/>
              </w:rPr>
              <w:t>Europski fond za ribarstvo</w:t>
            </w:r>
          </w:p>
        </w:tc>
      </w:tr>
      <w:tr w:rsidR="00A267E0" w:rsidRPr="008F772E" w14:paraId="5E493DA3" w14:textId="77777777" w:rsidTr="002E0ADB">
        <w:tc>
          <w:tcPr>
            <w:tcW w:w="2263" w:type="dxa"/>
          </w:tcPr>
          <w:p w14:paraId="2B2EE507" w14:textId="77777777" w:rsidR="00A267E0" w:rsidRPr="008F772E" w:rsidRDefault="00A267E0" w:rsidP="00A267E0">
            <w:pPr>
              <w:spacing w:before="60" w:after="60"/>
              <w:rPr>
                <w:sz w:val="24"/>
                <w:szCs w:val="24"/>
              </w:rPr>
            </w:pPr>
            <w:r w:rsidRPr="008F772E">
              <w:rPr>
                <w:sz w:val="24"/>
                <w:szCs w:val="24"/>
              </w:rPr>
              <w:t>EFRR</w:t>
            </w:r>
          </w:p>
        </w:tc>
        <w:tc>
          <w:tcPr>
            <w:tcW w:w="6799" w:type="dxa"/>
          </w:tcPr>
          <w:p w14:paraId="4115040D" w14:textId="77777777" w:rsidR="00A267E0" w:rsidRPr="008F772E" w:rsidRDefault="00A267E0" w:rsidP="00A267E0">
            <w:pPr>
              <w:spacing w:before="60" w:after="60"/>
              <w:jc w:val="both"/>
              <w:rPr>
                <w:sz w:val="24"/>
                <w:szCs w:val="24"/>
              </w:rPr>
            </w:pPr>
            <w:r w:rsidRPr="008F772E">
              <w:rPr>
                <w:sz w:val="24"/>
                <w:szCs w:val="24"/>
              </w:rPr>
              <w:t>Europski fond za regionalni razvoj</w:t>
            </w:r>
          </w:p>
        </w:tc>
      </w:tr>
      <w:tr w:rsidR="00A267E0" w:rsidRPr="008F772E" w14:paraId="5E1BC681" w14:textId="77777777" w:rsidTr="002E0ADB">
        <w:tc>
          <w:tcPr>
            <w:tcW w:w="2263" w:type="dxa"/>
          </w:tcPr>
          <w:p w14:paraId="3ACE8B07" w14:textId="77777777" w:rsidR="00A267E0" w:rsidRPr="008F772E" w:rsidRDefault="00A267E0" w:rsidP="00A267E0">
            <w:pPr>
              <w:spacing w:before="60" w:after="60"/>
              <w:rPr>
                <w:sz w:val="24"/>
                <w:szCs w:val="24"/>
              </w:rPr>
            </w:pPr>
            <w:r w:rsidRPr="008F772E">
              <w:rPr>
                <w:sz w:val="24"/>
                <w:szCs w:val="24"/>
              </w:rPr>
              <w:t>EK</w:t>
            </w:r>
          </w:p>
        </w:tc>
        <w:tc>
          <w:tcPr>
            <w:tcW w:w="6799" w:type="dxa"/>
          </w:tcPr>
          <w:p w14:paraId="20B86C34" w14:textId="77777777" w:rsidR="00A267E0" w:rsidRPr="008F772E" w:rsidRDefault="00A267E0" w:rsidP="00A267E0">
            <w:pPr>
              <w:spacing w:before="60" w:after="60"/>
              <w:jc w:val="both"/>
              <w:rPr>
                <w:sz w:val="24"/>
                <w:szCs w:val="24"/>
              </w:rPr>
            </w:pPr>
            <w:r w:rsidRPr="008F772E">
              <w:rPr>
                <w:sz w:val="24"/>
                <w:szCs w:val="24"/>
              </w:rPr>
              <w:t>Europska komisija</w:t>
            </w:r>
          </w:p>
        </w:tc>
      </w:tr>
      <w:tr w:rsidR="00A267E0" w:rsidRPr="008F772E" w14:paraId="70161048" w14:textId="77777777" w:rsidTr="002E0ADB">
        <w:tc>
          <w:tcPr>
            <w:tcW w:w="2263" w:type="dxa"/>
          </w:tcPr>
          <w:p w14:paraId="6A9B24DE" w14:textId="77777777" w:rsidR="00A267E0" w:rsidRPr="008F772E" w:rsidRDefault="00A267E0" w:rsidP="00A267E0">
            <w:pPr>
              <w:spacing w:before="60" w:after="60"/>
              <w:rPr>
                <w:sz w:val="24"/>
                <w:szCs w:val="24"/>
              </w:rPr>
            </w:pPr>
            <w:r w:rsidRPr="008F772E">
              <w:rPr>
                <w:sz w:val="24"/>
                <w:szCs w:val="24"/>
              </w:rPr>
              <w:t>EPPO</w:t>
            </w:r>
          </w:p>
        </w:tc>
        <w:tc>
          <w:tcPr>
            <w:tcW w:w="6799" w:type="dxa"/>
          </w:tcPr>
          <w:p w14:paraId="5CE248F7" w14:textId="77777777" w:rsidR="00A267E0" w:rsidRPr="008F772E" w:rsidRDefault="00A267E0" w:rsidP="00A267E0">
            <w:pPr>
              <w:spacing w:before="60" w:after="60"/>
              <w:jc w:val="both"/>
              <w:rPr>
                <w:sz w:val="24"/>
                <w:szCs w:val="24"/>
              </w:rPr>
            </w:pPr>
            <w:r w:rsidRPr="008F772E">
              <w:rPr>
                <w:sz w:val="24"/>
                <w:szCs w:val="24"/>
              </w:rPr>
              <w:t>Ured europskog javnog tužitelja (</w:t>
            </w:r>
            <w:r w:rsidRPr="008F772E">
              <w:rPr>
                <w:i/>
                <w:sz w:val="24"/>
                <w:szCs w:val="24"/>
              </w:rPr>
              <w:t>European Public Prosecutor’s Office)</w:t>
            </w:r>
          </w:p>
        </w:tc>
      </w:tr>
      <w:tr w:rsidR="00A267E0" w:rsidRPr="008F772E" w14:paraId="01EF1452" w14:textId="77777777" w:rsidTr="002E0ADB">
        <w:tc>
          <w:tcPr>
            <w:tcW w:w="2263" w:type="dxa"/>
          </w:tcPr>
          <w:p w14:paraId="197B9138" w14:textId="77777777" w:rsidR="00A267E0" w:rsidRPr="008F772E" w:rsidRDefault="00A267E0" w:rsidP="00A267E0">
            <w:pPr>
              <w:spacing w:before="60" w:after="60"/>
              <w:rPr>
                <w:sz w:val="24"/>
                <w:szCs w:val="24"/>
              </w:rPr>
            </w:pPr>
            <w:r w:rsidRPr="008F772E">
              <w:rPr>
                <w:sz w:val="24"/>
                <w:szCs w:val="24"/>
              </w:rPr>
              <w:t>EPFRR</w:t>
            </w:r>
          </w:p>
        </w:tc>
        <w:tc>
          <w:tcPr>
            <w:tcW w:w="6799" w:type="dxa"/>
          </w:tcPr>
          <w:p w14:paraId="347EDCF3" w14:textId="77777777" w:rsidR="00A267E0" w:rsidRPr="008F772E" w:rsidRDefault="00A267E0" w:rsidP="00A267E0">
            <w:pPr>
              <w:spacing w:before="60" w:after="60"/>
              <w:jc w:val="both"/>
              <w:rPr>
                <w:sz w:val="24"/>
                <w:szCs w:val="24"/>
              </w:rPr>
            </w:pPr>
            <w:r w:rsidRPr="008F772E">
              <w:rPr>
                <w:sz w:val="24"/>
                <w:szCs w:val="24"/>
              </w:rPr>
              <w:t>Europski poljoprivredni fond za ruralni razvoj</w:t>
            </w:r>
          </w:p>
        </w:tc>
      </w:tr>
      <w:tr w:rsidR="00A267E0" w:rsidRPr="008F772E" w14:paraId="069277F7" w14:textId="77777777" w:rsidTr="002E0ADB">
        <w:tc>
          <w:tcPr>
            <w:tcW w:w="2263" w:type="dxa"/>
          </w:tcPr>
          <w:p w14:paraId="4BEB508D" w14:textId="77777777" w:rsidR="00A267E0" w:rsidRPr="008F772E" w:rsidRDefault="00A267E0" w:rsidP="00A267E0">
            <w:pPr>
              <w:spacing w:before="60" w:after="60"/>
              <w:rPr>
                <w:sz w:val="24"/>
                <w:szCs w:val="24"/>
              </w:rPr>
            </w:pPr>
            <w:r w:rsidRPr="008F772E">
              <w:rPr>
                <w:sz w:val="24"/>
                <w:szCs w:val="24"/>
              </w:rPr>
              <w:t>ESF</w:t>
            </w:r>
          </w:p>
        </w:tc>
        <w:tc>
          <w:tcPr>
            <w:tcW w:w="6799" w:type="dxa"/>
          </w:tcPr>
          <w:p w14:paraId="1D7E04FF" w14:textId="77777777" w:rsidR="00A267E0" w:rsidRPr="008F772E" w:rsidRDefault="00A267E0" w:rsidP="00A267E0">
            <w:pPr>
              <w:spacing w:before="60" w:after="60"/>
              <w:jc w:val="both"/>
              <w:rPr>
                <w:sz w:val="24"/>
                <w:szCs w:val="24"/>
              </w:rPr>
            </w:pPr>
            <w:r w:rsidRPr="008F772E">
              <w:rPr>
                <w:sz w:val="24"/>
                <w:szCs w:val="24"/>
              </w:rPr>
              <w:t>Europski socijalni fond</w:t>
            </w:r>
          </w:p>
        </w:tc>
      </w:tr>
      <w:tr w:rsidR="00A267E0" w:rsidRPr="008F772E" w14:paraId="304ED01F" w14:textId="77777777" w:rsidTr="002E0ADB">
        <w:tc>
          <w:tcPr>
            <w:tcW w:w="2263" w:type="dxa"/>
          </w:tcPr>
          <w:p w14:paraId="3C110397" w14:textId="77777777" w:rsidR="00A267E0" w:rsidRPr="008F772E" w:rsidRDefault="00A267E0" w:rsidP="00A267E0">
            <w:pPr>
              <w:spacing w:before="60" w:after="60"/>
              <w:rPr>
                <w:sz w:val="24"/>
                <w:szCs w:val="24"/>
              </w:rPr>
            </w:pPr>
            <w:r w:rsidRPr="008F772E">
              <w:rPr>
                <w:sz w:val="24"/>
                <w:szCs w:val="24"/>
              </w:rPr>
              <w:t>ESI fondovi</w:t>
            </w:r>
          </w:p>
        </w:tc>
        <w:tc>
          <w:tcPr>
            <w:tcW w:w="6799" w:type="dxa"/>
          </w:tcPr>
          <w:p w14:paraId="73C38EEB" w14:textId="77777777" w:rsidR="00A267E0" w:rsidRPr="008F772E" w:rsidRDefault="00A267E0" w:rsidP="00A267E0">
            <w:pPr>
              <w:spacing w:before="60" w:after="60"/>
              <w:jc w:val="both"/>
              <w:rPr>
                <w:sz w:val="24"/>
                <w:szCs w:val="24"/>
              </w:rPr>
            </w:pPr>
            <w:r w:rsidRPr="008F772E">
              <w:rPr>
                <w:sz w:val="24"/>
                <w:szCs w:val="24"/>
              </w:rPr>
              <w:t>europski strukturni i investicijski fondovi</w:t>
            </w:r>
          </w:p>
        </w:tc>
      </w:tr>
      <w:tr w:rsidR="00A267E0" w:rsidRPr="008F772E" w14:paraId="0AE42842" w14:textId="77777777" w:rsidTr="002E0ADB">
        <w:tc>
          <w:tcPr>
            <w:tcW w:w="2263" w:type="dxa"/>
          </w:tcPr>
          <w:p w14:paraId="5A930DC0" w14:textId="77777777" w:rsidR="00A267E0" w:rsidRPr="008F772E" w:rsidRDefault="00A267E0" w:rsidP="00A267E0">
            <w:pPr>
              <w:spacing w:before="60" w:after="60"/>
              <w:rPr>
                <w:sz w:val="24"/>
                <w:szCs w:val="24"/>
              </w:rPr>
            </w:pPr>
            <w:r w:rsidRPr="008F772E">
              <w:rPr>
                <w:sz w:val="24"/>
                <w:szCs w:val="24"/>
              </w:rPr>
              <w:t>ESPON</w:t>
            </w:r>
          </w:p>
        </w:tc>
        <w:tc>
          <w:tcPr>
            <w:tcW w:w="6799" w:type="dxa"/>
          </w:tcPr>
          <w:p w14:paraId="56836C72" w14:textId="77777777" w:rsidR="00A267E0" w:rsidRPr="008F772E" w:rsidRDefault="00A267E0" w:rsidP="00A267E0">
            <w:pPr>
              <w:spacing w:before="60" w:after="60"/>
              <w:jc w:val="both"/>
              <w:rPr>
                <w:sz w:val="24"/>
                <w:szCs w:val="24"/>
              </w:rPr>
            </w:pPr>
            <w:r w:rsidRPr="008F772E">
              <w:rPr>
                <w:sz w:val="24"/>
                <w:szCs w:val="24"/>
                <w:shd w:val="clear" w:color="auto" w:fill="FFFFFF"/>
              </w:rPr>
              <w:t>Europska mreža za praćenje prostornog razvoja (</w:t>
            </w:r>
            <w:r w:rsidRPr="008F772E">
              <w:rPr>
                <w:i/>
                <w:sz w:val="24"/>
                <w:szCs w:val="24"/>
                <w:shd w:val="clear" w:color="auto" w:fill="FFFFFF"/>
              </w:rPr>
              <w:t>European Spatial Planning Observation Network</w:t>
            </w:r>
            <w:r w:rsidRPr="008F772E">
              <w:rPr>
                <w:sz w:val="24"/>
                <w:szCs w:val="24"/>
                <w:shd w:val="clear" w:color="auto" w:fill="FFFFFF"/>
              </w:rPr>
              <w:t>)</w:t>
            </w:r>
          </w:p>
        </w:tc>
      </w:tr>
      <w:tr w:rsidR="00A267E0" w:rsidRPr="008F772E" w14:paraId="7D1353D5" w14:textId="77777777" w:rsidTr="002E0ADB">
        <w:tc>
          <w:tcPr>
            <w:tcW w:w="2263" w:type="dxa"/>
          </w:tcPr>
          <w:p w14:paraId="6DE93375" w14:textId="77777777" w:rsidR="00A267E0" w:rsidRPr="008F772E" w:rsidRDefault="00A267E0" w:rsidP="00A267E0">
            <w:pPr>
              <w:spacing w:before="60" w:after="60"/>
              <w:rPr>
                <w:sz w:val="24"/>
                <w:szCs w:val="24"/>
              </w:rPr>
            </w:pPr>
            <w:r w:rsidRPr="008F772E">
              <w:rPr>
                <w:sz w:val="24"/>
                <w:szCs w:val="24"/>
              </w:rPr>
              <w:t>EU</w:t>
            </w:r>
          </w:p>
        </w:tc>
        <w:tc>
          <w:tcPr>
            <w:tcW w:w="6799" w:type="dxa"/>
          </w:tcPr>
          <w:p w14:paraId="2667F449" w14:textId="77777777" w:rsidR="00A267E0" w:rsidRPr="008F772E" w:rsidRDefault="00A267E0" w:rsidP="00A267E0">
            <w:pPr>
              <w:spacing w:before="60" w:after="60"/>
              <w:jc w:val="both"/>
              <w:rPr>
                <w:sz w:val="24"/>
                <w:szCs w:val="24"/>
              </w:rPr>
            </w:pPr>
            <w:r w:rsidRPr="008F772E">
              <w:rPr>
                <w:sz w:val="24"/>
                <w:szCs w:val="24"/>
              </w:rPr>
              <w:t>Europska unija</w:t>
            </w:r>
          </w:p>
        </w:tc>
      </w:tr>
      <w:tr w:rsidR="00A267E0" w:rsidRPr="008F772E" w14:paraId="2C135B9F" w14:textId="77777777" w:rsidTr="002E0ADB">
        <w:tc>
          <w:tcPr>
            <w:tcW w:w="2263" w:type="dxa"/>
          </w:tcPr>
          <w:p w14:paraId="6983FEDF" w14:textId="77777777" w:rsidR="00A267E0" w:rsidRPr="008F772E" w:rsidRDefault="00A267E0" w:rsidP="00A267E0">
            <w:pPr>
              <w:spacing w:before="60" w:after="60"/>
              <w:rPr>
                <w:sz w:val="24"/>
                <w:szCs w:val="24"/>
              </w:rPr>
            </w:pPr>
            <w:r w:rsidRPr="008F772E">
              <w:rPr>
                <w:sz w:val="24"/>
                <w:szCs w:val="24"/>
              </w:rPr>
              <w:t>FPT</w:t>
            </w:r>
          </w:p>
        </w:tc>
        <w:tc>
          <w:tcPr>
            <w:tcW w:w="6799" w:type="dxa"/>
          </w:tcPr>
          <w:p w14:paraId="07D5B1D1" w14:textId="77777777" w:rsidR="00A267E0" w:rsidRPr="008F772E" w:rsidRDefault="00A267E0" w:rsidP="00A267E0">
            <w:pPr>
              <w:spacing w:before="60" w:after="60"/>
              <w:jc w:val="both"/>
              <w:rPr>
                <w:sz w:val="24"/>
                <w:szCs w:val="24"/>
              </w:rPr>
            </w:pPr>
            <w:r w:rsidRPr="008F772E">
              <w:rPr>
                <w:sz w:val="24"/>
                <w:szCs w:val="24"/>
              </w:rPr>
              <w:t>Fond za pravednu tranziciju</w:t>
            </w:r>
          </w:p>
        </w:tc>
      </w:tr>
      <w:tr w:rsidR="00A267E0" w:rsidRPr="008F772E" w14:paraId="1F7DD88E" w14:textId="77777777" w:rsidTr="002E0ADB">
        <w:tc>
          <w:tcPr>
            <w:tcW w:w="2263" w:type="dxa"/>
          </w:tcPr>
          <w:p w14:paraId="7DAE9B2E" w14:textId="77777777" w:rsidR="00A267E0" w:rsidRPr="008F772E" w:rsidRDefault="00A267E0" w:rsidP="00A267E0">
            <w:pPr>
              <w:spacing w:before="60" w:after="60"/>
              <w:rPr>
                <w:sz w:val="24"/>
                <w:szCs w:val="24"/>
              </w:rPr>
            </w:pPr>
            <w:r w:rsidRPr="008F772E">
              <w:rPr>
                <w:sz w:val="24"/>
                <w:szCs w:val="24"/>
              </w:rPr>
              <w:t>FEAD</w:t>
            </w:r>
          </w:p>
        </w:tc>
        <w:tc>
          <w:tcPr>
            <w:tcW w:w="6799" w:type="dxa"/>
          </w:tcPr>
          <w:p w14:paraId="2E842B4C" w14:textId="77777777" w:rsidR="00A267E0" w:rsidRPr="008F772E" w:rsidRDefault="00A267E0" w:rsidP="00A267E0">
            <w:pPr>
              <w:spacing w:before="60" w:after="60"/>
              <w:jc w:val="both"/>
              <w:rPr>
                <w:sz w:val="24"/>
                <w:szCs w:val="24"/>
              </w:rPr>
            </w:pPr>
            <w:r w:rsidRPr="008F772E">
              <w:rPr>
                <w:sz w:val="24"/>
                <w:szCs w:val="24"/>
              </w:rPr>
              <w:t>Fond europske pomoći za najpotrebitije</w:t>
            </w:r>
          </w:p>
        </w:tc>
      </w:tr>
      <w:tr w:rsidR="00A267E0" w:rsidRPr="008F772E" w14:paraId="3325174E" w14:textId="77777777" w:rsidTr="002E0ADB">
        <w:tc>
          <w:tcPr>
            <w:tcW w:w="2263" w:type="dxa"/>
          </w:tcPr>
          <w:p w14:paraId="39E9802D" w14:textId="77777777" w:rsidR="00A267E0" w:rsidRPr="008F772E" w:rsidRDefault="00A267E0" w:rsidP="00A267E0">
            <w:pPr>
              <w:spacing w:before="60" w:after="60"/>
              <w:rPr>
                <w:sz w:val="24"/>
                <w:szCs w:val="24"/>
              </w:rPr>
            </w:pPr>
            <w:r w:rsidRPr="008F772E">
              <w:rPr>
                <w:sz w:val="24"/>
                <w:szCs w:val="24"/>
              </w:rPr>
              <w:t>FLAG</w:t>
            </w:r>
          </w:p>
        </w:tc>
        <w:tc>
          <w:tcPr>
            <w:tcW w:w="6799" w:type="dxa"/>
          </w:tcPr>
          <w:p w14:paraId="4DE707DA" w14:textId="77777777" w:rsidR="00A267E0" w:rsidRPr="008F772E" w:rsidRDefault="00A267E0" w:rsidP="00A267E0">
            <w:pPr>
              <w:spacing w:before="60" w:after="60"/>
              <w:jc w:val="both"/>
              <w:rPr>
                <w:sz w:val="24"/>
                <w:szCs w:val="24"/>
              </w:rPr>
            </w:pPr>
            <w:r w:rsidRPr="008F772E">
              <w:rPr>
                <w:sz w:val="24"/>
                <w:szCs w:val="24"/>
              </w:rPr>
              <w:t>Lokalna akcijska skupina u ribarstvu</w:t>
            </w:r>
          </w:p>
        </w:tc>
      </w:tr>
      <w:tr w:rsidR="00A267E0" w:rsidRPr="008F772E" w14:paraId="2DC2F772" w14:textId="77777777" w:rsidTr="002E0ADB">
        <w:tc>
          <w:tcPr>
            <w:tcW w:w="2263" w:type="dxa"/>
          </w:tcPr>
          <w:p w14:paraId="01706A3D" w14:textId="77777777" w:rsidR="00A267E0" w:rsidRPr="007B510F" w:rsidRDefault="00A267E0" w:rsidP="00A267E0">
            <w:pPr>
              <w:spacing w:before="60" w:after="60"/>
              <w:rPr>
                <w:sz w:val="24"/>
                <w:szCs w:val="24"/>
              </w:rPr>
            </w:pPr>
            <w:r w:rsidRPr="007B510F">
              <w:rPr>
                <w:sz w:val="24"/>
                <w:szCs w:val="24"/>
              </w:rPr>
              <w:t>HAMAG – BICRO</w:t>
            </w:r>
          </w:p>
          <w:p w14:paraId="30FBCE66" w14:textId="5568C54E" w:rsidR="00753BED" w:rsidRPr="007B510F" w:rsidRDefault="00753BED" w:rsidP="00753BED">
            <w:pPr>
              <w:rPr>
                <w:sz w:val="24"/>
                <w:szCs w:val="24"/>
              </w:rPr>
            </w:pPr>
            <w:r w:rsidRPr="007B510F">
              <w:rPr>
                <w:sz w:val="24"/>
                <w:szCs w:val="24"/>
              </w:rPr>
              <w:t>HBOR</w:t>
            </w:r>
          </w:p>
        </w:tc>
        <w:tc>
          <w:tcPr>
            <w:tcW w:w="6799" w:type="dxa"/>
          </w:tcPr>
          <w:p w14:paraId="17E8C40F" w14:textId="77777777" w:rsidR="00A267E0" w:rsidRPr="007B510F" w:rsidRDefault="00A267E0" w:rsidP="00A267E0">
            <w:pPr>
              <w:spacing w:before="60" w:after="60"/>
              <w:jc w:val="both"/>
              <w:rPr>
                <w:sz w:val="24"/>
                <w:szCs w:val="24"/>
              </w:rPr>
            </w:pPr>
            <w:r w:rsidRPr="007B510F">
              <w:rPr>
                <w:sz w:val="24"/>
                <w:szCs w:val="24"/>
              </w:rPr>
              <w:t>Hrvatska agencije za malo gospodarstvo, inovacije i investicije</w:t>
            </w:r>
          </w:p>
          <w:p w14:paraId="4729E856" w14:textId="58E21D12" w:rsidR="00753BED" w:rsidRPr="007B510F" w:rsidRDefault="00753BED" w:rsidP="00A267E0">
            <w:pPr>
              <w:spacing w:before="60" w:after="60"/>
              <w:jc w:val="both"/>
              <w:rPr>
                <w:sz w:val="24"/>
                <w:szCs w:val="24"/>
              </w:rPr>
            </w:pPr>
            <w:r w:rsidRPr="007B510F">
              <w:rPr>
                <w:sz w:val="24"/>
                <w:szCs w:val="24"/>
              </w:rPr>
              <w:t>Hrvatska banka za obnovu i razvitak</w:t>
            </w:r>
          </w:p>
        </w:tc>
      </w:tr>
      <w:tr w:rsidR="00A267E0" w:rsidRPr="008F772E" w14:paraId="6B02B81B" w14:textId="77777777" w:rsidTr="002E0ADB">
        <w:tc>
          <w:tcPr>
            <w:tcW w:w="2263" w:type="dxa"/>
          </w:tcPr>
          <w:p w14:paraId="2B9B9FD7" w14:textId="77777777" w:rsidR="00A267E0" w:rsidRPr="008F772E" w:rsidRDefault="00A267E0" w:rsidP="00A267E0">
            <w:pPr>
              <w:spacing w:before="60" w:after="60"/>
              <w:rPr>
                <w:sz w:val="24"/>
                <w:szCs w:val="24"/>
              </w:rPr>
            </w:pPr>
            <w:r w:rsidRPr="008F772E">
              <w:rPr>
                <w:sz w:val="24"/>
                <w:szCs w:val="24"/>
              </w:rPr>
              <w:t>HV</w:t>
            </w:r>
          </w:p>
        </w:tc>
        <w:tc>
          <w:tcPr>
            <w:tcW w:w="6799" w:type="dxa"/>
          </w:tcPr>
          <w:p w14:paraId="0C4FC344" w14:textId="77777777" w:rsidR="00A267E0" w:rsidRPr="008F772E" w:rsidRDefault="00A267E0" w:rsidP="00A267E0">
            <w:pPr>
              <w:spacing w:before="60" w:after="60"/>
              <w:jc w:val="both"/>
              <w:rPr>
                <w:sz w:val="24"/>
                <w:szCs w:val="24"/>
              </w:rPr>
            </w:pPr>
            <w:r w:rsidRPr="008F772E">
              <w:rPr>
                <w:sz w:val="24"/>
                <w:szCs w:val="24"/>
              </w:rPr>
              <w:t>Hrvatske vode</w:t>
            </w:r>
          </w:p>
        </w:tc>
      </w:tr>
      <w:tr w:rsidR="00A267E0" w:rsidRPr="008F772E" w14:paraId="772ADB0E" w14:textId="77777777" w:rsidTr="002E0ADB">
        <w:tc>
          <w:tcPr>
            <w:tcW w:w="2263" w:type="dxa"/>
          </w:tcPr>
          <w:p w14:paraId="625DCAAF" w14:textId="77777777" w:rsidR="00A267E0" w:rsidRPr="008F772E" w:rsidRDefault="00A267E0" w:rsidP="00A267E0">
            <w:pPr>
              <w:spacing w:before="60" w:after="60"/>
              <w:rPr>
                <w:sz w:val="24"/>
                <w:szCs w:val="24"/>
              </w:rPr>
            </w:pPr>
            <w:r w:rsidRPr="008F772E">
              <w:rPr>
                <w:sz w:val="24"/>
                <w:szCs w:val="24"/>
              </w:rPr>
              <w:t>IAKS</w:t>
            </w:r>
          </w:p>
        </w:tc>
        <w:tc>
          <w:tcPr>
            <w:tcW w:w="6799" w:type="dxa"/>
          </w:tcPr>
          <w:p w14:paraId="4335848D" w14:textId="77777777" w:rsidR="00A267E0" w:rsidRPr="008F772E" w:rsidRDefault="00A267E0" w:rsidP="00A267E0">
            <w:pPr>
              <w:spacing w:before="60" w:after="60"/>
              <w:jc w:val="both"/>
              <w:rPr>
                <w:sz w:val="24"/>
                <w:szCs w:val="24"/>
              </w:rPr>
            </w:pPr>
            <w:r w:rsidRPr="008F772E">
              <w:rPr>
                <w:sz w:val="24"/>
                <w:szCs w:val="24"/>
                <w:shd w:val="clear" w:color="auto" w:fill="FFFFFF"/>
              </w:rPr>
              <w:t>Integrirani administrativni i kontrolni sustav</w:t>
            </w:r>
          </w:p>
        </w:tc>
      </w:tr>
      <w:tr w:rsidR="00A267E0" w:rsidRPr="008F772E" w14:paraId="0E63A0A6" w14:textId="77777777" w:rsidTr="002E0ADB">
        <w:tc>
          <w:tcPr>
            <w:tcW w:w="2263" w:type="dxa"/>
          </w:tcPr>
          <w:p w14:paraId="42228D04" w14:textId="77777777" w:rsidR="00A267E0" w:rsidRPr="008F772E" w:rsidRDefault="00A267E0" w:rsidP="00A267E0">
            <w:pPr>
              <w:spacing w:before="60" w:after="60"/>
              <w:rPr>
                <w:sz w:val="24"/>
                <w:szCs w:val="24"/>
              </w:rPr>
            </w:pPr>
            <w:r w:rsidRPr="008F772E">
              <w:rPr>
                <w:sz w:val="24"/>
                <w:szCs w:val="24"/>
              </w:rPr>
              <w:t>IKT</w:t>
            </w:r>
          </w:p>
        </w:tc>
        <w:tc>
          <w:tcPr>
            <w:tcW w:w="6799" w:type="dxa"/>
          </w:tcPr>
          <w:p w14:paraId="42889FB4" w14:textId="5739F853" w:rsidR="00A267E0" w:rsidRPr="008F772E" w:rsidRDefault="00592C5C" w:rsidP="00A267E0">
            <w:pPr>
              <w:spacing w:before="60" w:after="60"/>
              <w:jc w:val="both"/>
              <w:rPr>
                <w:sz w:val="24"/>
                <w:szCs w:val="24"/>
                <w:shd w:val="clear" w:color="auto" w:fill="FFFFFF"/>
              </w:rPr>
            </w:pPr>
            <w:r>
              <w:rPr>
                <w:sz w:val="24"/>
                <w:szCs w:val="24"/>
                <w:shd w:val="clear" w:color="auto" w:fill="FFFFFF"/>
              </w:rPr>
              <w:t>I</w:t>
            </w:r>
            <w:r w:rsidR="00A267E0" w:rsidRPr="008F772E">
              <w:rPr>
                <w:sz w:val="24"/>
                <w:szCs w:val="24"/>
                <w:shd w:val="clear" w:color="auto" w:fill="FFFFFF"/>
              </w:rPr>
              <w:t>nformacijsko komunikacijska tehnologija</w:t>
            </w:r>
          </w:p>
        </w:tc>
      </w:tr>
      <w:tr w:rsidR="00A267E0" w:rsidRPr="008F772E" w14:paraId="4C8DCEF0" w14:textId="77777777" w:rsidTr="002E0ADB">
        <w:tc>
          <w:tcPr>
            <w:tcW w:w="2263" w:type="dxa"/>
          </w:tcPr>
          <w:p w14:paraId="1F16B522" w14:textId="77777777" w:rsidR="00A267E0" w:rsidRPr="008F772E" w:rsidRDefault="00A267E0" w:rsidP="00A267E0">
            <w:pPr>
              <w:spacing w:before="60" w:after="60"/>
              <w:rPr>
                <w:sz w:val="24"/>
                <w:szCs w:val="24"/>
              </w:rPr>
            </w:pPr>
            <w:r w:rsidRPr="008F772E">
              <w:rPr>
                <w:sz w:val="24"/>
                <w:szCs w:val="24"/>
              </w:rPr>
              <w:t>IMS</w:t>
            </w:r>
          </w:p>
        </w:tc>
        <w:tc>
          <w:tcPr>
            <w:tcW w:w="6799" w:type="dxa"/>
          </w:tcPr>
          <w:p w14:paraId="452F8F00" w14:textId="77777777" w:rsidR="00A267E0" w:rsidRPr="008F772E" w:rsidRDefault="00A267E0" w:rsidP="00A267E0">
            <w:pPr>
              <w:spacing w:before="60" w:after="60"/>
              <w:jc w:val="both"/>
              <w:rPr>
                <w:sz w:val="24"/>
                <w:szCs w:val="24"/>
                <w:shd w:val="clear" w:color="auto" w:fill="FFFFFF"/>
              </w:rPr>
            </w:pPr>
            <w:r w:rsidRPr="008F772E">
              <w:rPr>
                <w:sz w:val="24"/>
                <w:szCs w:val="24"/>
                <w:shd w:val="clear" w:color="auto" w:fill="FFFFFF"/>
              </w:rPr>
              <w:t xml:space="preserve">Informatički sustav za upravljanje </w:t>
            </w:r>
            <w:r w:rsidRPr="008F772E">
              <w:rPr>
                <w:rStyle w:val="Emphasis"/>
                <w:bCs/>
                <w:i w:val="0"/>
                <w:sz w:val="24"/>
                <w:szCs w:val="24"/>
                <w:shd w:val="clear" w:color="auto" w:fill="FFFFFF"/>
              </w:rPr>
              <w:t>nepravilnostima</w:t>
            </w:r>
            <w:r w:rsidRPr="008F772E">
              <w:rPr>
                <w:rStyle w:val="Emphasis"/>
                <w:bCs/>
                <w:sz w:val="24"/>
                <w:szCs w:val="24"/>
                <w:shd w:val="clear" w:color="auto" w:fill="FFFFFF"/>
              </w:rPr>
              <w:t xml:space="preserve"> (</w:t>
            </w:r>
            <w:r w:rsidRPr="008F772E">
              <w:rPr>
                <w:bCs/>
                <w:i/>
                <w:sz w:val="24"/>
                <w:szCs w:val="24"/>
              </w:rPr>
              <w:t>Irregularity Managemet System</w:t>
            </w:r>
            <w:r w:rsidRPr="008F772E">
              <w:rPr>
                <w:bCs/>
                <w:sz w:val="24"/>
                <w:szCs w:val="24"/>
              </w:rPr>
              <w:t>)</w:t>
            </w:r>
          </w:p>
        </w:tc>
      </w:tr>
      <w:tr w:rsidR="00A267E0" w:rsidRPr="008F772E" w14:paraId="6287F98D" w14:textId="77777777" w:rsidTr="002E0ADB">
        <w:tc>
          <w:tcPr>
            <w:tcW w:w="2263" w:type="dxa"/>
          </w:tcPr>
          <w:p w14:paraId="7748A227" w14:textId="77777777" w:rsidR="00A267E0" w:rsidRPr="008F772E" w:rsidRDefault="00A267E0" w:rsidP="00A267E0">
            <w:pPr>
              <w:spacing w:before="60" w:after="60"/>
              <w:rPr>
                <w:sz w:val="24"/>
                <w:szCs w:val="24"/>
              </w:rPr>
            </w:pPr>
            <w:r w:rsidRPr="008F772E">
              <w:rPr>
                <w:sz w:val="24"/>
                <w:szCs w:val="24"/>
              </w:rPr>
              <w:t>IPA</w:t>
            </w:r>
          </w:p>
        </w:tc>
        <w:tc>
          <w:tcPr>
            <w:tcW w:w="6799" w:type="dxa"/>
          </w:tcPr>
          <w:p w14:paraId="3881B19F" w14:textId="77777777" w:rsidR="00A267E0" w:rsidRPr="008F772E" w:rsidRDefault="00A267E0" w:rsidP="00A267E0">
            <w:pPr>
              <w:spacing w:before="60" w:after="60"/>
              <w:jc w:val="both"/>
              <w:rPr>
                <w:sz w:val="24"/>
                <w:szCs w:val="24"/>
              </w:rPr>
            </w:pPr>
            <w:r w:rsidRPr="008F772E">
              <w:rPr>
                <w:sz w:val="24"/>
                <w:szCs w:val="24"/>
              </w:rPr>
              <w:t>Instrument pretpristupne pomoći</w:t>
            </w:r>
          </w:p>
        </w:tc>
      </w:tr>
      <w:tr w:rsidR="00A267E0" w:rsidRPr="008F772E" w14:paraId="155F0DC6" w14:textId="77777777" w:rsidTr="002E0ADB">
        <w:tc>
          <w:tcPr>
            <w:tcW w:w="2263" w:type="dxa"/>
          </w:tcPr>
          <w:p w14:paraId="218619B4" w14:textId="77777777" w:rsidR="00A267E0" w:rsidRPr="007B510F" w:rsidRDefault="00A267E0" w:rsidP="00A267E0">
            <w:pPr>
              <w:spacing w:before="60" w:after="60"/>
              <w:rPr>
                <w:sz w:val="24"/>
                <w:szCs w:val="24"/>
              </w:rPr>
            </w:pPr>
            <w:r w:rsidRPr="007B510F">
              <w:rPr>
                <w:sz w:val="24"/>
                <w:szCs w:val="24"/>
              </w:rPr>
              <w:t>IPARD</w:t>
            </w:r>
          </w:p>
          <w:p w14:paraId="59874929" w14:textId="77777777" w:rsidR="00753BED" w:rsidRPr="007B510F" w:rsidRDefault="00753BED" w:rsidP="00753BED">
            <w:pPr>
              <w:rPr>
                <w:sz w:val="24"/>
                <w:szCs w:val="24"/>
              </w:rPr>
            </w:pPr>
          </w:p>
          <w:p w14:paraId="157D796E" w14:textId="780D36D8" w:rsidR="00753BED" w:rsidRPr="007B510F" w:rsidRDefault="00753BED" w:rsidP="00753BED">
            <w:pPr>
              <w:rPr>
                <w:sz w:val="24"/>
                <w:szCs w:val="24"/>
              </w:rPr>
            </w:pPr>
            <w:r w:rsidRPr="007B510F">
              <w:rPr>
                <w:sz w:val="24"/>
                <w:szCs w:val="24"/>
              </w:rPr>
              <w:t>IRI</w:t>
            </w:r>
          </w:p>
        </w:tc>
        <w:tc>
          <w:tcPr>
            <w:tcW w:w="6799" w:type="dxa"/>
          </w:tcPr>
          <w:p w14:paraId="1A38DEE3" w14:textId="77777777" w:rsidR="00A267E0" w:rsidRPr="007B510F" w:rsidRDefault="00A267E0" w:rsidP="00A267E0">
            <w:pPr>
              <w:spacing w:before="60" w:after="60"/>
              <w:jc w:val="both"/>
              <w:rPr>
                <w:sz w:val="24"/>
                <w:szCs w:val="24"/>
                <w:shd w:val="clear" w:color="auto" w:fill="FFFFFF"/>
              </w:rPr>
            </w:pPr>
            <w:r w:rsidRPr="007B510F">
              <w:rPr>
                <w:rStyle w:val="apple-converted-space"/>
                <w:sz w:val="24"/>
                <w:szCs w:val="24"/>
                <w:shd w:val="clear" w:color="auto" w:fill="FFFFFF"/>
              </w:rPr>
              <w:t>Instrument pretpristupne pomoći za ruralni razvoj (</w:t>
            </w:r>
            <w:r w:rsidRPr="007B510F">
              <w:rPr>
                <w:i/>
                <w:sz w:val="24"/>
                <w:szCs w:val="24"/>
                <w:shd w:val="clear" w:color="auto" w:fill="FFFFFF"/>
              </w:rPr>
              <w:t>Instrument for Pre-Accession Assistance for Rural Development</w:t>
            </w:r>
            <w:r w:rsidRPr="007B510F">
              <w:rPr>
                <w:sz w:val="24"/>
                <w:szCs w:val="24"/>
                <w:shd w:val="clear" w:color="auto" w:fill="FFFFFF"/>
              </w:rPr>
              <w:t>)</w:t>
            </w:r>
          </w:p>
          <w:p w14:paraId="09A83752" w14:textId="4E145AD1" w:rsidR="00753BED" w:rsidRPr="007B510F" w:rsidRDefault="00753BED" w:rsidP="00A267E0">
            <w:pPr>
              <w:spacing w:before="60" w:after="60"/>
              <w:jc w:val="both"/>
              <w:rPr>
                <w:sz w:val="24"/>
                <w:szCs w:val="24"/>
                <w:shd w:val="clear" w:color="auto" w:fill="FFFFFF"/>
              </w:rPr>
            </w:pPr>
            <w:r w:rsidRPr="007B510F">
              <w:rPr>
                <w:sz w:val="24"/>
                <w:szCs w:val="24"/>
                <w:shd w:val="clear" w:color="auto" w:fill="FFFFFF"/>
              </w:rPr>
              <w:t>Istraživanje, razvoj i inovacije</w:t>
            </w:r>
          </w:p>
        </w:tc>
      </w:tr>
      <w:tr w:rsidR="0076094C" w:rsidRPr="008F772E" w14:paraId="75971F1F" w14:textId="77777777" w:rsidTr="002E0ADB">
        <w:tc>
          <w:tcPr>
            <w:tcW w:w="2263" w:type="dxa"/>
          </w:tcPr>
          <w:p w14:paraId="7AA01541" w14:textId="77777777" w:rsidR="0076094C" w:rsidRPr="008F772E" w:rsidRDefault="0076094C" w:rsidP="0076094C">
            <w:pPr>
              <w:spacing w:before="60" w:after="60"/>
              <w:rPr>
                <w:sz w:val="24"/>
                <w:szCs w:val="24"/>
              </w:rPr>
            </w:pPr>
            <w:r w:rsidRPr="008F772E">
              <w:rPr>
                <w:sz w:val="24"/>
                <w:szCs w:val="24"/>
              </w:rPr>
              <w:t>ISF</w:t>
            </w:r>
          </w:p>
        </w:tc>
        <w:tc>
          <w:tcPr>
            <w:tcW w:w="6799" w:type="dxa"/>
          </w:tcPr>
          <w:p w14:paraId="6A5C64E2" w14:textId="77777777" w:rsidR="0076094C" w:rsidRPr="008F772E" w:rsidRDefault="0076094C" w:rsidP="0076094C">
            <w:pPr>
              <w:spacing w:before="60" w:after="60"/>
              <w:jc w:val="both"/>
              <w:rPr>
                <w:rStyle w:val="apple-converted-space"/>
                <w:sz w:val="24"/>
                <w:szCs w:val="24"/>
                <w:shd w:val="clear" w:color="auto" w:fill="FFFFFF"/>
              </w:rPr>
            </w:pPr>
            <w:r w:rsidRPr="008F772E">
              <w:rPr>
                <w:sz w:val="24"/>
                <w:szCs w:val="24"/>
              </w:rPr>
              <w:t>Fond za unutarnju sigurnost</w:t>
            </w:r>
          </w:p>
        </w:tc>
      </w:tr>
      <w:tr w:rsidR="0076094C" w:rsidRPr="008F772E" w14:paraId="136DB2F6" w14:textId="77777777" w:rsidTr="002E0ADB">
        <w:tc>
          <w:tcPr>
            <w:tcW w:w="2263" w:type="dxa"/>
          </w:tcPr>
          <w:p w14:paraId="4191CD1E" w14:textId="77777777" w:rsidR="0076094C" w:rsidRPr="008F772E" w:rsidRDefault="0076094C" w:rsidP="0076094C">
            <w:pPr>
              <w:spacing w:before="60" w:after="60"/>
              <w:rPr>
                <w:sz w:val="24"/>
                <w:szCs w:val="24"/>
              </w:rPr>
            </w:pPr>
            <w:r w:rsidRPr="008F772E">
              <w:rPr>
                <w:sz w:val="24"/>
                <w:szCs w:val="24"/>
              </w:rPr>
              <w:t>ITP</w:t>
            </w:r>
          </w:p>
        </w:tc>
        <w:tc>
          <w:tcPr>
            <w:tcW w:w="6799" w:type="dxa"/>
          </w:tcPr>
          <w:p w14:paraId="1176BE42" w14:textId="77777777" w:rsidR="0076094C" w:rsidRPr="008F772E" w:rsidRDefault="0076094C" w:rsidP="0076094C">
            <w:pPr>
              <w:spacing w:before="60" w:after="60"/>
              <w:jc w:val="both"/>
              <w:rPr>
                <w:rStyle w:val="apple-converted-space"/>
                <w:sz w:val="24"/>
                <w:szCs w:val="24"/>
                <w:shd w:val="clear" w:color="auto" w:fill="FFFFFF"/>
              </w:rPr>
            </w:pPr>
            <w:r w:rsidRPr="008F772E">
              <w:rPr>
                <w:rStyle w:val="apple-converted-space"/>
                <w:sz w:val="24"/>
                <w:szCs w:val="24"/>
                <w:shd w:val="clear" w:color="auto" w:fill="FFFFFF"/>
              </w:rPr>
              <w:t>Integrirani teritorijalni program 2021. – 2027.</w:t>
            </w:r>
          </w:p>
        </w:tc>
      </w:tr>
      <w:tr w:rsidR="0076094C" w:rsidRPr="008F772E" w14:paraId="437DD90F" w14:textId="77777777" w:rsidTr="002E0ADB">
        <w:tc>
          <w:tcPr>
            <w:tcW w:w="2263" w:type="dxa"/>
          </w:tcPr>
          <w:p w14:paraId="727737B1" w14:textId="77777777" w:rsidR="0076094C" w:rsidRPr="008F772E" w:rsidRDefault="0076094C" w:rsidP="0076094C">
            <w:pPr>
              <w:spacing w:before="60" w:after="60"/>
              <w:rPr>
                <w:sz w:val="24"/>
                <w:szCs w:val="24"/>
              </w:rPr>
            </w:pPr>
            <w:r w:rsidRPr="008F772E">
              <w:rPr>
                <w:sz w:val="24"/>
                <w:szCs w:val="24"/>
              </w:rPr>
              <w:t>ITU</w:t>
            </w:r>
          </w:p>
        </w:tc>
        <w:tc>
          <w:tcPr>
            <w:tcW w:w="6799" w:type="dxa"/>
          </w:tcPr>
          <w:p w14:paraId="62A08792" w14:textId="77777777" w:rsidR="0076094C" w:rsidRPr="008F772E" w:rsidRDefault="0076094C" w:rsidP="0076094C">
            <w:pPr>
              <w:spacing w:before="60" w:after="60"/>
              <w:jc w:val="both"/>
              <w:rPr>
                <w:rStyle w:val="apple-converted-space"/>
                <w:sz w:val="24"/>
                <w:szCs w:val="24"/>
                <w:lang w:bidi="ta-IN"/>
              </w:rPr>
            </w:pPr>
            <w:r w:rsidRPr="008F772E">
              <w:rPr>
                <w:sz w:val="24"/>
                <w:szCs w:val="24"/>
                <w:lang w:bidi="ta-IN"/>
              </w:rPr>
              <w:t>Integrirana teritorijalna ulaganja</w:t>
            </w:r>
          </w:p>
        </w:tc>
      </w:tr>
      <w:tr w:rsidR="0076094C" w:rsidRPr="008F772E" w14:paraId="5AFD14E7" w14:textId="77777777" w:rsidTr="002E0ADB">
        <w:tc>
          <w:tcPr>
            <w:tcW w:w="2263" w:type="dxa"/>
          </w:tcPr>
          <w:p w14:paraId="4DFCF94D" w14:textId="77777777" w:rsidR="0076094C" w:rsidRPr="008F772E" w:rsidRDefault="0076094C" w:rsidP="0076094C">
            <w:pPr>
              <w:spacing w:before="60" w:after="60"/>
              <w:rPr>
                <w:sz w:val="24"/>
                <w:szCs w:val="24"/>
              </w:rPr>
            </w:pPr>
            <w:r w:rsidRPr="008F772E">
              <w:rPr>
                <w:sz w:val="24"/>
                <w:szCs w:val="24"/>
              </w:rPr>
              <w:t>IZM</w:t>
            </w:r>
          </w:p>
        </w:tc>
        <w:tc>
          <w:tcPr>
            <w:tcW w:w="6799" w:type="dxa"/>
          </w:tcPr>
          <w:p w14:paraId="7CF4EB8A" w14:textId="77777777" w:rsidR="0076094C" w:rsidRPr="008F772E" w:rsidRDefault="0076094C" w:rsidP="0076094C">
            <w:pPr>
              <w:spacing w:before="60" w:after="60"/>
              <w:jc w:val="both"/>
              <w:rPr>
                <w:sz w:val="24"/>
                <w:szCs w:val="24"/>
              </w:rPr>
            </w:pPr>
            <w:r w:rsidRPr="008F772E">
              <w:rPr>
                <w:sz w:val="24"/>
                <w:szCs w:val="24"/>
                <w:lang w:bidi="ta-IN"/>
              </w:rPr>
              <w:t>Inicijative za zapošljavanje mladih</w:t>
            </w:r>
          </w:p>
        </w:tc>
      </w:tr>
      <w:tr w:rsidR="0076094C" w:rsidRPr="008F772E" w14:paraId="228752C3" w14:textId="77777777" w:rsidTr="002E0ADB">
        <w:tc>
          <w:tcPr>
            <w:tcW w:w="2263" w:type="dxa"/>
          </w:tcPr>
          <w:p w14:paraId="3A17C0DA" w14:textId="77777777" w:rsidR="0076094C" w:rsidRPr="008F772E" w:rsidRDefault="0076094C" w:rsidP="0076094C">
            <w:pPr>
              <w:spacing w:before="60" w:after="60"/>
              <w:rPr>
                <w:sz w:val="24"/>
                <w:szCs w:val="24"/>
              </w:rPr>
            </w:pPr>
            <w:r w:rsidRPr="008F772E">
              <w:rPr>
                <w:sz w:val="24"/>
                <w:szCs w:val="24"/>
              </w:rPr>
              <w:t>JLP(R)S</w:t>
            </w:r>
          </w:p>
        </w:tc>
        <w:tc>
          <w:tcPr>
            <w:tcW w:w="6799" w:type="dxa"/>
          </w:tcPr>
          <w:p w14:paraId="3C4E4A5B" w14:textId="77777777" w:rsidR="0076094C" w:rsidRPr="008F772E" w:rsidRDefault="0076094C" w:rsidP="0076094C">
            <w:pPr>
              <w:spacing w:before="60" w:after="60"/>
              <w:jc w:val="both"/>
              <w:rPr>
                <w:sz w:val="24"/>
                <w:szCs w:val="24"/>
                <w:lang w:bidi="ta-IN"/>
              </w:rPr>
            </w:pPr>
            <w:r w:rsidRPr="008F772E">
              <w:rPr>
                <w:sz w:val="24"/>
                <w:szCs w:val="24"/>
                <w:lang w:bidi="ta-IN"/>
              </w:rPr>
              <w:t>jedinice lokalne i područne (regionalne) samouprave</w:t>
            </w:r>
          </w:p>
        </w:tc>
      </w:tr>
      <w:tr w:rsidR="0076094C" w:rsidRPr="008F772E" w14:paraId="2E3D053F" w14:textId="77777777" w:rsidTr="002E0ADB">
        <w:tc>
          <w:tcPr>
            <w:tcW w:w="2263" w:type="dxa"/>
          </w:tcPr>
          <w:p w14:paraId="3C7EC42E" w14:textId="77777777" w:rsidR="0076094C" w:rsidRPr="008F772E" w:rsidRDefault="0076094C" w:rsidP="0076094C">
            <w:pPr>
              <w:spacing w:before="60" w:after="60"/>
              <w:rPr>
                <w:sz w:val="24"/>
                <w:szCs w:val="24"/>
              </w:rPr>
            </w:pPr>
            <w:r w:rsidRPr="008F772E">
              <w:rPr>
                <w:sz w:val="24"/>
                <w:szCs w:val="24"/>
              </w:rPr>
              <w:t>KF</w:t>
            </w:r>
          </w:p>
        </w:tc>
        <w:tc>
          <w:tcPr>
            <w:tcW w:w="6799" w:type="dxa"/>
          </w:tcPr>
          <w:p w14:paraId="6638DB2C" w14:textId="77777777" w:rsidR="0076094C" w:rsidRPr="008F772E" w:rsidRDefault="0076094C" w:rsidP="0076094C">
            <w:pPr>
              <w:spacing w:before="60" w:after="60"/>
              <w:jc w:val="both"/>
              <w:rPr>
                <w:sz w:val="24"/>
                <w:szCs w:val="24"/>
              </w:rPr>
            </w:pPr>
            <w:r w:rsidRPr="008F772E">
              <w:rPr>
                <w:sz w:val="24"/>
                <w:szCs w:val="24"/>
              </w:rPr>
              <w:t>Kohezijski fond</w:t>
            </w:r>
          </w:p>
        </w:tc>
      </w:tr>
      <w:tr w:rsidR="0076094C" w:rsidRPr="008F772E" w14:paraId="3A8293AF" w14:textId="77777777" w:rsidTr="002E0ADB">
        <w:tc>
          <w:tcPr>
            <w:tcW w:w="2263" w:type="dxa"/>
          </w:tcPr>
          <w:p w14:paraId="75FF08B1" w14:textId="77777777" w:rsidR="0076094C" w:rsidRPr="008F772E" w:rsidRDefault="0076094C" w:rsidP="0076094C">
            <w:pPr>
              <w:rPr>
                <w:sz w:val="24"/>
                <w:szCs w:val="24"/>
              </w:rPr>
            </w:pPr>
            <w:r w:rsidRPr="008F772E">
              <w:rPr>
                <w:sz w:val="24"/>
                <w:szCs w:val="24"/>
              </w:rPr>
              <w:t>LAGUR</w:t>
            </w:r>
          </w:p>
        </w:tc>
        <w:tc>
          <w:tcPr>
            <w:tcW w:w="6799" w:type="dxa"/>
          </w:tcPr>
          <w:p w14:paraId="53FD6117" w14:textId="77777777" w:rsidR="0076094C" w:rsidRPr="008F772E" w:rsidRDefault="0076094C" w:rsidP="0076094C">
            <w:pPr>
              <w:spacing w:before="60" w:after="60"/>
              <w:jc w:val="both"/>
              <w:rPr>
                <w:sz w:val="24"/>
                <w:szCs w:val="24"/>
              </w:rPr>
            </w:pPr>
            <w:r w:rsidRPr="008F772E">
              <w:rPr>
                <w:sz w:val="24"/>
                <w:szCs w:val="24"/>
              </w:rPr>
              <w:t>Lokalna akcijska grupa u ribarstvu</w:t>
            </w:r>
          </w:p>
        </w:tc>
      </w:tr>
      <w:tr w:rsidR="0076094C" w:rsidRPr="008F772E" w14:paraId="2FDAD5F7" w14:textId="77777777" w:rsidTr="002E0ADB">
        <w:tc>
          <w:tcPr>
            <w:tcW w:w="2263" w:type="dxa"/>
          </w:tcPr>
          <w:p w14:paraId="3E6882BB" w14:textId="77777777" w:rsidR="0076094C" w:rsidRPr="008F772E" w:rsidRDefault="0076094C" w:rsidP="0076094C">
            <w:pPr>
              <w:rPr>
                <w:sz w:val="24"/>
                <w:szCs w:val="24"/>
              </w:rPr>
            </w:pPr>
            <w:r w:rsidRPr="008F772E">
              <w:rPr>
                <w:sz w:val="24"/>
                <w:szCs w:val="24"/>
              </w:rPr>
              <w:t>LRSR</w:t>
            </w:r>
          </w:p>
        </w:tc>
        <w:tc>
          <w:tcPr>
            <w:tcW w:w="6799" w:type="dxa"/>
          </w:tcPr>
          <w:p w14:paraId="4A6C17D3" w14:textId="77777777" w:rsidR="0076094C" w:rsidRPr="008F772E" w:rsidRDefault="0076094C" w:rsidP="0076094C">
            <w:pPr>
              <w:spacing w:before="60" w:after="60"/>
              <w:jc w:val="both"/>
              <w:rPr>
                <w:sz w:val="24"/>
                <w:szCs w:val="24"/>
              </w:rPr>
            </w:pPr>
            <w:r w:rsidRPr="008F772E">
              <w:rPr>
                <w:sz w:val="24"/>
                <w:szCs w:val="24"/>
              </w:rPr>
              <w:t>Lokalna razvojna strategija u ribarstvu</w:t>
            </w:r>
          </w:p>
        </w:tc>
      </w:tr>
      <w:tr w:rsidR="0076094C" w:rsidRPr="008F772E" w14:paraId="605E23E7" w14:textId="77777777" w:rsidTr="002E0ADB">
        <w:tc>
          <w:tcPr>
            <w:tcW w:w="2263" w:type="dxa"/>
          </w:tcPr>
          <w:p w14:paraId="794F362D" w14:textId="77777777" w:rsidR="0076094C" w:rsidRPr="008F772E" w:rsidRDefault="0076094C" w:rsidP="0076094C">
            <w:pPr>
              <w:rPr>
                <w:sz w:val="24"/>
                <w:szCs w:val="24"/>
              </w:rPr>
            </w:pPr>
            <w:r w:rsidRPr="008F772E">
              <w:rPr>
                <w:sz w:val="24"/>
                <w:szCs w:val="24"/>
              </w:rPr>
              <w:t>MSP</w:t>
            </w:r>
          </w:p>
        </w:tc>
        <w:tc>
          <w:tcPr>
            <w:tcW w:w="6799" w:type="dxa"/>
          </w:tcPr>
          <w:p w14:paraId="6EDE4731" w14:textId="06AB89BD" w:rsidR="0076094C" w:rsidRPr="008F772E" w:rsidRDefault="00592C5C" w:rsidP="0076094C">
            <w:pPr>
              <w:spacing w:before="60" w:after="60"/>
              <w:jc w:val="both"/>
              <w:rPr>
                <w:sz w:val="24"/>
                <w:szCs w:val="24"/>
              </w:rPr>
            </w:pPr>
            <w:r>
              <w:rPr>
                <w:sz w:val="24"/>
                <w:szCs w:val="24"/>
              </w:rPr>
              <w:t>M</w:t>
            </w:r>
            <w:r w:rsidR="0076094C" w:rsidRPr="008F772E">
              <w:rPr>
                <w:sz w:val="24"/>
                <w:szCs w:val="24"/>
              </w:rPr>
              <w:t>alo i srednje poduzetništvo (poduzeće)</w:t>
            </w:r>
          </w:p>
        </w:tc>
      </w:tr>
      <w:tr w:rsidR="0076094C" w:rsidRPr="008F772E" w14:paraId="3F09DEF2" w14:textId="77777777" w:rsidTr="002E0ADB">
        <w:tc>
          <w:tcPr>
            <w:tcW w:w="2263" w:type="dxa"/>
          </w:tcPr>
          <w:p w14:paraId="16942D90" w14:textId="77777777" w:rsidR="0076094C" w:rsidRPr="008F772E" w:rsidRDefault="0076094C" w:rsidP="0076094C">
            <w:pPr>
              <w:spacing w:before="60" w:after="60"/>
              <w:rPr>
                <w:sz w:val="24"/>
                <w:szCs w:val="24"/>
              </w:rPr>
            </w:pPr>
            <w:r w:rsidRPr="008F772E">
              <w:rPr>
                <w:sz w:val="24"/>
                <w:szCs w:val="24"/>
              </w:rPr>
              <w:t>MFIN</w:t>
            </w:r>
          </w:p>
        </w:tc>
        <w:tc>
          <w:tcPr>
            <w:tcW w:w="6799" w:type="dxa"/>
          </w:tcPr>
          <w:p w14:paraId="4DA49C38" w14:textId="77777777" w:rsidR="0076094C" w:rsidRPr="008F772E" w:rsidRDefault="0076094C" w:rsidP="0076094C">
            <w:pPr>
              <w:spacing w:before="60" w:after="60"/>
              <w:jc w:val="both"/>
              <w:rPr>
                <w:sz w:val="24"/>
                <w:szCs w:val="24"/>
              </w:rPr>
            </w:pPr>
            <w:r w:rsidRPr="008F772E">
              <w:rPr>
                <w:sz w:val="24"/>
                <w:szCs w:val="24"/>
              </w:rPr>
              <w:t>Ministarstvo financija</w:t>
            </w:r>
          </w:p>
        </w:tc>
      </w:tr>
      <w:tr w:rsidR="0076094C" w:rsidRPr="008F772E" w14:paraId="1A59882E" w14:textId="77777777" w:rsidTr="002E0ADB">
        <w:tc>
          <w:tcPr>
            <w:tcW w:w="2263" w:type="dxa"/>
          </w:tcPr>
          <w:p w14:paraId="78BAB224" w14:textId="77777777" w:rsidR="0076094C" w:rsidRPr="008F772E" w:rsidRDefault="0076094C" w:rsidP="0076094C">
            <w:pPr>
              <w:spacing w:before="60" w:after="60"/>
              <w:rPr>
                <w:sz w:val="24"/>
                <w:szCs w:val="24"/>
              </w:rPr>
            </w:pPr>
            <w:r w:rsidRPr="008F772E">
              <w:rPr>
                <w:sz w:val="24"/>
                <w:szCs w:val="24"/>
              </w:rPr>
              <w:t>MPGI</w:t>
            </w:r>
          </w:p>
        </w:tc>
        <w:tc>
          <w:tcPr>
            <w:tcW w:w="6799" w:type="dxa"/>
          </w:tcPr>
          <w:p w14:paraId="2D51132E" w14:textId="77777777" w:rsidR="0076094C" w:rsidRPr="008F772E" w:rsidRDefault="0076094C" w:rsidP="0076094C">
            <w:pPr>
              <w:spacing w:before="60" w:after="60"/>
              <w:jc w:val="both"/>
              <w:rPr>
                <w:sz w:val="24"/>
                <w:szCs w:val="24"/>
              </w:rPr>
            </w:pPr>
            <w:r w:rsidRPr="008F772E">
              <w:rPr>
                <w:sz w:val="24"/>
                <w:szCs w:val="24"/>
              </w:rPr>
              <w:t>Ministarstvo prostornog uređenja, graditeljstva i državne imovine</w:t>
            </w:r>
          </w:p>
        </w:tc>
      </w:tr>
      <w:tr w:rsidR="0076094C" w:rsidRPr="008F772E" w14:paraId="659FCFF1" w14:textId="77777777" w:rsidTr="002E0ADB">
        <w:tc>
          <w:tcPr>
            <w:tcW w:w="2263" w:type="dxa"/>
          </w:tcPr>
          <w:p w14:paraId="77CA1696" w14:textId="77777777" w:rsidR="0076094C" w:rsidRPr="008F772E" w:rsidRDefault="0076094C" w:rsidP="0076094C">
            <w:pPr>
              <w:spacing w:before="60" w:after="60"/>
              <w:rPr>
                <w:sz w:val="24"/>
                <w:szCs w:val="24"/>
              </w:rPr>
            </w:pPr>
            <w:r w:rsidRPr="008F772E">
              <w:rPr>
                <w:sz w:val="24"/>
                <w:szCs w:val="24"/>
              </w:rPr>
              <w:t>MINGO</w:t>
            </w:r>
          </w:p>
        </w:tc>
        <w:tc>
          <w:tcPr>
            <w:tcW w:w="6799" w:type="dxa"/>
          </w:tcPr>
          <w:p w14:paraId="1ED17C71" w14:textId="77777777" w:rsidR="0076094C" w:rsidRPr="008F772E" w:rsidRDefault="0076094C" w:rsidP="0076094C">
            <w:pPr>
              <w:spacing w:before="60" w:after="60"/>
              <w:jc w:val="both"/>
              <w:rPr>
                <w:sz w:val="24"/>
                <w:szCs w:val="24"/>
              </w:rPr>
            </w:pPr>
            <w:r w:rsidRPr="008F772E">
              <w:rPr>
                <w:sz w:val="24"/>
                <w:szCs w:val="24"/>
              </w:rPr>
              <w:t xml:space="preserve">Ministarstvo gospodarstva </w:t>
            </w:r>
          </w:p>
        </w:tc>
      </w:tr>
      <w:tr w:rsidR="0076094C" w:rsidRPr="008F772E" w14:paraId="7EDDD6AB" w14:textId="77777777" w:rsidTr="002E0ADB">
        <w:tc>
          <w:tcPr>
            <w:tcW w:w="2263" w:type="dxa"/>
          </w:tcPr>
          <w:p w14:paraId="3EF94909" w14:textId="55837875" w:rsidR="0076094C" w:rsidRPr="008F772E" w:rsidRDefault="0076094C" w:rsidP="0076094C">
            <w:pPr>
              <w:spacing w:before="60" w:after="60"/>
              <w:rPr>
                <w:sz w:val="24"/>
                <w:szCs w:val="24"/>
              </w:rPr>
            </w:pPr>
            <w:r w:rsidRPr="008F772E">
              <w:rPr>
                <w:sz w:val="24"/>
                <w:szCs w:val="24"/>
              </w:rPr>
              <w:lastRenderedPageBreak/>
              <w:t>MP</w:t>
            </w:r>
            <w:r w:rsidR="0052539B">
              <w:rPr>
                <w:sz w:val="24"/>
                <w:szCs w:val="24"/>
              </w:rPr>
              <w:t>S</w:t>
            </w:r>
          </w:p>
        </w:tc>
        <w:tc>
          <w:tcPr>
            <w:tcW w:w="6799" w:type="dxa"/>
          </w:tcPr>
          <w:p w14:paraId="7C73BB1A" w14:textId="77777777" w:rsidR="0076094C" w:rsidRPr="008F772E" w:rsidRDefault="0076094C" w:rsidP="0076094C">
            <w:pPr>
              <w:spacing w:before="60" w:after="60"/>
              <w:jc w:val="both"/>
              <w:rPr>
                <w:sz w:val="24"/>
                <w:szCs w:val="24"/>
              </w:rPr>
            </w:pPr>
            <w:r w:rsidRPr="008F772E">
              <w:rPr>
                <w:sz w:val="24"/>
                <w:szCs w:val="24"/>
              </w:rPr>
              <w:t>Ministarstvo poljoprivrede, šumarstva i ribarstva</w:t>
            </w:r>
          </w:p>
        </w:tc>
      </w:tr>
      <w:tr w:rsidR="0076094C" w:rsidRPr="008F772E" w14:paraId="61123BF8" w14:textId="77777777" w:rsidTr="002E0ADB">
        <w:tc>
          <w:tcPr>
            <w:tcW w:w="2263" w:type="dxa"/>
          </w:tcPr>
          <w:p w14:paraId="1F8152A3" w14:textId="77777777" w:rsidR="0076094C" w:rsidRPr="008F772E" w:rsidRDefault="0076094C" w:rsidP="0076094C">
            <w:pPr>
              <w:spacing w:before="60" w:after="60"/>
              <w:rPr>
                <w:sz w:val="24"/>
                <w:szCs w:val="24"/>
              </w:rPr>
            </w:pPr>
            <w:r w:rsidRPr="008F772E">
              <w:rPr>
                <w:sz w:val="24"/>
                <w:szCs w:val="24"/>
              </w:rPr>
              <w:t>MROSP</w:t>
            </w:r>
          </w:p>
        </w:tc>
        <w:tc>
          <w:tcPr>
            <w:tcW w:w="6799" w:type="dxa"/>
          </w:tcPr>
          <w:p w14:paraId="3F4BFC13" w14:textId="77777777" w:rsidR="0076094C" w:rsidRPr="008F772E" w:rsidRDefault="0076094C" w:rsidP="0076094C">
            <w:pPr>
              <w:spacing w:before="60" w:after="60"/>
              <w:jc w:val="both"/>
              <w:rPr>
                <w:sz w:val="24"/>
                <w:szCs w:val="24"/>
              </w:rPr>
            </w:pPr>
            <w:bookmarkStart w:id="110" w:name="_Hlk46907403"/>
            <w:r w:rsidRPr="008F772E">
              <w:rPr>
                <w:sz w:val="24"/>
                <w:szCs w:val="24"/>
              </w:rPr>
              <w:t>Ministarstvo rada, mirovinskoga sustava, obitelji i socijalne politike</w:t>
            </w:r>
            <w:bookmarkEnd w:id="110"/>
          </w:p>
        </w:tc>
      </w:tr>
      <w:tr w:rsidR="0076094C" w:rsidRPr="008F772E" w14:paraId="211F4DD0" w14:textId="77777777" w:rsidTr="002E0ADB">
        <w:tc>
          <w:tcPr>
            <w:tcW w:w="2263" w:type="dxa"/>
          </w:tcPr>
          <w:p w14:paraId="5C757153" w14:textId="77777777" w:rsidR="0076094C" w:rsidRDefault="0076094C" w:rsidP="0076094C">
            <w:pPr>
              <w:spacing w:before="60" w:after="60"/>
              <w:rPr>
                <w:sz w:val="24"/>
                <w:szCs w:val="24"/>
              </w:rPr>
            </w:pPr>
            <w:r w:rsidRPr="008F772E">
              <w:rPr>
                <w:sz w:val="24"/>
                <w:szCs w:val="24"/>
              </w:rPr>
              <w:t>MRRFEU</w:t>
            </w:r>
          </w:p>
          <w:p w14:paraId="1393757C" w14:textId="335E469A" w:rsidR="00592C5C" w:rsidRPr="00592C5C" w:rsidRDefault="00592C5C" w:rsidP="00592C5C">
            <w:pPr>
              <w:rPr>
                <w:sz w:val="24"/>
                <w:szCs w:val="24"/>
              </w:rPr>
            </w:pPr>
            <w:r>
              <w:rPr>
                <w:sz w:val="24"/>
                <w:szCs w:val="24"/>
              </w:rPr>
              <w:t>MSP</w:t>
            </w:r>
          </w:p>
        </w:tc>
        <w:tc>
          <w:tcPr>
            <w:tcW w:w="6799" w:type="dxa"/>
          </w:tcPr>
          <w:p w14:paraId="0BC4128B" w14:textId="77777777" w:rsidR="0076094C" w:rsidRDefault="0076094C" w:rsidP="0076094C">
            <w:pPr>
              <w:spacing w:before="60" w:after="60"/>
              <w:jc w:val="both"/>
              <w:rPr>
                <w:sz w:val="24"/>
                <w:szCs w:val="24"/>
              </w:rPr>
            </w:pPr>
            <w:r w:rsidRPr="008F772E">
              <w:rPr>
                <w:sz w:val="24"/>
                <w:szCs w:val="24"/>
              </w:rPr>
              <w:t>Ministarstvo regionalnoga razvoja i fondova Europske unije</w:t>
            </w:r>
          </w:p>
          <w:p w14:paraId="1B0EC81A" w14:textId="4D7A5776" w:rsidR="00592C5C" w:rsidRPr="008F772E" w:rsidRDefault="00592C5C" w:rsidP="0076094C">
            <w:pPr>
              <w:spacing w:before="60" w:after="60"/>
              <w:jc w:val="both"/>
              <w:rPr>
                <w:sz w:val="24"/>
                <w:szCs w:val="24"/>
              </w:rPr>
            </w:pPr>
            <w:r w:rsidRPr="007B510F">
              <w:rPr>
                <w:sz w:val="24"/>
                <w:szCs w:val="24"/>
              </w:rPr>
              <w:t>Mala i srednja poduzeća</w:t>
            </w:r>
          </w:p>
        </w:tc>
      </w:tr>
      <w:tr w:rsidR="0076094C" w:rsidRPr="008F772E" w14:paraId="304BC316" w14:textId="77777777" w:rsidTr="002E0ADB">
        <w:tc>
          <w:tcPr>
            <w:tcW w:w="2263" w:type="dxa"/>
          </w:tcPr>
          <w:p w14:paraId="48F8D929" w14:textId="6FC4F2B7" w:rsidR="0076094C" w:rsidRPr="008F772E" w:rsidRDefault="0076094C" w:rsidP="0076094C">
            <w:pPr>
              <w:spacing w:before="60" w:after="60"/>
              <w:rPr>
                <w:sz w:val="24"/>
                <w:szCs w:val="24"/>
              </w:rPr>
            </w:pPr>
            <w:r w:rsidRPr="008F772E">
              <w:rPr>
                <w:sz w:val="24"/>
                <w:szCs w:val="24"/>
              </w:rPr>
              <w:t>M</w:t>
            </w:r>
            <w:r w:rsidR="0052539B">
              <w:rPr>
                <w:sz w:val="24"/>
                <w:szCs w:val="24"/>
              </w:rPr>
              <w:t>PUDT</w:t>
            </w:r>
          </w:p>
        </w:tc>
        <w:tc>
          <w:tcPr>
            <w:tcW w:w="6799" w:type="dxa"/>
          </w:tcPr>
          <w:p w14:paraId="0DAFE75E" w14:textId="0B3049CD" w:rsidR="0076094C" w:rsidRPr="008F772E" w:rsidRDefault="0076094C" w:rsidP="0076094C">
            <w:pPr>
              <w:spacing w:before="60" w:after="60"/>
              <w:jc w:val="both"/>
              <w:rPr>
                <w:sz w:val="24"/>
                <w:szCs w:val="24"/>
              </w:rPr>
            </w:pPr>
            <w:r w:rsidRPr="008F772E">
              <w:rPr>
                <w:sz w:val="24"/>
                <w:szCs w:val="24"/>
              </w:rPr>
              <w:t>Ministarstvo pravosuđa</w:t>
            </w:r>
            <w:r w:rsidR="0052539B">
              <w:rPr>
                <w:sz w:val="24"/>
                <w:szCs w:val="24"/>
              </w:rPr>
              <w:t>,</w:t>
            </w:r>
            <w:r w:rsidRPr="008F772E">
              <w:rPr>
                <w:sz w:val="24"/>
                <w:szCs w:val="24"/>
              </w:rPr>
              <w:t xml:space="preserve"> uprave</w:t>
            </w:r>
            <w:r w:rsidR="0052539B">
              <w:rPr>
                <w:sz w:val="24"/>
                <w:szCs w:val="24"/>
              </w:rPr>
              <w:t xml:space="preserve"> digitalne transformacije</w:t>
            </w:r>
          </w:p>
        </w:tc>
      </w:tr>
      <w:tr w:rsidR="0076094C" w:rsidRPr="008F772E" w14:paraId="492D39DC" w14:textId="77777777" w:rsidTr="002E0ADB">
        <w:tc>
          <w:tcPr>
            <w:tcW w:w="2263" w:type="dxa"/>
          </w:tcPr>
          <w:p w14:paraId="6587F6D6" w14:textId="77777777" w:rsidR="0076094C" w:rsidRPr="008F772E" w:rsidRDefault="0076094C" w:rsidP="0076094C">
            <w:pPr>
              <w:spacing w:before="60" w:after="60"/>
              <w:rPr>
                <w:sz w:val="24"/>
                <w:szCs w:val="24"/>
              </w:rPr>
            </w:pPr>
            <w:r w:rsidRPr="008F772E">
              <w:rPr>
                <w:sz w:val="24"/>
                <w:szCs w:val="24"/>
              </w:rPr>
              <w:t>MZOZT</w:t>
            </w:r>
          </w:p>
        </w:tc>
        <w:tc>
          <w:tcPr>
            <w:tcW w:w="6799" w:type="dxa"/>
          </w:tcPr>
          <w:p w14:paraId="2C155366" w14:textId="77777777" w:rsidR="0076094C" w:rsidRPr="008F772E" w:rsidRDefault="0076094C" w:rsidP="0076094C">
            <w:pPr>
              <w:spacing w:before="60" w:after="60"/>
              <w:jc w:val="both"/>
              <w:rPr>
                <w:sz w:val="24"/>
                <w:szCs w:val="24"/>
              </w:rPr>
            </w:pPr>
            <w:r w:rsidRPr="008F772E">
              <w:rPr>
                <w:sz w:val="24"/>
                <w:szCs w:val="24"/>
              </w:rPr>
              <w:t>Ministarstvo zaštite okoliša i zelene tranzicije</w:t>
            </w:r>
          </w:p>
        </w:tc>
      </w:tr>
      <w:tr w:rsidR="0076094C" w:rsidRPr="008F772E" w14:paraId="07BE89AF" w14:textId="77777777" w:rsidTr="002E0ADB">
        <w:tc>
          <w:tcPr>
            <w:tcW w:w="2263" w:type="dxa"/>
          </w:tcPr>
          <w:p w14:paraId="67118389" w14:textId="5E54B39E" w:rsidR="0076094C" w:rsidRPr="008F772E" w:rsidRDefault="0076094C" w:rsidP="0076094C">
            <w:pPr>
              <w:spacing w:before="60" w:after="60"/>
              <w:rPr>
                <w:sz w:val="24"/>
                <w:szCs w:val="24"/>
              </w:rPr>
            </w:pPr>
            <w:r w:rsidRPr="008F772E">
              <w:rPr>
                <w:sz w:val="24"/>
                <w:szCs w:val="24"/>
              </w:rPr>
              <w:t>MZO</w:t>
            </w:r>
            <w:r w:rsidR="0052539B">
              <w:rPr>
                <w:sz w:val="24"/>
                <w:szCs w:val="24"/>
              </w:rPr>
              <w:t>M</w:t>
            </w:r>
          </w:p>
        </w:tc>
        <w:tc>
          <w:tcPr>
            <w:tcW w:w="6799" w:type="dxa"/>
          </w:tcPr>
          <w:p w14:paraId="25F01E13" w14:textId="2BEA809C" w:rsidR="0076094C" w:rsidRPr="008F772E" w:rsidRDefault="0076094C" w:rsidP="0076094C">
            <w:pPr>
              <w:spacing w:before="60" w:after="60"/>
              <w:jc w:val="both"/>
              <w:rPr>
                <w:sz w:val="24"/>
                <w:szCs w:val="24"/>
              </w:rPr>
            </w:pPr>
            <w:r w:rsidRPr="008F772E">
              <w:rPr>
                <w:sz w:val="24"/>
                <w:szCs w:val="24"/>
              </w:rPr>
              <w:t>Ministarstvo znanosti</w:t>
            </w:r>
            <w:r w:rsidR="0052539B">
              <w:rPr>
                <w:sz w:val="24"/>
                <w:szCs w:val="24"/>
              </w:rPr>
              <w:t xml:space="preserve">, </w:t>
            </w:r>
            <w:r w:rsidRPr="008F772E">
              <w:rPr>
                <w:sz w:val="24"/>
                <w:szCs w:val="24"/>
              </w:rPr>
              <w:t>obrazovanja</w:t>
            </w:r>
            <w:r w:rsidR="0052539B">
              <w:rPr>
                <w:sz w:val="24"/>
                <w:szCs w:val="24"/>
              </w:rPr>
              <w:t xml:space="preserve"> i mladih</w:t>
            </w:r>
          </w:p>
        </w:tc>
      </w:tr>
      <w:tr w:rsidR="001A360F" w:rsidRPr="008F772E" w14:paraId="19E9AE8F" w14:textId="77777777" w:rsidTr="002E0ADB">
        <w:tc>
          <w:tcPr>
            <w:tcW w:w="2263" w:type="dxa"/>
          </w:tcPr>
          <w:p w14:paraId="33B4BCB1" w14:textId="77777777" w:rsidR="001A360F" w:rsidRPr="008F772E" w:rsidRDefault="001A360F" w:rsidP="0076094C">
            <w:pPr>
              <w:spacing w:before="60" w:after="60"/>
              <w:rPr>
                <w:sz w:val="24"/>
                <w:szCs w:val="24"/>
              </w:rPr>
            </w:pPr>
            <w:r w:rsidRPr="008F772E">
              <w:rPr>
                <w:sz w:val="24"/>
                <w:szCs w:val="24"/>
              </w:rPr>
              <w:t>NPOO</w:t>
            </w:r>
          </w:p>
        </w:tc>
        <w:tc>
          <w:tcPr>
            <w:tcW w:w="6799" w:type="dxa"/>
          </w:tcPr>
          <w:p w14:paraId="37B79C08" w14:textId="77777777" w:rsidR="001A360F" w:rsidRPr="008F772E" w:rsidRDefault="001A360F" w:rsidP="0076094C">
            <w:pPr>
              <w:spacing w:before="60" w:after="60"/>
              <w:jc w:val="both"/>
              <w:rPr>
                <w:sz w:val="24"/>
                <w:szCs w:val="24"/>
              </w:rPr>
            </w:pPr>
            <w:r w:rsidRPr="008F772E">
              <w:rPr>
                <w:sz w:val="24"/>
                <w:szCs w:val="24"/>
              </w:rPr>
              <w:t>Nacionalni plan oporavka i otpornosti 2021.-2026.</w:t>
            </w:r>
          </w:p>
        </w:tc>
      </w:tr>
      <w:tr w:rsidR="0076094C" w:rsidRPr="008F772E" w14:paraId="68F573C1" w14:textId="77777777" w:rsidTr="002E0ADB">
        <w:tc>
          <w:tcPr>
            <w:tcW w:w="2263" w:type="dxa"/>
          </w:tcPr>
          <w:p w14:paraId="34DA5AA6" w14:textId="77777777" w:rsidR="0076094C" w:rsidRPr="008F772E" w:rsidRDefault="0076094C" w:rsidP="0076094C">
            <w:pPr>
              <w:spacing w:before="60" w:after="60"/>
              <w:rPr>
                <w:sz w:val="24"/>
                <w:szCs w:val="24"/>
              </w:rPr>
            </w:pPr>
            <w:r w:rsidRPr="008F772E">
              <w:rPr>
                <w:sz w:val="24"/>
                <w:szCs w:val="24"/>
              </w:rPr>
              <w:t>OLAF</w:t>
            </w:r>
          </w:p>
        </w:tc>
        <w:tc>
          <w:tcPr>
            <w:tcW w:w="6799" w:type="dxa"/>
          </w:tcPr>
          <w:p w14:paraId="37D45CB6" w14:textId="77777777" w:rsidR="0076094C" w:rsidRPr="008F772E" w:rsidRDefault="0076094C" w:rsidP="0076094C">
            <w:pPr>
              <w:spacing w:before="60" w:after="60"/>
              <w:jc w:val="both"/>
              <w:rPr>
                <w:sz w:val="24"/>
                <w:szCs w:val="24"/>
              </w:rPr>
            </w:pPr>
            <w:r w:rsidRPr="008F772E">
              <w:rPr>
                <w:bCs/>
                <w:sz w:val="24"/>
                <w:szCs w:val="24"/>
              </w:rPr>
              <w:t>Europski ured za borbu protiv prijevara</w:t>
            </w:r>
          </w:p>
        </w:tc>
      </w:tr>
      <w:tr w:rsidR="0076094C" w:rsidRPr="008F772E" w14:paraId="65F62DE4" w14:textId="77777777" w:rsidTr="002E0ADB">
        <w:tc>
          <w:tcPr>
            <w:tcW w:w="2263" w:type="dxa"/>
          </w:tcPr>
          <w:p w14:paraId="2B669173" w14:textId="77777777" w:rsidR="0076094C" w:rsidRPr="008F772E" w:rsidRDefault="0076094C" w:rsidP="0076094C">
            <w:pPr>
              <w:spacing w:before="60" w:after="60"/>
              <w:rPr>
                <w:bCs/>
                <w:sz w:val="24"/>
              </w:rPr>
            </w:pPr>
            <w:r w:rsidRPr="008F772E">
              <w:rPr>
                <w:bCs/>
                <w:sz w:val="24"/>
              </w:rPr>
              <w:t>OPFEAD</w:t>
            </w:r>
          </w:p>
        </w:tc>
        <w:tc>
          <w:tcPr>
            <w:tcW w:w="6799" w:type="dxa"/>
          </w:tcPr>
          <w:p w14:paraId="18E6B68E" w14:textId="77777777" w:rsidR="0076094C" w:rsidRPr="008F772E" w:rsidRDefault="0076094C" w:rsidP="0076094C">
            <w:pPr>
              <w:spacing w:before="60" w:after="60"/>
              <w:jc w:val="both"/>
              <w:rPr>
                <w:bCs/>
                <w:sz w:val="24"/>
              </w:rPr>
            </w:pPr>
            <w:r w:rsidRPr="008F772E">
              <w:rPr>
                <w:sz w:val="24"/>
                <w:szCs w:val="24"/>
              </w:rPr>
              <w:t>Operativni program za hranu i/ili osnovnu materijalnu pomoć 2014. – 2020.</w:t>
            </w:r>
          </w:p>
        </w:tc>
      </w:tr>
      <w:tr w:rsidR="0076094C" w:rsidRPr="008F772E" w14:paraId="149F5149" w14:textId="77777777" w:rsidTr="002E0ADB">
        <w:tc>
          <w:tcPr>
            <w:tcW w:w="2263" w:type="dxa"/>
          </w:tcPr>
          <w:p w14:paraId="304B6888" w14:textId="77777777" w:rsidR="0076094C" w:rsidRPr="008F772E" w:rsidRDefault="0076094C" w:rsidP="0076094C">
            <w:pPr>
              <w:spacing w:before="60" w:after="60"/>
              <w:rPr>
                <w:sz w:val="24"/>
                <w:szCs w:val="24"/>
              </w:rPr>
            </w:pPr>
            <w:r w:rsidRPr="008F772E">
              <w:rPr>
                <w:sz w:val="24"/>
                <w:szCs w:val="24"/>
              </w:rPr>
              <w:t>OPKK</w:t>
            </w:r>
          </w:p>
        </w:tc>
        <w:tc>
          <w:tcPr>
            <w:tcW w:w="6799" w:type="dxa"/>
          </w:tcPr>
          <w:p w14:paraId="57F6080A" w14:textId="77777777" w:rsidR="0076094C" w:rsidRPr="008F772E" w:rsidRDefault="0076094C" w:rsidP="0076094C">
            <w:pPr>
              <w:spacing w:before="60" w:after="60"/>
              <w:jc w:val="both"/>
              <w:rPr>
                <w:sz w:val="24"/>
                <w:szCs w:val="24"/>
              </w:rPr>
            </w:pPr>
            <w:r w:rsidRPr="008F772E">
              <w:rPr>
                <w:sz w:val="24"/>
                <w:szCs w:val="24"/>
                <w:lang w:bidi="ta-IN"/>
              </w:rPr>
              <w:t>Operativni program „Konkurentnost i kohezija“ 2014. – 2020.</w:t>
            </w:r>
          </w:p>
        </w:tc>
      </w:tr>
      <w:tr w:rsidR="0076094C" w:rsidRPr="008F772E" w14:paraId="031125C0" w14:textId="77777777" w:rsidTr="002E0ADB">
        <w:tc>
          <w:tcPr>
            <w:tcW w:w="2263" w:type="dxa"/>
          </w:tcPr>
          <w:p w14:paraId="3EFE1557" w14:textId="77777777" w:rsidR="0076094C" w:rsidRPr="008F772E" w:rsidRDefault="0076094C" w:rsidP="0076094C">
            <w:pPr>
              <w:spacing w:before="60" w:after="60"/>
              <w:rPr>
                <w:sz w:val="24"/>
                <w:szCs w:val="24"/>
              </w:rPr>
            </w:pPr>
            <w:r w:rsidRPr="008F772E">
              <w:rPr>
                <w:sz w:val="24"/>
                <w:szCs w:val="24"/>
              </w:rPr>
              <w:t>OPP</w:t>
            </w:r>
          </w:p>
        </w:tc>
        <w:tc>
          <w:tcPr>
            <w:tcW w:w="6799" w:type="dxa"/>
          </w:tcPr>
          <w:p w14:paraId="348590CF" w14:textId="77777777" w:rsidR="0076094C" w:rsidRPr="008F772E" w:rsidRDefault="0076094C" w:rsidP="0076094C">
            <w:pPr>
              <w:spacing w:before="60" w:after="60"/>
              <w:jc w:val="both"/>
              <w:rPr>
                <w:sz w:val="24"/>
                <w:szCs w:val="24"/>
              </w:rPr>
            </w:pPr>
            <w:r w:rsidRPr="008F772E">
              <w:rPr>
                <w:sz w:val="24"/>
                <w:szCs w:val="24"/>
              </w:rPr>
              <w:t>Operativni program „Promet“ 2007 – 2013.</w:t>
            </w:r>
          </w:p>
        </w:tc>
      </w:tr>
      <w:tr w:rsidR="0076094C" w:rsidRPr="008F772E" w14:paraId="768A34A7" w14:textId="77777777" w:rsidTr="002E0ADB">
        <w:tc>
          <w:tcPr>
            <w:tcW w:w="2263" w:type="dxa"/>
          </w:tcPr>
          <w:p w14:paraId="43E1F457" w14:textId="77777777" w:rsidR="0076094C" w:rsidRPr="008F772E" w:rsidRDefault="0076094C" w:rsidP="0076094C">
            <w:pPr>
              <w:spacing w:before="60" w:after="60"/>
              <w:rPr>
                <w:sz w:val="24"/>
                <w:szCs w:val="24"/>
              </w:rPr>
            </w:pPr>
            <w:r w:rsidRPr="008F772E">
              <w:rPr>
                <w:sz w:val="24"/>
                <w:szCs w:val="24"/>
              </w:rPr>
              <w:t>OPPiR</w:t>
            </w:r>
          </w:p>
        </w:tc>
        <w:tc>
          <w:tcPr>
            <w:tcW w:w="6799" w:type="dxa"/>
          </w:tcPr>
          <w:p w14:paraId="4E679349" w14:textId="77777777" w:rsidR="0076094C" w:rsidRPr="008F772E" w:rsidRDefault="0076094C" w:rsidP="0076094C">
            <w:pPr>
              <w:spacing w:before="60" w:after="60"/>
              <w:jc w:val="both"/>
              <w:rPr>
                <w:bCs/>
                <w:sz w:val="24"/>
                <w:szCs w:val="24"/>
              </w:rPr>
            </w:pPr>
            <w:r w:rsidRPr="008F772E">
              <w:rPr>
                <w:bCs/>
                <w:sz w:val="24"/>
                <w:szCs w:val="24"/>
              </w:rPr>
              <w:t>Operativni program za pomorstvo i ribarstvo 2014. – 2020</w:t>
            </w:r>
          </w:p>
        </w:tc>
      </w:tr>
      <w:tr w:rsidR="0076094C" w:rsidRPr="008F772E" w14:paraId="2D679B10" w14:textId="77777777" w:rsidTr="002E0ADB">
        <w:tc>
          <w:tcPr>
            <w:tcW w:w="2263" w:type="dxa"/>
          </w:tcPr>
          <w:p w14:paraId="2F12E268" w14:textId="77777777" w:rsidR="0076094C" w:rsidRPr="008F772E" w:rsidRDefault="0076094C" w:rsidP="0076094C">
            <w:pPr>
              <w:spacing w:before="60" w:after="60"/>
              <w:rPr>
                <w:sz w:val="24"/>
                <w:szCs w:val="24"/>
              </w:rPr>
            </w:pPr>
            <w:r w:rsidRPr="008F772E">
              <w:rPr>
                <w:sz w:val="24"/>
                <w:szCs w:val="24"/>
              </w:rPr>
              <w:t>OPRK</w:t>
            </w:r>
          </w:p>
        </w:tc>
        <w:tc>
          <w:tcPr>
            <w:tcW w:w="6799" w:type="dxa"/>
          </w:tcPr>
          <w:p w14:paraId="02846D74" w14:textId="77777777" w:rsidR="0076094C" w:rsidRPr="008F772E" w:rsidRDefault="0076094C" w:rsidP="0076094C">
            <w:pPr>
              <w:spacing w:before="60" w:after="60"/>
              <w:jc w:val="both"/>
              <w:rPr>
                <w:sz w:val="24"/>
                <w:szCs w:val="24"/>
              </w:rPr>
            </w:pPr>
            <w:r w:rsidRPr="008F772E">
              <w:rPr>
                <w:sz w:val="24"/>
                <w:szCs w:val="24"/>
              </w:rPr>
              <w:t>Operativni program „Regionalna konkurentnost“ 2007 – 2013.</w:t>
            </w:r>
          </w:p>
        </w:tc>
      </w:tr>
      <w:tr w:rsidR="0076094C" w:rsidRPr="008F772E" w14:paraId="347DC823" w14:textId="77777777" w:rsidTr="002E0ADB">
        <w:tc>
          <w:tcPr>
            <w:tcW w:w="2263" w:type="dxa"/>
          </w:tcPr>
          <w:p w14:paraId="7AB476D3" w14:textId="77777777" w:rsidR="0076094C" w:rsidRPr="008F772E" w:rsidRDefault="0076094C" w:rsidP="0076094C">
            <w:pPr>
              <w:spacing w:before="60" w:after="60"/>
              <w:rPr>
                <w:sz w:val="24"/>
                <w:szCs w:val="24"/>
              </w:rPr>
            </w:pPr>
            <w:r w:rsidRPr="008F772E">
              <w:rPr>
                <w:sz w:val="24"/>
                <w:szCs w:val="24"/>
              </w:rPr>
              <w:t>OPRLJP</w:t>
            </w:r>
          </w:p>
        </w:tc>
        <w:tc>
          <w:tcPr>
            <w:tcW w:w="6799" w:type="dxa"/>
          </w:tcPr>
          <w:p w14:paraId="783F6E77" w14:textId="77777777" w:rsidR="0076094C" w:rsidRPr="008F772E" w:rsidRDefault="0076094C" w:rsidP="0076094C">
            <w:pPr>
              <w:spacing w:before="60" w:after="60"/>
              <w:jc w:val="both"/>
              <w:rPr>
                <w:sz w:val="24"/>
                <w:szCs w:val="24"/>
              </w:rPr>
            </w:pPr>
            <w:r w:rsidRPr="008F772E">
              <w:rPr>
                <w:sz w:val="24"/>
                <w:szCs w:val="24"/>
              </w:rPr>
              <w:t>Operativni program „Razvoj ljudskih potencijala“ 2007. – 2013.</w:t>
            </w:r>
          </w:p>
        </w:tc>
      </w:tr>
      <w:tr w:rsidR="0076094C" w:rsidRPr="008F772E" w14:paraId="61368DBC" w14:textId="77777777" w:rsidTr="002E0ADB">
        <w:tc>
          <w:tcPr>
            <w:tcW w:w="2263" w:type="dxa"/>
          </w:tcPr>
          <w:p w14:paraId="5873B8C3" w14:textId="77777777" w:rsidR="0076094C" w:rsidRPr="008F772E" w:rsidRDefault="0076094C" w:rsidP="0076094C">
            <w:pPr>
              <w:spacing w:before="60" w:after="60"/>
              <w:rPr>
                <w:sz w:val="24"/>
                <w:szCs w:val="24"/>
              </w:rPr>
            </w:pPr>
            <w:r w:rsidRPr="008F772E">
              <w:rPr>
                <w:sz w:val="24"/>
                <w:szCs w:val="24"/>
              </w:rPr>
              <w:t>OPULJP</w:t>
            </w:r>
          </w:p>
        </w:tc>
        <w:tc>
          <w:tcPr>
            <w:tcW w:w="6799" w:type="dxa"/>
          </w:tcPr>
          <w:p w14:paraId="6A83E6B5" w14:textId="77777777" w:rsidR="0076094C" w:rsidRPr="008F772E" w:rsidRDefault="0076094C" w:rsidP="0076094C">
            <w:pPr>
              <w:spacing w:before="60" w:after="60"/>
              <w:jc w:val="both"/>
              <w:rPr>
                <w:sz w:val="24"/>
                <w:szCs w:val="24"/>
              </w:rPr>
            </w:pPr>
            <w:r w:rsidRPr="008F772E">
              <w:rPr>
                <w:bCs/>
                <w:sz w:val="24"/>
                <w:szCs w:val="24"/>
              </w:rPr>
              <w:t>Operativni program „Učinkoviti ljudski potencijali“ 2014. – 2020.</w:t>
            </w:r>
          </w:p>
        </w:tc>
      </w:tr>
      <w:tr w:rsidR="0076094C" w:rsidRPr="008F772E" w14:paraId="46E65232" w14:textId="77777777" w:rsidTr="002E0ADB">
        <w:tc>
          <w:tcPr>
            <w:tcW w:w="2263" w:type="dxa"/>
          </w:tcPr>
          <w:p w14:paraId="04E8594A" w14:textId="77777777" w:rsidR="0076094C" w:rsidRPr="008F772E" w:rsidRDefault="0076094C" w:rsidP="0076094C">
            <w:pPr>
              <w:spacing w:before="60" w:after="60"/>
              <w:rPr>
                <w:sz w:val="24"/>
                <w:szCs w:val="24"/>
              </w:rPr>
            </w:pPr>
            <w:r w:rsidRPr="008F772E">
              <w:rPr>
                <w:sz w:val="24"/>
                <w:szCs w:val="24"/>
              </w:rPr>
              <w:t>OPZO</w:t>
            </w:r>
          </w:p>
        </w:tc>
        <w:tc>
          <w:tcPr>
            <w:tcW w:w="6799" w:type="dxa"/>
          </w:tcPr>
          <w:p w14:paraId="60B62640" w14:textId="77777777" w:rsidR="0076094C" w:rsidRPr="008F772E" w:rsidRDefault="0076094C" w:rsidP="0076094C">
            <w:pPr>
              <w:spacing w:before="60" w:after="60"/>
              <w:jc w:val="both"/>
              <w:rPr>
                <w:sz w:val="24"/>
                <w:szCs w:val="24"/>
              </w:rPr>
            </w:pPr>
            <w:r w:rsidRPr="008F772E">
              <w:rPr>
                <w:sz w:val="24"/>
                <w:szCs w:val="24"/>
              </w:rPr>
              <w:t>Operativni program „Zaštita okoliša“ 2017. – 2013.</w:t>
            </w:r>
          </w:p>
        </w:tc>
      </w:tr>
      <w:tr w:rsidR="0076094C" w:rsidRPr="008F772E" w14:paraId="76EF52C0" w14:textId="77777777" w:rsidTr="002E0ADB">
        <w:tc>
          <w:tcPr>
            <w:tcW w:w="2263" w:type="dxa"/>
          </w:tcPr>
          <w:p w14:paraId="0CEC260D" w14:textId="77777777" w:rsidR="0076094C" w:rsidRPr="008F772E" w:rsidRDefault="0076094C" w:rsidP="0076094C">
            <w:pPr>
              <w:spacing w:before="60" w:after="60"/>
              <w:rPr>
                <w:sz w:val="24"/>
                <w:szCs w:val="24"/>
              </w:rPr>
            </w:pPr>
            <w:r w:rsidRPr="008F772E">
              <w:rPr>
                <w:sz w:val="24"/>
                <w:szCs w:val="24"/>
              </w:rPr>
              <w:t>OPR</w:t>
            </w:r>
          </w:p>
        </w:tc>
        <w:tc>
          <w:tcPr>
            <w:tcW w:w="6799" w:type="dxa"/>
          </w:tcPr>
          <w:p w14:paraId="5A7C8B0D" w14:textId="77777777" w:rsidR="0076094C" w:rsidRPr="008F772E" w:rsidRDefault="0076094C" w:rsidP="0076094C">
            <w:pPr>
              <w:spacing w:before="60" w:after="60"/>
              <w:jc w:val="both"/>
              <w:rPr>
                <w:sz w:val="24"/>
                <w:szCs w:val="24"/>
              </w:rPr>
            </w:pPr>
            <w:r w:rsidRPr="008F772E">
              <w:rPr>
                <w:sz w:val="24"/>
                <w:szCs w:val="24"/>
              </w:rPr>
              <w:t>Operativni program za ribarstvo 2007. – 2013.</w:t>
            </w:r>
          </w:p>
        </w:tc>
      </w:tr>
      <w:tr w:rsidR="0076094C" w:rsidRPr="008F772E" w14:paraId="6036089E" w14:textId="77777777" w:rsidTr="002E0ADB">
        <w:tc>
          <w:tcPr>
            <w:tcW w:w="2263" w:type="dxa"/>
          </w:tcPr>
          <w:p w14:paraId="56469891" w14:textId="77777777" w:rsidR="0076094C" w:rsidRPr="008F772E" w:rsidRDefault="0076094C" w:rsidP="0076094C">
            <w:pPr>
              <w:spacing w:before="60" w:after="60"/>
              <w:rPr>
                <w:sz w:val="24"/>
                <w:szCs w:val="24"/>
              </w:rPr>
            </w:pPr>
            <w:r w:rsidRPr="008F772E">
              <w:rPr>
                <w:sz w:val="24"/>
                <w:szCs w:val="24"/>
              </w:rPr>
              <w:t>OzP</w:t>
            </w:r>
          </w:p>
        </w:tc>
        <w:tc>
          <w:tcPr>
            <w:tcW w:w="6799" w:type="dxa"/>
          </w:tcPr>
          <w:p w14:paraId="6D57E696" w14:textId="77777777" w:rsidR="0076094C" w:rsidRPr="008F772E" w:rsidRDefault="0076094C" w:rsidP="0076094C">
            <w:pPr>
              <w:spacing w:before="60" w:after="60"/>
              <w:jc w:val="both"/>
              <w:rPr>
                <w:sz w:val="24"/>
                <w:szCs w:val="24"/>
              </w:rPr>
            </w:pPr>
            <w:r w:rsidRPr="008F772E">
              <w:rPr>
                <w:sz w:val="24"/>
                <w:szCs w:val="24"/>
              </w:rPr>
              <w:t>Odbor za praćenje</w:t>
            </w:r>
          </w:p>
        </w:tc>
      </w:tr>
      <w:tr w:rsidR="0076094C" w:rsidRPr="008F772E" w14:paraId="49FCFAA8" w14:textId="77777777" w:rsidTr="002E0ADB">
        <w:tc>
          <w:tcPr>
            <w:tcW w:w="2263" w:type="dxa"/>
          </w:tcPr>
          <w:p w14:paraId="13F5869E" w14:textId="77777777" w:rsidR="0076094C" w:rsidRPr="008F772E" w:rsidRDefault="0076094C" w:rsidP="0076094C">
            <w:pPr>
              <w:spacing w:before="60" w:after="60"/>
              <w:rPr>
                <w:sz w:val="24"/>
                <w:szCs w:val="24"/>
              </w:rPr>
            </w:pPr>
            <w:r w:rsidRPr="008F772E">
              <w:rPr>
                <w:sz w:val="24"/>
                <w:szCs w:val="24"/>
              </w:rPr>
              <w:t>PI</w:t>
            </w:r>
          </w:p>
        </w:tc>
        <w:tc>
          <w:tcPr>
            <w:tcW w:w="6799" w:type="dxa"/>
          </w:tcPr>
          <w:p w14:paraId="4D3A207B" w14:textId="77777777" w:rsidR="0076094C" w:rsidRPr="008F772E" w:rsidRDefault="0076094C" w:rsidP="0076094C">
            <w:pPr>
              <w:spacing w:before="60" w:after="60"/>
              <w:jc w:val="both"/>
              <w:rPr>
                <w:bCs/>
                <w:sz w:val="24"/>
                <w:szCs w:val="24"/>
                <w:shd w:val="clear" w:color="auto" w:fill="FFFFFF"/>
              </w:rPr>
            </w:pPr>
            <w:r w:rsidRPr="008F772E">
              <w:rPr>
                <w:bCs/>
                <w:sz w:val="24"/>
                <w:szCs w:val="24"/>
                <w:shd w:val="clear" w:color="auto" w:fill="FFFFFF"/>
              </w:rPr>
              <w:t>Prijelazni instrument</w:t>
            </w:r>
          </w:p>
        </w:tc>
      </w:tr>
      <w:tr w:rsidR="0076094C" w:rsidRPr="008F772E" w14:paraId="6A5C4749" w14:textId="77777777" w:rsidTr="002E0ADB">
        <w:tc>
          <w:tcPr>
            <w:tcW w:w="2263" w:type="dxa"/>
          </w:tcPr>
          <w:p w14:paraId="0928CF0F" w14:textId="77777777" w:rsidR="0076094C" w:rsidRPr="008F772E" w:rsidRDefault="0076094C" w:rsidP="0076094C">
            <w:pPr>
              <w:spacing w:before="60" w:after="60"/>
              <w:rPr>
                <w:sz w:val="24"/>
                <w:szCs w:val="24"/>
              </w:rPr>
            </w:pPr>
            <w:r w:rsidRPr="008F772E">
              <w:rPr>
                <w:sz w:val="24"/>
                <w:szCs w:val="24"/>
              </w:rPr>
              <w:t>PKK</w:t>
            </w:r>
          </w:p>
        </w:tc>
        <w:tc>
          <w:tcPr>
            <w:tcW w:w="6799" w:type="dxa"/>
          </w:tcPr>
          <w:p w14:paraId="7D9C259F" w14:textId="77777777" w:rsidR="0076094C" w:rsidRPr="008F772E" w:rsidRDefault="0076094C" w:rsidP="0076094C">
            <w:pPr>
              <w:spacing w:before="60" w:after="60"/>
              <w:jc w:val="both"/>
              <w:rPr>
                <w:bCs/>
                <w:sz w:val="24"/>
                <w:szCs w:val="24"/>
                <w:shd w:val="clear" w:color="auto" w:fill="FFFFFF"/>
              </w:rPr>
            </w:pPr>
            <w:r w:rsidRPr="008F772E">
              <w:rPr>
                <w:bCs/>
                <w:sz w:val="24"/>
                <w:szCs w:val="24"/>
                <w:shd w:val="clear" w:color="auto" w:fill="FFFFFF"/>
              </w:rPr>
              <w:t>Program Konkurentnost i kohezija 2021. – 2027.</w:t>
            </w:r>
          </w:p>
        </w:tc>
      </w:tr>
      <w:tr w:rsidR="0076094C" w:rsidRPr="008F772E" w14:paraId="2E3B16A5" w14:textId="77777777" w:rsidTr="002E0ADB">
        <w:tc>
          <w:tcPr>
            <w:tcW w:w="2263" w:type="dxa"/>
          </w:tcPr>
          <w:p w14:paraId="7127A58A" w14:textId="77777777" w:rsidR="0076094C" w:rsidRPr="008F772E" w:rsidRDefault="0076094C" w:rsidP="0076094C">
            <w:pPr>
              <w:spacing w:before="60" w:after="60"/>
              <w:rPr>
                <w:sz w:val="24"/>
                <w:szCs w:val="24"/>
              </w:rPr>
            </w:pPr>
            <w:r w:rsidRPr="008F772E">
              <w:rPr>
                <w:sz w:val="24"/>
                <w:szCs w:val="24"/>
              </w:rPr>
              <w:t>PRA</w:t>
            </w:r>
          </w:p>
        </w:tc>
        <w:tc>
          <w:tcPr>
            <w:tcW w:w="6799" w:type="dxa"/>
          </w:tcPr>
          <w:p w14:paraId="1906A029" w14:textId="77777777" w:rsidR="0076094C" w:rsidRPr="008F772E" w:rsidRDefault="0076094C" w:rsidP="0076094C">
            <w:pPr>
              <w:spacing w:before="60" w:after="60"/>
              <w:jc w:val="both"/>
              <w:rPr>
                <w:bCs/>
                <w:sz w:val="24"/>
                <w:szCs w:val="24"/>
                <w:shd w:val="clear" w:color="auto" w:fill="FFFFFF"/>
              </w:rPr>
            </w:pPr>
            <w:r w:rsidRPr="008F772E">
              <w:rPr>
                <w:bCs/>
                <w:sz w:val="24"/>
                <w:szCs w:val="24"/>
                <w:shd w:val="clear" w:color="auto" w:fill="FFFFFF"/>
              </w:rPr>
              <w:t>Program za ribarstvo i akvakulturu Republike Hrvatske za programsko razdoblje 2021. – 2027.</w:t>
            </w:r>
          </w:p>
        </w:tc>
      </w:tr>
      <w:tr w:rsidR="0076094C" w:rsidRPr="008F772E" w14:paraId="2E19DF60" w14:textId="77777777" w:rsidTr="002E0ADB">
        <w:tc>
          <w:tcPr>
            <w:tcW w:w="2263" w:type="dxa"/>
          </w:tcPr>
          <w:p w14:paraId="2BE071F0" w14:textId="77777777" w:rsidR="0076094C" w:rsidRPr="008F772E" w:rsidRDefault="0076094C" w:rsidP="0076094C">
            <w:pPr>
              <w:spacing w:before="60" w:after="60"/>
              <w:rPr>
                <w:sz w:val="24"/>
                <w:szCs w:val="24"/>
              </w:rPr>
            </w:pPr>
            <w:r w:rsidRPr="008F772E">
              <w:rPr>
                <w:sz w:val="24"/>
                <w:szCs w:val="24"/>
              </w:rPr>
              <w:t>PRR</w:t>
            </w:r>
          </w:p>
        </w:tc>
        <w:tc>
          <w:tcPr>
            <w:tcW w:w="6799" w:type="dxa"/>
          </w:tcPr>
          <w:p w14:paraId="5C7FCE4A" w14:textId="77777777" w:rsidR="0076094C" w:rsidRPr="008F772E" w:rsidRDefault="0076094C" w:rsidP="0076094C">
            <w:pPr>
              <w:spacing w:before="60" w:after="60"/>
              <w:jc w:val="both"/>
              <w:rPr>
                <w:sz w:val="24"/>
                <w:szCs w:val="24"/>
              </w:rPr>
            </w:pPr>
            <w:r w:rsidRPr="008F772E">
              <w:rPr>
                <w:sz w:val="24"/>
                <w:szCs w:val="24"/>
              </w:rPr>
              <w:t>Program ruralnog razvoja Republike Hrvatske 2014. – 2020.</w:t>
            </w:r>
          </w:p>
        </w:tc>
      </w:tr>
      <w:tr w:rsidR="0076094C" w:rsidRPr="008F772E" w14:paraId="137CB7ED" w14:textId="77777777" w:rsidTr="002E0ADB">
        <w:tc>
          <w:tcPr>
            <w:tcW w:w="2263" w:type="dxa"/>
          </w:tcPr>
          <w:p w14:paraId="319B2E55" w14:textId="77777777" w:rsidR="0076094C" w:rsidRPr="008F772E" w:rsidRDefault="0076094C" w:rsidP="0076094C">
            <w:pPr>
              <w:spacing w:before="60" w:after="60"/>
              <w:rPr>
                <w:sz w:val="24"/>
                <w:szCs w:val="24"/>
              </w:rPr>
            </w:pPr>
            <w:r w:rsidRPr="008F772E">
              <w:rPr>
                <w:sz w:val="24"/>
                <w:szCs w:val="24"/>
              </w:rPr>
              <w:t>PT1</w:t>
            </w:r>
          </w:p>
        </w:tc>
        <w:tc>
          <w:tcPr>
            <w:tcW w:w="6799" w:type="dxa"/>
          </w:tcPr>
          <w:p w14:paraId="294D3F28" w14:textId="77777777" w:rsidR="0076094C" w:rsidRPr="008F772E" w:rsidRDefault="0076094C" w:rsidP="0076094C">
            <w:pPr>
              <w:spacing w:before="60" w:after="60"/>
              <w:jc w:val="both"/>
              <w:rPr>
                <w:sz w:val="24"/>
                <w:szCs w:val="24"/>
              </w:rPr>
            </w:pPr>
            <w:r w:rsidRPr="008F772E">
              <w:rPr>
                <w:sz w:val="24"/>
                <w:szCs w:val="24"/>
              </w:rPr>
              <w:t>Posredničko tijelo razine 1</w:t>
            </w:r>
          </w:p>
        </w:tc>
      </w:tr>
      <w:tr w:rsidR="0076094C" w:rsidRPr="008F772E" w14:paraId="7595B320" w14:textId="77777777" w:rsidTr="002E0ADB">
        <w:tc>
          <w:tcPr>
            <w:tcW w:w="2263" w:type="dxa"/>
          </w:tcPr>
          <w:p w14:paraId="32A8C322" w14:textId="77777777" w:rsidR="0076094C" w:rsidRPr="008F772E" w:rsidRDefault="0076094C" w:rsidP="0076094C">
            <w:pPr>
              <w:spacing w:before="60" w:after="60"/>
              <w:rPr>
                <w:sz w:val="24"/>
                <w:szCs w:val="24"/>
              </w:rPr>
            </w:pPr>
            <w:r w:rsidRPr="008F772E">
              <w:rPr>
                <w:sz w:val="24"/>
                <w:szCs w:val="24"/>
              </w:rPr>
              <w:t>PT2</w:t>
            </w:r>
          </w:p>
        </w:tc>
        <w:tc>
          <w:tcPr>
            <w:tcW w:w="6799" w:type="dxa"/>
          </w:tcPr>
          <w:p w14:paraId="0F52C67F" w14:textId="77777777" w:rsidR="0076094C" w:rsidRPr="008F772E" w:rsidRDefault="0076094C" w:rsidP="0076094C">
            <w:pPr>
              <w:spacing w:before="60" w:after="60"/>
              <w:jc w:val="both"/>
              <w:rPr>
                <w:sz w:val="24"/>
                <w:szCs w:val="24"/>
              </w:rPr>
            </w:pPr>
            <w:r w:rsidRPr="008F772E">
              <w:rPr>
                <w:sz w:val="24"/>
                <w:szCs w:val="24"/>
              </w:rPr>
              <w:t>Posredničko tijelo razine 2</w:t>
            </w:r>
          </w:p>
        </w:tc>
      </w:tr>
      <w:tr w:rsidR="0076094C" w:rsidRPr="008F772E" w14:paraId="59E1DD4A" w14:textId="77777777" w:rsidTr="002E0ADB">
        <w:tc>
          <w:tcPr>
            <w:tcW w:w="2263" w:type="dxa"/>
          </w:tcPr>
          <w:p w14:paraId="0B05CD49" w14:textId="77777777" w:rsidR="0076094C" w:rsidRPr="008F772E" w:rsidRDefault="0076094C" w:rsidP="0076094C">
            <w:pPr>
              <w:spacing w:before="60" w:after="60"/>
              <w:rPr>
                <w:sz w:val="24"/>
                <w:szCs w:val="24"/>
              </w:rPr>
            </w:pPr>
            <w:r w:rsidRPr="008F772E">
              <w:rPr>
                <w:sz w:val="24"/>
                <w:szCs w:val="24"/>
              </w:rPr>
              <w:t>PULJP</w:t>
            </w:r>
          </w:p>
        </w:tc>
        <w:tc>
          <w:tcPr>
            <w:tcW w:w="6799" w:type="dxa"/>
          </w:tcPr>
          <w:p w14:paraId="78A12A54" w14:textId="77777777" w:rsidR="0076094C" w:rsidRPr="008F772E" w:rsidRDefault="0076094C" w:rsidP="0076094C">
            <w:pPr>
              <w:spacing w:before="60" w:after="60"/>
              <w:jc w:val="both"/>
              <w:rPr>
                <w:sz w:val="24"/>
                <w:szCs w:val="24"/>
              </w:rPr>
            </w:pPr>
            <w:r w:rsidRPr="008F772E">
              <w:rPr>
                <w:sz w:val="24"/>
                <w:szCs w:val="24"/>
              </w:rPr>
              <w:t>Program Učinkoviti ljudski potencijali 2021. – 2027.</w:t>
            </w:r>
          </w:p>
        </w:tc>
      </w:tr>
      <w:tr w:rsidR="0076094C" w:rsidRPr="008F772E" w14:paraId="11BD5391" w14:textId="77777777" w:rsidTr="002E0ADB">
        <w:tc>
          <w:tcPr>
            <w:tcW w:w="2263" w:type="dxa"/>
          </w:tcPr>
          <w:p w14:paraId="48F334A0" w14:textId="77777777" w:rsidR="0076094C" w:rsidRPr="008F772E" w:rsidRDefault="0076094C" w:rsidP="0076094C">
            <w:pPr>
              <w:spacing w:before="60" w:after="60"/>
              <w:rPr>
                <w:sz w:val="24"/>
                <w:szCs w:val="24"/>
              </w:rPr>
            </w:pPr>
            <w:r w:rsidRPr="008F772E">
              <w:rPr>
                <w:sz w:val="24"/>
                <w:szCs w:val="24"/>
              </w:rPr>
              <w:t>RH</w:t>
            </w:r>
          </w:p>
        </w:tc>
        <w:tc>
          <w:tcPr>
            <w:tcW w:w="6799" w:type="dxa"/>
          </w:tcPr>
          <w:p w14:paraId="3536C8AD" w14:textId="77777777" w:rsidR="0076094C" w:rsidRPr="008F772E" w:rsidRDefault="0076094C" w:rsidP="0076094C">
            <w:pPr>
              <w:spacing w:before="60" w:after="60"/>
              <w:jc w:val="both"/>
              <w:rPr>
                <w:sz w:val="24"/>
                <w:szCs w:val="24"/>
              </w:rPr>
            </w:pPr>
            <w:r w:rsidRPr="008F772E">
              <w:rPr>
                <w:sz w:val="24"/>
                <w:szCs w:val="24"/>
              </w:rPr>
              <w:t>Republika Hrvatska</w:t>
            </w:r>
          </w:p>
        </w:tc>
      </w:tr>
      <w:tr w:rsidR="0076094C" w:rsidRPr="008F772E" w14:paraId="7E807BA2" w14:textId="77777777" w:rsidTr="002E0ADB">
        <w:tc>
          <w:tcPr>
            <w:tcW w:w="2263" w:type="dxa"/>
          </w:tcPr>
          <w:p w14:paraId="385805EF" w14:textId="77777777" w:rsidR="0076094C" w:rsidRDefault="0076094C" w:rsidP="0076094C">
            <w:pPr>
              <w:spacing w:before="60" w:after="60"/>
              <w:rPr>
                <w:sz w:val="24"/>
                <w:szCs w:val="24"/>
              </w:rPr>
            </w:pPr>
            <w:r w:rsidRPr="008F772E">
              <w:rPr>
                <w:sz w:val="24"/>
                <w:szCs w:val="24"/>
              </w:rPr>
              <w:t>SAFU</w:t>
            </w:r>
          </w:p>
          <w:p w14:paraId="2747ACAB" w14:textId="77777777" w:rsidR="00592C5C" w:rsidRDefault="00592C5C" w:rsidP="00592C5C">
            <w:pPr>
              <w:rPr>
                <w:sz w:val="24"/>
                <w:szCs w:val="24"/>
              </w:rPr>
            </w:pPr>
          </w:p>
          <w:p w14:paraId="273B966D" w14:textId="2DA06F95" w:rsidR="00592C5C" w:rsidRPr="00592C5C" w:rsidRDefault="00592C5C" w:rsidP="00592C5C">
            <w:pPr>
              <w:rPr>
                <w:sz w:val="24"/>
                <w:szCs w:val="24"/>
              </w:rPr>
            </w:pPr>
            <w:r>
              <w:rPr>
                <w:sz w:val="24"/>
                <w:szCs w:val="24"/>
              </w:rPr>
              <w:t>SPIN</w:t>
            </w:r>
          </w:p>
        </w:tc>
        <w:tc>
          <w:tcPr>
            <w:tcW w:w="6799" w:type="dxa"/>
          </w:tcPr>
          <w:p w14:paraId="0DB5C88F" w14:textId="77777777" w:rsidR="0076094C" w:rsidRPr="007B510F" w:rsidRDefault="0076094C" w:rsidP="0076094C">
            <w:pPr>
              <w:spacing w:before="60" w:after="60"/>
              <w:jc w:val="both"/>
              <w:rPr>
                <w:sz w:val="24"/>
                <w:szCs w:val="24"/>
              </w:rPr>
            </w:pPr>
            <w:r w:rsidRPr="007B510F">
              <w:rPr>
                <w:sz w:val="24"/>
                <w:szCs w:val="24"/>
              </w:rPr>
              <w:t>Središnja agencija za financiranje i ugovaranje programa i projekata Europske unije</w:t>
            </w:r>
          </w:p>
          <w:p w14:paraId="3406A8A4" w14:textId="5AB913B0" w:rsidR="00592C5C" w:rsidRPr="007B510F" w:rsidRDefault="00592C5C" w:rsidP="0076094C">
            <w:pPr>
              <w:spacing w:before="60" w:after="60"/>
              <w:jc w:val="both"/>
              <w:rPr>
                <w:sz w:val="24"/>
                <w:szCs w:val="24"/>
              </w:rPr>
            </w:pPr>
            <w:r w:rsidRPr="007B510F">
              <w:rPr>
                <w:bCs/>
                <w:sz w:val="24"/>
                <w:szCs w:val="24"/>
              </w:rPr>
              <w:t>Jačanje strateških partnerstava za inovacije u procesu industrijske tranzicije</w:t>
            </w:r>
          </w:p>
        </w:tc>
      </w:tr>
      <w:tr w:rsidR="0076094C" w:rsidRPr="008F772E" w14:paraId="075CFF65" w14:textId="77777777" w:rsidTr="002E0ADB">
        <w:tc>
          <w:tcPr>
            <w:tcW w:w="2263" w:type="dxa"/>
          </w:tcPr>
          <w:p w14:paraId="2213F0D0" w14:textId="77777777" w:rsidR="0076094C" w:rsidRPr="008F772E" w:rsidRDefault="0076094C" w:rsidP="0076094C">
            <w:pPr>
              <w:spacing w:before="60" w:after="60"/>
              <w:rPr>
                <w:sz w:val="24"/>
                <w:szCs w:val="24"/>
              </w:rPr>
            </w:pPr>
            <w:r w:rsidRPr="008F772E">
              <w:rPr>
                <w:sz w:val="24"/>
                <w:szCs w:val="24"/>
              </w:rPr>
              <w:t>SP ZPP</w:t>
            </w:r>
          </w:p>
        </w:tc>
        <w:tc>
          <w:tcPr>
            <w:tcW w:w="6799" w:type="dxa"/>
          </w:tcPr>
          <w:p w14:paraId="720A11E2" w14:textId="77777777" w:rsidR="0076094C" w:rsidRPr="007B510F" w:rsidRDefault="0076094C" w:rsidP="0076094C">
            <w:pPr>
              <w:spacing w:before="60" w:after="60"/>
              <w:jc w:val="both"/>
              <w:rPr>
                <w:sz w:val="24"/>
                <w:szCs w:val="24"/>
              </w:rPr>
            </w:pPr>
            <w:r w:rsidRPr="007B510F">
              <w:rPr>
                <w:sz w:val="24"/>
                <w:szCs w:val="24"/>
              </w:rPr>
              <w:t>Strateški plan Zajedničke poljoprivredne politike 2023. – 2027.</w:t>
            </w:r>
          </w:p>
        </w:tc>
      </w:tr>
      <w:tr w:rsidR="0076094C" w:rsidRPr="008F772E" w14:paraId="18B793E3" w14:textId="77777777" w:rsidTr="002E0ADB">
        <w:tc>
          <w:tcPr>
            <w:tcW w:w="2263" w:type="dxa"/>
          </w:tcPr>
          <w:p w14:paraId="488C3A33" w14:textId="77777777" w:rsidR="0076094C" w:rsidRDefault="0076094C" w:rsidP="0076094C">
            <w:pPr>
              <w:spacing w:before="60" w:after="60"/>
              <w:rPr>
                <w:sz w:val="24"/>
                <w:szCs w:val="24"/>
              </w:rPr>
            </w:pPr>
            <w:r w:rsidRPr="008F772E">
              <w:rPr>
                <w:sz w:val="24"/>
                <w:szCs w:val="24"/>
              </w:rPr>
              <w:t>SUK</w:t>
            </w:r>
          </w:p>
          <w:p w14:paraId="15BE7593" w14:textId="1B5010F1" w:rsidR="00F73715" w:rsidRPr="00F73715" w:rsidRDefault="00F73715" w:rsidP="00F73715">
            <w:pPr>
              <w:rPr>
                <w:sz w:val="24"/>
                <w:szCs w:val="24"/>
              </w:rPr>
            </w:pPr>
            <w:r>
              <w:rPr>
                <w:sz w:val="24"/>
                <w:szCs w:val="24"/>
              </w:rPr>
              <w:t>STEM</w:t>
            </w:r>
          </w:p>
        </w:tc>
        <w:tc>
          <w:tcPr>
            <w:tcW w:w="6799" w:type="dxa"/>
          </w:tcPr>
          <w:p w14:paraId="23147222" w14:textId="77777777" w:rsidR="0076094C" w:rsidRPr="007B510F" w:rsidRDefault="0076094C" w:rsidP="0076094C">
            <w:pPr>
              <w:spacing w:before="60" w:after="60"/>
              <w:jc w:val="both"/>
              <w:rPr>
                <w:sz w:val="24"/>
                <w:szCs w:val="24"/>
              </w:rPr>
            </w:pPr>
            <w:r w:rsidRPr="007B510F">
              <w:rPr>
                <w:sz w:val="24"/>
                <w:szCs w:val="24"/>
              </w:rPr>
              <w:t>Sustav upravljanja i kontrole</w:t>
            </w:r>
          </w:p>
          <w:p w14:paraId="46B13E80" w14:textId="04A40CE2" w:rsidR="00F73715" w:rsidRPr="007B510F" w:rsidRDefault="00F73715" w:rsidP="0076094C">
            <w:pPr>
              <w:spacing w:before="60" w:after="60"/>
              <w:jc w:val="both"/>
              <w:rPr>
                <w:sz w:val="24"/>
                <w:szCs w:val="24"/>
              </w:rPr>
            </w:pPr>
            <w:r w:rsidRPr="007B510F">
              <w:rPr>
                <w:sz w:val="24"/>
                <w:szCs w:val="24"/>
              </w:rPr>
              <w:t>Science, technology, engineering i mathematics (znanost, tehnologija, inženjerstvo i matematika)</w:t>
            </w:r>
          </w:p>
        </w:tc>
      </w:tr>
      <w:tr w:rsidR="0076094C" w:rsidRPr="008F772E" w14:paraId="12BB2A4F" w14:textId="77777777" w:rsidTr="002E0ADB">
        <w:tc>
          <w:tcPr>
            <w:tcW w:w="2263" w:type="dxa"/>
          </w:tcPr>
          <w:p w14:paraId="55B127B5" w14:textId="77777777" w:rsidR="0076094C" w:rsidRPr="008F772E" w:rsidRDefault="0076094C" w:rsidP="0076094C">
            <w:pPr>
              <w:spacing w:before="60" w:after="60"/>
              <w:rPr>
                <w:sz w:val="24"/>
                <w:szCs w:val="24"/>
              </w:rPr>
            </w:pPr>
            <w:r w:rsidRPr="008F772E">
              <w:rPr>
                <w:sz w:val="24"/>
                <w:szCs w:val="24"/>
              </w:rPr>
              <w:t>TO</w:t>
            </w:r>
          </w:p>
        </w:tc>
        <w:tc>
          <w:tcPr>
            <w:tcW w:w="6799" w:type="dxa"/>
          </w:tcPr>
          <w:p w14:paraId="084D2618" w14:textId="77777777" w:rsidR="0076094C" w:rsidRPr="008F772E" w:rsidRDefault="0076094C" w:rsidP="0076094C">
            <w:pPr>
              <w:spacing w:before="60" w:after="60"/>
              <w:jc w:val="both"/>
              <w:rPr>
                <w:sz w:val="24"/>
                <w:szCs w:val="24"/>
              </w:rPr>
            </w:pPr>
            <w:r w:rsidRPr="008F772E">
              <w:rPr>
                <w:sz w:val="24"/>
                <w:szCs w:val="24"/>
              </w:rPr>
              <w:t>Tijelo za ovjeravanje</w:t>
            </w:r>
          </w:p>
        </w:tc>
      </w:tr>
      <w:tr w:rsidR="0076094C" w:rsidRPr="008F772E" w14:paraId="14992A2D" w14:textId="77777777" w:rsidTr="002E0ADB">
        <w:tc>
          <w:tcPr>
            <w:tcW w:w="2263" w:type="dxa"/>
          </w:tcPr>
          <w:p w14:paraId="3152C608" w14:textId="77777777" w:rsidR="0076094C" w:rsidRPr="008F772E" w:rsidRDefault="0076094C" w:rsidP="0076094C">
            <w:pPr>
              <w:spacing w:before="60" w:after="60"/>
              <w:rPr>
                <w:sz w:val="24"/>
                <w:szCs w:val="24"/>
              </w:rPr>
            </w:pPr>
            <w:r w:rsidRPr="008F772E">
              <w:rPr>
                <w:sz w:val="24"/>
                <w:szCs w:val="24"/>
              </w:rPr>
              <w:t>TP</w:t>
            </w:r>
          </w:p>
        </w:tc>
        <w:tc>
          <w:tcPr>
            <w:tcW w:w="6799" w:type="dxa"/>
          </w:tcPr>
          <w:p w14:paraId="4F83F6A0" w14:textId="77777777" w:rsidR="0076094C" w:rsidRPr="008F772E" w:rsidRDefault="0076094C" w:rsidP="0076094C">
            <w:pPr>
              <w:spacing w:before="60" w:after="60"/>
              <w:jc w:val="both"/>
              <w:rPr>
                <w:sz w:val="24"/>
                <w:szCs w:val="24"/>
              </w:rPr>
            </w:pPr>
            <w:r w:rsidRPr="008F772E">
              <w:rPr>
                <w:sz w:val="24"/>
                <w:szCs w:val="24"/>
              </w:rPr>
              <w:t>Tehnička pomoć</w:t>
            </w:r>
          </w:p>
        </w:tc>
      </w:tr>
      <w:tr w:rsidR="0076094C" w:rsidRPr="008F772E" w14:paraId="57C89856" w14:textId="77777777" w:rsidTr="002E0ADB">
        <w:tc>
          <w:tcPr>
            <w:tcW w:w="2263" w:type="dxa"/>
          </w:tcPr>
          <w:p w14:paraId="52F3AFDA" w14:textId="77777777" w:rsidR="0076094C" w:rsidRPr="008F772E" w:rsidRDefault="0076094C" w:rsidP="0076094C">
            <w:pPr>
              <w:spacing w:before="60" w:after="60"/>
              <w:rPr>
                <w:sz w:val="24"/>
                <w:szCs w:val="24"/>
              </w:rPr>
            </w:pPr>
            <w:r w:rsidRPr="008F772E">
              <w:rPr>
                <w:sz w:val="24"/>
                <w:szCs w:val="24"/>
              </w:rPr>
              <w:t>TR</w:t>
            </w:r>
          </w:p>
        </w:tc>
        <w:tc>
          <w:tcPr>
            <w:tcW w:w="6799" w:type="dxa"/>
          </w:tcPr>
          <w:p w14:paraId="69AE1E2D" w14:textId="77777777" w:rsidR="0076094C" w:rsidRPr="008F772E" w:rsidRDefault="0076094C" w:rsidP="0076094C">
            <w:pPr>
              <w:spacing w:before="60" w:after="60"/>
              <w:jc w:val="both"/>
              <w:rPr>
                <w:sz w:val="24"/>
                <w:szCs w:val="24"/>
              </w:rPr>
            </w:pPr>
            <w:r w:rsidRPr="008F772E">
              <w:rPr>
                <w:sz w:val="24"/>
                <w:szCs w:val="24"/>
              </w:rPr>
              <w:t>Tijelo za reviziju</w:t>
            </w:r>
          </w:p>
        </w:tc>
      </w:tr>
      <w:tr w:rsidR="0076094C" w:rsidRPr="008F772E" w14:paraId="7046894D" w14:textId="77777777" w:rsidTr="002E0ADB">
        <w:tc>
          <w:tcPr>
            <w:tcW w:w="2263" w:type="dxa"/>
          </w:tcPr>
          <w:p w14:paraId="4588FBF9" w14:textId="77777777" w:rsidR="0076094C" w:rsidRPr="008F772E" w:rsidRDefault="0076094C" w:rsidP="0076094C">
            <w:pPr>
              <w:spacing w:before="60" w:after="60"/>
              <w:rPr>
                <w:sz w:val="24"/>
                <w:szCs w:val="24"/>
              </w:rPr>
            </w:pPr>
            <w:r w:rsidRPr="008F772E">
              <w:rPr>
                <w:sz w:val="24"/>
                <w:szCs w:val="24"/>
              </w:rPr>
              <w:t>UT</w:t>
            </w:r>
          </w:p>
        </w:tc>
        <w:tc>
          <w:tcPr>
            <w:tcW w:w="6799" w:type="dxa"/>
          </w:tcPr>
          <w:p w14:paraId="33376C67" w14:textId="77777777" w:rsidR="0076094C" w:rsidRPr="008F772E" w:rsidRDefault="0076094C" w:rsidP="0076094C">
            <w:pPr>
              <w:spacing w:before="60" w:after="60"/>
              <w:jc w:val="both"/>
              <w:rPr>
                <w:sz w:val="24"/>
                <w:szCs w:val="24"/>
              </w:rPr>
            </w:pPr>
            <w:r w:rsidRPr="008F772E">
              <w:rPr>
                <w:sz w:val="24"/>
                <w:szCs w:val="24"/>
              </w:rPr>
              <w:t>Upravljačko tijelo</w:t>
            </w:r>
          </w:p>
        </w:tc>
      </w:tr>
      <w:tr w:rsidR="0076094C" w:rsidRPr="008F772E" w14:paraId="3F2850D7" w14:textId="77777777" w:rsidTr="002E0ADB">
        <w:tc>
          <w:tcPr>
            <w:tcW w:w="2263" w:type="dxa"/>
          </w:tcPr>
          <w:p w14:paraId="5D0E3FAA" w14:textId="77777777" w:rsidR="0076094C" w:rsidRPr="008F772E" w:rsidRDefault="0076094C" w:rsidP="0076094C">
            <w:pPr>
              <w:spacing w:before="60" w:after="60"/>
              <w:rPr>
                <w:sz w:val="24"/>
                <w:szCs w:val="24"/>
              </w:rPr>
            </w:pPr>
            <w:r w:rsidRPr="008F772E">
              <w:rPr>
                <w:sz w:val="24"/>
                <w:szCs w:val="24"/>
              </w:rPr>
              <w:t>UzUVRH</w:t>
            </w:r>
          </w:p>
        </w:tc>
        <w:tc>
          <w:tcPr>
            <w:tcW w:w="6799" w:type="dxa"/>
          </w:tcPr>
          <w:p w14:paraId="06AD3DCB" w14:textId="77777777" w:rsidR="0076094C" w:rsidRPr="008F772E" w:rsidRDefault="0076094C" w:rsidP="0076094C">
            <w:pPr>
              <w:spacing w:before="60" w:after="60"/>
              <w:jc w:val="both"/>
              <w:rPr>
                <w:sz w:val="24"/>
                <w:szCs w:val="24"/>
              </w:rPr>
            </w:pPr>
            <w:r w:rsidRPr="008F772E">
              <w:rPr>
                <w:sz w:val="24"/>
                <w:szCs w:val="24"/>
              </w:rPr>
              <w:t>Ured za udruge Vlade Republike Hrvatske</w:t>
            </w:r>
          </w:p>
        </w:tc>
      </w:tr>
      <w:tr w:rsidR="0076094C" w:rsidRPr="008F772E" w14:paraId="38A63408" w14:textId="77777777" w:rsidTr="002E0ADB">
        <w:tc>
          <w:tcPr>
            <w:tcW w:w="2263" w:type="dxa"/>
          </w:tcPr>
          <w:p w14:paraId="08B21583" w14:textId="77777777" w:rsidR="0076094C" w:rsidRPr="008F772E" w:rsidRDefault="0076094C" w:rsidP="0076094C">
            <w:pPr>
              <w:spacing w:before="60" w:after="60"/>
              <w:rPr>
                <w:sz w:val="24"/>
                <w:szCs w:val="24"/>
              </w:rPr>
            </w:pPr>
            <w:r w:rsidRPr="008F772E">
              <w:rPr>
                <w:sz w:val="24"/>
                <w:szCs w:val="24"/>
              </w:rPr>
              <w:t>VRH</w:t>
            </w:r>
          </w:p>
        </w:tc>
        <w:tc>
          <w:tcPr>
            <w:tcW w:w="6799" w:type="dxa"/>
          </w:tcPr>
          <w:p w14:paraId="32EFE80E" w14:textId="77777777" w:rsidR="0076094C" w:rsidRPr="008F772E" w:rsidRDefault="0076094C" w:rsidP="0076094C">
            <w:pPr>
              <w:spacing w:before="60" w:after="60"/>
              <w:jc w:val="both"/>
              <w:rPr>
                <w:sz w:val="24"/>
                <w:szCs w:val="24"/>
              </w:rPr>
            </w:pPr>
            <w:r w:rsidRPr="008F772E">
              <w:rPr>
                <w:sz w:val="24"/>
                <w:szCs w:val="24"/>
              </w:rPr>
              <w:t>Vlada Republike Hrvatske</w:t>
            </w:r>
          </w:p>
        </w:tc>
      </w:tr>
      <w:tr w:rsidR="0076094C" w:rsidRPr="008F772E" w14:paraId="4D5FB793" w14:textId="77777777" w:rsidTr="002E0ADB">
        <w:tc>
          <w:tcPr>
            <w:tcW w:w="2263" w:type="dxa"/>
          </w:tcPr>
          <w:p w14:paraId="5B26F3AB" w14:textId="77777777" w:rsidR="0076094C" w:rsidRPr="008F772E" w:rsidRDefault="0076094C" w:rsidP="0076094C">
            <w:pPr>
              <w:spacing w:before="60" w:after="60"/>
              <w:rPr>
                <w:sz w:val="24"/>
                <w:szCs w:val="24"/>
              </w:rPr>
            </w:pPr>
            <w:r w:rsidRPr="008F772E">
              <w:rPr>
                <w:sz w:val="24"/>
                <w:szCs w:val="24"/>
              </w:rPr>
              <w:t>ZNP</w:t>
            </w:r>
          </w:p>
        </w:tc>
        <w:tc>
          <w:tcPr>
            <w:tcW w:w="6799" w:type="dxa"/>
          </w:tcPr>
          <w:p w14:paraId="005EBC05" w14:textId="77777777" w:rsidR="0076094C" w:rsidRPr="008F772E" w:rsidRDefault="0076094C" w:rsidP="0076094C">
            <w:pPr>
              <w:spacing w:before="60" w:after="60"/>
              <w:jc w:val="both"/>
              <w:rPr>
                <w:sz w:val="24"/>
                <w:szCs w:val="24"/>
              </w:rPr>
            </w:pPr>
            <w:r w:rsidRPr="008F772E">
              <w:rPr>
                <w:sz w:val="24"/>
                <w:szCs w:val="24"/>
              </w:rPr>
              <w:t>Zajednička nacionalna pravila</w:t>
            </w:r>
          </w:p>
        </w:tc>
      </w:tr>
      <w:tr w:rsidR="0076094C" w:rsidRPr="008F772E" w14:paraId="03C33281" w14:textId="77777777" w:rsidTr="002E0ADB">
        <w:tc>
          <w:tcPr>
            <w:tcW w:w="2263" w:type="dxa"/>
          </w:tcPr>
          <w:p w14:paraId="6C125F3D" w14:textId="77777777" w:rsidR="0076094C" w:rsidRPr="008F772E" w:rsidRDefault="0076094C" w:rsidP="0076094C">
            <w:pPr>
              <w:spacing w:before="60" w:after="60"/>
              <w:rPr>
                <w:sz w:val="24"/>
                <w:szCs w:val="24"/>
              </w:rPr>
            </w:pPr>
            <w:r w:rsidRPr="008F772E">
              <w:rPr>
                <w:sz w:val="24"/>
                <w:szCs w:val="24"/>
              </w:rPr>
              <w:t>ZNS</w:t>
            </w:r>
          </w:p>
        </w:tc>
        <w:tc>
          <w:tcPr>
            <w:tcW w:w="6799" w:type="dxa"/>
          </w:tcPr>
          <w:p w14:paraId="17DC9169" w14:textId="77777777" w:rsidR="0076094C" w:rsidRPr="008F772E" w:rsidRDefault="0076094C" w:rsidP="0076094C">
            <w:pPr>
              <w:spacing w:before="60" w:after="60"/>
              <w:jc w:val="both"/>
              <w:rPr>
                <w:sz w:val="24"/>
                <w:szCs w:val="24"/>
              </w:rPr>
            </w:pPr>
            <w:r w:rsidRPr="008F772E">
              <w:rPr>
                <w:sz w:val="24"/>
                <w:szCs w:val="24"/>
              </w:rPr>
              <w:t>Zahtjev za nadoknadom sredstava</w:t>
            </w:r>
          </w:p>
        </w:tc>
      </w:tr>
    </w:tbl>
    <w:p w14:paraId="72752BAB" w14:textId="77777777" w:rsidR="00392156" w:rsidRPr="008F772E" w:rsidRDefault="00392156" w:rsidP="00E2152B">
      <w:pPr>
        <w:rPr>
          <w:spacing w:val="-2"/>
          <w:sz w:val="24"/>
        </w:rPr>
      </w:pPr>
      <w:r w:rsidRPr="008F772E">
        <w:br w:type="page"/>
      </w:r>
    </w:p>
    <w:p w14:paraId="141930CA" w14:textId="77777777" w:rsidR="00B17206" w:rsidRPr="008F772E" w:rsidRDefault="00B17206" w:rsidP="00E2152B">
      <w:pPr>
        <w:pStyle w:val="Heading1"/>
        <w:numPr>
          <w:ilvl w:val="0"/>
          <w:numId w:val="0"/>
        </w:numPr>
        <w:ind w:left="454" w:right="1" w:hanging="454"/>
        <w:jc w:val="both"/>
      </w:pPr>
      <w:bookmarkStart w:id="111" w:name="_Toc219274138"/>
      <w:r w:rsidRPr="008F772E">
        <w:lastRenderedPageBreak/>
        <w:t>P</w:t>
      </w:r>
      <w:r w:rsidR="00454102" w:rsidRPr="008F772E">
        <w:t>opis grafikona</w:t>
      </w:r>
      <w:bookmarkEnd w:id="111"/>
    </w:p>
    <w:p w14:paraId="1A0265CD" w14:textId="169079BB" w:rsidR="00427461" w:rsidRPr="00427461" w:rsidRDefault="008C2CC3">
      <w:pPr>
        <w:pStyle w:val="TableofFigures"/>
        <w:tabs>
          <w:tab w:val="right" w:leader="dot" w:pos="9063"/>
        </w:tabs>
        <w:rPr>
          <w:rFonts w:asciiTheme="minorHAnsi" w:eastAsiaTheme="minorEastAsia" w:hAnsiTheme="minorHAnsi" w:cstheme="minorBidi"/>
          <w:noProof/>
          <w:kern w:val="2"/>
          <w:sz w:val="24"/>
          <w:szCs w:val="24"/>
          <w14:ligatures w14:val="standardContextual"/>
        </w:rPr>
      </w:pPr>
      <w:r w:rsidRPr="008F772E">
        <w:rPr>
          <w:sz w:val="24"/>
          <w:szCs w:val="24"/>
        </w:rPr>
        <w:fldChar w:fldCharType="begin"/>
      </w:r>
      <w:r w:rsidR="00B17206" w:rsidRPr="008F772E">
        <w:rPr>
          <w:sz w:val="24"/>
          <w:szCs w:val="24"/>
        </w:rPr>
        <w:instrText xml:space="preserve"> TOC \h \z \c "Grafikon" </w:instrText>
      </w:r>
      <w:r w:rsidRPr="008F772E">
        <w:rPr>
          <w:sz w:val="24"/>
          <w:szCs w:val="24"/>
        </w:rPr>
        <w:fldChar w:fldCharType="separate"/>
      </w:r>
      <w:hyperlink w:anchor="_Toc214009928" w:history="1">
        <w:r w:rsidR="00427461" w:rsidRPr="00427461">
          <w:rPr>
            <w:rStyle w:val="Hyperlink"/>
            <w:noProof/>
          </w:rPr>
          <w:t xml:space="preserve">Grafikon </w:t>
        </w:r>
        <w:r w:rsidR="00DA5C48">
          <w:rPr>
            <w:rStyle w:val="Hyperlink"/>
            <w:noProof/>
          </w:rPr>
          <w:t>1</w:t>
        </w:r>
        <w:r w:rsidR="00427461" w:rsidRPr="00427461">
          <w:rPr>
            <w:rStyle w:val="Hyperlink"/>
            <w:noProof/>
          </w:rPr>
          <w:t>: Broj zaposlenih u SUK-u</w:t>
        </w:r>
        <w:r w:rsidR="00427461" w:rsidRPr="00427461">
          <w:rPr>
            <w:noProof/>
            <w:webHidden/>
          </w:rPr>
          <w:tab/>
        </w:r>
        <w:r w:rsidR="00427461" w:rsidRPr="00427461">
          <w:rPr>
            <w:noProof/>
            <w:webHidden/>
          </w:rPr>
          <w:fldChar w:fldCharType="begin"/>
        </w:r>
        <w:r w:rsidR="00427461" w:rsidRPr="00427461">
          <w:rPr>
            <w:noProof/>
            <w:webHidden/>
          </w:rPr>
          <w:instrText xml:space="preserve"> PAGEREF _Toc214009928 \h </w:instrText>
        </w:r>
        <w:r w:rsidR="00427461" w:rsidRPr="00427461">
          <w:rPr>
            <w:noProof/>
            <w:webHidden/>
          </w:rPr>
        </w:r>
        <w:r w:rsidR="00427461" w:rsidRPr="00427461">
          <w:rPr>
            <w:noProof/>
            <w:webHidden/>
          </w:rPr>
          <w:fldChar w:fldCharType="separate"/>
        </w:r>
        <w:r w:rsidR="00717C5B">
          <w:rPr>
            <w:noProof/>
            <w:webHidden/>
          </w:rPr>
          <w:t>40</w:t>
        </w:r>
        <w:r w:rsidR="00427461" w:rsidRPr="00427461">
          <w:rPr>
            <w:noProof/>
            <w:webHidden/>
          </w:rPr>
          <w:fldChar w:fldCharType="end"/>
        </w:r>
      </w:hyperlink>
    </w:p>
    <w:p w14:paraId="49C8AC83" w14:textId="34FF3FEE" w:rsidR="00B17206" w:rsidRPr="008F772E" w:rsidRDefault="008C2CC3" w:rsidP="00DA5C48">
      <w:pPr>
        <w:tabs>
          <w:tab w:val="right" w:leader="dot" w:pos="9923"/>
        </w:tabs>
        <w:spacing w:before="120" w:after="120"/>
        <w:ind w:right="1082"/>
        <w:jc w:val="both"/>
        <w:rPr>
          <w:sz w:val="24"/>
          <w:szCs w:val="24"/>
        </w:rPr>
      </w:pPr>
      <w:r w:rsidRPr="008F772E">
        <w:rPr>
          <w:sz w:val="24"/>
          <w:szCs w:val="24"/>
        </w:rPr>
        <w:fldChar w:fldCharType="end"/>
      </w:r>
    </w:p>
    <w:p w14:paraId="328F0C09" w14:textId="77777777" w:rsidR="00B17206" w:rsidRPr="008F772E" w:rsidRDefault="00B17206" w:rsidP="00E2152B">
      <w:pPr>
        <w:pStyle w:val="Heading1"/>
        <w:numPr>
          <w:ilvl w:val="0"/>
          <w:numId w:val="0"/>
        </w:numPr>
        <w:ind w:left="454" w:hanging="454"/>
        <w:jc w:val="both"/>
        <w:rPr>
          <w:bCs/>
        </w:rPr>
      </w:pPr>
      <w:bookmarkStart w:id="112" w:name="_Toc219274139"/>
      <w:r w:rsidRPr="008F772E">
        <w:rPr>
          <w:bCs/>
        </w:rPr>
        <w:t>P</w:t>
      </w:r>
      <w:r w:rsidR="00454102" w:rsidRPr="008F772E">
        <w:rPr>
          <w:bCs/>
        </w:rPr>
        <w:t>opis tablica</w:t>
      </w:r>
      <w:bookmarkEnd w:id="112"/>
    </w:p>
    <w:p w14:paraId="34CD8512" w14:textId="2E2A0C69" w:rsidR="007A426A" w:rsidRPr="007A426A" w:rsidRDefault="008C2CC3" w:rsidP="007A426A">
      <w:pPr>
        <w:pStyle w:val="TableofFigures"/>
        <w:tabs>
          <w:tab w:val="right" w:leader="dot" w:pos="9063"/>
        </w:tabs>
        <w:spacing w:before="120" w:after="120"/>
        <w:rPr>
          <w:rFonts w:asciiTheme="minorHAnsi" w:eastAsiaTheme="minorEastAsia" w:hAnsiTheme="minorHAnsi" w:cstheme="minorBidi"/>
          <w:noProof/>
          <w:kern w:val="2"/>
          <w:sz w:val="22"/>
          <w:szCs w:val="22"/>
          <w14:ligatures w14:val="standardContextual"/>
        </w:rPr>
      </w:pPr>
      <w:r w:rsidRPr="008F772E">
        <w:fldChar w:fldCharType="begin"/>
      </w:r>
      <w:r w:rsidR="00B17206" w:rsidRPr="008F772E">
        <w:instrText xml:space="preserve"> TOC \h \z \c "Tablica" </w:instrText>
      </w:r>
      <w:r w:rsidRPr="008F772E">
        <w:fldChar w:fldCharType="separate"/>
      </w:r>
      <w:hyperlink w:anchor="_Toc210804542" w:history="1">
        <w:r w:rsidR="007A426A" w:rsidRPr="007A426A">
          <w:rPr>
            <w:rStyle w:val="Hyperlink"/>
            <w:noProof/>
          </w:rPr>
          <w:t>Tablica 1: Financijski pokazatelji statusa provedbe programa financijskog razdoblja 2021. – 2027. u izvještajnom razdoblju od 1. siječnja do 30. lipnja 2025. (sredstva EU, u milijunima eura i postocima od dodijeljenih sredstava)</w:t>
        </w:r>
        <w:r w:rsidR="007A426A" w:rsidRPr="007A426A">
          <w:rPr>
            <w:noProof/>
            <w:webHidden/>
          </w:rPr>
          <w:tab/>
        </w:r>
        <w:r w:rsidR="007A426A" w:rsidRPr="007A426A">
          <w:rPr>
            <w:noProof/>
            <w:webHidden/>
          </w:rPr>
          <w:fldChar w:fldCharType="begin"/>
        </w:r>
        <w:r w:rsidR="007A426A" w:rsidRPr="007A426A">
          <w:rPr>
            <w:noProof/>
            <w:webHidden/>
          </w:rPr>
          <w:instrText xml:space="preserve"> PAGEREF _Toc210804542 \h </w:instrText>
        </w:r>
        <w:r w:rsidR="007A426A" w:rsidRPr="007A426A">
          <w:rPr>
            <w:noProof/>
            <w:webHidden/>
          </w:rPr>
        </w:r>
        <w:r w:rsidR="007A426A" w:rsidRPr="007A426A">
          <w:rPr>
            <w:noProof/>
            <w:webHidden/>
          </w:rPr>
          <w:fldChar w:fldCharType="separate"/>
        </w:r>
        <w:r w:rsidR="00717C5B">
          <w:rPr>
            <w:noProof/>
            <w:webHidden/>
          </w:rPr>
          <w:t>4</w:t>
        </w:r>
        <w:r w:rsidR="007A426A" w:rsidRPr="007A426A">
          <w:rPr>
            <w:noProof/>
            <w:webHidden/>
          </w:rPr>
          <w:fldChar w:fldCharType="end"/>
        </w:r>
      </w:hyperlink>
    </w:p>
    <w:p w14:paraId="4B76C82C" w14:textId="6DF46059" w:rsidR="007A426A" w:rsidRPr="007A426A" w:rsidRDefault="00717C5B" w:rsidP="007A426A">
      <w:pPr>
        <w:pStyle w:val="TableofFigures"/>
        <w:tabs>
          <w:tab w:val="right" w:leader="dot" w:pos="9063"/>
        </w:tabs>
        <w:spacing w:before="120" w:after="120"/>
        <w:rPr>
          <w:rFonts w:asciiTheme="minorHAnsi" w:eastAsiaTheme="minorEastAsia" w:hAnsiTheme="minorHAnsi" w:cstheme="minorBidi"/>
          <w:noProof/>
          <w:kern w:val="2"/>
          <w:sz w:val="22"/>
          <w:szCs w:val="22"/>
          <w14:ligatures w14:val="standardContextual"/>
        </w:rPr>
      </w:pPr>
      <w:hyperlink w:anchor="_Toc210804543" w:history="1">
        <w:r w:rsidR="007A426A" w:rsidRPr="007A426A">
          <w:rPr>
            <w:rStyle w:val="Hyperlink"/>
            <w:noProof/>
          </w:rPr>
          <w:t>Tablica 2: Financijski pokazatelji statusa provedbe programa financijskog razdoblja 2021. – 2027. od početka provedbe do kraja izvještajnog razdoblja 30. lipnja 2025. (sredstva EU, u milijunima eura i postocima od dodijeljenih sredstava)</w:t>
        </w:r>
        <w:r w:rsidR="007A426A" w:rsidRPr="007A426A">
          <w:rPr>
            <w:noProof/>
            <w:webHidden/>
          </w:rPr>
          <w:tab/>
        </w:r>
        <w:r w:rsidR="007A426A" w:rsidRPr="007A426A">
          <w:rPr>
            <w:noProof/>
            <w:webHidden/>
          </w:rPr>
          <w:fldChar w:fldCharType="begin"/>
        </w:r>
        <w:r w:rsidR="007A426A" w:rsidRPr="007A426A">
          <w:rPr>
            <w:noProof/>
            <w:webHidden/>
          </w:rPr>
          <w:instrText xml:space="preserve"> PAGEREF _Toc210804543 \h </w:instrText>
        </w:r>
        <w:r w:rsidR="007A426A" w:rsidRPr="007A426A">
          <w:rPr>
            <w:noProof/>
            <w:webHidden/>
          </w:rPr>
        </w:r>
        <w:r w:rsidR="007A426A" w:rsidRPr="007A426A">
          <w:rPr>
            <w:noProof/>
            <w:webHidden/>
          </w:rPr>
          <w:fldChar w:fldCharType="separate"/>
        </w:r>
        <w:r>
          <w:rPr>
            <w:noProof/>
            <w:webHidden/>
          </w:rPr>
          <w:t>5</w:t>
        </w:r>
        <w:r w:rsidR="007A426A" w:rsidRPr="007A426A">
          <w:rPr>
            <w:noProof/>
            <w:webHidden/>
          </w:rPr>
          <w:fldChar w:fldCharType="end"/>
        </w:r>
      </w:hyperlink>
    </w:p>
    <w:p w14:paraId="26EA2883" w14:textId="3C4FD647" w:rsidR="007A426A" w:rsidRPr="007A426A" w:rsidRDefault="00717C5B" w:rsidP="007A426A">
      <w:pPr>
        <w:pStyle w:val="TableofFigures"/>
        <w:tabs>
          <w:tab w:val="right" w:leader="dot" w:pos="9063"/>
        </w:tabs>
        <w:spacing w:before="120" w:after="120"/>
        <w:rPr>
          <w:rFonts w:asciiTheme="minorHAnsi" w:eastAsiaTheme="minorEastAsia" w:hAnsiTheme="minorHAnsi" w:cstheme="minorBidi"/>
          <w:noProof/>
          <w:kern w:val="2"/>
          <w:sz w:val="22"/>
          <w:szCs w:val="22"/>
          <w14:ligatures w14:val="standardContextual"/>
        </w:rPr>
      </w:pPr>
      <w:hyperlink w:anchor="_Toc210804544" w:history="1">
        <w:r w:rsidR="007A426A" w:rsidRPr="007A426A">
          <w:rPr>
            <w:rStyle w:val="Hyperlink"/>
            <w:noProof/>
          </w:rPr>
          <w:t>Tablica 3: Financijski pokazatelji statusa provedbe programa teritorijalne suradnje u izvještajnom razdoblju od 1. siječnja do 30. lipnja 2025. (sredstva EU, u milijunima eura i postocima od dodijeljenih sredstava)</w:t>
        </w:r>
        <w:r w:rsidR="007A426A" w:rsidRPr="007A426A">
          <w:rPr>
            <w:noProof/>
            <w:webHidden/>
          </w:rPr>
          <w:tab/>
        </w:r>
        <w:r w:rsidR="007A426A" w:rsidRPr="007A426A">
          <w:rPr>
            <w:noProof/>
            <w:webHidden/>
          </w:rPr>
          <w:fldChar w:fldCharType="begin"/>
        </w:r>
        <w:r w:rsidR="007A426A" w:rsidRPr="007A426A">
          <w:rPr>
            <w:noProof/>
            <w:webHidden/>
          </w:rPr>
          <w:instrText xml:space="preserve"> PAGEREF _Toc210804544 \h </w:instrText>
        </w:r>
        <w:r w:rsidR="007A426A" w:rsidRPr="007A426A">
          <w:rPr>
            <w:noProof/>
            <w:webHidden/>
          </w:rPr>
        </w:r>
        <w:r w:rsidR="007A426A" w:rsidRPr="007A426A">
          <w:rPr>
            <w:noProof/>
            <w:webHidden/>
          </w:rPr>
          <w:fldChar w:fldCharType="separate"/>
        </w:r>
        <w:r>
          <w:rPr>
            <w:noProof/>
            <w:webHidden/>
          </w:rPr>
          <w:t>28</w:t>
        </w:r>
        <w:r w:rsidR="007A426A" w:rsidRPr="007A426A">
          <w:rPr>
            <w:noProof/>
            <w:webHidden/>
          </w:rPr>
          <w:fldChar w:fldCharType="end"/>
        </w:r>
      </w:hyperlink>
    </w:p>
    <w:p w14:paraId="0020EBFB" w14:textId="65082619" w:rsidR="007A426A" w:rsidRPr="007A426A" w:rsidRDefault="00717C5B" w:rsidP="007A426A">
      <w:pPr>
        <w:pStyle w:val="TableofFigures"/>
        <w:tabs>
          <w:tab w:val="right" w:leader="dot" w:pos="9063"/>
        </w:tabs>
        <w:spacing w:before="120" w:after="120"/>
        <w:rPr>
          <w:rFonts w:asciiTheme="minorHAnsi" w:eastAsiaTheme="minorEastAsia" w:hAnsiTheme="minorHAnsi" w:cstheme="minorBidi"/>
          <w:noProof/>
          <w:kern w:val="2"/>
          <w:sz w:val="22"/>
          <w:szCs w:val="22"/>
          <w14:ligatures w14:val="standardContextual"/>
        </w:rPr>
      </w:pPr>
      <w:hyperlink w:anchor="_Toc210804545" w:history="1">
        <w:r w:rsidR="007A426A" w:rsidRPr="007A426A">
          <w:rPr>
            <w:rStyle w:val="Hyperlink"/>
            <w:noProof/>
          </w:rPr>
          <w:t>Tablica 4: Financijski pokazatelji statusa provedbe programa teritorijalne suradnje od početka provedbe do kraja izvještajnog razdoblja 30. lipnja 2025. (sredstva EU, u milijunima eura i postocima od dodijeljenih sredstava)</w:t>
        </w:r>
        <w:r w:rsidR="007A426A" w:rsidRPr="007A426A">
          <w:rPr>
            <w:noProof/>
            <w:webHidden/>
          </w:rPr>
          <w:tab/>
        </w:r>
        <w:r w:rsidR="007A426A" w:rsidRPr="007A426A">
          <w:rPr>
            <w:noProof/>
            <w:webHidden/>
          </w:rPr>
          <w:fldChar w:fldCharType="begin"/>
        </w:r>
        <w:r w:rsidR="007A426A" w:rsidRPr="007A426A">
          <w:rPr>
            <w:noProof/>
            <w:webHidden/>
          </w:rPr>
          <w:instrText xml:space="preserve"> PAGEREF _Toc210804545 \h </w:instrText>
        </w:r>
        <w:r w:rsidR="007A426A" w:rsidRPr="007A426A">
          <w:rPr>
            <w:noProof/>
            <w:webHidden/>
          </w:rPr>
        </w:r>
        <w:r w:rsidR="007A426A" w:rsidRPr="007A426A">
          <w:rPr>
            <w:noProof/>
            <w:webHidden/>
          </w:rPr>
          <w:fldChar w:fldCharType="separate"/>
        </w:r>
        <w:r>
          <w:rPr>
            <w:noProof/>
            <w:webHidden/>
          </w:rPr>
          <w:t>29</w:t>
        </w:r>
        <w:r w:rsidR="007A426A" w:rsidRPr="007A426A">
          <w:rPr>
            <w:noProof/>
            <w:webHidden/>
          </w:rPr>
          <w:fldChar w:fldCharType="end"/>
        </w:r>
      </w:hyperlink>
    </w:p>
    <w:p w14:paraId="0A09AD1E" w14:textId="1CDE67FF" w:rsidR="007A426A" w:rsidRPr="007A426A" w:rsidRDefault="00717C5B" w:rsidP="007A426A">
      <w:pPr>
        <w:pStyle w:val="TableofFigures"/>
        <w:tabs>
          <w:tab w:val="right" w:leader="dot" w:pos="9063"/>
        </w:tabs>
        <w:spacing w:before="120" w:after="120"/>
        <w:rPr>
          <w:rFonts w:asciiTheme="minorHAnsi" w:eastAsiaTheme="minorEastAsia" w:hAnsiTheme="minorHAnsi" w:cstheme="minorBidi"/>
          <w:noProof/>
          <w:kern w:val="2"/>
          <w:sz w:val="22"/>
          <w:szCs w:val="22"/>
          <w14:ligatures w14:val="standardContextual"/>
        </w:rPr>
      </w:pPr>
      <w:hyperlink w:anchor="_Toc210804546" w:history="1">
        <w:r w:rsidR="007A426A" w:rsidRPr="007A426A">
          <w:rPr>
            <w:rStyle w:val="Hyperlink"/>
            <w:noProof/>
          </w:rPr>
          <w:t>Tablica 5: Financijski pokazatelji statusa provedbe (operativnih) programa financijskog razdoblja 2014. – 2020. u izvještajnom razdoblju od 1. siječnja do 30. lipnja 2025. (sredstva EU, u milijunima eura i postocima od dodijeljenih sredstava)</w:t>
        </w:r>
        <w:r w:rsidR="007A426A" w:rsidRPr="007A426A">
          <w:rPr>
            <w:noProof/>
            <w:webHidden/>
          </w:rPr>
          <w:tab/>
        </w:r>
        <w:r w:rsidR="007A426A" w:rsidRPr="007A426A">
          <w:rPr>
            <w:noProof/>
            <w:webHidden/>
          </w:rPr>
          <w:fldChar w:fldCharType="begin"/>
        </w:r>
        <w:r w:rsidR="007A426A" w:rsidRPr="007A426A">
          <w:rPr>
            <w:noProof/>
            <w:webHidden/>
          </w:rPr>
          <w:instrText xml:space="preserve"> PAGEREF _Toc210804546 \h </w:instrText>
        </w:r>
        <w:r w:rsidR="007A426A" w:rsidRPr="007A426A">
          <w:rPr>
            <w:noProof/>
            <w:webHidden/>
          </w:rPr>
        </w:r>
        <w:r w:rsidR="007A426A" w:rsidRPr="007A426A">
          <w:rPr>
            <w:noProof/>
            <w:webHidden/>
          </w:rPr>
          <w:fldChar w:fldCharType="separate"/>
        </w:r>
        <w:r>
          <w:rPr>
            <w:noProof/>
            <w:webHidden/>
          </w:rPr>
          <w:t>30</w:t>
        </w:r>
        <w:r w:rsidR="007A426A" w:rsidRPr="007A426A">
          <w:rPr>
            <w:noProof/>
            <w:webHidden/>
          </w:rPr>
          <w:fldChar w:fldCharType="end"/>
        </w:r>
      </w:hyperlink>
    </w:p>
    <w:p w14:paraId="3042FC77" w14:textId="448B01F4" w:rsidR="007A426A" w:rsidRPr="007A426A" w:rsidRDefault="00717C5B" w:rsidP="007A426A">
      <w:pPr>
        <w:pStyle w:val="TableofFigures"/>
        <w:tabs>
          <w:tab w:val="right" w:leader="dot" w:pos="9063"/>
        </w:tabs>
        <w:spacing w:before="120" w:after="120"/>
        <w:rPr>
          <w:rFonts w:asciiTheme="minorHAnsi" w:eastAsiaTheme="minorEastAsia" w:hAnsiTheme="minorHAnsi" w:cstheme="minorBidi"/>
          <w:noProof/>
          <w:kern w:val="2"/>
          <w:sz w:val="22"/>
          <w:szCs w:val="22"/>
          <w14:ligatures w14:val="standardContextual"/>
        </w:rPr>
      </w:pPr>
      <w:hyperlink w:anchor="_Toc210804547" w:history="1">
        <w:r w:rsidR="007A426A" w:rsidRPr="007A426A">
          <w:rPr>
            <w:rStyle w:val="Hyperlink"/>
            <w:noProof/>
          </w:rPr>
          <w:t>Tablica 6: Financijski pokazatelji statusa provedbe (operativnih) programa financijskog razdoblja 2014. – 2020. od početka provedbe do kraja izvještajnog razdoblja 30. lipnja 2025. (sredstva EU, u milijunima eura i postocima od dodijeljenih sredstava)</w:t>
        </w:r>
        <w:r w:rsidR="007A426A" w:rsidRPr="007A426A">
          <w:rPr>
            <w:noProof/>
            <w:webHidden/>
          </w:rPr>
          <w:tab/>
        </w:r>
        <w:r w:rsidR="007A426A" w:rsidRPr="007A426A">
          <w:rPr>
            <w:noProof/>
            <w:webHidden/>
          </w:rPr>
          <w:fldChar w:fldCharType="begin"/>
        </w:r>
        <w:r w:rsidR="007A426A" w:rsidRPr="007A426A">
          <w:rPr>
            <w:noProof/>
            <w:webHidden/>
          </w:rPr>
          <w:instrText xml:space="preserve"> PAGEREF _Toc210804547 \h </w:instrText>
        </w:r>
        <w:r w:rsidR="007A426A" w:rsidRPr="007A426A">
          <w:rPr>
            <w:noProof/>
            <w:webHidden/>
          </w:rPr>
        </w:r>
        <w:r w:rsidR="007A426A" w:rsidRPr="007A426A">
          <w:rPr>
            <w:noProof/>
            <w:webHidden/>
          </w:rPr>
          <w:fldChar w:fldCharType="separate"/>
        </w:r>
        <w:r>
          <w:rPr>
            <w:noProof/>
            <w:webHidden/>
          </w:rPr>
          <w:t>31</w:t>
        </w:r>
        <w:r w:rsidR="007A426A" w:rsidRPr="007A426A">
          <w:rPr>
            <w:noProof/>
            <w:webHidden/>
          </w:rPr>
          <w:fldChar w:fldCharType="end"/>
        </w:r>
      </w:hyperlink>
    </w:p>
    <w:p w14:paraId="14DC3BAA" w14:textId="00147DDA" w:rsidR="007A426A" w:rsidRPr="007A426A" w:rsidRDefault="00717C5B" w:rsidP="007A426A">
      <w:pPr>
        <w:pStyle w:val="TableofFigures"/>
        <w:tabs>
          <w:tab w:val="right" w:leader="dot" w:pos="9063"/>
        </w:tabs>
        <w:spacing w:before="120" w:after="120"/>
        <w:rPr>
          <w:rFonts w:asciiTheme="minorHAnsi" w:eastAsiaTheme="minorEastAsia" w:hAnsiTheme="minorHAnsi" w:cstheme="minorBidi"/>
          <w:noProof/>
          <w:kern w:val="2"/>
          <w:sz w:val="22"/>
          <w:szCs w:val="22"/>
          <w14:ligatures w14:val="standardContextual"/>
        </w:rPr>
      </w:pPr>
      <w:hyperlink w:anchor="_Toc210804548" w:history="1">
        <w:r w:rsidR="007A426A" w:rsidRPr="007A426A">
          <w:rPr>
            <w:rStyle w:val="Hyperlink"/>
            <w:noProof/>
          </w:rPr>
          <w:t>Tablica 7: Financijski pokazatelji statusa provedbe instrumenata NEXT GENERATION EU razdoblju od 1. siječnja do 30. lipnja 2025. (sredstva EU, u milijunima eura i postocima od dodijeljenih sredstava)</w:t>
        </w:r>
        <w:r w:rsidR="007A426A" w:rsidRPr="007A426A">
          <w:rPr>
            <w:noProof/>
            <w:webHidden/>
          </w:rPr>
          <w:tab/>
        </w:r>
        <w:r w:rsidR="007A426A" w:rsidRPr="007A426A">
          <w:rPr>
            <w:noProof/>
            <w:webHidden/>
          </w:rPr>
          <w:fldChar w:fldCharType="begin"/>
        </w:r>
        <w:r w:rsidR="007A426A" w:rsidRPr="007A426A">
          <w:rPr>
            <w:noProof/>
            <w:webHidden/>
          </w:rPr>
          <w:instrText xml:space="preserve"> PAGEREF _Toc210804548 \h </w:instrText>
        </w:r>
        <w:r w:rsidR="007A426A" w:rsidRPr="007A426A">
          <w:rPr>
            <w:noProof/>
            <w:webHidden/>
          </w:rPr>
        </w:r>
        <w:r w:rsidR="007A426A" w:rsidRPr="007A426A">
          <w:rPr>
            <w:noProof/>
            <w:webHidden/>
          </w:rPr>
          <w:fldChar w:fldCharType="separate"/>
        </w:r>
        <w:r>
          <w:rPr>
            <w:noProof/>
            <w:webHidden/>
          </w:rPr>
          <w:t>32</w:t>
        </w:r>
        <w:r w:rsidR="007A426A" w:rsidRPr="007A426A">
          <w:rPr>
            <w:noProof/>
            <w:webHidden/>
          </w:rPr>
          <w:fldChar w:fldCharType="end"/>
        </w:r>
      </w:hyperlink>
    </w:p>
    <w:p w14:paraId="5FE99633" w14:textId="2BF76C03" w:rsidR="007A426A" w:rsidRPr="007A426A" w:rsidRDefault="00717C5B" w:rsidP="007A426A">
      <w:pPr>
        <w:pStyle w:val="TableofFigures"/>
        <w:tabs>
          <w:tab w:val="right" w:leader="dot" w:pos="9063"/>
        </w:tabs>
        <w:spacing w:before="120" w:after="120"/>
        <w:rPr>
          <w:rFonts w:asciiTheme="minorHAnsi" w:eastAsiaTheme="minorEastAsia" w:hAnsiTheme="minorHAnsi" w:cstheme="minorBidi"/>
          <w:noProof/>
          <w:kern w:val="2"/>
          <w:sz w:val="22"/>
          <w:szCs w:val="22"/>
          <w14:ligatures w14:val="standardContextual"/>
        </w:rPr>
      </w:pPr>
      <w:hyperlink w:anchor="_Toc210804549" w:history="1">
        <w:r w:rsidR="007A426A" w:rsidRPr="007A426A">
          <w:rPr>
            <w:rStyle w:val="Hyperlink"/>
            <w:noProof/>
          </w:rPr>
          <w:t>Tablica 8: Financijski pokazatelji statusa provedbe instrumenata NEXT GENERATION EU od početka provedbe do kraja izvještajnog razdoblja 30. lipnja 2025. (sredstva EU, u milijunima eura i postocima od dodijeljenih sredstava)</w:t>
        </w:r>
        <w:r w:rsidR="007A426A" w:rsidRPr="007A426A">
          <w:rPr>
            <w:noProof/>
            <w:webHidden/>
          </w:rPr>
          <w:tab/>
        </w:r>
        <w:r w:rsidR="007A426A" w:rsidRPr="007A426A">
          <w:rPr>
            <w:noProof/>
            <w:webHidden/>
          </w:rPr>
          <w:fldChar w:fldCharType="begin"/>
        </w:r>
        <w:r w:rsidR="007A426A" w:rsidRPr="007A426A">
          <w:rPr>
            <w:noProof/>
            <w:webHidden/>
          </w:rPr>
          <w:instrText xml:space="preserve"> PAGEREF _Toc210804549 \h </w:instrText>
        </w:r>
        <w:r w:rsidR="007A426A" w:rsidRPr="007A426A">
          <w:rPr>
            <w:noProof/>
            <w:webHidden/>
          </w:rPr>
        </w:r>
        <w:r w:rsidR="007A426A" w:rsidRPr="007A426A">
          <w:rPr>
            <w:noProof/>
            <w:webHidden/>
          </w:rPr>
          <w:fldChar w:fldCharType="separate"/>
        </w:r>
        <w:r>
          <w:rPr>
            <w:noProof/>
            <w:webHidden/>
          </w:rPr>
          <w:t>32</w:t>
        </w:r>
        <w:r w:rsidR="007A426A" w:rsidRPr="007A426A">
          <w:rPr>
            <w:noProof/>
            <w:webHidden/>
          </w:rPr>
          <w:fldChar w:fldCharType="end"/>
        </w:r>
      </w:hyperlink>
    </w:p>
    <w:p w14:paraId="1F3415E2" w14:textId="2736BEB8" w:rsidR="007A426A" w:rsidRPr="007A426A" w:rsidRDefault="00717C5B" w:rsidP="007A426A">
      <w:pPr>
        <w:pStyle w:val="TableofFigures"/>
        <w:tabs>
          <w:tab w:val="right" w:leader="dot" w:pos="9063"/>
        </w:tabs>
        <w:spacing w:before="120" w:after="120"/>
        <w:rPr>
          <w:rFonts w:asciiTheme="minorHAnsi" w:eastAsiaTheme="minorEastAsia" w:hAnsiTheme="minorHAnsi" w:cstheme="minorBidi"/>
          <w:noProof/>
          <w:kern w:val="2"/>
          <w:sz w:val="22"/>
          <w:szCs w:val="22"/>
          <w14:ligatures w14:val="standardContextual"/>
        </w:rPr>
      </w:pPr>
      <w:hyperlink w:anchor="_Toc210804550" w:history="1">
        <w:r w:rsidR="007A426A" w:rsidRPr="007A426A">
          <w:rPr>
            <w:rStyle w:val="Hyperlink"/>
            <w:noProof/>
          </w:rPr>
          <w:t>Tablica 9: Financijski pokazatelji statusa provedbe programa teritorijalne suradnje od početka provedbe do kraja izvještajnog razdoblja 30. lipnja 2025. (sredstva EU, u milijunima eura)</w:t>
        </w:r>
        <w:r w:rsidR="007A426A" w:rsidRPr="007A426A">
          <w:rPr>
            <w:noProof/>
            <w:webHidden/>
          </w:rPr>
          <w:tab/>
        </w:r>
        <w:r w:rsidR="007A426A" w:rsidRPr="007A426A">
          <w:rPr>
            <w:noProof/>
            <w:webHidden/>
          </w:rPr>
          <w:fldChar w:fldCharType="begin"/>
        </w:r>
        <w:r w:rsidR="007A426A" w:rsidRPr="007A426A">
          <w:rPr>
            <w:noProof/>
            <w:webHidden/>
          </w:rPr>
          <w:instrText xml:space="preserve"> PAGEREF _Toc210804550 \h </w:instrText>
        </w:r>
        <w:r w:rsidR="007A426A" w:rsidRPr="007A426A">
          <w:rPr>
            <w:noProof/>
            <w:webHidden/>
          </w:rPr>
        </w:r>
        <w:r w:rsidR="007A426A" w:rsidRPr="007A426A">
          <w:rPr>
            <w:noProof/>
            <w:webHidden/>
          </w:rPr>
          <w:fldChar w:fldCharType="separate"/>
        </w:r>
        <w:r>
          <w:rPr>
            <w:noProof/>
            <w:webHidden/>
          </w:rPr>
          <w:t>33</w:t>
        </w:r>
        <w:r w:rsidR="007A426A" w:rsidRPr="007A426A">
          <w:rPr>
            <w:noProof/>
            <w:webHidden/>
          </w:rPr>
          <w:fldChar w:fldCharType="end"/>
        </w:r>
      </w:hyperlink>
    </w:p>
    <w:p w14:paraId="2C3837C0" w14:textId="6D1CEC65" w:rsidR="007A426A" w:rsidRPr="007A426A" w:rsidRDefault="00717C5B" w:rsidP="007A426A">
      <w:pPr>
        <w:pStyle w:val="TableofFigures"/>
        <w:tabs>
          <w:tab w:val="right" w:leader="dot" w:pos="9063"/>
        </w:tabs>
        <w:spacing w:before="120" w:after="120"/>
        <w:rPr>
          <w:rFonts w:asciiTheme="minorHAnsi" w:eastAsiaTheme="minorEastAsia" w:hAnsiTheme="minorHAnsi" w:cstheme="minorBidi"/>
          <w:noProof/>
          <w:kern w:val="2"/>
          <w:sz w:val="22"/>
          <w:szCs w:val="22"/>
          <w14:ligatures w14:val="standardContextual"/>
        </w:rPr>
      </w:pPr>
      <w:hyperlink w:anchor="_Toc210804551" w:history="1">
        <w:r w:rsidR="007A426A" w:rsidRPr="007A426A">
          <w:rPr>
            <w:rStyle w:val="Hyperlink"/>
            <w:noProof/>
          </w:rPr>
          <w:t>Tablica 10: Financijski pokazatelji statusa provedbe svih Operativnih programa i komponenti programa IPA od početka provedbe do kraja izvještajnog razdoblja 30. lipnja 2025. (sredstva EU, u milijunima eura i postocima od dodijeljenih sredstava)</w:t>
        </w:r>
        <w:r w:rsidR="007A426A" w:rsidRPr="007A426A">
          <w:rPr>
            <w:noProof/>
            <w:webHidden/>
          </w:rPr>
          <w:tab/>
        </w:r>
        <w:r w:rsidR="007A426A" w:rsidRPr="007A426A">
          <w:rPr>
            <w:noProof/>
            <w:webHidden/>
          </w:rPr>
          <w:fldChar w:fldCharType="begin"/>
        </w:r>
        <w:r w:rsidR="007A426A" w:rsidRPr="007A426A">
          <w:rPr>
            <w:noProof/>
            <w:webHidden/>
          </w:rPr>
          <w:instrText xml:space="preserve"> PAGEREF _Toc210804551 \h </w:instrText>
        </w:r>
        <w:r w:rsidR="007A426A" w:rsidRPr="007A426A">
          <w:rPr>
            <w:noProof/>
            <w:webHidden/>
          </w:rPr>
        </w:r>
        <w:r w:rsidR="007A426A" w:rsidRPr="007A426A">
          <w:rPr>
            <w:noProof/>
            <w:webHidden/>
          </w:rPr>
          <w:fldChar w:fldCharType="separate"/>
        </w:r>
        <w:r>
          <w:rPr>
            <w:noProof/>
            <w:webHidden/>
          </w:rPr>
          <w:t>35</w:t>
        </w:r>
        <w:r w:rsidR="007A426A" w:rsidRPr="007A426A">
          <w:rPr>
            <w:noProof/>
            <w:webHidden/>
          </w:rPr>
          <w:fldChar w:fldCharType="end"/>
        </w:r>
      </w:hyperlink>
    </w:p>
    <w:p w14:paraId="03BF8085" w14:textId="36E6FCAB" w:rsidR="007A426A" w:rsidRPr="007A426A" w:rsidRDefault="00717C5B" w:rsidP="007A426A">
      <w:pPr>
        <w:pStyle w:val="TableofFigures"/>
        <w:tabs>
          <w:tab w:val="right" w:leader="dot" w:pos="9063"/>
        </w:tabs>
        <w:spacing w:before="120" w:after="120"/>
        <w:rPr>
          <w:rFonts w:asciiTheme="minorHAnsi" w:eastAsiaTheme="minorEastAsia" w:hAnsiTheme="minorHAnsi" w:cstheme="minorBidi"/>
          <w:noProof/>
          <w:kern w:val="2"/>
          <w:sz w:val="22"/>
          <w:szCs w:val="22"/>
          <w14:ligatures w14:val="standardContextual"/>
        </w:rPr>
      </w:pPr>
      <w:hyperlink w:anchor="_Toc210804552" w:history="1">
        <w:r w:rsidR="007A426A" w:rsidRPr="007A426A">
          <w:rPr>
            <w:rStyle w:val="Hyperlink"/>
            <w:noProof/>
          </w:rPr>
          <w:t>Tablica 11: Nepravilnosti prijavljene OLAF-u u razdoblju od početka programskog razdoblja 2007. - 2013. do kraja drugog tromjesečja 2025., prema fondovima EU-a</w:t>
        </w:r>
        <w:r w:rsidR="007A426A" w:rsidRPr="007A426A">
          <w:rPr>
            <w:noProof/>
            <w:webHidden/>
          </w:rPr>
          <w:tab/>
        </w:r>
        <w:r w:rsidR="007A426A" w:rsidRPr="007A426A">
          <w:rPr>
            <w:noProof/>
            <w:webHidden/>
          </w:rPr>
          <w:fldChar w:fldCharType="begin"/>
        </w:r>
        <w:r w:rsidR="007A426A" w:rsidRPr="007A426A">
          <w:rPr>
            <w:noProof/>
            <w:webHidden/>
          </w:rPr>
          <w:instrText xml:space="preserve"> PAGEREF _Toc210804552 \h </w:instrText>
        </w:r>
        <w:r w:rsidR="007A426A" w:rsidRPr="007A426A">
          <w:rPr>
            <w:noProof/>
            <w:webHidden/>
          </w:rPr>
        </w:r>
        <w:r w:rsidR="007A426A" w:rsidRPr="007A426A">
          <w:rPr>
            <w:noProof/>
            <w:webHidden/>
          </w:rPr>
          <w:fldChar w:fldCharType="separate"/>
        </w:r>
        <w:r>
          <w:rPr>
            <w:noProof/>
            <w:webHidden/>
          </w:rPr>
          <w:t>37</w:t>
        </w:r>
        <w:r w:rsidR="007A426A" w:rsidRPr="007A426A">
          <w:rPr>
            <w:noProof/>
            <w:webHidden/>
          </w:rPr>
          <w:fldChar w:fldCharType="end"/>
        </w:r>
      </w:hyperlink>
    </w:p>
    <w:p w14:paraId="64B21188" w14:textId="565596DB" w:rsidR="007A426A" w:rsidRDefault="00717C5B" w:rsidP="007A426A">
      <w:pPr>
        <w:pStyle w:val="TableofFigures"/>
        <w:tabs>
          <w:tab w:val="right" w:leader="dot" w:pos="9063"/>
        </w:tabs>
        <w:spacing w:before="120" w:after="120"/>
        <w:rPr>
          <w:rFonts w:asciiTheme="minorHAnsi" w:eastAsiaTheme="minorEastAsia" w:hAnsiTheme="minorHAnsi" w:cstheme="minorBidi"/>
          <w:noProof/>
          <w:kern w:val="2"/>
          <w:sz w:val="22"/>
          <w:szCs w:val="22"/>
          <w14:ligatures w14:val="standardContextual"/>
        </w:rPr>
      </w:pPr>
      <w:hyperlink w:anchor="_Toc210804553" w:history="1">
        <w:r w:rsidR="007A426A" w:rsidRPr="007A426A">
          <w:rPr>
            <w:rStyle w:val="Hyperlink"/>
            <w:noProof/>
          </w:rPr>
          <w:t>Tablica 12: Broj i iznos nepravilnosti prijavljenih OLAF-u u izvještajnom razdoblju, prema fondovima</w:t>
        </w:r>
        <w:r w:rsidR="007A426A" w:rsidRPr="007A426A">
          <w:rPr>
            <w:noProof/>
            <w:webHidden/>
          </w:rPr>
          <w:tab/>
        </w:r>
        <w:r w:rsidR="007A426A" w:rsidRPr="007A426A">
          <w:rPr>
            <w:noProof/>
            <w:webHidden/>
          </w:rPr>
          <w:fldChar w:fldCharType="begin"/>
        </w:r>
        <w:r w:rsidR="007A426A" w:rsidRPr="007A426A">
          <w:rPr>
            <w:noProof/>
            <w:webHidden/>
          </w:rPr>
          <w:instrText xml:space="preserve"> PAGEREF _Toc210804553 \h </w:instrText>
        </w:r>
        <w:r w:rsidR="007A426A" w:rsidRPr="007A426A">
          <w:rPr>
            <w:noProof/>
            <w:webHidden/>
          </w:rPr>
        </w:r>
        <w:r w:rsidR="007A426A" w:rsidRPr="007A426A">
          <w:rPr>
            <w:noProof/>
            <w:webHidden/>
          </w:rPr>
          <w:fldChar w:fldCharType="separate"/>
        </w:r>
        <w:r>
          <w:rPr>
            <w:noProof/>
            <w:webHidden/>
          </w:rPr>
          <w:t>38</w:t>
        </w:r>
        <w:r w:rsidR="007A426A" w:rsidRPr="007A426A">
          <w:rPr>
            <w:noProof/>
            <w:webHidden/>
          </w:rPr>
          <w:fldChar w:fldCharType="end"/>
        </w:r>
      </w:hyperlink>
    </w:p>
    <w:p w14:paraId="1E57767C" w14:textId="77777777" w:rsidR="00B17206" w:rsidRPr="00FF1AB6" w:rsidRDefault="008C2CC3" w:rsidP="00FF1AB6">
      <w:pPr>
        <w:tabs>
          <w:tab w:val="right" w:leader="dot" w:pos="9923"/>
          <w:tab w:val="right" w:leader="dot" w:pos="10206"/>
        </w:tabs>
        <w:spacing w:before="120" w:after="120"/>
        <w:ind w:right="454"/>
      </w:pPr>
      <w:r w:rsidRPr="008F772E">
        <w:fldChar w:fldCharType="end"/>
      </w:r>
    </w:p>
    <w:sectPr w:rsidR="00B17206" w:rsidRPr="00FF1AB6" w:rsidSect="00714876">
      <w:pgSz w:w="11907" w:h="16839" w:code="9"/>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7BE975" w14:textId="77777777" w:rsidR="004C0DD5" w:rsidRDefault="004C0DD5" w:rsidP="00121C93">
      <w:r>
        <w:separator/>
      </w:r>
    </w:p>
    <w:p w14:paraId="4DB7E181" w14:textId="77777777" w:rsidR="004C0DD5" w:rsidRDefault="004C0DD5"/>
  </w:endnote>
  <w:endnote w:type="continuationSeparator" w:id="0">
    <w:p w14:paraId="627F662E" w14:textId="77777777" w:rsidR="004C0DD5" w:rsidRDefault="004C0DD5" w:rsidP="00121C93">
      <w:r>
        <w:continuationSeparator/>
      </w:r>
    </w:p>
    <w:p w14:paraId="4C7FE9EC" w14:textId="77777777" w:rsidR="004C0DD5" w:rsidRDefault="004C0DD5"/>
  </w:endnote>
  <w:endnote w:type="continuationNotice" w:id="1">
    <w:p w14:paraId="7A3565B8" w14:textId="77777777" w:rsidR="004C0DD5" w:rsidRDefault="004C0D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Helvetica">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Swis721 Cn BT">
    <w:altName w:val="Arial"/>
    <w:charset w:val="00"/>
    <w:family w:val="swiss"/>
    <w:pitch w:val="variable"/>
    <w:sig w:usb0="00000087" w:usb1="00000000" w:usb2="00000000" w:usb3="00000000" w:csb0="0000001B"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Gill Sans MT">
    <w:panose1 w:val="020B0502020104020203"/>
    <w:charset w:val="EE"/>
    <w:family w:val="swiss"/>
    <w:pitch w:val="variable"/>
    <w:sig w:usb0="00000007" w:usb1="00000000" w:usb2="00000000" w:usb3="00000000" w:csb0="00000003" w:csb1="00000000"/>
  </w:font>
  <w:font w:name="Lucida Sans Unicode">
    <w:panose1 w:val="020B0602030504020204"/>
    <w:charset w:val="EE"/>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18855" w14:textId="77777777" w:rsidR="00B70172" w:rsidRPr="004F7BEB" w:rsidRDefault="00B70172" w:rsidP="00691271">
    <w:pPr>
      <w:pStyle w:val="Footer"/>
      <w:pBdr>
        <w:top w:val="single" w:sz="4" w:space="1" w:color="404040"/>
      </w:pBdr>
      <w:jc w:val="center"/>
      <w:rPr>
        <w:color w:val="404040"/>
        <w:spacing w:val="20"/>
      </w:rPr>
    </w:pPr>
    <w:r w:rsidRPr="00B4080D">
      <w:rPr>
        <w:color w:val="404040"/>
        <w:spacing w:val="20"/>
      </w:rPr>
      <w:t>Banski dvori | Trg Sv. Marka 2</w:t>
    </w:r>
    <w:r w:rsidRPr="004F7BEB">
      <w:rPr>
        <w:color w:val="404040"/>
        <w:spacing w:val="20"/>
      </w:rPr>
      <w:t xml:space="preserve">  | 10000 Zagreb | tel. 01 4569 222 | vlada.gov.hr</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0EA79F" w14:textId="77777777" w:rsidR="00B70172" w:rsidRPr="004F7BEB" w:rsidRDefault="00B70172" w:rsidP="00691271">
    <w:pPr>
      <w:pStyle w:val="Footer"/>
      <w:pBdr>
        <w:top w:val="single" w:sz="4" w:space="1" w:color="404040"/>
      </w:pBdr>
      <w:jc w:val="center"/>
      <w:rPr>
        <w:color w:val="404040"/>
        <w:spacing w:val="20"/>
      </w:rPr>
    </w:pPr>
    <w:r w:rsidRPr="00B4080D">
      <w:rPr>
        <w:color w:val="404040"/>
        <w:spacing w:val="20"/>
      </w:rPr>
      <w:t>Banski dvori | Trg Sv. Marka 2</w:t>
    </w:r>
    <w:r w:rsidRPr="004F7BEB">
      <w:rPr>
        <w:color w:val="404040"/>
        <w:spacing w:val="20"/>
      </w:rPr>
      <w:t xml:space="preserve">  | 10000 Zagreb | tel. 01 4569 222 | vlada.gov.hr</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5083111"/>
      <w:docPartObj>
        <w:docPartGallery w:val="Page Numbers (Bottom of Page)"/>
        <w:docPartUnique/>
      </w:docPartObj>
    </w:sdtPr>
    <w:sdtEndPr>
      <w:rPr>
        <w:noProof/>
      </w:rPr>
    </w:sdtEndPr>
    <w:sdtContent>
      <w:p w14:paraId="7B92AFEC" w14:textId="6B2FC0A7" w:rsidR="00B70172" w:rsidRDefault="00B70172">
        <w:pPr>
          <w:pStyle w:val="Footer"/>
          <w:jc w:val="right"/>
        </w:pPr>
        <w:r>
          <w:fldChar w:fldCharType="begin"/>
        </w:r>
        <w:r>
          <w:instrText xml:space="preserve"> PAGE   \* MERGEFORMAT </w:instrText>
        </w:r>
        <w:r>
          <w:fldChar w:fldCharType="separate"/>
        </w:r>
        <w:r w:rsidR="00717C5B">
          <w:rPr>
            <w:noProof/>
          </w:rPr>
          <w:t>20</w:t>
        </w:r>
        <w:r>
          <w:rPr>
            <w:noProof/>
          </w:rPr>
          <w:fldChar w:fldCharType="end"/>
        </w:r>
      </w:p>
    </w:sdtContent>
  </w:sdt>
  <w:p w14:paraId="4573E852" w14:textId="77777777" w:rsidR="00B70172" w:rsidRPr="00AF0EFC" w:rsidRDefault="00B7017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2C57E2" w14:textId="77777777" w:rsidR="00B70172" w:rsidRDefault="00B70172">
    <w:pPr>
      <w:pStyle w:val="Footer"/>
      <w:jc w:val="right"/>
    </w:pPr>
  </w:p>
  <w:p w14:paraId="203468F9" w14:textId="77777777" w:rsidR="00B70172" w:rsidRDefault="00B7017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5121920"/>
      <w:docPartObj>
        <w:docPartGallery w:val="Page Numbers (Bottom of Page)"/>
        <w:docPartUnique/>
      </w:docPartObj>
    </w:sdtPr>
    <w:sdtEndPr/>
    <w:sdtContent>
      <w:p w14:paraId="03C25317" w14:textId="7D5469D5" w:rsidR="00B70172" w:rsidRDefault="00B70172">
        <w:pPr>
          <w:pStyle w:val="Footer"/>
          <w:jc w:val="right"/>
        </w:pPr>
        <w:r>
          <w:rPr>
            <w:lang w:val="en-US"/>
          </w:rPr>
          <w:fldChar w:fldCharType="begin"/>
        </w:r>
        <w:r>
          <w:instrText>PAGE   \* MERGEFORMAT</w:instrText>
        </w:r>
        <w:r>
          <w:rPr>
            <w:lang w:val="en-US"/>
          </w:rPr>
          <w:fldChar w:fldCharType="separate"/>
        </w:r>
        <w:r w:rsidR="00717C5B">
          <w:rPr>
            <w:noProof/>
          </w:rPr>
          <w:t>2</w:t>
        </w:r>
        <w:r>
          <w:rPr>
            <w:noProof/>
          </w:rPr>
          <w:fldChar w:fldCharType="end"/>
        </w:r>
      </w:p>
    </w:sdtContent>
  </w:sdt>
  <w:p w14:paraId="50FA505A" w14:textId="77777777" w:rsidR="00B70172" w:rsidRDefault="00B701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14BAA7" w14:textId="77777777" w:rsidR="004C0DD5" w:rsidRDefault="004C0DD5" w:rsidP="00121C93">
      <w:r>
        <w:separator/>
      </w:r>
    </w:p>
    <w:p w14:paraId="2F497A13" w14:textId="77777777" w:rsidR="004C0DD5" w:rsidRDefault="004C0DD5"/>
  </w:footnote>
  <w:footnote w:type="continuationSeparator" w:id="0">
    <w:p w14:paraId="2ACF35E7" w14:textId="77777777" w:rsidR="004C0DD5" w:rsidRDefault="004C0DD5" w:rsidP="00121C93">
      <w:r>
        <w:continuationSeparator/>
      </w:r>
    </w:p>
    <w:p w14:paraId="6A53AC9E" w14:textId="77777777" w:rsidR="004C0DD5" w:rsidRDefault="004C0DD5"/>
  </w:footnote>
  <w:footnote w:type="continuationNotice" w:id="1">
    <w:p w14:paraId="7B26D4E7" w14:textId="77777777" w:rsidR="004C0DD5" w:rsidRDefault="004C0DD5"/>
  </w:footnote>
  <w:footnote w:id="2">
    <w:p w14:paraId="61A8DD4A" w14:textId="77777777" w:rsidR="00B70172" w:rsidRPr="003A7C61" w:rsidRDefault="00B70172" w:rsidP="00A84D6E">
      <w:pPr>
        <w:pStyle w:val="FootnoteText"/>
        <w:jc w:val="both"/>
      </w:pPr>
      <w:r w:rsidRPr="003A7C61">
        <w:rPr>
          <w:rStyle w:val="FootnoteReference"/>
        </w:rPr>
        <w:footnoteRef/>
      </w:r>
      <w:r w:rsidRPr="003A7C61">
        <w:t xml:space="preserve"> PKK – </w:t>
      </w:r>
      <w:r w:rsidRPr="00A36883">
        <w:t xml:space="preserve">Program Konkurentnost i kohezija </w:t>
      </w:r>
      <w:bookmarkStart w:id="15" w:name="_Hlk210806394"/>
      <w:r w:rsidRPr="00A36883">
        <w:t>2021. – 2027</w:t>
      </w:r>
      <w:bookmarkEnd w:id="15"/>
      <w:r w:rsidRPr="00A36883">
        <w:t>.</w:t>
      </w:r>
      <w:r w:rsidRPr="003A7C61">
        <w:t xml:space="preserve">; </w:t>
      </w:r>
      <w:r>
        <w:t xml:space="preserve">ITP – </w:t>
      </w:r>
      <w:r w:rsidRPr="00A36883">
        <w:t>Integrirani</w:t>
      </w:r>
      <w:r>
        <w:t xml:space="preserve"> </w:t>
      </w:r>
      <w:r w:rsidRPr="00A36883">
        <w:t>teritorijalni program 2021. – 2027.</w:t>
      </w:r>
      <w:r>
        <w:t xml:space="preserve">; </w:t>
      </w:r>
      <w:r w:rsidRPr="003A7C61">
        <w:t xml:space="preserve">PULJP – </w:t>
      </w:r>
      <w:r w:rsidRPr="00A36883">
        <w:t>Program Učinkoviti ljudski potencijali 2021. – 2027.</w:t>
      </w:r>
      <w:r w:rsidRPr="003A7C61">
        <w:t xml:space="preserve">; </w:t>
      </w:r>
      <w:r>
        <w:t>SP ZPP</w:t>
      </w:r>
      <w:r w:rsidRPr="003A7C61">
        <w:t xml:space="preserve"> – </w:t>
      </w:r>
      <w:r w:rsidRPr="00A36883">
        <w:t>Strateški plan Zajedničke poljoprivredne politike RH 2023. – 2027</w:t>
      </w:r>
      <w:r>
        <w:t>.</w:t>
      </w:r>
      <w:r w:rsidRPr="003A7C61">
        <w:t xml:space="preserve">; </w:t>
      </w:r>
      <w:r>
        <w:t>PRA</w:t>
      </w:r>
      <w:r w:rsidRPr="003A7C61">
        <w:t xml:space="preserve"> – </w:t>
      </w:r>
      <w:r w:rsidRPr="00A36883">
        <w:t>Program za ribarstvo i akvakulturu RH za 2021. – 2027.</w:t>
      </w:r>
      <w:r>
        <w:t xml:space="preserve">; AMIF – </w:t>
      </w:r>
      <w:bookmarkStart w:id="16" w:name="_Hlk210806178"/>
      <w:r>
        <w:t>Program Fonda za azil, migracije i integraciju RH 2021.</w:t>
      </w:r>
      <w:r w:rsidRPr="00A36883">
        <w:t xml:space="preserve"> – </w:t>
      </w:r>
      <w:r>
        <w:t>2027.; ISF – Program Fonda za unutarnju sigurnost RH 2021.</w:t>
      </w:r>
      <w:r w:rsidRPr="00A36883">
        <w:t xml:space="preserve"> – </w:t>
      </w:r>
      <w:r>
        <w:t>2027.; BMVI – Program Fonda za integrirano upravljanje granicama – Instrumenta za financijsku potporu u području upravljanja granicama i vizne politike 2021.</w:t>
      </w:r>
      <w:r w:rsidRPr="00A36883">
        <w:t xml:space="preserve"> – </w:t>
      </w:r>
      <w:r>
        <w:t>2027</w:t>
      </w:r>
      <w:bookmarkEnd w:id="16"/>
      <w:r>
        <w:t>.</w:t>
      </w:r>
    </w:p>
  </w:footnote>
  <w:footnote w:id="3">
    <w:p w14:paraId="263E4603" w14:textId="77777777" w:rsidR="00B70172" w:rsidRDefault="00B70172" w:rsidP="00A84D6E">
      <w:pPr>
        <w:pStyle w:val="FootnoteText"/>
        <w:jc w:val="both"/>
      </w:pPr>
      <w:r>
        <w:rPr>
          <w:rStyle w:val="FootnoteReference"/>
        </w:rPr>
        <w:footnoteRef/>
      </w:r>
      <w:r>
        <w:t xml:space="preserve"> </w:t>
      </w:r>
      <w:r w:rsidRPr="00A36883">
        <w:t>Za SP ZPP broj natječaja uključuje objavljene natječaje iz EPFRR i EFJP - sektor vina dok su u iznos objavljenog i ugovorenog uključeni i iznosi stavljeni na raspolaganje putem EFJP izravne potpore i sektor pčelarstva.</w:t>
      </w:r>
    </w:p>
  </w:footnote>
  <w:footnote w:id="4">
    <w:p w14:paraId="523D3CF1" w14:textId="77777777" w:rsidR="00456FA9" w:rsidRDefault="00456FA9" w:rsidP="00456FA9">
      <w:pPr>
        <w:pStyle w:val="FootnoteText"/>
        <w:rPr>
          <w:kern w:val="2"/>
          <w:lang w:eastAsia="en-US"/>
          <w14:ligatures w14:val="standardContextual"/>
        </w:rPr>
      </w:pPr>
      <w:r>
        <w:rPr>
          <w:rStyle w:val="FootnoteReference"/>
        </w:rPr>
        <w:footnoteRef/>
      </w:r>
      <w:r>
        <w:t xml:space="preserve"> Izmjenama Uredbe omogućeno je međusobno „prelijevanje“ doprinosa. </w:t>
      </w:r>
    </w:p>
  </w:footnote>
  <w:footnote w:id="5">
    <w:p w14:paraId="3E10AAAB" w14:textId="77777777" w:rsidR="00B70172" w:rsidRDefault="00B70172" w:rsidP="00155ABC">
      <w:pPr>
        <w:pStyle w:val="FootnoteText"/>
        <w:jc w:val="both"/>
      </w:pPr>
      <w:r>
        <w:rPr>
          <w:rStyle w:val="FootnoteReference"/>
        </w:rPr>
        <w:footnoteRef/>
      </w:r>
      <w:r>
        <w:t xml:space="preserve"> </w:t>
      </w:r>
      <w:r w:rsidRPr="00B57808">
        <w:t xml:space="preserve">HR-RS - Program prekogranične suradnje Hrvatska – Srbija 2021. – 2027.; HR-BA-ME - Program prekogranične suradnje Hrvatska – Bosna i Hercegovina – Crna Gora 2021. – 2027.; HU-HR - Program prekogranične suradnje Interreg VI-A Mađarska – Hrvatska 2021. – 2027.; SI-HR - Program prekogranične suradnje Interreg VI-A Slovenija – Hrvatska 2021. – 2027.; IT-HR - Program prekogranične </w:t>
      </w:r>
      <w:r w:rsidRPr="00AF11E7">
        <w:t>suradnje Interreg VI-A Italija – Hrvatska 2021. – 2027.</w:t>
      </w:r>
      <w:r>
        <w:t>; Dunav - Program transnacionalne suradnje dunavske regije 2021. – 2027.; IPA Adrion - Interreg Jadransko-jonski program transnacionalne suradnje 2021. – 2027.; Središnja Europa - Program transnacionalne suradnje Interreg VI-B Središnja Europa 2021. – 2027.; EURO-MED - Program transnacionalne suradnje Interreg VI-B Euro-Mediteran 2021. – 2027.; INTERREG EUROPE - Program međuregionalne suradnje INTERREG Europe 2021. – 2027.; INTERACT IV - Program međuregionalne suradnje INTERACT 2021. – 2027.; URBACT IV - Program međuregionalne suradnje URBACT IV 2021. – 2027.; ESPON 2030 - Program međuregionalne suradnje ESPON 2030.</w:t>
      </w:r>
    </w:p>
  </w:footnote>
  <w:footnote w:id="6">
    <w:p w14:paraId="20704A33" w14:textId="77777777" w:rsidR="00B70172" w:rsidRPr="003A7C61" w:rsidRDefault="00B70172" w:rsidP="00B60A46">
      <w:pPr>
        <w:pStyle w:val="FootnoteText"/>
        <w:jc w:val="both"/>
      </w:pPr>
      <w:r w:rsidRPr="003A7C61">
        <w:rPr>
          <w:rStyle w:val="FootnoteReference"/>
        </w:rPr>
        <w:footnoteRef/>
      </w:r>
      <w:r w:rsidRPr="003A7C61">
        <w:t xml:space="preserve"> OPKK – Operativni program Konkurentnost i kohezija; OPULJP – Operativni program Učinkoviti ljudski potencijali; PRR – Program ruralnog razvoja; OPPiR – Operativni program za pomorstvo i ribarstvo.</w:t>
      </w:r>
    </w:p>
  </w:footnote>
  <w:footnote w:id="7">
    <w:p w14:paraId="0EDB4578" w14:textId="77777777" w:rsidR="00B70172" w:rsidRDefault="00B70172">
      <w:pPr>
        <w:pStyle w:val="FootnoteText"/>
      </w:pPr>
      <w:r>
        <w:rPr>
          <w:rStyle w:val="FootnoteReference"/>
        </w:rPr>
        <w:footnoteRef/>
      </w:r>
      <w:r>
        <w:t xml:space="preserve"> </w:t>
      </w:r>
      <w:r w:rsidRPr="00754F9F">
        <w:t>Kod Programa ruralnog razvoja rok za isplatu je do 31.12.2025</w:t>
      </w:r>
      <w:r>
        <w:t>.</w:t>
      </w:r>
    </w:p>
  </w:footnote>
  <w:footnote w:id="8">
    <w:p w14:paraId="0D04D640" w14:textId="77777777" w:rsidR="00B70172" w:rsidRDefault="00B70172">
      <w:pPr>
        <w:pStyle w:val="FootnoteText"/>
      </w:pPr>
      <w:r>
        <w:rPr>
          <w:rStyle w:val="FootnoteReference"/>
        </w:rPr>
        <w:footnoteRef/>
      </w:r>
      <w:r>
        <w:t xml:space="preserve"> </w:t>
      </w:r>
      <w:r w:rsidRPr="00754F9F">
        <w:t>Kod Programa ruralnog razvoja rok za isplatu je do 31.12.2025.</w:t>
      </w:r>
    </w:p>
  </w:footnote>
  <w:footnote w:id="9">
    <w:p w14:paraId="0D9C1DEF" w14:textId="77777777" w:rsidR="00B70172" w:rsidRDefault="00B70172" w:rsidP="002D09D1">
      <w:pPr>
        <w:pStyle w:val="FootnoteText"/>
        <w:jc w:val="both"/>
      </w:pPr>
      <w:r>
        <w:rPr>
          <w:rStyle w:val="FootnoteReference"/>
        </w:rPr>
        <w:footnoteRef/>
      </w:r>
      <w:r>
        <w:t xml:space="preserve"> </w:t>
      </w:r>
      <w:r w:rsidRPr="00B24717">
        <w:t>HR-RS - Interreg IPA program prekogranične suradnje Hrvatska – Srbija 2014. – 2020.; HR-BA-ME – Interreg IPA program prekogranične suradnje Hrvatska – Bosna i Hercegovina – Crna Gora 2014. – 2020.; HU-HR Program prekogranične suradnje Interreg V-A Mađarska – Hrvatska 2014. – 2020.; SI-HR - Program prekogranične suradnje Interreg V-A Slovenija – Hrvatska 2014. – 2020.; IT-HR - Program prekogranične suradnje Interreg V-A Italija – Hrvatska 2014. – 2020.; Dunav - Program transnacionalne suradnje Interreg V-B Dunav 2014. – 2020.; Adrion - Interreg V-B Jadransko-jonski program transnacionalne suradnje 2014. – 2020.; Središnja Europa - Program transnacionalne suradnje Interreg V-B Središnja Europa 2014. – 2020.; Mediteran - Program transnacionalne suradnje Interreg V-B Mediteran 2014. – 2020.; INTERREG EUROPE - Program međuregionalne suradnje INTERREG Europe 2014. – 2020.; INTERACT III - Program međuregionalne suradnje INTERACT III 2014. – 2020.; URBACT III - Program međuregionalne suradnje URBACT III 2014. – 2020.; ESPON 2020 - Program međuregionalne suradnje ESPON 2020.</w:t>
      </w:r>
    </w:p>
  </w:footnote>
  <w:footnote w:id="10">
    <w:p w14:paraId="393514A5" w14:textId="77777777" w:rsidR="00B70172" w:rsidRPr="00F76044" w:rsidRDefault="00B70172" w:rsidP="00BD537B">
      <w:pPr>
        <w:pStyle w:val="FootnoteText"/>
        <w:jc w:val="both"/>
      </w:pPr>
      <w:r w:rsidRPr="00E03D0D">
        <w:rPr>
          <w:rStyle w:val="FootnoteReference"/>
        </w:rPr>
        <w:footnoteRef/>
      </w:r>
      <w:r w:rsidRPr="00E03D0D">
        <w:t xml:space="preserve"> Sredstva alocirana za n godinu moraju se potrošiti najkasnije tri godine nakon n godine. S obzirom da je zadnja godina ovog financijskog razdoblja 2013. godina,</w:t>
      </w:r>
      <w:r>
        <w:t xml:space="preserve"> </w:t>
      </w:r>
      <w:r w:rsidRPr="00E03D0D">
        <w:t>sredstva su bila raspoloživa do 31. prosinca 2016. Iznimno, za OPR se primjenjuje pravilo n+2 te su sredstva bila raspoloživa do 31. prosinca</w:t>
      </w:r>
      <w:r w:rsidRPr="00B857AE">
        <w:t xml:space="preserve"> 2015.</w:t>
      </w:r>
    </w:p>
  </w:footnote>
  <w:footnote w:id="11">
    <w:p w14:paraId="4465C7F8" w14:textId="77777777" w:rsidR="00B70172" w:rsidRPr="00B14412" w:rsidRDefault="00B70172" w:rsidP="00BD537B">
      <w:pPr>
        <w:pStyle w:val="FootnoteText"/>
        <w:jc w:val="both"/>
      </w:pPr>
      <w:r w:rsidRPr="003A7C61">
        <w:rPr>
          <w:rStyle w:val="FootnoteReference"/>
        </w:rPr>
        <w:footnoteRef/>
      </w:r>
      <w:r w:rsidRPr="00B857AE">
        <w:t xml:space="preserve"> </w:t>
      </w:r>
      <w:r w:rsidRPr="003A7C61">
        <w:t xml:space="preserve">OPP – Operativni program Promet; OPZO – Operativni program Zaštita okoliša; OPRK – Operativni program Regionalna konkurentnost; OPRLJP – Operativni program Razvoj </w:t>
      </w:r>
      <w:r w:rsidRPr="00B14412">
        <w:t>ljudskih potencijala; OPR – Operativni program za ribarstvo.</w:t>
      </w:r>
    </w:p>
  </w:footnote>
  <w:footnote w:id="12">
    <w:p w14:paraId="0FB5609E" w14:textId="77777777" w:rsidR="00B70172" w:rsidRPr="00B14412" w:rsidRDefault="00B70172" w:rsidP="00BD537B">
      <w:pPr>
        <w:pStyle w:val="FootnoteText"/>
        <w:jc w:val="both"/>
      </w:pPr>
      <w:r w:rsidRPr="00B14412">
        <w:rPr>
          <w:rStyle w:val="FootnoteReference"/>
        </w:rPr>
        <w:footnoteRef/>
      </w:r>
      <w:r w:rsidRPr="00B93DFF">
        <w:t xml:space="preserve"> </w:t>
      </w:r>
      <w:r w:rsidRPr="00B14412">
        <w:t>Obuhvaća Nacionalni program, Nuklearnu sigurnost, članarine za programe Unije te Prijelazni instrument.</w:t>
      </w:r>
    </w:p>
  </w:footnote>
  <w:footnote w:id="13">
    <w:p w14:paraId="3C4859FA" w14:textId="77777777" w:rsidR="00B70172" w:rsidRPr="00595E11" w:rsidRDefault="00B70172" w:rsidP="00BD537B">
      <w:pPr>
        <w:pStyle w:val="FootnoteText"/>
        <w:jc w:val="both"/>
      </w:pPr>
      <w:r w:rsidRPr="00B14412">
        <w:rPr>
          <w:rStyle w:val="FootnoteReference"/>
        </w:rPr>
        <w:footnoteRef/>
      </w:r>
      <w:r w:rsidRPr="00B14412">
        <w:t xml:space="preserve"> Obuhvaća programe prekogranične suradnje s državama nečlanicama Europske unije za godišnje</w:t>
      </w:r>
      <w:r w:rsidRPr="00075461">
        <w:t xml:space="preserve"> alokacije 2007. – 2013. i Transnacionalne programe za godišnje alokacije 2007. – 2009.</w:t>
      </w:r>
    </w:p>
  </w:footnote>
  <w:footnote w:id="14">
    <w:p w14:paraId="3EB097B9" w14:textId="77777777" w:rsidR="00B70172" w:rsidRPr="00595E11" w:rsidRDefault="00B70172" w:rsidP="00BD537B">
      <w:pPr>
        <w:pStyle w:val="FootnoteText"/>
        <w:jc w:val="both"/>
      </w:pPr>
      <w:r w:rsidRPr="00075461">
        <w:rPr>
          <w:rStyle w:val="FootnoteReference"/>
        </w:rPr>
        <w:footnoteRef/>
      </w:r>
      <w:r w:rsidRPr="00B857AE">
        <w:t xml:space="preserve"> </w:t>
      </w:r>
      <w:r w:rsidRPr="00B96C19">
        <w:t>Inicijalno dodijeljena sredstva, prije automatskog opoziva sredstava iznose 182.920.793 eura.</w:t>
      </w:r>
    </w:p>
  </w:footnote>
  <w:footnote w:id="15">
    <w:p w14:paraId="17B96E20" w14:textId="77777777" w:rsidR="00B70172" w:rsidRPr="00741B7F" w:rsidRDefault="00B70172" w:rsidP="00B21B57">
      <w:pPr>
        <w:pStyle w:val="FootnoteText"/>
        <w:jc w:val="both"/>
      </w:pPr>
      <w:r w:rsidRPr="00741B7F">
        <w:rPr>
          <w:rStyle w:val="FootnoteReference"/>
        </w:rPr>
        <w:footnoteRef/>
      </w:r>
      <w:r w:rsidRPr="00741B7F">
        <w:t xml:space="preserve"> U skladu s propisima EU-a, države članice dužne su OLAF-u prijaviti nepravilnosti koje imaju sljedeća obilježja: nepravilan iznos troška (koji se odnosi na sredstva Europske unije) jednak je ili veći od 10.000 eura te je odobren za isplatu Korisniku i Tijelo za ovjeravanje ga je ovjerilo Europskoj komisiji (uključen je u Izjavu o izdacima koja je podnesena Europskoj komisiji). U slučajevima sumnje na prijevaru, nepravilan iznos ne mora biti ovjeren Europskoj komisiji. Nepravilnosti se prijavljuju OLAF-u putem elektroničkog sustava za izvještavanje o nepravilnostima (</w:t>
      </w:r>
      <w:r w:rsidRPr="00741B7F">
        <w:rPr>
          <w:i/>
        </w:rPr>
        <w:t>Irregularity Management System, IMS</w:t>
      </w:r>
      <w:r w:rsidRPr="00741B7F">
        <w:t>).</w:t>
      </w:r>
    </w:p>
  </w:footnote>
  <w:footnote w:id="16">
    <w:p w14:paraId="3FC273E7" w14:textId="77777777" w:rsidR="00B70172" w:rsidRPr="00741B7F" w:rsidRDefault="00B70172" w:rsidP="00B21B57">
      <w:pPr>
        <w:pStyle w:val="FootnoteText"/>
        <w:jc w:val="both"/>
      </w:pPr>
      <w:r w:rsidRPr="00741B7F">
        <w:rPr>
          <w:rStyle w:val="FootnoteReference"/>
        </w:rPr>
        <w:footnoteRef/>
      </w:r>
      <w:r w:rsidRPr="00741B7F">
        <w:t xml:space="preserve"> Navedeni podaci ne uključuju prijavljene nepravilnosti koji se odnose na Europski fond za jamstva u poljoprivredi s obzirom da taj fond nije uključen u Europske strukturne i investicijske fondove u smislu Uredbe br. 1303/2013.</w:t>
      </w:r>
    </w:p>
  </w:footnote>
  <w:footnote w:id="17">
    <w:p w14:paraId="21E53A30" w14:textId="77777777" w:rsidR="00B70172" w:rsidRPr="00B23ED0" w:rsidRDefault="00B70172" w:rsidP="00B21B57">
      <w:pPr>
        <w:pStyle w:val="Footer"/>
        <w:jc w:val="both"/>
      </w:pPr>
      <w:r w:rsidRPr="00741B7F">
        <w:rPr>
          <w:rStyle w:val="FootnoteReference"/>
        </w:rPr>
        <w:footnoteRef/>
      </w:r>
      <w:r w:rsidRPr="00741B7F">
        <w:t xml:space="preserve"> Slučaj nepravilnosti smatra se zatvorenim ako je donesena odluka da se ranije utvrđena nepravilnost više ne smatra nepravilnošću ili su provedene sve korektivne mjere i svi neprihvatljivi izdaci su vraćeni Europskoj komisiji / izuzeti iz Izjave o izdacima. </w:t>
      </w:r>
      <w:r w:rsidRPr="00741B7F">
        <w:rPr>
          <w:color w:val="000000"/>
        </w:rPr>
        <w:t>Iznos povrata računa se samo za zatvorene slučajeve nepravilnosti jer je iznos povrata kod otvorenih slučajeva podložan čestim promjenama zbog toga što korisnici nepravilan iznos mogu vraćati u obrocima.</w:t>
      </w:r>
    </w:p>
  </w:footnote>
  <w:footnote w:id="18">
    <w:p w14:paraId="71F61209" w14:textId="77777777" w:rsidR="00B70172" w:rsidRDefault="00B70172" w:rsidP="0002208D">
      <w:pPr>
        <w:pStyle w:val="FootnoteText"/>
      </w:pPr>
      <w:r>
        <w:rPr>
          <w:rStyle w:val="FootnoteReference"/>
        </w:rPr>
        <w:footnoteRef/>
      </w:r>
      <w:r>
        <w:t xml:space="preserve"> </w:t>
      </w:r>
      <w:r w:rsidRPr="00C746A8">
        <w:t xml:space="preserve">Broj od </w:t>
      </w:r>
      <w:r>
        <w:t>92</w:t>
      </w:r>
      <w:r w:rsidRPr="00C746A8">
        <w:t xml:space="preserve"> službenika </w:t>
      </w:r>
      <w:r>
        <w:t xml:space="preserve">u ovom izvještajnom razdoblju uključuje samo </w:t>
      </w:r>
      <w:r w:rsidRPr="00C746A8">
        <w:t>službenik</w:t>
      </w:r>
      <w:r>
        <w:t>e</w:t>
      </w:r>
      <w:r w:rsidRPr="00C746A8">
        <w:t xml:space="preserve"> Uprave za strateško planiranje i koordinaciju fondova EU </w:t>
      </w:r>
      <w:r>
        <w:t>i</w:t>
      </w:r>
      <w:r w:rsidRPr="00C746A8">
        <w:t xml:space="preserve"> službeni</w:t>
      </w:r>
      <w:r>
        <w:t>k</w:t>
      </w:r>
      <w:r w:rsidRPr="00C746A8">
        <w:t>a Uprave za otoke MRRFEU-a</w:t>
      </w:r>
      <w:r>
        <w:t xml:space="preserve"> </w:t>
      </w:r>
    </w:p>
  </w:footnote>
  <w:footnote w:id="19">
    <w:p w14:paraId="081ED1DE" w14:textId="77777777" w:rsidR="00B70172" w:rsidRDefault="00B70172" w:rsidP="0002208D">
      <w:pPr>
        <w:pStyle w:val="FootnoteText"/>
      </w:pPr>
      <w:r>
        <w:rPr>
          <w:rStyle w:val="FootnoteReference"/>
        </w:rPr>
        <w:footnoteRef/>
      </w:r>
      <w:r>
        <w:t xml:space="preserve"> Funkcija u financijskom razdoblju 2014. – 2020.</w:t>
      </w:r>
    </w:p>
  </w:footnote>
  <w:footnote w:id="20">
    <w:p w14:paraId="2165E906" w14:textId="77777777" w:rsidR="00B70172" w:rsidRDefault="00B70172" w:rsidP="0002208D">
      <w:pPr>
        <w:pStyle w:val="FootnoteText"/>
      </w:pPr>
      <w:r>
        <w:rPr>
          <w:rStyle w:val="FootnoteReference"/>
        </w:rPr>
        <w:footnoteRef/>
      </w:r>
      <w:r>
        <w:t xml:space="preserve"> Funkcija u financijskom razdoblju 2021. – 2027.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234F3" w14:textId="77777777" w:rsidR="00B70172" w:rsidRPr="004500A0" w:rsidRDefault="00B70172" w:rsidP="00EE46D3">
    <w:pPr>
      <w:pStyle w:val="Header"/>
      <w:jc w:val="center"/>
      <w:rPr>
        <w:rFonts w:ascii="Lucida Sans Unicode" w:hAnsi="Lucida Sans Unicode" w:cs="Lucida Sans Unicode"/>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50153"/>
    <w:multiLevelType w:val="hybridMultilevel"/>
    <w:tmpl w:val="18480700"/>
    <w:name w:val="WW8Num42222"/>
    <w:lvl w:ilvl="0" w:tplc="00000002">
      <w:start w:val="1"/>
      <w:numFmt w:val="bullet"/>
      <w:lvlText w:val=""/>
      <w:lvlJc w:val="left"/>
      <w:pPr>
        <w:tabs>
          <w:tab w:val="num" w:pos="-1144"/>
        </w:tabs>
        <w:ind w:left="-1144" w:hanging="360"/>
      </w:pPr>
      <w:rPr>
        <w:rFonts w:ascii="Symbol" w:hAnsi="Symbol"/>
      </w:rPr>
    </w:lvl>
    <w:lvl w:ilvl="1" w:tplc="041A0003" w:tentative="1">
      <w:start w:val="1"/>
      <w:numFmt w:val="bullet"/>
      <w:lvlText w:val="o"/>
      <w:lvlJc w:val="left"/>
      <w:pPr>
        <w:tabs>
          <w:tab w:val="num" w:pos="-424"/>
        </w:tabs>
        <w:ind w:left="-424" w:hanging="360"/>
      </w:pPr>
      <w:rPr>
        <w:rFonts w:ascii="Courier New" w:hAnsi="Courier New" w:cs="Cambria" w:hint="default"/>
      </w:rPr>
    </w:lvl>
    <w:lvl w:ilvl="2" w:tplc="041A0005" w:tentative="1">
      <w:start w:val="1"/>
      <w:numFmt w:val="bullet"/>
      <w:lvlText w:val=""/>
      <w:lvlJc w:val="left"/>
      <w:pPr>
        <w:tabs>
          <w:tab w:val="num" w:pos="296"/>
        </w:tabs>
        <w:ind w:left="296" w:hanging="360"/>
      </w:pPr>
      <w:rPr>
        <w:rFonts w:ascii="Wingdings" w:hAnsi="Wingdings" w:hint="default"/>
      </w:rPr>
    </w:lvl>
    <w:lvl w:ilvl="3" w:tplc="041A0001" w:tentative="1">
      <w:start w:val="1"/>
      <w:numFmt w:val="bullet"/>
      <w:lvlText w:val=""/>
      <w:lvlJc w:val="left"/>
      <w:pPr>
        <w:tabs>
          <w:tab w:val="num" w:pos="1016"/>
        </w:tabs>
        <w:ind w:left="1016" w:hanging="360"/>
      </w:pPr>
      <w:rPr>
        <w:rFonts w:ascii="Symbol" w:hAnsi="Symbol" w:hint="default"/>
      </w:rPr>
    </w:lvl>
    <w:lvl w:ilvl="4" w:tplc="041A0003" w:tentative="1">
      <w:start w:val="1"/>
      <w:numFmt w:val="bullet"/>
      <w:lvlText w:val="o"/>
      <w:lvlJc w:val="left"/>
      <w:pPr>
        <w:tabs>
          <w:tab w:val="num" w:pos="1736"/>
        </w:tabs>
        <w:ind w:left="1736" w:hanging="360"/>
      </w:pPr>
      <w:rPr>
        <w:rFonts w:ascii="Courier New" w:hAnsi="Courier New" w:cs="Cambria" w:hint="default"/>
      </w:rPr>
    </w:lvl>
    <w:lvl w:ilvl="5" w:tplc="041A0005" w:tentative="1">
      <w:start w:val="1"/>
      <w:numFmt w:val="bullet"/>
      <w:lvlText w:val=""/>
      <w:lvlJc w:val="left"/>
      <w:pPr>
        <w:tabs>
          <w:tab w:val="num" w:pos="2456"/>
        </w:tabs>
        <w:ind w:left="2456" w:hanging="360"/>
      </w:pPr>
      <w:rPr>
        <w:rFonts w:ascii="Wingdings" w:hAnsi="Wingdings" w:hint="default"/>
      </w:rPr>
    </w:lvl>
    <w:lvl w:ilvl="6" w:tplc="041A0001" w:tentative="1">
      <w:start w:val="1"/>
      <w:numFmt w:val="bullet"/>
      <w:lvlText w:val=""/>
      <w:lvlJc w:val="left"/>
      <w:pPr>
        <w:tabs>
          <w:tab w:val="num" w:pos="3176"/>
        </w:tabs>
        <w:ind w:left="3176" w:hanging="360"/>
      </w:pPr>
      <w:rPr>
        <w:rFonts w:ascii="Symbol" w:hAnsi="Symbol" w:hint="default"/>
      </w:rPr>
    </w:lvl>
    <w:lvl w:ilvl="7" w:tplc="041A0003" w:tentative="1">
      <w:start w:val="1"/>
      <w:numFmt w:val="bullet"/>
      <w:lvlText w:val="o"/>
      <w:lvlJc w:val="left"/>
      <w:pPr>
        <w:tabs>
          <w:tab w:val="num" w:pos="3896"/>
        </w:tabs>
        <w:ind w:left="3896" w:hanging="360"/>
      </w:pPr>
      <w:rPr>
        <w:rFonts w:ascii="Courier New" w:hAnsi="Courier New" w:cs="Cambria" w:hint="default"/>
      </w:rPr>
    </w:lvl>
    <w:lvl w:ilvl="8" w:tplc="041A0005" w:tentative="1">
      <w:start w:val="1"/>
      <w:numFmt w:val="bullet"/>
      <w:lvlText w:val=""/>
      <w:lvlJc w:val="left"/>
      <w:pPr>
        <w:tabs>
          <w:tab w:val="num" w:pos="4616"/>
        </w:tabs>
        <w:ind w:left="4616" w:hanging="360"/>
      </w:pPr>
      <w:rPr>
        <w:rFonts w:ascii="Wingdings" w:hAnsi="Wingdings" w:hint="default"/>
      </w:rPr>
    </w:lvl>
  </w:abstractNum>
  <w:abstractNum w:abstractNumId="1" w15:restartNumberingAfterBreak="0">
    <w:nsid w:val="02E956D9"/>
    <w:multiLevelType w:val="hybridMultilevel"/>
    <w:tmpl w:val="FFFFFFFF"/>
    <w:lvl w:ilvl="0" w:tplc="156C0FAE">
      <w:start w:val="1"/>
      <w:numFmt w:val="bullet"/>
      <w:lvlText w:val=""/>
      <w:lvlJc w:val="left"/>
      <w:pPr>
        <w:ind w:left="720" w:hanging="360"/>
      </w:pPr>
      <w:rPr>
        <w:rFonts w:ascii="Symbol" w:hAnsi="Symbol" w:hint="default"/>
      </w:rPr>
    </w:lvl>
    <w:lvl w:ilvl="1" w:tplc="C39E09C0">
      <w:start w:val="1"/>
      <w:numFmt w:val="bullet"/>
      <w:lvlText w:val="o"/>
      <w:lvlJc w:val="left"/>
      <w:pPr>
        <w:ind w:left="1440" w:hanging="360"/>
      </w:pPr>
      <w:rPr>
        <w:rFonts w:ascii="Courier New" w:hAnsi="Courier New" w:hint="default"/>
      </w:rPr>
    </w:lvl>
    <w:lvl w:ilvl="2" w:tplc="8F703C78">
      <w:start w:val="1"/>
      <w:numFmt w:val="bullet"/>
      <w:lvlText w:val=""/>
      <w:lvlJc w:val="left"/>
      <w:pPr>
        <w:ind w:left="2160" w:hanging="360"/>
      </w:pPr>
      <w:rPr>
        <w:rFonts w:ascii="Wingdings" w:hAnsi="Wingdings" w:hint="default"/>
      </w:rPr>
    </w:lvl>
    <w:lvl w:ilvl="3" w:tplc="426EDE1A">
      <w:start w:val="1"/>
      <w:numFmt w:val="bullet"/>
      <w:lvlText w:val=""/>
      <w:lvlJc w:val="left"/>
      <w:pPr>
        <w:ind w:left="2880" w:hanging="360"/>
      </w:pPr>
      <w:rPr>
        <w:rFonts w:ascii="Symbol" w:hAnsi="Symbol" w:hint="default"/>
      </w:rPr>
    </w:lvl>
    <w:lvl w:ilvl="4" w:tplc="4274D286">
      <w:start w:val="1"/>
      <w:numFmt w:val="bullet"/>
      <w:lvlText w:val="o"/>
      <w:lvlJc w:val="left"/>
      <w:pPr>
        <w:ind w:left="3600" w:hanging="360"/>
      </w:pPr>
      <w:rPr>
        <w:rFonts w:ascii="Courier New" w:hAnsi="Courier New" w:hint="default"/>
      </w:rPr>
    </w:lvl>
    <w:lvl w:ilvl="5" w:tplc="076C06EE">
      <w:start w:val="1"/>
      <w:numFmt w:val="bullet"/>
      <w:lvlText w:val=""/>
      <w:lvlJc w:val="left"/>
      <w:pPr>
        <w:ind w:left="4320" w:hanging="360"/>
      </w:pPr>
      <w:rPr>
        <w:rFonts w:ascii="Wingdings" w:hAnsi="Wingdings" w:hint="default"/>
      </w:rPr>
    </w:lvl>
    <w:lvl w:ilvl="6" w:tplc="1FC63052">
      <w:start w:val="1"/>
      <w:numFmt w:val="bullet"/>
      <w:lvlText w:val=""/>
      <w:lvlJc w:val="left"/>
      <w:pPr>
        <w:ind w:left="5040" w:hanging="360"/>
      </w:pPr>
      <w:rPr>
        <w:rFonts w:ascii="Symbol" w:hAnsi="Symbol" w:hint="default"/>
      </w:rPr>
    </w:lvl>
    <w:lvl w:ilvl="7" w:tplc="4584520E">
      <w:start w:val="1"/>
      <w:numFmt w:val="bullet"/>
      <w:lvlText w:val="o"/>
      <w:lvlJc w:val="left"/>
      <w:pPr>
        <w:ind w:left="5760" w:hanging="360"/>
      </w:pPr>
      <w:rPr>
        <w:rFonts w:ascii="Courier New" w:hAnsi="Courier New" w:hint="default"/>
      </w:rPr>
    </w:lvl>
    <w:lvl w:ilvl="8" w:tplc="6B6C7470">
      <w:start w:val="1"/>
      <w:numFmt w:val="bullet"/>
      <w:lvlText w:val=""/>
      <w:lvlJc w:val="left"/>
      <w:pPr>
        <w:ind w:left="6480" w:hanging="360"/>
      </w:pPr>
      <w:rPr>
        <w:rFonts w:ascii="Wingdings" w:hAnsi="Wingdings" w:hint="default"/>
      </w:rPr>
    </w:lvl>
  </w:abstractNum>
  <w:abstractNum w:abstractNumId="2" w15:restartNumberingAfterBreak="0">
    <w:nsid w:val="09F06905"/>
    <w:multiLevelType w:val="hybridMultilevel"/>
    <w:tmpl w:val="61CC4E16"/>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A60339B"/>
    <w:multiLevelType w:val="hybridMultilevel"/>
    <w:tmpl w:val="AE14A3E8"/>
    <w:lvl w:ilvl="0" w:tplc="89CE17AC">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B532364"/>
    <w:multiLevelType w:val="hybridMultilevel"/>
    <w:tmpl w:val="A3269992"/>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5" w15:restartNumberingAfterBreak="0">
    <w:nsid w:val="0C7770CB"/>
    <w:multiLevelType w:val="hybridMultilevel"/>
    <w:tmpl w:val="E22AF0AE"/>
    <w:lvl w:ilvl="0" w:tplc="89CE17AC">
      <w:start w:val="1"/>
      <w:numFmt w:val="bullet"/>
      <w:lvlText w:val=""/>
      <w:lvlJc w:val="left"/>
      <w:pPr>
        <w:ind w:left="1004" w:hanging="360"/>
      </w:pPr>
      <w:rPr>
        <w:rFonts w:ascii="Symbol" w:hAnsi="Symbol" w:hint="default"/>
      </w:rPr>
    </w:lvl>
    <w:lvl w:ilvl="1" w:tplc="041A0003" w:tentative="1">
      <w:start w:val="1"/>
      <w:numFmt w:val="bullet"/>
      <w:lvlText w:val="o"/>
      <w:lvlJc w:val="left"/>
      <w:pPr>
        <w:ind w:left="1724" w:hanging="360"/>
      </w:pPr>
      <w:rPr>
        <w:rFonts w:ascii="Courier New" w:hAnsi="Courier New" w:cs="Courier New" w:hint="default"/>
      </w:rPr>
    </w:lvl>
    <w:lvl w:ilvl="2" w:tplc="041A0005" w:tentative="1">
      <w:start w:val="1"/>
      <w:numFmt w:val="bullet"/>
      <w:lvlText w:val=""/>
      <w:lvlJc w:val="left"/>
      <w:pPr>
        <w:ind w:left="2444" w:hanging="360"/>
      </w:pPr>
      <w:rPr>
        <w:rFonts w:ascii="Wingdings" w:hAnsi="Wingdings" w:hint="default"/>
      </w:rPr>
    </w:lvl>
    <w:lvl w:ilvl="3" w:tplc="041A0001" w:tentative="1">
      <w:start w:val="1"/>
      <w:numFmt w:val="bullet"/>
      <w:lvlText w:val=""/>
      <w:lvlJc w:val="left"/>
      <w:pPr>
        <w:ind w:left="3164" w:hanging="360"/>
      </w:pPr>
      <w:rPr>
        <w:rFonts w:ascii="Symbol" w:hAnsi="Symbol" w:hint="default"/>
      </w:rPr>
    </w:lvl>
    <w:lvl w:ilvl="4" w:tplc="041A0003" w:tentative="1">
      <w:start w:val="1"/>
      <w:numFmt w:val="bullet"/>
      <w:lvlText w:val="o"/>
      <w:lvlJc w:val="left"/>
      <w:pPr>
        <w:ind w:left="3884" w:hanging="360"/>
      </w:pPr>
      <w:rPr>
        <w:rFonts w:ascii="Courier New" w:hAnsi="Courier New" w:cs="Courier New" w:hint="default"/>
      </w:rPr>
    </w:lvl>
    <w:lvl w:ilvl="5" w:tplc="041A0005" w:tentative="1">
      <w:start w:val="1"/>
      <w:numFmt w:val="bullet"/>
      <w:lvlText w:val=""/>
      <w:lvlJc w:val="left"/>
      <w:pPr>
        <w:ind w:left="4604" w:hanging="360"/>
      </w:pPr>
      <w:rPr>
        <w:rFonts w:ascii="Wingdings" w:hAnsi="Wingdings" w:hint="default"/>
      </w:rPr>
    </w:lvl>
    <w:lvl w:ilvl="6" w:tplc="041A0001" w:tentative="1">
      <w:start w:val="1"/>
      <w:numFmt w:val="bullet"/>
      <w:lvlText w:val=""/>
      <w:lvlJc w:val="left"/>
      <w:pPr>
        <w:ind w:left="5324" w:hanging="360"/>
      </w:pPr>
      <w:rPr>
        <w:rFonts w:ascii="Symbol" w:hAnsi="Symbol" w:hint="default"/>
      </w:rPr>
    </w:lvl>
    <w:lvl w:ilvl="7" w:tplc="041A0003" w:tentative="1">
      <w:start w:val="1"/>
      <w:numFmt w:val="bullet"/>
      <w:lvlText w:val="o"/>
      <w:lvlJc w:val="left"/>
      <w:pPr>
        <w:ind w:left="6044" w:hanging="360"/>
      </w:pPr>
      <w:rPr>
        <w:rFonts w:ascii="Courier New" w:hAnsi="Courier New" w:cs="Courier New" w:hint="default"/>
      </w:rPr>
    </w:lvl>
    <w:lvl w:ilvl="8" w:tplc="041A0005" w:tentative="1">
      <w:start w:val="1"/>
      <w:numFmt w:val="bullet"/>
      <w:lvlText w:val=""/>
      <w:lvlJc w:val="left"/>
      <w:pPr>
        <w:ind w:left="6764" w:hanging="360"/>
      </w:pPr>
      <w:rPr>
        <w:rFonts w:ascii="Wingdings" w:hAnsi="Wingdings" w:hint="default"/>
      </w:rPr>
    </w:lvl>
  </w:abstractNum>
  <w:abstractNum w:abstractNumId="6" w15:restartNumberingAfterBreak="0">
    <w:nsid w:val="0D66234B"/>
    <w:multiLevelType w:val="hybridMultilevel"/>
    <w:tmpl w:val="43020556"/>
    <w:lvl w:ilvl="0" w:tplc="89CE17AC">
      <w:start w:val="1"/>
      <w:numFmt w:val="bullet"/>
      <w:lvlText w:val=""/>
      <w:lvlJc w:val="left"/>
      <w:pPr>
        <w:ind w:left="1004" w:hanging="360"/>
      </w:pPr>
      <w:rPr>
        <w:rFonts w:ascii="Symbol" w:hAnsi="Symbol" w:hint="default"/>
      </w:rPr>
    </w:lvl>
    <w:lvl w:ilvl="1" w:tplc="041A0003" w:tentative="1">
      <w:start w:val="1"/>
      <w:numFmt w:val="bullet"/>
      <w:lvlText w:val="o"/>
      <w:lvlJc w:val="left"/>
      <w:pPr>
        <w:ind w:left="1724" w:hanging="360"/>
      </w:pPr>
      <w:rPr>
        <w:rFonts w:ascii="Courier New" w:hAnsi="Courier New" w:cs="Courier New" w:hint="default"/>
      </w:rPr>
    </w:lvl>
    <w:lvl w:ilvl="2" w:tplc="041A0005" w:tentative="1">
      <w:start w:val="1"/>
      <w:numFmt w:val="bullet"/>
      <w:lvlText w:val=""/>
      <w:lvlJc w:val="left"/>
      <w:pPr>
        <w:ind w:left="2444" w:hanging="360"/>
      </w:pPr>
      <w:rPr>
        <w:rFonts w:ascii="Wingdings" w:hAnsi="Wingdings" w:hint="default"/>
      </w:rPr>
    </w:lvl>
    <w:lvl w:ilvl="3" w:tplc="041A0001" w:tentative="1">
      <w:start w:val="1"/>
      <w:numFmt w:val="bullet"/>
      <w:lvlText w:val=""/>
      <w:lvlJc w:val="left"/>
      <w:pPr>
        <w:ind w:left="3164" w:hanging="360"/>
      </w:pPr>
      <w:rPr>
        <w:rFonts w:ascii="Symbol" w:hAnsi="Symbol" w:hint="default"/>
      </w:rPr>
    </w:lvl>
    <w:lvl w:ilvl="4" w:tplc="041A0003" w:tentative="1">
      <w:start w:val="1"/>
      <w:numFmt w:val="bullet"/>
      <w:lvlText w:val="o"/>
      <w:lvlJc w:val="left"/>
      <w:pPr>
        <w:ind w:left="3884" w:hanging="360"/>
      </w:pPr>
      <w:rPr>
        <w:rFonts w:ascii="Courier New" w:hAnsi="Courier New" w:cs="Courier New" w:hint="default"/>
      </w:rPr>
    </w:lvl>
    <w:lvl w:ilvl="5" w:tplc="041A0005" w:tentative="1">
      <w:start w:val="1"/>
      <w:numFmt w:val="bullet"/>
      <w:lvlText w:val=""/>
      <w:lvlJc w:val="left"/>
      <w:pPr>
        <w:ind w:left="4604" w:hanging="360"/>
      </w:pPr>
      <w:rPr>
        <w:rFonts w:ascii="Wingdings" w:hAnsi="Wingdings" w:hint="default"/>
      </w:rPr>
    </w:lvl>
    <w:lvl w:ilvl="6" w:tplc="041A0001" w:tentative="1">
      <w:start w:val="1"/>
      <w:numFmt w:val="bullet"/>
      <w:lvlText w:val=""/>
      <w:lvlJc w:val="left"/>
      <w:pPr>
        <w:ind w:left="5324" w:hanging="360"/>
      </w:pPr>
      <w:rPr>
        <w:rFonts w:ascii="Symbol" w:hAnsi="Symbol" w:hint="default"/>
      </w:rPr>
    </w:lvl>
    <w:lvl w:ilvl="7" w:tplc="041A0003" w:tentative="1">
      <w:start w:val="1"/>
      <w:numFmt w:val="bullet"/>
      <w:lvlText w:val="o"/>
      <w:lvlJc w:val="left"/>
      <w:pPr>
        <w:ind w:left="6044" w:hanging="360"/>
      </w:pPr>
      <w:rPr>
        <w:rFonts w:ascii="Courier New" w:hAnsi="Courier New" w:cs="Courier New" w:hint="default"/>
      </w:rPr>
    </w:lvl>
    <w:lvl w:ilvl="8" w:tplc="041A0005" w:tentative="1">
      <w:start w:val="1"/>
      <w:numFmt w:val="bullet"/>
      <w:lvlText w:val=""/>
      <w:lvlJc w:val="left"/>
      <w:pPr>
        <w:ind w:left="6764" w:hanging="360"/>
      </w:pPr>
      <w:rPr>
        <w:rFonts w:ascii="Wingdings" w:hAnsi="Wingdings" w:hint="default"/>
      </w:rPr>
    </w:lvl>
  </w:abstractNum>
  <w:abstractNum w:abstractNumId="7" w15:restartNumberingAfterBreak="0">
    <w:nsid w:val="0F963DF8"/>
    <w:multiLevelType w:val="hybridMultilevel"/>
    <w:tmpl w:val="62FE3B04"/>
    <w:lvl w:ilvl="0" w:tplc="75BC2670">
      <w:start w:val="1"/>
      <w:numFmt w:val="bullet"/>
      <w:lvlText w:val="·"/>
      <w:lvlJc w:val="left"/>
      <w:pPr>
        <w:ind w:left="720" w:hanging="360"/>
      </w:pPr>
      <w:rPr>
        <w:rFonts w:ascii="Symbol" w:hAnsi="Symbol" w:hint="default"/>
      </w:rPr>
    </w:lvl>
    <w:lvl w:ilvl="1" w:tplc="F50C5EDC">
      <w:start w:val="1"/>
      <w:numFmt w:val="bullet"/>
      <w:lvlText w:val="o"/>
      <w:lvlJc w:val="left"/>
      <w:pPr>
        <w:ind w:left="1440" w:hanging="360"/>
      </w:pPr>
      <w:rPr>
        <w:rFonts w:ascii="Courier New" w:hAnsi="Courier New" w:hint="default"/>
      </w:rPr>
    </w:lvl>
    <w:lvl w:ilvl="2" w:tplc="7104061C">
      <w:start w:val="1"/>
      <w:numFmt w:val="bullet"/>
      <w:lvlText w:val=""/>
      <w:lvlJc w:val="left"/>
      <w:pPr>
        <w:ind w:left="2160" w:hanging="360"/>
      </w:pPr>
      <w:rPr>
        <w:rFonts w:ascii="Wingdings" w:hAnsi="Wingdings" w:hint="default"/>
      </w:rPr>
    </w:lvl>
    <w:lvl w:ilvl="3" w:tplc="E3B413F4">
      <w:start w:val="1"/>
      <w:numFmt w:val="bullet"/>
      <w:lvlText w:val=""/>
      <w:lvlJc w:val="left"/>
      <w:pPr>
        <w:ind w:left="2880" w:hanging="360"/>
      </w:pPr>
      <w:rPr>
        <w:rFonts w:ascii="Symbol" w:hAnsi="Symbol" w:hint="default"/>
      </w:rPr>
    </w:lvl>
    <w:lvl w:ilvl="4" w:tplc="FF1EE428">
      <w:start w:val="1"/>
      <w:numFmt w:val="bullet"/>
      <w:lvlText w:val="o"/>
      <w:lvlJc w:val="left"/>
      <w:pPr>
        <w:ind w:left="3600" w:hanging="360"/>
      </w:pPr>
      <w:rPr>
        <w:rFonts w:ascii="Courier New" w:hAnsi="Courier New" w:hint="default"/>
      </w:rPr>
    </w:lvl>
    <w:lvl w:ilvl="5" w:tplc="54CA32D4">
      <w:start w:val="1"/>
      <w:numFmt w:val="bullet"/>
      <w:lvlText w:val=""/>
      <w:lvlJc w:val="left"/>
      <w:pPr>
        <w:ind w:left="4320" w:hanging="360"/>
      </w:pPr>
      <w:rPr>
        <w:rFonts w:ascii="Wingdings" w:hAnsi="Wingdings" w:hint="default"/>
      </w:rPr>
    </w:lvl>
    <w:lvl w:ilvl="6" w:tplc="4814B09C">
      <w:start w:val="1"/>
      <w:numFmt w:val="bullet"/>
      <w:lvlText w:val=""/>
      <w:lvlJc w:val="left"/>
      <w:pPr>
        <w:ind w:left="5040" w:hanging="360"/>
      </w:pPr>
      <w:rPr>
        <w:rFonts w:ascii="Symbol" w:hAnsi="Symbol" w:hint="default"/>
      </w:rPr>
    </w:lvl>
    <w:lvl w:ilvl="7" w:tplc="D642526A">
      <w:start w:val="1"/>
      <w:numFmt w:val="bullet"/>
      <w:lvlText w:val="o"/>
      <w:lvlJc w:val="left"/>
      <w:pPr>
        <w:ind w:left="5760" w:hanging="360"/>
      </w:pPr>
      <w:rPr>
        <w:rFonts w:ascii="Courier New" w:hAnsi="Courier New" w:hint="default"/>
      </w:rPr>
    </w:lvl>
    <w:lvl w:ilvl="8" w:tplc="05DC2246">
      <w:start w:val="1"/>
      <w:numFmt w:val="bullet"/>
      <w:lvlText w:val=""/>
      <w:lvlJc w:val="left"/>
      <w:pPr>
        <w:ind w:left="6480" w:hanging="360"/>
      </w:pPr>
      <w:rPr>
        <w:rFonts w:ascii="Wingdings" w:hAnsi="Wingdings" w:hint="default"/>
      </w:rPr>
    </w:lvl>
  </w:abstractNum>
  <w:abstractNum w:abstractNumId="8" w15:restartNumberingAfterBreak="0">
    <w:nsid w:val="11773513"/>
    <w:multiLevelType w:val="hybridMultilevel"/>
    <w:tmpl w:val="BEA09988"/>
    <w:lvl w:ilvl="0" w:tplc="9B3CBFD4">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131954D4"/>
    <w:multiLevelType w:val="hybridMultilevel"/>
    <w:tmpl w:val="FB06B6CC"/>
    <w:lvl w:ilvl="0" w:tplc="D9ECC1EC">
      <w:start w:val="1"/>
      <w:numFmt w:val="bullet"/>
      <w:lvlText w:val=""/>
      <w:lvlJc w:val="left"/>
      <w:pPr>
        <w:ind w:left="720" w:hanging="360"/>
      </w:pPr>
      <w:rPr>
        <w:rFonts w:ascii="Symbol" w:hAnsi="Symbol" w:hint="default"/>
        <w:sz w:val="2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19255E1F"/>
    <w:multiLevelType w:val="hybridMultilevel"/>
    <w:tmpl w:val="17300E4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19533DAB"/>
    <w:multiLevelType w:val="hybridMultilevel"/>
    <w:tmpl w:val="05F26B30"/>
    <w:lvl w:ilvl="0" w:tplc="D9ECC1EC">
      <w:start w:val="1"/>
      <w:numFmt w:val="bullet"/>
      <w:lvlText w:val=""/>
      <w:lvlJc w:val="left"/>
      <w:pPr>
        <w:ind w:left="720" w:hanging="360"/>
      </w:pPr>
      <w:rPr>
        <w:rFonts w:ascii="Symbol" w:hAnsi="Symbol" w:hint="default"/>
        <w:sz w:val="2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1E2827AB"/>
    <w:multiLevelType w:val="hybridMultilevel"/>
    <w:tmpl w:val="0366DFD4"/>
    <w:lvl w:ilvl="0" w:tplc="D9ECC1EC">
      <w:start w:val="1"/>
      <w:numFmt w:val="bullet"/>
      <w:lvlText w:val=""/>
      <w:lvlJc w:val="left"/>
      <w:pPr>
        <w:ind w:left="720" w:hanging="360"/>
      </w:pPr>
      <w:rPr>
        <w:rFonts w:ascii="Symbol" w:hAnsi="Symbol" w:hint="default"/>
        <w:sz w:val="2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1F17710E"/>
    <w:multiLevelType w:val="hybridMultilevel"/>
    <w:tmpl w:val="D75EDAA8"/>
    <w:lvl w:ilvl="0" w:tplc="05EA4BC2">
      <w:start w:val="1"/>
      <w:numFmt w:val="bullet"/>
      <w:lvlText w:val=""/>
      <w:lvlJc w:val="left"/>
      <w:pPr>
        <w:ind w:left="720" w:hanging="360"/>
      </w:pPr>
      <w:rPr>
        <w:rFonts w:ascii="Symbol" w:hAnsi="Symbo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200D4ADE"/>
    <w:multiLevelType w:val="hybridMultilevel"/>
    <w:tmpl w:val="E1DAE354"/>
    <w:lvl w:ilvl="0" w:tplc="3B2A3D66">
      <w:numFmt w:val="bullet"/>
      <w:lvlText w:val="-"/>
      <w:lvlJc w:val="left"/>
      <w:pPr>
        <w:ind w:left="720" w:hanging="360"/>
      </w:pPr>
      <w:rPr>
        <w:rFonts w:ascii="Calibri" w:eastAsia="Calibri" w:hAnsi="Calibri" w:cs="Calibri"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24B4362A"/>
    <w:multiLevelType w:val="hybridMultilevel"/>
    <w:tmpl w:val="91E81CD6"/>
    <w:lvl w:ilvl="0" w:tplc="71C4CB44">
      <w:start w:val="1"/>
      <w:numFmt w:val="bullet"/>
      <w:lvlText w:val="o"/>
      <w:lvlJc w:val="left"/>
      <w:pPr>
        <w:ind w:left="720" w:hanging="360"/>
      </w:pPr>
      <w:rPr>
        <w:rFonts w:ascii="Courier New" w:hAnsi="Courier New" w:hint="default"/>
        <w:sz w:val="16"/>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27CD166E"/>
    <w:multiLevelType w:val="hybridMultilevel"/>
    <w:tmpl w:val="A1549134"/>
    <w:lvl w:ilvl="0" w:tplc="D9ECC1EC">
      <w:start w:val="1"/>
      <w:numFmt w:val="bullet"/>
      <w:lvlText w:val=""/>
      <w:lvlJc w:val="left"/>
      <w:pPr>
        <w:ind w:left="720" w:hanging="360"/>
      </w:pPr>
      <w:rPr>
        <w:rFonts w:ascii="Symbol" w:hAnsi="Symbol" w:hint="default"/>
        <w:sz w:val="2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28823F31"/>
    <w:multiLevelType w:val="hybridMultilevel"/>
    <w:tmpl w:val="1C1A58A4"/>
    <w:lvl w:ilvl="0" w:tplc="D9ECC1EC">
      <w:start w:val="1"/>
      <w:numFmt w:val="bullet"/>
      <w:lvlText w:val=""/>
      <w:lvlJc w:val="left"/>
      <w:pPr>
        <w:ind w:left="720" w:hanging="360"/>
      </w:pPr>
      <w:rPr>
        <w:rFonts w:ascii="Symbol" w:hAnsi="Symbol" w:hint="default"/>
        <w:sz w:val="2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29B0701E"/>
    <w:multiLevelType w:val="hybridMultilevel"/>
    <w:tmpl w:val="23CC91B4"/>
    <w:lvl w:ilvl="0" w:tplc="9B3CBFD4">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2C4D52B2"/>
    <w:multiLevelType w:val="hybridMultilevel"/>
    <w:tmpl w:val="7304E936"/>
    <w:lvl w:ilvl="0" w:tplc="89CE17AC">
      <w:start w:val="1"/>
      <w:numFmt w:val="bullet"/>
      <w:lvlText w:val=""/>
      <w:lvlJc w:val="left"/>
      <w:pPr>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20" w15:restartNumberingAfterBreak="0">
    <w:nsid w:val="31E972D4"/>
    <w:multiLevelType w:val="hybridMultilevel"/>
    <w:tmpl w:val="51686364"/>
    <w:lvl w:ilvl="0" w:tplc="433CE978">
      <w:numFmt w:val="bullet"/>
      <w:lvlText w:val="-"/>
      <w:lvlJc w:val="left"/>
      <w:pPr>
        <w:ind w:left="1080" w:hanging="360"/>
      </w:pPr>
      <w:rPr>
        <w:rFonts w:ascii="Times New Roman" w:eastAsia="Aptos" w:hAnsi="Times New Roman" w:cs="Times New Roman" w:hint="default"/>
        <w:b/>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21" w15:restartNumberingAfterBreak="0">
    <w:nsid w:val="327E45F7"/>
    <w:multiLevelType w:val="hybridMultilevel"/>
    <w:tmpl w:val="E3663DA4"/>
    <w:lvl w:ilvl="0" w:tplc="F04C3D72">
      <w:start w:val="1"/>
      <w:numFmt w:val="bullet"/>
      <w:lvlText w:val=""/>
      <w:lvlJc w:val="left"/>
      <w:pPr>
        <w:ind w:left="1440" w:hanging="360"/>
      </w:pPr>
      <w:rPr>
        <w:rFonts w:ascii="Wingdings" w:hAnsi="Wingdings" w:hint="default"/>
        <w:sz w:val="20"/>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2" w15:restartNumberingAfterBreak="0">
    <w:nsid w:val="35C05138"/>
    <w:multiLevelType w:val="hybridMultilevel"/>
    <w:tmpl w:val="510496C6"/>
    <w:lvl w:ilvl="0" w:tplc="89CE17AC">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35D01826"/>
    <w:multiLevelType w:val="multilevel"/>
    <w:tmpl w:val="041A001F"/>
    <w:styleLink w:val="111111"/>
    <w:lvl w:ilvl="0">
      <w:start w:val="1"/>
      <w:numFmt w:val="decimal"/>
      <w:pStyle w:val="Heading1"/>
      <w:lvlText w:val="%1."/>
      <w:lvlJc w:val="left"/>
      <w:pPr>
        <w:ind w:left="360" w:hanging="360"/>
      </w:pPr>
    </w:lvl>
    <w:lvl w:ilvl="1">
      <w:start w:val="1"/>
      <w:numFmt w:val="decimal"/>
      <w:lvlText w:val="%1.%2."/>
      <w:lvlJc w:val="left"/>
      <w:pPr>
        <w:ind w:left="71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38E6978"/>
    <w:multiLevelType w:val="multilevel"/>
    <w:tmpl w:val="028C3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954207"/>
    <w:multiLevelType w:val="hybridMultilevel"/>
    <w:tmpl w:val="A0CC30DC"/>
    <w:lvl w:ilvl="0" w:tplc="2EDE6266">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46503B3B"/>
    <w:multiLevelType w:val="hybridMultilevel"/>
    <w:tmpl w:val="04FEDA7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49A575BE"/>
    <w:multiLevelType w:val="hybridMultilevel"/>
    <w:tmpl w:val="70EA3228"/>
    <w:lvl w:ilvl="0" w:tplc="D9ECC1EC">
      <w:start w:val="1"/>
      <w:numFmt w:val="bullet"/>
      <w:lvlText w:val=""/>
      <w:lvlJc w:val="left"/>
      <w:pPr>
        <w:ind w:left="720" w:hanging="360"/>
      </w:pPr>
      <w:rPr>
        <w:rFonts w:ascii="Symbol" w:hAnsi="Symbol" w:hint="default"/>
        <w:sz w:val="2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500C2F85"/>
    <w:multiLevelType w:val="hybridMultilevel"/>
    <w:tmpl w:val="E07218C0"/>
    <w:lvl w:ilvl="0" w:tplc="89CE17AC">
      <w:start w:val="1"/>
      <w:numFmt w:val="bullet"/>
      <w:lvlText w:val=""/>
      <w:lvlJc w:val="left"/>
      <w:pPr>
        <w:ind w:left="720" w:hanging="360"/>
      </w:pPr>
      <w:rPr>
        <w:rFonts w:ascii="Symbol" w:hAnsi="Symbol" w:hint="default"/>
      </w:rPr>
    </w:lvl>
    <w:lvl w:ilvl="1" w:tplc="E368B2AA">
      <w:start w:val="1"/>
      <w:numFmt w:val="bullet"/>
      <w:lvlText w:val="o"/>
      <w:lvlJc w:val="left"/>
      <w:pPr>
        <w:ind w:left="1440" w:hanging="360"/>
      </w:pPr>
      <w:rPr>
        <w:rFonts w:ascii="Courier New" w:hAnsi="Courier New" w:hint="default"/>
      </w:rPr>
    </w:lvl>
    <w:lvl w:ilvl="2" w:tplc="D2383062">
      <w:start w:val="1"/>
      <w:numFmt w:val="bullet"/>
      <w:lvlText w:val=""/>
      <w:lvlJc w:val="left"/>
      <w:pPr>
        <w:ind w:left="2160" w:hanging="360"/>
      </w:pPr>
      <w:rPr>
        <w:rFonts w:ascii="Wingdings" w:hAnsi="Wingdings" w:hint="default"/>
      </w:rPr>
    </w:lvl>
    <w:lvl w:ilvl="3" w:tplc="8CFE6140">
      <w:start w:val="1"/>
      <w:numFmt w:val="bullet"/>
      <w:lvlText w:val=""/>
      <w:lvlJc w:val="left"/>
      <w:pPr>
        <w:ind w:left="2880" w:hanging="360"/>
      </w:pPr>
      <w:rPr>
        <w:rFonts w:ascii="Symbol" w:hAnsi="Symbol" w:hint="default"/>
      </w:rPr>
    </w:lvl>
    <w:lvl w:ilvl="4" w:tplc="36D033A0">
      <w:start w:val="1"/>
      <w:numFmt w:val="bullet"/>
      <w:lvlText w:val="o"/>
      <w:lvlJc w:val="left"/>
      <w:pPr>
        <w:ind w:left="3600" w:hanging="360"/>
      </w:pPr>
      <w:rPr>
        <w:rFonts w:ascii="Courier New" w:hAnsi="Courier New" w:hint="default"/>
      </w:rPr>
    </w:lvl>
    <w:lvl w:ilvl="5" w:tplc="F4F27E42">
      <w:start w:val="1"/>
      <w:numFmt w:val="bullet"/>
      <w:lvlText w:val=""/>
      <w:lvlJc w:val="left"/>
      <w:pPr>
        <w:ind w:left="4320" w:hanging="360"/>
      </w:pPr>
      <w:rPr>
        <w:rFonts w:ascii="Wingdings" w:hAnsi="Wingdings" w:hint="default"/>
      </w:rPr>
    </w:lvl>
    <w:lvl w:ilvl="6" w:tplc="201EA28C">
      <w:start w:val="1"/>
      <w:numFmt w:val="bullet"/>
      <w:lvlText w:val=""/>
      <w:lvlJc w:val="left"/>
      <w:pPr>
        <w:ind w:left="5040" w:hanging="360"/>
      </w:pPr>
      <w:rPr>
        <w:rFonts w:ascii="Symbol" w:hAnsi="Symbol" w:hint="default"/>
      </w:rPr>
    </w:lvl>
    <w:lvl w:ilvl="7" w:tplc="75303E5C">
      <w:start w:val="1"/>
      <w:numFmt w:val="bullet"/>
      <w:lvlText w:val="o"/>
      <w:lvlJc w:val="left"/>
      <w:pPr>
        <w:ind w:left="5760" w:hanging="360"/>
      </w:pPr>
      <w:rPr>
        <w:rFonts w:ascii="Courier New" w:hAnsi="Courier New" w:hint="default"/>
      </w:rPr>
    </w:lvl>
    <w:lvl w:ilvl="8" w:tplc="B18CEC58">
      <w:start w:val="1"/>
      <w:numFmt w:val="bullet"/>
      <w:lvlText w:val=""/>
      <w:lvlJc w:val="left"/>
      <w:pPr>
        <w:ind w:left="6480" w:hanging="360"/>
      </w:pPr>
      <w:rPr>
        <w:rFonts w:ascii="Wingdings" w:hAnsi="Wingdings" w:hint="default"/>
      </w:rPr>
    </w:lvl>
  </w:abstractNum>
  <w:abstractNum w:abstractNumId="29" w15:restartNumberingAfterBreak="0">
    <w:nsid w:val="56E84370"/>
    <w:multiLevelType w:val="hybridMultilevel"/>
    <w:tmpl w:val="DD9432C0"/>
    <w:lvl w:ilvl="0" w:tplc="71C4CB44">
      <w:start w:val="1"/>
      <w:numFmt w:val="bullet"/>
      <w:lvlText w:val="o"/>
      <w:lvlJc w:val="left"/>
      <w:pPr>
        <w:ind w:left="720" w:hanging="360"/>
      </w:pPr>
      <w:rPr>
        <w:rFonts w:ascii="Courier New" w:hAnsi="Courier New" w:hint="default"/>
        <w:sz w:val="16"/>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5D764FF3"/>
    <w:multiLevelType w:val="hybridMultilevel"/>
    <w:tmpl w:val="C3205028"/>
    <w:lvl w:ilvl="0" w:tplc="9B3CBFD4">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5DCE6637"/>
    <w:multiLevelType w:val="hybridMultilevel"/>
    <w:tmpl w:val="44A840D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5F3A79AC"/>
    <w:multiLevelType w:val="hybridMultilevel"/>
    <w:tmpl w:val="FB1E7AC0"/>
    <w:lvl w:ilvl="0" w:tplc="89CE17AC">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610C5796"/>
    <w:multiLevelType w:val="multilevel"/>
    <w:tmpl w:val="6BCE45F2"/>
    <w:lvl w:ilvl="0">
      <w:start w:val="1"/>
      <w:numFmt w:val="decimal"/>
      <w:pStyle w:val="naslov1"/>
      <w:lvlText w:val="%1."/>
      <w:lvlJc w:val="left"/>
      <w:pPr>
        <w:tabs>
          <w:tab w:val="num" w:pos="502"/>
        </w:tabs>
        <w:ind w:left="502" w:hanging="360"/>
      </w:pPr>
      <w:rPr>
        <w:rFonts w:hint="default"/>
      </w:rPr>
    </w:lvl>
    <w:lvl w:ilvl="1">
      <w:start w:val="1"/>
      <w:numFmt w:val="decimal"/>
      <w:pStyle w:val="naslov2"/>
      <w:isLgl/>
      <w:lvlText w:val="%1.%2"/>
      <w:lvlJc w:val="left"/>
      <w:pPr>
        <w:tabs>
          <w:tab w:val="num" w:pos="900"/>
        </w:tabs>
        <w:ind w:left="900" w:hanging="360"/>
      </w:pPr>
      <w:rPr>
        <w:rFonts w:hint="default"/>
        <w:i w:val="0"/>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4" w15:restartNumberingAfterBreak="0">
    <w:nsid w:val="66161704"/>
    <w:multiLevelType w:val="multilevel"/>
    <w:tmpl w:val="041A001F"/>
    <w:numStyleLink w:val="111111"/>
  </w:abstractNum>
  <w:abstractNum w:abstractNumId="35" w15:restartNumberingAfterBreak="0">
    <w:nsid w:val="674E6DA1"/>
    <w:multiLevelType w:val="hybridMultilevel"/>
    <w:tmpl w:val="009A6FE0"/>
    <w:lvl w:ilvl="0" w:tplc="71C4CB44">
      <w:start w:val="1"/>
      <w:numFmt w:val="bullet"/>
      <w:lvlText w:val="o"/>
      <w:lvlJc w:val="left"/>
      <w:pPr>
        <w:ind w:left="720" w:hanging="360"/>
      </w:pPr>
      <w:rPr>
        <w:rFonts w:ascii="Courier New" w:hAnsi="Courier New" w:hint="default"/>
        <w:sz w:val="16"/>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6" w15:restartNumberingAfterBreak="0">
    <w:nsid w:val="694A02AD"/>
    <w:multiLevelType w:val="hybridMultilevel"/>
    <w:tmpl w:val="B240D708"/>
    <w:lvl w:ilvl="0" w:tplc="71C4CB44">
      <w:start w:val="1"/>
      <w:numFmt w:val="bullet"/>
      <w:lvlText w:val="o"/>
      <w:lvlJc w:val="left"/>
      <w:pPr>
        <w:ind w:left="720" w:hanging="360"/>
      </w:pPr>
      <w:rPr>
        <w:rFonts w:ascii="Courier New" w:hAnsi="Courier New" w:hint="default"/>
        <w:sz w:val="16"/>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15:restartNumberingAfterBreak="0">
    <w:nsid w:val="6D470836"/>
    <w:multiLevelType w:val="hybridMultilevel"/>
    <w:tmpl w:val="61BAB980"/>
    <w:lvl w:ilvl="0" w:tplc="71C4CB44">
      <w:start w:val="1"/>
      <w:numFmt w:val="bullet"/>
      <w:lvlText w:val="o"/>
      <w:lvlJc w:val="left"/>
      <w:pPr>
        <w:ind w:left="720" w:hanging="360"/>
      </w:pPr>
      <w:rPr>
        <w:rFonts w:ascii="Courier New" w:hAnsi="Courier New" w:hint="default"/>
        <w:sz w:val="16"/>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6D9A7759"/>
    <w:multiLevelType w:val="hybridMultilevel"/>
    <w:tmpl w:val="64EAC990"/>
    <w:lvl w:ilvl="0" w:tplc="041A000B">
      <w:start w:val="1"/>
      <w:numFmt w:val="bullet"/>
      <w:lvlText w:val=""/>
      <w:lvlJc w:val="left"/>
      <w:pPr>
        <w:ind w:left="1440" w:hanging="360"/>
      </w:pPr>
      <w:rPr>
        <w:rFonts w:ascii="Wingdings" w:hAnsi="Wingdings"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39" w15:restartNumberingAfterBreak="0">
    <w:nsid w:val="6E9D55C4"/>
    <w:multiLevelType w:val="hybridMultilevel"/>
    <w:tmpl w:val="29E0EE0E"/>
    <w:lvl w:ilvl="0" w:tplc="71C4CB44">
      <w:start w:val="1"/>
      <w:numFmt w:val="bullet"/>
      <w:lvlText w:val="o"/>
      <w:lvlJc w:val="left"/>
      <w:pPr>
        <w:ind w:left="720" w:hanging="360"/>
      </w:pPr>
      <w:rPr>
        <w:rFonts w:ascii="Courier New" w:hAnsi="Courier New" w:hint="default"/>
        <w:sz w:val="16"/>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0" w15:restartNumberingAfterBreak="0">
    <w:nsid w:val="6EAE484C"/>
    <w:multiLevelType w:val="hybridMultilevel"/>
    <w:tmpl w:val="889C4962"/>
    <w:lvl w:ilvl="0" w:tplc="71C4CB44">
      <w:start w:val="1"/>
      <w:numFmt w:val="bullet"/>
      <w:lvlText w:val="o"/>
      <w:lvlJc w:val="left"/>
      <w:pPr>
        <w:ind w:left="720" w:hanging="360"/>
      </w:pPr>
      <w:rPr>
        <w:rFonts w:ascii="Courier New" w:hAnsi="Courier New" w:hint="default"/>
        <w:sz w:val="16"/>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1" w15:restartNumberingAfterBreak="0">
    <w:nsid w:val="6FD052E5"/>
    <w:multiLevelType w:val="hybridMultilevel"/>
    <w:tmpl w:val="14323778"/>
    <w:lvl w:ilvl="0" w:tplc="7334EC66">
      <w:start w:val="1"/>
      <w:numFmt w:val="bullet"/>
      <w:lvlText w:val="·"/>
      <w:lvlJc w:val="left"/>
      <w:pPr>
        <w:ind w:left="720" w:hanging="360"/>
      </w:pPr>
      <w:rPr>
        <w:rFonts w:ascii="Symbol" w:hAnsi="Symbol" w:hint="default"/>
      </w:rPr>
    </w:lvl>
    <w:lvl w:ilvl="1" w:tplc="8C8EB168">
      <w:start w:val="1"/>
      <w:numFmt w:val="bullet"/>
      <w:lvlText w:val="o"/>
      <w:lvlJc w:val="left"/>
      <w:pPr>
        <w:ind w:left="1440" w:hanging="360"/>
      </w:pPr>
      <w:rPr>
        <w:rFonts w:ascii="Courier New" w:hAnsi="Courier New" w:hint="default"/>
      </w:rPr>
    </w:lvl>
    <w:lvl w:ilvl="2" w:tplc="95266FDA">
      <w:start w:val="1"/>
      <w:numFmt w:val="bullet"/>
      <w:lvlText w:val=""/>
      <w:lvlJc w:val="left"/>
      <w:pPr>
        <w:ind w:left="2160" w:hanging="360"/>
      </w:pPr>
      <w:rPr>
        <w:rFonts w:ascii="Wingdings" w:hAnsi="Wingdings" w:hint="default"/>
      </w:rPr>
    </w:lvl>
    <w:lvl w:ilvl="3" w:tplc="937687F0">
      <w:start w:val="1"/>
      <w:numFmt w:val="bullet"/>
      <w:lvlText w:val=""/>
      <w:lvlJc w:val="left"/>
      <w:pPr>
        <w:ind w:left="2880" w:hanging="360"/>
      </w:pPr>
      <w:rPr>
        <w:rFonts w:ascii="Symbol" w:hAnsi="Symbol" w:hint="default"/>
      </w:rPr>
    </w:lvl>
    <w:lvl w:ilvl="4" w:tplc="9B3CDAE2">
      <w:start w:val="1"/>
      <w:numFmt w:val="bullet"/>
      <w:lvlText w:val="o"/>
      <w:lvlJc w:val="left"/>
      <w:pPr>
        <w:ind w:left="3600" w:hanging="360"/>
      </w:pPr>
      <w:rPr>
        <w:rFonts w:ascii="Courier New" w:hAnsi="Courier New" w:hint="default"/>
      </w:rPr>
    </w:lvl>
    <w:lvl w:ilvl="5" w:tplc="950EB782">
      <w:start w:val="1"/>
      <w:numFmt w:val="bullet"/>
      <w:lvlText w:val=""/>
      <w:lvlJc w:val="left"/>
      <w:pPr>
        <w:ind w:left="4320" w:hanging="360"/>
      </w:pPr>
      <w:rPr>
        <w:rFonts w:ascii="Wingdings" w:hAnsi="Wingdings" w:hint="default"/>
      </w:rPr>
    </w:lvl>
    <w:lvl w:ilvl="6" w:tplc="98B292BA">
      <w:start w:val="1"/>
      <w:numFmt w:val="bullet"/>
      <w:lvlText w:val=""/>
      <w:lvlJc w:val="left"/>
      <w:pPr>
        <w:ind w:left="5040" w:hanging="360"/>
      </w:pPr>
      <w:rPr>
        <w:rFonts w:ascii="Symbol" w:hAnsi="Symbol" w:hint="default"/>
      </w:rPr>
    </w:lvl>
    <w:lvl w:ilvl="7" w:tplc="80325D30">
      <w:start w:val="1"/>
      <w:numFmt w:val="bullet"/>
      <w:lvlText w:val="o"/>
      <w:lvlJc w:val="left"/>
      <w:pPr>
        <w:ind w:left="5760" w:hanging="360"/>
      </w:pPr>
      <w:rPr>
        <w:rFonts w:ascii="Courier New" w:hAnsi="Courier New" w:hint="default"/>
      </w:rPr>
    </w:lvl>
    <w:lvl w:ilvl="8" w:tplc="4EDA6A80">
      <w:start w:val="1"/>
      <w:numFmt w:val="bullet"/>
      <w:lvlText w:val=""/>
      <w:lvlJc w:val="left"/>
      <w:pPr>
        <w:ind w:left="6480" w:hanging="360"/>
      </w:pPr>
      <w:rPr>
        <w:rFonts w:ascii="Wingdings" w:hAnsi="Wingdings" w:hint="default"/>
      </w:rPr>
    </w:lvl>
  </w:abstractNum>
  <w:abstractNum w:abstractNumId="42" w15:restartNumberingAfterBreak="0">
    <w:nsid w:val="6FD464E1"/>
    <w:multiLevelType w:val="hybridMultilevel"/>
    <w:tmpl w:val="AC5CE236"/>
    <w:lvl w:ilvl="0" w:tplc="041A0003">
      <w:start w:val="1"/>
      <w:numFmt w:val="bullet"/>
      <w:lvlText w:val="o"/>
      <w:lvlJc w:val="left"/>
      <w:pPr>
        <w:ind w:left="720" w:hanging="360"/>
      </w:pPr>
      <w:rPr>
        <w:rFonts w:ascii="Courier New" w:hAnsi="Courier New" w:cs="Courier New" w:hint="default"/>
        <w:sz w:val="2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3" w15:restartNumberingAfterBreak="0">
    <w:nsid w:val="706848F0"/>
    <w:multiLevelType w:val="hybridMultilevel"/>
    <w:tmpl w:val="F1AE3BC4"/>
    <w:lvl w:ilvl="0" w:tplc="4CA0EF98">
      <w:start w:val="1"/>
      <w:numFmt w:val="bullet"/>
      <w:lvlText w:val="·"/>
      <w:lvlJc w:val="left"/>
      <w:pPr>
        <w:ind w:left="720" w:hanging="360"/>
      </w:pPr>
      <w:rPr>
        <w:rFonts w:ascii="Symbol" w:hAnsi="Symbol" w:hint="default"/>
      </w:rPr>
    </w:lvl>
    <w:lvl w:ilvl="1" w:tplc="1F3A5AA8">
      <w:start w:val="1"/>
      <w:numFmt w:val="bullet"/>
      <w:lvlText w:val="o"/>
      <w:lvlJc w:val="left"/>
      <w:pPr>
        <w:ind w:left="1440" w:hanging="360"/>
      </w:pPr>
      <w:rPr>
        <w:rFonts w:ascii="Courier New" w:hAnsi="Courier New" w:hint="default"/>
      </w:rPr>
    </w:lvl>
    <w:lvl w:ilvl="2" w:tplc="392C9832">
      <w:start w:val="1"/>
      <w:numFmt w:val="bullet"/>
      <w:lvlText w:val=""/>
      <w:lvlJc w:val="left"/>
      <w:pPr>
        <w:ind w:left="2160" w:hanging="360"/>
      </w:pPr>
      <w:rPr>
        <w:rFonts w:ascii="Wingdings" w:hAnsi="Wingdings" w:hint="default"/>
      </w:rPr>
    </w:lvl>
    <w:lvl w:ilvl="3" w:tplc="258A769C">
      <w:start w:val="1"/>
      <w:numFmt w:val="bullet"/>
      <w:lvlText w:val=""/>
      <w:lvlJc w:val="left"/>
      <w:pPr>
        <w:ind w:left="2880" w:hanging="360"/>
      </w:pPr>
      <w:rPr>
        <w:rFonts w:ascii="Symbol" w:hAnsi="Symbol" w:hint="default"/>
      </w:rPr>
    </w:lvl>
    <w:lvl w:ilvl="4" w:tplc="BED44D72">
      <w:start w:val="1"/>
      <w:numFmt w:val="bullet"/>
      <w:lvlText w:val="o"/>
      <w:lvlJc w:val="left"/>
      <w:pPr>
        <w:ind w:left="3600" w:hanging="360"/>
      </w:pPr>
      <w:rPr>
        <w:rFonts w:ascii="Courier New" w:hAnsi="Courier New" w:hint="default"/>
      </w:rPr>
    </w:lvl>
    <w:lvl w:ilvl="5" w:tplc="5C62B964">
      <w:start w:val="1"/>
      <w:numFmt w:val="bullet"/>
      <w:lvlText w:val=""/>
      <w:lvlJc w:val="left"/>
      <w:pPr>
        <w:ind w:left="4320" w:hanging="360"/>
      </w:pPr>
      <w:rPr>
        <w:rFonts w:ascii="Wingdings" w:hAnsi="Wingdings" w:hint="default"/>
      </w:rPr>
    </w:lvl>
    <w:lvl w:ilvl="6" w:tplc="C6868A64">
      <w:start w:val="1"/>
      <w:numFmt w:val="bullet"/>
      <w:lvlText w:val=""/>
      <w:lvlJc w:val="left"/>
      <w:pPr>
        <w:ind w:left="5040" w:hanging="360"/>
      </w:pPr>
      <w:rPr>
        <w:rFonts w:ascii="Symbol" w:hAnsi="Symbol" w:hint="default"/>
      </w:rPr>
    </w:lvl>
    <w:lvl w:ilvl="7" w:tplc="8176F034">
      <w:start w:val="1"/>
      <w:numFmt w:val="bullet"/>
      <w:lvlText w:val="o"/>
      <w:lvlJc w:val="left"/>
      <w:pPr>
        <w:ind w:left="5760" w:hanging="360"/>
      </w:pPr>
      <w:rPr>
        <w:rFonts w:ascii="Courier New" w:hAnsi="Courier New" w:hint="default"/>
      </w:rPr>
    </w:lvl>
    <w:lvl w:ilvl="8" w:tplc="958A7174">
      <w:start w:val="1"/>
      <w:numFmt w:val="bullet"/>
      <w:lvlText w:val=""/>
      <w:lvlJc w:val="left"/>
      <w:pPr>
        <w:ind w:left="6480" w:hanging="360"/>
      </w:pPr>
      <w:rPr>
        <w:rFonts w:ascii="Wingdings" w:hAnsi="Wingdings" w:hint="default"/>
      </w:rPr>
    </w:lvl>
  </w:abstractNum>
  <w:abstractNum w:abstractNumId="44" w15:restartNumberingAfterBreak="0">
    <w:nsid w:val="75D948BA"/>
    <w:multiLevelType w:val="hybridMultilevel"/>
    <w:tmpl w:val="A9547B36"/>
    <w:lvl w:ilvl="0" w:tplc="D9ECC1EC">
      <w:start w:val="1"/>
      <w:numFmt w:val="bullet"/>
      <w:lvlText w:val=""/>
      <w:lvlJc w:val="left"/>
      <w:pPr>
        <w:ind w:left="720" w:hanging="360"/>
      </w:pPr>
      <w:rPr>
        <w:rFonts w:ascii="Symbol" w:hAnsi="Symbol" w:hint="default"/>
        <w:sz w:val="2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5" w15:restartNumberingAfterBreak="0">
    <w:nsid w:val="78E52C41"/>
    <w:multiLevelType w:val="hybridMultilevel"/>
    <w:tmpl w:val="E8D0FFF4"/>
    <w:lvl w:ilvl="0" w:tplc="D9ECC1EC">
      <w:start w:val="1"/>
      <w:numFmt w:val="bullet"/>
      <w:lvlText w:val=""/>
      <w:lvlJc w:val="left"/>
      <w:pPr>
        <w:ind w:left="720" w:hanging="360"/>
      </w:pPr>
      <w:rPr>
        <w:rFonts w:ascii="Symbol" w:hAnsi="Symbol" w:hint="default"/>
        <w:sz w:val="2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6" w15:restartNumberingAfterBreak="0">
    <w:nsid w:val="7BE95D80"/>
    <w:multiLevelType w:val="hybridMultilevel"/>
    <w:tmpl w:val="7BE95D80"/>
    <w:lvl w:ilvl="0" w:tplc="B6962C2C">
      <w:start w:val="1"/>
      <w:numFmt w:val="bullet"/>
      <w:lvlText w:val=""/>
      <w:lvlJc w:val="left"/>
      <w:pPr>
        <w:ind w:left="720" w:hanging="360"/>
      </w:pPr>
      <w:rPr>
        <w:rFonts w:ascii="Symbol" w:hAnsi="Symbol"/>
      </w:rPr>
    </w:lvl>
    <w:lvl w:ilvl="1" w:tplc="0B72878C">
      <w:start w:val="1"/>
      <w:numFmt w:val="bullet"/>
      <w:lvlText w:val="o"/>
      <w:lvlJc w:val="left"/>
      <w:pPr>
        <w:tabs>
          <w:tab w:val="num" w:pos="1440"/>
        </w:tabs>
        <w:ind w:left="1440" w:hanging="360"/>
      </w:pPr>
      <w:rPr>
        <w:rFonts w:ascii="Courier New" w:hAnsi="Courier New"/>
      </w:rPr>
    </w:lvl>
    <w:lvl w:ilvl="2" w:tplc="A0B015AA">
      <w:start w:val="1"/>
      <w:numFmt w:val="bullet"/>
      <w:lvlText w:val=""/>
      <w:lvlJc w:val="left"/>
      <w:pPr>
        <w:tabs>
          <w:tab w:val="num" w:pos="2160"/>
        </w:tabs>
        <w:ind w:left="2160" w:hanging="360"/>
      </w:pPr>
      <w:rPr>
        <w:rFonts w:ascii="Wingdings" w:hAnsi="Wingdings"/>
      </w:rPr>
    </w:lvl>
    <w:lvl w:ilvl="3" w:tplc="86DE8F90">
      <w:start w:val="1"/>
      <w:numFmt w:val="bullet"/>
      <w:lvlText w:val=""/>
      <w:lvlJc w:val="left"/>
      <w:pPr>
        <w:tabs>
          <w:tab w:val="num" w:pos="2880"/>
        </w:tabs>
        <w:ind w:left="2880" w:hanging="360"/>
      </w:pPr>
      <w:rPr>
        <w:rFonts w:ascii="Symbol" w:hAnsi="Symbol"/>
      </w:rPr>
    </w:lvl>
    <w:lvl w:ilvl="4" w:tplc="F684B0D0">
      <w:start w:val="1"/>
      <w:numFmt w:val="bullet"/>
      <w:lvlText w:val="o"/>
      <w:lvlJc w:val="left"/>
      <w:pPr>
        <w:tabs>
          <w:tab w:val="num" w:pos="3600"/>
        </w:tabs>
        <w:ind w:left="3600" w:hanging="360"/>
      </w:pPr>
      <w:rPr>
        <w:rFonts w:ascii="Courier New" w:hAnsi="Courier New"/>
      </w:rPr>
    </w:lvl>
    <w:lvl w:ilvl="5" w:tplc="BD8C4C18">
      <w:start w:val="1"/>
      <w:numFmt w:val="bullet"/>
      <w:lvlText w:val=""/>
      <w:lvlJc w:val="left"/>
      <w:pPr>
        <w:tabs>
          <w:tab w:val="num" w:pos="4320"/>
        </w:tabs>
        <w:ind w:left="4320" w:hanging="360"/>
      </w:pPr>
      <w:rPr>
        <w:rFonts w:ascii="Wingdings" w:hAnsi="Wingdings"/>
      </w:rPr>
    </w:lvl>
    <w:lvl w:ilvl="6" w:tplc="932C82EA">
      <w:start w:val="1"/>
      <w:numFmt w:val="bullet"/>
      <w:lvlText w:val=""/>
      <w:lvlJc w:val="left"/>
      <w:pPr>
        <w:tabs>
          <w:tab w:val="num" w:pos="5040"/>
        </w:tabs>
        <w:ind w:left="5040" w:hanging="360"/>
      </w:pPr>
      <w:rPr>
        <w:rFonts w:ascii="Symbol" w:hAnsi="Symbol"/>
      </w:rPr>
    </w:lvl>
    <w:lvl w:ilvl="7" w:tplc="AED831A6">
      <w:start w:val="1"/>
      <w:numFmt w:val="bullet"/>
      <w:lvlText w:val="o"/>
      <w:lvlJc w:val="left"/>
      <w:pPr>
        <w:tabs>
          <w:tab w:val="num" w:pos="5760"/>
        </w:tabs>
        <w:ind w:left="5760" w:hanging="360"/>
      </w:pPr>
      <w:rPr>
        <w:rFonts w:ascii="Courier New" w:hAnsi="Courier New"/>
      </w:rPr>
    </w:lvl>
    <w:lvl w:ilvl="8" w:tplc="0EF07B02">
      <w:start w:val="1"/>
      <w:numFmt w:val="bullet"/>
      <w:lvlText w:val=""/>
      <w:lvlJc w:val="left"/>
      <w:pPr>
        <w:tabs>
          <w:tab w:val="num" w:pos="6480"/>
        </w:tabs>
        <w:ind w:left="6480" w:hanging="360"/>
      </w:pPr>
      <w:rPr>
        <w:rFonts w:ascii="Wingdings" w:hAnsi="Wingdings"/>
      </w:rPr>
    </w:lvl>
  </w:abstractNum>
  <w:num w:numId="1">
    <w:abstractNumId w:val="33"/>
  </w:num>
  <w:num w:numId="2">
    <w:abstractNumId w:val="23"/>
  </w:num>
  <w:num w:numId="3">
    <w:abstractNumId w:val="34"/>
    <w:lvlOverride w:ilvl="0">
      <w:lvl w:ilvl="0">
        <w:start w:val="1"/>
        <w:numFmt w:val="decimal"/>
        <w:pStyle w:val="Heading1"/>
        <w:lvlText w:val="%1."/>
        <w:lvlJc w:val="left"/>
        <w:pPr>
          <w:ind w:left="360" w:hanging="360"/>
        </w:pPr>
      </w:lvl>
    </w:lvlOverride>
    <w:lvlOverride w:ilvl="1">
      <w:lvl w:ilvl="1">
        <w:start w:val="1"/>
        <w:numFmt w:val="decimal"/>
        <w:lvlText w:val="%1.%2."/>
        <w:lvlJc w:val="left"/>
        <w:pPr>
          <w:ind w:left="716"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4">
    <w:abstractNumId w:val="3"/>
  </w:num>
  <w:num w:numId="5">
    <w:abstractNumId w:val="22"/>
  </w:num>
  <w:num w:numId="6">
    <w:abstractNumId w:val="32"/>
  </w:num>
  <w:num w:numId="7">
    <w:abstractNumId w:val="34"/>
    <w:lvlOverride w:ilvl="0">
      <w:lvl w:ilvl="0">
        <w:start w:val="1"/>
        <w:numFmt w:val="decimal"/>
        <w:pStyle w:val="Heading1"/>
        <w:lvlText w:val="%1."/>
        <w:lvlJc w:val="left"/>
        <w:pPr>
          <w:ind w:left="360" w:hanging="360"/>
        </w:pPr>
      </w:lvl>
    </w:lvlOverride>
    <w:lvlOverride w:ilvl="1">
      <w:lvl w:ilvl="1">
        <w:start w:val="1"/>
        <w:numFmt w:val="decimal"/>
        <w:lvlText w:val="%1.%2."/>
        <w:lvlJc w:val="left"/>
        <w:pPr>
          <w:ind w:left="716"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8">
    <w:abstractNumId w:val="34"/>
    <w:lvlOverride w:ilvl="0">
      <w:lvl w:ilvl="0">
        <w:start w:val="1"/>
        <w:numFmt w:val="decimal"/>
        <w:pStyle w:val="Heading1"/>
        <w:lvlText w:val="%1."/>
        <w:lvlJc w:val="left"/>
        <w:pPr>
          <w:ind w:left="360" w:hanging="360"/>
        </w:pPr>
      </w:lvl>
    </w:lvlOverride>
    <w:lvlOverride w:ilvl="1">
      <w:lvl w:ilvl="1">
        <w:start w:val="1"/>
        <w:numFmt w:val="decimal"/>
        <w:lvlText w:val="%1.%2."/>
        <w:lvlJc w:val="left"/>
        <w:pPr>
          <w:ind w:left="716"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9">
    <w:abstractNumId w:val="34"/>
    <w:lvlOverride w:ilvl="0">
      <w:lvl w:ilvl="0">
        <w:start w:val="1"/>
        <w:numFmt w:val="decimal"/>
        <w:pStyle w:val="Heading1"/>
        <w:lvlText w:val="%1."/>
        <w:lvlJc w:val="left"/>
        <w:pPr>
          <w:ind w:left="360" w:hanging="360"/>
        </w:pPr>
        <w:rPr>
          <w:rFonts w:hint="default"/>
        </w:rPr>
      </w:lvl>
    </w:lvlOverride>
    <w:lvlOverride w:ilvl="1">
      <w:lvl w:ilvl="1">
        <w:start w:val="1"/>
        <w:numFmt w:val="decimal"/>
        <w:lvlText w:val="%1.%2."/>
        <w:lvlJc w:val="left"/>
        <w:pPr>
          <w:ind w:left="716"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28"/>
  </w:num>
  <w:num w:numId="11">
    <w:abstractNumId w:val="13"/>
  </w:num>
  <w:num w:numId="12">
    <w:abstractNumId w:val="1"/>
  </w:num>
  <w:num w:numId="13">
    <w:abstractNumId w:val="6"/>
  </w:num>
  <w:num w:numId="14">
    <w:abstractNumId w:val="5"/>
  </w:num>
  <w:num w:numId="15">
    <w:abstractNumId w:val="34"/>
    <w:lvlOverride w:ilvl="0">
      <w:lvl w:ilvl="0">
        <w:start w:val="1"/>
        <w:numFmt w:val="decimal"/>
        <w:pStyle w:val="Heading1"/>
        <w:lvlText w:val="%1."/>
        <w:lvlJc w:val="left"/>
        <w:pPr>
          <w:ind w:left="360" w:hanging="360"/>
        </w:pPr>
      </w:lvl>
    </w:lvlOverride>
    <w:lvlOverride w:ilvl="1">
      <w:lvl w:ilvl="1">
        <w:start w:val="1"/>
        <w:numFmt w:val="decimal"/>
        <w:lvlText w:val="%1.%2."/>
        <w:lvlJc w:val="left"/>
        <w:pPr>
          <w:ind w:left="716"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16">
    <w:abstractNumId w:val="46"/>
  </w:num>
  <w:num w:numId="17">
    <w:abstractNumId w:val="14"/>
  </w:num>
  <w:num w:numId="18">
    <w:abstractNumId w:val="25"/>
  </w:num>
  <w:num w:numId="19">
    <w:abstractNumId w:val="19"/>
  </w:num>
  <w:num w:numId="20">
    <w:abstractNumId w:val="26"/>
  </w:num>
  <w:num w:numId="21">
    <w:abstractNumId w:val="31"/>
  </w:num>
  <w:num w:numId="22">
    <w:abstractNumId w:val="11"/>
  </w:num>
  <w:num w:numId="23">
    <w:abstractNumId w:val="9"/>
  </w:num>
  <w:num w:numId="24">
    <w:abstractNumId w:val="35"/>
  </w:num>
  <w:num w:numId="25">
    <w:abstractNumId w:val="36"/>
  </w:num>
  <w:num w:numId="26">
    <w:abstractNumId w:val="15"/>
  </w:num>
  <w:num w:numId="27">
    <w:abstractNumId w:val="44"/>
  </w:num>
  <w:num w:numId="28">
    <w:abstractNumId w:val="29"/>
  </w:num>
  <w:num w:numId="29">
    <w:abstractNumId w:val="45"/>
  </w:num>
  <w:num w:numId="30">
    <w:abstractNumId w:val="37"/>
  </w:num>
  <w:num w:numId="31">
    <w:abstractNumId w:val="2"/>
  </w:num>
  <w:num w:numId="32">
    <w:abstractNumId w:val="27"/>
  </w:num>
  <w:num w:numId="33">
    <w:abstractNumId w:val="42"/>
  </w:num>
  <w:num w:numId="34">
    <w:abstractNumId w:val="17"/>
  </w:num>
  <w:num w:numId="35">
    <w:abstractNumId w:val="39"/>
  </w:num>
  <w:num w:numId="36">
    <w:abstractNumId w:val="21"/>
  </w:num>
  <w:num w:numId="37">
    <w:abstractNumId w:val="12"/>
  </w:num>
  <w:num w:numId="38">
    <w:abstractNumId w:val="40"/>
  </w:num>
  <w:num w:numId="39">
    <w:abstractNumId w:val="16"/>
  </w:num>
  <w:num w:numId="40">
    <w:abstractNumId w:val="34"/>
    <w:lvlOverride w:ilvl="0">
      <w:lvl w:ilvl="0">
        <w:start w:val="1"/>
        <w:numFmt w:val="decimal"/>
        <w:pStyle w:val="Heading1"/>
        <w:lvlText w:val="%1."/>
        <w:lvlJc w:val="left"/>
        <w:pPr>
          <w:ind w:left="360" w:hanging="360"/>
        </w:pPr>
      </w:lvl>
    </w:lvlOverride>
    <w:lvlOverride w:ilvl="1">
      <w:lvl w:ilvl="1">
        <w:start w:val="1"/>
        <w:numFmt w:val="decimal"/>
        <w:lvlText w:val="%1.%2."/>
        <w:lvlJc w:val="left"/>
        <w:pPr>
          <w:ind w:left="716"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41">
    <w:abstractNumId w:val="30"/>
  </w:num>
  <w:num w:numId="42">
    <w:abstractNumId w:val="8"/>
  </w:num>
  <w:num w:numId="43">
    <w:abstractNumId w:val="18"/>
  </w:num>
  <w:num w:numId="44">
    <w:abstractNumId w:val="0"/>
  </w:num>
  <w:num w:numId="45">
    <w:abstractNumId w:val="34"/>
    <w:lvlOverride w:ilvl="0">
      <w:lvl w:ilvl="0">
        <w:start w:val="1"/>
        <w:numFmt w:val="decimal"/>
        <w:pStyle w:val="Heading1"/>
        <w:lvlText w:val="%1."/>
        <w:lvlJc w:val="left"/>
        <w:pPr>
          <w:ind w:left="360" w:hanging="360"/>
        </w:pPr>
      </w:lvl>
    </w:lvlOverride>
    <w:lvlOverride w:ilvl="1">
      <w:lvl w:ilvl="1">
        <w:start w:val="1"/>
        <w:numFmt w:val="decimal"/>
        <w:lvlText w:val="%1.%2."/>
        <w:lvlJc w:val="left"/>
        <w:pPr>
          <w:ind w:left="716"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46">
    <w:abstractNumId w:val="10"/>
  </w:num>
  <w:num w:numId="47">
    <w:abstractNumId w:val="7"/>
  </w:num>
  <w:num w:numId="48">
    <w:abstractNumId w:val="43"/>
  </w:num>
  <w:num w:numId="49">
    <w:abstractNumId w:val="41"/>
  </w:num>
  <w:num w:numId="50">
    <w:abstractNumId w:val="24"/>
  </w:num>
  <w:num w:numId="51">
    <w:abstractNumId w:val="34"/>
    <w:lvlOverride w:ilvl="0">
      <w:lvl w:ilvl="0">
        <w:start w:val="1"/>
        <w:numFmt w:val="decimal"/>
        <w:pStyle w:val="Heading1"/>
        <w:lvlText w:val="%1."/>
        <w:lvlJc w:val="left"/>
        <w:pPr>
          <w:ind w:left="360" w:hanging="360"/>
        </w:pPr>
      </w:lvl>
    </w:lvlOverride>
    <w:lvlOverride w:ilvl="1">
      <w:lvl w:ilvl="1">
        <w:start w:val="1"/>
        <w:numFmt w:val="decimal"/>
        <w:lvlText w:val="%1.%2."/>
        <w:lvlJc w:val="left"/>
        <w:pPr>
          <w:ind w:left="716"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52">
    <w:abstractNumId w:val="34"/>
    <w:lvlOverride w:ilvl="0">
      <w:lvl w:ilvl="0">
        <w:start w:val="1"/>
        <w:numFmt w:val="decimal"/>
        <w:pStyle w:val="Heading1"/>
        <w:lvlText w:val="%1."/>
        <w:lvlJc w:val="left"/>
        <w:pPr>
          <w:ind w:left="360" w:hanging="360"/>
        </w:pPr>
      </w:lvl>
    </w:lvlOverride>
    <w:lvlOverride w:ilvl="1">
      <w:lvl w:ilvl="1">
        <w:start w:val="1"/>
        <w:numFmt w:val="decimal"/>
        <w:lvlText w:val="%1.%2."/>
        <w:lvlJc w:val="left"/>
        <w:pPr>
          <w:ind w:left="716"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53">
    <w:abstractNumId w:val="34"/>
    <w:lvlOverride w:ilvl="0">
      <w:lvl w:ilvl="0">
        <w:start w:val="1"/>
        <w:numFmt w:val="decimal"/>
        <w:pStyle w:val="Heading1"/>
        <w:lvlText w:val="%1."/>
        <w:lvlJc w:val="left"/>
        <w:pPr>
          <w:ind w:left="360" w:hanging="360"/>
        </w:pPr>
      </w:lvl>
    </w:lvlOverride>
    <w:lvlOverride w:ilvl="1">
      <w:lvl w:ilvl="1">
        <w:start w:val="1"/>
        <w:numFmt w:val="decimal"/>
        <w:lvlText w:val="%1.%2."/>
        <w:lvlJc w:val="left"/>
        <w:pPr>
          <w:ind w:left="716"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54">
    <w:abstractNumId w:val="34"/>
    <w:lvlOverride w:ilvl="0">
      <w:lvl w:ilvl="0">
        <w:start w:val="1"/>
        <w:numFmt w:val="decimal"/>
        <w:pStyle w:val="Heading1"/>
        <w:lvlText w:val="%1."/>
        <w:lvlJc w:val="left"/>
        <w:pPr>
          <w:ind w:left="360" w:hanging="360"/>
        </w:pPr>
      </w:lvl>
    </w:lvlOverride>
    <w:lvlOverride w:ilvl="1">
      <w:lvl w:ilvl="1">
        <w:start w:val="1"/>
        <w:numFmt w:val="decimal"/>
        <w:lvlText w:val="%1.%2."/>
        <w:lvlJc w:val="left"/>
        <w:pPr>
          <w:ind w:left="716"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55">
    <w:abstractNumId w:val="34"/>
    <w:lvlOverride w:ilvl="0">
      <w:lvl w:ilvl="0">
        <w:start w:val="1"/>
        <w:numFmt w:val="decimal"/>
        <w:pStyle w:val="Heading1"/>
        <w:lvlText w:val="%1."/>
        <w:lvlJc w:val="left"/>
        <w:pPr>
          <w:ind w:left="360" w:hanging="360"/>
        </w:pPr>
      </w:lvl>
    </w:lvlOverride>
    <w:lvlOverride w:ilvl="1">
      <w:lvl w:ilvl="1">
        <w:start w:val="1"/>
        <w:numFmt w:val="decimal"/>
        <w:lvlText w:val="%1.%2."/>
        <w:lvlJc w:val="left"/>
        <w:pPr>
          <w:ind w:left="716"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56">
    <w:abstractNumId w:val="34"/>
    <w:lvlOverride w:ilvl="0">
      <w:lvl w:ilvl="0">
        <w:start w:val="1"/>
        <w:numFmt w:val="decimal"/>
        <w:pStyle w:val="Heading1"/>
        <w:lvlText w:val="%1."/>
        <w:lvlJc w:val="left"/>
        <w:pPr>
          <w:ind w:left="360" w:hanging="360"/>
        </w:pPr>
      </w:lvl>
    </w:lvlOverride>
    <w:lvlOverride w:ilvl="1">
      <w:lvl w:ilvl="1">
        <w:start w:val="1"/>
        <w:numFmt w:val="decimal"/>
        <w:lvlText w:val="%1.%2."/>
        <w:lvlJc w:val="left"/>
        <w:pPr>
          <w:ind w:left="716"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57">
    <w:abstractNumId w:val="34"/>
    <w:lvlOverride w:ilvl="0">
      <w:lvl w:ilvl="0">
        <w:start w:val="1"/>
        <w:numFmt w:val="decimal"/>
        <w:pStyle w:val="Heading1"/>
        <w:lvlText w:val="%1."/>
        <w:lvlJc w:val="left"/>
        <w:pPr>
          <w:ind w:left="360" w:hanging="360"/>
        </w:pPr>
      </w:lvl>
    </w:lvlOverride>
    <w:lvlOverride w:ilvl="1">
      <w:lvl w:ilvl="1">
        <w:start w:val="1"/>
        <w:numFmt w:val="decimal"/>
        <w:lvlText w:val="%1.%2."/>
        <w:lvlJc w:val="left"/>
        <w:pPr>
          <w:ind w:left="716"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58">
    <w:abstractNumId w:val="38"/>
  </w:num>
  <w:num w:numId="59">
    <w:abstractNumId w:val="34"/>
    <w:lvlOverride w:ilvl="0">
      <w:lvl w:ilvl="0">
        <w:start w:val="1"/>
        <w:numFmt w:val="decimal"/>
        <w:pStyle w:val="Heading1"/>
        <w:lvlText w:val="%1."/>
        <w:lvlJc w:val="left"/>
        <w:pPr>
          <w:ind w:left="360" w:hanging="360"/>
        </w:pPr>
      </w:lvl>
    </w:lvlOverride>
    <w:lvlOverride w:ilvl="1">
      <w:lvl w:ilvl="1">
        <w:start w:val="1"/>
        <w:numFmt w:val="decimal"/>
        <w:lvlText w:val="%1.%2."/>
        <w:lvlJc w:val="left"/>
        <w:pPr>
          <w:ind w:left="716"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60">
    <w:abstractNumId w:val="4"/>
  </w:num>
  <w:num w:numId="61">
    <w:abstractNumId w:val="20"/>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Uzt7C0MLMwtTQ3MrdQ0lEKTi0uzszPAykwrAUAcyXRVSwAAAA="/>
  </w:docVars>
  <w:rsids>
    <w:rsidRoot w:val="00DB66A7"/>
    <w:rsid w:val="00000039"/>
    <w:rsid w:val="000007CC"/>
    <w:rsid w:val="00000F2A"/>
    <w:rsid w:val="00000FC1"/>
    <w:rsid w:val="0000100B"/>
    <w:rsid w:val="0000165A"/>
    <w:rsid w:val="00001784"/>
    <w:rsid w:val="0000186D"/>
    <w:rsid w:val="00001B61"/>
    <w:rsid w:val="0000277C"/>
    <w:rsid w:val="000027AA"/>
    <w:rsid w:val="00002918"/>
    <w:rsid w:val="00002A4B"/>
    <w:rsid w:val="00003297"/>
    <w:rsid w:val="000033FB"/>
    <w:rsid w:val="0000341F"/>
    <w:rsid w:val="0000358A"/>
    <w:rsid w:val="00003D37"/>
    <w:rsid w:val="0000402C"/>
    <w:rsid w:val="0000433B"/>
    <w:rsid w:val="00004B7B"/>
    <w:rsid w:val="00004D34"/>
    <w:rsid w:val="00004DAF"/>
    <w:rsid w:val="00004FA6"/>
    <w:rsid w:val="00005561"/>
    <w:rsid w:val="000055E9"/>
    <w:rsid w:val="00005616"/>
    <w:rsid w:val="000056BC"/>
    <w:rsid w:val="00005A34"/>
    <w:rsid w:val="00005C05"/>
    <w:rsid w:val="00005DAF"/>
    <w:rsid w:val="00005EB3"/>
    <w:rsid w:val="00005F5F"/>
    <w:rsid w:val="00006091"/>
    <w:rsid w:val="000061A6"/>
    <w:rsid w:val="00006679"/>
    <w:rsid w:val="000068CD"/>
    <w:rsid w:val="00006ACC"/>
    <w:rsid w:val="00006B28"/>
    <w:rsid w:val="00006E5C"/>
    <w:rsid w:val="00007005"/>
    <w:rsid w:val="000073A3"/>
    <w:rsid w:val="000074BC"/>
    <w:rsid w:val="000076C3"/>
    <w:rsid w:val="0000782B"/>
    <w:rsid w:val="00007947"/>
    <w:rsid w:val="00007CF2"/>
    <w:rsid w:val="00007D5C"/>
    <w:rsid w:val="00007F32"/>
    <w:rsid w:val="0001041D"/>
    <w:rsid w:val="00010432"/>
    <w:rsid w:val="000104AC"/>
    <w:rsid w:val="000105BB"/>
    <w:rsid w:val="000108CF"/>
    <w:rsid w:val="000108D6"/>
    <w:rsid w:val="00010C48"/>
    <w:rsid w:val="00010C4A"/>
    <w:rsid w:val="00010F58"/>
    <w:rsid w:val="00010F68"/>
    <w:rsid w:val="00010FD8"/>
    <w:rsid w:val="00011108"/>
    <w:rsid w:val="0001126A"/>
    <w:rsid w:val="00011AB8"/>
    <w:rsid w:val="00011C66"/>
    <w:rsid w:val="0001204B"/>
    <w:rsid w:val="000123EF"/>
    <w:rsid w:val="00012401"/>
    <w:rsid w:val="00012439"/>
    <w:rsid w:val="000127F6"/>
    <w:rsid w:val="00012A9A"/>
    <w:rsid w:val="00012D35"/>
    <w:rsid w:val="00012D4C"/>
    <w:rsid w:val="00012DDD"/>
    <w:rsid w:val="00012E17"/>
    <w:rsid w:val="00012F33"/>
    <w:rsid w:val="00012F7A"/>
    <w:rsid w:val="00013381"/>
    <w:rsid w:val="00013A72"/>
    <w:rsid w:val="00013B05"/>
    <w:rsid w:val="00013B8C"/>
    <w:rsid w:val="00013D45"/>
    <w:rsid w:val="00013F81"/>
    <w:rsid w:val="000141C6"/>
    <w:rsid w:val="000141F9"/>
    <w:rsid w:val="00014297"/>
    <w:rsid w:val="000142E6"/>
    <w:rsid w:val="000144FA"/>
    <w:rsid w:val="000149F5"/>
    <w:rsid w:val="00014ECE"/>
    <w:rsid w:val="00014EE8"/>
    <w:rsid w:val="00014EEE"/>
    <w:rsid w:val="0001531C"/>
    <w:rsid w:val="0001546A"/>
    <w:rsid w:val="00015626"/>
    <w:rsid w:val="000157D1"/>
    <w:rsid w:val="00015831"/>
    <w:rsid w:val="000161DF"/>
    <w:rsid w:val="0001623B"/>
    <w:rsid w:val="000164BA"/>
    <w:rsid w:val="00016632"/>
    <w:rsid w:val="0001687B"/>
    <w:rsid w:val="00016A2D"/>
    <w:rsid w:val="00016A66"/>
    <w:rsid w:val="00016E8C"/>
    <w:rsid w:val="00017310"/>
    <w:rsid w:val="00017318"/>
    <w:rsid w:val="000173B2"/>
    <w:rsid w:val="000177C5"/>
    <w:rsid w:val="00017BB4"/>
    <w:rsid w:val="00017C84"/>
    <w:rsid w:val="00017FEE"/>
    <w:rsid w:val="0002028E"/>
    <w:rsid w:val="00020706"/>
    <w:rsid w:val="0002082E"/>
    <w:rsid w:val="00020A6C"/>
    <w:rsid w:val="00020DE6"/>
    <w:rsid w:val="00020DF8"/>
    <w:rsid w:val="00020F30"/>
    <w:rsid w:val="00020F7F"/>
    <w:rsid w:val="00021023"/>
    <w:rsid w:val="000210F4"/>
    <w:rsid w:val="000211DD"/>
    <w:rsid w:val="0002126A"/>
    <w:rsid w:val="000215A6"/>
    <w:rsid w:val="000215BC"/>
    <w:rsid w:val="00021B76"/>
    <w:rsid w:val="00021BE4"/>
    <w:rsid w:val="00021F91"/>
    <w:rsid w:val="00022083"/>
    <w:rsid w:val="0002208D"/>
    <w:rsid w:val="00022524"/>
    <w:rsid w:val="00022874"/>
    <w:rsid w:val="00022917"/>
    <w:rsid w:val="00022943"/>
    <w:rsid w:val="00022B1B"/>
    <w:rsid w:val="00022BA7"/>
    <w:rsid w:val="00022EB4"/>
    <w:rsid w:val="0002314F"/>
    <w:rsid w:val="00023228"/>
    <w:rsid w:val="00023559"/>
    <w:rsid w:val="00023637"/>
    <w:rsid w:val="0002366F"/>
    <w:rsid w:val="000236DA"/>
    <w:rsid w:val="00023758"/>
    <w:rsid w:val="00023A1B"/>
    <w:rsid w:val="00023A78"/>
    <w:rsid w:val="00023DA0"/>
    <w:rsid w:val="00023DEB"/>
    <w:rsid w:val="00023E97"/>
    <w:rsid w:val="00023F8E"/>
    <w:rsid w:val="00024216"/>
    <w:rsid w:val="000242C3"/>
    <w:rsid w:val="000244D2"/>
    <w:rsid w:val="000245F2"/>
    <w:rsid w:val="00024623"/>
    <w:rsid w:val="0002469C"/>
    <w:rsid w:val="000248A2"/>
    <w:rsid w:val="000248D6"/>
    <w:rsid w:val="0002498F"/>
    <w:rsid w:val="00024C2A"/>
    <w:rsid w:val="00024F42"/>
    <w:rsid w:val="00025132"/>
    <w:rsid w:val="000252E3"/>
    <w:rsid w:val="00025540"/>
    <w:rsid w:val="000256DB"/>
    <w:rsid w:val="000257C2"/>
    <w:rsid w:val="00025CFE"/>
    <w:rsid w:val="00025D91"/>
    <w:rsid w:val="00026000"/>
    <w:rsid w:val="00026033"/>
    <w:rsid w:val="00026401"/>
    <w:rsid w:val="000264EC"/>
    <w:rsid w:val="000264F6"/>
    <w:rsid w:val="0002668E"/>
    <w:rsid w:val="00026A60"/>
    <w:rsid w:val="00026D8E"/>
    <w:rsid w:val="00027437"/>
    <w:rsid w:val="0002758A"/>
    <w:rsid w:val="000275EE"/>
    <w:rsid w:val="00027902"/>
    <w:rsid w:val="00027B12"/>
    <w:rsid w:val="00027C77"/>
    <w:rsid w:val="00027D93"/>
    <w:rsid w:val="00030004"/>
    <w:rsid w:val="00030009"/>
    <w:rsid w:val="00030028"/>
    <w:rsid w:val="00030173"/>
    <w:rsid w:val="000301FD"/>
    <w:rsid w:val="0003041E"/>
    <w:rsid w:val="00030437"/>
    <w:rsid w:val="00030566"/>
    <w:rsid w:val="000308CA"/>
    <w:rsid w:val="00030E1B"/>
    <w:rsid w:val="00030F61"/>
    <w:rsid w:val="00030F81"/>
    <w:rsid w:val="000311B0"/>
    <w:rsid w:val="00031324"/>
    <w:rsid w:val="000315C9"/>
    <w:rsid w:val="0003170F"/>
    <w:rsid w:val="00031996"/>
    <w:rsid w:val="00031CAE"/>
    <w:rsid w:val="000320A8"/>
    <w:rsid w:val="0003281D"/>
    <w:rsid w:val="0003297D"/>
    <w:rsid w:val="00032AD1"/>
    <w:rsid w:val="0003331B"/>
    <w:rsid w:val="00033B38"/>
    <w:rsid w:val="00033C30"/>
    <w:rsid w:val="00033CC8"/>
    <w:rsid w:val="000345A0"/>
    <w:rsid w:val="000345CB"/>
    <w:rsid w:val="0003486B"/>
    <w:rsid w:val="00034875"/>
    <w:rsid w:val="00034921"/>
    <w:rsid w:val="00034C0A"/>
    <w:rsid w:val="00034E5D"/>
    <w:rsid w:val="00034F37"/>
    <w:rsid w:val="0003516A"/>
    <w:rsid w:val="000351E8"/>
    <w:rsid w:val="000352FA"/>
    <w:rsid w:val="000353AE"/>
    <w:rsid w:val="00035585"/>
    <w:rsid w:val="000356D3"/>
    <w:rsid w:val="00035AB7"/>
    <w:rsid w:val="00035CBA"/>
    <w:rsid w:val="00035D86"/>
    <w:rsid w:val="00035E71"/>
    <w:rsid w:val="00035F46"/>
    <w:rsid w:val="000363D4"/>
    <w:rsid w:val="000364F0"/>
    <w:rsid w:val="00036A21"/>
    <w:rsid w:val="00036B0C"/>
    <w:rsid w:val="00036B53"/>
    <w:rsid w:val="00036C03"/>
    <w:rsid w:val="00036D13"/>
    <w:rsid w:val="000371BB"/>
    <w:rsid w:val="00037216"/>
    <w:rsid w:val="0003737D"/>
    <w:rsid w:val="00037755"/>
    <w:rsid w:val="000377AB"/>
    <w:rsid w:val="00037A2D"/>
    <w:rsid w:val="00037A63"/>
    <w:rsid w:val="00037A8C"/>
    <w:rsid w:val="00037AE2"/>
    <w:rsid w:val="00037B18"/>
    <w:rsid w:val="00037B6D"/>
    <w:rsid w:val="00037C8F"/>
    <w:rsid w:val="00037CA2"/>
    <w:rsid w:val="00037D51"/>
    <w:rsid w:val="00040227"/>
    <w:rsid w:val="00040A41"/>
    <w:rsid w:val="00040BAB"/>
    <w:rsid w:val="00040D00"/>
    <w:rsid w:val="00040EB3"/>
    <w:rsid w:val="00040F3A"/>
    <w:rsid w:val="00040F3F"/>
    <w:rsid w:val="000410BA"/>
    <w:rsid w:val="00041105"/>
    <w:rsid w:val="000415B9"/>
    <w:rsid w:val="0004166C"/>
    <w:rsid w:val="0004186F"/>
    <w:rsid w:val="00041987"/>
    <w:rsid w:val="0004199E"/>
    <w:rsid w:val="00041B7A"/>
    <w:rsid w:val="00041C10"/>
    <w:rsid w:val="00041ED7"/>
    <w:rsid w:val="00041EE5"/>
    <w:rsid w:val="0004227E"/>
    <w:rsid w:val="00042316"/>
    <w:rsid w:val="0004231E"/>
    <w:rsid w:val="0004267A"/>
    <w:rsid w:val="000426F8"/>
    <w:rsid w:val="000427D0"/>
    <w:rsid w:val="00042C41"/>
    <w:rsid w:val="00042E1E"/>
    <w:rsid w:val="00042F4D"/>
    <w:rsid w:val="000436E6"/>
    <w:rsid w:val="00043815"/>
    <w:rsid w:val="000438F4"/>
    <w:rsid w:val="0004391F"/>
    <w:rsid w:val="00043B1C"/>
    <w:rsid w:val="00043CCD"/>
    <w:rsid w:val="00043DC8"/>
    <w:rsid w:val="00043E98"/>
    <w:rsid w:val="00044C07"/>
    <w:rsid w:val="00044EDB"/>
    <w:rsid w:val="00044EFA"/>
    <w:rsid w:val="000450B8"/>
    <w:rsid w:val="000458B7"/>
    <w:rsid w:val="00045944"/>
    <w:rsid w:val="000459A0"/>
    <w:rsid w:val="00045A15"/>
    <w:rsid w:val="00045AAC"/>
    <w:rsid w:val="00045B03"/>
    <w:rsid w:val="00045B3D"/>
    <w:rsid w:val="00045B50"/>
    <w:rsid w:val="00045EE8"/>
    <w:rsid w:val="00045F64"/>
    <w:rsid w:val="00046158"/>
    <w:rsid w:val="00046275"/>
    <w:rsid w:val="0004627D"/>
    <w:rsid w:val="000462B1"/>
    <w:rsid w:val="00046583"/>
    <w:rsid w:val="000468A0"/>
    <w:rsid w:val="00046917"/>
    <w:rsid w:val="0004697A"/>
    <w:rsid w:val="00046AC4"/>
    <w:rsid w:val="00046C63"/>
    <w:rsid w:val="00046E70"/>
    <w:rsid w:val="00047507"/>
    <w:rsid w:val="00047576"/>
    <w:rsid w:val="000476F0"/>
    <w:rsid w:val="000477A6"/>
    <w:rsid w:val="00047C71"/>
    <w:rsid w:val="00047D19"/>
    <w:rsid w:val="00047F7B"/>
    <w:rsid w:val="00050010"/>
    <w:rsid w:val="0005005B"/>
    <w:rsid w:val="00050133"/>
    <w:rsid w:val="000501E5"/>
    <w:rsid w:val="00050433"/>
    <w:rsid w:val="00050506"/>
    <w:rsid w:val="00050A46"/>
    <w:rsid w:val="00050AE6"/>
    <w:rsid w:val="00050AEF"/>
    <w:rsid w:val="00050B29"/>
    <w:rsid w:val="00050B85"/>
    <w:rsid w:val="00050D80"/>
    <w:rsid w:val="00050F03"/>
    <w:rsid w:val="00050F8E"/>
    <w:rsid w:val="000510B3"/>
    <w:rsid w:val="00051145"/>
    <w:rsid w:val="00051164"/>
    <w:rsid w:val="00051540"/>
    <w:rsid w:val="00051610"/>
    <w:rsid w:val="0005162C"/>
    <w:rsid w:val="0005196E"/>
    <w:rsid w:val="00051EF0"/>
    <w:rsid w:val="00052072"/>
    <w:rsid w:val="000520F0"/>
    <w:rsid w:val="000522C2"/>
    <w:rsid w:val="00052467"/>
    <w:rsid w:val="00052521"/>
    <w:rsid w:val="00052695"/>
    <w:rsid w:val="000527DB"/>
    <w:rsid w:val="00052B7F"/>
    <w:rsid w:val="00052E25"/>
    <w:rsid w:val="00053125"/>
    <w:rsid w:val="000531A8"/>
    <w:rsid w:val="00053401"/>
    <w:rsid w:val="00053453"/>
    <w:rsid w:val="00053468"/>
    <w:rsid w:val="00053801"/>
    <w:rsid w:val="00053A5E"/>
    <w:rsid w:val="00053CF6"/>
    <w:rsid w:val="00054188"/>
    <w:rsid w:val="00054221"/>
    <w:rsid w:val="00054227"/>
    <w:rsid w:val="00054420"/>
    <w:rsid w:val="00054453"/>
    <w:rsid w:val="000545B5"/>
    <w:rsid w:val="00054D2A"/>
    <w:rsid w:val="00054D79"/>
    <w:rsid w:val="00054EA7"/>
    <w:rsid w:val="00055078"/>
    <w:rsid w:val="00055208"/>
    <w:rsid w:val="0005526B"/>
    <w:rsid w:val="00055442"/>
    <w:rsid w:val="0005548C"/>
    <w:rsid w:val="000555BD"/>
    <w:rsid w:val="00055739"/>
    <w:rsid w:val="000558F5"/>
    <w:rsid w:val="00055948"/>
    <w:rsid w:val="000559C6"/>
    <w:rsid w:val="00055B97"/>
    <w:rsid w:val="00055BB3"/>
    <w:rsid w:val="00055D78"/>
    <w:rsid w:val="00055E58"/>
    <w:rsid w:val="00056176"/>
    <w:rsid w:val="0005617F"/>
    <w:rsid w:val="00056310"/>
    <w:rsid w:val="000567BA"/>
    <w:rsid w:val="0005686C"/>
    <w:rsid w:val="00056A3C"/>
    <w:rsid w:val="00056C0F"/>
    <w:rsid w:val="00056E7F"/>
    <w:rsid w:val="0005702F"/>
    <w:rsid w:val="00057753"/>
    <w:rsid w:val="000577FD"/>
    <w:rsid w:val="00057B94"/>
    <w:rsid w:val="00057DC8"/>
    <w:rsid w:val="00057F00"/>
    <w:rsid w:val="00057FDC"/>
    <w:rsid w:val="0006005F"/>
    <w:rsid w:val="000603E6"/>
    <w:rsid w:val="00060676"/>
    <w:rsid w:val="00060715"/>
    <w:rsid w:val="00060C0D"/>
    <w:rsid w:val="00060E64"/>
    <w:rsid w:val="000612D6"/>
    <w:rsid w:val="000613E1"/>
    <w:rsid w:val="00061617"/>
    <w:rsid w:val="0006163F"/>
    <w:rsid w:val="0006172B"/>
    <w:rsid w:val="00061892"/>
    <w:rsid w:val="000618B2"/>
    <w:rsid w:val="00061914"/>
    <w:rsid w:val="00061C66"/>
    <w:rsid w:val="00061CBD"/>
    <w:rsid w:val="00061CCC"/>
    <w:rsid w:val="00061E67"/>
    <w:rsid w:val="00061EE8"/>
    <w:rsid w:val="00061F14"/>
    <w:rsid w:val="00062171"/>
    <w:rsid w:val="000624F5"/>
    <w:rsid w:val="00062716"/>
    <w:rsid w:val="00062CF0"/>
    <w:rsid w:val="00062D92"/>
    <w:rsid w:val="00062E60"/>
    <w:rsid w:val="00062E7F"/>
    <w:rsid w:val="00063210"/>
    <w:rsid w:val="0006330C"/>
    <w:rsid w:val="00063418"/>
    <w:rsid w:val="000634F3"/>
    <w:rsid w:val="000635F3"/>
    <w:rsid w:val="00063654"/>
    <w:rsid w:val="0006369F"/>
    <w:rsid w:val="00063D1A"/>
    <w:rsid w:val="000640C9"/>
    <w:rsid w:val="000642C3"/>
    <w:rsid w:val="000645E0"/>
    <w:rsid w:val="000645EF"/>
    <w:rsid w:val="00064784"/>
    <w:rsid w:val="00064879"/>
    <w:rsid w:val="00064AC7"/>
    <w:rsid w:val="00064AF4"/>
    <w:rsid w:val="00064C9B"/>
    <w:rsid w:val="00064CC6"/>
    <w:rsid w:val="00065003"/>
    <w:rsid w:val="00065273"/>
    <w:rsid w:val="000652DA"/>
    <w:rsid w:val="000656AE"/>
    <w:rsid w:val="000659A5"/>
    <w:rsid w:val="00065B1C"/>
    <w:rsid w:val="00065B2B"/>
    <w:rsid w:val="0006614C"/>
    <w:rsid w:val="00066398"/>
    <w:rsid w:val="000666BF"/>
    <w:rsid w:val="00066721"/>
    <w:rsid w:val="00066842"/>
    <w:rsid w:val="00066ACE"/>
    <w:rsid w:val="00066B4C"/>
    <w:rsid w:val="00066E6C"/>
    <w:rsid w:val="00067494"/>
    <w:rsid w:val="0006761D"/>
    <w:rsid w:val="000678CD"/>
    <w:rsid w:val="0006792F"/>
    <w:rsid w:val="00067C63"/>
    <w:rsid w:val="00067C93"/>
    <w:rsid w:val="00067DE6"/>
    <w:rsid w:val="00067F4E"/>
    <w:rsid w:val="00067FA6"/>
    <w:rsid w:val="00070237"/>
    <w:rsid w:val="00070312"/>
    <w:rsid w:val="00070647"/>
    <w:rsid w:val="000708B6"/>
    <w:rsid w:val="00070A73"/>
    <w:rsid w:val="00070AB8"/>
    <w:rsid w:val="00070AFC"/>
    <w:rsid w:val="00070D8C"/>
    <w:rsid w:val="00071161"/>
    <w:rsid w:val="0007127D"/>
    <w:rsid w:val="00071450"/>
    <w:rsid w:val="000716AE"/>
    <w:rsid w:val="0007176A"/>
    <w:rsid w:val="000717BF"/>
    <w:rsid w:val="00071837"/>
    <w:rsid w:val="000722C0"/>
    <w:rsid w:val="00072385"/>
    <w:rsid w:val="00072827"/>
    <w:rsid w:val="00072851"/>
    <w:rsid w:val="000728AD"/>
    <w:rsid w:val="000728F6"/>
    <w:rsid w:val="00072BC6"/>
    <w:rsid w:val="00072F0E"/>
    <w:rsid w:val="00073139"/>
    <w:rsid w:val="00073147"/>
    <w:rsid w:val="00073164"/>
    <w:rsid w:val="00073185"/>
    <w:rsid w:val="000731A3"/>
    <w:rsid w:val="00073275"/>
    <w:rsid w:val="000733DC"/>
    <w:rsid w:val="000735E5"/>
    <w:rsid w:val="00073632"/>
    <w:rsid w:val="00073814"/>
    <w:rsid w:val="00073B10"/>
    <w:rsid w:val="00073D46"/>
    <w:rsid w:val="00073EBE"/>
    <w:rsid w:val="0007400B"/>
    <w:rsid w:val="000740B3"/>
    <w:rsid w:val="000740EA"/>
    <w:rsid w:val="000743D3"/>
    <w:rsid w:val="0007445C"/>
    <w:rsid w:val="000746C7"/>
    <w:rsid w:val="00074C84"/>
    <w:rsid w:val="00074F60"/>
    <w:rsid w:val="0007501A"/>
    <w:rsid w:val="00075461"/>
    <w:rsid w:val="00075708"/>
    <w:rsid w:val="000758F4"/>
    <w:rsid w:val="00075A23"/>
    <w:rsid w:val="00075EBD"/>
    <w:rsid w:val="0007611E"/>
    <w:rsid w:val="000762D4"/>
    <w:rsid w:val="000765AD"/>
    <w:rsid w:val="0007664D"/>
    <w:rsid w:val="000766BA"/>
    <w:rsid w:val="00076CE8"/>
    <w:rsid w:val="00076DAA"/>
    <w:rsid w:val="00076FC8"/>
    <w:rsid w:val="00077170"/>
    <w:rsid w:val="0007725E"/>
    <w:rsid w:val="0007731D"/>
    <w:rsid w:val="00077B86"/>
    <w:rsid w:val="00077B8D"/>
    <w:rsid w:val="00077CDA"/>
    <w:rsid w:val="00077D34"/>
    <w:rsid w:val="00077F2B"/>
    <w:rsid w:val="000801D2"/>
    <w:rsid w:val="00080435"/>
    <w:rsid w:val="00080979"/>
    <w:rsid w:val="00080B3F"/>
    <w:rsid w:val="00080BF1"/>
    <w:rsid w:val="00080C75"/>
    <w:rsid w:val="00080CB3"/>
    <w:rsid w:val="00080FD0"/>
    <w:rsid w:val="00081164"/>
    <w:rsid w:val="0008146C"/>
    <w:rsid w:val="000815B6"/>
    <w:rsid w:val="000816B9"/>
    <w:rsid w:val="000817C1"/>
    <w:rsid w:val="00081823"/>
    <w:rsid w:val="000818C8"/>
    <w:rsid w:val="000819AB"/>
    <w:rsid w:val="000819C8"/>
    <w:rsid w:val="00081AD7"/>
    <w:rsid w:val="00081CF1"/>
    <w:rsid w:val="0008224C"/>
    <w:rsid w:val="000824A5"/>
    <w:rsid w:val="0008278F"/>
    <w:rsid w:val="0008290E"/>
    <w:rsid w:val="00082DC5"/>
    <w:rsid w:val="000831C1"/>
    <w:rsid w:val="00083254"/>
    <w:rsid w:val="000832F8"/>
    <w:rsid w:val="000833DC"/>
    <w:rsid w:val="00083567"/>
    <w:rsid w:val="000835B1"/>
    <w:rsid w:val="00083A21"/>
    <w:rsid w:val="00083ADF"/>
    <w:rsid w:val="00083B2A"/>
    <w:rsid w:val="00083DF3"/>
    <w:rsid w:val="00083F35"/>
    <w:rsid w:val="00083F71"/>
    <w:rsid w:val="00083FE9"/>
    <w:rsid w:val="0008412A"/>
    <w:rsid w:val="000841EF"/>
    <w:rsid w:val="00084649"/>
    <w:rsid w:val="0008480F"/>
    <w:rsid w:val="0008483F"/>
    <w:rsid w:val="00084866"/>
    <w:rsid w:val="00084BEA"/>
    <w:rsid w:val="00084C7B"/>
    <w:rsid w:val="00084D4A"/>
    <w:rsid w:val="00084FA0"/>
    <w:rsid w:val="0008539D"/>
    <w:rsid w:val="00085455"/>
    <w:rsid w:val="000854A4"/>
    <w:rsid w:val="00085525"/>
    <w:rsid w:val="00085545"/>
    <w:rsid w:val="00085670"/>
    <w:rsid w:val="00085685"/>
    <w:rsid w:val="00085749"/>
    <w:rsid w:val="0008580C"/>
    <w:rsid w:val="00085AFA"/>
    <w:rsid w:val="00085D31"/>
    <w:rsid w:val="00085F3A"/>
    <w:rsid w:val="00085F6A"/>
    <w:rsid w:val="0008606D"/>
    <w:rsid w:val="0008610F"/>
    <w:rsid w:val="0008628B"/>
    <w:rsid w:val="00086312"/>
    <w:rsid w:val="0008651B"/>
    <w:rsid w:val="0008687A"/>
    <w:rsid w:val="0008693E"/>
    <w:rsid w:val="00086B12"/>
    <w:rsid w:val="00086B21"/>
    <w:rsid w:val="00086D1E"/>
    <w:rsid w:val="00086E7E"/>
    <w:rsid w:val="00086EDB"/>
    <w:rsid w:val="00087098"/>
    <w:rsid w:val="000871F3"/>
    <w:rsid w:val="0008744E"/>
    <w:rsid w:val="00087493"/>
    <w:rsid w:val="000874D1"/>
    <w:rsid w:val="0008760E"/>
    <w:rsid w:val="000878F7"/>
    <w:rsid w:val="00087995"/>
    <w:rsid w:val="0008799D"/>
    <w:rsid w:val="00087B0B"/>
    <w:rsid w:val="00087D32"/>
    <w:rsid w:val="00087E21"/>
    <w:rsid w:val="0009037C"/>
    <w:rsid w:val="00090719"/>
    <w:rsid w:val="00090A08"/>
    <w:rsid w:val="00090B04"/>
    <w:rsid w:val="00090B9F"/>
    <w:rsid w:val="00090ED3"/>
    <w:rsid w:val="00091140"/>
    <w:rsid w:val="000912C1"/>
    <w:rsid w:val="000914BF"/>
    <w:rsid w:val="00091771"/>
    <w:rsid w:val="000918B2"/>
    <w:rsid w:val="000919DB"/>
    <w:rsid w:val="00091A80"/>
    <w:rsid w:val="00091D4B"/>
    <w:rsid w:val="00091FF9"/>
    <w:rsid w:val="0009202C"/>
    <w:rsid w:val="0009234C"/>
    <w:rsid w:val="000924C6"/>
    <w:rsid w:val="0009268A"/>
    <w:rsid w:val="00092719"/>
    <w:rsid w:val="0009296C"/>
    <w:rsid w:val="00092A0C"/>
    <w:rsid w:val="00092A18"/>
    <w:rsid w:val="00092A70"/>
    <w:rsid w:val="00092CEE"/>
    <w:rsid w:val="00092F05"/>
    <w:rsid w:val="000930EC"/>
    <w:rsid w:val="000935C4"/>
    <w:rsid w:val="00093750"/>
    <w:rsid w:val="0009377B"/>
    <w:rsid w:val="00093A69"/>
    <w:rsid w:val="00093B87"/>
    <w:rsid w:val="00093BA2"/>
    <w:rsid w:val="00093C32"/>
    <w:rsid w:val="00093C5D"/>
    <w:rsid w:val="00093CB7"/>
    <w:rsid w:val="00093DF4"/>
    <w:rsid w:val="00093EE2"/>
    <w:rsid w:val="00093F00"/>
    <w:rsid w:val="000943A6"/>
    <w:rsid w:val="0009444F"/>
    <w:rsid w:val="00094612"/>
    <w:rsid w:val="0009498C"/>
    <w:rsid w:val="00094A71"/>
    <w:rsid w:val="00094A96"/>
    <w:rsid w:val="00094DD7"/>
    <w:rsid w:val="00095084"/>
    <w:rsid w:val="000950A8"/>
    <w:rsid w:val="00095334"/>
    <w:rsid w:val="000953BC"/>
    <w:rsid w:val="0009546E"/>
    <w:rsid w:val="0009558E"/>
    <w:rsid w:val="00095604"/>
    <w:rsid w:val="00095614"/>
    <w:rsid w:val="00095967"/>
    <w:rsid w:val="0009599A"/>
    <w:rsid w:val="00095C22"/>
    <w:rsid w:val="00095D15"/>
    <w:rsid w:val="0009607B"/>
    <w:rsid w:val="00096121"/>
    <w:rsid w:val="000962C3"/>
    <w:rsid w:val="00096396"/>
    <w:rsid w:val="000964E1"/>
    <w:rsid w:val="0009669B"/>
    <w:rsid w:val="000966BA"/>
    <w:rsid w:val="00096741"/>
    <w:rsid w:val="000969AF"/>
    <w:rsid w:val="00096BCD"/>
    <w:rsid w:val="00096DF1"/>
    <w:rsid w:val="0009712D"/>
    <w:rsid w:val="00097227"/>
    <w:rsid w:val="00097320"/>
    <w:rsid w:val="000977E7"/>
    <w:rsid w:val="000A0045"/>
    <w:rsid w:val="000A00B0"/>
    <w:rsid w:val="000A0864"/>
    <w:rsid w:val="000A0BBA"/>
    <w:rsid w:val="000A0C55"/>
    <w:rsid w:val="000A1345"/>
    <w:rsid w:val="000A1370"/>
    <w:rsid w:val="000A151F"/>
    <w:rsid w:val="000A1853"/>
    <w:rsid w:val="000A192E"/>
    <w:rsid w:val="000A1958"/>
    <w:rsid w:val="000A19EA"/>
    <w:rsid w:val="000A1B1E"/>
    <w:rsid w:val="000A2050"/>
    <w:rsid w:val="000A2385"/>
    <w:rsid w:val="000A23CD"/>
    <w:rsid w:val="000A29D9"/>
    <w:rsid w:val="000A2B59"/>
    <w:rsid w:val="000A2F8B"/>
    <w:rsid w:val="000A3075"/>
    <w:rsid w:val="000A33E0"/>
    <w:rsid w:val="000A34DA"/>
    <w:rsid w:val="000A3569"/>
    <w:rsid w:val="000A3818"/>
    <w:rsid w:val="000A3A22"/>
    <w:rsid w:val="000A3B5C"/>
    <w:rsid w:val="000A3BFC"/>
    <w:rsid w:val="000A3D94"/>
    <w:rsid w:val="000A40A9"/>
    <w:rsid w:val="000A40E0"/>
    <w:rsid w:val="000A4297"/>
    <w:rsid w:val="000A42B9"/>
    <w:rsid w:val="000A43CE"/>
    <w:rsid w:val="000A43D3"/>
    <w:rsid w:val="000A45C7"/>
    <w:rsid w:val="000A489A"/>
    <w:rsid w:val="000A4994"/>
    <w:rsid w:val="000A4998"/>
    <w:rsid w:val="000A4A01"/>
    <w:rsid w:val="000A4A2D"/>
    <w:rsid w:val="000A4C0A"/>
    <w:rsid w:val="000A4EAB"/>
    <w:rsid w:val="000A4F23"/>
    <w:rsid w:val="000A4F66"/>
    <w:rsid w:val="000A5044"/>
    <w:rsid w:val="000A51E9"/>
    <w:rsid w:val="000A5236"/>
    <w:rsid w:val="000A5280"/>
    <w:rsid w:val="000A5306"/>
    <w:rsid w:val="000A537A"/>
    <w:rsid w:val="000A541C"/>
    <w:rsid w:val="000A55DA"/>
    <w:rsid w:val="000A571D"/>
    <w:rsid w:val="000A5B6D"/>
    <w:rsid w:val="000A5BFC"/>
    <w:rsid w:val="000A5D5F"/>
    <w:rsid w:val="000A6058"/>
    <w:rsid w:val="000A62DE"/>
    <w:rsid w:val="000A6314"/>
    <w:rsid w:val="000A65AD"/>
    <w:rsid w:val="000A683C"/>
    <w:rsid w:val="000A69C2"/>
    <w:rsid w:val="000A6B90"/>
    <w:rsid w:val="000A6EA8"/>
    <w:rsid w:val="000A6FD2"/>
    <w:rsid w:val="000A74E7"/>
    <w:rsid w:val="000A7584"/>
    <w:rsid w:val="000A7658"/>
    <w:rsid w:val="000A767B"/>
    <w:rsid w:val="000A7693"/>
    <w:rsid w:val="000A7743"/>
    <w:rsid w:val="000A7D88"/>
    <w:rsid w:val="000B045A"/>
    <w:rsid w:val="000B0726"/>
    <w:rsid w:val="000B072D"/>
    <w:rsid w:val="000B0780"/>
    <w:rsid w:val="000B1000"/>
    <w:rsid w:val="000B1062"/>
    <w:rsid w:val="000B1087"/>
    <w:rsid w:val="000B135D"/>
    <w:rsid w:val="000B1483"/>
    <w:rsid w:val="000B149B"/>
    <w:rsid w:val="000B18F8"/>
    <w:rsid w:val="000B1906"/>
    <w:rsid w:val="000B1BA4"/>
    <w:rsid w:val="000B1EB5"/>
    <w:rsid w:val="000B1F25"/>
    <w:rsid w:val="000B25D6"/>
    <w:rsid w:val="000B2747"/>
    <w:rsid w:val="000B287F"/>
    <w:rsid w:val="000B28FE"/>
    <w:rsid w:val="000B2910"/>
    <w:rsid w:val="000B2B8A"/>
    <w:rsid w:val="000B2BFB"/>
    <w:rsid w:val="000B3014"/>
    <w:rsid w:val="000B328F"/>
    <w:rsid w:val="000B356D"/>
    <w:rsid w:val="000B3615"/>
    <w:rsid w:val="000B390E"/>
    <w:rsid w:val="000B3C56"/>
    <w:rsid w:val="000B40BD"/>
    <w:rsid w:val="000B4224"/>
    <w:rsid w:val="000B46DE"/>
    <w:rsid w:val="000B47EA"/>
    <w:rsid w:val="000B4B3E"/>
    <w:rsid w:val="000B4DCB"/>
    <w:rsid w:val="000B4DFD"/>
    <w:rsid w:val="000B4F48"/>
    <w:rsid w:val="000B4F54"/>
    <w:rsid w:val="000B531D"/>
    <w:rsid w:val="000B53E7"/>
    <w:rsid w:val="000B5563"/>
    <w:rsid w:val="000B55C7"/>
    <w:rsid w:val="000B5971"/>
    <w:rsid w:val="000B5CDA"/>
    <w:rsid w:val="000B5DE2"/>
    <w:rsid w:val="000B5F8F"/>
    <w:rsid w:val="000B61A3"/>
    <w:rsid w:val="000B6497"/>
    <w:rsid w:val="000B68F1"/>
    <w:rsid w:val="000B6A18"/>
    <w:rsid w:val="000B6ACA"/>
    <w:rsid w:val="000B6B07"/>
    <w:rsid w:val="000B6E59"/>
    <w:rsid w:val="000B6E66"/>
    <w:rsid w:val="000B6F58"/>
    <w:rsid w:val="000B7031"/>
    <w:rsid w:val="000B74A5"/>
    <w:rsid w:val="000B7601"/>
    <w:rsid w:val="000B7796"/>
    <w:rsid w:val="000B7C82"/>
    <w:rsid w:val="000B7CF2"/>
    <w:rsid w:val="000B7EBB"/>
    <w:rsid w:val="000C006E"/>
    <w:rsid w:val="000C021B"/>
    <w:rsid w:val="000C0456"/>
    <w:rsid w:val="000C0651"/>
    <w:rsid w:val="000C08C2"/>
    <w:rsid w:val="000C10B4"/>
    <w:rsid w:val="000C1458"/>
    <w:rsid w:val="000C14F0"/>
    <w:rsid w:val="000C1677"/>
    <w:rsid w:val="000C1679"/>
    <w:rsid w:val="000C1B6C"/>
    <w:rsid w:val="000C1CD6"/>
    <w:rsid w:val="000C1D78"/>
    <w:rsid w:val="000C1E4E"/>
    <w:rsid w:val="000C1FC8"/>
    <w:rsid w:val="000C201A"/>
    <w:rsid w:val="000C20DA"/>
    <w:rsid w:val="000C220D"/>
    <w:rsid w:val="000C23E1"/>
    <w:rsid w:val="000C24FE"/>
    <w:rsid w:val="000C29C2"/>
    <w:rsid w:val="000C2A25"/>
    <w:rsid w:val="000C2BE2"/>
    <w:rsid w:val="000C2DF9"/>
    <w:rsid w:val="000C2E4C"/>
    <w:rsid w:val="000C2F25"/>
    <w:rsid w:val="000C30E3"/>
    <w:rsid w:val="000C31CF"/>
    <w:rsid w:val="000C34C8"/>
    <w:rsid w:val="000C3825"/>
    <w:rsid w:val="000C3874"/>
    <w:rsid w:val="000C3A1F"/>
    <w:rsid w:val="000C3DCF"/>
    <w:rsid w:val="000C3E94"/>
    <w:rsid w:val="000C3F29"/>
    <w:rsid w:val="000C3F54"/>
    <w:rsid w:val="000C4279"/>
    <w:rsid w:val="000C434A"/>
    <w:rsid w:val="000C4538"/>
    <w:rsid w:val="000C4775"/>
    <w:rsid w:val="000C47B2"/>
    <w:rsid w:val="000C4816"/>
    <w:rsid w:val="000C49AD"/>
    <w:rsid w:val="000C4A0F"/>
    <w:rsid w:val="000C4DE9"/>
    <w:rsid w:val="000C4DEE"/>
    <w:rsid w:val="000C5258"/>
    <w:rsid w:val="000C5333"/>
    <w:rsid w:val="000C53AF"/>
    <w:rsid w:val="000C5443"/>
    <w:rsid w:val="000C567F"/>
    <w:rsid w:val="000C5773"/>
    <w:rsid w:val="000C5AEE"/>
    <w:rsid w:val="000C6156"/>
    <w:rsid w:val="000C62A2"/>
    <w:rsid w:val="000C63F9"/>
    <w:rsid w:val="000C6486"/>
    <w:rsid w:val="000C6814"/>
    <w:rsid w:val="000C692B"/>
    <w:rsid w:val="000C6A05"/>
    <w:rsid w:val="000C6D31"/>
    <w:rsid w:val="000C70F4"/>
    <w:rsid w:val="000C7115"/>
    <w:rsid w:val="000C75E5"/>
    <w:rsid w:val="000C772A"/>
    <w:rsid w:val="000C77CA"/>
    <w:rsid w:val="000C7C49"/>
    <w:rsid w:val="000C7E41"/>
    <w:rsid w:val="000C7F68"/>
    <w:rsid w:val="000C7FA0"/>
    <w:rsid w:val="000D003F"/>
    <w:rsid w:val="000D00F7"/>
    <w:rsid w:val="000D045C"/>
    <w:rsid w:val="000D05A7"/>
    <w:rsid w:val="000D07D6"/>
    <w:rsid w:val="000D0844"/>
    <w:rsid w:val="000D0866"/>
    <w:rsid w:val="000D0914"/>
    <w:rsid w:val="000D0915"/>
    <w:rsid w:val="000D0A61"/>
    <w:rsid w:val="000D0B1C"/>
    <w:rsid w:val="000D0BB7"/>
    <w:rsid w:val="000D0CFF"/>
    <w:rsid w:val="000D0DDA"/>
    <w:rsid w:val="000D0E4E"/>
    <w:rsid w:val="000D1536"/>
    <w:rsid w:val="000D1862"/>
    <w:rsid w:val="000D1B2A"/>
    <w:rsid w:val="000D1CF6"/>
    <w:rsid w:val="000D1DF8"/>
    <w:rsid w:val="000D1E27"/>
    <w:rsid w:val="000D2342"/>
    <w:rsid w:val="000D2546"/>
    <w:rsid w:val="000D25F1"/>
    <w:rsid w:val="000D26F8"/>
    <w:rsid w:val="000D27E0"/>
    <w:rsid w:val="000D284F"/>
    <w:rsid w:val="000D29CE"/>
    <w:rsid w:val="000D29F8"/>
    <w:rsid w:val="000D2B27"/>
    <w:rsid w:val="000D335A"/>
    <w:rsid w:val="000D3428"/>
    <w:rsid w:val="000D3B6D"/>
    <w:rsid w:val="000D3BBF"/>
    <w:rsid w:val="000D3DFB"/>
    <w:rsid w:val="000D42F0"/>
    <w:rsid w:val="000D4322"/>
    <w:rsid w:val="000D448B"/>
    <w:rsid w:val="000D46D8"/>
    <w:rsid w:val="000D4BB1"/>
    <w:rsid w:val="000D4FFF"/>
    <w:rsid w:val="000D5491"/>
    <w:rsid w:val="000D55FB"/>
    <w:rsid w:val="000D56B3"/>
    <w:rsid w:val="000D56ED"/>
    <w:rsid w:val="000D5B27"/>
    <w:rsid w:val="000D5BF3"/>
    <w:rsid w:val="000D5D05"/>
    <w:rsid w:val="000D5D09"/>
    <w:rsid w:val="000D5F5E"/>
    <w:rsid w:val="000D5F7B"/>
    <w:rsid w:val="000D6067"/>
    <w:rsid w:val="000D638A"/>
    <w:rsid w:val="000D6547"/>
    <w:rsid w:val="000D654E"/>
    <w:rsid w:val="000D67BC"/>
    <w:rsid w:val="000D69D7"/>
    <w:rsid w:val="000D6D48"/>
    <w:rsid w:val="000D73AF"/>
    <w:rsid w:val="000D7668"/>
    <w:rsid w:val="000D7674"/>
    <w:rsid w:val="000D7675"/>
    <w:rsid w:val="000D76C4"/>
    <w:rsid w:val="000D7965"/>
    <w:rsid w:val="000D7A36"/>
    <w:rsid w:val="000D7DE5"/>
    <w:rsid w:val="000D7E4B"/>
    <w:rsid w:val="000D7F46"/>
    <w:rsid w:val="000E0029"/>
    <w:rsid w:val="000E0393"/>
    <w:rsid w:val="000E03AC"/>
    <w:rsid w:val="000E0494"/>
    <w:rsid w:val="000E0658"/>
    <w:rsid w:val="000E0887"/>
    <w:rsid w:val="000E090E"/>
    <w:rsid w:val="000E095E"/>
    <w:rsid w:val="000E0AB5"/>
    <w:rsid w:val="000E0C64"/>
    <w:rsid w:val="000E0EDD"/>
    <w:rsid w:val="000E12C5"/>
    <w:rsid w:val="000E1320"/>
    <w:rsid w:val="000E134D"/>
    <w:rsid w:val="000E1478"/>
    <w:rsid w:val="000E17FA"/>
    <w:rsid w:val="000E1841"/>
    <w:rsid w:val="000E1AAD"/>
    <w:rsid w:val="000E1AD7"/>
    <w:rsid w:val="000E1AED"/>
    <w:rsid w:val="000E1BC8"/>
    <w:rsid w:val="000E220A"/>
    <w:rsid w:val="000E2365"/>
    <w:rsid w:val="000E286F"/>
    <w:rsid w:val="000E29B4"/>
    <w:rsid w:val="000E2A33"/>
    <w:rsid w:val="000E2A73"/>
    <w:rsid w:val="000E2C53"/>
    <w:rsid w:val="000E2E05"/>
    <w:rsid w:val="000E2F29"/>
    <w:rsid w:val="000E30B9"/>
    <w:rsid w:val="000E3749"/>
    <w:rsid w:val="000E383E"/>
    <w:rsid w:val="000E394E"/>
    <w:rsid w:val="000E3A2C"/>
    <w:rsid w:val="000E3C47"/>
    <w:rsid w:val="000E3D16"/>
    <w:rsid w:val="000E41EC"/>
    <w:rsid w:val="000E458F"/>
    <w:rsid w:val="000E47BE"/>
    <w:rsid w:val="000E49D9"/>
    <w:rsid w:val="000E4F52"/>
    <w:rsid w:val="000E5544"/>
    <w:rsid w:val="000E55C5"/>
    <w:rsid w:val="000E56F2"/>
    <w:rsid w:val="000E5719"/>
    <w:rsid w:val="000E5B6A"/>
    <w:rsid w:val="000E5EB3"/>
    <w:rsid w:val="000E6700"/>
    <w:rsid w:val="000E696B"/>
    <w:rsid w:val="000E6AA5"/>
    <w:rsid w:val="000E6E52"/>
    <w:rsid w:val="000E7011"/>
    <w:rsid w:val="000E7107"/>
    <w:rsid w:val="000E71FA"/>
    <w:rsid w:val="000E72D2"/>
    <w:rsid w:val="000E76D5"/>
    <w:rsid w:val="000E77DE"/>
    <w:rsid w:val="000E784E"/>
    <w:rsid w:val="000E7890"/>
    <w:rsid w:val="000E7FB1"/>
    <w:rsid w:val="000F004A"/>
    <w:rsid w:val="000F01A1"/>
    <w:rsid w:val="000F06DD"/>
    <w:rsid w:val="000F0719"/>
    <w:rsid w:val="000F0806"/>
    <w:rsid w:val="000F082E"/>
    <w:rsid w:val="000F0C68"/>
    <w:rsid w:val="000F0EB1"/>
    <w:rsid w:val="000F1441"/>
    <w:rsid w:val="000F1544"/>
    <w:rsid w:val="000F185A"/>
    <w:rsid w:val="000F1995"/>
    <w:rsid w:val="000F1AFF"/>
    <w:rsid w:val="000F1C59"/>
    <w:rsid w:val="000F1DBD"/>
    <w:rsid w:val="000F1DE9"/>
    <w:rsid w:val="000F202B"/>
    <w:rsid w:val="000F20F5"/>
    <w:rsid w:val="000F20FB"/>
    <w:rsid w:val="000F2120"/>
    <w:rsid w:val="000F2229"/>
    <w:rsid w:val="000F23BD"/>
    <w:rsid w:val="000F2B96"/>
    <w:rsid w:val="000F2B9B"/>
    <w:rsid w:val="000F32FF"/>
    <w:rsid w:val="000F336E"/>
    <w:rsid w:val="000F3727"/>
    <w:rsid w:val="000F37E3"/>
    <w:rsid w:val="000F38E4"/>
    <w:rsid w:val="000F3A4F"/>
    <w:rsid w:val="000F3B10"/>
    <w:rsid w:val="000F3D6D"/>
    <w:rsid w:val="000F4176"/>
    <w:rsid w:val="000F41BD"/>
    <w:rsid w:val="000F455E"/>
    <w:rsid w:val="000F479A"/>
    <w:rsid w:val="000F4A89"/>
    <w:rsid w:val="000F4AC0"/>
    <w:rsid w:val="000F4AE3"/>
    <w:rsid w:val="000F4C5B"/>
    <w:rsid w:val="000F4E4A"/>
    <w:rsid w:val="000F4E84"/>
    <w:rsid w:val="000F4ED9"/>
    <w:rsid w:val="000F561F"/>
    <w:rsid w:val="000F5742"/>
    <w:rsid w:val="000F59CF"/>
    <w:rsid w:val="000F5BB9"/>
    <w:rsid w:val="000F5DCC"/>
    <w:rsid w:val="000F5EEF"/>
    <w:rsid w:val="000F62B9"/>
    <w:rsid w:val="000F643D"/>
    <w:rsid w:val="000F64B7"/>
    <w:rsid w:val="000F6726"/>
    <w:rsid w:val="000F675C"/>
    <w:rsid w:val="000F6B4C"/>
    <w:rsid w:val="000F6F2C"/>
    <w:rsid w:val="000F700E"/>
    <w:rsid w:val="000F7041"/>
    <w:rsid w:val="000F7389"/>
    <w:rsid w:val="000F74EE"/>
    <w:rsid w:val="000F775E"/>
    <w:rsid w:val="000F7DC9"/>
    <w:rsid w:val="000F7E9E"/>
    <w:rsid w:val="000F7F6D"/>
    <w:rsid w:val="00100002"/>
    <w:rsid w:val="00100263"/>
    <w:rsid w:val="00100312"/>
    <w:rsid w:val="0010038D"/>
    <w:rsid w:val="001003B8"/>
    <w:rsid w:val="001008B4"/>
    <w:rsid w:val="001008C6"/>
    <w:rsid w:val="001008E1"/>
    <w:rsid w:val="00100A16"/>
    <w:rsid w:val="00100B2D"/>
    <w:rsid w:val="00100FBD"/>
    <w:rsid w:val="00101473"/>
    <w:rsid w:val="00101677"/>
    <w:rsid w:val="001016DF"/>
    <w:rsid w:val="001019B9"/>
    <w:rsid w:val="00101B1B"/>
    <w:rsid w:val="00101BCD"/>
    <w:rsid w:val="00101BF0"/>
    <w:rsid w:val="00101EE0"/>
    <w:rsid w:val="001020AC"/>
    <w:rsid w:val="001023AB"/>
    <w:rsid w:val="00102702"/>
    <w:rsid w:val="001027EC"/>
    <w:rsid w:val="00102AC9"/>
    <w:rsid w:val="00102BEC"/>
    <w:rsid w:val="00103071"/>
    <w:rsid w:val="0010309D"/>
    <w:rsid w:val="0010313F"/>
    <w:rsid w:val="001033D8"/>
    <w:rsid w:val="00103605"/>
    <w:rsid w:val="00103885"/>
    <w:rsid w:val="0010394B"/>
    <w:rsid w:val="001039D7"/>
    <w:rsid w:val="00103EE1"/>
    <w:rsid w:val="00104078"/>
    <w:rsid w:val="001045B7"/>
    <w:rsid w:val="00104740"/>
    <w:rsid w:val="0010482C"/>
    <w:rsid w:val="00104CD3"/>
    <w:rsid w:val="00104DDD"/>
    <w:rsid w:val="001050DE"/>
    <w:rsid w:val="00105421"/>
    <w:rsid w:val="001056A6"/>
    <w:rsid w:val="001056B5"/>
    <w:rsid w:val="00105BBD"/>
    <w:rsid w:val="00105C6B"/>
    <w:rsid w:val="00105D56"/>
    <w:rsid w:val="00105D9E"/>
    <w:rsid w:val="00105E7E"/>
    <w:rsid w:val="0010648B"/>
    <w:rsid w:val="0010649F"/>
    <w:rsid w:val="00106B87"/>
    <w:rsid w:val="00106C51"/>
    <w:rsid w:val="00107280"/>
    <w:rsid w:val="00107338"/>
    <w:rsid w:val="00107423"/>
    <w:rsid w:val="001074AA"/>
    <w:rsid w:val="0010779C"/>
    <w:rsid w:val="001077A8"/>
    <w:rsid w:val="001104B9"/>
    <w:rsid w:val="00110584"/>
    <w:rsid w:val="00110648"/>
    <w:rsid w:val="0011067E"/>
    <w:rsid w:val="00110785"/>
    <w:rsid w:val="0011083C"/>
    <w:rsid w:val="00110913"/>
    <w:rsid w:val="00110927"/>
    <w:rsid w:val="00110A47"/>
    <w:rsid w:val="00110A64"/>
    <w:rsid w:val="00110B49"/>
    <w:rsid w:val="00110B58"/>
    <w:rsid w:val="00110EDB"/>
    <w:rsid w:val="001110AF"/>
    <w:rsid w:val="00111117"/>
    <w:rsid w:val="0011123C"/>
    <w:rsid w:val="001113DC"/>
    <w:rsid w:val="0011168F"/>
    <w:rsid w:val="0011199F"/>
    <w:rsid w:val="00111A66"/>
    <w:rsid w:val="00111BFD"/>
    <w:rsid w:val="00111EB1"/>
    <w:rsid w:val="001121B8"/>
    <w:rsid w:val="00112341"/>
    <w:rsid w:val="0011241C"/>
    <w:rsid w:val="0011254F"/>
    <w:rsid w:val="00112903"/>
    <w:rsid w:val="00112DD8"/>
    <w:rsid w:val="001135D8"/>
    <w:rsid w:val="00113937"/>
    <w:rsid w:val="001139E1"/>
    <w:rsid w:val="00113BDF"/>
    <w:rsid w:val="00113CFA"/>
    <w:rsid w:val="00113DC7"/>
    <w:rsid w:val="00113EAE"/>
    <w:rsid w:val="00114018"/>
    <w:rsid w:val="00114583"/>
    <w:rsid w:val="001145F0"/>
    <w:rsid w:val="00114955"/>
    <w:rsid w:val="00114A7E"/>
    <w:rsid w:val="00114BC0"/>
    <w:rsid w:val="00114CD7"/>
    <w:rsid w:val="001151FE"/>
    <w:rsid w:val="00115965"/>
    <w:rsid w:val="00115A6F"/>
    <w:rsid w:val="00115A87"/>
    <w:rsid w:val="00115B0B"/>
    <w:rsid w:val="00115B27"/>
    <w:rsid w:val="00115BC3"/>
    <w:rsid w:val="00115EF1"/>
    <w:rsid w:val="00115F5E"/>
    <w:rsid w:val="00116030"/>
    <w:rsid w:val="00116243"/>
    <w:rsid w:val="001163A5"/>
    <w:rsid w:val="0011641C"/>
    <w:rsid w:val="00116745"/>
    <w:rsid w:val="00116A45"/>
    <w:rsid w:val="00116B90"/>
    <w:rsid w:val="00116C02"/>
    <w:rsid w:val="0011732D"/>
    <w:rsid w:val="00117447"/>
    <w:rsid w:val="00117A90"/>
    <w:rsid w:val="00117C9B"/>
    <w:rsid w:val="00117EE6"/>
    <w:rsid w:val="00120271"/>
    <w:rsid w:val="001202AB"/>
    <w:rsid w:val="00120349"/>
    <w:rsid w:val="001203B4"/>
    <w:rsid w:val="00120708"/>
    <w:rsid w:val="0012095B"/>
    <w:rsid w:val="00120AD6"/>
    <w:rsid w:val="00120B7E"/>
    <w:rsid w:val="00120D4A"/>
    <w:rsid w:val="00120D67"/>
    <w:rsid w:val="00120E3A"/>
    <w:rsid w:val="001210F6"/>
    <w:rsid w:val="00121302"/>
    <w:rsid w:val="001214BE"/>
    <w:rsid w:val="00121686"/>
    <w:rsid w:val="001217C4"/>
    <w:rsid w:val="00121858"/>
    <w:rsid w:val="0012196A"/>
    <w:rsid w:val="0012196B"/>
    <w:rsid w:val="00121A80"/>
    <w:rsid w:val="00121B64"/>
    <w:rsid w:val="00121BF7"/>
    <w:rsid w:val="00121C93"/>
    <w:rsid w:val="00121F30"/>
    <w:rsid w:val="001220F3"/>
    <w:rsid w:val="00122177"/>
    <w:rsid w:val="0012234F"/>
    <w:rsid w:val="0012244E"/>
    <w:rsid w:val="001224E8"/>
    <w:rsid w:val="00122C8A"/>
    <w:rsid w:val="00122D53"/>
    <w:rsid w:val="00122F09"/>
    <w:rsid w:val="00122F94"/>
    <w:rsid w:val="001233D0"/>
    <w:rsid w:val="0012352E"/>
    <w:rsid w:val="001238E9"/>
    <w:rsid w:val="001239EA"/>
    <w:rsid w:val="00123B16"/>
    <w:rsid w:val="00123D32"/>
    <w:rsid w:val="00124082"/>
    <w:rsid w:val="001241E7"/>
    <w:rsid w:val="001245BF"/>
    <w:rsid w:val="00124AB2"/>
    <w:rsid w:val="00124B7E"/>
    <w:rsid w:val="00124D04"/>
    <w:rsid w:val="0012502D"/>
    <w:rsid w:val="0012533F"/>
    <w:rsid w:val="001253D3"/>
    <w:rsid w:val="00125912"/>
    <w:rsid w:val="0012593F"/>
    <w:rsid w:val="00125C7B"/>
    <w:rsid w:val="00125CDB"/>
    <w:rsid w:val="00125D7D"/>
    <w:rsid w:val="00125E0C"/>
    <w:rsid w:val="00125E3A"/>
    <w:rsid w:val="00126159"/>
    <w:rsid w:val="00126F22"/>
    <w:rsid w:val="0012700E"/>
    <w:rsid w:val="00127072"/>
    <w:rsid w:val="0012709E"/>
    <w:rsid w:val="001272E1"/>
    <w:rsid w:val="00127423"/>
    <w:rsid w:val="00127482"/>
    <w:rsid w:val="001279D0"/>
    <w:rsid w:val="00127C23"/>
    <w:rsid w:val="00127CC8"/>
    <w:rsid w:val="00127D5A"/>
    <w:rsid w:val="00127F62"/>
    <w:rsid w:val="00127F93"/>
    <w:rsid w:val="00127FA1"/>
    <w:rsid w:val="001301BA"/>
    <w:rsid w:val="001303F3"/>
    <w:rsid w:val="0013072A"/>
    <w:rsid w:val="0013079D"/>
    <w:rsid w:val="00130C71"/>
    <w:rsid w:val="00130ED6"/>
    <w:rsid w:val="00130F1A"/>
    <w:rsid w:val="00130FAB"/>
    <w:rsid w:val="0013118C"/>
    <w:rsid w:val="00131458"/>
    <w:rsid w:val="001315F7"/>
    <w:rsid w:val="001316FE"/>
    <w:rsid w:val="001318F1"/>
    <w:rsid w:val="00131AC4"/>
    <w:rsid w:val="00131FC3"/>
    <w:rsid w:val="001320F1"/>
    <w:rsid w:val="00132335"/>
    <w:rsid w:val="00132398"/>
    <w:rsid w:val="0013263D"/>
    <w:rsid w:val="00132AF1"/>
    <w:rsid w:val="00132C76"/>
    <w:rsid w:val="00132D3B"/>
    <w:rsid w:val="00132D95"/>
    <w:rsid w:val="00132E72"/>
    <w:rsid w:val="00132FE3"/>
    <w:rsid w:val="001331D9"/>
    <w:rsid w:val="00133758"/>
    <w:rsid w:val="001338FB"/>
    <w:rsid w:val="00133A18"/>
    <w:rsid w:val="00133A64"/>
    <w:rsid w:val="00133AB7"/>
    <w:rsid w:val="00133F32"/>
    <w:rsid w:val="001345F3"/>
    <w:rsid w:val="00134684"/>
    <w:rsid w:val="0013475B"/>
    <w:rsid w:val="00134A9A"/>
    <w:rsid w:val="00134BA6"/>
    <w:rsid w:val="00134EF1"/>
    <w:rsid w:val="00135128"/>
    <w:rsid w:val="001351CA"/>
    <w:rsid w:val="0013531E"/>
    <w:rsid w:val="001356CA"/>
    <w:rsid w:val="0013595A"/>
    <w:rsid w:val="001359BD"/>
    <w:rsid w:val="001359DC"/>
    <w:rsid w:val="00135D40"/>
    <w:rsid w:val="00135D49"/>
    <w:rsid w:val="001361C8"/>
    <w:rsid w:val="0013641F"/>
    <w:rsid w:val="001364E1"/>
    <w:rsid w:val="00136572"/>
    <w:rsid w:val="001367E0"/>
    <w:rsid w:val="0013693B"/>
    <w:rsid w:val="00136B96"/>
    <w:rsid w:val="00136DD7"/>
    <w:rsid w:val="0013721E"/>
    <w:rsid w:val="001374AA"/>
    <w:rsid w:val="001374D3"/>
    <w:rsid w:val="001375BD"/>
    <w:rsid w:val="001378EB"/>
    <w:rsid w:val="00137F4A"/>
    <w:rsid w:val="001409CB"/>
    <w:rsid w:val="001409DD"/>
    <w:rsid w:val="0014111E"/>
    <w:rsid w:val="0014130C"/>
    <w:rsid w:val="0014152A"/>
    <w:rsid w:val="0014152F"/>
    <w:rsid w:val="0014154C"/>
    <w:rsid w:val="00141935"/>
    <w:rsid w:val="00141950"/>
    <w:rsid w:val="00141973"/>
    <w:rsid w:val="00141B6B"/>
    <w:rsid w:val="00141BDB"/>
    <w:rsid w:val="00141D69"/>
    <w:rsid w:val="00141ECE"/>
    <w:rsid w:val="00141FFD"/>
    <w:rsid w:val="00142A4D"/>
    <w:rsid w:val="00142AD5"/>
    <w:rsid w:val="00142FB6"/>
    <w:rsid w:val="0014304A"/>
    <w:rsid w:val="00143620"/>
    <w:rsid w:val="0014376D"/>
    <w:rsid w:val="00143781"/>
    <w:rsid w:val="0014387C"/>
    <w:rsid w:val="00143CC6"/>
    <w:rsid w:val="00143E8D"/>
    <w:rsid w:val="00143F18"/>
    <w:rsid w:val="00143F2F"/>
    <w:rsid w:val="00143F46"/>
    <w:rsid w:val="001444D2"/>
    <w:rsid w:val="001445E4"/>
    <w:rsid w:val="001445FC"/>
    <w:rsid w:val="00144618"/>
    <w:rsid w:val="0014472A"/>
    <w:rsid w:val="00144796"/>
    <w:rsid w:val="00144A8A"/>
    <w:rsid w:val="00144BA1"/>
    <w:rsid w:val="00144BCB"/>
    <w:rsid w:val="00144CBE"/>
    <w:rsid w:val="00144E57"/>
    <w:rsid w:val="00145488"/>
    <w:rsid w:val="001454FB"/>
    <w:rsid w:val="001455C1"/>
    <w:rsid w:val="001456A6"/>
    <w:rsid w:val="0014604F"/>
    <w:rsid w:val="001460E4"/>
    <w:rsid w:val="001461F1"/>
    <w:rsid w:val="00146427"/>
    <w:rsid w:val="0014667B"/>
    <w:rsid w:val="0014671A"/>
    <w:rsid w:val="0014686E"/>
    <w:rsid w:val="00146902"/>
    <w:rsid w:val="00146A36"/>
    <w:rsid w:val="00146D1E"/>
    <w:rsid w:val="00146E37"/>
    <w:rsid w:val="001470F9"/>
    <w:rsid w:val="0014779F"/>
    <w:rsid w:val="00147ABA"/>
    <w:rsid w:val="00147ACD"/>
    <w:rsid w:val="00147C19"/>
    <w:rsid w:val="00147F5E"/>
    <w:rsid w:val="001502F8"/>
    <w:rsid w:val="001505F5"/>
    <w:rsid w:val="0015071B"/>
    <w:rsid w:val="001508DD"/>
    <w:rsid w:val="001508DE"/>
    <w:rsid w:val="00150B97"/>
    <w:rsid w:val="00150EA5"/>
    <w:rsid w:val="001514CB"/>
    <w:rsid w:val="0015177F"/>
    <w:rsid w:val="001517CB"/>
    <w:rsid w:val="001518B6"/>
    <w:rsid w:val="00151A0D"/>
    <w:rsid w:val="00151CCB"/>
    <w:rsid w:val="00152115"/>
    <w:rsid w:val="001522E3"/>
    <w:rsid w:val="0015242D"/>
    <w:rsid w:val="0015256A"/>
    <w:rsid w:val="001527E3"/>
    <w:rsid w:val="001528AF"/>
    <w:rsid w:val="001529AA"/>
    <w:rsid w:val="00152A45"/>
    <w:rsid w:val="00152DC3"/>
    <w:rsid w:val="00152EF0"/>
    <w:rsid w:val="001532A5"/>
    <w:rsid w:val="00153828"/>
    <w:rsid w:val="00153844"/>
    <w:rsid w:val="00153866"/>
    <w:rsid w:val="00153B33"/>
    <w:rsid w:val="00153D09"/>
    <w:rsid w:val="00153EE3"/>
    <w:rsid w:val="00153F07"/>
    <w:rsid w:val="00154091"/>
    <w:rsid w:val="001540DD"/>
    <w:rsid w:val="001545D8"/>
    <w:rsid w:val="0015470B"/>
    <w:rsid w:val="00154732"/>
    <w:rsid w:val="0015499B"/>
    <w:rsid w:val="00154B30"/>
    <w:rsid w:val="00154F80"/>
    <w:rsid w:val="001550A4"/>
    <w:rsid w:val="001554F7"/>
    <w:rsid w:val="00155639"/>
    <w:rsid w:val="00155A1B"/>
    <w:rsid w:val="00155ABC"/>
    <w:rsid w:val="00155BBB"/>
    <w:rsid w:val="00155E21"/>
    <w:rsid w:val="00155FBB"/>
    <w:rsid w:val="0015649A"/>
    <w:rsid w:val="001567E3"/>
    <w:rsid w:val="0015691D"/>
    <w:rsid w:val="00156CAA"/>
    <w:rsid w:val="00157147"/>
    <w:rsid w:val="0015735D"/>
    <w:rsid w:val="00157601"/>
    <w:rsid w:val="00157623"/>
    <w:rsid w:val="00157961"/>
    <w:rsid w:val="00157D07"/>
    <w:rsid w:val="00157F38"/>
    <w:rsid w:val="00157F7D"/>
    <w:rsid w:val="00160115"/>
    <w:rsid w:val="00160716"/>
    <w:rsid w:val="00160AA8"/>
    <w:rsid w:val="00160CC2"/>
    <w:rsid w:val="00160D3F"/>
    <w:rsid w:val="00160DE4"/>
    <w:rsid w:val="00160EE5"/>
    <w:rsid w:val="00160FB5"/>
    <w:rsid w:val="00161016"/>
    <w:rsid w:val="00161394"/>
    <w:rsid w:val="001614B3"/>
    <w:rsid w:val="00161538"/>
    <w:rsid w:val="00161609"/>
    <w:rsid w:val="001616D6"/>
    <w:rsid w:val="00161824"/>
    <w:rsid w:val="00161C0C"/>
    <w:rsid w:val="00162062"/>
    <w:rsid w:val="001621C6"/>
    <w:rsid w:val="00162500"/>
    <w:rsid w:val="00162756"/>
    <w:rsid w:val="001627C8"/>
    <w:rsid w:val="00162882"/>
    <w:rsid w:val="0016290E"/>
    <w:rsid w:val="00162B81"/>
    <w:rsid w:val="00162D2A"/>
    <w:rsid w:val="00162DFE"/>
    <w:rsid w:val="00162F5D"/>
    <w:rsid w:val="0016314B"/>
    <w:rsid w:val="0016347F"/>
    <w:rsid w:val="00163649"/>
    <w:rsid w:val="00163C46"/>
    <w:rsid w:val="00163DE7"/>
    <w:rsid w:val="001640D7"/>
    <w:rsid w:val="0016421C"/>
    <w:rsid w:val="00164488"/>
    <w:rsid w:val="00164752"/>
    <w:rsid w:val="00164834"/>
    <w:rsid w:val="00164884"/>
    <w:rsid w:val="001649F4"/>
    <w:rsid w:val="00164DE6"/>
    <w:rsid w:val="00165146"/>
    <w:rsid w:val="0016517B"/>
    <w:rsid w:val="00165256"/>
    <w:rsid w:val="001653B4"/>
    <w:rsid w:val="00165553"/>
    <w:rsid w:val="001655B4"/>
    <w:rsid w:val="0016593C"/>
    <w:rsid w:val="00165BD3"/>
    <w:rsid w:val="00165F2E"/>
    <w:rsid w:val="0016621E"/>
    <w:rsid w:val="00166323"/>
    <w:rsid w:val="00166591"/>
    <w:rsid w:val="001665FA"/>
    <w:rsid w:val="00166709"/>
    <w:rsid w:val="00166782"/>
    <w:rsid w:val="0016679A"/>
    <w:rsid w:val="00166834"/>
    <w:rsid w:val="00166852"/>
    <w:rsid w:val="00166CBD"/>
    <w:rsid w:val="00166DE6"/>
    <w:rsid w:val="00166FD5"/>
    <w:rsid w:val="00167073"/>
    <w:rsid w:val="0016741F"/>
    <w:rsid w:val="001675C2"/>
    <w:rsid w:val="0016780B"/>
    <w:rsid w:val="00167BC5"/>
    <w:rsid w:val="00167C8E"/>
    <w:rsid w:val="00167EE6"/>
    <w:rsid w:val="00167FA2"/>
    <w:rsid w:val="001700D2"/>
    <w:rsid w:val="00170246"/>
    <w:rsid w:val="0017053A"/>
    <w:rsid w:val="001705C2"/>
    <w:rsid w:val="0017074C"/>
    <w:rsid w:val="00170791"/>
    <w:rsid w:val="001709B2"/>
    <w:rsid w:val="00170B62"/>
    <w:rsid w:val="00170E2D"/>
    <w:rsid w:val="00170EDF"/>
    <w:rsid w:val="00170FED"/>
    <w:rsid w:val="00171014"/>
    <w:rsid w:val="00171149"/>
    <w:rsid w:val="00171177"/>
    <w:rsid w:val="001716B4"/>
    <w:rsid w:val="00171A5D"/>
    <w:rsid w:val="00171F3B"/>
    <w:rsid w:val="001721F8"/>
    <w:rsid w:val="00172521"/>
    <w:rsid w:val="00172D13"/>
    <w:rsid w:val="00172ED3"/>
    <w:rsid w:val="0017302D"/>
    <w:rsid w:val="0017307A"/>
    <w:rsid w:val="001731B2"/>
    <w:rsid w:val="001731E4"/>
    <w:rsid w:val="00173298"/>
    <w:rsid w:val="0017331E"/>
    <w:rsid w:val="00173335"/>
    <w:rsid w:val="001735F4"/>
    <w:rsid w:val="001735F8"/>
    <w:rsid w:val="00173654"/>
    <w:rsid w:val="00173A36"/>
    <w:rsid w:val="00173AE4"/>
    <w:rsid w:val="00173E84"/>
    <w:rsid w:val="00173ED4"/>
    <w:rsid w:val="00173F87"/>
    <w:rsid w:val="001741A6"/>
    <w:rsid w:val="001744C5"/>
    <w:rsid w:val="0017471D"/>
    <w:rsid w:val="001749A0"/>
    <w:rsid w:val="00174D6A"/>
    <w:rsid w:val="00174DD8"/>
    <w:rsid w:val="00174F1F"/>
    <w:rsid w:val="00175271"/>
    <w:rsid w:val="001754B4"/>
    <w:rsid w:val="001754EA"/>
    <w:rsid w:val="001759D7"/>
    <w:rsid w:val="00175F11"/>
    <w:rsid w:val="0017698C"/>
    <w:rsid w:val="00176B2B"/>
    <w:rsid w:val="00176B8A"/>
    <w:rsid w:val="00176C1E"/>
    <w:rsid w:val="00176FDF"/>
    <w:rsid w:val="00177639"/>
    <w:rsid w:val="001776FD"/>
    <w:rsid w:val="0017774B"/>
    <w:rsid w:val="00177B3D"/>
    <w:rsid w:val="00177D05"/>
    <w:rsid w:val="00177DD5"/>
    <w:rsid w:val="00177FE4"/>
    <w:rsid w:val="00180248"/>
    <w:rsid w:val="001802B8"/>
    <w:rsid w:val="001803B0"/>
    <w:rsid w:val="00180743"/>
    <w:rsid w:val="001809A5"/>
    <w:rsid w:val="00180A35"/>
    <w:rsid w:val="00180C67"/>
    <w:rsid w:val="00180CF8"/>
    <w:rsid w:val="00180DD7"/>
    <w:rsid w:val="00180E25"/>
    <w:rsid w:val="0018110D"/>
    <w:rsid w:val="0018119B"/>
    <w:rsid w:val="0018121D"/>
    <w:rsid w:val="00181728"/>
    <w:rsid w:val="0018186C"/>
    <w:rsid w:val="00181A3F"/>
    <w:rsid w:val="00181B5E"/>
    <w:rsid w:val="00181FC4"/>
    <w:rsid w:val="001829E9"/>
    <w:rsid w:val="00182D0E"/>
    <w:rsid w:val="00183189"/>
    <w:rsid w:val="00183667"/>
    <w:rsid w:val="0018397B"/>
    <w:rsid w:val="0018399C"/>
    <w:rsid w:val="00183D2B"/>
    <w:rsid w:val="00183FAD"/>
    <w:rsid w:val="0018405C"/>
    <w:rsid w:val="00184454"/>
    <w:rsid w:val="00184951"/>
    <w:rsid w:val="001849C2"/>
    <w:rsid w:val="001849DB"/>
    <w:rsid w:val="00184A39"/>
    <w:rsid w:val="00184A93"/>
    <w:rsid w:val="00184E67"/>
    <w:rsid w:val="00184E80"/>
    <w:rsid w:val="00184FDF"/>
    <w:rsid w:val="00185009"/>
    <w:rsid w:val="0018516C"/>
    <w:rsid w:val="001853A4"/>
    <w:rsid w:val="00185551"/>
    <w:rsid w:val="001855A3"/>
    <w:rsid w:val="00185753"/>
    <w:rsid w:val="00185D1C"/>
    <w:rsid w:val="00185EE0"/>
    <w:rsid w:val="0018604E"/>
    <w:rsid w:val="001862F2"/>
    <w:rsid w:val="001865F5"/>
    <w:rsid w:val="0018674B"/>
    <w:rsid w:val="001867F0"/>
    <w:rsid w:val="001868AB"/>
    <w:rsid w:val="0018691F"/>
    <w:rsid w:val="00186A86"/>
    <w:rsid w:val="00186B25"/>
    <w:rsid w:val="00186BA5"/>
    <w:rsid w:val="00186BD7"/>
    <w:rsid w:val="00186CE7"/>
    <w:rsid w:val="00186E58"/>
    <w:rsid w:val="00186F5D"/>
    <w:rsid w:val="00187022"/>
    <w:rsid w:val="0018706B"/>
    <w:rsid w:val="001870E9"/>
    <w:rsid w:val="0018723C"/>
    <w:rsid w:val="001872FC"/>
    <w:rsid w:val="00187336"/>
    <w:rsid w:val="001877A4"/>
    <w:rsid w:val="00187B49"/>
    <w:rsid w:val="00187CE3"/>
    <w:rsid w:val="00187F3F"/>
    <w:rsid w:val="0019006C"/>
    <w:rsid w:val="0019010D"/>
    <w:rsid w:val="0019056D"/>
    <w:rsid w:val="001905FD"/>
    <w:rsid w:val="001907E5"/>
    <w:rsid w:val="001907E6"/>
    <w:rsid w:val="0019099B"/>
    <w:rsid w:val="00190AF5"/>
    <w:rsid w:val="00190C79"/>
    <w:rsid w:val="001913A7"/>
    <w:rsid w:val="001917E3"/>
    <w:rsid w:val="001918C7"/>
    <w:rsid w:val="00191C97"/>
    <w:rsid w:val="0019204F"/>
    <w:rsid w:val="0019214E"/>
    <w:rsid w:val="00192426"/>
    <w:rsid w:val="00192428"/>
    <w:rsid w:val="001924C2"/>
    <w:rsid w:val="00192671"/>
    <w:rsid w:val="001928C3"/>
    <w:rsid w:val="00192D2B"/>
    <w:rsid w:val="00193104"/>
    <w:rsid w:val="00193142"/>
    <w:rsid w:val="00193911"/>
    <w:rsid w:val="00193B88"/>
    <w:rsid w:val="00193C83"/>
    <w:rsid w:val="00193D4E"/>
    <w:rsid w:val="00194A50"/>
    <w:rsid w:val="00194E7F"/>
    <w:rsid w:val="0019512A"/>
    <w:rsid w:val="0019514A"/>
    <w:rsid w:val="0019529E"/>
    <w:rsid w:val="00195370"/>
    <w:rsid w:val="00195552"/>
    <w:rsid w:val="001955DA"/>
    <w:rsid w:val="00195865"/>
    <w:rsid w:val="00195BEF"/>
    <w:rsid w:val="00195C3F"/>
    <w:rsid w:val="00195C93"/>
    <w:rsid w:val="00195D2E"/>
    <w:rsid w:val="00195E86"/>
    <w:rsid w:val="00196069"/>
    <w:rsid w:val="00196308"/>
    <w:rsid w:val="00196363"/>
    <w:rsid w:val="00196A2A"/>
    <w:rsid w:val="00196A4F"/>
    <w:rsid w:val="00196BF5"/>
    <w:rsid w:val="00196D39"/>
    <w:rsid w:val="00196F0C"/>
    <w:rsid w:val="00196F48"/>
    <w:rsid w:val="00197125"/>
    <w:rsid w:val="00197584"/>
    <w:rsid w:val="0019767D"/>
    <w:rsid w:val="001976A7"/>
    <w:rsid w:val="001977C2"/>
    <w:rsid w:val="0019793F"/>
    <w:rsid w:val="00197B9E"/>
    <w:rsid w:val="00197BD8"/>
    <w:rsid w:val="00197C86"/>
    <w:rsid w:val="00197CFB"/>
    <w:rsid w:val="00197EDE"/>
    <w:rsid w:val="001A0071"/>
    <w:rsid w:val="001A0078"/>
    <w:rsid w:val="001A044A"/>
    <w:rsid w:val="001A045B"/>
    <w:rsid w:val="001A052B"/>
    <w:rsid w:val="001A053F"/>
    <w:rsid w:val="001A0B1D"/>
    <w:rsid w:val="001A0C2C"/>
    <w:rsid w:val="001A10A3"/>
    <w:rsid w:val="001A14AC"/>
    <w:rsid w:val="001A186A"/>
    <w:rsid w:val="001A1941"/>
    <w:rsid w:val="001A1C50"/>
    <w:rsid w:val="001A2271"/>
    <w:rsid w:val="001A234C"/>
    <w:rsid w:val="001A26E0"/>
    <w:rsid w:val="001A2AD5"/>
    <w:rsid w:val="001A2B3E"/>
    <w:rsid w:val="001A2EDC"/>
    <w:rsid w:val="001A2F19"/>
    <w:rsid w:val="001A30CE"/>
    <w:rsid w:val="001A3147"/>
    <w:rsid w:val="001A331B"/>
    <w:rsid w:val="001A3344"/>
    <w:rsid w:val="001A360F"/>
    <w:rsid w:val="001A3AFC"/>
    <w:rsid w:val="001A3CA2"/>
    <w:rsid w:val="001A3CBC"/>
    <w:rsid w:val="001A3E93"/>
    <w:rsid w:val="001A3FC8"/>
    <w:rsid w:val="001A407C"/>
    <w:rsid w:val="001A412B"/>
    <w:rsid w:val="001A4234"/>
    <w:rsid w:val="001A4259"/>
    <w:rsid w:val="001A44C2"/>
    <w:rsid w:val="001A45E6"/>
    <w:rsid w:val="001A4661"/>
    <w:rsid w:val="001A4792"/>
    <w:rsid w:val="001A479A"/>
    <w:rsid w:val="001A4AAA"/>
    <w:rsid w:val="001A4B45"/>
    <w:rsid w:val="001A4C46"/>
    <w:rsid w:val="001A4EA1"/>
    <w:rsid w:val="001A5179"/>
    <w:rsid w:val="001A543A"/>
    <w:rsid w:val="001A56F8"/>
    <w:rsid w:val="001A57AF"/>
    <w:rsid w:val="001A5AEC"/>
    <w:rsid w:val="001A5C29"/>
    <w:rsid w:val="001A5DAD"/>
    <w:rsid w:val="001A5F9C"/>
    <w:rsid w:val="001A60A2"/>
    <w:rsid w:val="001A60AC"/>
    <w:rsid w:val="001A619D"/>
    <w:rsid w:val="001A61EA"/>
    <w:rsid w:val="001A622C"/>
    <w:rsid w:val="001A63B1"/>
    <w:rsid w:val="001A6605"/>
    <w:rsid w:val="001A6717"/>
    <w:rsid w:val="001A6756"/>
    <w:rsid w:val="001A69B7"/>
    <w:rsid w:val="001A6A60"/>
    <w:rsid w:val="001A6DAC"/>
    <w:rsid w:val="001A6FE8"/>
    <w:rsid w:val="001A6FF6"/>
    <w:rsid w:val="001A737C"/>
    <w:rsid w:val="001A790A"/>
    <w:rsid w:val="001A7AED"/>
    <w:rsid w:val="001A7B5D"/>
    <w:rsid w:val="001A7BDE"/>
    <w:rsid w:val="001A7F7A"/>
    <w:rsid w:val="001A7FD8"/>
    <w:rsid w:val="001B00D2"/>
    <w:rsid w:val="001B028F"/>
    <w:rsid w:val="001B042E"/>
    <w:rsid w:val="001B065E"/>
    <w:rsid w:val="001B0C39"/>
    <w:rsid w:val="001B0CE1"/>
    <w:rsid w:val="001B11A7"/>
    <w:rsid w:val="001B11CE"/>
    <w:rsid w:val="001B1529"/>
    <w:rsid w:val="001B1562"/>
    <w:rsid w:val="001B157C"/>
    <w:rsid w:val="001B1639"/>
    <w:rsid w:val="001B16B7"/>
    <w:rsid w:val="001B1B9A"/>
    <w:rsid w:val="001B1BF3"/>
    <w:rsid w:val="001B20C0"/>
    <w:rsid w:val="001B23BD"/>
    <w:rsid w:val="001B2426"/>
    <w:rsid w:val="001B2544"/>
    <w:rsid w:val="001B2922"/>
    <w:rsid w:val="001B2AF7"/>
    <w:rsid w:val="001B31CE"/>
    <w:rsid w:val="001B31FC"/>
    <w:rsid w:val="001B33BC"/>
    <w:rsid w:val="001B357F"/>
    <w:rsid w:val="001B3853"/>
    <w:rsid w:val="001B3AB6"/>
    <w:rsid w:val="001B3B16"/>
    <w:rsid w:val="001B3B58"/>
    <w:rsid w:val="001B3BE3"/>
    <w:rsid w:val="001B3EBF"/>
    <w:rsid w:val="001B4102"/>
    <w:rsid w:val="001B4430"/>
    <w:rsid w:val="001B4DBC"/>
    <w:rsid w:val="001B4E3D"/>
    <w:rsid w:val="001B5207"/>
    <w:rsid w:val="001B5322"/>
    <w:rsid w:val="001B5372"/>
    <w:rsid w:val="001B54D6"/>
    <w:rsid w:val="001B5814"/>
    <w:rsid w:val="001B58B1"/>
    <w:rsid w:val="001B5A2F"/>
    <w:rsid w:val="001B5A3C"/>
    <w:rsid w:val="001B5A4A"/>
    <w:rsid w:val="001B5C17"/>
    <w:rsid w:val="001B5E26"/>
    <w:rsid w:val="001B5FED"/>
    <w:rsid w:val="001B616A"/>
    <w:rsid w:val="001B6213"/>
    <w:rsid w:val="001B655B"/>
    <w:rsid w:val="001B65FD"/>
    <w:rsid w:val="001B6633"/>
    <w:rsid w:val="001B6ABD"/>
    <w:rsid w:val="001B6C29"/>
    <w:rsid w:val="001B6EE3"/>
    <w:rsid w:val="001B70CB"/>
    <w:rsid w:val="001B733C"/>
    <w:rsid w:val="001B73A3"/>
    <w:rsid w:val="001B73F4"/>
    <w:rsid w:val="001B7DB4"/>
    <w:rsid w:val="001B7F8C"/>
    <w:rsid w:val="001C00D7"/>
    <w:rsid w:val="001C0265"/>
    <w:rsid w:val="001C03AF"/>
    <w:rsid w:val="001C0482"/>
    <w:rsid w:val="001C049D"/>
    <w:rsid w:val="001C04BE"/>
    <w:rsid w:val="001C0C3A"/>
    <w:rsid w:val="001C11C0"/>
    <w:rsid w:val="001C11E1"/>
    <w:rsid w:val="001C1395"/>
    <w:rsid w:val="001C14C5"/>
    <w:rsid w:val="001C1553"/>
    <w:rsid w:val="001C16A3"/>
    <w:rsid w:val="001C1911"/>
    <w:rsid w:val="001C1E87"/>
    <w:rsid w:val="001C1FC2"/>
    <w:rsid w:val="001C2373"/>
    <w:rsid w:val="001C2414"/>
    <w:rsid w:val="001C2972"/>
    <w:rsid w:val="001C29DC"/>
    <w:rsid w:val="001C2A06"/>
    <w:rsid w:val="001C337E"/>
    <w:rsid w:val="001C3462"/>
    <w:rsid w:val="001C34D8"/>
    <w:rsid w:val="001C3570"/>
    <w:rsid w:val="001C3622"/>
    <w:rsid w:val="001C3626"/>
    <w:rsid w:val="001C3679"/>
    <w:rsid w:val="001C36E1"/>
    <w:rsid w:val="001C3BAE"/>
    <w:rsid w:val="001C3DA5"/>
    <w:rsid w:val="001C3F7E"/>
    <w:rsid w:val="001C3F8E"/>
    <w:rsid w:val="001C4011"/>
    <w:rsid w:val="001C4027"/>
    <w:rsid w:val="001C40A2"/>
    <w:rsid w:val="001C426A"/>
    <w:rsid w:val="001C4475"/>
    <w:rsid w:val="001C4807"/>
    <w:rsid w:val="001C489C"/>
    <w:rsid w:val="001C4AC8"/>
    <w:rsid w:val="001C4CB4"/>
    <w:rsid w:val="001C4D54"/>
    <w:rsid w:val="001C4E9B"/>
    <w:rsid w:val="001C51A0"/>
    <w:rsid w:val="001C5415"/>
    <w:rsid w:val="001C56C9"/>
    <w:rsid w:val="001C583B"/>
    <w:rsid w:val="001C594A"/>
    <w:rsid w:val="001C5A24"/>
    <w:rsid w:val="001C5B2E"/>
    <w:rsid w:val="001C5B7E"/>
    <w:rsid w:val="001C5BC3"/>
    <w:rsid w:val="001C5F83"/>
    <w:rsid w:val="001C624A"/>
    <w:rsid w:val="001C62FC"/>
    <w:rsid w:val="001C63BD"/>
    <w:rsid w:val="001C641B"/>
    <w:rsid w:val="001C6426"/>
    <w:rsid w:val="001C6709"/>
    <w:rsid w:val="001C6BDA"/>
    <w:rsid w:val="001C6C66"/>
    <w:rsid w:val="001C6C74"/>
    <w:rsid w:val="001C6DED"/>
    <w:rsid w:val="001C722E"/>
    <w:rsid w:val="001C74CA"/>
    <w:rsid w:val="001C74E4"/>
    <w:rsid w:val="001C781A"/>
    <w:rsid w:val="001C7B61"/>
    <w:rsid w:val="001C7BFD"/>
    <w:rsid w:val="001C7DE0"/>
    <w:rsid w:val="001C7F81"/>
    <w:rsid w:val="001D0204"/>
    <w:rsid w:val="001D03E2"/>
    <w:rsid w:val="001D0481"/>
    <w:rsid w:val="001D0556"/>
    <w:rsid w:val="001D055B"/>
    <w:rsid w:val="001D07CD"/>
    <w:rsid w:val="001D0C58"/>
    <w:rsid w:val="001D0CDC"/>
    <w:rsid w:val="001D0D21"/>
    <w:rsid w:val="001D0EDF"/>
    <w:rsid w:val="001D1056"/>
    <w:rsid w:val="001D109E"/>
    <w:rsid w:val="001D1437"/>
    <w:rsid w:val="001D1461"/>
    <w:rsid w:val="001D1514"/>
    <w:rsid w:val="001D16C1"/>
    <w:rsid w:val="001D198C"/>
    <w:rsid w:val="001D1CA0"/>
    <w:rsid w:val="001D1CD7"/>
    <w:rsid w:val="001D1D20"/>
    <w:rsid w:val="001D202C"/>
    <w:rsid w:val="001D24A1"/>
    <w:rsid w:val="001D2718"/>
    <w:rsid w:val="001D27FA"/>
    <w:rsid w:val="001D28E7"/>
    <w:rsid w:val="001D2BDF"/>
    <w:rsid w:val="001D2CB5"/>
    <w:rsid w:val="001D3351"/>
    <w:rsid w:val="001D344D"/>
    <w:rsid w:val="001D34D7"/>
    <w:rsid w:val="001D35CC"/>
    <w:rsid w:val="001D378A"/>
    <w:rsid w:val="001D387A"/>
    <w:rsid w:val="001D393D"/>
    <w:rsid w:val="001D3F43"/>
    <w:rsid w:val="001D3F55"/>
    <w:rsid w:val="001D4171"/>
    <w:rsid w:val="001D4622"/>
    <w:rsid w:val="001D48F0"/>
    <w:rsid w:val="001D4BB7"/>
    <w:rsid w:val="001D4D30"/>
    <w:rsid w:val="001D4F6C"/>
    <w:rsid w:val="001D52AC"/>
    <w:rsid w:val="001D55D5"/>
    <w:rsid w:val="001D580D"/>
    <w:rsid w:val="001D59C4"/>
    <w:rsid w:val="001D5A92"/>
    <w:rsid w:val="001D5AC5"/>
    <w:rsid w:val="001D5D7E"/>
    <w:rsid w:val="001D5DCC"/>
    <w:rsid w:val="001D5FE9"/>
    <w:rsid w:val="001D663B"/>
    <w:rsid w:val="001D6A3B"/>
    <w:rsid w:val="001D7279"/>
    <w:rsid w:val="001D7546"/>
    <w:rsid w:val="001D768E"/>
    <w:rsid w:val="001D7787"/>
    <w:rsid w:val="001D7AEE"/>
    <w:rsid w:val="001D7B1E"/>
    <w:rsid w:val="001D7D05"/>
    <w:rsid w:val="001D7D42"/>
    <w:rsid w:val="001D7F2F"/>
    <w:rsid w:val="001E00B8"/>
    <w:rsid w:val="001E02D8"/>
    <w:rsid w:val="001E04FB"/>
    <w:rsid w:val="001E0698"/>
    <w:rsid w:val="001E0824"/>
    <w:rsid w:val="001E08DC"/>
    <w:rsid w:val="001E0905"/>
    <w:rsid w:val="001E09B3"/>
    <w:rsid w:val="001E0C25"/>
    <w:rsid w:val="001E0E10"/>
    <w:rsid w:val="001E116F"/>
    <w:rsid w:val="001E1473"/>
    <w:rsid w:val="001E174D"/>
    <w:rsid w:val="001E1A2E"/>
    <w:rsid w:val="001E1A62"/>
    <w:rsid w:val="001E1BDE"/>
    <w:rsid w:val="001E1BFA"/>
    <w:rsid w:val="001E1C8F"/>
    <w:rsid w:val="001E1CAB"/>
    <w:rsid w:val="001E1CC6"/>
    <w:rsid w:val="001E2532"/>
    <w:rsid w:val="001E2847"/>
    <w:rsid w:val="001E2AF0"/>
    <w:rsid w:val="001E2C0D"/>
    <w:rsid w:val="001E2D76"/>
    <w:rsid w:val="001E2DA3"/>
    <w:rsid w:val="001E2EBE"/>
    <w:rsid w:val="001E32EB"/>
    <w:rsid w:val="001E337B"/>
    <w:rsid w:val="001E342C"/>
    <w:rsid w:val="001E34C8"/>
    <w:rsid w:val="001E3517"/>
    <w:rsid w:val="001E3608"/>
    <w:rsid w:val="001E385E"/>
    <w:rsid w:val="001E3C0D"/>
    <w:rsid w:val="001E3C21"/>
    <w:rsid w:val="001E3C33"/>
    <w:rsid w:val="001E3C64"/>
    <w:rsid w:val="001E3FFD"/>
    <w:rsid w:val="001E416B"/>
    <w:rsid w:val="001E42A4"/>
    <w:rsid w:val="001E4447"/>
    <w:rsid w:val="001E44A2"/>
    <w:rsid w:val="001E46D9"/>
    <w:rsid w:val="001E46DE"/>
    <w:rsid w:val="001E4900"/>
    <w:rsid w:val="001E493D"/>
    <w:rsid w:val="001E4C6F"/>
    <w:rsid w:val="001E4D53"/>
    <w:rsid w:val="001E4E77"/>
    <w:rsid w:val="001E4FF9"/>
    <w:rsid w:val="001E5561"/>
    <w:rsid w:val="001E56B9"/>
    <w:rsid w:val="001E56FF"/>
    <w:rsid w:val="001E5716"/>
    <w:rsid w:val="001E592B"/>
    <w:rsid w:val="001E5D4E"/>
    <w:rsid w:val="001E60F2"/>
    <w:rsid w:val="001E6264"/>
    <w:rsid w:val="001E62BD"/>
    <w:rsid w:val="001E64C2"/>
    <w:rsid w:val="001E6A31"/>
    <w:rsid w:val="001E6CF6"/>
    <w:rsid w:val="001E7227"/>
    <w:rsid w:val="001E72C2"/>
    <w:rsid w:val="001E7458"/>
    <w:rsid w:val="001E76C8"/>
    <w:rsid w:val="001E7796"/>
    <w:rsid w:val="001E7997"/>
    <w:rsid w:val="001F0068"/>
    <w:rsid w:val="001F021B"/>
    <w:rsid w:val="001F0571"/>
    <w:rsid w:val="001F05EE"/>
    <w:rsid w:val="001F0915"/>
    <w:rsid w:val="001F093F"/>
    <w:rsid w:val="001F0955"/>
    <w:rsid w:val="001F1223"/>
    <w:rsid w:val="001F152E"/>
    <w:rsid w:val="001F1732"/>
    <w:rsid w:val="001F1DD8"/>
    <w:rsid w:val="001F1FBD"/>
    <w:rsid w:val="001F210D"/>
    <w:rsid w:val="001F2442"/>
    <w:rsid w:val="001F2554"/>
    <w:rsid w:val="001F2826"/>
    <w:rsid w:val="001F2A29"/>
    <w:rsid w:val="001F2AC7"/>
    <w:rsid w:val="001F2BAF"/>
    <w:rsid w:val="001F2D04"/>
    <w:rsid w:val="001F2DA9"/>
    <w:rsid w:val="001F3005"/>
    <w:rsid w:val="001F31C0"/>
    <w:rsid w:val="001F3222"/>
    <w:rsid w:val="001F3243"/>
    <w:rsid w:val="001F32CB"/>
    <w:rsid w:val="001F335A"/>
    <w:rsid w:val="001F3481"/>
    <w:rsid w:val="001F372D"/>
    <w:rsid w:val="001F3D3F"/>
    <w:rsid w:val="001F3FD8"/>
    <w:rsid w:val="001F3FFF"/>
    <w:rsid w:val="001F436B"/>
    <w:rsid w:val="001F4577"/>
    <w:rsid w:val="001F45DA"/>
    <w:rsid w:val="001F4815"/>
    <w:rsid w:val="001F4817"/>
    <w:rsid w:val="001F4923"/>
    <w:rsid w:val="001F4D0D"/>
    <w:rsid w:val="001F4EF0"/>
    <w:rsid w:val="001F503D"/>
    <w:rsid w:val="001F514A"/>
    <w:rsid w:val="001F538F"/>
    <w:rsid w:val="001F549D"/>
    <w:rsid w:val="001F55E0"/>
    <w:rsid w:val="001F5789"/>
    <w:rsid w:val="001F5831"/>
    <w:rsid w:val="001F5875"/>
    <w:rsid w:val="001F5924"/>
    <w:rsid w:val="001F59DF"/>
    <w:rsid w:val="001F5A5D"/>
    <w:rsid w:val="001F5EA7"/>
    <w:rsid w:val="001F659E"/>
    <w:rsid w:val="001F69FD"/>
    <w:rsid w:val="001F6B07"/>
    <w:rsid w:val="001F6EEA"/>
    <w:rsid w:val="001F77D0"/>
    <w:rsid w:val="001F7836"/>
    <w:rsid w:val="001F7992"/>
    <w:rsid w:val="001F7AF0"/>
    <w:rsid w:val="001F7B9D"/>
    <w:rsid w:val="001F7C50"/>
    <w:rsid w:val="001F7D08"/>
    <w:rsid w:val="002000AD"/>
    <w:rsid w:val="002000B3"/>
    <w:rsid w:val="00200230"/>
    <w:rsid w:val="00200A90"/>
    <w:rsid w:val="00200CD1"/>
    <w:rsid w:val="00200EA8"/>
    <w:rsid w:val="00201249"/>
    <w:rsid w:val="0020134A"/>
    <w:rsid w:val="0020134D"/>
    <w:rsid w:val="0020172E"/>
    <w:rsid w:val="00201885"/>
    <w:rsid w:val="00201CA8"/>
    <w:rsid w:val="00201DAD"/>
    <w:rsid w:val="00201E68"/>
    <w:rsid w:val="00201FE1"/>
    <w:rsid w:val="00202117"/>
    <w:rsid w:val="002021D9"/>
    <w:rsid w:val="0020233C"/>
    <w:rsid w:val="00202AA4"/>
    <w:rsid w:val="00202DF1"/>
    <w:rsid w:val="00202E05"/>
    <w:rsid w:val="0020304D"/>
    <w:rsid w:val="00203200"/>
    <w:rsid w:val="00203211"/>
    <w:rsid w:val="0020339D"/>
    <w:rsid w:val="0020383A"/>
    <w:rsid w:val="00203A40"/>
    <w:rsid w:val="00203B7F"/>
    <w:rsid w:val="00203EAB"/>
    <w:rsid w:val="0020463C"/>
    <w:rsid w:val="00204832"/>
    <w:rsid w:val="00204A41"/>
    <w:rsid w:val="00204D15"/>
    <w:rsid w:val="00204DDF"/>
    <w:rsid w:val="00204E23"/>
    <w:rsid w:val="0020509C"/>
    <w:rsid w:val="0020512A"/>
    <w:rsid w:val="0020514B"/>
    <w:rsid w:val="002053DA"/>
    <w:rsid w:val="00205704"/>
    <w:rsid w:val="002057AF"/>
    <w:rsid w:val="002059EA"/>
    <w:rsid w:val="00205BE1"/>
    <w:rsid w:val="00205E35"/>
    <w:rsid w:val="00205E3B"/>
    <w:rsid w:val="00205FA1"/>
    <w:rsid w:val="00206326"/>
    <w:rsid w:val="002063A0"/>
    <w:rsid w:val="00206694"/>
    <w:rsid w:val="00206B56"/>
    <w:rsid w:val="00206C5B"/>
    <w:rsid w:val="00206D0D"/>
    <w:rsid w:val="00206D7A"/>
    <w:rsid w:val="002071E5"/>
    <w:rsid w:val="002071EA"/>
    <w:rsid w:val="002074DA"/>
    <w:rsid w:val="0020755D"/>
    <w:rsid w:val="002075D3"/>
    <w:rsid w:val="002075EF"/>
    <w:rsid w:val="00207974"/>
    <w:rsid w:val="00207A11"/>
    <w:rsid w:val="00207E50"/>
    <w:rsid w:val="00210043"/>
    <w:rsid w:val="00210143"/>
    <w:rsid w:val="00210216"/>
    <w:rsid w:val="0021042F"/>
    <w:rsid w:val="00210524"/>
    <w:rsid w:val="0021052D"/>
    <w:rsid w:val="002105F9"/>
    <w:rsid w:val="00210975"/>
    <w:rsid w:val="00210B9C"/>
    <w:rsid w:val="00210BCD"/>
    <w:rsid w:val="00210D1F"/>
    <w:rsid w:val="00210D6E"/>
    <w:rsid w:val="002110FF"/>
    <w:rsid w:val="00211365"/>
    <w:rsid w:val="0021186A"/>
    <w:rsid w:val="00211A1D"/>
    <w:rsid w:val="00211D43"/>
    <w:rsid w:val="00211E76"/>
    <w:rsid w:val="0021229F"/>
    <w:rsid w:val="002123CE"/>
    <w:rsid w:val="002126BF"/>
    <w:rsid w:val="00212845"/>
    <w:rsid w:val="0021295B"/>
    <w:rsid w:val="00212968"/>
    <w:rsid w:val="00212EBD"/>
    <w:rsid w:val="00212EED"/>
    <w:rsid w:val="002132EF"/>
    <w:rsid w:val="002133EF"/>
    <w:rsid w:val="0021347B"/>
    <w:rsid w:val="002137C7"/>
    <w:rsid w:val="00213987"/>
    <w:rsid w:val="00213B54"/>
    <w:rsid w:val="00213E53"/>
    <w:rsid w:val="0021402A"/>
    <w:rsid w:val="002140E4"/>
    <w:rsid w:val="00214275"/>
    <w:rsid w:val="00214BBD"/>
    <w:rsid w:val="00215067"/>
    <w:rsid w:val="00215080"/>
    <w:rsid w:val="00215465"/>
    <w:rsid w:val="0021558D"/>
    <w:rsid w:val="00215AFC"/>
    <w:rsid w:val="00215D14"/>
    <w:rsid w:val="002160EB"/>
    <w:rsid w:val="00216271"/>
    <w:rsid w:val="002164AE"/>
    <w:rsid w:val="00216673"/>
    <w:rsid w:val="00217069"/>
    <w:rsid w:val="0021707E"/>
    <w:rsid w:val="00217397"/>
    <w:rsid w:val="002175DE"/>
    <w:rsid w:val="002175FC"/>
    <w:rsid w:val="002176A9"/>
    <w:rsid w:val="0021794D"/>
    <w:rsid w:val="00217BA7"/>
    <w:rsid w:val="00217C16"/>
    <w:rsid w:val="00217CFB"/>
    <w:rsid w:val="00217D9B"/>
    <w:rsid w:val="00217FC2"/>
    <w:rsid w:val="00220022"/>
    <w:rsid w:val="00220289"/>
    <w:rsid w:val="00220451"/>
    <w:rsid w:val="002205BA"/>
    <w:rsid w:val="002208A2"/>
    <w:rsid w:val="00220974"/>
    <w:rsid w:val="00220BB8"/>
    <w:rsid w:val="00220D19"/>
    <w:rsid w:val="00220EDE"/>
    <w:rsid w:val="00220F38"/>
    <w:rsid w:val="00221343"/>
    <w:rsid w:val="002213E9"/>
    <w:rsid w:val="002215BC"/>
    <w:rsid w:val="00221708"/>
    <w:rsid w:val="002218E8"/>
    <w:rsid w:val="002218EB"/>
    <w:rsid w:val="002219BD"/>
    <w:rsid w:val="0022207D"/>
    <w:rsid w:val="002220EE"/>
    <w:rsid w:val="002224E2"/>
    <w:rsid w:val="002226B3"/>
    <w:rsid w:val="00222A26"/>
    <w:rsid w:val="00222A3F"/>
    <w:rsid w:val="00222B33"/>
    <w:rsid w:val="00222B8D"/>
    <w:rsid w:val="00222BD9"/>
    <w:rsid w:val="00222C3C"/>
    <w:rsid w:val="00222DE9"/>
    <w:rsid w:val="00222EC7"/>
    <w:rsid w:val="002230A1"/>
    <w:rsid w:val="00223100"/>
    <w:rsid w:val="0022312D"/>
    <w:rsid w:val="002232C1"/>
    <w:rsid w:val="00223301"/>
    <w:rsid w:val="0022339C"/>
    <w:rsid w:val="0022385A"/>
    <w:rsid w:val="002238F9"/>
    <w:rsid w:val="00224057"/>
    <w:rsid w:val="002240AD"/>
    <w:rsid w:val="00224587"/>
    <w:rsid w:val="002245EA"/>
    <w:rsid w:val="00224607"/>
    <w:rsid w:val="002246E8"/>
    <w:rsid w:val="002249EA"/>
    <w:rsid w:val="00224BF5"/>
    <w:rsid w:val="00224FF4"/>
    <w:rsid w:val="002253D2"/>
    <w:rsid w:val="0022540C"/>
    <w:rsid w:val="00225536"/>
    <w:rsid w:val="00225784"/>
    <w:rsid w:val="002257A4"/>
    <w:rsid w:val="00225A17"/>
    <w:rsid w:val="00225B03"/>
    <w:rsid w:val="00225B3D"/>
    <w:rsid w:val="00225BC3"/>
    <w:rsid w:val="00225C3B"/>
    <w:rsid w:val="00225C7B"/>
    <w:rsid w:val="00225C9B"/>
    <w:rsid w:val="00225D41"/>
    <w:rsid w:val="00225E18"/>
    <w:rsid w:val="00225E1C"/>
    <w:rsid w:val="00225EB0"/>
    <w:rsid w:val="00226276"/>
    <w:rsid w:val="0022631A"/>
    <w:rsid w:val="0022661F"/>
    <w:rsid w:val="0022664D"/>
    <w:rsid w:val="002266D0"/>
    <w:rsid w:val="00226B88"/>
    <w:rsid w:val="00226CDE"/>
    <w:rsid w:val="00226CE8"/>
    <w:rsid w:val="00226D17"/>
    <w:rsid w:val="00226D66"/>
    <w:rsid w:val="00226D88"/>
    <w:rsid w:val="00226F2C"/>
    <w:rsid w:val="00227059"/>
    <w:rsid w:val="00227215"/>
    <w:rsid w:val="002273F6"/>
    <w:rsid w:val="00227407"/>
    <w:rsid w:val="00227757"/>
    <w:rsid w:val="0022786A"/>
    <w:rsid w:val="00227B41"/>
    <w:rsid w:val="00227DCF"/>
    <w:rsid w:val="00227F2D"/>
    <w:rsid w:val="0023017F"/>
    <w:rsid w:val="00230183"/>
    <w:rsid w:val="0023037C"/>
    <w:rsid w:val="002305BA"/>
    <w:rsid w:val="002307CD"/>
    <w:rsid w:val="0023091B"/>
    <w:rsid w:val="002309E3"/>
    <w:rsid w:val="00230E8D"/>
    <w:rsid w:val="00231381"/>
    <w:rsid w:val="002315BA"/>
    <w:rsid w:val="002315C2"/>
    <w:rsid w:val="00231614"/>
    <w:rsid w:val="00231735"/>
    <w:rsid w:val="00231916"/>
    <w:rsid w:val="00231CA9"/>
    <w:rsid w:val="00231EF6"/>
    <w:rsid w:val="002320FD"/>
    <w:rsid w:val="002322CA"/>
    <w:rsid w:val="002324D5"/>
    <w:rsid w:val="002326B8"/>
    <w:rsid w:val="002327A8"/>
    <w:rsid w:val="0023286C"/>
    <w:rsid w:val="002328E8"/>
    <w:rsid w:val="00232991"/>
    <w:rsid w:val="00232A6F"/>
    <w:rsid w:val="00232C12"/>
    <w:rsid w:val="00232CDD"/>
    <w:rsid w:val="00232DBB"/>
    <w:rsid w:val="0023304C"/>
    <w:rsid w:val="00233189"/>
    <w:rsid w:val="00233238"/>
    <w:rsid w:val="0023356B"/>
    <w:rsid w:val="00233581"/>
    <w:rsid w:val="0023370C"/>
    <w:rsid w:val="00233BFA"/>
    <w:rsid w:val="00233C63"/>
    <w:rsid w:val="00233D41"/>
    <w:rsid w:val="00233DB3"/>
    <w:rsid w:val="00233EDC"/>
    <w:rsid w:val="00233F51"/>
    <w:rsid w:val="002341A4"/>
    <w:rsid w:val="0023462E"/>
    <w:rsid w:val="00234B66"/>
    <w:rsid w:val="00234C90"/>
    <w:rsid w:val="00234F4F"/>
    <w:rsid w:val="00235249"/>
    <w:rsid w:val="0023531C"/>
    <w:rsid w:val="002357F3"/>
    <w:rsid w:val="0023580F"/>
    <w:rsid w:val="002359FC"/>
    <w:rsid w:val="00235A74"/>
    <w:rsid w:val="00235A93"/>
    <w:rsid w:val="00235D4A"/>
    <w:rsid w:val="00235D9E"/>
    <w:rsid w:val="00236335"/>
    <w:rsid w:val="002366AA"/>
    <w:rsid w:val="002367C8"/>
    <w:rsid w:val="00236C19"/>
    <w:rsid w:val="00236C56"/>
    <w:rsid w:val="00236D36"/>
    <w:rsid w:val="00236EFE"/>
    <w:rsid w:val="00237388"/>
    <w:rsid w:val="00237471"/>
    <w:rsid w:val="0023765E"/>
    <w:rsid w:val="002378E9"/>
    <w:rsid w:val="002379AC"/>
    <w:rsid w:val="00237A7B"/>
    <w:rsid w:val="00237E17"/>
    <w:rsid w:val="00237EE8"/>
    <w:rsid w:val="0024014C"/>
    <w:rsid w:val="002401E1"/>
    <w:rsid w:val="0024021E"/>
    <w:rsid w:val="00240364"/>
    <w:rsid w:val="002404E7"/>
    <w:rsid w:val="002405A2"/>
    <w:rsid w:val="00240646"/>
    <w:rsid w:val="002407F3"/>
    <w:rsid w:val="002409A6"/>
    <w:rsid w:val="00240A14"/>
    <w:rsid w:val="00240B87"/>
    <w:rsid w:val="00240CEE"/>
    <w:rsid w:val="00240D86"/>
    <w:rsid w:val="002411C4"/>
    <w:rsid w:val="00241824"/>
    <w:rsid w:val="002418E8"/>
    <w:rsid w:val="00241AFA"/>
    <w:rsid w:val="00241F05"/>
    <w:rsid w:val="002421B8"/>
    <w:rsid w:val="002421F1"/>
    <w:rsid w:val="0024253F"/>
    <w:rsid w:val="002426C6"/>
    <w:rsid w:val="0024275A"/>
    <w:rsid w:val="002427B5"/>
    <w:rsid w:val="002427F7"/>
    <w:rsid w:val="0024293E"/>
    <w:rsid w:val="00242D3E"/>
    <w:rsid w:val="002430DB"/>
    <w:rsid w:val="0024316B"/>
    <w:rsid w:val="002431BD"/>
    <w:rsid w:val="002431CC"/>
    <w:rsid w:val="00243611"/>
    <w:rsid w:val="00243BAD"/>
    <w:rsid w:val="00244082"/>
    <w:rsid w:val="00244128"/>
    <w:rsid w:val="00244268"/>
    <w:rsid w:val="00244716"/>
    <w:rsid w:val="00244906"/>
    <w:rsid w:val="00244A87"/>
    <w:rsid w:val="00244B97"/>
    <w:rsid w:val="00244BE4"/>
    <w:rsid w:val="00244CE7"/>
    <w:rsid w:val="00244E68"/>
    <w:rsid w:val="00244F2E"/>
    <w:rsid w:val="00244F77"/>
    <w:rsid w:val="00245210"/>
    <w:rsid w:val="00245222"/>
    <w:rsid w:val="002455FE"/>
    <w:rsid w:val="002456F2"/>
    <w:rsid w:val="00245817"/>
    <w:rsid w:val="00245AF1"/>
    <w:rsid w:val="00245D65"/>
    <w:rsid w:val="00245F56"/>
    <w:rsid w:val="0024645F"/>
    <w:rsid w:val="002465DC"/>
    <w:rsid w:val="00246622"/>
    <w:rsid w:val="0024673B"/>
    <w:rsid w:val="0024674A"/>
    <w:rsid w:val="0024714E"/>
    <w:rsid w:val="00247426"/>
    <w:rsid w:val="002474ED"/>
    <w:rsid w:val="00247769"/>
    <w:rsid w:val="002478C4"/>
    <w:rsid w:val="00247A28"/>
    <w:rsid w:val="00247A63"/>
    <w:rsid w:val="00247AF9"/>
    <w:rsid w:val="00247BD0"/>
    <w:rsid w:val="00250073"/>
    <w:rsid w:val="00250148"/>
    <w:rsid w:val="002501AA"/>
    <w:rsid w:val="00250298"/>
    <w:rsid w:val="00250529"/>
    <w:rsid w:val="002505CF"/>
    <w:rsid w:val="00250BD5"/>
    <w:rsid w:val="00250D93"/>
    <w:rsid w:val="00250FFF"/>
    <w:rsid w:val="00251091"/>
    <w:rsid w:val="00251302"/>
    <w:rsid w:val="00251597"/>
    <w:rsid w:val="00251AEE"/>
    <w:rsid w:val="00251E44"/>
    <w:rsid w:val="00251E76"/>
    <w:rsid w:val="00251E93"/>
    <w:rsid w:val="00252066"/>
    <w:rsid w:val="0025209A"/>
    <w:rsid w:val="00252431"/>
    <w:rsid w:val="002526D8"/>
    <w:rsid w:val="0025280C"/>
    <w:rsid w:val="0025284D"/>
    <w:rsid w:val="002528DE"/>
    <w:rsid w:val="00252AD5"/>
    <w:rsid w:val="00252C5C"/>
    <w:rsid w:val="00252F0A"/>
    <w:rsid w:val="0025303B"/>
    <w:rsid w:val="002530EB"/>
    <w:rsid w:val="00253121"/>
    <w:rsid w:val="00253319"/>
    <w:rsid w:val="0025342C"/>
    <w:rsid w:val="0025374B"/>
    <w:rsid w:val="00253C50"/>
    <w:rsid w:val="00253E60"/>
    <w:rsid w:val="00253EAB"/>
    <w:rsid w:val="00254044"/>
    <w:rsid w:val="00254167"/>
    <w:rsid w:val="0025435A"/>
    <w:rsid w:val="0025445A"/>
    <w:rsid w:val="00254679"/>
    <w:rsid w:val="002547A9"/>
    <w:rsid w:val="00254A1F"/>
    <w:rsid w:val="00254B1E"/>
    <w:rsid w:val="00254B98"/>
    <w:rsid w:val="00254E1D"/>
    <w:rsid w:val="002551E3"/>
    <w:rsid w:val="002553C8"/>
    <w:rsid w:val="0025541B"/>
    <w:rsid w:val="0025544C"/>
    <w:rsid w:val="00255953"/>
    <w:rsid w:val="002559E6"/>
    <w:rsid w:val="00255A3F"/>
    <w:rsid w:val="00255A9B"/>
    <w:rsid w:val="00255ADC"/>
    <w:rsid w:val="00255CE0"/>
    <w:rsid w:val="00255D8A"/>
    <w:rsid w:val="00255EF0"/>
    <w:rsid w:val="002560B8"/>
    <w:rsid w:val="00256654"/>
    <w:rsid w:val="00256696"/>
    <w:rsid w:val="00256ACC"/>
    <w:rsid w:val="00257298"/>
    <w:rsid w:val="00257401"/>
    <w:rsid w:val="002574D3"/>
    <w:rsid w:val="0025756C"/>
    <w:rsid w:val="00257818"/>
    <w:rsid w:val="00257858"/>
    <w:rsid w:val="00257874"/>
    <w:rsid w:val="00257913"/>
    <w:rsid w:val="002579E9"/>
    <w:rsid w:val="00257AB0"/>
    <w:rsid w:val="00257B4B"/>
    <w:rsid w:val="00257B63"/>
    <w:rsid w:val="00257BA8"/>
    <w:rsid w:val="00257CD0"/>
    <w:rsid w:val="0026018B"/>
    <w:rsid w:val="00260288"/>
    <w:rsid w:val="002602B3"/>
    <w:rsid w:val="00260302"/>
    <w:rsid w:val="00260393"/>
    <w:rsid w:val="002603C2"/>
    <w:rsid w:val="002604F1"/>
    <w:rsid w:val="00260675"/>
    <w:rsid w:val="0026074C"/>
    <w:rsid w:val="00260815"/>
    <w:rsid w:val="00260956"/>
    <w:rsid w:val="0026098E"/>
    <w:rsid w:val="002609CC"/>
    <w:rsid w:val="00260C7E"/>
    <w:rsid w:val="00261019"/>
    <w:rsid w:val="00261208"/>
    <w:rsid w:val="0026131F"/>
    <w:rsid w:val="0026133A"/>
    <w:rsid w:val="00261489"/>
    <w:rsid w:val="002615F0"/>
    <w:rsid w:val="0026164F"/>
    <w:rsid w:val="00261767"/>
    <w:rsid w:val="002618FC"/>
    <w:rsid w:val="00261B68"/>
    <w:rsid w:val="00261D20"/>
    <w:rsid w:val="00261D41"/>
    <w:rsid w:val="00261D7D"/>
    <w:rsid w:val="00261FDC"/>
    <w:rsid w:val="002620E6"/>
    <w:rsid w:val="002621C5"/>
    <w:rsid w:val="002626C0"/>
    <w:rsid w:val="00262818"/>
    <w:rsid w:val="002628DD"/>
    <w:rsid w:val="00262CD0"/>
    <w:rsid w:val="0026332C"/>
    <w:rsid w:val="0026351A"/>
    <w:rsid w:val="00263B5D"/>
    <w:rsid w:val="00263CB1"/>
    <w:rsid w:val="00263D81"/>
    <w:rsid w:val="00263F80"/>
    <w:rsid w:val="00264159"/>
    <w:rsid w:val="002641C6"/>
    <w:rsid w:val="00264580"/>
    <w:rsid w:val="002645D4"/>
    <w:rsid w:val="00264727"/>
    <w:rsid w:val="00264734"/>
    <w:rsid w:val="0026485E"/>
    <w:rsid w:val="002648EC"/>
    <w:rsid w:val="00264A29"/>
    <w:rsid w:val="00264A6A"/>
    <w:rsid w:val="00264B43"/>
    <w:rsid w:val="00264CC9"/>
    <w:rsid w:val="00264EED"/>
    <w:rsid w:val="00265171"/>
    <w:rsid w:val="00265220"/>
    <w:rsid w:val="00265330"/>
    <w:rsid w:val="00265506"/>
    <w:rsid w:val="002658DB"/>
    <w:rsid w:val="00265989"/>
    <w:rsid w:val="00265A53"/>
    <w:rsid w:val="00265A92"/>
    <w:rsid w:val="00265D4B"/>
    <w:rsid w:val="00265DF2"/>
    <w:rsid w:val="00265FE3"/>
    <w:rsid w:val="00266492"/>
    <w:rsid w:val="0026673C"/>
    <w:rsid w:val="00267259"/>
    <w:rsid w:val="0026755D"/>
    <w:rsid w:val="00267571"/>
    <w:rsid w:val="0026776E"/>
    <w:rsid w:val="002677F7"/>
    <w:rsid w:val="00267D5E"/>
    <w:rsid w:val="00270119"/>
    <w:rsid w:val="00270276"/>
    <w:rsid w:val="00270299"/>
    <w:rsid w:val="002705FA"/>
    <w:rsid w:val="00270821"/>
    <w:rsid w:val="00270A1F"/>
    <w:rsid w:val="00270DAC"/>
    <w:rsid w:val="00270E1D"/>
    <w:rsid w:val="00270ED4"/>
    <w:rsid w:val="00270FE7"/>
    <w:rsid w:val="0027115E"/>
    <w:rsid w:val="002715E1"/>
    <w:rsid w:val="002716AF"/>
    <w:rsid w:val="0027178B"/>
    <w:rsid w:val="0027185F"/>
    <w:rsid w:val="00271972"/>
    <w:rsid w:val="00271AC0"/>
    <w:rsid w:val="00271B81"/>
    <w:rsid w:val="00271E4B"/>
    <w:rsid w:val="002720C7"/>
    <w:rsid w:val="002723E3"/>
    <w:rsid w:val="002724CA"/>
    <w:rsid w:val="002728D5"/>
    <w:rsid w:val="002729C0"/>
    <w:rsid w:val="00272A6E"/>
    <w:rsid w:val="00272C0C"/>
    <w:rsid w:val="0027310A"/>
    <w:rsid w:val="0027311B"/>
    <w:rsid w:val="0027332D"/>
    <w:rsid w:val="002734E3"/>
    <w:rsid w:val="00273705"/>
    <w:rsid w:val="0027379C"/>
    <w:rsid w:val="002742B9"/>
    <w:rsid w:val="0027459A"/>
    <w:rsid w:val="002749BD"/>
    <w:rsid w:val="00274B8D"/>
    <w:rsid w:val="00274CC5"/>
    <w:rsid w:val="0027529D"/>
    <w:rsid w:val="00275306"/>
    <w:rsid w:val="00275370"/>
    <w:rsid w:val="00275475"/>
    <w:rsid w:val="00275599"/>
    <w:rsid w:val="00275878"/>
    <w:rsid w:val="00275E74"/>
    <w:rsid w:val="0027636D"/>
    <w:rsid w:val="00276490"/>
    <w:rsid w:val="002764D7"/>
    <w:rsid w:val="00276644"/>
    <w:rsid w:val="002766E3"/>
    <w:rsid w:val="00276BC7"/>
    <w:rsid w:val="00276D00"/>
    <w:rsid w:val="00276DAA"/>
    <w:rsid w:val="00276DB2"/>
    <w:rsid w:val="00276DC9"/>
    <w:rsid w:val="00276FCA"/>
    <w:rsid w:val="00277126"/>
    <w:rsid w:val="002771CB"/>
    <w:rsid w:val="0027795E"/>
    <w:rsid w:val="00277B2B"/>
    <w:rsid w:val="00277C16"/>
    <w:rsid w:val="00277CA9"/>
    <w:rsid w:val="00277DF2"/>
    <w:rsid w:val="00277ED6"/>
    <w:rsid w:val="00280049"/>
    <w:rsid w:val="00280162"/>
    <w:rsid w:val="0028047D"/>
    <w:rsid w:val="002804AF"/>
    <w:rsid w:val="0028054E"/>
    <w:rsid w:val="0028060D"/>
    <w:rsid w:val="002806C8"/>
    <w:rsid w:val="002806F1"/>
    <w:rsid w:val="00280A06"/>
    <w:rsid w:val="00280A8A"/>
    <w:rsid w:val="00280AED"/>
    <w:rsid w:val="00280DD6"/>
    <w:rsid w:val="00280E23"/>
    <w:rsid w:val="00281600"/>
    <w:rsid w:val="00281737"/>
    <w:rsid w:val="00281787"/>
    <w:rsid w:val="002817EF"/>
    <w:rsid w:val="00281867"/>
    <w:rsid w:val="00281879"/>
    <w:rsid w:val="0028192B"/>
    <w:rsid w:val="00281A9A"/>
    <w:rsid w:val="00281B36"/>
    <w:rsid w:val="00281CDC"/>
    <w:rsid w:val="00281D1E"/>
    <w:rsid w:val="00281FBA"/>
    <w:rsid w:val="002820FB"/>
    <w:rsid w:val="002822DE"/>
    <w:rsid w:val="002823AB"/>
    <w:rsid w:val="002824B8"/>
    <w:rsid w:val="00282955"/>
    <w:rsid w:val="002829F8"/>
    <w:rsid w:val="00282C85"/>
    <w:rsid w:val="00282CED"/>
    <w:rsid w:val="002830AC"/>
    <w:rsid w:val="002831C6"/>
    <w:rsid w:val="0028322C"/>
    <w:rsid w:val="00283481"/>
    <w:rsid w:val="002834B3"/>
    <w:rsid w:val="002834C4"/>
    <w:rsid w:val="0028362A"/>
    <w:rsid w:val="002838C7"/>
    <w:rsid w:val="00283A2E"/>
    <w:rsid w:val="00283C9E"/>
    <w:rsid w:val="00283D8E"/>
    <w:rsid w:val="00284091"/>
    <w:rsid w:val="0028426F"/>
    <w:rsid w:val="002845CE"/>
    <w:rsid w:val="002845FD"/>
    <w:rsid w:val="00284CDB"/>
    <w:rsid w:val="00284DA2"/>
    <w:rsid w:val="00284E00"/>
    <w:rsid w:val="002852BB"/>
    <w:rsid w:val="00285322"/>
    <w:rsid w:val="00285423"/>
    <w:rsid w:val="0028549F"/>
    <w:rsid w:val="002854D1"/>
    <w:rsid w:val="002854D6"/>
    <w:rsid w:val="002856A3"/>
    <w:rsid w:val="00285818"/>
    <w:rsid w:val="00285A06"/>
    <w:rsid w:val="00285BF7"/>
    <w:rsid w:val="00285F4C"/>
    <w:rsid w:val="00286087"/>
    <w:rsid w:val="00286240"/>
    <w:rsid w:val="002862E1"/>
    <w:rsid w:val="00286331"/>
    <w:rsid w:val="002864A0"/>
    <w:rsid w:val="002865AA"/>
    <w:rsid w:val="00286618"/>
    <w:rsid w:val="00286A4E"/>
    <w:rsid w:val="00286D52"/>
    <w:rsid w:val="00286F92"/>
    <w:rsid w:val="00286FF8"/>
    <w:rsid w:val="00287017"/>
    <w:rsid w:val="002870C5"/>
    <w:rsid w:val="00287345"/>
    <w:rsid w:val="00287975"/>
    <w:rsid w:val="00287C46"/>
    <w:rsid w:val="00287CA0"/>
    <w:rsid w:val="00287DCA"/>
    <w:rsid w:val="00287EC9"/>
    <w:rsid w:val="00287FB6"/>
    <w:rsid w:val="002900B8"/>
    <w:rsid w:val="002901DD"/>
    <w:rsid w:val="0029037B"/>
    <w:rsid w:val="00290460"/>
    <w:rsid w:val="002905AC"/>
    <w:rsid w:val="002906A4"/>
    <w:rsid w:val="00290829"/>
    <w:rsid w:val="00290A71"/>
    <w:rsid w:val="00290CBD"/>
    <w:rsid w:val="00290F4C"/>
    <w:rsid w:val="00290FA2"/>
    <w:rsid w:val="00290FF0"/>
    <w:rsid w:val="00291036"/>
    <w:rsid w:val="00291257"/>
    <w:rsid w:val="0029164E"/>
    <w:rsid w:val="0029209B"/>
    <w:rsid w:val="00292323"/>
    <w:rsid w:val="002924FB"/>
    <w:rsid w:val="0029281D"/>
    <w:rsid w:val="00292A69"/>
    <w:rsid w:val="00292FAA"/>
    <w:rsid w:val="00293215"/>
    <w:rsid w:val="0029329D"/>
    <w:rsid w:val="00293402"/>
    <w:rsid w:val="002939A7"/>
    <w:rsid w:val="00293CE4"/>
    <w:rsid w:val="00293D70"/>
    <w:rsid w:val="00293E7E"/>
    <w:rsid w:val="00293FC4"/>
    <w:rsid w:val="00294106"/>
    <w:rsid w:val="00294112"/>
    <w:rsid w:val="0029430F"/>
    <w:rsid w:val="00294335"/>
    <w:rsid w:val="002943CB"/>
    <w:rsid w:val="0029443D"/>
    <w:rsid w:val="00294606"/>
    <w:rsid w:val="00294AB2"/>
    <w:rsid w:val="00294E69"/>
    <w:rsid w:val="00294F01"/>
    <w:rsid w:val="00295080"/>
    <w:rsid w:val="00295160"/>
    <w:rsid w:val="002952CC"/>
    <w:rsid w:val="002953FF"/>
    <w:rsid w:val="0029545E"/>
    <w:rsid w:val="0029567D"/>
    <w:rsid w:val="0029589D"/>
    <w:rsid w:val="00295D05"/>
    <w:rsid w:val="00295D3D"/>
    <w:rsid w:val="002960B8"/>
    <w:rsid w:val="002962F9"/>
    <w:rsid w:val="00296427"/>
    <w:rsid w:val="0029645B"/>
    <w:rsid w:val="002964B5"/>
    <w:rsid w:val="0029660F"/>
    <w:rsid w:val="0029685A"/>
    <w:rsid w:val="0029690E"/>
    <w:rsid w:val="00296ADA"/>
    <w:rsid w:val="00296E7B"/>
    <w:rsid w:val="00296E7C"/>
    <w:rsid w:val="00296F6A"/>
    <w:rsid w:val="0029703A"/>
    <w:rsid w:val="00297283"/>
    <w:rsid w:val="00297549"/>
    <w:rsid w:val="002977C1"/>
    <w:rsid w:val="00297F95"/>
    <w:rsid w:val="002A0289"/>
    <w:rsid w:val="002A031C"/>
    <w:rsid w:val="002A0472"/>
    <w:rsid w:val="002A0666"/>
    <w:rsid w:val="002A082D"/>
    <w:rsid w:val="002A0C6C"/>
    <w:rsid w:val="002A0F28"/>
    <w:rsid w:val="002A102B"/>
    <w:rsid w:val="002A114E"/>
    <w:rsid w:val="002A11E9"/>
    <w:rsid w:val="002A15D5"/>
    <w:rsid w:val="002A1816"/>
    <w:rsid w:val="002A1B3E"/>
    <w:rsid w:val="002A1D4F"/>
    <w:rsid w:val="002A1EB6"/>
    <w:rsid w:val="002A1ED0"/>
    <w:rsid w:val="002A1EEB"/>
    <w:rsid w:val="002A1F97"/>
    <w:rsid w:val="002A2039"/>
    <w:rsid w:val="002A214D"/>
    <w:rsid w:val="002A22B8"/>
    <w:rsid w:val="002A25FA"/>
    <w:rsid w:val="002A298F"/>
    <w:rsid w:val="002A2CDD"/>
    <w:rsid w:val="002A2D32"/>
    <w:rsid w:val="002A2D38"/>
    <w:rsid w:val="002A2DCD"/>
    <w:rsid w:val="002A3075"/>
    <w:rsid w:val="002A312E"/>
    <w:rsid w:val="002A344B"/>
    <w:rsid w:val="002A3726"/>
    <w:rsid w:val="002A3753"/>
    <w:rsid w:val="002A3B07"/>
    <w:rsid w:val="002A3B9A"/>
    <w:rsid w:val="002A3CCF"/>
    <w:rsid w:val="002A3E66"/>
    <w:rsid w:val="002A3FBA"/>
    <w:rsid w:val="002A3FF2"/>
    <w:rsid w:val="002A435A"/>
    <w:rsid w:val="002A479B"/>
    <w:rsid w:val="002A4DCA"/>
    <w:rsid w:val="002A4DE6"/>
    <w:rsid w:val="002A4ED9"/>
    <w:rsid w:val="002A4F89"/>
    <w:rsid w:val="002A508E"/>
    <w:rsid w:val="002A522E"/>
    <w:rsid w:val="002A524E"/>
    <w:rsid w:val="002A540E"/>
    <w:rsid w:val="002A546D"/>
    <w:rsid w:val="002A5593"/>
    <w:rsid w:val="002A5938"/>
    <w:rsid w:val="002A59B3"/>
    <w:rsid w:val="002A5BE8"/>
    <w:rsid w:val="002A5BFF"/>
    <w:rsid w:val="002A5E88"/>
    <w:rsid w:val="002A5EC3"/>
    <w:rsid w:val="002A611B"/>
    <w:rsid w:val="002A6137"/>
    <w:rsid w:val="002A6171"/>
    <w:rsid w:val="002A619C"/>
    <w:rsid w:val="002A6233"/>
    <w:rsid w:val="002A6375"/>
    <w:rsid w:val="002A648F"/>
    <w:rsid w:val="002A69E5"/>
    <w:rsid w:val="002A6BFA"/>
    <w:rsid w:val="002A6C25"/>
    <w:rsid w:val="002A6DF7"/>
    <w:rsid w:val="002A7358"/>
    <w:rsid w:val="002A737A"/>
    <w:rsid w:val="002A76E7"/>
    <w:rsid w:val="002A782F"/>
    <w:rsid w:val="002A7937"/>
    <w:rsid w:val="002A793F"/>
    <w:rsid w:val="002A7AAD"/>
    <w:rsid w:val="002A7BBB"/>
    <w:rsid w:val="002A7ED8"/>
    <w:rsid w:val="002B0222"/>
    <w:rsid w:val="002B041C"/>
    <w:rsid w:val="002B04FA"/>
    <w:rsid w:val="002B05D7"/>
    <w:rsid w:val="002B0792"/>
    <w:rsid w:val="002B091C"/>
    <w:rsid w:val="002B09CA"/>
    <w:rsid w:val="002B0DD6"/>
    <w:rsid w:val="002B1060"/>
    <w:rsid w:val="002B1165"/>
    <w:rsid w:val="002B13A7"/>
    <w:rsid w:val="002B14FA"/>
    <w:rsid w:val="002B181B"/>
    <w:rsid w:val="002B1A20"/>
    <w:rsid w:val="002B1A65"/>
    <w:rsid w:val="002B1AC2"/>
    <w:rsid w:val="002B1C39"/>
    <w:rsid w:val="002B2202"/>
    <w:rsid w:val="002B2423"/>
    <w:rsid w:val="002B254F"/>
    <w:rsid w:val="002B2794"/>
    <w:rsid w:val="002B27DC"/>
    <w:rsid w:val="002B282B"/>
    <w:rsid w:val="002B297E"/>
    <w:rsid w:val="002B2B70"/>
    <w:rsid w:val="002B2B83"/>
    <w:rsid w:val="002B2D3C"/>
    <w:rsid w:val="002B3004"/>
    <w:rsid w:val="002B301C"/>
    <w:rsid w:val="002B315E"/>
    <w:rsid w:val="002B31D7"/>
    <w:rsid w:val="002B3695"/>
    <w:rsid w:val="002B36B0"/>
    <w:rsid w:val="002B3960"/>
    <w:rsid w:val="002B39DB"/>
    <w:rsid w:val="002B3A4D"/>
    <w:rsid w:val="002B3E19"/>
    <w:rsid w:val="002B4083"/>
    <w:rsid w:val="002B423C"/>
    <w:rsid w:val="002B4348"/>
    <w:rsid w:val="002B45AE"/>
    <w:rsid w:val="002B475E"/>
    <w:rsid w:val="002B4C4C"/>
    <w:rsid w:val="002B533C"/>
    <w:rsid w:val="002B553D"/>
    <w:rsid w:val="002B56D6"/>
    <w:rsid w:val="002B574A"/>
    <w:rsid w:val="002B5846"/>
    <w:rsid w:val="002B5987"/>
    <w:rsid w:val="002B59A6"/>
    <w:rsid w:val="002B5A92"/>
    <w:rsid w:val="002B5E99"/>
    <w:rsid w:val="002B605E"/>
    <w:rsid w:val="002B636D"/>
    <w:rsid w:val="002B63B3"/>
    <w:rsid w:val="002B63EB"/>
    <w:rsid w:val="002B6616"/>
    <w:rsid w:val="002B681C"/>
    <w:rsid w:val="002B6A4A"/>
    <w:rsid w:val="002B6A62"/>
    <w:rsid w:val="002B6BAF"/>
    <w:rsid w:val="002B6C31"/>
    <w:rsid w:val="002B6D07"/>
    <w:rsid w:val="002B6F2A"/>
    <w:rsid w:val="002B745E"/>
    <w:rsid w:val="002B74DB"/>
    <w:rsid w:val="002B7689"/>
    <w:rsid w:val="002B771B"/>
    <w:rsid w:val="002B777C"/>
    <w:rsid w:val="002B78DC"/>
    <w:rsid w:val="002B79E3"/>
    <w:rsid w:val="002B79F1"/>
    <w:rsid w:val="002B7C35"/>
    <w:rsid w:val="002C0066"/>
    <w:rsid w:val="002C0348"/>
    <w:rsid w:val="002C05F7"/>
    <w:rsid w:val="002C089A"/>
    <w:rsid w:val="002C099E"/>
    <w:rsid w:val="002C09A5"/>
    <w:rsid w:val="002C0BEE"/>
    <w:rsid w:val="002C0C8B"/>
    <w:rsid w:val="002C0E31"/>
    <w:rsid w:val="002C1064"/>
    <w:rsid w:val="002C14F1"/>
    <w:rsid w:val="002C1512"/>
    <w:rsid w:val="002C15E9"/>
    <w:rsid w:val="002C172B"/>
    <w:rsid w:val="002C175A"/>
    <w:rsid w:val="002C17A8"/>
    <w:rsid w:val="002C17F5"/>
    <w:rsid w:val="002C1A84"/>
    <w:rsid w:val="002C1CC4"/>
    <w:rsid w:val="002C21F3"/>
    <w:rsid w:val="002C2288"/>
    <w:rsid w:val="002C237F"/>
    <w:rsid w:val="002C24EC"/>
    <w:rsid w:val="002C2549"/>
    <w:rsid w:val="002C25E0"/>
    <w:rsid w:val="002C2775"/>
    <w:rsid w:val="002C27BE"/>
    <w:rsid w:val="002C2866"/>
    <w:rsid w:val="002C2A3B"/>
    <w:rsid w:val="002C2CA0"/>
    <w:rsid w:val="002C2E2B"/>
    <w:rsid w:val="002C2E81"/>
    <w:rsid w:val="002C346C"/>
    <w:rsid w:val="002C35C7"/>
    <w:rsid w:val="002C36F8"/>
    <w:rsid w:val="002C43C7"/>
    <w:rsid w:val="002C43F8"/>
    <w:rsid w:val="002C4447"/>
    <w:rsid w:val="002C4527"/>
    <w:rsid w:val="002C469B"/>
    <w:rsid w:val="002C495E"/>
    <w:rsid w:val="002C4A34"/>
    <w:rsid w:val="002C4B29"/>
    <w:rsid w:val="002C4B68"/>
    <w:rsid w:val="002C5235"/>
    <w:rsid w:val="002C557C"/>
    <w:rsid w:val="002C55A2"/>
    <w:rsid w:val="002C5699"/>
    <w:rsid w:val="002C573A"/>
    <w:rsid w:val="002C5C30"/>
    <w:rsid w:val="002C5EDF"/>
    <w:rsid w:val="002C61D5"/>
    <w:rsid w:val="002C6348"/>
    <w:rsid w:val="002C6458"/>
    <w:rsid w:val="002C64EC"/>
    <w:rsid w:val="002C6532"/>
    <w:rsid w:val="002C697F"/>
    <w:rsid w:val="002C6B1D"/>
    <w:rsid w:val="002C6D1B"/>
    <w:rsid w:val="002C71EE"/>
    <w:rsid w:val="002C7210"/>
    <w:rsid w:val="002C727C"/>
    <w:rsid w:val="002C7486"/>
    <w:rsid w:val="002C768F"/>
    <w:rsid w:val="002C794A"/>
    <w:rsid w:val="002C7991"/>
    <w:rsid w:val="002C7BB7"/>
    <w:rsid w:val="002D0686"/>
    <w:rsid w:val="002D09D1"/>
    <w:rsid w:val="002D0BA6"/>
    <w:rsid w:val="002D10DA"/>
    <w:rsid w:val="002D11C3"/>
    <w:rsid w:val="002D1290"/>
    <w:rsid w:val="002D14F5"/>
    <w:rsid w:val="002D16AE"/>
    <w:rsid w:val="002D1BD4"/>
    <w:rsid w:val="002D1E8F"/>
    <w:rsid w:val="002D1EE1"/>
    <w:rsid w:val="002D1F19"/>
    <w:rsid w:val="002D2346"/>
    <w:rsid w:val="002D237F"/>
    <w:rsid w:val="002D25E0"/>
    <w:rsid w:val="002D281A"/>
    <w:rsid w:val="002D2847"/>
    <w:rsid w:val="002D300F"/>
    <w:rsid w:val="002D30EA"/>
    <w:rsid w:val="002D31E9"/>
    <w:rsid w:val="002D3362"/>
    <w:rsid w:val="002D3471"/>
    <w:rsid w:val="002D3654"/>
    <w:rsid w:val="002D369B"/>
    <w:rsid w:val="002D3755"/>
    <w:rsid w:val="002D37CF"/>
    <w:rsid w:val="002D3A8E"/>
    <w:rsid w:val="002D3BAD"/>
    <w:rsid w:val="002D3BB8"/>
    <w:rsid w:val="002D3C56"/>
    <w:rsid w:val="002D3CD5"/>
    <w:rsid w:val="002D429F"/>
    <w:rsid w:val="002D42FA"/>
    <w:rsid w:val="002D43DE"/>
    <w:rsid w:val="002D46F8"/>
    <w:rsid w:val="002D4851"/>
    <w:rsid w:val="002D4C12"/>
    <w:rsid w:val="002D4D4D"/>
    <w:rsid w:val="002D509B"/>
    <w:rsid w:val="002D5482"/>
    <w:rsid w:val="002D5500"/>
    <w:rsid w:val="002D5A84"/>
    <w:rsid w:val="002D5A96"/>
    <w:rsid w:val="002D5C46"/>
    <w:rsid w:val="002D5D9A"/>
    <w:rsid w:val="002D61A0"/>
    <w:rsid w:val="002D642C"/>
    <w:rsid w:val="002D65C6"/>
    <w:rsid w:val="002D6719"/>
    <w:rsid w:val="002D6854"/>
    <w:rsid w:val="002D6AD9"/>
    <w:rsid w:val="002D6B6A"/>
    <w:rsid w:val="002D6DB7"/>
    <w:rsid w:val="002D706A"/>
    <w:rsid w:val="002D7192"/>
    <w:rsid w:val="002D758B"/>
    <w:rsid w:val="002D787C"/>
    <w:rsid w:val="002D79EC"/>
    <w:rsid w:val="002D7A07"/>
    <w:rsid w:val="002D7DED"/>
    <w:rsid w:val="002D7E72"/>
    <w:rsid w:val="002E00C1"/>
    <w:rsid w:val="002E016F"/>
    <w:rsid w:val="002E07DA"/>
    <w:rsid w:val="002E09E0"/>
    <w:rsid w:val="002E0ADB"/>
    <w:rsid w:val="002E0C3B"/>
    <w:rsid w:val="002E0E4E"/>
    <w:rsid w:val="002E0EA5"/>
    <w:rsid w:val="002E0FD7"/>
    <w:rsid w:val="002E1508"/>
    <w:rsid w:val="002E156F"/>
    <w:rsid w:val="002E198A"/>
    <w:rsid w:val="002E19CB"/>
    <w:rsid w:val="002E1A63"/>
    <w:rsid w:val="002E1C8E"/>
    <w:rsid w:val="002E222F"/>
    <w:rsid w:val="002E23C5"/>
    <w:rsid w:val="002E23F1"/>
    <w:rsid w:val="002E27C9"/>
    <w:rsid w:val="002E285A"/>
    <w:rsid w:val="002E28CA"/>
    <w:rsid w:val="002E2C57"/>
    <w:rsid w:val="002E2E8C"/>
    <w:rsid w:val="002E2F89"/>
    <w:rsid w:val="002E31B3"/>
    <w:rsid w:val="002E3311"/>
    <w:rsid w:val="002E3AD7"/>
    <w:rsid w:val="002E3B68"/>
    <w:rsid w:val="002E3EE3"/>
    <w:rsid w:val="002E3F09"/>
    <w:rsid w:val="002E3F61"/>
    <w:rsid w:val="002E425D"/>
    <w:rsid w:val="002E45BF"/>
    <w:rsid w:val="002E4AED"/>
    <w:rsid w:val="002E4C44"/>
    <w:rsid w:val="002E4CB6"/>
    <w:rsid w:val="002E5105"/>
    <w:rsid w:val="002E5117"/>
    <w:rsid w:val="002E5386"/>
    <w:rsid w:val="002E5797"/>
    <w:rsid w:val="002E5A02"/>
    <w:rsid w:val="002E5D0E"/>
    <w:rsid w:val="002E5EAF"/>
    <w:rsid w:val="002E609F"/>
    <w:rsid w:val="002E65D2"/>
    <w:rsid w:val="002E6BCA"/>
    <w:rsid w:val="002E6CDD"/>
    <w:rsid w:val="002E6E38"/>
    <w:rsid w:val="002E7102"/>
    <w:rsid w:val="002E7296"/>
    <w:rsid w:val="002E7316"/>
    <w:rsid w:val="002E7679"/>
    <w:rsid w:val="002E7B2A"/>
    <w:rsid w:val="002E7B67"/>
    <w:rsid w:val="002E7FAB"/>
    <w:rsid w:val="002F0143"/>
    <w:rsid w:val="002F0193"/>
    <w:rsid w:val="002F01BB"/>
    <w:rsid w:val="002F044C"/>
    <w:rsid w:val="002F0622"/>
    <w:rsid w:val="002F076A"/>
    <w:rsid w:val="002F0783"/>
    <w:rsid w:val="002F090A"/>
    <w:rsid w:val="002F0931"/>
    <w:rsid w:val="002F0967"/>
    <w:rsid w:val="002F0F5B"/>
    <w:rsid w:val="002F13ED"/>
    <w:rsid w:val="002F142B"/>
    <w:rsid w:val="002F16C5"/>
    <w:rsid w:val="002F1864"/>
    <w:rsid w:val="002F1C68"/>
    <w:rsid w:val="002F1E14"/>
    <w:rsid w:val="002F23E7"/>
    <w:rsid w:val="002F2514"/>
    <w:rsid w:val="002F27C2"/>
    <w:rsid w:val="002F28D3"/>
    <w:rsid w:val="002F3088"/>
    <w:rsid w:val="002F3261"/>
    <w:rsid w:val="002F3808"/>
    <w:rsid w:val="002F38E7"/>
    <w:rsid w:val="002F3A93"/>
    <w:rsid w:val="002F3C88"/>
    <w:rsid w:val="002F3D26"/>
    <w:rsid w:val="002F3D99"/>
    <w:rsid w:val="002F3DE9"/>
    <w:rsid w:val="002F3E93"/>
    <w:rsid w:val="002F4058"/>
    <w:rsid w:val="002F41BB"/>
    <w:rsid w:val="002F424E"/>
    <w:rsid w:val="002F4732"/>
    <w:rsid w:val="002F48B7"/>
    <w:rsid w:val="002F4D60"/>
    <w:rsid w:val="002F4E2D"/>
    <w:rsid w:val="002F4F13"/>
    <w:rsid w:val="002F5128"/>
    <w:rsid w:val="002F5484"/>
    <w:rsid w:val="002F5A5C"/>
    <w:rsid w:val="002F5CD9"/>
    <w:rsid w:val="002F5D9A"/>
    <w:rsid w:val="002F5FB7"/>
    <w:rsid w:val="002F626F"/>
    <w:rsid w:val="002F62AB"/>
    <w:rsid w:val="002F6411"/>
    <w:rsid w:val="002F6B29"/>
    <w:rsid w:val="002F6CB4"/>
    <w:rsid w:val="002F6DC5"/>
    <w:rsid w:val="002F7541"/>
    <w:rsid w:val="002F75DE"/>
    <w:rsid w:val="002F7626"/>
    <w:rsid w:val="002F79D3"/>
    <w:rsid w:val="002F7BCE"/>
    <w:rsid w:val="002F7D99"/>
    <w:rsid w:val="002F7DB7"/>
    <w:rsid w:val="002F7DDA"/>
    <w:rsid w:val="00300002"/>
    <w:rsid w:val="00300114"/>
    <w:rsid w:val="00300371"/>
    <w:rsid w:val="003003A5"/>
    <w:rsid w:val="003004DC"/>
    <w:rsid w:val="0030076C"/>
    <w:rsid w:val="00300809"/>
    <w:rsid w:val="0030140C"/>
    <w:rsid w:val="00301483"/>
    <w:rsid w:val="003014A3"/>
    <w:rsid w:val="00301528"/>
    <w:rsid w:val="003016A2"/>
    <w:rsid w:val="003016E4"/>
    <w:rsid w:val="003017F7"/>
    <w:rsid w:val="00301B2C"/>
    <w:rsid w:val="00301B4A"/>
    <w:rsid w:val="00301BDC"/>
    <w:rsid w:val="00301BE2"/>
    <w:rsid w:val="00301E6F"/>
    <w:rsid w:val="00302224"/>
    <w:rsid w:val="0030223D"/>
    <w:rsid w:val="00302346"/>
    <w:rsid w:val="00302423"/>
    <w:rsid w:val="00302677"/>
    <w:rsid w:val="003027A6"/>
    <w:rsid w:val="00302834"/>
    <w:rsid w:val="00302F25"/>
    <w:rsid w:val="0030328D"/>
    <w:rsid w:val="003035D7"/>
    <w:rsid w:val="003035F9"/>
    <w:rsid w:val="0030398D"/>
    <w:rsid w:val="00303B8A"/>
    <w:rsid w:val="00303EE3"/>
    <w:rsid w:val="00303FA4"/>
    <w:rsid w:val="003045F5"/>
    <w:rsid w:val="00304723"/>
    <w:rsid w:val="00304A14"/>
    <w:rsid w:val="00304AC7"/>
    <w:rsid w:val="00304BFF"/>
    <w:rsid w:val="00304F62"/>
    <w:rsid w:val="00304F9B"/>
    <w:rsid w:val="0030528E"/>
    <w:rsid w:val="0030542C"/>
    <w:rsid w:val="00305642"/>
    <w:rsid w:val="003056D1"/>
    <w:rsid w:val="00305738"/>
    <w:rsid w:val="00305852"/>
    <w:rsid w:val="003058F6"/>
    <w:rsid w:val="00305A9F"/>
    <w:rsid w:val="00305C29"/>
    <w:rsid w:val="00305CD3"/>
    <w:rsid w:val="00305FF5"/>
    <w:rsid w:val="003061F7"/>
    <w:rsid w:val="00306500"/>
    <w:rsid w:val="0030657F"/>
    <w:rsid w:val="003066B1"/>
    <w:rsid w:val="0030690B"/>
    <w:rsid w:val="0030698B"/>
    <w:rsid w:val="00306B3D"/>
    <w:rsid w:val="00306CEE"/>
    <w:rsid w:val="00307192"/>
    <w:rsid w:val="003071A1"/>
    <w:rsid w:val="00307426"/>
    <w:rsid w:val="003075AE"/>
    <w:rsid w:val="00307706"/>
    <w:rsid w:val="0030774C"/>
    <w:rsid w:val="00307853"/>
    <w:rsid w:val="00307895"/>
    <w:rsid w:val="00307BA5"/>
    <w:rsid w:val="00307E0F"/>
    <w:rsid w:val="00310055"/>
    <w:rsid w:val="003105CB"/>
    <w:rsid w:val="003105E2"/>
    <w:rsid w:val="003105F0"/>
    <w:rsid w:val="003106CC"/>
    <w:rsid w:val="00310809"/>
    <w:rsid w:val="003108BB"/>
    <w:rsid w:val="00310A2F"/>
    <w:rsid w:val="00310CB8"/>
    <w:rsid w:val="00310CBD"/>
    <w:rsid w:val="00310F47"/>
    <w:rsid w:val="00311119"/>
    <w:rsid w:val="00311212"/>
    <w:rsid w:val="00311354"/>
    <w:rsid w:val="00311490"/>
    <w:rsid w:val="00311577"/>
    <w:rsid w:val="0031157D"/>
    <w:rsid w:val="00311734"/>
    <w:rsid w:val="0031190B"/>
    <w:rsid w:val="00311CE5"/>
    <w:rsid w:val="00311DD4"/>
    <w:rsid w:val="00312087"/>
    <w:rsid w:val="00312286"/>
    <w:rsid w:val="00312361"/>
    <w:rsid w:val="0031239A"/>
    <w:rsid w:val="003123DB"/>
    <w:rsid w:val="0031262D"/>
    <w:rsid w:val="0031269E"/>
    <w:rsid w:val="00312940"/>
    <w:rsid w:val="00312F81"/>
    <w:rsid w:val="00312FD1"/>
    <w:rsid w:val="0031334E"/>
    <w:rsid w:val="0031335C"/>
    <w:rsid w:val="003134C6"/>
    <w:rsid w:val="0031383C"/>
    <w:rsid w:val="00313A9D"/>
    <w:rsid w:val="00313ECE"/>
    <w:rsid w:val="003142DB"/>
    <w:rsid w:val="0031470F"/>
    <w:rsid w:val="00314C2F"/>
    <w:rsid w:val="00314D89"/>
    <w:rsid w:val="00315193"/>
    <w:rsid w:val="003151EA"/>
    <w:rsid w:val="003155C9"/>
    <w:rsid w:val="003156A1"/>
    <w:rsid w:val="003156D0"/>
    <w:rsid w:val="00315786"/>
    <w:rsid w:val="0031585E"/>
    <w:rsid w:val="003159B7"/>
    <w:rsid w:val="00315B55"/>
    <w:rsid w:val="00315E73"/>
    <w:rsid w:val="0031648D"/>
    <w:rsid w:val="00316743"/>
    <w:rsid w:val="003168F1"/>
    <w:rsid w:val="003169C4"/>
    <w:rsid w:val="00316B0B"/>
    <w:rsid w:val="00316C8B"/>
    <w:rsid w:val="00316CA1"/>
    <w:rsid w:val="00316E90"/>
    <w:rsid w:val="00316EE8"/>
    <w:rsid w:val="00316F71"/>
    <w:rsid w:val="00317032"/>
    <w:rsid w:val="003170E8"/>
    <w:rsid w:val="003174B7"/>
    <w:rsid w:val="003176F2"/>
    <w:rsid w:val="00317A62"/>
    <w:rsid w:val="00317B5A"/>
    <w:rsid w:val="00317B9F"/>
    <w:rsid w:val="00317C4C"/>
    <w:rsid w:val="00317D18"/>
    <w:rsid w:val="00317D7F"/>
    <w:rsid w:val="00317D83"/>
    <w:rsid w:val="00317DB2"/>
    <w:rsid w:val="00317F53"/>
    <w:rsid w:val="00320380"/>
    <w:rsid w:val="00320613"/>
    <w:rsid w:val="0032089C"/>
    <w:rsid w:val="00320916"/>
    <w:rsid w:val="00320DC2"/>
    <w:rsid w:val="00320E12"/>
    <w:rsid w:val="00320E65"/>
    <w:rsid w:val="00320F3E"/>
    <w:rsid w:val="00320FBC"/>
    <w:rsid w:val="00321028"/>
    <w:rsid w:val="00321280"/>
    <w:rsid w:val="00321614"/>
    <w:rsid w:val="0032166A"/>
    <w:rsid w:val="0032195F"/>
    <w:rsid w:val="00321BFB"/>
    <w:rsid w:val="00321D37"/>
    <w:rsid w:val="00321DA3"/>
    <w:rsid w:val="00321E1B"/>
    <w:rsid w:val="00321F3B"/>
    <w:rsid w:val="00321FF5"/>
    <w:rsid w:val="003224BA"/>
    <w:rsid w:val="003225CA"/>
    <w:rsid w:val="00322722"/>
    <w:rsid w:val="00322939"/>
    <w:rsid w:val="00322A7E"/>
    <w:rsid w:val="00322ABF"/>
    <w:rsid w:val="003231A7"/>
    <w:rsid w:val="003232C8"/>
    <w:rsid w:val="0032336C"/>
    <w:rsid w:val="00323449"/>
    <w:rsid w:val="00323AB7"/>
    <w:rsid w:val="00323BF4"/>
    <w:rsid w:val="00323C4C"/>
    <w:rsid w:val="00323D0C"/>
    <w:rsid w:val="00324679"/>
    <w:rsid w:val="00324A9B"/>
    <w:rsid w:val="00324B13"/>
    <w:rsid w:val="00324C24"/>
    <w:rsid w:val="00324F18"/>
    <w:rsid w:val="00325175"/>
    <w:rsid w:val="003253E7"/>
    <w:rsid w:val="00325584"/>
    <w:rsid w:val="00325719"/>
    <w:rsid w:val="00325C72"/>
    <w:rsid w:val="00326070"/>
    <w:rsid w:val="003261E9"/>
    <w:rsid w:val="0032659F"/>
    <w:rsid w:val="0032661D"/>
    <w:rsid w:val="00326627"/>
    <w:rsid w:val="00326686"/>
    <w:rsid w:val="003269F3"/>
    <w:rsid w:val="00326ED6"/>
    <w:rsid w:val="0032714E"/>
    <w:rsid w:val="003273EB"/>
    <w:rsid w:val="003278CC"/>
    <w:rsid w:val="003278DD"/>
    <w:rsid w:val="003278F2"/>
    <w:rsid w:val="00327925"/>
    <w:rsid w:val="003279D9"/>
    <w:rsid w:val="00327B15"/>
    <w:rsid w:val="00327B20"/>
    <w:rsid w:val="00327D79"/>
    <w:rsid w:val="003301AC"/>
    <w:rsid w:val="0033075D"/>
    <w:rsid w:val="003307DE"/>
    <w:rsid w:val="00330B58"/>
    <w:rsid w:val="00330CCA"/>
    <w:rsid w:val="00330E96"/>
    <w:rsid w:val="00330F6B"/>
    <w:rsid w:val="00331309"/>
    <w:rsid w:val="00331444"/>
    <w:rsid w:val="00331518"/>
    <w:rsid w:val="00331658"/>
    <w:rsid w:val="00331714"/>
    <w:rsid w:val="00331997"/>
    <w:rsid w:val="003319BB"/>
    <w:rsid w:val="00331CC2"/>
    <w:rsid w:val="00332025"/>
    <w:rsid w:val="0033237F"/>
    <w:rsid w:val="0033238B"/>
    <w:rsid w:val="00332522"/>
    <w:rsid w:val="003325A4"/>
    <w:rsid w:val="00332AB5"/>
    <w:rsid w:val="00332C2D"/>
    <w:rsid w:val="00332C72"/>
    <w:rsid w:val="00333240"/>
    <w:rsid w:val="003334B6"/>
    <w:rsid w:val="00333594"/>
    <w:rsid w:val="00333651"/>
    <w:rsid w:val="003336E0"/>
    <w:rsid w:val="00333976"/>
    <w:rsid w:val="00333ACA"/>
    <w:rsid w:val="00334006"/>
    <w:rsid w:val="0033418B"/>
    <w:rsid w:val="00334401"/>
    <w:rsid w:val="0033482F"/>
    <w:rsid w:val="0033485D"/>
    <w:rsid w:val="003349A2"/>
    <w:rsid w:val="00334E4E"/>
    <w:rsid w:val="00334F45"/>
    <w:rsid w:val="00334FAB"/>
    <w:rsid w:val="0033504A"/>
    <w:rsid w:val="00335089"/>
    <w:rsid w:val="003354C4"/>
    <w:rsid w:val="00335815"/>
    <w:rsid w:val="003358E9"/>
    <w:rsid w:val="00335ADC"/>
    <w:rsid w:val="00335D63"/>
    <w:rsid w:val="00336147"/>
    <w:rsid w:val="003361D9"/>
    <w:rsid w:val="00336241"/>
    <w:rsid w:val="003363B4"/>
    <w:rsid w:val="00336420"/>
    <w:rsid w:val="00336571"/>
    <w:rsid w:val="003366BF"/>
    <w:rsid w:val="00336AE7"/>
    <w:rsid w:val="00336CB9"/>
    <w:rsid w:val="00336D0B"/>
    <w:rsid w:val="00336EFE"/>
    <w:rsid w:val="003370CF"/>
    <w:rsid w:val="003371A2"/>
    <w:rsid w:val="003371B2"/>
    <w:rsid w:val="003372ED"/>
    <w:rsid w:val="003402AA"/>
    <w:rsid w:val="0034045D"/>
    <w:rsid w:val="00340626"/>
    <w:rsid w:val="00340D79"/>
    <w:rsid w:val="003410AA"/>
    <w:rsid w:val="0034143E"/>
    <w:rsid w:val="00341644"/>
    <w:rsid w:val="00341B0F"/>
    <w:rsid w:val="00341D50"/>
    <w:rsid w:val="00341EB8"/>
    <w:rsid w:val="00341F87"/>
    <w:rsid w:val="00342121"/>
    <w:rsid w:val="003421E7"/>
    <w:rsid w:val="0034234B"/>
    <w:rsid w:val="003423F2"/>
    <w:rsid w:val="0034248F"/>
    <w:rsid w:val="00342516"/>
    <w:rsid w:val="00342923"/>
    <w:rsid w:val="00342A28"/>
    <w:rsid w:val="00342B37"/>
    <w:rsid w:val="00342B7C"/>
    <w:rsid w:val="00342CC8"/>
    <w:rsid w:val="00342D08"/>
    <w:rsid w:val="00342FC7"/>
    <w:rsid w:val="00342FE4"/>
    <w:rsid w:val="003436EA"/>
    <w:rsid w:val="003436FD"/>
    <w:rsid w:val="00343805"/>
    <w:rsid w:val="003438C7"/>
    <w:rsid w:val="00343C02"/>
    <w:rsid w:val="00343C4B"/>
    <w:rsid w:val="00343E32"/>
    <w:rsid w:val="0034442D"/>
    <w:rsid w:val="003445D0"/>
    <w:rsid w:val="00344732"/>
    <w:rsid w:val="00344E05"/>
    <w:rsid w:val="003451B2"/>
    <w:rsid w:val="003452F9"/>
    <w:rsid w:val="00345634"/>
    <w:rsid w:val="0034567D"/>
    <w:rsid w:val="00345822"/>
    <w:rsid w:val="003459EE"/>
    <w:rsid w:val="00345D24"/>
    <w:rsid w:val="00345E4D"/>
    <w:rsid w:val="00345EF9"/>
    <w:rsid w:val="00346145"/>
    <w:rsid w:val="0034635F"/>
    <w:rsid w:val="003464DB"/>
    <w:rsid w:val="0034657F"/>
    <w:rsid w:val="0034658A"/>
    <w:rsid w:val="00346893"/>
    <w:rsid w:val="00346987"/>
    <w:rsid w:val="00346AA7"/>
    <w:rsid w:val="00346AEC"/>
    <w:rsid w:val="00346D8F"/>
    <w:rsid w:val="00346F29"/>
    <w:rsid w:val="00346F46"/>
    <w:rsid w:val="003470EA"/>
    <w:rsid w:val="0034722D"/>
    <w:rsid w:val="0034743C"/>
    <w:rsid w:val="003475BB"/>
    <w:rsid w:val="00347900"/>
    <w:rsid w:val="003479DA"/>
    <w:rsid w:val="00347A20"/>
    <w:rsid w:val="00347C51"/>
    <w:rsid w:val="00347C8B"/>
    <w:rsid w:val="00347ED7"/>
    <w:rsid w:val="003500F8"/>
    <w:rsid w:val="0035020A"/>
    <w:rsid w:val="0035046B"/>
    <w:rsid w:val="003505F6"/>
    <w:rsid w:val="00350818"/>
    <w:rsid w:val="003508DA"/>
    <w:rsid w:val="00350B7F"/>
    <w:rsid w:val="00350B9A"/>
    <w:rsid w:val="00350D01"/>
    <w:rsid w:val="00350FF8"/>
    <w:rsid w:val="003510F9"/>
    <w:rsid w:val="003511ED"/>
    <w:rsid w:val="003511FC"/>
    <w:rsid w:val="0035170C"/>
    <w:rsid w:val="00351782"/>
    <w:rsid w:val="00351D17"/>
    <w:rsid w:val="00351E5D"/>
    <w:rsid w:val="00351E87"/>
    <w:rsid w:val="0035202C"/>
    <w:rsid w:val="003521CB"/>
    <w:rsid w:val="003524AF"/>
    <w:rsid w:val="0035262C"/>
    <w:rsid w:val="00352645"/>
    <w:rsid w:val="00352736"/>
    <w:rsid w:val="003528CF"/>
    <w:rsid w:val="00352A03"/>
    <w:rsid w:val="00352B13"/>
    <w:rsid w:val="00352C53"/>
    <w:rsid w:val="00352CBC"/>
    <w:rsid w:val="00352E88"/>
    <w:rsid w:val="00352EA6"/>
    <w:rsid w:val="00353191"/>
    <w:rsid w:val="003533D0"/>
    <w:rsid w:val="003533E3"/>
    <w:rsid w:val="0035349D"/>
    <w:rsid w:val="00353763"/>
    <w:rsid w:val="00353844"/>
    <w:rsid w:val="00353BC3"/>
    <w:rsid w:val="00353DA6"/>
    <w:rsid w:val="00353E54"/>
    <w:rsid w:val="00354469"/>
    <w:rsid w:val="0035448A"/>
    <w:rsid w:val="0035461B"/>
    <w:rsid w:val="003547CB"/>
    <w:rsid w:val="00354965"/>
    <w:rsid w:val="00355052"/>
    <w:rsid w:val="00355205"/>
    <w:rsid w:val="00355212"/>
    <w:rsid w:val="003552BE"/>
    <w:rsid w:val="003555F6"/>
    <w:rsid w:val="0035574E"/>
    <w:rsid w:val="003557EF"/>
    <w:rsid w:val="003558D2"/>
    <w:rsid w:val="00355AA2"/>
    <w:rsid w:val="00355DCA"/>
    <w:rsid w:val="003560CA"/>
    <w:rsid w:val="0035619D"/>
    <w:rsid w:val="003567DB"/>
    <w:rsid w:val="00356CED"/>
    <w:rsid w:val="00356E9A"/>
    <w:rsid w:val="00356FAA"/>
    <w:rsid w:val="003571A5"/>
    <w:rsid w:val="003571DF"/>
    <w:rsid w:val="0035756E"/>
    <w:rsid w:val="0035778C"/>
    <w:rsid w:val="00357989"/>
    <w:rsid w:val="00357BE0"/>
    <w:rsid w:val="0036001E"/>
    <w:rsid w:val="00360024"/>
    <w:rsid w:val="00360207"/>
    <w:rsid w:val="0036053D"/>
    <w:rsid w:val="003606E7"/>
    <w:rsid w:val="00360792"/>
    <w:rsid w:val="003608D4"/>
    <w:rsid w:val="00360BD8"/>
    <w:rsid w:val="00360C2F"/>
    <w:rsid w:val="00360DFD"/>
    <w:rsid w:val="00361001"/>
    <w:rsid w:val="00361188"/>
    <w:rsid w:val="003613C0"/>
    <w:rsid w:val="0036157C"/>
    <w:rsid w:val="00361798"/>
    <w:rsid w:val="003618C5"/>
    <w:rsid w:val="00361DD5"/>
    <w:rsid w:val="0036203B"/>
    <w:rsid w:val="003620A9"/>
    <w:rsid w:val="0036211E"/>
    <w:rsid w:val="00362215"/>
    <w:rsid w:val="003627DC"/>
    <w:rsid w:val="003627EE"/>
    <w:rsid w:val="0036289E"/>
    <w:rsid w:val="00362D73"/>
    <w:rsid w:val="00362DE8"/>
    <w:rsid w:val="0036305C"/>
    <w:rsid w:val="0036373C"/>
    <w:rsid w:val="00363764"/>
    <w:rsid w:val="00363BDC"/>
    <w:rsid w:val="00363C3D"/>
    <w:rsid w:val="00363C8D"/>
    <w:rsid w:val="00363CE9"/>
    <w:rsid w:val="0036411A"/>
    <w:rsid w:val="003643A6"/>
    <w:rsid w:val="0036441D"/>
    <w:rsid w:val="00364542"/>
    <w:rsid w:val="00364607"/>
    <w:rsid w:val="0036473A"/>
    <w:rsid w:val="0036486E"/>
    <w:rsid w:val="003648BC"/>
    <w:rsid w:val="00364ABB"/>
    <w:rsid w:val="00364ABE"/>
    <w:rsid w:val="00364B55"/>
    <w:rsid w:val="00364BCC"/>
    <w:rsid w:val="00364C15"/>
    <w:rsid w:val="00364C3C"/>
    <w:rsid w:val="00364C72"/>
    <w:rsid w:val="00364D0B"/>
    <w:rsid w:val="00364DBD"/>
    <w:rsid w:val="00364FF3"/>
    <w:rsid w:val="00365125"/>
    <w:rsid w:val="00365261"/>
    <w:rsid w:val="003652E9"/>
    <w:rsid w:val="00365397"/>
    <w:rsid w:val="003653D6"/>
    <w:rsid w:val="00365558"/>
    <w:rsid w:val="00365883"/>
    <w:rsid w:val="003658CC"/>
    <w:rsid w:val="00365912"/>
    <w:rsid w:val="00365A6B"/>
    <w:rsid w:val="00365AC5"/>
    <w:rsid w:val="00365BAE"/>
    <w:rsid w:val="00365D1F"/>
    <w:rsid w:val="00365DBE"/>
    <w:rsid w:val="00366008"/>
    <w:rsid w:val="003660F7"/>
    <w:rsid w:val="00366652"/>
    <w:rsid w:val="00366C23"/>
    <w:rsid w:val="00366DD4"/>
    <w:rsid w:val="00366E26"/>
    <w:rsid w:val="003670AC"/>
    <w:rsid w:val="0036720E"/>
    <w:rsid w:val="00367554"/>
    <w:rsid w:val="00367701"/>
    <w:rsid w:val="003679D7"/>
    <w:rsid w:val="003679E9"/>
    <w:rsid w:val="00367C2D"/>
    <w:rsid w:val="00367C34"/>
    <w:rsid w:val="00367CF6"/>
    <w:rsid w:val="00367E1C"/>
    <w:rsid w:val="003708AF"/>
    <w:rsid w:val="0037099A"/>
    <w:rsid w:val="0037099E"/>
    <w:rsid w:val="003709C2"/>
    <w:rsid w:val="00370A8E"/>
    <w:rsid w:val="00370B8B"/>
    <w:rsid w:val="00370D01"/>
    <w:rsid w:val="00370DDB"/>
    <w:rsid w:val="0037127D"/>
    <w:rsid w:val="00371285"/>
    <w:rsid w:val="0037151F"/>
    <w:rsid w:val="00371654"/>
    <w:rsid w:val="00371869"/>
    <w:rsid w:val="0037191E"/>
    <w:rsid w:val="00371A9C"/>
    <w:rsid w:val="00371D39"/>
    <w:rsid w:val="00372203"/>
    <w:rsid w:val="003723D7"/>
    <w:rsid w:val="0037247F"/>
    <w:rsid w:val="0037268E"/>
    <w:rsid w:val="003726A8"/>
    <w:rsid w:val="00372778"/>
    <w:rsid w:val="003729EA"/>
    <w:rsid w:val="00372D98"/>
    <w:rsid w:val="00372DB3"/>
    <w:rsid w:val="00372EBA"/>
    <w:rsid w:val="00372EDB"/>
    <w:rsid w:val="00372F26"/>
    <w:rsid w:val="003736BF"/>
    <w:rsid w:val="00373731"/>
    <w:rsid w:val="003738F3"/>
    <w:rsid w:val="00373A84"/>
    <w:rsid w:val="00373D38"/>
    <w:rsid w:val="00373E0E"/>
    <w:rsid w:val="00373FA5"/>
    <w:rsid w:val="00374693"/>
    <w:rsid w:val="00374747"/>
    <w:rsid w:val="0037494A"/>
    <w:rsid w:val="00374954"/>
    <w:rsid w:val="00374988"/>
    <w:rsid w:val="00374A23"/>
    <w:rsid w:val="00374AD0"/>
    <w:rsid w:val="00374AEC"/>
    <w:rsid w:val="00374BCC"/>
    <w:rsid w:val="00375006"/>
    <w:rsid w:val="003750C6"/>
    <w:rsid w:val="003756C4"/>
    <w:rsid w:val="003758DB"/>
    <w:rsid w:val="003759FC"/>
    <w:rsid w:val="00375C66"/>
    <w:rsid w:val="0037609C"/>
    <w:rsid w:val="00376453"/>
    <w:rsid w:val="00376590"/>
    <w:rsid w:val="003765DB"/>
    <w:rsid w:val="00376A54"/>
    <w:rsid w:val="00376C38"/>
    <w:rsid w:val="00376D6D"/>
    <w:rsid w:val="0037700A"/>
    <w:rsid w:val="00377239"/>
    <w:rsid w:val="003773C3"/>
    <w:rsid w:val="003776FF"/>
    <w:rsid w:val="0037784A"/>
    <w:rsid w:val="00377971"/>
    <w:rsid w:val="00377A79"/>
    <w:rsid w:val="00377B02"/>
    <w:rsid w:val="00377B28"/>
    <w:rsid w:val="00377B9F"/>
    <w:rsid w:val="003800AC"/>
    <w:rsid w:val="00380377"/>
    <w:rsid w:val="003806C2"/>
    <w:rsid w:val="003807D2"/>
    <w:rsid w:val="00380C3E"/>
    <w:rsid w:val="00380C5D"/>
    <w:rsid w:val="00380DD1"/>
    <w:rsid w:val="00380EF7"/>
    <w:rsid w:val="00380F08"/>
    <w:rsid w:val="00380F62"/>
    <w:rsid w:val="003812A3"/>
    <w:rsid w:val="003812CC"/>
    <w:rsid w:val="003814B9"/>
    <w:rsid w:val="003817CF"/>
    <w:rsid w:val="00381917"/>
    <w:rsid w:val="0038198A"/>
    <w:rsid w:val="00381A2C"/>
    <w:rsid w:val="00381AE7"/>
    <w:rsid w:val="00381AF9"/>
    <w:rsid w:val="00381BC5"/>
    <w:rsid w:val="0038201D"/>
    <w:rsid w:val="003821E4"/>
    <w:rsid w:val="003827BA"/>
    <w:rsid w:val="00382B16"/>
    <w:rsid w:val="00382E92"/>
    <w:rsid w:val="003831CB"/>
    <w:rsid w:val="003831F6"/>
    <w:rsid w:val="003832D4"/>
    <w:rsid w:val="0038351F"/>
    <w:rsid w:val="00383745"/>
    <w:rsid w:val="003839F2"/>
    <w:rsid w:val="00384246"/>
    <w:rsid w:val="00384566"/>
    <w:rsid w:val="003847DB"/>
    <w:rsid w:val="003849C3"/>
    <w:rsid w:val="00384D00"/>
    <w:rsid w:val="00384E10"/>
    <w:rsid w:val="00384EF6"/>
    <w:rsid w:val="00384F6F"/>
    <w:rsid w:val="00385256"/>
    <w:rsid w:val="00385572"/>
    <w:rsid w:val="0038557D"/>
    <w:rsid w:val="00385656"/>
    <w:rsid w:val="00385689"/>
    <w:rsid w:val="003856A2"/>
    <w:rsid w:val="00385C80"/>
    <w:rsid w:val="00385EC5"/>
    <w:rsid w:val="0038602C"/>
    <w:rsid w:val="003862B4"/>
    <w:rsid w:val="0038655E"/>
    <w:rsid w:val="0038666F"/>
    <w:rsid w:val="00386678"/>
    <w:rsid w:val="00386728"/>
    <w:rsid w:val="003867D2"/>
    <w:rsid w:val="0038688F"/>
    <w:rsid w:val="00386CBC"/>
    <w:rsid w:val="00386D3E"/>
    <w:rsid w:val="00386DBA"/>
    <w:rsid w:val="00386E31"/>
    <w:rsid w:val="00386F29"/>
    <w:rsid w:val="003873E6"/>
    <w:rsid w:val="003873FC"/>
    <w:rsid w:val="003874CD"/>
    <w:rsid w:val="0038767F"/>
    <w:rsid w:val="0038781A"/>
    <w:rsid w:val="0038796D"/>
    <w:rsid w:val="0038798B"/>
    <w:rsid w:val="0039002E"/>
    <w:rsid w:val="00390031"/>
    <w:rsid w:val="003901AC"/>
    <w:rsid w:val="003902F3"/>
    <w:rsid w:val="003903CA"/>
    <w:rsid w:val="00390428"/>
    <w:rsid w:val="003905A1"/>
    <w:rsid w:val="0039061E"/>
    <w:rsid w:val="003906B2"/>
    <w:rsid w:val="003906CC"/>
    <w:rsid w:val="003909C6"/>
    <w:rsid w:val="00390ABB"/>
    <w:rsid w:val="00390D1D"/>
    <w:rsid w:val="00390D59"/>
    <w:rsid w:val="00390D6F"/>
    <w:rsid w:val="00390EDA"/>
    <w:rsid w:val="0039113F"/>
    <w:rsid w:val="00391539"/>
    <w:rsid w:val="0039162F"/>
    <w:rsid w:val="00391643"/>
    <w:rsid w:val="003917A5"/>
    <w:rsid w:val="00391814"/>
    <w:rsid w:val="003918A3"/>
    <w:rsid w:val="00391A40"/>
    <w:rsid w:val="00391F50"/>
    <w:rsid w:val="00391FAC"/>
    <w:rsid w:val="00392156"/>
    <w:rsid w:val="00392256"/>
    <w:rsid w:val="00392346"/>
    <w:rsid w:val="0039276B"/>
    <w:rsid w:val="00392847"/>
    <w:rsid w:val="00392A1D"/>
    <w:rsid w:val="00392CC4"/>
    <w:rsid w:val="00392DD3"/>
    <w:rsid w:val="00392F7E"/>
    <w:rsid w:val="00392FF6"/>
    <w:rsid w:val="00393092"/>
    <w:rsid w:val="003931A0"/>
    <w:rsid w:val="0039327A"/>
    <w:rsid w:val="00393A01"/>
    <w:rsid w:val="00393A0A"/>
    <w:rsid w:val="00393E89"/>
    <w:rsid w:val="00393F34"/>
    <w:rsid w:val="00393F4C"/>
    <w:rsid w:val="00393FC1"/>
    <w:rsid w:val="00394147"/>
    <w:rsid w:val="003941B5"/>
    <w:rsid w:val="003941C5"/>
    <w:rsid w:val="00394262"/>
    <w:rsid w:val="0039479D"/>
    <w:rsid w:val="0039490D"/>
    <w:rsid w:val="003949E5"/>
    <w:rsid w:val="00394AA4"/>
    <w:rsid w:val="00394BBA"/>
    <w:rsid w:val="00394CB1"/>
    <w:rsid w:val="00394E22"/>
    <w:rsid w:val="00394E50"/>
    <w:rsid w:val="003951C0"/>
    <w:rsid w:val="003954AF"/>
    <w:rsid w:val="003959E6"/>
    <w:rsid w:val="00395C0C"/>
    <w:rsid w:val="00395CF0"/>
    <w:rsid w:val="003960D6"/>
    <w:rsid w:val="0039626B"/>
    <w:rsid w:val="003963BD"/>
    <w:rsid w:val="0039659C"/>
    <w:rsid w:val="0039662A"/>
    <w:rsid w:val="00396A4B"/>
    <w:rsid w:val="00396A50"/>
    <w:rsid w:val="00396AA9"/>
    <w:rsid w:val="00396D5E"/>
    <w:rsid w:val="00396F47"/>
    <w:rsid w:val="00397248"/>
    <w:rsid w:val="00397318"/>
    <w:rsid w:val="00397397"/>
    <w:rsid w:val="0039743B"/>
    <w:rsid w:val="00397675"/>
    <w:rsid w:val="003979E9"/>
    <w:rsid w:val="003979EB"/>
    <w:rsid w:val="00397B71"/>
    <w:rsid w:val="00397BC1"/>
    <w:rsid w:val="00397C00"/>
    <w:rsid w:val="00397DF1"/>
    <w:rsid w:val="00397F67"/>
    <w:rsid w:val="00397F83"/>
    <w:rsid w:val="003A04E6"/>
    <w:rsid w:val="003A0509"/>
    <w:rsid w:val="003A0B1A"/>
    <w:rsid w:val="003A0CBF"/>
    <w:rsid w:val="003A0E42"/>
    <w:rsid w:val="003A0F80"/>
    <w:rsid w:val="003A1280"/>
    <w:rsid w:val="003A131D"/>
    <w:rsid w:val="003A1420"/>
    <w:rsid w:val="003A1636"/>
    <w:rsid w:val="003A16FD"/>
    <w:rsid w:val="003A1826"/>
    <w:rsid w:val="003A194B"/>
    <w:rsid w:val="003A1CA1"/>
    <w:rsid w:val="003A1F21"/>
    <w:rsid w:val="003A20D1"/>
    <w:rsid w:val="003A214D"/>
    <w:rsid w:val="003A21F9"/>
    <w:rsid w:val="003A22B4"/>
    <w:rsid w:val="003A233F"/>
    <w:rsid w:val="003A23F4"/>
    <w:rsid w:val="003A26B7"/>
    <w:rsid w:val="003A28A0"/>
    <w:rsid w:val="003A28B9"/>
    <w:rsid w:val="003A2A2E"/>
    <w:rsid w:val="003A2A7A"/>
    <w:rsid w:val="003A2C57"/>
    <w:rsid w:val="003A2C88"/>
    <w:rsid w:val="003A2D2C"/>
    <w:rsid w:val="003A32A6"/>
    <w:rsid w:val="003A330A"/>
    <w:rsid w:val="003A348D"/>
    <w:rsid w:val="003A353D"/>
    <w:rsid w:val="003A37C4"/>
    <w:rsid w:val="003A3842"/>
    <w:rsid w:val="003A3B68"/>
    <w:rsid w:val="003A3C6B"/>
    <w:rsid w:val="003A41DD"/>
    <w:rsid w:val="003A435F"/>
    <w:rsid w:val="003A450B"/>
    <w:rsid w:val="003A4622"/>
    <w:rsid w:val="003A47FA"/>
    <w:rsid w:val="003A482C"/>
    <w:rsid w:val="003A4AC0"/>
    <w:rsid w:val="003A4E16"/>
    <w:rsid w:val="003A4EA9"/>
    <w:rsid w:val="003A4EB1"/>
    <w:rsid w:val="003A51B2"/>
    <w:rsid w:val="003A5314"/>
    <w:rsid w:val="003A53A2"/>
    <w:rsid w:val="003A53A3"/>
    <w:rsid w:val="003A5413"/>
    <w:rsid w:val="003A5427"/>
    <w:rsid w:val="003A5627"/>
    <w:rsid w:val="003A5DB3"/>
    <w:rsid w:val="003A5DDE"/>
    <w:rsid w:val="003A5F19"/>
    <w:rsid w:val="003A6188"/>
    <w:rsid w:val="003A63A5"/>
    <w:rsid w:val="003A64F0"/>
    <w:rsid w:val="003A68BF"/>
    <w:rsid w:val="003A6D89"/>
    <w:rsid w:val="003A6F47"/>
    <w:rsid w:val="003A72AE"/>
    <w:rsid w:val="003A7369"/>
    <w:rsid w:val="003A74B9"/>
    <w:rsid w:val="003A75BA"/>
    <w:rsid w:val="003A794A"/>
    <w:rsid w:val="003A7A50"/>
    <w:rsid w:val="003A7BE5"/>
    <w:rsid w:val="003A7C61"/>
    <w:rsid w:val="003A7D02"/>
    <w:rsid w:val="003A7E01"/>
    <w:rsid w:val="003B0099"/>
    <w:rsid w:val="003B02F4"/>
    <w:rsid w:val="003B0564"/>
    <w:rsid w:val="003B057D"/>
    <w:rsid w:val="003B07D5"/>
    <w:rsid w:val="003B0812"/>
    <w:rsid w:val="003B10FD"/>
    <w:rsid w:val="003B1293"/>
    <w:rsid w:val="003B129D"/>
    <w:rsid w:val="003B1583"/>
    <w:rsid w:val="003B15A4"/>
    <w:rsid w:val="003B16E9"/>
    <w:rsid w:val="003B1768"/>
    <w:rsid w:val="003B187B"/>
    <w:rsid w:val="003B1983"/>
    <w:rsid w:val="003B1A62"/>
    <w:rsid w:val="003B1EBA"/>
    <w:rsid w:val="003B1FCE"/>
    <w:rsid w:val="003B20FE"/>
    <w:rsid w:val="003B22F5"/>
    <w:rsid w:val="003B24E6"/>
    <w:rsid w:val="003B2912"/>
    <w:rsid w:val="003B2928"/>
    <w:rsid w:val="003B29A0"/>
    <w:rsid w:val="003B2AFA"/>
    <w:rsid w:val="003B3066"/>
    <w:rsid w:val="003B30C8"/>
    <w:rsid w:val="003B31EF"/>
    <w:rsid w:val="003B3513"/>
    <w:rsid w:val="003B35C6"/>
    <w:rsid w:val="003B361C"/>
    <w:rsid w:val="003B3716"/>
    <w:rsid w:val="003B3BAC"/>
    <w:rsid w:val="003B3CAD"/>
    <w:rsid w:val="003B3FCF"/>
    <w:rsid w:val="003B409F"/>
    <w:rsid w:val="003B418E"/>
    <w:rsid w:val="003B4329"/>
    <w:rsid w:val="003B4501"/>
    <w:rsid w:val="003B455A"/>
    <w:rsid w:val="003B461A"/>
    <w:rsid w:val="003B474B"/>
    <w:rsid w:val="003B47D2"/>
    <w:rsid w:val="003B4913"/>
    <w:rsid w:val="003B4A56"/>
    <w:rsid w:val="003B4AEE"/>
    <w:rsid w:val="003B4C25"/>
    <w:rsid w:val="003B4CC7"/>
    <w:rsid w:val="003B5064"/>
    <w:rsid w:val="003B551F"/>
    <w:rsid w:val="003B5733"/>
    <w:rsid w:val="003B57BD"/>
    <w:rsid w:val="003B585A"/>
    <w:rsid w:val="003B5A20"/>
    <w:rsid w:val="003B5A4D"/>
    <w:rsid w:val="003B5C44"/>
    <w:rsid w:val="003B5C50"/>
    <w:rsid w:val="003B5D7E"/>
    <w:rsid w:val="003B5DBA"/>
    <w:rsid w:val="003B5E48"/>
    <w:rsid w:val="003B61A7"/>
    <w:rsid w:val="003B6224"/>
    <w:rsid w:val="003B6306"/>
    <w:rsid w:val="003B664D"/>
    <w:rsid w:val="003B687D"/>
    <w:rsid w:val="003B6940"/>
    <w:rsid w:val="003B694B"/>
    <w:rsid w:val="003B696F"/>
    <w:rsid w:val="003B69D9"/>
    <w:rsid w:val="003B6ACB"/>
    <w:rsid w:val="003B7076"/>
    <w:rsid w:val="003B729F"/>
    <w:rsid w:val="003B7370"/>
    <w:rsid w:val="003B74B5"/>
    <w:rsid w:val="003B7503"/>
    <w:rsid w:val="003B77AA"/>
    <w:rsid w:val="003B7DAD"/>
    <w:rsid w:val="003B7E54"/>
    <w:rsid w:val="003C0036"/>
    <w:rsid w:val="003C00D3"/>
    <w:rsid w:val="003C0182"/>
    <w:rsid w:val="003C01B9"/>
    <w:rsid w:val="003C03B3"/>
    <w:rsid w:val="003C03DC"/>
    <w:rsid w:val="003C05DA"/>
    <w:rsid w:val="003C067A"/>
    <w:rsid w:val="003C072B"/>
    <w:rsid w:val="003C0777"/>
    <w:rsid w:val="003C08F2"/>
    <w:rsid w:val="003C0AA0"/>
    <w:rsid w:val="003C0ACA"/>
    <w:rsid w:val="003C0AF4"/>
    <w:rsid w:val="003C0CE5"/>
    <w:rsid w:val="003C10CE"/>
    <w:rsid w:val="003C1165"/>
    <w:rsid w:val="003C1887"/>
    <w:rsid w:val="003C1B22"/>
    <w:rsid w:val="003C1C10"/>
    <w:rsid w:val="003C1E49"/>
    <w:rsid w:val="003C1EE4"/>
    <w:rsid w:val="003C1FDB"/>
    <w:rsid w:val="003C2091"/>
    <w:rsid w:val="003C24B1"/>
    <w:rsid w:val="003C2558"/>
    <w:rsid w:val="003C26BD"/>
    <w:rsid w:val="003C29CA"/>
    <w:rsid w:val="003C2A02"/>
    <w:rsid w:val="003C3129"/>
    <w:rsid w:val="003C3242"/>
    <w:rsid w:val="003C3786"/>
    <w:rsid w:val="003C3D03"/>
    <w:rsid w:val="003C40DF"/>
    <w:rsid w:val="003C41FA"/>
    <w:rsid w:val="003C43B1"/>
    <w:rsid w:val="003C4B43"/>
    <w:rsid w:val="003C4B78"/>
    <w:rsid w:val="003C5029"/>
    <w:rsid w:val="003C54BB"/>
    <w:rsid w:val="003C5A2F"/>
    <w:rsid w:val="003C5BE5"/>
    <w:rsid w:val="003C5E0F"/>
    <w:rsid w:val="003C5E41"/>
    <w:rsid w:val="003C63C6"/>
    <w:rsid w:val="003C67DE"/>
    <w:rsid w:val="003C6A89"/>
    <w:rsid w:val="003C6AC3"/>
    <w:rsid w:val="003C6C79"/>
    <w:rsid w:val="003C6CF2"/>
    <w:rsid w:val="003C6E0C"/>
    <w:rsid w:val="003C6E3B"/>
    <w:rsid w:val="003C7177"/>
    <w:rsid w:val="003C7752"/>
    <w:rsid w:val="003C7861"/>
    <w:rsid w:val="003C7898"/>
    <w:rsid w:val="003C7AFB"/>
    <w:rsid w:val="003C7B0B"/>
    <w:rsid w:val="003C7B95"/>
    <w:rsid w:val="003D0147"/>
    <w:rsid w:val="003D016A"/>
    <w:rsid w:val="003D04E2"/>
    <w:rsid w:val="003D05C4"/>
    <w:rsid w:val="003D09AA"/>
    <w:rsid w:val="003D0A7C"/>
    <w:rsid w:val="003D0D90"/>
    <w:rsid w:val="003D0E71"/>
    <w:rsid w:val="003D0FD0"/>
    <w:rsid w:val="003D101F"/>
    <w:rsid w:val="003D106B"/>
    <w:rsid w:val="003D15F1"/>
    <w:rsid w:val="003D17FD"/>
    <w:rsid w:val="003D18A4"/>
    <w:rsid w:val="003D196F"/>
    <w:rsid w:val="003D1B64"/>
    <w:rsid w:val="003D1E51"/>
    <w:rsid w:val="003D2176"/>
    <w:rsid w:val="003D21B4"/>
    <w:rsid w:val="003D2461"/>
    <w:rsid w:val="003D27B6"/>
    <w:rsid w:val="003D282D"/>
    <w:rsid w:val="003D289D"/>
    <w:rsid w:val="003D29DF"/>
    <w:rsid w:val="003D2A02"/>
    <w:rsid w:val="003D2B4A"/>
    <w:rsid w:val="003D2D1F"/>
    <w:rsid w:val="003D3195"/>
    <w:rsid w:val="003D3313"/>
    <w:rsid w:val="003D3703"/>
    <w:rsid w:val="003D3739"/>
    <w:rsid w:val="003D37AE"/>
    <w:rsid w:val="003D37D1"/>
    <w:rsid w:val="003D3C98"/>
    <w:rsid w:val="003D3D15"/>
    <w:rsid w:val="003D3EDB"/>
    <w:rsid w:val="003D4180"/>
    <w:rsid w:val="003D43BE"/>
    <w:rsid w:val="003D43F0"/>
    <w:rsid w:val="003D4466"/>
    <w:rsid w:val="003D4A7F"/>
    <w:rsid w:val="003D4A83"/>
    <w:rsid w:val="003D4DC3"/>
    <w:rsid w:val="003D4E70"/>
    <w:rsid w:val="003D52BE"/>
    <w:rsid w:val="003D570E"/>
    <w:rsid w:val="003D5846"/>
    <w:rsid w:val="003D587A"/>
    <w:rsid w:val="003D58DA"/>
    <w:rsid w:val="003D5BF0"/>
    <w:rsid w:val="003D5C8D"/>
    <w:rsid w:val="003D6160"/>
    <w:rsid w:val="003D618F"/>
    <w:rsid w:val="003D625B"/>
    <w:rsid w:val="003D632B"/>
    <w:rsid w:val="003D69FF"/>
    <w:rsid w:val="003D6E44"/>
    <w:rsid w:val="003D6EAC"/>
    <w:rsid w:val="003D7036"/>
    <w:rsid w:val="003D70AA"/>
    <w:rsid w:val="003D71D2"/>
    <w:rsid w:val="003D72ED"/>
    <w:rsid w:val="003D771A"/>
    <w:rsid w:val="003D785B"/>
    <w:rsid w:val="003D789D"/>
    <w:rsid w:val="003D7A4A"/>
    <w:rsid w:val="003D7B1D"/>
    <w:rsid w:val="003D7D09"/>
    <w:rsid w:val="003D7EAD"/>
    <w:rsid w:val="003D7F5E"/>
    <w:rsid w:val="003E019C"/>
    <w:rsid w:val="003E022F"/>
    <w:rsid w:val="003E02A7"/>
    <w:rsid w:val="003E02BA"/>
    <w:rsid w:val="003E0366"/>
    <w:rsid w:val="003E046F"/>
    <w:rsid w:val="003E064A"/>
    <w:rsid w:val="003E0AF8"/>
    <w:rsid w:val="003E0CF8"/>
    <w:rsid w:val="003E0D5F"/>
    <w:rsid w:val="003E1222"/>
    <w:rsid w:val="003E12C0"/>
    <w:rsid w:val="003E14E0"/>
    <w:rsid w:val="003E1ABD"/>
    <w:rsid w:val="003E2040"/>
    <w:rsid w:val="003E2421"/>
    <w:rsid w:val="003E247F"/>
    <w:rsid w:val="003E29C4"/>
    <w:rsid w:val="003E29F0"/>
    <w:rsid w:val="003E2D92"/>
    <w:rsid w:val="003E2EEB"/>
    <w:rsid w:val="003E2F44"/>
    <w:rsid w:val="003E31BD"/>
    <w:rsid w:val="003E33C4"/>
    <w:rsid w:val="003E3741"/>
    <w:rsid w:val="003E3A1C"/>
    <w:rsid w:val="003E3A30"/>
    <w:rsid w:val="003E3A8C"/>
    <w:rsid w:val="003E3B56"/>
    <w:rsid w:val="003E3C2D"/>
    <w:rsid w:val="003E3E00"/>
    <w:rsid w:val="003E4386"/>
    <w:rsid w:val="003E447D"/>
    <w:rsid w:val="003E44BA"/>
    <w:rsid w:val="003E4629"/>
    <w:rsid w:val="003E4993"/>
    <w:rsid w:val="003E49EE"/>
    <w:rsid w:val="003E4D0F"/>
    <w:rsid w:val="003E5022"/>
    <w:rsid w:val="003E519A"/>
    <w:rsid w:val="003E53CA"/>
    <w:rsid w:val="003E549C"/>
    <w:rsid w:val="003E574C"/>
    <w:rsid w:val="003E585B"/>
    <w:rsid w:val="003E5D5A"/>
    <w:rsid w:val="003E5FA6"/>
    <w:rsid w:val="003E5FBB"/>
    <w:rsid w:val="003E5FCE"/>
    <w:rsid w:val="003E60A7"/>
    <w:rsid w:val="003E615C"/>
    <w:rsid w:val="003E61C8"/>
    <w:rsid w:val="003E660E"/>
    <w:rsid w:val="003E665E"/>
    <w:rsid w:val="003E681E"/>
    <w:rsid w:val="003E6AE2"/>
    <w:rsid w:val="003E6B0A"/>
    <w:rsid w:val="003E6CCA"/>
    <w:rsid w:val="003E6F9A"/>
    <w:rsid w:val="003E7565"/>
    <w:rsid w:val="003E7714"/>
    <w:rsid w:val="003E7C54"/>
    <w:rsid w:val="003E7E76"/>
    <w:rsid w:val="003E7ED1"/>
    <w:rsid w:val="003E7FC5"/>
    <w:rsid w:val="003F00E3"/>
    <w:rsid w:val="003F022E"/>
    <w:rsid w:val="003F0332"/>
    <w:rsid w:val="003F0469"/>
    <w:rsid w:val="003F04EA"/>
    <w:rsid w:val="003F04FC"/>
    <w:rsid w:val="003F0525"/>
    <w:rsid w:val="003F064D"/>
    <w:rsid w:val="003F06C3"/>
    <w:rsid w:val="003F06ED"/>
    <w:rsid w:val="003F0703"/>
    <w:rsid w:val="003F09A3"/>
    <w:rsid w:val="003F0A76"/>
    <w:rsid w:val="003F1042"/>
    <w:rsid w:val="003F10EF"/>
    <w:rsid w:val="003F11CF"/>
    <w:rsid w:val="003F1343"/>
    <w:rsid w:val="003F1482"/>
    <w:rsid w:val="003F155F"/>
    <w:rsid w:val="003F1655"/>
    <w:rsid w:val="003F19DA"/>
    <w:rsid w:val="003F21AA"/>
    <w:rsid w:val="003F229A"/>
    <w:rsid w:val="003F2632"/>
    <w:rsid w:val="003F278E"/>
    <w:rsid w:val="003F27CF"/>
    <w:rsid w:val="003F28AE"/>
    <w:rsid w:val="003F2993"/>
    <w:rsid w:val="003F29D7"/>
    <w:rsid w:val="003F326E"/>
    <w:rsid w:val="003F3275"/>
    <w:rsid w:val="003F3362"/>
    <w:rsid w:val="003F3683"/>
    <w:rsid w:val="003F3EE0"/>
    <w:rsid w:val="003F3F7D"/>
    <w:rsid w:val="003F40C3"/>
    <w:rsid w:val="003F46C8"/>
    <w:rsid w:val="003F4917"/>
    <w:rsid w:val="003F4D8F"/>
    <w:rsid w:val="003F4DC2"/>
    <w:rsid w:val="003F50CD"/>
    <w:rsid w:val="003F51B7"/>
    <w:rsid w:val="003F5234"/>
    <w:rsid w:val="003F5264"/>
    <w:rsid w:val="003F52DB"/>
    <w:rsid w:val="003F54F2"/>
    <w:rsid w:val="003F54FF"/>
    <w:rsid w:val="003F55F5"/>
    <w:rsid w:val="003F5BF2"/>
    <w:rsid w:val="003F6926"/>
    <w:rsid w:val="003F6A6E"/>
    <w:rsid w:val="003F6ABD"/>
    <w:rsid w:val="003F6C10"/>
    <w:rsid w:val="003F6CFD"/>
    <w:rsid w:val="003F6D1D"/>
    <w:rsid w:val="003F6DD2"/>
    <w:rsid w:val="003F6E43"/>
    <w:rsid w:val="003F6E55"/>
    <w:rsid w:val="003F6F5B"/>
    <w:rsid w:val="003F7D26"/>
    <w:rsid w:val="003F7DFE"/>
    <w:rsid w:val="003F7E4B"/>
    <w:rsid w:val="003F7FEB"/>
    <w:rsid w:val="00400547"/>
    <w:rsid w:val="004007A7"/>
    <w:rsid w:val="0040086F"/>
    <w:rsid w:val="004008EC"/>
    <w:rsid w:val="00400A6E"/>
    <w:rsid w:val="00400B3C"/>
    <w:rsid w:val="00400CBB"/>
    <w:rsid w:val="00401135"/>
    <w:rsid w:val="0040127E"/>
    <w:rsid w:val="00401380"/>
    <w:rsid w:val="004013C3"/>
    <w:rsid w:val="00401441"/>
    <w:rsid w:val="0040157A"/>
    <w:rsid w:val="0040167E"/>
    <w:rsid w:val="004016A9"/>
    <w:rsid w:val="004016BD"/>
    <w:rsid w:val="00401772"/>
    <w:rsid w:val="00401961"/>
    <w:rsid w:val="00401ACE"/>
    <w:rsid w:val="00401DBA"/>
    <w:rsid w:val="00402239"/>
    <w:rsid w:val="0040233B"/>
    <w:rsid w:val="00402592"/>
    <w:rsid w:val="004027EE"/>
    <w:rsid w:val="004027FC"/>
    <w:rsid w:val="0040292F"/>
    <w:rsid w:val="00402936"/>
    <w:rsid w:val="00402AAF"/>
    <w:rsid w:val="00402D6F"/>
    <w:rsid w:val="00402E2F"/>
    <w:rsid w:val="00402F92"/>
    <w:rsid w:val="004034BD"/>
    <w:rsid w:val="004038A4"/>
    <w:rsid w:val="004038BD"/>
    <w:rsid w:val="00403B71"/>
    <w:rsid w:val="00403DA7"/>
    <w:rsid w:val="004041EA"/>
    <w:rsid w:val="004042D3"/>
    <w:rsid w:val="00404346"/>
    <w:rsid w:val="004043F4"/>
    <w:rsid w:val="00404418"/>
    <w:rsid w:val="004047FC"/>
    <w:rsid w:val="00404C55"/>
    <w:rsid w:val="00405091"/>
    <w:rsid w:val="004050B9"/>
    <w:rsid w:val="0040513F"/>
    <w:rsid w:val="00405560"/>
    <w:rsid w:val="0040559F"/>
    <w:rsid w:val="00405609"/>
    <w:rsid w:val="00405C1D"/>
    <w:rsid w:val="00405CBD"/>
    <w:rsid w:val="00405DBA"/>
    <w:rsid w:val="00405F4E"/>
    <w:rsid w:val="0040603A"/>
    <w:rsid w:val="00406164"/>
    <w:rsid w:val="00406676"/>
    <w:rsid w:val="00406777"/>
    <w:rsid w:val="00406937"/>
    <w:rsid w:val="00406AB8"/>
    <w:rsid w:val="00406B7D"/>
    <w:rsid w:val="00406EFE"/>
    <w:rsid w:val="00406F7F"/>
    <w:rsid w:val="004070A2"/>
    <w:rsid w:val="00407111"/>
    <w:rsid w:val="004071FE"/>
    <w:rsid w:val="00407807"/>
    <w:rsid w:val="00407953"/>
    <w:rsid w:val="00407BA1"/>
    <w:rsid w:val="00407BC0"/>
    <w:rsid w:val="00407E1F"/>
    <w:rsid w:val="004100F0"/>
    <w:rsid w:val="00410304"/>
    <w:rsid w:val="004105FB"/>
    <w:rsid w:val="004106BD"/>
    <w:rsid w:val="00410BC5"/>
    <w:rsid w:val="00410C87"/>
    <w:rsid w:val="00410D38"/>
    <w:rsid w:val="00410E49"/>
    <w:rsid w:val="00411047"/>
    <w:rsid w:val="0041122F"/>
    <w:rsid w:val="0041152A"/>
    <w:rsid w:val="00411561"/>
    <w:rsid w:val="00411595"/>
    <w:rsid w:val="00411691"/>
    <w:rsid w:val="0041172C"/>
    <w:rsid w:val="0041178E"/>
    <w:rsid w:val="004118F6"/>
    <w:rsid w:val="00411C59"/>
    <w:rsid w:val="00411C72"/>
    <w:rsid w:val="00411CFE"/>
    <w:rsid w:val="00411F58"/>
    <w:rsid w:val="00412257"/>
    <w:rsid w:val="004122E9"/>
    <w:rsid w:val="004123D2"/>
    <w:rsid w:val="0041264E"/>
    <w:rsid w:val="004128D0"/>
    <w:rsid w:val="0041292D"/>
    <w:rsid w:val="00412B35"/>
    <w:rsid w:val="00412D79"/>
    <w:rsid w:val="00412DDD"/>
    <w:rsid w:val="00412E11"/>
    <w:rsid w:val="004130CE"/>
    <w:rsid w:val="0041355B"/>
    <w:rsid w:val="00413673"/>
    <w:rsid w:val="004137BF"/>
    <w:rsid w:val="0041382F"/>
    <w:rsid w:val="00413CD9"/>
    <w:rsid w:val="00414198"/>
    <w:rsid w:val="004142CE"/>
    <w:rsid w:val="0041434A"/>
    <w:rsid w:val="0041447B"/>
    <w:rsid w:val="0041452F"/>
    <w:rsid w:val="00414571"/>
    <w:rsid w:val="004148A6"/>
    <w:rsid w:val="004149CD"/>
    <w:rsid w:val="00414D60"/>
    <w:rsid w:val="00414D8E"/>
    <w:rsid w:val="00414D97"/>
    <w:rsid w:val="004152F0"/>
    <w:rsid w:val="0041532D"/>
    <w:rsid w:val="00415358"/>
    <w:rsid w:val="004154BE"/>
    <w:rsid w:val="004154DD"/>
    <w:rsid w:val="0041554E"/>
    <w:rsid w:val="00415C44"/>
    <w:rsid w:val="00415D15"/>
    <w:rsid w:val="00415E7F"/>
    <w:rsid w:val="00415F25"/>
    <w:rsid w:val="00415FB1"/>
    <w:rsid w:val="0041628A"/>
    <w:rsid w:val="0041661E"/>
    <w:rsid w:val="00416735"/>
    <w:rsid w:val="00416997"/>
    <w:rsid w:val="00416A03"/>
    <w:rsid w:val="00416B48"/>
    <w:rsid w:val="00416C67"/>
    <w:rsid w:val="00416D95"/>
    <w:rsid w:val="00416EE7"/>
    <w:rsid w:val="00416EEF"/>
    <w:rsid w:val="00417091"/>
    <w:rsid w:val="00417577"/>
    <w:rsid w:val="00417C8F"/>
    <w:rsid w:val="00417C94"/>
    <w:rsid w:val="00417E62"/>
    <w:rsid w:val="00417F12"/>
    <w:rsid w:val="00420224"/>
    <w:rsid w:val="00420295"/>
    <w:rsid w:val="004205FA"/>
    <w:rsid w:val="004206B1"/>
    <w:rsid w:val="00420A5A"/>
    <w:rsid w:val="00420A6C"/>
    <w:rsid w:val="00420D2E"/>
    <w:rsid w:val="00420F49"/>
    <w:rsid w:val="004212D7"/>
    <w:rsid w:val="00421482"/>
    <w:rsid w:val="004215C5"/>
    <w:rsid w:val="00421638"/>
    <w:rsid w:val="00421993"/>
    <w:rsid w:val="00421B6F"/>
    <w:rsid w:val="00421BC9"/>
    <w:rsid w:val="00421DBF"/>
    <w:rsid w:val="00421F32"/>
    <w:rsid w:val="00422044"/>
    <w:rsid w:val="00422322"/>
    <w:rsid w:val="004225F3"/>
    <w:rsid w:val="00422693"/>
    <w:rsid w:val="00422755"/>
    <w:rsid w:val="00422953"/>
    <w:rsid w:val="00422A2A"/>
    <w:rsid w:val="00422A2D"/>
    <w:rsid w:val="00422E0A"/>
    <w:rsid w:val="00423167"/>
    <w:rsid w:val="004233BB"/>
    <w:rsid w:val="004233CE"/>
    <w:rsid w:val="00423D18"/>
    <w:rsid w:val="00423D2B"/>
    <w:rsid w:val="00423E96"/>
    <w:rsid w:val="00424153"/>
    <w:rsid w:val="004243B9"/>
    <w:rsid w:val="004243E1"/>
    <w:rsid w:val="00424535"/>
    <w:rsid w:val="004245A2"/>
    <w:rsid w:val="004245D7"/>
    <w:rsid w:val="00424864"/>
    <w:rsid w:val="004249B1"/>
    <w:rsid w:val="004249BE"/>
    <w:rsid w:val="00424B15"/>
    <w:rsid w:val="00424C2A"/>
    <w:rsid w:val="00424D2D"/>
    <w:rsid w:val="00424EE9"/>
    <w:rsid w:val="00424F66"/>
    <w:rsid w:val="0042542D"/>
    <w:rsid w:val="004254B2"/>
    <w:rsid w:val="00425655"/>
    <w:rsid w:val="004257C9"/>
    <w:rsid w:val="00425857"/>
    <w:rsid w:val="00425AF1"/>
    <w:rsid w:val="00425BF3"/>
    <w:rsid w:val="00425D11"/>
    <w:rsid w:val="00425FF8"/>
    <w:rsid w:val="00426643"/>
    <w:rsid w:val="004269FB"/>
    <w:rsid w:val="00426AC6"/>
    <w:rsid w:val="00426C99"/>
    <w:rsid w:val="00426DD3"/>
    <w:rsid w:val="00426E41"/>
    <w:rsid w:val="00426EE8"/>
    <w:rsid w:val="00426F11"/>
    <w:rsid w:val="0042703D"/>
    <w:rsid w:val="004273CF"/>
    <w:rsid w:val="00427461"/>
    <w:rsid w:val="00427542"/>
    <w:rsid w:val="0042755C"/>
    <w:rsid w:val="004276B3"/>
    <w:rsid w:val="0042793B"/>
    <w:rsid w:val="00427AE0"/>
    <w:rsid w:val="00427B04"/>
    <w:rsid w:val="00427C18"/>
    <w:rsid w:val="00427D86"/>
    <w:rsid w:val="00427DB2"/>
    <w:rsid w:val="00430099"/>
    <w:rsid w:val="0043028C"/>
    <w:rsid w:val="004302E7"/>
    <w:rsid w:val="00430365"/>
    <w:rsid w:val="00430655"/>
    <w:rsid w:val="004306A7"/>
    <w:rsid w:val="00430817"/>
    <w:rsid w:val="004308D5"/>
    <w:rsid w:val="004309A6"/>
    <w:rsid w:val="00430A55"/>
    <w:rsid w:val="00430B19"/>
    <w:rsid w:val="00430CED"/>
    <w:rsid w:val="00430DDC"/>
    <w:rsid w:val="00430FCA"/>
    <w:rsid w:val="00431071"/>
    <w:rsid w:val="0043134A"/>
    <w:rsid w:val="004313F6"/>
    <w:rsid w:val="0043142A"/>
    <w:rsid w:val="004315B8"/>
    <w:rsid w:val="00431A35"/>
    <w:rsid w:val="00431B04"/>
    <w:rsid w:val="00431E69"/>
    <w:rsid w:val="00432014"/>
    <w:rsid w:val="00432070"/>
    <w:rsid w:val="004321BD"/>
    <w:rsid w:val="00432233"/>
    <w:rsid w:val="00432440"/>
    <w:rsid w:val="004326FE"/>
    <w:rsid w:val="00432907"/>
    <w:rsid w:val="00432B70"/>
    <w:rsid w:val="00432C09"/>
    <w:rsid w:val="00432C60"/>
    <w:rsid w:val="00432D15"/>
    <w:rsid w:val="00432D76"/>
    <w:rsid w:val="00433020"/>
    <w:rsid w:val="004330B8"/>
    <w:rsid w:val="00433167"/>
    <w:rsid w:val="0043326F"/>
    <w:rsid w:val="00433351"/>
    <w:rsid w:val="0043336E"/>
    <w:rsid w:val="004333FF"/>
    <w:rsid w:val="00433551"/>
    <w:rsid w:val="00433851"/>
    <w:rsid w:val="004338A1"/>
    <w:rsid w:val="00433917"/>
    <w:rsid w:val="00433B07"/>
    <w:rsid w:val="00433BEC"/>
    <w:rsid w:val="00433DBD"/>
    <w:rsid w:val="00433F9B"/>
    <w:rsid w:val="00433FF6"/>
    <w:rsid w:val="00434292"/>
    <w:rsid w:val="004342FD"/>
    <w:rsid w:val="0043430B"/>
    <w:rsid w:val="004344AB"/>
    <w:rsid w:val="00434532"/>
    <w:rsid w:val="00434613"/>
    <w:rsid w:val="00434775"/>
    <w:rsid w:val="004347E4"/>
    <w:rsid w:val="00434809"/>
    <w:rsid w:val="004349DF"/>
    <w:rsid w:val="00434A4C"/>
    <w:rsid w:val="00434B9B"/>
    <w:rsid w:val="00434CDC"/>
    <w:rsid w:val="00434CE3"/>
    <w:rsid w:val="00434D53"/>
    <w:rsid w:val="00435212"/>
    <w:rsid w:val="00435228"/>
    <w:rsid w:val="00435355"/>
    <w:rsid w:val="0043546F"/>
    <w:rsid w:val="00435699"/>
    <w:rsid w:val="00435798"/>
    <w:rsid w:val="004358D0"/>
    <w:rsid w:val="00435A99"/>
    <w:rsid w:val="00435DF4"/>
    <w:rsid w:val="0043606C"/>
    <w:rsid w:val="00436076"/>
    <w:rsid w:val="004361A6"/>
    <w:rsid w:val="004362F3"/>
    <w:rsid w:val="0043647A"/>
    <w:rsid w:val="00436663"/>
    <w:rsid w:val="004366B1"/>
    <w:rsid w:val="00436ABF"/>
    <w:rsid w:val="00436C44"/>
    <w:rsid w:val="00436D0A"/>
    <w:rsid w:val="00436D33"/>
    <w:rsid w:val="00436DD4"/>
    <w:rsid w:val="00436FDA"/>
    <w:rsid w:val="0043708F"/>
    <w:rsid w:val="00437159"/>
    <w:rsid w:val="004376F3"/>
    <w:rsid w:val="004379B1"/>
    <w:rsid w:val="004379DE"/>
    <w:rsid w:val="00437A02"/>
    <w:rsid w:val="00437C4C"/>
    <w:rsid w:val="00437DA4"/>
    <w:rsid w:val="00437DF4"/>
    <w:rsid w:val="00437E57"/>
    <w:rsid w:val="004400F0"/>
    <w:rsid w:val="0044013D"/>
    <w:rsid w:val="00440547"/>
    <w:rsid w:val="004407A9"/>
    <w:rsid w:val="00440B89"/>
    <w:rsid w:val="00440E46"/>
    <w:rsid w:val="00440F70"/>
    <w:rsid w:val="00441071"/>
    <w:rsid w:val="00441349"/>
    <w:rsid w:val="0044136D"/>
    <w:rsid w:val="0044144E"/>
    <w:rsid w:val="00441589"/>
    <w:rsid w:val="004417E0"/>
    <w:rsid w:val="004418A6"/>
    <w:rsid w:val="00441B30"/>
    <w:rsid w:val="00441F31"/>
    <w:rsid w:val="00441F90"/>
    <w:rsid w:val="004421EC"/>
    <w:rsid w:val="004424FF"/>
    <w:rsid w:val="00442746"/>
    <w:rsid w:val="004427C1"/>
    <w:rsid w:val="00442908"/>
    <w:rsid w:val="00442A01"/>
    <w:rsid w:val="00442C08"/>
    <w:rsid w:val="00442D18"/>
    <w:rsid w:val="00442FCC"/>
    <w:rsid w:val="004430F2"/>
    <w:rsid w:val="004432DD"/>
    <w:rsid w:val="004438B9"/>
    <w:rsid w:val="00443B64"/>
    <w:rsid w:val="00443B66"/>
    <w:rsid w:val="00443C2E"/>
    <w:rsid w:val="004440B0"/>
    <w:rsid w:val="00444109"/>
    <w:rsid w:val="004441DA"/>
    <w:rsid w:val="004444EE"/>
    <w:rsid w:val="004445A2"/>
    <w:rsid w:val="004446DE"/>
    <w:rsid w:val="00444846"/>
    <w:rsid w:val="00444A1A"/>
    <w:rsid w:val="00444EEA"/>
    <w:rsid w:val="0044545C"/>
    <w:rsid w:val="004455C5"/>
    <w:rsid w:val="004457D3"/>
    <w:rsid w:val="00445880"/>
    <w:rsid w:val="00445953"/>
    <w:rsid w:val="00445ABD"/>
    <w:rsid w:val="00445D18"/>
    <w:rsid w:val="00445DAE"/>
    <w:rsid w:val="00446052"/>
    <w:rsid w:val="0044642A"/>
    <w:rsid w:val="00446509"/>
    <w:rsid w:val="0044655F"/>
    <w:rsid w:val="004465F0"/>
    <w:rsid w:val="004467BF"/>
    <w:rsid w:val="00446F62"/>
    <w:rsid w:val="00447368"/>
    <w:rsid w:val="00447411"/>
    <w:rsid w:val="0044781B"/>
    <w:rsid w:val="00447D99"/>
    <w:rsid w:val="00447EB1"/>
    <w:rsid w:val="00450056"/>
    <w:rsid w:val="00450063"/>
    <w:rsid w:val="004500A0"/>
    <w:rsid w:val="00450261"/>
    <w:rsid w:val="004503BF"/>
    <w:rsid w:val="00450708"/>
    <w:rsid w:val="004507EB"/>
    <w:rsid w:val="004508D2"/>
    <w:rsid w:val="00450926"/>
    <w:rsid w:val="00450A94"/>
    <w:rsid w:val="00450D62"/>
    <w:rsid w:val="00450F2E"/>
    <w:rsid w:val="004516B7"/>
    <w:rsid w:val="00451B57"/>
    <w:rsid w:val="00451EA6"/>
    <w:rsid w:val="00451EC7"/>
    <w:rsid w:val="00451EEF"/>
    <w:rsid w:val="00451F0C"/>
    <w:rsid w:val="00451F42"/>
    <w:rsid w:val="00451F51"/>
    <w:rsid w:val="0045223B"/>
    <w:rsid w:val="004523C6"/>
    <w:rsid w:val="0045258D"/>
    <w:rsid w:val="00452673"/>
    <w:rsid w:val="00452703"/>
    <w:rsid w:val="00452716"/>
    <w:rsid w:val="00452916"/>
    <w:rsid w:val="00452BC9"/>
    <w:rsid w:val="00452E35"/>
    <w:rsid w:val="00452FF2"/>
    <w:rsid w:val="00453027"/>
    <w:rsid w:val="00453273"/>
    <w:rsid w:val="00453CE5"/>
    <w:rsid w:val="00454102"/>
    <w:rsid w:val="00454377"/>
    <w:rsid w:val="004545E1"/>
    <w:rsid w:val="004549BF"/>
    <w:rsid w:val="0045539F"/>
    <w:rsid w:val="004557BC"/>
    <w:rsid w:val="00455BAF"/>
    <w:rsid w:val="00455DF8"/>
    <w:rsid w:val="00455E70"/>
    <w:rsid w:val="00455F52"/>
    <w:rsid w:val="00456112"/>
    <w:rsid w:val="00456416"/>
    <w:rsid w:val="004565AA"/>
    <w:rsid w:val="00456646"/>
    <w:rsid w:val="0045690A"/>
    <w:rsid w:val="00456986"/>
    <w:rsid w:val="00456A0C"/>
    <w:rsid w:val="00456AA5"/>
    <w:rsid w:val="00456B2A"/>
    <w:rsid w:val="00456E44"/>
    <w:rsid w:val="00456FA9"/>
    <w:rsid w:val="00457999"/>
    <w:rsid w:val="0045799B"/>
    <w:rsid w:val="0046000A"/>
    <w:rsid w:val="004601CB"/>
    <w:rsid w:val="004602EA"/>
    <w:rsid w:val="004604C2"/>
    <w:rsid w:val="0046058D"/>
    <w:rsid w:val="004607EA"/>
    <w:rsid w:val="004608EA"/>
    <w:rsid w:val="004609A7"/>
    <w:rsid w:val="00460A39"/>
    <w:rsid w:val="00460A4E"/>
    <w:rsid w:val="00460E72"/>
    <w:rsid w:val="00460E81"/>
    <w:rsid w:val="00460EC8"/>
    <w:rsid w:val="004610A6"/>
    <w:rsid w:val="00461470"/>
    <w:rsid w:val="004614E5"/>
    <w:rsid w:val="0046151F"/>
    <w:rsid w:val="004615B1"/>
    <w:rsid w:val="00461831"/>
    <w:rsid w:val="004618D4"/>
    <w:rsid w:val="00461FF9"/>
    <w:rsid w:val="0046205D"/>
    <w:rsid w:val="004624AD"/>
    <w:rsid w:val="004629BE"/>
    <w:rsid w:val="00462EF6"/>
    <w:rsid w:val="0046300A"/>
    <w:rsid w:val="004630FA"/>
    <w:rsid w:val="004631AB"/>
    <w:rsid w:val="004631AE"/>
    <w:rsid w:val="004632EC"/>
    <w:rsid w:val="00463334"/>
    <w:rsid w:val="004634E5"/>
    <w:rsid w:val="00463652"/>
    <w:rsid w:val="00463799"/>
    <w:rsid w:val="00463A76"/>
    <w:rsid w:val="00463D0F"/>
    <w:rsid w:val="00463F2A"/>
    <w:rsid w:val="00463F6A"/>
    <w:rsid w:val="00464090"/>
    <w:rsid w:val="00464217"/>
    <w:rsid w:val="00464316"/>
    <w:rsid w:val="00464840"/>
    <w:rsid w:val="004648AF"/>
    <w:rsid w:val="00464BA3"/>
    <w:rsid w:val="00464C54"/>
    <w:rsid w:val="00464D7F"/>
    <w:rsid w:val="00464F8E"/>
    <w:rsid w:val="00464F94"/>
    <w:rsid w:val="004653EB"/>
    <w:rsid w:val="00465412"/>
    <w:rsid w:val="00465516"/>
    <w:rsid w:val="00465677"/>
    <w:rsid w:val="00465757"/>
    <w:rsid w:val="00465A5B"/>
    <w:rsid w:val="00465F3A"/>
    <w:rsid w:val="004660BC"/>
    <w:rsid w:val="0046642D"/>
    <w:rsid w:val="0046654F"/>
    <w:rsid w:val="00466569"/>
    <w:rsid w:val="00466647"/>
    <w:rsid w:val="00466775"/>
    <w:rsid w:val="004669BA"/>
    <w:rsid w:val="004669FB"/>
    <w:rsid w:val="00466D43"/>
    <w:rsid w:val="00467181"/>
    <w:rsid w:val="004676CD"/>
    <w:rsid w:val="00467741"/>
    <w:rsid w:val="004701A6"/>
    <w:rsid w:val="004703AE"/>
    <w:rsid w:val="004704DA"/>
    <w:rsid w:val="0047057A"/>
    <w:rsid w:val="004705D5"/>
    <w:rsid w:val="004707B8"/>
    <w:rsid w:val="00470980"/>
    <w:rsid w:val="00470C7E"/>
    <w:rsid w:val="00470EA7"/>
    <w:rsid w:val="00470EF8"/>
    <w:rsid w:val="00471011"/>
    <w:rsid w:val="0047109E"/>
    <w:rsid w:val="00471405"/>
    <w:rsid w:val="00471FD1"/>
    <w:rsid w:val="0047256B"/>
    <w:rsid w:val="004726B7"/>
    <w:rsid w:val="00472728"/>
    <w:rsid w:val="00472A36"/>
    <w:rsid w:val="00472A70"/>
    <w:rsid w:val="00472D4F"/>
    <w:rsid w:val="00473105"/>
    <w:rsid w:val="00473302"/>
    <w:rsid w:val="00473385"/>
    <w:rsid w:val="0047367B"/>
    <w:rsid w:val="0047393E"/>
    <w:rsid w:val="004739F1"/>
    <w:rsid w:val="00473E59"/>
    <w:rsid w:val="0047408C"/>
    <w:rsid w:val="004746EC"/>
    <w:rsid w:val="004747B2"/>
    <w:rsid w:val="00474894"/>
    <w:rsid w:val="00474A32"/>
    <w:rsid w:val="00474AEA"/>
    <w:rsid w:val="00474DE7"/>
    <w:rsid w:val="00475037"/>
    <w:rsid w:val="004755BE"/>
    <w:rsid w:val="004756DC"/>
    <w:rsid w:val="004758BD"/>
    <w:rsid w:val="00475961"/>
    <w:rsid w:val="0047598D"/>
    <w:rsid w:val="00475E59"/>
    <w:rsid w:val="00476225"/>
    <w:rsid w:val="004762DC"/>
    <w:rsid w:val="00476302"/>
    <w:rsid w:val="004764BF"/>
    <w:rsid w:val="004769A8"/>
    <w:rsid w:val="004769EB"/>
    <w:rsid w:val="00476A4D"/>
    <w:rsid w:val="00476C86"/>
    <w:rsid w:val="00476D75"/>
    <w:rsid w:val="00476E80"/>
    <w:rsid w:val="00477016"/>
    <w:rsid w:val="0047707E"/>
    <w:rsid w:val="004772C8"/>
    <w:rsid w:val="004772FF"/>
    <w:rsid w:val="00477407"/>
    <w:rsid w:val="00477883"/>
    <w:rsid w:val="004778CE"/>
    <w:rsid w:val="00477BDA"/>
    <w:rsid w:val="00477EBD"/>
    <w:rsid w:val="00480111"/>
    <w:rsid w:val="0048032D"/>
    <w:rsid w:val="0048062D"/>
    <w:rsid w:val="004807C5"/>
    <w:rsid w:val="00480803"/>
    <w:rsid w:val="0048094A"/>
    <w:rsid w:val="00480BC6"/>
    <w:rsid w:val="00480BD8"/>
    <w:rsid w:val="00480BD9"/>
    <w:rsid w:val="00480CDE"/>
    <w:rsid w:val="00480F23"/>
    <w:rsid w:val="00480FC1"/>
    <w:rsid w:val="0048101A"/>
    <w:rsid w:val="004810E7"/>
    <w:rsid w:val="00481169"/>
    <w:rsid w:val="00481261"/>
    <w:rsid w:val="0048147B"/>
    <w:rsid w:val="004816E7"/>
    <w:rsid w:val="004817D5"/>
    <w:rsid w:val="00481800"/>
    <w:rsid w:val="004819AB"/>
    <w:rsid w:val="00481B89"/>
    <w:rsid w:val="00481FD1"/>
    <w:rsid w:val="004821D1"/>
    <w:rsid w:val="004827A0"/>
    <w:rsid w:val="00482A99"/>
    <w:rsid w:val="00482B5D"/>
    <w:rsid w:val="00482C15"/>
    <w:rsid w:val="00482CAB"/>
    <w:rsid w:val="00482EFD"/>
    <w:rsid w:val="00482FF2"/>
    <w:rsid w:val="0048333F"/>
    <w:rsid w:val="00483831"/>
    <w:rsid w:val="00483862"/>
    <w:rsid w:val="004838F6"/>
    <w:rsid w:val="00483F05"/>
    <w:rsid w:val="004840FF"/>
    <w:rsid w:val="00484295"/>
    <w:rsid w:val="0048432C"/>
    <w:rsid w:val="004843F6"/>
    <w:rsid w:val="004844DB"/>
    <w:rsid w:val="00484612"/>
    <w:rsid w:val="00484921"/>
    <w:rsid w:val="00484B94"/>
    <w:rsid w:val="00484F7D"/>
    <w:rsid w:val="0048506C"/>
    <w:rsid w:val="004851BD"/>
    <w:rsid w:val="0048522C"/>
    <w:rsid w:val="004852CC"/>
    <w:rsid w:val="004857C5"/>
    <w:rsid w:val="00485D24"/>
    <w:rsid w:val="00485EBB"/>
    <w:rsid w:val="0048612F"/>
    <w:rsid w:val="004862EC"/>
    <w:rsid w:val="004867AA"/>
    <w:rsid w:val="004868CB"/>
    <w:rsid w:val="00486910"/>
    <w:rsid w:val="00486C46"/>
    <w:rsid w:val="00486CA6"/>
    <w:rsid w:val="00486CDB"/>
    <w:rsid w:val="00486D38"/>
    <w:rsid w:val="00486F95"/>
    <w:rsid w:val="00487057"/>
    <w:rsid w:val="00487254"/>
    <w:rsid w:val="00487427"/>
    <w:rsid w:val="00487555"/>
    <w:rsid w:val="00487586"/>
    <w:rsid w:val="00487965"/>
    <w:rsid w:val="00487A90"/>
    <w:rsid w:val="00487AB8"/>
    <w:rsid w:val="00487DC5"/>
    <w:rsid w:val="00487F8E"/>
    <w:rsid w:val="004900C8"/>
    <w:rsid w:val="00490238"/>
    <w:rsid w:val="0049042D"/>
    <w:rsid w:val="00490582"/>
    <w:rsid w:val="00490643"/>
    <w:rsid w:val="00490858"/>
    <w:rsid w:val="00490A80"/>
    <w:rsid w:val="00490BEF"/>
    <w:rsid w:val="00490C20"/>
    <w:rsid w:val="00490CAA"/>
    <w:rsid w:val="00490DE5"/>
    <w:rsid w:val="00490FBB"/>
    <w:rsid w:val="00491093"/>
    <w:rsid w:val="004915BC"/>
    <w:rsid w:val="0049162C"/>
    <w:rsid w:val="00491A12"/>
    <w:rsid w:val="00491A8C"/>
    <w:rsid w:val="00491C89"/>
    <w:rsid w:val="00491EC0"/>
    <w:rsid w:val="00491FD8"/>
    <w:rsid w:val="0049204E"/>
    <w:rsid w:val="004922D0"/>
    <w:rsid w:val="00492594"/>
    <w:rsid w:val="004925AF"/>
    <w:rsid w:val="004925B2"/>
    <w:rsid w:val="00492681"/>
    <w:rsid w:val="00492AC3"/>
    <w:rsid w:val="00493041"/>
    <w:rsid w:val="00493165"/>
    <w:rsid w:val="004932EC"/>
    <w:rsid w:val="004933FD"/>
    <w:rsid w:val="004936B5"/>
    <w:rsid w:val="00493908"/>
    <w:rsid w:val="00493992"/>
    <w:rsid w:val="00493A89"/>
    <w:rsid w:val="00493C53"/>
    <w:rsid w:val="00493CF2"/>
    <w:rsid w:val="00493FAA"/>
    <w:rsid w:val="004942F9"/>
    <w:rsid w:val="00494308"/>
    <w:rsid w:val="004947C0"/>
    <w:rsid w:val="00494D17"/>
    <w:rsid w:val="00494DCC"/>
    <w:rsid w:val="00494E2D"/>
    <w:rsid w:val="00495070"/>
    <w:rsid w:val="004951BB"/>
    <w:rsid w:val="004952AC"/>
    <w:rsid w:val="00495574"/>
    <w:rsid w:val="00495B7C"/>
    <w:rsid w:val="00495C40"/>
    <w:rsid w:val="00495FAE"/>
    <w:rsid w:val="0049643A"/>
    <w:rsid w:val="00496656"/>
    <w:rsid w:val="00496A39"/>
    <w:rsid w:val="00496CAA"/>
    <w:rsid w:val="00496F20"/>
    <w:rsid w:val="00496FD1"/>
    <w:rsid w:val="0049716C"/>
    <w:rsid w:val="004975C5"/>
    <w:rsid w:val="00497A3B"/>
    <w:rsid w:val="00497B9E"/>
    <w:rsid w:val="004A002B"/>
    <w:rsid w:val="004A01F5"/>
    <w:rsid w:val="004A0615"/>
    <w:rsid w:val="004A07D7"/>
    <w:rsid w:val="004A0C86"/>
    <w:rsid w:val="004A0D02"/>
    <w:rsid w:val="004A0E63"/>
    <w:rsid w:val="004A1480"/>
    <w:rsid w:val="004A14F9"/>
    <w:rsid w:val="004A17AB"/>
    <w:rsid w:val="004A19B1"/>
    <w:rsid w:val="004A1DA8"/>
    <w:rsid w:val="004A21FC"/>
    <w:rsid w:val="004A2ABD"/>
    <w:rsid w:val="004A2BC3"/>
    <w:rsid w:val="004A2EF3"/>
    <w:rsid w:val="004A3101"/>
    <w:rsid w:val="004A39E3"/>
    <w:rsid w:val="004A3A39"/>
    <w:rsid w:val="004A3C74"/>
    <w:rsid w:val="004A3F5D"/>
    <w:rsid w:val="004A45E5"/>
    <w:rsid w:val="004A45F6"/>
    <w:rsid w:val="004A480C"/>
    <w:rsid w:val="004A485A"/>
    <w:rsid w:val="004A497A"/>
    <w:rsid w:val="004A4A7C"/>
    <w:rsid w:val="004A4B86"/>
    <w:rsid w:val="004A4DB3"/>
    <w:rsid w:val="004A4E5C"/>
    <w:rsid w:val="004A4EA1"/>
    <w:rsid w:val="004A4EC4"/>
    <w:rsid w:val="004A524D"/>
    <w:rsid w:val="004A52A6"/>
    <w:rsid w:val="004A5850"/>
    <w:rsid w:val="004A58CD"/>
    <w:rsid w:val="004A595F"/>
    <w:rsid w:val="004A59CD"/>
    <w:rsid w:val="004A59F4"/>
    <w:rsid w:val="004A5AC8"/>
    <w:rsid w:val="004A5CAD"/>
    <w:rsid w:val="004A5F3A"/>
    <w:rsid w:val="004A6080"/>
    <w:rsid w:val="004A6294"/>
    <w:rsid w:val="004A6338"/>
    <w:rsid w:val="004A642E"/>
    <w:rsid w:val="004A64D5"/>
    <w:rsid w:val="004A6536"/>
    <w:rsid w:val="004A6684"/>
    <w:rsid w:val="004A6D3A"/>
    <w:rsid w:val="004A6D95"/>
    <w:rsid w:val="004A6E33"/>
    <w:rsid w:val="004A6F61"/>
    <w:rsid w:val="004A7538"/>
    <w:rsid w:val="004A75E3"/>
    <w:rsid w:val="004A7730"/>
    <w:rsid w:val="004A7B06"/>
    <w:rsid w:val="004A7CC8"/>
    <w:rsid w:val="004A7CD2"/>
    <w:rsid w:val="004A7F39"/>
    <w:rsid w:val="004B0050"/>
    <w:rsid w:val="004B010E"/>
    <w:rsid w:val="004B0145"/>
    <w:rsid w:val="004B0161"/>
    <w:rsid w:val="004B0326"/>
    <w:rsid w:val="004B035D"/>
    <w:rsid w:val="004B05DB"/>
    <w:rsid w:val="004B06F8"/>
    <w:rsid w:val="004B0919"/>
    <w:rsid w:val="004B0A31"/>
    <w:rsid w:val="004B0ADF"/>
    <w:rsid w:val="004B0B72"/>
    <w:rsid w:val="004B0DA0"/>
    <w:rsid w:val="004B0EF3"/>
    <w:rsid w:val="004B0F11"/>
    <w:rsid w:val="004B0FF6"/>
    <w:rsid w:val="004B13F1"/>
    <w:rsid w:val="004B14AB"/>
    <w:rsid w:val="004B17B9"/>
    <w:rsid w:val="004B198A"/>
    <w:rsid w:val="004B1A64"/>
    <w:rsid w:val="004B1FC9"/>
    <w:rsid w:val="004B207A"/>
    <w:rsid w:val="004B20A4"/>
    <w:rsid w:val="004B2144"/>
    <w:rsid w:val="004B2181"/>
    <w:rsid w:val="004B2402"/>
    <w:rsid w:val="004B26CE"/>
    <w:rsid w:val="004B2A5C"/>
    <w:rsid w:val="004B2F16"/>
    <w:rsid w:val="004B2F58"/>
    <w:rsid w:val="004B3048"/>
    <w:rsid w:val="004B3062"/>
    <w:rsid w:val="004B316B"/>
    <w:rsid w:val="004B3476"/>
    <w:rsid w:val="004B35D0"/>
    <w:rsid w:val="004B3638"/>
    <w:rsid w:val="004B38A9"/>
    <w:rsid w:val="004B38D3"/>
    <w:rsid w:val="004B3BD2"/>
    <w:rsid w:val="004B3ED6"/>
    <w:rsid w:val="004B3F23"/>
    <w:rsid w:val="004B43AE"/>
    <w:rsid w:val="004B461D"/>
    <w:rsid w:val="004B47D3"/>
    <w:rsid w:val="004B47EF"/>
    <w:rsid w:val="004B4892"/>
    <w:rsid w:val="004B4C6D"/>
    <w:rsid w:val="004B4DCF"/>
    <w:rsid w:val="004B4E01"/>
    <w:rsid w:val="004B4F5A"/>
    <w:rsid w:val="004B51AA"/>
    <w:rsid w:val="004B524B"/>
    <w:rsid w:val="004B52AF"/>
    <w:rsid w:val="004B5341"/>
    <w:rsid w:val="004B5356"/>
    <w:rsid w:val="004B53F1"/>
    <w:rsid w:val="004B5659"/>
    <w:rsid w:val="004B5734"/>
    <w:rsid w:val="004B582E"/>
    <w:rsid w:val="004B58B6"/>
    <w:rsid w:val="004B5A53"/>
    <w:rsid w:val="004B5CB9"/>
    <w:rsid w:val="004B5DC5"/>
    <w:rsid w:val="004B5EB2"/>
    <w:rsid w:val="004B5F2E"/>
    <w:rsid w:val="004B5FBC"/>
    <w:rsid w:val="004B6057"/>
    <w:rsid w:val="004B60F0"/>
    <w:rsid w:val="004B661B"/>
    <w:rsid w:val="004B6766"/>
    <w:rsid w:val="004B6C58"/>
    <w:rsid w:val="004B7031"/>
    <w:rsid w:val="004B71A2"/>
    <w:rsid w:val="004B71D8"/>
    <w:rsid w:val="004B7449"/>
    <w:rsid w:val="004B779D"/>
    <w:rsid w:val="004B7840"/>
    <w:rsid w:val="004B7BE4"/>
    <w:rsid w:val="004B7FE9"/>
    <w:rsid w:val="004C015D"/>
    <w:rsid w:val="004C0181"/>
    <w:rsid w:val="004C0320"/>
    <w:rsid w:val="004C033D"/>
    <w:rsid w:val="004C03AC"/>
    <w:rsid w:val="004C06D1"/>
    <w:rsid w:val="004C06ED"/>
    <w:rsid w:val="004C0D61"/>
    <w:rsid w:val="004C0DD5"/>
    <w:rsid w:val="004C0F6E"/>
    <w:rsid w:val="004C1161"/>
    <w:rsid w:val="004C141C"/>
    <w:rsid w:val="004C1715"/>
    <w:rsid w:val="004C1716"/>
    <w:rsid w:val="004C1924"/>
    <w:rsid w:val="004C1C40"/>
    <w:rsid w:val="004C1E92"/>
    <w:rsid w:val="004C2016"/>
    <w:rsid w:val="004C2291"/>
    <w:rsid w:val="004C28D5"/>
    <w:rsid w:val="004C295E"/>
    <w:rsid w:val="004C2A69"/>
    <w:rsid w:val="004C2C57"/>
    <w:rsid w:val="004C2E44"/>
    <w:rsid w:val="004C2F50"/>
    <w:rsid w:val="004C306F"/>
    <w:rsid w:val="004C31BC"/>
    <w:rsid w:val="004C3289"/>
    <w:rsid w:val="004C3545"/>
    <w:rsid w:val="004C354F"/>
    <w:rsid w:val="004C3895"/>
    <w:rsid w:val="004C38A5"/>
    <w:rsid w:val="004C3B62"/>
    <w:rsid w:val="004C3C11"/>
    <w:rsid w:val="004C3CF2"/>
    <w:rsid w:val="004C3E39"/>
    <w:rsid w:val="004C3EDA"/>
    <w:rsid w:val="004C3F9D"/>
    <w:rsid w:val="004C3FB0"/>
    <w:rsid w:val="004C436E"/>
    <w:rsid w:val="004C4476"/>
    <w:rsid w:val="004C46B9"/>
    <w:rsid w:val="004C485E"/>
    <w:rsid w:val="004C4A77"/>
    <w:rsid w:val="004C4A98"/>
    <w:rsid w:val="004C4B94"/>
    <w:rsid w:val="004C4BC7"/>
    <w:rsid w:val="004C4D88"/>
    <w:rsid w:val="004C4DAE"/>
    <w:rsid w:val="004C4E75"/>
    <w:rsid w:val="004C4F3C"/>
    <w:rsid w:val="004C53B0"/>
    <w:rsid w:val="004C5444"/>
    <w:rsid w:val="004C545D"/>
    <w:rsid w:val="004C554C"/>
    <w:rsid w:val="004C5551"/>
    <w:rsid w:val="004C555C"/>
    <w:rsid w:val="004C561C"/>
    <w:rsid w:val="004C571A"/>
    <w:rsid w:val="004C5843"/>
    <w:rsid w:val="004C5FEC"/>
    <w:rsid w:val="004C62D4"/>
    <w:rsid w:val="004C6384"/>
    <w:rsid w:val="004C6633"/>
    <w:rsid w:val="004C6698"/>
    <w:rsid w:val="004C67C8"/>
    <w:rsid w:val="004C68AE"/>
    <w:rsid w:val="004C6A47"/>
    <w:rsid w:val="004C6A76"/>
    <w:rsid w:val="004C6BBB"/>
    <w:rsid w:val="004C6D0C"/>
    <w:rsid w:val="004C6D69"/>
    <w:rsid w:val="004C6DE6"/>
    <w:rsid w:val="004C6FB6"/>
    <w:rsid w:val="004C7193"/>
    <w:rsid w:val="004C75E4"/>
    <w:rsid w:val="004C77C1"/>
    <w:rsid w:val="004C7846"/>
    <w:rsid w:val="004C7A40"/>
    <w:rsid w:val="004C7C29"/>
    <w:rsid w:val="004C7CBF"/>
    <w:rsid w:val="004D0259"/>
    <w:rsid w:val="004D02A0"/>
    <w:rsid w:val="004D02BC"/>
    <w:rsid w:val="004D04E2"/>
    <w:rsid w:val="004D06CC"/>
    <w:rsid w:val="004D08C6"/>
    <w:rsid w:val="004D0958"/>
    <w:rsid w:val="004D0A03"/>
    <w:rsid w:val="004D0C80"/>
    <w:rsid w:val="004D0D1B"/>
    <w:rsid w:val="004D0D89"/>
    <w:rsid w:val="004D0DDE"/>
    <w:rsid w:val="004D0FB6"/>
    <w:rsid w:val="004D10B4"/>
    <w:rsid w:val="004D12B3"/>
    <w:rsid w:val="004D1413"/>
    <w:rsid w:val="004D190D"/>
    <w:rsid w:val="004D192A"/>
    <w:rsid w:val="004D196E"/>
    <w:rsid w:val="004D1AD5"/>
    <w:rsid w:val="004D1AE3"/>
    <w:rsid w:val="004D1BE9"/>
    <w:rsid w:val="004D1D1B"/>
    <w:rsid w:val="004D2113"/>
    <w:rsid w:val="004D2810"/>
    <w:rsid w:val="004D293C"/>
    <w:rsid w:val="004D2992"/>
    <w:rsid w:val="004D2B85"/>
    <w:rsid w:val="004D2D0F"/>
    <w:rsid w:val="004D31B0"/>
    <w:rsid w:val="004D32A2"/>
    <w:rsid w:val="004D32E7"/>
    <w:rsid w:val="004D32F1"/>
    <w:rsid w:val="004D3607"/>
    <w:rsid w:val="004D363B"/>
    <w:rsid w:val="004D392B"/>
    <w:rsid w:val="004D3B95"/>
    <w:rsid w:val="004D3E17"/>
    <w:rsid w:val="004D4578"/>
    <w:rsid w:val="004D4A5A"/>
    <w:rsid w:val="004D4C5A"/>
    <w:rsid w:val="004D4F39"/>
    <w:rsid w:val="004D521B"/>
    <w:rsid w:val="004D55DD"/>
    <w:rsid w:val="004D57EE"/>
    <w:rsid w:val="004D5811"/>
    <w:rsid w:val="004D596A"/>
    <w:rsid w:val="004D596C"/>
    <w:rsid w:val="004D5AB5"/>
    <w:rsid w:val="004D6089"/>
    <w:rsid w:val="004D6142"/>
    <w:rsid w:val="004D6180"/>
    <w:rsid w:val="004D6ACC"/>
    <w:rsid w:val="004D6B3A"/>
    <w:rsid w:val="004D6C64"/>
    <w:rsid w:val="004D7443"/>
    <w:rsid w:val="004D747D"/>
    <w:rsid w:val="004D75A5"/>
    <w:rsid w:val="004D7646"/>
    <w:rsid w:val="004D7868"/>
    <w:rsid w:val="004D78AC"/>
    <w:rsid w:val="004D7927"/>
    <w:rsid w:val="004D79F0"/>
    <w:rsid w:val="004D7A9B"/>
    <w:rsid w:val="004D7ACE"/>
    <w:rsid w:val="004D7CF7"/>
    <w:rsid w:val="004E03BD"/>
    <w:rsid w:val="004E06B9"/>
    <w:rsid w:val="004E074D"/>
    <w:rsid w:val="004E086B"/>
    <w:rsid w:val="004E0BBD"/>
    <w:rsid w:val="004E10EA"/>
    <w:rsid w:val="004E110E"/>
    <w:rsid w:val="004E129C"/>
    <w:rsid w:val="004E1620"/>
    <w:rsid w:val="004E190B"/>
    <w:rsid w:val="004E197B"/>
    <w:rsid w:val="004E1B75"/>
    <w:rsid w:val="004E1C9C"/>
    <w:rsid w:val="004E1F02"/>
    <w:rsid w:val="004E228B"/>
    <w:rsid w:val="004E22CB"/>
    <w:rsid w:val="004E2508"/>
    <w:rsid w:val="004E25CB"/>
    <w:rsid w:val="004E290E"/>
    <w:rsid w:val="004E29E6"/>
    <w:rsid w:val="004E2A1C"/>
    <w:rsid w:val="004E2BD3"/>
    <w:rsid w:val="004E2BF8"/>
    <w:rsid w:val="004E2DB6"/>
    <w:rsid w:val="004E2F5B"/>
    <w:rsid w:val="004E30BC"/>
    <w:rsid w:val="004E30CE"/>
    <w:rsid w:val="004E3108"/>
    <w:rsid w:val="004E3330"/>
    <w:rsid w:val="004E3396"/>
    <w:rsid w:val="004E3666"/>
    <w:rsid w:val="004E3A99"/>
    <w:rsid w:val="004E3B96"/>
    <w:rsid w:val="004E40B3"/>
    <w:rsid w:val="004E40D3"/>
    <w:rsid w:val="004E42B4"/>
    <w:rsid w:val="004E42B9"/>
    <w:rsid w:val="004E43D6"/>
    <w:rsid w:val="004E440A"/>
    <w:rsid w:val="004E473C"/>
    <w:rsid w:val="004E475A"/>
    <w:rsid w:val="004E4B63"/>
    <w:rsid w:val="004E4B8D"/>
    <w:rsid w:val="004E4D6B"/>
    <w:rsid w:val="004E50CC"/>
    <w:rsid w:val="004E5184"/>
    <w:rsid w:val="004E52E2"/>
    <w:rsid w:val="004E5590"/>
    <w:rsid w:val="004E562D"/>
    <w:rsid w:val="004E579A"/>
    <w:rsid w:val="004E5C3E"/>
    <w:rsid w:val="004E61D9"/>
    <w:rsid w:val="004E633F"/>
    <w:rsid w:val="004E6586"/>
    <w:rsid w:val="004E6783"/>
    <w:rsid w:val="004E68E1"/>
    <w:rsid w:val="004E69A4"/>
    <w:rsid w:val="004E6B70"/>
    <w:rsid w:val="004E6B9C"/>
    <w:rsid w:val="004E6CA2"/>
    <w:rsid w:val="004E6E6C"/>
    <w:rsid w:val="004E6E7D"/>
    <w:rsid w:val="004E75DF"/>
    <w:rsid w:val="004E763A"/>
    <w:rsid w:val="004E767A"/>
    <w:rsid w:val="004E7AA8"/>
    <w:rsid w:val="004E7D82"/>
    <w:rsid w:val="004E7D92"/>
    <w:rsid w:val="004E7DD0"/>
    <w:rsid w:val="004E7FC6"/>
    <w:rsid w:val="004F0216"/>
    <w:rsid w:val="004F02B4"/>
    <w:rsid w:val="004F0706"/>
    <w:rsid w:val="004F0750"/>
    <w:rsid w:val="004F08AD"/>
    <w:rsid w:val="004F0A2B"/>
    <w:rsid w:val="004F0A9A"/>
    <w:rsid w:val="004F0D06"/>
    <w:rsid w:val="004F10AB"/>
    <w:rsid w:val="004F191C"/>
    <w:rsid w:val="004F1A29"/>
    <w:rsid w:val="004F1A7F"/>
    <w:rsid w:val="004F1E1E"/>
    <w:rsid w:val="004F1EC3"/>
    <w:rsid w:val="004F1EEC"/>
    <w:rsid w:val="004F2232"/>
    <w:rsid w:val="004F23A8"/>
    <w:rsid w:val="004F270D"/>
    <w:rsid w:val="004F27D2"/>
    <w:rsid w:val="004F2A61"/>
    <w:rsid w:val="004F3453"/>
    <w:rsid w:val="004F376A"/>
    <w:rsid w:val="004F3D7D"/>
    <w:rsid w:val="004F4102"/>
    <w:rsid w:val="004F4182"/>
    <w:rsid w:val="004F422D"/>
    <w:rsid w:val="004F4511"/>
    <w:rsid w:val="004F45BF"/>
    <w:rsid w:val="004F4AE8"/>
    <w:rsid w:val="004F4BAD"/>
    <w:rsid w:val="004F4E43"/>
    <w:rsid w:val="004F4E7E"/>
    <w:rsid w:val="004F4F13"/>
    <w:rsid w:val="004F4F34"/>
    <w:rsid w:val="004F4FD0"/>
    <w:rsid w:val="004F502D"/>
    <w:rsid w:val="004F5126"/>
    <w:rsid w:val="004F553F"/>
    <w:rsid w:val="004F5673"/>
    <w:rsid w:val="004F5953"/>
    <w:rsid w:val="004F5F5A"/>
    <w:rsid w:val="004F60A3"/>
    <w:rsid w:val="004F6472"/>
    <w:rsid w:val="004F650A"/>
    <w:rsid w:val="004F657A"/>
    <w:rsid w:val="004F6659"/>
    <w:rsid w:val="004F6963"/>
    <w:rsid w:val="004F6AB1"/>
    <w:rsid w:val="004F709B"/>
    <w:rsid w:val="004F7138"/>
    <w:rsid w:val="004F7152"/>
    <w:rsid w:val="004F71FB"/>
    <w:rsid w:val="004F7221"/>
    <w:rsid w:val="004F7327"/>
    <w:rsid w:val="004F738F"/>
    <w:rsid w:val="004F75E8"/>
    <w:rsid w:val="004F7BFF"/>
    <w:rsid w:val="00500016"/>
    <w:rsid w:val="00500135"/>
    <w:rsid w:val="00500291"/>
    <w:rsid w:val="00500306"/>
    <w:rsid w:val="0050035C"/>
    <w:rsid w:val="005006A6"/>
    <w:rsid w:val="005008AB"/>
    <w:rsid w:val="0050099F"/>
    <w:rsid w:val="00500C73"/>
    <w:rsid w:val="00500F19"/>
    <w:rsid w:val="0050113F"/>
    <w:rsid w:val="00501153"/>
    <w:rsid w:val="005011C1"/>
    <w:rsid w:val="00501483"/>
    <w:rsid w:val="00501502"/>
    <w:rsid w:val="005015A2"/>
    <w:rsid w:val="005015D1"/>
    <w:rsid w:val="00501719"/>
    <w:rsid w:val="00501832"/>
    <w:rsid w:val="00501F20"/>
    <w:rsid w:val="005023C0"/>
    <w:rsid w:val="00502637"/>
    <w:rsid w:val="00502A91"/>
    <w:rsid w:val="00502EF1"/>
    <w:rsid w:val="00502EF9"/>
    <w:rsid w:val="00502F55"/>
    <w:rsid w:val="00503177"/>
    <w:rsid w:val="00503280"/>
    <w:rsid w:val="0050384F"/>
    <w:rsid w:val="00503879"/>
    <w:rsid w:val="00503936"/>
    <w:rsid w:val="00503974"/>
    <w:rsid w:val="00503AE8"/>
    <w:rsid w:val="00503B22"/>
    <w:rsid w:val="00503C39"/>
    <w:rsid w:val="00503D41"/>
    <w:rsid w:val="00503FAF"/>
    <w:rsid w:val="0050414E"/>
    <w:rsid w:val="0050417E"/>
    <w:rsid w:val="00504282"/>
    <w:rsid w:val="005043AC"/>
    <w:rsid w:val="005044C3"/>
    <w:rsid w:val="00504633"/>
    <w:rsid w:val="005049C0"/>
    <w:rsid w:val="00504CFE"/>
    <w:rsid w:val="005050FB"/>
    <w:rsid w:val="00505143"/>
    <w:rsid w:val="00505379"/>
    <w:rsid w:val="00505585"/>
    <w:rsid w:val="005056D9"/>
    <w:rsid w:val="00505746"/>
    <w:rsid w:val="00505D26"/>
    <w:rsid w:val="00506220"/>
    <w:rsid w:val="00506255"/>
    <w:rsid w:val="00506952"/>
    <w:rsid w:val="00506BA2"/>
    <w:rsid w:val="00506CB9"/>
    <w:rsid w:val="00506F6D"/>
    <w:rsid w:val="00506FAB"/>
    <w:rsid w:val="005075FF"/>
    <w:rsid w:val="005076F9"/>
    <w:rsid w:val="0050771D"/>
    <w:rsid w:val="0050795A"/>
    <w:rsid w:val="0050798E"/>
    <w:rsid w:val="00507A35"/>
    <w:rsid w:val="00507A79"/>
    <w:rsid w:val="00507B03"/>
    <w:rsid w:val="00507D0E"/>
    <w:rsid w:val="00507E41"/>
    <w:rsid w:val="005102B1"/>
    <w:rsid w:val="005102D4"/>
    <w:rsid w:val="0051059B"/>
    <w:rsid w:val="0051085E"/>
    <w:rsid w:val="00510976"/>
    <w:rsid w:val="005109A9"/>
    <w:rsid w:val="00510DB5"/>
    <w:rsid w:val="00511011"/>
    <w:rsid w:val="0051108E"/>
    <w:rsid w:val="005110A7"/>
    <w:rsid w:val="005110B4"/>
    <w:rsid w:val="00511A2C"/>
    <w:rsid w:val="00511D65"/>
    <w:rsid w:val="00511E32"/>
    <w:rsid w:val="00511F72"/>
    <w:rsid w:val="00512093"/>
    <w:rsid w:val="0051217C"/>
    <w:rsid w:val="005123DD"/>
    <w:rsid w:val="005123FD"/>
    <w:rsid w:val="0051259D"/>
    <w:rsid w:val="0051283D"/>
    <w:rsid w:val="005128FC"/>
    <w:rsid w:val="00512B20"/>
    <w:rsid w:val="00512BE8"/>
    <w:rsid w:val="00512D83"/>
    <w:rsid w:val="00512FBF"/>
    <w:rsid w:val="00513154"/>
    <w:rsid w:val="005131B9"/>
    <w:rsid w:val="0051322F"/>
    <w:rsid w:val="005132A1"/>
    <w:rsid w:val="00513333"/>
    <w:rsid w:val="00513776"/>
    <w:rsid w:val="00513840"/>
    <w:rsid w:val="00513867"/>
    <w:rsid w:val="00513876"/>
    <w:rsid w:val="00513BFA"/>
    <w:rsid w:val="00513D31"/>
    <w:rsid w:val="00513EC0"/>
    <w:rsid w:val="00513F8C"/>
    <w:rsid w:val="00513FE5"/>
    <w:rsid w:val="005144D1"/>
    <w:rsid w:val="00514517"/>
    <w:rsid w:val="00514744"/>
    <w:rsid w:val="00514C0D"/>
    <w:rsid w:val="00514D11"/>
    <w:rsid w:val="0051520C"/>
    <w:rsid w:val="005152EE"/>
    <w:rsid w:val="00515395"/>
    <w:rsid w:val="00515621"/>
    <w:rsid w:val="00515636"/>
    <w:rsid w:val="00515AC6"/>
    <w:rsid w:val="00515B10"/>
    <w:rsid w:val="00515B4A"/>
    <w:rsid w:val="00515C21"/>
    <w:rsid w:val="00515F56"/>
    <w:rsid w:val="00515F77"/>
    <w:rsid w:val="00516083"/>
    <w:rsid w:val="00516292"/>
    <w:rsid w:val="00516636"/>
    <w:rsid w:val="005169C7"/>
    <w:rsid w:val="00516F39"/>
    <w:rsid w:val="00516FB1"/>
    <w:rsid w:val="00517159"/>
    <w:rsid w:val="005172DC"/>
    <w:rsid w:val="0051734A"/>
    <w:rsid w:val="005175A4"/>
    <w:rsid w:val="00517937"/>
    <w:rsid w:val="005179E1"/>
    <w:rsid w:val="00517A5B"/>
    <w:rsid w:val="00517B02"/>
    <w:rsid w:val="00517C41"/>
    <w:rsid w:val="00517D43"/>
    <w:rsid w:val="00520450"/>
    <w:rsid w:val="0052066D"/>
    <w:rsid w:val="005207C2"/>
    <w:rsid w:val="005209C4"/>
    <w:rsid w:val="00520C08"/>
    <w:rsid w:val="00520CD5"/>
    <w:rsid w:val="0052100E"/>
    <w:rsid w:val="00521152"/>
    <w:rsid w:val="00521459"/>
    <w:rsid w:val="00521517"/>
    <w:rsid w:val="0052171B"/>
    <w:rsid w:val="00521CFA"/>
    <w:rsid w:val="00521FF9"/>
    <w:rsid w:val="00522128"/>
    <w:rsid w:val="005221CA"/>
    <w:rsid w:val="00522581"/>
    <w:rsid w:val="005227D8"/>
    <w:rsid w:val="0052285C"/>
    <w:rsid w:val="005229C3"/>
    <w:rsid w:val="00522C06"/>
    <w:rsid w:val="00522F2F"/>
    <w:rsid w:val="00522F64"/>
    <w:rsid w:val="0052305F"/>
    <w:rsid w:val="005233EB"/>
    <w:rsid w:val="00523670"/>
    <w:rsid w:val="00523B21"/>
    <w:rsid w:val="00523D42"/>
    <w:rsid w:val="00523EB8"/>
    <w:rsid w:val="0052455F"/>
    <w:rsid w:val="005248C0"/>
    <w:rsid w:val="005249C2"/>
    <w:rsid w:val="00524A63"/>
    <w:rsid w:val="005250B1"/>
    <w:rsid w:val="00525356"/>
    <w:rsid w:val="0052539B"/>
    <w:rsid w:val="0052554B"/>
    <w:rsid w:val="00525665"/>
    <w:rsid w:val="005259FB"/>
    <w:rsid w:val="00525CA6"/>
    <w:rsid w:val="00525DA2"/>
    <w:rsid w:val="00525EB8"/>
    <w:rsid w:val="005261E1"/>
    <w:rsid w:val="005262BC"/>
    <w:rsid w:val="00526756"/>
    <w:rsid w:val="0052687F"/>
    <w:rsid w:val="00526DD0"/>
    <w:rsid w:val="00526FD3"/>
    <w:rsid w:val="0052752E"/>
    <w:rsid w:val="00527666"/>
    <w:rsid w:val="00527F0E"/>
    <w:rsid w:val="00527FFB"/>
    <w:rsid w:val="00530056"/>
    <w:rsid w:val="0053028E"/>
    <w:rsid w:val="00530312"/>
    <w:rsid w:val="00530343"/>
    <w:rsid w:val="00530416"/>
    <w:rsid w:val="00530427"/>
    <w:rsid w:val="005305FE"/>
    <w:rsid w:val="0053082C"/>
    <w:rsid w:val="00530A13"/>
    <w:rsid w:val="00530BF9"/>
    <w:rsid w:val="00530F90"/>
    <w:rsid w:val="0053131B"/>
    <w:rsid w:val="005314CB"/>
    <w:rsid w:val="00531564"/>
    <w:rsid w:val="00531799"/>
    <w:rsid w:val="0053199C"/>
    <w:rsid w:val="005319D3"/>
    <w:rsid w:val="00531C45"/>
    <w:rsid w:val="00531DDF"/>
    <w:rsid w:val="00531E2A"/>
    <w:rsid w:val="00531E96"/>
    <w:rsid w:val="00531E9F"/>
    <w:rsid w:val="00531EBF"/>
    <w:rsid w:val="00531F16"/>
    <w:rsid w:val="00532139"/>
    <w:rsid w:val="005325B5"/>
    <w:rsid w:val="005326DD"/>
    <w:rsid w:val="00532923"/>
    <w:rsid w:val="00532AC3"/>
    <w:rsid w:val="005330F3"/>
    <w:rsid w:val="0053366F"/>
    <w:rsid w:val="005338E9"/>
    <w:rsid w:val="00533A54"/>
    <w:rsid w:val="00533BF0"/>
    <w:rsid w:val="00533CE7"/>
    <w:rsid w:val="00533FF0"/>
    <w:rsid w:val="00534614"/>
    <w:rsid w:val="005348BF"/>
    <w:rsid w:val="00534B0A"/>
    <w:rsid w:val="00534CBA"/>
    <w:rsid w:val="00534E6D"/>
    <w:rsid w:val="00534E93"/>
    <w:rsid w:val="00535290"/>
    <w:rsid w:val="005353D5"/>
    <w:rsid w:val="00535618"/>
    <w:rsid w:val="005356EC"/>
    <w:rsid w:val="005356F3"/>
    <w:rsid w:val="0053580B"/>
    <w:rsid w:val="00535952"/>
    <w:rsid w:val="00535968"/>
    <w:rsid w:val="00535AF4"/>
    <w:rsid w:val="00535C0A"/>
    <w:rsid w:val="00535D2D"/>
    <w:rsid w:val="00535F64"/>
    <w:rsid w:val="00536626"/>
    <w:rsid w:val="005368B4"/>
    <w:rsid w:val="00536F01"/>
    <w:rsid w:val="00536F63"/>
    <w:rsid w:val="005374AF"/>
    <w:rsid w:val="005374EE"/>
    <w:rsid w:val="00537801"/>
    <w:rsid w:val="0053781A"/>
    <w:rsid w:val="0053790E"/>
    <w:rsid w:val="00537B81"/>
    <w:rsid w:val="00537C3B"/>
    <w:rsid w:val="00537E5E"/>
    <w:rsid w:val="00537F4F"/>
    <w:rsid w:val="005400C6"/>
    <w:rsid w:val="005400FA"/>
    <w:rsid w:val="0054036C"/>
    <w:rsid w:val="00540459"/>
    <w:rsid w:val="005406A4"/>
    <w:rsid w:val="00540728"/>
    <w:rsid w:val="00540AB1"/>
    <w:rsid w:val="00540B19"/>
    <w:rsid w:val="00540D77"/>
    <w:rsid w:val="00541341"/>
    <w:rsid w:val="00541727"/>
    <w:rsid w:val="00541741"/>
    <w:rsid w:val="00541CCB"/>
    <w:rsid w:val="0054265A"/>
    <w:rsid w:val="005426D0"/>
    <w:rsid w:val="00542707"/>
    <w:rsid w:val="00542809"/>
    <w:rsid w:val="00542886"/>
    <w:rsid w:val="0054291F"/>
    <w:rsid w:val="00542A94"/>
    <w:rsid w:val="00542AA1"/>
    <w:rsid w:val="00543115"/>
    <w:rsid w:val="005433E3"/>
    <w:rsid w:val="0054343D"/>
    <w:rsid w:val="005438BB"/>
    <w:rsid w:val="005439F7"/>
    <w:rsid w:val="00543CA2"/>
    <w:rsid w:val="00543DE4"/>
    <w:rsid w:val="005440D5"/>
    <w:rsid w:val="005448F2"/>
    <w:rsid w:val="00544B57"/>
    <w:rsid w:val="00544CE9"/>
    <w:rsid w:val="0054501D"/>
    <w:rsid w:val="005451C5"/>
    <w:rsid w:val="005456E4"/>
    <w:rsid w:val="0054587B"/>
    <w:rsid w:val="00545BF0"/>
    <w:rsid w:val="00545D4B"/>
    <w:rsid w:val="00545F69"/>
    <w:rsid w:val="005461A5"/>
    <w:rsid w:val="0054675D"/>
    <w:rsid w:val="00546C34"/>
    <w:rsid w:val="00546C58"/>
    <w:rsid w:val="00546DE2"/>
    <w:rsid w:val="00547032"/>
    <w:rsid w:val="00547367"/>
    <w:rsid w:val="0054746B"/>
    <w:rsid w:val="00547AB5"/>
    <w:rsid w:val="00547B7F"/>
    <w:rsid w:val="00547F6F"/>
    <w:rsid w:val="00550048"/>
    <w:rsid w:val="00550365"/>
    <w:rsid w:val="00550469"/>
    <w:rsid w:val="0055047C"/>
    <w:rsid w:val="005504BE"/>
    <w:rsid w:val="0055054C"/>
    <w:rsid w:val="00550621"/>
    <w:rsid w:val="00550766"/>
    <w:rsid w:val="0055097F"/>
    <w:rsid w:val="00550A47"/>
    <w:rsid w:val="00550DB4"/>
    <w:rsid w:val="00550E57"/>
    <w:rsid w:val="00550EEA"/>
    <w:rsid w:val="00551012"/>
    <w:rsid w:val="0055127B"/>
    <w:rsid w:val="00551333"/>
    <w:rsid w:val="0055157A"/>
    <w:rsid w:val="0055179C"/>
    <w:rsid w:val="00551946"/>
    <w:rsid w:val="00551BB4"/>
    <w:rsid w:val="00551DDB"/>
    <w:rsid w:val="00551F98"/>
    <w:rsid w:val="0055231D"/>
    <w:rsid w:val="00552463"/>
    <w:rsid w:val="005526ED"/>
    <w:rsid w:val="005528F7"/>
    <w:rsid w:val="00552F1B"/>
    <w:rsid w:val="0055300C"/>
    <w:rsid w:val="0055325A"/>
    <w:rsid w:val="00553338"/>
    <w:rsid w:val="00553523"/>
    <w:rsid w:val="005535DE"/>
    <w:rsid w:val="00553660"/>
    <w:rsid w:val="0055368C"/>
    <w:rsid w:val="00553747"/>
    <w:rsid w:val="005537CB"/>
    <w:rsid w:val="0055398E"/>
    <w:rsid w:val="005539DE"/>
    <w:rsid w:val="00553A1D"/>
    <w:rsid w:val="00553DE8"/>
    <w:rsid w:val="00553DED"/>
    <w:rsid w:val="0055414F"/>
    <w:rsid w:val="005541DF"/>
    <w:rsid w:val="005545DA"/>
    <w:rsid w:val="005546CB"/>
    <w:rsid w:val="00554751"/>
    <w:rsid w:val="0055481C"/>
    <w:rsid w:val="0055484B"/>
    <w:rsid w:val="0055486A"/>
    <w:rsid w:val="00554AAE"/>
    <w:rsid w:val="00554E9A"/>
    <w:rsid w:val="00555018"/>
    <w:rsid w:val="00555048"/>
    <w:rsid w:val="005550E2"/>
    <w:rsid w:val="0055518B"/>
    <w:rsid w:val="00555319"/>
    <w:rsid w:val="005553E8"/>
    <w:rsid w:val="0055563A"/>
    <w:rsid w:val="00555873"/>
    <w:rsid w:val="005558C0"/>
    <w:rsid w:val="00555A73"/>
    <w:rsid w:val="00555B59"/>
    <w:rsid w:val="00555C32"/>
    <w:rsid w:val="0055617E"/>
    <w:rsid w:val="005568AE"/>
    <w:rsid w:val="00556AD4"/>
    <w:rsid w:val="00556BBA"/>
    <w:rsid w:val="00556CF4"/>
    <w:rsid w:val="00556FD9"/>
    <w:rsid w:val="0055719A"/>
    <w:rsid w:val="00557626"/>
    <w:rsid w:val="00557628"/>
    <w:rsid w:val="005576CD"/>
    <w:rsid w:val="005579B9"/>
    <w:rsid w:val="005579F1"/>
    <w:rsid w:val="00557A29"/>
    <w:rsid w:val="00557CB7"/>
    <w:rsid w:val="00560042"/>
    <w:rsid w:val="00560573"/>
    <w:rsid w:val="005605C6"/>
    <w:rsid w:val="00560877"/>
    <w:rsid w:val="00560E30"/>
    <w:rsid w:val="00560EAD"/>
    <w:rsid w:val="00560FB6"/>
    <w:rsid w:val="005610D2"/>
    <w:rsid w:val="0056146F"/>
    <w:rsid w:val="005618C5"/>
    <w:rsid w:val="005618D2"/>
    <w:rsid w:val="00561A59"/>
    <w:rsid w:val="00561C28"/>
    <w:rsid w:val="00561C5F"/>
    <w:rsid w:val="00561D28"/>
    <w:rsid w:val="00561E93"/>
    <w:rsid w:val="00561EDB"/>
    <w:rsid w:val="00561F6C"/>
    <w:rsid w:val="00561F8D"/>
    <w:rsid w:val="00562048"/>
    <w:rsid w:val="005620BC"/>
    <w:rsid w:val="005625BB"/>
    <w:rsid w:val="00562634"/>
    <w:rsid w:val="00562DA3"/>
    <w:rsid w:val="00562DC9"/>
    <w:rsid w:val="00563125"/>
    <w:rsid w:val="00563160"/>
    <w:rsid w:val="005633DA"/>
    <w:rsid w:val="0056341A"/>
    <w:rsid w:val="00563897"/>
    <w:rsid w:val="005638A7"/>
    <w:rsid w:val="00563979"/>
    <w:rsid w:val="00563AE6"/>
    <w:rsid w:val="00563B9E"/>
    <w:rsid w:val="00563BAD"/>
    <w:rsid w:val="00563BD2"/>
    <w:rsid w:val="00563F1F"/>
    <w:rsid w:val="00563F78"/>
    <w:rsid w:val="005641EE"/>
    <w:rsid w:val="00564495"/>
    <w:rsid w:val="005644A9"/>
    <w:rsid w:val="0056452C"/>
    <w:rsid w:val="0056455E"/>
    <w:rsid w:val="005645A9"/>
    <w:rsid w:val="00564720"/>
    <w:rsid w:val="005648D2"/>
    <w:rsid w:val="00564FC8"/>
    <w:rsid w:val="005650F4"/>
    <w:rsid w:val="005653E5"/>
    <w:rsid w:val="005655A6"/>
    <w:rsid w:val="0056567D"/>
    <w:rsid w:val="0056586E"/>
    <w:rsid w:val="005658E9"/>
    <w:rsid w:val="005659AC"/>
    <w:rsid w:val="005659EC"/>
    <w:rsid w:val="00565A14"/>
    <w:rsid w:val="00565B0F"/>
    <w:rsid w:val="00565EEB"/>
    <w:rsid w:val="005661AD"/>
    <w:rsid w:val="00566460"/>
    <w:rsid w:val="005668F9"/>
    <w:rsid w:val="00566BE1"/>
    <w:rsid w:val="00566C0F"/>
    <w:rsid w:val="00566E40"/>
    <w:rsid w:val="005671B1"/>
    <w:rsid w:val="00567299"/>
    <w:rsid w:val="00567415"/>
    <w:rsid w:val="005674C5"/>
    <w:rsid w:val="00567779"/>
    <w:rsid w:val="005679A2"/>
    <w:rsid w:val="00567B21"/>
    <w:rsid w:val="00567CE8"/>
    <w:rsid w:val="00567F0C"/>
    <w:rsid w:val="005700D0"/>
    <w:rsid w:val="005709FA"/>
    <w:rsid w:val="00570A49"/>
    <w:rsid w:val="00570C99"/>
    <w:rsid w:val="00570D27"/>
    <w:rsid w:val="00571001"/>
    <w:rsid w:val="00571143"/>
    <w:rsid w:val="0057118F"/>
    <w:rsid w:val="005711AD"/>
    <w:rsid w:val="005714A1"/>
    <w:rsid w:val="005716AF"/>
    <w:rsid w:val="00571CDA"/>
    <w:rsid w:val="00571EDD"/>
    <w:rsid w:val="00571F02"/>
    <w:rsid w:val="005727F5"/>
    <w:rsid w:val="00572C68"/>
    <w:rsid w:val="00572DEA"/>
    <w:rsid w:val="00572EB2"/>
    <w:rsid w:val="005730B4"/>
    <w:rsid w:val="005734B7"/>
    <w:rsid w:val="005735E6"/>
    <w:rsid w:val="00573707"/>
    <w:rsid w:val="0057393B"/>
    <w:rsid w:val="005739D9"/>
    <w:rsid w:val="00573FA9"/>
    <w:rsid w:val="00574159"/>
    <w:rsid w:val="00574501"/>
    <w:rsid w:val="005745B6"/>
    <w:rsid w:val="00574B81"/>
    <w:rsid w:val="00574B91"/>
    <w:rsid w:val="00574C0E"/>
    <w:rsid w:val="00574C80"/>
    <w:rsid w:val="005750BE"/>
    <w:rsid w:val="005752BC"/>
    <w:rsid w:val="0057530E"/>
    <w:rsid w:val="00575426"/>
    <w:rsid w:val="005754B8"/>
    <w:rsid w:val="00575500"/>
    <w:rsid w:val="00575564"/>
    <w:rsid w:val="0057560C"/>
    <w:rsid w:val="005759DA"/>
    <w:rsid w:val="00575C15"/>
    <w:rsid w:val="00575C1A"/>
    <w:rsid w:val="00575FD4"/>
    <w:rsid w:val="00576093"/>
    <w:rsid w:val="0057623C"/>
    <w:rsid w:val="0057631D"/>
    <w:rsid w:val="0057679C"/>
    <w:rsid w:val="005769B5"/>
    <w:rsid w:val="00576A98"/>
    <w:rsid w:val="00576B8F"/>
    <w:rsid w:val="00576BC7"/>
    <w:rsid w:val="00576C4C"/>
    <w:rsid w:val="00576D1E"/>
    <w:rsid w:val="00576E3B"/>
    <w:rsid w:val="00576EFF"/>
    <w:rsid w:val="00576FB2"/>
    <w:rsid w:val="00577065"/>
    <w:rsid w:val="005777D1"/>
    <w:rsid w:val="00577D57"/>
    <w:rsid w:val="00577F96"/>
    <w:rsid w:val="00577F9D"/>
    <w:rsid w:val="00580067"/>
    <w:rsid w:val="005801A3"/>
    <w:rsid w:val="005804C2"/>
    <w:rsid w:val="005804EF"/>
    <w:rsid w:val="005806F3"/>
    <w:rsid w:val="00580856"/>
    <w:rsid w:val="00580E82"/>
    <w:rsid w:val="005810C6"/>
    <w:rsid w:val="0058114D"/>
    <w:rsid w:val="005811AB"/>
    <w:rsid w:val="005812F1"/>
    <w:rsid w:val="00581436"/>
    <w:rsid w:val="00581526"/>
    <w:rsid w:val="005815CD"/>
    <w:rsid w:val="00581988"/>
    <w:rsid w:val="005819AE"/>
    <w:rsid w:val="005820E8"/>
    <w:rsid w:val="005822BF"/>
    <w:rsid w:val="005823F0"/>
    <w:rsid w:val="00582555"/>
    <w:rsid w:val="00582602"/>
    <w:rsid w:val="00582990"/>
    <w:rsid w:val="00582A64"/>
    <w:rsid w:val="00582A7A"/>
    <w:rsid w:val="00582B2B"/>
    <w:rsid w:val="00582B76"/>
    <w:rsid w:val="00582F40"/>
    <w:rsid w:val="005834A9"/>
    <w:rsid w:val="0058373F"/>
    <w:rsid w:val="00583964"/>
    <w:rsid w:val="00583D92"/>
    <w:rsid w:val="00583E94"/>
    <w:rsid w:val="00583EC8"/>
    <w:rsid w:val="00583F9C"/>
    <w:rsid w:val="0058408B"/>
    <w:rsid w:val="00584405"/>
    <w:rsid w:val="0058461B"/>
    <w:rsid w:val="005846CD"/>
    <w:rsid w:val="00584D40"/>
    <w:rsid w:val="00584F16"/>
    <w:rsid w:val="0058500D"/>
    <w:rsid w:val="00585058"/>
    <w:rsid w:val="005851CB"/>
    <w:rsid w:val="00585232"/>
    <w:rsid w:val="00585378"/>
    <w:rsid w:val="00585697"/>
    <w:rsid w:val="005857B3"/>
    <w:rsid w:val="00585847"/>
    <w:rsid w:val="00585856"/>
    <w:rsid w:val="00585AD0"/>
    <w:rsid w:val="00586B46"/>
    <w:rsid w:val="00586D63"/>
    <w:rsid w:val="00586E0A"/>
    <w:rsid w:val="005870DF"/>
    <w:rsid w:val="005870EA"/>
    <w:rsid w:val="005873F9"/>
    <w:rsid w:val="00587A39"/>
    <w:rsid w:val="00587BE3"/>
    <w:rsid w:val="00587C97"/>
    <w:rsid w:val="00587D54"/>
    <w:rsid w:val="0059024A"/>
    <w:rsid w:val="005902B5"/>
    <w:rsid w:val="005909F2"/>
    <w:rsid w:val="00590AE7"/>
    <w:rsid w:val="00590E5F"/>
    <w:rsid w:val="00590FDE"/>
    <w:rsid w:val="00591192"/>
    <w:rsid w:val="005911C2"/>
    <w:rsid w:val="005913C0"/>
    <w:rsid w:val="00591A76"/>
    <w:rsid w:val="00591DB5"/>
    <w:rsid w:val="005920C9"/>
    <w:rsid w:val="00592491"/>
    <w:rsid w:val="00592C5C"/>
    <w:rsid w:val="00592EAF"/>
    <w:rsid w:val="00592EDB"/>
    <w:rsid w:val="00593163"/>
    <w:rsid w:val="0059350E"/>
    <w:rsid w:val="005938E6"/>
    <w:rsid w:val="00593983"/>
    <w:rsid w:val="00593A61"/>
    <w:rsid w:val="00593ACC"/>
    <w:rsid w:val="00593B0A"/>
    <w:rsid w:val="00593C74"/>
    <w:rsid w:val="00593D95"/>
    <w:rsid w:val="00593DFC"/>
    <w:rsid w:val="00593E07"/>
    <w:rsid w:val="00594289"/>
    <w:rsid w:val="005945C4"/>
    <w:rsid w:val="005948BA"/>
    <w:rsid w:val="00594B89"/>
    <w:rsid w:val="00594BEE"/>
    <w:rsid w:val="00594CBF"/>
    <w:rsid w:val="00594DE0"/>
    <w:rsid w:val="00594EC6"/>
    <w:rsid w:val="005952A6"/>
    <w:rsid w:val="00595340"/>
    <w:rsid w:val="005953F1"/>
    <w:rsid w:val="00595418"/>
    <w:rsid w:val="00595612"/>
    <w:rsid w:val="00595872"/>
    <w:rsid w:val="005958E6"/>
    <w:rsid w:val="005958F2"/>
    <w:rsid w:val="00595ACC"/>
    <w:rsid w:val="00595E11"/>
    <w:rsid w:val="00595EA3"/>
    <w:rsid w:val="0059627A"/>
    <w:rsid w:val="00596436"/>
    <w:rsid w:val="005966F0"/>
    <w:rsid w:val="00596CD2"/>
    <w:rsid w:val="005971A1"/>
    <w:rsid w:val="00597339"/>
    <w:rsid w:val="00597416"/>
    <w:rsid w:val="0059787D"/>
    <w:rsid w:val="005A0432"/>
    <w:rsid w:val="005A075C"/>
    <w:rsid w:val="005A0914"/>
    <w:rsid w:val="005A097A"/>
    <w:rsid w:val="005A0A2F"/>
    <w:rsid w:val="005A0CBD"/>
    <w:rsid w:val="005A108E"/>
    <w:rsid w:val="005A119A"/>
    <w:rsid w:val="005A14E2"/>
    <w:rsid w:val="005A1D54"/>
    <w:rsid w:val="005A1D68"/>
    <w:rsid w:val="005A1E43"/>
    <w:rsid w:val="005A2651"/>
    <w:rsid w:val="005A2B98"/>
    <w:rsid w:val="005A2CDD"/>
    <w:rsid w:val="005A2D3C"/>
    <w:rsid w:val="005A3194"/>
    <w:rsid w:val="005A33BB"/>
    <w:rsid w:val="005A34EC"/>
    <w:rsid w:val="005A351E"/>
    <w:rsid w:val="005A3680"/>
    <w:rsid w:val="005A387C"/>
    <w:rsid w:val="005A3986"/>
    <w:rsid w:val="005A3A80"/>
    <w:rsid w:val="005A3B02"/>
    <w:rsid w:val="005A3BA2"/>
    <w:rsid w:val="005A3EC0"/>
    <w:rsid w:val="005A44D5"/>
    <w:rsid w:val="005A489D"/>
    <w:rsid w:val="005A4959"/>
    <w:rsid w:val="005A49DF"/>
    <w:rsid w:val="005A4AAA"/>
    <w:rsid w:val="005A4B37"/>
    <w:rsid w:val="005A4FE0"/>
    <w:rsid w:val="005A546B"/>
    <w:rsid w:val="005A575C"/>
    <w:rsid w:val="005A57A6"/>
    <w:rsid w:val="005A601F"/>
    <w:rsid w:val="005A6122"/>
    <w:rsid w:val="005A6C2C"/>
    <w:rsid w:val="005A6CCD"/>
    <w:rsid w:val="005A73BD"/>
    <w:rsid w:val="005A7532"/>
    <w:rsid w:val="005A75FA"/>
    <w:rsid w:val="005A77E2"/>
    <w:rsid w:val="005A7991"/>
    <w:rsid w:val="005A7B12"/>
    <w:rsid w:val="005B0017"/>
    <w:rsid w:val="005B0187"/>
    <w:rsid w:val="005B03E3"/>
    <w:rsid w:val="005B07B4"/>
    <w:rsid w:val="005B090C"/>
    <w:rsid w:val="005B0CEF"/>
    <w:rsid w:val="005B0DB6"/>
    <w:rsid w:val="005B0F03"/>
    <w:rsid w:val="005B1147"/>
    <w:rsid w:val="005B123A"/>
    <w:rsid w:val="005B13AA"/>
    <w:rsid w:val="005B152B"/>
    <w:rsid w:val="005B1B0B"/>
    <w:rsid w:val="005B1BFF"/>
    <w:rsid w:val="005B1C21"/>
    <w:rsid w:val="005B20F6"/>
    <w:rsid w:val="005B22FF"/>
    <w:rsid w:val="005B28EB"/>
    <w:rsid w:val="005B298E"/>
    <w:rsid w:val="005B2AF0"/>
    <w:rsid w:val="005B2B86"/>
    <w:rsid w:val="005B2DE4"/>
    <w:rsid w:val="005B3069"/>
    <w:rsid w:val="005B3608"/>
    <w:rsid w:val="005B3A1A"/>
    <w:rsid w:val="005B3F57"/>
    <w:rsid w:val="005B4250"/>
    <w:rsid w:val="005B44B2"/>
    <w:rsid w:val="005B46EA"/>
    <w:rsid w:val="005B4761"/>
    <w:rsid w:val="005B47DB"/>
    <w:rsid w:val="005B4A23"/>
    <w:rsid w:val="005B4BAE"/>
    <w:rsid w:val="005B4CEE"/>
    <w:rsid w:val="005B4CF4"/>
    <w:rsid w:val="005B4DA7"/>
    <w:rsid w:val="005B4DB3"/>
    <w:rsid w:val="005B4F3A"/>
    <w:rsid w:val="005B50C4"/>
    <w:rsid w:val="005B5175"/>
    <w:rsid w:val="005B57C5"/>
    <w:rsid w:val="005B5878"/>
    <w:rsid w:val="005B587F"/>
    <w:rsid w:val="005B58B9"/>
    <w:rsid w:val="005B59D1"/>
    <w:rsid w:val="005B5C9B"/>
    <w:rsid w:val="005B5D9C"/>
    <w:rsid w:val="005B5E02"/>
    <w:rsid w:val="005B5EF3"/>
    <w:rsid w:val="005B628E"/>
    <w:rsid w:val="005B647F"/>
    <w:rsid w:val="005B65BF"/>
    <w:rsid w:val="005B66CE"/>
    <w:rsid w:val="005B69A2"/>
    <w:rsid w:val="005B69BD"/>
    <w:rsid w:val="005B6DF5"/>
    <w:rsid w:val="005B7177"/>
    <w:rsid w:val="005B76BC"/>
    <w:rsid w:val="005B7954"/>
    <w:rsid w:val="005B7B34"/>
    <w:rsid w:val="005B7EA1"/>
    <w:rsid w:val="005B7EA7"/>
    <w:rsid w:val="005C00CD"/>
    <w:rsid w:val="005C0508"/>
    <w:rsid w:val="005C077D"/>
    <w:rsid w:val="005C085C"/>
    <w:rsid w:val="005C0BAE"/>
    <w:rsid w:val="005C0FBC"/>
    <w:rsid w:val="005C13E0"/>
    <w:rsid w:val="005C142C"/>
    <w:rsid w:val="005C15C6"/>
    <w:rsid w:val="005C167E"/>
    <w:rsid w:val="005C17E9"/>
    <w:rsid w:val="005C18A9"/>
    <w:rsid w:val="005C18C0"/>
    <w:rsid w:val="005C193F"/>
    <w:rsid w:val="005C1C09"/>
    <w:rsid w:val="005C2186"/>
    <w:rsid w:val="005C21A0"/>
    <w:rsid w:val="005C2217"/>
    <w:rsid w:val="005C226F"/>
    <w:rsid w:val="005C2765"/>
    <w:rsid w:val="005C27E0"/>
    <w:rsid w:val="005C2881"/>
    <w:rsid w:val="005C2AF0"/>
    <w:rsid w:val="005C2BC3"/>
    <w:rsid w:val="005C2D35"/>
    <w:rsid w:val="005C2D76"/>
    <w:rsid w:val="005C2FFA"/>
    <w:rsid w:val="005C31E0"/>
    <w:rsid w:val="005C340D"/>
    <w:rsid w:val="005C3A65"/>
    <w:rsid w:val="005C3AEC"/>
    <w:rsid w:val="005C3BA4"/>
    <w:rsid w:val="005C3FBC"/>
    <w:rsid w:val="005C42DF"/>
    <w:rsid w:val="005C45E3"/>
    <w:rsid w:val="005C4663"/>
    <w:rsid w:val="005C4734"/>
    <w:rsid w:val="005C4C31"/>
    <w:rsid w:val="005C4CAE"/>
    <w:rsid w:val="005C500F"/>
    <w:rsid w:val="005C549B"/>
    <w:rsid w:val="005C5A64"/>
    <w:rsid w:val="005C5D31"/>
    <w:rsid w:val="005C5F5B"/>
    <w:rsid w:val="005C60BC"/>
    <w:rsid w:val="005C621F"/>
    <w:rsid w:val="005C62D2"/>
    <w:rsid w:val="005C69FA"/>
    <w:rsid w:val="005C6AF9"/>
    <w:rsid w:val="005C6B17"/>
    <w:rsid w:val="005C6C18"/>
    <w:rsid w:val="005C6EB6"/>
    <w:rsid w:val="005C73ED"/>
    <w:rsid w:val="005C759C"/>
    <w:rsid w:val="005C7757"/>
    <w:rsid w:val="005C7A4F"/>
    <w:rsid w:val="005D0968"/>
    <w:rsid w:val="005D0BAE"/>
    <w:rsid w:val="005D0FFC"/>
    <w:rsid w:val="005D1034"/>
    <w:rsid w:val="005D1359"/>
    <w:rsid w:val="005D153E"/>
    <w:rsid w:val="005D18FD"/>
    <w:rsid w:val="005D1AF2"/>
    <w:rsid w:val="005D1BC9"/>
    <w:rsid w:val="005D2020"/>
    <w:rsid w:val="005D204A"/>
    <w:rsid w:val="005D21BB"/>
    <w:rsid w:val="005D225B"/>
    <w:rsid w:val="005D2532"/>
    <w:rsid w:val="005D27A8"/>
    <w:rsid w:val="005D29B9"/>
    <w:rsid w:val="005D29F2"/>
    <w:rsid w:val="005D2B92"/>
    <w:rsid w:val="005D2BBA"/>
    <w:rsid w:val="005D2C4C"/>
    <w:rsid w:val="005D3087"/>
    <w:rsid w:val="005D3095"/>
    <w:rsid w:val="005D31C1"/>
    <w:rsid w:val="005D3219"/>
    <w:rsid w:val="005D33D4"/>
    <w:rsid w:val="005D392F"/>
    <w:rsid w:val="005D3A76"/>
    <w:rsid w:val="005D3BC9"/>
    <w:rsid w:val="005D433D"/>
    <w:rsid w:val="005D4642"/>
    <w:rsid w:val="005D46C3"/>
    <w:rsid w:val="005D4892"/>
    <w:rsid w:val="005D4967"/>
    <w:rsid w:val="005D4AA1"/>
    <w:rsid w:val="005D4DA5"/>
    <w:rsid w:val="005D4E04"/>
    <w:rsid w:val="005D4F83"/>
    <w:rsid w:val="005D508A"/>
    <w:rsid w:val="005D54A5"/>
    <w:rsid w:val="005D561A"/>
    <w:rsid w:val="005D56AD"/>
    <w:rsid w:val="005D576E"/>
    <w:rsid w:val="005D57B9"/>
    <w:rsid w:val="005D5803"/>
    <w:rsid w:val="005D5AA6"/>
    <w:rsid w:val="005D5D28"/>
    <w:rsid w:val="005D5FEC"/>
    <w:rsid w:val="005D6182"/>
    <w:rsid w:val="005D65B6"/>
    <w:rsid w:val="005D65CC"/>
    <w:rsid w:val="005D67BB"/>
    <w:rsid w:val="005D681B"/>
    <w:rsid w:val="005D6828"/>
    <w:rsid w:val="005D6857"/>
    <w:rsid w:val="005D6A1E"/>
    <w:rsid w:val="005D6B27"/>
    <w:rsid w:val="005D6C19"/>
    <w:rsid w:val="005D7050"/>
    <w:rsid w:val="005D7318"/>
    <w:rsid w:val="005D7747"/>
    <w:rsid w:val="005D7AB6"/>
    <w:rsid w:val="005D7C57"/>
    <w:rsid w:val="005D7E3B"/>
    <w:rsid w:val="005D7F59"/>
    <w:rsid w:val="005E0337"/>
    <w:rsid w:val="005E05A6"/>
    <w:rsid w:val="005E0AEE"/>
    <w:rsid w:val="005E0C0E"/>
    <w:rsid w:val="005E0C21"/>
    <w:rsid w:val="005E0C4E"/>
    <w:rsid w:val="005E0CCB"/>
    <w:rsid w:val="005E0E07"/>
    <w:rsid w:val="005E12AE"/>
    <w:rsid w:val="005E1305"/>
    <w:rsid w:val="005E13F5"/>
    <w:rsid w:val="005E1614"/>
    <w:rsid w:val="005E1876"/>
    <w:rsid w:val="005E1E60"/>
    <w:rsid w:val="005E20D9"/>
    <w:rsid w:val="005E215E"/>
    <w:rsid w:val="005E258B"/>
    <w:rsid w:val="005E2720"/>
    <w:rsid w:val="005E272A"/>
    <w:rsid w:val="005E27A5"/>
    <w:rsid w:val="005E29CA"/>
    <w:rsid w:val="005E2A00"/>
    <w:rsid w:val="005E2B47"/>
    <w:rsid w:val="005E2E82"/>
    <w:rsid w:val="005E2EEA"/>
    <w:rsid w:val="005E2FBB"/>
    <w:rsid w:val="005E3079"/>
    <w:rsid w:val="005E33FD"/>
    <w:rsid w:val="005E3685"/>
    <w:rsid w:val="005E36B3"/>
    <w:rsid w:val="005E3725"/>
    <w:rsid w:val="005E3858"/>
    <w:rsid w:val="005E3AE2"/>
    <w:rsid w:val="005E3B7F"/>
    <w:rsid w:val="005E3CD6"/>
    <w:rsid w:val="005E3DEA"/>
    <w:rsid w:val="005E3EAB"/>
    <w:rsid w:val="005E405B"/>
    <w:rsid w:val="005E4627"/>
    <w:rsid w:val="005E462B"/>
    <w:rsid w:val="005E485D"/>
    <w:rsid w:val="005E49B9"/>
    <w:rsid w:val="005E4E35"/>
    <w:rsid w:val="005E5073"/>
    <w:rsid w:val="005E51BB"/>
    <w:rsid w:val="005E51F2"/>
    <w:rsid w:val="005E51F5"/>
    <w:rsid w:val="005E521D"/>
    <w:rsid w:val="005E5234"/>
    <w:rsid w:val="005E5256"/>
    <w:rsid w:val="005E53BA"/>
    <w:rsid w:val="005E5442"/>
    <w:rsid w:val="005E56E4"/>
    <w:rsid w:val="005E5936"/>
    <w:rsid w:val="005E6208"/>
    <w:rsid w:val="005E6607"/>
    <w:rsid w:val="005E6F4A"/>
    <w:rsid w:val="005E6F5E"/>
    <w:rsid w:val="005E72EA"/>
    <w:rsid w:val="005E7606"/>
    <w:rsid w:val="005E766F"/>
    <w:rsid w:val="005E7836"/>
    <w:rsid w:val="005E78F7"/>
    <w:rsid w:val="005E7987"/>
    <w:rsid w:val="005E7BB3"/>
    <w:rsid w:val="005E7CBA"/>
    <w:rsid w:val="005E7CD4"/>
    <w:rsid w:val="005E7E84"/>
    <w:rsid w:val="005E7FB8"/>
    <w:rsid w:val="005F0BF2"/>
    <w:rsid w:val="005F0D14"/>
    <w:rsid w:val="005F0D21"/>
    <w:rsid w:val="005F0E8D"/>
    <w:rsid w:val="005F1006"/>
    <w:rsid w:val="005F1013"/>
    <w:rsid w:val="005F123E"/>
    <w:rsid w:val="005F1266"/>
    <w:rsid w:val="005F13B2"/>
    <w:rsid w:val="005F1467"/>
    <w:rsid w:val="005F157C"/>
    <w:rsid w:val="005F1714"/>
    <w:rsid w:val="005F19BC"/>
    <w:rsid w:val="005F1A87"/>
    <w:rsid w:val="005F1AD1"/>
    <w:rsid w:val="005F22C5"/>
    <w:rsid w:val="005F22D9"/>
    <w:rsid w:val="005F2323"/>
    <w:rsid w:val="005F24BC"/>
    <w:rsid w:val="005F24C5"/>
    <w:rsid w:val="005F27EC"/>
    <w:rsid w:val="005F2E60"/>
    <w:rsid w:val="005F3069"/>
    <w:rsid w:val="005F3286"/>
    <w:rsid w:val="005F3533"/>
    <w:rsid w:val="005F3561"/>
    <w:rsid w:val="005F3702"/>
    <w:rsid w:val="005F3A6E"/>
    <w:rsid w:val="005F3BE0"/>
    <w:rsid w:val="005F3D4B"/>
    <w:rsid w:val="005F42BA"/>
    <w:rsid w:val="005F4448"/>
    <w:rsid w:val="005F4574"/>
    <w:rsid w:val="005F463D"/>
    <w:rsid w:val="005F46EB"/>
    <w:rsid w:val="005F49C4"/>
    <w:rsid w:val="005F4B09"/>
    <w:rsid w:val="005F4C5E"/>
    <w:rsid w:val="005F4DB7"/>
    <w:rsid w:val="005F4E78"/>
    <w:rsid w:val="005F4ED3"/>
    <w:rsid w:val="005F4EF9"/>
    <w:rsid w:val="005F5411"/>
    <w:rsid w:val="005F56A1"/>
    <w:rsid w:val="005F5A76"/>
    <w:rsid w:val="005F5B72"/>
    <w:rsid w:val="005F5C33"/>
    <w:rsid w:val="005F5D6A"/>
    <w:rsid w:val="005F6249"/>
    <w:rsid w:val="005F6451"/>
    <w:rsid w:val="005F6768"/>
    <w:rsid w:val="005F683E"/>
    <w:rsid w:val="005F6B8C"/>
    <w:rsid w:val="005F6D47"/>
    <w:rsid w:val="005F6D94"/>
    <w:rsid w:val="005F6E78"/>
    <w:rsid w:val="005F7124"/>
    <w:rsid w:val="005F738F"/>
    <w:rsid w:val="005F756C"/>
    <w:rsid w:val="005F770B"/>
    <w:rsid w:val="005F7748"/>
    <w:rsid w:val="005F7831"/>
    <w:rsid w:val="005F7A06"/>
    <w:rsid w:val="005F7CF9"/>
    <w:rsid w:val="005F7EB9"/>
    <w:rsid w:val="005F7FC6"/>
    <w:rsid w:val="0060009F"/>
    <w:rsid w:val="006000F8"/>
    <w:rsid w:val="0060014B"/>
    <w:rsid w:val="006004E4"/>
    <w:rsid w:val="00600570"/>
    <w:rsid w:val="006005AD"/>
    <w:rsid w:val="006005D6"/>
    <w:rsid w:val="0060060F"/>
    <w:rsid w:val="006007C1"/>
    <w:rsid w:val="00600960"/>
    <w:rsid w:val="00600962"/>
    <w:rsid w:val="00600B38"/>
    <w:rsid w:val="00600BCD"/>
    <w:rsid w:val="00600C81"/>
    <w:rsid w:val="00600ECE"/>
    <w:rsid w:val="0060112B"/>
    <w:rsid w:val="00601377"/>
    <w:rsid w:val="00601783"/>
    <w:rsid w:val="00601850"/>
    <w:rsid w:val="00601A9C"/>
    <w:rsid w:val="00601AC4"/>
    <w:rsid w:val="00601B74"/>
    <w:rsid w:val="00601BD0"/>
    <w:rsid w:val="00601DEA"/>
    <w:rsid w:val="00601F0E"/>
    <w:rsid w:val="006020E9"/>
    <w:rsid w:val="00602C8A"/>
    <w:rsid w:val="00602DAC"/>
    <w:rsid w:val="00602EF8"/>
    <w:rsid w:val="00602F72"/>
    <w:rsid w:val="006030B9"/>
    <w:rsid w:val="006031C6"/>
    <w:rsid w:val="006035C3"/>
    <w:rsid w:val="006036A3"/>
    <w:rsid w:val="0060382F"/>
    <w:rsid w:val="00603C16"/>
    <w:rsid w:val="00603D85"/>
    <w:rsid w:val="00603E7F"/>
    <w:rsid w:val="00603FA9"/>
    <w:rsid w:val="00604158"/>
    <w:rsid w:val="0060418F"/>
    <w:rsid w:val="00604231"/>
    <w:rsid w:val="00604581"/>
    <w:rsid w:val="0060459F"/>
    <w:rsid w:val="00604640"/>
    <w:rsid w:val="00604B15"/>
    <w:rsid w:val="00604B1D"/>
    <w:rsid w:val="00604D2F"/>
    <w:rsid w:val="00604E31"/>
    <w:rsid w:val="0060570A"/>
    <w:rsid w:val="00605717"/>
    <w:rsid w:val="00605738"/>
    <w:rsid w:val="00605E22"/>
    <w:rsid w:val="00605FF8"/>
    <w:rsid w:val="006061E0"/>
    <w:rsid w:val="006066AA"/>
    <w:rsid w:val="00606A49"/>
    <w:rsid w:val="00606ADA"/>
    <w:rsid w:val="00606B98"/>
    <w:rsid w:val="00606BF6"/>
    <w:rsid w:val="00606D71"/>
    <w:rsid w:val="00606F96"/>
    <w:rsid w:val="00607115"/>
    <w:rsid w:val="0060721E"/>
    <w:rsid w:val="0060750A"/>
    <w:rsid w:val="00607983"/>
    <w:rsid w:val="00607B1E"/>
    <w:rsid w:val="00607BD2"/>
    <w:rsid w:val="00607D36"/>
    <w:rsid w:val="00607DD1"/>
    <w:rsid w:val="00607E5B"/>
    <w:rsid w:val="00610019"/>
    <w:rsid w:val="0061049D"/>
    <w:rsid w:val="006104C1"/>
    <w:rsid w:val="00610536"/>
    <w:rsid w:val="00610730"/>
    <w:rsid w:val="00610879"/>
    <w:rsid w:val="006108CB"/>
    <w:rsid w:val="0061098D"/>
    <w:rsid w:val="00610999"/>
    <w:rsid w:val="00610CA2"/>
    <w:rsid w:val="00610EE8"/>
    <w:rsid w:val="00610F64"/>
    <w:rsid w:val="006112CE"/>
    <w:rsid w:val="00611391"/>
    <w:rsid w:val="006113CF"/>
    <w:rsid w:val="006114AD"/>
    <w:rsid w:val="006114BC"/>
    <w:rsid w:val="00611709"/>
    <w:rsid w:val="00611BFE"/>
    <w:rsid w:val="00611DC0"/>
    <w:rsid w:val="00612604"/>
    <w:rsid w:val="00612896"/>
    <w:rsid w:val="006128D2"/>
    <w:rsid w:val="006129BA"/>
    <w:rsid w:val="00612A90"/>
    <w:rsid w:val="00612F30"/>
    <w:rsid w:val="00612F31"/>
    <w:rsid w:val="006133D7"/>
    <w:rsid w:val="006138ED"/>
    <w:rsid w:val="00613919"/>
    <w:rsid w:val="00613C41"/>
    <w:rsid w:val="00613D01"/>
    <w:rsid w:val="00613D11"/>
    <w:rsid w:val="00614459"/>
    <w:rsid w:val="0061446F"/>
    <w:rsid w:val="00614794"/>
    <w:rsid w:val="00614941"/>
    <w:rsid w:val="006149DB"/>
    <w:rsid w:val="00614B7F"/>
    <w:rsid w:val="00615332"/>
    <w:rsid w:val="00615397"/>
    <w:rsid w:val="0061562D"/>
    <w:rsid w:val="00615666"/>
    <w:rsid w:val="006156F9"/>
    <w:rsid w:val="006157D7"/>
    <w:rsid w:val="006158A2"/>
    <w:rsid w:val="006158A3"/>
    <w:rsid w:val="00615921"/>
    <w:rsid w:val="0061592B"/>
    <w:rsid w:val="0061598A"/>
    <w:rsid w:val="00615CC1"/>
    <w:rsid w:val="00615D05"/>
    <w:rsid w:val="00615DE4"/>
    <w:rsid w:val="00615F69"/>
    <w:rsid w:val="00615F98"/>
    <w:rsid w:val="00616192"/>
    <w:rsid w:val="0061648C"/>
    <w:rsid w:val="0061650A"/>
    <w:rsid w:val="00616805"/>
    <w:rsid w:val="0061691B"/>
    <w:rsid w:val="00616992"/>
    <w:rsid w:val="006169B7"/>
    <w:rsid w:val="00616A77"/>
    <w:rsid w:val="00616AF6"/>
    <w:rsid w:val="00616BC8"/>
    <w:rsid w:val="006170CC"/>
    <w:rsid w:val="0061725A"/>
    <w:rsid w:val="00617376"/>
    <w:rsid w:val="006173D1"/>
    <w:rsid w:val="006175DB"/>
    <w:rsid w:val="00617625"/>
    <w:rsid w:val="0061797B"/>
    <w:rsid w:val="00617AE5"/>
    <w:rsid w:val="00617B3A"/>
    <w:rsid w:val="00617B6C"/>
    <w:rsid w:val="00617B89"/>
    <w:rsid w:val="00617D23"/>
    <w:rsid w:val="00617ED9"/>
    <w:rsid w:val="00620168"/>
    <w:rsid w:val="00620364"/>
    <w:rsid w:val="006203DA"/>
    <w:rsid w:val="00620445"/>
    <w:rsid w:val="006204D6"/>
    <w:rsid w:val="00620559"/>
    <w:rsid w:val="006206EA"/>
    <w:rsid w:val="00620BFB"/>
    <w:rsid w:val="00620C08"/>
    <w:rsid w:val="00620EED"/>
    <w:rsid w:val="00620FD8"/>
    <w:rsid w:val="0062149D"/>
    <w:rsid w:val="006218DD"/>
    <w:rsid w:val="00621981"/>
    <w:rsid w:val="00621B23"/>
    <w:rsid w:val="00621C7B"/>
    <w:rsid w:val="006222C5"/>
    <w:rsid w:val="00622599"/>
    <w:rsid w:val="00622B84"/>
    <w:rsid w:val="00622C73"/>
    <w:rsid w:val="00623149"/>
    <w:rsid w:val="00623205"/>
    <w:rsid w:val="00623303"/>
    <w:rsid w:val="0062351E"/>
    <w:rsid w:val="006236E3"/>
    <w:rsid w:val="0062376A"/>
    <w:rsid w:val="0062386E"/>
    <w:rsid w:val="00623A15"/>
    <w:rsid w:val="00623A5D"/>
    <w:rsid w:val="00623DEF"/>
    <w:rsid w:val="00623DF9"/>
    <w:rsid w:val="00624181"/>
    <w:rsid w:val="006241B9"/>
    <w:rsid w:val="00624642"/>
    <w:rsid w:val="0062467F"/>
    <w:rsid w:val="00624881"/>
    <w:rsid w:val="00624BCC"/>
    <w:rsid w:val="00624DB7"/>
    <w:rsid w:val="00624E0A"/>
    <w:rsid w:val="0062530D"/>
    <w:rsid w:val="00625345"/>
    <w:rsid w:val="00625517"/>
    <w:rsid w:val="00625804"/>
    <w:rsid w:val="0062583E"/>
    <w:rsid w:val="00625A0F"/>
    <w:rsid w:val="00625A84"/>
    <w:rsid w:val="00625B22"/>
    <w:rsid w:val="00625E2E"/>
    <w:rsid w:val="006260C3"/>
    <w:rsid w:val="0062686E"/>
    <w:rsid w:val="006268B4"/>
    <w:rsid w:val="006269DF"/>
    <w:rsid w:val="006269EA"/>
    <w:rsid w:val="00626A2D"/>
    <w:rsid w:val="00626CA1"/>
    <w:rsid w:val="00626D3D"/>
    <w:rsid w:val="006272A9"/>
    <w:rsid w:val="006275F5"/>
    <w:rsid w:val="006301DF"/>
    <w:rsid w:val="00630211"/>
    <w:rsid w:val="006304B8"/>
    <w:rsid w:val="00630646"/>
    <w:rsid w:val="0063085F"/>
    <w:rsid w:val="0063090E"/>
    <w:rsid w:val="00630FE7"/>
    <w:rsid w:val="006310AA"/>
    <w:rsid w:val="00631630"/>
    <w:rsid w:val="0063191F"/>
    <w:rsid w:val="0063198C"/>
    <w:rsid w:val="00631BD7"/>
    <w:rsid w:val="00631C34"/>
    <w:rsid w:val="00631EC8"/>
    <w:rsid w:val="00631FA2"/>
    <w:rsid w:val="006322CE"/>
    <w:rsid w:val="00632308"/>
    <w:rsid w:val="0063241F"/>
    <w:rsid w:val="00632706"/>
    <w:rsid w:val="00632AF1"/>
    <w:rsid w:val="00632CF2"/>
    <w:rsid w:val="00632E29"/>
    <w:rsid w:val="00632F69"/>
    <w:rsid w:val="006330AF"/>
    <w:rsid w:val="006332CE"/>
    <w:rsid w:val="006335DF"/>
    <w:rsid w:val="006336AD"/>
    <w:rsid w:val="006336EF"/>
    <w:rsid w:val="006337AA"/>
    <w:rsid w:val="006338C3"/>
    <w:rsid w:val="00633EC5"/>
    <w:rsid w:val="00634551"/>
    <w:rsid w:val="00634750"/>
    <w:rsid w:val="006348FE"/>
    <w:rsid w:val="006349F3"/>
    <w:rsid w:val="00634CB2"/>
    <w:rsid w:val="00634D42"/>
    <w:rsid w:val="00634E53"/>
    <w:rsid w:val="00634F72"/>
    <w:rsid w:val="0063503E"/>
    <w:rsid w:val="00635077"/>
    <w:rsid w:val="0063510B"/>
    <w:rsid w:val="00635194"/>
    <w:rsid w:val="006358CD"/>
    <w:rsid w:val="00635D98"/>
    <w:rsid w:val="00635DF5"/>
    <w:rsid w:val="00635E2B"/>
    <w:rsid w:val="00635E46"/>
    <w:rsid w:val="00635EE5"/>
    <w:rsid w:val="006360CD"/>
    <w:rsid w:val="00636113"/>
    <w:rsid w:val="00636278"/>
    <w:rsid w:val="006367F2"/>
    <w:rsid w:val="00636847"/>
    <w:rsid w:val="006368BB"/>
    <w:rsid w:val="00636D6B"/>
    <w:rsid w:val="00636EA6"/>
    <w:rsid w:val="0063720F"/>
    <w:rsid w:val="00637220"/>
    <w:rsid w:val="0063785E"/>
    <w:rsid w:val="00637D42"/>
    <w:rsid w:val="00637DCF"/>
    <w:rsid w:val="00637E72"/>
    <w:rsid w:val="00637FF0"/>
    <w:rsid w:val="0064002F"/>
    <w:rsid w:val="006400DB"/>
    <w:rsid w:val="00640166"/>
    <w:rsid w:val="00640658"/>
    <w:rsid w:val="0064081F"/>
    <w:rsid w:val="00640B43"/>
    <w:rsid w:val="00640B50"/>
    <w:rsid w:val="00640DEA"/>
    <w:rsid w:val="00640E3C"/>
    <w:rsid w:val="00640E77"/>
    <w:rsid w:val="00641058"/>
    <w:rsid w:val="00641178"/>
    <w:rsid w:val="0064141C"/>
    <w:rsid w:val="0064150C"/>
    <w:rsid w:val="00641789"/>
    <w:rsid w:val="0064198B"/>
    <w:rsid w:val="00641D2E"/>
    <w:rsid w:val="00641D34"/>
    <w:rsid w:val="00641F94"/>
    <w:rsid w:val="00642644"/>
    <w:rsid w:val="00642921"/>
    <w:rsid w:val="00642E2B"/>
    <w:rsid w:val="006432B0"/>
    <w:rsid w:val="0064337D"/>
    <w:rsid w:val="0064339C"/>
    <w:rsid w:val="006433B3"/>
    <w:rsid w:val="006433D7"/>
    <w:rsid w:val="006434E7"/>
    <w:rsid w:val="00643514"/>
    <w:rsid w:val="006437B6"/>
    <w:rsid w:val="006438C7"/>
    <w:rsid w:val="00644074"/>
    <w:rsid w:val="00644316"/>
    <w:rsid w:val="0064447C"/>
    <w:rsid w:val="006444A4"/>
    <w:rsid w:val="00644935"/>
    <w:rsid w:val="00644C2C"/>
    <w:rsid w:val="00644C56"/>
    <w:rsid w:val="00644D14"/>
    <w:rsid w:val="00644FA2"/>
    <w:rsid w:val="00644FB3"/>
    <w:rsid w:val="0064504F"/>
    <w:rsid w:val="00645118"/>
    <w:rsid w:val="0064524D"/>
    <w:rsid w:val="0064548C"/>
    <w:rsid w:val="006458B1"/>
    <w:rsid w:val="00645912"/>
    <w:rsid w:val="006459E5"/>
    <w:rsid w:val="00645E19"/>
    <w:rsid w:val="00645F3B"/>
    <w:rsid w:val="00645F5E"/>
    <w:rsid w:val="00645FE6"/>
    <w:rsid w:val="00645FF1"/>
    <w:rsid w:val="00646215"/>
    <w:rsid w:val="006466AD"/>
    <w:rsid w:val="006467DD"/>
    <w:rsid w:val="00646805"/>
    <w:rsid w:val="00646820"/>
    <w:rsid w:val="00646902"/>
    <w:rsid w:val="0064691F"/>
    <w:rsid w:val="00646948"/>
    <w:rsid w:val="00646AA2"/>
    <w:rsid w:val="00646CD4"/>
    <w:rsid w:val="00646DB8"/>
    <w:rsid w:val="00646F9B"/>
    <w:rsid w:val="00647127"/>
    <w:rsid w:val="006471D3"/>
    <w:rsid w:val="0064735D"/>
    <w:rsid w:val="00647523"/>
    <w:rsid w:val="00647951"/>
    <w:rsid w:val="00647A3E"/>
    <w:rsid w:val="00647AA4"/>
    <w:rsid w:val="00647B7D"/>
    <w:rsid w:val="00647C1A"/>
    <w:rsid w:val="00647C6D"/>
    <w:rsid w:val="00647EB3"/>
    <w:rsid w:val="00647FFB"/>
    <w:rsid w:val="0065018A"/>
    <w:rsid w:val="00650244"/>
    <w:rsid w:val="006504FE"/>
    <w:rsid w:val="00650639"/>
    <w:rsid w:val="00650762"/>
    <w:rsid w:val="006507AD"/>
    <w:rsid w:val="0065094A"/>
    <w:rsid w:val="00650BAD"/>
    <w:rsid w:val="00650F8C"/>
    <w:rsid w:val="00651314"/>
    <w:rsid w:val="00651480"/>
    <w:rsid w:val="0065155A"/>
    <w:rsid w:val="006515DC"/>
    <w:rsid w:val="006516E9"/>
    <w:rsid w:val="006519A6"/>
    <w:rsid w:val="00651E03"/>
    <w:rsid w:val="00651E3C"/>
    <w:rsid w:val="00651E98"/>
    <w:rsid w:val="00651ECC"/>
    <w:rsid w:val="006523DA"/>
    <w:rsid w:val="006525C8"/>
    <w:rsid w:val="006526EB"/>
    <w:rsid w:val="0065276A"/>
    <w:rsid w:val="0065280C"/>
    <w:rsid w:val="00652A71"/>
    <w:rsid w:val="00652B88"/>
    <w:rsid w:val="00652E94"/>
    <w:rsid w:val="00652F17"/>
    <w:rsid w:val="00653334"/>
    <w:rsid w:val="0065340A"/>
    <w:rsid w:val="00653753"/>
    <w:rsid w:val="00653871"/>
    <w:rsid w:val="00653881"/>
    <w:rsid w:val="00653D63"/>
    <w:rsid w:val="00653D9C"/>
    <w:rsid w:val="00653E78"/>
    <w:rsid w:val="00654137"/>
    <w:rsid w:val="006548B0"/>
    <w:rsid w:val="00654A06"/>
    <w:rsid w:val="00654F8E"/>
    <w:rsid w:val="0065526D"/>
    <w:rsid w:val="00655400"/>
    <w:rsid w:val="00655588"/>
    <w:rsid w:val="006555D6"/>
    <w:rsid w:val="006559E9"/>
    <w:rsid w:val="00655A05"/>
    <w:rsid w:val="00655C30"/>
    <w:rsid w:val="00655DC1"/>
    <w:rsid w:val="00655F00"/>
    <w:rsid w:val="006561CB"/>
    <w:rsid w:val="006565B8"/>
    <w:rsid w:val="006566A7"/>
    <w:rsid w:val="00656803"/>
    <w:rsid w:val="0065684C"/>
    <w:rsid w:val="0065686F"/>
    <w:rsid w:val="00656C5F"/>
    <w:rsid w:val="00656D2C"/>
    <w:rsid w:val="00656FB7"/>
    <w:rsid w:val="00657091"/>
    <w:rsid w:val="00657199"/>
    <w:rsid w:val="00657439"/>
    <w:rsid w:val="00657954"/>
    <w:rsid w:val="006579E6"/>
    <w:rsid w:val="00657E5A"/>
    <w:rsid w:val="00657FD8"/>
    <w:rsid w:val="00657FFD"/>
    <w:rsid w:val="006600E6"/>
    <w:rsid w:val="0066019E"/>
    <w:rsid w:val="00660557"/>
    <w:rsid w:val="006605BF"/>
    <w:rsid w:val="00660914"/>
    <w:rsid w:val="00660CC3"/>
    <w:rsid w:val="00660EA3"/>
    <w:rsid w:val="00661103"/>
    <w:rsid w:val="00661109"/>
    <w:rsid w:val="00661232"/>
    <w:rsid w:val="006612B6"/>
    <w:rsid w:val="006612EF"/>
    <w:rsid w:val="0066148E"/>
    <w:rsid w:val="006614FA"/>
    <w:rsid w:val="006615C3"/>
    <w:rsid w:val="00661832"/>
    <w:rsid w:val="00661B6E"/>
    <w:rsid w:val="00661D69"/>
    <w:rsid w:val="00661EA6"/>
    <w:rsid w:val="0066201E"/>
    <w:rsid w:val="006620A2"/>
    <w:rsid w:val="00662571"/>
    <w:rsid w:val="006625BF"/>
    <w:rsid w:val="00662615"/>
    <w:rsid w:val="0066273A"/>
    <w:rsid w:val="006629AB"/>
    <w:rsid w:val="006629C1"/>
    <w:rsid w:val="00662B1A"/>
    <w:rsid w:val="00662B3F"/>
    <w:rsid w:val="00662D79"/>
    <w:rsid w:val="00662DEB"/>
    <w:rsid w:val="0066302F"/>
    <w:rsid w:val="0066316F"/>
    <w:rsid w:val="0066319C"/>
    <w:rsid w:val="006634E4"/>
    <w:rsid w:val="0066352F"/>
    <w:rsid w:val="00663715"/>
    <w:rsid w:val="00663731"/>
    <w:rsid w:val="0066397C"/>
    <w:rsid w:val="00663A99"/>
    <w:rsid w:val="00663F23"/>
    <w:rsid w:val="006644D5"/>
    <w:rsid w:val="00664B92"/>
    <w:rsid w:val="00664FCE"/>
    <w:rsid w:val="0066510F"/>
    <w:rsid w:val="006651E0"/>
    <w:rsid w:val="00665358"/>
    <w:rsid w:val="00665380"/>
    <w:rsid w:val="006655D0"/>
    <w:rsid w:val="006657BB"/>
    <w:rsid w:val="006658F4"/>
    <w:rsid w:val="00665ABA"/>
    <w:rsid w:val="00665B71"/>
    <w:rsid w:val="00665D6C"/>
    <w:rsid w:val="00665DCF"/>
    <w:rsid w:val="0066601D"/>
    <w:rsid w:val="006660D8"/>
    <w:rsid w:val="006661E5"/>
    <w:rsid w:val="00666211"/>
    <w:rsid w:val="00666294"/>
    <w:rsid w:val="00666363"/>
    <w:rsid w:val="006664BD"/>
    <w:rsid w:val="0066654D"/>
    <w:rsid w:val="0066699C"/>
    <w:rsid w:val="00666A63"/>
    <w:rsid w:val="00666C61"/>
    <w:rsid w:val="00666CB8"/>
    <w:rsid w:val="0066718D"/>
    <w:rsid w:val="0066734B"/>
    <w:rsid w:val="006677D1"/>
    <w:rsid w:val="0066794A"/>
    <w:rsid w:val="00667A24"/>
    <w:rsid w:val="00667AAA"/>
    <w:rsid w:val="00667B4B"/>
    <w:rsid w:val="00667B56"/>
    <w:rsid w:val="00667D5C"/>
    <w:rsid w:val="00670033"/>
    <w:rsid w:val="0067032F"/>
    <w:rsid w:val="00670492"/>
    <w:rsid w:val="006708EC"/>
    <w:rsid w:val="00670A9A"/>
    <w:rsid w:val="00670AA3"/>
    <w:rsid w:val="00670F05"/>
    <w:rsid w:val="00670F5A"/>
    <w:rsid w:val="00671468"/>
    <w:rsid w:val="006714C0"/>
    <w:rsid w:val="0067182B"/>
    <w:rsid w:val="00671947"/>
    <w:rsid w:val="00671961"/>
    <w:rsid w:val="00671B59"/>
    <w:rsid w:val="00671C1E"/>
    <w:rsid w:val="006720CD"/>
    <w:rsid w:val="00672139"/>
    <w:rsid w:val="00672312"/>
    <w:rsid w:val="006725C3"/>
    <w:rsid w:val="00672797"/>
    <w:rsid w:val="00672BE0"/>
    <w:rsid w:val="00672C23"/>
    <w:rsid w:val="00672D0C"/>
    <w:rsid w:val="00672FA6"/>
    <w:rsid w:val="006733DD"/>
    <w:rsid w:val="0067376A"/>
    <w:rsid w:val="00673912"/>
    <w:rsid w:val="00673B88"/>
    <w:rsid w:val="00673F83"/>
    <w:rsid w:val="00673F96"/>
    <w:rsid w:val="0067401B"/>
    <w:rsid w:val="00674116"/>
    <w:rsid w:val="0067427F"/>
    <w:rsid w:val="0067439B"/>
    <w:rsid w:val="00674582"/>
    <w:rsid w:val="006746BA"/>
    <w:rsid w:val="006749D7"/>
    <w:rsid w:val="00674A25"/>
    <w:rsid w:val="00674BB9"/>
    <w:rsid w:val="00675219"/>
    <w:rsid w:val="006752B6"/>
    <w:rsid w:val="00675366"/>
    <w:rsid w:val="006753EB"/>
    <w:rsid w:val="006755D1"/>
    <w:rsid w:val="006758FF"/>
    <w:rsid w:val="00675954"/>
    <w:rsid w:val="00675A16"/>
    <w:rsid w:val="00675D4F"/>
    <w:rsid w:val="006761CB"/>
    <w:rsid w:val="0067626E"/>
    <w:rsid w:val="0067630B"/>
    <w:rsid w:val="00676699"/>
    <w:rsid w:val="006766F9"/>
    <w:rsid w:val="0067688E"/>
    <w:rsid w:val="00676B8D"/>
    <w:rsid w:val="006770FD"/>
    <w:rsid w:val="00677281"/>
    <w:rsid w:val="006777A1"/>
    <w:rsid w:val="00677A7E"/>
    <w:rsid w:val="0068005E"/>
    <w:rsid w:val="0068007B"/>
    <w:rsid w:val="0068008F"/>
    <w:rsid w:val="00680502"/>
    <w:rsid w:val="0068054C"/>
    <w:rsid w:val="006806B9"/>
    <w:rsid w:val="00680800"/>
    <w:rsid w:val="00680B93"/>
    <w:rsid w:val="00680BA6"/>
    <w:rsid w:val="00680D0B"/>
    <w:rsid w:val="00680E58"/>
    <w:rsid w:val="00680F52"/>
    <w:rsid w:val="00680F63"/>
    <w:rsid w:val="0068145D"/>
    <w:rsid w:val="00681543"/>
    <w:rsid w:val="006816C8"/>
    <w:rsid w:val="00681A24"/>
    <w:rsid w:val="00681CBA"/>
    <w:rsid w:val="00681D90"/>
    <w:rsid w:val="0068204C"/>
    <w:rsid w:val="00682173"/>
    <w:rsid w:val="00682696"/>
    <w:rsid w:val="00682723"/>
    <w:rsid w:val="00682858"/>
    <w:rsid w:val="006829D6"/>
    <w:rsid w:val="00682B81"/>
    <w:rsid w:val="00682C28"/>
    <w:rsid w:val="00682D0F"/>
    <w:rsid w:val="00682F1E"/>
    <w:rsid w:val="00682FA9"/>
    <w:rsid w:val="0068310C"/>
    <w:rsid w:val="006833F6"/>
    <w:rsid w:val="00683448"/>
    <w:rsid w:val="00683684"/>
    <w:rsid w:val="006838FD"/>
    <w:rsid w:val="00683945"/>
    <w:rsid w:val="00683A10"/>
    <w:rsid w:val="00683BCC"/>
    <w:rsid w:val="00683C99"/>
    <w:rsid w:val="00684217"/>
    <w:rsid w:val="00684378"/>
    <w:rsid w:val="00684502"/>
    <w:rsid w:val="00684508"/>
    <w:rsid w:val="00684551"/>
    <w:rsid w:val="00684627"/>
    <w:rsid w:val="006847B2"/>
    <w:rsid w:val="00684ADD"/>
    <w:rsid w:val="0068502A"/>
    <w:rsid w:val="00685124"/>
    <w:rsid w:val="00685239"/>
    <w:rsid w:val="006852D1"/>
    <w:rsid w:val="006852DA"/>
    <w:rsid w:val="00685510"/>
    <w:rsid w:val="00685797"/>
    <w:rsid w:val="00685B31"/>
    <w:rsid w:val="00685D5B"/>
    <w:rsid w:val="00685F45"/>
    <w:rsid w:val="00686414"/>
    <w:rsid w:val="0068641D"/>
    <w:rsid w:val="006865AD"/>
    <w:rsid w:val="006866A2"/>
    <w:rsid w:val="006868FE"/>
    <w:rsid w:val="00686C3B"/>
    <w:rsid w:val="00686D0C"/>
    <w:rsid w:val="00686DC2"/>
    <w:rsid w:val="00686EE5"/>
    <w:rsid w:val="00686F16"/>
    <w:rsid w:val="00686FC8"/>
    <w:rsid w:val="006870A0"/>
    <w:rsid w:val="006872D6"/>
    <w:rsid w:val="0068751E"/>
    <w:rsid w:val="006875DC"/>
    <w:rsid w:val="0068781E"/>
    <w:rsid w:val="00687AE7"/>
    <w:rsid w:val="00687E79"/>
    <w:rsid w:val="00690271"/>
    <w:rsid w:val="00690301"/>
    <w:rsid w:val="00690716"/>
    <w:rsid w:val="00690758"/>
    <w:rsid w:val="00690908"/>
    <w:rsid w:val="006909AC"/>
    <w:rsid w:val="006909FF"/>
    <w:rsid w:val="00690A72"/>
    <w:rsid w:val="00690FD9"/>
    <w:rsid w:val="00691271"/>
    <w:rsid w:val="006912E8"/>
    <w:rsid w:val="0069139B"/>
    <w:rsid w:val="00691510"/>
    <w:rsid w:val="00691674"/>
    <w:rsid w:val="006916E8"/>
    <w:rsid w:val="0069197B"/>
    <w:rsid w:val="0069220D"/>
    <w:rsid w:val="00692312"/>
    <w:rsid w:val="006927E1"/>
    <w:rsid w:val="00692C7D"/>
    <w:rsid w:val="00693235"/>
    <w:rsid w:val="00693341"/>
    <w:rsid w:val="006934B5"/>
    <w:rsid w:val="00693C9B"/>
    <w:rsid w:val="00694144"/>
    <w:rsid w:val="0069414E"/>
    <w:rsid w:val="0069455B"/>
    <w:rsid w:val="006949E1"/>
    <w:rsid w:val="00694A22"/>
    <w:rsid w:val="00694D6C"/>
    <w:rsid w:val="00694FDD"/>
    <w:rsid w:val="006950B0"/>
    <w:rsid w:val="006952BE"/>
    <w:rsid w:val="00695440"/>
    <w:rsid w:val="00695809"/>
    <w:rsid w:val="00695A4D"/>
    <w:rsid w:val="00695CC2"/>
    <w:rsid w:val="00695EED"/>
    <w:rsid w:val="006960B6"/>
    <w:rsid w:val="00696436"/>
    <w:rsid w:val="006966B1"/>
    <w:rsid w:val="0069684C"/>
    <w:rsid w:val="006972A0"/>
    <w:rsid w:val="006972C6"/>
    <w:rsid w:val="00697515"/>
    <w:rsid w:val="006979EB"/>
    <w:rsid w:val="00697D72"/>
    <w:rsid w:val="00697F13"/>
    <w:rsid w:val="006A0189"/>
    <w:rsid w:val="006A01C8"/>
    <w:rsid w:val="006A0324"/>
    <w:rsid w:val="006A034B"/>
    <w:rsid w:val="006A04CD"/>
    <w:rsid w:val="006A0502"/>
    <w:rsid w:val="006A05B8"/>
    <w:rsid w:val="006A0A5B"/>
    <w:rsid w:val="006A0B7F"/>
    <w:rsid w:val="006A0BAA"/>
    <w:rsid w:val="006A13A1"/>
    <w:rsid w:val="006A1420"/>
    <w:rsid w:val="006A1493"/>
    <w:rsid w:val="006A14DF"/>
    <w:rsid w:val="006A1588"/>
    <w:rsid w:val="006A16A3"/>
    <w:rsid w:val="006A1955"/>
    <w:rsid w:val="006A207B"/>
    <w:rsid w:val="006A2248"/>
    <w:rsid w:val="006A2355"/>
    <w:rsid w:val="006A23D7"/>
    <w:rsid w:val="006A23F7"/>
    <w:rsid w:val="006A24BE"/>
    <w:rsid w:val="006A2807"/>
    <w:rsid w:val="006A28CC"/>
    <w:rsid w:val="006A2A40"/>
    <w:rsid w:val="006A2F84"/>
    <w:rsid w:val="006A3006"/>
    <w:rsid w:val="006A312A"/>
    <w:rsid w:val="006A3173"/>
    <w:rsid w:val="006A324E"/>
    <w:rsid w:val="006A33CE"/>
    <w:rsid w:val="006A3530"/>
    <w:rsid w:val="006A3566"/>
    <w:rsid w:val="006A35E1"/>
    <w:rsid w:val="006A394C"/>
    <w:rsid w:val="006A3ACA"/>
    <w:rsid w:val="006A3B7B"/>
    <w:rsid w:val="006A3C52"/>
    <w:rsid w:val="006A3F9E"/>
    <w:rsid w:val="006A4168"/>
    <w:rsid w:val="006A4190"/>
    <w:rsid w:val="006A43D2"/>
    <w:rsid w:val="006A458B"/>
    <w:rsid w:val="006A4757"/>
    <w:rsid w:val="006A4772"/>
    <w:rsid w:val="006A4789"/>
    <w:rsid w:val="006A491C"/>
    <w:rsid w:val="006A4988"/>
    <w:rsid w:val="006A49DC"/>
    <w:rsid w:val="006A4A47"/>
    <w:rsid w:val="006A4B98"/>
    <w:rsid w:val="006A4D38"/>
    <w:rsid w:val="006A4DAB"/>
    <w:rsid w:val="006A4DF1"/>
    <w:rsid w:val="006A4E1C"/>
    <w:rsid w:val="006A54F8"/>
    <w:rsid w:val="006A54FB"/>
    <w:rsid w:val="006A56C0"/>
    <w:rsid w:val="006A5912"/>
    <w:rsid w:val="006A5BEF"/>
    <w:rsid w:val="006A5D93"/>
    <w:rsid w:val="006A5EDB"/>
    <w:rsid w:val="006A6536"/>
    <w:rsid w:val="006A654C"/>
    <w:rsid w:val="006A6809"/>
    <w:rsid w:val="006A6A24"/>
    <w:rsid w:val="006A6B13"/>
    <w:rsid w:val="006A6CF0"/>
    <w:rsid w:val="006A6FEA"/>
    <w:rsid w:val="006A7036"/>
    <w:rsid w:val="006A72FA"/>
    <w:rsid w:val="006A75BB"/>
    <w:rsid w:val="006A76C7"/>
    <w:rsid w:val="006A78E8"/>
    <w:rsid w:val="006A797F"/>
    <w:rsid w:val="006A7B41"/>
    <w:rsid w:val="006A7C46"/>
    <w:rsid w:val="006B0334"/>
    <w:rsid w:val="006B033C"/>
    <w:rsid w:val="006B035A"/>
    <w:rsid w:val="006B05D6"/>
    <w:rsid w:val="006B0614"/>
    <w:rsid w:val="006B0690"/>
    <w:rsid w:val="006B0F80"/>
    <w:rsid w:val="006B12BF"/>
    <w:rsid w:val="006B196D"/>
    <w:rsid w:val="006B1B53"/>
    <w:rsid w:val="006B1B77"/>
    <w:rsid w:val="006B21C9"/>
    <w:rsid w:val="006B2904"/>
    <w:rsid w:val="006B29F9"/>
    <w:rsid w:val="006B2A8A"/>
    <w:rsid w:val="006B2B2F"/>
    <w:rsid w:val="006B2DA3"/>
    <w:rsid w:val="006B2E2E"/>
    <w:rsid w:val="006B2ECD"/>
    <w:rsid w:val="006B3541"/>
    <w:rsid w:val="006B355E"/>
    <w:rsid w:val="006B36D4"/>
    <w:rsid w:val="006B3F89"/>
    <w:rsid w:val="006B410E"/>
    <w:rsid w:val="006B4110"/>
    <w:rsid w:val="006B435F"/>
    <w:rsid w:val="006B45BB"/>
    <w:rsid w:val="006B4B57"/>
    <w:rsid w:val="006B4D59"/>
    <w:rsid w:val="006B4E7E"/>
    <w:rsid w:val="006B5003"/>
    <w:rsid w:val="006B53FE"/>
    <w:rsid w:val="006B55E2"/>
    <w:rsid w:val="006B5691"/>
    <w:rsid w:val="006B56E2"/>
    <w:rsid w:val="006B58EF"/>
    <w:rsid w:val="006B5C21"/>
    <w:rsid w:val="006B5E4D"/>
    <w:rsid w:val="006B5FBD"/>
    <w:rsid w:val="006B60E5"/>
    <w:rsid w:val="006B6178"/>
    <w:rsid w:val="006B61B9"/>
    <w:rsid w:val="006B6581"/>
    <w:rsid w:val="006B6672"/>
    <w:rsid w:val="006B6731"/>
    <w:rsid w:val="006B6A4D"/>
    <w:rsid w:val="006B6A72"/>
    <w:rsid w:val="006B6D6E"/>
    <w:rsid w:val="006B6DB8"/>
    <w:rsid w:val="006B6F15"/>
    <w:rsid w:val="006B7202"/>
    <w:rsid w:val="006B7541"/>
    <w:rsid w:val="006B76B8"/>
    <w:rsid w:val="006B7B45"/>
    <w:rsid w:val="006B7CBB"/>
    <w:rsid w:val="006B7D9A"/>
    <w:rsid w:val="006B7E2D"/>
    <w:rsid w:val="006C06B8"/>
    <w:rsid w:val="006C077E"/>
    <w:rsid w:val="006C08A1"/>
    <w:rsid w:val="006C0A56"/>
    <w:rsid w:val="006C0D3C"/>
    <w:rsid w:val="006C0F71"/>
    <w:rsid w:val="006C1045"/>
    <w:rsid w:val="006C10E2"/>
    <w:rsid w:val="006C13E3"/>
    <w:rsid w:val="006C1922"/>
    <w:rsid w:val="006C1B58"/>
    <w:rsid w:val="006C1BAA"/>
    <w:rsid w:val="006C1CF1"/>
    <w:rsid w:val="006C1F5E"/>
    <w:rsid w:val="006C1FD3"/>
    <w:rsid w:val="006C23D1"/>
    <w:rsid w:val="006C2936"/>
    <w:rsid w:val="006C2992"/>
    <w:rsid w:val="006C2C09"/>
    <w:rsid w:val="006C2D58"/>
    <w:rsid w:val="006C2D7D"/>
    <w:rsid w:val="006C3004"/>
    <w:rsid w:val="006C3232"/>
    <w:rsid w:val="006C34DC"/>
    <w:rsid w:val="006C3519"/>
    <w:rsid w:val="006C3BBE"/>
    <w:rsid w:val="006C3C84"/>
    <w:rsid w:val="006C3D01"/>
    <w:rsid w:val="006C3ED2"/>
    <w:rsid w:val="006C3ED4"/>
    <w:rsid w:val="006C4316"/>
    <w:rsid w:val="006C43E8"/>
    <w:rsid w:val="006C4697"/>
    <w:rsid w:val="006C48F9"/>
    <w:rsid w:val="006C4B5F"/>
    <w:rsid w:val="006C4F91"/>
    <w:rsid w:val="006C5023"/>
    <w:rsid w:val="006C51DC"/>
    <w:rsid w:val="006C5222"/>
    <w:rsid w:val="006C5305"/>
    <w:rsid w:val="006C535D"/>
    <w:rsid w:val="006C53AD"/>
    <w:rsid w:val="006C53D5"/>
    <w:rsid w:val="006C540A"/>
    <w:rsid w:val="006C56C1"/>
    <w:rsid w:val="006C5835"/>
    <w:rsid w:val="006C5B1A"/>
    <w:rsid w:val="006C5B70"/>
    <w:rsid w:val="006C5D6A"/>
    <w:rsid w:val="006C5F10"/>
    <w:rsid w:val="006C627B"/>
    <w:rsid w:val="006C6474"/>
    <w:rsid w:val="006C686F"/>
    <w:rsid w:val="006C68D6"/>
    <w:rsid w:val="006C6A1D"/>
    <w:rsid w:val="006C6B46"/>
    <w:rsid w:val="006C6CFA"/>
    <w:rsid w:val="006C6D69"/>
    <w:rsid w:val="006C7066"/>
    <w:rsid w:val="006C70B7"/>
    <w:rsid w:val="006C7285"/>
    <w:rsid w:val="006C72B3"/>
    <w:rsid w:val="006C75B1"/>
    <w:rsid w:val="006C77A7"/>
    <w:rsid w:val="006C7999"/>
    <w:rsid w:val="006C7A5E"/>
    <w:rsid w:val="006C7AB9"/>
    <w:rsid w:val="006C7CE1"/>
    <w:rsid w:val="006C7CE7"/>
    <w:rsid w:val="006C7D97"/>
    <w:rsid w:val="006C7EE6"/>
    <w:rsid w:val="006D0199"/>
    <w:rsid w:val="006D0203"/>
    <w:rsid w:val="006D035A"/>
    <w:rsid w:val="006D05E9"/>
    <w:rsid w:val="006D080D"/>
    <w:rsid w:val="006D0875"/>
    <w:rsid w:val="006D0964"/>
    <w:rsid w:val="006D09AB"/>
    <w:rsid w:val="006D0A73"/>
    <w:rsid w:val="006D0B4E"/>
    <w:rsid w:val="006D0D47"/>
    <w:rsid w:val="006D0F50"/>
    <w:rsid w:val="006D11E7"/>
    <w:rsid w:val="006D150F"/>
    <w:rsid w:val="006D170A"/>
    <w:rsid w:val="006D1B92"/>
    <w:rsid w:val="006D1B96"/>
    <w:rsid w:val="006D1CA2"/>
    <w:rsid w:val="006D1D3A"/>
    <w:rsid w:val="006D1EA0"/>
    <w:rsid w:val="006D205B"/>
    <w:rsid w:val="006D214D"/>
    <w:rsid w:val="006D2271"/>
    <w:rsid w:val="006D26C9"/>
    <w:rsid w:val="006D2A6D"/>
    <w:rsid w:val="006D2E54"/>
    <w:rsid w:val="006D2ED6"/>
    <w:rsid w:val="006D2F63"/>
    <w:rsid w:val="006D2FD6"/>
    <w:rsid w:val="006D30C5"/>
    <w:rsid w:val="006D32D4"/>
    <w:rsid w:val="006D34C8"/>
    <w:rsid w:val="006D36A1"/>
    <w:rsid w:val="006D36FB"/>
    <w:rsid w:val="006D37D8"/>
    <w:rsid w:val="006D3A62"/>
    <w:rsid w:val="006D3B81"/>
    <w:rsid w:val="006D3C32"/>
    <w:rsid w:val="006D3E47"/>
    <w:rsid w:val="006D408F"/>
    <w:rsid w:val="006D45DA"/>
    <w:rsid w:val="006D464C"/>
    <w:rsid w:val="006D48B5"/>
    <w:rsid w:val="006D4B8F"/>
    <w:rsid w:val="006D4CEF"/>
    <w:rsid w:val="006D51EC"/>
    <w:rsid w:val="006D524F"/>
    <w:rsid w:val="006D5394"/>
    <w:rsid w:val="006D5440"/>
    <w:rsid w:val="006D5845"/>
    <w:rsid w:val="006D5B40"/>
    <w:rsid w:val="006D61E8"/>
    <w:rsid w:val="006D6421"/>
    <w:rsid w:val="006D661C"/>
    <w:rsid w:val="006D684F"/>
    <w:rsid w:val="006D6854"/>
    <w:rsid w:val="006D68A6"/>
    <w:rsid w:val="006D68B0"/>
    <w:rsid w:val="006D6988"/>
    <w:rsid w:val="006D6C05"/>
    <w:rsid w:val="006D6C57"/>
    <w:rsid w:val="006D7347"/>
    <w:rsid w:val="006D7415"/>
    <w:rsid w:val="006D7431"/>
    <w:rsid w:val="006D7482"/>
    <w:rsid w:val="006D758D"/>
    <w:rsid w:val="006D759A"/>
    <w:rsid w:val="006D768D"/>
    <w:rsid w:val="006D77C9"/>
    <w:rsid w:val="006D7877"/>
    <w:rsid w:val="006D78A2"/>
    <w:rsid w:val="006D7AF6"/>
    <w:rsid w:val="006D7BD3"/>
    <w:rsid w:val="006D7D3F"/>
    <w:rsid w:val="006D7D8D"/>
    <w:rsid w:val="006E005C"/>
    <w:rsid w:val="006E0076"/>
    <w:rsid w:val="006E0081"/>
    <w:rsid w:val="006E00AA"/>
    <w:rsid w:val="006E0184"/>
    <w:rsid w:val="006E02C0"/>
    <w:rsid w:val="006E03B1"/>
    <w:rsid w:val="006E04CE"/>
    <w:rsid w:val="006E0584"/>
    <w:rsid w:val="006E0C0C"/>
    <w:rsid w:val="006E11E9"/>
    <w:rsid w:val="006E14F9"/>
    <w:rsid w:val="006E153D"/>
    <w:rsid w:val="006E1B23"/>
    <w:rsid w:val="006E1E8D"/>
    <w:rsid w:val="006E2139"/>
    <w:rsid w:val="006E24A5"/>
    <w:rsid w:val="006E2536"/>
    <w:rsid w:val="006E25CD"/>
    <w:rsid w:val="006E25E2"/>
    <w:rsid w:val="006E2814"/>
    <w:rsid w:val="006E2893"/>
    <w:rsid w:val="006E2936"/>
    <w:rsid w:val="006E29A2"/>
    <w:rsid w:val="006E2A1A"/>
    <w:rsid w:val="006E2DA7"/>
    <w:rsid w:val="006E3237"/>
    <w:rsid w:val="006E3340"/>
    <w:rsid w:val="006E35D6"/>
    <w:rsid w:val="006E35E2"/>
    <w:rsid w:val="006E3968"/>
    <w:rsid w:val="006E3A68"/>
    <w:rsid w:val="006E3B01"/>
    <w:rsid w:val="006E3BC2"/>
    <w:rsid w:val="006E3D79"/>
    <w:rsid w:val="006E4403"/>
    <w:rsid w:val="006E4479"/>
    <w:rsid w:val="006E45DD"/>
    <w:rsid w:val="006E46AE"/>
    <w:rsid w:val="006E46D0"/>
    <w:rsid w:val="006E47F7"/>
    <w:rsid w:val="006E4895"/>
    <w:rsid w:val="006E4AA5"/>
    <w:rsid w:val="006E4CD3"/>
    <w:rsid w:val="006E4D78"/>
    <w:rsid w:val="006E4D82"/>
    <w:rsid w:val="006E501F"/>
    <w:rsid w:val="006E5535"/>
    <w:rsid w:val="006E5573"/>
    <w:rsid w:val="006E5A6F"/>
    <w:rsid w:val="006E5AD8"/>
    <w:rsid w:val="006E5ADA"/>
    <w:rsid w:val="006E5B12"/>
    <w:rsid w:val="006E5F31"/>
    <w:rsid w:val="006E5FB1"/>
    <w:rsid w:val="006E62FC"/>
    <w:rsid w:val="006E630B"/>
    <w:rsid w:val="006E6543"/>
    <w:rsid w:val="006E6581"/>
    <w:rsid w:val="006E680F"/>
    <w:rsid w:val="006E6AD9"/>
    <w:rsid w:val="006E6D0C"/>
    <w:rsid w:val="006E6FC6"/>
    <w:rsid w:val="006E750E"/>
    <w:rsid w:val="006E7777"/>
    <w:rsid w:val="006E7872"/>
    <w:rsid w:val="006E7B27"/>
    <w:rsid w:val="006E7C57"/>
    <w:rsid w:val="006E7D25"/>
    <w:rsid w:val="006E7D81"/>
    <w:rsid w:val="006F0056"/>
    <w:rsid w:val="006F02E2"/>
    <w:rsid w:val="006F03EC"/>
    <w:rsid w:val="006F043A"/>
    <w:rsid w:val="006F0B09"/>
    <w:rsid w:val="006F0C01"/>
    <w:rsid w:val="006F116A"/>
    <w:rsid w:val="006F135F"/>
    <w:rsid w:val="006F148B"/>
    <w:rsid w:val="006F1707"/>
    <w:rsid w:val="006F173C"/>
    <w:rsid w:val="006F1C4C"/>
    <w:rsid w:val="006F1FEA"/>
    <w:rsid w:val="006F22CB"/>
    <w:rsid w:val="006F2458"/>
    <w:rsid w:val="006F2A93"/>
    <w:rsid w:val="006F2D00"/>
    <w:rsid w:val="006F2F6C"/>
    <w:rsid w:val="006F3459"/>
    <w:rsid w:val="006F3499"/>
    <w:rsid w:val="006F3560"/>
    <w:rsid w:val="006F3642"/>
    <w:rsid w:val="006F376A"/>
    <w:rsid w:val="006F3802"/>
    <w:rsid w:val="006F3836"/>
    <w:rsid w:val="006F3D13"/>
    <w:rsid w:val="006F3F0C"/>
    <w:rsid w:val="006F3F66"/>
    <w:rsid w:val="006F3FC6"/>
    <w:rsid w:val="006F4085"/>
    <w:rsid w:val="006F418B"/>
    <w:rsid w:val="006F41B4"/>
    <w:rsid w:val="006F4221"/>
    <w:rsid w:val="006F450F"/>
    <w:rsid w:val="006F4AA3"/>
    <w:rsid w:val="006F4BAC"/>
    <w:rsid w:val="006F4D06"/>
    <w:rsid w:val="006F4DF8"/>
    <w:rsid w:val="006F5285"/>
    <w:rsid w:val="006F5741"/>
    <w:rsid w:val="006F58C5"/>
    <w:rsid w:val="006F58E3"/>
    <w:rsid w:val="006F5B58"/>
    <w:rsid w:val="006F604C"/>
    <w:rsid w:val="006F622A"/>
    <w:rsid w:val="006F6446"/>
    <w:rsid w:val="006F649A"/>
    <w:rsid w:val="006F656C"/>
    <w:rsid w:val="006F667A"/>
    <w:rsid w:val="006F66BD"/>
    <w:rsid w:val="006F66CD"/>
    <w:rsid w:val="006F6764"/>
    <w:rsid w:val="006F695A"/>
    <w:rsid w:val="006F6CE3"/>
    <w:rsid w:val="006F6DA6"/>
    <w:rsid w:val="006F70F7"/>
    <w:rsid w:val="006F725C"/>
    <w:rsid w:val="006F73B9"/>
    <w:rsid w:val="006F7560"/>
    <w:rsid w:val="006F76C7"/>
    <w:rsid w:val="006F78B4"/>
    <w:rsid w:val="006F78F4"/>
    <w:rsid w:val="00700057"/>
    <w:rsid w:val="007001B6"/>
    <w:rsid w:val="007001E1"/>
    <w:rsid w:val="00700279"/>
    <w:rsid w:val="007004F2"/>
    <w:rsid w:val="00700962"/>
    <w:rsid w:val="00700972"/>
    <w:rsid w:val="007009D2"/>
    <w:rsid w:val="00700A37"/>
    <w:rsid w:val="00700D93"/>
    <w:rsid w:val="0070110D"/>
    <w:rsid w:val="007012B4"/>
    <w:rsid w:val="00701584"/>
    <w:rsid w:val="00701624"/>
    <w:rsid w:val="00702437"/>
    <w:rsid w:val="007029A4"/>
    <w:rsid w:val="00702E4A"/>
    <w:rsid w:val="00702F76"/>
    <w:rsid w:val="00702F84"/>
    <w:rsid w:val="007031A5"/>
    <w:rsid w:val="00703730"/>
    <w:rsid w:val="007038D4"/>
    <w:rsid w:val="00703961"/>
    <w:rsid w:val="007039FB"/>
    <w:rsid w:val="007044C3"/>
    <w:rsid w:val="00704592"/>
    <w:rsid w:val="00704755"/>
    <w:rsid w:val="00704B2A"/>
    <w:rsid w:val="00704E80"/>
    <w:rsid w:val="00705040"/>
    <w:rsid w:val="007050F9"/>
    <w:rsid w:val="00705188"/>
    <w:rsid w:val="0070552C"/>
    <w:rsid w:val="007056C2"/>
    <w:rsid w:val="00705717"/>
    <w:rsid w:val="00705B18"/>
    <w:rsid w:val="00705BD4"/>
    <w:rsid w:val="00706375"/>
    <w:rsid w:val="007064A4"/>
    <w:rsid w:val="007064AD"/>
    <w:rsid w:val="007065EF"/>
    <w:rsid w:val="00706A34"/>
    <w:rsid w:val="00706B39"/>
    <w:rsid w:val="00706CF8"/>
    <w:rsid w:val="00706CFE"/>
    <w:rsid w:val="00706D66"/>
    <w:rsid w:val="007071F8"/>
    <w:rsid w:val="00707474"/>
    <w:rsid w:val="007075FC"/>
    <w:rsid w:val="00707723"/>
    <w:rsid w:val="0070786F"/>
    <w:rsid w:val="00707D46"/>
    <w:rsid w:val="00707FA4"/>
    <w:rsid w:val="0071012B"/>
    <w:rsid w:val="007101AF"/>
    <w:rsid w:val="007101D1"/>
    <w:rsid w:val="00710808"/>
    <w:rsid w:val="007109A7"/>
    <w:rsid w:val="00710A1B"/>
    <w:rsid w:val="00710A31"/>
    <w:rsid w:val="00710B92"/>
    <w:rsid w:val="00710C2C"/>
    <w:rsid w:val="00710F21"/>
    <w:rsid w:val="0071102D"/>
    <w:rsid w:val="00711315"/>
    <w:rsid w:val="0071152D"/>
    <w:rsid w:val="00711BCF"/>
    <w:rsid w:val="00711D80"/>
    <w:rsid w:val="00711E86"/>
    <w:rsid w:val="0071211B"/>
    <w:rsid w:val="007124D6"/>
    <w:rsid w:val="0071255D"/>
    <w:rsid w:val="007127F2"/>
    <w:rsid w:val="007127FD"/>
    <w:rsid w:val="00712A1F"/>
    <w:rsid w:val="00712E3B"/>
    <w:rsid w:val="0071305D"/>
    <w:rsid w:val="0071329B"/>
    <w:rsid w:val="00713585"/>
    <w:rsid w:val="00713A13"/>
    <w:rsid w:val="00713B8C"/>
    <w:rsid w:val="00713E57"/>
    <w:rsid w:val="00714002"/>
    <w:rsid w:val="0071404B"/>
    <w:rsid w:val="007140AC"/>
    <w:rsid w:val="00714424"/>
    <w:rsid w:val="00714875"/>
    <w:rsid w:val="00714876"/>
    <w:rsid w:val="007149EE"/>
    <w:rsid w:val="00714E8D"/>
    <w:rsid w:val="00715253"/>
    <w:rsid w:val="0071538B"/>
    <w:rsid w:val="007153FA"/>
    <w:rsid w:val="0071557B"/>
    <w:rsid w:val="007156BC"/>
    <w:rsid w:val="00715D2D"/>
    <w:rsid w:val="00715FEC"/>
    <w:rsid w:val="00716078"/>
    <w:rsid w:val="007163B3"/>
    <w:rsid w:val="0071644D"/>
    <w:rsid w:val="00716517"/>
    <w:rsid w:val="00716586"/>
    <w:rsid w:val="00716736"/>
    <w:rsid w:val="00716839"/>
    <w:rsid w:val="007169EF"/>
    <w:rsid w:val="00716AC3"/>
    <w:rsid w:val="00716F5E"/>
    <w:rsid w:val="00716F72"/>
    <w:rsid w:val="0071719A"/>
    <w:rsid w:val="0071719D"/>
    <w:rsid w:val="00717553"/>
    <w:rsid w:val="0071773D"/>
    <w:rsid w:val="0071783E"/>
    <w:rsid w:val="007178BF"/>
    <w:rsid w:val="00717C07"/>
    <w:rsid w:val="00717C5B"/>
    <w:rsid w:val="0072038F"/>
    <w:rsid w:val="007203FF"/>
    <w:rsid w:val="0072050E"/>
    <w:rsid w:val="00720512"/>
    <w:rsid w:val="00720673"/>
    <w:rsid w:val="007206F1"/>
    <w:rsid w:val="0072082B"/>
    <w:rsid w:val="00720BE1"/>
    <w:rsid w:val="00720D51"/>
    <w:rsid w:val="00720E5D"/>
    <w:rsid w:val="00720F64"/>
    <w:rsid w:val="007211AF"/>
    <w:rsid w:val="007212BB"/>
    <w:rsid w:val="007212C7"/>
    <w:rsid w:val="007212FB"/>
    <w:rsid w:val="007214CB"/>
    <w:rsid w:val="007214D8"/>
    <w:rsid w:val="0072155D"/>
    <w:rsid w:val="007215C4"/>
    <w:rsid w:val="0072175A"/>
    <w:rsid w:val="00721D08"/>
    <w:rsid w:val="00722694"/>
    <w:rsid w:val="00722A1A"/>
    <w:rsid w:val="00722B3B"/>
    <w:rsid w:val="00722BE2"/>
    <w:rsid w:val="00722D37"/>
    <w:rsid w:val="00722E06"/>
    <w:rsid w:val="00722E3B"/>
    <w:rsid w:val="00722F6A"/>
    <w:rsid w:val="00722FBE"/>
    <w:rsid w:val="0072321C"/>
    <w:rsid w:val="00723410"/>
    <w:rsid w:val="00723614"/>
    <w:rsid w:val="00723BEE"/>
    <w:rsid w:val="00723D29"/>
    <w:rsid w:val="00723DC5"/>
    <w:rsid w:val="00723EE7"/>
    <w:rsid w:val="00723F3A"/>
    <w:rsid w:val="00723F53"/>
    <w:rsid w:val="00723FE0"/>
    <w:rsid w:val="00724079"/>
    <w:rsid w:val="007240D4"/>
    <w:rsid w:val="0072418B"/>
    <w:rsid w:val="007241B7"/>
    <w:rsid w:val="00724216"/>
    <w:rsid w:val="007242D6"/>
    <w:rsid w:val="00724559"/>
    <w:rsid w:val="00724824"/>
    <w:rsid w:val="0072487D"/>
    <w:rsid w:val="007248D0"/>
    <w:rsid w:val="00724A96"/>
    <w:rsid w:val="00724DD1"/>
    <w:rsid w:val="00724E3D"/>
    <w:rsid w:val="00724FE2"/>
    <w:rsid w:val="00725321"/>
    <w:rsid w:val="00725427"/>
    <w:rsid w:val="0072549C"/>
    <w:rsid w:val="00725A6A"/>
    <w:rsid w:val="00725AF1"/>
    <w:rsid w:val="00725DE4"/>
    <w:rsid w:val="00725FB2"/>
    <w:rsid w:val="00726086"/>
    <w:rsid w:val="00726087"/>
    <w:rsid w:val="007264CB"/>
    <w:rsid w:val="00726505"/>
    <w:rsid w:val="00726965"/>
    <w:rsid w:val="007269FF"/>
    <w:rsid w:val="00726B03"/>
    <w:rsid w:val="00726D7B"/>
    <w:rsid w:val="00726E26"/>
    <w:rsid w:val="00726EC7"/>
    <w:rsid w:val="00726F81"/>
    <w:rsid w:val="00726FB4"/>
    <w:rsid w:val="007277D9"/>
    <w:rsid w:val="00727A4B"/>
    <w:rsid w:val="00727E1B"/>
    <w:rsid w:val="00727EA9"/>
    <w:rsid w:val="007302BB"/>
    <w:rsid w:val="007305B6"/>
    <w:rsid w:val="00730742"/>
    <w:rsid w:val="00730986"/>
    <w:rsid w:val="007309D8"/>
    <w:rsid w:val="00730AD5"/>
    <w:rsid w:val="00730B2B"/>
    <w:rsid w:val="00730BE0"/>
    <w:rsid w:val="00730CE1"/>
    <w:rsid w:val="00731065"/>
    <w:rsid w:val="00731075"/>
    <w:rsid w:val="00731190"/>
    <w:rsid w:val="007311B4"/>
    <w:rsid w:val="0073120C"/>
    <w:rsid w:val="007312AF"/>
    <w:rsid w:val="00731308"/>
    <w:rsid w:val="0073146B"/>
    <w:rsid w:val="007316A2"/>
    <w:rsid w:val="007317DB"/>
    <w:rsid w:val="0073197E"/>
    <w:rsid w:val="00731BB5"/>
    <w:rsid w:val="00731DE6"/>
    <w:rsid w:val="00731F0B"/>
    <w:rsid w:val="00731FFC"/>
    <w:rsid w:val="00732084"/>
    <w:rsid w:val="00732300"/>
    <w:rsid w:val="00732473"/>
    <w:rsid w:val="00732920"/>
    <w:rsid w:val="00732D88"/>
    <w:rsid w:val="00732E76"/>
    <w:rsid w:val="0073304F"/>
    <w:rsid w:val="00733189"/>
    <w:rsid w:val="00733499"/>
    <w:rsid w:val="0073369C"/>
    <w:rsid w:val="007337EF"/>
    <w:rsid w:val="007338A8"/>
    <w:rsid w:val="00733B13"/>
    <w:rsid w:val="00733F95"/>
    <w:rsid w:val="00734142"/>
    <w:rsid w:val="00734210"/>
    <w:rsid w:val="00734223"/>
    <w:rsid w:val="0073427A"/>
    <w:rsid w:val="0073434D"/>
    <w:rsid w:val="00734362"/>
    <w:rsid w:val="00734646"/>
    <w:rsid w:val="007347DB"/>
    <w:rsid w:val="007348F2"/>
    <w:rsid w:val="007349C5"/>
    <w:rsid w:val="00734ACB"/>
    <w:rsid w:val="00734B59"/>
    <w:rsid w:val="00734B84"/>
    <w:rsid w:val="00734DD5"/>
    <w:rsid w:val="0073512E"/>
    <w:rsid w:val="007351EC"/>
    <w:rsid w:val="0073551E"/>
    <w:rsid w:val="0073560B"/>
    <w:rsid w:val="0073563B"/>
    <w:rsid w:val="007356BD"/>
    <w:rsid w:val="007358B1"/>
    <w:rsid w:val="00735D39"/>
    <w:rsid w:val="00735D59"/>
    <w:rsid w:val="00736576"/>
    <w:rsid w:val="00736C2B"/>
    <w:rsid w:val="00737112"/>
    <w:rsid w:val="007373E2"/>
    <w:rsid w:val="00737765"/>
    <w:rsid w:val="00737ADF"/>
    <w:rsid w:val="00737B2E"/>
    <w:rsid w:val="00737C41"/>
    <w:rsid w:val="00737C75"/>
    <w:rsid w:val="00737CC6"/>
    <w:rsid w:val="00737D33"/>
    <w:rsid w:val="00737E1E"/>
    <w:rsid w:val="00740091"/>
    <w:rsid w:val="00740363"/>
    <w:rsid w:val="00740546"/>
    <w:rsid w:val="0074062D"/>
    <w:rsid w:val="0074090D"/>
    <w:rsid w:val="00740946"/>
    <w:rsid w:val="00740AAF"/>
    <w:rsid w:val="00740CFD"/>
    <w:rsid w:val="00740DE5"/>
    <w:rsid w:val="00740E37"/>
    <w:rsid w:val="0074114E"/>
    <w:rsid w:val="007411C3"/>
    <w:rsid w:val="007413D3"/>
    <w:rsid w:val="0074173E"/>
    <w:rsid w:val="00741A1F"/>
    <w:rsid w:val="00741B7F"/>
    <w:rsid w:val="00741C11"/>
    <w:rsid w:val="00741C1C"/>
    <w:rsid w:val="00741C5E"/>
    <w:rsid w:val="0074204F"/>
    <w:rsid w:val="0074210C"/>
    <w:rsid w:val="007421AF"/>
    <w:rsid w:val="00742252"/>
    <w:rsid w:val="00742317"/>
    <w:rsid w:val="00742795"/>
    <w:rsid w:val="00742C6A"/>
    <w:rsid w:val="00742CDC"/>
    <w:rsid w:val="0074350B"/>
    <w:rsid w:val="0074354F"/>
    <w:rsid w:val="007437A4"/>
    <w:rsid w:val="00743E4C"/>
    <w:rsid w:val="00743F72"/>
    <w:rsid w:val="007441F8"/>
    <w:rsid w:val="00744336"/>
    <w:rsid w:val="00744344"/>
    <w:rsid w:val="0074475C"/>
    <w:rsid w:val="00744888"/>
    <w:rsid w:val="007449FA"/>
    <w:rsid w:val="00744E05"/>
    <w:rsid w:val="00744EA1"/>
    <w:rsid w:val="00744F0D"/>
    <w:rsid w:val="007451DF"/>
    <w:rsid w:val="007458BC"/>
    <w:rsid w:val="00745974"/>
    <w:rsid w:val="007459D6"/>
    <w:rsid w:val="00745B1A"/>
    <w:rsid w:val="00745C23"/>
    <w:rsid w:val="00745CCC"/>
    <w:rsid w:val="00745E27"/>
    <w:rsid w:val="0074630F"/>
    <w:rsid w:val="007463CD"/>
    <w:rsid w:val="007465A2"/>
    <w:rsid w:val="007466FF"/>
    <w:rsid w:val="007468B2"/>
    <w:rsid w:val="00746900"/>
    <w:rsid w:val="00746951"/>
    <w:rsid w:val="0074699A"/>
    <w:rsid w:val="00746A40"/>
    <w:rsid w:val="00746A96"/>
    <w:rsid w:val="00746B06"/>
    <w:rsid w:val="00746F35"/>
    <w:rsid w:val="0074712E"/>
    <w:rsid w:val="0074716D"/>
    <w:rsid w:val="007472CF"/>
    <w:rsid w:val="007472EB"/>
    <w:rsid w:val="007476D4"/>
    <w:rsid w:val="007477E4"/>
    <w:rsid w:val="00747A10"/>
    <w:rsid w:val="00750054"/>
    <w:rsid w:val="007500AB"/>
    <w:rsid w:val="007505B5"/>
    <w:rsid w:val="00750A42"/>
    <w:rsid w:val="00750E9F"/>
    <w:rsid w:val="00750EBA"/>
    <w:rsid w:val="00750FB6"/>
    <w:rsid w:val="00750FBE"/>
    <w:rsid w:val="0075106C"/>
    <w:rsid w:val="0075124E"/>
    <w:rsid w:val="0075127C"/>
    <w:rsid w:val="007512FB"/>
    <w:rsid w:val="00751311"/>
    <w:rsid w:val="0075160D"/>
    <w:rsid w:val="007516B4"/>
    <w:rsid w:val="007516C8"/>
    <w:rsid w:val="00751BB4"/>
    <w:rsid w:val="00751CC6"/>
    <w:rsid w:val="00751D10"/>
    <w:rsid w:val="00751D41"/>
    <w:rsid w:val="00751DC8"/>
    <w:rsid w:val="0075275F"/>
    <w:rsid w:val="00752825"/>
    <w:rsid w:val="00752871"/>
    <w:rsid w:val="00753355"/>
    <w:rsid w:val="0075339F"/>
    <w:rsid w:val="00753A68"/>
    <w:rsid w:val="00753BED"/>
    <w:rsid w:val="00753D31"/>
    <w:rsid w:val="00753F1B"/>
    <w:rsid w:val="0075404E"/>
    <w:rsid w:val="00754084"/>
    <w:rsid w:val="00754200"/>
    <w:rsid w:val="00754362"/>
    <w:rsid w:val="0075458E"/>
    <w:rsid w:val="0075472D"/>
    <w:rsid w:val="00754905"/>
    <w:rsid w:val="00754CBC"/>
    <w:rsid w:val="00754DCB"/>
    <w:rsid w:val="00754F9F"/>
    <w:rsid w:val="007552CA"/>
    <w:rsid w:val="00755621"/>
    <w:rsid w:val="00755D24"/>
    <w:rsid w:val="00756426"/>
    <w:rsid w:val="007564BA"/>
    <w:rsid w:val="00756911"/>
    <w:rsid w:val="007569C4"/>
    <w:rsid w:val="00756A41"/>
    <w:rsid w:val="00756BCD"/>
    <w:rsid w:val="00756D43"/>
    <w:rsid w:val="00756EE1"/>
    <w:rsid w:val="00757279"/>
    <w:rsid w:val="007572B8"/>
    <w:rsid w:val="007572C6"/>
    <w:rsid w:val="007576B7"/>
    <w:rsid w:val="00757B98"/>
    <w:rsid w:val="00760241"/>
    <w:rsid w:val="0076031A"/>
    <w:rsid w:val="0076072E"/>
    <w:rsid w:val="0076094C"/>
    <w:rsid w:val="007609B8"/>
    <w:rsid w:val="00760B92"/>
    <w:rsid w:val="0076116B"/>
    <w:rsid w:val="00761392"/>
    <w:rsid w:val="00761870"/>
    <w:rsid w:val="007618AD"/>
    <w:rsid w:val="00761961"/>
    <w:rsid w:val="00761C48"/>
    <w:rsid w:val="00761E11"/>
    <w:rsid w:val="00761EF1"/>
    <w:rsid w:val="007622B8"/>
    <w:rsid w:val="007623C1"/>
    <w:rsid w:val="00762421"/>
    <w:rsid w:val="00762425"/>
    <w:rsid w:val="00762565"/>
    <w:rsid w:val="007626B5"/>
    <w:rsid w:val="00762770"/>
    <w:rsid w:val="007627C6"/>
    <w:rsid w:val="00762840"/>
    <w:rsid w:val="00762DD1"/>
    <w:rsid w:val="00762FFF"/>
    <w:rsid w:val="00763680"/>
    <w:rsid w:val="007639EE"/>
    <w:rsid w:val="00763A6E"/>
    <w:rsid w:val="00763ABE"/>
    <w:rsid w:val="00763B77"/>
    <w:rsid w:val="00763B8C"/>
    <w:rsid w:val="00763BB1"/>
    <w:rsid w:val="00763F47"/>
    <w:rsid w:val="00764097"/>
    <w:rsid w:val="00764513"/>
    <w:rsid w:val="007646F4"/>
    <w:rsid w:val="007647DF"/>
    <w:rsid w:val="00764863"/>
    <w:rsid w:val="00764C5C"/>
    <w:rsid w:val="00764CB5"/>
    <w:rsid w:val="00764D3A"/>
    <w:rsid w:val="00764F88"/>
    <w:rsid w:val="007652BB"/>
    <w:rsid w:val="007653A6"/>
    <w:rsid w:val="00765790"/>
    <w:rsid w:val="007657C1"/>
    <w:rsid w:val="00765BAF"/>
    <w:rsid w:val="00765CAC"/>
    <w:rsid w:val="00765FE7"/>
    <w:rsid w:val="007665DB"/>
    <w:rsid w:val="007666CE"/>
    <w:rsid w:val="007667C7"/>
    <w:rsid w:val="00766A43"/>
    <w:rsid w:val="00766BA8"/>
    <w:rsid w:val="00766C9F"/>
    <w:rsid w:val="00766F8C"/>
    <w:rsid w:val="007671A3"/>
    <w:rsid w:val="00767512"/>
    <w:rsid w:val="007675BB"/>
    <w:rsid w:val="00767727"/>
    <w:rsid w:val="00767857"/>
    <w:rsid w:val="00767A51"/>
    <w:rsid w:val="00767B76"/>
    <w:rsid w:val="00767D66"/>
    <w:rsid w:val="00767F0A"/>
    <w:rsid w:val="00767F52"/>
    <w:rsid w:val="0077003A"/>
    <w:rsid w:val="00770316"/>
    <w:rsid w:val="0077095F"/>
    <w:rsid w:val="00770C25"/>
    <w:rsid w:val="00770E64"/>
    <w:rsid w:val="007710DC"/>
    <w:rsid w:val="007712BB"/>
    <w:rsid w:val="007713A7"/>
    <w:rsid w:val="0077146D"/>
    <w:rsid w:val="007714B0"/>
    <w:rsid w:val="0077175C"/>
    <w:rsid w:val="007719B9"/>
    <w:rsid w:val="00771E53"/>
    <w:rsid w:val="0077202F"/>
    <w:rsid w:val="007720D1"/>
    <w:rsid w:val="007723AA"/>
    <w:rsid w:val="007723ED"/>
    <w:rsid w:val="007724CE"/>
    <w:rsid w:val="0077267F"/>
    <w:rsid w:val="007727F9"/>
    <w:rsid w:val="00772884"/>
    <w:rsid w:val="00772965"/>
    <w:rsid w:val="00772AEA"/>
    <w:rsid w:val="00772B72"/>
    <w:rsid w:val="00772D41"/>
    <w:rsid w:val="007730ED"/>
    <w:rsid w:val="0077326F"/>
    <w:rsid w:val="0077335D"/>
    <w:rsid w:val="007735A0"/>
    <w:rsid w:val="007737F2"/>
    <w:rsid w:val="00773BA8"/>
    <w:rsid w:val="00773C7F"/>
    <w:rsid w:val="00773E0E"/>
    <w:rsid w:val="00773EB2"/>
    <w:rsid w:val="00773F40"/>
    <w:rsid w:val="00774322"/>
    <w:rsid w:val="0077492B"/>
    <w:rsid w:val="00774B03"/>
    <w:rsid w:val="00774BC6"/>
    <w:rsid w:val="00774C92"/>
    <w:rsid w:val="00774D10"/>
    <w:rsid w:val="00774D79"/>
    <w:rsid w:val="00774E54"/>
    <w:rsid w:val="00775502"/>
    <w:rsid w:val="00775532"/>
    <w:rsid w:val="007755A0"/>
    <w:rsid w:val="007755C4"/>
    <w:rsid w:val="007755F9"/>
    <w:rsid w:val="007757F5"/>
    <w:rsid w:val="0077587B"/>
    <w:rsid w:val="0077598F"/>
    <w:rsid w:val="00775C0D"/>
    <w:rsid w:val="00775DE6"/>
    <w:rsid w:val="00775EFD"/>
    <w:rsid w:val="00775F73"/>
    <w:rsid w:val="00775F7F"/>
    <w:rsid w:val="0077608B"/>
    <w:rsid w:val="007760F1"/>
    <w:rsid w:val="00776680"/>
    <w:rsid w:val="00776A6B"/>
    <w:rsid w:val="007771AF"/>
    <w:rsid w:val="007773DD"/>
    <w:rsid w:val="00777401"/>
    <w:rsid w:val="00777751"/>
    <w:rsid w:val="00777885"/>
    <w:rsid w:val="007778B1"/>
    <w:rsid w:val="00777955"/>
    <w:rsid w:val="00777C0B"/>
    <w:rsid w:val="00777C98"/>
    <w:rsid w:val="007800FC"/>
    <w:rsid w:val="0078034F"/>
    <w:rsid w:val="00780386"/>
    <w:rsid w:val="00780645"/>
    <w:rsid w:val="007807DD"/>
    <w:rsid w:val="00780E18"/>
    <w:rsid w:val="00780FF5"/>
    <w:rsid w:val="0078132C"/>
    <w:rsid w:val="00781507"/>
    <w:rsid w:val="0078160B"/>
    <w:rsid w:val="007816AE"/>
    <w:rsid w:val="007818E2"/>
    <w:rsid w:val="00781B0F"/>
    <w:rsid w:val="00781B99"/>
    <w:rsid w:val="00781C8C"/>
    <w:rsid w:val="00781FD4"/>
    <w:rsid w:val="0078266D"/>
    <w:rsid w:val="00782982"/>
    <w:rsid w:val="00782BEB"/>
    <w:rsid w:val="00782EF1"/>
    <w:rsid w:val="00782F6D"/>
    <w:rsid w:val="00783480"/>
    <w:rsid w:val="00783485"/>
    <w:rsid w:val="007834BB"/>
    <w:rsid w:val="00783503"/>
    <w:rsid w:val="007835BC"/>
    <w:rsid w:val="007835BD"/>
    <w:rsid w:val="00783B6A"/>
    <w:rsid w:val="00783C39"/>
    <w:rsid w:val="00783D59"/>
    <w:rsid w:val="00783DC3"/>
    <w:rsid w:val="00783E37"/>
    <w:rsid w:val="00783EBF"/>
    <w:rsid w:val="00783F62"/>
    <w:rsid w:val="00783FD6"/>
    <w:rsid w:val="007840E3"/>
    <w:rsid w:val="0078422B"/>
    <w:rsid w:val="0078423A"/>
    <w:rsid w:val="00784801"/>
    <w:rsid w:val="00784DCE"/>
    <w:rsid w:val="00784DFC"/>
    <w:rsid w:val="007857E8"/>
    <w:rsid w:val="007858FC"/>
    <w:rsid w:val="00785952"/>
    <w:rsid w:val="0078596B"/>
    <w:rsid w:val="00785D68"/>
    <w:rsid w:val="00785E26"/>
    <w:rsid w:val="0078615B"/>
    <w:rsid w:val="007863A5"/>
    <w:rsid w:val="00786694"/>
    <w:rsid w:val="00786A31"/>
    <w:rsid w:val="00786EF1"/>
    <w:rsid w:val="00786F85"/>
    <w:rsid w:val="00786FD0"/>
    <w:rsid w:val="007872F6"/>
    <w:rsid w:val="00787391"/>
    <w:rsid w:val="00787450"/>
    <w:rsid w:val="007874EF"/>
    <w:rsid w:val="00787A07"/>
    <w:rsid w:val="00787D0C"/>
    <w:rsid w:val="007904C0"/>
    <w:rsid w:val="00790526"/>
    <w:rsid w:val="0079076D"/>
    <w:rsid w:val="00790854"/>
    <w:rsid w:val="00790C74"/>
    <w:rsid w:val="00790F34"/>
    <w:rsid w:val="0079119C"/>
    <w:rsid w:val="007916C4"/>
    <w:rsid w:val="00791932"/>
    <w:rsid w:val="007919CE"/>
    <w:rsid w:val="00791A25"/>
    <w:rsid w:val="00791A75"/>
    <w:rsid w:val="00791AFF"/>
    <w:rsid w:val="00791DB7"/>
    <w:rsid w:val="00792203"/>
    <w:rsid w:val="007922F1"/>
    <w:rsid w:val="007923AE"/>
    <w:rsid w:val="007929DE"/>
    <w:rsid w:val="00792B3B"/>
    <w:rsid w:val="00792DA6"/>
    <w:rsid w:val="00792E9B"/>
    <w:rsid w:val="00793089"/>
    <w:rsid w:val="0079328B"/>
    <w:rsid w:val="007934FE"/>
    <w:rsid w:val="007938CB"/>
    <w:rsid w:val="00793A49"/>
    <w:rsid w:val="00793E36"/>
    <w:rsid w:val="00793FDE"/>
    <w:rsid w:val="00794256"/>
    <w:rsid w:val="0079462E"/>
    <w:rsid w:val="00794782"/>
    <w:rsid w:val="00794A2C"/>
    <w:rsid w:val="00794B47"/>
    <w:rsid w:val="00794CC3"/>
    <w:rsid w:val="00794D57"/>
    <w:rsid w:val="007952E6"/>
    <w:rsid w:val="00795420"/>
    <w:rsid w:val="00795A4D"/>
    <w:rsid w:val="00795C76"/>
    <w:rsid w:val="00795FC5"/>
    <w:rsid w:val="00795FDB"/>
    <w:rsid w:val="00796005"/>
    <w:rsid w:val="00796115"/>
    <w:rsid w:val="00796183"/>
    <w:rsid w:val="00796204"/>
    <w:rsid w:val="00796299"/>
    <w:rsid w:val="007963D0"/>
    <w:rsid w:val="00796889"/>
    <w:rsid w:val="0079695F"/>
    <w:rsid w:val="007969E7"/>
    <w:rsid w:val="00796A64"/>
    <w:rsid w:val="00796A83"/>
    <w:rsid w:val="00796C3E"/>
    <w:rsid w:val="00796C9A"/>
    <w:rsid w:val="00796EF1"/>
    <w:rsid w:val="00796F17"/>
    <w:rsid w:val="007975C3"/>
    <w:rsid w:val="0079764F"/>
    <w:rsid w:val="0079798F"/>
    <w:rsid w:val="00797A4D"/>
    <w:rsid w:val="00797BCE"/>
    <w:rsid w:val="00797FD5"/>
    <w:rsid w:val="007A020F"/>
    <w:rsid w:val="007A025D"/>
    <w:rsid w:val="007A0540"/>
    <w:rsid w:val="007A0821"/>
    <w:rsid w:val="007A0892"/>
    <w:rsid w:val="007A0A34"/>
    <w:rsid w:val="007A0ACE"/>
    <w:rsid w:val="007A0C38"/>
    <w:rsid w:val="007A0F4F"/>
    <w:rsid w:val="007A10C6"/>
    <w:rsid w:val="007A1245"/>
    <w:rsid w:val="007A1491"/>
    <w:rsid w:val="007A1DB9"/>
    <w:rsid w:val="007A1EC7"/>
    <w:rsid w:val="007A203F"/>
    <w:rsid w:val="007A2538"/>
    <w:rsid w:val="007A26A1"/>
    <w:rsid w:val="007A280D"/>
    <w:rsid w:val="007A292F"/>
    <w:rsid w:val="007A2BC9"/>
    <w:rsid w:val="007A2F21"/>
    <w:rsid w:val="007A3060"/>
    <w:rsid w:val="007A315E"/>
    <w:rsid w:val="007A3237"/>
    <w:rsid w:val="007A33FD"/>
    <w:rsid w:val="007A3988"/>
    <w:rsid w:val="007A3D5F"/>
    <w:rsid w:val="007A426A"/>
    <w:rsid w:val="007A43C6"/>
    <w:rsid w:val="007A4502"/>
    <w:rsid w:val="007A45F2"/>
    <w:rsid w:val="007A4644"/>
    <w:rsid w:val="007A488A"/>
    <w:rsid w:val="007A4C2B"/>
    <w:rsid w:val="007A4EF6"/>
    <w:rsid w:val="007A5040"/>
    <w:rsid w:val="007A5273"/>
    <w:rsid w:val="007A52A6"/>
    <w:rsid w:val="007A555F"/>
    <w:rsid w:val="007A559D"/>
    <w:rsid w:val="007A55F4"/>
    <w:rsid w:val="007A5614"/>
    <w:rsid w:val="007A56F7"/>
    <w:rsid w:val="007A5760"/>
    <w:rsid w:val="007A57A3"/>
    <w:rsid w:val="007A5836"/>
    <w:rsid w:val="007A5878"/>
    <w:rsid w:val="007A593A"/>
    <w:rsid w:val="007A59EB"/>
    <w:rsid w:val="007A5A0F"/>
    <w:rsid w:val="007A5C3A"/>
    <w:rsid w:val="007A5D37"/>
    <w:rsid w:val="007A6103"/>
    <w:rsid w:val="007A6236"/>
    <w:rsid w:val="007A6658"/>
    <w:rsid w:val="007A6671"/>
    <w:rsid w:val="007A66FC"/>
    <w:rsid w:val="007A67C8"/>
    <w:rsid w:val="007A6A79"/>
    <w:rsid w:val="007A6C18"/>
    <w:rsid w:val="007A6FFF"/>
    <w:rsid w:val="007A7466"/>
    <w:rsid w:val="007A7472"/>
    <w:rsid w:val="007A76C1"/>
    <w:rsid w:val="007A7A80"/>
    <w:rsid w:val="007A7D8A"/>
    <w:rsid w:val="007A7F18"/>
    <w:rsid w:val="007B0140"/>
    <w:rsid w:val="007B01ED"/>
    <w:rsid w:val="007B01FE"/>
    <w:rsid w:val="007B0452"/>
    <w:rsid w:val="007B07B7"/>
    <w:rsid w:val="007B0A8D"/>
    <w:rsid w:val="007B0E27"/>
    <w:rsid w:val="007B0E3A"/>
    <w:rsid w:val="007B1021"/>
    <w:rsid w:val="007B1098"/>
    <w:rsid w:val="007B14D2"/>
    <w:rsid w:val="007B15E1"/>
    <w:rsid w:val="007B15FC"/>
    <w:rsid w:val="007B1C5A"/>
    <w:rsid w:val="007B1CAB"/>
    <w:rsid w:val="007B1FD6"/>
    <w:rsid w:val="007B2446"/>
    <w:rsid w:val="007B2563"/>
    <w:rsid w:val="007B2AAD"/>
    <w:rsid w:val="007B2B36"/>
    <w:rsid w:val="007B2EFC"/>
    <w:rsid w:val="007B3499"/>
    <w:rsid w:val="007B35FC"/>
    <w:rsid w:val="007B3739"/>
    <w:rsid w:val="007B3788"/>
    <w:rsid w:val="007B3A7F"/>
    <w:rsid w:val="007B3B95"/>
    <w:rsid w:val="007B3D84"/>
    <w:rsid w:val="007B3EE4"/>
    <w:rsid w:val="007B3FE1"/>
    <w:rsid w:val="007B415C"/>
    <w:rsid w:val="007B42F2"/>
    <w:rsid w:val="007B4759"/>
    <w:rsid w:val="007B489F"/>
    <w:rsid w:val="007B48AD"/>
    <w:rsid w:val="007B48BC"/>
    <w:rsid w:val="007B5102"/>
    <w:rsid w:val="007B510F"/>
    <w:rsid w:val="007B515E"/>
    <w:rsid w:val="007B530F"/>
    <w:rsid w:val="007B5634"/>
    <w:rsid w:val="007B59F3"/>
    <w:rsid w:val="007B5A31"/>
    <w:rsid w:val="007B5BAC"/>
    <w:rsid w:val="007B5DCB"/>
    <w:rsid w:val="007B62C0"/>
    <w:rsid w:val="007B6609"/>
    <w:rsid w:val="007B66D7"/>
    <w:rsid w:val="007B67B5"/>
    <w:rsid w:val="007B684E"/>
    <w:rsid w:val="007B692A"/>
    <w:rsid w:val="007B6949"/>
    <w:rsid w:val="007B69F5"/>
    <w:rsid w:val="007B6A25"/>
    <w:rsid w:val="007B6AB9"/>
    <w:rsid w:val="007B6B74"/>
    <w:rsid w:val="007B6C7F"/>
    <w:rsid w:val="007B6D1A"/>
    <w:rsid w:val="007B7190"/>
    <w:rsid w:val="007B72CE"/>
    <w:rsid w:val="007B76CE"/>
    <w:rsid w:val="007B7775"/>
    <w:rsid w:val="007B7B72"/>
    <w:rsid w:val="007B7D64"/>
    <w:rsid w:val="007B7FA9"/>
    <w:rsid w:val="007C01C3"/>
    <w:rsid w:val="007C037B"/>
    <w:rsid w:val="007C0453"/>
    <w:rsid w:val="007C0663"/>
    <w:rsid w:val="007C06E4"/>
    <w:rsid w:val="007C084F"/>
    <w:rsid w:val="007C0A23"/>
    <w:rsid w:val="007C0EAB"/>
    <w:rsid w:val="007C0F88"/>
    <w:rsid w:val="007C12F5"/>
    <w:rsid w:val="007C1478"/>
    <w:rsid w:val="007C1846"/>
    <w:rsid w:val="007C18B7"/>
    <w:rsid w:val="007C1D8C"/>
    <w:rsid w:val="007C1DE6"/>
    <w:rsid w:val="007C1F5E"/>
    <w:rsid w:val="007C276A"/>
    <w:rsid w:val="007C2D36"/>
    <w:rsid w:val="007C2D7D"/>
    <w:rsid w:val="007C3162"/>
    <w:rsid w:val="007C3189"/>
    <w:rsid w:val="007C32F1"/>
    <w:rsid w:val="007C3492"/>
    <w:rsid w:val="007C3517"/>
    <w:rsid w:val="007C35F0"/>
    <w:rsid w:val="007C368C"/>
    <w:rsid w:val="007C376C"/>
    <w:rsid w:val="007C3870"/>
    <w:rsid w:val="007C3A2A"/>
    <w:rsid w:val="007C3AA3"/>
    <w:rsid w:val="007C482B"/>
    <w:rsid w:val="007C49AA"/>
    <w:rsid w:val="007C4A57"/>
    <w:rsid w:val="007C4AC2"/>
    <w:rsid w:val="007C4D9A"/>
    <w:rsid w:val="007C4DAA"/>
    <w:rsid w:val="007C4FB8"/>
    <w:rsid w:val="007C5162"/>
    <w:rsid w:val="007C518D"/>
    <w:rsid w:val="007C5260"/>
    <w:rsid w:val="007C5371"/>
    <w:rsid w:val="007C53EA"/>
    <w:rsid w:val="007C5485"/>
    <w:rsid w:val="007C54A6"/>
    <w:rsid w:val="007C569D"/>
    <w:rsid w:val="007C5BC6"/>
    <w:rsid w:val="007C5C28"/>
    <w:rsid w:val="007C5D4B"/>
    <w:rsid w:val="007C5D97"/>
    <w:rsid w:val="007C5F57"/>
    <w:rsid w:val="007C5F79"/>
    <w:rsid w:val="007C5FC3"/>
    <w:rsid w:val="007C6057"/>
    <w:rsid w:val="007C60C5"/>
    <w:rsid w:val="007C614F"/>
    <w:rsid w:val="007C6211"/>
    <w:rsid w:val="007C62DF"/>
    <w:rsid w:val="007C6487"/>
    <w:rsid w:val="007C64F8"/>
    <w:rsid w:val="007C659C"/>
    <w:rsid w:val="007C6809"/>
    <w:rsid w:val="007C68F5"/>
    <w:rsid w:val="007C6947"/>
    <w:rsid w:val="007C6BAB"/>
    <w:rsid w:val="007C6C0C"/>
    <w:rsid w:val="007C6CDC"/>
    <w:rsid w:val="007C6E81"/>
    <w:rsid w:val="007C6E83"/>
    <w:rsid w:val="007C7505"/>
    <w:rsid w:val="007C7818"/>
    <w:rsid w:val="007C78E8"/>
    <w:rsid w:val="007C79A8"/>
    <w:rsid w:val="007C79C3"/>
    <w:rsid w:val="007C7D62"/>
    <w:rsid w:val="007C7F40"/>
    <w:rsid w:val="007D0254"/>
    <w:rsid w:val="007D027C"/>
    <w:rsid w:val="007D0308"/>
    <w:rsid w:val="007D0473"/>
    <w:rsid w:val="007D04D3"/>
    <w:rsid w:val="007D05FE"/>
    <w:rsid w:val="007D06D1"/>
    <w:rsid w:val="007D0843"/>
    <w:rsid w:val="007D09BA"/>
    <w:rsid w:val="007D0A7E"/>
    <w:rsid w:val="007D0DA6"/>
    <w:rsid w:val="007D0E5E"/>
    <w:rsid w:val="007D11AF"/>
    <w:rsid w:val="007D16FD"/>
    <w:rsid w:val="007D172C"/>
    <w:rsid w:val="007D1AD1"/>
    <w:rsid w:val="007D1CB1"/>
    <w:rsid w:val="007D1D3D"/>
    <w:rsid w:val="007D1FA7"/>
    <w:rsid w:val="007D2213"/>
    <w:rsid w:val="007D2310"/>
    <w:rsid w:val="007D254D"/>
    <w:rsid w:val="007D276C"/>
    <w:rsid w:val="007D2ABC"/>
    <w:rsid w:val="007D34AE"/>
    <w:rsid w:val="007D350D"/>
    <w:rsid w:val="007D363E"/>
    <w:rsid w:val="007D397C"/>
    <w:rsid w:val="007D3E27"/>
    <w:rsid w:val="007D3EDE"/>
    <w:rsid w:val="007D3F28"/>
    <w:rsid w:val="007D4097"/>
    <w:rsid w:val="007D43F5"/>
    <w:rsid w:val="007D44AA"/>
    <w:rsid w:val="007D455B"/>
    <w:rsid w:val="007D4827"/>
    <w:rsid w:val="007D4C67"/>
    <w:rsid w:val="007D4DC3"/>
    <w:rsid w:val="007D4E8A"/>
    <w:rsid w:val="007D4F93"/>
    <w:rsid w:val="007D4FAE"/>
    <w:rsid w:val="007D500A"/>
    <w:rsid w:val="007D527C"/>
    <w:rsid w:val="007D57F6"/>
    <w:rsid w:val="007D5A31"/>
    <w:rsid w:val="007D5B43"/>
    <w:rsid w:val="007D5B59"/>
    <w:rsid w:val="007D5C25"/>
    <w:rsid w:val="007D5E61"/>
    <w:rsid w:val="007D5F9B"/>
    <w:rsid w:val="007D6388"/>
    <w:rsid w:val="007D66A3"/>
    <w:rsid w:val="007D6757"/>
    <w:rsid w:val="007D704D"/>
    <w:rsid w:val="007D715F"/>
    <w:rsid w:val="007D74F1"/>
    <w:rsid w:val="007D782C"/>
    <w:rsid w:val="007D79A7"/>
    <w:rsid w:val="007D79AD"/>
    <w:rsid w:val="007D79CA"/>
    <w:rsid w:val="007D7B3E"/>
    <w:rsid w:val="007D7E74"/>
    <w:rsid w:val="007D7FC8"/>
    <w:rsid w:val="007E0803"/>
    <w:rsid w:val="007E0B0E"/>
    <w:rsid w:val="007E0B7C"/>
    <w:rsid w:val="007E0CB8"/>
    <w:rsid w:val="007E0D10"/>
    <w:rsid w:val="007E0EE4"/>
    <w:rsid w:val="007E0F6A"/>
    <w:rsid w:val="007E10EC"/>
    <w:rsid w:val="007E118B"/>
    <w:rsid w:val="007E133A"/>
    <w:rsid w:val="007E1376"/>
    <w:rsid w:val="007E145F"/>
    <w:rsid w:val="007E1824"/>
    <w:rsid w:val="007E1981"/>
    <w:rsid w:val="007E1B9B"/>
    <w:rsid w:val="007E1C8D"/>
    <w:rsid w:val="007E2876"/>
    <w:rsid w:val="007E287F"/>
    <w:rsid w:val="007E2BAE"/>
    <w:rsid w:val="007E2C67"/>
    <w:rsid w:val="007E2DC4"/>
    <w:rsid w:val="007E30BC"/>
    <w:rsid w:val="007E3382"/>
    <w:rsid w:val="007E339D"/>
    <w:rsid w:val="007E37D1"/>
    <w:rsid w:val="007E3AAC"/>
    <w:rsid w:val="007E3CDD"/>
    <w:rsid w:val="007E3DF9"/>
    <w:rsid w:val="007E3EFB"/>
    <w:rsid w:val="007E4526"/>
    <w:rsid w:val="007E452E"/>
    <w:rsid w:val="007E4567"/>
    <w:rsid w:val="007E480A"/>
    <w:rsid w:val="007E481F"/>
    <w:rsid w:val="007E4869"/>
    <w:rsid w:val="007E49B5"/>
    <w:rsid w:val="007E4BBD"/>
    <w:rsid w:val="007E4BF4"/>
    <w:rsid w:val="007E4CD5"/>
    <w:rsid w:val="007E4DC7"/>
    <w:rsid w:val="007E4E6F"/>
    <w:rsid w:val="007E5246"/>
    <w:rsid w:val="007E5819"/>
    <w:rsid w:val="007E598C"/>
    <w:rsid w:val="007E5E4D"/>
    <w:rsid w:val="007E5F39"/>
    <w:rsid w:val="007E63C3"/>
    <w:rsid w:val="007E6870"/>
    <w:rsid w:val="007E69D6"/>
    <w:rsid w:val="007E6CA4"/>
    <w:rsid w:val="007E6FE9"/>
    <w:rsid w:val="007E6FED"/>
    <w:rsid w:val="007E727C"/>
    <w:rsid w:val="007E742B"/>
    <w:rsid w:val="007E7544"/>
    <w:rsid w:val="007E7573"/>
    <w:rsid w:val="007E76C6"/>
    <w:rsid w:val="007E774C"/>
    <w:rsid w:val="007E77A1"/>
    <w:rsid w:val="007E7C1F"/>
    <w:rsid w:val="007E7F2A"/>
    <w:rsid w:val="007E7F36"/>
    <w:rsid w:val="007E7F6D"/>
    <w:rsid w:val="007E7FF6"/>
    <w:rsid w:val="007F016E"/>
    <w:rsid w:val="007F02A8"/>
    <w:rsid w:val="007F042F"/>
    <w:rsid w:val="007F0437"/>
    <w:rsid w:val="007F0488"/>
    <w:rsid w:val="007F04A0"/>
    <w:rsid w:val="007F0508"/>
    <w:rsid w:val="007F0B25"/>
    <w:rsid w:val="007F0BA0"/>
    <w:rsid w:val="007F0CB1"/>
    <w:rsid w:val="007F0D1A"/>
    <w:rsid w:val="007F0FA4"/>
    <w:rsid w:val="007F132B"/>
    <w:rsid w:val="007F1432"/>
    <w:rsid w:val="007F1646"/>
    <w:rsid w:val="007F1820"/>
    <w:rsid w:val="007F18BB"/>
    <w:rsid w:val="007F199A"/>
    <w:rsid w:val="007F1B88"/>
    <w:rsid w:val="007F1D8D"/>
    <w:rsid w:val="007F1E01"/>
    <w:rsid w:val="007F1E3C"/>
    <w:rsid w:val="007F1FFD"/>
    <w:rsid w:val="007F2028"/>
    <w:rsid w:val="007F212E"/>
    <w:rsid w:val="007F266C"/>
    <w:rsid w:val="007F29D0"/>
    <w:rsid w:val="007F2B15"/>
    <w:rsid w:val="007F2C97"/>
    <w:rsid w:val="007F2CC2"/>
    <w:rsid w:val="007F2E22"/>
    <w:rsid w:val="007F2FD2"/>
    <w:rsid w:val="007F2FF9"/>
    <w:rsid w:val="007F32E7"/>
    <w:rsid w:val="007F33B9"/>
    <w:rsid w:val="007F3506"/>
    <w:rsid w:val="007F3E02"/>
    <w:rsid w:val="007F3EA5"/>
    <w:rsid w:val="007F415F"/>
    <w:rsid w:val="007F43DE"/>
    <w:rsid w:val="007F447A"/>
    <w:rsid w:val="007F44D5"/>
    <w:rsid w:val="007F4556"/>
    <w:rsid w:val="007F45BA"/>
    <w:rsid w:val="007F47A2"/>
    <w:rsid w:val="007F48CC"/>
    <w:rsid w:val="007F49DC"/>
    <w:rsid w:val="007F4B27"/>
    <w:rsid w:val="007F4BD5"/>
    <w:rsid w:val="007F51B1"/>
    <w:rsid w:val="007F545A"/>
    <w:rsid w:val="007F5629"/>
    <w:rsid w:val="007F5702"/>
    <w:rsid w:val="007F58CC"/>
    <w:rsid w:val="007F5B40"/>
    <w:rsid w:val="007F5EAD"/>
    <w:rsid w:val="007F60A1"/>
    <w:rsid w:val="007F644B"/>
    <w:rsid w:val="007F67D7"/>
    <w:rsid w:val="007F68CD"/>
    <w:rsid w:val="007F6AD3"/>
    <w:rsid w:val="007F6D05"/>
    <w:rsid w:val="007F6D28"/>
    <w:rsid w:val="007F6FFF"/>
    <w:rsid w:val="007F70D7"/>
    <w:rsid w:val="007F71AE"/>
    <w:rsid w:val="007F71CA"/>
    <w:rsid w:val="007F74BC"/>
    <w:rsid w:val="007F78A6"/>
    <w:rsid w:val="007F7BBD"/>
    <w:rsid w:val="007F7DA9"/>
    <w:rsid w:val="007F7E19"/>
    <w:rsid w:val="007F7E80"/>
    <w:rsid w:val="008002EF"/>
    <w:rsid w:val="008005E7"/>
    <w:rsid w:val="0080097F"/>
    <w:rsid w:val="00800A66"/>
    <w:rsid w:val="00800AD3"/>
    <w:rsid w:val="00800BF3"/>
    <w:rsid w:val="00800FEE"/>
    <w:rsid w:val="00801295"/>
    <w:rsid w:val="008012AA"/>
    <w:rsid w:val="0080148C"/>
    <w:rsid w:val="00801637"/>
    <w:rsid w:val="008016D1"/>
    <w:rsid w:val="00801778"/>
    <w:rsid w:val="00801D7B"/>
    <w:rsid w:val="00801F48"/>
    <w:rsid w:val="008020C0"/>
    <w:rsid w:val="008026BB"/>
    <w:rsid w:val="00803622"/>
    <w:rsid w:val="00803645"/>
    <w:rsid w:val="00803E03"/>
    <w:rsid w:val="008041F9"/>
    <w:rsid w:val="008043F6"/>
    <w:rsid w:val="008044B7"/>
    <w:rsid w:val="00804786"/>
    <w:rsid w:val="00804B9A"/>
    <w:rsid w:val="00805093"/>
    <w:rsid w:val="008057CA"/>
    <w:rsid w:val="0080666F"/>
    <w:rsid w:val="008067A3"/>
    <w:rsid w:val="008067E5"/>
    <w:rsid w:val="00806846"/>
    <w:rsid w:val="00806BC7"/>
    <w:rsid w:val="00806C49"/>
    <w:rsid w:val="00806DE9"/>
    <w:rsid w:val="00806F2F"/>
    <w:rsid w:val="00806F7E"/>
    <w:rsid w:val="00806FDB"/>
    <w:rsid w:val="00807130"/>
    <w:rsid w:val="0080773B"/>
    <w:rsid w:val="008079D7"/>
    <w:rsid w:val="00807B6E"/>
    <w:rsid w:val="00807E1C"/>
    <w:rsid w:val="00807F2E"/>
    <w:rsid w:val="00807F63"/>
    <w:rsid w:val="008105B0"/>
    <w:rsid w:val="008106B8"/>
    <w:rsid w:val="008106E3"/>
    <w:rsid w:val="00810B5A"/>
    <w:rsid w:val="00810DBB"/>
    <w:rsid w:val="00810DEE"/>
    <w:rsid w:val="00810E52"/>
    <w:rsid w:val="00810E8A"/>
    <w:rsid w:val="00810E90"/>
    <w:rsid w:val="00811112"/>
    <w:rsid w:val="00811505"/>
    <w:rsid w:val="00811715"/>
    <w:rsid w:val="00811787"/>
    <w:rsid w:val="008118B8"/>
    <w:rsid w:val="008118EB"/>
    <w:rsid w:val="00811B24"/>
    <w:rsid w:val="00811D7C"/>
    <w:rsid w:val="00811EBA"/>
    <w:rsid w:val="008122BD"/>
    <w:rsid w:val="00812368"/>
    <w:rsid w:val="0081245C"/>
    <w:rsid w:val="008127BA"/>
    <w:rsid w:val="00812A36"/>
    <w:rsid w:val="00812C26"/>
    <w:rsid w:val="00812C92"/>
    <w:rsid w:val="00812D49"/>
    <w:rsid w:val="00812EE6"/>
    <w:rsid w:val="008130BD"/>
    <w:rsid w:val="00813123"/>
    <w:rsid w:val="00813304"/>
    <w:rsid w:val="0081346F"/>
    <w:rsid w:val="008135FF"/>
    <w:rsid w:val="0081388F"/>
    <w:rsid w:val="00813CB5"/>
    <w:rsid w:val="00813E07"/>
    <w:rsid w:val="00813E45"/>
    <w:rsid w:val="0081413A"/>
    <w:rsid w:val="008141F0"/>
    <w:rsid w:val="0081451D"/>
    <w:rsid w:val="008146BC"/>
    <w:rsid w:val="008146E4"/>
    <w:rsid w:val="0081478A"/>
    <w:rsid w:val="00814884"/>
    <w:rsid w:val="008148A7"/>
    <w:rsid w:val="008148E1"/>
    <w:rsid w:val="00814AEB"/>
    <w:rsid w:val="00814C3B"/>
    <w:rsid w:val="00814D0B"/>
    <w:rsid w:val="00814D21"/>
    <w:rsid w:val="00815206"/>
    <w:rsid w:val="00815313"/>
    <w:rsid w:val="0081536C"/>
    <w:rsid w:val="00815B38"/>
    <w:rsid w:val="00815B9E"/>
    <w:rsid w:val="00815DCF"/>
    <w:rsid w:val="008162B8"/>
    <w:rsid w:val="008162E9"/>
    <w:rsid w:val="008164C8"/>
    <w:rsid w:val="00816556"/>
    <w:rsid w:val="00816881"/>
    <w:rsid w:val="00816A6C"/>
    <w:rsid w:val="00817267"/>
    <w:rsid w:val="0081726F"/>
    <w:rsid w:val="00817286"/>
    <w:rsid w:val="008173E4"/>
    <w:rsid w:val="00817946"/>
    <w:rsid w:val="00817AB9"/>
    <w:rsid w:val="00817D9E"/>
    <w:rsid w:val="0082009F"/>
    <w:rsid w:val="00820274"/>
    <w:rsid w:val="008203ED"/>
    <w:rsid w:val="00820468"/>
    <w:rsid w:val="00820690"/>
    <w:rsid w:val="0082090A"/>
    <w:rsid w:val="00820ABD"/>
    <w:rsid w:val="00820CE5"/>
    <w:rsid w:val="00820CED"/>
    <w:rsid w:val="00820D78"/>
    <w:rsid w:val="008214A4"/>
    <w:rsid w:val="008218B0"/>
    <w:rsid w:val="00821B37"/>
    <w:rsid w:val="00821B7C"/>
    <w:rsid w:val="00821D3F"/>
    <w:rsid w:val="00821FED"/>
    <w:rsid w:val="0082230A"/>
    <w:rsid w:val="0082274F"/>
    <w:rsid w:val="008228DF"/>
    <w:rsid w:val="00822A58"/>
    <w:rsid w:val="00822AB2"/>
    <w:rsid w:val="00822E66"/>
    <w:rsid w:val="00822F4A"/>
    <w:rsid w:val="00823130"/>
    <w:rsid w:val="008231B7"/>
    <w:rsid w:val="008233B9"/>
    <w:rsid w:val="008235BF"/>
    <w:rsid w:val="0082361F"/>
    <w:rsid w:val="008236C5"/>
    <w:rsid w:val="008239D7"/>
    <w:rsid w:val="00823AE6"/>
    <w:rsid w:val="00823B3B"/>
    <w:rsid w:val="00823C0E"/>
    <w:rsid w:val="00823D20"/>
    <w:rsid w:val="00823EF7"/>
    <w:rsid w:val="00824258"/>
    <w:rsid w:val="00824398"/>
    <w:rsid w:val="008244E4"/>
    <w:rsid w:val="0082452F"/>
    <w:rsid w:val="00824848"/>
    <w:rsid w:val="00824937"/>
    <w:rsid w:val="00824986"/>
    <w:rsid w:val="008249F0"/>
    <w:rsid w:val="00824D43"/>
    <w:rsid w:val="00824DE1"/>
    <w:rsid w:val="00824DEC"/>
    <w:rsid w:val="00824F05"/>
    <w:rsid w:val="00824F7F"/>
    <w:rsid w:val="00824F81"/>
    <w:rsid w:val="008250C1"/>
    <w:rsid w:val="008250E6"/>
    <w:rsid w:val="008252E0"/>
    <w:rsid w:val="008253F8"/>
    <w:rsid w:val="00825435"/>
    <w:rsid w:val="0082573B"/>
    <w:rsid w:val="00825B1A"/>
    <w:rsid w:val="00825B74"/>
    <w:rsid w:val="00825FD6"/>
    <w:rsid w:val="0082622E"/>
    <w:rsid w:val="00826742"/>
    <w:rsid w:val="00826837"/>
    <w:rsid w:val="00826846"/>
    <w:rsid w:val="00826933"/>
    <w:rsid w:val="008269FF"/>
    <w:rsid w:val="0082703D"/>
    <w:rsid w:val="00827054"/>
    <w:rsid w:val="0082710E"/>
    <w:rsid w:val="00827526"/>
    <w:rsid w:val="00827732"/>
    <w:rsid w:val="00827758"/>
    <w:rsid w:val="008278B7"/>
    <w:rsid w:val="00827964"/>
    <w:rsid w:val="00827D02"/>
    <w:rsid w:val="00827E2C"/>
    <w:rsid w:val="00827E99"/>
    <w:rsid w:val="008302A6"/>
    <w:rsid w:val="0083038B"/>
    <w:rsid w:val="0083041F"/>
    <w:rsid w:val="00830666"/>
    <w:rsid w:val="0083077C"/>
    <w:rsid w:val="00830824"/>
    <w:rsid w:val="0083089A"/>
    <w:rsid w:val="008309BB"/>
    <w:rsid w:val="00830A0D"/>
    <w:rsid w:val="00830A50"/>
    <w:rsid w:val="00831053"/>
    <w:rsid w:val="00831140"/>
    <w:rsid w:val="00831225"/>
    <w:rsid w:val="008313D0"/>
    <w:rsid w:val="008317B2"/>
    <w:rsid w:val="00831825"/>
    <w:rsid w:val="0083192D"/>
    <w:rsid w:val="00831A3D"/>
    <w:rsid w:val="00831BF2"/>
    <w:rsid w:val="00831E43"/>
    <w:rsid w:val="0083200A"/>
    <w:rsid w:val="00832539"/>
    <w:rsid w:val="00832776"/>
    <w:rsid w:val="00832D3D"/>
    <w:rsid w:val="00832E7F"/>
    <w:rsid w:val="008330EB"/>
    <w:rsid w:val="008332E0"/>
    <w:rsid w:val="00833321"/>
    <w:rsid w:val="00833385"/>
    <w:rsid w:val="008333EB"/>
    <w:rsid w:val="0083341B"/>
    <w:rsid w:val="00833942"/>
    <w:rsid w:val="008339A1"/>
    <w:rsid w:val="00833A4A"/>
    <w:rsid w:val="00833E11"/>
    <w:rsid w:val="00833EDB"/>
    <w:rsid w:val="00834100"/>
    <w:rsid w:val="008342E2"/>
    <w:rsid w:val="008342EF"/>
    <w:rsid w:val="008343BA"/>
    <w:rsid w:val="00834410"/>
    <w:rsid w:val="0083461F"/>
    <w:rsid w:val="00834A19"/>
    <w:rsid w:val="00835053"/>
    <w:rsid w:val="00835320"/>
    <w:rsid w:val="00835434"/>
    <w:rsid w:val="00835652"/>
    <w:rsid w:val="00835937"/>
    <w:rsid w:val="00835BC9"/>
    <w:rsid w:val="00835C31"/>
    <w:rsid w:val="00835D19"/>
    <w:rsid w:val="0083614F"/>
    <w:rsid w:val="00836204"/>
    <w:rsid w:val="00836288"/>
    <w:rsid w:val="0083682D"/>
    <w:rsid w:val="008369DC"/>
    <w:rsid w:val="00836A92"/>
    <w:rsid w:val="00836AED"/>
    <w:rsid w:val="00836B4A"/>
    <w:rsid w:val="0083720E"/>
    <w:rsid w:val="00837503"/>
    <w:rsid w:val="00837664"/>
    <w:rsid w:val="008377B7"/>
    <w:rsid w:val="00837868"/>
    <w:rsid w:val="008379AF"/>
    <w:rsid w:val="00837A8F"/>
    <w:rsid w:val="00837B4C"/>
    <w:rsid w:val="00837C08"/>
    <w:rsid w:val="00837C55"/>
    <w:rsid w:val="00837F82"/>
    <w:rsid w:val="00840575"/>
    <w:rsid w:val="00840702"/>
    <w:rsid w:val="00840819"/>
    <w:rsid w:val="0084085B"/>
    <w:rsid w:val="008408DE"/>
    <w:rsid w:val="00840ADD"/>
    <w:rsid w:val="00840B31"/>
    <w:rsid w:val="00840C48"/>
    <w:rsid w:val="00841058"/>
    <w:rsid w:val="0084115C"/>
    <w:rsid w:val="00841562"/>
    <w:rsid w:val="008416CC"/>
    <w:rsid w:val="00841885"/>
    <w:rsid w:val="00841BC5"/>
    <w:rsid w:val="00841DCB"/>
    <w:rsid w:val="00841DCC"/>
    <w:rsid w:val="0084222B"/>
    <w:rsid w:val="008422C0"/>
    <w:rsid w:val="00842358"/>
    <w:rsid w:val="00842569"/>
    <w:rsid w:val="0084258E"/>
    <w:rsid w:val="0084260A"/>
    <w:rsid w:val="00842A83"/>
    <w:rsid w:val="00842ADB"/>
    <w:rsid w:val="00842D9E"/>
    <w:rsid w:val="00843009"/>
    <w:rsid w:val="008432F3"/>
    <w:rsid w:val="0084365E"/>
    <w:rsid w:val="008436B0"/>
    <w:rsid w:val="00843BCB"/>
    <w:rsid w:val="00844445"/>
    <w:rsid w:val="00844496"/>
    <w:rsid w:val="008444CF"/>
    <w:rsid w:val="00844A0B"/>
    <w:rsid w:val="00844AA8"/>
    <w:rsid w:val="00844B16"/>
    <w:rsid w:val="00844D57"/>
    <w:rsid w:val="00844F5A"/>
    <w:rsid w:val="008450DA"/>
    <w:rsid w:val="008453D4"/>
    <w:rsid w:val="008457FD"/>
    <w:rsid w:val="00845ADD"/>
    <w:rsid w:val="00845B61"/>
    <w:rsid w:val="00846043"/>
    <w:rsid w:val="00846254"/>
    <w:rsid w:val="00846356"/>
    <w:rsid w:val="00846373"/>
    <w:rsid w:val="0084661F"/>
    <w:rsid w:val="0084683B"/>
    <w:rsid w:val="0084692B"/>
    <w:rsid w:val="00846A18"/>
    <w:rsid w:val="00846A27"/>
    <w:rsid w:val="00846AF3"/>
    <w:rsid w:val="00846B2A"/>
    <w:rsid w:val="00846BFE"/>
    <w:rsid w:val="00846CDD"/>
    <w:rsid w:val="00846E54"/>
    <w:rsid w:val="00846F8D"/>
    <w:rsid w:val="0084700B"/>
    <w:rsid w:val="0084705E"/>
    <w:rsid w:val="008475D0"/>
    <w:rsid w:val="00847701"/>
    <w:rsid w:val="00847859"/>
    <w:rsid w:val="00847D01"/>
    <w:rsid w:val="00847F50"/>
    <w:rsid w:val="00847F80"/>
    <w:rsid w:val="00847F8B"/>
    <w:rsid w:val="00847F91"/>
    <w:rsid w:val="0085008E"/>
    <w:rsid w:val="008500B8"/>
    <w:rsid w:val="00850170"/>
    <w:rsid w:val="0085024B"/>
    <w:rsid w:val="0085058A"/>
    <w:rsid w:val="00850667"/>
    <w:rsid w:val="00850C04"/>
    <w:rsid w:val="00850D2C"/>
    <w:rsid w:val="00850F45"/>
    <w:rsid w:val="00851037"/>
    <w:rsid w:val="00851362"/>
    <w:rsid w:val="008514B8"/>
    <w:rsid w:val="0085169F"/>
    <w:rsid w:val="0085175D"/>
    <w:rsid w:val="0085177E"/>
    <w:rsid w:val="0085181F"/>
    <w:rsid w:val="00851857"/>
    <w:rsid w:val="00851BA0"/>
    <w:rsid w:val="00851C96"/>
    <w:rsid w:val="00851D19"/>
    <w:rsid w:val="00851F53"/>
    <w:rsid w:val="00852397"/>
    <w:rsid w:val="008523A7"/>
    <w:rsid w:val="008524BE"/>
    <w:rsid w:val="008525C2"/>
    <w:rsid w:val="008527DD"/>
    <w:rsid w:val="00852A97"/>
    <w:rsid w:val="00852DAE"/>
    <w:rsid w:val="00852DFA"/>
    <w:rsid w:val="00852E52"/>
    <w:rsid w:val="0085303A"/>
    <w:rsid w:val="00853684"/>
    <w:rsid w:val="0085372D"/>
    <w:rsid w:val="00853BB0"/>
    <w:rsid w:val="008542A1"/>
    <w:rsid w:val="00854556"/>
    <w:rsid w:val="00854632"/>
    <w:rsid w:val="00854B2C"/>
    <w:rsid w:val="00854B5B"/>
    <w:rsid w:val="00854B78"/>
    <w:rsid w:val="00854E41"/>
    <w:rsid w:val="008554FB"/>
    <w:rsid w:val="008556E0"/>
    <w:rsid w:val="00855852"/>
    <w:rsid w:val="0085588B"/>
    <w:rsid w:val="008558A3"/>
    <w:rsid w:val="00855A7F"/>
    <w:rsid w:val="00855CE7"/>
    <w:rsid w:val="00855E6B"/>
    <w:rsid w:val="00856097"/>
    <w:rsid w:val="0085629B"/>
    <w:rsid w:val="008568DB"/>
    <w:rsid w:val="008569E3"/>
    <w:rsid w:val="00856EB8"/>
    <w:rsid w:val="00856F2A"/>
    <w:rsid w:val="00857173"/>
    <w:rsid w:val="008572B2"/>
    <w:rsid w:val="008576F3"/>
    <w:rsid w:val="00857760"/>
    <w:rsid w:val="008579AA"/>
    <w:rsid w:val="00857BC0"/>
    <w:rsid w:val="00857D8B"/>
    <w:rsid w:val="00857F4D"/>
    <w:rsid w:val="008600C8"/>
    <w:rsid w:val="00860131"/>
    <w:rsid w:val="00860181"/>
    <w:rsid w:val="008602B9"/>
    <w:rsid w:val="0086044B"/>
    <w:rsid w:val="008604DB"/>
    <w:rsid w:val="00860567"/>
    <w:rsid w:val="00860575"/>
    <w:rsid w:val="00860591"/>
    <w:rsid w:val="00860620"/>
    <w:rsid w:val="00860B31"/>
    <w:rsid w:val="00860C06"/>
    <w:rsid w:val="00860CA1"/>
    <w:rsid w:val="00860CDD"/>
    <w:rsid w:val="00860F37"/>
    <w:rsid w:val="00861242"/>
    <w:rsid w:val="00861264"/>
    <w:rsid w:val="00861567"/>
    <w:rsid w:val="0086176C"/>
    <w:rsid w:val="00861A88"/>
    <w:rsid w:val="00861C0A"/>
    <w:rsid w:val="00861D0E"/>
    <w:rsid w:val="00861D8B"/>
    <w:rsid w:val="0086205C"/>
    <w:rsid w:val="008620EB"/>
    <w:rsid w:val="00862156"/>
    <w:rsid w:val="00862492"/>
    <w:rsid w:val="008626F9"/>
    <w:rsid w:val="0086287E"/>
    <w:rsid w:val="00862E05"/>
    <w:rsid w:val="00862F68"/>
    <w:rsid w:val="00863043"/>
    <w:rsid w:val="00863252"/>
    <w:rsid w:val="00863298"/>
    <w:rsid w:val="008633C3"/>
    <w:rsid w:val="00863686"/>
    <w:rsid w:val="00863AC8"/>
    <w:rsid w:val="00863B4E"/>
    <w:rsid w:val="00863C55"/>
    <w:rsid w:val="00863D2D"/>
    <w:rsid w:val="00864076"/>
    <w:rsid w:val="0086439B"/>
    <w:rsid w:val="00864594"/>
    <w:rsid w:val="0086487F"/>
    <w:rsid w:val="00864880"/>
    <w:rsid w:val="00864954"/>
    <w:rsid w:val="00864BB0"/>
    <w:rsid w:val="00864C2F"/>
    <w:rsid w:val="00864D9C"/>
    <w:rsid w:val="00864FC2"/>
    <w:rsid w:val="008650B3"/>
    <w:rsid w:val="008657B2"/>
    <w:rsid w:val="00865CB3"/>
    <w:rsid w:val="00865D9B"/>
    <w:rsid w:val="008662BE"/>
    <w:rsid w:val="00866617"/>
    <w:rsid w:val="008667F1"/>
    <w:rsid w:val="0086684F"/>
    <w:rsid w:val="00866AAD"/>
    <w:rsid w:val="00866BAB"/>
    <w:rsid w:val="00866D9D"/>
    <w:rsid w:val="00867172"/>
    <w:rsid w:val="008675D2"/>
    <w:rsid w:val="008676CD"/>
    <w:rsid w:val="008677B2"/>
    <w:rsid w:val="0086790F"/>
    <w:rsid w:val="00867D47"/>
    <w:rsid w:val="00867E59"/>
    <w:rsid w:val="00867ED4"/>
    <w:rsid w:val="00870218"/>
    <w:rsid w:val="0087030E"/>
    <w:rsid w:val="008703AF"/>
    <w:rsid w:val="008708C1"/>
    <w:rsid w:val="0087097D"/>
    <w:rsid w:val="00870A7C"/>
    <w:rsid w:val="00870B9E"/>
    <w:rsid w:val="0087106E"/>
    <w:rsid w:val="008710D2"/>
    <w:rsid w:val="008715E2"/>
    <w:rsid w:val="00871875"/>
    <w:rsid w:val="00871876"/>
    <w:rsid w:val="008718BD"/>
    <w:rsid w:val="008719FC"/>
    <w:rsid w:val="00871A7D"/>
    <w:rsid w:val="00871CCF"/>
    <w:rsid w:val="00871D2C"/>
    <w:rsid w:val="00872040"/>
    <w:rsid w:val="0087216F"/>
    <w:rsid w:val="00872528"/>
    <w:rsid w:val="008725B2"/>
    <w:rsid w:val="008726E5"/>
    <w:rsid w:val="00872917"/>
    <w:rsid w:val="00872BEC"/>
    <w:rsid w:val="00872C05"/>
    <w:rsid w:val="00872D46"/>
    <w:rsid w:val="00872DD6"/>
    <w:rsid w:val="00872E6D"/>
    <w:rsid w:val="00872F16"/>
    <w:rsid w:val="0087322B"/>
    <w:rsid w:val="008735A5"/>
    <w:rsid w:val="0087378D"/>
    <w:rsid w:val="00873EAF"/>
    <w:rsid w:val="00873FC2"/>
    <w:rsid w:val="00873FF4"/>
    <w:rsid w:val="0087407B"/>
    <w:rsid w:val="00874103"/>
    <w:rsid w:val="00874239"/>
    <w:rsid w:val="00874581"/>
    <w:rsid w:val="008746B9"/>
    <w:rsid w:val="00874981"/>
    <w:rsid w:val="008749B1"/>
    <w:rsid w:val="00874A03"/>
    <w:rsid w:val="00874C26"/>
    <w:rsid w:val="00874CD3"/>
    <w:rsid w:val="00874D34"/>
    <w:rsid w:val="00874DC9"/>
    <w:rsid w:val="00875099"/>
    <w:rsid w:val="0087518C"/>
    <w:rsid w:val="008752AC"/>
    <w:rsid w:val="008752B4"/>
    <w:rsid w:val="00875500"/>
    <w:rsid w:val="00875527"/>
    <w:rsid w:val="008755D4"/>
    <w:rsid w:val="00875911"/>
    <w:rsid w:val="00875FED"/>
    <w:rsid w:val="00876106"/>
    <w:rsid w:val="00876210"/>
    <w:rsid w:val="0087642B"/>
    <w:rsid w:val="0087663A"/>
    <w:rsid w:val="0087663E"/>
    <w:rsid w:val="008766CA"/>
    <w:rsid w:val="0087678A"/>
    <w:rsid w:val="008767FE"/>
    <w:rsid w:val="00876AC6"/>
    <w:rsid w:val="00876D26"/>
    <w:rsid w:val="00876F5B"/>
    <w:rsid w:val="00877185"/>
    <w:rsid w:val="00877660"/>
    <w:rsid w:val="0087769A"/>
    <w:rsid w:val="00877A08"/>
    <w:rsid w:val="00877A3F"/>
    <w:rsid w:val="00877D76"/>
    <w:rsid w:val="00877F97"/>
    <w:rsid w:val="00877FAC"/>
    <w:rsid w:val="00880041"/>
    <w:rsid w:val="008801A0"/>
    <w:rsid w:val="008803C7"/>
    <w:rsid w:val="0088040E"/>
    <w:rsid w:val="008807E2"/>
    <w:rsid w:val="00880881"/>
    <w:rsid w:val="00880BCF"/>
    <w:rsid w:val="00880FFD"/>
    <w:rsid w:val="00881020"/>
    <w:rsid w:val="008810ED"/>
    <w:rsid w:val="008812E5"/>
    <w:rsid w:val="008813D6"/>
    <w:rsid w:val="008814D1"/>
    <w:rsid w:val="008815CC"/>
    <w:rsid w:val="008815DB"/>
    <w:rsid w:val="008815E8"/>
    <w:rsid w:val="00881705"/>
    <w:rsid w:val="00881C45"/>
    <w:rsid w:val="00881E11"/>
    <w:rsid w:val="00881E43"/>
    <w:rsid w:val="00881EC6"/>
    <w:rsid w:val="008820BB"/>
    <w:rsid w:val="0088231A"/>
    <w:rsid w:val="008825DF"/>
    <w:rsid w:val="00882641"/>
    <w:rsid w:val="00882C1B"/>
    <w:rsid w:val="00882D9B"/>
    <w:rsid w:val="00882DCD"/>
    <w:rsid w:val="0088311B"/>
    <w:rsid w:val="00883178"/>
    <w:rsid w:val="0088344E"/>
    <w:rsid w:val="0088348C"/>
    <w:rsid w:val="00883606"/>
    <w:rsid w:val="00883690"/>
    <w:rsid w:val="008836AF"/>
    <w:rsid w:val="00883872"/>
    <w:rsid w:val="0088398F"/>
    <w:rsid w:val="00883A57"/>
    <w:rsid w:val="00883EFF"/>
    <w:rsid w:val="008841B6"/>
    <w:rsid w:val="00884711"/>
    <w:rsid w:val="008847DB"/>
    <w:rsid w:val="008848FB"/>
    <w:rsid w:val="00884A15"/>
    <w:rsid w:val="00884F9B"/>
    <w:rsid w:val="00885202"/>
    <w:rsid w:val="00885451"/>
    <w:rsid w:val="008857BB"/>
    <w:rsid w:val="00885909"/>
    <w:rsid w:val="00885A68"/>
    <w:rsid w:val="00885B7E"/>
    <w:rsid w:val="00885D06"/>
    <w:rsid w:val="00885D7F"/>
    <w:rsid w:val="00885DE7"/>
    <w:rsid w:val="008860EC"/>
    <w:rsid w:val="008861DE"/>
    <w:rsid w:val="00886472"/>
    <w:rsid w:val="008868ED"/>
    <w:rsid w:val="00886979"/>
    <w:rsid w:val="00886A90"/>
    <w:rsid w:val="00886B2E"/>
    <w:rsid w:val="00886CA2"/>
    <w:rsid w:val="00886CF7"/>
    <w:rsid w:val="00886E47"/>
    <w:rsid w:val="00886F61"/>
    <w:rsid w:val="00886FDC"/>
    <w:rsid w:val="00886FFE"/>
    <w:rsid w:val="0088739A"/>
    <w:rsid w:val="00887402"/>
    <w:rsid w:val="008874AC"/>
    <w:rsid w:val="0088758B"/>
    <w:rsid w:val="008878FA"/>
    <w:rsid w:val="008878FB"/>
    <w:rsid w:val="00887AF2"/>
    <w:rsid w:val="00887D35"/>
    <w:rsid w:val="00887F72"/>
    <w:rsid w:val="00887FAF"/>
    <w:rsid w:val="008901AF"/>
    <w:rsid w:val="00890336"/>
    <w:rsid w:val="008905F7"/>
    <w:rsid w:val="008907D8"/>
    <w:rsid w:val="00890804"/>
    <w:rsid w:val="00890A28"/>
    <w:rsid w:val="00890EBA"/>
    <w:rsid w:val="00890F38"/>
    <w:rsid w:val="00890F93"/>
    <w:rsid w:val="00891436"/>
    <w:rsid w:val="008916B7"/>
    <w:rsid w:val="00891728"/>
    <w:rsid w:val="00891762"/>
    <w:rsid w:val="008917F4"/>
    <w:rsid w:val="00891A4D"/>
    <w:rsid w:val="00891A7A"/>
    <w:rsid w:val="00891C6A"/>
    <w:rsid w:val="00891D56"/>
    <w:rsid w:val="00891DF0"/>
    <w:rsid w:val="00891F60"/>
    <w:rsid w:val="00892010"/>
    <w:rsid w:val="00892279"/>
    <w:rsid w:val="008923F2"/>
    <w:rsid w:val="008926E1"/>
    <w:rsid w:val="0089286C"/>
    <w:rsid w:val="00892BE0"/>
    <w:rsid w:val="00892CF8"/>
    <w:rsid w:val="00892E7E"/>
    <w:rsid w:val="0089329C"/>
    <w:rsid w:val="0089342A"/>
    <w:rsid w:val="00893472"/>
    <w:rsid w:val="008935F1"/>
    <w:rsid w:val="00893AF4"/>
    <w:rsid w:val="00893B76"/>
    <w:rsid w:val="00893BBA"/>
    <w:rsid w:val="00893C2E"/>
    <w:rsid w:val="00893F5F"/>
    <w:rsid w:val="00894079"/>
    <w:rsid w:val="00894082"/>
    <w:rsid w:val="008948C5"/>
    <w:rsid w:val="008949D6"/>
    <w:rsid w:val="00894CFE"/>
    <w:rsid w:val="00894FD7"/>
    <w:rsid w:val="008951EC"/>
    <w:rsid w:val="0089535D"/>
    <w:rsid w:val="0089542A"/>
    <w:rsid w:val="00895456"/>
    <w:rsid w:val="008955F1"/>
    <w:rsid w:val="008957D6"/>
    <w:rsid w:val="0089583A"/>
    <w:rsid w:val="0089588C"/>
    <w:rsid w:val="00895A48"/>
    <w:rsid w:val="00895AA4"/>
    <w:rsid w:val="00895B5B"/>
    <w:rsid w:val="00895C00"/>
    <w:rsid w:val="00895CF6"/>
    <w:rsid w:val="00895DF7"/>
    <w:rsid w:val="00895EAD"/>
    <w:rsid w:val="00896177"/>
    <w:rsid w:val="008965CE"/>
    <w:rsid w:val="008965E2"/>
    <w:rsid w:val="008968C1"/>
    <w:rsid w:val="00896A75"/>
    <w:rsid w:val="00896CD2"/>
    <w:rsid w:val="00896E58"/>
    <w:rsid w:val="00896ECD"/>
    <w:rsid w:val="008971A2"/>
    <w:rsid w:val="008972EA"/>
    <w:rsid w:val="0089749F"/>
    <w:rsid w:val="00897674"/>
    <w:rsid w:val="0089778A"/>
    <w:rsid w:val="0089789A"/>
    <w:rsid w:val="0089789C"/>
    <w:rsid w:val="00897B5E"/>
    <w:rsid w:val="00897DC6"/>
    <w:rsid w:val="00897EE0"/>
    <w:rsid w:val="00897EF6"/>
    <w:rsid w:val="00897FA8"/>
    <w:rsid w:val="00897FC6"/>
    <w:rsid w:val="008A041E"/>
    <w:rsid w:val="008A0449"/>
    <w:rsid w:val="008A0699"/>
    <w:rsid w:val="008A07CF"/>
    <w:rsid w:val="008A0853"/>
    <w:rsid w:val="008A0AF7"/>
    <w:rsid w:val="008A0E68"/>
    <w:rsid w:val="008A0E77"/>
    <w:rsid w:val="008A11A9"/>
    <w:rsid w:val="008A11ED"/>
    <w:rsid w:val="008A13F1"/>
    <w:rsid w:val="008A1546"/>
    <w:rsid w:val="008A1717"/>
    <w:rsid w:val="008A175D"/>
    <w:rsid w:val="008A1A88"/>
    <w:rsid w:val="008A1B20"/>
    <w:rsid w:val="008A1D4C"/>
    <w:rsid w:val="008A1F95"/>
    <w:rsid w:val="008A218E"/>
    <w:rsid w:val="008A229F"/>
    <w:rsid w:val="008A238C"/>
    <w:rsid w:val="008A2495"/>
    <w:rsid w:val="008A24E2"/>
    <w:rsid w:val="008A24E7"/>
    <w:rsid w:val="008A2677"/>
    <w:rsid w:val="008A275B"/>
    <w:rsid w:val="008A2A22"/>
    <w:rsid w:val="008A2DE8"/>
    <w:rsid w:val="008A2F96"/>
    <w:rsid w:val="008A30EC"/>
    <w:rsid w:val="008A328E"/>
    <w:rsid w:val="008A37A5"/>
    <w:rsid w:val="008A37A8"/>
    <w:rsid w:val="008A3983"/>
    <w:rsid w:val="008A39F1"/>
    <w:rsid w:val="008A3BD3"/>
    <w:rsid w:val="008A4106"/>
    <w:rsid w:val="008A41BE"/>
    <w:rsid w:val="008A4203"/>
    <w:rsid w:val="008A426C"/>
    <w:rsid w:val="008A42B2"/>
    <w:rsid w:val="008A47B4"/>
    <w:rsid w:val="008A4956"/>
    <w:rsid w:val="008A4AEA"/>
    <w:rsid w:val="008A4CCF"/>
    <w:rsid w:val="008A506C"/>
    <w:rsid w:val="008A5155"/>
    <w:rsid w:val="008A5366"/>
    <w:rsid w:val="008A5476"/>
    <w:rsid w:val="008A5518"/>
    <w:rsid w:val="008A559C"/>
    <w:rsid w:val="008A5658"/>
    <w:rsid w:val="008A596D"/>
    <w:rsid w:val="008A5AC6"/>
    <w:rsid w:val="008A5C39"/>
    <w:rsid w:val="008A5E28"/>
    <w:rsid w:val="008A5FCD"/>
    <w:rsid w:val="008A6264"/>
    <w:rsid w:val="008A62CB"/>
    <w:rsid w:val="008A6782"/>
    <w:rsid w:val="008A68E1"/>
    <w:rsid w:val="008A6D0A"/>
    <w:rsid w:val="008A6EB8"/>
    <w:rsid w:val="008A7B44"/>
    <w:rsid w:val="008B00B9"/>
    <w:rsid w:val="008B00DE"/>
    <w:rsid w:val="008B04B4"/>
    <w:rsid w:val="008B09E7"/>
    <w:rsid w:val="008B0B62"/>
    <w:rsid w:val="008B0D94"/>
    <w:rsid w:val="008B0E8E"/>
    <w:rsid w:val="008B0FE1"/>
    <w:rsid w:val="008B158C"/>
    <w:rsid w:val="008B192D"/>
    <w:rsid w:val="008B19F9"/>
    <w:rsid w:val="008B1B2A"/>
    <w:rsid w:val="008B1F3A"/>
    <w:rsid w:val="008B20F1"/>
    <w:rsid w:val="008B22DD"/>
    <w:rsid w:val="008B26C7"/>
    <w:rsid w:val="008B28B4"/>
    <w:rsid w:val="008B28D7"/>
    <w:rsid w:val="008B2AED"/>
    <w:rsid w:val="008B2FD5"/>
    <w:rsid w:val="008B3152"/>
    <w:rsid w:val="008B323A"/>
    <w:rsid w:val="008B361E"/>
    <w:rsid w:val="008B41F8"/>
    <w:rsid w:val="008B4251"/>
    <w:rsid w:val="008B4256"/>
    <w:rsid w:val="008B4472"/>
    <w:rsid w:val="008B4585"/>
    <w:rsid w:val="008B4899"/>
    <w:rsid w:val="008B4910"/>
    <w:rsid w:val="008B4A19"/>
    <w:rsid w:val="008B4F1F"/>
    <w:rsid w:val="008B52AC"/>
    <w:rsid w:val="008B52B0"/>
    <w:rsid w:val="008B539E"/>
    <w:rsid w:val="008B54AE"/>
    <w:rsid w:val="008B5B16"/>
    <w:rsid w:val="008B5F76"/>
    <w:rsid w:val="008B6229"/>
    <w:rsid w:val="008B6264"/>
    <w:rsid w:val="008B62E0"/>
    <w:rsid w:val="008B6358"/>
    <w:rsid w:val="008B65CE"/>
    <w:rsid w:val="008B65EE"/>
    <w:rsid w:val="008B68E0"/>
    <w:rsid w:val="008B6973"/>
    <w:rsid w:val="008B69C1"/>
    <w:rsid w:val="008B6EE3"/>
    <w:rsid w:val="008B799A"/>
    <w:rsid w:val="008B7E90"/>
    <w:rsid w:val="008C0404"/>
    <w:rsid w:val="008C04A5"/>
    <w:rsid w:val="008C0576"/>
    <w:rsid w:val="008C05CE"/>
    <w:rsid w:val="008C06BC"/>
    <w:rsid w:val="008C090A"/>
    <w:rsid w:val="008C0E4C"/>
    <w:rsid w:val="008C105A"/>
    <w:rsid w:val="008C14C0"/>
    <w:rsid w:val="008C16F4"/>
    <w:rsid w:val="008C179D"/>
    <w:rsid w:val="008C1806"/>
    <w:rsid w:val="008C1D67"/>
    <w:rsid w:val="008C2025"/>
    <w:rsid w:val="008C217F"/>
    <w:rsid w:val="008C219A"/>
    <w:rsid w:val="008C21A3"/>
    <w:rsid w:val="008C2254"/>
    <w:rsid w:val="008C22AF"/>
    <w:rsid w:val="008C2398"/>
    <w:rsid w:val="008C2465"/>
    <w:rsid w:val="008C2474"/>
    <w:rsid w:val="008C2625"/>
    <w:rsid w:val="008C267A"/>
    <w:rsid w:val="008C2719"/>
    <w:rsid w:val="008C281A"/>
    <w:rsid w:val="008C29DB"/>
    <w:rsid w:val="008C2ADE"/>
    <w:rsid w:val="008C2CC3"/>
    <w:rsid w:val="008C2DC4"/>
    <w:rsid w:val="008C2ED0"/>
    <w:rsid w:val="008C2F56"/>
    <w:rsid w:val="008C2FB2"/>
    <w:rsid w:val="008C3420"/>
    <w:rsid w:val="008C3607"/>
    <w:rsid w:val="008C39AD"/>
    <w:rsid w:val="008C3C4E"/>
    <w:rsid w:val="008C3C63"/>
    <w:rsid w:val="008C3EA1"/>
    <w:rsid w:val="008C43A2"/>
    <w:rsid w:val="008C4441"/>
    <w:rsid w:val="008C47AE"/>
    <w:rsid w:val="008C4ED0"/>
    <w:rsid w:val="008C4F8D"/>
    <w:rsid w:val="008C5304"/>
    <w:rsid w:val="008C579B"/>
    <w:rsid w:val="008C5996"/>
    <w:rsid w:val="008C5CC3"/>
    <w:rsid w:val="008C60CF"/>
    <w:rsid w:val="008C6374"/>
    <w:rsid w:val="008C63F6"/>
    <w:rsid w:val="008C6601"/>
    <w:rsid w:val="008C669B"/>
    <w:rsid w:val="008C6725"/>
    <w:rsid w:val="008C67B1"/>
    <w:rsid w:val="008C6973"/>
    <w:rsid w:val="008C6D48"/>
    <w:rsid w:val="008C6F74"/>
    <w:rsid w:val="008C728C"/>
    <w:rsid w:val="008C7348"/>
    <w:rsid w:val="008C776D"/>
    <w:rsid w:val="008C7973"/>
    <w:rsid w:val="008C7AD3"/>
    <w:rsid w:val="008C7B5B"/>
    <w:rsid w:val="008C7DA5"/>
    <w:rsid w:val="008D0249"/>
    <w:rsid w:val="008D028C"/>
    <w:rsid w:val="008D04AE"/>
    <w:rsid w:val="008D085A"/>
    <w:rsid w:val="008D0A0B"/>
    <w:rsid w:val="008D0B21"/>
    <w:rsid w:val="008D0B80"/>
    <w:rsid w:val="008D0E1E"/>
    <w:rsid w:val="008D0FA8"/>
    <w:rsid w:val="008D0FDF"/>
    <w:rsid w:val="008D1B0F"/>
    <w:rsid w:val="008D2011"/>
    <w:rsid w:val="008D228E"/>
    <w:rsid w:val="008D2322"/>
    <w:rsid w:val="008D27E0"/>
    <w:rsid w:val="008D2976"/>
    <w:rsid w:val="008D2E11"/>
    <w:rsid w:val="008D2F7F"/>
    <w:rsid w:val="008D3087"/>
    <w:rsid w:val="008D3530"/>
    <w:rsid w:val="008D364A"/>
    <w:rsid w:val="008D3720"/>
    <w:rsid w:val="008D373A"/>
    <w:rsid w:val="008D3953"/>
    <w:rsid w:val="008D397F"/>
    <w:rsid w:val="008D3ABB"/>
    <w:rsid w:val="008D3BC8"/>
    <w:rsid w:val="008D3CA7"/>
    <w:rsid w:val="008D3D26"/>
    <w:rsid w:val="008D3D93"/>
    <w:rsid w:val="008D3E02"/>
    <w:rsid w:val="008D3E98"/>
    <w:rsid w:val="008D4386"/>
    <w:rsid w:val="008D4578"/>
    <w:rsid w:val="008D47D7"/>
    <w:rsid w:val="008D496B"/>
    <w:rsid w:val="008D4A1E"/>
    <w:rsid w:val="008D4C6F"/>
    <w:rsid w:val="008D4CD4"/>
    <w:rsid w:val="008D4DD5"/>
    <w:rsid w:val="008D4F37"/>
    <w:rsid w:val="008D50E4"/>
    <w:rsid w:val="008D5251"/>
    <w:rsid w:val="008D52FF"/>
    <w:rsid w:val="008D540E"/>
    <w:rsid w:val="008D5438"/>
    <w:rsid w:val="008D54B4"/>
    <w:rsid w:val="008D5645"/>
    <w:rsid w:val="008D58A9"/>
    <w:rsid w:val="008D5995"/>
    <w:rsid w:val="008D5AFC"/>
    <w:rsid w:val="008D5B5E"/>
    <w:rsid w:val="008D5D26"/>
    <w:rsid w:val="008D5DBD"/>
    <w:rsid w:val="008D5F9E"/>
    <w:rsid w:val="008D5FEE"/>
    <w:rsid w:val="008D64FD"/>
    <w:rsid w:val="008D650C"/>
    <w:rsid w:val="008D652A"/>
    <w:rsid w:val="008D6639"/>
    <w:rsid w:val="008D6928"/>
    <w:rsid w:val="008D693B"/>
    <w:rsid w:val="008D6942"/>
    <w:rsid w:val="008D6982"/>
    <w:rsid w:val="008D6B07"/>
    <w:rsid w:val="008D6BE3"/>
    <w:rsid w:val="008D7214"/>
    <w:rsid w:val="008D76CA"/>
    <w:rsid w:val="008D7B98"/>
    <w:rsid w:val="008D7BAB"/>
    <w:rsid w:val="008D7F39"/>
    <w:rsid w:val="008D7F5C"/>
    <w:rsid w:val="008E00D7"/>
    <w:rsid w:val="008E0101"/>
    <w:rsid w:val="008E03ED"/>
    <w:rsid w:val="008E0A40"/>
    <w:rsid w:val="008E0C3C"/>
    <w:rsid w:val="008E0CC0"/>
    <w:rsid w:val="008E0DF6"/>
    <w:rsid w:val="008E1206"/>
    <w:rsid w:val="008E1250"/>
    <w:rsid w:val="008E1402"/>
    <w:rsid w:val="008E18C2"/>
    <w:rsid w:val="008E1A39"/>
    <w:rsid w:val="008E1EE0"/>
    <w:rsid w:val="008E1EFF"/>
    <w:rsid w:val="008E22AF"/>
    <w:rsid w:val="008E232D"/>
    <w:rsid w:val="008E24A2"/>
    <w:rsid w:val="008E278F"/>
    <w:rsid w:val="008E2D59"/>
    <w:rsid w:val="008E2F76"/>
    <w:rsid w:val="008E3491"/>
    <w:rsid w:val="008E3994"/>
    <w:rsid w:val="008E3A49"/>
    <w:rsid w:val="008E3F32"/>
    <w:rsid w:val="008E40CD"/>
    <w:rsid w:val="008E4194"/>
    <w:rsid w:val="008E41BD"/>
    <w:rsid w:val="008E432B"/>
    <w:rsid w:val="008E489F"/>
    <w:rsid w:val="008E48F6"/>
    <w:rsid w:val="008E4A6F"/>
    <w:rsid w:val="008E4A90"/>
    <w:rsid w:val="008E4B6A"/>
    <w:rsid w:val="008E5141"/>
    <w:rsid w:val="008E527E"/>
    <w:rsid w:val="008E5390"/>
    <w:rsid w:val="008E563F"/>
    <w:rsid w:val="008E5738"/>
    <w:rsid w:val="008E57BC"/>
    <w:rsid w:val="008E58DE"/>
    <w:rsid w:val="008E59B2"/>
    <w:rsid w:val="008E5A84"/>
    <w:rsid w:val="008E5EAA"/>
    <w:rsid w:val="008E5EBB"/>
    <w:rsid w:val="008E5FA4"/>
    <w:rsid w:val="008E727C"/>
    <w:rsid w:val="008E75FB"/>
    <w:rsid w:val="008E76E0"/>
    <w:rsid w:val="008E78A9"/>
    <w:rsid w:val="008E7960"/>
    <w:rsid w:val="008E7AF1"/>
    <w:rsid w:val="008E7CCC"/>
    <w:rsid w:val="008E7E2E"/>
    <w:rsid w:val="008F017F"/>
    <w:rsid w:val="008F0352"/>
    <w:rsid w:val="008F03AF"/>
    <w:rsid w:val="008F05BD"/>
    <w:rsid w:val="008F0AFD"/>
    <w:rsid w:val="008F0BB7"/>
    <w:rsid w:val="008F0D2F"/>
    <w:rsid w:val="008F0F7E"/>
    <w:rsid w:val="008F1053"/>
    <w:rsid w:val="008F133B"/>
    <w:rsid w:val="008F13F5"/>
    <w:rsid w:val="008F1519"/>
    <w:rsid w:val="008F163B"/>
    <w:rsid w:val="008F1698"/>
    <w:rsid w:val="008F17AB"/>
    <w:rsid w:val="008F1890"/>
    <w:rsid w:val="008F1982"/>
    <w:rsid w:val="008F1BDF"/>
    <w:rsid w:val="008F1DDD"/>
    <w:rsid w:val="008F1DE3"/>
    <w:rsid w:val="008F1F9B"/>
    <w:rsid w:val="008F220E"/>
    <w:rsid w:val="008F2237"/>
    <w:rsid w:val="008F26F6"/>
    <w:rsid w:val="008F2825"/>
    <w:rsid w:val="008F2866"/>
    <w:rsid w:val="008F2A55"/>
    <w:rsid w:val="008F2B9D"/>
    <w:rsid w:val="008F30D4"/>
    <w:rsid w:val="008F322E"/>
    <w:rsid w:val="008F33E3"/>
    <w:rsid w:val="008F3549"/>
    <w:rsid w:val="008F36B6"/>
    <w:rsid w:val="008F3726"/>
    <w:rsid w:val="008F3A37"/>
    <w:rsid w:val="008F3AA1"/>
    <w:rsid w:val="008F3B5E"/>
    <w:rsid w:val="008F3F73"/>
    <w:rsid w:val="008F403D"/>
    <w:rsid w:val="008F43D8"/>
    <w:rsid w:val="008F44D9"/>
    <w:rsid w:val="008F46DE"/>
    <w:rsid w:val="008F4AEB"/>
    <w:rsid w:val="008F4CE0"/>
    <w:rsid w:val="008F4DBD"/>
    <w:rsid w:val="008F4DE3"/>
    <w:rsid w:val="008F4EDF"/>
    <w:rsid w:val="008F50E1"/>
    <w:rsid w:val="008F51F9"/>
    <w:rsid w:val="008F5610"/>
    <w:rsid w:val="008F569E"/>
    <w:rsid w:val="008F579D"/>
    <w:rsid w:val="008F58DD"/>
    <w:rsid w:val="008F5A50"/>
    <w:rsid w:val="008F6016"/>
    <w:rsid w:val="008F60A2"/>
    <w:rsid w:val="008F60D9"/>
    <w:rsid w:val="008F60DD"/>
    <w:rsid w:val="008F6342"/>
    <w:rsid w:val="008F667D"/>
    <w:rsid w:val="008F67F7"/>
    <w:rsid w:val="008F69ED"/>
    <w:rsid w:val="008F70D5"/>
    <w:rsid w:val="008F7143"/>
    <w:rsid w:val="008F7363"/>
    <w:rsid w:val="008F772E"/>
    <w:rsid w:val="008F7A6A"/>
    <w:rsid w:val="008F7B9F"/>
    <w:rsid w:val="00900012"/>
    <w:rsid w:val="009000ED"/>
    <w:rsid w:val="0090019B"/>
    <w:rsid w:val="0090035F"/>
    <w:rsid w:val="00900491"/>
    <w:rsid w:val="00900584"/>
    <w:rsid w:val="0090058B"/>
    <w:rsid w:val="0090065E"/>
    <w:rsid w:val="00900CBA"/>
    <w:rsid w:val="00901013"/>
    <w:rsid w:val="00901034"/>
    <w:rsid w:val="009011D4"/>
    <w:rsid w:val="00901255"/>
    <w:rsid w:val="009012B9"/>
    <w:rsid w:val="009012BE"/>
    <w:rsid w:val="009014FB"/>
    <w:rsid w:val="0090151F"/>
    <w:rsid w:val="0090175B"/>
    <w:rsid w:val="0090195D"/>
    <w:rsid w:val="00901A07"/>
    <w:rsid w:val="00901B57"/>
    <w:rsid w:val="00901BC2"/>
    <w:rsid w:val="00901D95"/>
    <w:rsid w:val="00901DC3"/>
    <w:rsid w:val="00901DE5"/>
    <w:rsid w:val="00901E10"/>
    <w:rsid w:val="00901EE3"/>
    <w:rsid w:val="009028E1"/>
    <w:rsid w:val="00902AB3"/>
    <w:rsid w:val="00902B06"/>
    <w:rsid w:val="00902B93"/>
    <w:rsid w:val="00902C00"/>
    <w:rsid w:val="00902C4D"/>
    <w:rsid w:val="00902CC8"/>
    <w:rsid w:val="00902CE1"/>
    <w:rsid w:val="00902CE6"/>
    <w:rsid w:val="00902D46"/>
    <w:rsid w:val="0090309F"/>
    <w:rsid w:val="009034A7"/>
    <w:rsid w:val="009034B0"/>
    <w:rsid w:val="0090350E"/>
    <w:rsid w:val="0090382E"/>
    <w:rsid w:val="00903939"/>
    <w:rsid w:val="00903985"/>
    <w:rsid w:val="00903B44"/>
    <w:rsid w:val="00904037"/>
    <w:rsid w:val="009040C5"/>
    <w:rsid w:val="00904222"/>
    <w:rsid w:val="00904476"/>
    <w:rsid w:val="00904594"/>
    <w:rsid w:val="0090466F"/>
    <w:rsid w:val="00904A71"/>
    <w:rsid w:val="00904A77"/>
    <w:rsid w:val="00904AAB"/>
    <w:rsid w:val="00904E49"/>
    <w:rsid w:val="00904FCE"/>
    <w:rsid w:val="00905146"/>
    <w:rsid w:val="009055CA"/>
    <w:rsid w:val="00905C5A"/>
    <w:rsid w:val="00905D69"/>
    <w:rsid w:val="00905F6F"/>
    <w:rsid w:val="0090615D"/>
    <w:rsid w:val="0090622A"/>
    <w:rsid w:val="009062B8"/>
    <w:rsid w:val="009062BC"/>
    <w:rsid w:val="0090660E"/>
    <w:rsid w:val="0090663D"/>
    <w:rsid w:val="0090668A"/>
    <w:rsid w:val="00906908"/>
    <w:rsid w:val="00906B26"/>
    <w:rsid w:val="00906DCD"/>
    <w:rsid w:val="00906FAD"/>
    <w:rsid w:val="0090727F"/>
    <w:rsid w:val="00907497"/>
    <w:rsid w:val="009076EB"/>
    <w:rsid w:val="009078B3"/>
    <w:rsid w:val="00907A99"/>
    <w:rsid w:val="00907BE2"/>
    <w:rsid w:val="00907BF3"/>
    <w:rsid w:val="00907E2A"/>
    <w:rsid w:val="00907E3D"/>
    <w:rsid w:val="00910007"/>
    <w:rsid w:val="009102D5"/>
    <w:rsid w:val="00910893"/>
    <w:rsid w:val="009108C6"/>
    <w:rsid w:val="00910AED"/>
    <w:rsid w:val="00910E08"/>
    <w:rsid w:val="009110CE"/>
    <w:rsid w:val="009112F5"/>
    <w:rsid w:val="00911419"/>
    <w:rsid w:val="0091148B"/>
    <w:rsid w:val="009116C9"/>
    <w:rsid w:val="00911A28"/>
    <w:rsid w:val="00911B13"/>
    <w:rsid w:val="00911D6E"/>
    <w:rsid w:val="00911E82"/>
    <w:rsid w:val="00912267"/>
    <w:rsid w:val="0091248F"/>
    <w:rsid w:val="00912584"/>
    <w:rsid w:val="009125BE"/>
    <w:rsid w:val="0091280B"/>
    <w:rsid w:val="00912923"/>
    <w:rsid w:val="00912D1E"/>
    <w:rsid w:val="00912FFC"/>
    <w:rsid w:val="00913325"/>
    <w:rsid w:val="00913369"/>
    <w:rsid w:val="009134AE"/>
    <w:rsid w:val="00913C29"/>
    <w:rsid w:val="009140CD"/>
    <w:rsid w:val="009141E6"/>
    <w:rsid w:val="009146AE"/>
    <w:rsid w:val="00914739"/>
    <w:rsid w:val="00914748"/>
    <w:rsid w:val="0091477D"/>
    <w:rsid w:val="00914B80"/>
    <w:rsid w:val="00914C25"/>
    <w:rsid w:val="00914FBC"/>
    <w:rsid w:val="009150BD"/>
    <w:rsid w:val="00915EF3"/>
    <w:rsid w:val="00915F3A"/>
    <w:rsid w:val="00915FE3"/>
    <w:rsid w:val="00916118"/>
    <w:rsid w:val="0091618B"/>
    <w:rsid w:val="0091676F"/>
    <w:rsid w:val="00916858"/>
    <w:rsid w:val="00916AAF"/>
    <w:rsid w:val="00916B77"/>
    <w:rsid w:val="00917064"/>
    <w:rsid w:val="00917457"/>
    <w:rsid w:val="00917496"/>
    <w:rsid w:val="0091757D"/>
    <w:rsid w:val="00917837"/>
    <w:rsid w:val="0091784B"/>
    <w:rsid w:val="0091794D"/>
    <w:rsid w:val="00917A07"/>
    <w:rsid w:val="00917B05"/>
    <w:rsid w:val="0092012A"/>
    <w:rsid w:val="009201DF"/>
    <w:rsid w:val="00920486"/>
    <w:rsid w:val="00920514"/>
    <w:rsid w:val="0092065E"/>
    <w:rsid w:val="0092088E"/>
    <w:rsid w:val="00920CCC"/>
    <w:rsid w:val="00920EF3"/>
    <w:rsid w:val="00920F22"/>
    <w:rsid w:val="00920FA3"/>
    <w:rsid w:val="0092110F"/>
    <w:rsid w:val="0092150E"/>
    <w:rsid w:val="009215EB"/>
    <w:rsid w:val="00921661"/>
    <w:rsid w:val="00921843"/>
    <w:rsid w:val="009220F5"/>
    <w:rsid w:val="00922101"/>
    <w:rsid w:val="0092257F"/>
    <w:rsid w:val="0092266A"/>
    <w:rsid w:val="009228C1"/>
    <w:rsid w:val="0092297A"/>
    <w:rsid w:val="009229A3"/>
    <w:rsid w:val="00922A6E"/>
    <w:rsid w:val="009235BA"/>
    <w:rsid w:val="009235F2"/>
    <w:rsid w:val="00923658"/>
    <w:rsid w:val="00923813"/>
    <w:rsid w:val="0092396D"/>
    <w:rsid w:val="00923C09"/>
    <w:rsid w:val="00923C8B"/>
    <w:rsid w:val="00923E92"/>
    <w:rsid w:val="00923F2D"/>
    <w:rsid w:val="00924366"/>
    <w:rsid w:val="009246DD"/>
    <w:rsid w:val="00924978"/>
    <w:rsid w:val="00924A24"/>
    <w:rsid w:val="00924B30"/>
    <w:rsid w:val="00924C88"/>
    <w:rsid w:val="00924EB1"/>
    <w:rsid w:val="00925395"/>
    <w:rsid w:val="00925753"/>
    <w:rsid w:val="0092585E"/>
    <w:rsid w:val="00925B2B"/>
    <w:rsid w:val="00925C55"/>
    <w:rsid w:val="00925CE9"/>
    <w:rsid w:val="00926067"/>
    <w:rsid w:val="00926161"/>
    <w:rsid w:val="00926508"/>
    <w:rsid w:val="00926693"/>
    <w:rsid w:val="00926720"/>
    <w:rsid w:val="0092686B"/>
    <w:rsid w:val="009268CA"/>
    <w:rsid w:val="00926957"/>
    <w:rsid w:val="009269A6"/>
    <w:rsid w:val="009269F3"/>
    <w:rsid w:val="00926D26"/>
    <w:rsid w:val="00926E59"/>
    <w:rsid w:val="009273BA"/>
    <w:rsid w:val="009275DC"/>
    <w:rsid w:val="0092763B"/>
    <w:rsid w:val="009277F4"/>
    <w:rsid w:val="00927B0B"/>
    <w:rsid w:val="00927BBB"/>
    <w:rsid w:val="00927D65"/>
    <w:rsid w:val="00927F42"/>
    <w:rsid w:val="00930168"/>
    <w:rsid w:val="00930416"/>
    <w:rsid w:val="009305CB"/>
    <w:rsid w:val="009306B3"/>
    <w:rsid w:val="0093081D"/>
    <w:rsid w:val="00930873"/>
    <w:rsid w:val="00930C04"/>
    <w:rsid w:val="0093121D"/>
    <w:rsid w:val="009319E7"/>
    <w:rsid w:val="00931D63"/>
    <w:rsid w:val="00931F38"/>
    <w:rsid w:val="009320EC"/>
    <w:rsid w:val="0093212B"/>
    <w:rsid w:val="00932141"/>
    <w:rsid w:val="009323FB"/>
    <w:rsid w:val="0093245E"/>
    <w:rsid w:val="00932980"/>
    <w:rsid w:val="00932BC0"/>
    <w:rsid w:val="00932BEF"/>
    <w:rsid w:val="00932DB1"/>
    <w:rsid w:val="00932EFF"/>
    <w:rsid w:val="00932F54"/>
    <w:rsid w:val="00933186"/>
    <w:rsid w:val="00933240"/>
    <w:rsid w:val="0093349F"/>
    <w:rsid w:val="0093355D"/>
    <w:rsid w:val="009336AA"/>
    <w:rsid w:val="009337A6"/>
    <w:rsid w:val="009337ED"/>
    <w:rsid w:val="00933B6C"/>
    <w:rsid w:val="009341DF"/>
    <w:rsid w:val="009341E9"/>
    <w:rsid w:val="0093420C"/>
    <w:rsid w:val="00934603"/>
    <w:rsid w:val="009348C4"/>
    <w:rsid w:val="00934CA4"/>
    <w:rsid w:val="00934F98"/>
    <w:rsid w:val="00935061"/>
    <w:rsid w:val="009353EA"/>
    <w:rsid w:val="00935705"/>
    <w:rsid w:val="009357C0"/>
    <w:rsid w:val="00935A05"/>
    <w:rsid w:val="00935BE2"/>
    <w:rsid w:val="00935BFE"/>
    <w:rsid w:val="00935C0B"/>
    <w:rsid w:val="00935C4A"/>
    <w:rsid w:val="00935CFF"/>
    <w:rsid w:val="009360D3"/>
    <w:rsid w:val="0093651D"/>
    <w:rsid w:val="009366D9"/>
    <w:rsid w:val="00936749"/>
    <w:rsid w:val="00936AB6"/>
    <w:rsid w:val="00936CF5"/>
    <w:rsid w:val="00936EB1"/>
    <w:rsid w:val="00936FBA"/>
    <w:rsid w:val="0093707C"/>
    <w:rsid w:val="009372B5"/>
    <w:rsid w:val="00937420"/>
    <w:rsid w:val="00937E1C"/>
    <w:rsid w:val="00937F6C"/>
    <w:rsid w:val="00940049"/>
    <w:rsid w:val="0094036C"/>
    <w:rsid w:val="009403D6"/>
    <w:rsid w:val="00940601"/>
    <w:rsid w:val="00940646"/>
    <w:rsid w:val="00940661"/>
    <w:rsid w:val="009406F2"/>
    <w:rsid w:val="00940743"/>
    <w:rsid w:val="00940BF1"/>
    <w:rsid w:val="00940C1F"/>
    <w:rsid w:val="00940D1B"/>
    <w:rsid w:val="00940EAA"/>
    <w:rsid w:val="0094135E"/>
    <w:rsid w:val="009415CD"/>
    <w:rsid w:val="00941BA0"/>
    <w:rsid w:val="00941DB8"/>
    <w:rsid w:val="00941E26"/>
    <w:rsid w:val="00941FC2"/>
    <w:rsid w:val="00942438"/>
    <w:rsid w:val="00942493"/>
    <w:rsid w:val="009424D7"/>
    <w:rsid w:val="00942631"/>
    <w:rsid w:val="00942A19"/>
    <w:rsid w:val="00942ABE"/>
    <w:rsid w:val="00942AD8"/>
    <w:rsid w:val="00942B19"/>
    <w:rsid w:val="00942C9C"/>
    <w:rsid w:val="00943220"/>
    <w:rsid w:val="0094327F"/>
    <w:rsid w:val="00943766"/>
    <w:rsid w:val="009438AE"/>
    <w:rsid w:val="00943B17"/>
    <w:rsid w:val="00943BFE"/>
    <w:rsid w:val="00943C31"/>
    <w:rsid w:val="00943CF9"/>
    <w:rsid w:val="00943DFD"/>
    <w:rsid w:val="0094485D"/>
    <w:rsid w:val="009448E1"/>
    <w:rsid w:val="00944C5B"/>
    <w:rsid w:val="00945002"/>
    <w:rsid w:val="009452BD"/>
    <w:rsid w:val="009453D9"/>
    <w:rsid w:val="00945536"/>
    <w:rsid w:val="00945757"/>
    <w:rsid w:val="00945802"/>
    <w:rsid w:val="00945821"/>
    <w:rsid w:val="00945AB6"/>
    <w:rsid w:val="00945BFA"/>
    <w:rsid w:val="00945C7D"/>
    <w:rsid w:val="00945E39"/>
    <w:rsid w:val="009460AA"/>
    <w:rsid w:val="0094625B"/>
    <w:rsid w:val="00946504"/>
    <w:rsid w:val="00946838"/>
    <w:rsid w:val="00946B94"/>
    <w:rsid w:val="00946BDC"/>
    <w:rsid w:val="00946E7E"/>
    <w:rsid w:val="009470E0"/>
    <w:rsid w:val="0094737C"/>
    <w:rsid w:val="00947400"/>
    <w:rsid w:val="00947883"/>
    <w:rsid w:val="00947A37"/>
    <w:rsid w:val="00947B7B"/>
    <w:rsid w:val="00947B8A"/>
    <w:rsid w:val="00947E01"/>
    <w:rsid w:val="00947E5C"/>
    <w:rsid w:val="009500D8"/>
    <w:rsid w:val="009502C8"/>
    <w:rsid w:val="00950C8E"/>
    <w:rsid w:val="009517A7"/>
    <w:rsid w:val="009519A9"/>
    <w:rsid w:val="00951B5A"/>
    <w:rsid w:val="0095210D"/>
    <w:rsid w:val="00952111"/>
    <w:rsid w:val="009523DA"/>
    <w:rsid w:val="0095298B"/>
    <w:rsid w:val="009529E7"/>
    <w:rsid w:val="00952A91"/>
    <w:rsid w:val="00952CD0"/>
    <w:rsid w:val="00952DD6"/>
    <w:rsid w:val="00953491"/>
    <w:rsid w:val="009535AB"/>
    <w:rsid w:val="009537C4"/>
    <w:rsid w:val="00953848"/>
    <w:rsid w:val="009538C2"/>
    <w:rsid w:val="009538E9"/>
    <w:rsid w:val="00953F43"/>
    <w:rsid w:val="009540F9"/>
    <w:rsid w:val="00954122"/>
    <w:rsid w:val="009547AA"/>
    <w:rsid w:val="0095485A"/>
    <w:rsid w:val="0095499B"/>
    <w:rsid w:val="00954A8C"/>
    <w:rsid w:val="00954B85"/>
    <w:rsid w:val="00954CEB"/>
    <w:rsid w:val="00954CF5"/>
    <w:rsid w:val="00954CF6"/>
    <w:rsid w:val="00955565"/>
    <w:rsid w:val="0095559E"/>
    <w:rsid w:val="009555F0"/>
    <w:rsid w:val="0095584A"/>
    <w:rsid w:val="009559F3"/>
    <w:rsid w:val="00955C9E"/>
    <w:rsid w:val="00955D18"/>
    <w:rsid w:val="00955EF3"/>
    <w:rsid w:val="0095608B"/>
    <w:rsid w:val="0095626E"/>
    <w:rsid w:val="009562A1"/>
    <w:rsid w:val="009564EE"/>
    <w:rsid w:val="0095651B"/>
    <w:rsid w:val="00956730"/>
    <w:rsid w:val="00956788"/>
    <w:rsid w:val="00956BC3"/>
    <w:rsid w:val="00956CDE"/>
    <w:rsid w:val="00957100"/>
    <w:rsid w:val="009572EA"/>
    <w:rsid w:val="009573CF"/>
    <w:rsid w:val="0095771D"/>
    <w:rsid w:val="00957A34"/>
    <w:rsid w:val="00957C02"/>
    <w:rsid w:val="00957C23"/>
    <w:rsid w:val="00957EDE"/>
    <w:rsid w:val="00957FB4"/>
    <w:rsid w:val="009602B5"/>
    <w:rsid w:val="0096084A"/>
    <w:rsid w:val="00960992"/>
    <w:rsid w:val="00960A34"/>
    <w:rsid w:val="00960A6A"/>
    <w:rsid w:val="00960E40"/>
    <w:rsid w:val="00960EB2"/>
    <w:rsid w:val="00961177"/>
    <w:rsid w:val="00961611"/>
    <w:rsid w:val="00961758"/>
    <w:rsid w:val="00961C82"/>
    <w:rsid w:val="00961F24"/>
    <w:rsid w:val="00961F8E"/>
    <w:rsid w:val="00962067"/>
    <w:rsid w:val="00962421"/>
    <w:rsid w:val="00962A76"/>
    <w:rsid w:val="00962F8F"/>
    <w:rsid w:val="0096303D"/>
    <w:rsid w:val="0096317C"/>
    <w:rsid w:val="00963327"/>
    <w:rsid w:val="00963633"/>
    <w:rsid w:val="00963FE8"/>
    <w:rsid w:val="00964075"/>
    <w:rsid w:val="009641FF"/>
    <w:rsid w:val="009645B9"/>
    <w:rsid w:val="009649F3"/>
    <w:rsid w:val="00964EF8"/>
    <w:rsid w:val="00964FAA"/>
    <w:rsid w:val="009657F9"/>
    <w:rsid w:val="00965937"/>
    <w:rsid w:val="00965A61"/>
    <w:rsid w:val="00965A74"/>
    <w:rsid w:val="00965B3D"/>
    <w:rsid w:val="00965C3F"/>
    <w:rsid w:val="0096609F"/>
    <w:rsid w:val="0096636C"/>
    <w:rsid w:val="00966461"/>
    <w:rsid w:val="0096652C"/>
    <w:rsid w:val="009665F1"/>
    <w:rsid w:val="00966747"/>
    <w:rsid w:val="009668DB"/>
    <w:rsid w:val="00966ABC"/>
    <w:rsid w:val="00966F18"/>
    <w:rsid w:val="0096753B"/>
    <w:rsid w:val="0096753E"/>
    <w:rsid w:val="0096756D"/>
    <w:rsid w:val="00967684"/>
    <w:rsid w:val="00967A4D"/>
    <w:rsid w:val="00967D71"/>
    <w:rsid w:val="0097040A"/>
    <w:rsid w:val="0097045B"/>
    <w:rsid w:val="0097055C"/>
    <w:rsid w:val="00970583"/>
    <w:rsid w:val="009705F0"/>
    <w:rsid w:val="009707AC"/>
    <w:rsid w:val="00970869"/>
    <w:rsid w:val="00970C82"/>
    <w:rsid w:val="00970E54"/>
    <w:rsid w:val="00970E8A"/>
    <w:rsid w:val="00970FE2"/>
    <w:rsid w:val="009711D0"/>
    <w:rsid w:val="00971376"/>
    <w:rsid w:val="009715E2"/>
    <w:rsid w:val="0097185E"/>
    <w:rsid w:val="009718F5"/>
    <w:rsid w:val="0097194B"/>
    <w:rsid w:val="00971BEA"/>
    <w:rsid w:val="00971C68"/>
    <w:rsid w:val="00971EB4"/>
    <w:rsid w:val="00972064"/>
    <w:rsid w:val="0097216B"/>
    <w:rsid w:val="00972312"/>
    <w:rsid w:val="00972477"/>
    <w:rsid w:val="00972521"/>
    <w:rsid w:val="00972604"/>
    <w:rsid w:val="00972640"/>
    <w:rsid w:val="009729CA"/>
    <w:rsid w:val="00972C1F"/>
    <w:rsid w:val="00972E8A"/>
    <w:rsid w:val="009730F1"/>
    <w:rsid w:val="009734AA"/>
    <w:rsid w:val="00973AE4"/>
    <w:rsid w:val="009748F1"/>
    <w:rsid w:val="00974A38"/>
    <w:rsid w:val="00974B66"/>
    <w:rsid w:val="00974C64"/>
    <w:rsid w:val="00974C78"/>
    <w:rsid w:val="00974C94"/>
    <w:rsid w:val="00974C9E"/>
    <w:rsid w:val="00974D5F"/>
    <w:rsid w:val="00974D7F"/>
    <w:rsid w:val="00974DCE"/>
    <w:rsid w:val="00974E53"/>
    <w:rsid w:val="0097514C"/>
    <w:rsid w:val="009751BE"/>
    <w:rsid w:val="0097564D"/>
    <w:rsid w:val="00975A16"/>
    <w:rsid w:val="00975B0F"/>
    <w:rsid w:val="00975CC7"/>
    <w:rsid w:val="00975F7E"/>
    <w:rsid w:val="00976176"/>
    <w:rsid w:val="009762C3"/>
    <w:rsid w:val="00976426"/>
    <w:rsid w:val="009764DD"/>
    <w:rsid w:val="0097667E"/>
    <w:rsid w:val="009766F6"/>
    <w:rsid w:val="0097671E"/>
    <w:rsid w:val="0097693A"/>
    <w:rsid w:val="00976F0B"/>
    <w:rsid w:val="009771F6"/>
    <w:rsid w:val="00977249"/>
    <w:rsid w:val="0097726A"/>
    <w:rsid w:val="009772A0"/>
    <w:rsid w:val="009773C0"/>
    <w:rsid w:val="009773C2"/>
    <w:rsid w:val="0097742D"/>
    <w:rsid w:val="00977695"/>
    <w:rsid w:val="00977C88"/>
    <w:rsid w:val="00977E94"/>
    <w:rsid w:val="0098019A"/>
    <w:rsid w:val="009801C4"/>
    <w:rsid w:val="00980203"/>
    <w:rsid w:val="009802F6"/>
    <w:rsid w:val="009803E3"/>
    <w:rsid w:val="009803EF"/>
    <w:rsid w:val="00980481"/>
    <w:rsid w:val="009804CC"/>
    <w:rsid w:val="00980588"/>
    <w:rsid w:val="00980A4B"/>
    <w:rsid w:val="00980A4C"/>
    <w:rsid w:val="00980B3E"/>
    <w:rsid w:val="00980BDE"/>
    <w:rsid w:val="00980C8B"/>
    <w:rsid w:val="00980FA2"/>
    <w:rsid w:val="0098107B"/>
    <w:rsid w:val="009811AF"/>
    <w:rsid w:val="0098156F"/>
    <w:rsid w:val="00981693"/>
    <w:rsid w:val="0098185E"/>
    <w:rsid w:val="009818C3"/>
    <w:rsid w:val="00981DEF"/>
    <w:rsid w:val="00981E33"/>
    <w:rsid w:val="00981EA7"/>
    <w:rsid w:val="00982195"/>
    <w:rsid w:val="009825B0"/>
    <w:rsid w:val="00983103"/>
    <w:rsid w:val="009831BF"/>
    <w:rsid w:val="00983305"/>
    <w:rsid w:val="009836DC"/>
    <w:rsid w:val="00983861"/>
    <w:rsid w:val="0098395D"/>
    <w:rsid w:val="00983E12"/>
    <w:rsid w:val="00983E50"/>
    <w:rsid w:val="00983ED9"/>
    <w:rsid w:val="0098405E"/>
    <w:rsid w:val="009840B6"/>
    <w:rsid w:val="0098430E"/>
    <w:rsid w:val="00984323"/>
    <w:rsid w:val="0098459F"/>
    <w:rsid w:val="00984692"/>
    <w:rsid w:val="009846A9"/>
    <w:rsid w:val="00984C63"/>
    <w:rsid w:val="00985061"/>
    <w:rsid w:val="009850B3"/>
    <w:rsid w:val="00985121"/>
    <w:rsid w:val="009851C2"/>
    <w:rsid w:val="00985210"/>
    <w:rsid w:val="009852C9"/>
    <w:rsid w:val="009852E7"/>
    <w:rsid w:val="00985A1D"/>
    <w:rsid w:val="00985A37"/>
    <w:rsid w:val="00985A3A"/>
    <w:rsid w:val="00985AAE"/>
    <w:rsid w:val="00985BF9"/>
    <w:rsid w:val="00985CDA"/>
    <w:rsid w:val="00985F24"/>
    <w:rsid w:val="00986101"/>
    <w:rsid w:val="00986146"/>
    <w:rsid w:val="0098615C"/>
    <w:rsid w:val="0098646E"/>
    <w:rsid w:val="00987013"/>
    <w:rsid w:val="009871AA"/>
    <w:rsid w:val="0098757B"/>
    <w:rsid w:val="00987732"/>
    <w:rsid w:val="0098778B"/>
    <w:rsid w:val="00987817"/>
    <w:rsid w:val="009878D9"/>
    <w:rsid w:val="009879D9"/>
    <w:rsid w:val="00990248"/>
    <w:rsid w:val="0099032C"/>
    <w:rsid w:val="009904A3"/>
    <w:rsid w:val="00990DBA"/>
    <w:rsid w:val="00990F65"/>
    <w:rsid w:val="00991114"/>
    <w:rsid w:val="00991299"/>
    <w:rsid w:val="009912CA"/>
    <w:rsid w:val="0099195D"/>
    <w:rsid w:val="00991C64"/>
    <w:rsid w:val="00991F68"/>
    <w:rsid w:val="009921BB"/>
    <w:rsid w:val="00992719"/>
    <w:rsid w:val="00992C3C"/>
    <w:rsid w:val="00993026"/>
    <w:rsid w:val="0099337B"/>
    <w:rsid w:val="00993912"/>
    <w:rsid w:val="0099393C"/>
    <w:rsid w:val="009941BE"/>
    <w:rsid w:val="00994461"/>
    <w:rsid w:val="00994FE6"/>
    <w:rsid w:val="0099505F"/>
    <w:rsid w:val="009953A8"/>
    <w:rsid w:val="009953EE"/>
    <w:rsid w:val="009957F3"/>
    <w:rsid w:val="00995821"/>
    <w:rsid w:val="00995934"/>
    <w:rsid w:val="00995CEF"/>
    <w:rsid w:val="00995D60"/>
    <w:rsid w:val="00995F78"/>
    <w:rsid w:val="009962BE"/>
    <w:rsid w:val="009963AF"/>
    <w:rsid w:val="009964BF"/>
    <w:rsid w:val="00996929"/>
    <w:rsid w:val="00996E55"/>
    <w:rsid w:val="00996E92"/>
    <w:rsid w:val="009971C3"/>
    <w:rsid w:val="00997345"/>
    <w:rsid w:val="00997E1C"/>
    <w:rsid w:val="00997F3A"/>
    <w:rsid w:val="00997FEF"/>
    <w:rsid w:val="009A04B4"/>
    <w:rsid w:val="009A0734"/>
    <w:rsid w:val="009A125F"/>
    <w:rsid w:val="009A13EE"/>
    <w:rsid w:val="009A152E"/>
    <w:rsid w:val="009A172A"/>
    <w:rsid w:val="009A1844"/>
    <w:rsid w:val="009A1A26"/>
    <w:rsid w:val="009A1C5F"/>
    <w:rsid w:val="009A1EE9"/>
    <w:rsid w:val="009A206B"/>
    <w:rsid w:val="009A2353"/>
    <w:rsid w:val="009A243E"/>
    <w:rsid w:val="009A253B"/>
    <w:rsid w:val="009A2848"/>
    <w:rsid w:val="009A28AE"/>
    <w:rsid w:val="009A2B32"/>
    <w:rsid w:val="009A2B75"/>
    <w:rsid w:val="009A2D6E"/>
    <w:rsid w:val="009A32CE"/>
    <w:rsid w:val="009A339A"/>
    <w:rsid w:val="009A351E"/>
    <w:rsid w:val="009A35CF"/>
    <w:rsid w:val="009A36F2"/>
    <w:rsid w:val="009A388A"/>
    <w:rsid w:val="009A3A71"/>
    <w:rsid w:val="009A3AEF"/>
    <w:rsid w:val="009A3DB8"/>
    <w:rsid w:val="009A3E76"/>
    <w:rsid w:val="009A3ED8"/>
    <w:rsid w:val="009A3F6B"/>
    <w:rsid w:val="009A40BC"/>
    <w:rsid w:val="009A458E"/>
    <w:rsid w:val="009A45CD"/>
    <w:rsid w:val="009A472E"/>
    <w:rsid w:val="009A498D"/>
    <w:rsid w:val="009A4A2B"/>
    <w:rsid w:val="009A4A80"/>
    <w:rsid w:val="009A4B4A"/>
    <w:rsid w:val="009A4BAE"/>
    <w:rsid w:val="009A4DCE"/>
    <w:rsid w:val="009A4EBD"/>
    <w:rsid w:val="009A5798"/>
    <w:rsid w:val="009A585F"/>
    <w:rsid w:val="009A58BE"/>
    <w:rsid w:val="009A5962"/>
    <w:rsid w:val="009A599B"/>
    <w:rsid w:val="009A59C4"/>
    <w:rsid w:val="009A5B9F"/>
    <w:rsid w:val="009A5BB1"/>
    <w:rsid w:val="009A5BDE"/>
    <w:rsid w:val="009A5DAF"/>
    <w:rsid w:val="009A5FB7"/>
    <w:rsid w:val="009A6453"/>
    <w:rsid w:val="009A6475"/>
    <w:rsid w:val="009A6694"/>
    <w:rsid w:val="009A674C"/>
    <w:rsid w:val="009A6A3A"/>
    <w:rsid w:val="009A6A56"/>
    <w:rsid w:val="009A6D80"/>
    <w:rsid w:val="009A6F1E"/>
    <w:rsid w:val="009A6FBE"/>
    <w:rsid w:val="009A7202"/>
    <w:rsid w:val="009A767C"/>
    <w:rsid w:val="009A77A8"/>
    <w:rsid w:val="009A7C1D"/>
    <w:rsid w:val="009A7C5C"/>
    <w:rsid w:val="009A7C6E"/>
    <w:rsid w:val="009A7E3A"/>
    <w:rsid w:val="009A7F26"/>
    <w:rsid w:val="009A7F9B"/>
    <w:rsid w:val="009B004A"/>
    <w:rsid w:val="009B0261"/>
    <w:rsid w:val="009B0326"/>
    <w:rsid w:val="009B06F5"/>
    <w:rsid w:val="009B08EE"/>
    <w:rsid w:val="009B09C3"/>
    <w:rsid w:val="009B1113"/>
    <w:rsid w:val="009B12E9"/>
    <w:rsid w:val="009B1471"/>
    <w:rsid w:val="009B15A5"/>
    <w:rsid w:val="009B1899"/>
    <w:rsid w:val="009B1B99"/>
    <w:rsid w:val="009B1D59"/>
    <w:rsid w:val="009B200D"/>
    <w:rsid w:val="009B270A"/>
    <w:rsid w:val="009B294E"/>
    <w:rsid w:val="009B2B38"/>
    <w:rsid w:val="009B2D69"/>
    <w:rsid w:val="009B2DA0"/>
    <w:rsid w:val="009B2DC3"/>
    <w:rsid w:val="009B2EEC"/>
    <w:rsid w:val="009B32EE"/>
    <w:rsid w:val="009B35FD"/>
    <w:rsid w:val="009B3683"/>
    <w:rsid w:val="009B36B6"/>
    <w:rsid w:val="009B37E7"/>
    <w:rsid w:val="009B3891"/>
    <w:rsid w:val="009B3CFC"/>
    <w:rsid w:val="009B4040"/>
    <w:rsid w:val="009B4434"/>
    <w:rsid w:val="009B4AC7"/>
    <w:rsid w:val="009B4C07"/>
    <w:rsid w:val="009B4C32"/>
    <w:rsid w:val="009B4DF6"/>
    <w:rsid w:val="009B4E14"/>
    <w:rsid w:val="009B510F"/>
    <w:rsid w:val="009B54F4"/>
    <w:rsid w:val="009B5751"/>
    <w:rsid w:val="009B5A88"/>
    <w:rsid w:val="009B5B62"/>
    <w:rsid w:val="009B5D65"/>
    <w:rsid w:val="009B5E49"/>
    <w:rsid w:val="009B5E4F"/>
    <w:rsid w:val="009B61A2"/>
    <w:rsid w:val="009B61C2"/>
    <w:rsid w:val="009B6202"/>
    <w:rsid w:val="009B622E"/>
    <w:rsid w:val="009B62B5"/>
    <w:rsid w:val="009B64EE"/>
    <w:rsid w:val="009B65BC"/>
    <w:rsid w:val="009B6605"/>
    <w:rsid w:val="009B674D"/>
    <w:rsid w:val="009B69A9"/>
    <w:rsid w:val="009B6BF0"/>
    <w:rsid w:val="009B7117"/>
    <w:rsid w:val="009B73C6"/>
    <w:rsid w:val="009B7507"/>
    <w:rsid w:val="009B7761"/>
    <w:rsid w:val="009B7852"/>
    <w:rsid w:val="009B79E0"/>
    <w:rsid w:val="009B7C80"/>
    <w:rsid w:val="009C0013"/>
    <w:rsid w:val="009C005C"/>
    <w:rsid w:val="009C01B6"/>
    <w:rsid w:val="009C025C"/>
    <w:rsid w:val="009C02EB"/>
    <w:rsid w:val="009C02EF"/>
    <w:rsid w:val="009C0349"/>
    <w:rsid w:val="009C04DA"/>
    <w:rsid w:val="009C0620"/>
    <w:rsid w:val="009C072C"/>
    <w:rsid w:val="009C07AE"/>
    <w:rsid w:val="009C0C3B"/>
    <w:rsid w:val="009C0C64"/>
    <w:rsid w:val="009C0D5E"/>
    <w:rsid w:val="009C0EF5"/>
    <w:rsid w:val="009C0FBE"/>
    <w:rsid w:val="009C10D0"/>
    <w:rsid w:val="009C11CF"/>
    <w:rsid w:val="009C13D1"/>
    <w:rsid w:val="009C1596"/>
    <w:rsid w:val="009C15D9"/>
    <w:rsid w:val="009C192B"/>
    <w:rsid w:val="009C1E9E"/>
    <w:rsid w:val="009C25AF"/>
    <w:rsid w:val="009C2909"/>
    <w:rsid w:val="009C2929"/>
    <w:rsid w:val="009C2C3E"/>
    <w:rsid w:val="009C2CB9"/>
    <w:rsid w:val="009C2D62"/>
    <w:rsid w:val="009C2DF1"/>
    <w:rsid w:val="009C2E1D"/>
    <w:rsid w:val="009C2E43"/>
    <w:rsid w:val="009C3085"/>
    <w:rsid w:val="009C31EF"/>
    <w:rsid w:val="009C336B"/>
    <w:rsid w:val="009C354F"/>
    <w:rsid w:val="009C3681"/>
    <w:rsid w:val="009C3B16"/>
    <w:rsid w:val="009C3D75"/>
    <w:rsid w:val="009C3E6D"/>
    <w:rsid w:val="009C3E90"/>
    <w:rsid w:val="009C4043"/>
    <w:rsid w:val="009C40A2"/>
    <w:rsid w:val="009C4187"/>
    <w:rsid w:val="009C4328"/>
    <w:rsid w:val="009C4483"/>
    <w:rsid w:val="009C44E1"/>
    <w:rsid w:val="009C45BA"/>
    <w:rsid w:val="009C4746"/>
    <w:rsid w:val="009C482C"/>
    <w:rsid w:val="009C48F6"/>
    <w:rsid w:val="009C49B2"/>
    <w:rsid w:val="009C49F7"/>
    <w:rsid w:val="009C4ACA"/>
    <w:rsid w:val="009C4D18"/>
    <w:rsid w:val="009C4D50"/>
    <w:rsid w:val="009C500B"/>
    <w:rsid w:val="009C5922"/>
    <w:rsid w:val="009C5AF0"/>
    <w:rsid w:val="009C5D3A"/>
    <w:rsid w:val="009C5EE5"/>
    <w:rsid w:val="009C60DA"/>
    <w:rsid w:val="009C61A6"/>
    <w:rsid w:val="009C64B1"/>
    <w:rsid w:val="009C67E5"/>
    <w:rsid w:val="009C68E4"/>
    <w:rsid w:val="009C6AB5"/>
    <w:rsid w:val="009C6AF4"/>
    <w:rsid w:val="009C6B10"/>
    <w:rsid w:val="009C6D64"/>
    <w:rsid w:val="009C7038"/>
    <w:rsid w:val="009C70CD"/>
    <w:rsid w:val="009C71D5"/>
    <w:rsid w:val="009C7218"/>
    <w:rsid w:val="009C72C4"/>
    <w:rsid w:val="009C758E"/>
    <w:rsid w:val="009C7B51"/>
    <w:rsid w:val="009C7C45"/>
    <w:rsid w:val="009C7F28"/>
    <w:rsid w:val="009D016C"/>
    <w:rsid w:val="009D0350"/>
    <w:rsid w:val="009D0787"/>
    <w:rsid w:val="009D07D6"/>
    <w:rsid w:val="009D0AF2"/>
    <w:rsid w:val="009D0CB9"/>
    <w:rsid w:val="009D0CDB"/>
    <w:rsid w:val="009D0DF4"/>
    <w:rsid w:val="009D0FDA"/>
    <w:rsid w:val="009D114E"/>
    <w:rsid w:val="009D1546"/>
    <w:rsid w:val="009D199B"/>
    <w:rsid w:val="009D1B66"/>
    <w:rsid w:val="009D1B72"/>
    <w:rsid w:val="009D1B7F"/>
    <w:rsid w:val="009D1CDE"/>
    <w:rsid w:val="009D1DCC"/>
    <w:rsid w:val="009D21D0"/>
    <w:rsid w:val="009D21F4"/>
    <w:rsid w:val="009D2313"/>
    <w:rsid w:val="009D2A57"/>
    <w:rsid w:val="009D2B94"/>
    <w:rsid w:val="009D2CB5"/>
    <w:rsid w:val="009D2DDB"/>
    <w:rsid w:val="009D3195"/>
    <w:rsid w:val="009D32D1"/>
    <w:rsid w:val="009D37BA"/>
    <w:rsid w:val="009D41C2"/>
    <w:rsid w:val="009D41C9"/>
    <w:rsid w:val="009D45FB"/>
    <w:rsid w:val="009D485C"/>
    <w:rsid w:val="009D499E"/>
    <w:rsid w:val="009D4A7A"/>
    <w:rsid w:val="009D4A88"/>
    <w:rsid w:val="009D4F3A"/>
    <w:rsid w:val="009D5061"/>
    <w:rsid w:val="009D5077"/>
    <w:rsid w:val="009D526E"/>
    <w:rsid w:val="009D530C"/>
    <w:rsid w:val="009D5365"/>
    <w:rsid w:val="009D568E"/>
    <w:rsid w:val="009D5C4D"/>
    <w:rsid w:val="009D5EF4"/>
    <w:rsid w:val="009D6188"/>
    <w:rsid w:val="009D6234"/>
    <w:rsid w:val="009D64AB"/>
    <w:rsid w:val="009D6737"/>
    <w:rsid w:val="009D6749"/>
    <w:rsid w:val="009D6897"/>
    <w:rsid w:val="009D6D2A"/>
    <w:rsid w:val="009D6EA4"/>
    <w:rsid w:val="009D7003"/>
    <w:rsid w:val="009D7019"/>
    <w:rsid w:val="009D7328"/>
    <w:rsid w:val="009D73B1"/>
    <w:rsid w:val="009D752D"/>
    <w:rsid w:val="009D7551"/>
    <w:rsid w:val="009D7908"/>
    <w:rsid w:val="009D7936"/>
    <w:rsid w:val="009D7A1E"/>
    <w:rsid w:val="009D7C92"/>
    <w:rsid w:val="009D7E6A"/>
    <w:rsid w:val="009D7F7B"/>
    <w:rsid w:val="009D7F9F"/>
    <w:rsid w:val="009E04CD"/>
    <w:rsid w:val="009E08E9"/>
    <w:rsid w:val="009E0A10"/>
    <w:rsid w:val="009E0A39"/>
    <w:rsid w:val="009E0FBD"/>
    <w:rsid w:val="009E0FEE"/>
    <w:rsid w:val="009E1062"/>
    <w:rsid w:val="009E1182"/>
    <w:rsid w:val="009E12E8"/>
    <w:rsid w:val="009E12F3"/>
    <w:rsid w:val="009E1877"/>
    <w:rsid w:val="009E18F7"/>
    <w:rsid w:val="009E1901"/>
    <w:rsid w:val="009E1925"/>
    <w:rsid w:val="009E1A4D"/>
    <w:rsid w:val="009E1AAF"/>
    <w:rsid w:val="009E1D1A"/>
    <w:rsid w:val="009E1F32"/>
    <w:rsid w:val="009E225C"/>
    <w:rsid w:val="009E286B"/>
    <w:rsid w:val="009E2985"/>
    <w:rsid w:val="009E2B65"/>
    <w:rsid w:val="009E2E31"/>
    <w:rsid w:val="009E30DB"/>
    <w:rsid w:val="009E3343"/>
    <w:rsid w:val="009E3531"/>
    <w:rsid w:val="009E35CE"/>
    <w:rsid w:val="009E36D4"/>
    <w:rsid w:val="009E3EE2"/>
    <w:rsid w:val="009E41CF"/>
    <w:rsid w:val="009E4342"/>
    <w:rsid w:val="009E453C"/>
    <w:rsid w:val="009E45EA"/>
    <w:rsid w:val="009E4653"/>
    <w:rsid w:val="009E46EB"/>
    <w:rsid w:val="009E4C51"/>
    <w:rsid w:val="009E4CDC"/>
    <w:rsid w:val="009E4DBA"/>
    <w:rsid w:val="009E4E36"/>
    <w:rsid w:val="009E4E9C"/>
    <w:rsid w:val="009E514B"/>
    <w:rsid w:val="009E533F"/>
    <w:rsid w:val="009E565C"/>
    <w:rsid w:val="009E62CD"/>
    <w:rsid w:val="009E6BCC"/>
    <w:rsid w:val="009E6EF5"/>
    <w:rsid w:val="009E7058"/>
    <w:rsid w:val="009E748A"/>
    <w:rsid w:val="009E754D"/>
    <w:rsid w:val="009E7A66"/>
    <w:rsid w:val="009E7AF7"/>
    <w:rsid w:val="009E7E54"/>
    <w:rsid w:val="009E7F02"/>
    <w:rsid w:val="009E7F79"/>
    <w:rsid w:val="009F01BF"/>
    <w:rsid w:val="009F0244"/>
    <w:rsid w:val="009F05E0"/>
    <w:rsid w:val="009F0617"/>
    <w:rsid w:val="009F09CC"/>
    <w:rsid w:val="009F0B24"/>
    <w:rsid w:val="009F0B8D"/>
    <w:rsid w:val="009F0DE9"/>
    <w:rsid w:val="009F1048"/>
    <w:rsid w:val="009F1062"/>
    <w:rsid w:val="009F1357"/>
    <w:rsid w:val="009F1533"/>
    <w:rsid w:val="009F15B1"/>
    <w:rsid w:val="009F1813"/>
    <w:rsid w:val="009F1C1F"/>
    <w:rsid w:val="009F1DF1"/>
    <w:rsid w:val="009F2037"/>
    <w:rsid w:val="009F216A"/>
    <w:rsid w:val="009F22BA"/>
    <w:rsid w:val="009F2376"/>
    <w:rsid w:val="009F23C8"/>
    <w:rsid w:val="009F249B"/>
    <w:rsid w:val="009F24D1"/>
    <w:rsid w:val="009F25D8"/>
    <w:rsid w:val="009F2634"/>
    <w:rsid w:val="009F2742"/>
    <w:rsid w:val="009F27EC"/>
    <w:rsid w:val="009F2DD5"/>
    <w:rsid w:val="009F2F06"/>
    <w:rsid w:val="009F32E2"/>
    <w:rsid w:val="009F3471"/>
    <w:rsid w:val="009F3AD5"/>
    <w:rsid w:val="009F3E3A"/>
    <w:rsid w:val="009F4229"/>
    <w:rsid w:val="009F4265"/>
    <w:rsid w:val="009F4453"/>
    <w:rsid w:val="009F476D"/>
    <w:rsid w:val="009F488D"/>
    <w:rsid w:val="009F4A93"/>
    <w:rsid w:val="009F4B1A"/>
    <w:rsid w:val="009F4B39"/>
    <w:rsid w:val="009F4B82"/>
    <w:rsid w:val="009F4C77"/>
    <w:rsid w:val="009F4D78"/>
    <w:rsid w:val="009F4FA8"/>
    <w:rsid w:val="009F546C"/>
    <w:rsid w:val="009F5555"/>
    <w:rsid w:val="009F5855"/>
    <w:rsid w:val="009F5E64"/>
    <w:rsid w:val="009F60FE"/>
    <w:rsid w:val="009F676D"/>
    <w:rsid w:val="009F68CE"/>
    <w:rsid w:val="009F6951"/>
    <w:rsid w:val="009F6B3C"/>
    <w:rsid w:val="009F6B82"/>
    <w:rsid w:val="009F6CE5"/>
    <w:rsid w:val="009F6D1A"/>
    <w:rsid w:val="009F71F5"/>
    <w:rsid w:val="009F7400"/>
    <w:rsid w:val="009F781C"/>
    <w:rsid w:val="009F792F"/>
    <w:rsid w:val="009F798B"/>
    <w:rsid w:val="009F7B45"/>
    <w:rsid w:val="009F7BB7"/>
    <w:rsid w:val="009F7BF4"/>
    <w:rsid w:val="009F7CD3"/>
    <w:rsid w:val="009F7F96"/>
    <w:rsid w:val="00A002EF"/>
    <w:rsid w:val="00A00825"/>
    <w:rsid w:val="00A00B44"/>
    <w:rsid w:val="00A00CCD"/>
    <w:rsid w:val="00A00F8D"/>
    <w:rsid w:val="00A014E5"/>
    <w:rsid w:val="00A015AD"/>
    <w:rsid w:val="00A015EC"/>
    <w:rsid w:val="00A01708"/>
    <w:rsid w:val="00A018F1"/>
    <w:rsid w:val="00A018F9"/>
    <w:rsid w:val="00A01D6D"/>
    <w:rsid w:val="00A01DB7"/>
    <w:rsid w:val="00A02394"/>
    <w:rsid w:val="00A024D8"/>
    <w:rsid w:val="00A025CB"/>
    <w:rsid w:val="00A0266E"/>
    <w:rsid w:val="00A027B0"/>
    <w:rsid w:val="00A029EC"/>
    <w:rsid w:val="00A02A8F"/>
    <w:rsid w:val="00A02F4D"/>
    <w:rsid w:val="00A033A5"/>
    <w:rsid w:val="00A03656"/>
    <w:rsid w:val="00A0373C"/>
    <w:rsid w:val="00A0378E"/>
    <w:rsid w:val="00A03BEB"/>
    <w:rsid w:val="00A03DAF"/>
    <w:rsid w:val="00A041F4"/>
    <w:rsid w:val="00A04224"/>
    <w:rsid w:val="00A04302"/>
    <w:rsid w:val="00A0470E"/>
    <w:rsid w:val="00A047AF"/>
    <w:rsid w:val="00A0489C"/>
    <w:rsid w:val="00A048EA"/>
    <w:rsid w:val="00A04F36"/>
    <w:rsid w:val="00A05063"/>
    <w:rsid w:val="00A0537B"/>
    <w:rsid w:val="00A05B0D"/>
    <w:rsid w:val="00A05BEA"/>
    <w:rsid w:val="00A05C85"/>
    <w:rsid w:val="00A05D80"/>
    <w:rsid w:val="00A0601B"/>
    <w:rsid w:val="00A060C5"/>
    <w:rsid w:val="00A0614D"/>
    <w:rsid w:val="00A06205"/>
    <w:rsid w:val="00A06392"/>
    <w:rsid w:val="00A06748"/>
    <w:rsid w:val="00A067A7"/>
    <w:rsid w:val="00A06BDD"/>
    <w:rsid w:val="00A06D94"/>
    <w:rsid w:val="00A0737A"/>
    <w:rsid w:val="00A073AF"/>
    <w:rsid w:val="00A074A9"/>
    <w:rsid w:val="00A074FC"/>
    <w:rsid w:val="00A0753B"/>
    <w:rsid w:val="00A07770"/>
    <w:rsid w:val="00A0782C"/>
    <w:rsid w:val="00A07BEE"/>
    <w:rsid w:val="00A07C80"/>
    <w:rsid w:val="00A1012C"/>
    <w:rsid w:val="00A102E6"/>
    <w:rsid w:val="00A1032C"/>
    <w:rsid w:val="00A1043B"/>
    <w:rsid w:val="00A10557"/>
    <w:rsid w:val="00A1079C"/>
    <w:rsid w:val="00A10AA9"/>
    <w:rsid w:val="00A10C6E"/>
    <w:rsid w:val="00A111E7"/>
    <w:rsid w:val="00A11203"/>
    <w:rsid w:val="00A1132A"/>
    <w:rsid w:val="00A11678"/>
    <w:rsid w:val="00A11727"/>
    <w:rsid w:val="00A11D3C"/>
    <w:rsid w:val="00A11DAA"/>
    <w:rsid w:val="00A12014"/>
    <w:rsid w:val="00A12182"/>
    <w:rsid w:val="00A123F4"/>
    <w:rsid w:val="00A12438"/>
    <w:rsid w:val="00A12BF1"/>
    <w:rsid w:val="00A12F0A"/>
    <w:rsid w:val="00A12F4C"/>
    <w:rsid w:val="00A13008"/>
    <w:rsid w:val="00A1312E"/>
    <w:rsid w:val="00A1316C"/>
    <w:rsid w:val="00A1323F"/>
    <w:rsid w:val="00A135CA"/>
    <w:rsid w:val="00A1391F"/>
    <w:rsid w:val="00A140D3"/>
    <w:rsid w:val="00A14112"/>
    <w:rsid w:val="00A141BD"/>
    <w:rsid w:val="00A14520"/>
    <w:rsid w:val="00A1458C"/>
    <w:rsid w:val="00A14779"/>
    <w:rsid w:val="00A1499E"/>
    <w:rsid w:val="00A14EC6"/>
    <w:rsid w:val="00A15121"/>
    <w:rsid w:val="00A1523B"/>
    <w:rsid w:val="00A153B6"/>
    <w:rsid w:val="00A15578"/>
    <w:rsid w:val="00A155B7"/>
    <w:rsid w:val="00A15D7F"/>
    <w:rsid w:val="00A15DB4"/>
    <w:rsid w:val="00A15DFF"/>
    <w:rsid w:val="00A15E3B"/>
    <w:rsid w:val="00A15F89"/>
    <w:rsid w:val="00A161B3"/>
    <w:rsid w:val="00A162E1"/>
    <w:rsid w:val="00A163D0"/>
    <w:rsid w:val="00A16430"/>
    <w:rsid w:val="00A16614"/>
    <w:rsid w:val="00A166C0"/>
    <w:rsid w:val="00A16836"/>
    <w:rsid w:val="00A16857"/>
    <w:rsid w:val="00A16979"/>
    <w:rsid w:val="00A16DFE"/>
    <w:rsid w:val="00A16F67"/>
    <w:rsid w:val="00A171AF"/>
    <w:rsid w:val="00A177E3"/>
    <w:rsid w:val="00A1780A"/>
    <w:rsid w:val="00A17A2A"/>
    <w:rsid w:val="00A17B7F"/>
    <w:rsid w:val="00A17D6E"/>
    <w:rsid w:val="00A17F77"/>
    <w:rsid w:val="00A17FBC"/>
    <w:rsid w:val="00A17FFD"/>
    <w:rsid w:val="00A2002E"/>
    <w:rsid w:val="00A20100"/>
    <w:rsid w:val="00A2041F"/>
    <w:rsid w:val="00A206D0"/>
    <w:rsid w:val="00A20DE3"/>
    <w:rsid w:val="00A20E42"/>
    <w:rsid w:val="00A20F63"/>
    <w:rsid w:val="00A21089"/>
    <w:rsid w:val="00A2142F"/>
    <w:rsid w:val="00A2187D"/>
    <w:rsid w:val="00A218BB"/>
    <w:rsid w:val="00A2190A"/>
    <w:rsid w:val="00A21DD9"/>
    <w:rsid w:val="00A22162"/>
    <w:rsid w:val="00A22312"/>
    <w:rsid w:val="00A223DB"/>
    <w:rsid w:val="00A2281E"/>
    <w:rsid w:val="00A22967"/>
    <w:rsid w:val="00A22D2A"/>
    <w:rsid w:val="00A22D2C"/>
    <w:rsid w:val="00A22DF2"/>
    <w:rsid w:val="00A22E16"/>
    <w:rsid w:val="00A2318D"/>
    <w:rsid w:val="00A233F6"/>
    <w:rsid w:val="00A23773"/>
    <w:rsid w:val="00A23C11"/>
    <w:rsid w:val="00A23C86"/>
    <w:rsid w:val="00A23D1F"/>
    <w:rsid w:val="00A23EDD"/>
    <w:rsid w:val="00A2406B"/>
    <w:rsid w:val="00A241E3"/>
    <w:rsid w:val="00A245F9"/>
    <w:rsid w:val="00A24778"/>
    <w:rsid w:val="00A248B3"/>
    <w:rsid w:val="00A24B58"/>
    <w:rsid w:val="00A24E94"/>
    <w:rsid w:val="00A25E09"/>
    <w:rsid w:val="00A25E34"/>
    <w:rsid w:val="00A2609E"/>
    <w:rsid w:val="00A26281"/>
    <w:rsid w:val="00A2652F"/>
    <w:rsid w:val="00A26531"/>
    <w:rsid w:val="00A267E0"/>
    <w:rsid w:val="00A268C9"/>
    <w:rsid w:val="00A26A23"/>
    <w:rsid w:val="00A26C08"/>
    <w:rsid w:val="00A26C8A"/>
    <w:rsid w:val="00A26DFC"/>
    <w:rsid w:val="00A27212"/>
    <w:rsid w:val="00A27250"/>
    <w:rsid w:val="00A2744E"/>
    <w:rsid w:val="00A2768A"/>
    <w:rsid w:val="00A27883"/>
    <w:rsid w:val="00A2795D"/>
    <w:rsid w:val="00A27B16"/>
    <w:rsid w:val="00A27BC8"/>
    <w:rsid w:val="00A27BEC"/>
    <w:rsid w:val="00A27D23"/>
    <w:rsid w:val="00A301AA"/>
    <w:rsid w:val="00A30567"/>
    <w:rsid w:val="00A30798"/>
    <w:rsid w:val="00A307A4"/>
    <w:rsid w:val="00A307D1"/>
    <w:rsid w:val="00A30E28"/>
    <w:rsid w:val="00A31768"/>
    <w:rsid w:val="00A3186D"/>
    <w:rsid w:val="00A31BCA"/>
    <w:rsid w:val="00A31C9B"/>
    <w:rsid w:val="00A31E0E"/>
    <w:rsid w:val="00A320BB"/>
    <w:rsid w:val="00A3227E"/>
    <w:rsid w:val="00A324BC"/>
    <w:rsid w:val="00A32847"/>
    <w:rsid w:val="00A32879"/>
    <w:rsid w:val="00A32A3F"/>
    <w:rsid w:val="00A32BB5"/>
    <w:rsid w:val="00A32DA7"/>
    <w:rsid w:val="00A32E31"/>
    <w:rsid w:val="00A32F49"/>
    <w:rsid w:val="00A32F76"/>
    <w:rsid w:val="00A331C7"/>
    <w:rsid w:val="00A332F3"/>
    <w:rsid w:val="00A3354E"/>
    <w:rsid w:val="00A33555"/>
    <w:rsid w:val="00A3368B"/>
    <w:rsid w:val="00A3375F"/>
    <w:rsid w:val="00A33B83"/>
    <w:rsid w:val="00A33B99"/>
    <w:rsid w:val="00A33DB1"/>
    <w:rsid w:val="00A33DF8"/>
    <w:rsid w:val="00A34189"/>
    <w:rsid w:val="00A34457"/>
    <w:rsid w:val="00A34692"/>
    <w:rsid w:val="00A34693"/>
    <w:rsid w:val="00A347CA"/>
    <w:rsid w:val="00A348BA"/>
    <w:rsid w:val="00A349B9"/>
    <w:rsid w:val="00A34AA6"/>
    <w:rsid w:val="00A34B89"/>
    <w:rsid w:val="00A34C96"/>
    <w:rsid w:val="00A34CFC"/>
    <w:rsid w:val="00A34DC4"/>
    <w:rsid w:val="00A34F5D"/>
    <w:rsid w:val="00A34FBC"/>
    <w:rsid w:val="00A360DC"/>
    <w:rsid w:val="00A361EC"/>
    <w:rsid w:val="00A3652E"/>
    <w:rsid w:val="00A365E6"/>
    <w:rsid w:val="00A36648"/>
    <w:rsid w:val="00A36883"/>
    <w:rsid w:val="00A3735E"/>
    <w:rsid w:val="00A37448"/>
    <w:rsid w:val="00A37669"/>
    <w:rsid w:val="00A37AD4"/>
    <w:rsid w:val="00A37BE4"/>
    <w:rsid w:val="00A37DAB"/>
    <w:rsid w:val="00A37E71"/>
    <w:rsid w:val="00A37EF3"/>
    <w:rsid w:val="00A40033"/>
    <w:rsid w:val="00A40091"/>
    <w:rsid w:val="00A401EE"/>
    <w:rsid w:val="00A40284"/>
    <w:rsid w:val="00A402D7"/>
    <w:rsid w:val="00A4038D"/>
    <w:rsid w:val="00A40452"/>
    <w:rsid w:val="00A40751"/>
    <w:rsid w:val="00A40AAB"/>
    <w:rsid w:val="00A40FDA"/>
    <w:rsid w:val="00A415A8"/>
    <w:rsid w:val="00A4170A"/>
    <w:rsid w:val="00A41795"/>
    <w:rsid w:val="00A418D3"/>
    <w:rsid w:val="00A41995"/>
    <w:rsid w:val="00A41A7B"/>
    <w:rsid w:val="00A41ACA"/>
    <w:rsid w:val="00A41E86"/>
    <w:rsid w:val="00A42000"/>
    <w:rsid w:val="00A4216C"/>
    <w:rsid w:val="00A42318"/>
    <w:rsid w:val="00A4231F"/>
    <w:rsid w:val="00A4252D"/>
    <w:rsid w:val="00A425FB"/>
    <w:rsid w:val="00A42764"/>
    <w:rsid w:val="00A427F7"/>
    <w:rsid w:val="00A42AB4"/>
    <w:rsid w:val="00A42C1A"/>
    <w:rsid w:val="00A42EE3"/>
    <w:rsid w:val="00A431E1"/>
    <w:rsid w:val="00A433B7"/>
    <w:rsid w:val="00A4379D"/>
    <w:rsid w:val="00A43B48"/>
    <w:rsid w:val="00A44229"/>
    <w:rsid w:val="00A44563"/>
    <w:rsid w:val="00A445AA"/>
    <w:rsid w:val="00A445EA"/>
    <w:rsid w:val="00A447A3"/>
    <w:rsid w:val="00A44921"/>
    <w:rsid w:val="00A44960"/>
    <w:rsid w:val="00A44AE6"/>
    <w:rsid w:val="00A44C57"/>
    <w:rsid w:val="00A4527D"/>
    <w:rsid w:val="00A453BF"/>
    <w:rsid w:val="00A4545D"/>
    <w:rsid w:val="00A454D1"/>
    <w:rsid w:val="00A45724"/>
    <w:rsid w:val="00A45864"/>
    <w:rsid w:val="00A45990"/>
    <w:rsid w:val="00A45999"/>
    <w:rsid w:val="00A459AF"/>
    <w:rsid w:val="00A45C81"/>
    <w:rsid w:val="00A4609F"/>
    <w:rsid w:val="00A460D2"/>
    <w:rsid w:val="00A460E5"/>
    <w:rsid w:val="00A46551"/>
    <w:rsid w:val="00A46758"/>
    <w:rsid w:val="00A4696D"/>
    <w:rsid w:val="00A46A7D"/>
    <w:rsid w:val="00A46BA8"/>
    <w:rsid w:val="00A46E93"/>
    <w:rsid w:val="00A47038"/>
    <w:rsid w:val="00A4709A"/>
    <w:rsid w:val="00A47102"/>
    <w:rsid w:val="00A4710D"/>
    <w:rsid w:val="00A47113"/>
    <w:rsid w:val="00A471A4"/>
    <w:rsid w:val="00A474AD"/>
    <w:rsid w:val="00A477A4"/>
    <w:rsid w:val="00A4789B"/>
    <w:rsid w:val="00A479EC"/>
    <w:rsid w:val="00A47D6D"/>
    <w:rsid w:val="00A47E97"/>
    <w:rsid w:val="00A47F5E"/>
    <w:rsid w:val="00A50191"/>
    <w:rsid w:val="00A502ED"/>
    <w:rsid w:val="00A50461"/>
    <w:rsid w:val="00A504FE"/>
    <w:rsid w:val="00A505D8"/>
    <w:rsid w:val="00A50640"/>
    <w:rsid w:val="00A50B94"/>
    <w:rsid w:val="00A50C76"/>
    <w:rsid w:val="00A50CC4"/>
    <w:rsid w:val="00A51211"/>
    <w:rsid w:val="00A5137B"/>
    <w:rsid w:val="00A5151C"/>
    <w:rsid w:val="00A51530"/>
    <w:rsid w:val="00A5169D"/>
    <w:rsid w:val="00A516C5"/>
    <w:rsid w:val="00A5183E"/>
    <w:rsid w:val="00A51890"/>
    <w:rsid w:val="00A51A65"/>
    <w:rsid w:val="00A52151"/>
    <w:rsid w:val="00A52246"/>
    <w:rsid w:val="00A52285"/>
    <w:rsid w:val="00A52AC8"/>
    <w:rsid w:val="00A52B3B"/>
    <w:rsid w:val="00A52C4D"/>
    <w:rsid w:val="00A52CD2"/>
    <w:rsid w:val="00A53478"/>
    <w:rsid w:val="00A53541"/>
    <w:rsid w:val="00A53793"/>
    <w:rsid w:val="00A53872"/>
    <w:rsid w:val="00A54114"/>
    <w:rsid w:val="00A54592"/>
    <w:rsid w:val="00A545CE"/>
    <w:rsid w:val="00A5477E"/>
    <w:rsid w:val="00A54819"/>
    <w:rsid w:val="00A548F9"/>
    <w:rsid w:val="00A549E2"/>
    <w:rsid w:val="00A54B52"/>
    <w:rsid w:val="00A55389"/>
    <w:rsid w:val="00A556DD"/>
    <w:rsid w:val="00A55864"/>
    <w:rsid w:val="00A5594E"/>
    <w:rsid w:val="00A55E41"/>
    <w:rsid w:val="00A55F92"/>
    <w:rsid w:val="00A560AB"/>
    <w:rsid w:val="00A565CE"/>
    <w:rsid w:val="00A565F0"/>
    <w:rsid w:val="00A5668C"/>
    <w:rsid w:val="00A567B9"/>
    <w:rsid w:val="00A56AAD"/>
    <w:rsid w:val="00A56F7E"/>
    <w:rsid w:val="00A56FD4"/>
    <w:rsid w:val="00A57503"/>
    <w:rsid w:val="00A57760"/>
    <w:rsid w:val="00A57BB5"/>
    <w:rsid w:val="00A57DF9"/>
    <w:rsid w:val="00A57E1B"/>
    <w:rsid w:val="00A57E22"/>
    <w:rsid w:val="00A57E69"/>
    <w:rsid w:val="00A6028C"/>
    <w:rsid w:val="00A6042B"/>
    <w:rsid w:val="00A605CA"/>
    <w:rsid w:val="00A605EC"/>
    <w:rsid w:val="00A6065E"/>
    <w:rsid w:val="00A606D5"/>
    <w:rsid w:val="00A6079B"/>
    <w:rsid w:val="00A607BA"/>
    <w:rsid w:val="00A60EC1"/>
    <w:rsid w:val="00A612ED"/>
    <w:rsid w:val="00A61393"/>
    <w:rsid w:val="00A613E0"/>
    <w:rsid w:val="00A6168E"/>
    <w:rsid w:val="00A616A7"/>
    <w:rsid w:val="00A617D5"/>
    <w:rsid w:val="00A61834"/>
    <w:rsid w:val="00A61BA3"/>
    <w:rsid w:val="00A61BE2"/>
    <w:rsid w:val="00A6202E"/>
    <w:rsid w:val="00A62383"/>
    <w:rsid w:val="00A623C3"/>
    <w:rsid w:val="00A62975"/>
    <w:rsid w:val="00A62A7B"/>
    <w:rsid w:val="00A62AD7"/>
    <w:rsid w:val="00A62F35"/>
    <w:rsid w:val="00A63154"/>
    <w:rsid w:val="00A63167"/>
    <w:rsid w:val="00A63306"/>
    <w:rsid w:val="00A63449"/>
    <w:rsid w:val="00A63711"/>
    <w:rsid w:val="00A637FB"/>
    <w:rsid w:val="00A6393B"/>
    <w:rsid w:val="00A63B6A"/>
    <w:rsid w:val="00A63B89"/>
    <w:rsid w:val="00A63D8C"/>
    <w:rsid w:val="00A63DD9"/>
    <w:rsid w:val="00A644A0"/>
    <w:rsid w:val="00A64B56"/>
    <w:rsid w:val="00A64C87"/>
    <w:rsid w:val="00A64F43"/>
    <w:rsid w:val="00A6552A"/>
    <w:rsid w:val="00A65A32"/>
    <w:rsid w:val="00A65AE2"/>
    <w:rsid w:val="00A65BE2"/>
    <w:rsid w:val="00A65D0D"/>
    <w:rsid w:val="00A663BB"/>
    <w:rsid w:val="00A66435"/>
    <w:rsid w:val="00A6653C"/>
    <w:rsid w:val="00A66770"/>
    <w:rsid w:val="00A66A08"/>
    <w:rsid w:val="00A66AB8"/>
    <w:rsid w:val="00A66AD6"/>
    <w:rsid w:val="00A66B5E"/>
    <w:rsid w:val="00A67481"/>
    <w:rsid w:val="00A67583"/>
    <w:rsid w:val="00A67BBD"/>
    <w:rsid w:val="00A67D0F"/>
    <w:rsid w:val="00A704B2"/>
    <w:rsid w:val="00A70AC6"/>
    <w:rsid w:val="00A70B76"/>
    <w:rsid w:val="00A712B0"/>
    <w:rsid w:val="00A71559"/>
    <w:rsid w:val="00A7158F"/>
    <w:rsid w:val="00A71869"/>
    <w:rsid w:val="00A719AE"/>
    <w:rsid w:val="00A71D3C"/>
    <w:rsid w:val="00A71E09"/>
    <w:rsid w:val="00A71F2A"/>
    <w:rsid w:val="00A71F90"/>
    <w:rsid w:val="00A7203C"/>
    <w:rsid w:val="00A72080"/>
    <w:rsid w:val="00A720AD"/>
    <w:rsid w:val="00A724A1"/>
    <w:rsid w:val="00A72517"/>
    <w:rsid w:val="00A72B84"/>
    <w:rsid w:val="00A72CB8"/>
    <w:rsid w:val="00A72CE0"/>
    <w:rsid w:val="00A72D4D"/>
    <w:rsid w:val="00A72D91"/>
    <w:rsid w:val="00A72F77"/>
    <w:rsid w:val="00A73081"/>
    <w:rsid w:val="00A73220"/>
    <w:rsid w:val="00A73271"/>
    <w:rsid w:val="00A7397E"/>
    <w:rsid w:val="00A73983"/>
    <w:rsid w:val="00A73A1E"/>
    <w:rsid w:val="00A74258"/>
    <w:rsid w:val="00A742F6"/>
    <w:rsid w:val="00A7442B"/>
    <w:rsid w:val="00A745EF"/>
    <w:rsid w:val="00A746BF"/>
    <w:rsid w:val="00A746EE"/>
    <w:rsid w:val="00A749F0"/>
    <w:rsid w:val="00A74AB8"/>
    <w:rsid w:val="00A74C21"/>
    <w:rsid w:val="00A74C6F"/>
    <w:rsid w:val="00A7517F"/>
    <w:rsid w:val="00A753E3"/>
    <w:rsid w:val="00A75418"/>
    <w:rsid w:val="00A7565C"/>
    <w:rsid w:val="00A75688"/>
    <w:rsid w:val="00A7585F"/>
    <w:rsid w:val="00A75C2A"/>
    <w:rsid w:val="00A75D6E"/>
    <w:rsid w:val="00A75FDC"/>
    <w:rsid w:val="00A76761"/>
    <w:rsid w:val="00A76A16"/>
    <w:rsid w:val="00A76A9D"/>
    <w:rsid w:val="00A76AD3"/>
    <w:rsid w:val="00A76BC4"/>
    <w:rsid w:val="00A76DF3"/>
    <w:rsid w:val="00A76F7A"/>
    <w:rsid w:val="00A77473"/>
    <w:rsid w:val="00A774A2"/>
    <w:rsid w:val="00A77615"/>
    <w:rsid w:val="00A77765"/>
    <w:rsid w:val="00A77C8F"/>
    <w:rsid w:val="00A77C9C"/>
    <w:rsid w:val="00A77F61"/>
    <w:rsid w:val="00A80236"/>
    <w:rsid w:val="00A80453"/>
    <w:rsid w:val="00A80618"/>
    <w:rsid w:val="00A8076C"/>
    <w:rsid w:val="00A8089C"/>
    <w:rsid w:val="00A80AE6"/>
    <w:rsid w:val="00A80C9A"/>
    <w:rsid w:val="00A80CC2"/>
    <w:rsid w:val="00A80D83"/>
    <w:rsid w:val="00A80E58"/>
    <w:rsid w:val="00A811D3"/>
    <w:rsid w:val="00A812C9"/>
    <w:rsid w:val="00A81527"/>
    <w:rsid w:val="00A816D1"/>
    <w:rsid w:val="00A81825"/>
    <w:rsid w:val="00A8189B"/>
    <w:rsid w:val="00A81A28"/>
    <w:rsid w:val="00A81CB6"/>
    <w:rsid w:val="00A81D3D"/>
    <w:rsid w:val="00A81DAF"/>
    <w:rsid w:val="00A81DFE"/>
    <w:rsid w:val="00A8209C"/>
    <w:rsid w:val="00A8276B"/>
    <w:rsid w:val="00A82870"/>
    <w:rsid w:val="00A828EB"/>
    <w:rsid w:val="00A82B97"/>
    <w:rsid w:val="00A82F28"/>
    <w:rsid w:val="00A8342E"/>
    <w:rsid w:val="00A8343C"/>
    <w:rsid w:val="00A834F4"/>
    <w:rsid w:val="00A8384A"/>
    <w:rsid w:val="00A838B1"/>
    <w:rsid w:val="00A83B6C"/>
    <w:rsid w:val="00A8405B"/>
    <w:rsid w:val="00A8423F"/>
    <w:rsid w:val="00A8428F"/>
    <w:rsid w:val="00A843D3"/>
    <w:rsid w:val="00A84407"/>
    <w:rsid w:val="00A848C9"/>
    <w:rsid w:val="00A848F5"/>
    <w:rsid w:val="00A84D6E"/>
    <w:rsid w:val="00A84ECA"/>
    <w:rsid w:val="00A85118"/>
    <w:rsid w:val="00A85158"/>
    <w:rsid w:val="00A853A6"/>
    <w:rsid w:val="00A8542A"/>
    <w:rsid w:val="00A8559D"/>
    <w:rsid w:val="00A85738"/>
    <w:rsid w:val="00A85798"/>
    <w:rsid w:val="00A85AF6"/>
    <w:rsid w:val="00A85B7C"/>
    <w:rsid w:val="00A85E58"/>
    <w:rsid w:val="00A86455"/>
    <w:rsid w:val="00A864BC"/>
    <w:rsid w:val="00A864C6"/>
    <w:rsid w:val="00A86505"/>
    <w:rsid w:val="00A86582"/>
    <w:rsid w:val="00A866D3"/>
    <w:rsid w:val="00A86889"/>
    <w:rsid w:val="00A86C11"/>
    <w:rsid w:val="00A86EA2"/>
    <w:rsid w:val="00A8707B"/>
    <w:rsid w:val="00A871DF"/>
    <w:rsid w:val="00A87B56"/>
    <w:rsid w:val="00A87DDE"/>
    <w:rsid w:val="00A87E30"/>
    <w:rsid w:val="00A87EE9"/>
    <w:rsid w:val="00A87F61"/>
    <w:rsid w:val="00A90062"/>
    <w:rsid w:val="00A9007A"/>
    <w:rsid w:val="00A90121"/>
    <w:rsid w:val="00A9030B"/>
    <w:rsid w:val="00A906C9"/>
    <w:rsid w:val="00A90DCB"/>
    <w:rsid w:val="00A90E3D"/>
    <w:rsid w:val="00A90E6A"/>
    <w:rsid w:val="00A9100E"/>
    <w:rsid w:val="00A912AD"/>
    <w:rsid w:val="00A91393"/>
    <w:rsid w:val="00A91496"/>
    <w:rsid w:val="00A914FF"/>
    <w:rsid w:val="00A91825"/>
    <w:rsid w:val="00A919C6"/>
    <w:rsid w:val="00A919FE"/>
    <w:rsid w:val="00A91A00"/>
    <w:rsid w:val="00A91A88"/>
    <w:rsid w:val="00A91B55"/>
    <w:rsid w:val="00A91CBA"/>
    <w:rsid w:val="00A91D15"/>
    <w:rsid w:val="00A92438"/>
    <w:rsid w:val="00A9280E"/>
    <w:rsid w:val="00A929B0"/>
    <w:rsid w:val="00A92A1B"/>
    <w:rsid w:val="00A92A3C"/>
    <w:rsid w:val="00A92AFD"/>
    <w:rsid w:val="00A92BB6"/>
    <w:rsid w:val="00A92C48"/>
    <w:rsid w:val="00A92CA2"/>
    <w:rsid w:val="00A9319D"/>
    <w:rsid w:val="00A93284"/>
    <w:rsid w:val="00A934F8"/>
    <w:rsid w:val="00A935CA"/>
    <w:rsid w:val="00A93753"/>
    <w:rsid w:val="00A939B0"/>
    <w:rsid w:val="00A939C6"/>
    <w:rsid w:val="00A941E0"/>
    <w:rsid w:val="00A94258"/>
    <w:rsid w:val="00A94396"/>
    <w:rsid w:val="00A943E9"/>
    <w:rsid w:val="00A943EE"/>
    <w:rsid w:val="00A94660"/>
    <w:rsid w:val="00A94860"/>
    <w:rsid w:val="00A94A48"/>
    <w:rsid w:val="00A94C5F"/>
    <w:rsid w:val="00A94D04"/>
    <w:rsid w:val="00A94F65"/>
    <w:rsid w:val="00A95364"/>
    <w:rsid w:val="00A956EF"/>
    <w:rsid w:val="00A95803"/>
    <w:rsid w:val="00A95B52"/>
    <w:rsid w:val="00A95E2C"/>
    <w:rsid w:val="00A96019"/>
    <w:rsid w:val="00A9619E"/>
    <w:rsid w:val="00A9634D"/>
    <w:rsid w:val="00A963FB"/>
    <w:rsid w:val="00A968E3"/>
    <w:rsid w:val="00A96ABA"/>
    <w:rsid w:val="00A96D24"/>
    <w:rsid w:val="00A96FD0"/>
    <w:rsid w:val="00A96FF7"/>
    <w:rsid w:val="00A97214"/>
    <w:rsid w:val="00A97442"/>
    <w:rsid w:val="00A97602"/>
    <w:rsid w:val="00A9771B"/>
    <w:rsid w:val="00A977D3"/>
    <w:rsid w:val="00A97A1A"/>
    <w:rsid w:val="00A97BDD"/>
    <w:rsid w:val="00A97DCA"/>
    <w:rsid w:val="00A97DDC"/>
    <w:rsid w:val="00A97F1B"/>
    <w:rsid w:val="00AA0269"/>
    <w:rsid w:val="00AA030F"/>
    <w:rsid w:val="00AA03F5"/>
    <w:rsid w:val="00AA0721"/>
    <w:rsid w:val="00AA0A85"/>
    <w:rsid w:val="00AA0C1A"/>
    <w:rsid w:val="00AA1136"/>
    <w:rsid w:val="00AA1384"/>
    <w:rsid w:val="00AA150A"/>
    <w:rsid w:val="00AA16CC"/>
    <w:rsid w:val="00AA1774"/>
    <w:rsid w:val="00AA199C"/>
    <w:rsid w:val="00AA1BA5"/>
    <w:rsid w:val="00AA207C"/>
    <w:rsid w:val="00AA20A5"/>
    <w:rsid w:val="00AA21E9"/>
    <w:rsid w:val="00AA24B0"/>
    <w:rsid w:val="00AA25EF"/>
    <w:rsid w:val="00AA2864"/>
    <w:rsid w:val="00AA306D"/>
    <w:rsid w:val="00AA36D0"/>
    <w:rsid w:val="00AA38CE"/>
    <w:rsid w:val="00AA3B90"/>
    <w:rsid w:val="00AA3BA5"/>
    <w:rsid w:val="00AA3E21"/>
    <w:rsid w:val="00AA4085"/>
    <w:rsid w:val="00AA4239"/>
    <w:rsid w:val="00AA429B"/>
    <w:rsid w:val="00AA4424"/>
    <w:rsid w:val="00AA447F"/>
    <w:rsid w:val="00AA4647"/>
    <w:rsid w:val="00AA46E8"/>
    <w:rsid w:val="00AA46F6"/>
    <w:rsid w:val="00AA4820"/>
    <w:rsid w:val="00AA4A03"/>
    <w:rsid w:val="00AA4C26"/>
    <w:rsid w:val="00AA4C5E"/>
    <w:rsid w:val="00AA4D3B"/>
    <w:rsid w:val="00AA4DDD"/>
    <w:rsid w:val="00AA4DF4"/>
    <w:rsid w:val="00AA5183"/>
    <w:rsid w:val="00AA52CA"/>
    <w:rsid w:val="00AA53A2"/>
    <w:rsid w:val="00AA53FA"/>
    <w:rsid w:val="00AA5581"/>
    <w:rsid w:val="00AA5A43"/>
    <w:rsid w:val="00AA5B7F"/>
    <w:rsid w:val="00AA5DF3"/>
    <w:rsid w:val="00AA615B"/>
    <w:rsid w:val="00AA61B5"/>
    <w:rsid w:val="00AA67DA"/>
    <w:rsid w:val="00AA6900"/>
    <w:rsid w:val="00AA69E5"/>
    <w:rsid w:val="00AA6A86"/>
    <w:rsid w:val="00AA6A96"/>
    <w:rsid w:val="00AA6BB6"/>
    <w:rsid w:val="00AA6E83"/>
    <w:rsid w:val="00AA6F7C"/>
    <w:rsid w:val="00AA739C"/>
    <w:rsid w:val="00AA73E9"/>
    <w:rsid w:val="00AA75EF"/>
    <w:rsid w:val="00AA7763"/>
    <w:rsid w:val="00AA79E0"/>
    <w:rsid w:val="00AA7CE9"/>
    <w:rsid w:val="00AA7D06"/>
    <w:rsid w:val="00AA7FDA"/>
    <w:rsid w:val="00AB0032"/>
    <w:rsid w:val="00AB04F8"/>
    <w:rsid w:val="00AB09BF"/>
    <w:rsid w:val="00AB0DB3"/>
    <w:rsid w:val="00AB0F8A"/>
    <w:rsid w:val="00AB1378"/>
    <w:rsid w:val="00AB1382"/>
    <w:rsid w:val="00AB14C9"/>
    <w:rsid w:val="00AB1584"/>
    <w:rsid w:val="00AB1C6E"/>
    <w:rsid w:val="00AB1CAC"/>
    <w:rsid w:val="00AB1D96"/>
    <w:rsid w:val="00AB1DD9"/>
    <w:rsid w:val="00AB2127"/>
    <w:rsid w:val="00AB2475"/>
    <w:rsid w:val="00AB2745"/>
    <w:rsid w:val="00AB27E7"/>
    <w:rsid w:val="00AB280E"/>
    <w:rsid w:val="00AB28C7"/>
    <w:rsid w:val="00AB296E"/>
    <w:rsid w:val="00AB2994"/>
    <w:rsid w:val="00AB2B5C"/>
    <w:rsid w:val="00AB3177"/>
    <w:rsid w:val="00AB380E"/>
    <w:rsid w:val="00AB3891"/>
    <w:rsid w:val="00AB39F1"/>
    <w:rsid w:val="00AB3C08"/>
    <w:rsid w:val="00AB3C76"/>
    <w:rsid w:val="00AB3D1E"/>
    <w:rsid w:val="00AB3DE4"/>
    <w:rsid w:val="00AB3EA1"/>
    <w:rsid w:val="00AB4077"/>
    <w:rsid w:val="00AB4129"/>
    <w:rsid w:val="00AB4285"/>
    <w:rsid w:val="00AB449D"/>
    <w:rsid w:val="00AB4729"/>
    <w:rsid w:val="00AB48E5"/>
    <w:rsid w:val="00AB4A71"/>
    <w:rsid w:val="00AB4F0E"/>
    <w:rsid w:val="00AB5043"/>
    <w:rsid w:val="00AB523F"/>
    <w:rsid w:val="00AB5882"/>
    <w:rsid w:val="00AB5959"/>
    <w:rsid w:val="00AB5B05"/>
    <w:rsid w:val="00AB5BD7"/>
    <w:rsid w:val="00AB5C32"/>
    <w:rsid w:val="00AB5C3C"/>
    <w:rsid w:val="00AB5C59"/>
    <w:rsid w:val="00AB6379"/>
    <w:rsid w:val="00AB637F"/>
    <w:rsid w:val="00AB6816"/>
    <w:rsid w:val="00AB6A36"/>
    <w:rsid w:val="00AB6C7B"/>
    <w:rsid w:val="00AB6FDD"/>
    <w:rsid w:val="00AB717B"/>
    <w:rsid w:val="00AB729B"/>
    <w:rsid w:val="00AB73B5"/>
    <w:rsid w:val="00AB7485"/>
    <w:rsid w:val="00AB793C"/>
    <w:rsid w:val="00AB7ADC"/>
    <w:rsid w:val="00AB7C0F"/>
    <w:rsid w:val="00AB7D32"/>
    <w:rsid w:val="00AB7DBC"/>
    <w:rsid w:val="00AB7EF9"/>
    <w:rsid w:val="00AB7F05"/>
    <w:rsid w:val="00AC0056"/>
    <w:rsid w:val="00AC03C3"/>
    <w:rsid w:val="00AC059C"/>
    <w:rsid w:val="00AC0956"/>
    <w:rsid w:val="00AC0B97"/>
    <w:rsid w:val="00AC0C3B"/>
    <w:rsid w:val="00AC0CF2"/>
    <w:rsid w:val="00AC10C0"/>
    <w:rsid w:val="00AC11F2"/>
    <w:rsid w:val="00AC121C"/>
    <w:rsid w:val="00AC1650"/>
    <w:rsid w:val="00AC1705"/>
    <w:rsid w:val="00AC17F2"/>
    <w:rsid w:val="00AC1B56"/>
    <w:rsid w:val="00AC1B92"/>
    <w:rsid w:val="00AC1BF9"/>
    <w:rsid w:val="00AC1F61"/>
    <w:rsid w:val="00AC2210"/>
    <w:rsid w:val="00AC2409"/>
    <w:rsid w:val="00AC246D"/>
    <w:rsid w:val="00AC248A"/>
    <w:rsid w:val="00AC2589"/>
    <w:rsid w:val="00AC277B"/>
    <w:rsid w:val="00AC2B59"/>
    <w:rsid w:val="00AC2CE7"/>
    <w:rsid w:val="00AC2D2F"/>
    <w:rsid w:val="00AC2D87"/>
    <w:rsid w:val="00AC2DD0"/>
    <w:rsid w:val="00AC300D"/>
    <w:rsid w:val="00AC3036"/>
    <w:rsid w:val="00AC31F2"/>
    <w:rsid w:val="00AC3657"/>
    <w:rsid w:val="00AC3833"/>
    <w:rsid w:val="00AC3863"/>
    <w:rsid w:val="00AC3AAB"/>
    <w:rsid w:val="00AC3D80"/>
    <w:rsid w:val="00AC424D"/>
    <w:rsid w:val="00AC42C5"/>
    <w:rsid w:val="00AC43AA"/>
    <w:rsid w:val="00AC4431"/>
    <w:rsid w:val="00AC4448"/>
    <w:rsid w:val="00AC4640"/>
    <w:rsid w:val="00AC4832"/>
    <w:rsid w:val="00AC502F"/>
    <w:rsid w:val="00AC5051"/>
    <w:rsid w:val="00AC51D4"/>
    <w:rsid w:val="00AC5334"/>
    <w:rsid w:val="00AC53A6"/>
    <w:rsid w:val="00AC5527"/>
    <w:rsid w:val="00AC56A5"/>
    <w:rsid w:val="00AC56CD"/>
    <w:rsid w:val="00AC57B6"/>
    <w:rsid w:val="00AC5800"/>
    <w:rsid w:val="00AC58FA"/>
    <w:rsid w:val="00AC5DC5"/>
    <w:rsid w:val="00AC5E8A"/>
    <w:rsid w:val="00AC5F4A"/>
    <w:rsid w:val="00AC6430"/>
    <w:rsid w:val="00AC6510"/>
    <w:rsid w:val="00AC656F"/>
    <w:rsid w:val="00AC6617"/>
    <w:rsid w:val="00AC6799"/>
    <w:rsid w:val="00AC6982"/>
    <w:rsid w:val="00AC6EB7"/>
    <w:rsid w:val="00AC7216"/>
    <w:rsid w:val="00AC7381"/>
    <w:rsid w:val="00AC7425"/>
    <w:rsid w:val="00AC7717"/>
    <w:rsid w:val="00AC7A68"/>
    <w:rsid w:val="00AC7C63"/>
    <w:rsid w:val="00AC7CFD"/>
    <w:rsid w:val="00AC7E57"/>
    <w:rsid w:val="00AC7F2F"/>
    <w:rsid w:val="00AD034C"/>
    <w:rsid w:val="00AD03CD"/>
    <w:rsid w:val="00AD0533"/>
    <w:rsid w:val="00AD0720"/>
    <w:rsid w:val="00AD0858"/>
    <w:rsid w:val="00AD08E4"/>
    <w:rsid w:val="00AD0B35"/>
    <w:rsid w:val="00AD0B55"/>
    <w:rsid w:val="00AD0D79"/>
    <w:rsid w:val="00AD105C"/>
    <w:rsid w:val="00AD1418"/>
    <w:rsid w:val="00AD1563"/>
    <w:rsid w:val="00AD1597"/>
    <w:rsid w:val="00AD171F"/>
    <w:rsid w:val="00AD1783"/>
    <w:rsid w:val="00AD17A7"/>
    <w:rsid w:val="00AD1805"/>
    <w:rsid w:val="00AD1B34"/>
    <w:rsid w:val="00AD1F5D"/>
    <w:rsid w:val="00AD1F76"/>
    <w:rsid w:val="00AD1F85"/>
    <w:rsid w:val="00AD2050"/>
    <w:rsid w:val="00AD2843"/>
    <w:rsid w:val="00AD291E"/>
    <w:rsid w:val="00AD2B94"/>
    <w:rsid w:val="00AD2EFD"/>
    <w:rsid w:val="00AD3567"/>
    <w:rsid w:val="00AD3E59"/>
    <w:rsid w:val="00AD3F1C"/>
    <w:rsid w:val="00AD3F5A"/>
    <w:rsid w:val="00AD40E0"/>
    <w:rsid w:val="00AD43E3"/>
    <w:rsid w:val="00AD46A5"/>
    <w:rsid w:val="00AD484D"/>
    <w:rsid w:val="00AD4924"/>
    <w:rsid w:val="00AD4936"/>
    <w:rsid w:val="00AD4AA5"/>
    <w:rsid w:val="00AD4B3E"/>
    <w:rsid w:val="00AD5011"/>
    <w:rsid w:val="00AD5069"/>
    <w:rsid w:val="00AD51E1"/>
    <w:rsid w:val="00AD5369"/>
    <w:rsid w:val="00AD54AA"/>
    <w:rsid w:val="00AD5556"/>
    <w:rsid w:val="00AD5605"/>
    <w:rsid w:val="00AD562D"/>
    <w:rsid w:val="00AD567A"/>
    <w:rsid w:val="00AD59ED"/>
    <w:rsid w:val="00AD5A05"/>
    <w:rsid w:val="00AD5BB4"/>
    <w:rsid w:val="00AD60F1"/>
    <w:rsid w:val="00AD627C"/>
    <w:rsid w:val="00AD62E5"/>
    <w:rsid w:val="00AD63A1"/>
    <w:rsid w:val="00AD6477"/>
    <w:rsid w:val="00AD6B25"/>
    <w:rsid w:val="00AD6D33"/>
    <w:rsid w:val="00AD6EBF"/>
    <w:rsid w:val="00AD710C"/>
    <w:rsid w:val="00AD7111"/>
    <w:rsid w:val="00AD71DE"/>
    <w:rsid w:val="00AD7266"/>
    <w:rsid w:val="00AD73C8"/>
    <w:rsid w:val="00AD74AF"/>
    <w:rsid w:val="00AD789B"/>
    <w:rsid w:val="00AE00E7"/>
    <w:rsid w:val="00AE01EA"/>
    <w:rsid w:val="00AE0310"/>
    <w:rsid w:val="00AE0374"/>
    <w:rsid w:val="00AE037C"/>
    <w:rsid w:val="00AE0428"/>
    <w:rsid w:val="00AE0590"/>
    <w:rsid w:val="00AE0926"/>
    <w:rsid w:val="00AE09DC"/>
    <w:rsid w:val="00AE0C15"/>
    <w:rsid w:val="00AE0E9D"/>
    <w:rsid w:val="00AE0F8C"/>
    <w:rsid w:val="00AE12A4"/>
    <w:rsid w:val="00AE146E"/>
    <w:rsid w:val="00AE173A"/>
    <w:rsid w:val="00AE19E0"/>
    <w:rsid w:val="00AE1B48"/>
    <w:rsid w:val="00AE1BAE"/>
    <w:rsid w:val="00AE1CE3"/>
    <w:rsid w:val="00AE1D7E"/>
    <w:rsid w:val="00AE1DD0"/>
    <w:rsid w:val="00AE1E98"/>
    <w:rsid w:val="00AE2163"/>
    <w:rsid w:val="00AE21C3"/>
    <w:rsid w:val="00AE22E3"/>
    <w:rsid w:val="00AE24D4"/>
    <w:rsid w:val="00AE251C"/>
    <w:rsid w:val="00AE2853"/>
    <w:rsid w:val="00AE29EF"/>
    <w:rsid w:val="00AE2C64"/>
    <w:rsid w:val="00AE2FFB"/>
    <w:rsid w:val="00AE3558"/>
    <w:rsid w:val="00AE361B"/>
    <w:rsid w:val="00AE387B"/>
    <w:rsid w:val="00AE3AE3"/>
    <w:rsid w:val="00AE3DB3"/>
    <w:rsid w:val="00AE3EB7"/>
    <w:rsid w:val="00AE3EBD"/>
    <w:rsid w:val="00AE3F93"/>
    <w:rsid w:val="00AE407F"/>
    <w:rsid w:val="00AE4285"/>
    <w:rsid w:val="00AE4392"/>
    <w:rsid w:val="00AE44FD"/>
    <w:rsid w:val="00AE4521"/>
    <w:rsid w:val="00AE4695"/>
    <w:rsid w:val="00AE4752"/>
    <w:rsid w:val="00AE478C"/>
    <w:rsid w:val="00AE4811"/>
    <w:rsid w:val="00AE492D"/>
    <w:rsid w:val="00AE498B"/>
    <w:rsid w:val="00AE4A05"/>
    <w:rsid w:val="00AE4BE7"/>
    <w:rsid w:val="00AE4D77"/>
    <w:rsid w:val="00AE4E8F"/>
    <w:rsid w:val="00AE545D"/>
    <w:rsid w:val="00AE54B9"/>
    <w:rsid w:val="00AE5508"/>
    <w:rsid w:val="00AE565E"/>
    <w:rsid w:val="00AE5CE6"/>
    <w:rsid w:val="00AE5EBE"/>
    <w:rsid w:val="00AE5F55"/>
    <w:rsid w:val="00AE5F5E"/>
    <w:rsid w:val="00AE5FF8"/>
    <w:rsid w:val="00AE63B2"/>
    <w:rsid w:val="00AE64D8"/>
    <w:rsid w:val="00AE692C"/>
    <w:rsid w:val="00AE6CE5"/>
    <w:rsid w:val="00AE706C"/>
    <w:rsid w:val="00AE7159"/>
    <w:rsid w:val="00AE7443"/>
    <w:rsid w:val="00AE79B6"/>
    <w:rsid w:val="00AE7BC7"/>
    <w:rsid w:val="00AE7C29"/>
    <w:rsid w:val="00AE7C36"/>
    <w:rsid w:val="00AE7CA4"/>
    <w:rsid w:val="00AE7EE7"/>
    <w:rsid w:val="00AF0033"/>
    <w:rsid w:val="00AF0047"/>
    <w:rsid w:val="00AF00EE"/>
    <w:rsid w:val="00AF00F2"/>
    <w:rsid w:val="00AF011F"/>
    <w:rsid w:val="00AF025F"/>
    <w:rsid w:val="00AF042A"/>
    <w:rsid w:val="00AF06BE"/>
    <w:rsid w:val="00AF0772"/>
    <w:rsid w:val="00AF0832"/>
    <w:rsid w:val="00AF0BAF"/>
    <w:rsid w:val="00AF0E65"/>
    <w:rsid w:val="00AF0E7F"/>
    <w:rsid w:val="00AF0EFC"/>
    <w:rsid w:val="00AF11AA"/>
    <w:rsid w:val="00AF11CB"/>
    <w:rsid w:val="00AF11E7"/>
    <w:rsid w:val="00AF17DC"/>
    <w:rsid w:val="00AF1939"/>
    <w:rsid w:val="00AF19A5"/>
    <w:rsid w:val="00AF19E9"/>
    <w:rsid w:val="00AF1A6A"/>
    <w:rsid w:val="00AF1E80"/>
    <w:rsid w:val="00AF1FB2"/>
    <w:rsid w:val="00AF2006"/>
    <w:rsid w:val="00AF2087"/>
    <w:rsid w:val="00AF22BE"/>
    <w:rsid w:val="00AF2547"/>
    <w:rsid w:val="00AF268B"/>
    <w:rsid w:val="00AF276E"/>
    <w:rsid w:val="00AF2A65"/>
    <w:rsid w:val="00AF2B3F"/>
    <w:rsid w:val="00AF2DB6"/>
    <w:rsid w:val="00AF33BE"/>
    <w:rsid w:val="00AF3809"/>
    <w:rsid w:val="00AF39AE"/>
    <w:rsid w:val="00AF3B1B"/>
    <w:rsid w:val="00AF3E03"/>
    <w:rsid w:val="00AF40BE"/>
    <w:rsid w:val="00AF412A"/>
    <w:rsid w:val="00AF43CC"/>
    <w:rsid w:val="00AF46B3"/>
    <w:rsid w:val="00AF4828"/>
    <w:rsid w:val="00AF4921"/>
    <w:rsid w:val="00AF4A84"/>
    <w:rsid w:val="00AF4A9E"/>
    <w:rsid w:val="00AF4D23"/>
    <w:rsid w:val="00AF4ECD"/>
    <w:rsid w:val="00AF503B"/>
    <w:rsid w:val="00AF512F"/>
    <w:rsid w:val="00AF5297"/>
    <w:rsid w:val="00AF5468"/>
    <w:rsid w:val="00AF5509"/>
    <w:rsid w:val="00AF5822"/>
    <w:rsid w:val="00AF5BAA"/>
    <w:rsid w:val="00AF5E05"/>
    <w:rsid w:val="00AF5F1F"/>
    <w:rsid w:val="00AF6147"/>
    <w:rsid w:val="00AF61EE"/>
    <w:rsid w:val="00AF6520"/>
    <w:rsid w:val="00AF6612"/>
    <w:rsid w:val="00AF6AA3"/>
    <w:rsid w:val="00AF6CA2"/>
    <w:rsid w:val="00AF6D3C"/>
    <w:rsid w:val="00AF6D64"/>
    <w:rsid w:val="00AF7095"/>
    <w:rsid w:val="00AF7098"/>
    <w:rsid w:val="00AF70B8"/>
    <w:rsid w:val="00AF712F"/>
    <w:rsid w:val="00AF77F0"/>
    <w:rsid w:val="00AF79E6"/>
    <w:rsid w:val="00AF7D14"/>
    <w:rsid w:val="00AF7D8C"/>
    <w:rsid w:val="00B003DA"/>
    <w:rsid w:val="00B003E8"/>
    <w:rsid w:val="00B00970"/>
    <w:rsid w:val="00B00A79"/>
    <w:rsid w:val="00B00F04"/>
    <w:rsid w:val="00B00FAC"/>
    <w:rsid w:val="00B011FD"/>
    <w:rsid w:val="00B0132C"/>
    <w:rsid w:val="00B01913"/>
    <w:rsid w:val="00B01BC1"/>
    <w:rsid w:val="00B01BD0"/>
    <w:rsid w:val="00B01C2D"/>
    <w:rsid w:val="00B01D87"/>
    <w:rsid w:val="00B01EF4"/>
    <w:rsid w:val="00B02198"/>
    <w:rsid w:val="00B02697"/>
    <w:rsid w:val="00B0277E"/>
    <w:rsid w:val="00B0284A"/>
    <w:rsid w:val="00B02F8D"/>
    <w:rsid w:val="00B0300B"/>
    <w:rsid w:val="00B030CD"/>
    <w:rsid w:val="00B031CA"/>
    <w:rsid w:val="00B031CF"/>
    <w:rsid w:val="00B03218"/>
    <w:rsid w:val="00B03259"/>
    <w:rsid w:val="00B032A5"/>
    <w:rsid w:val="00B033A9"/>
    <w:rsid w:val="00B0356C"/>
    <w:rsid w:val="00B03686"/>
    <w:rsid w:val="00B036F8"/>
    <w:rsid w:val="00B0395A"/>
    <w:rsid w:val="00B03F72"/>
    <w:rsid w:val="00B0403C"/>
    <w:rsid w:val="00B040C3"/>
    <w:rsid w:val="00B0411C"/>
    <w:rsid w:val="00B04603"/>
    <w:rsid w:val="00B047D2"/>
    <w:rsid w:val="00B0486B"/>
    <w:rsid w:val="00B04992"/>
    <w:rsid w:val="00B0499A"/>
    <w:rsid w:val="00B04A82"/>
    <w:rsid w:val="00B04DB4"/>
    <w:rsid w:val="00B04E19"/>
    <w:rsid w:val="00B05385"/>
    <w:rsid w:val="00B0543D"/>
    <w:rsid w:val="00B054EA"/>
    <w:rsid w:val="00B05CD5"/>
    <w:rsid w:val="00B05F0B"/>
    <w:rsid w:val="00B0647D"/>
    <w:rsid w:val="00B06495"/>
    <w:rsid w:val="00B065E2"/>
    <w:rsid w:val="00B06604"/>
    <w:rsid w:val="00B06C8C"/>
    <w:rsid w:val="00B06DE1"/>
    <w:rsid w:val="00B06E5A"/>
    <w:rsid w:val="00B06EA6"/>
    <w:rsid w:val="00B06F35"/>
    <w:rsid w:val="00B06FD3"/>
    <w:rsid w:val="00B0710E"/>
    <w:rsid w:val="00B071D7"/>
    <w:rsid w:val="00B0720D"/>
    <w:rsid w:val="00B073B4"/>
    <w:rsid w:val="00B0747C"/>
    <w:rsid w:val="00B0749A"/>
    <w:rsid w:val="00B07542"/>
    <w:rsid w:val="00B077ED"/>
    <w:rsid w:val="00B07A80"/>
    <w:rsid w:val="00B07E1E"/>
    <w:rsid w:val="00B1002B"/>
    <w:rsid w:val="00B10145"/>
    <w:rsid w:val="00B1022C"/>
    <w:rsid w:val="00B10653"/>
    <w:rsid w:val="00B1085D"/>
    <w:rsid w:val="00B108FF"/>
    <w:rsid w:val="00B10932"/>
    <w:rsid w:val="00B10A4B"/>
    <w:rsid w:val="00B10ABD"/>
    <w:rsid w:val="00B10C0A"/>
    <w:rsid w:val="00B10C2E"/>
    <w:rsid w:val="00B10E2F"/>
    <w:rsid w:val="00B110F3"/>
    <w:rsid w:val="00B11106"/>
    <w:rsid w:val="00B11251"/>
    <w:rsid w:val="00B112CE"/>
    <w:rsid w:val="00B11378"/>
    <w:rsid w:val="00B11878"/>
    <w:rsid w:val="00B11AEC"/>
    <w:rsid w:val="00B11B73"/>
    <w:rsid w:val="00B11BEA"/>
    <w:rsid w:val="00B11C2A"/>
    <w:rsid w:val="00B11D1D"/>
    <w:rsid w:val="00B12127"/>
    <w:rsid w:val="00B121B6"/>
    <w:rsid w:val="00B12418"/>
    <w:rsid w:val="00B1267D"/>
    <w:rsid w:val="00B12ACB"/>
    <w:rsid w:val="00B12B76"/>
    <w:rsid w:val="00B12D7F"/>
    <w:rsid w:val="00B12E30"/>
    <w:rsid w:val="00B12F9C"/>
    <w:rsid w:val="00B1308B"/>
    <w:rsid w:val="00B1314C"/>
    <w:rsid w:val="00B1314F"/>
    <w:rsid w:val="00B13190"/>
    <w:rsid w:val="00B13475"/>
    <w:rsid w:val="00B13817"/>
    <w:rsid w:val="00B139AA"/>
    <w:rsid w:val="00B139FB"/>
    <w:rsid w:val="00B13A9D"/>
    <w:rsid w:val="00B14353"/>
    <w:rsid w:val="00B14412"/>
    <w:rsid w:val="00B14560"/>
    <w:rsid w:val="00B1457C"/>
    <w:rsid w:val="00B148C5"/>
    <w:rsid w:val="00B14A1B"/>
    <w:rsid w:val="00B14E7F"/>
    <w:rsid w:val="00B14FB0"/>
    <w:rsid w:val="00B14FEA"/>
    <w:rsid w:val="00B15136"/>
    <w:rsid w:val="00B15360"/>
    <w:rsid w:val="00B153B4"/>
    <w:rsid w:val="00B15549"/>
    <w:rsid w:val="00B1568E"/>
    <w:rsid w:val="00B15697"/>
    <w:rsid w:val="00B15799"/>
    <w:rsid w:val="00B157BE"/>
    <w:rsid w:val="00B158BC"/>
    <w:rsid w:val="00B15915"/>
    <w:rsid w:val="00B15A76"/>
    <w:rsid w:val="00B15E01"/>
    <w:rsid w:val="00B15FB5"/>
    <w:rsid w:val="00B1639F"/>
    <w:rsid w:val="00B1643B"/>
    <w:rsid w:val="00B16726"/>
    <w:rsid w:val="00B16760"/>
    <w:rsid w:val="00B16EB0"/>
    <w:rsid w:val="00B16F7F"/>
    <w:rsid w:val="00B16FC3"/>
    <w:rsid w:val="00B17094"/>
    <w:rsid w:val="00B170B7"/>
    <w:rsid w:val="00B170D8"/>
    <w:rsid w:val="00B171BB"/>
    <w:rsid w:val="00B17206"/>
    <w:rsid w:val="00B1739D"/>
    <w:rsid w:val="00B17A63"/>
    <w:rsid w:val="00B17DD8"/>
    <w:rsid w:val="00B17DF5"/>
    <w:rsid w:val="00B17FDC"/>
    <w:rsid w:val="00B2004D"/>
    <w:rsid w:val="00B200CD"/>
    <w:rsid w:val="00B20222"/>
    <w:rsid w:val="00B20792"/>
    <w:rsid w:val="00B20B4B"/>
    <w:rsid w:val="00B20C76"/>
    <w:rsid w:val="00B20DFA"/>
    <w:rsid w:val="00B20F6C"/>
    <w:rsid w:val="00B210FB"/>
    <w:rsid w:val="00B21107"/>
    <w:rsid w:val="00B215BB"/>
    <w:rsid w:val="00B216AF"/>
    <w:rsid w:val="00B21833"/>
    <w:rsid w:val="00B21886"/>
    <w:rsid w:val="00B21B57"/>
    <w:rsid w:val="00B22402"/>
    <w:rsid w:val="00B224A7"/>
    <w:rsid w:val="00B22618"/>
    <w:rsid w:val="00B22B5B"/>
    <w:rsid w:val="00B22BA3"/>
    <w:rsid w:val="00B22E57"/>
    <w:rsid w:val="00B230EB"/>
    <w:rsid w:val="00B2342F"/>
    <w:rsid w:val="00B2391A"/>
    <w:rsid w:val="00B23BE1"/>
    <w:rsid w:val="00B23EBE"/>
    <w:rsid w:val="00B23ED0"/>
    <w:rsid w:val="00B240BF"/>
    <w:rsid w:val="00B240E0"/>
    <w:rsid w:val="00B24649"/>
    <w:rsid w:val="00B24717"/>
    <w:rsid w:val="00B24762"/>
    <w:rsid w:val="00B24A47"/>
    <w:rsid w:val="00B24A4D"/>
    <w:rsid w:val="00B24B7D"/>
    <w:rsid w:val="00B24C35"/>
    <w:rsid w:val="00B24D9A"/>
    <w:rsid w:val="00B24E1F"/>
    <w:rsid w:val="00B24F09"/>
    <w:rsid w:val="00B24F18"/>
    <w:rsid w:val="00B25415"/>
    <w:rsid w:val="00B25453"/>
    <w:rsid w:val="00B2558C"/>
    <w:rsid w:val="00B25730"/>
    <w:rsid w:val="00B2589B"/>
    <w:rsid w:val="00B25C52"/>
    <w:rsid w:val="00B25F69"/>
    <w:rsid w:val="00B260C4"/>
    <w:rsid w:val="00B26109"/>
    <w:rsid w:val="00B2612B"/>
    <w:rsid w:val="00B2612C"/>
    <w:rsid w:val="00B2646B"/>
    <w:rsid w:val="00B266FB"/>
    <w:rsid w:val="00B26834"/>
    <w:rsid w:val="00B26874"/>
    <w:rsid w:val="00B269D6"/>
    <w:rsid w:val="00B26B66"/>
    <w:rsid w:val="00B26B8C"/>
    <w:rsid w:val="00B26BED"/>
    <w:rsid w:val="00B26C38"/>
    <w:rsid w:val="00B26D1B"/>
    <w:rsid w:val="00B26E3F"/>
    <w:rsid w:val="00B26E85"/>
    <w:rsid w:val="00B26F4A"/>
    <w:rsid w:val="00B27581"/>
    <w:rsid w:val="00B27782"/>
    <w:rsid w:val="00B27861"/>
    <w:rsid w:val="00B279A9"/>
    <w:rsid w:val="00B27A48"/>
    <w:rsid w:val="00B27E9F"/>
    <w:rsid w:val="00B301DA"/>
    <w:rsid w:val="00B3029B"/>
    <w:rsid w:val="00B30422"/>
    <w:rsid w:val="00B3043A"/>
    <w:rsid w:val="00B304DC"/>
    <w:rsid w:val="00B30555"/>
    <w:rsid w:val="00B30660"/>
    <w:rsid w:val="00B308B9"/>
    <w:rsid w:val="00B30B51"/>
    <w:rsid w:val="00B30BFA"/>
    <w:rsid w:val="00B30D1B"/>
    <w:rsid w:val="00B30D5E"/>
    <w:rsid w:val="00B30DAB"/>
    <w:rsid w:val="00B31090"/>
    <w:rsid w:val="00B310E5"/>
    <w:rsid w:val="00B31164"/>
    <w:rsid w:val="00B313FC"/>
    <w:rsid w:val="00B31719"/>
    <w:rsid w:val="00B319D2"/>
    <w:rsid w:val="00B31A1B"/>
    <w:rsid w:val="00B31A28"/>
    <w:rsid w:val="00B31A9B"/>
    <w:rsid w:val="00B31AC2"/>
    <w:rsid w:val="00B31BFD"/>
    <w:rsid w:val="00B31EE1"/>
    <w:rsid w:val="00B3207D"/>
    <w:rsid w:val="00B320F1"/>
    <w:rsid w:val="00B322A7"/>
    <w:rsid w:val="00B3288F"/>
    <w:rsid w:val="00B329A0"/>
    <w:rsid w:val="00B329BD"/>
    <w:rsid w:val="00B32A1D"/>
    <w:rsid w:val="00B32BD3"/>
    <w:rsid w:val="00B32CF4"/>
    <w:rsid w:val="00B32D72"/>
    <w:rsid w:val="00B32DCD"/>
    <w:rsid w:val="00B32EA6"/>
    <w:rsid w:val="00B33340"/>
    <w:rsid w:val="00B334B6"/>
    <w:rsid w:val="00B33531"/>
    <w:rsid w:val="00B3373E"/>
    <w:rsid w:val="00B337F5"/>
    <w:rsid w:val="00B33AD3"/>
    <w:rsid w:val="00B33E8F"/>
    <w:rsid w:val="00B33E9B"/>
    <w:rsid w:val="00B33F41"/>
    <w:rsid w:val="00B33FCC"/>
    <w:rsid w:val="00B3405F"/>
    <w:rsid w:val="00B340F8"/>
    <w:rsid w:val="00B34176"/>
    <w:rsid w:val="00B341E7"/>
    <w:rsid w:val="00B343E1"/>
    <w:rsid w:val="00B3489E"/>
    <w:rsid w:val="00B34E5F"/>
    <w:rsid w:val="00B350CD"/>
    <w:rsid w:val="00B356AD"/>
    <w:rsid w:val="00B35B2E"/>
    <w:rsid w:val="00B35F06"/>
    <w:rsid w:val="00B3606C"/>
    <w:rsid w:val="00B36366"/>
    <w:rsid w:val="00B3680F"/>
    <w:rsid w:val="00B368D5"/>
    <w:rsid w:val="00B370B5"/>
    <w:rsid w:val="00B371F8"/>
    <w:rsid w:val="00B37B16"/>
    <w:rsid w:val="00B37C3B"/>
    <w:rsid w:val="00B37D71"/>
    <w:rsid w:val="00B37D99"/>
    <w:rsid w:val="00B37DA2"/>
    <w:rsid w:val="00B37DDE"/>
    <w:rsid w:val="00B37DEE"/>
    <w:rsid w:val="00B40096"/>
    <w:rsid w:val="00B401B4"/>
    <w:rsid w:val="00B40211"/>
    <w:rsid w:val="00B4029C"/>
    <w:rsid w:val="00B403AF"/>
    <w:rsid w:val="00B40479"/>
    <w:rsid w:val="00B40648"/>
    <w:rsid w:val="00B40712"/>
    <w:rsid w:val="00B407A9"/>
    <w:rsid w:val="00B4080D"/>
    <w:rsid w:val="00B4080F"/>
    <w:rsid w:val="00B4085A"/>
    <w:rsid w:val="00B40C72"/>
    <w:rsid w:val="00B40E41"/>
    <w:rsid w:val="00B40E56"/>
    <w:rsid w:val="00B4120B"/>
    <w:rsid w:val="00B41446"/>
    <w:rsid w:val="00B41624"/>
    <w:rsid w:val="00B4164D"/>
    <w:rsid w:val="00B4170D"/>
    <w:rsid w:val="00B4189F"/>
    <w:rsid w:val="00B41D60"/>
    <w:rsid w:val="00B41E25"/>
    <w:rsid w:val="00B41FA3"/>
    <w:rsid w:val="00B42605"/>
    <w:rsid w:val="00B42808"/>
    <w:rsid w:val="00B428C1"/>
    <w:rsid w:val="00B428ED"/>
    <w:rsid w:val="00B42A70"/>
    <w:rsid w:val="00B42B08"/>
    <w:rsid w:val="00B42B68"/>
    <w:rsid w:val="00B42C4C"/>
    <w:rsid w:val="00B42DDF"/>
    <w:rsid w:val="00B42EA2"/>
    <w:rsid w:val="00B4311D"/>
    <w:rsid w:val="00B4313A"/>
    <w:rsid w:val="00B431C1"/>
    <w:rsid w:val="00B432AB"/>
    <w:rsid w:val="00B43E45"/>
    <w:rsid w:val="00B442A8"/>
    <w:rsid w:val="00B4433F"/>
    <w:rsid w:val="00B44539"/>
    <w:rsid w:val="00B445DA"/>
    <w:rsid w:val="00B44720"/>
    <w:rsid w:val="00B450A5"/>
    <w:rsid w:val="00B4516D"/>
    <w:rsid w:val="00B45370"/>
    <w:rsid w:val="00B4548D"/>
    <w:rsid w:val="00B45957"/>
    <w:rsid w:val="00B459E2"/>
    <w:rsid w:val="00B45D42"/>
    <w:rsid w:val="00B45D85"/>
    <w:rsid w:val="00B45EAD"/>
    <w:rsid w:val="00B45EBA"/>
    <w:rsid w:val="00B46082"/>
    <w:rsid w:val="00B460AC"/>
    <w:rsid w:val="00B46749"/>
    <w:rsid w:val="00B469C7"/>
    <w:rsid w:val="00B46CFB"/>
    <w:rsid w:val="00B46F9C"/>
    <w:rsid w:val="00B47218"/>
    <w:rsid w:val="00B47229"/>
    <w:rsid w:val="00B47530"/>
    <w:rsid w:val="00B476F5"/>
    <w:rsid w:val="00B47B9B"/>
    <w:rsid w:val="00B47EBB"/>
    <w:rsid w:val="00B47EFA"/>
    <w:rsid w:val="00B5014D"/>
    <w:rsid w:val="00B501BD"/>
    <w:rsid w:val="00B5036D"/>
    <w:rsid w:val="00B503CF"/>
    <w:rsid w:val="00B506A3"/>
    <w:rsid w:val="00B5075F"/>
    <w:rsid w:val="00B50A39"/>
    <w:rsid w:val="00B50A83"/>
    <w:rsid w:val="00B50D83"/>
    <w:rsid w:val="00B50E20"/>
    <w:rsid w:val="00B50E73"/>
    <w:rsid w:val="00B50F25"/>
    <w:rsid w:val="00B5109D"/>
    <w:rsid w:val="00B51224"/>
    <w:rsid w:val="00B51274"/>
    <w:rsid w:val="00B513C6"/>
    <w:rsid w:val="00B513E7"/>
    <w:rsid w:val="00B51432"/>
    <w:rsid w:val="00B51440"/>
    <w:rsid w:val="00B51539"/>
    <w:rsid w:val="00B51A9F"/>
    <w:rsid w:val="00B51AE4"/>
    <w:rsid w:val="00B51E8E"/>
    <w:rsid w:val="00B51FFC"/>
    <w:rsid w:val="00B521D9"/>
    <w:rsid w:val="00B52641"/>
    <w:rsid w:val="00B527EC"/>
    <w:rsid w:val="00B52AB1"/>
    <w:rsid w:val="00B52B4C"/>
    <w:rsid w:val="00B52C5A"/>
    <w:rsid w:val="00B52D49"/>
    <w:rsid w:val="00B52EF3"/>
    <w:rsid w:val="00B5302D"/>
    <w:rsid w:val="00B53081"/>
    <w:rsid w:val="00B53170"/>
    <w:rsid w:val="00B5325C"/>
    <w:rsid w:val="00B53365"/>
    <w:rsid w:val="00B533E7"/>
    <w:rsid w:val="00B5355E"/>
    <w:rsid w:val="00B53712"/>
    <w:rsid w:val="00B53CD7"/>
    <w:rsid w:val="00B53D34"/>
    <w:rsid w:val="00B53E06"/>
    <w:rsid w:val="00B53E0C"/>
    <w:rsid w:val="00B53F20"/>
    <w:rsid w:val="00B5428A"/>
    <w:rsid w:val="00B542C1"/>
    <w:rsid w:val="00B542E1"/>
    <w:rsid w:val="00B545B8"/>
    <w:rsid w:val="00B5470E"/>
    <w:rsid w:val="00B548DE"/>
    <w:rsid w:val="00B549B1"/>
    <w:rsid w:val="00B54B4C"/>
    <w:rsid w:val="00B54B5F"/>
    <w:rsid w:val="00B54C6C"/>
    <w:rsid w:val="00B54D00"/>
    <w:rsid w:val="00B54DB9"/>
    <w:rsid w:val="00B54E69"/>
    <w:rsid w:val="00B5540D"/>
    <w:rsid w:val="00B5540E"/>
    <w:rsid w:val="00B55602"/>
    <w:rsid w:val="00B557D0"/>
    <w:rsid w:val="00B55BDF"/>
    <w:rsid w:val="00B55BE9"/>
    <w:rsid w:val="00B55C48"/>
    <w:rsid w:val="00B55D85"/>
    <w:rsid w:val="00B55D87"/>
    <w:rsid w:val="00B55E69"/>
    <w:rsid w:val="00B56068"/>
    <w:rsid w:val="00B561C7"/>
    <w:rsid w:val="00B564B8"/>
    <w:rsid w:val="00B56724"/>
    <w:rsid w:val="00B56996"/>
    <w:rsid w:val="00B56A47"/>
    <w:rsid w:val="00B56CF0"/>
    <w:rsid w:val="00B56FD7"/>
    <w:rsid w:val="00B5710C"/>
    <w:rsid w:val="00B571CA"/>
    <w:rsid w:val="00B573D9"/>
    <w:rsid w:val="00B57957"/>
    <w:rsid w:val="00B57A43"/>
    <w:rsid w:val="00B57A8E"/>
    <w:rsid w:val="00B57DD8"/>
    <w:rsid w:val="00B57F00"/>
    <w:rsid w:val="00B600A1"/>
    <w:rsid w:val="00B603A4"/>
    <w:rsid w:val="00B603C2"/>
    <w:rsid w:val="00B607D7"/>
    <w:rsid w:val="00B60886"/>
    <w:rsid w:val="00B609B8"/>
    <w:rsid w:val="00B60A46"/>
    <w:rsid w:val="00B60B62"/>
    <w:rsid w:val="00B60CB9"/>
    <w:rsid w:val="00B612FC"/>
    <w:rsid w:val="00B614FE"/>
    <w:rsid w:val="00B6159F"/>
    <w:rsid w:val="00B6166C"/>
    <w:rsid w:val="00B6179B"/>
    <w:rsid w:val="00B618C2"/>
    <w:rsid w:val="00B61955"/>
    <w:rsid w:val="00B61A15"/>
    <w:rsid w:val="00B61AC9"/>
    <w:rsid w:val="00B61E88"/>
    <w:rsid w:val="00B62490"/>
    <w:rsid w:val="00B62505"/>
    <w:rsid w:val="00B6254D"/>
    <w:rsid w:val="00B625D4"/>
    <w:rsid w:val="00B626CA"/>
    <w:rsid w:val="00B627D0"/>
    <w:rsid w:val="00B628D6"/>
    <w:rsid w:val="00B62D9F"/>
    <w:rsid w:val="00B6306B"/>
    <w:rsid w:val="00B63241"/>
    <w:rsid w:val="00B63348"/>
    <w:rsid w:val="00B63428"/>
    <w:rsid w:val="00B6373F"/>
    <w:rsid w:val="00B637A4"/>
    <w:rsid w:val="00B63CB9"/>
    <w:rsid w:val="00B63E7B"/>
    <w:rsid w:val="00B64212"/>
    <w:rsid w:val="00B64242"/>
    <w:rsid w:val="00B6445C"/>
    <w:rsid w:val="00B644D8"/>
    <w:rsid w:val="00B64565"/>
    <w:rsid w:val="00B64597"/>
    <w:rsid w:val="00B646B8"/>
    <w:rsid w:val="00B64943"/>
    <w:rsid w:val="00B64A8B"/>
    <w:rsid w:val="00B64BA1"/>
    <w:rsid w:val="00B64C6B"/>
    <w:rsid w:val="00B64D6A"/>
    <w:rsid w:val="00B651CD"/>
    <w:rsid w:val="00B6536A"/>
    <w:rsid w:val="00B65464"/>
    <w:rsid w:val="00B655C7"/>
    <w:rsid w:val="00B655DE"/>
    <w:rsid w:val="00B65790"/>
    <w:rsid w:val="00B65839"/>
    <w:rsid w:val="00B65989"/>
    <w:rsid w:val="00B65C09"/>
    <w:rsid w:val="00B65CCC"/>
    <w:rsid w:val="00B65CE5"/>
    <w:rsid w:val="00B65E77"/>
    <w:rsid w:val="00B663DF"/>
    <w:rsid w:val="00B665FF"/>
    <w:rsid w:val="00B6663D"/>
    <w:rsid w:val="00B66762"/>
    <w:rsid w:val="00B667F5"/>
    <w:rsid w:val="00B66B99"/>
    <w:rsid w:val="00B6701F"/>
    <w:rsid w:val="00B671FB"/>
    <w:rsid w:val="00B675E9"/>
    <w:rsid w:val="00B678A9"/>
    <w:rsid w:val="00B67A2A"/>
    <w:rsid w:val="00B67A3A"/>
    <w:rsid w:val="00B67C75"/>
    <w:rsid w:val="00B67DCB"/>
    <w:rsid w:val="00B67F38"/>
    <w:rsid w:val="00B70172"/>
    <w:rsid w:val="00B705E6"/>
    <w:rsid w:val="00B7097C"/>
    <w:rsid w:val="00B70980"/>
    <w:rsid w:val="00B70A27"/>
    <w:rsid w:val="00B70B9D"/>
    <w:rsid w:val="00B71545"/>
    <w:rsid w:val="00B7193A"/>
    <w:rsid w:val="00B71970"/>
    <w:rsid w:val="00B719FD"/>
    <w:rsid w:val="00B71BC8"/>
    <w:rsid w:val="00B72330"/>
    <w:rsid w:val="00B73409"/>
    <w:rsid w:val="00B738EC"/>
    <w:rsid w:val="00B73AB0"/>
    <w:rsid w:val="00B73B54"/>
    <w:rsid w:val="00B74009"/>
    <w:rsid w:val="00B74045"/>
    <w:rsid w:val="00B74269"/>
    <w:rsid w:val="00B74353"/>
    <w:rsid w:val="00B744BE"/>
    <w:rsid w:val="00B74535"/>
    <w:rsid w:val="00B7473B"/>
    <w:rsid w:val="00B74C86"/>
    <w:rsid w:val="00B74D18"/>
    <w:rsid w:val="00B74D75"/>
    <w:rsid w:val="00B74DC7"/>
    <w:rsid w:val="00B75120"/>
    <w:rsid w:val="00B75348"/>
    <w:rsid w:val="00B754AA"/>
    <w:rsid w:val="00B75564"/>
    <w:rsid w:val="00B755C7"/>
    <w:rsid w:val="00B75678"/>
    <w:rsid w:val="00B7573B"/>
    <w:rsid w:val="00B75FD6"/>
    <w:rsid w:val="00B76013"/>
    <w:rsid w:val="00B761BD"/>
    <w:rsid w:val="00B7676B"/>
    <w:rsid w:val="00B76B5E"/>
    <w:rsid w:val="00B76E7C"/>
    <w:rsid w:val="00B76F46"/>
    <w:rsid w:val="00B76F72"/>
    <w:rsid w:val="00B76F94"/>
    <w:rsid w:val="00B76FCE"/>
    <w:rsid w:val="00B77065"/>
    <w:rsid w:val="00B7719B"/>
    <w:rsid w:val="00B771B6"/>
    <w:rsid w:val="00B776B6"/>
    <w:rsid w:val="00B77891"/>
    <w:rsid w:val="00B77905"/>
    <w:rsid w:val="00B779F9"/>
    <w:rsid w:val="00B77C68"/>
    <w:rsid w:val="00B77E4F"/>
    <w:rsid w:val="00B77FBC"/>
    <w:rsid w:val="00B80311"/>
    <w:rsid w:val="00B8039C"/>
    <w:rsid w:val="00B807E1"/>
    <w:rsid w:val="00B808B5"/>
    <w:rsid w:val="00B80A7D"/>
    <w:rsid w:val="00B80C38"/>
    <w:rsid w:val="00B812CD"/>
    <w:rsid w:val="00B81394"/>
    <w:rsid w:val="00B816FE"/>
    <w:rsid w:val="00B81A9A"/>
    <w:rsid w:val="00B81B86"/>
    <w:rsid w:val="00B81CD4"/>
    <w:rsid w:val="00B81E10"/>
    <w:rsid w:val="00B82054"/>
    <w:rsid w:val="00B822F9"/>
    <w:rsid w:val="00B824B8"/>
    <w:rsid w:val="00B8252B"/>
    <w:rsid w:val="00B8276C"/>
    <w:rsid w:val="00B829A8"/>
    <w:rsid w:val="00B82BAB"/>
    <w:rsid w:val="00B82BE8"/>
    <w:rsid w:val="00B82EBF"/>
    <w:rsid w:val="00B830D4"/>
    <w:rsid w:val="00B83466"/>
    <w:rsid w:val="00B834B9"/>
    <w:rsid w:val="00B83595"/>
    <w:rsid w:val="00B83632"/>
    <w:rsid w:val="00B83971"/>
    <w:rsid w:val="00B83A0A"/>
    <w:rsid w:val="00B83A0E"/>
    <w:rsid w:val="00B83A4B"/>
    <w:rsid w:val="00B83B3A"/>
    <w:rsid w:val="00B83FB8"/>
    <w:rsid w:val="00B83FFD"/>
    <w:rsid w:val="00B84400"/>
    <w:rsid w:val="00B8484B"/>
    <w:rsid w:val="00B8490B"/>
    <w:rsid w:val="00B84E69"/>
    <w:rsid w:val="00B8570B"/>
    <w:rsid w:val="00B857A2"/>
    <w:rsid w:val="00B857AE"/>
    <w:rsid w:val="00B85AB2"/>
    <w:rsid w:val="00B85BA3"/>
    <w:rsid w:val="00B85CF8"/>
    <w:rsid w:val="00B85ED4"/>
    <w:rsid w:val="00B860B5"/>
    <w:rsid w:val="00B86272"/>
    <w:rsid w:val="00B864F9"/>
    <w:rsid w:val="00B866E8"/>
    <w:rsid w:val="00B86993"/>
    <w:rsid w:val="00B86EE3"/>
    <w:rsid w:val="00B870FA"/>
    <w:rsid w:val="00B874C1"/>
    <w:rsid w:val="00B87816"/>
    <w:rsid w:val="00B87F36"/>
    <w:rsid w:val="00B87F81"/>
    <w:rsid w:val="00B9000C"/>
    <w:rsid w:val="00B9012E"/>
    <w:rsid w:val="00B90581"/>
    <w:rsid w:val="00B905AA"/>
    <w:rsid w:val="00B9089C"/>
    <w:rsid w:val="00B90908"/>
    <w:rsid w:val="00B90EC2"/>
    <w:rsid w:val="00B911E9"/>
    <w:rsid w:val="00B91429"/>
    <w:rsid w:val="00B9150F"/>
    <w:rsid w:val="00B915B2"/>
    <w:rsid w:val="00B91807"/>
    <w:rsid w:val="00B91865"/>
    <w:rsid w:val="00B91870"/>
    <w:rsid w:val="00B91AD0"/>
    <w:rsid w:val="00B91B03"/>
    <w:rsid w:val="00B91CE7"/>
    <w:rsid w:val="00B9226D"/>
    <w:rsid w:val="00B926F5"/>
    <w:rsid w:val="00B926F9"/>
    <w:rsid w:val="00B92C09"/>
    <w:rsid w:val="00B92EF0"/>
    <w:rsid w:val="00B92FBD"/>
    <w:rsid w:val="00B9300E"/>
    <w:rsid w:val="00B9304B"/>
    <w:rsid w:val="00B933E0"/>
    <w:rsid w:val="00B934E3"/>
    <w:rsid w:val="00B93556"/>
    <w:rsid w:val="00B936C0"/>
    <w:rsid w:val="00B936EA"/>
    <w:rsid w:val="00B939F8"/>
    <w:rsid w:val="00B93C0C"/>
    <w:rsid w:val="00B93CC0"/>
    <w:rsid w:val="00B93DFF"/>
    <w:rsid w:val="00B9404A"/>
    <w:rsid w:val="00B94167"/>
    <w:rsid w:val="00B94360"/>
    <w:rsid w:val="00B94391"/>
    <w:rsid w:val="00B94428"/>
    <w:rsid w:val="00B94480"/>
    <w:rsid w:val="00B944CA"/>
    <w:rsid w:val="00B946CA"/>
    <w:rsid w:val="00B947D1"/>
    <w:rsid w:val="00B947D6"/>
    <w:rsid w:val="00B94AA8"/>
    <w:rsid w:val="00B94AD5"/>
    <w:rsid w:val="00B94B31"/>
    <w:rsid w:val="00B94C20"/>
    <w:rsid w:val="00B94C64"/>
    <w:rsid w:val="00B94D5D"/>
    <w:rsid w:val="00B95146"/>
    <w:rsid w:val="00B95602"/>
    <w:rsid w:val="00B956EB"/>
    <w:rsid w:val="00B958D5"/>
    <w:rsid w:val="00B95905"/>
    <w:rsid w:val="00B95B6D"/>
    <w:rsid w:val="00B9611F"/>
    <w:rsid w:val="00B961E7"/>
    <w:rsid w:val="00B96671"/>
    <w:rsid w:val="00B96A80"/>
    <w:rsid w:val="00B96A99"/>
    <w:rsid w:val="00B96AA9"/>
    <w:rsid w:val="00B96B13"/>
    <w:rsid w:val="00B96C19"/>
    <w:rsid w:val="00B96CBB"/>
    <w:rsid w:val="00B96E45"/>
    <w:rsid w:val="00B96F0B"/>
    <w:rsid w:val="00B96F4A"/>
    <w:rsid w:val="00B96F51"/>
    <w:rsid w:val="00B97099"/>
    <w:rsid w:val="00B975CA"/>
    <w:rsid w:val="00B97744"/>
    <w:rsid w:val="00B97A7F"/>
    <w:rsid w:val="00B97B33"/>
    <w:rsid w:val="00B97C14"/>
    <w:rsid w:val="00B97F75"/>
    <w:rsid w:val="00BA020B"/>
    <w:rsid w:val="00BA03D8"/>
    <w:rsid w:val="00BA080D"/>
    <w:rsid w:val="00BA098E"/>
    <w:rsid w:val="00BA0B29"/>
    <w:rsid w:val="00BA0ECA"/>
    <w:rsid w:val="00BA1258"/>
    <w:rsid w:val="00BA150F"/>
    <w:rsid w:val="00BA1911"/>
    <w:rsid w:val="00BA1AA5"/>
    <w:rsid w:val="00BA1AD9"/>
    <w:rsid w:val="00BA1E8C"/>
    <w:rsid w:val="00BA1FD2"/>
    <w:rsid w:val="00BA2057"/>
    <w:rsid w:val="00BA22C7"/>
    <w:rsid w:val="00BA231F"/>
    <w:rsid w:val="00BA2368"/>
    <w:rsid w:val="00BA248B"/>
    <w:rsid w:val="00BA268C"/>
    <w:rsid w:val="00BA286A"/>
    <w:rsid w:val="00BA2907"/>
    <w:rsid w:val="00BA299F"/>
    <w:rsid w:val="00BA29FA"/>
    <w:rsid w:val="00BA2EA4"/>
    <w:rsid w:val="00BA2EF4"/>
    <w:rsid w:val="00BA2FCC"/>
    <w:rsid w:val="00BA3089"/>
    <w:rsid w:val="00BA30A8"/>
    <w:rsid w:val="00BA3121"/>
    <w:rsid w:val="00BA31D9"/>
    <w:rsid w:val="00BA3271"/>
    <w:rsid w:val="00BA351C"/>
    <w:rsid w:val="00BA37B3"/>
    <w:rsid w:val="00BA3848"/>
    <w:rsid w:val="00BA3BC9"/>
    <w:rsid w:val="00BA3C60"/>
    <w:rsid w:val="00BA3C8F"/>
    <w:rsid w:val="00BA3E18"/>
    <w:rsid w:val="00BA3EE8"/>
    <w:rsid w:val="00BA3FEE"/>
    <w:rsid w:val="00BA42E5"/>
    <w:rsid w:val="00BA4305"/>
    <w:rsid w:val="00BA44B0"/>
    <w:rsid w:val="00BA4679"/>
    <w:rsid w:val="00BA4687"/>
    <w:rsid w:val="00BA470D"/>
    <w:rsid w:val="00BA47CA"/>
    <w:rsid w:val="00BA4811"/>
    <w:rsid w:val="00BA4A50"/>
    <w:rsid w:val="00BA4AC2"/>
    <w:rsid w:val="00BA4AE4"/>
    <w:rsid w:val="00BA4C41"/>
    <w:rsid w:val="00BA4C58"/>
    <w:rsid w:val="00BA4D76"/>
    <w:rsid w:val="00BA4F19"/>
    <w:rsid w:val="00BA51C3"/>
    <w:rsid w:val="00BA52C5"/>
    <w:rsid w:val="00BA5437"/>
    <w:rsid w:val="00BA563D"/>
    <w:rsid w:val="00BA5672"/>
    <w:rsid w:val="00BA5818"/>
    <w:rsid w:val="00BA5909"/>
    <w:rsid w:val="00BA5A59"/>
    <w:rsid w:val="00BA5A75"/>
    <w:rsid w:val="00BA5CC6"/>
    <w:rsid w:val="00BA5D0E"/>
    <w:rsid w:val="00BA5EE8"/>
    <w:rsid w:val="00BA6166"/>
    <w:rsid w:val="00BA6555"/>
    <w:rsid w:val="00BA661D"/>
    <w:rsid w:val="00BA6706"/>
    <w:rsid w:val="00BA67B0"/>
    <w:rsid w:val="00BA6B57"/>
    <w:rsid w:val="00BA6B76"/>
    <w:rsid w:val="00BA6E81"/>
    <w:rsid w:val="00BA7158"/>
    <w:rsid w:val="00BA7784"/>
    <w:rsid w:val="00BA7C18"/>
    <w:rsid w:val="00BA7C90"/>
    <w:rsid w:val="00BA7C9F"/>
    <w:rsid w:val="00BA7CF2"/>
    <w:rsid w:val="00BB0024"/>
    <w:rsid w:val="00BB01E7"/>
    <w:rsid w:val="00BB08D5"/>
    <w:rsid w:val="00BB0B64"/>
    <w:rsid w:val="00BB0FFD"/>
    <w:rsid w:val="00BB137E"/>
    <w:rsid w:val="00BB180E"/>
    <w:rsid w:val="00BB18C9"/>
    <w:rsid w:val="00BB19F3"/>
    <w:rsid w:val="00BB1A4B"/>
    <w:rsid w:val="00BB1D78"/>
    <w:rsid w:val="00BB2196"/>
    <w:rsid w:val="00BB2312"/>
    <w:rsid w:val="00BB2444"/>
    <w:rsid w:val="00BB280E"/>
    <w:rsid w:val="00BB2AA4"/>
    <w:rsid w:val="00BB2AFA"/>
    <w:rsid w:val="00BB2AFB"/>
    <w:rsid w:val="00BB2B9E"/>
    <w:rsid w:val="00BB2DD1"/>
    <w:rsid w:val="00BB2E2F"/>
    <w:rsid w:val="00BB30DF"/>
    <w:rsid w:val="00BB31C2"/>
    <w:rsid w:val="00BB341B"/>
    <w:rsid w:val="00BB35B2"/>
    <w:rsid w:val="00BB3616"/>
    <w:rsid w:val="00BB379B"/>
    <w:rsid w:val="00BB386B"/>
    <w:rsid w:val="00BB3A3D"/>
    <w:rsid w:val="00BB3B51"/>
    <w:rsid w:val="00BB3B5C"/>
    <w:rsid w:val="00BB409E"/>
    <w:rsid w:val="00BB4143"/>
    <w:rsid w:val="00BB433C"/>
    <w:rsid w:val="00BB44B4"/>
    <w:rsid w:val="00BB4537"/>
    <w:rsid w:val="00BB4576"/>
    <w:rsid w:val="00BB4754"/>
    <w:rsid w:val="00BB48D0"/>
    <w:rsid w:val="00BB4F3E"/>
    <w:rsid w:val="00BB54F9"/>
    <w:rsid w:val="00BB574E"/>
    <w:rsid w:val="00BB5961"/>
    <w:rsid w:val="00BB5AA1"/>
    <w:rsid w:val="00BB5BC2"/>
    <w:rsid w:val="00BB5E8A"/>
    <w:rsid w:val="00BB5E97"/>
    <w:rsid w:val="00BB60B0"/>
    <w:rsid w:val="00BB613F"/>
    <w:rsid w:val="00BB67B0"/>
    <w:rsid w:val="00BB68E9"/>
    <w:rsid w:val="00BB6A2B"/>
    <w:rsid w:val="00BB6A7A"/>
    <w:rsid w:val="00BB6BBA"/>
    <w:rsid w:val="00BB6D62"/>
    <w:rsid w:val="00BB6E5D"/>
    <w:rsid w:val="00BB6EC3"/>
    <w:rsid w:val="00BB6F74"/>
    <w:rsid w:val="00BB7163"/>
    <w:rsid w:val="00BB72B3"/>
    <w:rsid w:val="00BB74D6"/>
    <w:rsid w:val="00BB7802"/>
    <w:rsid w:val="00BB7953"/>
    <w:rsid w:val="00BB7DA4"/>
    <w:rsid w:val="00BB7FE3"/>
    <w:rsid w:val="00BC0008"/>
    <w:rsid w:val="00BC004E"/>
    <w:rsid w:val="00BC0173"/>
    <w:rsid w:val="00BC02D6"/>
    <w:rsid w:val="00BC04A3"/>
    <w:rsid w:val="00BC0670"/>
    <w:rsid w:val="00BC076F"/>
    <w:rsid w:val="00BC09F4"/>
    <w:rsid w:val="00BC0BCA"/>
    <w:rsid w:val="00BC0E1E"/>
    <w:rsid w:val="00BC1017"/>
    <w:rsid w:val="00BC1219"/>
    <w:rsid w:val="00BC1422"/>
    <w:rsid w:val="00BC145F"/>
    <w:rsid w:val="00BC14E7"/>
    <w:rsid w:val="00BC160D"/>
    <w:rsid w:val="00BC16C3"/>
    <w:rsid w:val="00BC1A6C"/>
    <w:rsid w:val="00BC1CDD"/>
    <w:rsid w:val="00BC1D24"/>
    <w:rsid w:val="00BC1D6D"/>
    <w:rsid w:val="00BC1F23"/>
    <w:rsid w:val="00BC21DC"/>
    <w:rsid w:val="00BC21E9"/>
    <w:rsid w:val="00BC24D7"/>
    <w:rsid w:val="00BC262E"/>
    <w:rsid w:val="00BC26AF"/>
    <w:rsid w:val="00BC29C5"/>
    <w:rsid w:val="00BC2EC6"/>
    <w:rsid w:val="00BC30AD"/>
    <w:rsid w:val="00BC3512"/>
    <w:rsid w:val="00BC3639"/>
    <w:rsid w:val="00BC3C7F"/>
    <w:rsid w:val="00BC3D59"/>
    <w:rsid w:val="00BC3DAD"/>
    <w:rsid w:val="00BC3E3B"/>
    <w:rsid w:val="00BC3FC9"/>
    <w:rsid w:val="00BC4487"/>
    <w:rsid w:val="00BC4610"/>
    <w:rsid w:val="00BC4985"/>
    <w:rsid w:val="00BC49B8"/>
    <w:rsid w:val="00BC4AF8"/>
    <w:rsid w:val="00BC50C2"/>
    <w:rsid w:val="00BC51AE"/>
    <w:rsid w:val="00BC51BC"/>
    <w:rsid w:val="00BC5214"/>
    <w:rsid w:val="00BC5362"/>
    <w:rsid w:val="00BC5772"/>
    <w:rsid w:val="00BC5B56"/>
    <w:rsid w:val="00BC5B84"/>
    <w:rsid w:val="00BC5E9B"/>
    <w:rsid w:val="00BC5FDA"/>
    <w:rsid w:val="00BC6180"/>
    <w:rsid w:val="00BC61F4"/>
    <w:rsid w:val="00BC6459"/>
    <w:rsid w:val="00BC6673"/>
    <w:rsid w:val="00BC6702"/>
    <w:rsid w:val="00BC6A3E"/>
    <w:rsid w:val="00BC6C90"/>
    <w:rsid w:val="00BC6E5B"/>
    <w:rsid w:val="00BC6F04"/>
    <w:rsid w:val="00BC700D"/>
    <w:rsid w:val="00BC7066"/>
    <w:rsid w:val="00BC7105"/>
    <w:rsid w:val="00BC7187"/>
    <w:rsid w:val="00BC73D0"/>
    <w:rsid w:val="00BC75ED"/>
    <w:rsid w:val="00BC7618"/>
    <w:rsid w:val="00BC765D"/>
    <w:rsid w:val="00BC7694"/>
    <w:rsid w:val="00BC7A40"/>
    <w:rsid w:val="00BC7BAD"/>
    <w:rsid w:val="00BC7C0B"/>
    <w:rsid w:val="00BC7F4A"/>
    <w:rsid w:val="00BC7FDF"/>
    <w:rsid w:val="00BD00E2"/>
    <w:rsid w:val="00BD0248"/>
    <w:rsid w:val="00BD03BC"/>
    <w:rsid w:val="00BD07EE"/>
    <w:rsid w:val="00BD0832"/>
    <w:rsid w:val="00BD08F5"/>
    <w:rsid w:val="00BD0D81"/>
    <w:rsid w:val="00BD0D84"/>
    <w:rsid w:val="00BD0F12"/>
    <w:rsid w:val="00BD11D6"/>
    <w:rsid w:val="00BD1812"/>
    <w:rsid w:val="00BD1849"/>
    <w:rsid w:val="00BD19C6"/>
    <w:rsid w:val="00BD1A3E"/>
    <w:rsid w:val="00BD1BD8"/>
    <w:rsid w:val="00BD23E0"/>
    <w:rsid w:val="00BD2735"/>
    <w:rsid w:val="00BD284B"/>
    <w:rsid w:val="00BD2ACB"/>
    <w:rsid w:val="00BD3141"/>
    <w:rsid w:val="00BD3243"/>
    <w:rsid w:val="00BD32B2"/>
    <w:rsid w:val="00BD346C"/>
    <w:rsid w:val="00BD351B"/>
    <w:rsid w:val="00BD3586"/>
    <w:rsid w:val="00BD365B"/>
    <w:rsid w:val="00BD382A"/>
    <w:rsid w:val="00BD39E1"/>
    <w:rsid w:val="00BD3A43"/>
    <w:rsid w:val="00BD427A"/>
    <w:rsid w:val="00BD4497"/>
    <w:rsid w:val="00BD44D3"/>
    <w:rsid w:val="00BD45F2"/>
    <w:rsid w:val="00BD4735"/>
    <w:rsid w:val="00BD4C7F"/>
    <w:rsid w:val="00BD4F41"/>
    <w:rsid w:val="00BD4FBB"/>
    <w:rsid w:val="00BD51BB"/>
    <w:rsid w:val="00BD537B"/>
    <w:rsid w:val="00BD53D3"/>
    <w:rsid w:val="00BD5A50"/>
    <w:rsid w:val="00BD5BD6"/>
    <w:rsid w:val="00BD5BFD"/>
    <w:rsid w:val="00BD5D9C"/>
    <w:rsid w:val="00BD5DD8"/>
    <w:rsid w:val="00BD5F93"/>
    <w:rsid w:val="00BD6335"/>
    <w:rsid w:val="00BD64D9"/>
    <w:rsid w:val="00BD64DE"/>
    <w:rsid w:val="00BD6634"/>
    <w:rsid w:val="00BD6835"/>
    <w:rsid w:val="00BD6907"/>
    <w:rsid w:val="00BD6AFB"/>
    <w:rsid w:val="00BD6B76"/>
    <w:rsid w:val="00BD6D51"/>
    <w:rsid w:val="00BD6D64"/>
    <w:rsid w:val="00BD6DAC"/>
    <w:rsid w:val="00BD6DCD"/>
    <w:rsid w:val="00BD6DE2"/>
    <w:rsid w:val="00BD6EA8"/>
    <w:rsid w:val="00BD7060"/>
    <w:rsid w:val="00BD7146"/>
    <w:rsid w:val="00BD71B0"/>
    <w:rsid w:val="00BD71BC"/>
    <w:rsid w:val="00BD724C"/>
    <w:rsid w:val="00BD74BF"/>
    <w:rsid w:val="00BD76AB"/>
    <w:rsid w:val="00BD779D"/>
    <w:rsid w:val="00BD779F"/>
    <w:rsid w:val="00BD7931"/>
    <w:rsid w:val="00BE0121"/>
    <w:rsid w:val="00BE02DE"/>
    <w:rsid w:val="00BE03C1"/>
    <w:rsid w:val="00BE0782"/>
    <w:rsid w:val="00BE0A15"/>
    <w:rsid w:val="00BE0BBD"/>
    <w:rsid w:val="00BE0DCF"/>
    <w:rsid w:val="00BE0E4A"/>
    <w:rsid w:val="00BE11D4"/>
    <w:rsid w:val="00BE130B"/>
    <w:rsid w:val="00BE13A3"/>
    <w:rsid w:val="00BE15D6"/>
    <w:rsid w:val="00BE15EF"/>
    <w:rsid w:val="00BE1624"/>
    <w:rsid w:val="00BE172A"/>
    <w:rsid w:val="00BE1786"/>
    <w:rsid w:val="00BE17D8"/>
    <w:rsid w:val="00BE1932"/>
    <w:rsid w:val="00BE19D8"/>
    <w:rsid w:val="00BE1A64"/>
    <w:rsid w:val="00BE22D5"/>
    <w:rsid w:val="00BE23AF"/>
    <w:rsid w:val="00BE2497"/>
    <w:rsid w:val="00BE24A7"/>
    <w:rsid w:val="00BE24E2"/>
    <w:rsid w:val="00BE268F"/>
    <w:rsid w:val="00BE2B75"/>
    <w:rsid w:val="00BE2D65"/>
    <w:rsid w:val="00BE3593"/>
    <w:rsid w:val="00BE3869"/>
    <w:rsid w:val="00BE38F5"/>
    <w:rsid w:val="00BE39CA"/>
    <w:rsid w:val="00BE3BD7"/>
    <w:rsid w:val="00BE3D60"/>
    <w:rsid w:val="00BE4105"/>
    <w:rsid w:val="00BE4164"/>
    <w:rsid w:val="00BE44A4"/>
    <w:rsid w:val="00BE459E"/>
    <w:rsid w:val="00BE4672"/>
    <w:rsid w:val="00BE4677"/>
    <w:rsid w:val="00BE48BB"/>
    <w:rsid w:val="00BE492C"/>
    <w:rsid w:val="00BE4976"/>
    <w:rsid w:val="00BE4A70"/>
    <w:rsid w:val="00BE4B31"/>
    <w:rsid w:val="00BE4BA6"/>
    <w:rsid w:val="00BE4D1A"/>
    <w:rsid w:val="00BE4D2E"/>
    <w:rsid w:val="00BE5089"/>
    <w:rsid w:val="00BE51F6"/>
    <w:rsid w:val="00BE54DF"/>
    <w:rsid w:val="00BE5560"/>
    <w:rsid w:val="00BE56C7"/>
    <w:rsid w:val="00BE58C6"/>
    <w:rsid w:val="00BE5B18"/>
    <w:rsid w:val="00BE5B85"/>
    <w:rsid w:val="00BE5BCA"/>
    <w:rsid w:val="00BE5D00"/>
    <w:rsid w:val="00BE5E17"/>
    <w:rsid w:val="00BE5F5E"/>
    <w:rsid w:val="00BE608B"/>
    <w:rsid w:val="00BE61E9"/>
    <w:rsid w:val="00BE6224"/>
    <w:rsid w:val="00BE6C3C"/>
    <w:rsid w:val="00BE7196"/>
    <w:rsid w:val="00BE7348"/>
    <w:rsid w:val="00BE7354"/>
    <w:rsid w:val="00BE7C6E"/>
    <w:rsid w:val="00BE7E5C"/>
    <w:rsid w:val="00BE7E62"/>
    <w:rsid w:val="00BF017C"/>
    <w:rsid w:val="00BF0774"/>
    <w:rsid w:val="00BF0A54"/>
    <w:rsid w:val="00BF0AD3"/>
    <w:rsid w:val="00BF0B2C"/>
    <w:rsid w:val="00BF0FAD"/>
    <w:rsid w:val="00BF12BF"/>
    <w:rsid w:val="00BF133E"/>
    <w:rsid w:val="00BF13D1"/>
    <w:rsid w:val="00BF1486"/>
    <w:rsid w:val="00BF18D9"/>
    <w:rsid w:val="00BF1986"/>
    <w:rsid w:val="00BF1A21"/>
    <w:rsid w:val="00BF1A5E"/>
    <w:rsid w:val="00BF1AB7"/>
    <w:rsid w:val="00BF1AE0"/>
    <w:rsid w:val="00BF1AF6"/>
    <w:rsid w:val="00BF1AF8"/>
    <w:rsid w:val="00BF1D3F"/>
    <w:rsid w:val="00BF1D69"/>
    <w:rsid w:val="00BF1F0B"/>
    <w:rsid w:val="00BF1FFE"/>
    <w:rsid w:val="00BF23F6"/>
    <w:rsid w:val="00BF23FE"/>
    <w:rsid w:val="00BF25B6"/>
    <w:rsid w:val="00BF27ED"/>
    <w:rsid w:val="00BF2E6B"/>
    <w:rsid w:val="00BF3033"/>
    <w:rsid w:val="00BF33AF"/>
    <w:rsid w:val="00BF364D"/>
    <w:rsid w:val="00BF3718"/>
    <w:rsid w:val="00BF3ADC"/>
    <w:rsid w:val="00BF3D86"/>
    <w:rsid w:val="00BF3E4C"/>
    <w:rsid w:val="00BF3ECD"/>
    <w:rsid w:val="00BF3F37"/>
    <w:rsid w:val="00BF4327"/>
    <w:rsid w:val="00BF43D9"/>
    <w:rsid w:val="00BF48DE"/>
    <w:rsid w:val="00BF495D"/>
    <w:rsid w:val="00BF4C63"/>
    <w:rsid w:val="00BF4D2B"/>
    <w:rsid w:val="00BF5131"/>
    <w:rsid w:val="00BF525F"/>
    <w:rsid w:val="00BF548F"/>
    <w:rsid w:val="00BF5642"/>
    <w:rsid w:val="00BF574A"/>
    <w:rsid w:val="00BF59DC"/>
    <w:rsid w:val="00BF5E2F"/>
    <w:rsid w:val="00BF5E74"/>
    <w:rsid w:val="00BF5FD6"/>
    <w:rsid w:val="00BF6003"/>
    <w:rsid w:val="00BF6174"/>
    <w:rsid w:val="00BF6283"/>
    <w:rsid w:val="00BF6BA5"/>
    <w:rsid w:val="00BF70CA"/>
    <w:rsid w:val="00BF71CC"/>
    <w:rsid w:val="00BF72D7"/>
    <w:rsid w:val="00BF7795"/>
    <w:rsid w:val="00BF7BCE"/>
    <w:rsid w:val="00BF7C3D"/>
    <w:rsid w:val="00BF7DD0"/>
    <w:rsid w:val="00C003E9"/>
    <w:rsid w:val="00C006A6"/>
    <w:rsid w:val="00C00727"/>
    <w:rsid w:val="00C008C4"/>
    <w:rsid w:val="00C009E2"/>
    <w:rsid w:val="00C00A8E"/>
    <w:rsid w:val="00C00AF3"/>
    <w:rsid w:val="00C00C9F"/>
    <w:rsid w:val="00C00F03"/>
    <w:rsid w:val="00C01000"/>
    <w:rsid w:val="00C0101B"/>
    <w:rsid w:val="00C010BB"/>
    <w:rsid w:val="00C01525"/>
    <w:rsid w:val="00C0192B"/>
    <w:rsid w:val="00C019D5"/>
    <w:rsid w:val="00C01B86"/>
    <w:rsid w:val="00C01E06"/>
    <w:rsid w:val="00C01F8D"/>
    <w:rsid w:val="00C021B6"/>
    <w:rsid w:val="00C02292"/>
    <w:rsid w:val="00C022FA"/>
    <w:rsid w:val="00C02326"/>
    <w:rsid w:val="00C0234A"/>
    <w:rsid w:val="00C0278B"/>
    <w:rsid w:val="00C02C01"/>
    <w:rsid w:val="00C032C8"/>
    <w:rsid w:val="00C0331C"/>
    <w:rsid w:val="00C0332B"/>
    <w:rsid w:val="00C03376"/>
    <w:rsid w:val="00C03505"/>
    <w:rsid w:val="00C03651"/>
    <w:rsid w:val="00C038BB"/>
    <w:rsid w:val="00C03E1D"/>
    <w:rsid w:val="00C03F29"/>
    <w:rsid w:val="00C03F5C"/>
    <w:rsid w:val="00C042C6"/>
    <w:rsid w:val="00C04D6A"/>
    <w:rsid w:val="00C04DBF"/>
    <w:rsid w:val="00C04DEA"/>
    <w:rsid w:val="00C04EDF"/>
    <w:rsid w:val="00C0512D"/>
    <w:rsid w:val="00C051AC"/>
    <w:rsid w:val="00C052DE"/>
    <w:rsid w:val="00C0534B"/>
    <w:rsid w:val="00C0546D"/>
    <w:rsid w:val="00C05577"/>
    <w:rsid w:val="00C055D2"/>
    <w:rsid w:val="00C0561A"/>
    <w:rsid w:val="00C05759"/>
    <w:rsid w:val="00C059C3"/>
    <w:rsid w:val="00C05AF3"/>
    <w:rsid w:val="00C05D5E"/>
    <w:rsid w:val="00C05F16"/>
    <w:rsid w:val="00C06110"/>
    <w:rsid w:val="00C0662B"/>
    <w:rsid w:val="00C0687E"/>
    <w:rsid w:val="00C0690A"/>
    <w:rsid w:val="00C06B17"/>
    <w:rsid w:val="00C06C90"/>
    <w:rsid w:val="00C06EF1"/>
    <w:rsid w:val="00C06F36"/>
    <w:rsid w:val="00C0711F"/>
    <w:rsid w:val="00C0741C"/>
    <w:rsid w:val="00C07461"/>
    <w:rsid w:val="00C075B6"/>
    <w:rsid w:val="00C076C3"/>
    <w:rsid w:val="00C0774E"/>
    <w:rsid w:val="00C07C90"/>
    <w:rsid w:val="00C07CB9"/>
    <w:rsid w:val="00C07D32"/>
    <w:rsid w:val="00C07D6C"/>
    <w:rsid w:val="00C100F0"/>
    <w:rsid w:val="00C104CF"/>
    <w:rsid w:val="00C10783"/>
    <w:rsid w:val="00C1081C"/>
    <w:rsid w:val="00C10986"/>
    <w:rsid w:val="00C10A35"/>
    <w:rsid w:val="00C10D08"/>
    <w:rsid w:val="00C10D86"/>
    <w:rsid w:val="00C11151"/>
    <w:rsid w:val="00C11906"/>
    <w:rsid w:val="00C119ED"/>
    <w:rsid w:val="00C11A0B"/>
    <w:rsid w:val="00C120FD"/>
    <w:rsid w:val="00C12100"/>
    <w:rsid w:val="00C12414"/>
    <w:rsid w:val="00C124E1"/>
    <w:rsid w:val="00C12607"/>
    <w:rsid w:val="00C12CF8"/>
    <w:rsid w:val="00C1329C"/>
    <w:rsid w:val="00C134E0"/>
    <w:rsid w:val="00C13774"/>
    <w:rsid w:val="00C138F9"/>
    <w:rsid w:val="00C13A12"/>
    <w:rsid w:val="00C13A3B"/>
    <w:rsid w:val="00C13D13"/>
    <w:rsid w:val="00C13F2F"/>
    <w:rsid w:val="00C13FEF"/>
    <w:rsid w:val="00C14172"/>
    <w:rsid w:val="00C14409"/>
    <w:rsid w:val="00C146E2"/>
    <w:rsid w:val="00C147C1"/>
    <w:rsid w:val="00C14893"/>
    <w:rsid w:val="00C14BD5"/>
    <w:rsid w:val="00C14E65"/>
    <w:rsid w:val="00C15051"/>
    <w:rsid w:val="00C15221"/>
    <w:rsid w:val="00C15599"/>
    <w:rsid w:val="00C155BF"/>
    <w:rsid w:val="00C1585B"/>
    <w:rsid w:val="00C159B2"/>
    <w:rsid w:val="00C15D9A"/>
    <w:rsid w:val="00C15D9E"/>
    <w:rsid w:val="00C15E89"/>
    <w:rsid w:val="00C15F9E"/>
    <w:rsid w:val="00C1625E"/>
    <w:rsid w:val="00C16587"/>
    <w:rsid w:val="00C16719"/>
    <w:rsid w:val="00C168B0"/>
    <w:rsid w:val="00C16920"/>
    <w:rsid w:val="00C16A91"/>
    <w:rsid w:val="00C16AF8"/>
    <w:rsid w:val="00C16FBA"/>
    <w:rsid w:val="00C1714B"/>
    <w:rsid w:val="00C1732A"/>
    <w:rsid w:val="00C17363"/>
    <w:rsid w:val="00C173E5"/>
    <w:rsid w:val="00C17622"/>
    <w:rsid w:val="00C176F8"/>
    <w:rsid w:val="00C179F2"/>
    <w:rsid w:val="00C17BAE"/>
    <w:rsid w:val="00C17C00"/>
    <w:rsid w:val="00C17D17"/>
    <w:rsid w:val="00C17ECC"/>
    <w:rsid w:val="00C17F3B"/>
    <w:rsid w:val="00C2039F"/>
    <w:rsid w:val="00C20631"/>
    <w:rsid w:val="00C206DD"/>
    <w:rsid w:val="00C20CED"/>
    <w:rsid w:val="00C20D64"/>
    <w:rsid w:val="00C21184"/>
    <w:rsid w:val="00C211D7"/>
    <w:rsid w:val="00C21281"/>
    <w:rsid w:val="00C212DF"/>
    <w:rsid w:val="00C212E3"/>
    <w:rsid w:val="00C214D8"/>
    <w:rsid w:val="00C21623"/>
    <w:rsid w:val="00C21CBB"/>
    <w:rsid w:val="00C21CBE"/>
    <w:rsid w:val="00C2213A"/>
    <w:rsid w:val="00C221D7"/>
    <w:rsid w:val="00C22267"/>
    <w:rsid w:val="00C22373"/>
    <w:rsid w:val="00C226D9"/>
    <w:rsid w:val="00C2275E"/>
    <w:rsid w:val="00C22AC4"/>
    <w:rsid w:val="00C22C15"/>
    <w:rsid w:val="00C22C39"/>
    <w:rsid w:val="00C22E36"/>
    <w:rsid w:val="00C22F46"/>
    <w:rsid w:val="00C2338E"/>
    <w:rsid w:val="00C234BC"/>
    <w:rsid w:val="00C2381C"/>
    <w:rsid w:val="00C239E2"/>
    <w:rsid w:val="00C23C19"/>
    <w:rsid w:val="00C23C4E"/>
    <w:rsid w:val="00C23C56"/>
    <w:rsid w:val="00C23C5E"/>
    <w:rsid w:val="00C23D59"/>
    <w:rsid w:val="00C23F6B"/>
    <w:rsid w:val="00C24637"/>
    <w:rsid w:val="00C24DA3"/>
    <w:rsid w:val="00C24E23"/>
    <w:rsid w:val="00C2500E"/>
    <w:rsid w:val="00C25126"/>
    <w:rsid w:val="00C25504"/>
    <w:rsid w:val="00C255E6"/>
    <w:rsid w:val="00C2581C"/>
    <w:rsid w:val="00C25832"/>
    <w:rsid w:val="00C25871"/>
    <w:rsid w:val="00C2596E"/>
    <w:rsid w:val="00C25A0C"/>
    <w:rsid w:val="00C26542"/>
    <w:rsid w:val="00C26606"/>
    <w:rsid w:val="00C26669"/>
    <w:rsid w:val="00C266F1"/>
    <w:rsid w:val="00C269F5"/>
    <w:rsid w:val="00C26ABF"/>
    <w:rsid w:val="00C26F6E"/>
    <w:rsid w:val="00C27026"/>
    <w:rsid w:val="00C2703C"/>
    <w:rsid w:val="00C271E5"/>
    <w:rsid w:val="00C2762C"/>
    <w:rsid w:val="00C27A90"/>
    <w:rsid w:val="00C27AED"/>
    <w:rsid w:val="00C300B0"/>
    <w:rsid w:val="00C30217"/>
    <w:rsid w:val="00C30244"/>
    <w:rsid w:val="00C307D0"/>
    <w:rsid w:val="00C3082C"/>
    <w:rsid w:val="00C308F1"/>
    <w:rsid w:val="00C30A12"/>
    <w:rsid w:val="00C30E3E"/>
    <w:rsid w:val="00C30F28"/>
    <w:rsid w:val="00C30F74"/>
    <w:rsid w:val="00C31037"/>
    <w:rsid w:val="00C312A1"/>
    <w:rsid w:val="00C312EB"/>
    <w:rsid w:val="00C31314"/>
    <w:rsid w:val="00C31DC1"/>
    <w:rsid w:val="00C31F5B"/>
    <w:rsid w:val="00C31F9D"/>
    <w:rsid w:val="00C3222F"/>
    <w:rsid w:val="00C32441"/>
    <w:rsid w:val="00C3296F"/>
    <w:rsid w:val="00C32A79"/>
    <w:rsid w:val="00C32C17"/>
    <w:rsid w:val="00C32E4F"/>
    <w:rsid w:val="00C331F7"/>
    <w:rsid w:val="00C33507"/>
    <w:rsid w:val="00C3363A"/>
    <w:rsid w:val="00C33704"/>
    <w:rsid w:val="00C341F0"/>
    <w:rsid w:val="00C34229"/>
    <w:rsid w:val="00C34483"/>
    <w:rsid w:val="00C34582"/>
    <w:rsid w:val="00C34A06"/>
    <w:rsid w:val="00C34B0C"/>
    <w:rsid w:val="00C34EAC"/>
    <w:rsid w:val="00C35139"/>
    <w:rsid w:val="00C3538B"/>
    <w:rsid w:val="00C35477"/>
    <w:rsid w:val="00C3587B"/>
    <w:rsid w:val="00C35937"/>
    <w:rsid w:val="00C35DA0"/>
    <w:rsid w:val="00C35DFA"/>
    <w:rsid w:val="00C35EEB"/>
    <w:rsid w:val="00C35F8D"/>
    <w:rsid w:val="00C36083"/>
    <w:rsid w:val="00C360B8"/>
    <w:rsid w:val="00C36233"/>
    <w:rsid w:val="00C36346"/>
    <w:rsid w:val="00C3668E"/>
    <w:rsid w:val="00C3686C"/>
    <w:rsid w:val="00C368FA"/>
    <w:rsid w:val="00C36C02"/>
    <w:rsid w:val="00C36DC5"/>
    <w:rsid w:val="00C36E4A"/>
    <w:rsid w:val="00C3715C"/>
    <w:rsid w:val="00C3715D"/>
    <w:rsid w:val="00C3737A"/>
    <w:rsid w:val="00C37647"/>
    <w:rsid w:val="00C37850"/>
    <w:rsid w:val="00C37D67"/>
    <w:rsid w:val="00C37E26"/>
    <w:rsid w:val="00C37F10"/>
    <w:rsid w:val="00C400A8"/>
    <w:rsid w:val="00C40332"/>
    <w:rsid w:val="00C4066B"/>
    <w:rsid w:val="00C406D4"/>
    <w:rsid w:val="00C407AF"/>
    <w:rsid w:val="00C409B2"/>
    <w:rsid w:val="00C409C6"/>
    <w:rsid w:val="00C40DBA"/>
    <w:rsid w:val="00C41034"/>
    <w:rsid w:val="00C4113C"/>
    <w:rsid w:val="00C412E5"/>
    <w:rsid w:val="00C412E6"/>
    <w:rsid w:val="00C4132C"/>
    <w:rsid w:val="00C413D2"/>
    <w:rsid w:val="00C414EE"/>
    <w:rsid w:val="00C41ACF"/>
    <w:rsid w:val="00C41AE8"/>
    <w:rsid w:val="00C41BC2"/>
    <w:rsid w:val="00C41D18"/>
    <w:rsid w:val="00C41DD4"/>
    <w:rsid w:val="00C41ED3"/>
    <w:rsid w:val="00C41FD3"/>
    <w:rsid w:val="00C42034"/>
    <w:rsid w:val="00C4206B"/>
    <w:rsid w:val="00C42161"/>
    <w:rsid w:val="00C42218"/>
    <w:rsid w:val="00C42232"/>
    <w:rsid w:val="00C42723"/>
    <w:rsid w:val="00C42816"/>
    <w:rsid w:val="00C42895"/>
    <w:rsid w:val="00C428DF"/>
    <w:rsid w:val="00C42DA7"/>
    <w:rsid w:val="00C42EBB"/>
    <w:rsid w:val="00C4329C"/>
    <w:rsid w:val="00C43303"/>
    <w:rsid w:val="00C436BE"/>
    <w:rsid w:val="00C437DE"/>
    <w:rsid w:val="00C43A5E"/>
    <w:rsid w:val="00C43A70"/>
    <w:rsid w:val="00C43BA0"/>
    <w:rsid w:val="00C441E1"/>
    <w:rsid w:val="00C4430B"/>
    <w:rsid w:val="00C444B7"/>
    <w:rsid w:val="00C44564"/>
    <w:rsid w:val="00C44683"/>
    <w:rsid w:val="00C447BA"/>
    <w:rsid w:val="00C44B4C"/>
    <w:rsid w:val="00C44DE0"/>
    <w:rsid w:val="00C44E1E"/>
    <w:rsid w:val="00C450BC"/>
    <w:rsid w:val="00C454B1"/>
    <w:rsid w:val="00C455F6"/>
    <w:rsid w:val="00C4573E"/>
    <w:rsid w:val="00C45B96"/>
    <w:rsid w:val="00C45D78"/>
    <w:rsid w:val="00C45DCB"/>
    <w:rsid w:val="00C45E4C"/>
    <w:rsid w:val="00C45EC5"/>
    <w:rsid w:val="00C45F40"/>
    <w:rsid w:val="00C4604D"/>
    <w:rsid w:val="00C461AE"/>
    <w:rsid w:val="00C461DA"/>
    <w:rsid w:val="00C4641C"/>
    <w:rsid w:val="00C46B92"/>
    <w:rsid w:val="00C46C58"/>
    <w:rsid w:val="00C46CC1"/>
    <w:rsid w:val="00C46D00"/>
    <w:rsid w:val="00C473F7"/>
    <w:rsid w:val="00C478F6"/>
    <w:rsid w:val="00C47BCF"/>
    <w:rsid w:val="00C47C28"/>
    <w:rsid w:val="00C47CCF"/>
    <w:rsid w:val="00C47E1E"/>
    <w:rsid w:val="00C47EB7"/>
    <w:rsid w:val="00C47FEA"/>
    <w:rsid w:val="00C5010F"/>
    <w:rsid w:val="00C501A5"/>
    <w:rsid w:val="00C5025E"/>
    <w:rsid w:val="00C50486"/>
    <w:rsid w:val="00C50514"/>
    <w:rsid w:val="00C50776"/>
    <w:rsid w:val="00C50A04"/>
    <w:rsid w:val="00C50E72"/>
    <w:rsid w:val="00C50EC7"/>
    <w:rsid w:val="00C50F9A"/>
    <w:rsid w:val="00C511BA"/>
    <w:rsid w:val="00C51556"/>
    <w:rsid w:val="00C515F0"/>
    <w:rsid w:val="00C516B3"/>
    <w:rsid w:val="00C517E5"/>
    <w:rsid w:val="00C517EB"/>
    <w:rsid w:val="00C518CD"/>
    <w:rsid w:val="00C519EE"/>
    <w:rsid w:val="00C51B28"/>
    <w:rsid w:val="00C51B7B"/>
    <w:rsid w:val="00C51BA2"/>
    <w:rsid w:val="00C52210"/>
    <w:rsid w:val="00C5242E"/>
    <w:rsid w:val="00C5243E"/>
    <w:rsid w:val="00C524FB"/>
    <w:rsid w:val="00C52CCE"/>
    <w:rsid w:val="00C52CDE"/>
    <w:rsid w:val="00C52F49"/>
    <w:rsid w:val="00C52F76"/>
    <w:rsid w:val="00C530D7"/>
    <w:rsid w:val="00C530E8"/>
    <w:rsid w:val="00C5337B"/>
    <w:rsid w:val="00C53496"/>
    <w:rsid w:val="00C536F0"/>
    <w:rsid w:val="00C537B8"/>
    <w:rsid w:val="00C53804"/>
    <w:rsid w:val="00C53FFC"/>
    <w:rsid w:val="00C54312"/>
    <w:rsid w:val="00C54410"/>
    <w:rsid w:val="00C54528"/>
    <w:rsid w:val="00C546FF"/>
    <w:rsid w:val="00C54BD5"/>
    <w:rsid w:val="00C54C27"/>
    <w:rsid w:val="00C54DA6"/>
    <w:rsid w:val="00C54DBC"/>
    <w:rsid w:val="00C54DBE"/>
    <w:rsid w:val="00C54DFF"/>
    <w:rsid w:val="00C550A3"/>
    <w:rsid w:val="00C550AD"/>
    <w:rsid w:val="00C550D8"/>
    <w:rsid w:val="00C5541E"/>
    <w:rsid w:val="00C55573"/>
    <w:rsid w:val="00C557EC"/>
    <w:rsid w:val="00C558FD"/>
    <w:rsid w:val="00C55ED8"/>
    <w:rsid w:val="00C55EF0"/>
    <w:rsid w:val="00C55F72"/>
    <w:rsid w:val="00C56261"/>
    <w:rsid w:val="00C563A0"/>
    <w:rsid w:val="00C5650B"/>
    <w:rsid w:val="00C56553"/>
    <w:rsid w:val="00C56938"/>
    <w:rsid w:val="00C56BE9"/>
    <w:rsid w:val="00C56CFE"/>
    <w:rsid w:val="00C56E5C"/>
    <w:rsid w:val="00C56E7D"/>
    <w:rsid w:val="00C570C7"/>
    <w:rsid w:val="00C5720F"/>
    <w:rsid w:val="00C576F5"/>
    <w:rsid w:val="00C57C96"/>
    <w:rsid w:val="00C57CB0"/>
    <w:rsid w:val="00C57EC1"/>
    <w:rsid w:val="00C602B1"/>
    <w:rsid w:val="00C6079D"/>
    <w:rsid w:val="00C60CD5"/>
    <w:rsid w:val="00C60D0F"/>
    <w:rsid w:val="00C61161"/>
    <w:rsid w:val="00C61287"/>
    <w:rsid w:val="00C6172F"/>
    <w:rsid w:val="00C61A44"/>
    <w:rsid w:val="00C61B86"/>
    <w:rsid w:val="00C6225F"/>
    <w:rsid w:val="00C62735"/>
    <w:rsid w:val="00C62739"/>
    <w:rsid w:val="00C62746"/>
    <w:rsid w:val="00C6277A"/>
    <w:rsid w:val="00C62821"/>
    <w:rsid w:val="00C6292E"/>
    <w:rsid w:val="00C62ADE"/>
    <w:rsid w:val="00C62B9A"/>
    <w:rsid w:val="00C62D81"/>
    <w:rsid w:val="00C62E71"/>
    <w:rsid w:val="00C62F65"/>
    <w:rsid w:val="00C6348B"/>
    <w:rsid w:val="00C634C2"/>
    <w:rsid w:val="00C6350A"/>
    <w:rsid w:val="00C639DD"/>
    <w:rsid w:val="00C63C83"/>
    <w:rsid w:val="00C63F63"/>
    <w:rsid w:val="00C643A2"/>
    <w:rsid w:val="00C64567"/>
    <w:rsid w:val="00C648BC"/>
    <w:rsid w:val="00C6498F"/>
    <w:rsid w:val="00C649BE"/>
    <w:rsid w:val="00C64D10"/>
    <w:rsid w:val="00C651E2"/>
    <w:rsid w:val="00C653D6"/>
    <w:rsid w:val="00C65492"/>
    <w:rsid w:val="00C654A2"/>
    <w:rsid w:val="00C65582"/>
    <w:rsid w:val="00C65647"/>
    <w:rsid w:val="00C65B64"/>
    <w:rsid w:val="00C65D9B"/>
    <w:rsid w:val="00C65F45"/>
    <w:rsid w:val="00C661C2"/>
    <w:rsid w:val="00C66444"/>
    <w:rsid w:val="00C669CA"/>
    <w:rsid w:val="00C66A23"/>
    <w:rsid w:val="00C66A3A"/>
    <w:rsid w:val="00C66BA5"/>
    <w:rsid w:val="00C66C06"/>
    <w:rsid w:val="00C66D34"/>
    <w:rsid w:val="00C66D37"/>
    <w:rsid w:val="00C66DE2"/>
    <w:rsid w:val="00C66E49"/>
    <w:rsid w:val="00C66E55"/>
    <w:rsid w:val="00C66E60"/>
    <w:rsid w:val="00C67269"/>
    <w:rsid w:val="00C67558"/>
    <w:rsid w:val="00C67724"/>
    <w:rsid w:val="00C67761"/>
    <w:rsid w:val="00C6796F"/>
    <w:rsid w:val="00C70134"/>
    <w:rsid w:val="00C70298"/>
    <w:rsid w:val="00C7074E"/>
    <w:rsid w:val="00C708DB"/>
    <w:rsid w:val="00C709F3"/>
    <w:rsid w:val="00C70F1D"/>
    <w:rsid w:val="00C7122E"/>
    <w:rsid w:val="00C719EA"/>
    <w:rsid w:val="00C719EC"/>
    <w:rsid w:val="00C71B46"/>
    <w:rsid w:val="00C71C89"/>
    <w:rsid w:val="00C71D92"/>
    <w:rsid w:val="00C71F45"/>
    <w:rsid w:val="00C71F91"/>
    <w:rsid w:val="00C723A6"/>
    <w:rsid w:val="00C728DD"/>
    <w:rsid w:val="00C729B0"/>
    <w:rsid w:val="00C72A25"/>
    <w:rsid w:val="00C72ADA"/>
    <w:rsid w:val="00C72B7A"/>
    <w:rsid w:val="00C72C0F"/>
    <w:rsid w:val="00C72E1E"/>
    <w:rsid w:val="00C73143"/>
    <w:rsid w:val="00C736BD"/>
    <w:rsid w:val="00C73D37"/>
    <w:rsid w:val="00C73EAD"/>
    <w:rsid w:val="00C73F5F"/>
    <w:rsid w:val="00C73F68"/>
    <w:rsid w:val="00C73F9B"/>
    <w:rsid w:val="00C741A4"/>
    <w:rsid w:val="00C74347"/>
    <w:rsid w:val="00C74437"/>
    <w:rsid w:val="00C746A4"/>
    <w:rsid w:val="00C74898"/>
    <w:rsid w:val="00C748D5"/>
    <w:rsid w:val="00C749CE"/>
    <w:rsid w:val="00C74C25"/>
    <w:rsid w:val="00C74DD3"/>
    <w:rsid w:val="00C75059"/>
    <w:rsid w:val="00C75229"/>
    <w:rsid w:val="00C753B4"/>
    <w:rsid w:val="00C75459"/>
    <w:rsid w:val="00C7564D"/>
    <w:rsid w:val="00C756E8"/>
    <w:rsid w:val="00C758F8"/>
    <w:rsid w:val="00C75A81"/>
    <w:rsid w:val="00C75AE3"/>
    <w:rsid w:val="00C75CFC"/>
    <w:rsid w:val="00C75E1C"/>
    <w:rsid w:val="00C75FBB"/>
    <w:rsid w:val="00C76271"/>
    <w:rsid w:val="00C76407"/>
    <w:rsid w:val="00C76415"/>
    <w:rsid w:val="00C76455"/>
    <w:rsid w:val="00C765CF"/>
    <w:rsid w:val="00C7696C"/>
    <w:rsid w:val="00C769F5"/>
    <w:rsid w:val="00C76C63"/>
    <w:rsid w:val="00C76E4E"/>
    <w:rsid w:val="00C76FDA"/>
    <w:rsid w:val="00C77020"/>
    <w:rsid w:val="00C772FB"/>
    <w:rsid w:val="00C775AF"/>
    <w:rsid w:val="00C77792"/>
    <w:rsid w:val="00C777F5"/>
    <w:rsid w:val="00C77AD8"/>
    <w:rsid w:val="00C77AF8"/>
    <w:rsid w:val="00C77CD2"/>
    <w:rsid w:val="00C77D3B"/>
    <w:rsid w:val="00C77DBA"/>
    <w:rsid w:val="00C77E0C"/>
    <w:rsid w:val="00C77E1C"/>
    <w:rsid w:val="00C77E24"/>
    <w:rsid w:val="00C807AC"/>
    <w:rsid w:val="00C80833"/>
    <w:rsid w:val="00C808C8"/>
    <w:rsid w:val="00C80996"/>
    <w:rsid w:val="00C80A16"/>
    <w:rsid w:val="00C80C9C"/>
    <w:rsid w:val="00C80DE7"/>
    <w:rsid w:val="00C80E18"/>
    <w:rsid w:val="00C81283"/>
    <w:rsid w:val="00C813C7"/>
    <w:rsid w:val="00C815D6"/>
    <w:rsid w:val="00C816AA"/>
    <w:rsid w:val="00C8184D"/>
    <w:rsid w:val="00C81CC6"/>
    <w:rsid w:val="00C81EED"/>
    <w:rsid w:val="00C82069"/>
    <w:rsid w:val="00C8251C"/>
    <w:rsid w:val="00C82544"/>
    <w:rsid w:val="00C82569"/>
    <w:rsid w:val="00C827B2"/>
    <w:rsid w:val="00C82AA4"/>
    <w:rsid w:val="00C82C8D"/>
    <w:rsid w:val="00C82DA5"/>
    <w:rsid w:val="00C82DDF"/>
    <w:rsid w:val="00C82E39"/>
    <w:rsid w:val="00C82F22"/>
    <w:rsid w:val="00C83092"/>
    <w:rsid w:val="00C830D8"/>
    <w:rsid w:val="00C831BE"/>
    <w:rsid w:val="00C8344E"/>
    <w:rsid w:val="00C838FB"/>
    <w:rsid w:val="00C83E5B"/>
    <w:rsid w:val="00C840CD"/>
    <w:rsid w:val="00C84574"/>
    <w:rsid w:val="00C8481D"/>
    <w:rsid w:val="00C84F53"/>
    <w:rsid w:val="00C850F9"/>
    <w:rsid w:val="00C85194"/>
    <w:rsid w:val="00C85298"/>
    <w:rsid w:val="00C85363"/>
    <w:rsid w:val="00C854A9"/>
    <w:rsid w:val="00C8578E"/>
    <w:rsid w:val="00C8583C"/>
    <w:rsid w:val="00C85CA9"/>
    <w:rsid w:val="00C85E33"/>
    <w:rsid w:val="00C8640E"/>
    <w:rsid w:val="00C8659C"/>
    <w:rsid w:val="00C8668A"/>
    <w:rsid w:val="00C866DA"/>
    <w:rsid w:val="00C8670C"/>
    <w:rsid w:val="00C86A8B"/>
    <w:rsid w:val="00C86F04"/>
    <w:rsid w:val="00C874F5"/>
    <w:rsid w:val="00C87594"/>
    <w:rsid w:val="00C8794D"/>
    <w:rsid w:val="00C87B8B"/>
    <w:rsid w:val="00C87C02"/>
    <w:rsid w:val="00C87D34"/>
    <w:rsid w:val="00C87DC7"/>
    <w:rsid w:val="00C87DD9"/>
    <w:rsid w:val="00C87F52"/>
    <w:rsid w:val="00C9006F"/>
    <w:rsid w:val="00C9030F"/>
    <w:rsid w:val="00C903FE"/>
    <w:rsid w:val="00C90493"/>
    <w:rsid w:val="00C90600"/>
    <w:rsid w:val="00C90697"/>
    <w:rsid w:val="00C9096B"/>
    <w:rsid w:val="00C90A9D"/>
    <w:rsid w:val="00C90B4E"/>
    <w:rsid w:val="00C90E90"/>
    <w:rsid w:val="00C91239"/>
    <w:rsid w:val="00C9144D"/>
    <w:rsid w:val="00C9166B"/>
    <w:rsid w:val="00C91720"/>
    <w:rsid w:val="00C91893"/>
    <w:rsid w:val="00C91BCE"/>
    <w:rsid w:val="00C9273A"/>
    <w:rsid w:val="00C927D8"/>
    <w:rsid w:val="00C92B31"/>
    <w:rsid w:val="00C92B9B"/>
    <w:rsid w:val="00C9354F"/>
    <w:rsid w:val="00C936EF"/>
    <w:rsid w:val="00C939BE"/>
    <w:rsid w:val="00C93D69"/>
    <w:rsid w:val="00C93FA8"/>
    <w:rsid w:val="00C94218"/>
    <w:rsid w:val="00C94342"/>
    <w:rsid w:val="00C945C8"/>
    <w:rsid w:val="00C94678"/>
    <w:rsid w:val="00C9477D"/>
    <w:rsid w:val="00C949ED"/>
    <w:rsid w:val="00C94AB8"/>
    <w:rsid w:val="00C95005"/>
    <w:rsid w:val="00C95214"/>
    <w:rsid w:val="00C95523"/>
    <w:rsid w:val="00C95749"/>
    <w:rsid w:val="00C95887"/>
    <w:rsid w:val="00C959D4"/>
    <w:rsid w:val="00C95ACA"/>
    <w:rsid w:val="00C95B54"/>
    <w:rsid w:val="00C95C83"/>
    <w:rsid w:val="00C95E36"/>
    <w:rsid w:val="00C95F4C"/>
    <w:rsid w:val="00C95FCE"/>
    <w:rsid w:val="00C967CA"/>
    <w:rsid w:val="00C969BF"/>
    <w:rsid w:val="00C96C04"/>
    <w:rsid w:val="00C96C67"/>
    <w:rsid w:val="00C9735B"/>
    <w:rsid w:val="00C9760B"/>
    <w:rsid w:val="00C97613"/>
    <w:rsid w:val="00C97926"/>
    <w:rsid w:val="00C979AD"/>
    <w:rsid w:val="00C97EDF"/>
    <w:rsid w:val="00CA0174"/>
    <w:rsid w:val="00CA0386"/>
    <w:rsid w:val="00CA043B"/>
    <w:rsid w:val="00CA05B6"/>
    <w:rsid w:val="00CA05CD"/>
    <w:rsid w:val="00CA0897"/>
    <w:rsid w:val="00CA0CF8"/>
    <w:rsid w:val="00CA131D"/>
    <w:rsid w:val="00CA14F9"/>
    <w:rsid w:val="00CA166D"/>
    <w:rsid w:val="00CA1739"/>
    <w:rsid w:val="00CA1869"/>
    <w:rsid w:val="00CA1946"/>
    <w:rsid w:val="00CA19E0"/>
    <w:rsid w:val="00CA1EB3"/>
    <w:rsid w:val="00CA1FB9"/>
    <w:rsid w:val="00CA204E"/>
    <w:rsid w:val="00CA231F"/>
    <w:rsid w:val="00CA26AB"/>
    <w:rsid w:val="00CA2705"/>
    <w:rsid w:val="00CA27CB"/>
    <w:rsid w:val="00CA2CFA"/>
    <w:rsid w:val="00CA32B2"/>
    <w:rsid w:val="00CA3C9C"/>
    <w:rsid w:val="00CA41BD"/>
    <w:rsid w:val="00CA4560"/>
    <w:rsid w:val="00CA45D0"/>
    <w:rsid w:val="00CA4727"/>
    <w:rsid w:val="00CA4AFC"/>
    <w:rsid w:val="00CA4D4E"/>
    <w:rsid w:val="00CA4EF3"/>
    <w:rsid w:val="00CA5024"/>
    <w:rsid w:val="00CA5388"/>
    <w:rsid w:val="00CA590C"/>
    <w:rsid w:val="00CA5DFC"/>
    <w:rsid w:val="00CA5E3F"/>
    <w:rsid w:val="00CA6039"/>
    <w:rsid w:val="00CA623C"/>
    <w:rsid w:val="00CA62A0"/>
    <w:rsid w:val="00CA6396"/>
    <w:rsid w:val="00CA6613"/>
    <w:rsid w:val="00CA6818"/>
    <w:rsid w:val="00CA6F48"/>
    <w:rsid w:val="00CA70EF"/>
    <w:rsid w:val="00CA7252"/>
    <w:rsid w:val="00CA726C"/>
    <w:rsid w:val="00CA741B"/>
    <w:rsid w:val="00CA748D"/>
    <w:rsid w:val="00CA7575"/>
    <w:rsid w:val="00CA75AD"/>
    <w:rsid w:val="00CA76A6"/>
    <w:rsid w:val="00CA76E5"/>
    <w:rsid w:val="00CA777A"/>
    <w:rsid w:val="00CA7AB6"/>
    <w:rsid w:val="00CA7D19"/>
    <w:rsid w:val="00CA7ED7"/>
    <w:rsid w:val="00CB000B"/>
    <w:rsid w:val="00CB0367"/>
    <w:rsid w:val="00CB046D"/>
    <w:rsid w:val="00CB04D4"/>
    <w:rsid w:val="00CB0663"/>
    <w:rsid w:val="00CB08A6"/>
    <w:rsid w:val="00CB0C43"/>
    <w:rsid w:val="00CB0E5A"/>
    <w:rsid w:val="00CB1087"/>
    <w:rsid w:val="00CB157E"/>
    <w:rsid w:val="00CB15A2"/>
    <w:rsid w:val="00CB15C6"/>
    <w:rsid w:val="00CB1617"/>
    <w:rsid w:val="00CB16C1"/>
    <w:rsid w:val="00CB1881"/>
    <w:rsid w:val="00CB1A35"/>
    <w:rsid w:val="00CB1E1F"/>
    <w:rsid w:val="00CB1E49"/>
    <w:rsid w:val="00CB1F4C"/>
    <w:rsid w:val="00CB24CB"/>
    <w:rsid w:val="00CB2698"/>
    <w:rsid w:val="00CB28D4"/>
    <w:rsid w:val="00CB2B6D"/>
    <w:rsid w:val="00CB2BDB"/>
    <w:rsid w:val="00CB2D06"/>
    <w:rsid w:val="00CB2F73"/>
    <w:rsid w:val="00CB2FF7"/>
    <w:rsid w:val="00CB3163"/>
    <w:rsid w:val="00CB31DB"/>
    <w:rsid w:val="00CB356B"/>
    <w:rsid w:val="00CB366D"/>
    <w:rsid w:val="00CB3A25"/>
    <w:rsid w:val="00CB3B28"/>
    <w:rsid w:val="00CB3C5B"/>
    <w:rsid w:val="00CB3DF9"/>
    <w:rsid w:val="00CB3F1B"/>
    <w:rsid w:val="00CB41D3"/>
    <w:rsid w:val="00CB431F"/>
    <w:rsid w:val="00CB47A0"/>
    <w:rsid w:val="00CB495B"/>
    <w:rsid w:val="00CB49BE"/>
    <w:rsid w:val="00CB513E"/>
    <w:rsid w:val="00CB5465"/>
    <w:rsid w:val="00CB56E3"/>
    <w:rsid w:val="00CB5701"/>
    <w:rsid w:val="00CB5750"/>
    <w:rsid w:val="00CB5A5D"/>
    <w:rsid w:val="00CB5BA7"/>
    <w:rsid w:val="00CB5C0B"/>
    <w:rsid w:val="00CB6216"/>
    <w:rsid w:val="00CB645C"/>
    <w:rsid w:val="00CB6596"/>
    <w:rsid w:val="00CB6667"/>
    <w:rsid w:val="00CB66FC"/>
    <w:rsid w:val="00CB688B"/>
    <w:rsid w:val="00CB6E3A"/>
    <w:rsid w:val="00CB6F5A"/>
    <w:rsid w:val="00CB6F6A"/>
    <w:rsid w:val="00CB7405"/>
    <w:rsid w:val="00CB782C"/>
    <w:rsid w:val="00CB7A06"/>
    <w:rsid w:val="00CB7AC6"/>
    <w:rsid w:val="00CB7D46"/>
    <w:rsid w:val="00CB7D53"/>
    <w:rsid w:val="00CB7D70"/>
    <w:rsid w:val="00CB7E1F"/>
    <w:rsid w:val="00CB7E3F"/>
    <w:rsid w:val="00CB7E88"/>
    <w:rsid w:val="00CC031E"/>
    <w:rsid w:val="00CC05A4"/>
    <w:rsid w:val="00CC0C98"/>
    <w:rsid w:val="00CC0CDA"/>
    <w:rsid w:val="00CC0D21"/>
    <w:rsid w:val="00CC14A4"/>
    <w:rsid w:val="00CC1686"/>
    <w:rsid w:val="00CC1D7E"/>
    <w:rsid w:val="00CC1E6B"/>
    <w:rsid w:val="00CC1F91"/>
    <w:rsid w:val="00CC1FC7"/>
    <w:rsid w:val="00CC2108"/>
    <w:rsid w:val="00CC21ED"/>
    <w:rsid w:val="00CC221D"/>
    <w:rsid w:val="00CC2459"/>
    <w:rsid w:val="00CC24A1"/>
    <w:rsid w:val="00CC2626"/>
    <w:rsid w:val="00CC2757"/>
    <w:rsid w:val="00CC2B6C"/>
    <w:rsid w:val="00CC2C17"/>
    <w:rsid w:val="00CC2E7E"/>
    <w:rsid w:val="00CC2EBD"/>
    <w:rsid w:val="00CC3149"/>
    <w:rsid w:val="00CC3245"/>
    <w:rsid w:val="00CC33CA"/>
    <w:rsid w:val="00CC3504"/>
    <w:rsid w:val="00CC38C8"/>
    <w:rsid w:val="00CC3970"/>
    <w:rsid w:val="00CC39B3"/>
    <w:rsid w:val="00CC3C50"/>
    <w:rsid w:val="00CC3C8F"/>
    <w:rsid w:val="00CC3F69"/>
    <w:rsid w:val="00CC3F83"/>
    <w:rsid w:val="00CC441A"/>
    <w:rsid w:val="00CC45A3"/>
    <w:rsid w:val="00CC4753"/>
    <w:rsid w:val="00CC47A8"/>
    <w:rsid w:val="00CC4905"/>
    <w:rsid w:val="00CC49E7"/>
    <w:rsid w:val="00CC4A11"/>
    <w:rsid w:val="00CC5055"/>
    <w:rsid w:val="00CC5072"/>
    <w:rsid w:val="00CC554B"/>
    <w:rsid w:val="00CC55DE"/>
    <w:rsid w:val="00CC56FF"/>
    <w:rsid w:val="00CC5D6F"/>
    <w:rsid w:val="00CC61DB"/>
    <w:rsid w:val="00CC6201"/>
    <w:rsid w:val="00CC6246"/>
    <w:rsid w:val="00CC67DB"/>
    <w:rsid w:val="00CC6A00"/>
    <w:rsid w:val="00CC6B88"/>
    <w:rsid w:val="00CC6C27"/>
    <w:rsid w:val="00CC6C5B"/>
    <w:rsid w:val="00CC6CBE"/>
    <w:rsid w:val="00CC6CD2"/>
    <w:rsid w:val="00CC6E43"/>
    <w:rsid w:val="00CC6E75"/>
    <w:rsid w:val="00CC6F88"/>
    <w:rsid w:val="00CC729E"/>
    <w:rsid w:val="00CC72A0"/>
    <w:rsid w:val="00CC7434"/>
    <w:rsid w:val="00CC76A1"/>
    <w:rsid w:val="00CC7A19"/>
    <w:rsid w:val="00CC7B9B"/>
    <w:rsid w:val="00CD00A8"/>
    <w:rsid w:val="00CD03BB"/>
    <w:rsid w:val="00CD0592"/>
    <w:rsid w:val="00CD0717"/>
    <w:rsid w:val="00CD0B0B"/>
    <w:rsid w:val="00CD0EC6"/>
    <w:rsid w:val="00CD0FE9"/>
    <w:rsid w:val="00CD10D5"/>
    <w:rsid w:val="00CD12BD"/>
    <w:rsid w:val="00CD1583"/>
    <w:rsid w:val="00CD165C"/>
    <w:rsid w:val="00CD1ED2"/>
    <w:rsid w:val="00CD204C"/>
    <w:rsid w:val="00CD2177"/>
    <w:rsid w:val="00CD237D"/>
    <w:rsid w:val="00CD2398"/>
    <w:rsid w:val="00CD23AF"/>
    <w:rsid w:val="00CD2693"/>
    <w:rsid w:val="00CD2861"/>
    <w:rsid w:val="00CD2A89"/>
    <w:rsid w:val="00CD34F9"/>
    <w:rsid w:val="00CD35D5"/>
    <w:rsid w:val="00CD3693"/>
    <w:rsid w:val="00CD36E2"/>
    <w:rsid w:val="00CD3779"/>
    <w:rsid w:val="00CD37B1"/>
    <w:rsid w:val="00CD3BD4"/>
    <w:rsid w:val="00CD3C37"/>
    <w:rsid w:val="00CD3E9C"/>
    <w:rsid w:val="00CD3F8C"/>
    <w:rsid w:val="00CD4085"/>
    <w:rsid w:val="00CD40EC"/>
    <w:rsid w:val="00CD4335"/>
    <w:rsid w:val="00CD440A"/>
    <w:rsid w:val="00CD4657"/>
    <w:rsid w:val="00CD48C8"/>
    <w:rsid w:val="00CD4B29"/>
    <w:rsid w:val="00CD4BED"/>
    <w:rsid w:val="00CD4C05"/>
    <w:rsid w:val="00CD4CEE"/>
    <w:rsid w:val="00CD4DB7"/>
    <w:rsid w:val="00CD4FA9"/>
    <w:rsid w:val="00CD50BC"/>
    <w:rsid w:val="00CD5569"/>
    <w:rsid w:val="00CD5580"/>
    <w:rsid w:val="00CD558A"/>
    <w:rsid w:val="00CD5ADB"/>
    <w:rsid w:val="00CD5E3C"/>
    <w:rsid w:val="00CD5E7D"/>
    <w:rsid w:val="00CD5EDC"/>
    <w:rsid w:val="00CD5F2B"/>
    <w:rsid w:val="00CD60F7"/>
    <w:rsid w:val="00CD6190"/>
    <w:rsid w:val="00CD626C"/>
    <w:rsid w:val="00CD6659"/>
    <w:rsid w:val="00CD6999"/>
    <w:rsid w:val="00CD6F51"/>
    <w:rsid w:val="00CD724D"/>
    <w:rsid w:val="00CD73FB"/>
    <w:rsid w:val="00CD7A68"/>
    <w:rsid w:val="00CD7C3A"/>
    <w:rsid w:val="00CD7CEC"/>
    <w:rsid w:val="00CD7DBD"/>
    <w:rsid w:val="00CD7F73"/>
    <w:rsid w:val="00CE0087"/>
    <w:rsid w:val="00CE00B2"/>
    <w:rsid w:val="00CE057C"/>
    <w:rsid w:val="00CE05CA"/>
    <w:rsid w:val="00CE0771"/>
    <w:rsid w:val="00CE09F1"/>
    <w:rsid w:val="00CE0A31"/>
    <w:rsid w:val="00CE0BCB"/>
    <w:rsid w:val="00CE0CCB"/>
    <w:rsid w:val="00CE0D5D"/>
    <w:rsid w:val="00CE0F32"/>
    <w:rsid w:val="00CE0FE2"/>
    <w:rsid w:val="00CE0FF0"/>
    <w:rsid w:val="00CE1897"/>
    <w:rsid w:val="00CE190B"/>
    <w:rsid w:val="00CE19C2"/>
    <w:rsid w:val="00CE1F12"/>
    <w:rsid w:val="00CE224B"/>
    <w:rsid w:val="00CE2295"/>
    <w:rsid w:val="00CE2432"/>
    <w:rsid w:val="00CE25B3"/>
    <w:rsid w:val="00CE25BD"/>
    <w:rsid w:val="00CE2C07"/>
    <w:rsid w:val="00CE2C33"/>
    <w:rsid w:val="00CE2EC7"/>
    <w:rsid w:val="00CE3394"/>
    <w:rsid w:val="00CE33AD"/>
    <w:rsid w:val="00CE3573"/>
    <w:rsid w:val="00CE35B3"/>
    <w:rsid w:val="00CE384F"/>
    <w:rsid w:val="00CE38C6"/>
    <w:rsid w:val="00CE390F"/>
    <w:rsid w:val="00CE3A5F"/>
    <w:rsid w:val="00CE3C1A"/>
    <w:rsid w:val="00CE486A"/>
    <w:rsid w:val="00CE4996"/>
    <w:rsid w:val="00CE4B22"/>
    <w:rsid w:val="00CE4D99"/>
    <w:rsid w:val="00CE4E10"/>
    <w:rsid w:val="00CE4F19"/>
    <w:rsid w:val="00CE4F9B"/>
    <w:rsid w:val="00CE4FAA"/>
    <w:rsid w:val="00CE5153"/>
    <w:rsid w:val="00CE541F"/>
    <w:rsid w:val="00CE54DF"/>
    <w:rsid w:val="00CE5675"/>
    <w:rsid w:val="00CE5891"/>
    <w:rsid w:val="00CE5A12"/>
    <w:rsid w:val="00CE5B69"/>
    <w:rsid w:val="00CE5C7F"/>
    <w:rsid w:val="00CE5D05"/>
    <w:rsid w:val="00CE5DE9"/>
    <w:rsid w:val="00CE5E9C"/>
    <w:rsid w:val="00CE5F7B"/>
    <w:rsid w:val="00CE6059"/>
    <w:rsid w:val="00CE63E6"/>
    <w:rsid w:val="00CE6944"/>
    <w:rsid w:val="00CE696E"/>
    <w:rsid w:val="00CE6C6B"/>
    <w:rsid w:val="00CE6CF0"/>
    <w:rsid w:val="00CE6DA2"/>
    <w:rsid w:val="00CE6E9F"/>
    <w:rsid w:val="00CE6F70"/>
    <w:rsid w:val="00CE7097"/>
    <w:rsid w:val="00CE72EB"/>
    <w:rsid w:val="00CE769D"/>
    <w:rsid w:val="00CE7AEF"/>
    <w:rsid w:val="00CE7D82"/>
    <w:rsid w:val="00CE7EDE"/>
    <w:rsid w:val="00CE7EF6"/>
    <w:rsid w:val="00CF0095"/>
    <w:rsid w:val="00CF0197"/>
    <w:rsid w:val="00CF02B7"/>
    <w:rsid w:val="00CF042F"/>
    <w:rsid w:val="00CF059F"/>
    <w:rsid w:val="00CF05BF"/>
    <w:rsid w:val="00CF05DF"/>
    <w:rsid w:val="00CF0621"/>
    <w:rsid w:val="00CF066F"/>
    <w:rsid w:val="00CF076C"/>
    <w:rsid w:val="00CF07A0"/>
    <w:rsid w:val="00CF0A2C"/>
    <w:rsid w:val="00CF0A56"/>
    <w:rsid w:val="00CF0C3C"/>
    <w:rsid w:val="00CF0D72"/>
    <w:rsid w:val="00CF0DEA"/>
    <w:rsid w:val="00CF0F5B"/>
    <w:rsid w:val="00CF1012"/>
    <w:rsid w:val="00CF102B"/>
    <w:rsid w:val="00CF1162"/>
    <w:rsid w:val="00CF141E"/>
    <w:rsid w:val="00CF1E8C"/>
    <w:rsid w:val="00CF1F83"/>
    <w:rsid w:val="00CF1FCB"/>
    <w:rsid w:val="00CF22E8"/>
    <w:rsid w:val="00CF26B9"/>
    <w:rsid w:val="00CF2774"/>
    <w:rsid w:val="00CF2E19"/>
    <w:rsid w:val="00CF2E6A"/>
    <w:rsid w:val="00CF2F70"/>
    <w:rsid w:val="00CF30AA"/>
    <w:rsid w:val="00CF31F6"/>
    <w:rsid w:val="00CF323D"/>
    <w:rsid w:val="00CF3341"/>
    <w:rsid w:val="00CF3417"/>
    <w:rsid w:val="00CF3423"/>
    <w:rsid w:val="00CF36A8"/>
    <w:rsid w:val="00CF3722"/>
    <w:rsid w:val="00CF38D4"/>
    <w:rsid w:val="00CF3ACE"/>
    <w:rsid w:val="00CF3B7C"/>
    <w:rsid w:val="00CF3BD0"/>
    <w:rsid w:val="00CF3E30"/>
    <w:rsid w:val="00CF42EC"/>
    <w:rsid w:val="00CF4449"/>
    <w:rsid w:val="00CF4453"/>
    <w:rsid w:val="00CF4EC7"/>
    <w:rsid w:val="00CF4FC3"/>
    <w:rsid w:val="00CF5273"/>
    <w:rsid w:val="00CF5457"/>
    <w:rsid w:val="00CF55FA"/>
    <w:rsid w:val="00CF577F"/>
    <w:rsid w:val="00CF59C9"/>
    <w:rsid w:val="00CF5C1D"/>
    <w:rsid w:val="00CF5D7A"/>
    <w:rsid w:val="00CF5E39"/>
    <w:rsid w:val="00CF6397"/>
    <w:rsid w:val="00CF65C7"/>
    <w:rsid w:val="00CF6980"/>
    <w:rsid w:val="00CF6A81"/>
    <w:rsid w:val="00CF6D99"/>
    <w:rsid w:val="00CF713B"/>
    <w:rsid w:val="00CF71F6"/>
    <w:rsid w:val="00CF767C"/>
    <w:rsid w:val="00CF7826"/>
    <w:rsid w:val="00CF7A3E"/>
    <w:rsid w:val="00CF7A5B"/>
    <w:rsid w:val="00CF7B54"/>
    <w:rsid w:val="00CF7BC4"/>
    <w:rsid w:val="00CF7DED"/>
    <w:rsid w:val="00D005D7"/>
    <w:rsid w:val="00D005E2"/>
    <w:rsid w:val="00D00D09"/>
    <w:rsid w:val="00D00DA7"/>
    <w:rsid w:val="00D00F8C"/>
    <w:rsid w:val="00D01C27"/>
    <w:rsid w:val="00D01D43"/>
    <w:rsid w:val="00D01EB4"/>
    <w:rsid w:val="00D01F30"/>
    <w:rsid w:val="00D0205E"/>
    <w:rsid w:val="00D0214E"/>
    <w:rsid w:val="00D021E3"/>
    <w:rsid w:val="00D02231"/>
    <w:rsid w:val="00D022C8"/>
    <w:rsid w:val="00D02488"/>
    <w:rsid w:val="00D025A4"/>
    <w:rsid w:val="00D02A4A"/>
    <w:rsid w:val="00D02BD0"/>
    <w:rsid w:val="00D02BED"/>
    <w:rsid w:val="00D02ECF"/>
    <w:rsid w:val="00D02FA7"/>
    <w:rsid w:val="00D03173"/>
    <w:rsid w:val="00D0371A"/>
    <w:rsid w:val="00D038E8"/>
    <w:rsid w:val="00D0396D"/>
    <w:rsid w:val="00D03D9F"/>
    <w:rsid w:val="00D03DA3"/>
    <w:rsid w:val="00D03FF6"/>
    <w:rsid w:val="00D044CC"/>
    <w:rsid w:val="00D044DF"/>
    <w:rsid w:val="00D044E7"/>
    <w:rsid w:val="00D0491E"/>
    <w:rsid w:val="00D049C7"/>
    <w:rsid w:val="00D049FF"/>
    <w:rsid w:val="00D04EDD"/>
    <w:rsid w:val="00D05072"/>
    <w:rsid w:val="00D05311"/>
    <w:rsid w:val="00D0535E"/>
    <w:rsid w:val="00D05877"/>
    <w:rsid w:val="00D05B05"/>
    <w:rsid w:val="00D05B29"/>
    <w:rsid w:val="00D05C80"/>
    <w:rsid w:val="00D05FD7"/>
    <w:rsid w:val="00D060F7"/>
    <w:rsid w:val="00D062DA"/>
    <w:rsid w:val="00D0634E"/>
    <w:rsid w:val="00D06475"/>
    <w:rsid w:val="00D065CE"/>
    <w:rsid w:val="00D0661F"/>
    <w:rsid w:val="00D068CF"/>
    <w:rsid w:val="00D068FD"/>
    <w:rsid w:val="00D06A8C"/>
    <w:rsid w:val="00D06F96"/>
    <w:rsid w:val="00D07385"/>
    <w:rsid w:val="00D073B0"/>
    <w:rsid w:val="00D07562"/>
    <w:rsid w:val="00D0783B"/>
    <w:rsid w:val="00D07875"/>
    <w:rsid w:val="00D078E7"/>
    <w:rsid w:val="00D07962"/>
    <w:rsid w:val="00D079B8"/>
    <w:rsid w:val="00D07F57"/>
    <w:rsid w:val="00D07F5C"/>
    <w:rsid w:val="00D07F94"/>
    <w:rsid w:val="00D10726"/>
    <w:rsid w:val="00D10A31"/>
    <w:rsid w:val="00D10B0C"/>
    <w:rsid w:val="00D1103E"/>
    <w:rsid w:val="00D1133D"/>
    <w:rsid w:val="00D113C4"/>
    <w:rsid w:val="00D116AB"/>
    <w:rsid w:val="00D11770"/>
    <w:rsid w:val="00D11914"/>
    <w:rsid w:val="00D11A01"/>
    <w:rsid w:val="00D11A2A"/>
    <w:rsid w:val="00D11C20"/>
    <w:rsid w:val="00D11DB2"/>
    <w:rsid w:val="00D11E7B"/>
    <w:rsid w:val="00D11F1C"/>
    <w:rsid w:val="00D12053"/>
    <w:rsid w:val="00D122EA"/>
    <w:rsid w:val="00D125BA"/>
    <w:rsid w:val="00D12A07"/>
    <w:rsid w:val="00D12A57"/>
    <w:rsid w:val="00D12D65"/>
    <w:rsid w:val="00D12E3C"/>
    <w:rsid w:val="00D12F39"/>
    <w:rsid w:val="00D13357"/>
    <w:rsid w:val="00D13540"/>
    <w:rsid w:val="00D13760"/>
    <w:rsid w:val="00D1394B"/>
    <w:rsid w:val="00D13D79"/>
    <w:rsid w:val="00D13D80"/>
    <w:rsid w:val="00D13DCC"/>
    <w:rsid w:val="00D13EEC"/>
    <w:rsid w:val="00D14043"/>
    <w:rsid w:val="00D14197"/>
    <w:rsid w:val="00D143C7"/>
    <w:rsid w:val="00D144E9"/>
    <w:rsid w:val="00D145F9"/>
    <w:rsid w:val="00D147AA"/>
    <w:rsid w:val="00D14937"/>
    <w:rsid w:val="00D14945"/>
    <w:rsid w:val="00D14BAE"/>
    <w:rsid w:val="00D14C8A"/>
    <w:rsid w:val="00D14EB5"/>
    <w:rsid w:val="00D15053"/>
    <w:rsid w:val="00D151CB"/>
    <w:rsid w:val="00D15239"/>
    <w:rsid w:val="00D1526E"/>
    <w:rsid w:val="00D15313"/>
    <w:rsid w:val="00D1586E"/>
    <w:rsid w:val="00D15922"/>
    <w:rsid w:val="00D15A30"/>
    <w:rsid w:val="00D15A4A"/>
    <w:rsid w:val="00D15AEE"/>
    <w:rsid w:val="00D15E4A"/>
    <w:rsid w:val="00D16370"/>
    <w:rsid w:val="00D16463"/>
    <w:rsid w:val="00D16496"/>
    <w:rsid w:val="00D165FB"/>
    <w:rsid w:val="00D16716"/>
    <w:rsid w:val="00D16C62"/>
    <w:rsid w:val="00D1725B"/>
    <w:rsid w:val="00D1733B"/>
    <w:rsid w:val="00D17487"/>
    <w:rsid w:val="00D1768F"/>
    <w:rsid w:val="00D177E4"/>
    <w:rsid w:val="00D17827"/>
    <w:rsid w:val="00D17840"/>
    <w:rsid w:val="00D17AC6"/>
    <w:rsid w:val="00D17AF0"/>
    <w:rsid w:val="00D17AF4"/>
    <w:rsid w:val="00D2006A"/>
    <w:rsid w:val="00D201A0"/>
    <w:rsid w:val="00D2064C"/>
    <w:rsid w:val="00D207F6"/>
    <w:rsid w:val="00D20887"/>
    <w:rsid w:val="00D20BD6"/>
    <w:rsid w:val="00D20C0C"/>
    <w:rsid w:val="00D20CDC"/>
    <w:rsid w:val="00D20E4B"/>
    <w:rsid w:val="00D20E89"/>
    <w:rsid w:val="00D20F32"/>
    <w:rsid w:val="00D21240"/>
    <w:rsid w:val="00D21751"/>
    <w:rsid w:val="00D217FD"/>
    <w:rsid w:val="00D219AC"/>
    <w:rsid w:val="00D21A33"/>
    <w:rsid w:val="00D21D05"/>
    <w:rsid w:val="00D22078"/>
    <w:rsid w:val="00D22524"/>
    <w:rsid w:val="00D2260D"/>
    <w:rsid w:val="00D22868"/>
    <w:rsid w:val="00D22882"/>
    <w:rsid w:val="00D22956"/>
    <w:rsid w:val="00D22BDF"/>
    <w:rsid w:val="00D22C55"/>
    <w:rsid w:val="00D22DAB"/>
    <w:rsid w:val="00D22FBE"/>
    <w:rsid w:val="00D23228"/>
    <w:rsid w:val="00D2335C"/>
    <w:rsid w:val="00D23451"/>
    <w:rsid w:val="00D23981"/>
    <w:rsid w:val="00D239B1"/>
    <w:rsid w:val="00D23E23"/>
    <w:rsid w:val="00D24042"/>
    <w:rsid w:val="00D24304"/>
    <w:rsid w:val="00D247AD"/>
    <w:rsid w:val="00D24852"/>
    <w:rsid w:val="00D24ABE"/>
    <w:rsid w:val="00D24C45"/>
    <w:rsid w:val="00D24DD6"/>
    <w:rsid w:val="00D25097"/>
    <w:rsid w:val="00D25098"/>
    <w:rsid w:val="00D2529A"/>
    <w:rsid w:val="00D2547E"/>
    <w:rsid w:val="00D25491"/>
    <w:rsid w:val="00D25584"/>
    <w:rsid w:val="00D257D4"/>
    <w:rsid w:val="00D261A8"/>
    <w:rsid w:val="00D2633C"/>
    <w:rsid w:val="00D26421"/>
    <w:rsid w:val="00D268CC"/>
    <w:rsid w:val="00D26C8E"/>
    <w:rsid w:val="00D26D39"/>
    <w:rsid w:val="00D26DB5"/>
    <w:rsid w:val="00D26DF7"/>
    <w:rsid w:val="00D2701A"/>
    <w:rsid w:val="00D27213"/>
    <w:rsid w:val="00D27594"/>
    <w:rsid w:val="00D27C7E"/>
    <w:rsid w:val="00D30353"/>
    <w:rsid w:val="00D303C2"/>
    <w:rsid w:val="00D303DD"/>
    <w:rsid w:val="00D30536"/>
    <w:rsid w:val="00D305CA"/>
    <w:rsid w:val="00D30964"/>
    <w:rsid w:val="00D309A9"/>
    <w:rsid w:val="00D30D2A"/>
    <w:rsid w:val="00D30DA3"/>
    <w:rsid w:val="00D30FF4"/>
    <w:rsid w:val="00D3108E"/>
    <w:rsid w:val="00D31242"/>
    <w:rsid w:val="00D312B4"/>
    <w:rsid w:val="00D313E6"/>
    <w:rsid w:val="00D313E9"/>
    <w:rsid w:val="00D315CD"/>
    <w:rsid w:val="00D319F5"/>
    <w:rsid w:val="00D31BDC"/>
    <w:rsid w:val="00D31CAC"/>
    <w:rsid w:val="00D31D25"/>
    <w:rsid w:val="00D31D95"/>
    <w:rsid w:val="00D320DE"/>
    <w:rsid w:val="00D3210B"/>
    <w:rsid w:val="00D3223B"/>
    <w:rsid w:val="00D32491"/>
    <w:rsid w:val="00D3271C"/>
    <w:rsid w:val="00D3273F"/>
    <w:rsid w:val="00D32923"/>
    <w:rsid w:val="00D32975"/>
    <w:rsid w:val="00D32981"/>
    <w:rsid w:val="00D32B9B"/>
    <w:rsid w:val="00D32BFA"/>
    <w:rsid w:val="00D33162"/>
    <w:rsid w:val="00D33508"/>
    <w:rsid w:val="00D337BD"/>
    <w:rsid w:val="00D33BC4"/>
    <w:rsid w:val="00D33C3C"/>
    <w:rsid w:val="00D33E61"/>
    <w:rsid w:val="00D33F45"/>
    <w:rsid w:val="00D34278"/>
    <w:rsid w:val="00D343A6"/>
    <w:rsid w:val="00D3457D"/>
    <w:rsid w:val="00D345D4"/>
    <w:rsid w:val="00D3464D"/>
    <w:rsid w:val="00D3478A"/>
    <w:rsid w:val="00D3487D"/>
    <w:rsid w:val="00D34BC6"/>
    <w:rsid w:val="00D34C07"/>
    <w:rsid w:val="00D34CA5"/>
    <w:rsid w:val="00D34E4C"/>
    <w:rsid w:val="00D34E95"/>
    <w:rsid w:val="00D35072"/>
    <w:rsid w:val="00D350AA"/>
    <w:rsid w:val="00D354BC"/>
    <w:rsid w:val="00D35893"/>
    <w:rsid w:val="00D359E3"/>
    <w:rsid w:val="00D35DFC"/>
    <w:rsid w:val="00D362F1"/>
    <w:rsid w:val="00D363EA"/>
    <w:rsid w:val="00D36755"/>
    <w:rsid w:val="00D367B6"/>
    <w:rsid w:val="00D36C05"/>
    <w:rsid w:val="00D36C43"/>
    <w:rsid w:val="00D36E16"/>
    <w:rsid w:val="00D371F4"/>
    <w:rsid w:val="00D37208"/>
    <w:rsid w:val="00D37406"/>
    <w:rsid w:val="00D3782F"/>
    <w:rsid w:val="00D37D34"/>
    <w:rsid w:val="00D37D89"/>
    <w:rsid w:val="00D4004D"/>
    <w:rsid w:val="00D40297"/>
    <w:rsid w:val="00D40329"/>
    <w:rsid w:val="00D40490"/>
    <w:rsid w:val="00D4056B"/>
    <w:rsid w:val="00D405FF"/>
    <w:rsid w:val="00D40614"/>
    <w:rsid w:val="00D40945"/>
    <w:rsid w:val="00D40BD6"/>
    <w:rsid w:val="00D40CCF"/>
    <w:rsid w:val="00D40EC6"/>
    <w:rsid w:val="00D41364"/>
    <w:rsid w:val="00D413E0"/>
    <w:rsid w:val="00D41630"/>
    <w:rsid w:val="00D41A03"/>
    <w:rsid w:val="00D41B6B"/>
    <w:rsid w:val="00D41BAB"/>
    <w:rsid w:val="00D422C2"/>
    <w:rsid w:val="00D42632"/>
    <w:rsid w:val="00D429E6"/>
    <w:rsid w:val="00D42BD7"/>
    <w:rsid w:val="00D43087"/>
    <w:rsid w:val="00D43786"/>
    <w:rsid w:val="00D437D8"/>
    <w:rsid w:val="00D43977"/>
    <w:rsid w:val="00D43E48"/>
    <w:rsid w:val="00D43E9D"/>
    <w:rsid w:val="00D43F8A"/>
    <w:rsid w:val="00D44013"/>
    <w:rsid w:val="00D44032"/>
    <w:rsid w:val="00D442B5"/>
    <w:rsid w:val="00D4446E"/>
    <w:rsid w:val="00D445FF"/>
    <w:rsid w:val="00D44EC2"/>
    <w:rsid w:val="00D44FAA"/>
    <w:rsid w:val="00D4506D"/>
    <w:rsid w:val="00D450D1"/>
    <w:rsid w:val="00D455BF"/>
    <w:rsid w:val="00D455CC"/>
    <w:rsid w:val="00D45FC3"/>
    <w:rsid w:val="00D46238"/>
    <w:rsid w:val="00D46374"/>
    <w:rsid w:val="00D46762"/>
    <w:rsid w:val="00D467AF"/>
    <w:rsid w:val="00D46B37"/>
    <w:rsid w:val="00D46BC6"/>
    <w:rsid w:val="00D46F03"/>
    <w:rsid w:val="00D4700B"/>
    <w:rsid w:val="00D4705C"/>
    <w:rsid w:val="00D4709E"/>
    <w:rsid w:val="00D472E5"/>
    <w:rsid w:val="00D4762A"/>
    <w:rsid w:val="00D4778C"/>
    <w:rsid w:val="00D47918"/>
    <w:rsid w:val="00D47A2C"/>
    <w:rsid w:val="00D47C53"/>
    <w:rsid w:val="00D47E46"/>
    <w:rsid w:val="00D47FF3"/>
    <w:rsid w:val="00D50249"/>
    <w:rsid w:val="00D5027D"/>
    <w:rsid w:val="00D50421"/>
    <w:rsid w:val="00D50470"/>
    <w:rsid w:val="00D5053E"/>
    <w:rsid w:val="00D50910"/>
    <w:rsid w:val="00D50AC2"/>
    <w:rsid w:val="00D51384"/>
    <w:rsid w:val="00D51499"/>
    <w:rsid w:val="00D5156E"/>
    <w:rsid w:val="00D517E0"/>
    <w:rsid w:val="00D51847"/>
    <w:rsid w:val="00D5191E"/>
    <w:rsid w:val="00D5195C"/>
    <w:rsid w:val="00D51984"/>
    <w:rsid w:val="00D51F63"/>
    <w:rsid w:val="00D51F7E"/>
    <w:rsid w:val="00D51FAC"/>
    <w:rsid w:val="00D52035"/>
    <w:rsid w:val="00D5208A"/>
    <w:rsid w:val="00D520DE"/>
    <w:rsid w:val="00D52609"/>
    <w:rsid w:val="00D529D7"/>
    <w:rsid w:val="00D52B81"/>
    <w:rsid w:val="00D52CA2"/>
    <w:rsid w:val="00D52FC5"/>
    <w:rsid w:val="00D53719"/>
    <w:rsid w:val="00D53AA2"/>
    <w:rsid w:val="00D53AF9"/>
    <w:rsid w:val="00D53D25"/>
    <w:rsid w:val="00D53E51"/>
    <w:rsid w:val="00D53E54"/>
    <w:rsid w:val="00D54014"/>
    <w:rsid w:val="00D5418C"/>
    <w:rsid w:val="00D54282"/>
    <w:rsid w:val="00D54560"/>
    <w:rsid w:val="00D54D56"/>
    <w:rsid w:val="00D54E2C"/>
    <w:rsid w:val="00D54FEA"/>
    <w:rsid w:val="00D5549E"/>
    <w:rsid w:val="00D554A9"/>
    <w:rsid w:val="00D554F9"/>
    <w:rsid w:val="00D557D8"/>
    <w:rsid w:val="00D55A80"/>
    <w:rsid w:val="00D55D4C"/>
    <w:rsid w:val="00D55F35"/>
    <w:rsid w:val="00D55F9C"/>
    <w:rsid w:val="00D5602A"/>
    <w:rsid w:val="00D560E4"/>
    <w:rsid w:val="00D56443"/>
    <w:rsid w:val="00D564ED"/>
    <w:rsid w:val="00D567F8"/>
    <w:rsid w:val="00D569DA"/>
    <w:rsid w:val="00D56AF7"/>
    <w:rsid w:val="00D56BE8"/>
    <w:rsid w:val="00D571FE"/>
    <w:rsid w:val="00D573AA"/>
    <w:rsid w:val="00D5748C"/>
    <w:rsid w:val="00D57551"/>
    <w:rsid w:val="00D57556"/>
    <w:rsid w:val="00D57644"/>
    <w:rsid w:val="00D577A8"/>
    <w:rsid w:val="00D5792B"/>
    <w:rsid w:val="00D57AAD"/>
    <w:rsid w:val="00D57DE3"/>
    <w:rsid w:val="00D57F47"/>
    <w:rsid w:val="00D60098"/>
    <w:rsid w:val="00D606A5"/>
    <w:rsid w:val="00D607D1"/>
    <w:rsid w:val="00D609B3"/>
    <w:rsid w:val="00D609EF"/>
    <w:rsid w:val="00D60CBA"/>
    <w:rsid w:val="00D60CE6"/>
    <w:rsid w:val="00D60E03"/>
    <w:rsid w:val="00D60ED6"/>
    <w:rsid w:val="00D61270"/>
    <w:rsid w:val="00D61790"/>
    <w:rsid w:val="00D61A09"/>
    <w:rsid w:val="00D61E03"/>
    <w:rsid w:val="00D61ED6"/>
    <w:rsid w:val="00D6201E"/>
    <w:rsid w:val="00D6294D"/>
    <w:rsid w:val="00D62957"/>
    <w:rsid w:val="00D62E76"/>
    <w:rsid w:val="00D62F6E"/>
    <w:rsid w:val="00D63025"/>
    <w:rsid w:val="00D630B9"/>
    <w:rsid w:val="00D630EC"/>
    <w:rsid w:val="00D630F2"/>
    <w:rsid w:val="00D63180"/>
    <w:rsid w:val="00D63210"/>
    <w:rsid w:val="00D639C9"/>
    <w:rsid w:val="00D639CF"/>
    <w:rsid w:val="00D63A3E"/>
    <w:rsid w:val="00D63AB1"/>
    <w:rsid w:val="00D641AF"/>
    <w:rsid w:val="00D645AD"/>
    <w:rsid w:val="00D646DA"/>
    <w:rsid w:val="00D646EE"/>
    <w:rsid w:val="00D64827"/>
    <w:rsid w:val="00D64BE7"/>
    <w:rsid w:val="00D64DA6"/>
    <w:rsid w:val="00D64EE6"/>
    <w:rsid w:val="00D650F2"/>
    <w:rsid w:val="00D650F8"/>
    <w:rsid w:val="00D65213"/>
    <w:rsid w:val="00D65352"/>
    <w:rsid w:val="00D654D9"/>
    <w:rsid w:val="00D655AD"/>
    <w:rsid w:val="00D65623"/>
    <w:rsid w:val="00D65701"/>
    <w:rsid w:val="00D65724"/>
    <w:rsid w:val="00D6572E"/>
    <w:rsid w:val="00D65820"/>
    <w:rsid w:val="00D65871"/>
    <w:rsid w:val="00D6599F"/>
    <w:rsid w:val="00D65D56"/>
    <w:rsid w:val="00D65FB0"/>
    <w:rsid w:val="00D6617E"/>
    <w:rsid w:val="00D661CD"/>
    <w:rsid w:val="00D66221"/>
    <w:rsid w:val="00D663E7"/>
    <w:rsid w:val="00D669AA"/>
    <w:rsid w:val="00D66A39"/>
    <w:rsid w:val="00D66DA6"/>
    <w:rsid w:val="00D66EF2"/>
    <w:rsid w:val="00D670FF"/>
    <w:rsid w:val="00D672DD"/>
    <w:rsid w:val="00D67448"/>
    <w:rsid w:val="00D67504"/>
    <w:rsid w:val="00D6793C"/>
    <w:rsid w:val="00D67C98"/>
    <w:rsid w:val="00D67D9C"/>
    <w:rsid w:val="00D67DC0"/>
    <w:rsid w:val="00D7004A"/>
    <w:rsid w:val="00D7011D"/>
    <w:rsid w:val="00D7033C"/>
    <w:rsid w:val="00D70422"/>
    <w:rsid w:val="00D70518"/>
    <w:rsid w:val="00D70B59"/>
    <w:rsid w:val="00D70BE7"/>
    <w:rsid w:val="00D70F02"/>
    <w:rsid w:val="00D71131"/>
    <w:rsid w:val="00D71448"/>
    <w:rsid w:val="00D7154F"/>
    <w:rsid w:val="00D716BA"/>
    <w:rsid w:val="00D71A00"/>
    <w:rsid w:val="00D71CB5"/>
    <w:rsid w:val="00D71DB2"/>
    <w:rsid w:val="00D71DEF"/>
    <w:rsid w:val="00D71F2B"/>
    <w:rsid w:val="00D721FE"/>
    <w:rsid w:val="00D72267"/>
    <w:rsid w:val="00D722EB"/>
    <w:rsid w:val="00D724CC"/>
    <w:rsid w:val="00D7290E"/>
    <w:rsid w:val="00D72989"/>
    <w:rsid w:val="00D72B4E"/>
    <w:rsid w:val="00D72CFF"/>
    <w:rsid w:val="00D72EF8"/>
    <w:rsid w:val="00D73015"/>
    <w:rsid w:val="00D730A5"/>
    <w:rsid w:val="00D7336A"/>
    <w:rsid w:val="00D733D8"/>
    <w:rsid w:val="00D734EC"/>
    <w:rsid w:val="00D7350F"/>
    <w:rsid w:val="00D735AA"/>
    <w:rsid w:val="00D73778"/>
    <w:rsid w:val="00D73A7A"/>
    <w:rsid w:val="00D73AB6"/>
    <w:rsid w:val="00D73AF3"/>
    <w:rsid w:val="00D73B48"/>
    <w:rsid w:val="00D73E25"/>
    <w:rsid w:val="00D741ED"/>
    <w:rsid w:val="00D7423B"/>
    <w:rsid w:val="00D743FA"/>
    <w:rsid w:val="00D74C0F"/>
    <w:rsid w:val="00D74EE6"/>
    <w:rsid w:val="00D75252"/>
    <w:rsid w:val="00D754B0"/>
    <w:rsid w:val="00D7575D"/>
    <w:rsid w:val="00D75763"/>
    <w:rsid w:val="00D75964"/>
    <w:rsid w:val="00D7598F"/>
    <w:rsid w:val="00D75B21"/>
    <w:rsid w:val="00D75D38"/>
    <w:rsid w:val="00D760CF"/>
    <w:rsid w:val="00D76BF6"/>
    <w:rsid w:val="00D76C35"/>
    <w:rsid w:val="00D76CB5"/>
    <w:rsid w:val="00D76CDA"/>
    <w:rsid w:val="00D76F21"/>
    <w:rsid w:val="00D77094"/>
    <w:rsid w:val="00D771DE"/>
    <w:rsid w:val="00D7732A"/>
    <w:rsid w:val="00D77380"/>
    <w:rsid w:val="00D775BE"/>
    <w:rsid w:val="00D776A0"/>
    <w:rsid w:val="00D77891"/>
    <w:rsid w:val="00D77993"/>
    <w:rsid w:val="00D77B9C"/>
    <w:rsid w:val="00D77CF8"/>
    <w:rsid w:val="00D80001"/>
    <w:rsid w:val="00D80137"/>
    <w:rsid w:val="00D8024E"/>
    <w:rsid w:val="00D8056B"/>
    <w:rsid w:val="00D809D7"/>
    <w:rsid w:val="00D80AB8"/>
    <w:rsid w:val="00D80DAF"/>
    <w:rsid w:val="00D80EEF"/>
    <w:rsid w:val="00D812AD"/>
    <w:rsid w:val="00D81389"/>
    <w:rsid w:val="00D81399"/>
    <w:rsid w:val="00D81721"/>
    <w:rsid w:val="00D81A03"/>
    <w:rsid w:val="00D81B50"/>
    <w:rsid w:val="00D81C1B"/>
    <w:rsid w:val="00D81C4B"/>
    <w:rsid w:val="00D81D98"/>
    <w:rsid w:val="00D81DA3"/>
    <w:rsid w:val="00D81E49"/>
    <w:rsid w:val="00D81ED5"/>
    <w:rsid w:val="00D81FBD"/>
    <w:rsid w:val="00D8203F"/>
    <w:rsid w:val="00D82214"/>
    <w:rsid w:val="00D827A6"/>
    <w:rsid w:val="00D82907"/>
    <w:rsid w:val="00D82B7D"/>
    <w:rsid w:val="00D82EC4"/>
    <w:rsid w:val="00D82F70"/>
    <w:rsid w:val="00D82FC9"/>
    <w:rsid w:val="00D83297"/>
    <w:rsid w:val="00D832EE"/>
    <w:rsid w:val="00D8390B"/>
    <w:rsid w:val="00D83B9F"/>
    <w:rsid w:val="00D83BDE"/>
    <w:rsid w:val="00D83E97"/>
    <w:rsid w:val="00D83FAE"/>
    <w:rsid w:val="00D8407D"/>
    <w:rsid w:val="00D842FE"/>
    <w:rsid w:val="00D843BD"/>
    <w:rsid w:val="00D84706"/>
    <w:rsid w:val="00D84791"/>
    <w:rsid w:val="00D847CF"/>
    <w:rsid w:val="00D8499C"/>
    <w:rsid w:val="00D84C36"/>
    <w:rsid w:val="00D84EA3"/>
    <w:rsid w:val="00D84F0D"/>
    <w:rsid w:val="00D851D4"/>
    <w:rsid w:val="00D856FE"/>
    <w:rsid w:val="00D85C93"/>
    <w:rsid w:val="00D85DB4"/>
    <w:rsid w:val="00D85FC5"/>
    <w:rsid w:val="00D86145"/>
    <w:rsid w:val="00D861CC"/>
    <w:rsid w:val="00D8639C"/>
    <w:rsid w:val="00D8681E"/>
    <w:rsid w:val="00D86A2E"/>
    <w:rsid w:val="00D86D0B"/>
    <w:rsid w:val="00D86E82"/>
    <w:rsid w:val="00D87528"/>
    <w:rsid w:val="00D8781E"/>
    <w:rsid w:val="00D879D2"/>
    <w:rsid w:val="00D87C3F"/>
    <w:rsid w:val="00D87C83"/>
    <w:rsid w:val="00D87E71"/>
    <w:rsid w:val="00D9007E"/>
    <w:rsid w:val="00D9017A"/>
    <w:rsid w:val="00D903B8"/>
    <w:rsid w:val="00D90493"/>
    <w:rsid w:val="00D904C4"/>
    <w:rsid w:val="00D90533"/>
    <w:rsid w:val="00D90571"/>
    <w:rsid w:val="00D907EB"/>
    <w:rsid w:val="00D90821"/>
    <w:rsid w:val="00D90A25"/>
    <w:rsid w:val="00D90F52"/>
    <w:rsid w:val="00D90FF0"/>
    <w:rsid w:val="00D91134"/>
    <w:rsid w:val="00D91299"/>
    <w:rsid w:val="00D9130F"/>
    <w:rsid w:val="00D913A3"/>
    <w:rsid w:val="00D914BB"/>
    <w:rsid w:val="00D9155B"/>
    <w:rsid w:val="00D91565"/>
    <w:rsid w:val="00D917A3"/>
    <w:rsid w:val="00D923A7"/>
    <w:rsid w:val="00D926A6"/>
    <w:rsid w:val="00D92AA4"/>
    <w:rsid w:val="00D92ABB"/>
    <w:rsid w:val="00D92B28"/>
    <w:rsid w:val="00D93098"/>
    <w:rsid w:val="00D93126"/>
    <w:rsid w:val="00D93677"/>
    <w:rsid w:val="00D93688"/>
    <w:rsid w:val="00D93923"/>
    <w:rsid w:val="00D9398F"/>
    <w:rsid w:val="00D93E81"/>
    <w:rsid w:val="00D93F0F"/>
    <w:rsid w:val="00D93FF4"/>
    <w:rsid w:val="00D941B7"/>
    <w:rsid w:val="00D943A5"/>
    <w:rsid w:val="00D9481F"/>
    <w:rsid w:val="00D94C75"/>
    <w:rsid w:val="00D94D4E"/>
    <w:rsid w:val="00D94DDB"/>
    <w:rsid w:val="00D94ECA"/>
    <w:rsid w:val="00D950E3"/>
    <w:rsid w:val="00D9519F"/>
    <w:rsid w:val="00D95354"/>
    <w:rsid w:val="00D95379"/>
    <w:rsid w:val="00D95EEA"/>
    <w:rsid w:val="00D96120"/>
    <w:rsid w:val="00D9675D"/>
    <w:rsid w:val="00D9693E"/>
    <w:rsid w:val="00D969C7"/>
    <w:rsid w:val="00D96D39"/>
    <w:rsid w:val="00D96DD4"/>
    <w:rsid w:val="00D96EDA"/>
    <w:rsid w:val="00D96F01"/>
    <w:rsid w:val="00D97175"/>
    <w:rsid w:val="00D97497"/>
    <w:rsid w:val="00D975F5"/>
    <w:rsid w:val="00D976DD"/>
    <w:rsid w:val="00D97AC0"/>
    <w:rsid w:val="00D97E35"/>
    <w:rsid w:val="00DA01B4"/>
    <w:rsid w:val="00DA041E"/>
    <w:rsid w:val="00DA0568"/>
    <w:rsid w:val="00DA07BE"/>
    <w:rsid w:val="00DA097C"/>
    <w:rsid w:val="00DA0D62"/>
    <w:rsid w:val="00DA109F"/>
    <w:rsid w:val="00DA16CF"/>
    <w:rsid w:val="00DA2057"/>
    <w:rsid w:val="00DA20F8"/>
    <w:rsid w:val="00DA2227"/>
    <w:rsid w:val="00DA2237"/>
    <w:rsid w:val="00DA2257"/>
    <w:rsid w:val="00DA2B68"/>
    <w:rsid w:val="00DA2B83"/>
    <w:rsid w:val="00DA2C30"/>
    <w:rsid w:val="00DA3060"/>
    <w:rsid w:val="00DA334B"/>
    <w:rsid w:val="00DA36D7"/>
    <w:rsid w:val="00DA3A5D"/>
    <w:rsid w:val="00DA3A95"/>
    <w:rsid w:val="00DA3D54"/>
    <w:rsid w:val="00DA3D9E"/>
    <w:rsid w:val="00DA3F6C"/>
    <w:rsid w:val="00DA3FD7"/>
    <w:rsid w:val="00DA40E4"/>
    <w:rsid w:val="00DA4196"/>
    <w:rsid w:val="00DA439C"/>
    <w:rsid w:val="00DA4A43"/>
    <w:rsid w:val="00DA4A77"/>
    <w:rsid w:val="00DA4D37"/>
    <w:rsid w:val="00DA4EA8"/>
    <w:rsid w:val="00DA4EC9"/>
    <w:rsid w:val="00DA50BE"/>
    <w:rsid w:val="00DA5160"/>
    <w:rsid w:val="00DA5319"/>
    <w:rsid w:val="00DA532F"/>
    <w:rsid w:val="00DA5567"/>
    <w:rsid w:val="00DA5759"/>
    <w:rsid w:val="00DA58DC"/>
    <w:rsid w:val="00DA58E2"/>
    <w:rsid w:val="00DA595C"/>
    <w:rsid w:val="00DA5A28"/>
    <w:rsid w:val="00DA5AC4"/>
    <w:rsid w:val="00DA5C48"/>
    <w:rsid w:val="00DA5CBD"/>
    <w:rsid w:val="00DA5D2D"/>
    <w:rsid w:val="00DA5EBF"/>
    <w:rsid w:val="00DA6278"/>
    <w:rsid w:val="00DA62AB"/>
    <w:rsid w:val="00DA65B6"/>
    <w:rsid w:val="00DA6773"/>
    <w:rsid w:val="00DA69EF"/>
    <w:rsid w:val="00DA6F5F"/>
    <w:rsid w:val="00DA7226"/>
    <w:rsid w:val="00DA7505"/>
    <w:rsid w:val="00DA76B1"/>
    <w:rsid w:val="00DA76D5"/>
    <w:rsid w:val="00DA7B0D"/>
    <w:rsid w:val="00DA7C26"/>
    <w:rsid w:val="00DA7CFC"/>
    <w:rsid w:val="00DA7FC8"/>
    <w:rsid w:val="00DB0041"/>
    <w:rsid w:val="00DB007F"/>
    <w:rsid w:val="00DB0220"/>
    <w:rsid w:val="00DB03CC"/>
    <w:rsid w:val="00DB03CF"/>
    <w:rsid w:val="00DB047B"/>
    <w:rsid w:val="00DB05A2"/>
    <w:rsid w:val="00DB05DB"/>
    <w:rsid w:val="00DB0828"/>
    <w:rsid w:val="00DB08E9"/>
    <w:rsid w:val="00DB0BF6"/>
    <w:rsid w:val="00DB0C2B"/>
    <w:rsid w:val="00DB102C"/>
    <w:rsid w:val="00DB11B3"/>
    <w:rsid w:val="00DB11D2"/>
    <w:rsid w:val="00DB1238"/>
    <w:rsid w:val="00DB12CC"/>
    <w:rsid w:val="00DB13B2"/>
    <w:rsid w:val="00DB1492"/>
    <w:rsid w:val="00DB1EAA"/>
    <w:rsid w:val="00DB1F4C"/>
    <w:rsid w:val="00DB2555"/>
    <w:rsid w:val="00DB25E4"/>
    <w:rsid w:val="00DB2851"/>
    <w:rsid w:val="00DB2BF4"/>
    <w:rsid w:val="00DB2C44"/>
    <w:rsid w:val="00DB2D36"/>
    <w:rsid w:val="00DB322A"/>
    <w:rsid w:val="00DB3240"/>
    <w:rsid w:val="00DB3494"/>
    <w:rsid w:val="00DB3582"/>
    <w:rsid w:val="00DB3AAF"/>
    <w:rsid w:val="00DB3CE3"/>
    <w:rsid w:val="00DB42E9"/>
    <w:rsid w:val="00DB48D8"/>
    <w:rsid w:val="00DB4CBD"/>
    <w:rsid w:val="00DB4D22"/>
    <w:rsid w:val="00DB4DED"/>
    <w:rsid w:val="00DB4F79"/>
    <w:rsid w:val="00DB5306"/>
    <w:rsid w:val="00DB589C"/>
    <w:rsid w:val="00DB5C95"/>
    <w:rsid w:val="00DB5D42"/>
    <w:rsid w:val="00DB5FE9"/>
    <w:rsid w:val="00DB6098"/>
    <w:rsid w:val="00DB62CC"/>
    <w:rsid w:val="00DB66A7"/>
    <w:rsid w:val="00DB66F0"/>
    <w:rsid w:val="00DB6716"/>
    <w:rsid w:val="00DB6C4F"/>
    <w:rsid w:val="00DB6E43"/>
    <w:rsid w:val="00DB6EC8"/>
    <w:rsid w:val="00DB6EE8"/>
    <w:rsid w:val="00DB6F05"/>
    <w:rsid w:val="00DB6F86"/>
    <w:rsid w:val="00DB7071"/>
    <w:rsid w:val="00DB70F1"/>
    <w:rsid w:val="00DB74FA"/>
    <w:rsid w:val="00DB7841"/>
    <w:rsid w:val="00DB78C3"/>
    <w:rsid w:val="00DB79EF"/>
    <w:rsid w:val="00DB7B8F"/>
    <w:rsid w:val="00DB7CC4"/>
    <w:rsid w:val="00DB7E65"/>
    <w:rsid w:val="00DB7FC4"/>
    <w:rsid w:val="00DB7FC9"/>
    <w:rsid w:val="00DC029C"/>
    <w:rsid w:val="00DC0518"/>
    <w:rsid w:val="00DC055B"/>
    <w:rsid w:val="00DC0689"/>
    <w:rsid w:val="00DC0732"/>
    <w:rsid w:val="00DC076E"/>
    <w:rsid w:val="00DC079E"/>
    <w:rsid w:val="00DC0939"/>
    <w:rsid w:val="00DC0BDF"/>
    <w:rsid w:val="00DC0EFA"/>
    <w:rsid w:val="00DC0F09"/>
    <w:rsid w:val="00DC1104"/>
    <w:rsid w:val="00DC1603"/>
    <w:rsid w:val="00DC1667"/>
    <w:rsid w:val="00DC17D3"/>
    <w:rsid w:val="00DC1907"/>
    <w:rsid w:val="00DC1AD7"/>
    <w:rsid w:val="00DC1C37"/>
    <w:rsid w:val="00DC1D44"/>
    <w:rsid w:val="00DC1F77"/>
    <w:rsid w:val="00DC2125"/>
    <w:rsid w:val="00DC220A"/>
    <w:rsid w:val="00DC254D"/>
    <w:rsid w:val="00DC275B"/>
    <w:rsid w:val="00DC284A"/>
    <w:rsid w:val="00DC29F5"/>
    <w:rsid w:val="00DC2AF8"/>
    <w:rsid w:val="00DC2B3C"/>
    <w:rsid w:val="00DC2BDA"/>
    <w:rsid w:val="00DC2D7F"/>
    <w:rsid w:val="00DC2E49"/>
    <w:rsid w:val="00DC2E86"/>
    <w:rsid w:val="00DC2FE0"/>
    <w:rsid w:val="00DC328B"/>
    <w:rsid w:val="00DC3613"/>
    <w:rsid w:val="00DC37F4"/>
    <w:rsid w:val="00DC3924"/>
    <w:rsid w:val="00DC3932"/>
    <w:rsid w:val="00DC395D"/>
    <w:rsid w:val="00DC39FE"/>
    <w:rsid w:val="00DC3C73"/>
    <w:rsid w:val="00DC3F14"/>
    <w:rsid w:val="00DC4081"/>
    <w:rsid w:val="00DC4145"/>
    <w:rsid w:val="00DC43B3"/>
    <w:rsid w:val="00DC4A16"/>
    <w:rsid w:val="00DC4B15"/>
    <w:rsid w:val="00DC4D9A"/>
    <w:rsid w:val="00DC4DB6"/>
    <w:rsid w:val="00DC4E80"/>
    <w:rsid w:val="00DC4F01"/>
    <w:rsid w:val="00DC5062"/>
    <w:rsid w:val="00DC509F"/>
    <w:rsid w:val="00DC5103"/>
    <w:rsid w:val="00DC532C"/>
    <w:rsid w:val="00DC5A68"/>
    <w:rsid w:val="00DC5B49"/>
    <w:rsid w:val="00DC5E17"/>
    <w:rsid w:val="00DC5EF9"/>
    <w:rsid w:val="00DC5F1C"/>
    <w:rsid w:val="00DC614F"/>
    <w:rsid w:val="00DC6182"/>
    <w:rsid w:val="00DC6186"/>
    <w:rsid w:val="00DC6255"/>
    <w:rsid w:val="00DC631E"/>
    <w:rsid w:val="00DC6575"/>
    <w:rsid w:val="00DC666A"/>
    <w:rsid w:val="00DC6953"/>
    <w:rsid w:val="00DC6BAC"/>
    <w:rsid w:val="00DC6FA3"/>
    <w:rsid w:val="00DC7126"/>
    <w:rsid w:val="00DC7169"/>
    <w:rsid w:val="00DC71F9"/>
    <w:rsid w:val="00DC733F"/>
    <w:rsid w:val="00DC75B5"/>
    <w:rsid w:val="00DC7659"/>
    <w:rsid w:val="00DC76B9"/>
    <w:rsid w:val="00DC79D4"/>
    <w:rsid w:val="00DC7B97"/>
    <w:rsid w:val="00DC7F83"/>
    <w:rsid w:val="00DD00D4"/>
    <w:rsid w:val="00DD0174"/>
    <w:rsid w:val="00DD0534"/>
    <w:rsid w:val="00DD05A5"/>
    <w:rsid w:val="00DD0664"/>
    <w:rsid w:val="00DD06C7"/>
    <w:rsid w:val="00DD073D"/>
    <w:rsid w:val="00DD084A"/>
    <w:rsid w:val="00DD088D"/>
    <w:rsid w:val="00DD0919"/>
    <w:rsid w:val="00DD09F1"/>
    <w:rsid w:val="00DD0B47"/>
    <w:rsid w:val="00DD0B98"/>
    <w:rsid w:val="00DD0C4A"/>
    <w:rsid w:val="00DD0E0E"/>
    <w:rsid w:val="00DD0FDA"/>
    <w:rsid w:val="00DD116B"/>
    <w:rsid w:val="00DD1B89"/>
    <w:rsid w:val="00DD1D74"/>
    <w:rsid w:val="00DD1F84"/>
    <w:rsid w:val="00DD234F"/>
    <w:rsid w:val="00DD2560"/>
    <w:rsid w:val="00DD2C82"/>
    <w:rsid w:val="00DD2F34"/>
    <w:rsid w:val="00DD2FE5"/>
    <w:rsid w:val="00DD30CD"/>
    <w:rsid w:val="00DD31F8"/>
    <w:rsid w:val="00DD326F"/>
    <w:rsid w:val="00DD36FC"/>
    <w:rsid w:val="00DD3A9D"/>
    <w:rsid w:val="00DD3B47"/>
    <w:rsid w:val="00DD3C21"/>
    <w:rsid w:val="00DD3CDD"/>
    <w:rsid w:val="00DD3D95"/>
    <w:rsid w:val="00DD3EB8"/>
    <w:rsid w:val="00DD40B3"/>
    <w:rsid w:val="00DD415C"/>
    <w:rsid w:val="00DD4477"/>
    <w:rsid w:val="00DD4A9A"/>
    <w:rsid w:val="00DD4AB7"/>
    <w:rsid w:val="00DD4C91"/>
    <w:rsid w:val="00DD4F36"/>
    <w:rsid w:val="00DD51AB"/>
    <w:rsid w:val="00DD5225"/>
    <w:rsid w:val="00DD5236"/>
    <w:rsid w:val="00DD523E"/>
    <w:rsid w:val="00DD5506"/>
    <w:rsid w:val="00DD579C"/>
    <w:rsid w:val="00DD5877"/>
    <w:rsid w:val="00DD58ED"/>
    <w:rsid w:val="00DD5ADA"/>
    <w:rsid w:val="00DD5B09"/>
    <w:rsid w:val="00DD5B13"/>
    <w:rsid w:val="00DD5B21"/>
    <w:rsid w:val="00DD5B4A"/>
    <w:rsid w:val="00DD5BA6"/>
    <w:rsid w:val="00DD5C1A"/>
    <w:rsid w:val="00DD5FA5"/>
    <w:rsid w:val="00DD674C"/>
    <w:rsid w:val="00DD6BB2"/>
    <w:rsid w:val="00DD7058"/>
    <w:rsid w:val="00DD7074"/>
    <w:rsid w:val="00DD73FE"/>
    <w:rsid w:val="00DD778F"/>
    <w:rsid w:val="00DD7BD6"/>
    <w:rsid w:val="00DD7CD8"/>
    <w:rsid w:val="00DE00C3"/>
    <w:rsid w:val="00DE017F"/>
    <w:rsid w:val="00DE0245"/>
    <w:rsid w:val="00DE0326"/>
    <w:rsid w:val="00DE0540"/>
    <w:rsid w:val="00DE056E"/>
    <w:rsid w:val="00DE084C"/>
    <w:rsid w:val="00DE0981"/>
    <w:rsid w:val="00DE0ADB"/>
    <w:rsid w:val="00DE0B45"/>
    <w:rsid w:val="00DE0BC0"/>
    <w:rsid w:val="00DE0E3D"/>
    <w:rsid w:val="00DE1126"/>
    <w:rsid w:val="00DE12D5"/>
    <w:rsid w:val="00DE18AD"/>
    <w:rsid w:val="00DE2468"/>
    <w:rsid w:val="00DE25A9"/>
    <w:rsid w:val="00DE2823"/>
    <w:rsid w:val="00DE2A3C"/>
    <w:rsid w:val="00DE2C65"/>
    <w:rsid w:val="00DE2CCE"/>
    <w:rsid w:val="00DE2DCC"/>
    <w:rsid w:val="00DE2F8A"/>
    <w:rsid w:val="00DE3354"/>
    <w:rsid w:val="00DE3701"/>
    <w:rsid w:val="00DE37CF"/>
    <w:rsid w:val="00DE3A6B"/>
    <w:rsid w:val="00DE3D6F"/>
    <w:rsid w:val="00DE3F2D"/>
    <w:rsid w:val="00DE41CE"/>
    <w:rsid w:val="00DE45C7"/>
    <w:rsid w:val="00DE4BC5"/>
    <w:rsid w:val="00DE4C25"/>
    <w:rsid w:val="00DE4C6C"/>
    <w:rsid w:val="00DE4E35"/>
    <w:rsid w:val="00DE4E6B"/>
    <w:rsid w:val="00DE4F30"/>
    <w:rsid w:val="00DE548F"/>
    <w:rsid w:val="00DE56D5"/>
    <w:rsid w:val="00DE5741"/>
    <w:rsid w:val="00DE57D9"/>
    <w:rsid w:val="00DE59CA"/>
    <w:rsid w:val="00DE5FC3"/>
    <w:rsid w:val="00DE6046"/>
    <w:rsid w:val="00DE6269"/>
    <w:rsid w:val="00DE6405"/>
    <w:rsid w:val="00DE6429"/>
    <w:rsid w:val="00DE6489"/>
    <w:rsid w:val="00DE6502"/>
    <w:rsid w:val="00DE6730"/>
    <w:rsid w:val="00DE69A4"/>
    <w:rsid w:val="00DE6A61"/>
    <w:rsid w:val="00DE6AE4"/>
    <w:rsid w:val="00DE6D38"/>
    <w:rsid w:val="00DE7045"/>
    <w:rsid w:val="00DE7255"/>
    <w:rsid w:val="00DE7263"/>
    <w:rsid w:val="00DE72AD"/>
    <w:rsid w:val="00DE73BA"/>
    <w:rsid w:val="00DE7614"/>
    <w:rsid w:val="00DE76E1"/>
    <w:rsid w:val="00DE76EE"/>
    <w:rsid w:val="00DE77C4"/>
    <w:rsid w:val="00DE7859"/>
    <w:rsid w:val="00DE78D1"/>
    <w:rsid w:val="00DE7BD2"/>
    <w:rsid w:val="00DE7C49"/>
    <w:rsid w:val="00DE7D91"/>
    <w:rsid w:val="00DE7DCF"/>
    <w:rsid w:val="00DE7FDC"/>
    <w:rsid w:val="00DF0F55"/>
    <w:rsid w:val="00DF0FA6"/>
    <w:rsid w:val="00DF1062"/>
    <w:rsid w:val="00DF1232"/>
    <w:rsid w:val="00DF13EC"/>
    <w:rsid w:val="00DF16B8"/>
    <w:rsid w:val="00DF1D82"/>
    <w:rsid w:val="00DF1D88"/>
    <w:rsid w:val="00DF1ED1"/>
    <w:rsid w:val="00DF201E"/>
    <w:rsid w:val="00DF2164"/>
    <w:rsid w:val="00DF2269"/>
    <w:rsid w:val="00DF2698"/>
    <w:rsid w:val="00DF2791"/>
    <w:rsid w:val="00DF2A7E"/>
    <w:rsid w:val="00DF2B5B"/>
    <w:rsid w:val="00DF2E87"/>
    <w:rsid w:val="00DF3A02"/>
    <w:rsid w:val="00DF3B7B"/>
    <w:rsid w:val="00DF3BEC"/>
    <w:rsid w:val="00DF3D68"/>
    <w:rsid w:val="00DF3D9B"/>
    <w:rsid w:val="00DF3F97"/>
    <w:rsid w:val="00DF4367"/>
    <w:rsid w:val="00DF43E3"/>
    <w:rsid w:val="00DF450F"/>
    <w:rsid w:val="00DF4BB9"/>
    <w:rsid w:val="00DF4D4B"/>
    <w:rsid w:val="00DF4D78"/>
    <w:rsid w:val="00DF500D"/>
    <w:rsid w:val="00DF5021"/>
    <w:rsid w:val="00DF5566"/>
    <w:rsid w:val="00DF55A5"/>
    <w:rsid w:val="00DF55ED"/>
    <w:rsid w:val="00DF5783"/>
    <w:rsid w:val="00DF5896"/>
    <w:rsid w:val="00DF59DA"/>
    <w:rsid w:val="00DF5A5A"/>
    <w:rsid w:val="00DF63FA"/>
    <w:rsid w:val="00DF6A8F"/>
    <w:rsid w:val="00DF6E01"/>
    <w:rsid w:val="00DF6E14"/>
    <w:rsid w:val="00DF6F4A"/>
    <w:rsid w:val="00DF702E"/>
    <w:rsid w:val="00DF72AC"/>
    <w:rsid w:val="00DF7525"/>
    <w:rsid w:val="00DF75D8"/>
    <w:rsid w:val="00DF7849"/>
    <w:rsid w:val="00DF7990"/>
    <w:rsid w:val="00DF7BF1"/>
    <w:rsid w:val="00DF7CBB"/>
    <w:rsid w:val="00DF7E2F"/>
    <w:rsid w:val="00E003C6"/>
    <w:rsid w:val="00E004E6"/>
    <w:rsid w:val="00E00A85"/>
    <w:rsid w:val="00E00C98"/>
    <w:rsid w:val="00E00D3D"/>
    <w:rsid w:val="00E00D67"/>
    <w:rsid w:val="00E011F3"/>
    <w:rsid w:val="00E0126F"/>
    <w:rsid w:val="00E015FE"/>
    <w:rsid w:val="00E01BEE"/>
    <w:rsid w:val="00E01DCB"/>
    <w:rsid w:val="00E02490"/>
    <w:rsid w:val="00E0276F"/>
    <w:rsid w:val="00E02807"/>
    <w:rsid w:val="00E028FE"/>
    <w:rsid w:val="00E02974"/>
    <w:rsid w:val="00E02CD0"/>
    <w:rsid w:val="00E02F70"/>
    <w:rsid w:val="00E034D7"/>
    <w:rsid w:val="00E03584"/>
    <w:rsid w:val="00E037AC"/>
    <w:rsid w:val="00E0380D"/>
    <w:rsid w:val="00E0397C"/>
    <w:rsid w:val="00E03CE0"/>
    <w:rsid w:val="00E03D0D"/>
    <w:rsid w:val="00E03DC3"/>
    <w:rsid w:val="00E03DCD"/>
    <w:rsid w:val="00E04008"/>
    <w:rsid w:val="00E0407F"/>
    <w:rsid w:val="00E04209"/>
    <w:rsid w:val="00E04345"/>
    <w:rsid w:val="00E045C1"/>
    <w:rsid w:val="00E0470B"/>
    <w:rsid w:val="00E04C28"/>
    <w:rsid w:val="00E04C47"/>
    <w:rsid w:val="00E04D76"/>
    <w:rsid w:val="00E04EBD"/>
    <w:rsid w:val="00E04F6D"/>
    <w:rsid w:val="00E04FAB"/>
    <w:rsid w:val="00E053CF"/>
    <w:rsid w:val="00E056DC"/>
    <w:rsid w:val="00E0579E"/>
    <w:rsid w:val="00E05B0D"/>
    <w:rsid w:val="00E05B80"/>
    <w:rsid w:val="00E05B9A"/>
    <w:rsid w:val="00E05BBB"/>
    <w:rsid w:val="00E05C84"/>
    <w:rsid w:val="00E05F7A"/>
    <w:rsid w:val="00E05FFA"/>
    <w:rsid w:val="00E06065"/>
    <w:rsid w:val="00E061FA"/>
    <w:rsid w:val="00E06841"/>
    <w:rsid w:val="00E06AA7"/>
    <w:rsid w:val="00E06D15"/>
    <w:rsid w:val="00E06F30"/>
    <w:rsid w:val="00E06F87"/>
    <w:rsid w:val="00E07120"/>
    <w:rsid w:val="00E074FB"/>
    <w:rsid w:val="00E075E0"/>
    <w:rsid w:val="00E07606"/>
    <w:rsid w:val="00E07A77"/>
    <w:rsid w:val="00E07AE7"/>
    <w:rsid w:val="00E07CD9"/>
    <w:rsid w:val="00E07E31"/>
    <w:rsid w:val="00E07ECF"/>
    <w:rsid w:val="00E10027"/>
    <w:rsid w:val="00E102F5"/>
    <w:rsid w:val="00E105F8"/>
    <w:rsid w:val="00E107CB"/>
    <w:rsid w:val="00E107E0"/>
    <w:rsid w:val="00E10A53"/>
    <w:rsid w:val="00E10CCD"/>
    <w:rsid w:val="00E10F40"/>
    <w:rsid w:val="00E11534"/>
    <w:rsid w:val="00E115A4"/>
    <w:rsid w:val="00E115BB"/>
    <w:rsid w:val="00E1172E"/>
    <w:rsid w:val="00E117FD"/>
    <w:rsid w:val="00E11B9B"/>
    <w:rsid w:val="00E11C24"/>
    <w:rsid w:val="00E11C4C"/>
    <w:rsid w:val="00E11CA3"/>
    <w:rsid w:val="00E11DA1"/>
    <w:rsid w:val="00E11EF2"/>
    <w:rsid w:val="00E11F8F"/>
    <w:rsid w:val="00E12109"/>
    <w:rsid w:val="00E12182"/>
    <w:rsid w:val="00E1224B"/>
    <w:rsid w:val="00E12331"/>
    <w:rsid w:val="00E12998"/>
    <w:rsid w:val="00E12A20"/>
    <w:rsid w:val="00E12B79"/>
    <w:rsid w:val="00E12DE8"/>
    <w:rsid w:val="00E12E92"/>
    <w:rsid w:val="00E12F61"/>
    <w:rsid w:val="00E13055"/>
    <w:rsid w:val="00E130D7"/>
    <w:rsid w:val="00E13294"/>
    <w:rsid w:val="00E13456"/>
    <w:rsid w:val="00E1353F"/>
    <w:rsid w:val="00E13547"/>
    <w:rsid w:val="00E137C2"/>
    <w:rsid w:val="00E138E8"/>
    <w:rsid w:val="00E1396A"/>
    <w:rsid w:val="00E13C35"/>
    <w:rsid w:val="00E13C7A"/>
    <w:rsid w:val="00E14562"/>
    <w:rsid w:val="00E1460C"/>
    <w:rsid w:val="00E1462C"/>
    <w:rsid w:val="00E14842"/>
    <w:rsid w:val="00E148C6"/>
    <w:rsid w:val="00E149DE"/>
    <w:rsid w:val="00E14A99"/>
    <w:rsid w:val="00E14B88"/>
    <w:rsid w:val="00E14BAD"/>
    <w:rsid w:val="00E14CAD"/>
    <w:rsid w:val="00E14EDF"/>
    <w:rsid w:val="00E14FE3"/>
    <w:rsid w:val="00E1517A"/>
    <w:rsid w:val="00E152CD"/>
    <w:rsid w:val="00E15489"/>
    <w:rsid w:val="00E154F3"/>
    <w:rsid w:val="00E15964"/>
    <w:rsid w:val="00E15B0B"/>
    <w:rsid w:val="00E15C2C"/>
    <w:rsid w:val="00E15E8D"/>
    <w:rsid w:val="00E160F1"/>
    <w:rsid w:val="00E16203"/>
    <w:rsid w:val="00E163B4"/>
    <w:rsid w:val="00E163FB"/>
    <w:rsid w:val="00E167C6"/>
    <w:rsid w:val="00E16B6F"/>
    <w:rsid w:val="00E16C2D"/>
    <w:rsid w:val="00E16FC2"/>
    <w:rsid w:val="00E17421"/>
    <w:rsid w:val="00E177CD"/>
    <w:rsid w:val="00E17899"/>
    <w:rsid w:val="00E17DF5"/>
    <w:rsid w:val="00E17FF3"/>
    <w:rsid w:val="00E200A4"/>
    <w:rsid w:val="00E200FA"/>
    <w:rsid w:val="00E2018C"/>
    <w:rsid w:val="00E20213"/>
    <w:rsid w:val="00E2036B"/>
    <w:rsid w:val="00E204A3"/>
    <w:rsid w:val="00E207F4"/>
    <w:rsid w:val="00E208D1"/>
    <w:rsid w:val="00E208E7"/>
    <w:rsid w:val="00E2099C"/>
    <w:rsid w:val="00E20A4C"/>
    <w:rsid w:val="00E20B1D"/>
    <w:rsid w:val="00E20FF7"/>
    <w:rsid w:val="00E214DB"/>
    <w:rsid w:val="00E2152B"/>
    <w:rsid w:val="00E217F7"/>
    <w:rsid w:val="00E2182D"/>
    <w:rsid w:val="00E21889"/>
    <w:rsid w:val="00E21996"/>
    <w:rsid w:val="00E21AE5"/>
    <w:rsid w:val="00E220B7"/>
    <w:rsid w:val="00E22107"/>
    <w:rsid w:val="00E224E0"/>
    <w:rsid w:val="00E22701"/>
    <w:rsid w:val="00E22A83"/>
    <w:rsid w:val="00E23155"/>
    <w:rsid w:val="00E231AF"/>
    <w:rsid w:val="00E23407"/>
    <w:rsid w:val="00E2347D"/>
    <w:rsid w:val="00E23692"/>
    <w:rsid w:val="00E237CE"/>
    <w:rsid w:val="00E2391F"/>
    <w:rsid w:val="00E23E74"/>
    <w:rsid w:val="00E23E90"/>
    <w:rsid w:val="00E24374"/>
    <w:rsid w:val="00E24491"/>
    <w:rsid w:val="00E24520"/>
    <w:rsid w:val="00E245B5"/>
    <w:rsid w:val="00E248E5"/>
    <w:rsid w:val="00E249C6"/>
    <w:rsid w:val="00E249D4"/>
    <w:rsid w:val="00E24B22"/>
    <w:rsid w:val="00E24BD4"/>
    <w:rsid w:val="00E24CF9"/>
    <w:rsid w:val="00E24F6C"/>
    <w:rsid w:val="00E252C5"/>
    <w:rsid w:val="00E2558E"/>
    <w:rsid w:val="00E255AE"/>
    <w:rsid w:val="00E2570C"/>
    <w:rsid w:val="00E25B5C"/>
    <w:rsid w:val="00E25CCD"/>
    <w:rsid w:val="00E26297"/>
    <w:rsid w:val="00E262A6"/>
    <w:rsid w:val="00E263B3"/>
    <w:rsid w:val="00E2684C"/>
    <w:rsid w:val="00E26A44"/>
    <w:rsid w:val="00E26EDD"/>
    <w:rsid w:val="00E2744E"/>
    <w:rsid w:val="00E27528"/>
    <w:rsid w:val="00E27799"/>
    <w:rsid w:val="00E27AF3"/>
    <w:rsid w:val="00E27DB6"/>
    <w:rsid w:val="00E27E6A"/>
    <w:rsid w:val="00E27FFD"/>
    <w:rsid w:val="00E2EDB4"/>
    <w:rsid w:val="00E301B5"/>
    <w:rsid w:val="00E3020B"/>
    <w:rsid w:val="00E3032E"/>
    <w:rsid w:val="00E30376"/>
    <w:rsid w:val="00E3050A"/>
    <w:rsid w:val="00E30590"/>
    <w:rsid w:val="00E3066F"/>
    <w:rsid w:val="00E30673"/>
    <w:rsid w:val="00E307E6"/>
    <w:rsid w:val="00E30ADF"/>
    <w:rsid w:val="00E30DD7"/>
    <w:rsid w:val="00E3105F"/>
    <w:rsid w:val="00E31117"/>
    <w:rsid w:val="00E31246"/>
    <w:rsid w:val="00E3131B"/>
    <w:rsid w:val="00E31766"/>
    <w:rsid w:val="00E317A9"/>
    <w:rsid w:val="00E31904"/>
    <w:rsid w:val="00E31A72"/>
    <w:rsid w:val="00E331F8"/>
    <w:rsid w:val="00E335C7"/>
    <w:rsid w:val="00E33654"/>
    <w:rsid w:val="00E33D88"/>
    <w:rsid w:val="00E33F2E"/>
    <w:rsid w:val="00E34266"/>
    <w:rsid w:val="00E34345"/>
    <w:rsid w:val="00E34368"/>
    <w:rsid w:val="00E34478"/>
    <w:rsid w:val="00E3458A"/>
    <w:rsid w:val="00E346A0"/>
    <w:rsid w:val="00E34970"/>
    <w:rsid w:val="00E34BB6"/>
    <w:rsid w:val="00E3515A"/>
    <w:rsid w:val="00E35193"/>
    <w:rsid w:val="00E353A9"/>
    <w:rsid w:val="00E354EC"/>
    <w:rsid w:val="00E355D3"/>
    <w:rsid w:val="00E3581F"/>
    <w:rsid w:val="00E361D0"/>
    <w:rsid w:val="00E367E5"/>
    <w:rsid w:val="00E369F5"/>
    <w:rsid w:val="00E36C12"/>
    <w:rsid w:val="00E37062"/>
    <w:rsid w:val="00E370DD"/>
    <w:rsid w:val="00E3713F"/>
    <w:rsid w:val="00E371A0"/>
    <w:rsid w:val="00E373B6"/>
    <w:rsid w:val="00E375BE"/>
    <w:rsid w:val="00E375C7"/>
    <w:rsid w:val="00E378EE"/>
    <w:rsid w:val="00E37979"/>
    <w:rsid w:val="00E3798D"/>
    <w:rsid w:val="00E37B26"/>
    <w:rsid w:val="00E37B3A"/>
    <w:rsid w:val="00E37C2A"/>
    <w:rsid w:val="00E37D87"/>
    <w:rsid w:val="00E37DC8"/>
    <w:rsid w:val="00E37E12"/>
    <w:rsid w:val="00E37EB8"/>
    <w:rsid w:val="00E4015C"/>
    <w:rsid w:val="00E401BC"/>
    <w:rsid w:val="00E409AC"/>
    <w:rsid w:val="00E409DE"/>
    <w:rsid w:val="00E4165F"/>
    <w:rsid w:val="00E416E6"/>
    <w:rsid w:val="00E416EE"/>
    <w:rsid w:val="00E41709"/>
    <w:rsid w:val="00E41B46"/>
    <w:rsid w:val="00E41B73"/>
    <w:rsid w:val="00E41CDE"/>
    <w:rsid w:val="00E41D6A"/>
    <w:rsid w:val="00E41DE3"/>
    <w:rsid w:val="00E41DFA"/>
    <w:rsid w:val="00E41EA8"/>
    <w:rsid w:val="00E41FBA"/>
    <w:rsid w:val="00E420F4"/>
    <w:rsid w:val="00E42347"/>
    <w:rsid w:val="00E42580"/>
    <w:rsid w:val="00E42985"/>
    <w:rsid w:val="00E42E19"/>
    <w:rsid w:val="00E42ED9"/>
    <w:rsid w:val="00E431A6"/>
    <w:rsid w:val="00E432F5"/>
    <w:rsid w:val="00E43301"/>
    <w:rsid w:val="00E433A0"/>
    <w:rsid w:val="00E4382B"/>
    <w:rsid w:val="00E43974"/>
    <w:rsid w:val="00E439BC"/>
    <w:rsid w:val="00E43ED9"/>
    <w:rsid w:val="00E441C7"/>
    <w:rsid w:val="00E44203"/>
    <w:rsid w:val="00E442BE"/>
    <w:rsid w:val="00E442D3"/>
    <w:rsid w:val="00E4464C"/>
    <w:rsid w:val="00E44986"/>
    <w:rsid w:val="00E44A3E"/>
    <w:rsid w:val="00E44E5B"/>
    <w:rsid w:val="00E4518F"/>
    <w:rsid w:val="00E45447"/>
    <w:rsid w:val="00E45659"/>
    <w:rsid w:val="00E45744"/>
    <w:rsid w:val="00E45AA2"/>
    <w:rsid w:val="00E45C05"/>
    <w:rsid w:val="00E45C7F"/>
    <w:rsid w:val="00E46192"/>
    <w:rsid w:val="00E46276"/>
    <w:rsid w:val="00E462AF"/>
    <w:rsid w:val="00E46443"/>
    <w:rsid w:val="00E46490"/>
    <w:rsid w:val="00E46700"/>
    <w:rsid w:val="00E46774"/>
    <w:rsid w:val="00E469B3"/>
    <w:rsid w:val="00E46A9F"/>
    <w:rsid w:val="00E470F4"/>
    <w:rsid w:val="00E47293"/>
    <w:rsid w:val="00E473CE"/>
    <w:rsid w:val="00E474C3"/>
    <w:rsid w:val="00E476B5"/>
    <w:rsid w:val="00E4772B"/>
    <w:rsid w:val="00E4779B"/>
    <w:rsid w:val="00E47917"/>
    <w:rsid w:val="00E47CC2"/>
    <w:rsid w:val="00E50027"/>
    <w:rsid w:val="00E5010A"/>
    <w:rsid w:val="00E50213"/>
    <w:rsid w:val="00E503E3"/>
    <w:rsid w:val="00E504EF"/>
    <w:rsid w:val="00E507BF"/>
    <w:rsid w:val="00E508A8"/>
    <w:rsid w:val="00E50A0A"/>
    <w:rsid w:val="00E50BDC"/>
    <w:rsid w:val="00E50E5D"/>
    <w:rsid w:val="00E51020"/>
    <w:rsid w:val="00E5118B"/>
    <w:rsid w:val="00E5138E"/>
    <w:rsid w:val="00E518B5"/>
    <w:rsid w:val="00E5192B"/>
    <w:rsid w:val="00E51D32"/>
    <w:rsid w:val="00E51D7C"/>
    <w:rsid w:val="00E52133"/>
    <w:rsid w:val="00E52151"/>
    <w:rsid w:val="00E52287"/>
    <w:rsid w:val="00E52399"/>
    <w:rsid w:val="00E52417"/>
    <w:rsid w:val="00E5251A"/>
    <w:rsid w:val="00E5279D"/>
    <w:rsid w:val="00E52896"/>
    <w:rsid w:val="00E52B92"/>
    <w:rsid w:val="00E52EC2"/>
    <w:rsid w:val="00E52EEC"/>
    <w:rsid w:val="00E531D3"/>
    <w:rsid w:val="00E532FE"/>
    <w:rsid w:val="00E53717"/>
    <w:rsid w:val="00E53954"/>
    <w:rsid w:val="00E53BE4"/>
    <w:rsid w:val="00E53F65"/>
    <w:rsid w:val="00E5400F"/>
    <w:rsid w:val="00E54196"/>
    <w:rsid w:val="00E54216"/>
    <w:rsid w:val="00E54B58"/>
    <w:rsid w:val="00E54B7B"/>
    <w:rsid w:val="00E54BD2"/>
    <w:rsid w:val="00E54D18"/>
    <w:rsid w:val="00E54D94"/>
    <w:rsid w:val="00E54DC2"/>
    <w:rsid w:val="00E54DDC"/>
    <w:rsid w:val="00E54FC5"/>
    <w:rsid w:val="00E55347"/>
    <w:rsid w:val="00E556F2"/>
    <w:rsid w:val="00E5570C"/>
    <w:rsid w:val="00E5624F"/>
    <w:rsid w:val="00E56309"/>
    <w:rsid w:val="00E5636A"/>
    <w:rsid w:val="00E564A3"/>
    <w:rsid w:val="00E5665A"/>
    <w:rsid w:val="00E567A9"/>
    <w:rsid w:val="00E5698F"/>
    <w:rsid w:val="00E56D5E"/>
    <w:rsid w:val="00E56DE5"/>
    <w:rsid w:val="00E56EA4"/>
    <w:rsid w:val="00E57316"/>
    <w:rsid w:val="00E57692"/>
    <w:rsid w:val="00E57699"/>
    <w:rsid w:val="00E57A5E"/>
    <w:rsid w:val="00E57BD6"/>
    <w:rsid w:val="00E57EBA"/>
    <w:rsid w:val="00E60116"/>
    <w:rsid w:val="00E601AE"/>
    <w:rsid w:val="00E6042C"/>
    <w:rsid w:val="00E604B8"/>
    <w:rsid w:val="00E60773"/>
    <w:rsid w:val="00E6095D"/>
    <w:rsid w:val="00E60A27"/>
    <w:rsid w:val="00E60AC1"/>
    <w:rsid w:val="00E60B74"/>
    <w:rsid w:val="00E60C1A"/>
    <w:rsid w:val="00E613B6"/>
    <w:rsid w:val="00E613E8"/>
    <w:rsid w:val="00E614BC"/>
    <w:rsid w:val="00E61579"/>
    <w:rsid w:val="00E6170A"/>
    <w:rsid w:val="00E61892"/>
    <w:rsid w:val="00E61926"/>
    <w:rsid w:val="00E61999"/>
    <w:rsid w:val="00E619A0"/>
    <w:rsid w:val="00E61ADB"/>
    <w:rsid w:val="00E61D01"/>
    <w:rsid w:val="00E61D67"/>
    <w:rsid w:val="00E6219C"/>
    <w:rsid w:val="00E625A1"/>
    <w:rsid w:val="00E625F3"/>
    <w:rsid w:val="00E6279A"/>
    <w:rsid w:val="00E627A8"/>
    <w:rsid w:val="00E62BE0"/>
    <w:rsid w:val="00E63043"/>
    <w:rsid w:val="00E6311C"/>
    <w:rsid w:val="00E631DB"/>
    <w:rsid w:val="00E63209"/>
    <w:rsid w:val="00E639A4"/>
    <w:rsid w:val="00E63A49"/>
    <w:rsid w:val="00E63BA6"/>
    <w:rsid w:val="00E63CDC"/>
    <w:rsid w:val="00E63F28"/>
    <w:rsid w:val="00E63F43"/>
    <w:rsid w:val="00E63FD8"/>
    <w:rsid w:val="00E64168"/>
    <w:rsid w:val="00E64211"/>
    <w:rsid w:val="00E6422C"/>
    <w:rsid w:val="00E64377"/>
    <w:rsid w:val="00E64C63"/>
    <w:rsid w:val="00E64D13"/>
    <w:rsid w:val="00E64F98"/>
    <w:rsid w:val="00E6508A"/>
    <w:rsid w:val="00E65186"/>
    <w:rsid w:val="00E6552E"/>
    <w:rsid w:val="00E655FA"/>
    <w:rsid w:val="00E656E5"/>
    <w:rsid w:val="00E65939"/>
    <w:rsid w:val="00E65B0E"/>
    <w:rsid w:val="00E65E47"/>
    <w:rsid w:val="00E65F57"/>
    <w:rsid w:val="00E661FD"/>
    <w:rsid w:val="00E6625B"/>
    <w:rsid w:val="00E66391"/>
    <w:rsid w:val="00E66447"/>
    <w:rsid w:val="00E6644B"/>
    <w:rsid w:val="00E6646B"/>
    <w:rsid w:val="00E665DB"/>
    <w:rsid w:val="00E667E1"/>
    <w:rsid w:val="00E66966"/>
    <w:rsid w:val="00E66A9A"/>
    <w:rsid w:val="00E671E5"/>
    <w:rsid w:val="00E672DC"/>
    <w:rsid w:val="00E674E4"/>
    <w:rsid w:val="00E677AB"/>
    <w:rsid w:val="00E6796D"/>
    <w:rsid w:val="00E67A6E"/>
    <w:rsid w:val="00E67C8E"/>
    <w:rsid w:val="00E700AB"/>
    <w:rsid w:val="00E7013E"/>
    <w:rsid w:val="00E702F4"/>
    <w:rsid w:val="00E7038F"/>
    <w:rsid w:val="00E703AC"/>
    <w:rsid w:val="00E70587"/>
    <w:rsid w:val="00E706D4"/>
    <w:rsid w:val="00E7075D"/>
    <w:rsid w:val="00E708BF"/>
    <w:rsid w:val="00E70A17"/>
    <w:rsid w:val="00E70B58"/>
    <w:rsid w:val="00E70BE5"/>
    <w:rsid w:val="00E70D11"/>
    <w:rsid w:val="00E70E3F"/>
    <w:rsid w:val="00E710F6"/>
    <w:rsid w:val="00E711AE"/>
    <w:rsid w:val="00E7130E"/>
    <w:rsid w:val="00E716D9"/>
    <w:rsid w:val="00E71700"/>
    <w:rsid w:val="00E7170F"/>
    <w:rsid w:val="00E71805"/>
    <w:rsid w:val="00E72B1B"/>
    <w:rsid w:val="00E72BFC"/>
    <w:rsid w:val="00E72D4D"/>
    <w:rsid w:val="00E72D82"/>
    <w:rsid w:val="00E72E1E"/>
    <w:rsid w:val="00E72FEF"/>
    <w:rsid w:val="00E731D8"/>
    <w:rsid w:val="00E7348D"/>
    <w:rsid w:val="00E734E8"/>
    <w:rsid w:val="00E73A67"/>
    <w:rsid w:val="00E73BAC"/>
    <w:rsid w:val="00E73BE2"/>
    <w:rsid w:val="00E73C4B"/>
    <w:rsid w:val="00E73D76"/>
    <w:rsid w:val="00E7445A"/>
    <w:rsid w:val="00E74580"/>
    <w:rsid w:val="00E748EA"/>
    <w:rsid w:val="00E7543B"/>
    <w:rsid w:val="00E755BA"/>
    <w:rsid w:val="00E7584C"/>
    <w:rsid w:val="00E75866"/>
    <w:rsid w:val="00E758AC"/>
    <w:rsid w:val="00E75905"/>
    <w:rsid w:val="00E75953"/>
    <w:rsid w:val="00E75A4A"/>
    <w:rsid w:val="00E75A7A"/>
    <w:rsid w:val="00E75B90"/>
    <w:rsid w:val="00E75D52"/>
    <w:rsid w:val="00E75E84"/>
    <w:rsid w:val="00E75F83"/>
    <w:rsid w:val="00E76191"/>
    <w:rsid w:val="00E76940"/>
    <w:rsid w:val="00E769FB"/>
    <w:rsid w:val="00E76A69"/>
    <w:rsid w:val="00E77312"/>
    <w:rsid w:val="00E77372"/>
    <w:rsid w:val="00E800D4"/>
    <w:rsid w:val="00E80104"/>
    <w:rsid w:val="00E80165"/>
    <w:rsid w:val="00E80938"/>
    <w:rsid w:val="00E80EE8"/>
    <w:rsid w:val="00E81039"/>
    <w:rsid w:val="00E8118C"/>
    <w:rsid w:val="00E813A9"/>
    <w:rsid w:val="00E81483"/>
    <w:rsid w:val="00E8164F"/>
    <w:rsid w:val="00E818A2"/>
    <w:rsid w:val="00E819B4"/>
    <w:rsid w:val="00E81BB3"/>
    <w:rsid w:val="00E81D00"/>
    <w:rsid w:val="00E81D50"/>
    <w:rsid w:val="00E81E21"/>
    <w:rsid w:val="00E82445"/>
    <w:rsid w:val="00E827A5"/>
    <w:rsid w:val="00E82878"/>
    <w:rsid w:val="00E82FBA"/>
    <w:rsid w:val="00E82FE1"/>
    <w:rsid w:val="00E8300E"/>
    <w:rsid w:val="00E8315B"/>
    <w:rsid w:val="00E83DEE"/>
    <w:rsid w:val="00E8401E"/>
    <w:rsid w:val="00E8414D"/>
    <w:rsid w:val="00E8420F"/>
    <w:rsid w:val="00E84323"/>
    <w:rsid w:val="00E84393"/>
    <w:rsid w:val="00E84580"/>
    <w:rsid w:val="00E845A2"/>
    <w:rsid w:val="00E845C4"/>
    <w:rsid w:val="00E8499E"/>
    <w:rsid w:val="00E84B11"/>
    <w:rsid w:val="00E84B2A"/>
    <w:rsid w:val="00E84B6A"/>
    <w:rsid w:val="00E84BA7"/>
    <w:rsid w:val="00E84BAF"/>
    <w:rsid w:val="00E84DD8"/>
    <w:rsid w:val="00E84DE2"/>
    <w:rsid w:val="00E84ECF"/>
    <w:rsid w:val="00E84F7F"/>
    <w:rsid w:val="00E85845"/>
    <w:rsid w:val="00E859BE"/>
    <w:rsid w:val="00E85A19"/>
    <w:rsid w:val="00E85A26"/>
    <w:rsid w:val="00E85CFC"/>
    <w:rsid w:val="00E85D89"/>
    <w:rsid w:val="00E85DF5"/>
    <w:rsid w:val="00E85FB8"/>
    <w:rsid w:val="00E862B3"/>
    <w:rsid w:val="00E8667E"/>
    <w:rsid w:val="00E866C8"/>
    <w:rsid w:val="00E86722"/>
    <w:rsid w:val="00E86A62"/>
    <w:rsid w:val="00E86BF7"/>
    <w:rsid w:val="00E86D7F"/>
    <w:rsid w:val="00E86EBA"/>
    <w:rsid w:val="00E87184"/>
    <w:rsid w:val="00E872C1"/>
    <w:rsid w:val="00E87371"/>
    <w:rsid w:val="00E8777A"/>
    <w:rsid w:val="00E87967"/>
    <w:rsid w:val="00E87A4C"/>
    <w:rsid w:val="00E87C9F"/>
    <w:rsid w:val="00E87DC5"/>
    <w:rsid w:val="00E9018C"/>
    <w:rsid w:val="00E907D9"/>
    <w:rsid w:val="00E90ABF"/>
    <w:rsid w:val="00E90BAB"/>
    <w:rsid w:val="00E90FFD"/>
    <w:rsid w:val="00E910EE"/>
    <w:rsid w:val="00E910F5"/>
    <w:rsid w:val="00E9167C"/>
    <w:rsid w:val="00E91722"/>
    <w:rsid w:val="00E9182D"/>
    <w:rsid w:val="00E918C2"/>
    <w:rsid w:val="00E91A6C"/>
    <w:rsid w:val="00E91A96"/>
    <w:rsid w:val="00E91AF0"/>
    <w:rsid w:val="00E91C0D"/>
    <w:rsid w:val="00E91DA4"/>
    <w:rsid w:val="00E91DA8"/>
    <w:rsid w:val="00E91E7D"/>
    <w:rsid w:val="00E92214"/>
    <w:rsid w:val="00E92311"/>
    <w:rsid w:val="00E9242F"/>
    <w:rsid w:val="00E9244E"/>
    <w:rsid w:val="00E9257A"/>
    <w:rsid w:val="00E92756"/>
    <w:rsid w:val="00E92B8B"/>
    <w:rsid w:val="00E92C46"/>
    <w:rsid w:val="00E93234"/>
    <w:rsid w:val="00E933FE"/>
    <w:rsid w:val="00E9340E"/>
    <w:rsid w:val="00E937E2"/>
    <w:rsid w:val="00E93918"/>
    <w:rsid w:val="00E93B91"/>
    <w:rsid w:val="00E93C04"/>
    <w:rsid w:val="00E93C64"/>
    <w:rsid w:val="00E93E0A"/>
    <w:rsid w:val="00E93E72"/>
    <w:rsid w:val="00E9433D"/>
    <w:rsid w:val="00E944BA"/>
    <w:rsid w:val="00E94697"/>
    <w:rsid w:val="00E949CE"/>
    <w:rsid w:val="00E94A29"/>
    <w:rsid w:val="00E94B40"/>
    <w:rsid w:val="00E94B9E"/>
    <w:rsid w:val="00E94BB3"/>
    <w:rsid w:val="00E94BDF"/>
    <w:rsid w:val="00E94D7A"/>
    <w:rsid w:val="00E94F01"/>
    <w:rsid w:val="00E951C1"/>
    <w:rsid w:val="00E954D4"/>
    <w:rsid w:val="00E9593C"/>
    <w:rsid w:val="00E95BFC"/>
    <w:rsid w:val="00E95CCA"/>
    <w:rsid w:val="00E95E5A"/>
    <w:rsid w:val="00E96129"/>
    <w:rsid w:val="00E96171"/>
    <w:rsid w:val="00E9637A"/>
    <w:rsid w:val="00E96385"/>
    <w:rsid w:val="00E96854"/>
    <w:rsid w:val="00E968CD"/>
    <w:rsid w:val="00E96951"/>
    <w:rsid w:val="00E96FEE"/>
    <w:rsid w:val="00E97096"/>
    <w:rsid w:val="00E970C1"/>
    <w:rsid w:val="00E971BD"/>
    <w:rsid w:val="00E97427"/>
    <w:rsid w:val="00E97B6F"/>
    <w:rsid w:val="00E97CFC"/>
    <w:rsid w:val="00E97DC9"/>
    <w:rsid w:val="00E97E37"/>
    <w:rsid w:val="00EA015C"/>
    <w:rsid w:val="00EA0575"/>
    <w:rsid w:val="00EA05CD"/>
    <w:rsid w:val="00EA088B"/>
    <w:rsid w:val="00EA0C44"/>
    <w:rsid w:val="00EA0D42"/>
    <w:rsid w:val="00EA0F94"/>
    <w:rsid w:val="00EA1228"/>
    <w:rsid w:val="00EA138A"/>
    <w:rsid w:val="00EA17EC"/>
    <w:rsid w:val="00EA187A"/>
    <w:rsid w:val="00EA1EEB"/>
    <w:rsid w:val="00EA202F"/>
    <w:rsid w:val="00EA215F"/>
    <w:rsid w:val="00EA2572"/>
    <w:rsid w:val="00EA2578"/>
    <w:rsid w:val="00EA25A3"/>
    <w:rsid w:val="00EA2BAE"/>
    <w:rsid w:val="00EA2BEF"/>
    <w:rsid w:val="00EA2C3F"/>
    <w:rsid w:val="00EA2C99"/>
    <w:rsid w:val="00EA2D76"/>
    <w:rsid w:val="00EA2DBE"/>
    <w:rsid w:val="00EA2E34"/>
    <w:rsid w:val="00EA2F03"/>
    <w:rsid w:val="00EA2F7B"/>
    <w:rsid w:val="00EA3141"/>
    <w:rsid w:val="00EA3296"/>
    <w:rsid w:val="00EA3587"/>
    <w:rsid w:val="00EA39CD"/>
    <w:rsid w:val="00EA3A21"/>
    <w:rsid w:val="00EA3BDD"/>
    <w:rsid w:val="00EA3D02"/>
    <w:rsid w:val="00EA3DA6"/>
    <w:rsid w:val="00EA4022"/>
    <w:rsid w:val="00EA42C8"/>
    <w:rsid w:val="00EA438E"/>
    <w:rsid w:val="00EA43F0"/>
    <w:rsid w:val="00EA447E"/>
    <w:rsid w:val="00EA4A0E"/>
    <w:rsid w:val="00EA4BED"/>
    <w:rsid w:val="00EA4C03"/>
    <w:rsid w:val="00EA4DEB"/>
    <w:rsid w:val="00EA520B"/>
    <w:rsid w:val="00EA5268"/>
    <w:rsid w:val="00EA590F"/>
    <w:rsid w:val="00EA59D2"/>
    <w:rsid w:val="00EA59EF"/>
    <w:rsid w:val="00EA60FC"/>
    <w:rsid w:val="00EA628F"/>
    <w:rsid w:val="00EA65D5"/>
    <w:rsid w:val="00EA66EC"/>
    <w:rsid w:val="00EA6862"/>
    <w:rsid w:val="00EA6943"/>
    <w:rsid w:val="00EA698A"/>
    <w:rsid w:val="00EA6F41"/>
    <w:rsid w:val="00EA70D5"/>
    <w:rsid w:val="00EA7569"/>
    <w:rsid w:val="00EA7A9E"/>
    <w:rsid w:val="00EA7AF6"/>
    <w:rsid w:val="00EA7B9C"/>
    <w:rsid w:val="00EA7C21"/>
    <w:rsid w:val="00EA7C53"/>
    <w:rsid w:val="00EA7F79"/>
    <w:rsid w:val="00EB01A8"/>
    <w:rsid w:val="00EB01E7"/>
    <w:rsid w:val="00EB04B3"/>
    <w:rsid w:val="00EB064E"/>
    <w:rsid w:val="00EB0798"/>
    <w:rsid w:val="00EB0942"/>
    <w:rsid w:val="00EB09E1"/>
    <w:rsid w:val="00EB0A89"/>
    <w:rsid w:val="00EB0B5E"/>
    <w:rsid w:val="00EB0BF3"/>
    <w:rsid w:val="00EB0D30"/>
    <w:rsid w:val="00EB0D55"/>
    <w:rsid w:val="00EB0ED8"/>
    <w:rsid w:val="00EB199E"/>
    <w:rsid w:val="00EB1AA2"/>
    <w:rsid w:val="00EB1C2F"/>
    <w:rsid w:val="00EB1CBB"/>
    <w:rsid w:val="00EB1D7F"/>
    <w:rsid w:val="00EB213C"/>
    <w:rsid w:val="00EB224E"/>
    <w:rsid w:val="00EB24AC"/>
    <w:rsid w:val="00EB25AE"/>
    <w:rsid w:val="00EB2773"/>
    <w:rsid w:val="00EB296F"/>
    <w:rsid w:val="00EB29FC"/>
    <w:rsid w:val="00EB2B00"/>
    <w:rsid w:val="00EB2D8E"/>
    <w:rsid w:val="00EB2EB5"/>
    <w:rsid w:val="00EB32C6"/>
    <w:rsid w:val="00EB333E"/>
    <w:rsid w:val="00EB34DE"/>
    <w:rsid w:val="00EB36C3"/>
    <w:rsid w:val="00EB3772"/>
    <w:rsid w:val="00EB3912"/>
    <w:rsid w:val="00EB3932"/>
    <w:rsid w:val="00EB3A6D"/>
    <w:rsid w:val="00EB3B17"/>
    <w:rsid w:val="00EB40A3"/>
    <w:rsid w:val="00EB41B3"/>
    <w:rsid w:val="00EB431F"/>
    <w:rsid w:val="00EB43BD"/>
    <w:rsid w:val="00EB462C"/>
    <w:rsid w:val="00EB479B"/>
    <w:rsid w:val="00EB48D3"/>
    <w:rsid w:val="00EB4A1A"/>
    <w:rsid w:val="00EB4C9E"/>
    <w:rsid w:val="00EB4D04"/>
    <w:rsid w:val="00EB4FD9"/>
    <w:rsid w:val="00EB52FE"/>
    <w:rsid w:val="00EB5681"/>
    <w:rsid w:val="00EB5799"/>
    <w:rsid w:val="00EB5AC8"/>
    <w:rsid w:val="00EB5B5B"/>
    <w:rsid w:val="00EB5C41"/>
    <w:rsid w:val="00EB622D"/>
    <w:rsid w:val="00EB63D0"/>
    <w:rsid w:val="00EB6593"/>
    <w:rsid w:val="00EB65CC"/>
    <w:rsid w:val="00EB6752"/>
    <w:rsid w:val="00EB675D"/>
    <w:rsid w:val="00EB6874"/>
    <w:rsid w:val="00EB6881"/>
    <w:rsid w:val="00EB698F"/>
    <w:rsid w:val="00EB6A69"/>
    <w:rsid w:val="00EB6FC2"/>
    <w:rsid w:val="00EB7082"/>
    <w:rsid w:val="00EB75C9"/>
    <w:rsid w:val="00EB7796"/>
    <w:rsid w:val="00EB7823"/>
    <w:rsid w:val="00EB79B2"/>
    <w:rsid w:val="00EB7B96"/>
    <w:rsid w:val="00EB7C41"/>
    <w:rsid w:val="00EB7CDD"/>
    <w:rsid w:val="00EC003E"/>
    <w:rsid w:val="00EC0150"/>
    <w:rsid w:val="00EC015D"/>
    <w:rsid w:val="00EC019A"/>
    <w:rsid w:val="00EC02A5"/>
    <w:rsid w:val="00EC02B2"/>
    <w:rsid w:val="00EC05CF"/>
    <w:rsid w:val="00EC05FC"/>
    <w:rsid w:val="00EC06E7"/>
    <w:rsid w:val="00EC06ED"/>
    <w:rsid w:val="00EC06FC"/>
    <w:rsid w:val="00EC09A7"/>
    <w:rsid w:val="00EC09B3"/>
    <w:rsid w:val="00EC0B1D"/>
    <w:rsid w:val="00EC0E7F"/>
    <w:rsid w:val="00EC1139"/>
    <w:rsid w:val="00EC11FF"/>
    <w:rsid w:val="00EC1258"/>
    <w:rsid w:val="00EC12A4"/>
    <w:rsid w:val="00EC13EE"/>
    <w:rsid w:val="00EC143D"/>
    <w:rsid w:val="00EC1936"/>
    <w:rsid w:val="00EC1A27"/>
    <w:rsid w:val="00EC1BAA"/>
    <w:rsid w:val="00EC1D14"/>
    <w:rsid w:val="00EC1E07"/>
    <w:rsid w:val="00EC2584"/>
    <w:rsid w:val="00EC25F2"/>
    <w:rsid w:val="00EC289A"/>
    <w:rsid w:val="00EC2AB7"/>
    <w:rsid w:val="00EC2F42"/>
    <w:rsid w:val="00EC30F2"/>
    <w:rsid w:val="00EC3203"/>
    <w:rsid w:val="00EC3230"/>
    <w:rsid w:val="00EC324F"/>
    <w:rsid w:val="00EC34A3"/>
    <w:rsid w:val="00EC363A"/>
    <w:rsid w:val="00EC3764"/>
    <w:rsid w:val="00EC402B"/>
    <w:rsid w:val="00EC40FF"/>
    <w:rsid w:val="00EC43B8"/>
    <w:rsid w:val="00EC4430"/>
    <w:rsid w:val="00EC447A"/>
    <w:rsid w:val="00EC4529"/>
    <w:rsid w:val="00EC49D0"/>
    <w:rsid w:val="00EC4AFC"/>
    <w:rsid w:val="00EC4BD1"/>
    <w:rsid w:val="00EC4E75"/>
    <w:rsid w:val="00EC5022"/>
    <w:rsid w:val="00EC5551"/>
    <w:rsid w:val="00EC560F"/>
    <w:rsid w:val="00EC5767"/>
    <w:rsid w:val="00EC587A"/>
    <w:rsid w:val="00EC5906"/>
    <w:rsid w:val="00EC5981"/>
    <w:rsid w:val="00EC5B4B"/>
    <w:rsid w:val="00EC5F07"/>
    <w:rsid w:val="00EC6058"/>
    <w:rsid w:val="00EC61CC"/>
    <w:rsid w:val="00EC6269"/>
    <w:rsid w:val="00EC67C3"/>
    <w:rsid w:val="00EC689C"/>
    <w:rsid w:val="00EC68F5"/>
    <w:rsid w:val="00EC7196"/>
    <w:rsid w:val="00EC72FF"/>
    <w:rsid w:val="00EC73C8"/>
    <w:rsid w:val="00EC76A6"/>
    <w:rsid w:val="00EC7954"/>
    <w:rsid w:val="00EC7A7D"/>
    <w:rsid w:val="00EC7AAB"/>
    <w:rsid w:val="00EC7B41"/>
    <w:rsid w:val="00ECC85F"/>
    <w:rsid w:val="00ED003B"/>
    <w:rsid w:val="00ED00F3"/>
    <w:rsid w:val="00ED0166"/>
    <w:rsid w:val="00ED016E"/>
    <w:rsid w:val="00ED0191"/>
    <w:rsid w:val="00ED0353"/>
    <w:rsid w:val="00ED03E3"/>
    <w:rsid w:val="00ED0671"/>
    <w:rsid w:val="00ED070D"/>
    <w:rsid w:val="00ED0A8F"/>
    <w:rsid w:val="00ED0AB6"/>
    <w:rsid w:val="00ED0C84"/>
    <w:rsid w:val="00ED0CD6"/>
    <w:rsid w:val="00ED0E2C"/>
    <w:rsid w:val="00ED0E72"/>
    <w:rsid w:val="00ED0F1C"/>
    <w:rsid w:val="00ED1450"/>
    <w:rsid w:val="00ED1568"/>
    <w:rsid w:val="00ED157C"/>
    <w:rsid w:val="00ED15E8"/>
    <w:rsid w:val="00ED16D2"/>
    <w:rsid w:val="00ED176A"/>
    <w:rsid w:val="00ED1A54"/>
    <w:rsid w:val="00ED1ACE"/>
    <w:rsid w:val="00ED1E86"/>
    <w:rsid w:val="00ED2078"/>
    <w:rsid w:val="00ED22EC"/>
    <w:rsid w:val="00ED23F1"/>
    <w:rsid w:val="00ED2513"/>
    <w:rsid w:val="00ED2635"/>
    <w:rsid w:val="00ED27D8"/>
    <w:rsid w:val="00ED2A3E"/>
    <w:rsid w:val="00ED2A8E"/>
    <w:rsid w:val="00ED2B45"/>
    <w:rsid w:val="00ED3058"/>
    <w:rsid w:val="00ED321D"/>
    <w:rsid w:val="00ED3485"/>
    <w:rsid w:val="00ED3A26"/>
    <w:rsid w:val="00ED3B03"/>
    <w:rsid w:val="00ED3D5A"/>
    <w:rsid w:val="00ED3F17"/>
    <w:rsid w:val="00ED3F96"/>
    <w:rsid w:val="00ED4B5E"/>
    <w:rsid w:val="00ED4BFB"/>
    <w:rsid w:val="00ED4D9F"/>
    <w:rsid w:val="00ED4E8C"/>
    <w:rsid w:val="00ED51B9"/>
    <w:rsid w:val="00ED525C"/>
    <w:rsid w:val="00ED54E2"/>
    <w:rsid w:val="00ED56C1"/>
    <w:rsid w:val="00ED589F"/>
    <w:rsid w:val="00ED58F3"/>
    <w:rsid w:val="00ED5A7A"/>
    <w:rsid w:val="00ED5B11"/>
    <w:rsid w:val="00ED5B3A"/>
    <w:rsid w:val="00ED6341"/>
    <w:rsid w:val="00ED6625"/>
    <w:rsid w:val="00ED665E"/>
    <w:rsid w:val="00ED680F"/>
    <w:rsid w:val="00ED6EB7"/>
    <w:rsid w:val="00ED7014"/>
    <w:rsid w:val="00ED7158"/>
    <w:rsid w:val="00ED729F"/>
    <w:rsid w:val="00ED7318"/>
    <w:rsid w:val="00ED739C"/>
    <w:rsid w:val="00ED7438"/>
    <w:rsid w:val="00ED7879"/>
    <w:rsid w:val="00ED7ACA"/>
    <w:rsid w:val="00ED7BE4"/>
    <w:rsid w:val="00ED7C8C"/>
    <w:rsid w:val="00ED7CAB"/>
    <w:rsid w:val="00EE0486"/>
    <w:rsid w:val="00EE08BD"/>
    <w:rsid w:val="00EE0D39"/>
    <w:rsid w:val="00EE0E66"/>
    <w:rsid w:val="00EE0EBB"/>
    <w:rsid w:val="00EE0F3F"/>
    <w:rsid w:val="00EE105C"/>
    <w:rsid w:val="00EE1457"/>
    <w:rsid w:val="00EE209E"/>
    <w:rsid w:val="00EE2231"/>
    <w:rsid w:val="00EE2344"/>
    <w:rsid w:val="00EE2501"/>
    <w:rsid w:val="00EE2505"/>
    <w:rsid w:val="00EE2735"/>
    <w:rsid w:val="00EE285B"/>
    <w:rsid w:val="00EE2C97"/>
    <w:rsid w:val="00EE2DFF"/>
    <w:rsid w:val="00EE3034"/>
    <w:rsid w:val="00EE30CE"/>
    <w:rsid w:val="00EE3255"/>
    <w:rsid w:val="00EE344F"/>
    <w:rsid w:val="00EE3765"/>
    <w:rsid w:val="00EE3871"/>
    <w:rsid w:val="00EE3A68"/>
    <w:rsid w:val="00EE3DAD"/>
    <w:rsid w:val="00EE40B2"/>
    <w:rsid w:val="00EE457F"/>
    <w:rsid w:val="00EE46D3"/>
    <w:rsid w:val="00EE484D"/>
    <w:rsid w:val="00EE495C"/>
    <w:rsid w:val="00EE4A5B"/>
    <w:rsid w:val="00EE4C4D"/>
    <w:rsid w:val="00EE4F15"/>
    <w:rsid w:val="00EE4F52"/>
    <w:rsid w:val="00EE5002"/>
    <w:rsid w:val="00EE50A7"/>
    <w:rsid w:val="00EE5111"/>
    <w:rsid w:val="00EE54F3"/>
    <w:rsid w:val="00EE5633"/>
    <w:rsid w:val="00EE58A1"/>
    <w:rsid w:val="00EE58F8"/>
    <w:rsid w:val="00EE59B8"/>
    <w:rsid w:val="00EE5BF1"/>
    <w:rsid w:val="00EE5C52"/>
    <w:rsid w:val="00EE5EF5"/>
    <w:rsid w:val="00EE6038"/>
    <w:rsid w:val="00EE630F"/>
    <w:rsid w:val="00EE63FA"/>
    <w:rsid w:val="00EE6898"/>
    <w:rsid w:val="00EE69CC"/>
    <w:rsid w:val="00EE6D19"/>
    <w:rsid w:val="00EE6E83"/>
    <w:rsid w:val="00EE7179"/>
    <w:rsid w:val="00EE7284"/>
    <w:rsid w:val="00EE7C81"/>
    <w:rsid w:val="00EE7D36"/>
    <w:rsid w:val="00EE7E3C"/>
    <w:rsid w:val="00EE7EA4"/>
    <w:rsid w:val="00EF0006"/>
    <w:rsid w:val="00EF03AC"/>
    <w:rsid w:val="00EF0A3D"/>
    <w:rsid w:val="00EF0A6B"/>
    <w:rsid w:val="00EF0B15"/>
    <w:rsid w:val="00EF0CB5"/>
    <w:rsid w:val="00EF0E3D"/>
    <w:rsid w:val="00EF0F2A"/>
    <w:rsid w:val="00EF136F"/>
    <w:rsid w:val="00EF1B1E"/>
    <w:rsid w:val="00EF1BC3"/>
    <w:rsid w:val="00EF1DF1"/>
    <w:rsid w:val="00EF1EA0"/>
    <w:rsid w:val="00EF1EF5"/>
    <w:rsid w:val="00EF1F3C"/>
    <w:rsid w:val="00EF1FC2"/>
    <w:rsid w:val="00EF24B2"/>
    <w:rsid w:val="00EF2534"/>
    <w:rsid w:val="00EF25DE"/>
    <w:rsid w:val="00EF26B8"/>
    <w:rsid w:val="00EF2D1F"/>
    <w:rsid w:val="00EF2E94"/>
    <w:rsid w:val="00EF319B"/>
    <w:rsid w:val="00EF335E"/>
    <w:rsid w:val="00EF35B3"/>
    <w:rsid w:val="00EF393B"/>
    <w:rsid w:val="00EF3986"/>
    <w:rsid w:val="00EF3AA3"/>
    <w:rsid w:val="00EF3DE8"/>
    <w:rsid w:val="00EF4056"/>
    <w:rsid w:val="00EF4136"/>
    <w:rsid w:val="00EF41CE"/>
    <w:rsid w:val="00EF43FA"/>
    <w:rsid w:val="00EF4447"/>
    <w:rsid w:val="00EF4580"/>
    <w:rsid w:val="00EF4DAE"/>
    <w:rsid w:val="00EF4DBD"/>
    <w:rsid w:val="00EF4E37"/>
    <w:rsid w:val="00EF4E6E"/>
    <w:rsid w:val="00EF4F9E"/>
    <w:rsid w:val="00EF5041"/>
    <w:rsid w:val="00EF51E5"/>
    <w:rsid w:val="00EF5293"/>
    <w:rsid w:val="00EF53A4"/>
    <w:rsid w:val="00EF53CE"/>
    <w:rsid w:val="00EF5433"/>
    <w:rsid w:val="00EF54E6"/>
    <w:rsid w:val="00EF5970"/>
    <w:rsid w:val="00EF5BE1"/>
    <w:rsid w:val="00EF5D08"/>
    <w:rsid w:val="00EF5E2F"/>
    <w:rsid w:val="00EF6045"/>
    <w:rsid w:val="00EF610B"/>
    <w:rsid w:val="00EF616E"/>
    <w:rsid w:val="00EF6554"/>
    <w:rsid w:val="00EF6900"/>
    <w:rsid w:val="00EF6E66"/>
    <w:rsid w:val="00EF6EE8"/>
    <w:rsid w:val="00EF6FAA"/>
    <w:rsid w:val="00EF7063"/>
    <w:rsid w:val="00EF75A7"/>
    <w:rsid w:val="00EF76EE"/>
    <w:rsid w:val="00EF7882"/>
    <w:rsid w:val="00EF7921"/>
    <w:rsid w:val="00EF7B44"/>
    <w:rsid w:val="00EF7BBB"/>
    <w:rsid w:val="00EF7EFE"/>
    <w:rsid w:val="00F00042"/>
    <w:rsid w:val="00F006BC"/>
    <w:rsid w:val="00F009B1"/>
    <w:rsid w:val="00F00CB6"/>
    <w:rsid w:val="00F00F1A"/>
    <w:rsid w:val="00F014D8"/>
    <w:rsid w:val="00F017A5"/>
    <w:rsid w:val="00F01872"/>
    <w:rsid w:val="00F01916"/>
    <w:rsid w:val="00F01955"/>
    <w:rsid w:val="00F01A00"/>
    <w:rsid w:val="00F0207F"/>
    <w:rsid w:val="00F022DB"/>
    <w:rsid w:val="00F02350"/>
    <w:rsid w:val="00F023C9"/>
    <w:rsid w:val="00F0241D"/>
    <w:rsid w:val="00F02421"/>
    <w:rsid w:val="00F026A7"/>
    <w:rsid w:val="00F0299E"/>
    <w:rsid w:val="00F029A2"/>
    <w:rsid w:val="00F02BC8"/>
    <w:rsid w:val="00F02C36"/>
    <w:rsid w:val="00F02C6D"/>
    <w:rsid w:val="00F02D98"/>
    <w:rsid w:val="00F02E69"/>
    <w:rsid w:val="00F03368"/>
    <w:rsid w:val="00F03577"/>
    <w:rsid w:val="00F035B3"/>
    <w:rsid w:val="00F03787"/>
    <w:rsid w:val="00F03D8A"/>
    <w:rsid w:val="00F043F9"/>
    <w:rsid w:val="00F04414"/>
    <w:rsid w:val="00F0441E"/>
    <w:rsid w:val="00F0468C"/>
    <w:rsid w:val="00F0495B"/>
    <w:rsid w:val="00F049DF"/>
    <w:rsid w:val="00F04A96"/>
    <w:rsid w:val="00F04CF9"/>
    <w:rsid w:val="00F04E5F"/>
    <w:rsid w:val="00F04E6A"/>
    <w:rsid w:val="00F04F3F"/>
    <w:rsid w:val="00F053EA"/>
    <w:rsid w:val="00F054E2"/>
    <w:rsid w:val="00F056BC"/>
    <w:rsid w:val="00F05824"/>
    <w:rsid w:val="00F05980"/>
    <w:rsid w:val="00F05BB3"/>
    <w:rsid w:val="00F064A8"/>
    <w:rsid w:val="00F06A40"/>
    <w:rsid w:val="00F06C4C"/>
    <w:rsid w:val="00F06DF8"/>
    <w:rsid w:val="00F072A5"/>
    <w:rsid w:val="00F073C6"/>
    <w:rsid w:val="00F075E9"/>
    <w:rsid w:val="00F07645"/>
    <w:rsid w:val="00F07768"/>
    <w:rsid w:val="00F07962"/>
    <w:rsid w:val="00F07A0A"/>
    <w:rsid w:val="00F07C3B"/>
    <w:rsid w:val="00F07EA7"/>
    <w:rsid w:val="00F1007C"/>
    <w:rsid w:val="00F105C9"/>
    <w:rsid w:val="00F105F2"/>
    <w:rsid w:val="00F10E87"/>
    <w:rsid w:val="00F10FBA"/>
    <w:rsid w:val="00F11132"/>
    <w:rsid w:val="00F11208"/>
    <w:rsid w:val="00F113B7"/>
    <w:rsid w:val="00F11C8A"/>
    <w:rsid w:val="00F120A9"/>
    <w:rsid w:val="00F1243A"/>
    <w:rsid w:val="00F12501"/>
    <w:rsid w:val="00F1263A"/>
    <w:rsid w:val="00F12A7A"/>
    <w:rsid w:val="00F1318C"/>
    <w:rsid w:val="00F1334D"/>
    <w:rsid w:val="00F133E5"/>
    <w:rsid w:val="00F134F0"/>
    <w:rsid w:val="00F13526"/>
    <w:rsid w:val="00F135F2"/>
    <w:rsid w:val="00F135FC"/>
    <w:rsid w:val="00F1371E"/>
    <w:rsid w:val="00F13A14"/>
    <w:rsid w:val="00F13BE9"/>
    <w:rsid w:val="00F13C3D"/>
    <w:rsid w:val="00F14378"/>
    <w:rsid w:val="00F143B3"/>
    <w:rsid w:val="00F143E8"/>
    <w:rsid w:val="00F147C0"/>
    <w:rsid w:val="00F149F8"/>
    <w:rsid w:val="00F14BC3"/>
    <w:rsid w:val="00F14BFD"/>
    <w:rsid w:val="00F14EBE"/>
    <w:rsid w:val="00F15026"/>
    <w:rsid w:val="00F15065"/>
    <w:rsid w:val="00F151ED"/>
    <w:rsid w:val="00F15262"/>
    <w:rsid w:val="00F155EB"/>
    <w:rsid w:val="00F156E9"/>
    <w:rsid w:val="00F15803"/>
    <w:rsid w:val="00F15817"/>
    <w:rsid w:val="00F159AE"/>
    <w:rsid w:val="00F15A29"/>
    <w:rsid w:val="00F15CA1"/>
    <w:rsid w:val="00F16053"/>
    <w:rsid w:val="00F160AA"/>
    <w:rsid w:val="00F162A2"/>
    <w:rsid w:val="00F1681F"/>
    <w:rsid w:val="00F168BC"/>
    <w:rsid w:val="00F16A31"/>
    <w:rsid w:val="00F16E35"/>
    <w:rsid w:val="00F16EE0"/>
    <w:rsid w:val="00F16F95"/>
    <w:rsid w:val="00F17053"/>
    <w:rsid w:val="00F171BD"/>
    <w:rsid w:val="00F17343"/>
    <w:rsid w:val="00F17491"/>
    <w:rsid w:val="00F174FD"/>
    <w:rsid w:val="00F175DD"/>
    <w:rsid w:val="00F17950"/>
    <w:rsid w:val="00F179CF"/>
    <w:rsid w:val="00F17A5B"/>
    <w:rsid w:val="00F17B32"/>
    <w:rsid w:val="00F17B44"/>
    <w:rsid w:val="00F17BEB"/>
    <w:rsid w:val="00F17CDD"/>
    <w:rsid w:val="00F17DC6"/>
    <w:rsid w:val="00F17F44"/>
    <w:rsid w:val="00F17FA4"/>
    <w:rsid w:val="00F2004B"/>
    <w:rsid w:val="00F202F7"/>
    <w:rsid w:val="00F2059D"/>
    <w:rsid w:val="00F2067D"/>
    <w:rsid w:val="00F2078D"/>
    <w:rsid w:val="00F20A78"/>
    <w:rsid w:val="00F20CED"/>
    <w:rsid w:val="00F20E12"/>
    <w:rsid w:val="00F2111D"/>
    <w:rsid w:val="00F214EB"/>
    <w:rsid w:val="00F216D4"/>
    <w:rsid w:val="00F21948"/>
    <w:rsid w:val="00F21CB7"/>
    <w:rsid w:val="00F21EB4"/>
    <w:rsid w:val="00F22063"/>
    <w:rsid w:val="00F22415"/>
    <w:rsid w:val="00F2288A"/>
    <w:rsid w:val="00F2296E"/>
    <w:rsid w:val="00F22C00"/>
    <w:rsid w:val="00F22D52"/>
    <w:rsid w:val="00F22E7C"/>
    <w:rsid w:val="00F2316F"/>
    <w:rsid w:val="00F2398D"/>
    <w:rsid w:val="00F23B97"/>
    <w:rsid w:val="00F23EA4"/>
    <w:rsid w:val="00F24024"/>
    <w:rsid w:val="00F241F2"/>
    <w:rsid w:val="00F242B3"/>
    <w:rsid w:val="00F2434C"/>
    <w:rsid w:val="00F24A74"/>
    <w:rsid w:val="00F24E54"/>
    <w:rsid w:val="00F24EB0"/>
    <w:rsid w:val="00F24FC3"/>
    <w:rsid w:val="00F25013"/>
    <w:rsid w:val="00F2537A"/>
    <w:rsid w:val="00F2542C"/>
    <w:rsid w:val="00F25824"/>
    <w:rsid w:val="00F25A50"/>
    <w:rsid w:val="00F25C53"/>
    <w:rsid w:val="00F26048"/>
    <w:rsid w:val="00F26207"/>
    <w:rsid w:val="00F26693"/>
    <w:rsid w:val="00F26811"/>
    <w:rsid w:val="00F2684A"/>
    <w:rsid w:val="00F268C7"/>
    <w:rsid w:val="00F26BB5"/>
    <w:rsid w:val="00F26D25"/>
    <w:rsid w:val="00F26F79"/>
    <w:rsid w:val="00F26FE7"/>
    <w:rsid w:val="00F2739F"/>
    <w:rsid w:val="00F27482"/>
    <w:rsid w:val="00F2763D"/>
    <w:rsid w:val="00F2798E"/>
    <w:rsid w:val="00F27D7C"/>
    <w:rsid w:val="00F27E7A"/>
    <w:rsid w:val="00F27ECE"/>
    <w:rsid w:val="00F27F34"/>
    <w:rsid w:val="00F27FBB"/>
    <w:rsid w:val="00F301BA"/>
    <w:rsid w:val="00F3048A"/>
    <w:rsid w:val="00F3072D"/>
    <w:rsid w:val="00F30AD5"/>
    <w:rsid w:val="00F30BA9"/>
    <w:rsid w:val="00F30F99"/>
    <w:rsid w:val="00F3129F"/>
    <w:rsid w:val="00F31331"/>
    <w:rsid w:val="00F314E8"/>
    <w:rsid w:val="00F316D9"/>
    <w:rsid w:val="00F31E74"/>
    <w:rsid w:val="00F31EC9"/>
    <w:rsid w:val="00F3204F"/>
    <w:rsid w:val="00F320A7"/>
    <w:rsid w:val="00F323C6"/>
    <w:rsid w:val="00F325CB"/>
    <w:rsid w:val="00F325CF"/>
    <w:rsid w:val="00F327CA"/>
    <w:rsid w:val="00F328EE"/>
    <w:rsid w:val="00F3298F"/>
    <w:rsid w:val="00F329C0"/>
    <w:rsid w:val="00F32A76"/>
    <w:rsid w:val="00F32B76"/>
    <w:rsid w:val="00F32C81"/>
    <w:rsid w:val="00F32CCC"/>
    <w:rsid w:val="00F32F10"/>
    <w:rsid w:val="00F331E7"/>
    <w:rsid w:val="00F333F4"/>
    <w:rsid w:val="00F33445"/>
    <w:rsid w:val="00F3347A"/>
    <w:rsid w:val="00F33620"/>
    <w:rsid w:val="00F339B8"/>
    <w:rsid w:val="00F33CF6"/>
    <w:rsid w:val="00F33E15"/>
    <w:rsid w:val="00F34164"/>
    <w:rsid w:val="00F34309"/>
    <w:rsid w:val="00F344A4"/>
    <w:rsid w:val="00F344B4"/>
    <w:rsid w:val="00F3451D"/>
    <w:rsid w:val="00F345E9"/>
    <w:rsid w:val="00F34653"/>
    <w:rsid w:val="00F34684"/>
    <w:rsid w:val="00F349FA"/>
    <w:rsid w:val="00F34C30"/>
    <w:rsid w:val="00F34F09"/>
    <w:rsid w:val="00F3517C"/>
    <w:rsid w:val="00F3555F"/>
    <w:rsid w:val="00F355A7"/>
    <w:rsid w:val="00F35A99"/>
    <w:rsid w:val="00F35ABC"/>
    <w:rsid w:val="00F35D7B"/>
    <w:rsid w:val="00F360B7"/>
    <w:rsid w:val="00F365F6"/>
    <w:rsid w:val="00F368B4"/>
    <w:rsid w:val="00F36B3F"/>
    <w:rsid w:val="00F36B4E"/>
    <w:rsid w:val="00F36CAC"/>
    <w:rsid w:val="00F36D17"/>
    <w:rsid w:val="00F3715D"/>
    <w:rsid w:val="00F372B9"/>
    <w:rsid w:val="00F3780B"/>
    <w:rsid w:val="00F37A63"/>
    <w:rsid w:val="00F37BA6"/>
    <w:rsid w:val="00F37D45"/>
    <w:rsid w:val="00F37DA9"/>
    <w:rsid w:val="00F37FD6"/>
    <w:rsid w:val="00F401D3"/>
    <w:rsid w:val="00F4032B"/>
    <w:rsid w:val="00F403CA"/>
    <w:rsid w:val="00F406FD"/>
    <w:rsid w:val="00F40AD7"/>
    <w:rsid w:val="00F40E13"/>
    <w:rsid w:val="00F41333"/>
    <w:rsid w:val="00F416EF"/>
    <w:rsid w:val="00F41A26"/>
    <w:rsid w:val="00F41D1F"/>
    <w:rsid w:val="00F41E1C"/>
    <w:rsid w:val="00F41FFE"/>
    <w:rsid w:val="00F42201"/>
    <w:rsid w:val="00F42328"/>
    <w:rsid w:val="00F42598"/>
    <w:rsid w:val="00F425EC"/>
    <w:rsid w:val="00F42BFB"/>
    <w:rsid w:val="00F42C5A"/>
    <w:rsid w:val="00F42DC5"/>
    <w:rsid w:val="00F43319"/>
    <w:rsid w:val="00F433D5"/>
    <w:rsid w:val="00F4385B"/>
    <w:rsid w:val="00F43AE3"/>
    <w:rsid w:val="00F43AFC"/>
    <w:rsid w:val="00F43BAF"/>
    <w:rsid w:val="00F43EDE"/>
    <w:rsid w:val="00F44035"/>
    <w:rsid w:val="00F44391"/>
    <w:rsid w:val="00F4461A"/>
    <w:rsid w:val="00F449D4"/>
    <w:rsid w:val="00F44CA6"/>
    <w:rsid w:val="00F44E9A"/>
    <w:rsid w:val="00F451F2"/>
    <w:rsid w:val="00F45252"/>
    <w:rsid w:val="00F453A2"/>
    <w:rsid w:val="00F45437"/>
    <w:rsid w:val="00F45570"/>
    <w:rsid w:val="00F455CD"/>
    <w:rsid w:val="00F4568E"/>
    <w:rsid w:val="00F456FF"/>
    <w:rsid w:val="00F45909"/>
    <w:rsid w:val="00F45B2F"/>
    <w:rsid w:val="00F45EC7"/>
    <w:rsid w:val="00F45FA4"/>
    <w:rsid w:val="00F46100"/>
    <w:rsid w:val="00F46170"/>
    <w:rsid w:val="00F462E8"/>
    <w:rsid w:val="00F464F1"/>
    <w:rsid w:val="00F46604"/>
    <w:rsid w:val="00F467EA"/>
    <w:rsid w:val="00F46851"/>
    <w:rsid w:val="00F4698D"/>
    <w:rsid w:val="00F46A93"/>
    <w:rsid w:val="00F46B7C"/>
    <w:rsid w:val="00F46BDA"/>
    <w:rsid w:val="00F47099"/>
    <w:rsid w:val="00F47545"/>
    <w:rsid w:val="00F475D0"/>
    <w:rsid w:val="00F477D0"/>
    <w:rsid w:val="00F47B75"/>
    <w:rsid w:val="00F47BC2"/>
    <w:rsid w:val="00F47BD6"/>
    <w:rsid w:val="00F47CC0"/>
    <w:rsid w:val="00F50023"/>
    <w:rsid w:val="00F500B3"/>
    <w:rsid w:val="00F501A0"/>
    <w:rsid w:val="00F503ED"/>
    <w:rsid w:val="00F50AF9"/>
    <w:rsid w:val="00F50D56"/>
    <w:rsid w:val="00F51000"/>
    <w:rsid w:val="00F51030"/>
    <w:rsid w:val="00F5144D"/>
    <w:rsid w:val="00F51476"/>
    <w:rsid w:val="00F515E7"/>
    <w:rsid w:val="00F51653"/>
    <w:rsid w:val="00F51697"/>
    <w:rsid w:val="00F517E7"/>
    <w:rsid w:val="00F51A64"/>
    <w:rsid w:val="00F51C0C"/>
    <w:rsid w:val="00F5261F"/>
    <w:rsid w:val="00F52652"/>
    <w:rsid w:val="00F52752"/>
    <w:rsid w:val="00F527BD"/>
    <w:rsid w:val="00F5288C"/>
    <w:rsid w:val="00F5288E"/>
    <w:rsid w:val="00F529C8"/>
    <w:rsid w:val="00F52DBE"/>
    <w:rsid w:val="00F52DC3"/>
    <w:rsid w:val="00F531BF"/>
    <w:rsid w:val="00F5328B"/>
    <w:rsid w:val="00F5334B"/>
    <w:rsid w:val="00F534E4"/>
    <w:rsid w:val="00F53D45"/>
    <w:rsid w:val="00F53D61"/>
    <w:rsid w:val="00F540AD"/>
    <w:rsid w:val="00F54199"/>
    <w:rsid w:val="00F5425D"/>
    <w:rsid w:val="00F542CD"/>
    <w:rsid w:val="00F5479A"/>
    <w:rsid w:val="00F547AE"/>
    <w:rsid w:val="00F547F6"/>
    <w:rsid w:val="00F548F9"/>
    <w:rsid w:val="00F5497E"/>
    <w:rsid w:val="00F54C41"/>
    <w:rsid w:val="00F54FFA"/>
    <w:rsid w:val="00F55314"/>
    <w:rsid w:val="00F555D8"/>
    <w:rsid w:val="00F557A5"/>
    <w:rsid w:val="00F55A90"/>
    <w:rsid w:val="00F55D66"/>
    <w:rsid w:val="00F5615C"/>
    <w:rsid w:val="00F56610"/>
    <w:rsid w:val="00F566CC"/>
    <w:rsid w:val="00F56730"/>
    <w:rsid w:val="00F5676C"/>
    <w:rsid w:val="00F567C2"/>
    <w:rsid w:val="00F56841"/>
    <w:rsid w:val="00F569C8"/>
    <w:rsid w:val="00F56AEA"/>
    <w:rsid w:val="00F56C3C"/>
    <w:rsid w:val="00F56E4F"/>
    <w:rsid w:val="00F56E59"/>
    <w:rsid w:val="00F573FD"/>
    <w:rsid w:val="00F5743E"/>
    <w:rsid w:val="00F575BD"/>
    <w:rsid w:val="00F575ED"/>
    <w:rsid w:val="00F57BB0"/>
    <w:rsid w:val="00F57DDE"/>
    <w:rsid w:val="00F57FF8"/>
    <w:rsid w:val="00F60073"/>
    <w:rsid w:val="00F600BF"/>
    <w:rsid w:val="00F60302"/>
    <w:rsid w:val="00F60376"/>
    <w:rsid w:val="00F6068B"/>
    <w:rsid w:val="00F60E15"/>
    <w:rsid w:val="00F60EA0"/>
    <w:rsid w:val="00F61024"/>
    <w:rsid w:val="00F612DB"/>
    <w:rsid w:val="00F613C0"/>
    <w:rsid w:val="00F61865"/>
    <w:rsid w:val="00F61B62"/>
    <w:rsid w:val="00F61DC1"/>
    <w:rsid w:val="00F61EB0"/>
    <w:rsid w:val="00F62378"/>
    <w:rsid w:val="00F62663"/>
    <w:rsid w:val="00F62797"/>
    <w:rsid w:val="00F62803"/>
    <w:rsid w:val="00F62D1C"/>
    <w:rsid w:val="00F62DE5"/>
    <w:rsid w:val="00F63173"/>
    <w:rsid w:val="00F633B8"/>
    <w:rsid w:val="00F633BF"/>
    <w:rsid w:val="00F63446"/>
    <w:rsid w:val="00F63666"/>
    <w:rsid w:val="00F636B8"/>
    <w:rsid w:val="00F6375E"/>
    <w:rsid w:val="00F63C08"/>
    <w:rsid w:val="00F63DEB"/>
    <w:rsid w:val="00F64160"/>
    <w:rsid w:val="00F6425A"/>
    <w:rsid w:val="00F643C3"/>
    <w:rsid w:val="00F64497"/>
    <w:rsid w:val="00F64574"/>
    <w:rsid w:val="00F645D0"/>
    <w:rsid w:val="00F646A7"/>
    <w:rsid w:val="00F64738"/>
    <w:rsid w:val="00F64DAF"/>
    <w:rsid w:val="00F65379"/>
    <w:rsid w:val="00F65912"/>
    <w:rsid w:val="00F65F13"/>
    <w:rsid w:val="00F65F2D"/>
    <w:rsid w:val="00F65FF4"/>
    <w:rsid w:val="00F66107"/>
    <w:rsid w:val="00F6636C"/>
    <w:rsid w:val="00F6683B"/>
    <w:rsid w:val="00F66A6C"/>
    <w:rsid w:val="00F66C5F"/>
    <w:rsid w:val="00F66EBD"/>
    <w:rsid w:val="00F66F8A"/>
    <w:rsid w:val="00F67066"/>
    <w:rsid w:val="00F672B0"/>
    <w:rsid w:val="00F6738A"/>
    <w:rsid w:val="00F6746A"/>
    <w:rsid w:val="00F6776C"/>
    <w:rsid w:val="00F677DA"/>
    <w:rsid w:val="00F67AD5"/>
    <w:rsid w:val="00F67B43"/>
    <w:rsid w:val="00F67D24"/>
    <w:rsid w:val="00F67F27"/>
    <w:rsid w:val="00F67F5E"/>
    <w:rsid w:val="00F70026"/>
    <w:rsid w:val="00F7038A"/>
    <w:rsid w:val="00F70559"/>
    <w:rsid w:val="00F70719"/>
    <w:rsid w:val="00F707BD"/>
    <w:rsid w:val="00F70B71"/>
    <w:rsid w:val="00F70D2D"/>
    <w:rsid w:val="00F70E22"/>
    <w:rsid w:val="00F70F28"/>
    <w:rsid w:val="00F71135"/>
    <w:rsid w:val="00F71157"/>
    <w:rsid w:val="00F711F0"/>
    <w:rsid w:val="00F71390"/>
    <w:rsid w:val="00F7172F"/>
    <w:rsid w:val="00F71740"/>
    <w:rsid w:val="00F717F8"/>
    <w:rsid w:val="00F71991"/>
    <w:rsid w:val="00F71A87"/>
    <w:rsid w:val="00F71B63"/>
    <w:rsid w:val="00F71C50"/>
    <w:rsid w:val="00F71D91"/>
    <w:rsid w:val="00F71DA8"/>
    <w:rsid w:val="00F71E19"/>
    <w:rsid w:val="00F71EF3"/>
    <w:rsid w:val="00F721C5"/>
    <w:rsid w:val="00F72297"/>
    <w:rsid w:val="00F7289E"/>
    <w:rsid w:val="00F72AC4"/>
    <w:rsid w:val="00F72D2E"/>
    <w:rsid w:val="00F72E3D"/>
    <w:rsid w:val="00F72E8C"/>
    <w:rsid w:val="00F72FB8"/>
    <w:rsid w:val="00F7334D"/>
    <w:rsid w:val="00F7365B"/>
    <w:rsid w:val="00F73715"/>
    <w:rsid w:val="00F7390D"/>
    <w:rsid w:val="00F73950"/>
    <w:rsid w:val="00F73A48"/>
    <w:rsid w:val="00F73A68"/>
    <w:rsid w:val="00F73C3E"/>
    <w:rsid w:val="00F73CD0"/>
    <w:rsid w:val="00F74043"/>
    <w:rsid w:val="00F740C9"/>
    <w:rsid w:val="00F745A6"/>
    <w:rsid w:val="00F749AE"/>
    <w:rsid w:val="00F74B52"/>
    <w:rsid w:val="00F74BFA"/>
    <w:rsid w:val="00F74C9D"/>
    <w:rsid w:val="00F74DC7"/>
    <w:rsid w:val="00F750CC"/>
    <w:rsid w:val="00F755C6"/>
    <w:rsid w:val="00F75C0A"/>
    <w:rsid w:val="00F75CD3"/>
    <w:rsid w:val="00F75D39"/>
    <w:rsid w:val="00F75D4E"/>
    <w:rsid w:val="00F76020"/>
    <w:rsid w:val="00F76044"/>
    <w:rsid w:val="00F760FD"/>
    <w:rsid w:val="00F7623A"/>
    <w:rsid w:val="00F76255"/>
    <w:rsid w:val="00F768CF"/>
    <w:rsid w:val="00F76C74"/>
    <w:rsid w:val="00F76F49"/>
    <w:rsid w:val="00F77018"/>
    <w:rsid w:val="00F77024"/>
    <w:rsid w:val="00F77040"/>
    <w:rsid w:val="00F77175"/>
    <w:rsid w:val="00F776FD"/>
    <w:rsid w:val="00F7792C"/>
    <w:rsid w:val="00F77B14"/>
    <w:rsid w:val="00F77BC0"/>
    <w:rsid w:val="00F77CBF"/>
    <w:rsid w:val="00F77D43"/>
    <w:rsid w:val="00F77E15"/>
    <w:rsid w:val="00F806AF"/>
    <w:rsid w:val="00F80B5E"/>
    <w:rsid w:val="00F80D61"/>
    <w:rsid w:val="00F810E5"/>
    <w:rsid w:val="00F81385"/>
    <w:rsid w:val="00F81569"/>
    <w:rsid w:val="00F81CA1"/>
    <w:rsid w:val="00F81CBE"/>
    <w:rsid w:val="00F81DF4"/>
    <w:rsid w:val="00F81FDC"/>
    <w:rsid w:val="00F8201C"/>
    <w:rsid w:val="00F8209F"/>
    <w:rsid w:val="00F82320"/>
    <w:rsid w:val="00F82AB3"/>
    <w:rsid w:val="00F82C58"/>
    <w:rsid w:val="00F82FE0"/>
    <w:rsid w:val="00F83082"/>
    <w:rsid w:val="00F8319B"/>
    <w:rsid w:val="00F831E8"/>
    <w:rsid w:val="00F837A9"/>
    <w:rsid w:val="00F83A9A"/>
    <w:rsid w:val="00F842B0"/>
    <w:rsid w:val="00F84308"/>
    <w:rsid w:val="00F84373"/>
    <w:rsid w:val="00F84627"/>
    <w:rsid w:val="00F84B02"/>
    <w:rsid w:val="00F85330"/>
    <w:rsid w:val="00F8547A"/>
    <w:rsid w:val="00F856EA"/>
    <w:rsid w:val="00F85A3F"/>
    <w:rsid w:val="00F85B98"/>
    <w:rsid w:val="00F85BE0"/>
    <w:rsid w:val="00F85F58"/>
    <w:rsid w:val="00F86178"/>
    <w:rsid w:val="00F861A3"/>
    <w:rsid w:val="00F86638"/>
    <w:rsid w:val="00F86721"/>
    <w:rsid w:val="00F8680D"/>
    <w:rsid w:val="00F86897"/>
    <w:rsid w:val="00F8691A"/>
    <w:rsid w:val="00F86C94"/>
    <w:rsid w:val="00F86E68"/>
    <w:rsid w:val="00F86F67"/>
    <w:rsid w:val="00F8707F"/>
    <w:rsid w:val="00F8730C"/>
    <w:rsid w:val="00F874F8"/>
    <w:rsid w:val="00F8756C"/>
    <w:rsid w:val="00F87600"/>
    <w:rsid w:val="00F87714"/>
    <w:rsid w:val="00F87AF0"/>
    <w:rsid w:val="00F87B62"/>
    <w:rsid w:val="00F90370"/>
    <w:rsid w:val="00F90479"/>
    <w:rsid w:val="00F9057B"/>
    <w:rsid w:val="00F90BA3"/>
    <w:rsid w:val="00F90C52"/>
    <w:rsid w:val="00F90D4C"/>
    <w:rsid w:val="00F90E2B"/>
    <w:rsid w:val="00F910D7"/>
    <w:rsid w:val="00F9114B"/>
    <w:rsid w:val="00F91635"/>
    <w:rsid w:val="00F918E4"/>
    <w:rsid w:val="00F91A9F"/>
    <w:rsid w:val="00F91BA9"/>
    <w:rsid w:val="00F91BAC"/>
    <w:rsid w:val="00F91DAA"/>
    <w:rsid w:val="00F91F64"/>
    <w:rsid w:val="00F92216"/>
    <w:rsid w:val="00F92222"/>
    <w:rsid w:val="00F9228E"/>
    <w:rsid w:val="00F92849"/>
    <w:rsid w:val="00F9294D"/>
    <w:rsid w:val="00F92B54"/>
    <w:rsid w:val="00F92B66"/>
    <w:rsid w:val="00F92FB8"/>
    <w:rsid w:val="00F930D0"/>
    <w:rsid w:val="00F93346"/>
    <w:rsid w:val="00F9341D"/>
    <w:rsid w:val="00F9356E"/>
    <w:rsid w:val="00F93684"/>
    <w:rsid w:val="00F93D3E"/>
    <w:rsid w:val="00F93DD4"/>
    <w:rsid w:val="00F93E04"/>
    <w:rsid w:val="00F9407A"/>
    <w:rsid w:val="00F94450"/>
    <w:rsid w:val="00F945CD"/>
    <w:rsid w:val="00F94937"/>
    <w:rsid w:val="00F94944"/>
    <w:rsid w:val="00F94AB7"/>
    <w:rsid w:val="00F94C3D"/>
    <w:rsid w:val="00F94F6A"/>
    <w:rsid w:val="00F94FF6"/>
    <w:rsid w:val="00F9506F"/>
    <w:rsid w:val="00F9514A"/>
    <w:rsid w:val="00F95932"/>
    <w:rsid w:val="00F95973"/>
    <w:rsid w:val="00F95A45"/>
    <w:rsid w:val="00F95AF0"/>
    <w:rsid w:val="00F95D61"/>
    <w:rsid w:val="00F95D8A"/>
    <w:rsid w:val="00F961E5"/>
    <w:rsid w:val="00F96449"/>
    <w:rsid w:val="00F96528"/>
    <w:rsid w:val="00F9657E"/>
    <w:rsid w:val="00F966BC"/>
    <w:rsid w:val="00F96797"/>
    <w:rsid w:val="00F969F9"/>
    <w:rsid w:val="00F96A8D"/>
    <w:rsid w:val="00F96BE0"/>
    <w:rsid w:val="00F96CEA"/>
    <w:rsid w:val="00F96D82"/>
    <w:rsid w:val="00F96E92"/>
    <w:rsid w:val="00F96FF6"/>
    <w:rsid w:val="00F96FFA"/>
    <w:rsid w:val="00F96FFB"/>
    <w:rsid w:val="00F97161"/>
    <w:rsid w:val="00F97208"/>
    <w:rsid w:val="00F9732D"/>
    <w:rsid w:val="00F9737F"/>
    <w:rsid w:val="00F9744F"/>
    <w:rsid w:val="00F97467"/>
    <w:rsid w:val="00F9747A"/>
    <w:rsid w:val="00F9759B"/>
    <w:rsid w:val="00F97622"/>
    <w:rsid w:val="00F97794"/>
    <w:rsid w:val="00F97917"/>
    <w:rsid w:val="00F97EAC"/>
    <w:rsid w:val="00FA0228"/>
    <w:rsid w:val="00FA0430"/>
    <w:rsid w:val="00FA0518"/>
    <w:rsid w:val="00FA06B7"/>
    <w:rsid w:val="00FA0A46"/>
    <w:rsid w:val="00FA0B11"/>
    <w:rsid w:val="00FA1050"/>
    <w:rsid w:val="00FA11E8"/>
    <w:rsid w:val="00FA13AF"/>
    <w:rsid w:val="00FA13CE"/>
    <w:rsid w:val="00FA1763"/>
    <w:rsid w:val="00FA17CD"/>
    <w:rsid w:val="00FA196A"/>
    <w:rsid w:val="00FA1BE2"/>
    <w:rsid w:val="00FA1E4E"/>
    <w:rsid w:val="00FA2145"/>
    <w:rsid w:val="00FA21E4"/>
    <w:rsid w:val="00FA2202"/>
    <w:rsid w:val="00FA230D"/>
    <w:rsid w:val="00FA2B77"/>
    <w:rsid w:val="00FA2B95"/>
    <w:rsid w:val="00FA2BAC"/>
    <w:rsid w:val="00FA3316"/>
    <w:rsid w:val="00FA3443"/>
    <w:rsid w:val="00FA36D1"/>
    <w:rsid w:val="00FA3AC4"/>
    <w:rsid w:val="00FA3BC0"/>
    <w:rsid w:val="00FA3CC8"/>
    <w:rsid w:val="00FA3E4D"/>
    <w:rsid w:val="00FA41A4"/>
    <w:rsid w:val="00FA4457"/>
    <w:rsid w:val="00FA4609"/>
    <w:rsid w:val="00FA477B"/>
    <w:rsid w:val="00FA4893"/>
    <w:rsid w:val="00FA489E"/>
    <w:rsid w:val="00FA4D23"/>
    <w:rsid w:val="00FA4E43"/>
    <w:rsid w:val="00FA511D"/>
    <w:rsid w:val="00FA544D"/>
    <w:rsid w:val="00FA5464"/>
    <w:rsid w:val="00FA556E"/>
    <w:rsid w:val="00FA5D30"/>
    <w:rsid w:val="00FA5DBF"/>
    <w:rsid w:val="00FA604C"/>
    <w:rsid w:val="00FA62CA"/>
    <w:rsid w:val="00FA62DA"/>
    <w:rsid w:val="00FA635A"/>
    <w:rsid w:val="00FA63E8"/>
    <w:rsid w:val="00FA663D"/>
    <w:rsid w:val="00FA684D"/>
    <w:rsid w:val="00FA6891"/>
    <w:rsid w:val="00FA6A91"/>
    <w:rsid w:val="00FA6F54"/>
    <w:rsid w:val="00FA6F75"/>
    <w:rsid w:val="00FA6FAC"/>
    <w:rsid w:val="00FA700C"/>
    <w:rsid w:val="00FA7022"/>
    <w:rsid w:val="00FA724D"/>
    <w:rsid w:val="00FA76AF"/>
    <w:rsid w:val="00FA76BB"/>
    <w:rsid w:val="00FA7A04"/>
    <w:rsid w:val="00FA7A94"/>
    <w:rsid w:val="00FA7BD8"/>
    <w:rsid w:val="00FA7C87"/>
    <w:rsid w:val="00FB02ED"/>
    <w:rsid w:val="00FB02F0"/>
    <w:rsid w:val="00FB04F9"/>
    <w:rsid w:val="00FB066D"/>
    <w:rsid w:val="00FB07AA"/>
    <w:rsid w:val="00FB08DD"/>
    <w:rsid w:val="00FB0CF1"/>
    <w:rsid w:val="00FB0D72"/>
    <w:rsid w:val="00FB0E0A"/>
    <w:rsid w:val="00FB0F43"/>
    <w:rsid w:val="00FB10D2"/>
    <w:rsid w:val="00FB124A"/>
    <w:rsid w:val="00FB16AA"/>
    <w:rsid w:val="00FB1B80"/>
    <w:rsid w:val="00FB1E6E"/>
    <w:rsid w:val="00FB1EC7"/>
    <w:rsid w:val="00FB1FF4"/>
    <w:rsid w:val="00FB20F1"/>
    <w:rsid w:val="00FB21CE"/>
    <w:rsid w:val="00FB2593"/>
    <w:rsid w:val="00FB2B03"/>
    <w:rsid w:val="00FB2C1E"/>
    <w:rsid w:val="00FB2C69"/>
    <w:rsid w:val="00FB2D4B"/>
    <w:rsid w:val="00FB2DB0"/>
    <w:rsid w:val="00FB313A"/>
    <w:rsid w:val="00FB3195"/>
    <w:rsid w:val="00FB3299"/>
    <w:rsid w:val="00FB32B5"/>
    <w:rsid w:val="00FB32B9"/>
    <w:rsid w:val="00FB3390"/>
    <w:rsid w:val="00FB351B"/>
    <w:rsid w:val="00FB366B"/>
    <w:rsid w:val="00FB3770"/>
    <w:rsid w:val="00FB3945"/>
    <w:rsid w:val="00FB3969"/>
    <w:rsid w:val="00FB3A22"/>
    <w:rsid w:val="00FB3B00"/>
    <w:rsid w:val="00FB3BE1"/>
    <w:rsid w:val="00FB3D4F"/>
    <w:rsid w:val="00FB3D50"/>
    <w:rsid w:val="00FB3E17"/>
    <w:rsid w:val="00FB3E9F"/>
    <w:rsid w:val="00FB3EF2"/>
    <w:rsid w:val="00FB4035"/>
    <w:rsid w:val="00FB403D"/>
    <w:rsid w:val="00FB41E7"/>
    <w:rsid w:val="00FB4215"/>
    <w:rsid w:val="00FB42C9"/>
    <w:rsid w:val="00FB4609"/>
    <w:rsid w:val="00FB487E"/>
    <w:rsid w:val="00FB489F"/>
    <w:rsid w:val="00FB49A7"/>
    <w:rsid w:val="00FB4C9B"/>
    <w:rsid w:val="00FB4D8D"/>
    <w:rsid w:val="00FB5196"/>
    <w:rsid w:val="00FB546F"/>
    <w:rsid w:val="00FB58AB"/>
    <w:rsid w:val="00FB594F"/>
    <w:rsid w:val="00FB5A1C"/>
    <w:rsid w:val="00FB5A4F"/>
    <w:rsid w:val="00FB5BE8"/>
    <w:rsid w:val="00FB60D5"/>
    <w:rsid w:val="00FB6182"/>
    <w:rsid w:val="00FB638C"/>
    <w:rsid w:val="00FB6664"/>
    <w:rsid w:val="00FB6665"/>
    <w:rsid w:val="00FB6944"/>
    <w:rsid w:val="00FB69E2"/>
    <w:rsid w:val="00FB6A9C"/>
    <w:rsid w:val="00FB6B16"/>
    <w:rsid w:val="00FB6BD8"/>
    <w:rsid w:val="00FB6D1B"/>
    <w:rsid w:val="00FB70AF"/>
    <w:rsid w:val="00FB750A"/>
    <w:rsid w:val="00FB78CD"/>
    <w:rsid w:val="00FB7A4B"/>
    <w:rsid w:val="00FB7AA6"/>
    <w:rsid w:val="00FB7D2F"/>
    <w:rsid w:val="00FB7EA8"/>
    <w:rsid w:val="00FB7FB4"/>
    <w:rsid w:val="00FC02DA"/>
    <w:rsid w:val="00FC05A0"/>
    <w:rsid w:val="00FC07BD"/>
    <w:rsid w:val="00FC0A7E"/>
    <w:rsid w:val="00FC0A8E"/>
    <w:rsid w:val="00FC0B1A"/>
    <w:rsid w:val="00FC0C33"/>
    <w:rsid w:val="00FC0C85"/>
    <w:rsid w:val="00FC0CCB"/>
    <w:rsid w:val="00FC0E19"/>
    <w:rsid w:val="00FC0F99"/>
    <w:rsid w:val="00FC0FA3"/>
    <w:rsid w:val="00FC12B4"/>
    <w:rsid w:val="00FC12DF"/>
    <w:rsid w:val="00FC1593"/>
    <w:rsid w:val="00FC178C"/>
    <w:rsid w:val="00FC19C2"/>
    <w:rsid w:val="00FC1A0F"/>
    <w:rsid w:val="00FC1BA4"/>
    <w:rsid w:val="00FC1E6A"/>
    <w:rsid w:val="00FC23CA"/>
    <w:rsid w:val="00FC26F5"/>
    <w:rsid w:val="00FC291E"/>
    <w:rsid w:val="00FC2BD0"/>
    <w:rsid w:val="00FC2E98"/>
    <w:rsid w:val="00FC2ECC"/>
    <w:rsid w:val="00FC2F1B"/>
    <w:rsid w:val="00FC3119"/>
    <w:rsid w:val="00FC31A8"/>
    <w:rsid w:val="00FC31C6"/>
    <w:rsid w:val="00FC3282"/>
    <w:rsid w:val="00FC33CD"/>
    <w:rsid w:val="00FC3618"/>
    <w:rsid w:val="00FC389B"/>
    <w:rsid w:val="00FC3B10"/>
    <w:rsid w:val="00FC411F"/>
    <w:rsid w:val="00FC4150"/>
    <w:rsid w:val="00FC4883"/>
    <w:rsid w:val="00FC4989"/>
    <w:rsid w:val="00FC4A71"/>
    <w:rsid w:val="00FC4B57"/>
    <w:rsid w:val="00FC4BD7"/>
    <w:rsid w:val="00FC4BD8"/>
    <w:rsid w:val="00FC4DAB"/>
    <w:rsid w:val="00FC4F07"/>
    <w:rsid w:val="00FC5135"/>
    <w:rsid w:val="00FC530B"/>
    <w:rsid w:val="00FC54F1"/>
    <w:rsid w:val="00FC55AB"/>
    <w:rsid w:val="00FC55BB"/>
    <w:rsid w:val="00FC5A17"/>
    <w:rsid w:val="00FC5F75"/>
    <w:rsid w:val="00FC6278"/>
    <w:rsid w:val="00FC64D9"/>
    <w:rsid w:val="00FC65A5"/>
    <w:rsid w:val="00FC6668"/>
    <w:rsid w:val="00FC6677"/>
    <w:rsid w:val="00FC675C"/>
    <w:rsid w:val="00FC6766"/>
    <w:rsid w:val="00FC682C"/>
    <w:rsid w:val="00FC6920"/>
    <w:rsid w:val="00FC6A8B"/>
    <w:rsid w:val="00FC6DA4"/>
    <w:rsid w:val="00FC6F99"/>
    <w:rsid w:val="00FC7397"/>
    <w:rsid w:val="00FC74A9"/>
    <w:rsid w:val="00FC75A0"/>
    <w:rsid w:val="00FC75F3"/>
    <w:rsid w:val="00FC76C3"/>
    <w:rsid w:val="00FC7C85"/>
    <w:rsid w:val="00FC7C8A"/>
    <w:rsid w:val="00FC7CD5"/>
    <w:rsid w:val="00FC7F1C"/>
    <w:rsid w:val="00FD0071"/>
    <w:rsid w:val="00FD028D"/>
    <w:rsid w:val="00FD032D"/>
    <w:rsid w:val="00FD0652"/>
    <w:rsid w:val="00FD086F"/>
    <w:rsid w:val="00FD0951"/>
    <w:rsid w:val="00FD09FB"/>
    <w:rsid w:val="00FD0A35"/>
    <w:rsid w:val="00FD0C47"/>
    <w:rsid w:val="00FD0D74"/>
    <w:rsid w:val="00FD0E67"/>
    <w:rsid w:val="00FD1023"/>
    <w:rsid w:val="00FD1025"/>
    <w:rsid w:val="00FD1072"/>
    <w:rsid w:val="00FD11DF"/>
    <w:rsid w:val="00FD1318"/>
    <w:rsid w:val="00FD14F2"/>
    <w:rsid w:val="00FD1526"/>
    <w:rsid w:val="00FD15A3"/>
    <w:rsid w:val="00FD1759"/>
    <w:rsid w:val="00FD1A3B"/>
    <w:rsid w:val="00FD1BF7"/>
    <w:rsid w:val="00FD1D94"/>
    <w:rsid w:val="00FD1DA5"/>
    <w:rsid w:val="00FD2059"/>
    <w:rsid w:val="00FD2064"/>
    <w:rsid w:val="00FD2073"/>
    <w:rsid w:val="00FD20EF"/>
    <w:rsid w:val="00FD266A"/>
    <w:rsid w:val="00FD273B"/>
    <w:rsid w:val="00FD2A37"/>
    <w:rsid w:val="00FD2AFD"/>
    <w:rsid w:val="00FD2BE3"/>
    <w:rsid w:val="00FD2C36"/>
    <w:rsid w:val="00FD2ED0"/>
    <w:rsid w:val="00FD310D"/>
    <w:rsid w:val="00FD3316"/>
    <w:rsid w:val="00FD340E"/>
    <w:rsid w:val="00FD3612"/>
    <w:rsid w:val="00FD3AAD"/>
    <w:rsid w:val="00FD3B4B"/>
    <w:rsid w:val="00FD3B96"/>
    <w:rsid w:val="00FD40CF"/>
    <w:rsid w:val="00FD46A0"/>
    <w:rsid w:val="00FD4D7E"/>
    <w:rsid w:val="00FD4DA4"/>
    <w:rsid w:val="00FD4DE4"/>
    <w:rsid w:val="00FD4F59"/>
    <w:rsid w:val="00FD525C"/>
    <w:rsid w:val="00FD52E0"/>
    <w:rsid w:val="00FD53BA"/>
    <w:rsid w:val="00FD53CD"/>
    <w:rsid w:val="00FD53F6"/>
    <w:rsid w:val="00FD53FC"/>
    <w:rsid w:val="00FD5600"/>
    <w:rsid w:val="00FD56D8"/>
    <w:rsid w:val="00FD574C"/>
    <w:rsid w:val="00FD589D"/>
    <w:rsid w:val="00FD58B9"/>
    <w:rsid w:val="00FD5979"/>
    <w:rsid w:val="00FD5C8F"/>
    <w:rsid w:val="00FD5C9C"/>
    <w:rsid w:val="00FD5D70"/>
    <w:rsid w:val="00FD5E90"/>
    <w:rsid w:val="00FD6201"/>
    <w:rsid w:val="00FD6259"/>
    <w:rsid w:val="00FD6AE9"/>
    <w:rsid w:val="00FD6AF8"/>
    <w:rsid w:val="00FD6C69"/>
    <w:rsid w:val="00FD701C"/>
    <w:rsid w:val="00FD70C5"/>
    <w:rsid w:val="00FD721C"/>
    <w:rsid w:val="00FD7346"/>
    <w:rsid w:val="00FD73F3"/>
    <w:rsid w:val="00FD754A"/>
    <w:rsid w:val="00FD76FE"/>
    <w:rsid w:val="00FD7BD0"/>
    <w:rsid w:val="00FD7D2B"/>
    <w:rsid w:val="00FD7EB2"/>
    <w:rsid w:val="00FE0098"/>
    <w:rsid w:val="00FE0743"/>
    <w:rsid w:val="00FE086F"/>
    <w:rsid w:val="00FE0AF0"/>
    <w:rsid w:val="00FE0E4C"/>
    <w:rsid w:val="00FE0E89"/>
    <w:rsid w:val="00FE0E92"/>
    <w:rsid w:val="00FE0F42"/>
    <w:rsid w:val="00FE1420"/>
    <w:rsid w:val="00FE1501"/>
    <w:rsid w:val="00FE1555"/>
    <w:rsid w:val="00FE162C"/>
    <w:rsid w:val="00FE194D"/>
    <w:rsid w:val="00FE19D2"/>
    <w:rsid w:val="00FE19FC"/>
    <w:rsid w:val="00FE1B63"/>
    <w:rsid w:val="00FE1EA0"/>
    <w:rsid w:val="00FE2001"/>
    <w:rsid w:val="00FE2199"/>
    <w:rsid w:val="00FE2250"/>
    <w:rsid w:val="00FE2486"/>
    <w:rsid w:val="00FE2818"/>
    <w:rsid w:val="00FE28E1"/>
    <w:rsid w:val="00FE29CE"/>
    <w:rsid w:val="00FE2F24"/>
    <w:rsid w:val="00FE2FC2"/>
    <w:rsid w:val="00FE312A"/>
    <w:rsid w:val="00FE3324"/>
    <w:rsid w:val="00FE33B3"/>
    <w:rsid w:val="00FE3777"/>
    <w:rsid w:val="00FE37D1"/>
    <w:rsid w:val="00FE3824"/>
    <w:rsid w:val="00FE3DBE"/>
    <w:rsid w:val="00FE3E85"/>
    <w:rsid w:val="00FE3F31"/>
    <w:rsid w:val="00FE3FD2"/>
    <w:rsid w:val="00FE40D9"/>
    <w:rsid w:val="00FE4137"/>
    <w:rsid w:val="00FE4447"/>
    <w:rsid w:val="00FE4923"/>
    <w:rsid w:val="00FE49C9"/>
    <w:rsid w:val="00FE4AE2"/>
    <w:rsid w:val="00FE4B2B"/>
    <w:rsid w:val="00FE4E61"/>
    <w:rsid w:val="00FE4E8B"/>
    <w:rsid w:val="00FE5370"/>
    <w:rsid w:val="00FE5723"/>
    <w:rsid w:val="00FE5748"/>
    <w:rsid w:val="00FE5BEC"/>
    <w:rsid w:val="00FE5C35"/>
    <w:rsid w:val="00FE6335"/>
    <w:rsid w:val="00FE643E"/>
    <w:rsid w:val="00FE66ED"/>
    <w:rsid w:val="00FE6969"/>
    <w:rsid w:val="00FE6DDE"/>
    <w:rsid w:val="00FE6E99"/>
    <w:rsid w:val="00FE70CE"/>
    <w:rsid w:val="00FE71FD"/>
    <w:rsid w:val="00FE73C6"/>
    <w:rsid w:val="00FE741E"/>
    <w:rsid w:val="00FE75BA"/>
    <w:rsid w:val="00FE77CA"/>
    <w:rsid w:val="00FE7B23"/>
    <w:rsid w:val="00FE7D03"/>
    <w:rsid w:val="00FE7FAD"/>
    <w:rsid w:val="00FF0454"/>
    <w:rsid w:val="00FF0458"/>
    <w:rsid w:val="00FF08CA"/>
    <w:rsid w:val="00FF09D6"/>
    <w:rsid w:val="00FF0B11"/>
    <w:rsid w:val="00FF0BD0"/>
    <w:rsid w:val="00FF0BF6"/>
    <w:rsid w:val="00FF0DD7"/>
    <w:rsid w:val="00FF0F5C"/>
    <w:rsid w:val="00FF12CC"/>
    <w:rsid w:val="00FF1470"/>
    <w:rsid w:val="00FF14CE"/>
    <w:rsid w:val="00FF172C"/>
    <w:rsid w:val="00FF17C5"/>
    <w:rsid w:val="00FF1AB6"/>
    <w:rsid w:val="00FF1AEF"/>
    <w:rsid w:val="00FF1C3A"/>
    <w:rsid w:val="00FF1D14"/>
    <w:rsid w:val="00FF1F9D"/>
    <w:rsid w:val="00FF2092"/>
    <w:rsid w:val="00FF21F6"/>
    <w:rsid w:val="00FF222E"/>
    <w:rsid w:val="00FF2407"/>
    <w:rsid w:val="00FF2500"/>
    <w:rsid w:val="00FF2B4F"/>
    <w:rsid w:val="00FF2F5A"/>
    <w:rsid w:val="00FF323F"/>
    <w:rsid w:val="00FF36D0"/>
    <w:rsid w:val="00FF394B"/>
    <w:rsid w:val="00FF3D6B"/>
    <w:rsid w:val="00FF3D9A"/>
    <w:rsid w:val="00FF3DFE"/>
    <w:rsid w:val="00FF4202"/>
    <w:rsid w:val="00FF439D"/>
    <w:rsid w:val="00FF4D8D"/>
    <w:rsid w:val="00FF521F"/>
    <w:rsid w:val="00FF5666"/>
    <w:rsid w:val="00FF5A10"/>
    <w:rsid w:val="00FF5A48"/>
    <w:rsid w:val="00FF5C8E"/>
    <w:rsid w:val="00FF5F13"/>
    <w:rsid w:val="00FF6039"/>
    <w:rsid w:val="00FF62B8"/>
    <w:rsid w:val="00FF654A"/>
    <w:rsid w:val="00FF67B2"/>
    <w:rsid w:val="00FF67C4"/>
    <w:rsid w:val="00FF6B6A"/>
    <w:rsid w:val="00FF6C59"/>
    <w:rsid w:val="00FF6EF2"/>
    <w:rsid w:val="00FF6F9F"/>
    <w:rsid w:val="00FF7078"/>
    <w:rsid w:val="00FF7151"/>
    <w:rsid w:val="00FF7221"/>
    <w:rsid w:val="00FF7249"/>
    <w:rsid w:val="00FF7376"/>
    <w:rsid w:val="00FF7A85"/>
    <w:rsid w:val="00FF7B49"/>
    <w:rsid w:val="00FF7B5A"/>
    <w:rsid w:val="00FF7C52"/>
    <w:rsid w:val="00FF7DAE"/>
    <w:rsid w:val="00FF7DEA"/>
    <w:rsid w:val="00FF7FB4"/>
    <w:rsid w:val="01084285"/>
    <w:rsid w:val="012B2210"/>
    <w:rsid w:val="0191435F"/>
    <w:rsid w:val="02771FA4"/>
    <w:rsid w:val="02826124"/>
    <w:rsid w:val="02981F4C"/>
    <w:rsid w:val="030326E5"/>
    <w:rsid w:val="030DC36B"/>
    <w:rsid w:val="0490E009"/>
    <w:rsid w:val="04C00851"/>
    <w:rsid w:val="04DA7FAF"/>
    <w:rsid w:val="051A6CD4"/>
    <w:rsid w:val="05897794"/>
    <w:rsid w:val="05F3B572"/>
    <w:rsid w:val="06ABF863"/>
    <w:rsid w:val="06ED46AD"/>
    <w:rsid w:val="06FE1CC2"/>
    <w:rsid w:val="07717214"/>
    <w:rsid w:val="08117690"/>
    <w:rsid w:val="0A3A05E0"/>
    <w:rsid w:val="0AA1B3C5"/>
    <w:rsid w:val="0AD6B374"/>
    <w:rsid w:val="0ADAE844"/>
    <w:rsid w:val="0B017492"/>
    <w:rsid w:val="0B31646E"/>
    <w:rsid w:val="0B4B432E"/>
    <w:rsid w:val="0B89D065"/>
    <w:rsid w:val="0BF164B5"/>
    <w:rsid w:val="0C523936"/>
    <w:rsid w:val="0D07C801"/>
    <w:rsid w:val="0D5C077E"/>
    <w:rsid w:val="0D8ADBDD"/>
    <w:rsid w:val="0D9F4E03"/>
    <w:rsid w:val="0EE4E467"/>
    <w:rsid w:val="0F33FB71"/>
    <w:rsid w:val="0F47BBCF"/>
    <w:rsid w:val="103A2F1E"/>
    <w:rsid w:val="1075C9C6"/>
    <w:rsid w:val="109D9A9B"/>
    <w:rsid w:val="1136EFC8"/>
    <w:rsid w:val="134950F8"/>
    <w:rsid w:val="138C47E1"/>
    <w:rsid w:val="13A462EE"/>
    <w:rsid w:val="142F6DAE"/>
    <w:rsid w:val="14A22DB7"/>
    <w:rsid w:val="14EB7F96"/>
    <w:rsid w:val="15600566"/>
    <w:rsid w:val="164CF448"/>
    <w:rsid w:val="164E12AE"/>
    <w:rsid w:val="16DBA68E"/>
    <w:rsid w:val="170D6677"/>
    <w:rsid w:val="17B421ED"/>
    <w:rsid w:val="18507FC6"/>
    <w:rsid w:val="19326614"/>
    <w:rsid w:val="19C21CAE"/>
    <w:rsid w:val="1A33C7BD"/>
    <w:rsid w:val="1A9EAF32"/>
    <w:rsid w:val="1AD159D7"/>
    <w:rsid w:val="1AF4C4C4"/>
    <w:rsid w:val="1B58A543"/>
    <w:rsid w:val="1BF0DFED"/>
    <w:rsid w:val="1C807D85"/>
    <w:rsid w:val="1CBE7947"/>
    <w:rsid w:val="1D2A0792"/>
    <w:rsid w:val="1DD08275"/>
    <w:rsid w:val="1F507DF3"/>
    <w:rsid w:val="20221B49"/>
    <w:rsid w:val="206B0B5F"/>
    <w:rsid w:val="2170C4A4"/>
    <w:rsid w:val="2184E753"/>
    <w:rsid w:val="21993346"/>
    <w:rsid w:val="219EB2CC"/>
    <w:rsid w:val="21EF6E9E"/>
    <w:rsid w:val="22F13BA8"/>
    <w:rsid w:val="22FB278B"/>
    <w:rsid w:val="231BA565"/>
    <w:rsid w:val="23D5C221"/>
    <w:rsid w:val="23E117BD"/>
    <w:rsid w:val="24C1978E"/>
    <w:rsid w:val="24E4C84A"/>
    <w:rsid w:val="25535AAC"/>
    <w:rsid w:val="25719282"/>
    <w:rsid w:val="25AC2938"/>
    <w:rsid w:val="26263A8D"/>
    <w:rsid w:val="27268B40"/>
    <w:rsid w:val="274176EF"/>
    <w:rsid w:val="275345BB"/>
    <w:rsid w:val="27553371"/>
    <w:rsid w:val="28A4C6E7"/>
    <w:rsid w:val="28A93344"/>
    <w:rsid w:val="28ECFB43"/>
    <w:rsid w:val="293206AF"/>
    <w:rsid w:val="2976D0DB"/>
    <w:rsid w:val="2A03C003"/>
    <w:rsid w:val="2C051DDB"/>
    <w:rsid w:val="2C981DEE"/>
    <w:rsid w:val="2C9909AD"/>
    <w:rsid w:val="2CB4CC98"/>
    <w:rsid w:val="2DA86752"/>
    <w:rsid w:val="2DCDDCF0"/>
    <w:rsid w:val="2E0AF2FB"/>
    <w:rsid w:val="2EC3ED35"/>
    <w:rsid w:val="2F2E377F"/>
    <w:rsid w:val="2F586205"/>
    <w:rsid w:val="2FA60152"/>
    <w:rsid w:val="3218B557"/>
    <w:rsid w:val="33844045"/>
    <w:rsid w:val="3514AD76"/>
    <w:rsid w:val="3547BAB2"/>
    <w:rsid w:val="362CA321"/>
    <w:rsid w:val="36A8935B"/>
    <w:rsid w:val="36AD67D5"/>
    <w:rsid w:val="36DDF846"/>
    <w:rsid w:val="374FBE08"/>
    <w:rsid w:val="38EB8E69"/>
    <w:rsid w:val="39558686"/>
    <w:rsid w:val="3AE94332"/>
    <w:rsid w:val="3B0E7FE0"/>
    <w:rsid w:val="3C31FEB9"/>
    <w:rsid w:val="3C90EB1A"/>
    <w:rsid w:val="3CAA5041"/>
    <w:rsid w:val="3D1FBF5B"/>
    <w:rsid w:val="3D316B78"/>
    <w:rsid w:val="3D38E7B8"/>
    <w:rsid w:val="3D3C57F3"/>
    <w:rsid w:val="3E482F0D"/>
    <w:rsid w:val="3E955708"/>
    <w:rsid w:val="3EB82A8C"/>
    <w:rsid w:val="3EBB8FBC"/>
    <w:rsid w:val="3F520D89"/>
    <w:rsid w:val="405037CD"/>
    <w:rsid w:val="4071593A"/>
    <w:rsid w:val="40A95F0A"/>
    <w:rsid w:val="40C69EA6"/>
    <w:rsid w:val="4128FD73"/>
    <w:rsid w:val="42962FAC"/>
    <w:rsid w:val="42F6FA45"/>
    <w:rsid w:val="436EDD27"/>
    <w:rsid w:val="43D22E9B"/>
    <w:rsid w:val="449812FE"/>
    <w:rsid w:val="44B72D58"/>
    <w:rsid w:val="45E72614"/>
    <w:rsid w:val="46FB408E"/>
    <w:rsid w:val="4779491B"/>
    <w:rsid w:val="47B64CEB"/>
    <w:rsid w:val="4862DC2E"/>
    <w:rsid w:val="487FDBAB"/>
    <w:rsid w:val="48A63A01"/>
    <w:rsid w:val="49002E9B"/>
    <w:rsid w:val="49663BC9"/>
    <w:rsid w:val="4A0259DF"/>
    <w:rsid w:val="4A0D05CA"/>
    <w:rsid w:val="4A27D24B"/>
    <w:rsid w:val="4A41D88C"/>
    <w:rsid w:val="4B6C24C7"/>
    <w:rsid w:val="4B7E72F7"/>
    <w:rsid w:val="4BA2004A"/>
    <w:rsid w:val="4BC75914"/>
    <w:rsid w:val="4BF17E12"/>
    <w:rsid w:val="4C5E224D"/>
    <w:rsid w:val="4CC87C2D"/>
    <w:rsid w:val="4D7F4102"/>
    <w:rsid w:val="4DC1A30F"/>
    <w:rsid w:val="4EC48062"/>
    <w:rsid w:val="4F855186"/>
    <w:rsid w:val="501F56F2"/>
    <w:rsid w:val="50D5252B"/>
    <w:rsid w:val="50DDF160"/>
    <w:rsid w:val="511F9F11"/>
    <w:rsid w:val="513034E6"/>
    <w:rsid w:val="515D6DA9"/>
    <w:rsid w:val="520BCC40"/>
    <w:rsid w:val="52F851E7"/>
    <w:rsid w:val="52F93E0A"/>
    <w:rsid w:val="530E163E"/>
    <w:rsid w:val="5356F7B4"/>
    <w:rsid w:val="535AC419"/>
    <w:rsid w:val="53D61F5F"/>
    <w:rsid w:val="549B2D47"/>
    <w:rsid w:val="565D9A42"/>
    <w:rsid w:val="57825B69"/>
    <w:rsid w:val="579DF382"/>
    <w:rsid w:val="57B65047"/>
    <w:rsid w:val="5832565D"/>
    <w:rsid w:val="58D077E8"/>
    <w:rsid w:val="58EF58A5"/>
    <w:rsid w:val="591C59BB"/>
    <w:rsid w:val="5A1A633E"/>
    <w:rsid w:val="5A5949AB"/>
    <w:rsid w:val="5AFDBE0B"/>
    <w:rsid w:val="5B132DE1"/>
    <w:rsid w:val="5B3296EC"/>
    <w:rsid w:val="5B69F71F"/>
    <w:rsid w:val="5BB82414"/>
    <w:rsid w:val="5D2409AB"/>
    <w:rsid w:val="5E80DBF9"/>
    <w:rsid w:val="5FB3F483"/>
    <w:rsid w:val="6042869F"/>
    <w:rsid w:val="6042B970"/>
    <w:rsid w:val="60770501"/>
    <w:rsid w:val="617F68FA"/>
    <w:rsid w:val="61C75F3A"/>
    <w:rsid w:val="61FC0860"/>
    <w:rsid w:val="63C08914"/>
    <w:rsid w:val="6404C18E"/>
    <w:rsid w:val="643CD853"/>
    <w:rsid w:val="6471FE37"/>
    <w:rsid w:val="656F6DE5"/>
    <w:rsid w:val="6611DA11"/>
    <w:rsid w:val="665B4352"/>
    <w:rsid w:val="6785FF2D"/>
    <w:rsid w:val="678855E5"/>
    <w:rsid w:val="682AFED3"/>
    <w:rsid w:val="68637063"/>
    <w:rsid w:val="6918F081"/>
    <w:rsid w:val="69285461"/>
    <w:rsid w:val="6A2E5430"/>
    <w:rsid w:val="6AD7384A"/>
    <w:rsid w:val="6B629F95"/>
    <w:rsid w:val="6BF8E780"/>
    <w:rsid w:val="6C522A62"/>
    <w:rsid w:val="6D5F692D"/>
    <w:rsid w:val="6D8D6DE7"/>
    <w:rsid w:val="6DA529BC"/>
    <w:rsid w:val="6DB75742"/>
    <w:rsid w:val="6E287476"/>
    <w:rsid w:val="6EB288C3"/>
    <w:rsid w:val="6EC42377"/>
    <w:rsid w:val="708E3C5E"/>
    <w:rsid w:val="70DEA33C"/>
    <w:rsid w:val="70F558D2"/>
    <w:rsid w:val="711C4D39"/>
    <w:rsid w:val="71527077"/>
    <w:rsid w:val="71546C9A"/>
    <w:rsid w:val="71D3189B"/>
    <w:rsid w:val="71F86E16"/>
    <w:rsid w:val="7245BEFA"/>
    <w:rsid w:val="727D3228"/>
    <w:rsid w:val="729296D0"/>
    <w:rsid w:val="7368188E"/>
    <w:rsid w:val="742417B3"/>
    <w:rsid w:val="74478F8E"/>
    <w:rsid w:val="74599E8E"/>
    <w:rsid w:val="749ACBFC"/>
    <w:rsid w:val="74FD684A"/>
    <w:rsid w:val="751283F0"/>
    <w:rsid w:val="75D494A7"/>
    <w:rsid w:val="7743987D"/>
    <w:rsid w:val="7782FA9A"/>
    <w:rsid w:val="77B7FF08"/>
    <w:rsid w:val="782F5D1A"/>
    <w:rsid w:val="782FCE60"/>
    <w:rsid w:val="7872F343"/>
    <w:rsid w:val="789AF897"/>
    <w:rsid w:val="78DF68DE"/>
    <w:rsid w:val="7920102A"/>
    <w:rsid w:val="792659E3"/>
    <w:rsid w:val="7A51454F"/>
    <w:rsid w:val="7A7DD4F5"/>
    <w:rsid w:val="7A9DA8B5"/>
    <w:rsid w:val="7AA857C7"/>
    <w:rsid w:val="7B267442"/>
    <w:rsid w:val="7B2B34F0"/>
    <w:rsid w:val="7B65C9D9"/>
    <w:rsid w:val="7B7AA12B"/>
    <w:rsid w:val="7D4906C4"/>
    <w:rsid w:val="7D71754E"/>
    <w:rsid w:val="7D7A7912"/>
    <w:rsid w:val="7DEC4CFD"/>
    <w:rsid w:val="7F07BB91"/>
    <w:rsid w:val="7FA87A0B"/>
  </w:rsids>
  <m:mathPr>
    <m:mathFont m:val="Cambria Math"/>
    <m:brkBin m:val="before"/>
    <m:brkBinSub m:val="--"/>
    <m:smallFrac/>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83DC83"/>
  <w15:docId w15:val="{C4AA5E8F-3743-40DE-8F5A-F01D0670E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Helvetica"/>
        <w:lang w:val="hr-HR" w:eastAsia="hr-H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7E69"/>
    <w:rPr>
      <w:rFonts w:ascii="Times New Roman" w:eastAsia="Times New Roman" w:hAnsi="Times New Roman" w:cs="Times New Roman"/>
    </w:rPr>
  </w:style>
  <w:style w:type="paragraph" w:styleId="Heading1">
    <w:name w:val="heading 1"/>
    <w:basedOn w:val="Normal"/>
    <w:next w:val="Normal"/>
    <w:link w:val="Heading1Char"/>
    <w:qFormat/>
    <w:rsid w:val="00960A34"/>
    <w:pPr>
      <w:keepNext/>
      <w:numPr>
        <w:numId w:val="45"/>
      </w:numPr>
      <w:spacing w:after="240"/>
      <w:outlineLvl w:val="0"/>
    </w:pPr>
    <w:rPr>
      <w:b/>
      <w:caps/>
      <w:sz w:val="28"/>
    </w:rPr>
  </w:style>
  <w:style w:type="paragraph" w:styleId="Heading2">
    <w:name w:val="heading 2"/>
    <w:basedOn w:val="Normal"/>
    <w:next w:val="Normal"/>
    <w:link w:val="Heading2Char"/>
    <w:qFormat/>
    <w:rsid w:val="00960A34"/>
    <w:pPr>
      <w:keepNext/>
      <w:spacing w:before="240" w:after="240"/>
      <w:ind w:left="1361" w:hanging="907"/>
      <w:jc w:val="both"/>
      <w:outlineLvl w:val="1"/>
    </w:pPr>
    <w:rPr>
      <w:b/>
      <w:bCs/>
      <w:iCs/>
      <w:sz w:val="24"/>
      <w:szCs w:val="28"/>
    </w:rPr>
  </w:style>
  <w:style w:type="paragraph" w:styleId="Heading3">
    <w:name w:val="heading 3"/>
    <w:basedOn w:val="Normal"/>
    <w:next w:val="Normal"/>
    <w:link w:val="Heading3Char"/>
    <w:uiPriority w:val="9"/>
    <w:qFormat/>
    <w:rsid w:val="00ED525C"/>
    <w:pPr>
      <w:keepNext/>
      <w:spacing w:before="240" w:after="240"/>
      <w:ind w:left="1361" w:hanging="907"/>
      <w:outlineLvl w:val="2"/>
    </w:pPr>
    <w:rPr>
      <w:b/>
      <w:bCs/>
      <w:sz w:val="24"/>
      <w:szCs w:val="26"/>
    </w:rPr>
  </w:style>
  <w:style w:type="paragraph" w:styleId="Heading4">
    <w:name w:val="heading 4"/>
    <w:basedOn w:val="Normal"/>
    <w:next w:val="Normal"/>
    <w:link w:val="Heading4Char"/>
    <w:unhideWhenUsed/>
    <w:qFormat/>
    <w:rsid w:val="003B15A4"/>
    <w:pPr>
      <w:keepNext/>
      <w:keepLines/>
      <w:spacing w:before="40"/>
      <w:outlineLvl w:val="3"/>
    </w:pPr>
    <w:rPr>
      <w:rFonts w:eastAsiaTheme="majorEastAsia" w:cstheme="majorBidi"/>
      <w:iCs/>
      <w:sz w:val="22"/>
    </w:rPr>
  </w:style>
  <w:style w:type="paragraph" w:styleId="Heading5">
    <w:name w:val="heading 5"/>
    <w:basedOn w:val="Normal"/>
    <w:next w:val="Normal"/>
    <w:link w:val="Heading5Char"/>
    <w:unhideWhenUsed/>
    <w:qFormat/>
    <w:rsid w:val="003B15A4"/>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3B15A4"/>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3B15A4"/>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3B15A4"/>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3B15A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60A34"/>
    <w:rPr>
      <w:rFonts w:ascii="Times New Roman" w:eastAsia="Times New Roman" w:hAnsi="Times New Roman" w:cs="Times New Roman"/>
      <w:b/>
      <w:caps/>
      <w:sz w:val="28"/>
    </w:rPr>
  </w:style>
  <w:style w:type="character" w:customStyle="1" w:styleId="Heading2Char">
    <w:name w:val="Heading 2 Char"/>
    <w:link w:val="Heading2"/>
    <w:rsid w:val="00960A34"/>
    <w:rPr>
      <w:rFonts w:ascii="Times New Roman" w:eastAsia="Times New Roman" w:hAnsi="Times New Roman" w:cs="Times New Roman"/>
      <w:b/>
      <w:bCs/>
      <w:iCs/>
      <w:sz w:val="24"/>
      <w:szCs w:val="28"/>
      <w:lang w:val="en-US"/>
    </w:rPr>
  </w:style>
  <w:style w:type="character" w:customStyle="1" w:styleId="Heading3Char">
    <w:name w:val="Heading 3 Char"/>
    <w:link w:val="Heading3"/>
    <w:uiPriority w:val="9"/>
    <w:rsid w:val="00ED525C"/>
    <w:rPr>
      <w:rFonts w:ascii="Times New Roman" w:eastAsia="Times New Roman" w:hAnsi="Times New Roman" w:cs="Times New Roman"/>
      <w:b/>
      <w:bCs/>
      <w:sz w:val="24"/>
      <w:szCs w:val="26"/>
      <w:lang w:val="en-US"/>
    </w:rPr>
  </w:style>
  <w:style w:type="character" w:styleId="CommentReference">
    <w:name w:val="annotation reference"/>
    <w:uiPriority w:val="99"/>
    <w:semiHidden/>
    <w:rsid w:val="00DB66A7"/>
    <w:rPr>
      <w:sz w:val="16"/>
      <w:szCs w:val="16"/>
    </w:rPr>
  </w:style>
  <w:style w:type="paragraph" w:styleId="CommentText">
    <w:name w:val="annotation text"/>
    <w:basedOn w:val="Normal"/>
    <w:link w:val="CommentTextChar"/>
    <w:uiPriority w:val="99"/>
    <w:rsid w:val="00DB66A7"/>
  </w:style>
  <w:style w:type="character" w:customStyle="1" w:styleId="CommentTextChar">
    <w:name w:val="Comment Text Char"/>
    <w:link w:val="CommentText"/>
    <w:uiPriority w:val="99"/>
    <w:rsid w:val="00DB66A7"/>
    <w:rPr>
      <w:rFonts w:ascii="Times New Roman" w:eastAsia="Times New Roman" w:hAnsi="Times New Roman" w:cs="Times New Roman"/>
      <w:sz w:val="20"/>
      <w:szCs w:val="20"/>
      <w:lang w:val="en-US" w:eastAsia="hr-HR"/>
    </w:rPr>
  </w:style>
  <w:style w:type="paragraph" w:styleId="BalloonText">
    <w:name w:val="Balloon Text"/>
    <w:basedOn w:val="Normal"/>
    <w:link w:val="BalloonTextChar"/>
    <w:uiPriority w:val="99"/>
    <w:semiHidden/>
    <w:rsid w:val="00DB66A7"/>
    <w:rPr>
      <w:rFonts w:ascii="Tahoma" w:hAnsi="Tahoma"/>
      <w:sz w:val="16"/>
      <w:szCs w:val="16"/>
    </w:rPr>
  </w:style>
  <w:style w:type="character" w:customStyle="1" w:styleId="BalloonTextChar">
    <w:name w:val="Balloon Text Char"/>
    <w:link w:val="BalloonText"/>
    <w:uiPriority w:val="99"/>
    <w:semiHidden/>
    <w:rsid w:val="00DB66A7"/>
    <w:rPr>
      <w:rFonts w:ascii="Tahoma" w:eastAsia="Times New Roman" w:hAnsi="Tahoma" w:cs="Tahoma"/>
      <w:sz w:val="16"/>
      <w:szCs w:val="16"/>
      <w:lang w:val="en-US" w:eastAsia="hr-HR"/>
    </w:rPr>
  </w:style>
  <w:style w:type="paragraph" w:styleId="CommentSubject">
    <w:name w:val="annotation subject"/>
    <w:basedOn w:val="CommentText"/>
    <w:next w:val="CommentText"/>
    <w:link w:val="CommentSubjectChar"/>
    <w:uiPriority w:val="99"/>
    <w:semiHidden/>
    <w:rsid w:val="00DB66A7"/>
    <w:rPr>
      <w:b/>
      <w:bCs/>
    </w:rPr>
  </w:style>
  <w:style w:type="character" w:customStyle="1" w:styleId="CommentSubjectChar">
    <w:name w:val="Comment Subject Char"/>
    <w:link w:val="CommentSubject"/>
    <w:uiPriority w:val="99"/>
    <w:semiHidden/>
    <w:rsid w:val="00DB66A7"/>
    <w:rPr>
      <w:rFonts w:ascii="Times New Roman" w:eastAsia="Times New Roman" w:hAnsi="Times New Roman" w:cs="Times New Roman"/>
      <w:b/>
      <w:bCs/>
      <w:sz w:val="20"/>
      <w:szCs w:val="20"/>
      <w:lang w:val="en-US" w:eastAsia="hr-HR"/>
    </w:rPr>
  </w:style>
  <w:style w:type="table" w:styleId="TableGrid1">
    <w:name w:val="Table Grid 1"/>
    <w:basedOn w:val="TableNormal"/>
    <w:rsid w:val="00DB66A7"/>
    <w:rPr>
      <w:rFonts w:ascii="Times New Roman" w:eastAsia="Times New Roman" w:hAnsi="Times New Roman" w:cs="Times New Roman"/>
    </w:rPr>
    <w:tblPr/>
    <w:tcPr>
      <w:shd w:val="clear" w:color="auto" w:fill="auto"/>
    </w:tcPr>
    <w:tblStylePr w:type="lastRow">
      <w:rPr>
        <w:i/>
        <w:iCs/>
      </w:rPr>
    </w:tblStylePr>
    <w:tblStylePr w:type="lastCol">
      <w:rPr>
        <w:i/>
        <w:iCs/>
      </w:rPr>
    </w:tblStylePr>
  </w:style>
  <w:style w:type="paragraph" w:customStyle="1" w:styleId="Default">
    <w:name w:val="Default"/>
    <w:uiPriority w:val="99"/>
    <w:rsid w:val="00DB66A7"/>
    <w:pPr>
      <w:autoSpaceDE w:val="0"/>
      <w:autoSpaceDN w:val="0"/>
      <w:adjustRightInd w:val="0"/>
    </w:pPr>
    <w:rPr>
      <w:rFonts w:ascii="Verdana" w:eastAsia="Times New Roman" w:hAnsi="Verdana" w:cs="Verdana"/>
      <w:color w:val="000000"/>
      <w:sz w:val="24"/>
      <w:szCs w:val="24"/>
    </w:rPr>
  </w:style>
  <w:style w:type="table" w:styleId="TableGrid">
    <w:name w:val="Table Grid"/>
    <w:basedOn w:val="TableNormal"/>
    <w:uiPriority w:val="39"/>
    <w:rsid w:val="00DB66A7"/>
    <w:rPr>
      <w:rFonts w:ascii="Times New Roman" w:eastAsia="Times New Roman" w:hAnsi="Times New Roman" w:cs="Times New Roman"/>
    </w:rPr>
    <w:tblPr/>
  </w:style>
  <w:style w:type="paragraph" w:styleId="PlainText">
    <w:name w:val="Plain Text"/>
    <w:basedOn w:val="Normal"/>
    <w:link w:val="PlainTextChar"/>
    <w:uiPriority w:val="99"/>
    <w:rsid w:val="00DB66A7"/>
    <w:rPr>
      <w:rFonts w:ascii="Courier New" w:hAnsi="Courier New"/>
    </w:rPr>
  </w:style>
  <w:style w:type="character" w:customStyle="1" w:styleId="PlainTextChar">
    <w:name w:val="Plain Text Char"/>
    <w:link w:val="PlainText"/>
    <w:uiPriority w:val="99"/>
    <w:rsid w:val="00DB66A7"/>
    <w:rPr>
      <w:rFonts w:ascii="Courier New" w:eastAsia="Times New Roman" w:hAnsi="Courier New" w:cs="Courier New"/>
      <w:sz w:val="20"/>
      <w:szCs w:val="20"/>
      <w:lang w:eastAsia="hr-HR"/>
    </w:rPr>
  </w:style>
  <w:style w:type="paragraph" w:styleId="FootnoteText">
    <w:name w:val="footnote text"/>
    <w:aliases w:val="Text poznámky pod čiarou 007,_Poznámka pod čiarou,Text poznámky pod ciarou 007,_Poznámka pod ciarou,Footnote,Footnotes,Footnotes Char,Footnote Text Char Char,Footnotes Char Char Char Char,Footnotes Char Char Char,Fußnotentextf,Fußnote,fn"/>
    <w:basedOn w:val="Normal"/>
    <w:link w:val="FootnoteTextChar"/>
    <w:rsid w:val="00DB66A7"/>
  </w:style>
  <w:style w:type="character" w:customStyle="1" w:styleId="FootnoteTextChar">
    <w:name w:val="Footnote Text Char"/>
    <w:aliases w:val="Text poznámky pod čiarou 007 Char,_Poznámka pod čiarou Char,Text poznámky pod ciarou 007 Char,_Poznámka pod ciarou Char,Footnote Char,Footnotes Char1,Footnotes Char Char,Footnote Text Char Char Char,Footnotes Char Char Char Char Char"/>
    <w:link w:val="FootnoteText"/>
    <w:rsid w:val="00DB66A7"/>
    <w:rPr>
      <w:rFonts w:ascii="Times New Roman" w:eastAsia="Times New Roman" w:hAnsi="Times New Roman" w:cs="Times New Roman"/>
      <w:sz w:val="20"/>
      <w:szCs w:val="20"/>
      <w:lang w:eastAsia="hr-HR"/>
    </w:rPr>
  </w:style>
  <w:style w:type="character" w:styleId="FootnoteReference">
    <w:name w:val="footnote reference"/>
    <w:aliases w:val="BVI fnr,ftref,stylish,BVI fnr Car Char1 Char,BVI fnr Car Car Car Char1 Char,BVI fnr Car Car Char1 Char,BVI fnr Car Car Car Car Car Char1 Char,BVI fnr Car Car Car Car Char Car Car Char1 Char,BVI fnr Char,ftref Char,stylish Char"/>
    <w:link w:val="BVIfnrCarChar1"/>
    <w:uiPriority w:val="99"/>
    <w:rsid w:val="00DB66A7"/>
    <w:rPr>
      <w:vertAlign w:val="superscript"/>
    </w:rPr>
  </w:style>
  <w:style w:type="paragraph" w:customStyle="1" w:styleId="Pa4">
    <w:name w:val="Pa4"/>
    <w:basedOn w:val="Normal"/>
    <w:next w:val="Normal"/>
    <w:rsid w:val="00DB66A7"/>
    <w:pPr>
      <w:autoSpaceDE w:val="0"/>
      <w:autoSpaceDN w:val="0"/>
      <w:adjustRightInd w:val="0"/>
      <w:spacing w:line="241" w:lineRule="atLeast"/>
    </w:pPr>
    <w:rPr>
      <w:rFonts w:ascii="Swis721 Cn BT" w:hAnsi="Swis721 Cn BT"/>
      <w:sz w:val="24"/>
      <w:szCs w:val="24"/>
    </w:rPr>
  </w:style>
  <w:style w:type="paragraph" w:styleId="DocumentMap">
    <w:name w:val="Document Map"/>
    <w:basedOn w:val="Normal"/>
    <w:link w:val="DocumentMapChar"/>
    <w:semiHidden/>
    <w:rsid w:val="00DB66A7"/>
    <w:pPr>
      <w:shd w:val="clear" w:color="auto" w:fill="000080"/>
    </w:pPr>
    <w:rPr>
      <w:rFonts w:ascii="Tahoma" w:hAnsi="Tahoma"/>
    </w:rPr>
  </w:style>
  <w:style w:type="character" w:customStyle="1" w:styleId="DocumentMapChar">
    <w:name w:val="Document Map Char"/>
    <w:link w:val="DocumentMap"/>
    <w:semiHidden/>
    <w:rsid w:val="00DB66A7"/>
    <w:rPr>
      <w:rFonts w:ascii="Tahoma" w:eastAsia="Times New Roman" w:hAnsi="Tahoma" w:cs="Tahoma"/>
      <w:sz w:val="20"/>
      <w:szCs w:val="20"/>
      <w:shd w:val="clear" w:color="auto" w:fill="000080"/>
      <w:lang w:val="en-US" w:eastAsia="hr-HR"/>
    </w:rPr>
  </w:style>
  <w:style w:type="paragraph" w:customStyle="1" w:styleId="CharCharCharChar1CharChar">
    <w:name w:val="Char Char Char Char1 Char Char"/>
    <w:basedOn w:val="Normal"/>
    <w:rsid w:val="00DB66A7"/>
    <w:pPr>
      <w:spacing w:after="160" w:line="240" w:lineRule="exact"/>
    </w:pPr>
    <w:rPr>
      <w:rFonts w:ascii="Tahoma" w:hAnsi="Tahoma"/>
      <w:lang w:eastAsia="en-US"/>
    </w:rPr>
  </w:style>
  <w:style w:type="paragraph" w:styleId="BodyText">
    <w:name w:val="Body Text"/>
    <w:basedOn w:val="Normal"/>
    <w:link w:val="BodyTextChar"/>
    <w:rsid w:val="00DB66A7"/>
    <w:pPr>
      <w:jc w:val="both"/>
    </w:pPr>
    <w:rPr>
      <w:sz w:val="24"/>
      <w:szCs w:val="24"/>
    </w:rPr>
  </w:style>
  <w:style w:type="character" w:customStyle="1" w:styleId="BodyTextChar">
    <w:name w:val="Body Text Char"/>
    <w:link w:val="BodyText"/>
    <w:rsid w:val="00DB66A7"/>
    <w:rPr>
      <w:rFonts w:ascii="Times New Roman" w:eastAsia="Times New Roman" w:hAnsi="Times New Roman" w:cs="Times New Roman"/>
      <w:sz w:val="24"/>
      <w:szCs w:val="24"/>
      <w:lang w:eastAsia="hr-HR"/>
    </w:rPr>
  </w:style>
  <w:style w:type="paragraph" w:styleId="Footer">
    <w:name w:val="footer"/>
    <w:basedOn w:val="Normal"/>
    <w:link w:val="FooterChar"/>
    <w:uiPriority w:val="99"/>
    <w:rsid w:val="00DB66A7"/>
    <w:pPr>
      <w:tabs>
        <w:tab w:val="center" w:pos="4536"/>
        <w:tab w:val="right" w:pos="9072"/>
      </w:tabs>
    </w:pPr>
  </w:style>
  <w:style w:type="character" w:customStyle="1" w:styleId="FooterChar">
    <w:name w:val="Footer Char"/>
    <w:link w:val="Footer"/>
    <w:uiPriority w:val="99"/>
    <w:rsid w:val="00DB66A7"/>
    <w:rPr>
      <w:rFonts w:ascii="Times New Roman" w:eastAsia="Times New Roman" w:hAnsi="Times New Roman" w:cs="Times New Roman"/>
      <w:sz w:val="20"/>
      <w:szCs w:val="20"/>
      <w:lang w:val="en-US" w:eastAsia="hr-HR"/>
    </w:rPr>
  </w:style>
  <w:style w:type="character" w:styleId="PageNumber">
    <w:name w:val="page number"/>
    <w:basedOn w:val="DefaultParagraphFont"/>
    <w:rsid w:val="00DB66A7"/>
  </w:style>
  <w:style w:type="paragraph" w:customStyle="1" w:styleId="CharCharCharCharCharChar1Char">
    <w:name w:val="Char Char Char Char Char Char1 Char"/>
    <w:basedOn w:val="Normal"/>
    <w:rsid w:val="00DB66A7"/>
    <w:pPr>
      <w:spacing w:after="160" w:line="240" w:lineRule="exact"/>
    </w:pPr>
    <w:rPr>
      <w:rFonts w:ascii="Tahoma" w:hAnsi="Tahoma"/>
      <w:lang w:eastAsia="en-US"/>
    </w:rPr>
  </w:style>
  <w:style w:type="paragraph" w:customStyle="1" w:styleId="CharChar1CharChar">
    <w:name w:val="Char Char1 Char Char"/>
    <w:basedOn w:val="Normal"/>
    <w:rsid w:val="00DB66A7"/>
    <w:pPr>
      <w:spacing w:after="160" w:line="240" w:lineRule="exact"/>
    </w:pPr>
    <w:rPr>
      <w:rFonts w:ascii="Tahoma" w:hAnsi="Tahoma"/>
      <w:lang w:eastAsia="en-US"/>
    </w:rPr>
  </w:style>
  <w:style w:type="character" w:styleId="Strong">
    <w:name w:val="Strong"/>
    <w:uiPriority w:val="22"/>
    <w:qFormat/>
    <w:rsid w:val="00DB66A7"/>
    <w:rPr>
      <w:b/>
      <w:bCs/>
    </w:rPr>
  </w:style>
  <w:style w:type="paragraph" w:customStyle="1" w:styleId="CarattereCarattereCarattereCarattereCarattereCarattereCarattereCarattereCarattereCarattereCharChar1CharCharCharChar">
    <w:name w:val="Carattere Carattere Carattere Carattere Carattere Carattere Carattere Carattere Carattere Carattere Char Char1 Char Char Char Char"/>
    <w:basedOn w:val="Normal"/>
    <w:rsid w:val="00DB66A7"/>
    <w:pPr>
      <w:spacing w:after="160" w:line="240" w:lineRule="exact"/>
    </w:pPr>
    <w:rPr>
      <w:rFonts w:ascii="Tahoma" w:hAnsi="Tahoma"/>
      <w:lang w:eastAsia="en-US"/>
    </w:rPr>
  </w:style>
  <w:style w:type="paragraph" w:customStyle="1" w:styleId="CharChar1">
    <w:name w:val="Char Char1"/>
    <w:basedOn w:val="Normal"/>
    <w:rsid w:val="00DB66A7"/>
    <w:pPr>
      <w:spacing w:after="160" w:line="240" w:lineRule="exact"/>
    </w:pPr>
    <w:rPr>
      <w:rFonts w:ascii="Tahoma" w:hAnsi="Tahoma"/>
      <w:lang w:eastAsia="en-US"/>
    </w:rPr>
  </w:style>
  <w:style w:type="paragraph" w:customStyle="1" w:styleId="CharCharCharChar1CharCharCharChar">
    <w:name w:val="Char Char Char Char1 Char Char Char Char"/>
    <w:basedOn w:val="Normal"/>
    <w:rsid w:val="00DB66A7"/>
    <w:pPr>
      <w:spacing w:after="160" w:line="240" w:lineRule="exact"/>
    </w:pPr>
    <w:rPr>
      <w:rFonts w:ascii="Verdana" w:hAnsi="Verdana"/>
      <w:lang w:eastAsia="en-US"/>
    </w:rPr>
  </w:style>
  <w:style w:type="paragraph" w:styleId="Header">
    <w:name w:val="header"/>
    <w:basedOn w:val="Normal"/>
    <w:link w:val="HeaderChar"/>
    <w:uiPriority w:val="99"/>
    <w:rsid w:val="00DB66A7"/>
    <w:pPr>
      <w:tabs>
        <w:tab w:val="center" w:pos="4536"/>
        <w:tab w:val="right" w:pos="9072"/>
      </w:tabs>
    </w:pPr>
  </w:style>
  <w:style w:type="character" w:customStyle="1" w:styleId="HeaderChar">
    <w:name w:val="Header Char"/>
    <w:link w:val="Header"/>
    <w:uiPriority w:val="99"/>
    <w:rsid w:val="00DB66A7"/>
    <w:rPr>
      <w:rFonts w:ascii="Times New Roman" w:eastAsia="Times New Roman" w:hAnsi="Times New Roman" w:cs="Times New Roman"/>
      <w:sz w:val="20"/>
      <w:szCs w:val="20"/>
      <w:lang w:val="en-US" w:eastAsia="hr-HR"/>
    </w:rPr>
  </w:style>
  <w:style w:type="paragraph" w:customStyle="1" w:styleId="naslov1">
    <w:name w:val="naslov 1"/>
    <w:basedOn w:val="Normal"/>
    <w:rsid w:val="00DB66A7"/>
    <w:pPr>
      <w:numPr>
        <w:numId w:val="1"/>
      </w:numPr>
      <w:jc w:val="both"/>
    </w:pPr>
    <w:rPr>
      <w:b/>
      <w:spacing w:val="-2"/>
      <w:sz w:val="24"/>
      <w:szCs w:val="24"/>
      <w:u w:val="single"/>
      <w:lang w:val="en-GB" w:eastAsia="en-US"/>
    </w:rPr>
  </w:style>
  <w:style w:type="paragraph" w:customStyle="1" w:styleId="naslov2">
    <w:name w:val="naslov 2"/>
    <w:basedOn w:val="Normal"/>
    <w:link w:val="naslov2Char"/>
    <w:rsid w:val="00DB66A7"/>
    <w:pPr>
      <w:numPr>
        <w:ilvl w:val="1"/>
        <w:numId w:val="1"/>
      </w:numPr>
      <w:autoSpaceDE w:val="0"/>
      <w:autoSpaceDN w:val="0"/>
      <w:adjustRightInd w:val="0"/>
      <w:jc w:val="both"/>
    </w:pPr>
    <w:rPr>
      <w:b/>
      <w:spacing w:val="-2"/>
      <w:sz w:val="24"/>
      <w:lang w:val="en-GB" w:eastAsia="en-US"/>
    </w:rPr>
  </w:style>
  <w:style w:type="character" w:customStyle="1" w:styleId="FootnoteTextCharCharChar1">
    <w:name w:val="Footnote Text Char Char Char1"/>
    <w:aliases w:val="Fußnote Char1,single space Char1,footnote text Char1,FOOTNOTES Char1,fn Char1,Podrozdział Char1,Footnote Char1,Fußnotentextf Char1,stile 1 Char1,Footnote1 Char1,Footnote2 Char1,Footnote3 Char1,Footnote4 Char1,Footnote6 Char"/>
    <w:semiHidden/>
    <w:rsid w:val="00DB66A7"/>
    <w:rPr>
      <w:rFonts w:eastAsia="SimSun"/>
      <w:lang w:val="en-IE" w:eastAsia="zh-CN"/>
    </w:rPr>
  </w:style>
  <w:style w:type="paragraph" w:customStyle="1" w:styleId="Normalwithspaces">
    <w:name w:val="Normal with spaces"/>
    <w:basedOn w:val="Normal"/>
    <w:link w:val="NormalwithspacesChar"/>
    <w:qFormat/>
    <w:rsid w:val="00DB66A7"/>
    <w:pPr>
      <w:ind w:firstLine="720"/>
      <w:jc w:val="both"/>
    </w:pPr>
    <w:rPr>
      <w:spacing w:val="-2"/>
      <w:sz w:val="24"/>
    </w:rPr>
  </w:style>
  <w:style w:type="character" w:customStyle="1" w:styleId="NormalwithspacesChar">
    <w:name w:val="Normal with spaces Char"/>
    <w:link w:val="Normalwithspaces"/>
    <w:rsid w:val="00DB66A7"/>
    <w:rPr>
      <w:rFonts w:ascii="Times New Roman" w:eastAsia="Times New Roman" w:hAnsi="Times New Roman" w:cs="Times New Roman"/>
      <w:spacing w:val="-2"/>
      <w:sz w:val="24"/>
      <w:szCs w:val="20"/>
      <w:lang w:val="en-US"/>
    </w:rPr>
  </w:style>
  <w:style w:type="paragraph" w:customStyle="1" w:styleId="CharCharCharChar3">
    <w:name w:val="Char Char Char Char3"/>
    <w:basedOn w:val="Normal"/>
    <w:rsid w:val="00DB66A7"/>
    <w:pPr>
      <w:spacing w:after="160" w:line="240" w:lineRule="exact"/>
    </w:pPr>
    <w:rPr>
      <w:rFonts w:ascii="Tahoma" w:hAnsi="Tahoma"/>
      <w:lang w:eastAsia="en-US"/>
    </w:rPr>
  </w:style>
  <w:style w:type="paragraph" w:customStyle="1" w:styleId="Text1">
    <w:name w:val="Text 1"/>
    <w:basedOn w:val="Normal"/>
    <w:rsid w:val="00DB66A7"/>
    <w:pPr>
      <w:spacing w:after="240"/>
      <w:ind w:left="482"/>
      <w:jc w:val="both"/>
    </w:pPr>
    <w:rPr>
      <w:sz w:val="24"/>
      <w:lang w:val="en-GB" w:eastAsia="en-US"/>
    </w:rPr>
  </w:style>
  <w:style w:type="character" w:styleId="Hyperlink">
    <w:name w:val="Hyperlink"/>
    <w:uiPriority w:val="99"/>
    <w:rsid w:val="00DB66A7"/>
    <w:rPr>
      <w:color w:val="0000FF"/>
      <w:u w:val="single"/>
    </w:rPr>
  </w:style>
  <w:style w:type="paragraph" w:customStyle="1" w:styleId="ColorfulList-Accent12">
    <w:name w:val="Colorful List - Accent 12"/>
    <w:basedOn w:val="Normal"/>
    <w:rsid w:val="00DB66A7"/>
    <w:pPr>
      <w:spacing w:after="200" w:line="276" w:lineRule="auto"/>
      <w:ind w:left="720"/>
      <w:contextualSpacing/>
    </w:pPr>
    <w:rPr>
      <w:rFonts w:ascii="Calibri" w:hAnsi="Calibri"/>
      <w:sz w:val="22"/>
      <w:szCs w:val="22"/>
      <w:lang w:eastAsia="en-US"/>
    </w:rPr>
  </w:style>
  <w:style w:type="paragraph" w:styleId="NormalWeb">
    <w:name w:val="Normal (Web)"/>
    <w:basedOn w:val="Normal"/>
    <w:uiPriority w:val="99"/>
    <w:rsid w:val="00DB66A7"/>
    <w:pPr>
      <w:spacing w:before="100" w:beforeAutospacing="1" w:after="100" w:afterAutospacing="1"/>
    </w:pPr>
    <w:rPr>
      <w:sz w:val="24"/>
      <w:szCs w:val="24"/>
    </w:rPr>
  </w:style>
  <w:style w:type="character" w:customStyle="1" w:styleId="hps">
    <w:name w:val="hps"/>
    <w:basedOn w:val="DefaultParagraphFont"/>
    <w:rsid w:val="00DB66A7"/>
  </w:style>
  <w:style w:type="character" w:customStyle="1" w:styleId="naslov2Char">
    <w:name w:val="naslov 2 Char"/>
    <w:link w:val="naslov2"/>
    <w:rsid w:val="00DB66A7"/>
    <w:rPr>
      <w:rFonts w:ascii="Times New Roman" w:eastAsia="Times New Roman" w:hAnsi="Times New Roman" w:cs="Times New Roman"/>
      <w:b/>
      <w:spacing w:val="-2"/>
      <w:sz w:val="24"/>
      <w:lang w:val="en-GB" w:eastAsia="en-US"/>
    </w:rPr>
  </w:style>
  <w:style w:type="paragraph" w:customStyle="1" w:styleId="ColorfulShading-Accent11">
    <w:name w:val="Colorful Shading - Accent 11"/>
    <w:hidden/>
    <w:uiPriority w:val="99"/>
    <w:semiHidden/>
    <w:rsid w:val="00DB66A7"/>
    <w:rPr>
      <w:rFonts w:ascii="Times New Roman" w:eastAsia="Times New Roman" w:hAnsi="Times New Roman" w:cs="Times New Roman"/>
      <w:lang w:val="en-US"/>
    </w:rPr>
  </w:style>
  <w:style w:type="paragraph" w:customStyle="1" w:styleId="ColorfulList-Accent11">
    <w:name w:val="Colorful List - Accent 11"/>
    <w:basedOn w:val="Normal"/>
    <w:qFormat/>
    <w:rsid w:val="00DB66A7"/>
    <w:pPr>
      <w:spacing w:after="200" w:line="276" w:lineRule="auto"/>
      <w:ind w:left="720"/>
      <w:contextualSpacing/>
    </w:pPr>
    <w:rPr>
      <w:rFonts w:ascii="Calibri" w:eastAsia="Calibri" w:hAnsi="Calibri" w:cs="Arial"/>
      <w:sz w:val="22"/>
      <w:szCs w:val="22"/>
      <w:lang w:eastAsia="en-US"/>
    </w:rPr>
  </w:style>
  <w:style w:type="paragraph" w:customStyle="1" w:styleId="t-9-8">
    <w:name w:val="t-9-8"/>
    <w:basedOn w:val="Normal"/>
    <w:rsid w:val="00EE4C4D"/>
    <w:pPr>
      <w:spacing w:before="100" w:beforeAutospacing="1" w:after="100" w:afterAutospacing="1"/>
    </w:pPr>
    <w:rPr>
      <w:sz w:val="24"/>
      <w:szCs w:val="24"/>
      <w:lang w:bidi="ta-IN"/>
    </w:rPr>
  </w:style>
  <w:style w:type="character" w:customStyle="1" w:styleId="A9">
    <w:name w:val="A9"/>
    <w:uiPriority w:val="99"/>
    <w:rsid w:val="00126F22"/>
    <w:rPr>
      <w:rFonts w:cs="Swis721 Cn BT"/>
      <w:color w:val="000000"/>
      <w:sz w:val="18"/>
      <w:szCs w:val="18"/>
    </w:rPr>
  </w:style>
  <w:style w:type="character" w:styleId="Emphasis">
    <w:name w:val="Emphasis"/>
    <w:uiPriority w:val="20"/>
    <w:qFormat/>
    <w:rsid w:val="008B1F3A"/>
    <w:rPr>
      <w:i/>
      <w:iCs/>
    </w:rPr>
  </w:style>
  <w:style w:type="paragraph" w:styleId="ListParagraph">
    <w:name w:val="List Paragraph"/>
    <w:aliases w:val="List Paragraph compact,Normal bullet 2,Paragraphe de liste 2,Reference list,Bullet list,Numbered List,1st level - Bullet List Paragraph,Lettre d'introduction,Paragraph,Bullet EY,List Paragraph11,Normal bullet 21,List L1,L,List Paragraph R"/>
    <w:basedOn w:val="Normal"/>
    <w:link w:val="ListParagraphChar"/>
    <w:uiPriority w:val="34"/>
    <w:qFormat/>
    <w:rsid w:val="00263CB1"/>
    <w:pPr>
      <w:ind w:left="720"/>
      <w:contextualSpacing/>
    </w:pPr>
  </w:style>
  <w:style w:type="paragraph" w:styleId="NoSpacing">
    <w:name w:val="No Spacing"/>
    <w:uiPriority w:val="1"/>
    <w:qFormat/>
    <w:rsid w:val="0088739A"/>
    <w:rPr>
      <w:rFonts w:cs="Times New Roman"/>
      <w:sz w:val="22"/>
      <w:szCs w:val="22"/>
      <w:lang w:eastAsia="en-US"/>
    </w:rPr>
  </w:style>
  <w:style w:type="paragraph" w:styleId="EndnoteText">
    <w:name w:val="endnote text"/>
    <w:basedOn w:val="Normal"/>
    <w:link w:val="EndnoteTextChar"/>
    <w:rsid w:val="00250073"/>
  </w:style>
  <w:style w:type="character" w:customStyle="1" w:styleId="EndnoteTextChar">
    <w:name w:val="Endnote Text Char"/>
    <w:link w:val="EndnoteText"/>
    <w:rsid w:val="00250073"/>
    <w:rPr>
      <w:rFonts w:ascii="Times New Roman" w:eastAsia="Times New Roman" w:hAnsi="Times New Roman" w:cs="Times New Roman"/>
      <w:lang w:val="en-US"/>
    </w:rPr>
  </w:style>
  <w:style w:type="character" w:styleId="EndnoteReference">
    <w:name w:val="endnote reference"/>
    <w:rsid w:val="00250073"/>
    <w:rPr>
      <w:vertAlign w:val="superscript"/>
    </w:rPr>
  </w:style>
  <w:style w:type="paragraph" w:customStyle="1" w:styleId="CharChar11">
    <w:name w:val="Char Char11"/>
    <w:basedOn w:val="Normal"/>
    <w:rsid w:val="00F768CF"/>
    <w:pPr>
      <w:tabs>
        <w:tab w:val="left" w:pos="709"/>
      </w:tabs>
    </w:pPr>
    <w:rPr>
      <w:rFonts w:ascii="Tahoma" w:hAnsi="Tahoma"/>
      <w:sz w:val="24"/>
      <w:szCs w:val="24"/>
      <w:lang w:val="pl-PL" w:eastAsia="pl-PL"/>
    </w:rPr>
  </w:style>
  <w:style w:type="character" w:customStyle="1" w:styleId="longtext">
    <w:name w:val="long_text"/>
    <w:rsid w:val="009962BE"/>
  </w:style>
  <w:style w:type="paragraph" w:styleId="TOC2">
    <w:name w:val="toc 2"/>
    <w:basedOn w:val="Normal"/>
    <w:next w:val="Normal"/>
    <w:autoRedefine/>
    <w:uiPriority w:val="39"/>
    <w:rsid w:val="00B04E19"/>
    <w:pPr>
      <w:tabs>
        <w:tab w:val="left" w:pos="454"/>
        <w:tab w:val="left" w:pos="1134"/>
        <w:tab w:val="right" w:leader="dot" w:pos="9072"/>
        <w:tab w:val="right" w:leader="dot" w:pos="10206"/>
      </w:tabs>
      <w:spacing w:before="120"/>
      <w:ind w:left="1134" w:right="454" w:hanging="680"/>
      <w:jc w:val="both"/>
    </w:pPr>
    <w:rPr>
      <w:rFonts w:eastAsia="Calibri"/>
      <w:bCs/>
      <w:noProof/>
      <w:sz w:val="24"/>
      <w:szCs w:val="24"/>
      <w:lang w:eastAsia="en-US"/>
    </w:rPr>
  </w:style>
  <w:style w:type="paragraph" w:styleId="TOC1">
    <w:name w:val="toc 1"/>
    <w:basedOn w:val="Normal"/>
    <w:next w:val="Normal"/>
    <w:autoRedefine/>
    <w:uiPriority w:val="39"/>
    <w:rsid w:val="0060382F"/>
    <w:pPr>
      <w:tabs>
        <w:tab w:val="left" w:pos="0"/>
        <w:tab w:val="left" w:pos="658"/>
        <w:tab w:val="right" w:leader="dot" w:pos="9072"/>
      </w:tabs>
      <w:spacing w:before="120"/>
      <w:ind w:left="454" w:right="454" w:hanging="454"/>
      <w:jc w:val="both"/>
    </w:pPr>
    <w:rPr>
      <w:noProof/>
      <w:sz w:val="24"/>
      <w:szCs w:val="24"/>
    </w:rPr>
  </w:style>
  <w:style w:type="paragraph" w:styleId="TOC3">
    <w:name w:val="toc 3"/>
    <w:basedOn w:val="Normal"/>
    <w:next w:val="Normal"/>
    <w:autoRedefine/>
    <w:uiPriority w:val="39"/>
    <w:rsid w:val="006A3566"/>
    <w:pPr>
      <w:tabs>
        <w:tab w:val="left" w:pos="880"/>
        <w:tab w:val="left" w:pos="1320"/>
        <w:tab w:val="left" w:pos="1600"/>
        <w:tab w:val="right" w:leader="dot" w:pos="10206"/>
      </w:tabs>
      <w:spacing w:before="60"/>
      <w:ind w:left="1361" w:hanging="907"/>
    </w:pPr>
    <w:rPr>
      <w:noProof/>
      <w:sz w:val="24"/>
      <w:szCs w:val="24"/>
    </w:rPr>
  </w:style>
  <w:style w:type="paragraph" w:styleId="TOCHeading">
    <w:name w:val="TOC Heading"/>
    <w:basedOn w:val="Heading1"/>
    <w:next w:val="Normal"/>
    <w:uiPriority w:val="39"/>
    <w:unhideWhenUsed/>
    <w:qFormat/>
    <w:rsid w:val="000D7965"/>
    <w:pPr>
      <w:keepLines/>
      <w:spacing w:before="480" w:line="276" w:lineRule="auto"/>
      <w:outlineLvl w:val="9"/>
    </w:pPr>
    <w:rPr>
      <w:rFonts w:ascii="Cambria" w:eastAsia="MS Gothic" w:hAnsi="Cambria"/>
      <w:b w:val="0"/>
      <w:bCs/>
      <w:color w:val="365F91"/>
      <w:szCs w:val="28"/>
      <w:lang w:eastAsia="ja-JP"/>
    </w:rPr>
  </w:style>
  <w:style w:type="paragraph" w:styleId="TOC9">
    <w:name w:val="toc 9"/>
    <w:basedOn w:val="Normal"/>
    <w:next w:val="Normal"/>
    <w:autoRedefine/>
    <w:uiPriority w:val="39"/>
    <w:rsid w:val="000D7965"/>
    <w:pPr>
      <w:ind w:left="1600"/>
    </w:pPr>
  </w:style>
  <w:style w:type="character" w:customStyle="1" w:styleId="atn">
    <w:name w:val="atn"/>
    <w:rsid w:val="0000358A"/>
  </w:style>
  <w:style w:type="paragraph" w:customStyle="1" w:styleId="headingizvj">
    <w:name w:val="heading izvj"/>
    <w:basedOn w:val="Normal"/>
    <w:link w:val="headingizvjChar"/>
    <w:qFormat/>
    <w:rsid w:val="009B3683"/>
    <w:pPr>
      <w:spacing w:after="120"/>
      <w:jc w:val="both"/>
    </w:pPr>
    <w:rPr>
      <w:b/>
      <w:sz w:val="28"/>
      <w:szCs w:val="28"/>
      <w:lang w:eastAsia="en-US"/>
    </w:rPr>
  </w:style>
  <w:style w:type="paragraph" w:customStyle="1" w:styleId="Style1">
    <w:name w:val="Style1"/>
    <w:basedOn w:val="Heading3"/>
    <w:qFormat/>
    <w:rsid w:val="00E00A85"/>
  </w:style>
  <w:style w:type="character" w:customStyle="1" w:styleId="headingizvjChar">
    <w:name w:val="heading izvj Char"/>
    <w:link w:val="headingizvj"/>
    <w:rsid w:val="009B3683"/>
    <w:rPr>
      <w:rFonts w:ascii="Times New Roman" w:eastAsia="Times New Roman" w:hAnsi="Times New Roman" w:cs="Times New Roman"/>
      <w:b/>
      <w:sz w:val="28"/>
      <w:szCs w:val="28"/>
      <w:lang w:val="en-US" w:eastAsia="en-US"/>
    </w:rPr>
  </w:style>
  <w:style w:type="paragraph" w:styleId="Caption">
    <w:name w:val="caption"/>
    <w:basedOn w:val="Normal"/>
    <w:next w:val="Normal"/>
    <w:unhideWhenUsed/>
    <w:rsid w:val="003035D7"/>
    <w:pPr>
      <w:spacing w:after="200"/>
    </w:pPr>
    <w:rPr>
      <w:b/>
      <w:bCs/>
      <w:color w:val="4F81BD" w:themeColor="accent1"/>
      <w:sz w:val="18"/>
      <w:szCs w:val="18"/>
    </w:rPr>
  </w:style>
  <w:style w:type="character" w:styleId="FollowedHyperlink">
    <w:name w:val="FollowedHyperlink"/>
    <w:basedOn w:val="DefaultParagraphFont"/>
    <w:rsid w:val="003035D7"/>
    <w:rPr>
      <w:color w:val="800080" w:themeColor="followedHyperlink"/>
      <w:u w:val="single"/>
    </w:rPr>
  </w:style>
  <w:style w:type="character" w:customStyle="1" w:styleId="st">
    <w:name w:val="st"/>
    <w:basedOn w:val="DefaultParagraphFont"/>
    <w:rsid w:val="00873FF4"/>
  </w:style>
  <w:style w:type="paragraph" w:styleId="TableofFigures">
    <w:name w:val="table of figures"/>
    <w:basedOn w:val="Normal"/>
    <w:next w:val="Normal"/>
    <w:uiPriority w:val="99"/>
    <w:rsid w:val="00C5242E"/>
  </w:style>
  <w:style w:type="paragraph" w:styleId="Revision">
    <w:name w:val="Revision"/>
    <w:hidden/>
    <w:uiPriority w:val="99"/>
    <w:semiHidden/>
    <w:rsid w:val="001A3344"/>
    <w:rPr>
      <w:rFonts w:ascii="Times New Roman" w:eastAsia="Times New Roman" w:hAnsi="Times New Roman" w:cs="Times New Roman"/>
      <w:lang w:val="en-US"/>
    </w:rPr>
  </w:style>
  <w:style w:type="paragraph" w:customStyle="1" w:styleId="CM1">
    <w:name w:val="CM1"/>
    <w:basedOn w:val="Normal"/>
    <w:next w:val="Normal"/>
    <w:rsid w:val="004400F0"/>
    <w:pPr>
      <w:autoSpaceDE w:val="0"/>
      <w:autoSpaceDN w:val="0"/>
      <w:adjustRightInd w:val="0"/>
    </w:pPr>
    <w:rPr>
      <w:rFonts w:ascii="EUAlbertina" w:hAnsi="EUAlbertina"/>
      <w:color w:val="000000"/>
      <w:sz w:val="24"/>
      <w:szCs w:val="24"/>
      <w:lang w:val="en-GB"/>
    </w:rPr>
  </w:style>
  <w:style w:type="paragraph" w:customStyle="1" w:styleId="CM4">
    <w:name w:val="CM4"/>
    <w:basedOn w:val="Normal"/>
    <w:next w:val="Normal"/>
    <w:rsid w:val="004400F0"/>
    <w:pPr>
      <w:autoSpaceDE w:val="0"/>
      <w:autoSpaceDN w:val="0"/>
      <w:adjustRightInd w:val="0"/>
    </w:pPr>
    <w:rPr>
      <w:rFonts w:ascii="EUAlbertina" w:hAnsi="EUAlbertina"/>
      <w:sz w:val="24"/>
      <w:szCs w:val="24"/>
      <w:lang w:val="en-GB"/>
    </w:rPr>
  </w:style>
  <w:style w:type="paragraph" w:customStyle="1" w:styleId="clanak">
    <w:name w:val="clanak"/>
    <w:basedOn w:val="Normal"/>
    <w:rsid w:val="009E4E9C"/>
    <w:pPr>
      <w:spacing w:before="100" w:beforeAutospacing="1" w:after="100" w:afterAutospacing="1"/>
      <w:jc w:val="center"/>
    </w:pPr>
    <w:rPr>
      <w:sz w:val="24"/>
      <w:szCs w:val="24"/>
    </w:rPr>
  </w:style>
  <w:style w:type="table" w:customStyle="1" w:styleId="TableGrid10">
    <w:name w:val="Table Grid1"/>
    <w:basedOn w:val="TableNormal"/>
    <w:next w:val="TableGrid"/>
    <w:rsid w:val="004308D5"/>
    <w:rPr>
      <w:rFonts w:ascii="Times New Roman" w:eastAsia="Times New Roman" w:hAnsi="Times New Roman" w:cs="Times New Roman"/>
    </w:rPr>
    <w:tblPr/>
  </w:style>
  <w:style w:type="character" w:customStyle="1" w:styleId="kurziv">
    <w:name w:val="kurziv"/>
    <w:basedOn w:val="DefaultParagraphFont"/>
    <w:rsid w:val="00E262A6"/>
  </w:style>
  <w:style w:type="character" w:styleId="LineNumber">
    <w:name w:val="line number"/>
    <w:basedOn w:val="DefaultParagraphFont"/>
    <w:rsid w:val="00BE39CA"/>
  </w:style>
  <w:style w:type="table" w:customStyle="1" w:styleId="TableGrid11">
    <w:name w:val="Table Grid11"/>
    <w:basedOn w:val="TableNormal"/>
    <w:rsid w:val="003B129D"/>
    <w:rPr>
      <w:rFonts w:ascii="Times New Roman" w:eastAsia="Times New Roman" w:hAnsi="Times New Roman" w:cs="Times New Roman"/>
    </w:rPr>
    <w:tblPr/>
  </w:style>
  <w:style w:type="paragraph" w:customStyle="1" w:styleId="NoSpacing1">
    <w:name w:val="No Spacing1"/>
    <w:uiPriority w:val="1"/>
    <w:qFormat/>
    <w:rsid w:val="007373E2"/>
    <w:rPr>
      <w:rFonts w:cs="Times New Roman"/>
      <w:sz w:val="22"/>
      <w:szCs w:val="22"/>
      <w:lang w:eastAsia="en-US"/>
    </w:rPr>
  </w:style>
  <w:style w:type="paragraph" w:styleId="TOC4">
    <w:name w:val="toc 4"/>
    <w:basedOn w:val="Normal"/>
    <w:next w:val="Normal"/>
    <w:autoRedefine/>
    <w:uiPriority w:val="39"/>
    <w:unhideWhenUsed/>
    <w:rsid w:val="00506952"/>
    <w:pPr>
      <w:spacing w:after="100" w:line="276"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506952"/>
    <w:pPr>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506952"/>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506952"/>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506952"/>
    <w:pPr>
      <w:spacing w:after="100" w:line="276" w:lineRule="auto"/>
      <w:ind w:left="1540"/>
    </w:pPr>
    <w:rPr>
      <w:rFonts w:asciiTheme="minorHAnsi" w:eastAsiaTheme="minorEastAsia" w:hAnsiTheme="minorHAnsi" w:cstheme="minorBidi"/>
      <w:sz w:val="22"/>
      <w:szCs w:val="22"/>
    </w:rPr>
  </w:style>
  <w:style w:type="table" w:customStyle="1" w:styleId="TableGrid2">
    <w:name w:val="Table Grid2"/>
    <w:basedOn w:val="TableNormal"/>
    <w:next w:val="TableGrid"/>
    <w:uiPriority w:val="59"/>
    <w:rsid w:val="00683945"/>
    <w:rPr>
      <w:rFonts w:cs="Times New Roman"/>
      <w:sz w:val="22"/>
      <w:szCs w:val="22"/>
      <w:lang w:eastAsia="en-US"/>
    </w:rPr>
    <w:tblPr/>
  </w:style>
  <w:style w:type="table" w:customStyle="1" w:styleId="TableGrid3">
    <w:name w:val="Table Grid3"/>
    <w:basedOn w:val="TableNormal"/>
    <w:next w:val="TableGrid"/>
    <w:uiPriority w:val="59"/>
    <w:rsid w:val="00601377"/>
    <w:rPr>
      <w:rFonts w:ascii="Times New Roman" w:eastAsia="Times New Roman" w:hAnsi="Times New Roman" w:cs="Times New Roman"/>
    </w:rPr>
    <w:tblPr/>
  </w:style>
  <w:style w:type="paragraph" w:customStyle="1" w:styleId="BVIfnrCarChar1">
    <w:name w:val="BVI fnr Car Char1"/>
    <w:aliases w:val="BVI fnr Car Car Car Char1,BVI fnr Car Car Char1,BVI fnr Car Car Car Car Car Char1,BVI fnr Car Car Car Car Char Car Car Char1,BVI fnr Car Char Char Char"/>
    <w:basedOn w:val="Normal"/>
    <w:link w:val="FootnoteReference"/>
    <w:rsid w:val="003D3EDB"/>
    <w:pPr>
      <w:spacing w:after="160" w:line="240" w:lineRule="exact"/>
    </w:pPr>
    <w:rPr>
      <w:rFonts w:ascii="Calibri" w:eastAsia="Calibri" w:hAnsi="Calibri" w:cs="Helvetica"/>
      <w:vertAlign w:val="superscript"/>
    </w:rPr>
  </w:style>
  <w:style w:type="paragraph" w:customStyle="1" w:styleId="GIPGillMSSans11hangingwithnumeration">
    <w:name w:val="GIP Gill MS Sans 11 hanging with numeration"/>
    <w:basedOn w:val="Normal"/>
    <w:qFormat/>
    <w:rsid w:val="003D3EDB"/>
    <w:pPr>
      <w:tabs>
        <w:tab w:val="left" w:pos="0"/>
      </w:tabs>
      <w:spacing w:beforeLines="100" w:afterLines="1"/>
      <w:ind w:hanging="1134"/>
      <w:jc w:val="both"/>
    </w:pPr>
    <w:rPr>
      <w:rFonts w:ascii="Gill Sans MT" w:eastAsia="Calibri" w:hAnsi="Gill Sans MT" w:cs="Arial"/>
      <w:sz w:val="22"/>
      <w:szCs w:val="28"/>
      <w:lang w:eastAsia="en-US"/>
    </w:rPr>
  </w:style>
  <w:style w:type="character" w:customStyle="1" w:styleId="Heading4Char">
    <w:name w:val="Heading 4 Char"/>
    <w:basedOn w:val="DefaultParagraphFont"/>
    <w:link w:val="Heading4"/>
    <w:rsid w:val="003B15A4"/>
    <w:rPr>
      <w:rFonts w:ascii="Times New Roman" w:eastAsiaTheme="majorEastAsia" w:hAnsi="Times New Roman" w:cstheme="majorBidi"/>
      <w:iCs/>
      <w:sz w:val="22"/>
      <w:lang w:val="en-US"/>
    </w:rPr>
  </w:style>
  <w:style w:type="character" w:customStyle="1" w:styleId="Heading5Char">
    <w:name w:val="Heading 5 Char"/>
    <w:basedOn w:val="DefaultParagraphFont"/>
    <w:link w:val="Heading5"/>
    <w:rsid w:val="003B15A4"/>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semiHidden/>
    <w:rsid w:val="003B15A4"/>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semiHidden/>
    <w:rsid w:val="003B15A4"/>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semiHidden/>
    <w:rsid w:val="003B15A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semiHidden/>
    <w:rsid w:val="003B15A4"/>
    <w:rPr>
      <w:rFonts w:asciiTheme="majorHAnsi" w:eastAsiaTheme="majorEastAsia" w:hAnsiTheme="majorHAnsi" w:cstheme="majorBidi"/>
      <w:i/>
      <w:iCs/>
      <w:color w:val="272727" w:themeColor="text1" w:themeTint="D8"/>
      <w:sz w:val="21"/>
      <w:szCs w:val="21"/>
      <w:lang w:val="en-US"/>
    </w:rPr>
  </w:style>
  <w:style w:type="numbering" w:customStyle="1" w:styleId="NoList1">
    <w:name w:val="No List1"/>
    <w:next w:val="NoList"/>
    <w:uiPriority w:val="99"/>
    <w:semiHidden/>
    <w:unhideWhenUsed/>
    <w:rsid w:val="00B42605"/>
  </w:style>
  <w:style w:type="table" w:customStyle="1" w:styleId="TableGrid110">
    <w:name w:val="Table Grid 11"/>
    <w:basedOn w:val="TableNormal"/>
    <w:next w:val="TableGrid1"/>
    <w:rsid w:val="00B42605"/>
    <w:rPr>
      <w:rFonts w:ascii="Times New Roman" w:eastAsia="Times New Roman" w:hAnsi="Times New Roman" w:cs="Times New Roman"/>
    </w:rPr>
    <w:tblPr/>
    <w:tblStylePr w:type="lastRow">
      <w:rPr>
        <w:i/>
        <w:iCs/>
      </w:rPr>
    </w:tblStylePr>
    <w:tblStylePr w:type="lastCol">
      <w:rPr>
        <w:i/>
        <w:iCs/>
      </w:rPr>
    </w:tblStylePr>
  </w:style>
  <w:style w:type="table" w:customStyle="1" w:styleId="TableGrid4">
    <w:name w:val="Table Grid4"/>
    <w:basedOn w:val="TableNormal"/>
    <w:next w:val="TableGrid"/>
    <w:uiPriority w:val="39"/>
    <w:rsid w:val="00B42605"/>
    <w:rPr>
      <w:rFonts w:ascii="Times New Roman" w:eastAsia="Times New Roman" w:hAnsi="Times New Roman" w:cs="Times New Roman"/>
    </w:rPr>
    <w:tblPr/>
  </w:style>
  <w:style w:type="table" w:customStyle="1" w:styleId="TableGrid12">
    <w:name w:val="Table Grid12"/>
    <w:basedOn w:val="TableNormal"/>
    <w:next w:val="TableGrid"/>
    <w:rsid w:val="00B42605"/>
    <w:rPr>
      <w:rFonts w:ascii="Times New Roman" w:eastAsia="Times New Roman" w:hAnsi="Times New Roman" w:cs="Times New Roman"/>
    </w:rPr>
    <w:tblPr/>
  </w:style>
  <w:style w:type="table" w:customStyle="1" w:styleId="TableGrid111">
    <w:name w:val="Table Grid111"/>
    <w:basedOn w:val="TableNormal"/>
    <w:rsid w:val="00B42605"/>
    <w:rPr>
      <w:rFonts w:ascii="Times New Roman" w:eastAsia="Times New Roman" w:hAnsi="Times New Roman" w:cs="Times New Roman"/>
    </w:rPr>
    <w:tblPr/>
  </w:style>
  <w:style w:type="table" w:customStyle="1" w:styleId="TableGrid21">
    <w:name w:val="Table Grid21"/>
    <w:basedOn w:val="TableNormal"/>
    <w:next w:val="TableGrid"/>
    <w:uiPriority w:val="59"/>
    <w:rsid w:val="00B42605"/>
    <w:rPr>
      <w:rFonts w:cs="Times New Roman"/>
      <w:sz w:val="22"/>
      <w:szCs w:val="22"/>
      <w:lang w:eastAsia="en-US"/>
    </w:rPr>
    <w:tblPr/>
  </w:style>
  <w:style w:type="table" w:customStyle="1" w:styleId="TableGrid31">
    <w:name w:val="Table Grid31"/>
    <w:basedOn w:val="TableNormal"/>
    <w:next w:val="TableGrid"/>
    <w:uiPriority w:val="59"/>
    <w:rsid w:val="00B42605"/>
    <w:rPr>
      <w:rFonts w:ascii="Times New Roman" w:eastAsia="Times New Roman" w:hAnsi="Times New Roman" w:cs="Times New Roman"/>
    </w:rPr>
    <w:tblPr/>
  </w:style>
  <w:style w:type="paragraph" w:customStyle="1" w:styleId="tb-na16">
    <w:name w:val="tb-na16"/>
    <w:basedOn w:val="Normal"/>
    <w:rsid w:val="006E14F9"/>
    <w:pPr>
      <w:spacing w:before="100" w:beforeAutospacing="1" w:after="100" w:afterAutospacing="1"/>
    </w:pPr>
    <w:rPr>
      <w:sz w:val="24"/>
      <w:szCs w:val="24"/>
    </w:rPr>
  </w:style>
  <w:style w:type="paragraph" w:customStyle="1" w:styleId="ListParagraph1">
    <w:name w:val="List Paragraph1"/>
    <w:basedOn w:val="Normal"/>
    <w:qFormat/>
    <w:rsid w:val="001A60AC"/>
    <w:pPr>
      <w:ind w:left="720"/>
      <w:contextualSpacing/>
    </w:pPr>
    <w:rPr>
      <w:sz w:val="24"/>
      <w:szCs w:val="24"/>
    </w:rPr>
  </w:style>
  <w:style w:type="table" w:customStyle="1" w:styleId="GridTable5Dark-Accent11">
    <w:name w:val="Grid Table 5 Dark - Accent 11"/>
    <w:basedOn w:val="TableNormal"/>
    <w:uiPriority w:val="50"/>
    <w:rsid w:val="003C5029"/>
    <w:tblPr>
      <w:tblStyleRowBandSize w:val="1"/>
      <w:tblStyleColBandSize w:val="1"/>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StylePr>
    <w:tblStylePr w:type="lastCol">
      <w:rPr>
        <w:b/>
        <w:bCs/>
        <w:color w:val="FFFFFF" w:themeColor="background1"/>
      </w:rPr>
    </w:tblStylePr>
  </w:style>
  <w:style w:type="numbering" w:styleId="111111">
    <w:name w:val="Outline List 2"/>
    <w:basedOn w:val="NoList"/>
    <w:semiHidden/>
    <w:unhideWhenUsed/>
    <w:rsid w:val="00965C3F"/>
    <w:pPr>
      <w:numPr>
        <w:numId w:val="2"/>
      </w:numPr>
    </w:pPr>
  </w:style>
  <w:style w:type="character" w:customStyle="1" w:styleId="apple-converted-space">
    <w:name w:val="apple-converted-space"/>
    <w:basedOn w:val="DefaultParagraphFont"/>
    <w:rsid w:val="00EC09A7"/>
  </w:style>
  <w:style w:type="table" w:customStyle="1" w:styleId="GridTable5Dark-Accent1113">
    <w:name w:val="Grid Table 5 Dark - Accent 1113"/>
    <w:basedOn w:val="TableNormal"/>
    <w:uiPriority w:val="50"/>
    <w:rsid w:val="00576E3B"/>
    <w:tblPr>
      <w:tblStyleRowBandSize w:val="1"/>
      <w:tblStyleColBandSize w:val="1"/>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StylePr>
    <w:tblStylePr w:type="lastCol">
      <w:rPr>
        <w:b/>
        <w:bCs/>
        <w:color w:val="FFFFFF" w:themeColor="background1"/>
      </w:rPr>
    </w:tblStylePr>
  </w:style>
  <w:style w:type="table" w:customStyle="1" w:styleId="GridTable5Dark-Accent111">
    <w:name w:val="Grid Table 5 Dark - Accent 111"/>
    <w:basedOn w:val="TableNormal"/>
    <w:uiPriority w:val="50"/>
    <w:rsid w:val="00801D7B"/>
    <w:tblPr/>
    <w:tblStylePr w:type="firstRow">
      <w:rPr>
        <w:b/>
        <w:bCs/>
        <w:color w:val="FFFFFF"/>
      </w:rPr>
    </w:tblStylePr>
    <w:tblStylePr w:type="lastRow">
      <w:rPr>
        <w:b/>
        <w:bCs/>
        <w:color w:val="FFFFFF"/>
      </w:rPr>
    </w:tblStylePr>
    <w:tblStylePr w:type="firstCol">
      <w:rPr>
        <w:b/>
        <w:bCs/>
        <w:color w:val="FFFFFF"/>
      </w:rPr>
    </w:tblStylePr>
    <w:tblStylePr w:type="lastCol">
      <w:rPr>
        <w:b/>
        <w:bCs/>
        <w:color w:val="FFFFFF"/>
      </w:rPr>
    </w:tblStylePr>
  </w:style>
  <w:style w:type="numbering" w:customStyle="1" w:styleId="1111111">
    <w:name w:val="1 / 1.1 / 1.1.11"/>
    <w:basedOn w:val="NoList"/>
    <w:next w:val="111111"/>
    <w:semiHidden/>
    <w:unhideWhenUsed/>
    <w:rsid w:val="00801D7B"/>
  </w:style>
  <w:style w:type="table" w:customStyle="1" w:styleId="GridTable5Dark-Accent12">
    <w:name w:val="Grid Table 5 Dark - Accent 12"/>
    <w:basedOn w:val="TableNormal"/>
    <w:uiPriority w:val="50"/>
    <w:rsid w:val="00E33654"/>
    <w:tblPr>
      <w:tblStyleRowBandSize w:val="1"/>
      <w:tblStyleColBandSize w:val="1"/>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StylePr>
    <w:tblStylePr w:type="lastCol">
      <w:rPr>
        <w:b/>
        <w:bCs/>
        <w:color w:val="FFFFFF" w:themeColor="background1"/>
      </w:rPr>
    </w:tblStylePr>
  </w:style>
  <w:style w:type="table" w:customStyle="1" w:styleId="GridTable5Dark-Accent112">
    <w:name w:val="Grid Table 5 Dark - Accent 112"/>
    <w:basedOn w:val="TableNormal"/>
    <w:uiPriority w:val="50"/>
    <w:rsid w:val="0049042D"/>
    <w:tblPr>
      <w:tblStyleRowBandSize w:val="1"/>
      <w:tblStyleColBandSize w:val="1"/>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StylePr>
    <w:tblStylePr w:type="lastCol">
      <w:rPr>
        <w:b/>
        <w:bCs/>
        <w:color w:val="FFFFFF" w:themeColor="background1"/>
      </w:rPr>
    </w:tblStylePr>
  </w:style>
  <w:style w:type="table" w:customStyle="1" w:styleId="GridTable5Dark-Accent113">
    <w:name w:val="Grid Table 5 Dark - Accent 113"/>
    <w:basedOn w:val="TableNormal"/>
    <w:uiPriority w:val="50"/>
    <w:rsid w:val="00F47099"/>
    <w:tblPr>
      <w:tblStyleRowBandSize w:val="1"/>
      <w:tblStyleColBandSize w:val="1"/>
    </w:tblPr>
    <w:tcPr>
      <w:tcBorders>
        <w:left w:val="single" w:sz="4" w:space="0" w:color="FFFFFF" w:themeColor="background1"/>
        <w:right w:val="single" w:sz="4" w:space="0" w:color="FFFFFF" w:themeColor="background1"/>
      </w:tcBorders>
      <w:shd w:val="clear" w:color="auto" w:fill="DBE5F1" w:themeFill="accent1" w:themeFillTint="33"/>
    </w:tcPr>
    <w:tblStylePr w:type="firstRow">
      <w:rPr>
        <w:b/>
        <w:bCs/>
        <w:color w:val="FFFFFF" w:themeColor="background1"/>
      </w:rPr>
    </w:tblStylePr>
    <w:tblStylePr w:type="lastRow">
      <w:rPr>
        <w:b/>
        <w:bCs/>
        <w:color w:val="FFFFFF" w:themeColor="background1"/>
      </w:rPr>
    </w:tblStylePr>
    <w:tblStylePr w:type="firstCol">
      <w:rPr>
        <w:b/>
        <w:bCs/>
        <w:color w:val="FFFFFF" w:themeColor="background1"/>
      </w:rPr>
    </w:tblStylePr>
    <w:tblStylePr w:type="lastCol">
      <w:rPr>
        <w:b/>
        <w:bCs/>
        <w:color w:val="FFFFFF" w:themeColor="background1"/>
      </w:rPr>
    </w:tblStylePr>
  </w:style>
  <w:style w:type="table" w:customStyle="1" w:styleId="GridTable5Dark-Accent114">
    <w:name w:val="Grid Table 5 Dark - Accent 114"/>
    <w:basedOn w:val="TableNormal"/>
    <w:uiPriority w:val="50"/>
    <w:rsid w:val="00F47099"/>
    <w:tblPr>
      <w:tblStyleRowBandSize w:val="1"/>
      <w:tblStyleColBandSize w:val="1"/>
    </w:tblPr>
    <w:tcPr>
      <w:tcBorders>
        <w:left w:val="single" w:sz="4" w:space="0" w:color="FFFFFF" w:themeColor="background1"/>
        <w:right w:val="single" w:sz="4" w:space="0" w:color="FFFFFF" w:themeColor="background1"/>
      </w:tcBorders>
      <w:shd w:val="clear" w:color="auto" w:fill="DBE5F1" w:themeFill="accent1" w:themeFillTint="33"/>
    </w:tcPr>
    <w:tblStylePr w:type="firstRow">
      <w:rPr>
        <w:b/>
        <w:bCs/>
        <w:color w:val="FFFFFF" w:themeColor="background1"/>
      </w:rPr>
    </w:tblStylePr>
    <w:tblStylePr w:type="lastRow">
      <w:rPr>
        <w:b/>
        <w:bCs/>
        <w:color w:val="FFFFFF" w:themeColor="background1"/>
      </w:rPr>
    </w:tblStylePr>
    <w:tblStylePr w:type="firstCol">
      <w:rPr>
        <w:b/>
        <w:bCs/>
        <w:color w:val="FFFFFF" w:themeColor="background1"/>
      </w:rPr>
    </w:tblStylePr>
    <w:tblStylePr w:type="lastCol">
      <w:rPr>
        <w:b/>
        <w:bCs/>
        <w:color w:val="FFFFFF" w:themeColor="background1"/>
      </w:rPr>
    </w:tblStylePr>
  </w:style>
  <w:style w:type="numbering" w:customStyle="1" w:styleId="NoList2">
    <w:name w:val="No List2"/>
    <w:next w:val="NoList"/>
    <w:uiPriority w:val="99"/>
    <w:semiHidden/>
    <w:unhideWhenUsed/>
    <w:rsid w:val="0077175C"/>
  </w:style>
  <w:style w:type="table" w:customStyle="1" w:styleId="TableGrid120">
    <w:name w:val="Table Grid 12"/>
    <w:basedOn w:val="TableNormal"/>
    <w:next w:val="TableGrid1"/>
    <w:rsid w:val="0077175C"/>
    <w:rPr>
      <w:rFonts w:ascii="Times New Roman" w:eastAsia="Times New Roman" w:hAnsi="Times New Roman" w:cs="Times New Roman"/>
    </w:rPr>
    <w:tblPr/>
    <w:tblStylePr w:type="lastRow">
      <w:rPr>
        <w:i/>
        <w:iCs/>
      </w:rPr>
    </w:tblStylePr>
    <w:tblStylePr w:type="lastCol">
      <w:rPr>
        <w:i/>
        <w:iCs/>
      </w:rPr>
    </w:tblStylePr>
  </w:style>
  <w:style w:type="table" w:customStyle="1" w:styleId="TableGrid5">
    <w:name w:val="Table Grid5"/>
    <w:basedOn w:val="TableNormal"/>
    <w:next w:val="TableGrid"/>
    <w:uiPriority w:val="39"/>
    <w:rsid w:val="0077175C"/>
    <w:rPr>
      <w:rFonts w:ascii="Times New Roman" w:eastAsia="Times New Roman" w:hAnsi="Times New Roman" w:cs="Times New Roman"/>
    </w:rPr>
    <w:tblPr/>
  </w:style>
  <w:style w:type="table" w:customStyle="1" w:styleId="TableGrid13">
    <w:name w:val="Table Grid13"/>
    <w:basedOn w:val="TableNormal"/>
    <w:next w:val="TableGrid"/>
    <w:rsid w:val="0077175C"/>
    <w:rPr>
      <w:rFonts w:ascii="Times New Roman" w:eastAsia="Times New Roman" w:hAnsi="Times New Roman" w:cs="Times New Roman"/>
    </w:rPr>
    <w:tblPr/>
  </w:style>
  <w:style w:type="table" w:customStyle="1" w:styleId="TableGrid112">
    <w:name w:val="Table Grid112"/>
    <w:basedOn w:val="TableNormal"/>
    <w:rsid w:val="0077175C"/>
    <w:rPr>
      <w:rFonts w:ascii="Times New Roman" w:eastAsia="Times New Roman" w:hAnsi="Times New Roman" w:cs="Times New Roman"/>
    </w:rPr>
    <w:tblPr/>
  </w:style>
  <w:style w:type="table" w:customStyle="1" w:styleId="TableGrid22">
    <w:name w:val="Table Grid22"/>
    <w:basedOn w:val="TableNormal"/>
    <w:next w:val="TableGrid"/>
    <w:uiPriority w:val="59"/>
    <w:rsid w:val="0077175C"/>
    <w:rPr>
      <w:rFonts w:cs="Times New Roman"/>
      <w:sz w:val="22"/>
      <w:szCs w:val="22"/>
      <w:lang w:eastAsia="en-US"/>
    </w:rPr>
    <w:tblPr/>
  </w:style>
  <w:style w:type="table" w:customStyle="1" w:styleId="TableGrid32">
    <w:name w:val="Table Grid32"/>
    <w:basedOn w:val="TableNormal"/>
    <w:next w:val="TableGrid"/>
    <w:uiPriority w:val="59"/>
    <w:rsid w:val="0077175C"/>
    <w:rPr>
      <w:rFonts w:ascii="Times New Roman" w:eastAsia="Times New Roman" w:hAnsi="Times New Roman" w:cs="Times New Roman"/>
    </w:rPr>
    <w:tblPr/>
  </w:style>
  <w:style w:type="numbering" w:customStyle="1" w:styleId="NoList11">
    <w:name w:val="No List11"/>
    <w:next w:val="NoList"/>
    <w:uiPriority w:val="99"/>
    <w:semiHidden/>
    <w:unhideWhenUsed/>
    <w:rsid w:val="0077175C"/>
  </w:style>
  <w:style w:type="table" w:customStyle="1" w:styleId="TableGrid1110">
    <w:name w:val="Table Grid 111"/>
    <w:basedOn w:val="TableNormal"/>
    <w:next w:val="TableGrid1"/>
    <w:rsid w:val="0077175C"/>
    <w:rPr>
      <w:rFonts w:ascii="Times New Roman" w:eastAsia="Times New Roman" w:hAnsi="Times New Roman" w:cs="Times New Roman"/>
    </w:rPr>
    <w:tblPr/>
    <w:tblStylePr w:type="lastRow">
      <w:rPr>
        <w:i/>
        <w:iCs/>
      </w:rPr>
    </w:tblStylePr>
    <w:tblStylePr w:type="lastCol">
      <w:rPr>
        <w:i/>
        <w:iCs/>
      </w:rPr>
    </w:tblStylePr>
  </w:style>
  <w:style w:type="table" w:customStyle="1" w:styleId="TableGrid41">
    <w:name w:val="Table Grid41"/>
    <w:basedOn w:val="TableNormal"/>
    <w:next w:val="TableGrid"/>
    <w:uiPriority w:val="39"/>
    <w:rsid w:val="0077175C"/>
    <w:rPr>
      <w:rFonts w:ascii="Times New Roman" w:eastAsia="Times New Roman" w:hAnsi="Times New Roman" w:cs="Times New Roman"/>
    </w:rPr>
    <w:tblPr/>
  </w:style>
  <w:style w:type="table" w:customStyle="1" w:styleId="TableGrid121">
    <w:name w:val="Table Grid121"/>
    <w:basedOn w:val="TableNormal"/>
    <w:next w:val="TableGrid"/>
    <w:rsid w:val="0077175C"/>
    <w:rPr>
      <w:rFonts w:ascii="Times New Roman" w:eastAsia="Times New Roman" w:hAnsi="Times New Roman" w:cs="Times New Roman"/>
    </w:rPr>
    <w:tblPr/>
  </w:style>
  <w:style w:type="table" w:customStyle="1" w:styleId="TableGrid1111">
    <w:name w:val="Table Grid1111"/>
    <w:basedOn w:val="TableNormal"/>
    <w:rsid w:val="0077175C"/>
    <w:rPr>
      <w:rFonts w:ascii="Times New Roman" w:eastAsia="Times New Roman" w:hAnsi="Times New Roman" w:cs="Times New Roman"/>
    </w:rPr>
    <w:tblPr/>
  </w:style>
  <w:style w:type="table" w:customStyle="1" w:styleId="TableGrid211">
    <w:name w:val="Table Grid211"/>
    <w:basedOn w:val="TableNormal"/>
    <w:next w:val="TableGrid"/>
    <w:uiPriority w:val="59"/>
    <w:rsid w:val="0077175C"/>
    <w:rPr>
      <w:rFonts w:cs="Times New Roman"/>
      <w:sz w:val="22"/>
      <w:szCs w:val="22"/>
      <w:lang w:eastAsia="en-US"/>
    </w:rPr>
    <w:tblPr/>
  </w:style>
  <w:style w:type="table" w:customStyle="1" w:styleId="TableGrid311">
    <w:name w:val="Table Grid311"/>
    <w:basedOn w:val="TableNormal"/>
    <w:next w:val="TableGrid"/>
    <w:uiPriority w:val="59"/>
    <w:rsid w:val="0077175C"/>
    <w:rPr>
      <w:rFonts w:ascii="Times New Roman" w:eastAsia="Times New Roman" w:hAnsi="Times New Roman" w:cs="Times New Roman"/>
    </w:rPr>
    <w:tblPr/>
  </w:style>
  <w:style w:type="table" w:customStyle="1" w:styleId="GridTable5Dark-Accent115">
    <w:name w:val="Grid Table 5 Dark - Accent 115"/>
    <w:basedOn w:val="TableNormal"/>
    <w:uiPriority w:val="50"/>
    <w:rsid w:val="0077175C"/>
    <w:tblPr>
      <w:tblStyleRowBandSize w:val="1"/>
      <w:tblStyleColBandSize w:val="1"/>
    </w:tblPr>
    <w:tcPr>
      <w:tcBorders>
        <w:left w:val="single" w:sz="4" w:space="0" w:color="FFFFFF" w:themeColor="background1"/>
        <w:right w:val="single" w:sz="4" w:space="0" w:color="FFFFFF" w:themeColor="background1"/>
      </w:tcBorders>
      <w:shd w:val="clear" w:color="auto" w:fill="DBE5F1" w:themeFill="accent1" w:themeFillTint="33"/>
    </w:tcPr>
    <w:tblStylePr w:type="firstRow">
      <w:rPr>
        <w:b/>
        <w:bCs/>
        <w:color w:val="FFFFFF" w:themeColor="background1"/>
      </w:rPr>
    </w:tblStylePr>
    <w:tblStylePr w:type="lastRow">
      <w:rPr>
        <w:b/>
        <w:bCs/>
        <w:color w:val="FFFFFF" w:themeColor="background1"/>
      </w:rPr>
    </w:tblStylePr>
    <w:tblStylePr w:type="firstCol">
      <w:rPr>
        <w:b/>
        <w:bCs/>
        <w:color w:val="FFFFFF" w:themeColor="background1"/>
      </w:rPr>
    </w:tblStylePr>
    <w:tblStylePr w:type="lastCol">
      <w:rPr>
        <w:b/>
        <w:bCs/>
        <w:color w:val="FFFFFF" w:themeColor="background1"/>
      </w:rPr>
    </w:tblStylePr>
  </w:style>
  <w:style w:type="table" w:customStyle="1" w:styleId="GridTable5Dark-Accent116">
    <w:name w:val="Grid Table 5 Dark - Accent 116"/>
    <w:basedOn w:val="TableNormal"/>
    <w:uiPriority w:val="50"/>
    <w:rsid w:val="0077175C"/>
    <w:tblPr>
      <w:tblStyleRowBandSize w:val="1"/>
      <w:tblStyleColBandSize w:val="1"/>
    </w:tblPr>
    <w:tcPr>
      <w:tcBorders>
        <w:left w:val="single" w:sz="4" w:space="0" w:color="FFFFFF" w:themeColor="background1"/>
        <w:right w:val="single" w:sz="4" w:space="0" w:color="FFFFFF" w:themeColor="background1"/>
      </w:tcBorders>
      <w:shd w:val="clear" w:color="auto" w:fill="DBE5F1" w:themeFill="accent1" w:themeFillTint="33"/>
    </w:tcPr>
    <w:tblStylePr w:type="firstRow">
      <w:rPr>
        <w:b/>
        <w:bCs/>
        <w:color w:val="FFFFFF" w:themeColor="background1"/>
      </w:rPr>
    </w:tblStylePr>
    <w:tblStylePr w:type="lastRow">
      <w:rPr>
        <w:b/>
        <w:bCs/>
        <w:color w:val="FFFFFF" w:themeColor="background1"/>
      </w:rPr>
    </w:tblStylePr>
    <w:tblStylePr w:type="firstCol">
      <w:rPr>
        <w:b/>
        <w:bCs/>
        <w:color w:val="FFFFFF" w:themeColor="background1"/>
      </w:rPr>
    </w:tblStylePr>
    <w:tblStylePr w:type="lastCol">
      <w:rPr>
        <w:b/>
        <w:bCs/>
        <w:color w:val="FFFFFF" w:themeColor="background1"/>
      </w:rPr>
    </w:tblStylePr>
  </w:style>
  <w:style w:type="table" w:customStyle="1" w:styleId="GridTable5Dark-Accent1111">
    <w:name w:val="Grid Table 5 Dark - Accent 1111"/>
    <w:basedOn w:val="TableNormal"/>
    <w:uiPriority w:val="50"/>
    <w:rsid w:val="0077175C"/>
    <w:tblPr>
      <w:tblStyleRowBandSize w:val="1"/>
      <w:tblStyleColBandSize w:val="1"/>
    </w:tblPr>
    <w:tcPr>
      <w:tcBorders>
        <w:top w:val="single" w:sz="4" w:space="0" w:color="FFFFFF"/>
        <w:left w:val="single" w:sz="4" w:space="0" w:color="FFFFFF"/>
        <w:bottom w:val="single" w:sz="4" w:space="0" w:color="FFFFFF"/>
        <w:right w:val="single" w:sz="4" w:space="0" w:color="FFFFFF"/>
      </w:tcBorders>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StylePr>
    <w:tblStylePr w:type="lastCol">
      <w:rPr>
        <w:b/>
        <w:bCs/>
        <w:color w:val="FFFFFF"/>
      </w:rPr>
    </w:tblStylePr>
  </w:style>
  <w:style w:type="numbering" w:customStyle="1" w:styleId="11111111">
    <w:name w:val="1 / 1.1 / 1.1.111"/>
    <w:basedOn w:val="NoList"/>
    <w:next w:val="111111"/>
    <w:semiHidden/>
    <w:unhideWhenUsed/>
    <w:rsid w:val="0077175C"/>
  </w:style>
  <w:style w:type="table" w:customStyle="1" w:styleId="GridTable5Dark-Accent121">
    <w:name w:val="Grid Table 5 Dark - Accent 121"/>
    <w:basedOn w:val="TableNormal"/>
    <w:uiPriority w:val="50"/>
    <w:rsid w:val="0077175C"/>
    <w:tblPr>
      <w:tblStyleRowBandSize w:val="1"/>
      <w:tblStyleColBandSize w:val="1"/>
    </w:tblPr>
    <w:tcPr>
      <w:tcBorders>
        <w:left w:val="single" w:sz="4" w:space="0" w:color="FFFFFF" w:themeColor="background1"/>
        <w:right w:val="single" w:sz="4" w:space="0" w:color="FFFFFF" w:themeColor="background1"/>
      </w:tcBorders>
      <w:shd w:val="clear" w:color="auto" w:fill="DBE5F1" w:themeFill="accent1" w:themeFillTint="33"/>
    </w:tcPr>
    <w:tblStylePr w:type="firstRow">
      <w:rPr>
        <w:b/>
        <w:bCs/>
        <w:color w:val="FFFFFF" w:themeColor="background1"/>
      </w:rPr>
    </w:tblStylePr>
    <w:tblStylePr w:type="lastRow">
      <w:rPr>
        <w:b/>
        <w:bCs/>
        <w:color w:val="FFFFFF" w:themeColor="background1"/>
      </w:rPr>
    </w:tblStylePr>
    <w:tblStylePr w:type="firstCol">
      <w:rPr>
        <w:b/>
        <w:bCs/>
        <w:color w:val="FFFFFF" w:themeColor="background1"/>
      </w:rPr>
    </w:tblStylePr>
    <w:tblStylePr w:type="lastCol">
      <w:rPr>
        <w:b/>
        <w:bCs/>
        <w:color w:val="FFFFFF" w:themeColor="background1"/>
      </w:rPr>
    </w:tblStylePr>
  </w:style>
  <w:style w:type="table" w:customStyle="1" w:styleId="GridTable5Dark-Accent117">
    <w:name w:val="Grid Table 5 Dark - Accent 117"/>
    <w:basedOn w:val="TableNormal"/>
    <w:uiPriority w:val="50"/>
    <w:rsid w:val="007D4DC3"/>
    <w:tblPr>
      <w:tblStyleRowBandSize w:val="1"/>
      <w:tblStyleColBandSize w:val="1"/>
    </w:tblPr>
    <w:tcPr>
      <w:tcBorders>
        <w:left w:val="single" w:sz="4" w:space="0" w:color="FFFFFF" w:themeColor="background1"/>
        <w:right w:val="single" w:sz="4" w:space="0" w:color="FFFFFF" w:themeColor="background1"/>
      </w:tcBorders>
      <w:shd w:val="clear" w:color="auto" w:fill="DBE5F1" w:themeFill="accent1" w:themeFillTint="33"/>
    </w:tcPr>
    <w:tblStylePr w:type="firstRow">
      <w:rPr>
        <w:b/>
        <w:bCs/>
        <w:color w:val="FFFFFF" w:themeColor="background1"/>
      </w:rPr>
    </w:tblStylePr>
    <w:tblStylePr w:type="lastRow">
      <w:rPr>
        <w:b/>
        <w:bCs/>
        <w:color w:val="FFFFFF" w:themeColor="background1"/>
      </w:rPr>
    </w:tblStylePr>
    <w:tblStylePr w:type="firstCol">
      <w:rPr>
        <w:b/>
        <w:bCs/>
        <w:color w:val="FFFFFF" w:themeColor="background1"/>
      </w:rPr>
    </w:tblStylePr>
    <w:tblStylePr w:type="lastCol">
      <w:rPr>
        <w:b/>
        <w:bCs/>
        <w:color w:val="FFFFFF" w:themeColor="background1"/>
      </w:rPr>
    </w:tblStylePr>
  </w:style>
  <w:style w:type="numbering" w:customStyle="1" w:styleId="NoList3">
    <w:name w:val="No List3"/>
    <w:next w:val="NoList"/>
    <w:uiPriority w:val="99"/>
    <w:semiHidden/>
    <w:unhideWhenUsed/>
    <w:rsid w:val="00186A86"/>
  </w:style>
  <w:style w:type="table" w:customStyle="1" w:styleId="TableGrid130">
    <w:name w:val="Table Grid 13"/>
    <w:basedOn w:val="TableNormal"/>
    <w:next w:val="TableGrid1"/>
    <w:rsid w:val="00186A86"/>
    <w:rPr>
      <w:rFonts w:ascii="Times New Roman" w:eastAsia="Times New Roman" w:hAnsi="Times New Roman" w:cs="Times New Roman"/>
    </w:rPr>
    <w:tblPr/>
    <w:tblStylePr w:type="lastRow">
      <w:rPr>
        <w:i/>
        <w:iCs/>
      </w:rPr>
    </w:tblStylePr>
    <w:tblStylePr w:type="lastCol">
      <w:rPr>
        <w:i/>
        <w:iCs/>
      </w:rPr>
    </w:tblStylePr>
  </w:style>
  <w:style w:type="table" w:customStyle="1" w:styleId="TableGrid6">
    <w:name w:val="Table Grid6"/>
    <w:basedOn w:val="TableNormal"/>
    <w:next w:val="TableGrid"/>
    <w:uiPriority w:val="39"/>
    <w:rsid w:val="00186A86"/>
    <w:rPr>
      <w:rFonts w:ascii="Times New Roman" w:eastAsia="Times New Roman" w:hAnsi="Times New Roman" w:cs="Times New Roman"/>
    </w:rPr>
    <w:tblPr/>
  </w:style>
  <w:style w:type="table" w:customStyle="1" w:styleId="TableGrid14">
    <w:name w:val="Table Grid14"/>
    <w:basedOn w:val="TableNormal"/>
    <w:next w:val="TableGrid"/>
    <w:rsid w:val="00186A86"/>
    <w:rPr>
      <w:rFonts w:ascii="Times New Roman" w:eastAsia="Times New Roman" w:hAnsi="Times New Roman" w:cs="Times New Roman"/>
    </w:rPr>
    <w:tblPr/>
  </w:style>
  <w:style w:type="table" w:customStyle="1" w:styleId="TableGrid113">
    <w:name w:val="Table Grid113"/>
    <w:basedOn w:val="TableNormal"/>
    <w:rsid w:val="00186A86"/>
    <w:rPr>
      <w:rFonts w:ascii="Times New Roman" w:eastAsia="Times New Roman" w:hAnsi="Times New Roman" w:cs="Times New Roman"/>
    </w:rPr>
    <w:tblPr/>
  </w:style>
  <w:style w:type="table" w:customStyle="1" w:styleId="TableGrid23">
    <w:name w:val="Table Grid23"/>
    <w:basedOn w:val="TableNormal"/>
    <w:next w:val="TableGrid"/>
    <w:uiPriority w:val="59"/>
    <w:rsid w:val="00186A86"/>
    <w:rPr>
      <w:rFonts w:cs="Times New Roman"/>
      <w:sz w:val="22"/>
      <w:szCs w:val="22"/>
      <w:lang w:eastAsia="en-US"/>
    </w:rPr>
    <w:tblPr/>
  </w:style>
  <w:style w:type="table" w:customStyle="1" w:styleId="TableGrid33">
    <w:name w:val="Table Grid33"/>
    <w:basedOn w:val="TableNormal"/>
    <w:next w:val="TableGrid"/>
    <w:uiPriority w:val="59"/>
    <w:rsid w:val="00186A86"/>
    <w:rPr>
      <w:rFonts w:ascii="Times New Roman" w:eastAsia="Times New Roman" w:hAnsi="Times New Roman" w:cs="Times New Roman"/>
    </w:rPr>
    <w:tblPr/>
  </w:style>
  <w:style w:type="numbering" w:customStyle="1" w:styleId="NoList12">
    <w:name w:val="No List12"/>
    <w:next w:val="NoList"/>
    <w:uiPriority w:val="99"/>
    <w:semiHidden/>
    <w:unhideWhenUsed/>
    <w:rsid w:val="00186A86"/>
  </w:style>
  <w:style w:type="table" w:customStyle="1" w:styleId="TableGrid1120">
    <w:name w:val="Table Grid 112"/>
    <w:basedOn w:val="TableNormal"/>
    <w:next w:val="TableGrid1"/>
    <w:rsid w:val="00186A86"/>
    <w:rPr>
      <w:rFonts w:ascii="Times New Roman" w:eastAsia="Times New Roman" w:hAnsi="Times New Roman" w:cs="Times New Roman"/>
    </w:rPr>
    <w:tblPr/>
    <w:tblStylePr w:type="lastRow">
      <w:rPr>
        <w:i/>
        <w:iCs/>
      </w:rPr>
    </w:tblStylePr>
    <w:tblStylePr w:type="lastCol">
      <w:rPr>
        <w:i/>
        <w:iCs/>
      </w:rPr>
    </w:tblStylePr>
  </w:style>
  <w:style w:type="table" w:customStyle="1" w:styleId="TableGrid42">
    <w:name w:val="Table Grid42"/>
    <w:basedOn w:val="TableNormal"/>
    <w:next w:val="TableGrid"/>
    <w:uiPriority w:val="39"/>
    <w:rsid w:val="00186A86"/>
    <w:rPr>
      <w:rFonts w:ascii="Times New Roman" w:eastAsia="Times New Roman" w:hAnsi="Times New Roman" w:cs="Times New Roman"/>
    </w:rPr>
    <w:tblPr/>
  </w:style>
  <w:style w:type="table" w:customStyle="1" w:styleId="TableGrid122">
    <w:name w:val="Table Grid122"/>
    <w:basedOn w:val="TableNormal"/>
    <w:next w:val="TableGrid"/>
    <w:rsid w:val="00186A86"/>
    <w:rPr>
      <w:rFonts w:ascii="Times New Roman" w:eastAsia="Times New Roman" w:hAnsi="Times New Roman" w:cs="Times New Roman"/>
    </w:rPr>
    <w:tblPr/>
  </w:style>
  <w:style w:type="table" w:customStyle="1" w:styleId="TableGrid1112">
    <w:name w:val="Table Grid1112"/>
    <w:basedOn w:val="TableNormal"/>
    <w:rsid w:val="00186A86"/>
    <w:rPr>
      <w:rFonts w:ascii="Times New Roman" w:eastAsia="Times New Roman" w:hAnsi="Times New Roman" w:cs="Times New Roman"/>
    </w:rPr>
    <w:tblPr/>
  </w:style>
  <w:style w:type="table" w:customStyle="1" w:styleId="TableGrid212">
    <w:name w:val="Table Grid212"/>
    <w:basedOn w:val="TableNormal"/>
    <w:next w:val="TableGrid"/>
    <w:uiPriority w:val="59"/>
    <w:rsid w:val="00186A86"/>
    <w:rPr>
      <w:rFonts w:cs="Times New Roman"/>
      <w:sz w:val="22"/>
      <w:szCs w:val="22"/>
      <w:lang w:eastAsia="en-US"/>
    </w:rPr>
    <w:tblPr/>
  </w:style>
  <w:style w:type="table" w:customStyle="1" w:styleId="TableGrid312">
    <w:name w:val="Table Grid312"/>
    <w:basedOn w:val="TableNormal"/>
    <w:next w:val="TableGrid"/>
    <w:uiPriority w:val="59"/>
    <w:rsid w:val="00186A86"/>
    <w:rPr>
      <w:rFonts w:ascii="Times New Roman" w:eastAsia="Times New Roman" w:hAnsi="Times New Roman" w:cs="Times New Roman"/>
    </w:rPr>
    <w:tblPr/>
  </w:style>
  <w:style w:type="table" w:customStyle="1" w:styleId="GridTable5Dark-Accent118">
    <w:name w:val="Grid Table 5 Dark - Accent 118"/>
    <w:basedOn w:val="TableNormal"/>
    <w:uiPriority w:val="50"/>
    <w:rsid w:val="00186A86"/>
    <w:tblPr>
      <w:tblStyleRowBandSize w:val="1"/>
      <w:tblStyleColBandSize w:val="1"/>
    </w:tblPr>
    <w:tcPr>
      <w:tcBorders>
        <w:left w:val="single" w:sz="4" w:space="0" w:color="FFFFFF" w:themeColor="background1"/>
        <w:right w:val="single" w:sz="4" w:space="0" w:color="FFFFFF" w:themeColor="background1"/>
      </w:tcBorders>
      <w:shd w:val="clear" w:color="auto" w:fill="DBE5F1" w:themeFill="accent1" w:themeFillTint="33"/>
    </w:tcPr>
    <w:tblStylePr w:type="firstRow">
      <w:rPr>
        <w:b/>
        <w:bCs/>
        <w:color w:val="FFFFFF" w:themeColor="background1"/>
      </w:rPr>
    </w:tblStylePr>
    <w:tblStylePr w:type="lastRow">
      <w:rPr>
        <w:b/>
        <w:bCs/>
        <w:color w:val="FFFFFF" w:themeColor="background1"/>
      </w:rPr>
    </w:tblStylePr>
    <w:tblStylePr w:type="firstCol">
      <w:rPr>
        <w:b/>
        <w:bCs/>
        <w:color w:val="FFFFFF" w:themeColor="background1"/>
      </w:rPr>
    </w:tblStylePr>
    <w:tblStylePr w:type="lastCol">
      <w:rPr>
        <w:b/>
        <w:bCs/>
        <w:color w:val="FFFFFF" w:themeColor="background1"/>
      </w:rPr>
    </w:tblStylePr>
  </w:style>
  <w:style w:type="table" w:customStyle="1" w:styleId="GridTable5Dark-Accent119">
    <w:name w:val="Grid Table 5 Dark - Accent 119"/>
    <w:basedOn w:val="TableNormal"/>
    <w:uiPriority w:val="50"/>
    <w:rsid w:val="00186A86"/>
    <w:tblPr>
      <w:tblStyleRowBandSize w:val="1"/>
      <w:tblStyleColBandSize w:val="1"/>
    </w:tblPr>
    <w:tcPr>
      <w:tcBorders>
        <w:left w:val="single" w:sz="4" w:space="0" w:color="FFFFFF" w:themeColor="background1"/>
        <w:right w:val="single" w:sz="4" w:space="0" w:color="FFFFFF" w:themeColor="background1"/>
      </w:tcBorders>
      <w:shd w:val="clear" w:color="auto" w:fill="DBE5F1" w:themeFill="accent1" w:themeFillTint="33"/>
    </w:tcPr>
    <w:tblStylePr w:type="firstRow">
      <w:rPr>
        <w:b/>
        <w:bCs/>
        <w:color w:val="FFFFFF" w:themeColor="background1"/>
      </w:rPr>
    </w:tblStylePr>
    <w:tblStylePr w:type="lastRow">
      <w:rPr>
        <w:b/>
        <w:bCs/>
        <w:color w:val="FFFFFF" w:themeColor="background1"/>
      </w:rPr>
    </w:tblStylePr>
    <w:tblStylePr w:type="firstCol">
      <w:rPr>
        <w:b/>
        <w:bCs/>
        <w:color w:val="FFFFFF" w:themeColor="background1"/>
      </w:rPr>
    </w:tblStylePr>
    <w:tblStylePr w:type="lastCol">
      <w:rPr>
        <w:b/>
        <w:bCs/>
        <w:color w:val="FFFFFF" w:themeColor="background1"/>
      </w:rPr>
    </w:tblStylePr>
  </w:style>
  <w:style w:type="table" w:customStyle="1" w:styleId="GridTable5Dark-Accent1112">
    <w:name w:val="Grid Table 5 Dark - Accent 1112"/>
    <w:basedOn w:val="TableNormal"/>
    <w:uiPriority w:val="50"/>
    <w:rsid w:val="00186A86"/>
    <w:tblPr>
      <w:tblStyleRowBandSize w:val="1"/>
      <w:tblStyleColBandSize w:val="1"/>
    </w:tblPr>
    <w:tcPr>
      <w:tcBorders>
        <w:top w:val="single" w:sz="4" w:space="0" w:color="FFFFFF"/>
        <w:left w:val="single" w:sz="4" w:space="0" w:color="FFFFFF"/>
        <w:bottom w:val="single" w:sz="4" w:space="0" w:color="FFFFFF"/>
        <w:right w:val="single" w:sz="4" w:space="0" w:color="FFFFFF"/>
      </w:tcBorders>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StylePr>
    <w:tblStylePr w:type="lastCol">
      <w:rPr>
        <w:b/>
        <w:bCs/>
        <w:color w:val="FFFFFF"/>
      </w:rPr>
    </w:tblStylePr>
  </w:style>
  <w:style w:type="numbering" w:customStyle="1" w:styleId="11111112">
    <w:name w:val="1 / 1.1 / 1.1.112"/>
    <w:basedOn w:val="NoList"/>
    <w:next w:val="111111"/>
    <w:semiHidden/>
    <w:unhideWhenUsed/>
    <w:rsid w:val="00186A86"/>
  </w:style>
  <w:style w:type="table" w:customStyle="1" w:styleId="GridTable5Dark-Accent122">
    <w:name w:val="Grid Table 5 Dark - Accent 122"/>
    <w:basedOn w:val="TableNormal"/>
    <w:uiPriority w:val="50"/>
    <w:rsid w:val="00186A86"/>
    <w:tblPr>
      <w:tblStyleRowBandSize w:val="1"/>
      <w:tblStyleColBandSize w:val="1"/>
    </w:tblPr>
    <w:tcPr>
      <w:tcBorders>
        <w:left w:val="single" w:sz="4" w:space="0" w:color="FFFFFF" w:themeColor="background1"/>
        <w:right w:val="single" w:sz="4" w:space="0" w:color="FFFFFF" w:themeColor="background1"/>
      </w:tcBorders>
      <w:shd w:val="clear" w:color="auto" w:fill="DBE5F1" w:themeFill="accent1" w:themeFillTint="33"/>
    </w:tcPr>
    <w:tblStylePr w:type="firstRow">
      <w:rPr>
        <w:b/>
        <w:bCs/>
        <w:color w:val="FFFFFF" w:themeColor="background1"/>
      </w:rPr>
    </w:tblStylePr>
    <w:tblStylePr w:type="lastRow">
      <w:rPr>
        <w:b/>
        <w:bCs/>
        <w:color w:val="FFFFFF" w:themeColor="background1"/>
      </w:rPr>
    </w:tblStylePr>
    <w:tblStylePr w:type="firstCol">
      <w:rPr>
        <w:b/>
        <w:bCs/>
        <w:color w:val="FFFFFF" w:themeColor="background1"/>
      </w:rPr>
    </w:tblStylePr>
    <w:tblStylePr w:type="lastCol">
      <w:rPr>
        <w:b/>
        <w:bCs/>
        <w:color w:val="FFFFFF" w:themeColor="background1"/>
      </w:rPr>
    </w:tblStylePr>
  </w:style>
  <w:style w:type="table" w:customStyle="1" w:styleId="GridTable5Dark-Accent1100000000000000">
    <w:name w:val="Grid Table 5 Dark - Accent 1100000000000000"/>
    <w:basedOn w:val="TableNormal"/>
    <w:uiPriority w:val="50"/>
    <w:rsid w:val="001D0556"/>
    <w:tblPr>
      <w:tblStyleRowBandSize w:val="1"/>
      <w:tblStyleColBandSize w:val="1"/>
    </w:tblPr>
    <w:tcPr>
      <w:tcBorders>
        <w:left w:val="single" w:sz="4" w:space="0" w:color="FFFFFF" w:themeColor="background1"/>
        <w:right w:val="single" w:sz="4" w:space="0" w:color="FFFFFF" w:themeColor="background1"/>
      </w:tcBorders>
      <w:shd w:val="clear" w:color="auto" w:fill="DBE5F1" w:themeFill="accent1" w:themeFillTint="33"/>
    </w:tcPr>
    <w:tblStylePr w:type="firstRow">
      <w:rPr>
        <w:b/>
        <w:bCs/>
        <w:color w:val="FFFFFF" w:themeColor="background1"/>
      </w:rPr>
    </w:tblStylePr>
    <w:tblStylePr w:type="lastRow">
      <w:rPr>
        <w:b/>
        <w:bCs/>
        <w:color w:val="FFFFFF" w:themeColor="background1"/>
      </w:rPr>
    </w:tblStylePr>
    <w:tblStylePr w:type="firstCol">
      <w:rPr>
        <w:b/>
        <w:bCs/>
        <w:color w:val="FFFFFF" w:themeColor="background1"/>
      </w:rPr>
    </w:tblStylePr>
    <w:tblStylePr w:type="lastCol">
      <w:rPr>
        <w:b/>
        <w:bCs/>
        <w:color w:val="FFFFFF" w:themeColor="background1"/>
      </w:rPr>
    </w:tblStylePr>
  </w:style>
  <w:style w:type="table" w:customStyle="1" w:styleId="GridTable5Dark-Accent1110">
    <w:name w:val="Grid Table 5 Dark - Accent 1110"/>
    <w:basedOn w:val="TableNormal"/>
    <w:uiPriority w:val="50"/>
    <w:rsid w:val="005909F2"/>
    <w:tblPr>
      <w:tblStyleRowBandSize w:val="1"/>
      <w:tblStyleColBandSize w:val="1"/>
    </w:tblPr>
    <w:tcPr>
      <w:tcBorders>
        <w:left w:val="single" w:sz="4" w:space="0" w:color="FFFFFF" w:themeColor="background1"/>
        <w:right w:val="single" w:sz="4" w:space="0" w:color="FFFFFF" w:themeColor="background1"/>
      </w:tcBorders>
      <w:shd w:val="clear" w:color="auto" w:fill="DBE5F1" w:themeFill="accent1" w:themeFillTint="33"/>
    </w:tcPr>
    <w:tblStylePr w:type="firstRow">
      <w:rPr>
        <w:b/>
        <w:bCs/>
        <w:color w:val="FFFFFF" w:themeColor="background1"/>
      </w:rPr>
    </w:tblStylePr>
    <w:tblStylePr w:type="lastRow">
      <w:rPr>
        <w:b/>
        <w:bCs/>
        <w:color w:val="FFFFFF" w:themeColor="background1"/>
      </w:rPr>
    </w:tblStylePr>
    <w:tblStylePr w:type="firstCol">
      <w:rPr>
        <w:b/>
        <w:bCs/>
        <w:color w:val="FFFFFF" w:themeColor="background1"/>
      </w:rPr>
    </w:tblStylePr>
    <w:tblStylePr w:type="lastCol">
      <w:rPr>
        <w:b/>
        <w:bCs/>
        <w:color w:val="FFFFFF" w:themeColor="background1"/>
      </w:rPr>
    </w:tblStylePr>
  </w:style>
  <w:style w:type="table" w:customStyle="1" w:styleId="Tamnatablicareetke5-isticanje11">
    <w:name w:val="Tamna tablica rešetke 5 - isticanje 11"/>
    <w:basedOn w:val="TableNormal"/>
    <w:uiPriority w:val="50"/>
    <w:rsid w:val="00DD4A9A"/>
    <w:tblPr>
      <w:tblStyleRowBandSize w:val="1"/>
      <w:tblStyleColBandSize w:val="1"/>
    </w:tblPr>
    <w:tcPr>
      <w:tcBorders>
        <w:left w:val="single" w:sz="4" w:space="0" w:color="FFFFFF" w:themeColor="background1"/>
        <w:right w:val="single" w:sz="4" w:space="0" w:color="FFFFFF" w:themeColor="background1"/>
      </w:tcBorders>
      <w:shd w:val="clear" w:color="auto" w:fill="DBE5F1" w:themeFill="accent1" w:themeFillTint="33"/>
    </w:tcPr>
    <w:tblStylePr w:type="firstRow">
      <w:rPr>
        <w:b/>
        <w:bCs/>
        <w:color w:val="FFFFFF" w:themeColor="background1"/>
      </w:rPr>
    </w:tblStylePr>
    <w:tblStylePr w:type="lastRow">
      <w:rPr>
        <w:b/>
        <w:bCs/>
        <w:color w:val="FFFFFF" w:themeColor="background1"/>
      </w:rPr>
    </w:tblStylePr>
    <w:tblStylePr w:type="firstCol">
      <w:rPr>
        <w:b/>
        <w:bCs/>
        <w:color w:val="FFFFFF" w:themeColor="background1"/>
      </w:rPr>
    </w:tblStylePr>
    <w:tblStylePr w:type="lastCol">
      <w:rPr>
        <w:b/>
        <w:bCs/>
        <w:color w:val="FFFFFF" w:themeColor="background1"/>
      </w:rPr>
    </w:tblStylePr>
  </w:style>
  <w:style w:type="numbering" w:customStyle="1" w:styleId="1111112">
    <w:name w:val="1 / 1.1 / 1.1.12"/>
    <w:basedOn w:val="NoList"/>
    <w:next w:val="111111"/>
    <w:semiHidden/>
    <w:unhideWhenUsed/>
    <w:rsid w:val="00E27DB6"/>
  </w:style>
  <w:style w:type="numbering" w:customStyle="1" w:styleId="1111113">
    <w:name w:val="1 / 1.1 / 1.1.13"/>
    <w:basedOn w:val="NoList"/>
    <w:next w:val="111111"/>
    <w:semiHidden/>
    <w:unhideWhenUsed/>
    <w:rsid w:val="009517A7"/>
  </w:style>
  <w:style w:type="table" w:customStyle="1" w:styleId="TableGrid7">
    <w:name w:val="Table Grid7"/>
    <w:basedOn w:val="TableNormal"/>
    <w:next w:val="TableGrid"/>
    <w:rsid w:val="003679D7"/>
    <w:rPr>
      <w:rFonts w:ascii="Times New Roman" w:eastAsia="Times New Roman" w:hAnsi="Times New Roman" w:cs="Times New Roman"/>
    </w:rPr>
    <w:tblPr/>
  </w:style>
  <w:style w:type="character" w:customStyle="1" w:styleId="col-lg-91">
    <w:name w:val="col-lg-91"/>
    <w:basedOn w:val="DefaultParagraphFont"/>
    <w:rsid w:val="004B207A"/>
  </w:style>
  <w:style w:type="table" w:customStyle="1" w:styleId="TableGrid8">
    <w:name w:val="Table Grid8"/>
    <w:basedOn w:val="TableNormal"/>
    <w:next w:val="TableGrid"/>
    <w:rsid w:val="000969AF"/>
    <w:rPr>
      <w:rFonts w:ascii="Times New Roman" w:eastAsia="Times New Roman" w:hAnsi="Times New Roman" w:cs="Times New Roman"/>
      <w:lang w:val="en-US" w:eastAsia="en-US"/>
    </w:rPr>
    <w:tblPr/>
  </w:style>
  <w:style w:type="numbering" w:customStyle="1" w:styleId="1111114">
    <w:name w:val="1 / 1.1 / 1.1.14"/>
    <w:basedOn w:val="NoList"/>
    <w:next w:val="111111"/>
    <w:semiHidden/>
    <w:unhideWhenUsed/>
    <w:rsid w:val="00244B97"/>
  </w:style>
  <w:style w:type="character" w:customStyle="1" w:styleId="UnresolvedMention1">
    <w:name w:val="Unresolved Mention1"/>
    <w:basedOn w:val="DefaultParagraphFont"/>
    <w:uiPriority w:val="99"/>
    <w:semiHidden/>
    <w:unhideWhenUsed/>
    <w:rsid w:val="00B12ACB"/>
    <w:rPr>
      <w:color w:val="605E5C"/>
      <w:shd w:val="clear" w:color="auto" w:fill="E1DFDD"/>
    </w:rPr>
  </w:style>
  <w:style w:type="character" w:customStyle="1" w:styleId="ListParagraphChar">
    <w:name w:val="List Paragraph Char"/>
    <w:aliases w:val="List Paragraph compact Char,Normal bullet 2 Char,Paragraphe de liste 2 Char,Reference list Char,Bullet list Char,Numbered List Char,1st level - Bullet List Paragraph Char,Lettre d'introduction Char,Paragraph Char,Bullet EY Char"/>
    <w:link w:val="ListParagraph"/>
    <w:uiPriority w:val="34"/>
    <w:qFormat/>
    <w:locked/>
    <w:rsid w:val="00F42598"/>
    <w:rPr>
      <w:rFonts w:ascii="Times New Roman" w:eastAsia="Times New Roman" w:hAnsi="Times New Roman" w:cs="Times New Roman"/>
      <w:lang w:val="en-US"/>
    </w:rPr>
  </w:style>
  <w:style w:type="character" w:customStyle="1" w:styleId="UnresolvedMention2">
    <w:name w:val="Unresolved Mention2"/>
    <w:basedOn w:val="DefaultParagraphFont"/>
    <w:uiPriority w:val="99"/>
    <w:semiHidden/>
    <w:unhideWhenUsed/>
    <w:rsid w:val="007500AB"/>
    <w:rPr>
      <w:color w:val="605E5C"/>
      <w:shd w:val="clear" w:color="auto" w:fill="E1DFDD"/>
    </w:rPr>
  </w:style>
  <w:style w:type="character" w:customStyle="1" w:styleId="UnresolvedMention3">
    <w:name w:val="Unresolved Mention3"/>
    <w:basedOn w:val="DefaultParagraphFont"/>
    <w:uiPriority w:val="99"/>
    <w:semiHidden/>
    <w:unhideWhenUsed/>
    <w:rsid w:val="00592491"/>
    <w:rPr>
      <w:color w:val="605E5C"/>
      <w:shd w:val="clear" w:color="auto" w:fill="E1DFDD"/>
    </w:rPr>
  </w:style>
  <w:style w:type="character" w:customStyle="1" w:styleId="UnresolvedMention4">
    <w:name w:val="Unresolved Mention4"/>
    <w:basedOn w:val="DefaultParagraphFont"/>
    <w:uiPriority w:val="99"/>
    <w:semiHidden/>
    <w:unhideWhenUsed/>
    <w:rsid w:val="00BA31D9"/>
    <w:rPr>
      <w:color w:val="605E5C"/>
      <w:shd w:val="clear" w:color="auto" w:fill="E1DFDD"/>
    </w:rPr>
  </w:style>
  <w:style w:type="character" w:customStyle="1" w:styleId="UnresolvedMention5">
    <w:name w:val="Unresolved Mention5"/>
    <w:basedOn w:val="DefaultParagraphFont"/>
    <w:uiPriority w:val="99"/>
    <w:unhideWhenUsed/>
    <w:rsid w:val="00E05B9A"/>
    <w:rPr>
      <w:color w:val="605E5C"/>
      <w:shd w:val="clear" w:color="auto" w:fill="E1DFDD"/>
    </w:rPr>
  </w:style>
  <w:style w:type="character" w:customStyle="1" w:styleId="Mention1">
    <w:name w:val="Mention1"/>
    <w:basedOn w:val="DefaultParagraphFont"/>
    <w:uiPriority w:val="99"/>
    <w:unhideWhenUsed/>
    <w:rsid w:val="00E05B9A"/>
    <w:rPr>
      <w:color w:val="2B579A"/>
      <w:shd w:val="clear" w:color="auto" w:fill="E1DFDD"/>
    </w:rPr>
  </w:style>
  <w:style w:type="character" w:customStyle="1" w:styleId="normaltextrun1">
    <w:name w:val="normaltextrun1"/>
    <w:basedOn w:val="DefaultParagraphFont"/>
    <w:rsid w:val="00A161B3"/>
  </w:style>
  <w:style w:type="character" w:customStyle="1" w:styleId="UnresolvedMention6">
    <w:name w:val="Unresolved Mention6"/>
    <w:basedOn w:val="DefaultParagraphFont"/>
    <w:uiPriority w:val="99"/>
    <w:semiHidden/>
    <w:unhideWhenUsed/>
    <w:rsid w:val="002A7AAD"/>
    <w:rPr>
      <w:color w:val="605E5C"/>
      <w:shd w:val="clear" w:color="auto" w:fill="E1DFDD"/>
    </w:rPr>
  </w:style>
  <w:style w:type="character" w:customStyle="1" w:styleId="UnresolvedMention7">
    <w:name w:val="Unresolved Mention7"/>
    <w:basedOn w:val="DefaultParagraphFont"/>
    <w:uiPriority w:val="99"/>
    <w:semiHidden/>
    <w:unhideWhenUsed/>
    <w:rsid w:val="00500135"/>
    <w:rPr>
      <w:color w:val="605E5C"/>
      <w:shd w:val="clear" w:color="auto" w:fill="E1DFDD"/>
    </w:rPr>
  </w:style>
  <w:style w:type="character" w:customStyle="1" w:styleId="Mention">
    <w:name w:val="Mention"/>
    <w:basedOn w:val="DefaultParagraphFont"/>
    <w:uiPriority w:val="99"/>
    <w:unhideWhenUsed/>
    <w:rsid w:val="003D71D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1783">
      <w:bodyDiv w:val="1"/>
      <w:marLeft w:val="0"/>
      <w:marRight w:val="0"/>
      <w:marTop w:val="0"/>
      <w:marBottom w:val="0"/>
      <w:divBdr>
        <w:top w:val="none" w:sz="0" w:space="0" w:color="auto"/>
        <w:left w:val="none" w:sz="0" w:space="0" w:color="auto"/>
        <w:bottom w:val="none" w:sz="0" w:space="0" w:color="auto"/>
        <w:right w:val="none" w:sz="0" w:space="0" w:color="auto"/>
      </w:divBdr>
    </w:div>
    <w:div w:id="936041">
      <w:bodyDiv w:val="1"/>
      <w:marLeft w:val="0"/>
      <w:marRight w:val="0"/>
      <w:marTop w:val="0"/>
      <w:marBottom w:val="0"/>
      <w:divBdr>
        <w:top w:val="none" w:sz="0" w:space="0" w:color="auto"/>
        <w:left w:val="none" w:sz="0" w:space="0" w:color="auto"/>
        <w:bottom w:val="none" w:sz="0" w:space="0" w:color="auto"/>
        <w:right w:val="none" w:sz="0" w:space="0" w:color="auto"/>
      </w:divBdr>
    </w:div>
    <w:div w:id="9332463">
      <w:bodyDiv w:val="1"/>
      <w:marLeft w:val="0"/>
      <w:marRight w:val="0"/>
      <w:marTop w:val="0"/>
      <w:marBottom w:val="0"/>
      <w:divBdr>
        <w:top w:val="none" w:sz="0" w:space="0" w:color="auto"/>
        <w:left w:val="none" w:sz="0" w:space="0" w:color="auto"/>
        <w:bottom w:val="none" w:sz="0" w:space="0" w:color="auto"/>
        <w:right w:val="none" w:sz="0" w:space="0" w:color="auto"/>
      </w:divBdr>
    </w:div>
    <w:div w:id="12345745">
      <w:bodyDiv w:val="1"/>
      <w:marLeft w:val="0"/>
      <w:marRight w:val="0"/>
      <w:marTop w:val="0"/>
      <w:marBottom w:val="0"/>
      <w:divBdr>
        <w:top w:val="none" w:sz="0" w:space="0" w:color="auto"/>
        <w:left w:val="none" w:sz="0" w:space="0" w:color="auto"/>
        <w:bottom w:val="none" w:sz="0" w:space="0" w:color="auto"/>
        <w:right w:val="none" w:sz="0" w:space="0" w:color="auto"/>
      </w:divBdr>
    </w:div>
    <w:div w:id="16778093">
      <w:bodyDiv w:val="1"/>
      <w:marLeft w:val="0"/>
      <w:marRight w:val="0"/>
      <w:marTop w:val="0"/>
      <w:marBottom w:val="0"/>
      <w:divBdr>
        <w:top w:val="none" w:sz="0" w:space="0" w:color="auto"/>
        <w:left w:val="none" w:sz="0" w:space="0" w:color="auto"/>
        <w:bottom w:val="none" w:sz="0" w:space="0" w:color="auto"/>
        <w:right w:val="none" w:sz="0" w:space="0" w:color="auto"/>
      </w:divBdr>
    </w:div>
    <w:div w:id="28334603">
      <w:bodyDiv w:val="1"/>
      <w:marLeft w:val="0"/>
      <w:marRight w:val="0"/>
      <w:marTop w:val="0"/>
      <w:marBottom w:val="0"/>
      <w:divBdr>
        <w:top w:val="none" w:sz="0" w:space="0" w:color="auto"/>
        <w:left w:val="none" w:sz="0" w:space="0" w:color="auto"/>
        <w:bottom w:val="none" w:sz="0" w:space="0" w:color="auto"/>
        <w:right w:val="none" w:sz="0" w:space="0" w:color="auto"/>
      </w:divBdr>
    </w:div>
    <w:div w:id="28646572">
      <w:bodyDiv w:val="1"/>
      <w:marLeft w:val="0"/>
      <w:marRight w:val="0"/>
      <w:marTop w:val="0"/>
      <w:marBottom w:val="0"/>
      <w:divBdr>
        <w:top w:val="none" w:sz="0" w:space="0" w:color="auto"/>
        <w:left w:val="none" w:sz="0" w:space="0" w:color="auto"/>
        <w:bottom w:val="none" w:sz="0" w:space="0" w:color="auto"/>
        <w:right w:val="none" w:sz="0" w:space="0" w:color="auto"/>
      </w:divBdr>
    </w:div>
    <w:div w:id="38288743">
      <w:bodyDiv w:val="1"/>
      <w:marLeft w:val="0"/>
      <w:marRight w:val="0"/>
      <w:marTop w:val="0"/>
      <w:marBottom w:val="0"/>
      <w:divBdr>
        <w:top w:val="none" w:sz="0" w:space="0" w:color="auto"/>
        <w:left w:val="none" w:sz="0" w:space="0" w:color="auto"/>
        <w:bottom w:val="none" w:sz="0" w:space="0" w:color="auto"/>
        <w:right w:val="none" w:sz="0" w:space="0" w:color="auto"/>
      </w:divBdr>
    </w:div>
    <w:div w:id="40247099">
      <w:bodyDiv w:val="1"/>
      <w:marLeft w:val="0"/>
      <w:marRight w:val="0"/>
      <w:marTop w:val="0"/>
      <w:marBottom w:val="0"/>
      <w:divBdr>
        <w:top w:val="none" w:sz="0" w:space="0" w:color="auto"/>
        <w:left w:val="none" w:sz="0" w:space="0" w:color="auto"/>
        <w:bottom w:val="none" w:sz="0" w:space="0" w:color="auto"/>
        <w:right w:val="none" w:sz="0" w:space="0" w:color="auto"/>
      </w:divBdr>
    </w:div>
    <w:div w:id="41684612">
      <w:bodyDiv w:val="1"/>
      <w:marLeft w:val="0"/>
      <w:marRight w:val="0"/>
      <w:marTop w:val="0"/>
      <w:marBottom w:val="0"/>
      <w:divBdr>
        <w:top w:val="none" w:sz="0" w:space="0" w:color="auto"/>
        <w:left w:val="none" w:sz="0" w:space="0" w:color="auto"/>
        <w:bottom w:val="none" w:sz="0" w:space="0" w:color="auto"/>
        <w:right w:val="none" w:sz="0" w:space="0" w:color="auto"/>
      </w:divBdr>
    </w:div>
    <w:div w:id="43800794">
      <w:bodyDiv w:val="1"/>
      <w:marLeft w:val="0"/>
      <w:marRight w:val="0"/>
      <w:marTop w:val="0"/>
      <w:marBottom w:val="0"/>
      <w:divBdr>
        <w:top w:val="none" w:sz="0" w:space="0" w:color="auto"/>
        <w:left w:val="none" w:sz="0" w:space="0" w:color="auto"/>
        <w:bottom w:val="none" w:sz="0" w:space="0" w:color="auto"/>
        <w:right w:val="none" w:sz="0" w:space="0" w:color="auto"/>
      </w:divBdr>
    </w:div>
    <w:div w:id="52890786">
      <w:bodyDiv w:val="1"/>
      <w:marLeft w:val="0"/>
      <w:marRight w:val="0"/>
      <w:marTop w:val="0"/>
      <w:marBottom w:val="0"/>
      <w:divBdr>
        <w:top w:val="none" w:sz="0" w:space="0" w:color="auto"/>
        <w:left w:val="none" w:sz="0" w:space="0" w:color="auto"/>
        <w:bottom w:val="none" w:sz="0" w:space="0" w:color="auto"/>
        <w:right w:val="none" w:sz="0" w:space="0" w:color="auto"/>
      </w:divBdr>
    </w:div>
    <w:div w:id="59180985">
      <w:bodyDiv w:val="1"/>
      <w:marLeft w:val="0"/>
      <w:marRight w:val="0"/>
      <w:marTop w:val="0"/>
      <w:marBottom w:val="0"/>
      <w:divBdr>
        <w:top w:val="none" w:sz="0" w:space="0" w:color="auto"/>
        <w:left w:val="none" w:sz="0" w:space="0" w:color="auto"/>
        <w:bottom w:val="none" w:sz="0" w:space="0" w:color="auto"/>
        <w:right w:val="none" w:sz="0" w:space="0" w:color="auto"/>
      </w:divBdr>
    </w:div>
    <w:div w:id="64569053">
      <w:bodyDiv w:val="1"/>
      <w:marLeft w:val="0"/>
      <w:marRight w:val="0"/>
      <w:marTop w:val="0"/>
      <w:marBottom w:val="0"/>
      <w:divBdr>
        <w:top w:val="none" w:sz="0" w:space="0" w:color="auto"/>
        <w:left w:val="none" w:sz="0" w:space="0" w:color="auto"/>
        <w:bottom w:val="none" w:sz="0" w:space="0" w:color="auto"/>
        <w:right w:val="none" w:sz="0" w:space="0" w:color="auto"/>
      </w:divBdr>
    </w:div>
    <w:div w:id="65223353">
      <w:bodyDiv w:val="1"/>
      <w:marLeft w:val="0"/>
      <w:marRight w:val="0"/>
      <w:marTop w:val="0"/>
      <w:marBottom w:val="0"/>
      <w:divBdr>
        <w:top w:val="none" w:sz="0" w:space="0" w:color="auto"/>
        <w:left w:val="none" w:sz="0" w:space="0" w:color="auto"/>
        <w:bottom w:val="none" w:sz="0" w:space="0" w:color="auto"/>
        <w:right w:val="none" w:sz="0" w:space="0" w:color="auto"/>
      </w:divBdr>
    </w:div>
    <w:div w:id="65883470">
      <w:bodyDiv w:val="1"/>
      <w:marLeft w:val="0"/>
      <w:marRight w:val="0"/>
      <w:marTop w:val="0"/>
      <w:marBottom w:val="0"/>
      <w:divBdr>
        <w:top w:val="none" w:sz="0" w:space="0" w:color="auto"/>
        <w:left w:val="none" w:sz="0" w:space="0" w:color="auto"/>
        <w:bottom w:val="none" w:sz="0" w:space="0" w:color="auto"/>
        <w:right w:val="none" w:sz="0" w:space="0" w:color="auto"/>
      </w:divBdr>
    </w:div>
    <w:div w:id="71895753">
      <w:bodyDiv w:val="1"/>
      <w:marLeft w:val="0"/>
      <w:marRight w:val="0"/>
      <w:marTop w:val="0"/>
      <w:marBottom w:val="0"/>
      <w:divBdr>
        <w:top w:val="none" w:sz="0" w:space="0" w:color="auto"/>
        <w:left w:val="none" w:sz="0" w:space="0" w:color="auto"/>
        <w:bottom w:val="none" w:sz="0" w:space="0" w:color="auto"/>
        <w:right w:val="none" w:sz="0" w:space="0" w:color="auto"/>
      </w:divBdr>
    </w:div>
    <w:div w:id="76369845">
      <w:bodyDiv w:val="1"/>
      <w:marLeft w:val="0"/>
      <w:marRight w:val="0"/>
      <w:marTop w:val="0"/>
      <w:marBottom w:val="0"/>
      <w:divBdr>
        <w:top w:val="none" w:sz="0" w:space="0" w:color="auto"/>
        <w:left w:val="none" w:sz="0" w:space="0" w:color="auto"/>
        <w:bottom w:val="none" w:sz="0" w:space="0" w:color="auto"/>
        <w:right w:val="none" w:sz="0" w:space="0" w:color="auto"/>
      </w:divBdr>
    </w:div>
    <w:div w:id="98768103">
      <w:bodyDiv w:val="1"/>
      <w:marLeft w:val="0"/>
      <w:marRight w:val="0"/>
      <w:marTop w:val="0"/>
      <w:marBottom w:val="0"/>
      <w:divBdr>
        <w:top w:val="none" w:sz="0" w:space="0" w:color="auto"/>
        <w:left w:val="none" w:sz="0" w:space="0" w:color="auto"/>
        <w:bottom w:val="none" w:sz="0" w:space="0" w:color="auto"/>
        <w:right w:val="none" w:sz="0" w:space="0" w:color="auto"/>
      </w:divBdr>
    </w:div>
    <w:div w:id="101926863">
      <w:bodyDiv w:val="1"/>
      <w:marLeft w:val="0"/>
      <w:marRight w:val="0"/>
      <w:marTop w:val="0"/>
      <w:marBottom w:val="0"/>
      <w:divBdr>
        <w:top w:val="none" w:sz="0" w:space="0" w:color="auto"/>
        <w:left w:val="none" w:sz="0" w:space="0" w:color="auto"/>
        <w:bottom w:val="none" w:sz="0" w:space="0" w:color="auto"/>
        <w:right w:val="none" w:sz="0" w:space="0" w:color="auto"/>
      </w:divBdr>
    </w:div>
    <w:div w:id="104006172">
      <w:bodyDiv w:val="1"/>
      <w:marLeft w:val="0"/>
      <w:marRight w:val="0"/>
      <w:marTop w:val="0"/>
      <w:marBottom w:val="0"/>
      <w:divBdr>
        <w:top w:val="none" w:sz="0" w:space="0" w:color="auto"/>
        <w:left w:val="none" w:sz="0" w:space="0" w:color="auto"/>
        <w:bottom w:val="none" w:sz="0" w:space="0" w:color="auto"/>
        <w:right w:val="none" w:sz="0" w:space="0" w:color="auto"/>
      </w:divBdr>
    </w:div>
    <w:div w:id="105346334">
      <w:bodyDiv w:val="1"/>
      <w:marLeft w:val="0"/>
      <w:marRight w:val="0"/>
      <w:marTop w:val="0"/>
      <w:marBottom w:val="0"/>
      <w:divBdr>
        <w:top w:val="none" w:sz="0" w:space="0" w:color="auto"/>
        <w:left w:val="none" w:sz="0" w:space="0" w:color="auto"/>
        <w:bottom w:val="none" w:sz="0" w:space="0" w:color="auto"/>
        <w:right w:val="none" w:sz="0" w:space="0" w:color="auto"/>
      </w:divBdr>
    </w:div>
    <w:div w:id="107817879">
      <w:bodyDiv w:val="1"/>
      <w:marLeft w:val="0"/>
      <w:marRight w:val="0"/>
      <w:marTop w:val="0"/>
      <w:marBottom w:val="0"/>
      <w:divBdr>
        <w:top w:val="none" w:sz="0" w:space="0" w:color="auto"/>
        <w:left w:val="none" w:sz="0" w:space="0" w:color="auto"/>
        <w:bottom w:val="none" w:sz="0" w:space="0" w:color="auto"/>
        <w:right w:val="none" w:sz="0" w:space="0" w:color="auto"/>
      </w:divBdr>
    </w:div>
    <w:div w:id="107969430">
      <w:bodyDiv w:val="1"/>
      <w:marLeft w:val="0"/>
      <w:marRight w:val="0"/>
      <w:marTop w:val="0"/>
      <w:marBottom w:val="0"/>
      <w:divBdr>
        <w:top w:val="none" w:sz="0" w:space="0" w:color="auto"/>
        <w:left w:val="none" w:sz="0" w:space="0" w:color="auto"/>
        <w:bottom w:val="none" w:sz="0" w:space="0" w:color="auto"/>
        <w:right w:val="none" w:sz="0" w:space="0" w:color="auto"/>
      </w:divBdr>
    </w:div>
    <w:div w:id="120346057">
      <w:bodyDiv w:val="1"/>
      <w:marLeft w:val="0"/>
      <w:marRight w:val="0"/>
      <w:marTop w:val="0"/>
      <w:marBottom w:val="0"/>
      <w:divBdr>
        <w:top w:val="none" w:sz="0" w:space="0" w:color="auto"/>
        <w:left w:val="none" w:sz="0" w:space="0" w:color="auto"/>
        <w:bottom w:val="none" w:sz="0" w:space="0" w:color="auto"/>
        <w:right w:val="none" w:sz="0" w:space="0" w:color="auto"/>
      </w:divBdr>
    </w:div>
    <w:div w:id="124667471">
      <w:bodyDiv w:val="1"/>
      <w:marLeft w:val="0"/>
      <w:marRight w:val="0"/>
      <w:marTop w:val="0"/>
      <w:marBottom w:val="0"/>
      <w:divBdr>
        <w:top w:val="none" w:sz="0" w:space="0" w:color="auto"/>
        <w:left w:val="none" w:sz="0" w:space="0" w:color="auto"/>
        <w:bottom w:val="none" w:sz="0" w:space="0" w:color="auto"/>
        <w:right w:val="none" w:sz="0" w:space="0" w:color="auto"/>
      </w:divBdr>
    </w:div>
    <w:div w:id="133915202">
      <w:bodyDiv w:val="1"/>
      <w:marLeft w:val="0"/>
      <w:marRight w:val="0"/>
      <w:marTop w:val="0"/>
      <w:marBottom w:val="0"/>
      <w:divBdr>
        <w:top w:val="none" w:sz="0" w:space="0" w:color="auto"/>
        <w:left w:val="none" w:sz="0" w:space="0" w:color="auto"/>
        <w:bottom w:val="none" w:sz="0" w:space="0" w:color="auto"/>
        <w:right w:val="none" w:sz="0" w:space="0" w:color="auto"/>
      </w:divBdr>
    </w:div>
    <w:div w:id="138109121">
      <w:bodyDiv w:val="1"/>
      <w:marLeft w:val="0"/>
      <w:marRight w:val="0"/>
      <w:marTop w:val="0"/>
      <w:marBottom w:val="0"/>
      <w:divBdr>
        <w:top w:val="none" w:sz="0" w:space="0" w:color="auto"/>
        <w:left w:val="none" w:sz="0" w:space="0" w:color="auto"/>
        <w:bottom w:val="none" w:sz="0" w:space="0" w:color="auto"/>
        <w:right w:val="none" w:sz="0" w:space="0" w:color="auto"/>
      </w:divBdr>
    </w:div>
    <w:div w:id="141050011">
      <w:bodyDiv w:val="1"/>
      <w:marLeft w:val="0"/>
      <w:marRight w:val="0"/>
      <w:marTop w:val="0"/>
      <w:marBottom w:val="0"/>
      <w:divBdr>
        <w:top w:val="none" w:sz="0" w:space="0" w:color="auto"/>
        <w:left w:val="none" w:sz="0" w:space="0" w:color="auto"/>
        <w:bottom w:val="none" w:sz="0" w:space="0" w:color="auto"/>
        <w:right w:val="none" w:sz="0" w:space="0" w:color="auto"/>
      </w:divBdr>
    </w:div>
    <w:div w:id="143394290">
      <w:bodyDiv w:val="1"/>
      <w:marLeft w:val="0"/>
      <w:marRight w:val="0"/>
      <w:marTop w:val="0"/>
      <w:marBottom w:val="0"/>
      <w:divBdr>
        <w:top w:val="none" w:sz="0" w:space="0" w:color="auto"/>
        <w:left w:val="none" w:sz="0" w:space="0" w:color="auto"/>
        <w:bottom w:val="none" w:sz="0" w:space="0" w:color="auto"/>
        <w:right w:val="none" w:sz="0" w:space="0" w:color="auto"/>
      </w:divBdr>
    </w:div>
    <w:div w:id="154424247">
      <w:bodyDiv w:val="1"/>
      <w:marLeft w:val="0"/>
      <w:marRight w:val="0"/>
      <w:marTop w:val="0"/>
      <w:marBottom w:val="0"/>
      <w:divBdr>
        <w:top w:val="none" w:sz="0" w:space="0" w:color="auto"/>
        <w:left w:val="none" w:sz="0" w:space="0" w:color="auto"/>
        <w:bottom w:val="none" w:sz="0" w:space="0" w:color="auto"/>
        <w:right w:val="none" w:sz="0" w:space="0" w:color="auto"/>
      </w:divBdr>
    </w:div>
    <w:div w:id="160001983">
      <w:bodyDiv w:val="1"/>
      <w:marLeft w:val="0"/>
      <w:marRight w:val="0"/>
      <w:marTop w:val="0"/>
      <w:marBottom w:val="0"/>
      <w:divBdr>
        <w:top w:val="none" w:sz="0" w:space="0" w:color="auto"/>
        <w:left w:val="none" w:sz="0" w:space="0" w:color="auto"/>
        <w:bottom w:val="none" w:sz="0" w:space="0" w:color="auto"/>
        <w:right w:val="none" w:sz="0" w:space="0" w:color="auto"/>
      </w:divBdr>
    </w:div>
    <w:div w:id="161314595">
      <w:bodyDiv w:val="1"/>
      <w:marLeft w:val="0"/>
      <w:marRight w:val="0"/>
      <w:marTop w:val="0"/>
      <w:marBottom w:val="0"/>
      <w:divBdr>
        <w:top w:val="none" w:sz="0" w:space="0" w:color="auto"/>
        <w:left w:val="none" w:sz="0" w:space="0" w:color="auto"/>
        <w:bottom w:val="none" w:sz="0" w:space="0" w:color="auto"/>
        <w:right w:val="none" w:sz="0" w:space="0" w:color="auto"/>
      </w:divBdr>
    </w:div>
    <w:div w:id="161698503">
      <w:bodyDiv w:val="1"/>
      <w:marLeft w:val="0"/>
      <w:marRight w:val="0"/>
      <w:marTop w:val="0"/>
      <w:marBottom w:val="0"/>
      <w:divBdr>
        <w:top w:val="none" w:sz="0" w:space="0" w:color="auto"/>
        <w:left w:val="none" w:sz="0" w:space="0" w:color="auto"/>
        <w:bottom w:val="none" w:sz="0" w:space="0" w:color="auto"/>
        <w:right w:val="none" w:sz="0" w:space="0" w:color="auto"/>
      </w:divBdr>
    </w:div>
    <w:div w:id="175120142">
      <w:bodyDiv w:val="1"/>
      <w:marLeft w:val="0"/>
      <w:marRight w:val="0"/>
      <w:marTop w:val="0"/>
      <w:marBottom w:val="0"/>
      <w:divBdr>
        <w:top w:val="none" w:sz="0" w:space="0" w:color="auto"/>
        <w:left w:val="none" w:sz="0" w:space="0" w:color="auto"/>
        <w:bottom w:val="none" w:sz="0" w:space="0" w:color="auto"/>
        <w:right w:val="none" w:sz="0" w:space="0" w:color="auto"/>
      </w:divBdr>
    </w:div>
    <w:div w:id="179204764">
      <w:bodyDiv w:val="1"/>
      <w:marLeft w:val="0"/>
      <w:marRight w:val="0"/>
      <w:marTop w:val="0"/>
      <w:marBottom w:val="0"/>
      <w:divBdr>
        <w:top w:val="none" w:sz="0" w:space="0" w:color="auto"/>
        <w:left w:val="none" w:sz="0" w:space="0" w:color="auto"/>
        <w:bottom w:val="none" w:sz="0" w:space="0" w:color="auto"/>
        <w:right w:val="none" w:sz="0" w:space="0" w:color="auto"/>
      </w:divBdr>
    </w:div>
    <w:div w:id="195704217">
      <w:bodyDiv w:val="1"/>
      <w:marLeft w:val="0"/>
      <w:marRight w:val="0"/>
      <w:marTop w:val="0"/>
      <w:marBottom w:val="0"/>
      <w:divBdr>
        <w:top w:val="none" w:sz="0" w:space="0" w:color="auto"/>
        <w:left w:val="none" w:sz="0" w:space="0" w:color="auto"/>
        <w:bottom w:val="none" w:sz="0" w:space="0" w:color="auto"/>
        <w:right w:val="none" w:sz="0" w:space="0" w:color="auto"/>
      </w:divBdr>
    </w:div>
    <w:div w:id="202406928">
      <w:bodyDiv w:val="1"/>
      <w:marLeft w:val="0"/>
      <w:marRight w:val="0"/>
      <w:marTop w:val="0"/>
      <w:marBottom w:val="0"/>
      <w:divBdr>
        <w:top w:val="none" w:sz="0" w:space="0" w:color="auto"/>
        <w:left w:val="none" w:sz="0" w:space="0" w:color="auto"/>
        <w:bottom w:val="none" w:sz="0" w:space="0" w:color="auto"/>
        <w:right w:val="none" w:sz="0" w:space="0" w:color="auto"/>
      </w:divBdr>
    </w:div>
    <w:div w:id="203179709">
      <w:bodyDiv w:val="1"/>
      <w:marLeft w:val="0"/>
      <w:marRight w:val="0"/>
      <w:marTop w:val="0"/>
      <w:marBottom w:val="0"/>
      <w:divBdr>
        <w:top w:val="none" w:sz="0" w:space="0" w:color="auto"/>
        <w:left w:val="none" w:sz="0" w:space="0" w:color="auto"/>
        <w:bottom w:val="none" w:sz="0" w:space="0" w:color="auto"/>
        <w:right w:val="none" w:sz="0" w:space="0" w:color="auto"/>
      </w:divBdr>
    </w:div>
    <w:div w:id="212932487">
      <w:bodyDiv w:val="1"/>
      <w:marLeft w:val="0"/>
      <w:marRight w:val="0"/>
      <w:marTop w:val="0"/>
      <w:marBottom w:val="0"/>
      <w:divBdr>
        <w:top w:val="none" w:sz="0" w:space="0" w:color="auto"/>
        <w:left w:val="none" w:sz="0" w:space="0" w:color="auto"/>
        <w:bottom w:val="none" w:sz="0" w:space="0" w:color="auto"/>
        <w:right w:val="none" w:sz="0" w:space="0" w:color="auto"/>
      </w:divBdr>
    </w:div>
    <w:div w:id="214895794">
      <w:bodyDiv w:val="1"/>
      <w:marLeft w:val="0"/>
      <w:marRight w:val="0"/>
      <w:marTop w:val="0"/>
      <w:marBottom w:val="0"/>
      <w:divBdr>
        <w:top w:val="none" w:sz="0" w:space="0" w:color="auto"/>
        <w:left w:val="none" w:sz="0" w:space="0" w:color="auto"/>
        <w:bottom w:val="none" w:sz="0" w:space="0" w:color="auto"/>
        <w:right w:val="none" w:sz="0" w:space="0" w:color="auto"/>
      </w:divBdr>
    </w:div>
    <w:div w:id="233902107">
      <w:bodyDiv w:val="1"/>
      <w:marLeft w:val="0"/>
      <w:marRight w:val="0"/>
      <w:marTop w:val="0"/>
      <w:marBottom w:val="0"/>
      <w:divBdr>
        <w:top w:val="none" w:sz="0" w:space="0" w:color="auto"/>
        <w:left w:val="none" w:sz="0" w:space="0" w:color="auto"/>
        <w:bottom w:val="none" w:sz="0" w:space="0" w:color="auto"/>
        <w:right w:val="none" w:sz="0" w:space="0" w:color="auto"/>
      </w:divBdr>
    </w:div>
    <w:div w:id="238910772">
      <w:bodyDiv w:val="1"/>
      <w:marLeft w:val="0"/>
      <w:marRight w:val="0"/>
      <w:marTop w:val="0"/>
      <w:marBottom w:val="0"/>
      <w:divBdr>
        <w:top w:val="none" w:sz="0" w:space="0" w:color="auto"/>
        <w:left w:val="none" w:sz="0" w:space="0" w:color="auto"/>
        <w:bottom w:val="none" w:sz="0" w:space="0" w:color="auto"/>
        <w:right w:val="none" w:sz="0" w:space="0" w:color="auto"/>
      </w:divBdr>
    </w:div>
    <w:div w:id="241645458">
      <w:bodyDiv w:val="1"/>
      <w:marLeft w:val="0"/>
      <w:marRight w:val="0"/>
      <w:marTop w:val="0"/>
      <w:marBottom w:val="0"/>
      <w:divBdr>
        <w:top w:val="none" w:sz="0" w:space="0" w:color="auto"/>
        <w:left w:val="none" w:sz="0" w:space="0" w:color="auto"/>
        <w:bottom w:val="none" w:sz="0" w:space="0" w:color="auto"/>
        <w:right w:val="none" w:sz="0" w:space="0" w:color="auto"/>
      </w:divBdr>
    </w:div>
    <w:div w:id="244805190">
      <w:bodyDiv w:val="1"/>
      <w:marLeft w:val="0"/>
      <w:marRight w:val="0"/>
      <w:marTop w:val="0"/>
      <w:marBottom w:val="0"/>
      <w:divBdr>
        <w:top w:val="none" w:sz="0" w:space="0" w:color="auto"/>
        <w:left w:val="none" w:sz="0" w:space="0" w:color="auto"/>
        <w:bottom w:val="none" w:sz="0" w:space="0" w:color="auto"/>
        <w:right w:val="none" w:sz="0" w:space="0" w:color="auto"/>
      </w:divBdr>
    </w:div>
    <w:div w:id="247345931">
      <w:bodyDiv w:val="1"/>
      <w:marLeft w:val="0"/>
      <w:marRight w:val="0"/>
      <w:marTop w:val="0"/>
      <w:marBottom w:val="0"/>
      <w:divBdr>
        <w:top w:val="none" w:sz="0" w:space="0" w:color="auto"/>
        <w:left w:val="none" w:sz="0" w:space="0" w:color="auto"/>
        <w:bottom w:val="none" w:sz="0" w:space="0" w:color="auto"/>
        <w:right w:val="none" w:sz="0" w:space="0" w:color="auto"/>
      </w:divBdr>
    </w:div>
    <w:div w:id="252323646">
      <w:bodyDiv w:val="1"/>
      <w:marLeft w:val="0"/>
      <w:marRight w:val="0"/>
      <w:marTop w:val="0"/>
      <w:marBottom w:val="0"/>
      <w:divBdr>
        <w:top w:val="none" w:sz="0" w:space="0" w:color="auto"/>
        <w:left w:val="none" w:sz="0" w:space="0" w:color="auto"/>
        <w:bottom w:val="none" w:sz="0" w:space="0" w:color="auto"/>
        <w:right w:val="none" w:sz="0" w:space="0" w:color="auto"/>
      </w:divBdr>
    </w:div>
    <w:div w:id="258101814">
      <w:bodyDiv w:val="1"/>
      <w:marLeft w:val="0"/>
      <w:marRight w:val="0"/>
      <w:marTop w:val="0"/>
      <w:marBottom w:val="0"/>
      <w:divBdr>
        <w:top w:val="none" w:sz="0" w:space="0" w:color="auto"/>
        <w:left w:val="none" w:sz="0" w:space="0" w:color="auto"/>
        <w:bottom w:val="none" w:sz="0" w:space="0" w:color="auto"/>
        <w:right w:val="none" w:sz="0" w:space="0" w:color="auto"/>
      </w:divBdr>
    </w:div>
    <w:div w:id="259603688">
      <w:bodyDiv w:val="1"/>
      <w:marLeft w:val="0"/>
      <w:marRight w:val="0"/>
      <w:marTop w:val="0"/>
      <w:marBottom w:val="0"/>
      <w:divBdr>
        <w:top w:val="none" w:sz="0" w:space="0" w:color="auto"/>
        <w:left w:val="none" w:sz="0" w:space="0" w:color="auto"/>
        <w:bottom w:val="none" w:sz="0" w:space="0" w:color="auto"/>
        <w:right w:val="none" w:sz="0" w:space="0" w:color="auto"/>
      </w:divBdr>
    </w:div>
    <w:div w:id="271594868">
      <w:bodyDiv w:val="1"/>
      <w:marLeft w:val="0"/>
      <w:marRight w:val="0"/>
      <w:marTop w:val="0"/>
      <w:marBottom w:val="0"/>
      <w:divBdr>
        <w:top w:val="none" w:sz="0" w:space="0" w:color="auto"/>
        <w:left w:val="none" w:sz="0" w:space="0" w:color="auto"/>
        <w:bottom w:val="none" w:sz="0" w:space="0" w:color="auto"/>
        <w:right w:val="none" w:sz="0" w:space="0" w:color="auto"/>
      </w:divBdr>
    </w:div>
    <w:div w:id="273363583">
      <w:bodyDiv w:val="1"/>
      <w:marLeft w:val="0"/>
      <w:marRight w:val="0"/>
      <w:marTop w:val="0"/>
      <w:marBottom w:val="0"/>
      <w:divBdr>
        <w:top w:val="none" w:sz="0" w:space="0" w:color="auto"/>
        <w:left w:val="none" w:sz="0" w:space="0" w:color="auto"/>
        <w:bottom w:val="none" w:sz="0" w:space="0" w:color="auto"/>
        <w:right w:val="none" w:sz="0" w:space="0" w:color="auto"/>
      </w:divBdr>
    </w:div>
    <w:div w:id="286349972">
      <w:bodyDiv w:val="1"/>
      <w:marLeft w:val="0"/>
      <w:marRight w:val="0"/>
      <w:marTop w:val="0"/>
      <w:marBottom w:val="0"/>
      <w:divBdr>
        <w:top w:val="none" w:sz="0" w:space="0" w:color="auto"/>
        <w:left w:val="none" w:sz="0" w:space="0" w:color="auto"/>
        <w:bottom w:val="none" w:sz="0" w:space="0" w:color="auto"/>
        <w:right w:val="none" w:sz="0" w:space="0" w:color="auto"/>
      </w:divBdr>
    </w:div>
    <w:div w:id="291834875">
      <w:bodyDiv w:val="1"/>
      <w:marLeft w:val="0"/>
      <w:marRight w:val="0"/>
      <w:marTop w:val="0"/>
      <w:marBottom w:val="0"/>
      <w:divBdr>
        <w:top w:val="none" w:sz="0" w:space="0" w:color="auto"/>
        <w:left w:val="none" w:sz="0" w:space="0" w:color="auto"/>
        <w:bottom w:val="none" w:sz="0" w:space="0" w:color="auto"/>
        <w:right w:val="none" w:sz="0" w:space="0" w:color="auto"/>
      </w:divBdr>
    </w:div>
    <w:div w:id="293414714">
      <w:bodyDiv w:val="1"/>
      <w:marLeft w:val="0"/>
      <w:marRight w:val="0"/>
      <w:marTop w:val="0"/>
      <w:marBottom w:val="0"/>
      <w:divBdr>
        <w:top w:val="none" w:sz="0" w:space="0" w:color="auto"/>
        <w:left w:val="none" w:sz="0" w:space="0" w:color="auto"/>
        <w:bottom w:val="none" w:sz="0" w:space="0" w:color="auto"/>
        <w:right w:val="none" w:sz="0" w:space="0" w:color="auto"/>
      </w:divBdr>
    </w:div>
    <w:div w:id="303122895">
      <w:bodyDiv w:val="1"/>
      <w:marLeft w:val="0"/>
      <w:marRight w:val="0"/>
      <w:marTop w:val="0"/>
      <w:marBottom w:val="0"/>
      <w:divBdr>
        <w:top w:val="none" w:sz="0" w:space="0" w:color="auto"/>
        <w:left w:val="none" w:sz="0" w:space="0" w:color="auto"/>
        <w:bottom w:val="none" w:sz="0" w:space="0" w:color="auto"/>
        <w:right w:val="none" w:sz="0" w:space="0" w:color="auto"/>
      </w:divBdr>
    </w:div>
    <w:div w:id="309752741">
      <w:bodyDiv w:val="1"/>
      <w:marLeft w:val="0"/>
      <w:marRight w:val="0"/>
      <w:marTop w:val="0"/>
      <w:marBottom w:val="0"/>
      <w:divBdr>
        <w:top w:val="none" w:sz="0" w:space="0" w:color="auto"/>
        <w:left w:val="none" w:sz="0" w:space="0" w:color="auto"/>
        <w:bottom w:val="none" w:sz="0" w:space="0" w:color="auto"/>
        <w:right w:val="none" w:sz="0" w:space="0" w:color="auto"/>
      </w:divBdr>
    </w:div>
    <w:div w:id="322316310">
      <w:bodyDiv w:val="1"/>
      <w:marLeft w:val="0"/>
      <w:marRight w:val="0"/>
      <w:marTop w:val="0"/>
      <w:marBottom w:val="0"/>
      <w:divBdr>
        <w:top w:val="none" w:sz="0" w:space="0" w:color="auto"/>
        <w:left w:val="none" w:sz="0" w:space="0" w:color="auto"/>
        <w:bottom w:val="none" w:sz="0" w:space="0" w:color="auto"/>
        <w:right w:val="none" w:sz="0" w:space="0" w:color="auto"/>
      </w:divBdr>
    </w:div>
    <w:div w:id="324162596">
      <w:bodyDiv w:val="1"/>
      <w:marLeft w:val="0"/>
      <w:marRight w:val="0"/>
      <w:marTop w:val="0"/>
      <w:marBottom w:val="0"/>
      <w:divBdr>
        <w:top w:val="none" w:sz="0" w:space="0" w:color="auto"/>
        <w:left w:val="none" w:sz="0" w:space="0" w:color="auto"/>
        <w:bottom w:val="none" w:sz="0" w:space="0" w:color="auto"/>
        <w:right w:val="none" w:sz="0" w:space="0" w:color="auto"/>
      </w:divBdr>
    </w:div>
    <w:div w:id="338166994">
      <w:bodyDiv w:val="1"/>
      <w:marLeft w:val="0"/>
      <w:marRight w:val="0"/>
      <w:marTop w:val="0"/>
      <w:marBottom w:val="0"/>
      <w:divBdr>
        <w:top w:val="none" w:sz="0" w:space="0" w:color="auto"/>
        <w:left w:val="none" w:sz="0" w:space="0" w:color="auto"/>
        <w:bottom w:val="none" w:sz="0" w:space="0" w:color="auto"/>
        <w:right w:val="none" w:sz="0" w:space="0" w:color="auto"/>
      </w:divBdr>
    </w:div>
    <w:div w:id="338892009">
      <w:bodyDiv w:val="1"/>
      <w:marLeft w:val="0"/>
      <w:marRight w:val="0"/>
      <w:marTop w:val="0"/>
      <w:marBottom w:val="0"/>
      <w:divBdr>
        <w:top w:val="none" w:sz="0" w:space="0" w:color="auto"/>
        <w:left w:val="none" w:sz="0" w:space="0" w:color="auto"/>
        <w:bottom w:val="none" w:sz="0" w:space="0" w:color="auto"/>
        <w:right w:val="none" w:sz="0" w:space="0" w:color="auto"/>
      </w:divBdr>
    </w:div>
    <w:div w:id="338967467">
      <w:bodyDiv w:val="1"/>
      <w:marLeft w:val="0"/>
      <w:marRight w:val="0"/>
      <w:marTop w:val="0"/>
      <w:marBottom w:val="0"/>
      <w:divBdr>
        <w:top w:val="none" w:sz="0" w:space="0" w:color="auto"/>
        <w:left w:val="none" w:sz="0" w:space="0" w:color="auto"/>
        <w:bottom w:val="none" w:sz="0" w:space="0" w:color="auto"/>
        <w:right w:val="none" w:sz="0" w:space="0" w:color="auto"/>
      </w:divBdr>
    </w:div>
    <w:div w:id="339819554">
      <w:bodyDiv w:val="1"/>
      <w:marLeft w:val="0"/>
      <w:marRight w:val="0"/>
      <w:marTop w:val="0"/>
      <w:marBottom w:val="0"/>
      <w:divBdr>
        <w:top w:val="none" w:sz="0" w:space="0" w:color="auto"/>
        <w:left w:val="none" w:sz="0" w:space="0" w:color="auto"/>
        <w:bottom w:val="none" w:sz="0" w:space="0" w:color="auto"/>
        <w:right w:val="none" w:sz="0" w:space="0" w:color="auto"/>
      </w:divBdr>
    </w:div>
    <w:div w:id="340163495">
      <w:bodyDiv w:val="1"/>
      <w:marLeft w:val="0"/>
      <w:marRight w:val="0"/>
      <w:marTop w:val="0"/>
      <w:marBottom w:val="0"/>
      <w:divBdr>
        <w:top w:val="none" w:sz="0" w:space="0" w:color="auto"/>
        <w:left w:val="none" w:sz="0" w:space="0" w:color="auto"/>
        <w:bottom w:val="none" w:sz="0" w:space="0" w:color="auto"/>
        <w:right w:val="none" w:sz="0" w:space="0" w:color="auto"/>
      </w:divBdr>
    </w:div>
    <w:div w:id="348875702">
      <w:bodyDiv w:val="1"/>
      <w:marLeft w:val="0"/>
      <w:marRight w:val="0"/>
      <w:marTop w:val="0"/>
      <w:marBottom w:val="0"/>
      <w:divBdr>
        <w:top w:val="none" w:sz="0" w:space="0" w:color="auto"/>
        <w:left w:val="none" w:sz="0" w:space="0" w:color="auto"/>
        <w:bottom w:val="none" w:sz="0" w:space="0" w:color="auto"/>
        <w:right w:val="none" w:sz="0" w:space="0" w:color="auto"/>
      </w:divBdr>
    </w:div>
    <w:div w:id="351345390">
      <w:bodyDiv w:val="1"/>
      <w:marLeft w:val="0"/>
      <w:marRight w:val="0"/>
      <w:marTop w:val="0"/>
      <w:marBottom w:val="0"/>
      <w:divBdr>
        <w:top w:val="none" w:sz="0" w:space="0" w:color="auto"/>
        <w:left w:val="none" w:sz="0" w:space="0" w:color="auto"/>
        <w:bottom w:val="none" w:sz="0" w:space="0" w:color="auto"/>
        <w:right w:val="none" w:sz="0" w:space="0" w:color="auto"/>
      </w:divBdr>
    </w:div>
    <w:div w:id="367729561">
      <w:bodyDiv w:val="1"/>
      <w:marLeft w:val="0"/>
      <w:marRight w:val="0"/>
      <w:marTop w:val="0"/>
      <w:marBottom w:val="0"/>
      <w:divBdr>
        <w:top w:val="none" w:sz="0" w:space="0" w:color="auto"/>
        <w:left w:val="none" w:sz="0" w:space="0" w:color="auto"/>
        <w:bottom w:val="none" w:sz="0" w:space="0" w:color="auto"/>
        <w:right w:val="none" w:sz="0" w:space="0" w:color="auto"/>
      </w:divBdr>
    </w:div>
    <w:div w:id="367950586">
      <w:bodyDiv w:val="1"/>
      <w:marLeft w:val="0"/>
      <w:marRight w:val="0"/>
      <w:marTop w:val="0"/>
      <w:marBottom w:val="0"/>
      <w:divBdr>
        <w:top w:val="none" w:sz="0" w:space="0" w:color="auto"/>
        <w:left w:val="none" w:sz="0" w:space="0" w:color="auto"/>
        <w:bottom w:val="none" w:sz="0" w:space="0" w:color="auto"/>
        <w:right w:val="none" w:sz="0" w:space="0" w:color="auto"/>
      </w:divBdr>
    </w:div>
    <w:div w:id="367951830">
      <w:bodyDiv w:val="1"/>
      <w:marLeft w:val="0"/>
      <w:marRight w:val="0"/>
      <w:marTop w:val="0"/>
      <w:marBottom w:val="0"/>
      <w:divBdr>
        <w:top w:val="none" w:sz="0" w:space="0" w:color="auto"/>
        <w:left w:val="none" w:sz="0" w:space="0" w:color="auto"/>
        <w:bottom w:val="none" w:sz="0" w:space="0" w:color="auto"/>
        <w:right w:val="none" w:sz="0" w:space="0" w:color="auto"/>
      </w:divBdr>
    </w:div>
    <w:div w:id="377634319">
      <w:bodyDiv w:val="1"/>
      <w:marLeft w:val="0"/>
      <w:marRight w:val="0"/>
      <w:marTop w:val="0"/>
      <w:marBottom w:val="0"/>
      <w:divBdr>
        <w:top w:val="none" w:sz="0" w:space="0" w:color="auto"/>
        <w:left w:val="none" w:sz="0" w:space="0" w:color="auto"/>
        <w:bottom w:val="none" w:sz="0" w:space="0" w:color="auto"/>
        <w:right w:val="none" w:sz="0" w:space="0" w:color="auto"/>
      </w:divBdr>
    </w:div>
    <w:div w:id="385496371">
      <w:bodyDiv w:val="1"/>
      <w:marLeft w:val="0"/>
      <w:marRight w:val="0"/>
      <w:marTop w:val="0"/>
      <w:marBottom w:val="0"/>
      <w:divBdr>
        <w:top w:val="none" w:sz="0" w:space="0" w:color="auto"/>
        <w:left w:val="none" w:sz="0" w:space="0" w:color="auto"/>
        <w:bottom w:val="none" w:sz="0" w:space="0" w:color="auto"/>
        <w:right w:val="none" w:sz="0" w:space="0" w:color="auto"/>
      </w:divBdr>
    </w:div>
    <w:div w:id="393820793">
      <w:bodyDiv w:val="1"/>
      <w:marLeft w:val="0"/>
      <w:marRight w:val="0"/>
      <w:marTop w:val="0"/>
      <w:marBottom w:val="0"/>
      <w:divBdr>
        <w:top w:val="none" w:sz="0" w:space="0" w:color="auto"/>
        <w:left w:val="none" w:sz="0" w:space="0" w:color="auto"/>
        <w:bottom w:val="none" w:sz="0" w:space="0" w:color="auto"/>
        <w:right w:val="none" w:sz="0" w:space="0" w:color="auto"/>
      </w:divBdr>
    </w:div>
    <w:div w:id="397364999">
      <w:bodyDiv w:val="1"/>
      <w:marLeft w:val="0"/>
      <w:marRight w:val="0"/>
      <w:marTop w:val="0"/>
      <w:marBottom w:val="0"/>
      <w:divBdr>
        <w:top w:val="none" w:sz="0" w:space="0" w:color="auto"/>
        <w:left w:val="none" w:sz="0" w:space="0" w:color="auto"/>
        <w:bottom w:val="none" w:sz="0" w:space="0" w:color="auto"/>
        <w:right w:val="none" w:sz="0" w:space="0" w:color="auto"/>
      </w:divBdr>
    </w:div>
    <w:div w:id="403647256">
      <w:bodyDiv w:val="1"/>
      <w:marLeft w:val="0"/>
      <w:marRight w:val="0"/>
      <w:marTop w:val="0"/>
      <w:marBottom w:val="0"/>
      <w:divBdr>
        <w:top w:val="none" w:sz="0" w:space="0" w:color="auto"/>
        <w:left w:val="none" w:sz="0" w:space="0" w:color="auto"/>
        <w:bottom w:val="none" w:sz="0" w:space="0" w:color="auto"/>
        <w:right w:val="none" w:sz="0" w:space="0" w:color="auto"/>
      </w:divBdr>
    </w:div>
    <w:div w:id="406151787">
      <w:bodyDiv w:val="1"/>
      <w:marLeft w:val="0"/>
      <w:marRight w:val="0"/>
      <w:marTop w:val="0"/>
      <w:marBottom w:val="0"/>
      <w:divBdr>
        <w:top w:val="none" w:sz="0" w:space="0" w:color="auto"/>
        <w:left w:val="none" w:sz="0" w:space="0" w:color="auto"/>
        <w:bottom w:val="none" w:sz="0" w:space="0" w:color="auto"/>
        <w:right w:val="none" w:sz="0" w:space="0" w:color="auto"/>
      </w:divBdr>
    </w:div>
    <w:div w:id="406730833">
      <w:bodyDiv w:val="1"/>
      <w:marLeft w:val="0"/>
      <w:marRight w:val="0"/>
      <w:marTop w:val="0"/>
      <w:marBottom w:val="0"/>
      <w:divBdr>
        <w:top w:val="none" w:sz="0" w:space="0" w:color="auto"/>
        <w:left w:val="none" w:sz="0" w:space="0" w:color="auto"/>
        <w:bottom w:val="none" w:sz="0" w:space="0" w:color="auto"/>
        <w:right w:val="none" w:sz="0" w:space="0" w:color="auto"/>
      </w:divBdr>
    </w:div>
    <w:div w:id="415250322">
      <w:bodyDiv w:val="1"/>
      <w:marLeft w:val="0"/>
      <w:marRight w:val="0"/>
      <w:marTop w:val="0"/>
      <w:marBottom w:val="0"/>
      <w:divBdr>
        <w:top w:val="none" w:sz="0" w:space="0" w:color="auto"/>
        <w:left w:val="none" w:sz="0" w:space="0" w:color="auto"/>
        <w:bottom w:val="none" w:sz="0" w:space="0" w:color="auto"/>
        <w:right w:val="none" w:sz="0" w:space="0" w:color="auto"/>
      </w:divBdr>
    </w:div>
    <w:div w:id="423455403">
      <w:bodyDiv w:val="1"/>
      <w:marLeft w:val="0"/>
      <w:marRight w:val="0"/>
      <w:marTop w:val="0"/>
      <w:marBottom w:val="0"/>
      <w:divBdr>
        <w:top w:val="none" w:sz="0" w:space="0" w:color="auto"/>
        <w:left w:val="none" w:sz="0" w:space="0" w:color="auto"/>
        <w:bottom w:val="none" w:sz="0" w:space="0" w:color="auto"/>
        <w:right w:val="none" w:sz="0" w:space="0" w:color="auto"/>
      </w:divBdr>
    </w:div>
    <w:div w:id="435905188">
      <w:bodyDiv w:val="1"/>
      <w:marLeft w:val="0"/>
      <w:marRight w:val="0"/>
      <w:marTop w:val="0"/>
      <w:marBottom w:val="0"/>
      <w:divBdr>
        <w:top w:val="none" w:sz="0" w:space="0" w:color="auto"/>
        <w:left w:val="none" w:sz="0" w:space="0" w:color="auto"/>
        <w:bottom w:val="none" w:sz="0" w:space="0" w:color="auto"/>
        <w:right w:val="none" w:sz="0" w:space="0" w:color="auto"/>
      </w:divBdr>
    </w:div>
    <w:div w:id="442574161">
      <w:bodyDiv w:val="1"/>
      <w:marLeft w:val="0"/>
      <w:marRight w:val="0"/>
      <w:marTop w:val="0"/>
      <w:marBottom w:val="0"/>
      <w:divBdr>
        <w:top w:val="none" w:sz="0" w:space="0" w:color="auto"/>
        <w:left w:val="none" w:sz="0" w:space="0" w:color="auto"/>
        <w:bottom w:val="none" w:sz="0" w:space="0" w:color="auto"/>
        <w:right w:val="none" w:sz="0" w:space="0" w:color="auto"/>
      </w:divBdr>
    </w:div>
    <w:div w:id="445853214">
      <w:bodyDiv w:val="1"/>
      <w:marLeft w:val="0"/>
      <w:marRight w:val="0"/>
      <w:marTop w:val="0"/>
      <w:marBottom w:val="0"/>
      <w:divBdr>
        <w:top w:val="none" w:sz="0" w:space="0" w:color="auto"/>
        <w:left w:val="none" w:sz="0" w:space="0" w:color="auto"/>
        <w:bottom w:val="none" w:sz="0" w:space="0" w:color="auto"/>
        <w:right w:val="none" w:sz="0" w:space="0" w:color="auto"/>
      </w:divBdr>
    </w:div>
    <w:div w:id="449084546">
      <w:bodyDiv w:val="1"/>
      <w:marLeft w:val="0"/>
      <w:marRight w:val="0"/>
      <w:marTop w:val="0"/>
      <w:marBottom w:val="0"/>
      <w:divBdr>
        <w:top w:val="none" w:sz="0" w:space="0" w:color="auto"/>
        <w:left w:val="none" w:sz="0" w:space="0" w:color="auto"/>
        <w:bottom w:val="none" w:sz="0" w:space="0" w:color="auto"/>
        <w:right w:val="none" w:sz="0" w:space="0" w:color="auto"/>
      </w:divBdr>
    </w:div>
    <w:div w:id="453791507">
      <w:bodyDiv w:val="1"/>
      <w:marLeft w:val="0"/>
      <w:marRight w:val="0"/>
      <w:marTop w:val="0"/>
      <w:marBottom w:val="0"/>
      <w:divBdr>
        <w:top w:val="none" w:sz="0" w:space="0" w:color="auto"/>
        <w:left w:val="none" w:sz="0" w:space="0" w:color="auto"/>
        <w:bottom w:val="none" w:sz="0" w:space="0" w:color="auto"/>
        <w:right w:val="none" w:sz="0" w:space="0" w:color="auto"/>
      </w:divBdr>
    </w:div>
    <w:div w:id="455370893">
      <w:bodyDiv w:val="1"/>
      <w:marLeft w:val="0"/>
      <w:marRight w:val="0"/>
      <w:marTop w:val="0"/>
      <w:marBottom w:val="0"/>
      <w:divBdr>
        <w:top w:val="none" w:sz="0" w:space="0" w:color="auto"/>
        <w:left w:val="none" w:sz="0" w:space="0" w:color="auto"/>
        <w:bottom w:val="none" w:sz="0" w:space="0" w:color="auto"/>
        <w:right w:val="none" w:sz="0" w:space="0" w:color="auto"/>
      </w:divBdr>
    </w:div>
    <w:div w:id="460348834">
      <w:bodyDiv w:val="1"/>
      <w:marLeft w:val="0"/>
      <w:marRight w:val="0"/>
      <w:marTop w:val="0"/>
      <w:marBottom w:val="0"/>
      <w:divBdr>
        <w:top w:val="none" w:sz="0" w:space="0" w:color="auto"/>
        <w:left w:val="none" w:sz="0" w:space="0" w:color="auto"/>
        <w:bottom w:val="none" w:sz="0" w:space="0" w:color="auto"/>
        <w:right w:val="none" w:sz="0" w:space="0" w:color="auto"/>
      </w:divBdr>
    </w:div>
    <w:div w:id="461701185">
      <w:bodyDiv w:val="1"/>
      <w:marLeft w:val="0"/>
      <w:marRight w:val="0"/>
      <w:marTop w:val="0"/>
      <w:marBottom w:val="0"/>
      <w:divBdr>
        <w:top w:val="none" w:sz="0" w:space="0" w:color="auto"/>
        <w:left w:val="none" w:sz="0" w:space="0" w:color="auto"/>
        <w:bottom w:val="none" w:sz="0" w:space="0" w:color="auto"/>
        <w:right w:val="none" w:sz="0" w:space="0" w:color="auto"/>
      </w:divBdr>
    </w:div>
    <w:div w:id="471680873">
      <w:bodyDiv w:val="1"/>
      <w:marLeft w:val="0"/>
      <w:marRight w:val="0"/>
      <w:marTop w:val="0"/>
      <w:marBottom w:val="0"/>
      <w:divBdr>
        <w:top w:val="none" w:sz="0" w:space="0" w:color="auto"/>
        <w:left w:val="none" w:sz="0" w:space="0" w:color="auto"/>
        <w:bottom w:val="none" w:sz="0" w:space="0" w:color="auto"/>
        <w:right w:val="none" w:sz="0" w:space="0" w:color="auto"/>
      </w:divBdr>
    </w:div>
    <w:div w:id="475687438">
      <w:bodyDiv w:val="1"/>
      <w:marLeft w:val="0"/>
      <w:marRight w:val="0"/>
      <w:marTop w:val="0"/>
      <w:marBottom w:val="0"/>
      <w:divBdr>
        <w:top w:val="none" w:sz="0" w:space="0" w:color="auto"/>
        <w:left w:val="none" w:sz="0" w:space="0" w:color="auto"/>
        <w:bottom w:val="none" w:sz="0" w:space="0" w:color="auto"/>
        <w:right w:val="none" w:sz="0" w:space="0" w:color="auto"/>
      </w:divBdr>
    </w:div>
    <w:div w:id="478032269">
      <w:bodyDiv w:val="1"/>
      <w:marLeft w:val="0"/>
      <w:marRight w:val="0"/>
      <w:marTop w:val="0"/>
      <w:marBottom w:val="0"/>
      <w:divBdr>
        <w:top w:val="none" w:sz="0" w:space="0" w:color="auto"/>
        <w:left w:val="none" w:sz="0" w:space="0" w:color="auto"/>
        <w:bottom w:val="none" w:sz="0" w:space="0" w:color="auto"/>
        <w:right w:val="none" w:sz="0" w:space="0" w:color="auto"/>
      </w:divBdr>
    </w:div>
    <w:div w:id="478379317">
      <w:bodyDiv w:val="1"/>
      <w:marLeft w:val="0"/>
      <w:marRight w:val="0"/>
      <w:marTop w:val="0"/>
      <w:marBottom w:val="0"/>
      <w:divBdr>
        <w:top w:val="none" w:sz="0" w:space="0" w:color="auto"/>
        <w:left w:val="none" w:sz="0" w:space="0" w:color="auto"/>
        <w:bottom w:val="none" w:sz="0" w:space="0" w:color="auto"/>
        <w:right w:val="none" w:sz="0" w:space="0" w:color="auto"/>
      </w:divBdr>
    </w:div>
    <w:div w:id="479463976">
      <w:bodyDiv w:val="1"/>
      <w:marLeft w:val="0"/>
      <w:marRight w:val="0"/>
      <w:marTop w:val="0"/>
      <w:marBottom w:val="0"/>
      <w:divBdr>
        <w:top w:val="none" w:sz="0" w:space="0" w:color="auto"/>
        <w:left w:val="none" w:sz="0" w:space="0" w:color="auto"/>
        <w:bottom w:val="none" w:sz="0" w:space="0" w:color="auto"/>
        <w:right w:val="none" w:sz="0" w:space="0" w:color="auto"/>
      </w:divBdr>
    </w:div>
    <w:div w:id="481704315">
      <w:bodyDiv w:val="1"/>
      <w:marLeft w:val="0"/>
      <w:marRight w:val="0"/>
      <w:marTop w:val="0"/>
      <w:marBottom w:val="0"/>
      <w:divBdr>
        <w:top w:val="none" w:sz="0" w:space="0" w:color="auto"/>
        <w:left w:val="none" w:sz="0" w:space="0" w:color="auto"/>
        <w:bottom w:val="none" w:sz="0" w:space="0" w:color="auto"/>
        <w:right w:val="none" w:sz="0" w:space="0" w:color="auto"/>
      </w:divBdr>
    </w:div>
    <w:div w:id="484011168">
      <w:bodyDiv w:val="1"/>
      <w:marLeft w:val="0"/>
      <w:marRight w:val="0"/>
      <w:marTop w:val="0"/>
      <w:marBottom w:val="0"/>
      <w:divBdr>
        <w:top w:val="none" w:sz="0" w:space="0" w:color="auto"/>
        <w:left w:val="none" w:sz="0" w:space="0" w:color="auto"/>
        <w:bottom w:val="none" w:sz="0" w:space="0" w:color="auto"/>
        <w:right w:val="none" w:sz="0" w:space="0" w:color="auto"/>
      </w:divBdr>
    </w:div>
    <w:div w:id="484057034">
      <w:bodyDiv w:val="1"/>
      <w:marLeft w:val="0"/>
      <w:marRight w:val="0"/>
      <w:marTop w:val="0"/>
      <w:marBottom w:val="0"/>
      <w:divBdr>
        <w:top w:val="none" w:sz="0" w:space="0" w:color="auto"/>
        <w:left w:val="none" w:sz="0" w:space="0" w:color="auto"/>
        <w:bottom w:val="none" w:sz="0" w:space="0" w:color="auto"/>
        <w:right w:val="none" w:sz="0" w:space="0" w:color="auto"/>
      </w:divBdr>
    </w:div>
    <w:div w:id="486018075">
      <w:bodyDiv w:val="1"/>
      <w:marLeft w:val="0"/>
      <w:marRight w:val="0"/>
      <w:marTop w:val="0"/>
      <w:marBottom w:val="0"/>
      <w:divBdr>
        <w:top w:val="none" w:sz="0" w:space="0" w:color="auto"/>
        <w:left w:val="none" w:sz="0" w:space="0" w:color="auto"/>
        <w:bottom w:val="none" w:sz="0" w:space="0" w:color="auto"/>
        <w:right w:val="none" w:sz="0" w:space="0" w:color="auto"/>
      </w:divBdr>
    </w:div>
    <w:div w:id="489058448">
      <w:bodyDiv w:val="1"/>
      <w:marLeft w:val="0"/>
      <w:marRight w:val="0"/>
      <w:marTop w:val="0"/>
      <w:marBottom w:val="0"/>
      <w:divBdr>
        <w:top w:val="none" w:sz="0" w:space="0" w:color="auto"/>
        <w:left w:val="none" w:sz="0" w:space="0" w:color="auto"/>
        <w:bottom w:val="none" w:sz="0" w:space="0" w:color="auto"/>
        <w:right w:val="none" w:sz="0" w:space="0" w:color="auto"/>
      </w:divBdr>
    </w:div>
    <w:div w:id="490367335">
      <w:bodyDiv w:val="1"/>
      <w:marLeft w:val="0"/>
      <w:marRight w:val="0"/>
      <w:marTop w:val="0"/>
      <w:marBottom w:val="0"/>
      <w:divBdr>
        <w:top w:val="none" w:sz="0" w:space="0" w:color="auto"/>
        <w:left w:val="none" w:sz="0" w:space="0" w:color="auto"/>
        <w:bottom w:val="none" w:sz="0" w:space="0" w:color="auto"/>
        <w:right w:val="none" w:sz="0" w:space="0" w:color="auto"/>
      </w:divBdr>
      <w:divsChild>
        <w:div w:id="124931863">
          <w:marLeft w:val="0"/>
          <w:marRight w:val="0"/>
          <w:marTop w:val="0"/>
          <w:marBottom w:val="0"/>
          <w:divBdr>
            <w:top w:val="none" w:sz="0" w:space="0" w:color="auto"/>
            <w:left w:val="none" w:sz="0" w:space="0" w:color="auto"/>
            <w:bottom w:val="none" w:sz="0" w:space="0" w:color="auto"/>
            <w:right w:val="none" w:sz="0" w:space="0" w:color="auto"/>
          </w:divBdr>
        </w:div>
        <w:div w:id="329450857">
          <w:marLeft w:val="0"/>
          <w:marRight w:val="0"/>
          <w:marTop w:val="0"/>
          <w:marBottom w:val="0"/>
          <w:divBdr>
            <w:top w:val="none" w:sz="0" w:space="0" w:color="auto"/>
            <w:left w:val="none" w:sz="0" w:space="0" w:color="auto"/>
            <w:bottom w:val="none" w:sz="0" w:space="0" w:color="auto"/>
            <w:right w:val="none" w:sz="0" w:space="0" w:color="auto"/>
          </w:divBdr>
        </w:div>
        <w:div w:id="356933765">
          <w:marLeft w:val="0"/>
          <w:marRight w:val="0"/>
          <w:marTop w:val="0"/>
          <w:marBottom w:val="0"/>
          <w:divBdr>
            <w:top w:val="none" w:sz="0" w:space="0" w:color="auto"/>
            <w:left w:val="none" w:sz="0" w:space="0" w:color="auto"/>
            <w:bottom w:val="none" w:sz="0" w:space="0" w:color="auto"/>
            <w:right w:val="none" w:sz="0" w:space="0" w:color="auto"/>
          </w:divBdr>
        </w:div>
        <w:div w:id="367723263">
          <w:marLeft w:val="0"/>
          <w:marRight w:val="0"/>
          <w:marTop w:val="0"/>
          <w:marBottom w:val="0"/>
          <w:divBdr>
            <w:top w:val="none" w:sz="0" w:space="0" w:color="auto"/>
            <w:left w:val="none" w:sz="0" w:space="0" w:color="auto"/>
            <w:bottom w:val="none" w:sz="0" w:space="0" w:color="auto"/>
            <w:right w:val="none" w:sz="0" w:space="0" w:color="auto"/>
          </w:divBdr>
        </w:div>
        <w:div w:id="541596466">
          <w:marLeft w:val="0"/>
          <w:marRight w:val="0"/>
          <w:marTop w:val="0"/>
          <w:marBottom w:val="0"/>
          <w:divBdr>
            <w:top w:val="none" w:sz="0" w:space="0" w:color="auto"/>
            <w:left w:val="none" w:sz="0" w:space="0" w:color="auto"/>
            <w:bottom w:val="none" w:sz="0" w:space="0" w:color="auto"/>
            <w:right w:val="none" w:sz="0" w:space="0" w:color="auto"/>
          </w:divBdr>
        </w:div>
        <w:div w:id="669872767">
          <w:marLeft w:val="0"/>
          <w:marRight w:val="0"/>
          <w:marTop w:val="0"/>
          <w:marBottom w:val="0"/>
          <w:divBdr>
            <w:top w:val="none" w:sz="0" w:space="0" w:color="auto"/>
            <w:left w:val="none" w:sz="0" w:space="0" w:color="auto"/>
            <w:bottom w:val="none" w:sz="0" w:space="0" w:color="auto"/>
            <w:right w:val="none" w:sz="0" w:space="0" w:color="auto"/>
          </w:divBdr>
        </w:div>
        <w:div w:id="817108023">
          <w:marLeft w:val="0"/>
          <w:marRight w:val="0"/>
          <w:marTop w:val="0"/>
          <w:marBottom w:val="0"/>
          <w:divBdr>
            <w:top w:val="none" w:sz="0" w:space="0" w:color="auto"/>
            <w:left w:val="none" w:sz="0" w:space="0" w:color="auto"/>
            <w:bottom w:val="none" w:sz="0" w:space="0" w:color="auto"/>
            <w:right w:val="none" w:sz="0" w:space="0" w:color="auto"/>
          </w:divBdr>
        </w:div>
        <w:div w:id="836845826">
          <w:marLeft w:val="0"/>
          <w:marRight w:val="0"/>
          <w:marTop w:val="0"/>
          <w:marBottom w:val="0"/>
          <w:divBdr>
            <w:top w:val="none" w:sz="0" w:space="0" w:color="auto"/>
            <w:left w:val="none" w:sz="0" w:space="0" w:color="auto"/>
            <w:bottom w:val="none" w:sz="0" w:space="0" w:color="auto"/>
            <w:right w:val="none" w:sz="0" w:space="0" w:color="auto"/>
          </w:divBdr>
        </w:div>
        <w:div w:id="987365817">
          <w:marLeft w:val="0"/>
          <w:marRight w:val="0"/>
          <w:marTop w:val="0"/>
          <w:marBottom w:val="0"/>
          <w:divBdr>
            <w:top w:val="none" w:sz="0" w:space="0" w:color="auto"/>
            <w:left w:val="none" w:sz="0" w:space="0" w:color="auto"/>
            <w:bottom w:val="none" w:sz="0" w:space="0" w:color="auto"/>
            <w:right w:val="none" w:sz="0" w:space="0" w:color="auto"/>
          </w:divBdr>
        </w:div>
        <w:div w:id="1061052095">
          <w:marLeft w:val="0"/>
          <w:marRight w:val="0"/>
          <w:marTop w:val="0"/>
          <w:marBottom w:val="0"/>
          <w:divBdr>
            <w:top w:val="none" w:sz="0" w:space="0" w:color="auto"/>
            <w:left w:val="none" w:sz="0" w:space="0" w:color="auto"/>
            <w:bottom w:val="none" w:sz="0" w:space="0" w:color="auto"/>
            <w:right w:val="none" w:sz="0" w:space="0" w:color="auto"/>
          </w:divBdr>
        </w:div>
        <w:div w:id="1219515286">
          <w:marLeft w:val="0"/>
          <w:marRight w:val="0"/>
          <w:marTop w:val="0"/>
          <w:marBottom w:val="0"/>
          <w:divBdr>
            <w:top w:val="none" w:sz="0" w:space="0" w:color="auto"/>
            <w:left w:val="none" w:sz="0" w:space="0" w:color="auto"/>
            <w:bottom w:val="none" w:sz="0" w:space="0" w:color="auto"/>
            <w:right w:val="none" w:sz="0" w:space="0" w:color="auto"/>
          </w:divBdr>
        </w:div>
        <w:div w:id="1424491096">
          <w:marLeft w:val="0"/>
          <w:marRight w:val="0"/>
          <w:marTop w:val="0"/>
          <w:marBottom w:val="0"/>
          <w:divBdr>
            <w:top w:val="none" w:sz="0" w:space="0" w:color="auto"/>
            <w:left w:val="none" w:sz="0" w:space="0" w:color="auto"/>
            <w:bottom w:val="none" w:sz="0" w:space="0" w:color="auto"/>
            <w:right w:val="none" w:sz="0" w:space="0" w:color="auto"/>
          </w:divBdr>
        </w:div>
        <w:div w:id="1561011802">
          <w:marLeft w:val="0"/>
          <w:marRight w:val="0"/>
          <w:marTop w:val="0"/>
          <w:marBottom w:val="0"/>
          <w:divBdr>
            <w:top w:val="none" w:sz="0" w:space="0" w:color="auto"/>
            <w:left w:val="none" w:sz="0" w:space="0" w:color="auto"/>
            <w:bottom w:val="none" w:sz="0" w:space="0" w:color="auto"/>
            <w:right w:val="none" w:sz="0" w:space="0" w:color="auto"/>
          </w:divBdr>
        </w:div>
        <w:div w:id="1609704641">
          <w:marLeft w:val="0"/>
          <w:marRight w:val="0"/>
          <w:marTop w:val="0"/>
          <w:marBottom w:val="0"/>
          <w:divBdr>
            <w:top w:val="none" w:sz="0" w:space="0" w:color="auto"/>
            <w:left w:val="none" w:sz="0" w:space="0" w:color="auto"/>
            <w:bottom w:val="none" w:sz="0" w:space="0" w:color="auto"/>
            <w:right w:val="none" w:sz="0" w:space="0" w:color="auto"/>
          </w:divBdr>
        </w:div>
        <w:div w:id="1819179947">
          <w:marLeft w:val="0"/>
          <w:marRight w:val="0"/>
          <w:marTop w:val="0"/>
          <w:marBottom w:val="0"/>
          <w:divBdr>
            <w:top w:val="none" w:sz="0" w:space="0" w:color="auto"/>
            <w:left w:val="none" w:sz="0" w:space="0" w:color="auto"/>
            <w:bottom w:val="none" w:sz="0" w:space="0" w:color="auto"/>
            <w:right w:val="none" w:sz="0" w:space="0" w:color="auto"/>
          </w:divBdr>
        </w:div>
        <w:div w:id="1844928133">
          <w:marLeft w:val="0"/>
          <w:marRight w:val="0"/>
          <w:marTop w:val="0"/>
          <w:marBottom w:val="0"/>
          <w:divBdr>
            <w:top w:val="none" w:sz="0" w:space="0" w:color="auto"/>
            <w:left w:val="none" w:sz="0" w:space="0" w:color="auto"/>
            <w:bottom w:val="none" w:sz="0" w:space="0" w:color="auto"/>
            <w:right w:val="none" w:sz="0" w:space="0" w:color="auto"/>
          </w:divBdr>
        </w:div>
        <w:div w:id="1863089916">
          <w:marLeft w:val="0"/>
          <w:marRight w:val="0"/>
          <w:marTop w:val="0"/>
          <w:marBottom w:val="0"/>
          <w:divBdr>
            <w:top w:val="none" w:sz="0" w:space="0" w:color="auto"/>
            <w:left w:val="none" w:sz="0" w:space="0" w:color="auto"/>
            <w:bottom w:val="none" w:sz="0" w:space="0" w:color="auto"/>
            <w:right w:val="none" w:sz="0" w:space="0" w:color="auto"/>
          </w:divBdr>
        </w:div>
        <w:div w:id="1979647726">
          <w:marLeft w:val="0"/>
          <w:marRight w:val="0"/>
          <w:marTop w:val="0"/>
          <w:marBottom w:val="0"/>
          <w:divBdr>
            <w:top w:val="none" w:sz="0" w:space="0" w:color="auto"/>
            <w:left w:val="none" w:sz="0" w:space="0" w:color="auto"/>
            <w:bottom w:val="none" w:sz="0" w:space="0" w:color="auto"/>
            <w:right w:val="none" w:sz="0" w:space="0" w:color="auto"/>
          </w:divBdr>
        </w:div>
        <w:div w:id="2046445032">
          <w:marLeft w:val="0"/>
          <w:marRight w:val="0"/>
          <w:marTop w:val="0"/>
          <w:marBottom w:val="0"/>
          <w:divBdr>
            <w:top w:val="none" w:sz="0" w:space="0" w:color="auto"/>
            <w:left w:val="none" w:sz="0" w:space="0" w:color="auto"/>
            <w:bottom w:val="none" w:sz="0" w:space="0" w:color="auto"/>
            <w:right w:val="none" w:sz="0" w:space="0" w:color="auto"/>
          </w:divBdr>
        </w:div>
        <w:div w:id="2047362465">
          <w:marLeft w:val="0"/>
          <w:marRight w:val="0"/>
          <w:marTop w:val="0"/>
          <w:marBottom w:val="0"/>
          <w:divBdr>
            <w:top w:val="none" w:sz="0" w:space="0" w:color="auto"/>
            <w:left w:val="none" w:sz="0" w:space="0" w:color="auto"/>
            <w:bottom w:val="none" w:sz="0" w:space="0" w:color="auto"/>
            <w:right w:val="none" w:sz="0" w:space="0" w:color="auto"/>
          </w:divBdr>
        </w:div>
        <w:div w:id="2049261250">
          <w:marLeft w:val="0"/>
          <w:marRight w:val="0"/>
          <w:marTop w:val="0"/>
          <w:marBottom w:val="0"/>
          <w:divBdr>
            <w:top w:val="none" w:sz="0" w:space="0" w:color="auto"/>
            <w:left w:val="none" w:sz="0" w:space="0" w:color="auto"/>
            <w:bottom w:val="none" w:sz="0" w:space="0" w:color="auto"/>
            <w:right w:val="none" w:sz="0" w:space="0" w:color="auto"/>
          </w:divBdr>
        </w:div>
        <w:div w:id="2106419373">
          <w:marLeft w:val="0"/>
          <w:marRight w:val="0"/>
          <w:marTop w:val="0"/>
          <w:marBottom w:val="0"/>
          <w:divBdr>
            <w:top w:val="none" w:sz="0" w:space="0" w:color="auto"/>
            <w:left w:val="none" w:sz="0" w:space="0" w:color="auto"/>
            <w:bottom w:val="none" w:sz="0" w:space="0" w:color="auto"/>
            <w:right w:val="none" w:sz="0" w:space="0" w:color="auto"/>
          </w:divBdr>
        </w:div>
        <w:div w:id="2133664523">
          <w:marLeft w:val="0"/>
          <w:marRight w:val="0"/>
          <w:marTop w:val="0"/>
          <w:marBottom w:val="0"/>
          <w:divBdr>
            <w:top w:val="none" w:sz="0" w:space="0" w:color="auto"/>
            <w:left w:val="none" w:sz="0" w:space="0" w:color="auto"/>
            <w:bottom w:val="none" w:sz="0" w:space="0" w:color="auto"/>
            <w:right w:val="none" w:sz="0" w:space="0" w:color="auto"/>
          </w:divBdr>
        </w:div>
      </w:divsChild>
    </w:div>
    <w:div w:id="499393361">
      <w:bodyDiv w:val="1"/>
      <w:marLeft w:val="0"/>
      <w:marRight w:val="0"/>
      <w:marTop w:val="0"/>
      <w:marBottom w:val="0"/>
      <w:divBdr>
        <w:top w:val="none" w:sz="0" w:space="0" w:color="auto"/>
        <w:left w:val="none" w:sz="0" w:space="0" w:color="auto"/>
        <w:bottom w:val="none" w:sz="0" w:space="0" w:color="auto"/>
        <w:right w:val="none" w:sz="0" w:space="0" w:color="auto"/>
      </w:divBdr>
    </w:div>
    <w:div w:id="502942019">
      <w:bodyDiv w:val="1"/>
      <w:marLeft w:val="0"/>
      <w:marRight w:val="0"/>
      <w:marTop w:val="0"/>
      <w:marBottom w:val="0"/>
      <w:divBdr>
        <w:top w:val="none" w:sz="0" w:space="0" w:color="auto"/>
        <w:left w:val="none" w:sz="0" w:space="0" w:color="auto"/>
        <w:bottom w:val="none" w:sz="0" w:space="0" w:color="auto"/>
        <w:right w:val="none" w:sz="0" w:space="0" w:color="auto"/>
      </w:divBdr>
    </w:div>
    <w:div w:id="503402681">
      <w:bodyDiv w:val="1"/>
      <w:marLeft w:val="0"/>
      <w:marRight w:val="0"/>
      <w:marTop w:val="0"/>
      <w:marBottom w:val="0"/>
      <w:divBdr>
        <w:top w:val="none" w:sz="0" w:space="0" w:color="auto"/>
        <w:left w:val="none" w:sz="0" w:space="0" w:color="auto"/>
        <w:bottom w:val="none" w:sz="0" w:space="0" w:color="auto"/>
        <w:right w:val="none" w:sz="0" w:space="0" w:color="auto"/>
      </w:divBdr>
    </w:div>
    <w:div w:id="503790733">
      <w:bodyDiv w:val="1"/>
      <w:marLeft w:val="0"/>
      <w:marRight w:val="0"/>
      <w:marTop w:val="0"/>
      <w:marBottom w:val="0"/>
      <w:divBdr>
        <w:top w:val="none" w:sz="0" w:space="0" w:color="auto"/>
        <w:left w:val="none" w:sz="0" w:space="0" w:color="auto"/>
        <w:bottom w:val="none" w:sz="0" w:space="0" w:color="auto"/>
        <w:right w:val="none" w:sz="0" w:space="0" w:color="auto"/>
      </w:divBdr>
    </w:div>
    <w:div w:id="506797218">
      <w:bodyDiv w:val="1"/>
      <w:marLeft w:val="0"/>
      <w:marRight w:val="0"/>
      <w:marTop w:val="0"/>
      <w:marBottom w:val="0"/>
      <w:divBdr>
        <w:top w:val="none" w:sz="0" w:space="0" w:color="auto"/>
        <w:left w:val="none" w:sz="0" w:space="0" w:color="auto"/>
        <w:bottom w:val="none" w:sz="0" w:space="0" w:color="auto"/>
        <w:right w:val="none" w:sz="0" w:space="0" w:color="auto"/>
      </w:divBdr>
    </w:div>
    <w:div w:id="507057685">
      <w:bodyDiv w:val="1"/>
      <w:marLeft w:val="0"/>
      <w:marRight w:val="0"/>
      <w:marTop w:val="0"/>
      <w:marBottom w:val="0"/>
      <w:divBdr>
        <w:top w:val="none" w:sz="0" w:space="0" w:color="auto"/>
        <w:left w:val="none" w:sz="0" w:space="0" w:color="auto"/>
        <w:bottom w:val="none" w:sz="0" w:space="0" w:color="auto"/>
        <w:right w:val="none" w:sz="0" w:space="0" w:color="auto"/>
      </w:divBdr>
    </w:div>
    <w:div w:id="512188366">
      <w:bodyDiv w:val="1"/>
      <w:marLeft w:val="0"/>
      <w:marRight w:val="0"/>
      <w:marTop w:val="0"/>
      <w:marBottom w:val="0"/>
      <w:divBdr>
        <w:top w:val="none" w:sz="0" w:space="0" w:color="auto"/>
        <w:left w:val="none" w:sz="0" w:space="0" w:color="auto"/>
        <w:bottom w:val="none" w:sz="0" w:space="0" w:color="auto"/>
        <w:right w:val="none" w:sz="0" w:space="0" w:color="auto"/>
      </w:divBdr>
    </w:div>
    <w:div w:id="513761690">
      <w:bodyDiv w:val="1"/>
      <w:marLeft w:val="0"/>
      <w:marRight w:val="0"/>
      <w:marTop w:val="0"/>
      <w:marBottom w:val="0"/>
      <w:divBdr>
        <w:top w:val="none" w:sz="0" w:space="0" w:color="auto"/>
        <w:left w:val="none" w:sz="0" w:space="0" w:color="auto"/>
        <w:bottom w:val="none" w:sz="0" w:space="0" w:color="auto"/>
        <w:right w:val="none" w:sz="0" w:space="0" w:color="auto"/>
      </w:divBdr>
    </w:div>
    <w:div w:id="514349176">
      <w:bodyDiv w:val="1"/>
      <w:marLeft w:val="0"/>
      <w:marRight w:val="0"/>
      <w:marTop w:val="0"/>
      <w:marBottom w:val="0"/>
      <w:divBdr>
        <w:top w:val="none" w:sz="0" w:space="0" w:color="auto"/>
        <w:left w:val="none" w:sz="0" w:space="0" w:color="auto"/>
        <w:bottom w:val="none" w:sz="0" w:space="0" w:color="auto"/>
        <w:right w:val="none" w:sz="0" w:space="0" w:color="auto"/>
      </w:divBdr>
    </w:div>
    <w:div w:id="514809474">
      <w:bodyDiv w:val="1"/>
      <w:marLeft w:val="0"/>
      <w:marRight w:val="0"/>
      <w:marTop w:val="0"/>
      <w:marBottom w:val="0"/>
      <w:divBdr>
        <w:top w:val="none" w:sz="0" w:space="0" w:color="auto"/>
        <w:left w:val="none" w:sz="0" w:space="0" w:color="auto"/>
        <w:bottom w:val="none" w:sz="0" w:space="0" w:color="auto"/>
        <w:right w:val="none" w:sz="0" w:space="0" w:color="auto"/>
      </w:divBdr>
    </w:div>
    <w:div w:id="517234998">
      <w:bodyDiv w:val="1"/>
      <w:marLeft w:val="0"/>
      <w:marRight w:val="0"/>
      <w:marTop w:val="0"/>
      <w:marBottom w:val="0"/>
      <w:divBdr>
        <w:top w:val="none" w:sz="0" w:space="0" w:color="auto"/>
        <w:left w:val="none" w:sz="0" w:space="0" w:color="auto"/>
        <w:bottom w:val="none" w:sz="0" w:space="0" w:color="auto"/>
        <w:right w:val="none" w:sz="0" w:space="0" w:color="auto"/>
      </w:divBdr>
    </w:div>
    <w:div w:id="522327446">
      <w:bodyDiv w:val="1"/>
      <w:marLeft w:val="0"/>
      <w:marRight w:val="0"/>
      <w:marTop w:val="0"/>
      <w:marBottom w:val="0"/>
      <w:divBdr>
        <w:top w:val="none" w:sz="0" w:space="0" w:color="auto"/>
        <w:left w:val="none" w:sz="0" w:space="0" w:color="auto"/>
        <w:bottom w:val="none" w:sz="0" w:space="0" w:color="auto"/>
        <w:right w:val="none" w:sz="0" w:space="0" w:color="auto"/>
      </w:divBdr>
    </w:div>
    <w:div w:id="547570650">
      <w:bodyDiv w:val="1"/>
      <w:marLeft w:val="0"/>
      <w:marRight w:val="0"/>
      <w:marTop w:val="0"/>
      <w:marBottom w:val="0"/>
      <w:divBdr>
        <w:top w:val="none" w:sz="0" w:space="0" w:color="auto"/>
        <w:left w:val="none" w:sz="0" w:space="0" w:color="auto"/>
        <w:bottom w:val="none" w:sz="0" w:space="0" w:color="auto"/>
        <w:right w:val="none" w:sz="0" w:space="0" w:color="auto"/>
      </w:divBdr>
    </w:div>
    <w:div w:id="558788041">
      <w:bodyDiv w:val="1"/>
      <w:marLeft w:val="0"/>
      <w:marRight w:val="0"/>
      <w:marTop w:val="0"/>
      <w:marBottom w:val="0"/>
      <w:divBdr>
        <w:top w:val="none" w:sz="0" w:space="0" w:color="auto"/>
        <w:left w:val="none" w:sz="0" w:space="0" w:color="auto"/>
        <w:bottom w:val="none" w:sz="0" w:space="0" w:color="auto"/>
        <w:right w:val="none" w:sz="0" w:space="0" w:color="auto"/>
      </w:divBdr>
    </w:div>
    <w:div w:id="564530277">
      <w:bodyDiv w:val="1"/>
      <w:marLeft w:val="0"/>
      <w:marRight w:val="0"/>
      <w:marTop w:val="0"/>
      <w:marBottom w:val="0"/>
      <w:divBdr>
        <w:top w:val="none" w:sz="0" w:space="0" w:color="auto"/>
        <w:left w:val="none" w:sz="0" w:space="0" w:color="auto"/>
        <w:bottom w:val="none" w:sz="0" w:space="0" w:color="auto"/>
        <w:right w:val="none" w:sz="0" w:space="0" w:color="auto"/>
      </w:divBdr>
    </w:div>
    <w:div w:id="564798420">
      <w:bodyDiv w:val="1"/>
      <w:marLeft w:val="0"/>
      <w:marRight w:val="0"/>
      <w:marTop w:val="0"/>
      <w:marBottom w:val="0"/>
      <w:divBdr>
        <w:top w:val="none" w:sz="0" w:space="0" w:color="auto"/>
        <w:left w:val="none" w:sz="0" w:space="0" w:color="auto"/>
        <w:bottom w:val="none" w:sz="0" w:space="0" w:color="auto"/>
        <w:right w:val="none" w:sz="0" w:space="0" w:color="auto"/>
      </w:divBdr>
    </w:div>
    <w:div w:id="566888732">
      <w:bodyDiv w:val="1"/>
      <w:marLeft w:val="0"/>
      <w:marRight w:val="0"/>
      <w:marTop w:val="0"/>
      <w:marBottom w:val="0"/>
      <w:divBdr>
        <w:top w:val="none" w:sz="0" w:space="0" w:color="auto"/>
        <w:left w:val="none" w:sz="0" w:space="0" w:color="auto"/>
        <w:bottom w:val="none" w:sz="0" w:space="0" w:color="auto"/>
        <w:right w:val="none" w:sz="0" w:space="0" w:color="auto"/>
      </w:divBdr>
    </w:div>
    <w:div w:id="567568875">
      <w:bodyDiv w:val="1"/>
      <w:marLeft w:val="0"/>
      <w:marRight w:val="0"/>
      <w:marTop w:val="0"/>
      <w:marBottom w:val="0"/>
      <w:divBdr>
        <w:top w:val="none" w:sz="0" w:space="0" w:color="auto"/>
        <w:left w:val="none" w:sz="0" w:space="0" w:color="auto"/>
        <w:bottom w:val="none" w:sz="0" w:space="0" w:color="auto"/>
        <w:right w:val="none" w:sz="0" w:space="0" w:color="auto"/>
      </w:divBdr>
    </w:div>
    <w:div w:id="577403696">
      <w:bodyDiv w:val="1"/>
      <w:marLeft w:val="0"/>
      <w:marRight w:val="0"/>
      <w:marTop w:val="0"/>
      <w:marBottom w:val="0"/>
      <w:divBdr>
        <w:top w:val="none" w:sz="0" w:space="0" w:color="auto"/>
        <w:left w:val="none" w:sz="0" w:space="0" w:color="auto"/>
        <w:bottom w:val="none" w:sz="0" w:space="0" w:color="auto"/>
        <w:right w:val="none" w:sz="0" w:space="0" w:color="auto"/>
      </w:divBdr>
    </w:div>
    <w:div w:id="578029468">
      <w:bodyDiv w:val="1"/>
      <w:marLeft w:val="0"/>
      <w:marRight w:val="0"/>
      <w:marTop w:val="0"/>
      <w:marBottom w:val="0"/>
      <w:divBdr>
        <w:top w:val="none" w:sz="0" w:space="0" w:color="auto"/>
        <w:left w:val="none" w:sz="0" w:space="0" w:color="auto"/>
        <w:bottom w:val="none" w:sz="0" w:space="0" w:color="auto"/>
        <w:right w:val="none" w:sz="0" w:space="0" w:color="auto"/>
      </w:divBdr>
    </w:div>
    <w:div w:id="593248899">
      <w:bodyDiv w:val="1"/>
      <w:marLeft w:val="0"/>
      <w:marRight w:val="0"/>
      <w:marTop w:val="0"/>
      <w:marBottom w:val="0"/>
      <w:divBdr>
        <w:top w:val="none" w:sz="0" w:space="0" w:color="auto"/>
        <w:left w:val="none" w:sz="0" w:space="0" w:color="auto"/>
        <w:bottom w:val="none" w:sz="0" w:space="0" w:color="auto"/>
        <w:right w:val="none" w:sz="0" w:space="0" w:color="auto"/>
      </w:divBdr>
    </w:div>
    <w:div w:id="604921985">
      <w:bodyDiv w:val="1"/>
      <w:marLeft w:val="0"/>
      <w:marRight w:val="0"/>
      <w:marTop w:val="0"/>
      <w:marBottom w:val="0"/>
      <w:divBdr>
        <w:top w:val="none" w:sz="0" w:space="0" w:color="auto"/>
        <w:left w:val="none" w:sz="0" w:space="0" w:color="auto"/>
        <w:bottom w:val="none" w:sz="0" w:space="0" w:color="auto"/>
        <w:right w:val="none" w:sz="0" w:space="0" w:color="auto"/>
      </w:divBdr>
    </w:div>
    <w:div w:id="605430977">
      <w:bodyDiv w:val="1"/>
      <w:marLeft w:val="0"/>
      <w:marRight w:val="0"/>
      <w:marTop w:val="0"/>
      <w:marBottom w:val="0"/>
      <w:divBdr>
        <w:top w:val="none" w:sz="0" w:space="0" w:color="auto"/>
        <w:left w:val="none" w:sz="0" w:space="0" w:color="auto"/>
        <w:bottom w:val="none" w:sz="0" w:space="0" w:color="auto"/>
        <w:right w:val="none" w:sz="0" w:space="0" w:color="auto"/>
      </w:divBdr>
    </w:div>
    <w:div w:id="605580791">
      <w:bodyDiv w:val="1"/>
      <w:marLeft w:val="0"/>
      <w:marRight w:val="0"/>
      <w:marTop w:val="0"/>
      <w:marBottom w:val="0"/>
      <w:divBdr>
        <w:top w:val="none" w:sz="0" w:space="0" w:color="auto"/>
        <w:left w:val="none" w:sz="0" w:space="0" w:color="auto"/>
        <w:bottom w:val="none" w:sz="0" w:space="0" w:color="auto"/>
        <w:right w:val="none" w:sz="0" w:space="0" w:color="auto"/>
      </w:divBdr>
    </w:div>
    <w:div w:id="606043198">
      <w:bodyDiv w:val="1"/>
      <w:marLeft w:val="0"/>
      <w:marRight w:val="0"/>
      <w:marTop w:val="0"/>
      <w:marBottom w:val="0"/>
      <w:divBdr>
        <w:top w:val="none" w:sz="0" w:space="0" w:color="auto"/>
        <w:left w:val="none" w:sz="0" w:space="0" w:color="auto"/>
        <w:bottom w:val="none" w:sz="0" w:space="0" w:color="auto"/>
        <w:right w:val="none" w:sz="0" w:space="0" w:color="auto"/>
      </w:divBdr>
    </w:div>
    <w:div w:id="611715566">
      <w:bodyDiv w:val="1"/>
      <w:marLeft w:val="0"/>
      <w:marRight w:val="0"/>
      <w:marTop w:val="0"/>
      <w:marBottom w:val="0"/>
      <w:divBdr>
        <w:top w:val="none" w:sz="0" w:space="0" w:color="auto"/>
        <w:left w:val="none" w:sz="0" w:space="0" w:color="auto"/>
        <w:bottom w:val="none" w:sz="0" w:space="0" w:color="auto"/>
        <w:right w:val="none" w:sz="0" w:space="0" w:color="auto"/>
      </w:divBdr>
    </w:div>
    <w:div w:id="612253426">
      <w:bodyDiv w:val="1"/>
      <w:marLeft w:val="0"/>
      <w:marRight w:val="0"/>
      <w:marTop w:val="0"/>
      <w:marBottom w:val="0"/>
      <w:divBdr>
        <w:top w:val="none" w:sz="0" w:space="0" w:color="auto"/>
        <w:left w:val="none" w:sz="0" w:space="0" w:color="auto"/>
        <w:bottom w:val="none" w:sz="0" w:space="0" w:color="auto"/>
        <w:right w:val="none" w:sz="0" w:space="0" w:color="auto"/>
      </w:divBdr>
    </w:div>
    <w:div w:id="619149310">
      <w:bodyDiv w:val="1"/>
      <w:marLeft w:val="0"/>
      <w:marRight w:val="0"/>
      <w:marTop w:val="0"/>
      <w:marBottom w:val="0"/>
      <w:divBdr>
        <w:top w:val="none" w:sz="0" w:space="0" w:color="auto"/>
        <w:left w:val="none" w:sz="0" w:space="0" w:color="auto"/>
        <w:bottom w:val="none" w:sz="0" w:space="0" w:color="auto"/>
        <w:right w:val="none" w:sz="0" w:space="0" w:color="auto"/>
      </w:divBdr>
    </w:div>
    <w:div w:id="628124516">
      <w:bodyDiv w:val="1"/>
      <w:marLeft w:val="0"/>
      <w:marRight w:val="0"/>
      <w:marTop w:val="0"/>
      <w:marBottom w:val="0"/>
      <w:divBdr>
        <w:top w:val="none" w:sz="0" w:space="0" w:color="auto"/>
        <w:left w:val="none" w:sz="0" w:space="0" w:color="auto"/>
        <w:bottom w:val="none" w:sz="0" w:space="0" w:color="auto"/>
        <w:right w:val="none" w:sz="0" w:space="0" w:color="auto"/>
      </w:divBdr>
    </w:div>
    <w:div w:id="633489493">
      <w:bodyDiv w:val="1"/>
      <w:marLeft w:val="0"/>
      <w:marRight w:val="0"/>
      <w:marTop w:val="0"/>
      <w:marBottom w:val="0"/>
      <w:divBdr>
        <w:top w:val="none" w:sz="0" w:space="0" w:color="auto"/>
        <w:left w:val="none" w:sz="0" w:space="0" w:color="auto"/>
        <w:bottom w:val="none" w:sz="0" w:space="0" w:color="auto"/>
        <w:right w:val="none" w:sz="0" w:space="0" w:color="auto"/>
      </w:divBdr>
    </w:div>
    <w:div w:id="636883157">
      <w:bodyDiv w:val="1"/>
      <w:marLeft w:val="0"/>
      <w:marRight w:val="0"/>
      <w:marTop w:val="0"/>
      <w:marBottom w:val="0"/>
      <w:divBdr>
        <w:top w:val="none" w:sz="0" w:space="0" w:color="auto"/>
        <w:left w:val="none" w:sz="0" w:space="0" w:color="auto"/>
        <w:bottom w:val="none" w:sz="0" w:space="0" w:color="auto"/>
        <w:right w:val="none" w:sz="0" w:space="0" w:color="auto"/>
      </w:divBdr>
    </w:div>
    <w:div w:id="642781811">
      <w:bodyDiv w:val="1"/>
      <w:marLeft w:val="0"/>
      <w:marRight w:val="0"/>
      <w:marTop w:val="0"/>
      <w:marBottom w:val="0"/>
      <w:divBdr>
        <w:top w:val="none" w:sz="0" w:space="0" w:color="auto"/>
        <w:left w:val="none" w:sz="0" w:space="0" w:color="auto"/>
        <w:bottom w:val="none" w:sz="0" w:space="0" w:color="auto"/>
        <w:right w:val="none" w:sz="0" w:space="0" w:color="auto"/>
      </w:divBdr>
    </w:div>
    <w:div w:id="647054295">
      <w:bodyDiv w:val="1"/>
      <w:marLeft w:val="0"/>
      <w:marRight w:val="0"/>
      <w:marTop w:val="0"/>
      <w:marBottom w:val="0"/>
      <w:divBdr>
        <w:top w:val="none" w:sz="0" w:space="0" w:color="auto"/>
        <w:left w:val="none" w:sz="0" w:space="0" w:color="auto"/>
        <w:bottom w:val="none" w:sz="0" w:space="0" w:color="auto"/>
        <w:right w:val="none" w:sz="0" w:space="0" w:color="auto"/>
      </w:divBdr>
    </w:div>
    <w:div w:id="657346687">
      <w:bodyDiv w:val="1"/>
      <w:marLeft w:val="0"/>
      <w:marRight w:val="0"/>
      <w:marTop w:val="0"/>
      <w:marBottom w:val="0"/>
      <w:divBdr>
        <w:top w:val="none" w:sz="0" w:space="0" w:color="auto"/>
        <w:left w:val="none" w:sz="0" w:space="0" w:color="auto"/>
        <w:bottom w:val="none" w:sz="0" w:space="0" w:color="auto"/>
        <w:right w:val="none" w:sz="0" w:space="0" w:color="auto"/>
      </w:divBdr>
    </w:div>
    <w:div w:id="661591384">
      <w:bodyDiv w:val="1"/>
      <w:marLeft w:val="0"/>
      <w:marRight w:val="0"/>
      <w:marTop w:val="0"/>
      <w:marBottom w:val="0"/>
      <w:divBdr>
        <w:top w:val="none" w:sz="0" w:space="0" w:color="auto"/>
        <w:left w:val="none" w:sz="0" w:space="0" w:color="auto"/>
        <w:bottom w:val="none" w:sz="0" w:space="0" w:color="auto"/>
        <w:right w:val="none" w:sz="0" w:space="0" w:color="auto"/>
      </w:divBdr>
    </w:div>
    <w:div w:id="668603950">
      <w:bodyDiv w:val="1"/>
      <w:marLeft w:val="0"/>
      <w:marRight w:val="0"/>
      <w:marTop w:val="0"/>
      <w:marBottom w:val="0"/>
      <w:divBdr>
        <w:top w:val="none" w:sz="0" w:space="0" w:color="auto"/>
        <w:left w:val="none" w:sz="0" w:space="0" w:color="auto"/>
        <w:bottom w:val="none" w:sz="0" w:space="0" w:color="auto"/>
        <w:right w:val="none" w:sz="0" w:space="0" w:color="auto"/>
      </w:divBdr>
    </w:div>
    <w:div w:id="669213762">
      <w:bodyDiv w:val="1"/>
      <w:marLeft w:val="0"/>
      <w:marRight w:val="0"/>
      <w:marTop w:val="0"/>
      <w:marBottom w:val="0"/>
      <w:divBdr>
        <w:top w:val="none" w:sz="0" w:space="0" w:color="auto"/>
        <w:left w:val="none" w:sz="0" w:space="0" w:color="auto"/>
        <w:bottom w:val="none" w:sz="0" w:space="0" w:color="auto"/>
        <w:right w:val="none" w:sz="0" w:space="0" w:color="auto"/>
      </w:divBdr>
    </w:div>
    <w:div w:id="672295455">
      <w:bodyDiv w:val="1"/>
      <w:marLeft w:val="0"/>
      <w:marRight w:val="0"/>
      <w:marTop w:val="0"/>
      <w:marBottom w:val="0"/>
      <w:divBdr>
        <w:top w:val="none" w:sz="0" w:space="0" w:color="auto"/>
        <w:left w:val="none" w:sz="0" w:space="0" w:color="auto"/>
        <w:bottom w:val="none" w:sz="0" w:space="0" w:color="auto"/>
        <w:right w:val="none" w:sz="0" w:space="0" w:color="auto"/>
      </w:divBdr>
    </w:div>
    <w:div w:id="676881596">
      <w:bodyDiv w:val="1"/>
      <w:marLeft w:val="0"/>
      <w:marRight w:val="0"/>
      <w:marTop w:val="0"/>
      <w:marBottom w:val="0"/>
      <w:divBdr>
        <w:top w:val="none" w:sz="0" w:space="0" w:color="auto"/>
        <w:left w:val="none" w:sz="0" w:space="0" w:color="auto"/>
        <w:bottom w:val="none" w:sz="0" w:space="0" w:color="auto"/>
        <w:right w:val="none" w:sz="0" w:space="0" w:color="auto"/>
      </w:divBdr>
    </w:div>
    <w:div w:id="679504698">
      <w:bodyDiv w:val="1"/>
      <w:marLeft w:val="0"/>
      <w:marRight w:val="0"/>
      <w:marTop w:val="0"/>
      <w:marBottom w:val="0"/>
      <w:divBdr>
        <w:top w:val="none" w:sz="0" w:space="0" w:color="auto"/>
        <w:left w:val="none" w:sz="0" w:space="0" w:color="auto"/>
        <w:bottom w:val="none" w:sz="0" w:space="0" w:color="auto"/>
        <w:right w:val="none" w:sz="0" w:space="0" w:color="auto"/>
      </w:divBdr>
    </w:div>
    <w:div w:id="700470144">
      <w:bodyDiv w:val="1"/>
      <w:marLeft w:val="0"/>
      <w:marRight w:val="0"/>
      <w:marTop w:val="0"/>
      <w:marBottom w:val="0"/>
      <w:divBdr>
        <w:top w:val="none" w:sz="0" w:space="0" w:color="auto"/>
        <w:left w:val="none" w:sz="0" w:space="0" w:color="auto"/>
        <w:bottom w:val="none" w:sz="0" w:space="0" w:color="auto"/>
        <w:right w:val="none" w:sz="0" w:space="0" w:color="auto"/>
      </w:divBdr>
    </w:div>
    <w:div w:id="701856935">
      <w:bodyDiv w:val="1"/>
      <w:marLeft w:val="0"/>
      <w:marRight w:val="0"/>
      <w:marTop w:val="0"/>
      <w:marBottom w:val="0"/>
      <w:divBdr>
        <w:top w:val="none" w:sz="0" w:space="0" w:color="auto"/>
        <w:left w:val="none" w:sz="0" w:space="0" w:color="auto"/>
        <w:bottom w:val="none" w:sz="0" w:space="0" w:color="auto"/>
        <w:right w:val="none" w:sz="0" w:space="0" w:color="auto"/>
      </w:divBdr>
    </w:div>
    <w:div w:id="709038914">
      <w:bodyDiv w:val="1"/>
      <w:marLeft w:val="0"/>
      <w:marRight w:val="0"/>
      <w:marTop w:val="0"/>
      <w:marBottom w:val="0"/>
      <w:divBdr>
        <w:top w:val="none" w:sz="0" w:space="0" w:color="auto"/>
        <w:left w:val="none" w:sz="0" w:space="0" w:color="auto"/>
        <w:bottom w:val="none" w:sz="0" w:space="0" w:color="auto"/>
        <w:right w:val="none" w:sz="0" w:space="0" w:color="auto"/>
      </w:divBdr>
    </w:div>
    <w:div w:id="713433827">
      <w:bodyDiv w:val="1"/>
      <w:marLeft w:val="0"/>
      <w:marRight w:val="0"/>
      <w:marTop w:val="0"/>
      <w:marBottom w:val="0"/>
      <w:divBdr>
        <w:top w:val="none" w:sz="0" w:space="0" w:color="auto"/>
        <w:left w:val="none" w:sz="0" w:space="0" w:color="auto"/>
        <w:bottom w:val="none" w:sz="0" w:space="0" w:color="auto"/>
        <w:right w:val="none" w:sz="0" w:space="0" w:color="auto"/>
      </w:divBdr>
    </w:div>
    <w:div w:id="713696360">
      <w:bodyDiv w:val="1"/>
      <w:marLeft w:val="0"/>
      <w:marRight w:val="0"/>
      <w:marTop w:val="0"/>
      <w:marBottom w:val="0"/>
      <w:divBdr>
        <w:top w:val="none" w:sz="0" w:space="0" w:color="auto"/>
        <w:left w:val="none" w:sz="0" w:space="0" w:color="auto"/>
        <w:bottom w:val="none" w:sz="0" w:space="0" w:color="auto"/>
        <w:right w:val="none" w:sz="0" w:space="0" w:color="auto"/>
      </w:divBdr>
    </w:div>
    <w:div w:id="717583223">
      <w:bodyDiv w:val="1"/>
      <w:marLeft w:val="0"/>
      <w:marRight w:val="0"/>
      <w:marTop w:val="0"/>
      <w:marBottom w:val="0"/>
      <w:divBdr>
        <w:top w:val="none" w:sz="0" w:space="0" w:color="auto"/>
        <w:left w:val="none" w:sz="0" w:space="0" w:color="auto"/>
        <w:bottom w:val="none" w:sz="0" w:space="0" w:color="auto"/>
        <w:right w:val="none" w:sz="0" w:space="0" w:color="auto"/>
      </w:divBdr>
    </w:div>
    <w:div w:id="718823248">
      <w:bodyDiv w:val="1"/>
      <w:marLeft w:val="0"/>
      <w:marRight w:val="0"/>
      <w:marTop w:val="0"/>
      <w:marBottom w:val="0"/>
      <w:divBdr>
        <w:top w:val="none" w:sz="0" w:space="0" w:color="auto"/>
        <w:left w:val="none" w:sz="0" w:space="0" w:color="auto"/>
        <w:bottom w:val="none" w:sz="0" w:space="0" w:color="auto"/>
        <w:right w:val="none" w:sz="0" w:space="0" w:color="auto"/>
      </w:divBdr>
    </w:div>
    <w:div w:id="730078577">
      <w:bodyDiv w:val="1"/>
      <w:marLeft w:val="0"/>
      <w:marRight w:val="0"/>
      <w:marTop w:val="0"/>
      <w:marBottom w:val="0"/>
      <w:divBdr>
        <w:top w:val="none" w:sz="0" w:space="0" w:color="auto"/>
        <w:left w:val="none" w:sz="0" w:space="0" w:color="auto"/>
        <w:bottom w:val="none" w:sz="0" w:space="0" w:color="auto"/>
        <w:right w:val="none" w:sz="0" w:space="0" w:color="auto"/>
      </w:divBdr>
    </w:div>
    <w:div w:id="740520575">
      <w:bodyDiv w:val="1"/>
      <w:marLeft w:val="0"/>
      <w:marRight w:val="0"/>
      <w:marTop w:val="0"/>
      <w:marBottom w:val="0"/>
      <w:divBdr>
        <w:top w:val="none" w:sz="0" w:space="0" w:color="auto"/>
        <w:left w:val="none" w:sz="0" w:space="0" w:color="auto"/>
        <w:bottom w:val="none" w:sz="0" w:space="0" w:color="auto"/>
        <w:right w:val="none" w:sz="0" w:space="0" w:color="auto"/>
      </w:divBdr>
    </w:div>
    <w:div w:id="741370167">
      <w:bodyDiv w:val="1"/>
      <w:marLeft w:val="0"/>
      <w:marRight w:val="0"/>
      <w:marTop w:val="0"/>
      <w:marBottom w:val="0"/>
      <w:divBdr>
        <w:top w:val="none" w:sz="0" w:space="0" w:color="auto"/>
        <w:left w:val="none" w:sz="0" w:space="0" w:color="auto"/>
        <w:bottom w:val="none" w:sz="0" w:space="0" w:color="auto"/>
        <w:right w:val="none" w:sz="0" w:space="0" w:color="auto"/>
      </w:divBdr>
    </w:div>
    <w:div w:id="744259002">
      <w:bodyDiv w:val="1"/>
      <w:marLeft w:val="0"/>
      <w:marRight w:val="0"/>
      <w:marTop w:val="0"/>
      <w:marBottom w:val="0"/>
      <w:divBdr>
        <w:top w:val="none" w:sz="0" w:space="0" w:color="auto"/>
        <w:left w:val="none" w:sz="0" w:space="0" w:color="auto"/>
        <w:bottom w:val="none" w:sz="0" w:space="0" w:color="auto"/>
        <w:right w:val="none" w:sz="0" w:space="0" w:color="auto"/>
      </w:divBdr>
    </w:div>
    <w:div w:id="752550840">
      <w:bodyDiv w:val="1"/>
      <w:marLeft w:val="0"/>
      <w:marRight w:val="0"/>
      <w:marTop w:val="0"/>
      <w:marBottom w:val="0"/>
      <w:divBdr>
        <w:top w:val="none" w:sz="0" w:space="0" w:color="auto"/>
        <w:left w:val="none" w:sz="0" w:space="0" w:color="auto"/>
        <w:bottom w:val="none" w:sz="0" w:space="0" w:color="auto"/>
        <w:right w:val="none" w:sz="0" w:space="0" w:color="auto"/>
      </w:divBdr>
    </w:div>
    <w:div w:id="760375252">
      <w:bodyDiv w:val="1"/>
      <w:marLeft w:val="0"/>
      <w:marRight w:val="0"/>
      <w:marTop w:val="0"/>
      <w:marBottom w:val="0"/>
      <w:divBdr>
        <w:top w:val="none" w:sz="0" w:space="0" w:color="auto"/>
        <w:left w:val="none" w:sz="0" w:space="0" w:color="auto"/>
        <w:bottom w:val="none" w:sz="0" w:space="0" w:color="auto"/>
        <w:right w:val="none" w:sz="0" w:space="0" w:color="auto"/>
      </w:divBdr>
    </w:div>
    <w:div w:id="761072031">
      <w:bodyDiv w:val="1"/>
      <w:marLeft w:val="0"/>
      <w:marRight w:val="0"/>
      <w:marTop w:val="0"/>
      <w:marBottom w:val="0"/>
      <w:divBdr>
        <w:top w:val="none" w:sz="0" w:space="0" w:color="auto"/>
        <w:left w:val="none" w:sz="0" w:space="0" w:color="auto"/>
        <w:bottom w:val="none" w:sz="0" w:space="0" w:color="auto"/>
        <w:right w:val="none" w:sz="0" w:space="0" w:color="auto"/>
      </w:divBdr>
    </w:div>
    <w:div w:id="762651272">
      <w:bodyDiv w:val="1"/>
      <w:marLeft w:val="0"/>
      <w:marRight w:val="0"/>
      <w:marTop w:val="0"/>
      <w:marBottom w:val="0"/>
      <w:divBdr>
        <w:top w:val="none" w:sz="0" w:space="0" w:color="auto"/>
        <w:left w:val="none" w:sz="0" w:space="0" w:color="auto"/>
        <w:bottom w:val="none" w:sz="0" w:space="0" w:color="auto"/>
        <w:right w:val="none" w:sz="0" w:space="0" w:color="auto"/>
      </w:divBdr>
    </w:div>
    <w:div w:id="766120202">
      <w:bodyDiv w:val="1"/>
      <w:marLeft w:val="0"/>
      <w:marRight w:val="0"/>
      <w:marTop w:val="0"/>
      <w:marBottom w:val="0"/>
      <w:divBdr>
        <w:top w:val="none" w:sz="0" w:space="0" w:color="auto"/>
        <w:left w:val="none" w:sz="0" w:space="0" w:color="auto"/>
        <w:bottom w:val="none" w:sz="0" w:space="0" w:color="auto"/>
        <w:right w:val="none" w:sz="0" w:space="0" w:color="auto"/>
      </w:divBdr>
    </w:div>
    <w:div w:id="767047265">
      <w:bodyDiv w:val="1"/>
      <w:marLeft w:val="0"/>
      <w:marRight w:val="0"/>
      <w:marTop w:val="0"/>
      <w:marBottom w:val="0"/>
      <w:divBdr>
        <w:top w:val="none" w:sz="0" w:space="0" w:color="auto"/>
        <w:left w:val="none" w:sz="0" w:space="0" w:color="auto"/>
        <w:bottom w:val="none" w:sz="0" w:space="0" w:color="auto"/>
        <w:right w:val="none" w:sz="0" w:space="0" w:color="auto"/>
      </w:divBdr>
    </w:div>
    <w:div w:id="777677669">
      <w:bodyDiv w:val="1"/>
      <w:marLeft w:val="0"/>
      <w:marRight w:val="0"/>
      <w:marTop w:val="0"/>
      <w:marBottom w:val="0"/>
      <w:divBdr>
        <w:top w:val="none" w:sz="0" w:space="0" w:color="auto"/>
        <w:left w:val="none" w:sz="0" w:space="0" w:color="auto"/>
        <w:bottom w:val="none" w:sz="0" w:space="0" w:color="auto"/>
        <w:right w:val="none" w:sz="0" w:space="0" w:color="auto"/>
      </w:divBdr>
    </w:div>
    <w:div w:id="783695653">
      <w:bodyDiv w:val="1"/>
      <w:marLeft w:val="0"/>
      <w:marRight w:val="0"/>
      <w:marTop w:val="0"/>
      <w:marBottom w:val="0"/>
      <w:divBdr>
        <w:top w:val="none" w:sz="0" w:space="0" w:color="auto"/>
        <w:left w:val="none" w:sz="0" w:space="0" w:color="auto"/>
        <w:bottom w:val="none" w:sz="0" w:space="0" w:color="auto"/>
        <w:right w:val="none" w:sz="0" w:space="0" w:color="auto"/>
      </w:divBdr>
    </w:div>
    <w:div w:id="786198177">
      <w:bodyDiv w:val="1"/>
      <w:marLeft w:val="0"/>
      <w:marRight w:val="0"/>
      <w:marTop w:val="0"/>
      <w:marBottom w:val="0"/>
      <w:divBdr>
        <w:top w:val="none" w:sz="0" w:space="0" w:color="auto"/>
        <w:left w:val="none" w:sz="0" w:space="0" w:color="auto"/>
        <w:bottom w:val="none" w:sz="0" w:space="0" w:color="auto"/>
        <w:right w:val="none" w:sz="0" w:space="0" w:color="auto"/>
      </w:divBdr>
    </w:div>
    <w:div w:id="793669767">
      <w:bodyDiv w:val="1"/>
      <w:marLeft w:val="0"/>
      <w:marRight w:val="0"/>
      <w:marTop w:val="0"/>
      <w:marBottom w:val="0"/>
      <w:divBdr>
        <w:top w:val="none" w:sz="0" w:space="0" w:color="auto"/>
        <w:left w:val="none" w:sz="0" w:space="0" w:color="auto"/>
        <w:bottom w:val="none" w:sz="0" w:space="0" w:color="auto"/>
        <w:right w:val="none" w:sz="0" w:space="0" w:color="auto"/>
      </w:divBdr>
    </w:div>
    <w:div w:id="796879308">
      <w:bodyDiv w:val="1"/>
      <w:marLeft w:val="0"/>
      <w:marRight w:val="0"/>
      <w:marTop w:val="0"/>
      <w:marBottom w:val="0"/>
      <w:divBdr>
        <w:top w:val="none" w:sz="0" w:space="0" w:color="auto"/>
        <w:left w:val="none" w:sz="0" w:space="0" w:color="auto"/>
        <w:bottom w:val="none" w:sz="0" w:space="0" w:color="auto"/>
        <w:right w:val="none" w:sz="0" w:space="0" w:color="auto"/>
      </w:divBdr>
    </w:div>
    <w:div w:id="807937160">
      <w:bodyDiv w:val="1"/>
      <w:marLeft w:val="0"/>
      <w:marRight w:val="0"/>
      <w:marTop w:val="0"/>
      <w:marBottom w:val="0"/>
      <w:divBdr>
        <w:top w:val="none" w:sz="0" w:space="0" w:color="auto"/>
        <w:left w:val="none" w:sz="0" w:space="0" w:color="auto"/>
        <w:bottom w:val="none" w:sz="0" w:space="0" w:color="auto"/>
        <w:right w:val="none" w:sz="0" w:space="0" w:color="auto"/>
      </w:divBdr>
    </w:div>
    <w:div w:id="808128130">
      <w:bodyDiv w:val="1"/>
      <w:marLeft w:val="0"/>
      <w:marRight w:val="0"/>
      <w:marTop w:val="0"/>
      <w:marBottom w:val="0"/>
      <w:divBdr>
        <w:top w:val="none" w:sz="0" w:space="0" w:color="auto"/>
        <w:left w:val="none" w:sz="0" w:space="0" w:color="auto"/>
        <w:bottom w:val="none" w:sz="0" w:space="0" w:color="auto"/>
        <w:right w:val="none" w:sz="0" w:space="0" w:color="auto"/>
      </w:divBdr>
    </w:div>
    <w:div w:id="815613338">
      <w:bodyDiv w:val="1"/>
      <w:marLeft w:val="0"/>
      <w:marRight w:val="0"/>
      <w:marTop w:val="0"/>
      <w:marBottom w:val="0"/>
      <w:divBdr>
        <w:top w:val="none" w:sz="0" w:space="0" w:color="auto"/>
        <w:left w:val="none" w:sz="0" w:space="0" w:color="auto"/>
        <w:bottom w:val="none" w:sz="0" w:space="0" w:color="auto"/>
        <w:right w:val="none" w:sz="0" w:space="0" w:color="auto"/>
      </w:divBdr>
    </w:div>
    <w:div w:id="825706237">
      <w:bodyDiv w:val="1"/>
      <w:marLeft w:val="0"/>
      <w:marRight w:val="0"/>
      <w:marTop w:val="0"/>
      <w:marBottom w:val="0"/>
      <w:divBdr>
        <w:top w:val="none" w:sz="0" w:space="0" w:color="auto"/>
        <w:left w:val="none" w:sz="0" w:space="0" w:color="auto"/>
        <w:bottom w:val="none" w:sz="0" w:space="0" w:color="auto"/>
        <w:right w:val="none" w:sz="0" w:space="0" w:color="auto"/>
      </w:divBdr>
    </w:div>
    <w:div w:id="829633682">
      <w:bodyDiv w:val="1"/>
      <w:marLeft w:val="0"/>
      <w:marRight w:val="0"/>
      <w:marTop w:val="0"/>
      <w:marBottom w:val="0"/>
      <w:divBdr>
        <w:top w:val="none" w:sz="0" w:space="0" w:color="auto"/>
        <w:left w:val="none" w:sz="0" w:space="0" w:color="auto"/>
        <w:bottom w:val="none" w:sz="0" w:space="0" w:color="auto"/>
        <w:right w:val="none" w:sz="0" w:space="0" w:color="auto"/>
      </w:divBdr>
    </w:div>
    <w:div w:id="829714791">
      <w:bodyDiv w:val="1"/>
      <w:marLeft w:val="0"/>
      <w:marRight w:val="0"/>
      <w:marTop w:val="0"/>
      <w:marBottom w:val="0"/>
      <w:divBdr>
        <w:top w:val="none" w:sz="0" w:space="0" w:color="auto"/>
        <w:left w:val="none" w:sz="0" w:space="0" w:color="auto"/>
        <w:bottom w:val="none" w:sz="0" w:space="0" w:color="auto"/>
        <w:right w:val="none" w:sz="0" w:space="0" w:color="auto"/>
      </w:divBdr>
    </w:div>
    <w:div w:id="835263314">
      <w:bodyDiv w:val="1"/>
      <w:marLeft w:val="0"/>
      <w:marRight w:val="0"/>
      <w:marTop w:val="0"/>
      <w:marBottom w:val="0"/>
      <w:divBdr>
        <w:top w:val="none" w:sz="0" w:space="0" w:color="auto"/>
        <w:left w:val="none" w:sz="0" w:space="0" w:color="auto"/>
        <w:bottom w:val="none" w:sz="0" w:space="0" w:color="auto"/>
        <w:right w:val="none" w:sz="0" w:space="0" w:color="auto"/>
      </w:divBdr>
    </w:div>
    <w:div w:id="845096686">
      <w:bodyDiv w:val="1"/>
      <w:marLeft w:val="0"/>
      <w:marRight w:val="0"/>
      <w:marTop w:val="0"/>
      <w:marBottom w:val="0"/>
      <w:divBdr>
        <w:top w:val="none" w:sz="0" w:space="0" w:color="auto"/>
        <w:left w:val="none" w:sz="0" w:space="0" w:color="auto"/>
        <w:bottom w:val="none" w:sz="0" w:space="0" w:color="auto"/>
        <w:right w:val="none" w:sz="0" w:space="0" w:color="auto"/>
      </w:divBdr>
    </w:div>
    <w:div w:id="845561295">
      <w:bodyDiv w:val="1"/>
      <w:marLeft w:val="0"/>
      <w:marRight w:val="0"/>
      <w:marTop w:val="0"/>
      <w:marBottom w:val="0"/>
      <w:divBdr>
        <w:top w:val="none" w:sz="0" w:space="0" w:color="auto"/>
        <w:left w:val="none" w:sz="0" w:space="0" w:color="auto"/>
        <w:bottom w:val="none" w:sz="0" w:space="0" w:color="auto"/>
        <w:right w:val="none" w:sz="0" w:space="0" w:color="auto"/>
      </w:divBdr>
    </w:div>
    <w:div w:id="846673205">
      <w:bodyDiv w:val="1"/>
      <w:marLeft w:val="0"/>
      <w:marRight w:val="0"/>
      <w:marTop w:val="0"/>
      <w:marBottom w:val="0"/>
      <w:divBdr>
        <w:top w:val="none" w:sz="0" w:space="0" w:color="auto"/>
        <w:left w:val="none" w:sz="0" w:space="0" w:color="auto"/>
        <w:bottom w:val="none" w:sz="0" w:space="0" w:color="auto"/>
        <w:right w:val="none" w:sz="0" w:space="0" w:color="auto"/>
      </w:divBdr>
    </w:div>
    <w:div w:id="847915139">
      <w:bodyDiv w:val="1"/>
      <w:marLeft w:val="0"/>
      <w:marRight w:val="0"/>
      <w:marTop w:val="0"/>
      <w:marBottom w:val="0"/>
      <w:divBdr>
        <w:top w:val="none" w:sz="0" w:space="0" w:color="auto"/>
        <w:left w:val="none" w:sz="0" w:space="0" w:color="auto"/>
        <w:bottom w:val="none" w:sz="0" w:space="0" w:color="auto"/>
        <w:right w:val="none" w:sz="0" w:space="0" w:color="auto"/>
      </w:divBdr>
    </w:div>
    <w:div w:id="858736103">
      <w:bodyDiv w:val="1"/>
      <w:marLeft w:val="0"/>
      <w:marRight w:val="0"/>
      <w:marTop w:val="0"/>
      <w:marBottom w:val="0"/>
      <w:divBdr>
        <w:top w:val="none" w:sz="0" w:space="0" w:color="auto"/>
        <w:left w:val="none" w:sz="0" w:space="0" w:color="auto"/>
        <w:bottom w:val="none" w:sz="0" w:space="0" w:color="auto"/>
        <w:right w:val="none" w:sz="0" w:space="0" w:color="auto"/>
      </w:divBdr>
    </w:div>
    <w:div w:id="859585542">
      <w:bodyDiv w:val="1"/>
      <w:marLeft w:val="0"/>
      <w:marRight w:val="0"/>
      <w:marTop w:val="0"/>
      <w:marBottom w:val="0"/>
      <w:divBdr>
        <w:top w:val="none" w:sz="0" w:space="0" w:color="auto"/>
        <w:left w:val="none" w:sz="0" w:space="0" w:color="auto"/>
        <w:bottom w:val="none" w:sz="0" w:space="0" w:color="auto"/>
        <w:right w:val="none" w:sz="0" w:space="0" w:color="auto"/>
      </w:divBdr>
    </w:div>
    <w:div w:id="867304579">
      <w:bodyDiv w:val="1"/>
      <w:marLeft w:val="0"/>
      <w:marRight w:val="0"/>
      <w:marTop w:val="0"/>
      <w:marBottom w:val="0"/>
      <w:divBdr>
        <w:top w:val="none" w:sz="0" w:space="0" w:color="auto"/>
        <w:left w:val="none" w:sz="0" w:space="0" w:color="auto"/>
        <w:bottom w:val="none" w:sz="0" w:space="0" w:color="auto"/>
        <w:right w:val="none" w:sz="0" w:space="0" w:color="auto"/>
      </w:divBdr>
    </w:div>
    <w:div w:id="870261777">
      <w:bodyDiv w:val="1"/>
      <w:marLeft w:val="0"/>
      <w:marRight w:val="0"/>
      <w:marTop w:val="0"/>
      <w:marBottom w:val="0"/>
      <w:divBdr>
        <w:top w:val="none" w:sz="0" w:space="0" w:color="auto"/>
        <w:left w:val="none" w:sz="0" w:space="0" w:color="auto"/>
        <w:bottom w:val="none" w:sz="0" w:space="0" w:color="auto"/>
        <w:right w:val="none" w:sz="0" w:space="0" w:color="auto"/>
      </w:divBdr>
    </w:div>
    <w:div w:id="876165516">
      <w:bodyDiv w:val="1"/>
      <w:marLeft w:val="0"/>
      <w:marRight w:val="0"/>
      <w:marTop w:val="0"/>
      <w:marBottom w:val="0"/>
      <w:divBdr>
        <w:top w:val="none" w:sz="0" w:space="0" w:color="auto"/>
        <w:left w:val="none" w:sz="0" w:space="0" w:color="auto"/>
        <w:bottom w:val="none" w:sz="0" w:space="0" w:color="auto"/>
        <w:right w:val="none" w:sz="0" w:space="0" w:color="auto"/>
      </w:divBdr>
    </w:div>
    <w:div w:id="884877145">
      <w:bodyDiv w:val="1"/>
      <w:marLeft w:val="0"/>
      <w:marRight w:val="0"/>
      <w:marTop w:val="0"/>
      <w:marBottom w:val="0"/>
      <w:divBdr>
        <w:top w:val="none" w:sz="0" w:space="0" w:color="auto"/>
        <w:left w:val="none" w:sz="0" w:space="0" w:color="auto"/>
        <w:bottom w:val="none" w:sz="0" w:space="0" w:color="auto"/>
        <w:right w:val="none" w:sz="0" w:space="0" w:color="auto"/>
      </w:divBdr>
    </w:div>
    <w:div w:id="885483762">
      <w:bodyDiv w:val="1"/>
      <w:marLeft w:val="0"/>
      <w:marRight w:val="0"/>
      <w:marTop w:val="0"/>
      <w:marBottom w:val="0"/>
      <w:divBdr>
        <w:top w:val="none" w:sz="0" w:space="0" w:color="auto"/>
        <w:left w:val="none" w:sz="0" w:space="0" w:color="auto"/>
        <w:bottom w:val="none" w:sz="0" w:space="0" w:color="auto"/>
        <w:right w:val="none" w:sz="0" w:space="0" w:color="auto"/>
      </w:divBdr>
    </w:div>
    <w:div w:id="899704529">
      <w:bodyDiv w:val="1"/>
      <w:marLeft w:val="0"/>
      <w:marRight w:val="0"/>
      <w:marTop w:val="0"/>
      <w:marBottom w:val="0"/>
      <w:divBdr>
        <w:top w:val="none" w:sz="0" w:space="0" w:color="auto"/>
        <w:left w:val="none" w:sz="0" w:space="0" w:color="auto"/>
        <w:bottom w:val="none" w:sz="0" w:space="0" w:color="auto"/>
        <w:right w:val="none" w:sz="0" w:space="0" w:color="auto"/>
      </w:divBdr>
    </w:div>
    <w:div w:id="902714363">
      <w:bodyDiv w:val="1"/>
      <w:marLeft w:val="0"/>
      <w:marRight w:val="0"/>
      <w:marTop w:val="0"/>
      <w:marBottom w:val="0"/>
      <w:divBdr>
        <w:top w:val="none" w:sz="0" w:space="0" w:color="auto"/>
        <w:left w:val="none" w:sz="0" w:space="0" w:color="auto"/>
        <w:bottom w:val="none" w:sz="0" w:space="0" w:color="auto"/>
        <w:right w:val="none" w:sz="0" w:space="0" w:color="auto"/>
      </w:divBdr>
    </w:div>
    <w:div w:id="908921245">
      <w:bodyDiv w:val="1"/>
      <w:marLeft w:val="0"/>
      <w:marRight w:val="0"/>
      <w:marTop w:val="0"/>
      <w:marBottom w:val="0"/>
      <w:divBdr>
        <w:top w:val="none" w:sz="0" w:space="0" w:color="auto"/>
        <w:left w:val="none" w:sz="0" w:space="0" w:color="auto"/>
        <w:bottom w:val="none" w:sz="0" w:space="0" w:color="auto"/>
        <w:right w:val="none" w:sz="0" w:space="0" w:color="auto"/>
      </w:divBdr>
    </w:div>
    <w:div w:id="923731226">
      <w:bodyDiv w:val="1"/>
      <w:marLeft w:val="0"/>
      <w:marRight w:val="0"/>
      <w:marTop w:val="0"/>
      <w:marBottom w:val="0"/>
      <w:divBdr>
        <w:top w:val="none" w:sz="0" w:space="0" w:color="auto"/>
        <w:left w:val="none" w:sz="0" w:space="0" w:color="auto"/>
        <w:bottom w:val="none" w:sz="0" w:space="0" w:color="auto"/>
        <w:right w:val="none" w:sz="0" w:space="0" w:color="auto"/>
      </w:divBdr>
    </w:div>
    <w:div w:id="930746014">
      <w:bodyDiv w:val="1"/>
      <w:marLeft w:val="0"/>
      <w:marRight w:val="0"/>
      <w:marTop w:val="0"/>
      <w:marBottom w:val="0"/>
      <w:divBdr>
        <w:top w:val="none" w:sz="0" w:space="0" w:color="auto"/>
        <w:left w:val="none" w:sz="0" w:space="0" w:color="auto"/>
        <w:bottom w:val="none" w:sz="0" w:space="0" w:color="auto"/>
        <w:right w:val="none" w:sz="0" w:space="0" w:color="auto"/>
      </w:divBdr>
    </w:div>
    <w:div w:id="933854920">
      <w:bodyDiv w:val="1"/>
      <w:marLeft w:val="0"/>
      <w:marRight w:val="0"/>
      <w:marTop w:val="0"/>
      <w:marBottom w:val="0"/>
      <w:divBdr>
        <w:top w:val="none" w:sz="0" w:space="0" w:color="auto"/>
        <w:left w:val="none" w:sz="0" w:space="0" w:color="auto"/>
        <w:bottom w:val="none" w:sz="0" w:space="0" w:color="auto"/>
        <w:right w:val="none" w:sz="0" w:space="0" w:color="auto"/>
      </w:divBdr>
    </w:div>
    <w:div w:id="938680462">
      <w:bodyDiv w:val="1"/>
      <w:marLeft w:val="0"/>
      <w:marRight w:val="0"/>
      <w:marTop w:val="0"/>
      <w:marBottom w:val="0"/>
      <w:divBdr>
        <w:top w:val="none" w:sz="0" w:space="0" w:color="auto"/>
        <w:left w:val="none" w:sz="0" w:space="0" w:color="auto"/>
        <w:bottom w:val="none" w:sz="0" w:space="0" w:color="auto"/>
        <w:right w:val="none" w:sz="0" w:space="0" w:color="auto"/>
      </w:divBdr>
    </w:div>
    <w:div w:id="939725597">
      <w:bodyDiv w:val="1"/>
      <w:marLeft w:val="0"/>
      <w:marRight w:val="0"/>
      <w:marTop w:val="0"/>
      <w:marBottom w:val="0"/>
      <w:divBdr>
        <w:top w:val="none" w:sz="0" w:space="0" w:color="auto"/>
        <w:left w:val="none" w:sz="0" w:space="0" w:color="auto"/>
        <w:bottom w:val="none" w:sz="0" w:space="0" w:color="auto"/>
        <w:right w:val="none" w:sz="0" w:space="0" w:color="auto"/>
      </w:divBdr>
    </w:div>
    <w:div w:id="942415815">
      <w:bodyDiv w:val="1"/>
      <w:marLeft w:val="0"/>
      <w:marRight w:val="0"/>
      <w:marTop w:val="0"/>
      <w:marBottom w:val="0"/>
      <w:divBdr>
        <w:top w:val="none" w:sz="0" w:space="0" w:color="auto"/>
        <w:left w:val="none" w:sz="0" w:space="0" w:color="auto"/>
        <w:bottom w:val="none" w:sz="0" w:space="0" w:color="auto"/>
        <w:right w:val="none" w:sz="0" w:space="0" w:color="auto"/>
      </w:divBdr>
    </w:div>
    <w:div w:id="942766702">
      <w:bodyDiv w:val="1"/>
      <w:marLeft w:val="0"/>
      <w:marRight w:val="0"/>
      <w:marTop w:val="0"/>
      <w:marBottom w:val="0"/>
      <w:divBdr>
        <w:top w:val="none" w:sz="0" w:space="0" w:color="auto"/>
        <w:left w:val="none" w:sz="0" w:space="0" w:color="auto"/>
        <w:bottom w:val="none" w:sz="0" w:space="0" w:color="auto"/>
        <w:right w:val="none" w:sz="0" w:space="0" w:color="auto"/>
      </w:divBdr>
    </w:div>
    <w:div w:id="944311715">
      <w:bodyDiv w:val="1"/>
      <w:marLeft w:val="0"/>
      <w:marRight w:val="0"/>
      <w:marTop w:val="0"/>
      <w:marBottom w:val="0"/>
      <w:divBdr>
        <w:top w:val="none" w:sz="0" w:space="0" w:color="auto"/>
        <w:left w:val="none" w:sz="0" w:space="0" w:color="auto"/>
        <w:bottom w:val="none" w:sz="0" w:space="0" w:color="auto"/>
        <w:right w:val="none" w:sz="0" w:space="0" w:color="auto"/>
      </w:divBdr>
    </w:div>
    <w:div w:id="955021379">
      <w:bodyDiv w:val="1"/>
      <w:marLeft w:val="0"/>
      <w:marRight w:val="0"/>
      <w:marTop w:val="0"/>
      <w:marBottom w:val="0"/>
      <w:divBdr>
        <w:top w:val="none" w:sz="0" w:space="0" w:color="auto"/>
        <w:left w:val="none" w:sz="0" w:space="0" w:color="auto"/>
        <w:bottom w:val="none" w:sz="0" w:space="0" w:color="auto"/>
        <w:right w:val="none" w:sz="0" w:space="0" w:color="auto"/>
      </w:divBdr>
    </w:div>
    <w:div w:id="969018727">
      <w:bodyDiv w:val="1"/>
      <w:marLeft w:val="0"/>
      <w:marRight w:val="0"/>
      <w:marTop w:val="0"/>
      <w:marBottom w:val="0"/>
      <w:divBdr>
        <w:top w:val="none" w:sz="0" w:space="0" w:color="auto"/>
        <w:left w:val="none" w:sz="0" w:space="0" w:color="auto"/>
        <w:bottom w:val="none" w:sz="0" w:space="0" w:color="auto"/>
        <w:right w:val="none" w:sz="0" w:space="0" w:color="auto"/>
      </w:divBdr>
    </w:div>
    <w:div w:id="973094885">
      <w:bodyDiv w:val="1"/>
      <w:marLeft w:val="0"/>
      <w:marRight w:val="0"/>
      <w:marTop w:val="0"/>
      <w:marBottom w:val="0"/>
      <w:divBdr>
        <w:top w:val="none" w:sz="0" w:space="0" w:color="auto"/>
        <w:left w:val="none" w:sz="0" w:space="0" w:color="auto"/>
        <w:bottom w:val="none" w:sz="0" w:space="0" w:color="auto"/>
        <w:right w:val="none" w:sz="0" w:space="0" w:color="auto"/>
      </w:divBdr>
    </w:div>
    <w:div w:id="977999823">
      <w:bodyDiv w:val="1"/>
      <w:marLeft w:val="0"/>
      <w:marRight w:val="0"/>
      <w:marTop w:val="0"/>
      <w:marBottom w:val="0"/>
      <w:divBdr>
        <w:top w:val="none" w:sz="0" w:space="0" w:color="auto"/>
        <w:left w:val="none" w:sz="0" w:space="0" w:color="auto"/>
        <w:bottom w:val="none" w:sz="0" w:space="0" w:color="auto"/>
        <w:right w:val="none" w:sz="0" w:space="0" w:color="auto"/>
      </w:divBdr>
    </w:div>
    <w:div w:id="978803393">
      <w:bodyDiv w:val="1"/>
      <w:marLeft w:val="0"/>
      <w:marRight w:val="0"/>
      <w:marTop w:val="0"/>
      <w:marBottom w:val="0"/>
      <w:divBdr>
        <w:top w:val="none" w:sz="0" w:space="0" w:color="auto"/>
        <w:left w:val="none" w:sz="0" w:space="0" w:color="auto"/>
        <w:bottom w:val="none" w:sz="0" w:space="0" w:color="auto"/>
        <w:right w:val="none" w:sz="0" w:space="0" w:color="auto"/>
      </w:divBdr>
    </w:div>
    <w:div w:id="979384024">
      <w:bodyDiv w:val="1"/>
      <w:marLeft w:val="0"/>
      <w:marRight w:val="0"/>
      <w:marTop w:val="0"/>
      <w:marBottom w:val="0"/>
      <w:divBdr>
        <w:top w:val="none" w:sz="0" w:space="0" w:color="auto"/>
        <w:left w:val="none" w:sz="0" w:space="0" w:color="auto"/>
        <w:bottom w:val="none" w:sz="0" w:space="0" w:color="auto"/>
        <w:right w:val="none" w:sz="0" w:space="0" w:color="auto"/>
      </w:divBdr>
    </w:div>
    <w:div w:id="988903397">
      <w:bodyDiv w:val="1"/>
      <w:marLeft w:val="0"/>
      <w:marRight w:val="0"/>
      <w:marTop w:val="0"/>
      <w:marBottom w:val="0"/>
      <w:divBdr>
        <w:top w:val="none" w:sz="0" w:space="0" w:color="auto"/>
        <w:left w:val="none" w:sz="0" w:space="0" w:color="auto"/>
        <w:bottom w:val="none" w:sz="0" w:space="0" w:color="auto"/>
        <w:right w:val="none" w:sz="0" w:space="0" w:color="auto"/>
      </w:divBdr>
    </w:div>
    <w:div w:id="993726844">
      <w:bodyDiv w:val="1"/>
      <w:marLeft w:val="0"/>
      <w:marRight w:val="0"/>
      <w:marTop w:val="0"/>
      <w:marBottom w:val="0"/>
      <w:divBdr>
        <w:top w:val="none" w:sz="0" w:space="0" w:color="auto"/>
        <w:left w:val="none" w:sz="0" w:space="0" w:color="auto"/>
        <w:bottom w:val="none" w:sz="0" w:space="0" w:color="auto"/>
        <w:right w:val="none" w:sz="0" w:space="0" w:color="auto"/>
      </w:divBdr>
    </w:div>
    <w:div w:id="994534184">
      <w:bodyDiv w:val="1"/>
      <w:marLeft w:val="0"/>
      <w:marRight w:val="0"/>
      <w:marTop w:val="0"/>
      <w:marBottom w:val="0"/>
      <w:divBdr>
        <w:top w:val="none" w:sz="0" w:space="0" w:color="auto"/>
        <w:left w:val="none" w:sz="0" w:space="0" w:color="auto"/>
        <w:bottom w:val="none" w:sz="0" w:space="0" w:color="auto"/>
        <w:right w:val="none" w:sz="0" w:space="0" w:color="auto"/>
      </w:divBdr>
    </w:div>
    <w:div w:id="995455185">
      <w:bodyDiv w:val="1"/>
      <w:marLeft w:val="0"/>
      <w:marRight w:val="0"/>
      <w:marTop w:val="0"/>
      <w:marBottom w:val="0"/>
      <w:divBdr>
        <w:top w:val="none" w:sz="0" w:space="0" w:color="auto"/>
        <w:left w:val="none" w:sz="0" w:space="0" w:color="auto"/>
        <w:bottom w:val="none" w:sz="0" w:space="0" w:color="auto"/>
        <w:right w:val="none" w:sz="0" w:space="0" w:color="auto"/>
      </w:divBdr>
    </w:div>
    <w:div w:id="1006402271">
      <w:bodyDiv w:val="1"/>
      <w:marLeft w:val="0"/>
      <w:marRight w:val="0"/>
      <w:marTop w:val="0"/>
      <w:marBottom w:val="0"/>
      <w:divBdr>
        <w:top w:val="none" w:sz="0" w:space="0" w:color="auto"/>
        <w:left w:val="none" w:sz="0" w:space="0" w:color="auto"/>
        <w:bottom w:val="none" w:sz="0" w:space="0" w:color="auto"/>
        <w:right w:val="none" w:sz="0" w:space="0" w:color="auto"/>
      </w:divBdr>
    </w:div>
    <w:div w:id="1009137136">
      <w:bodyDiv w:val="1"/>
      <w:marLeft w:val="0"/>
      <w:marRight w:val="0"/>
      <w:marTop w:val="0"/>
      <w:marBottom w:val="0"/>
      <w:divBdr>
        <w:top w:val="none" w:sz="0" w:space="0" w:color="auto"/>
        <w:left w:val="none" w:sz="0" w:space="0" w:color="auto"/>
        <w:bottom w:val="none" w:sz="0" w:space="0" w:color="auto"/>
        <w:right w:val="none" w:sz="0" w:space="0" w:color="auto"/>
      </w:divBdr>
    </w:div>
    <w:div w:id="1010372107">
      <w:bodyDiv w:val="1"/>
      <w:marLeft w:val="0"/>
      <w:marRight w:val="0"/>
      <w:marTop w:val="0"/>
      <w:marBottom w:val="0"/>
      <w:divBdr>
        <w:top w:val="none" w:sz="0" w:space="0" w:color="auto"/>
        <w:left w:val="none" w:sz="0" w:space="0" w:color="auto"/>
        <w:bottom w:val="none" w:sz="0" w:space="0" w:color="auto"/>
        <w:right w:val="none" w:sz="0" w:space="0" w:color="auto"/>
      </w:divBdr>
    </w:div>
    <w:div w:id="1014847099">
      <w:bodyDiv w:val="1"/>
      <w:marLeft w:val="0"/>
      <w:marRight w:val="0"/>
      <w:marTop w:val="0"/>
      <w:marBottom w:val="0"/>
      <w:divBdr>
        <w:top w:val="none" w:sz="0" w:space="0" w:color="auto"/>
        <w:left w:val="none" w:sz="0" w:space="0" w:color="auto"/>
        <w:bottom w:val="none" w:sz="0" w:space="0" w:color="auto"/>
        <w:right w:val="none" w:sz="0" w:space="0" w:color="auto"/>
      </w:divBdr>
    </w:div>
    <w:div w:id="1015185225">
      <w:bodyDiv w:val="1"/>
      <w:marLeft w:val="0"/>
      <w:marRight w:val="0"/>
      <w:marTop w:val="0"/>
      <w:marBottom w:val="0"/>
      <w:divBdr>
        <w:top w:val="none" w:sz="0" w:space="0" w:color="auto"/>
        <w:left w:val="none" w:sz="0" w:space="0" w:color="auto"/>
        <w:bottom w:val="none" w:sz="0" w:space="0" w:color="auto"/>
        <w:right w:val="none" w:sz="0" w:space="0" w:color="auto"/>
      </w:divBdr>
    </w:div>
    <w:div w:id="1015572679">
      <w:bodyDiv w:val="1"/>
      <w:marLeft w:val="0"/>
      <w:marRight w:val="0"/>
      <w:marTop w:val="0"/>
      <w:marBottom w:val="0"/>
      <w:divBdr>
        <w:top w:val="none" w:sz="0" w:space="0" w:color="auto"/>
        <w:left w:val="none" w:sz="0" w:space="0" w:color="auto"/>
        <w:bottom w:val="none" w:sz="0" w:space="0" w:color="auto"/>
        <w:right w:val="none" w:sz="0" w:space="0" w:color="auto"/>
      </w:divBdr>
    </w:div>
    <w:div w:id="1017778636">
      <w:bodyDiv w:val="1"/>
      <w:marLeft w:val="0"/>
      <w:marRight w:val="0"/>
      <w:marTop w:val="0"/>
      <w:marBottom w:val="0"/>
      <w:divBdr>
        <w:top w:val="none" w:sz="0" w:space="0" w:color="auto"/>
        <w:left w:val="none" w:sz="0" w:space="0" w:color="auto"/>
        <w:bottom w:val="none" w:sz="0" w:space="0" w:color="auto"/>
        <w:right w:val="none" w:sz="0" w:space="0" w:color="auto"/>
      </w:divBdr>
    </w:div>
    <w:div w:id="1020162002">
      <w:bodyDiv w:val="1"/>
      <w:marLeft w:val="0"/>
      <w:marRight w:val="0"/>
      <w:marTop w:val="0"/>
      <w:marBottom w:val="0"/>
      <w:divBdr>
        <w:top w:val="none" w:sz="0" w:space="0" w:color="auto"/>
        <w:left w:val="none" w:sz="0" w:space="0" w:color="auto"/>
        <w:bottom w:val="none" w:sz="0" w:space="0" w:color="auto"/>
        <w:right w:val="none" w:sz="0" w:space="0" w:color="auto"/>
      </w:divBdr>
    </w:div>
    <w:div w:id="1027681255">
      <w:bodyDiv w:val="1"/>
      <w:marLeft w:val="0"/>
      <w:marRight w:val="0"/>
      <w:marTop w:val="0"/>
      <w:marBottom w:val="0"/>
      <w:divBdr>
        <w:top w:val="none" w:sz="0" w:space="0" w:color="auto"/>
        <w:left w:val="none" w:sz="0" w:space="0" w:color="auto"/>
        <w:bottom w:val="none" w:sz="0" w:space="0" w:color="auto"/>
        <w:right w:val="none" w:sz="0" w:space="0" w:color="auto"/>
      </w:divBdr>
    </w:div>
    <w:div w:id="1028531049">
      <w:bodyDiv w:val="1"/>
      <w:marLeft w:val="0"/>
      <w:marRight w:val="0"/>
      <w:marTop w:val="0"/>
      <w:marBottom w:val="0"/>
      <w:divBdr>
        <w:top w:val="none" w:sz="0" w:space="0" w:color="auto"/>
        <w:left w:val="none" w:sz="0" w:space="0" w:color="auto"/>
        <w:bottom w:val="none" w:sz="0" w:space="0" w:color="auto"/>
        <w:right w:val="none" w:sz="0" w:space="0" w:color="auto"/>
      </w:divBdr>
    </w:div>
    <w:div w:id="1036857589">
      <w:bodyDiv w:val="1"/>
      <w:marLeft w:val="0"/>
      <w:marRight w:val="0"/>
      <w:marTop w:val="0"/>
      <w:marBottom w:val="0"/>
      <w:divBdr>
        <w:top w:val="none" w:sz="0" w:space="0" w:color="auto"/>
        <w:left w:val="none" w:sz="0" w:space="0" w:color="auto"/>
        <w:bottom w:val="none" w:sz="0" w:space="0" w:color="auto"/>
        <w:right w:val="none" w:sz="0" w:space="0" w:color="auto"/>
      </w:divBdr>
    </w:div>
    <w:div w:id="1039745009">
      <w:bodyDiv w:val="1"/>
      <w:marLeft w:val="0"/>
      <w:marRight w:val="0"/>
      <w:marTop w:val="0"/>
      <w:marBottom w:val="0"/>
      <w:divBdr>
        <w:top w:val="none" w:sz="0" w:space="0" w:color="auto"/>
        <w:left w:val="none" w:sz="0" w:space="0" w:color="auto"/>
        <w:bottom w:val="none" w:sz="0" w:space="0" w:color="auto"/>
        <w:right w:val="none" w:sz="0" w:space="0" w:color="auto"/>
      </w:divBdr>
    </w:div>
    <w:div w:id="1040545581">
      <w:bodyDiv w:val="1"/>
      <w:marLeft w:val="0"/>
      <w:marRight w:val="0"/>
      <w:marTop w:val="0"/>
      <w:marBottom w:val="0"/>
      <w:divBdr>
        <w:top w:val="none" w:sz="0" w:space="0" w:color="auto"/>
        <w:left w:val="none" w:sz="0" w:space="0" w:color="auto"/>
        <w:bottom w:val="none" w:sz="0" w:space="0" w:color="auto"/>
        <w:right w:val="none" w:sz="0" w:space="0" w:color="auto"/>
      </w:divBdr>
    </w:div>
    <w:div w:id="1041322752">
      <w:bodyDiv w:val="1"/>
      <w:marLeft w:val="0"/>
      <w:marRight w:val="0"/>
      <w:marTop w:val="0"/>
      <w:marBottom w:val="0"/>
      <w:divBdr>
        <w:top w:val="none" w:sz="0" w:space="0" w:color="auto"/>
        <w:left w:val="none" w:sz="0" w:space="0" w:color="auto"/>
        <w:bottom w:val="none" w:sz="0" w:space="0" w:color="auto"/>
        <w:right w:val="none" w:sz="0" w:space="0" w:color="auto"/>
      </w:divBdr>
    </w:div>
    <w:div w:id="1043099867">
      <w:bodyDiv w:val="1"/>
      <w:marLeft w:val="0"/>
      <w:marRight w:val="0"/>
      <w:marTop w:val="0"/>
      <w:marBottom w:val="0"/>
      <w:divBdr>
        <w:top w:val="none" w:sz="0" w:space="0" w:color="auto"/>
        <w:left w:val="none" w:sz="0" w:space="0" w:color="auto"/>
        <w:bottom w:val="none" w:sz="0" w:space="0" w:color="auto"/>
        <w:right w:val="none" w:sz="0" w:space="0" w:color="auto"/>
      </w:divBdr>
    </w:div>
    <w:div w:id="1054429009">
      <w:bodyDiv w:val="1"/>
      <w:marLeft w:val="0"/>
      <w:marRight w:val="0"/>
      <w:marTop w:val="0"/>
      <w:marBottom w:val="0"/>
      <w:divBdr>
        <w:top w:val="none" w:sz="0" w:space="0" w:color="auto"/>
        <w:left w:val="none" w:sz="0" w:space="0" w:color="auto"/>
        <w:bottom w:val="none" w:sz="0" w:space="0" w:color="auto"/>
        <w:right w:val="none" w:sz="0" w:space="0" w:color="auto"/>
      </w:divBdr>
    </w:div>
    <w:div w:id="1056782045">
      <w:bodyDiv w:val="1"/>
      <w:marLeft w:val="0"/>
      <w:marRight w:val="0"/>
      <w:marTop w:val="0"/>
      <w:marBottom w:val="0"/>
      <w:divBdr>
        <w:top w:val="none" w:sz="0" w:space="0" w:color="auto"/>
        <w:left w:val="none" w:sz="0" w:space="0" w:color="auto"/>
        <w:bottom w:val="none" w:sz="0" w:space="0" w:color="auto"/>
        <w:right w:val="none" w:sz="0" w:space="0" w:color="auto"/>
      </w:divBdr>
    </w:div>
    <w:div w:id="1056783373">
      <w:bodyDiv w:val="1"/>
      <w:marLeft w:val="0"/>
      <w:marRight w:val="0"/>
      <w:marTop w:val="0"/>
      <w:marBottom w:val="0"/>
      <w:divBdr>
        <w:top w:val="none" w:sz="0" w:space="0" w:color="auto"/>
        <w:left w:val="none" w:sz="0" w:space="0" w:color="auto"/>
        <w:bottom w:val="none" w:sz="0" w:space="0" w:color="auto"/>
        <w:right w:val="none" w:sz="0" w:space="0" w:color="auto"/>
      </w:divBdr>
    </w:div>
    <w:div w:id="1057240801">
      <w:bodyDiv w:val="1"/>
      <w:marLeft w:val="0"/>
      <w:marRight w:val="0"/>
      <w:marTop w:val="0"/>
      <w:marBottom w:val="0"/>
      <w:divBdr>
        <w:top w:val="none" w:sz="0" w:space="0" w:color="auto"/>
        <w:left w:val="none" w:sz="0" w:space="0" w:color="auto"/>
        <w:bottom w:val="none" w:sz="0" w:space="0" w:color="auto"/>
        <w:right w:val="none" w:sz="0" w:space="0" w:color="auto"/>
      </w:divBdr>
    </w:div>
    <w:div w:id="1059985634">
      <w:bodyDiv w:val="1"/>
      <w:marLeft w:val="0"/>
      <w:marRight w:val="0"/>
      <w:marTop w:val="0"/>
      <w:marBottom w:val="0"/>
      <w:divBdr>
        <w:top w:val="none" w:sz="0" w:space="0" w:color="auto"/>
        <w:left w:val="none" w:sz="0" w:space="0" w:color="auto"/>
        <w:bottom w:val="none" w:sz="0" w:space="0" w:color="auto"/>
        <w:right w:val="none" w:sz="0" w:space="0" w:color="auto"/>
      </w:divBdr>
    </w:div>
    <w:div w:id="1062561161">
      <w:bodyDiv w:val="1"/>
      <w:marLeft w:val="0"/>
      <w:marRight w:val="0"/>
      <w:marTop w:val="0"/>
      <w:marBottom w:val="0"/>
      <w:divBdr>
        <w:top w:val="none" w:sz="0" w:space="0" w:color="auto"/>
        <w:left w:val="none" w:sz="0" w:space="0" w:color="auto"/>
        <w:bottom w:val="none" w:sz="0" w:space="0" w:color="auto"/>
        <w:right w:val="none" w:sz="0" w:space="0" w:color="auto"/>
      </w:divBdr>
    </w:div>
    <w:div w:id="1063138588">
      <w:bodyDiv w:val="1"/>
      <w:marLeft w:val="0"/>
      <w:marRight w:val="0"/>
      <w:marTop w:val="0"/>
      <w:marBottom w:val="0"/>
      <w:divBdr>
        <w:top w:val="none" w:sz="0" w:space="0" w:color="auto"/>
        <w:left w:val="none" w:sz="0" w:space="0" w:color="auto"/>
        <w:bottom w:val="none" w:sz="0" w:space="0" w:color="auto"/>
        <w:right w:val="none" w:sz="0" w:space="0" w:color="auto"/>
      </w:divBdr>
    </w:div>
    <w:div w:id="1066075098">
      <w:bodyDiv w:val="1"/>
      <w:marLeft w:val="0"/>
      <w:marRight w:val="0"/>
      <w:marTop w:val="0"/>
      <w:marBottom w:val="0"/>
      <w:divBdr>
        <w:top w:val="none" w:sz="0" w:space="0" w:color="auto"/>
        <w:left w:val="none" w:sz="0" w:space="0" w:color="auto"/>
        <w:bottom w:val="none" w:sz="0" w:space="0" w:color="auto"/>
        <w:right w:val="none" w:sz="0" w:space="0" w:color="auto"/>
      </w:divBdr>
    </w:div>
    <w:div w:id="1069376509">
      <w:bodyDiv w:val="1"/>
      <w:marLeft w:val="0"/>
      <w:marRight w:val="0"/>
      <w:marTop w:val="0"/>
      <w:marBottom w:val="0"/>
      <w:divBdr>
        <w:top w:val="none" w:sz="0" w:space="0" w:color="auto"/>
        <w:left w:val="none" w:sz="0" w:space="0" w:color="auto"/>
        <w:bottom w:val="none" w:sz="0" w:space="0" w:color="auto"/>
        <w:right w:val="none" w:sz="0" w:space="0" w:color="auto"/>
      </w:divBdr>
    </w:div>
    <w:div w:id="1070274758">
      <w:bodyDiv w:val="1"/>
      <w:marLeft w:val="0"/>
      <w:marRight w:val="0"/>
      <w:marTop w:val="0"/>
      <w:marBottom w:val="0"/>
      <w:divBdr>
        <w:top w:val="none" w:sz="0" w:space="0" w:color="auto"/>
        <w:left w:val="none" w:sz="0" w:space="0" w:color="auto"/>
        <w:bottom w:val="none" w:sz="0" w:space="0" w:color="auto"/>
        <w:right w:val="none" w:sz="0" w:space="0" w:color="auto"/>
      </w:divBdr>
    </w:div>
    <w:div w:id="1078790387">
      <w:bodyDiv w:val="1"/>
      <w:marLeft w:val="0"/>
      <w:marRight w:val="0"/>
      <w:marTop w:val="0"/>
      <w:marBottom w:val="0"/>
      <w:divBdr>
        <w:top w:val="none" w:sz="0" w:space="0" w:color="auto"/>
        <w:left w:val="none" w:sz="0" w:space="0" w:color="auto"/>
        <w:bottom w:val="none" w:sz="0" w:space="0" w:color="auto"/>
        <w:right w:val="none" w:sz="0" w:space="0" w:color="auto"/>
      </w:divBdr>
    </w:div>
    <w:div w:id="1081949885">
      <w:bodyDiv w:val="1"/>
      <w:marLeft w:val="0"/>
      <w:marRight w:val="0"/>
      <w:marTop w:val="0"/>
      <w:marBottom w:val="0"/>
      <w:divBdr>
        <w:top w:val="none" w:sz="0" w:space="0" w:color="auto"/>
        <w:left w:val="none" w:sz="0" w:space="0" w:color="auto"/>
        <w:bottom w:val="none" w:sz="0" w:space="0" w:color="auto"/>
        <w:right w:val="none" w:sz="0" w:space="0" w:color="auto"/>
      </w:divBdr>
    </w:div>
    <w:div w:id="1082721685">
      <w:bodyDiv w:val="1"/>
      <w:marLeft w:val="0"/>
      <w:marRight w:val="0"/>
      <w:marTop w:val="0"/>
      <w:marBottom w:val="0"/>
      <w:divBdr>
        <w:top w:val="none" w:sz="0" w:space="0" w:color="auto"/>
        <w:left w:val="none" w:sz="0" w:space="0" w:color="auto"/>
        <w:bottom w:val="none" w:sz="0" w:space="0" w:color="auto"/>
        <w:right w:val="none" w:sz="0" w:space="0" w:color="auto"/>
      </w:divBdr>
    </w:div>
    <w:div w:id="1082722248">
      <w:bodyDiv w:val="1"/>
      <w:marLeft w:val="0"/>
      <w:marRight w:val="0"/>
      <w:marTop w:val="0"/>
      <w:marBottom w:val="0"/>
      <w:divBdr>
        <w:top w:val="none" w:sz="0" w:space="0" w:color="auto"/>
        <w:left w:val="none" w:sz="0" w:space="0" w:color="auto"/>
        <w:bottom w:val="none" w:sz="0" w:space="0" w:color="auto"/>
        <w:right w:val="none" w:sz="0" w:space="0" w:color="auto"/>
      </w:divBdr>
    </w:div>
    <w:div w:id="1091586803">
      <w:bodyDiv w:val="1"/>
      <w:marLeft w:val="0"/>
      <w:marRight w:val="0"/>
      <w:marTop w:val="0"/>
      <w:marBottom w:val="0"/>
      <w:divBdr>
        <w:top w:val="none" w:sz="0" w:space="0" w:color="auto"/>
        <w:left w:val="none" w:sz="0" w:space="0" w:color="auto"/>
        <w:bottom w:val="none" w:sz="0" w:space="0" w:color="auto"/>
        <w:right w:val="none" w:sz="0" w:space="0" w:color="auto"/>
      </w:divBdr>
    </w:div>
    <w:div w:id="1091587979">
      <w:bodyDiv w:val="1"/>
      <w:marLeft w:val="0"/>
      <w:marRight w:val="0"/>
      <w:marTop w:val="0"/>
      <w:marBottom w:val="0"/>
      <w:divBdr>
        <w:top w:val="none" w:sz="0" w:space="0" w:color="auto"/>
        <w:left w:val="none" w:sz="0" w:space="0" w:color="auto"/>
        <w:bottom w:val="none" w:sz="0" w:space="0" w:color="auto"/>
        <w:right w:val="none" w:sz="0" w:space="0" w:color="auto"/>
      </w:divBdr>
    </w:div>
    <w:div w:id="1094519505">
      <w:bodyDiv w:val="1"/>
      <w:marLeft w:val="0"/>
      <w:marRight w:val="0"/>
      <w:marTop w:val="0"/>
      <w:marBottom w:val="0"/>
      <w:divBdr>
        <w:top w:val="none" w:sz="0" w:space="0" w:color="auto"/>
        <w:left w:val="none" w:sz="0" w:space="0" w:color="auto"/>
        <w:bottom w:val="none" w:sz="0" w:space="0" w:color="auto"/>
        <w:right w:val="none" w:sz="0" w:space="0" w:color="auto"/>
      </w:divBdr>
    </w:div>
    <w:div w:id="1099717430">
      <w:bodyDiv w:val="1"/>
      <w:marLeft w:val="0"/>
      <w:marRight w:val="0"/>
      <w:marTop w:val="0"/>
      <w:marBottom w:val="0"/>
      <w:divBdr>
        <w:top w:val="none" w:sz="0" w:space="0" w:color="auto"/>
        <w:left w:val="none" w:sz="0" w:space="0" w:color="auto"/>
        <w:bottom w:val="none" w:sz="0" w:space="0" w:color="auto"/>
        <w:right w:val="none" w:sz="0" w:space="0" w:color="auto"/>
      </w:divBdr>
    </w:div>
    <w:div w:id="1111243612">
      <w:bodyDiv w:val="1"/>
      <w:marLeft w:val="0"/>
      <w:marRight w:val="0"/>
      <w:marTop w:val="0"/>
      <w:marBottom w:val="0"/>
      <w:divBdr>
        <w:top w:val="none" w:sz="0" w:space="0" w:color="auto"/>
        <w:left w:val="none" w:sz="0" w:space="0" w:color="auto"/>
        <w:bottom w:val="none" w:sz="0" w:space="0" w:color="auto"/>
        <w:right w:val="none" w:sz="0" w:space="0" w:color="auto"/>
      </w:divBdr>
    </w:div>
    <w:div w:id="1113329731">
      <w:bodyDiv w:val="1"/>
      <w:marLeft w:val="0"/>
      <w:marRight w:val="0"/>
      <w:marTop w:val="0"/>
      <w:marBottom w:val="0"/>
      <w:divBdr>
        <w:top w:val="none" w:sz="0" w:space="0" w:color="auto"/>
        <w:left w:val="none" w:sz="0" w:space="0" w:color="auto"/>
        <w:bottom w:val="none" w:sz="0" w:space="0" w:color="auto"/>
        <w:right w:val="none" w:sz="0" w:space="0" w:color="auto"/>
      </w:divBdr>
    </w:div>
    <w:div w:id="1113985036">
      <w:bodyDiv w:val="1"/>
      <w:marLeft w:val="0"/>
      <w:marRight w:val="0"/>
      <w:marTop w:val="0"/>
      <w:marBottom w:val="0"/>
      <w:divBdr>
        <w:top w:val="none" w:sz="0" w:space="0" w:color="auto"/>
        <w:left w:val="none" w:sz="0" w:space="0" w:color="auto"/>
        <w:bottom w:val="none" w:sz="0" w:space="0" w:color="auto"/>
        <w:right w:val="none" w:sz="0" w:space="0" w:color="auto"/>
      </w:divBdr>
    </w:div>
    <w:div w:id="1116028196">
      <w:bodyDiv w:val="1"/>
      <w:marLeft w:val="0"/>
      <w:marRight w:val="0"/>
      <w:marTop w:val="0"/>
      <w:marBottom w:val="0"/>
      <w:divBdr>
        <w:top w:val="none" w:sz="0" w:space="0" w:color="auto"/>
        <w:left w:val="none" w:sz="0" w:space="0" w:color="auto"/>
        <w:bottom w:val="none" w:sz="0" w:space="0" w:color="auto"/>
        <w:right w:val="none" w:sz="0" w:space="0" w:color="auto"/>
      </w:divBdr>
    </w:div>
    <w:div w:id="1116872170">
      <w:bodyDiv w:val="1"/>
      <w:marLeft w:val="0"/>
      <w:marRight w:val="0"/>
      <w:marTop w:val="0"/>
      <w:marBottom w:val="0"/>
      <w:divBdr>
        <w:top w:val="none" w:sz="0" w:space="0" w:color="auto"/>
        <w:left w:val="none" w:sz="0" w:space="0" w:color="auto"/>
        <w:bottom w:val="none" w:sz="0" w:space="0" w:color="auto"/>
        <w:right w:val="none" w:sz="0" w:space="0" w:color="auto"/>
      </w:divBdr>
    </w:div>
    <w:div w:id="1117942569">
      <w:bodyDiv w:val="1"/>
      <w:marLeft w:val="0"/>
      <w:marRight w:val="0"/>
      <w:marTop w:val="0"/>
      <w:marBottom w:val="0"/>
      <w:divBdr>
        <w:top w:val="none" w:sz="0" w:space="0" w:color="auto"/>
        <w:left w:val="none" w:sz="0" w:space="0" w:color="auto"/>
        <w:bottom w:val="none" w:sz="0" w:space="0" w:color="auto"/>
        <w:right w:val="none" w:sz="0" w:space="0" w:color="auto"/>
      </w:divBdr>
    </w:div>
    <w:div w:id="1124544821">
      <w:bodyDiv w:val="1"/>
      <w:marLeft w:val="0"/>
      <w:marRight w:val="0"/>
      <w:marTop w:val="0"/>
      <w:marBottom w:val="0"/>
      <w:divBdr>
        <w:top w:val="none" w:sz="0" w:space="0" w:color="auto"/>
        <w:left w:val="none" w:sz="0" w:space="0" w:color="auto"/>
        <w:bottom w:val="none" w:sz="0" w:space="0" w:color="auto"/>
        <w:right w:val="none" w:sz="0" w:space="0" w:color="auto"/>
      </w:divBdr>
    </w:div>
    <w:div w:id="1125467425">
      <w:bodyDiv w:val="1"/>
      <w:marLeft w:val="0"/>
      <w:marRight w:val="0"/>
      <w:marTop w:val="0"/>
      <w:marBottom w:val="0"/>
      <w:divBdr>
        <w:top w:val="none" w:sz="0" w:space="0" w:color="auto"/>
        <w:left w:val="none" w:sz="0" w:space="0" w:color="auto"/>
        <w:bottom w:val="none" w:sz="0" w:space="0" w:color="auto"/>
        <w:right w:val="none" w:sz="0" w:space="0" w:color="auto"/>
      </w:divBdr>
    </w:div>
    <w:div w:id="1126850265">
      <w:bodyDiv w:val="1"/>
      <w:marLeft w:val="0"/>
      <w:marRight w:val="0"/>
      <w:marTop w:val="0"/>
      <w:marBottom w:val="0"/>
      <w:divBdr>
        <w:top w:val="none" w:sz="0" w:space="0" w:color="auto"/>
        <w:left w:val="none" w:sz="0" w:space="0" w:color="auto"/>
        <w:bottom w:val="none" w:sz="0" w:space="0" w:color="auto"/>
        <w:right w:val="none" w:sz="0" w:space="0" w:color="auto"/>
      </w:divBdr>
    </w:div>
    <w:div w:id="1127120409">
      <w:bodyDiv w:val="1"/>
      <w:marLeft w:val="0"/>
      <w:marRight w:val="0"/>
      <w:marTop w:val="0"/>
      <w:marBottom w:val="0"/>
      <w:divBdr>
        <w:top w:val="none" w:sz="0" w:space="0" w:color="auto"/>
        <w:left w:val="none" w:sz="0" w:space="0" w:color="auto"/>
        <w:bottom w:val="none" w:sz="0" w:space="0" w:color="auto"/>
        <w:right w:val="none" w:sz="0" w:space="0" w:color="auto"/>
      </w:divBdr>
    </w:div>
    <w:div w:id="1140460239">
      <w:bodyDiv w:val="1"/>
      <w:marLeft w:val="0"/>
      <w:marRight w:val="0"/>
      <w:marTop w:val="0"/>
      <w:marBottom w:val="0"/>
      <w:divBdr>
        <w:top w:val="none" w:sz="0" w:space="0" w:color="auto"/>
        <w:left w:val="none" w:sz="0" w:space="0" w:color="auto"/>
        <w:bottom w:val="none" w:sz="0" w:space="0" w:color="auto"/>
        <w:right w:val="none" w:sz="0" w:space="0" w:color="auto"/>
      </w:divBdr>
    </w:div>
    <w:div w:id="1143040320">
      <w:bodyDiv w:val="1"/>
      <w:marLeft w:val="0"/>
      <w:marRight w:val="0"/>
      <w:marTop w:val="0"/>
      <w:marBottom w:val="0"/>
      <w:divBdr>
        <w:top w:val="none" w:sz="0" w:space="0" w:color="auto"/>
        <w:left w:val="none" w:sz="0" w:space="0" w:color="auto"/>
        <w:bottom w:val="none" w:sz="0" w:space="0" w:color="auto"/>
        <w:right w:val="none" w:sz="0" w:space="0" w:color="auto"/>
      </w:divBdr>
    </w:div>
    <w:div w:id="1143501223">
      <w:bodyDiv w:val="1"/>
      <w:marLeft w:val="0"/>
      <w:marRight w:val="0"/>
      <w:marTop w:val="0"/>
      <w:marBottom w:val="0"/>
      <w:divBdr>
        <w:top w:val="none" w:sz="0" w:space="0" w:color="auto"/>
        <w:left w:val="none" w:sz="0" w:space="0" w:color="auto"/>
        <w:bottom w:val="none" w:sz="0" w:space="0" w:color="auto"/>
        <w:right w:val="none" w:sz="0" w:space="0" w:color="auto"/>
      </w:divBdr>
    </w:div>
    <w:div w:id="1144079798">
      <w:bodyDiv w:val="1"/>
      <w:marLeft w:val="0"/>
      <w:marRight w:val="0"/>
      <w:marTop w:val="0"/>
      <w:marBottom w:val="0"/>
      <w:divBdr>
        <w:top w:val="none" w:sz="0" w:space="0" w:color="auto"/>
        <w:left w:val="none" w:sz="0" w:space="0" w:color="auto"/>
        <w:bottom w:val="none" w:sz="0" w:space="0" w:color="auto"/>
        <w:right w:val="none" w:sz="0" w:space="0" w:color="auto"/>
      </w:divBdr>
    </w:div>
    <w:div w:id="1151798009">
      <w:bodyDiv w:val="1"/>
      <w:marLeft w:val="0"/>
      <w:marRight w:val="0"/>
      <w:marTop w:val="0"/>
      <w:marBottom w:val="0"/>
      <w:divBdr>
        <w:top w:val="none" w:sz="0" w:space="0" w:color="auto"/>
        <w:left w:val="none" w:sz="0" w:space="0" w:color="auto"/>
        <w:bottom w:val="none" w:sz="0" w:space="0" w:color="auto"/>
        <w:right w:val="none" w:sz="0" w:space="0" w:color="auto"/>
      </w:divBdr>
    </w:div>
    <w:div w:id="1152135920">
      <w:bodyDiv w:val="1"/>
      <w:marLeft w:val="0"/>
      <w:marRight w:val="0"/>
      <w:marTop w:val="0"/>
      <w:marBottom w:val="0"/>
      <w:divBdr>
        <w:top w:val="none" w:sz="0" w:space="0" w:color="auto"/>
        <w:left w:val="none" w:sz="0" w:space="0" w:color="auto"/>
        <w:bottom w:val="none" w:sz="0" w:space="0" w:color="auto"/>
        <w:right w:val="none" w:sz="0" w:space="0" w:color="auto"/>
      </w:divBdr>
    </w:div>
    <w:div w:id="1156651712">
      <w:bodyDiv w:val="1"/>
      <w:marLeft w:val="0"/>
      <w:marRight w:val="0"/>
      <w:marTop w:val="0"/>
      <w:marBottom w:val="0"/>
      <w:divBdr>
        <w:top w:val="none" w:sz="0" w:space="0" w:color="auto"/>
        <w:left w:val="none" w:sz="0" w:space="0" w:color="auto"/>
        <w:bottom w:val="none" w:sz="0" w:space="0" w:color="auto"/>
        <w:right w:val="none" w:sz="0" w:space="0" w:color="auto"/>
      </w:divBdr>
    </w:div>
    <w:div w:id="1158880155">
      <w:bodyDiv w:val="1"/>
      <w:marLeft w:val="0"/>
      <w:marRight w:val="0"/>
      <w:marTop w:val="0"/>
      <w:marBottom w:val="0"/>
      <w:divBdr>
        <w:top w:val="none" w:sz="0" w:space="0" w:color="auto"/>
        <w:left w:val="none" w:sz="0" w:space="0" w:color="auto"/>
        <w:bottom w:val="none" w:sz="0" w:space="0" w:color="auto"/>
        <w:right w:val="none" w:sz="0" w:space="0" w:color="auto"/>
      </w:divBdr>
    </w:div>
    <w:div w:id="1159224826">
      <w:bodyDiv w:val="1"/>
      <w:marLeft w:val="0"/>
      <w:marRight w:val="0"/>
      <w:marTop w:val="0"/>
      <w:marBottom w:val="0"/>
      <w:divBdr>
        <w:top w:val="none" w:sz="0" w:space="0" w:color="auto"/>
        <w:left w:val="none" w:sz="0" w:space="0" w:color="auto"/>
        <w:bottom w:val="none" w:sz="0" w:space="0" w:color="auto"/>
        <w:right w:val="none" w:sz="0" w:space="0" w:color="auto"/>
      </w:divBdr>
    </w:div>
    <w:div w:id="1172649135">
      <w:bodyDiv w:val="1"/>
      <w:marLeft w:val="0"/>
      <w:marRight w:val="0"/>
      <w:marTop w:val="0"/>
      <w:marBottom w:val="0"/>
      <w:divBdr>
        <w:top w:val="none" w:sz="0" w:space="0" w:color="auto"/>
        <w:left w:val="none" w:sz="0" w:space="0" w:color="auto"/>
        <w:bottom w:val="none" w:sz="0" w:space="0" w:color="auto"/>
        <w:right w:val="none" w:sz="0" w:space="0" w:color="auto"/>
      </w:divBdr>
    </w:div>
    <w:div w:id="1187906277">
      <w:bodyDiv w:val="1"/>
      <w:marLeft w:val="0"/>
      <w:marRight w:val="0"/>
      <w:marTop w:val="0"/>
      <w:marBottom w:val="0"/>
      <w:divBdr>
        <w:top w:val="none" w:sz="0" w:space="0" w:color="auto"/>
        <w:left w:val="none" w:sz="0" w:space="0" w:color="auto"/>
        <w:bottom w:val="none" w:sz="0" w:space="0" w:color="auto"/>
        <w:right w:val="none" w:sz="0" w:space="0" w:color="auto"/>
      </w:divBdr>
    </w:div>
    <w:div w:id="1193881732">
      <w:bodyDiv w:val="1"/>
      <w:marLeft w:val="0"/>
      <w:marRight w:val="0"/>
      <w:marTop w:val="0"/>
      <w:marBottom w:val="0"/>
      <w:divBdr>
        <w:top w:val="none" w:sz="0" w:space="0" w:color="auto"/>
        <w:left w:val="none" w:sz="0" w:space="0" w:color="auto"/>
        <w:bottom w:val="none" w:sz="0" w:space="0" w:color="auto"/>
        <w:right w:val="none" w:sz="0" w:space="0" w:color="auto"/>
      </w:divBdr>
    </w:div>
    <w:div w:id="1193954309">
      <w:bodyDiv w:val="1"/>
      <w:marLeft w:val="0"/>
      <w:marRight w:val="0"/>
      <w:marTop w:val="0"/>
      <w:marBottom w:val="0"/>
      <w:divBdr>
        <w:top w:val="none" w:sz="0" w:space="0" w:color="auto"/>
        <w:left w:val="none" w:sz="0" w:space="0" w:color="auto"/>
        <w:bottom w:val="none" w:sz="0" w:space="0" w:color="auto"/>
        <w:right w:val="none" w:sz="0" w:space="0" w:color="auto"/>
      </w:divBdr>
    </w:div>
    <w:div w:id="1195465800">
      <w:bodyDiv w:val="1"/>
      <w:marLeft w:val="0"/>
      <w:marRight w:val="0"/>
      <w:marTop w:val="0"/>
      <w:marBottom w:val="0"/>
      <w:divBdr>
        <w:top w:val="none" w:sz="0" w:space="0" w:color="auto"/>
        <w:left w:val="none" w:sz="0" w:space="0" w:color="auto"/>
        <w:bottom w:val="none" w:sz="0" w:space="0" w:color="auto"/>
        <w:right w:val="none" w:sz="0" w:space="0" w:color="auto"/>
      </w:divBdr>
    </w:div>
    <w:div w:id="1195923155">
      <w:bodyDiv w:val="1"/>
      <w:marLeft w:val="0"/>
      <w:marRight w:val="0"/>
      <w:marTop w:val="0"/>
      <w:marBottom w:val="0"/>
      <w:divBdr>
        <w:top w:val="none" w:sz="0" w:space="0" w:color="auto"/>
        <w:left w:val="none" w:sz="0" w:space="0" w:color="auto"/>
        <w:bottom w:val="none" w:sz="0" w:space="0" w:color="auto"/>
        <w:right w:val="none" w:sz="0" w:space="0" w:color="auto"/>
      </w:divBdr>
    </w:div>
    <w:div w:id="1199048166">
      <w:bodyDiv w:val="1"/>
      <w:marLeft w:val="0"/>
      <w:marRight w:val="0"/>
      <w:marTop w:val="0"/>
      <w:marBottom w:val="0"/>
      <w:divBdr>
        <w:top w:val="none" w:sz="0" w:space="0" w:color="auto"/>
        <w:left w:val="none" w:sz="0" w:space="0" w:color="auto"/>
        <w:bottom w:val="none" w:sz="0" w:space="0" w:color="auto"/>
        <w:right w:val="none" w:sz="0" w:space="0" w:color="auto"/>
      </w:divBdr>
    </w:div>
    <w:div w:id="1200818556">
      <w:bodyDiv w:val="1"/>
      <w:marLeft w:val="0"/>
      <w:marRight w:val="0"/>
      <w:marTop w:val="0"/>
      <w:marBottom w:val="0"/>
      <w:divBdr>
        <w:top w:val="none" w:sz="0" w:space="0" w:color="auto"/>
        <w:left w:val="none" w:sz="0" w:space="0" w:color="auto"/>
        <w:bottom w:val="none" w:sz="0" w:space="0" w:color="auto"/>
        <w:right w:val="none" w:sz="0" w:space="0" w:color="auto"/>
      </w:divBdr>
    </w:div>
    <w:div w:id="1202598084">
      <w:bodyDiv w:val="1"/>
      <w:marLeft w:val="0"/>
      <w:marRight w:val="0"/>
      <w:marTop w:val="0"/>
      <w:marBottom w:val="0"/>
      <w:divBdr>
        <w:top w:val="none" w:sz="0" w:space="0" w:color="auto"/>
        <w:left w:val="none" w:sz="0" w:space="0" w:color="auto"/>
        <w:bottom w:val="none" w:sz="0" w:space="0" w:color="auto"/>
        <w:right w:val="none" w:sz="0" w:space="0" w:color="auto"/>
      </w:divBdr>
    </w:div>
    <w:div w:id="1204052928">
      <w:bodyDiv w:val="1"/>
      <w:marLeft w:val="0"/>
      <w:marRight w:val="0"/>
      <w:marTop w:val="0"/>
      <w:marBottom w:val="0"/>
      <w:divBdr>
        <w:top w:val="none" w:sz="0" w:space="0" w:color="auto"/>
        <w:left w:val="none" w:sz="0" w:space="0" w:color="auto"/>
        <w:bottom w:val="none" w:sz="0" w:space="0" w:color="auto"/>
        <w:right w:val="none" w:sz="0" w:space="0" w:color="auto"/>
      </w:divBdr>
    </w:div>
    <w:div w:id="1206677070">
      <w:bodyDiv w:val="1"/>
      <w:marLeft w:val="0"/>
      <w:marRight w:val="0"/>
      <w:marTop w:val="0"/>
      <w:marBottom w:val="0"/>
      <w:divBdr>
        <w:top w:val="none" w:sz="0" w:space="0" w:color="auto"/>
        <w:left w:val="none" w:sz="0" w:space="0" w:color="auto"/>
        <w:bottom w:val="none" w:sz="0" w:space="0" w:color="auto"/>
        <w:right w:val="none" w:sz="0" w:space="0" w:color="auto"/>
      </w:divBdr>
    </w:div>
    <w:div w:id="1207371436">
      <w:bodyDiv w:val="1"/>
      <w:marLeft w:val="0"/>
      <w:marRight w:val="0"/>
      <w:marTop w:val="0"/>
      <w:marBottom w:val="0"/>
      <w:divBdr>
        <w:top w:val="none" w:sz="0" w:space="0" w:color="auto"/>
        <w:left w:val="none" w:sz="0" w:space="0" w:color="auto"/>
        <w:bottom w:val="none" w:sz="0" w:space="0" w:color="auto"/>
        <w:right w:val="none" w:sz="0" w:space="0" w:color="auto"/>
      </w:divBdr>
    </w:div>
    <w:div w:id="1210454746">
      <w:bodyDiv w:val="1"/>
      <w:marLeft w:val="0"/>
      <w:marRight w:val="0"/>
      <w:marTop w:val="0"/>
      <w:marBottom w:val="0"/>
      <w:divBdr>
        <w:top w:val="none" w:sz="0" w:space="0" w:color="auto"/>
        <w:left w:val="none" w:sz="0" w:space="0" w:color="auto"/>
        <w:bottom w:val="none" w:sz="0" w:space="0" w:color="auto"/>
        <w:right w:val="none" w:sz="0" w:space="0" w:color="auto"/>
      </w:divBdr>
    </w:div>
    <w:div w:id="1224487708">
      <w:bodyDiv w:val="1"/>
      <w:marLeft w:val="0"/>
      <w:marRight w:val="0"/>
      <w:marTop w:val="0"/>
      <w:marBottom w:val="0"/>
      <w:divBdr>
        <w:top w:val="none" w:sz="0" w:space="0" w:color="auto"/>
        <w:left w:val="none" w:sz="0" w:space="0" w:color="auto"/>
        <w:bottom w:val="none" w:sz="0" w:space="0" w:color="auto"/>
        <w:right w:val="none" w:sz="0" w:space="0" w:color="auto"/>
      </w:divBdr>
    </w:div>
    <w:div w:id="1233544165">
      <w:bodyDiv w:val="1"/>
      <w:marLeft w:val="0"/>
      <w:marRight w:val="0"/>
      <w:marTop w:val="0"/>
      <w:marBottom w:val="0"/>
      <w:divBdr>
        <w:top w:val="none" w:sz="0" w:space="0" w:color="auto"/>
        <w:left w:val="none" w:sz="0" w:space="0" w:color="auto"/>
        <w:bottom w:val="none" w:sz="0" w:space="0" w:color="auto"/>
        <w:right w:val="none" w:sz="0" w:space="0" w:color="auto"/>
      </w:divBdr>
    </w:div>
    <w:div w:id="1252277969">
      <w:bodyDiv w:val="1"/>
      <w:marLeft w:val="0"/>
      <w:marRight w:val="0"/>
      <w:marTop w:val="0"/>
      <w:marBottom w:val="0"/>
      <w:divBdr>
        <w:top w:val="none" w:sz="0" w:space="0" w:color="auto"/>
        <w:left w:val="none" w:sz="0" w:space="0" w:color="auto"/>
        <w:bottom w:val="none" w:sz="0" w:space="0" w:color="auto"/>
        <w:right w:val="none" w:sz="0" w:space="0" w:color="auto"/>
      </w:divBdr>
    </w:div>
    <w:div w:id="1255360815">
      <w:bodyDiv w:val="1"/>
      <w:marLeft w:val="0"/>
      <w:marRight w:val="0"/>
      <w:marTop w:val="0"/>
      <w:marBottom w:val="0"/>
      <w:divBdr>
        <w:top w:val="none" w:sz="0" w:space="0" w:color="auto"/>
        <w:left w:val="none" w:sz="0" w:space="0" w:color="auto"/>
        <w:bottom w:val="none" w:sz="0" w:space="0" w:color="auto"/>
        <w:right w:val="none" w:sz="0" w:space="0" w:color="auto"/>
      </w:divBdr>
    </w:div>
    <w:div w:id="1263874999">
      <w:bodyDiv w:val="1"/>
      <w:marLeft w:val="0"/>
      <w:marRight w:val="0"/>
      <w:marTop w:val="0"/>
      <w:marBottom w:val="0"/>
      <w:divBdr>
        <w:top w:val="none" w:sz="0" w:space="0" w:color="auto"/>
        <w:left w:val="none" w:sz="0" w:space="0" w:color="auto"/>
        <w:bottom w:val="none" w:sz="0" w:space="0" w:color="auto"/>
        <w:right w:val="none" w:sz="0" w:space="0" w:color="auto"/>
      </w:divBdr>
    </w:div>
    <w:div w:id="1266183406">
      <w:bodyDiv w:val="1"/>
      <w:marLeft w:val="0"/>
      <w:marRight w:val="0"/>
      <w:marTop w:val="0"/>
      <w:marBottom w:val="0"/>
      <w:divBdr>
        <w:top w:val="none" w:sz="0" w:space="0" w:color="auto"/>
        <w:left w:val="none" w:sz="0" w:space="0" w:color="auto"/>
        <w:bottom w:val="none" w:sz="0" w:space="0" w:color="auto"/>
        <w:right w:val="none" w:sz="0" w:space="0" w:color="auto"/>
      </w:divBdr>
    </w:div>
    <w:div w:id="1266888614">
      <w:bodyDiv w:val="1"/>
      <w:marLeft w:val="0"/>
      <w:marRight w:val="0"/>
      <w:marTop w:val="0"/>
      <w:marBottom w:val="0"/>
      <w:divBdr>
        <w:top w:val="none" w:sz="0" w:space="0" w:color="auto"/>
        <w:left w:val="none" w:sz="0" w:space="0" w:color="auto"/>
        <w:bottom w:val="none" w:sz="0" w:space="0" w:color="auto"/>
        <w:right w:val="none" w:sz="0" w:space="0" w:color="auto"/>
      </w:divBdr>
    </w:div>
    <w:div w:id="1269435050">
      <w:bodyDiv w:val="1"/>
      <w:marLeft w:val="0"/>
      <w:marRight w:val="0"/>
      <w:marTop w:val="0"/>
      <w:marBottom w:val="0"/>
      <w:divBdr>
        <w:top w:val="none" w:sz="0" w:space="0" w:color="auto"/>
        <w:left w:val="none" w:sz="0" w:space="0" w:color="auto"/>
        <w:bottom w:val="none" w:sz="0" w:space="0" w:color="auto"/>
        <w:right w:val="none" w:sz="0" w:space="0" w:color="auto"/>
      </w:divBdr>
    </w:div>
    <w:div w:id="1274283434">
      <w:bodyDiv w:val="1"/>
      <w:marLeft w:val="0"/>
      <w:marRight w:val="0"/>
      <w:marTop w:val="0"/>
      <w:marBottom w:val="0"/>
      <w:divBdr>
        <w:top w:val="none" w:sz="0" w:space="0" w:color="auto"/>
        <w:left w:val="none" w:sz="0" w:space="0" w:color="auto"/>
        <w:bottom w:val="none" w:sz="0" w:space="0" w:color="auto"/>
        <w:right w:val="none" w:sz="0" w:space="0" w:color="auto"/>
      </w:divBdr>
    </w:div>
    <w:div w:id="1274360101">
      <w:bodyDiv w:val="1"/>
      <w:marLeft w:val="0"/>
      <w:marRight w:val="0"/>
      <w:marTop w:val="0"/>
      <w:marBottom w:val="0"/>
      <w:divBdr>
        <w:top w:val="none" w:sz="0" w:space="0" w:color="auto"/>
        <w:left w:val="none" w:sz="0" w:space="0" w:color="auto"/>
        <w:bottom w:val="none" w:sz="0" w:space="0" w:color="auto"/>
        <w:right w:val="none" w:sz="0" w:space="0" w:color="auto"/>
      </w:divBdr>
    </w:div>
    <w:div w:id="1279529289">
      <w:bodyDiv w:val="1"/>
      <w:marLeft w:val="0"/>
      <w:marRight w:val="0"/>
      <w:marTop w:val="0"/>
      <w:marBottom w:val="0"/>
      <w:divBdr>
        <w:top w:val="none" w:sz="0" w:space="0" w:color="auto"/>
        <w:left w:val="none" w:sz="0" w:space="0" w:color="auto"/>
        <w:bottom w:val="none" w:sz="0" w:space="0" w:color="auto"/>
        <w:right w:val="none" w:sz="0" w:space="0" w:color="auto"/>
      </w:divBdr>
    </w:div>
    <w:div w:id="1289553066">
      <w:bodyDiv w:val="1"/>
      <w:marLeft w:val="0"/>
      <w:marRight w:val="0"/>
      <w:marTop w:val="0"/>
      <w:marBottom w:val="0"/>
      <w:divBdr>
        <w:top w:val="none" w:sz="0" w:space="0" w:color="auto"/>
        <w:left w:val="none" w:sz="0" w:space="0" w:color="auto"/>
        <w:bottom w:val="none" w:sz="0" w:space="0" w:color="auto"/>
        <w:right w:val="none" w:sz="0" w:space="0" w:color="auto"/>
      </w:divBdr>
    </w:div>
    <w:div w:id="1290430744">
      <w:bodyDiv w:val="1"/>
      <w:marLeft w:val="0"/>
      <w:marRight w:val="0"/>
      <w:marTop w:val="0"/>
      <w:marBottom w:val="0"/>
      <w:divBdr>
        <w:top w:val="none" w:sz="0" w:space="0" w:color="auto"/>
        <w:left w:val="none" w:sz="0" w:space="0" w:color="auto"/>
        <w:bottom w:val="none" w:sz="0" w:space="0" w:color="auto"/>
        <w:right w:val="none" w:sz="0" w:space="0" w:color="auto"/>
      </w:divBdr>
    </w:div>
    <w:div w:id="1295057914">
      <w:bodyDiv w:val="1"/>
      <w:marLeft w:val="0"/>
      <w:marRight w:val="0"/>
      <w:marTop w:val="0"/>
      <w:marBottom w:val="0"/>
      <w:divBdr>
        <w:top w:val="none" w:sz="0" w:space="0" w:color="auto"/>
        <w:left w:val="none" w:sz="0" w:space="0" w:color="auto"/>
        <w:bottom w:val="none" w:sz="0" w:space="0" w:color="auto"/>
        <w:right w:val="none" w:sz="0" w:space="0" w:color="auto"/>
      </w:divBdr>
    </w:div>
    <w:div w:id="1295063315">
      <w:bodyDiv w:val="1"/>
      <w:marLeft w:val="0"/>
      <w:marRight w:val="0"/>
      <w:marTop w:val="0"/>
      <w:marBottom w:val="0"/>
      <w:divBdr>
        <w:top w:val="none" w:sz="0" w:space="0" w:color="auto"/>
        <w:left w:val="none" w:sz="0" w:space="0" w:color="auto"/>
        <w:bottom w:val="none" w:sz="0" w:space="0" w:color="auto"/>
        <w:right w:val="none" w:sz="0" w:space="0" w:color="auto"/>
      </w:divBdr>
    </w:div>
    <w:div w:id="1296174928">
      <w:bodyDiv w:val="1"/>
      <w:marLeft w:val="0"/>
      <w:marRight w:val="0"/>
      <w:marTop w:val="0"/>
      <w:marBottom w:val="0"/>
      <w:divBdr>
        <w:top w:val="none" w:sz="0" w:space="0" w:color="auto"/>
        <w:left w:val="none" w:sz="0" w:space="0" w:color="auto"/>
        <w:bottom w:val="none" w:sz="0" w:space="0" w:color="auto"/>
        <w:right w:val="none" w:sz="0" w:space="0" w:color="auto"/>
      </w:divBdr>
    </w:div>
    <w:div w:id="1300040515">
      <w:bodyDiv w:val="1"/>
      <w:marLeft w:val="0"/>
      <w:marRight w:val="0"/>
      <w:marTop w:val="0"/>
      <w:marBottom w:val="0"/>
      <w:divBdr>
        <w:top w:val="none" w:sz="0" w:space="0" w:color="auto"/>
        <w:left w:val="none" w:sz="0" w:space="0" w:color="auto"/>
        <w:bottom w:val="none" w:sz="0" w:space="0" w:color="auto"/>
        <w:right w:val="none" w:sz="0" w:space="0" w:color="auto"/>
      </w:divBdr>
    </w:div>
    <w:div w:id="1301884178">
      <w:bodyDiv w:val="1"/>
      <w:marLeft w:val="0"/>
      <w:marRight w:val="0"/>
      <w:marTop w:val="0"/>
      <w:marBottom w:val="0"/>
      <w:divBdr>
        <w:top w:val="none" w:sz="0" w:space="0" w:color="auto"/>
        <w:left w:val="none" w:sz="0" w:space="0" w:color="auto"/>
        <w:bottom w:val="none" w:sz="0" w:space="0" w:color="auto"/>
        <w:right w:val="none" w:sz="0" w:space="0" w:color="auto"/>
      </w:divBdr>
    </w:div>
    <w:div w:id="1311329216">
      <w:bodyDiv w:val="1"/>
      <w:marLeft w:val="0"/>
      <w:marRight w:val="0"/>
      <w:marTop w:val="0"/>
      <w:marBottom w:val="0"/>
      <w:divBdr>
        <w:top w:val="none" w:sz="0" w:space="0" w:color="auto"/>
        <w:left w:val="none" w:sz="0" w:space="0" w:color="auto"/>
        <w:bottom w:val="none" w:sz="0" w:space="0" w:color="auto"/>
        <w:right w:val="none" w:sz="0" w:space="0" w:color="auto"/>
      </w:divBdr>
    </w:div>
    <w:div w:id="1316445650">
      <w:bodyDiv w:val="1"/>
      <w:marLeft w:val="0"/>
      <w:marRight w:val="0"/>
      <w:marTop w:val="0"/>
      <w:marBottom w:val="0"/>
      <w:divBdr>
        <w:top w:val="none" w:sz="0" w:space="0" w:color="auto"/>
        <w:left w:val="none" w:sz="0" w:space="0" w:color="auto"/>
        <w:bottom w:val="none" w:sz="0" w:space="0" w:color="auto"/>
        <w:right w:val="none" w:sz="0" w:space="0" w:color="auto"/>
      </w:divBdr>
    </w:div>
    <w:div w:id="1317957681">
      <w:bodyDiv w:val="1"/>
      <w:marLeft w:val="0"/>
      <w:marRight w:val="0"/>
      <w:marTop w:val="0"/>
      <w:marBottom w:val="0"/>
      <w:divBdr>
        <w:top w:val="none" w:sz="0" w:space="0" w:color="auto"/>
        <w:left w:val="none" w:sz="0" w:space="0" w:color="auto"/>
        <w:bottom w:val="none" w:sz="0" w:space="0" w:color="auto"/>
        <w:right w:val="none" w:sz="0" w:space="0" w:color="auto"/>
      </w:divBdr>
    </w:div>
    <w:div w:id="1320504051">
      <w:bodyDiv w:val="1"/>
      <w:marLeft w:val="0"/>
      <w:marRight w:val="0"/>
      <w:marTop w:val="0"/>
      <w:marBottom w:val="0"/>
      <w:divBdr>
        <w:top w:val="none" w:sz="0" w:space="0" w:color="auto"/>
        <w:left w:val="none" w:sz="0" w:space="0" w:color="auto"/>
        <w:bottom w:val="none" w:sz="0" w:space="0" w:color="auto"/>
        <w:right w:val="none" w:sz="0" w:space="0" w:color="auto"/>
      </w:divBdr>
    </w:div>
    <w:div w:id="1325206942">
      <w:bodyDiv w:val="1"/>
      <w:marLeft w:val="0"/>
      <w:marRight w:val="0"/>
      <w:marTop w:val="0"/>
      <w:marBottom w:val="0"/>
      <w:divBdr>
        <w:top w:val="none" w:sz="0" w:space="0" w:color="auto"/>
        <w:left w:val="none" w:sz="0" w:space="0" w:color="auto"/>
        <w:bottom w:val="none" w:sz="0" w:space="0" w:color="auto"/>
        <w:right w:val="none" w:sz="0" w:space="0" w:color="auto"/>
      </w:divBdr>
    </w:div>
    <w:div w:id="1346663738">
      <w:bodyDiv w:val="1"/>
      <w:marLeft w:val="0"/>
      <w:marRight w:val="0"/>
      <w:marTop w:val="0"/>
      <w:marBottom w:val="0"/>
      <w:divBdr>
        <w:top w:val="none" w:sz="0" w:space="0" w:color="auto"/>
        <w:left w:val="none" w:sz="0" w:space="0" w:color="auto"/>
        <w:bottom w:val="none" w:sz="0" w:space="0" w:color="auto"/>
        <w:right w:val="none" w:sz="0" w:space="0" w:color="auto"/>
      </w:divBdr>
    </w:div>
    <w:div w:id="1350330996">
      <w:bodyDiv w:val="1"/>
      <w:marLeft w:val="0"/>
      <w:marRight w:val="0"/>
      <w:marTop w:val="0"/>
      <w:marBottom w:val="0"/>
      <w:divBdr>
        <w:top w:val="none" w:sz="0" w:space="0" w:color="auto"/>
        <w:left w:val="none" w:sz="0" w:space="0" w:color="auto"/>
        <w:bottom w:val="none" w:sz="0" w:space="0" w:color="auto"/>
        <w:right w:val="none" w:sz="0" w:space="0" w:color="auto"/>
      </w:divBdr>
    </w:div>
    <w:div w:id="1353843121">
      <w:bodyDiv w:val="1"/>
      <w:marLeft w:val="0"/>
      <w:marRight w:val="0"/>
      <w:marTop w:val="0"/>
      <w:marBottom w:val="0"/>
      <w:divBdr>
        <w:top w:val="none" w:sz="0" w:space="0" w:color="auto"/>
        <w:left w:val="none" w:sz="0" w:space="0" w:color="auto"/>
        <w:bottom w:val="none" w:sz="0" w:space="0" w:color="auto"/>
        <w:right w:val="none" w:sz="0" w:space="0" w:color="auto"/>
      </w:divBdr>
    </w:div>
    <w:div w:id="1354647290">
      <w:bodyDiv w:val="1"/>
      <w:marLeft w:val="0"/>
      <w:marRight w:val="0"/>
      <w:marTop w:val="0"/>
      <w:marBottom w:val="0"/>
      <w:divBdr>
        <w:top w:val="none" w:sz="0" w:space="0" w:color="auto"/>
        <w:left w:val="none" w:sz="0" w:space="0" w:color="auto"/>
        <w:bottom w:val="none" w:sz="0" w:space="0" w:color="auto"/>
        <w:right w:val="none" w:sz="0" w:space="0" w:color="auto"/>
      </w:divBdr>
    </w:div>
    <w:div w:id="1362629691">
      <w:bodyDiv w:val="1"/>
      <w:marLeft w:val="0"/>
      <w:marRight w:val="0"/>
      <w:marTop w:val="0"/>
      <w:marBottom w:val="0"/>
      <w:divBdr>
        <w:top w:val="none" w:sz="0" w:space="0" w:color="auto"/>
        <w:left w:val="none" w:sz="0" w:space="0" w:color="auto"/>
        <w:bottom w:val="none" w:sz="0" w:space="0" w:color="auto"/>
        <w:right w:val="none" w:sz="0" w:space="0" w:color="auto"/>
      </w:divBdr>
    </w:div>
    <w:div w:id="1372804826">
      <w:bodyDiv w:val="1"/>
      <w:marLeft w:val="0"/>
      <w:marRight w:val="0"/>
      <w:marTop w:val="0"/>
      <w:marBottom w:val="0"/>
      <w:divBdr>
        <w:top w:val="none" w:sz="0" w:space="0" w:color="auto"/>
        <w:left w:val="none" w:sz="0" w:space="0" w:color="auto"/>
        <w:bottom w:val="none" w:sz="0" w:space="0" w:color="auto"/>
        <w:right w:val="none" w:sz="0" w:space="0" w:color="auto"/>
      </w:divBdr>
    </w:div>
    <w:div w:id="1377318936">
      <w:bodyDiv w:val="1"/>
      <w:marLeft w:val="0"/>
      <w:marRight w:val="0"/>
      <w:marTop w:val="0"/>
      <w:marBottom w:val="0"/>
      <w:divBdr>
        <w:top w:val="none" w:sz="0" w:space="0" w:color="auto"/>
        <w:left w:val="none" w:sz="0" w:space="0" w:color="auto"/>
        <w:bottom w:val="none" w:sz="0" w:space="0" w:color="auto"/>
        <w:right w:val="none" w:sz="0" w:space="0" w:color="auto"/>
      </w:divBdr>
    </w:div>
    <w:div w:id="1378578904">
      <w:bodyDiv w:val="1"/>
      <w:marLeft w:val="0"/>
      <w:marRight w:val="0"/>
      <w:marTop w:val="0"/>
      <w:marBottom w:val="0"/>
      <w:divBdr>
        <w:top w:val="none" w:sz="0" w:space="0" w:color="auto"/>
        <w:left w:val="none" w:sz="0" w:space="0" w:color="auto"/>
        <w:bottom w:val="none" w:sz="0" w:space="0" w:color="auto"/>
        <w:right w:val="none" w:sz="0" w:space="0" w:color="auto"/>
      </w:divBdr>
    </w:div>
    <w:div w:id="1383677157">
      <w:bodyDiv w:val="1"/>
      <w:marLeft w:val="0"/>
      <w:marRight w:val="0"/>
      <w:marTop w:val="0"/>
      <w:marBottom w:val="0"/>
      <w:divBdr>
        <w:top w:val="none" w:sz="0" w:space="0" w:color="auto"/>
        <w:left w:val="none" w:sz="0" w:space="0" w:color="auto"/>
        <w:bottom w:val="none" w:sz="0" w:space="0" w:color="auto"/>
        <w:right w:val="none" w:sz="0" w:space="0" w:color="auto"/>
      </w:divBdr>
    </w:div>
    <w:div w:id="1389299238">
      <w:bodyDiv w:val="1"/>
      <w:marLeft w:val="0"/>
      <w:marRight w:val="0"/>
      <w:marTop w:val="0"/>
      <w:marBottom w:val="0"/>
      <w:divBdr>
        <w:top w:val="none" w:sz="0" w:space="0" w:color="auto"/>
        <w:left w:val="none" w:sz="0" w:space="0" w:color="auto"/>
        <w:bottom w:val="none" w:sz="0" w:space="0" w:color="auto"/>
        <w:right w:val="none" w:sz="0" w:space="0" w:color="auto"/>
      </w:divBdr>
    </w:div>
    <w:div w:id="1390616490">
      <w:bodyDiv w:val="1"/>
      <w:marLeft w:val="0"/>
      <w:marRight w:val="0"/>
      <w:marTop w:val="0"/>
      <w:marBottom w:val="0"/>
      <w:divBdr>
        <w:top w:val="none" w:sz="0" w:space="0" w:color="auto"/>
        <w:left w:val="none" w:sz="0" w:space="0" w:color="auto"/>
        <w:bottom w:val="none" w:sz="0" w:space="0" w:color="auto"/>
        <w:right w:val="none" w:sz="0" w:space="0" w:color="auto"/>
      </w:divBdr>
    </w:div>
    <w:div w:id="1391154794">
      <w:bodyDiv w:val="1"/>
      <w:marLeft w:val="0"/>
      <w:marRight w:val="0"/>
      <w:marTop w:val="0"/>
      <w:marBottom w:val="0"/>
      <w:divBdr>
        <w:top w:val="none" w:sz="0" w:space="0" w:color="auto"/>
        <w:left w:val="none" w:sz="0" w:space="0" w:color="auto"/>
        <w:bottom w:val="none" w:sz="0" w:space="0" w:color="auto"/>
        <w:right w:val="none" w:sz="0" w:space="0" w:color="auto"/>
      </w:divBdr>
    </w:div>
    <w:div w:id="1409498735">
      <w:bodyDiv w:val="1"/>
      <w:marLeft w:val="0"/>
      <w:marRight w:val="0"/>
      <w:marTop w:val="0"/>
      <w:marBottom w:val="0"/>
      <w:divBdr>
        <w:top w:val="none" w:sz="0" w:space="0" w:color="auto"/>
        <w:left w:val="none" w:sz="0" w:space="0" w:color="auto"/>
        <w:bottom w:val="none" w:sz="0" w:space="0" w:color="auto"/>
        <w:right w:val="none" w:sz="0" w:space="0" w:color="auto"/>
      </w:divBdr>
    </w:div>
    <w:div w:id="1414355223">
      <w:bodyDiv w:val="1"/>
      <w:marLeft w:val="0"/>
      <w:marRight w:val="0"/>
      <w:marTop w:val="0"/>
      <w:marBottom w:val="0"/>
      <w:divBdr>
        <w:top w:val="none" w:sz="0" w:space="0" w:color="auto"/>
        <w:left w:val="none" w:sz="0" w:space="0" w:color="auto"/>
        <w:bottom w:val="none" w:sz="0" w:space="0" w:color="auto"/>
        <w:right w:val="none" w:sz="0" w:space="0" w:color="auto"/>
      </w:divBdr>
    </w:div>
    <w:div w:id="1418670886">
      <w:bodyDiv w:val="1"/>
      <w:marLeft w:val="0"/>
      <w:marRight w:val="0"/>
      <w:marTop w:val="0"/>
      <w:marBottom w:val="0"/>
      <w:divBdr>
        <w:top w:val="none" w:sz="0" w:space="0" w:color="auto"/>
        <w:left w:val="none" w:sz="0" w:space="0" w:color="auto"/>
        <w:bottom w:val="none" w:sz="0" w:space="0" w:color="auto"/>
        <w:right w:val="none" w:sz="0" w:space="0" w:color="auto"/>
      </w:divBdr>
    </w:div>
    <w:div w:id="1421950561">
      <w:bodyDiv w:val="1"/>
      <w:marLeft w:val="0"/>
      <w:marRight w:val="0"/>
      <w:marTop w:val="0"/>
      <w:marBottom w:val="0"/>
      <w:divBdr>
        <w:top w:val="none" w:sz="0" w:space="0" w:color="auto"/>
        <w:left w:val="none" w:sz="0" w:space="0" w:color="auto"/>
        <w:bottom w:val="none" w:sz="0" w:space="0" w:color="auto"/>
        <w:right w:val="none" w:sz="0" w:space="0" w:color="auto"/>
      </w:divBdr>
    </w:div>
    <w:div w:id="1425807191">
      <w:bodyDiv w:val="1"/>
      <w:marLeft w:val="0"/>
      <w:marRight w:val="0"/>
      <w:marTop w:val="0"/>
      <w:marBottom w:val="0"/>
      <w:divBdr>
        <w:top w:val="none" w:sz="0" w:space="0" w:color="auto"/>
        <w:left w:val="none" w:sz="0" w:space="0" w:color="auto"/>
        <w:bottom w:val="none" w:sz="0" w:space="0" w:color="auto"/>
        <w:right w:val="none" w:sz="0" w:space="0" w:color="auto"/>
      </w:divBdr>
    </w:div>
    <w:div w:id="1433432056">
      <w:bodyDiv w:val="1"/>
      <w:marLeft w:val="0"/>
      <w:marRight w:val="0"/>
      <w:marTop w:val="0"/>
      <w:marBottom w:val="0"/>
      <w:divBdr>
        <w:top w:val="none" w:sz="0" w:space="0" w:color="auto"/>
        <w:left w:val="none" w:sz="0" w:space="0" w:color="auto"/>
        <w:bottom w:val="none" w:sz="0" w:space="0" w:color="auto"/>
        <w:right w:val="none" w:sz="0" w:space="0" w:color="auto"/>
      </w:divBdr>
    </w:div>
    <w:div w:id="1436440026">
      <w:bodyDiv w:val="1"/>
      <w:marLeft w:val="0"/>
      <w:marRight w:val="0"/>
      <w:marTop w:val="0"/>
      <w:marBottom w:val="0"/>
      <w:divBdr>
        <w:top w:val="none" w:sz="0" w:space="0" w:color="auto"/>
        <w:left w:val="none" w:sz="0" w:space="0" w:color="auto"/>
        <w:bottom w:val="none" w:sz="0" w:space="0" w:color="auto"/>
        <w:right w:val="none" w:sz="0" w:space="0" w:color="auto"/>
      </w:divBdr>
    </w:div>
    <w:div w:id="1442803299">
      <w:bodyDiv w:val="1"/>
      <w:marLeft w:val="0"/>
      <w:marRight w:val="0"/>
      <w:marTop w:val="0"/>
      <w:marBottom w:val="0"/>
      <w:divBdr>
        <w:top w:val="none" w:sz="0" w:space="0" w:color="auto"/>
        <w:left w:val="none" w:sz="0" w:space="0" w:color="auto"/>
        <w:bottom w:val="none" w:sz="0" w:space="0" w:color="auto"/>
        <w:right w:val="none" w:sz="0" w:space="0" w:color="auto"/>
      </w:divBdr>
    </w:div>
    <w:div w:id="1448357233">
      <w:bodyDiv w:val="1"/>
      <w:marLeft w:val="0"/>
      <w:marRight w:val="0"/>
      <w:marTop w:val="0"/>
      <w:marBottom w:val="0"/>
      <w:divBdr>
        <w:top w:val="none" w:sz="0" w:space="0" w:color="auto"/>
        <w:left w:val="none" w:sz="0" w:space="0" w:color="auto"/>
        <w:bottom w:val="none" w:sz="0" w:space="0" w:color="auto"/>
        <w:right w:val="none" w:sz="0" w:space="0" w:color="auto"/>
      </w:divBdr>
    </w:div>
    <w:div w:id="1449078697">
      <w:bodyDiv w:val="1"/>
      <w:marLeft w:val="0"/>
      <w:marRight w:val="0"/>
      <w:marTop w:val="0"/>
      <w:marBottom w:val="0"/>
      <w:divBdr>
        <w:top w:val="none" w:sz="0" w:space="0" w:color="auto"/>
        <w:left w:val="none" w:sz="0" w:space="0" w:color="auto"/>
        <w:bottom w:val="none" w:sz="0" w:space="0" w:color="auto"/>
        <w:right w:val="none" w:sz="0" w:space="0" w:color="auto"/>
      </w:divBdr>
    </w:div>
    <w:div w:id="1451049270">
      <w:bodyDiv w:val="1"/>
      <w:marLeft w:val="0"/>
      <w:marRight w:val="0"/>
      <w:marTop w:val="0"/>
      <w:marBottom w:val="0"/>
      <w:divBdr>
        <w:top w:val="none" w:sz="0" w:space="0" w:color="auto"/>
        <w:left w:val="none" w:sz="0" w:space="0" w:color="auto"/>
        <w:bottom w:val="none" w:sz="0" w:space="0" w:color="auto"/>
        <w:right w:val="none" w:sz="0" w:space="0" w:color="auto"/>
      </w:divBdr>
    </w:div>
    <w:div w:id="1458909660">
      <w:bodyDiv w:val="1"/>
      <w:marLeft w:val="0"/>
      <w:marRight w:val="0"/>
      <w:marTop w:val="0"/>
      <w:marBottom w:val="0"/>
      <w:divBdr>
        <w:top w:val="none" w:sz="0" w:space="0" w:color="auto"/>
        <w:left w:val="none" w:sz="0" w:space="0" w:color="auto"/>
        <w:bottom w:val="none" w:sz="0" w:space="0" w:color="auto"/>
        <w:right w:val="none" w:sz="0" w:space="0" w:color="auto"/>
      </w:divBdr>
    </w:div>
    <w:div w:id="1466049250">
      <w:bodyDiv w:val="1"/>
      <w:marLeft w:val="0"/>
      <w:marRight w:val="0"/>
      <w:marTop w:val="0"/>
      <w:marBottom w:val="0"/>
      <w:divBdr>
        <w:top w:val="none" w:sz="0" w:space="0" w:color="auto"/>
        <w:left w:val="none" w:sz="0" w:space="0" w:color="auto"/>
        <w:bottom w:val="none" w:sz="0" w:space="0" w:color="auto"/>
        <w:right w:val="none" w:sz="0" w:space="0" w:color="auto"/>
      </w:divBdr>
    </w:div>
    <w:div w:id="1469282549">
      <w:bodyDiv w:val="1"/>
      <w:marLeft w:val="0"/>
      <w:marRight w:val="0"/>
      <w:marTop w:val="0"/>
      <w:marBottom w:val="0"/>
      <w:divBdr>
        <w:top w:val="none" w:sz="0" w:space="0" w:color="auto"/>
        <w:left w:val="none" w:sz="0" w:space="0" w:color="auto"/>
        <w:bottom w:val="none" w:sz="0" w:space="0" w:color="auto"/>
        <w:right w:val="none" w:sz="0" w:space="0" w:color="auto"/>
      </w:divBdr>
    </w:div>
    <w:div w:id="1475948883">
      <w:bodyDiv w:val="1"/>
      <w:marLeft w:val="0"/>
      <w:marRight w:val="0"/>
      <w:marTop w:val="0"/>
      <w:marBottom w:val="0"/>
      <w:divBdr>
        <w:top w:val="none" w:sz="0" w:space="0" w:color="auto"/>
        <w:left w:val="none" w:sz="0" w:space="0" w:color="auto"/>
        <w:bottom w:val="none" w:sz="0" w:space="0" w:color="auto"/>
        <w:right w:val="none" w:sz="0" w:space="0" w:color="auto"/>
      </w:divBdr>
    </w:div>
    <w:div w:id="1477146097">
      <w:bodyDiv w:val="1"/>
      <w:marLeft w:val="0"/>
      <w:marRight w:val="0"/>
      <w:marTop w:val="0"/>
      <w:marBottom w:val="0"/>
      <w:divBdr>
        <w:top w:val="none" w:sz="0" w:space="0" w:color="auto"/>
        <w:left w:val="none" w:sz="0" w:space="0" w:color="auto"/>
        <w:bottom w:val="none" w:sz="0" w:space="0" w:color="auto"/>
        <w:right w:val="none" w:sz="0" w:space="0" w:color="auto"/>
      </w:divBdr>
    </w:div>
    <w:div w:id="1480460819">
      <w:bodyDiv w:val="1"/>
      <w:marLeft w:val="0"/>
      <w:marRight w:val="0"/>
      <w:marTop w:val="0"/>
      <w:marBottom w:val="0"/>
      <w:divBdr>
        <w:top w:val="none" w:sz="0" w:space="0" w:color="auto"/>
        <w:left w:val="none" w:sz="0" w:space="0" w:color="auto"/>
        <w:bottom w:val="none" w:sz="0" w:space="0" w:color="auto"/>
        <w:right w:val="none" w:sz="0" w:space="0" w:color="auto"/>
      </w:divBdr>
    </w:div>
    <w:div w:id="1481657751">
      <w:bodyDiv w:val="1"/>
      <w:marLeft w:val="0"/>
      <w:marRight w:val="0"/>
      <w:marTop w:val="0"/>
      <w:marBottom w:val="0"/>
      <w:divBdr>
        <w:top w:val="none" w:sz="0" w:space="0" w:color="auto"/>
        <w:left w:val="none" w:sz="0" w:space="0" w:color="auto"/>
        <w:bottom w:val="none" w:sz="0" w:space="0" w:color="auto"/>
        <w:right w:val="none" w:sz="0" w:space="0" w:color="auto"/>
      </w:divBdr>
    </w:div>
    <w:div w:id="1481925771">
      <w:bodyDiv w:val="1"/>
      <w:marLeft w:val="0"/>
      <w:marRight w:val="0"/>
      <w:marTop w:val="0"/>
      <w:marBottom w:val="0"/>
      <w:divBdr>
        <w:top w:val="none" w:sz="0" w:space="0" w:color="auto"/>
        <w:left w:val="none" w:sz="0" w:space="0" w:color="auto"/>
        <w:bottom w:val="none" w:sz="0" w:space="0" w:color="auto"/>
        <w:right w:val="none" w:sz="0" w:space="0" w:color="auto"/>
      </w:divBdr>
    </w:div>
    <w:div w:id="1485125124">
      <w:bodyDiv w:val="1"/>
      <w:marLeft w:val="0"/>
      <w:marRight w:val="0"/>
      <w:marTop w:val="0"/>
      <w:marBottom w:val="0"/>
      <w:divBdr>
        <w:top w:val="none" w:sz="0" w:space="0" w:color="auto"/>
        <w:left w:val="none" w:sz="0" w:space="0" w:color="auto"/>
        <w:bottom w:val="none" w:sz="0" w:space="0" w:color="auto"/>
        <w:right w:val="none" w:sz="0" w:space="0" w:color="auto"/>
      </w:divBdr>
    </w:div>
    <w:div w:id="1494296592">
      <w:bodyDiv w:val="1"/>
      <w:marLeft w:val="0"/>
      <w:marRight w:val="0"/>
      <w:marTop w:val="0"/>
      <w:marBottom w:val="0"/>
      <w:divBdr>
        <w:top w:val="none" w:sz="0" w:space="0" w:color="auto"/>
        <w:left w:val="none" w:sz="0" w:space="0" w:color="auto"/>
        <w:bottom w:val="none" w:sz="0" w:space="0" w:color="auto"/>
        <w:right w:val="none" w:sz="0" w:space="0" w:color="auto"/>
      </w:divBdr>
    </w:div>
    <w:div w:id="1500580225">
      <w:bodyDiv w:val="1"/>
      <w:marLeft w:val="0"/>
      <w:marRight w:val="0"/>
      <w:marTop w:val="0"/>
      <w:marBottom w:val="0"/>
      <w:divBdr>
        <w:top w:val="none" w:sz="0" w:space="0" w:color="auto"/>
        <w:left w:val="none" w:sz="0" w:space="0" w:color="auto"/>
        <w:bottom w:val="none" w:sz="0" w:space="0" w:color="auto"/>
        <w:right w:val="none" w:sz="0" w:space="0" w:color="auto"/>
      </w:divBdr>
    </w:div>
    <w:div w:id="1503011311">
      <w:bodyDiv w:val="1"/>
      <w:marLeft w:val="0"/>
      <w:marRight w:val="0"/>
      <w:marTop w:val="0"/>
      <w:marBottom w:val="0"/>
      <w:divBdr>
        <w:top w:val="none" w:sz="0" w:space="0" w:color="auto"/>
        <w:left w:val="none" w:sz="0" w:space="0" w:color="auto"/>
        <w:bottom w:val="none" w:sz="0" w:space="0" w:color="auto"/>
        <w:right w:val="none" w:sz="0" w:space="0" w:color="auto"/>
      </w:divBdr>
    </w:div>
    <w:div w:id="1503079681">
      <w:bodyDiv w:val="1"/>
      <w:marLeft w:val="0"/>
      <w:marRight w:val="0"/>
      <w:marTop w:val="0"/>
      <w:marBottom w:val="0"/>
      <w:divBdr>
        <w:top w:val="none" w:sz="0" w:space="0" w:color="auto"/>
        <w:left w:val="none" w:sz="0" w:space="0" w:color="auto"/>
        <w:bottom w:val="none" w:sz="0" w:space="0" w:color="auto"/>
        <w:right w:val="none" w:sz="0" w:space="0" w:color="auto"/>
      </w:divBdr>
    </w:div>
    <w:div w:id="1504859768">
      <w:bodyDiv w:val="1"/>
      <w:marLeft w:val="0"/>
      <w:marRight w:val="0"/>
      <w:marTop w:val="0"/>
      <w:marBottom w:val="0"/>
      <w:divBdr>
        <w:top w:val="none" w:sz="0" w:space="0" w:color="auto"/>
        <w:left w:val="none" w:sz="0" w:space="0" w:color="auto"/>
        <w:bottom w:val="none" w:sz="0" w:space="0" w:color="auto"/>
        <w:right w:val="none" w:sz="0" w:space="0" w:color="auto"/>
      </w:divBdr>
    </w:div>
    <w:div w:id="1517115340">
      <w:bodyDiv w:val="1"/>
      <w:marLeft w:val="0"/>
      <w:marRight w:val="0"/>
      <w:marTop w:val="0"/>
      <w:marBottom w:val="0"/>
      <w:divBdr>
        <w:top w:val="none" w:sz="0" w:space="0" w:color="auto"/>
        <w:left w:val="none" w:sz="0" w:space="0" w:color="auto"/>
        <w:bottom w:val="none" w:sz="0" w:space="0" w:color="auto"/>
        <w:right w:val="none" w:sz="0" w:space="0" w:color="auto"/>
      </w:divBdr>
    </w:div>
    <w:div w:id="1519076097">
      <w:bodyDiv w:val="1"/>
      <w:marLeft w:val="0"/>
      <w:marRight w:val="0"/>
      <w:marTop w:val="0"/>
      <w:marBottom w:val="0"/>
      <w:divBdr>
        <w:top w:val="none" w:sz="0" w:space="0" w:color="auto"/>
        <w:left w:val="none" w:sz="0" w:space="0" w:color="auto"/>
        <w:bottom w:val="none" w:sz="0" w:space="0" w:color="auto"/>
        <w:right w:val="none" w:sz="0" w:space="0" w:color="auto"/>
      </w:divBdr>
    </w:div>
    <w:div w:id="1522934338">
      <w:bodyDiv w:val="1"/>
      <w:marLeft w:val="0"/>
      <w:marRight w:val="0"/>
      <w:marTop w:val="0"/>
      <w:marBottom w:val="0"/>
      <w:divBdr>
        <w:top w:val="none" w:sz="0" w:space="0" w:color="auto"/>
        <w:left w:val="none" w:sz="0" w:space="0" w:color="auto"/>
        <w:bottom w:val="none" w:sz="0" w:space="0" w:color="auto"/>
        <w:right w:val="none" w:sz="0" w:space="0" w:color="auto"/>
      </w:divBdr>
    </w:div>
    <w:div w:id="1533879592">
      <w:bodyDiv w:val="1"/>
      <w:marLeft w:val="0"/>
      <w:marRight w:val="0"/>
      <w:marTop w:val="0"/>
      <w:marBottom w:val="0"/>
      <w:divBdr>
        <w:top w:val="none" w:sz="0" w:space="0" w:color="auto"/>
        <w:left w:val="none" w:sz="0" w:space="0" w:color="auto"/>
        <w:bottom w:val="none" w:sz="0" w:space="0" w:color="auto"/>
        <w:right w:val="none" w:sz="0" w:space="0" w:color="auto"/>
      </w:divBdr>
    </w:div>
    <w:div w:id="1539392028">
      <w:bodyDiv w:val="1"/>
      <w:marLeft w:val="0"/>
      <w:marRight w:val="0"/>
      <w:marTop w:val="0"/>
      <w:marBottom w:val="0"/>
      <w:divBdr>
        <w:top w:val="none" w:sz="0" w:space="0" w:color="auto"/>
        <w:left w:val="none" w:sz="0" w:space="0" w:color="auto"/>
        <w:bottom w:val="none" w:sz="0" w:space="0" w:color="auto"/>
        <w:right w:val="none" w:sz="0" w:space="0" w:color="auto"/>
      </w:divBdr>
    </w:div>
    <w:div w:id="1549803747">
      <w:bodyDiv w:val="1"/>
      <w:marLeft w:val="0"/>
      <w:marRight w:val="0"/>
      <w:marTop w:val="0"/>
      <w:marBottom w:val="0"/>
      <w:divBdr>
        <w:top w:val="none" w:sz="0" w:space="0" w:color="auto"/>
        <w:left w:val="none" w:sz="0" w:space="0" w:color="auto"/>
        <w:bottom w:val="none" w:sz="0" w:space="0" w:color="auto"/>
        <w:right w:val="none" w:sz="0" w:space="0" w:color="auto"/>
      </w:divBdr>
    </w:div>
    <w:div w:id="1553037626">
      <w:bodyDiv w:val="1"/>
      <w:marLeft w:val="0"/>
      <w:marRight w:val="0"/>
      <w:marTop w:val="0"/>
      <w:marBottom w:val="0"/>
      <w:divBdr>
        <w:top w:val="none" w:sz="0" w:space="0" w:color="auto"/>
        <w:left w:val="none" w:sz="0" w:space="0" w:color="auto"/>
        <w:bottom w:val="none" w:sz="0" w:space="0" w:color="auto"/>
        <w:right w:val="none" w:sz="0" w:space="0" w:color="auto"/>
      </w:divBdr>
    </w:div>
    <w:div w:id="1557472076">
      <w:bodyDiv w:val="1"/>
      <w:marLeft w:val="0"/>
      <w:marRight w:val="0"/>
      <w:marTop w:val="0"/>
      <w:marBottom w:val="0"/>
      <w:divBdr>
        <w:top w:val="none" w:sz="0" w:space="0" w:color="auto"/>
        <w:left w:val="none" w:sz="0" w:space="0" w:color="auto"/>
        <w:bottom w:val="none" w:sz="0" w:space="0" w:color="auto"/>
        <w:right w:val="none" w:sz="0" w:space="0" w:color="auto"/>
      </w:divBdr>
    </w:div>
    <w:div w:id="1561287280">
      <w:bodyDiv w:val="1"/>
      <w:marLeft w:val="0"/>
      <w:marRight w:val="0"/>
      <w:marTop w:val="0"/>
      <w:marBottom w:val="0"/>
      <w:divBdr>
        <w:top w:val="none" w:sz="0" w:space="0" w:color="auto"/>
        <w:left w:val="none" w:sz="0" w:space="0" w:color="auto"/>
        <w:bottom w:val="none" w:sz="0" w:space="0" w:color="auto"/>
        <w:right w:val="none" w:sz="0" w:space="0" w:color="auto"/>
      </w:divBdr>
    </w:div>
    <w:div w:id="1565141141">
      <w:bodyDiv w:val="1"/>
      <w:marLeft w:val="0"/>
      <w:marRight w:val="0"/>
      <w:marTop w:val="0"/>
      <w:marBottom w:val="0"/>
      <w:divBdr>
        <w:top w:val="none" w:sz="0" w:space="0" w:color="auto"/>
        <w:left w:val="none" w:sz="0" w:space="0" w:color="auto"/>
        <w:bottom w:val="none" w:sz="0" w:space="0" w:color="auto"/>
        <w:right w:val="none" w:sz="0" w:space="0" w:color="auto"/>
      </w:divBdr>
    </w:div>
    <w:div w:id="1565725142">
      <w:bodyDiv w:val="1"/>
      <w:marLeft w:val="0"/>
      <w:marRight w:val="0"/>
      <w:marTop w:val="0"/>
      <w:marBottom w:val="0"/>
      <w:divBdr>
        <w:top w:val="none" w:sz="0" w:space="0" w:color="auto"/>
        <w:left w:val="none" w:sz="0" w:space="0" w:color="auto"/>
        <w:bottom w:val="none" w:sz="0" w:space="0" w:color="auto"/>
        <w:right w:val="none" w:sz="0" w:space="0" w:color="auto"/>
      </w:divBdr>
    </w:div>
    <w:div w:id="1574464392">
      <w:bodyDiv w:val="1"/>
      <w:marLeft w:val="0"/>
      <w:marRight w:val="0"/>
      <w:marTop w:val="0"/>
      <w:marBottom w:val="0"/>
      <w:divBdr>
        <w:top w:val="none" w:sz="0" w:space="0" w:color="auto"/>
        <w:left w:val="none" w:sz="0" w:space="0" w:color="auto"/>
        <w:bottom w:val="none" w:sz="0" w:space="0" w:color="auto"/>
        <w:right w:val="none" w:sz="0" w:space="0" w:color="auto"/>
      </w:divBdr>
    </w:div>
    <w:div w:id="1575970625">
      <w:bodyDiv w:val="1"/>
      <w:marLeft w:val="0"/>
      <w:marRight w:val="0"/>
      <w:marTop w:val="0"/>
      <w:marBottom w:val="0"/>
      <w:divBdr>
        <w:top w:val="none" w:sz="0" w:space="0" w:color="auto"/>
        <w:left w:val="none" w:sz="0" w:space="0" w:color="auto"/>
        <w:bottom w:val="none" w:sz="0" w:space="0" w:color="auto"/>
        <w:right w:val="none" w:sz="0" w:space="0" w:color="auto"/>
      </w:divBdr>
    </w:div>
    <w:div w:id="1579900848">
      <w:bodyDiv w:val="1"/>
      <w:marLeft w:val="0"/>
      <w:marRight w:val="0"/>
      <w:marTop w:val="0"/>
      <w:marBottom w:val="0"/>
      <w:divBdr>
        <w:top w:val="none" w:sz="0" w:space="0" w:color="auto"/>
        <w:left w:val="none" w:sz="0" w:space="0" w:color="auto"/>
        <w:bottom w:val="none" w:sz="0" w:space="0" w:color="auto"/>
        <w:right w:val="none" w:sz="0" w:space="0" w:color="auto"/>
      </w:divBdr>
    </w:div>
    <w:div w:id="1580603803">
      <w:bodyDiv w:val="1"/>
      <w:marLeft w:val="0"/>
      <w:marRight w:val="0"/>
      <w:marTop w:val="0"/>
      <w:marBottom w:val="0"/>
      <w:divBdr>
        <w:top w:val="none" w:sz="0" w:space="0" w:color="auto"/>
        <w:left w:val="none" w:sz="0" w:space="0" w:color="auto"/>
        <w:bottom w:val="none" w:sz="0" w:space="0" w:color="auto"/>
        <w:right w:val="none" w:sz="0" w:space="0" w:color="auto"/>
      </w:divBdr>
    </w:div>
    <w:div w:id="1586570528">
      <w:bodyDiv w:val="1"/>
      <w:marLeft w:val="0"/>
      <w:marRight w:val="0"/>
      <w:marTop w:val="0"/>
      <w:marBottom w:val="0"/>
      <w:divBdr>
        <w:top w:val="none" w:sz="0" w:space="0" w:color="auto"/>
        <w:left w:val="none" w:sz="0" w:space="0" w:color="auto"/>
        <w:bottom w:val="none" w:sz="0" w:space="0" w:color="auto"/>
        <w:right w:val="none" w:sz="0" w:space="0" w:color="auto"/>
      </w:divBdr>
    </w:div>
    <w:div w:id="1590237565">
      <w:bodyDiv w:val="1"/>
      <w:marLeft w:val="0"/>
      <w:marRight w:val="0"/>
      <w:marTop w:val="0"/>
      <w:marBottom w:val="0"/>
      <w:divBdr>
        <w:top w:val="none" w:sz="0" w:space="0" w:color="auto"/>
        <w:left w:val="none" w:sz="0" w:space="0" w:color="auto"/>
        <w:bottom w:val="none" w:sz="0" w:space="0" w:color="auto"/>
        <w:right w:val="none" w:sz="0" w:space="0" w:color="auto"/>
      </w:divBdr>
    </w:div>
    <w:div w:id="1590507936">
      <w:bodyDiv w:val="1"/>
      <w:marLeft w:val="0"/>
      <w:marRight w:val="0"/>
      <w:marTop w:val="0"/>
      <w:marBottom w:val="0"/>
      <w:divBdr>
        <w:top w:val="none" w:sz="0" w:space="0" w:color="auto"/>
        <w:left w:val="none" w:sz="0" w:space="0" w:color="auto"/>
        <w:bottom w:val="none" w:sz="0" w:space="0" w:color="auto"/>
        <w:right w:val="none" w:sz="0" w:space="0" w:color="auto"/>
      </w:divBdr>
    </w:div>
    <w:div w:id="1592544159">
      <w:bodyDiv w:val="1"/>
      <w:marLeft w:val="0"/>
      <w:marRight w:val="0"/>
      <w:marTop w:val="0"/>
      <w:marBottom w:val="0"/>
      <w:divBdr>
        <w:top w:val="none" w:sz="0" w:space="0" w:color="auto"/>
        <w:left w:val="none" w:sz="0" w:space="0" w:color="auto"/>
        <w:bottom w:val="none" w:sz="0" w:space="0" w:color="auto"/>
        <w:right w:val="none" w:sz="0" w:space="0" w:color="auto"/>
      </w:divBdr>
    </w:div>
    <w:div w:id="1593662164">
      <w:bodyDiv w:val="1"/>
      <w:marLeft w:val="0"/>
      <w:marRight w:val="0"/>
      <w:marTop w:val="0"/>
      <w:marBottom w:val="0"/>
      <w:divBdr>
        <w:top w:val="none" w:sz="0" w:space="0" w:color="auto"/>
        <w:left w:val="none" w:sz="0" w:space="0" w:color="auto"/>
        <w:bottom w:val="none" w:sz="0" w:space="0" w:color="auto"/>
        <w:right w:val="none" w:sz="0" w:space="0" w:color="auto"/>
      </w:divBdr>
    </w:div>
    <w:div w:id="1594123349">
      <w:bodyDiv w:val="1"/>
      <w:marLeft w:val="0"/>
      <w:marRight w:val="0"/>
      <w:marTop w:val="0"/>
      <w:marBottom w:val="0"/>
      <w:divBdr>
        <w:top w:val="none" w:sz="0" w:space="0" w:color="auto"/>
        <w:left w:val="none" w:sz="0" w:space="0" w:color="auto"/>
        <w:bottom w:val="none" w:sz="0" w:space="0" w:color="auto"/>
        <w:right w:val="none" w:sz="0" w:space="0" w:color="auto"/>
      </w:divBdr>
    </w:div>
    <w:div w:id="1598783143">
      <w:bodyDiv w:val="1"/>
      <w:marLeft w:val="0"/>
      <w:marRight w:val="0"/>
      <w:marTop w:val="0"/>
      <w:marBottom w:val="0"/>
      <w:divBdr>
        <w:top w:val="none" w:sz="0" w:space="0" w:color="auto"/>
        <w:left w:val="none" w:sz="0" w:space="0" w:color="auto"/>
        <w:bottom w:val="none" w:sz="0" w:space="0" w:color="auto"/>
        <w:right w:val="none" w:sz="0" w:space="0" w:color="auto"/>
      </w:divBdr>
    </w:div>
    <w:div w:id="1601376052">
      <w:bodyDiv w:val="1"/>
      <w:marLeft w:val="0"/>
      <w:marRight w:val="0"/>
      <w:marTop w:val="0"/>
      <w:marBottom w:val="0"/>
      <w:divBdr>
        <w:top w:val="none" w:sz="0" w:space="0" w:color="auto"/>
        <w:left w:val="none" w:sz="0" w:space="0" w:color="auto"/>
        <w:bottom w:val="none" w:sz="0" w:space="0" w:color="auto"/>
        <w:right w:val="none" w:sz="0" w:space="0" w:color="auto"/>
      </w:divBdr>
    </w:div>
    <w:div w:id="1604458321">
      <w:bodyDiv w:val="1"/>
      <w:marLeft w:val="0"/>
      <w:marRight w:val="0"/>
      <w:marTop w:val="0"/>
      <w:marBottom w:val="0"/>
      <w:divBdr>
        <w:top w:val="none" w:sz="0" w:space="0" w:color="auto"/>
        <w:left w:val="none" w:sz="0" w:space="0" w:color="auto"/>
        <w:bottom w:val="none" w:sz="0" w:space="0" w:color="auto"/>
        <w:right w:val="none" w:sz="0" w:space="0" w:color="auto"/>
      </w:divBdr>
    </w:div>
    <w:div w:id="1609433235">
      <w:bodyDiv w:val="1"/>
      <w:marLeft w:val="0"/>
      <w:marRight w:val="0"/>
      <w:marTop w:val="0"/>
      <w:marBottom w:val="0"/>
      <w:divBdr>
        <w:top w:val="none" w:sz="0" w:space="0" w:color="auto"/>
        <w:left w:val="none" w:sz="0" w:space="0" w:color="auto"/>
        <w:bottom w:val="none" w:sz="0" w:space="0" w:color="auto"/>
        <w:right w:val="none" w:sz="0" w:space="0" w:color="auto"/>
      </w:divBdr>
    </w:div>
    <w:div w:id="1611813669">
      <w:bodyDiv w:val="1"/>
      <w:marLeft w:val="0"/>
      <w:marRight w:val="0"/>
      <w:marTop w:val="0"/>
      <w:marBottom w:val="0"/>
      <w:divBdr>
        <w:top w:val="none" w:sz="0" w:space="0" w:color="auto"/>
        <w:left w:val="none" w:sz="0" w:space="0" w:color="auto"/>
        <w:bottom w:val="none" w:sz="0" w:space="0" w:color="auto"/>
        <w:right w:val="none" w:sz="0" w:space="0" w:color="auto"/>
      </w:divBdr>
    </w:div>
    <w:div w:id="1613172388">
      <w:bodyDiv w:val="1"/>
      <w:marLeft w:val="0"/>
      <w:marRight w:val="0"/>
      <w:marTop w:val="0"/>
      <w:marBottom w:val="0"/>
      <w:divBdr>
        <w:top w:val="none" w:sz="0" w:space="0" w:color="auto"/>
        <w:left w:val="none" w:sz="0" w:space="0" w:color="auto"/>
        <w:bottom w:val="none" w:sz="0" w:space="0" w:color="auto"/>
        <w:right w:val="none" w:sz="0" w:space="0" w:color="auto"/>
      </w:divBdr>
    </w:div>
    <w:div w:id="1614164970">
      <w:bodyDiv w:val="1"/>
      <w:marLeft w:val="0"/>
      <w:marRight w:val="0"/>
      <w:marTop w:val="0"/>
      <w:marBottom w:val="0"/>
      <w:divBdr>
        <w:top w:val="none" w:sz="0" w:space="0" w:color="auto"/>
        <w:left w:val="none" w:sz="0" w:space="0" w:color="auto"/>
        <w:bottom w:val="none" w:sz="0" w:space="0" w:color="auto"/>
        <w:right w:val="none" w:sz="0" w:space="0" w:color="auto"/>
      </w:divBdr>
    </w:div>
    <w:div w:id="1614247402">
      <w:bodyDiv w:val="1"/>
      <w:marLeft w:val="0"/>
      <w:marRight w:val="0"/>
      <w:marTop w:val="0"/>
      <w:marBottom w:val="0"/>
      <w:divBdr>
        <w:top w:val="none" w:sz="0" w:space="0" w:color="auto"/>
        <w:left w:val="none" w:sz="0" w:space="0" w:color="auto"/>
        <w:bottom w:val="none" w:sz="0" w:space="0" w:color="auto"/>
        <w:right w:val="none" w:sz="0" w:space="0" w:color="auto"/>
      </w:divBdr>
    </w:div>
    <w:div w:id="1615209932">
      <w:bodyDiv w:val="1"/>
      <w:marLeft w:val="0"/>
      <w:marRight w:val="0"/>
      <w:marTop w:val="0"/>
      <w:marBottom w:val="0"/>
      <w:divBdr>
        <w:top w:val="none" w:sz="0" w:space="0" w:color="auto"/>
        <w:left w:val="none" w:sz="0" w:space="0" w:color="auto"/>
        <w:bottom w:val="none" w:sz="0" w:space="0" w:color="auto"/>
        <w:right w:val="none" w:sz="0" w:space="0" w:color="auto"/>
      </w:divBdr>
    </w:div>
    <w:div w:id="1618412841">
      <w:bodyDiv w:val="1"/>
      <w:marLeft w:val="0"/>
      <w:marRight w:val="0"/>
      <w:marTop w:val="0"/>
      <w:marBottom w:val="0"/>
      <w:divBdr>
        <w:top w:val="none" w:sz="0" w:space="0" w:color="auto"/>
        <w:left w:val="none" w:sz="0" w:space="0" w:color="auto"/>
        <w:bottom w:val="none" w:sz="0" w:space="0" w:color="auto"/>
        <w:right w:val="none" w:sz="0" w:space="0" w:color="auto"/>
      </w:divBdr>
    </w:div>
    <w:div w:id="1624262744">
      <w:bodyDiv w:val="1"/>
      <w:marLeft w:val="0"/>
      <w:marRight w:val="0"/>
      <w:marTop w:val="0"/>
      <w:marBottom w:val="0"/>
      <w:divBdr>
        <w:top w:val="none" w:sz="0" w:space="0" w:color="auto"/>
        <w:left w:val="none" w:sz="0" w:space="0" w:color="auto"/>
        <w:bottom w:val="none" w:sz="0" w:space="0" w:color="auto"/>
        <w:right w:val="none" w:sz="0" w:space="0" w:color="auto"/>
      </w:divBdr>
    </w:div>
    <w:div w:id="1632636797">
      <w:bodyDiv w:val="1"/>
      <w:marLeft w:val="0"/>
      <w:marRight w:val="0"/>
      <w:marTop w:val="0"/>
      <w:marBottom w:val="0"/>
      <w:divBdr>
        <w:top w:val="none" w:sz="0" w:space="0" w:color="auto"/>
        <w:left w:val="none" w:sz="0" w:space="0" w:color="auto"/>
        <w:bottom w:val="none" w:sz="0" w:space="0" w:color="auto"/>
        <w:right w:val="none" w:sz="0" w:space="0" w:color="auto"/>
      </w:divBdr>
    </w:div>
    <w:div w:id="1632706398">
      <w:bodyDiv w:val="1"/>
      <w:marLeft w:val="0"/>
      <w:marRight w:val="0"/>
      <w:marTop w:val="0"/>
      <w:marBottom w:val="0"/>
      <w:divBdr>
        <w:top w:val="none" w:sz="0" w:space="0" w:color="auto"/>
        <w:left w:val="none" w:sz="0" w:space="0" w:color="auto"/>
        <w:bottom w:val="none" w:sz="0" w:space="0" w:color="auto"/>
        <w:right w:val="none" w:sz="0" w:space="0" w:color="auto"/>
      </w:divBdr>
    </w:div>
    <w:div w:id="1642687646">
      <w:bodyDiv w:val="1"/>
      <w:marLeft w:val="0"/>
      <w:marRight w:val="0"/>
      <w:marTop w:val="0"/>
      <w:marBottom w:val="0"/>
      <w:divBdr>
        <w:top w:val="none" w:sz="0" w:space="0" w:color="auto"/>
        <w:left w:val="none" w:sz="0" w:space="0" w:color="auto"/>
        <w:bottom w:val="none" w:sz="0" w:space="0" w:color="auto"/>
        <w:right w:val="none" w:sz="0" w:space="0" w:color="auto"/>
      </w:divBdr>
    </w:div>
    <w:div w:id="1642736040">
      <w:bodyDiv w:val="1"/>
      <w:marLeft w:val="0"/>
      <w:marRight w:val="0"/>
      <w:marTop w:val="0"/>
      <w:marBottom w:val="0"/>
      <w:divBdr>
        <w:top w:val="none" w:sz="0" w:space="0" w:color="auto"/>
        <w:left w:val="none" w:sz="0" w:space="0" w:color="auto"/>
        <w:bottom w:val="none" w:sz="0" w:space="0" w:color="auto"/>
        <w:right w:val="none" w:sz="0" w:space="0" w:color="auto"/>
      </w:divBdr>
    </w:div>
    <w:div w:id="1643846360">
      <w:bodyDiv w:val="1"/>
      <w:marLeft w:val="0"/>
      <w:marRight w:val="0"/>
      <w:marTop w:val="0"/>
      <w:marBottom w:val="0"/>
      <w:divBdr>
        <w:top w:val="none" w:sz="0" w:space="0" w:color="auto"/>
        <w:left w:val="none" w:sz="0" w:space="0" w:color="auto"/>
        <w:bottom w:val="none" w:sz="0" w:space="0" w:color="auto"/>
        <w:right w:val="none" w:sz="0" w:space="0" w:color="auto"/>
      </w:divBdr>
    </w:div>
    <w:div w:id="1649627761">
      <w:bodyDiv w:val="1"/>
      <w:marLeft w:val="0"/>
      <w:marRight w:val="0"/>
      <w:marTop w:val="0"/>
      <w:marBottom w:val="0"/>
      <w:divBdr>
        <w:top w:val="none" w:sz="0" w:space="0" w:color="auto"/>
        <w:left w:val="none" w:sz="0" w:space="0" w:color="auto"/>
        <w:bottom w:val="none" w:sz="0" w:space="0" w:color="auto"/>
        <w:right w:val="none" w:sz="0" w:space="0" w:color="auto"/>
      </w:divBdr>
    </w:div>
    <w:div w:id="1651013410">
      <w:bodyDiv w:val="1"/>
      <w:marLeft w:val="0"/>
      <w:marRight w:val="0"/>
      <w:marTop w:val="0"/>
      <w:marBottom w:val="0"/>
      <w:divBdr>
        <w:top w:val="none" w:sz="0" w:space="0" w:color="auto"/>
        <w:left w:val="none" w:sz="0" w:space="0" w:color="auto"/>
        <w:bottom w:val="none" w:sz="0" w:space="0" w:color="auto"/>
        <w:right w:val="none" w:sz="0" w:space="0" w:color="auto"/>
      </w:divBdr>
    </w:div>
    <w:div w:id="1653409602">
      <w:bodyDiv w:val="1"/>
      <w:marLeft w:val="0"/>
      <w:marRight w:val="0"/>
      <w:marTop w:val="0"/>
      <w:marBottom w:val="0"/>
      <w:divBdr>
        <w:top w:val="none" w:sz="0" w:space="0" w:color="auto"/>
        <w:left w:val="none" w:sz="0" w:space="0" w:color="auto"/>
        <w:bottom w:val="none" w:sz="0" w:space="0" w:color="auto"/>
        <w:right w:val="none" w:sz="0" w:space="0" w:color="auto"/>
      </w:divBdr>
    </w:div>
    <w:div w:id="1653950335">
      <w:bodyDiv w:val="1"/>
      <w:marLeft w:val="0"/>
      <w:marRight w:val="0"/>
      <w:marTop w:val="0"/>
      <w:marBottom w:val="0"/>
      <w:divBdr>
        <w:top w:val="none" w:sz="0" w:space="0" w:color="auto"/>
        <w:left w:val="none" w:sz="0" w:space="0" w:color="auto"/>
        <w:bottom w:val="none" w:sz="0" w:space="0" w:color="auto"/>
        <w:right w:val="none" w:sz="0" w:space="0" w:color="auto"/>
      </w:divBdr>
    </w:div>
    <w:div w:id="1655060122">
      <w:bodyDiv w:val="1"/>
      <w:marLeft w:val="0"/>
      <w:marRight w:val="0"/>
      <w:marTop w:val="0"/>
      <w:marBottom w:val="0"/>
      <w:divBdr>
        <w:top w:val="none" w:sz="0" w:space="0" w:color="auto"/>
        <w:left w:val="none" w:sz="0" w:space="0" w:color="auto"/>
        <w:bottom w:val="none" w:sz="0" w:space="0" w:color="auto"/>
        <w:right w:val="none" w:sz="0" w:space="0" w:color="auto"/>
      </w:divBdr>
    </w:div>
    <w:div w:id="1655719679">
      <w:bodyDiv w:val="1"/>
      <w:marLeft w:val="0"/>
      <w:marRight w:val="0"/>
      <w:marTop w:val="0"/>
      <w:marBottom w:val="0"/>
      <w:divBdr>
        <w:top w:val="none" w:sz="0" w:space="0" w:color="auto"/>
        <w:left w:val="none" w:sz="0" w:space="0" w:color="auto"/>
        <w:bottom w:val="none" w:sz="0" w:space="0" w:color="auto"/>
        <w:right w:val="none" w:sz="0" w:space="0" w:color="auto"/>
      </w:divBdr>
    </w:div>
    <w:div w:id="1655989739">
      <w:bodyDiv w:val="1"/>
      <w:marLeft w:val="0"/>
      <w:marRight w:val="0"/>
      <w:marTop w:val="0"/>
      <w:marBottom w:val="0"/>
      <w:divBdr>
        <w:top w:val="none" w:sz="0" w:space="0" w:color="auto"/>
        <w:left w:val="none" w:sz="0" w:space="0" w:color="auto"/>
        <w:bottom w:val="none" w:sz="0" w:space="0" w:color="auto"/>
        <w:right w:val="none" w:sz="0" w:space="0" w:color="auto"/>
      </w:divBdr>
    </w:div>
    <w:div w:id="1667434124">
      <w:bodyDiv w:val="1"/>
      <w:marLeft w:val="0"/>
      <w:marRight w:val="0"/>
      <w:marTop w:val="0"/>
      <w:marBottom w:val="0"/>
      <w:divBdr>
        <w:top w:val="none" w:sz="0" w:space="0" w:color="auto"/>
        <w:left w:val="none" w:sz="0" w:space="0" w:color="auto"/>
        <w:bottom w:val="none" w:sz="0" w:space="0" w:color="auto"/>
        <w:right w:val="none" w:sz="0" w:space="0" w:color="auto"/>
      </w:divBdr>
    </w:div>
    <w:div w:id="1670790824">
      <w:bodyDiv w:val="1"/>
      <w:marLeft w:val="0"/>
      <w:marRight w:val="0"/>
      <w:marTop w:val="0"/>
      <w:marBottom w:val="0"/>
      <w:divBdr>
        <w:top w:val="none" w:sz="0" w:space="0" w:color="auto"/>
        <w:left w:val="none" w:sz="0" w:space="0" w:color="auto"/>
        <w:bottom w:val="none" w:sz="0" w:space="0" w:color="auto"/>
        <w:right w:val="none" w:sz="0" w:space="0" w:color="auto"/>
      </w:divBdr>
    </w:div>
    <w:div w:id="1675718281">
      <w:bodyDiv w:val="1"/>
      <w:marLeft w:val="0"/>
      <w:marRight w:val="0"/>
      <w:marTop w:val="0"/>
      <w:marBottom w:val="0"/>
      <w:divBdr>
        <w:top w:val="none" w:sz="0" w:space="0" w:color="auto"/>
        <w:left w:val="none" w:sz="0" w:space="0" w:color="auto"/>
        <w:bottom w:val="none" w:sz="0" w:space="0" w:color="auto"/>
        <w:right w:val="none" w:sz="0" w:space="0" w:color="auto"/>
      </w:divBdr>
    </w:div>
    <w:div w:id="1682195863">
      <w:bodyDiv w:val="1"/>
      <w:marLeft w:val="0"/>
      <w:marRight w:val="0"/>
      <w:marTop w:val="0"/>
      <w:marBottom w:val="0"/>
      <w:divBdr>
        <w:top w:val="none" w:sz="0" w:space="0" w:color="auto"/>
        <w:left w:val="none" w:sz="0" w:space="0" w:color="auto"/>
        <w:bottom w:val="none" w:sz="0" w:space="0" w:color="auto"/>
        <w:right w:val="none" w:sz="0" w:space="0" w:color="auto"/>
      </w:divBdr>
    </w:div>
    <w:div w:id="1685980701">
      <w:bodyDiv w:val="1"/>
      <w:marLeft w:val="0"/>
      <w:marRight w:val="0"/>
      <w:marTop w:val="0"/>
      <w:marBottom w:val="0"/>
      <w:divBdr>
        <w:top w:val="none" w:sz="0" w:space="0" w:color="auto"/>
        <w:left w:val="none" w:sz="0" w:space="0" w:color="auto"/>
        <w:bottom w:val="none" w:sz="0" w:space="0" w:color="auto"/>
        <w:right w:val="none" w:sz="0" w:space="0" w:color="auto"/>
      </w:divBdr>
    </w:div>
    <w:div w:id="1686784013">
      <w:bodyDiv w:val="1"/>
      <w:marLeft w:val="0"/>
      <w:marRight w:val="0"/>
      <w:marTop w:val="0"/>
      <w:marBottom w:val="0"/>
      <w:divBdr>
        <w:top w:val="none" w:sz="0" w:space="0" w:color="auto"/>
        <w:left w:val="none" w:sz="0" w:space="0" w:color="auto"/>
        <w:bottom w:val="none" w:sz="0" w:space="0" w:color="auto"/>
        <w:right w:val="none" w:sz="0" w:space="0" w:color="auto"/>
      </w:divBdr>
    </w:div>
    <w:div w:id="1687437731">
      <w:bodyDiv w:val="1"/>
      <w:marLeft w:val="0"/>
      <w:marRight w:val="0"/>
      <w:marTop w:val="0"/>
      <w:marBottom w:val="0"/>
      <w:divBdr>
        <w:top w:val="none" w:sz="0" w:space="0" w:color="auto"/>
        <w:left w:val="none" w:sz="0" w:space="0" w:color="auto"/>
        <w:bottom w:val="none" w:sz="0" w:space="0" w:color="auto"/>
        <w:right w:val="none" w:sz="0" w:space="0" w:color="auto"/>
      </w:divBdr>
    </w:div>
    <w:div w:id="1698967511">
      <w:bodyDiv w:val="1"/>
      <w:marLeft w:val="0"/>
      <w:marRight w:val="0"/>
      <w:marTop w:val="0"/>
      <w:marBottom w:val="0"/>
      <w:divBdr>
        <w:top w:val="none" w:sz="0" w:space="0" w:color="auto"/>
        <w:left w:val="none" w:sz="0" w:space="0" w:color="auto"/>
        <w:bottom w:val="none" w:sz="0" w:space="0" w:color="auto"/>
        <w:right w:val="none" w:sz="0" w:space="0" w:color="auto"/>
      </w:divBdr>
    </w:div>
    <w:div w:id="1706639671">
      <w:bodyDiv w:val="1"/>
      <w:marLeft w:val="0"/>
      <w:marRight w:val="0"/>
      <w:marTop w:val="0"/>
      <w:marBottom w:val="0"/>
      <w:divBdr>
        <w:top w:val="none" w:sz="0" w:space="0" w:color="auto"/>
        <w:left w:val="none" w:sz="0" w:space="0" w:color="auto"/>
        <w:bottom w:val="none" w:sz="0" w:space="0" w:color="auto"/>
        <w:right w:val="none" w:sz="0" w:space="0" w:color="auto"/>
      </w:divBdr>
    </w:div>
    <w:div w:id="1709452222">
      <w:bodyDiv w:val="1"/>
      <w:marLeft w:val="0"/>
      <w:marRight w:val="0"/>
      <w:marTop w:val="0"/>
      <w:marBottom w:val="0"/>
      <w:divBdr>
        <w:top w:val="none" w:sz="0" w:space="0" w:color="auto"/>
        <w:left w:val="none" w:sz="0" w:space="0" w:color="auto"/>
        <w:bottom w:val="none" w:sz="0" w:space="0" w:color="auto"/>
        <w:right w:val="none" w:sz="0" w:space="0" w:color="auto"/>
      </w:divBdr>
    </w:div>
    <w:div w:id="1710228707">
      <w:bodyDiv w:val="1"/>
      <w:marLeft w:val="0"/>
      <w:marRight w:val="0"/>
      <w:marTop w:val="0"/>
      <w:marBottom w:val="0"/>
      <w:divBdr>
        <w:top w:val="none" w:sz="0" w:space="0" w:color="auto"/>
        <w:left w:val="none" w:sz="0" w:space="0" w:color="auto"/>
        <w:bottom w:val="none" w:sz="0" w:space="0" w:color="auto"/>
        <w:right w:val="none" w:sz="0" w:space="0" w:color="auto"/>
      </w:divBdr>
    </w:div>
    <w:div w:id="1713070388">
      <w:bodyDiv w:val="1"/>
      <w:marLeft w:val="0"/>
      <w:marRight w:val="0"/>
      <w:marTop w:val="0"/>
      <w:marBottom w:val="0"/>
      <w:divBdr>
        <w:top w:val="none" w:sz="0" w:space="0" w:color="auto"/>
        <w:left w:val="none" w:sz="0" w:space="0" w:color="auto"/>
        <w:bottom w:val="none" w:sz="0" w:space="0" w:color="auto"/>
        <w:right w:val="none" w:sz="0" w:space="0" w:color="auto"/>
      </w:divBdr>
    </w:div>
    <w:div w:id="1732387550">
      <w:bodyDiv w:val="1"/>
      <w:marLeft w:val="0"/>
      <w:marRight w:val="0"/>
      <w:marTop w:val="0"/>
      <w:marBottom w:val="0"/>
      <w:divBdr>
        <w:top w:val="none" w:sz="0" w:space="0" w:color="auto"/>
        <w:left w:val="none" w:sz="0" w:space="0" w:color="auto"/>
        <w:bottom w:val="none" w:sz="0" w:space="0" w:color="auto"/>
        <w:right w:val="none" w:sz="0" w:space="0" w:color="auto"/>
      </w:divBdr>
    </w:div>
    <w:div w:id="1737818283">
      <w:bodyDiv w:val="1"/>
      <w:marLeft w:val="0"/>
      <w:marRight w:val="0"/>
      <w:marTop w:val="0"/>
      <w:marBottom w:val="0"/>
      <w:divBdr>
        <w:top w:val="none" w:sz="0" w:space="0" w:color="auto"/>
        <w:left w:val="none" w:sz="0" w:space="0" w:color="auto"/>
        <w:bottom w:val="none" w:sz="0" w:space="0" w:color="auto"/>
        <w:right w:val="none" w:sz="0" w:space="0" w:color="auto"/>
      </w:divBdr>
    </w:div>
    <w:div w:id="1739356621">
      <w:bodyDiv w:val="1"/>
      <w:marLeft w:val="0"/>
      <w:marRight w:val="0"/>
      <w:marTop w:val="0"/>
      <w:marBottom w:val="0"/>
      <w:divBdr>
        <w:top w:val="none" w:sz="0" w:space="0" w:color="auto"/>
        <w:left w:val="none" w:sz="0" w:space="0" w:color="auto"/>
        <w:bottom w:val="none" w:sz="0" w:space="0" w:color="auto"/>
        <w:right w:val="none" w:sz="0" w:space="0" w:color="auto"/>
      </w:divBdr>
    </w:div>
    <w:div w:id="1743018946">
      <w:bodyDiv w:val="1"/>
      <w:marLeft w:val="0"/>
      <w:marRight w:val="0"/>
      <w:marTop w:val="0"/>
      <w:marBottom w:val="0"/>
      <w:divBdr>
        <w:top w:val="none" w:sz="0" w:space="0" w:color="auto"/>
        <w:left w:val="none" w:sz="0" w:space="0" w:color="auto"/>
        <w:bottom w:val="none" w:sz="0" w:space="0" w:color="auto"/>
        <w:right w:val="none" w:sz="0" w:space="0" w:color="auto"/>
      </w:divBdr>
    </w:div>
    <w:div w:id="1743677344">
      <w:bodyDiv w:val="1"/>
      <w:marLeft w:val="0"/>
      <w:marRight w:val="0"/>
      <w:marTop w:val="0"/>
      <w:marBottom w:val="0"/>
      <w:divBdr>
        <w:top w:val="none" w:sz="0" w:space="0" w:color="auto"/>
        <w:left w:val="none" w:sz="0" w:space="0" w:color="auto"/>
        <w:bottom w:val="none" w:sz="0" w:space="0" w:color="auto"/>
        <w:right w:val="none" w:sz="0" w:space="0" w:color="auto"/>
      </w:divBdr>
    </w:div>
    <w:div w:id="1751778082">
      <w:bodyDiv w:val="1"/>
      <w:marLeft w:val="0"/>
      <w:marRight w:val="0"/>
      <w:marTop w:val="0"/>
      <w:marBottom w:val="0"/>
      <w:divBdr>
        <w:top w:val="none" w:sz="0" w:space="0" w:color="auto"/>
        <w:left w:val="none" w:sz="0" w:space="0" w:color="auto"/>
        <w:bottom w:val="none" w:sz="0" w:space="0" w:color="auto"/>
        <w:right w:val="none" w:sz="0" w:space="0" w:color="auto"/>
      </w:divBdr>
    </w:div>
    <w:div w:id="1755321279">
      <w:bodyDiv w:val="1"/>
      <w:marLeft w:val="0"/>
      <w:marRight w:val="0"/>
      <w:marTop w:val="0"/>
      <w:marBottom w:val="0"/>
      <w:divBdr>
        <w:top w:val="none" w:sz="0" w:space="0" w:color="auto"/>
        <w:left w:val="none" w:sz="0" w:space="0" w:color="auto"/>
        <w:bottom w:val="none" w:sz="0" w:space="0" w:color="auto"/>
        <w:right w:val="none" w:sz="0" w:space="0" w:color="auto"/>
      </w:divBdr>
    </w:div>
    <w:div w:id="1758594798">
      <w:bodyDiv w:val="1"/>
      <w:marLeft w:val="0"/>
      <w:marRight w:val="0"/>
      <w:marTop w:val="0"/>
      <w:marBottom w:val="0"/>
      <w:divBdr>
        <w:top w:val="none" w:sz="0" w:space="0" w:color="auto"/>
        <w:left w:val="none" w:sz="0" w:space="0" w:color="auto"/>
        <w:bottom w:val="none" w:sz="0" w:space="0" w:color="auto"/>
        <w:right w:val="none" w:sz="0" w:space="0" w:color="auto"/>
      </w:divBdr>
    </w:div>
    <w:div w:id="1763794180">
      <w:bodyDiv w:val="1"/>
      <w:marLeft w:val="0"/>
      <w:marRight w:val="0"/>
      <w:marTop w:val="0"/>
      <w:marBottom w:val="0"/>
      <w:divBdr>
        <w:top w:val="none" w:sz="0" w:space="0" w:color="auto"/>
        <w:left w:val="none" w:sz="0" w:space="0" w:color="auto"/>
        <w:bottom w:val="none" w:sz="0" w:space="0" w:color="auto"/>
        <w:right w:val="none" w:sz="0" w:space="0" w:color="auto"/>
      </w:divBdr>
    </w:div>
    <w:div w:id="1766883071">
      <w:bodyDiv w:val="1"/>
      <w:marLeft w:val="0"/>
      <w:marRight w:val="0"/>
      <w:marTop w:val="0"/>
      <w:marBottom w:val="0"/>
      <w:divBdr>
        <w:top w:val="none" w:sz="0" w:space="0" w:color="auto"/>
        <w:left w:val="none" w:sz="0" w:space="0" w:color="auto"/>
        <w:bottom w:val="none" w:sz="0" w:space="0" w:color="auto"/>
        <w:right w:val="none" w:sz="0" w:space="0" w:color="auto"/>
      </w:divBdr>
    </w:div>
    <w:div w:id="1768040382">
      <w:bodyDiv w:val="1"/>
      <w:marLeft w:val="0"/>
      <w:marRight w:val="0"/>
      <w:marTop w:val="0"/>
      <w:marBottom w:val="0"/>
      <w:divBdr>
        <w:top w:val="none" w:sz="0" w:space="0" w:color="auto"/>
        <w:left w:val="none" w:sz="0" w:space="0" w:color="auto"/>
        <w:bottom w:val="none" w:sz="0" w:space="0" w:color="auto"/>
        <w:right w:val="none" w:sz="0" w:space="0" w:color="auto"/>
      </w:divBdr>
    </w:div>
    <w:div w:id="1768773558">
      <w:bodyDiv w:val="1"/>
      <w:marLeft w:val="0"/>
      <w:marRight w:val="0"/>
      <w:marTop w:val="0"/>
      <w:marBottom w:val="0"/>
      <w:divBdr>
        <w:top w:val="none" w:sz="0" w:space="0" w:color="auto"/>
        <w:left w:val="none" w:sz="0" w:space="0" w:color="auto"/>
        <w:bottom w:val="none" w:sz="0" w:space="0" w:color="auto"/>
        <w:right w:val="none" w:sz="0" w:space="0" w:color="auto"/>
      </w:divBdr>
    </w:div>
    <w:div w:id="1774395091">
      <w:bodyDiv w:val="1"/>
      <w:marLeft w:val="0"/>
      <w:marRight w:val="0"/>
      <w:marTop w:val="0"/>
      <w:marBottom w:val="0"/>
      <w:divBdr>
        <w:top w:val="none" w:sz="0" w:space="0" w:color="auto"/>
        <w:left w:val="none" w:sz="0" w:space="0" w:color="auto"/>
        <w:bottom w:val="none" w:sz="0" w:space="0" w:color="auto"/>
        <w:right w:val="none" w:sz="0" w:space="0" w:color="auto"/>
      </w:divBdr>
    </w:div>
    <w:div w:id="1774548121">
      <w:bodyDiv w:val="1"/>
      <w:marLeft w:val="0"/>
      <w:marRight w:val="0"/>
      <w:marTop w:val="0"/>
      <w:marBottom w:val="0"/>
      <w:divBdr>
        <w:top w:val="none" w:sz="0" w:space="0" w:color="auto"/>
        <w:left w:val="none" w:sz="0" w:space="0" w:color="auto"/>
        <w:bottom w:val="none" w:sz="0" w:space="0" w:color="auto"/>
        <w:right w:val="none" w:sz="0" w:space="0" w:color="auto"/>
      </w:divBdr>
    </w:div>
    <w:div w:id="1779837499">
      <w:bodyDiv w:val="1"/>
      <w:marLeft w:val="0"/>
      <w:marRight w:val="0"/>
      <w:marTop w:val="0"/>
      <w:marBottom w:val="0"/>
      <w:divBdr>
        <w:top w:val="none" w:sz="0" w:space="0" w:color="auto"/>
        <w:left w:val="none" w:sz="0" w:space="0" w:color="auto"/>
        <w:bottom w:val="none" w:sz="0" w:space="0" w:color="auto"/>
        <w:right w:val="none" w:sz="0" w:space="0" w:color="auto"/>
      </w:divBdr>
    </w:div>
    <w:div w:id="1782650821">
      <w:bodyDiv w:val="1"/>
      <w:marLeft w:val="0"/>
      <w:marRight w:val="0"/>
      <w:marTop w:val="0"/>
      <w:marBottom w:val="0"/>
      <w:divBdr>
        <w:top w:val="none" w:sz="0" w:space="0" w:color="auto"/>
        <w:left w:val="none" w:sz="0" w:space="0" w:color="auto"/>
        <w:bottom w:val="none" w:sz="0" w:space="0" w:color="auto"/>
        <w:right w:val="none" w:sz="0" w:space="0" w:color="auto"/>
      </w:divBdr>
    </w:div>
    <w:div w:id="1784224650">
      <w:bodyDiv w:val="1"/>
      <w:marLeft w:val="0"/>
      <w:marRight w:val="0"/>
      <w:marTop w:val="0"/>
      <w:marBottom w:val="0"/>
      <w:divBdr>
        <w:top w:val="none" w:sz="0" w:space="0" w:color="auto"/>
        <w:left w:val="none" w:sz="0" w:space="0" w:color="auto"/>
        <w:bottom w:val="none" w:sz="0" w:space="0" w:color="auto"/>
        <w:right w:val="none" w:sz="0" w:space="0" w:color="auto"/>
      </w:divBdr>
    </w:div>
    <w:div w:id="1788695904">
      <w:bodyDiv w:val="1"/>
      <w:marLeft w:val="0"/>
      <w:marRight w:val="0"/>
      <w:marTop w:val="0"/>
      <w:marBottom w:val="0"/>
      <w:divBdr>
        <w:top w:val="none" w:sz="0" w:space="0" w:color="auto"/>
        <w:left w:val="none" w:sz="0" w:space="0" w:color="auto"/>
        <w:bottom w:val="none" w:sz="0" w:space="0" w:color="auto"/>
        <w:right w:val="none" w:sz="0" w:space="0" w:color="auto"/>
      </w:divBdr>
    </w:div>
    <w:div w:id="1797020485">
      <w:bodyDiv w:val="1"/>
      <w:marLeft w:val="0"/>
      <w:marRight w:val="0"/>
      <w:marTop w:val="0"/>
      <w:marBottom w:val="0"/>
      <w:divBdr>
        <w:top w:val="none" w:sz="0" w:space="0" w:color="auto"/>
        <w:left w:val="none" w:sz="0" w:space="0" w:color="auto"/>
        <w:bottom w:val="none" w:sz="0" w:space="0" w:color="auto"/>
        <w:right w:val="none" w:sz="0" w:space="0" w:color="auto"/>
      </w:divBdr>
    </w:div>
    <w:div w:id="1801611160">
      <w:bodyDiv w:val="1"/>
      <w:marLeft w:val="0"/>
      <w:marRight w:val="0"/>
      <w:marTop w:val="0"/>
      <w:marBottom w:val="0"/>
      <w:divBdr>
        <w:top w:val="none" w:sz="0" w:space="0" w:color="auto"/>
        <w:left w:val="none" w:sz="0" w:space="0" w:color="auto"/>
        <w:bottom w:val="none" w:sz="0" w:space="0" w:color="auto"/>
        <w:right w:val="none" w:sz="0" w:space="0" w:color="auto"/>
      </w:divBdr>
    </w:div>
    <w:div w:id="1806000136">
      <w:bodyDiv w:val="1"/>
      <w:marLeft w:val="0"/>
      <w:marRight w:val="0"/>
      <w:marTop w:val="0"/>
      <w:marBottom w:val="0"/>
      <w:divBdr>
        <w:top w:val="none" w:sz="0" w:space="0" w:color="auto"/>
        <w:left w:val="none" w:sz="0" w:space="0" w:color="auto"/>
        <w:bottom w:val="none" w:sz="0" w:space="0" w:color="auto"/>
        <w:right w:val="none" w:sz="0" w:space="0" w:color="auto"/>
      </w:divBdr>
    </w:div>
    <w:div w:id="1809861869">
      <w:bodyDiv w:val="1"/>
      <w:marLeft w:val="0"/>
      <w:marRight w:val="0"/>
      <w:marTop w:val="0"/>
      <w:marBottom w:val="0"/>
      <w:divBdr>
        <w:top w:val="none" w:sz="0" w:space="0" w:color="auto"/>
        <w:left w:val="none" w:sz="0" w:space="0" w:color="auto"/>
        <w:bottom w:val="none" w:sz="0" w:space="0" w:color="auto"/>
        <w:right w:val="none" w:sz="0" w:space="0" w:color="auto"/>
      </w:divBdr>
    </w:div>
    <w:div w:id="1816951499">
      <w:bodyDiv w:val="1"/>
      <w:marLeft w:val="0"/>
      <w:marRight w:val="0"/>
      <w:marTop w:val="0"/>
      <w:marBottom w:val="0"/>
      <w:divBdr>
        <w:top w:val="none" w:sz="0" w:space="0" w:color="auto"/>
        <w:left w:val="none" w:sz="0" w:space="0" w:color="auto"/>
        <w:bottom w:val="none" w:sz="0" w:space="0" w:color="auto"/>
        <w:right w:val="none" w:sz="0" w:space="0" w:color="auto"/>
      </w:divBdr>
    </w:div>
    <w:div w:id="1822845790">
      <w:bodyDiv w:val="1"/>
      <w:marLeft w:val="0"/>
      <w:marRight w:val="0"/>
      <w:marTop w:val="0"/>
      <w:marBottom w:val="0"/>
      <w:divBdr>
        <w:top w:val="none" w:sz="0" w:space="0" w:color="auto"/>
        <w:left w:val="none" w:sz="0" w:space="0" w:color="auto"/>
        <w:bottom w:val="none" w:sz="0" w:space="0" w:color="auto"/>
        <w:right w:val="none" w:sz="0" w:space="0" w:color="auto"/>
      </w:divBdr>
    </w:div>
    <w:div w:id="1823156556">
      <w:bodyDiv w:val="1"/>
      <w:marLeft w:val="0"/>
      <w:marRight w:val="0"/>
      <w:marTop w:val="0"/>
      <w:marBottom w:val="0"/>
      <w:divBdr>
        <w:top w:val="none" w:sz="0" w:space="0" w:color="auto"/>
        <w:left w:val="none" w:sz="0" w:space="0" w:color="auto"/>
        <w:bottom w:val="none" w:sz="0" w:space="0" w:color="auto"/>
        <w:right w:val="none" w:sz="0" w:space="0" w:color="auto"/>
      </w:divBdr>
    </w:div>
    <w:div w:id="1833595554">
      <w:bodyDiv w:val="1"/>
      <w:marLeft w:val="0"/>
      <w:marRight w:val="0"/>
      <w:marTop w:val="0"/>
      <w:marBottom w:val="0"/>
      <w:divBdr>
        <w:top w:val="none" w:sz="0" w:space="0" w:color="auto"/>
        <w:left w:val="none" w:sz="0" w:space="0" w:color="auto"/>
        <w:bottom w:val="none" w:sz="0" w:space="0" w:color="auto"/>
        <w:right w:val="none" w:sz="0" w:space="0" w:color="auto"/>
      </w:divBdr>
    </w:div>
    <w:div w:id="1839685188">
      <w:bodyDiv w:val="1"/>
      <w:marLeft w:val="0"/>
      <w:marRight w:val="0"/>
      <w:marTop w:val="0"/>
      <w:marBottom w:val="0"/>
      <w:divBdr>
        <w:top w:val="none" w:sz="0" w:space="0" w:color="auto"/>
        <w:left w:val="none" w:sz="0" w:space="0" w:color="auto"/>
        <w:bottom w:val="none" w:sz="0" w:space="0" w:color="auto"/>
        <w:right w:val="none" w:sz="0" w:space="0" w:color="auto"/>
      </w:divBdr>
    </w:div>
    <w:div w:id="1853495191">
      <w:bodyDiv w:val="1"/>
      <w:marLeft w:val="0"/>
      <w:marRight w:val="0"/>
      <w:marTop w:val="0"/>
      <w:marBottom w:val="0"/>
      <w:divBdr>
        <w:top w:val="none" w:sz="0" w:space="0" w:color="auto"/>
        <w:left w:val="none" w:sz="0" w:space="0" w:color="auto"/>
        <w:bottom w:val="none" w:sz="0" w:space="0" w:color="auto"/>
        <w:right w:val="none" w:sz="0" w:space="0" w:color="auto"/>
      </w:divBdr>
    </w:div>
    <w:div w:id="1858958825">
      <w:bodyDiv w:val="1"/>
      <w:marLeft w:val="0"/>
      <w:marRight w:val="0"/>
      <w:marTop w:val="0"/>
      <w:marBottom w:val="0"/>
      <w:divBdr>
        <w:top w:val="none" w:sz="0" w:space="0" w:color="auto"/>
        <w:left w:val="none" w:sz="0" w:space="0" w:color="auto"/>
        <w:bottom w:val="none" w:sz="0" w:space="0" w:color="auto"/>
        <w:right w:val="none" w:sz="0" w:space="0" w:color="auto"/>
      </w:divBdr>
    </w:div>
    <w:div w:id="1863321814">
      <w:bodyDiv w:val="1"/>
      <w:marLeft w:val="0"/>
      <w:marRight w:val="0"/>
      <w:marTop w:val="0"/>
      <w:marBottom w:val="0"/>
      <w:divBdr>
        <w:top w:val="none" w:sz="0" w:space="0" w:color="auto"/>
        <w:left w:val="none" w:sz="0" w:space="0" w:color="auto"/>
        <w:bottom w:val="none" w:sz="0" w:space="0" w:color="auto"/>
        <w:right w:val="none" w:sz="0" w:space="0" w:color="auto"/>
      </w:divBdr>
    </w:div>
    <w:div w:id="1866939731">
      <w:bodyDiv w:val="1"/>
      <w:marLeft w:val="0"/>
      <w:marRight w:val="0"/>
      <w:marTop w:val="0"/>
      <w:marBottom w:val="0"/>
      <w:divBdr>
        <w:top w:val="none" w:sz="0" w:space="0" w:color="auto"/>
        <w:left w:val="none" w:sz="0" w:space="0" w:color="auto"/>
        <w:bottom w:val="none" w:sz="0" w:space="0" w:color="auto"/>
        <w:right w:val="none" w:sz="0" w:space="0" w:color="auto"/>
      </w:divBdr>
    </w:div>
    <w:div w:id="1867909341">
      <w:bodyDiv w:val="1"/>
      <w:marLeft w:val="0"/>
      <w:marRight w:val="0"/>
      <w:marTop w:val="0"/>
      <w:marBottom w:val="0"/>
      <w:divBdr>
        <w:top w:val="none" w:sz="0" w:space="0" w:color="auto"/>
        <w:left w:val="none" w:sz="0" w:space="0" w:color="auto"/>
        <w:bottom w:val="none" w:sz="0" w:space="0" w:color="auto"/>
        <w:right w:val="none" w:sz="0" w:space="0" w:color="auto"/>
      </w:divBdr>
    </w:div>
    <w:div w:id="1868129879">
      <w:bodyDiv w:val="1"/>
      <w:marLeft w:val="0"/>
      <w:marRight w:val="0"/>
      <w:marTop w:val="0"/>
      <w:marBottom w:val="0"/>
      <w:divBdr>
        <w:top w:val="none" w:sz="0" w:space="0" w:color="auto"/>
        <w:left w:val="none" w:sz="0" w:space="0" w:color="auto"/>
        <w:bottom w:val="none" w:sz="0" w:space="0" w:color="auto"/>
        <w:right w:val="none" w:sz="0" w:space="0" w:color="auto"/>
      </w:divBdr>
    </w:div>
    <w:div w:id="1871718061">
      <w:bodyDiv w:val="1"/>
      <w:marLeft w:val="0"/>
      <w:marRight w:val="0"/>
      <w:marTop w:val="0"/>
      <w:marBottom w:val="0"/>
      <w:divBdr>
        <w:top w:val="none" w:sz="0" w:space="0" w:color="auto"/>
        <w:left w:val="none" w:sz="0" w:space="0" w:color="auto"/>
        <w:bottom w:val="none" w:sz="0" w:space="0" w:color="auto"/>
        <w:right w:val="none" w:sz="0" w:space="0" w:color="auto"/>
      </w:divBdr>
    </w:div>
    <w:div w:id="1871986394">
      <w:bodyDiv w:val="1"/>
      <w:marLeft w:val="0"/>
      <w:marRight w:val="0"/>
      <w:marTop w:val="0"/>
      <w:marBottom w:val="0"/>
      <w:divBdr>
        <w:top w:val="none" w:sz="0" w:space="0" w:color="auto"/>
        <w:left w:val="none" w:sz="0" w:space="0" w:color="auto"/>
        <w:bottom w:val="none" w:sz="0" w:space="0" w:color="auto"/>
        <w:right w:val="none" w:sz="0" w:space="0" w:color="auto"/>
      </w:divBdr>
    </w:div>
    <w:div w:id="1873031623">
      <w:bodyDiv w:val="1"/>
      <w:marLeft w:val="0"/>
      <w:marRight w:val="0"/>
      <w:marTop w:val="0"/>
      <w:marBottom w:val="0"/>
      <w:divBdr>
        <w:top w:val="none" w:sz="0" w:space="0" w:color="auto"/>
        <w:left w:val="none" w:sz="0" w:space="0" w:color="auto"/>
        <w:bottom w:val="none" w:sz="0" w:space="0" w:color="auto"/>
        <w:right w:val="none" w:sz="0" w:space="0" w:color="auto"/>
      </w:divBdr>
    </w:div>
    <w:div w:id="1879658113">
      <w:bodyDiv w:val="1"/>
      <w:marLeft w:val="0"/>
      <w:marRight w:val="0"/>
      <w:marTop w:val="0"/>
      <w:marBottom w:val="0"/>
      <w:divBdr>
        <w:top w:val="none" w:sz="0" w:space="0" w:color="auto"/>
        <w:left w:val="none" w:sz="0" w:space="0" w:color="auto"/>
        <w:bottom w:val="none" w:sz="0" w:space="0" w:color="auto"/>
        <w:right w:val="none" w:sz="0" w:space="0" w:color="auto"/>
      </w:divBdr>
    </w:div>
    <w:div w:id="1882277014">
      <w:bodyDiv w:val="1"/>
      <w:marLeft w:val="0"/>
      <w:marRight w:val="0"/>
      <w:marTop w:val="0"/>
      <w:marBottom w:val="0"/>
      <w:divBdr>
        <w:top w:val="none" w:sz="0" w:space="0" w:color="auto"/>
        <w:left w:val="none" w:sz="0" w:space="0" w:color="auto"/>
        <w:bottom w:val="none" w:sz="0" w:space="0" w:color="auto"/>
        <w:right w:val="none" w:sz="0" w:space="0" w:color="auto"/>
      </w:divBdr>
    </w:div>
    <w:div w:id="1892228917">
      <w:bodyDiv w:val="1"/>
      <w:marLeft w:val="0"/>
      <w:marRight w:val="0"/>
      <w:marTop w:val="0"/>
      <w:marBottom w:val="0"/>
      <w:divBdr>
        <w:top w:val="none" w:sz="0" w:space="0" w:color="auto"/>
        <w:left w:val="none" w:sz="0" w:space="0" w:color="auto"/>
        <w:bottom w:val="none" w:sz="0" w:space="0" w:color="auto"/>
        <w:right w:val="none" w:sz="0" w:space="0" w:color="auto"/>
      </w:divBdr>
    </w:div>
    <w:div w:id="1893422810">
      <w:bodyDiv w:val="1"/>
      <w:marLeft w:val="0"/>
      <w:marRight w:val="0"/>
      <w:marTop w:val="0"/>
      <w:marBottom w:val="0"/>
      <w:divBdr>
        <w:top w:val="none" w:sz="0" w:space="0" w:color="auto"/>
        <w:left w:val="none" w:sz="0" w:space="0" w:color="auto"/>
        <w:bottom w:val="none" w:sz="0" w:space="0" w:color="auto"/>
        <w:right w:val="none" w:sz="0" w:space="0" w:color="auto"/>
      </w:divBdr>
    </w:div>
    <w:div w:id="1905529740">
      <w:bodyDiv w:val="1"/>
      <w:marLeft w:val="0"/>
      <w:marRight w:val="0"/>
      <w:marTop w:val="0"/>
      <w:marBottom w:val="0"/>
      <w:divBdr>
        <w:top w:val="none" w:sz="0" w:space="0" w:color="auto"/>
        <w:left w:val="none" w:sz="0" w:space="0" w:color="auto"/>
        <w:bottom w:val="none" w:sz="0" w:space="0" w:color="auto"/>
        <w:right w:val="none" w:sz="0" w:space="0" w:color="auto"/>
      </w:divBdr>
    </w:div>
    <w:div w:id="1909724193">
      <w:bodyDiv w:val="1"/>
      <w:marLeft w:val="0"/>
      <w:marRight w:val="0"/>
      <w:marTop w:val="0"/>
      <w:marBottom w:val="0"/>
      <w:divBdr>
        <w:top w:val="none" w:sz="0" w:space="0" w:color="auto"/>
        <w:left w:val="none" w:sz="0" w:space="0" w:color="auto"/>
        <w:bottom w:val="none" w:sz="0" w:space="0" w:color="auto"/>
        <w:right w:val="none" w:sz="0" w:space="0" w:color="auto"/>
      </w:divBdr>
    </w:div>
    <w:div w:id="1913808579">
      <w:bodyDiv w:val="1"/>
      <w:marLeft w:val="0"/>
      <w:marRight w:val="0"/>
      <w:marTop w:val="0"/>
      <w:marBottom w:val="0"/>
      <w:divBdr>
        <w:top w:val="none" w:sz="0" w:space="0" w:color="auto"/>
        <w:left w:val="none" w:sz="0" w:space="0" w:color="auto"/>
        <w:bottom w:val="none" w:sz="0" w:space="0" w:color="auto"/>
        <w:right w:val="none" w:sz="0" w:space="0" w:color="auto"/>
      </w:divBdr>
    </w:div>
    <w:div w:id="1916164360">
      <w:bodyDiv w:val="1"/>
      <w:marLeft w:val="0"/>
      <w:marRight w:val="0"/>
      <w:marTop w:val="0"/>
      <w:marBottom w:val="0"/>
      <w:divBdr>
        <w:top w:val="none" w:sz="0" w:space="0" w:color="auto"/>
        <w:left w:val="none" w:sz="0" w:space="0" w:color="auto"/>
        <w:bottom w:val="none" w:sz="0" w:space="0" w:color="auto"/>
        <w:right w:val="none" w:sz="0" w:space="0" w:color="auto"/>
      </w:divBdr>
    </w:div>
    <w:div w:id="1928150090">
      <w:bodyDiv w:val="1"/>
      <w:marLeft w:val="0"/>
      <w:marRight w:val="0"/>
      <w:marTop w:val="0"/>
      <w:marBottom w:val="0"/>
      <w:divBdr>
        <w:top w:val="none" w:sz="0" w:space="0" w:color="auto"/>
        <w:left w:val="none" w:sz="0" w:space="0" w:color="auto"/>
        <w:bottom w:val="none" w:sz="0" w:space="0" w:color="auto"/>
        <w:right w:val="none" w:sz="0" w:space="0" w:color="auto"/>
      </w:divBdr>
    </w:div>
    <w:div w:id="1928878394">
      <w:bodyDiv w:val="1"/>
      <w:marLeft w:val="0"/>
      <w:marRight w:val="0"/>
      <w:marTop w:val="0"/>
      <w:marBottom w:val="0"/>
      <w:divBdr>
        <w:top w:val="none" w:sz="0" w:space="0" w:color="auto"/>
        <w:left w:val="none" w:sz="0" w:space="0" w:color="auto"/>
        <w:bottom w:val="none" w:sz="0" w:space="0" w:color="auto"/>
        <w:right w:val="none" w:sz="0" w:space="0" w:color="auto"/>
      </w:divBdr>
    </w:div>
    <w:div w:id="1932396333">
      <w:bodyDiv w:val="1"/>
      <w:marLeft w:val="0"/>
      <w:marRight w:val="0"/>
      <w:marTop w:val="0"/>
      <w:marBottom w:val="0"/>
      <w:divBdr>
        <w:top w:val="none" w:sz="0" w:space="0" w:color="auto"/>
        <w:left w:val="none" w:sz="0" w:space="0" w:color="auto"/>
        <w:bottom w:val="none" w:sz="0" w:space="0" w:color="auto"/>
        <w:right w:val="none" w:sz="0" w:space="0" w:color="auto"/>
      </w:divBdr>
    </w:div>
    <w:div w:id="1940747368">
      <w:bodyDiv w:val="1"/>
      <w:marLeft w:val="0"/>
      <w:marRight w:val="0"/>
      <w:marTop w:val="0"/>
      <w:marBottom w:val="0"/>
      <w:divBdr>
        <w:top w:val="none" w:sz="0" w:space="0" w:color="auto"/>
        <w:left w:val="none" w:sz="0" w:space="0" w:color="auto"/>
        <w:bottom w:val="none" w:sz="0" w:space="0" w:color="auto"/>
        <w:right w:val="none" w:sz="0" w:space="0" w:color="auto"/>
      </w:divBdr>
    </w:div>
    <w:div w:id="1940796568">
      <w:bodyDiv w:val="1"/>
      <w:marLeft w:val="0"/>
      <w:marRight w:val="0"/>
      <w:marTop w:val="0"/>
      <w:marBottom w:val="0"/>
      <w:divBdr>
        <w:top w:val="none" w:sz="0" w:space="0" w:color="auto"/>
        <w:left w:val="none" w:sz="0" w:space="0" w:color="auto"/>
        <w:bottom w:val="none" w:sz="0" w:space="0" w:color="auto"/>
        <w:right w:val="none" w:sz="0" w:space="0" w:color="auto"/>
      </w:divBdr>
    </w:div>
    <w:div w:id="1941795812">
      <w:bodyDiv w:val="1"/>
      <w:marLeft w:val="0"/>
      <w:marRight w:val="0"/>
      <w:marTop w:val="0"/>
      <w:marBottom w:val="0"/>
      <w:divBdr>
        <w:top w:val="none" w:sz="0" w:space="0" w:color="auto"/>
        <w:left w:val="none" w:sz="0" w:space="0" w:color="auto"/>
        <w:bottom w:val="none" w:sz="0" w:space="0" w:color="auto"/>
        <w:right w:val="none" w:sz="0" w:space="0" w:color="auto"/>
      </w:divBdr>
    </w:div>
    <w:div w:id="1948848758">
      <w:bodyDiv w:val="1"/>
      <w:marLeft w:val="0"/>
      <w:marRight w:val="0"/>
      <w:marTop w:val="0"/>
      <w:marBottom w:val="0"/>
      <w:divBdr>
        <w:top w:val="none" w:sz="0" w:space="0" w:color="auto"/>
        <w:left w:val="none" w:sz="0" w:space="0" w:color="auto"/>
        <w:bottom w:val="none" w:sz="0" w:space="0" w:color="auto"/>
        <w:right w:val="none" w:sz="0" w:space="0" w:color="auto"/>
      </w:divBdr>
    </w:div>
    <w:div w:id="1967463146">
      <w:bodyDiv w:val="1"/>
      <w:marLeft w:val="0"/>
      <w:marRight w:val="0"/>
      <w:marTop w:val="0"/>
      <w:marBottom w:val="0"/>
      <w:divBdr>
        <w:top w:val="none" w:sz="0" w:space="0" w:color="auto"/>
        <w:left w:val="none" w:sz="0" w:space="0" w:color="auto"/>
        <w:bottom w:val="none" w:sz="0" w:space="0" w:color="auto"/>
        <w:right w:val="none" w:sz="0" w:space="0" w:color="auto"/>
      </w:divBdr>
    </w:div>
    <w:div w:id="1974797251">
      <w:bodyDiv w:val="1"/>
      <w:marLeft w:val="0"/>
      <w:marRight w:val="0"/>
      <w:marTop w:val="0"/>
      <w:marBottom w:val="0"/>
      <w:divBdr>
        <w:top w:val="none" w:sz="0" w:space="0" w:color="auto"/>
        <w:left w:val="none" w:sz="0" w:space="0" w:color="auto"/>
        <w:bottom w:val="none" w:sz="0" w:space="0" w:color="auto"/>
        <w:right w:val="none" w:sz="0" w:space="0" w:color="auto"/>
      </w:divBdr>
    </w:div>
    <w:div w:id="1975140859">
      <w:bodyDiv w:val="1"/>
      <w:marLeft w:val="0"/>
      <w:marRight w:val="0"/>
      <w:marTop w:val="0"/>
      <w:marBottom w:val="0"/>
      <w:divBdr>
        <w:top w:val="none" w:sz="0" w:space="0" w:color="auto"/>
        <w:left w:val="none" w:sz="0" w:space="0" w:color="auto"/>
        <w:bottom w:val="none" w:sz="0" w:space="0" w:color="auto"/>
        <w:right w:val="none" w:sz="0" w:space="0" w:color="auto"/>
      </w:divBdr>
    </w:div>
    <w:div w:id="1984043883">
      <w:bodyDiv w:val="1"/>
      <w:marLeft w:val="0"/>
      <w:marRight w:val="0"/>
      <w:marTop w:val="0"/>
      <w:marBottom w:val="0"/>
      <w:divBdr>
        <w:top w:val="none" w:sz="0" w:space="0" w:color="auto"/>
        <w:left w:val="none" w:sz="0" w:space="0" w:color="auto"/>
        <w:bottom w:val="none" w:sz="0" w:space="0" w:color="auto"/>
        <w:right w:val="none" w:sz="0" w:space="0" w:color="auto"/>
      </w:divBdr>
    </w:div>
    <w:div w:id="1984655108">
      <w:bodyDiv w:val="1"/>
      <w:marLeft w:val="0"/>
      <w:marRight w:val="0"/>
      <w:marTop w:val="0"/>
      <w:marBottom w:val="0"/>
      <w:divBdr>
        <w:top w:val="none" w:sz="0" w:space="0" w:color="auto"/>
        <w:left w:val="none" w:sz="0" w:space="0" w:color="auto"/>
        <w:bottom w:val="none" w:sz="0" w:space="0" w:color="auto"/>
        <w:right w:val="none" w:sz="0" w:space="0" w:color="auto"/>
      </w:divBdr>
    </w:div>
    <w:div w:id="1990091791">
      <w:bodyDiv w:val="1"/>
      <w:marLeft w:val="0"/>
      <w:marRight w:val="0"/>
      <w:marTop w:val="0"/>
      <w:marBottom w:val="0"/>
      <w:divBdr>
        <w:top w:val="none" w:sz="0" w:space="0" w:color="auto"/>
        <w:left w:val="none" w:sz="0" w:space="0" w:color="auto"/>
        <w:bottom w:val="none" w:sz="0" w:space="0" w:color="auto"/>
        <w:right w:val="none" w:sz="0" w:space="0" w:color="auto"/>
      </w:divBdr>
    </w:div>
    <w:div w:id="1991473804">
      <w:bodyDiv w:val="1"/>
      <w:marLeft w:val="0"/>
      <w:marRight w:val="0"/>
      <w:marTop w:val="0"/>
      <w:marBottom w:val="0"/>
      <w:divBdr>
        <w:top w:val="none" w:sz="0" w:space="0" w:color="auto"/>
        <w:left w:val="none" w:sz="0" w:space="0" w:color="auto"/>
        <w:bottom w:val="none" w:sz="0" w:space="0" w:color="auto"/>
        <w:right w:val="none" w:sz="0" w:space="0" w:color="auto"/>
      </w:divBdr>
    </w:div>
    <w:div w:id="1994678576">
      <w:bodyDiv w:val="1"/>
      <w:marLeft w:val="0"/>
      <w:marRight w:val="0"/>
      <w:marTop w:val="0"/>
      <w:marBottom w:val="0"/>
      <w:divBdr>
        <w:top w:val="none" w:sz="0" w:space="0" w:color="auto"/>
        <w:left w:val="none" w:sz="0" w:space="0" w:color="auto"/>
        <w:bottom w:val="none" w:sz="0" w:space="0" w:color="auto"/>
        <w:right w:val="none" w:sz="0" w:space="0" w:color="auto"/>
      </w:divBdr>
    </w:div>
    <w:div w:id="2002150276">
      <w:bodyDiv w:val="1"/>
      <w:marLeft w:val="0"/>
      <w:marRight w:val="0"/>
      <w:marTop w:val="0"/>
      <w:marBottom w:val="0"/>
      <w:divBdr>
        <w:top w:val="none" w:sz="0" w:space="0" w:color="auto"/>
        <w:left w:val="none" w:sz="0" w:space="0" w:color="auto"/>
        <w:bottom w:val="none" w:sz="0" w:space="0" w:color="auto"/>
        <w:right w:val="none" w:sz="0" w:space="0" w:color="auto"/>
      </w:divBdr>
    </w:div>
    <w:div w:id="2014407758">
      <w:bodyDiv w:val="1"/>
      <w:marLeft w:val="0"/>
      <w:marRight w:val="0"/>
      <w:marTop w:val="0"/>
      <w:marBottom w:val="0"/>
      <w:divBdr>
        <w:top w:val="none" w:sz="0" w:space="0" w:color="auto"/>
        <w:left w:val="none" w:sz="0" w:space="0" w:color="auto"/>
        <w:bottom w:val="none" w:sz="0" w:space="0" w:color="auto"/>
        <w:right w:val="none" w:sz="0" w:space="0" w:color="auto"/>
      </w:divBdr>
    </w:div>
    <w:div w:id="2026396940">
      <w:bodyDiv w:val="1"/>
      <w:marLeft w:val="0"/>
      <w:marRight w:val="0"/>
      <w:marTop w:val="0"/>
      <w:marBottom w:val="0"/>
      <w:divBdr>
        <w:top w:val="none" w:sz="0" w:space="0" w:color="auto"/>
        <w:left w:val="none" w:sz="0" w:space="0" w:color="auto"/>
        <w:bottom w:val="none" w:sz="0" w:space="0" w:color="auto"/>
        <w:right w:val="none" w:sz="0" w:space="0" w:color="auto"/>
      </w:divBdr>
    </w:div>
    <w:div w:id="2033918793">
      <w:bodyDiv w:val="1"/>
      <w:marLeft w:val="0"/>
      <w:marRight w:val="0"/>
      <w:marTop w:val="0"/>
      <w:marBottom w:val="0"/>
      <w:divBdr>
        <w:top w:val="none" w:sz="0" w:space="0" w:color="auto"/>
        <w:left w:val="none" w:sz="0" w:space="0" w:color="auto"/>
        <w:bottom w:val="none" w:sz="0" w:space="0" w:color="auto"/>
        <w:right w:val="none" w:sz="0" w:space="0" w:color="auto"/>
      </w:divBdr>
    </w:div>
    <w:div w:id="2036732241">
      <w:bodyDiv w:val="1"/>
      <w:marLeft w:val="0"/>
      <w:marRight w:val="0"/>
      <w:marTop w:val="0"/>
      <w:marBottom w:val="0"/>
      <w:divBdr>
        <w:top w:val="none" w:sz="0" w:space="0" w:color="auto"/>
        <w:left w:val="none" w:sz="0" w:space="0" w:color="auto"/>
        <w:bottom w:val="none" w:sz="0" w:space="0" w:color="auto"/>
        <w:right w:val="none" w:sz="0" w:space="0" w:color="auto"/>
      </w:divBdr>
    </w:div>
    <w:div w:id="2046558344">
      <w:bodyDiv w:val="1"/>
      <w:marLeft w:val="0"/>
      <w:marRight w:val="0"/>
      <w:marTop w:val="0"/>
      <w:marBottom w:val="0"/>
      <w:divBdr>
        <w:top w:val="none" w:sz="0" w:space="0" w:color="auto"/>
        <w:left w:val="none" w:sz="0" w:space="0" w:color="auto"/>
        <w:bottom w:val="none" w:sz="0" w:space="0" w:color="auto"/>
        <w:right w:val="none" w:sz="0" w:space="0" w:color="auto"/>
      </w:divBdr>
    </w:div>
    <w:div w:id="2053189814">
      <w:bodyDiv w:val="1"/>
      <w:marLeft w:val="0"/>
      <w:marRight w:val="0"/>
      <w:marTop w:val="0"/>
      <w:marBottom w:val="0"/>
      <w:divBdr>
        <w:top w:val="none" w:sz="0" w:space="0" w:color="auto"/>
        <w:left w:val="none" w:sz="0" w:space="0" w:color="auto"/>
        <w:bottom w:val="none" w:sz="0" w:space="0" w:color="auto"/>
        <w:right w:val="none" w:sz="0" w:space="0" w:color="auto"/>
      </w:divBdr>
    </w:div>
    <w:div w:id="2060005624">
      <w:bodyDiv w:val="1"/>
      <w:marLeft w:val="0"/>
      <w:marRight w:val="0"/>
      <w:marTop w:val="0"/>
      <w:marBottom w:val="0"/>
      <w:divBdr>
        <w:top w:val="none" w:sz="0" w:space="0" w:color="auto"/>
        <w:left w:val="none" w:sz="0" w:space="0" w:color="auto"/>
        <w:bottom w:val="none" w:sz="0" w:space="0" w:color="auto"/>
        <w:right w:val="none" w:sz="0" w:space="0" w:color="auto"/>
      </w:divBdr>
    </w:div>
    <w:div w:id="2060208628">
      <w:bodyDiv w:val="1"/>
      <w:marLeft w:val="0"/>
      <w:marRight w:val="0"/>
      <w:marTop w:val="0"/>
      <w:marBottom w:val="0"/>
      <w:divBdr>
        <w:top w:val="none" w:sz="0" w:space="0" w:color="auto"/>
        <w:left w:val="none" w:sz="0" w:space="0" w:color="auto"/>
        <w:bottom w:val="none" w:sz="0" w:space="0" w:color="auto"/>
        <w:right w:val="none" w:sz="0" w:space="0" w:color="auto"/>
      </w:divBdr>
    </w:div>
    <w:div w:id="2060854627">
      <w:bodyDiv w:val="1"/>
      <w:marLeft w:val="0"/>
      <w:marRight w:val="0"/>
      <w:marTop w:val="0"/>
      <w:marBottom w:val="0"/>
      <w:divBdr>
        <w:top w:val="none" w:sz="0" w:space="0" w:color="auto"/>
        <w:left w:val="none" w:sz="0" w:space="0" w:color="auto"/>
        <w:bottom w:val="none" w:sz="0" w:space="0" w:color="auto"/>
        <w:right w:val="none" w:sz="0" w:space="0" w:color="auto"/>
      </w:divBdr>
    </w:div>
    <w:div w:id="2068793920">
      <w:bodyDiv w:val="1"/>
      <w:marLeft w:val="0"/>
      <w:marRight w:val="0"/>
      <w:marTop w:val="0"/>
      <w:marBottom w:val="0"/>
      <w:divBdr>
        <w:top w:val="none" w:sz="0" w:space="0" w:color="auto"/>
        <w:left w:val="none" w:sz="0" w:space="0" w:color="auto"/>
        <w:bottom w:val="none" w:sz="0" w:space="0" w:color="auto"/>
        <w:right w:val="none" w:sz="0" w:space="0" w:color="auto"/>
      </w:divBdr>
    </w:div>
    <w:div w:id="2068987913">
      <w:bodyDiv w:val="1"/>
      <w:marLeft w:val="0"/>
      <w:marRight w:val="0"/>
      <w:marTop w:val="0"/>
      <w:marBottom w:val="0"/>
      <w:divBdr>
        <w:top w:val="none" w:sz="0" w:space="0" w:color="auto"/>
        <w:left w:val="none" w:sz="0" w:space="0" w:color="auto"/>
        <w:bottom w:val="none" w:sz="0" w:space="0" w:color="auto"/>
        <w:right w:val="none" w:sz="0" w:space="0" w:color="auto"/>
      </w:divBdr>
    </w:div>
    <w:div w:id="2083260460">
      <w:bodyDiv w:val="1"/>
      <w:marLeft w:val="0"/>
      <w:marRight w:val="0"/>
      <w:marTop w:val="0"/>
      <w:marBottom w:val="0"/>
      <w:divBdr>
        <w:top w:val="none" w:sz="0" w:space="0" w:color="auto"/>
        <w:left w:val="none" w:sz="0" w:space="0" w:color="auto"/>
        <w:bottom w:val="none" w:sz="0" w:space="0" w:color="auto"/>
        <w:right w:val="none" w:sz="0" w:space="0" w:color="auto"/>
      </w:divBdr>
    </w:div>
    <w:div w:id="2090611216">
      <w:bodyDiv w:val="1"/>
      <w:marLeft w:val="0"/>
      <w:marRight w:val="0"/>
      <w:marTop w:val="0"/>
      <w:marBottom w:val="0"/>
      <w:divBdr>
        <w:top w:val="none" w:sz="0" w:space="0" w:color="auto"/>
        <w:left w:val="none" w:sz="0" w:space="0" w:color="auto"/>
        <w:bottom w:val="none" w:sz="0" w:space="0" w:color="auto"/>
        <w:right w:val="none" w:sz="0" w:space="0" w:color="auto"/>
      </w:divBdr>
    </w:div>
    <w:div w:id="2092265623">
      <w:bodyDiv w:val="1"/>
      <w:marLeft w:val="0"/>
      <w:marRight w:val="0"/>
      <w:marTop w:val="0"/>
      <w:marBottom w:val="0"/>
      <w:divBdr>
        <w:top w:val="none" w:sz="0" w:space="0" w:color="auto"/>
        <w:left w:val="none" w:sz="0" w:space="0" w:color="auto"/>
        <w:bottom w:val="none" w:sz="0" w:space="0" w:color="auto"/>
        <w:right w:val="none" w:sz="0" w:space="0" w:color="auto"/>
      </w:divBdr>
    </w:div>
    <w:div w:id="2092578076">
      <w:bodyDiv w:val="1"/>
      <w:marLeft w:val="0"/>
      <w:marRight w:val="0"/>
      <w:marTop w:val="0"/>
      <w:marBottom w:val="0"/>
      <w:divBdr>
        <w:top w:val="none" w:sz="0" w:space="0" w:color="auto"/>
        <w:left w:val="none" w:sz="0" w:space="0" w:color="auto"/>
        <w:bottom w:val="none" w:sz="0" w:space="0" w:color="auto"/>
        <w:right w:val="none" w:sz="0" w:space="0" w:color="auto"/>
      </w:divBdr>
    </w:div>
    <w:div w:id="2098090002">
      <w:bodyDiv w:val="1"/>
      <w:marLeft w:val="0"/>
      <w:marRight w:val="0"/>
      <w:marTop w:val="0"/>
      <w:marBottom w:val="0"/>
      <w:divBdr>
        <w:top w:val="none" w:sz="0" w:space="0" w:color="auto"/>
        <w:left w:val="none" w:sz="0" w:space="0" w:color="auto"/>
        <w:bottom w:val="none" w:sz="0" w:space="0" w:color="auto"/>
        <w:right w:val="none" w:sz="0" w:space="0" w:color="auto"/>
      </w:divBdr>
    </w:div>
    <w:div w:id="2098550354">
      <w:bodyDiv w:val="1"/>
      <w:marLeft w:val="0"/>
      <w:marRight w:val="0"/>
      <w:marTop w:val="0"/>
      <w:marBottom w:val="0"/>
      <w:divBdr>
        <w:top w:val="none" w:sz="0" w:space="0" w:color="auto"/>
        <w:left w:val="none" w:sz="0" w:space="0" w:color="auto"/>
        <w:bottom w:val="none" w:sz="0" w:space="0" w:color="auto"/>
        <w:right w:val="none" w:sz="0" w:space="0" w:color="auto"/>
      </w:divBdr>
    </w:div>
    <w:div w:id="2102293382">
      <w:bodyDiv w:val="1"/>
      <w:marLeft w:val="0"/>
      <w:marRight w:val="0"/>
      <w:marTop w:val="0"/>
      <w:marBottom w:val="0"/>
      <w:divBdr>
        <w:top w:val="none" w:sz="0" w:space="0" w:color="auto"/>
        <w:left w:val="none" w:sz="0" w:space="0" w:color="auto"/>
        <w:bottom w:val="none" w:sz="0" w:space="0" w:color="auto"/>
        <w:right w:val="none" w:sz="0" w:space="0" w:color="auto"/>
      </w:divBdr>
    </w:div>
    <w:div w:id="2104378635">
      <w:bodyDiv w:val="1"/>
      <w:marLeft w:val="0"/>
      <w:marRight w:val="0"/>
      <w:marTop w:val="0"/>
      <w:marBottom w:val="0"/>
      <w:divBdr>
        <w:top w:val="none" w:sz="0" w:space="0" w:color="auto"/>
        <w:left w:val="none" w:sz="0" w:space="0" w:color="auto"/>
        <w:bottom w:val="none" w:sz="0" w:space="0" w:color="auto"/>
        <w:right w:val="none" w:sz="0" w:space="0" w:color="auto"/>
      </w:divBdr>
    </w:div>
    <w:div w:id="2109230803">
      <w:bodyDiv w:val="1"/>
      <w:marLeft w:val="0"/>
      <w:marRight w:val="0"/>
      <w:marTop w:val="0"/>
      <w:marBottom w:val="0"/>
      <w:divBdr>
        <w:top w:val="none" w:sz="0" w:space="0" w:color="auto"/>
        <w:left w:val="none" w:sz="0" w:space="0" w:color="auto"/>
        <w:bottom w:val="none" w:sz="0" w:space="0" w:color="auto"/>
        <w:right w:val="none" w:sz="0" w:space="0" w:color="auto"/>
      </w:divBdr>
    </w:div>
    <w:div w:id="2112240547">
      <w:bodyDiv w:val="1"/>
      <w:marLeft w:val="0"/>
      <w:marRight w:val="0"/>
      <w:marTop w:val="0"/>
      <w:marBottom w:val="0"/>
      <w:divBdr>
        <w:top w:val="none" w:sz="0" w:space="0" w:color="auto"/>
        <w:left w:val="none" w:sz="0" w:space="0" w:color="auto"/>
        <w:bottom w:val="none" w:sz="0" w:space="0" w:color="auto"/>
        <w:right w:val="none" w:sz="0" w:space="0" w:color="auto"/>
      </w:divBdr>
    </w:div>
    <w:div w:id="2116710370">
      <w:bodyDiv w:val="1"/>
      <w:marLeft w:val="0"/>
      <w:marRight w:val="0"/>
      <w:marTop w:val="0"/>
      <w:marBottom w:val="0"/>
      <w:divBdr>
        <w:top w:val="none" w:sz="0" w:space="0" w:color="auto"/>
        <w:left w:val="none" w:sz="0" w:space="0" w:color="auto"/>
        <w:bottom w:val="none" w:sz="0" w:space="0" w:color="auto"/>
        <w:right w:val="none" w:sz="0" w:space="0" w:color="auto"/>
      </w:divBdr>
    </w:div>
    <w:div w:id="2116972627">
      <w:bodyDiv w:val="1"/>
      <w:marLeft w:val="0"/>
      <w:marRight w:val="0"/>
      <w:marTop w:val="0"/>
      <w:marBottom w:val="0"/>
      <w:divBdr>
        <w:top w:val="none" w:sz="0" w:space="0" w:color="auto"/>
        <w:left w:val="none" w:sz="0" w:space="0" w:color="auto"/>
        <w:bottom w:val="none" w:sz="0" w:space="0" w:color="auto"/>
        <w:right w:val="none" w:sz="0" w:space="0" w:color="auto"/>
      </w:divBdr>
    </w:div>
    <w:div w:id="2125339222">
      <w:bodyDiv w:val="1"/>
      <w:marLeft w:val="0"/>
      <w:marRight w:val="0"/>
      <w:marTop w:val="0"/>
      <w:marBottom w:val="0"/>
      <w:divBdr>
        <w:top w:val="none" w:sz="0" w:space="0" w:color="auto"/>
        <w:left w:val="none" w:sz="0" w:space="0" w:color="auto"/>
        <w:bottom w:val="none" w:sz="0" w:space="0" w:color="auto"/>
        <w:right w:val="none" w:sz="0" w:space="0" w:color="auto"/>
      </w:divBdr>
    </w:div>
    <w:div w:id="2127650097">
      <w:bodyDiv w:val="1"/>
      <w:marLeft w:val="0"/>
      <w:marRight w:val="0"/>
      <w:marTop w:val="0"/>
      <w:marBottom w:val="0"/>
      <w:divBdr>
        <w:top w:val="none" w:sz="0" w:space="0" w:color="auto"/>
        <w:left w:val="none" w:sz="0" w:space="0" w:color="auto"/>
        <w:bottom w:val="none" w:sz="0" w:space="0" w:color="auto"/>
        <w:right w:val="none" w:sz="0" w:space="0" w:color="auto"/>
      </w:divBdr>
    </w:div>
    <w:div w:id="2129470913">
      <w:bodyDiv w:val="1"/>
      <w:marLeft w:val="0"/>
      <w:marRight w:val="0"/>
      <w:marTop w:val="0"/>
      <w:marBottom w:val="0"/>
      <w:divBdr>
        <w:top w:val="none" w:sz="0" w:space="0" w:color="auto"/>
        <w:left w:val="none" w:sz="0" w:space="0" w:color="auto"/>
        <w:bottom w:val="none" w:sz="0" w:space="0" w:color="auto"/>
        <w:right w:val="none" w:sz="0" w:space="0" w:color="auto"/>
      </w:divBdr>
    </w:div>
    <w:div w:id="2129473121">
      <w:bodyDiv w:val="1"/>
      <w:marLeft w:val="0"/>
      <w:marRight w:val="0"/>
      <w:marTop w:val="0"/>
      <w:marBottom w:val="0"/>
      <w:divBdr>
        <w:top w:val="none" w:sz="0" w:space="0" w:color="auto"/>
        <w:left w:val="none" w:sz="0" w:space="0" w:color="auto"/>
        <w:bottom w:val="none" w:sz="0" w:space="0" w:color="auto"/>
        <w:right w:val="none" w:sz="0" w:space="0" w:color="auto"/>
      </w:divBdr>
    </w:div>
    <w:div w:id="2146466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http://www.euribarstvo.hr" TargetMode="External"/><Relationship Id="rId3" Type="http://schemas.openxmlformats.org/officeDocument/2006/relationships/customXml" Target="../customXml/item3.xml"/><Relationship Id="rId21" Type="http://schemas.openxmlformats.org/officeDocument/2006/relationships/chart" Target="charts/chart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hyperlink" Target="http://www.ruralnirazvoj.hr" TargetMode="Externa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3.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esf.info@mrosp.hr" TargetMode="External"/><Relationship Id="rId5" Type="http://schemas.openxmlformats.org/officeDocument/2006/relationships/customXml" Target="../customXml/item5.xml"/><Relationship Id="rId15" Type="http://schemas.openxmlformats.org/officeDocument/2006/relationships/footer" Target="footer3.xml"/><Relationship Id="rId23" Type="http://schemas.openxmlformats.org/officeDocument/2006/relationships/hyperlink" Target="http://www.eufondovi.gov.hr" TargetMode="External"/><Relationship Id="rId28" Type="http://schemas.openxmlformats.org/officeDocument/2006/relationships/hyperlink" Target="http://www.eufondovi.mup.hr" TargetMode="External"/><Relationship Id="rId10" Type="http://schemas.openxmlformats.org/officeDocument/2006/relationships/footnotes" Target="footnote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s://eufondovi.gov.hr/" TargetMode="External"/><Relationship Id="rId27" Type="http://schemas.openxmlformats.org/officeDocument/2006/relationships/hyperlink" Target="mailto:eufondovi.ribarstvo@mps.hr" TargetMode="Externa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Broj zaposlenih u SUK-u</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r-Latn-RS"/>
        </a:p>
      </c:txPr>
    </c:title>
    <c:autoTitleDeleted val="0"/>
    <c:plotArea>
      <c:layout/>
      <c:lineChart>
        <c:grouping val="standard"/>
        <c:varyColors val="0"/>
        <c:ser>
          <c:idx val="0"/>
          <c:order val="0"/>
          <c:spPr>
            <a:ln w="28575" cap="rnd">
              <a:solidFill>
                <a:schemeClr val="accent1"/>
              </a:solidFill>
              <a:round/>
            </a:ln>
            <a:effectLst/>
          </c:spPr>
          <c:marker>
            <c:symbol val="none"/>
          </c:marker>
          <c:dLbls>
            <c:dLbl>
              <c:idx val="0"/>
              <c:layout>
                <c:manualLayout>
                  <c:x val="-8.3333333333333356E-2"/>
                  <c:y val="-7.87037037037037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240-42EF-AE9B-56D00C52FD7F}"/>
                </c:ext>
              </c:extLst>
            </c:dLbl>
            <c:dLbl>
              <c:idx val="1"/>
              <c:layout>
                <c:manualLayout>
                  <c:x val="-0.05"/>
                  <c:y val="-7.40740740740740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240-42EF-AE9B-56D00C52FD7F}"/>
                </c:ext>
              </c:extLst>
            </c:dLbl>
            <c:dLbl>
              <c:idx val="2"/>
              <c:layout>
                <c:manualLayout>
                  <c:x val="0"/>
                  <c:y val="-5.08308895405669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240-42EF-AE9B-56D00C52FD7F}"/>
                </c:ext>
              </c:extLst>
            </c:dLbl>
            <c:dLbl>
              <c:idx val="3"/>
              <c:layout>
                <c:manualLayout>
                  <c:x val="0"/>
                  <c:y val="-4.0080160320641281E-2"/>
                </c:manualLayout>
              </c:layout>
              <c:spPr>
                <a:solidFill>
                  <a:schemeClr val="bg1"/>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240-42EF-AE9B-56D00C52FD7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E$5:$E$9</c:f>
              <c:strCache>
                <c:ptCount val="5"/>
                <c:pt idx="0">
                  <c:v>31.12.2021.</c:v>
                </c:pt>
                <c:pt idx="1">
                  <c:v>31.12.2022.</c:v>
                </c:pt>
                <c:pt idx="2">
                  <c:v>31.12.2023.</c:v>
                </c:pt>
                <c:pt idx="3">
                  <c:v>31.12.2024.</c:v>
                </c:pt>
                <c:pt idx="4">
                  <c:v>30.6.2025.</c:v>
                </c:pt>
              </c:strCache>
            </c:strRef>
          </c:cat>
          <c:val>
            <c:numRef>
              <c:f>List1!$F$5:$F$9</c:f>
              <c:numCache>
                <c:formatCode>General</c:formatCode>
                <c:ptCount val="5"/>
                <c:pt idx="0">
                  <c:v>2028</c:v>
                </c:pt>
                <c:pt idx="1">
                  <c:v>2370</c:v>
                </c:pt>
                <c:pt idx="2">
                  <c:v>2424</c:v>
                </c:pt>
                <c:pt idx="3">
                  <c:v>2556</c:v>
                </c:pt>
                <c:pt idx="4">
                  <c:v>2528</c:v>
                </c:pt>
              </c:numCache>
            </c:numRef>
          </c:val>
          <c:smooth val="0"/>
          <c:extLst>
            <c:ext xmlns:c16="http://schemas.microsoft.com/office/drawing/2014/chart" uri="{C3380CC4-5D6E-409C-BE32-E72D297353CC}">
              <c16:uniqueId val="{00000004-3240-42EF-AE9B-56D00C52FD7F}"/>
            </c:ext>
          </c:extLst>
        </c:ser>
        <c:dLbls>
          <c:showLegendKey val="0"/>
          <c:showVal val="0"/>
          <c:showCatName val="0"/>
          <c:showSerName val="0"/>
          <c:showPercent val="0"/>
          <c:showBubbleSize val="0"/>
        </c:dLbls>
        <c:smooth val="0"/>
        <c:axId val="555080560"/>
        <c:axId val="555085240"/>
      </c:lineChart>
      <c:catAx>
        <c:axId val="555080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555085240"/>
        <c:crosses val="autoZero"/>
        <c:auto val="1"/>
        <c:lblAlgn val="ctr"/>
        <c:lblOffset val="100"/>
        <c:noMultiLvlLbl val="0"/>
      </c:catAx>
      <c:valAx>
        <c:axId val="555085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55508056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a494813a-d0d8-4dad-94cb-0d196f36ba15">AZJMDCZ6QSYZ-1849078857-52342</_dlc_DocId>
    <_dlc_DocIdUrl xmlns="a494813a-d0d8-4dad-94cb-0d196f36ba15">
      <Url>https://ekoordinacije.vlada.hr/koordinacija-gospodarstvo/_layouts/15/DocIdRedir.aspx?ID=AZJMDCZ6QSYZ-1849078857-52342</Url>
      <Description>AZJMDCZ6QSYZ-1849078857-52342</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E9B0585B2CC6B7498492DEAFE3511BDC" ma:contentTypeVersion="0" ma:contentTypeDescription="Stvaranje novog dokumenta." ma:contentTypeScope="" ma:versionID="031b15ee640d5b1e5bf656d975c724db">
  <xsd:schema xmlns:xsd="http://www.w3.org/2001/XMLSchema" xmlns:xs="http://www.w3.org/2001/XMLSchema" xmlns:p="http://schemas.microsoft.com/office/2006/metadata/properties" xmlns:ns2="a494813a-d0d8-4dad-94cb-0d196f36ba15" targetNamespace="http://schemas.microsoft.com/office/2006/metadata/properties" ma:root="true" ma:fieldsID="c4dd91abb1b66472ace8a8137ff32509" ns2:_="">
    <xsd:import namespace="a494813a-d0d8-4dad-94cb-0d196f36ba15"/>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813a-d0d8-4dad-94cb-0d196f36ba15" elementFormDefault="qualified">
    <xsd:import namespace="http://schemas.microsoft.com/office/2006/documentManagement/types"/>
    <xsd:import namespace="http://schemas.microsoft.com/office/infopath/2007/PartnerControls"/>
    <xsd:element name="_dlc_DocId" ma:index="8" nillable="true" ma:displayName="Vrijednost ID-a dokumenta" ma:description="Vrijednost ID-a dokumenta dodijeljenog ovoj stavci." ma:internalName="_dlc_DocId" ma:readOnly="true">
      <xsd:simpleType>
        <xsd:restriction base="dms:Text"/>
      </xsd:simpleType>
    </xsd:element>
    <xsd:element name="_dlc_DocIdUrl" ma:index="9" nillable="true" ma:displayName="ID dokumenta" ma:description="Trajna veza do ovog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A6165-0F3C-45E3-93E9-6006875D7C74}">
  <ds:schemaRefs>
    <ds:schemaRef ds:uri="http://schemas.microsoft.com/sharepoint/v3/contenttype/forms"/>
  </ds:schemaRefs>
</ds:datastoreItem>
</file>

<file path=customXml/itemProps2.xml><?xml version="1.0" encoding="utf-8"?>
<ds:datastoreItem xmlns:ds="http://schemas.openxmlformats.org/officeDocument/2006/customXml" ds:itemID="{C3D1757F-6EEC-4D6C-AA84-6D68BCEF084A}">
  <ds:schemaRef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a494813a-d0d8-4dad-94cb-0d196f36ba15"/>
    <ds:schemaRef ds:uri="http://purl.org/dc/term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0621AB13-206C-46F6-9672-D4E6132AE1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4813a-d0d8-4dad-94cb-0d196f36ba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8097B7-FABF-4F19-9F73-BB01F61B79D1}">
  <ds:schemaRefs>
    <ds:schemaRef ds:uri="http://schemas.microsoft.com/sharepoint/events"/>
  </ds:schemaRefs>
</ds:datastoreItem>
</file>

<file path=customXml/itemProps5.xml><?xml version="1.0" encoding="utf-8"?>
<ds:datastoreItem xmlns:ds="http://schemas.openxmlformats.org/officeDocument/2006/customXml" ds:itemID="{73662869-119A-42FD-9C5D-7A7A562B3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52</Pages>
  <Words>18550</Words>
  <Characters>105738</Characters>
  <Application>Microsoft Office Word</Application>
  <DocSecurity>0</DocSecurity>
  <Lines>881</Lines>
  <Paragraphs>24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24040</CharactersWithSpaces>
  <SharedDoc>false</SharedDoc>
  <HLinks>
    <vt:vector size="276" baseType="variant">
      <vt:variant>
        <vt:i4>2031671</vt:i4>
      </vt:variant>
      <vt:variant>
        <vt:i4>310</vt:i4>
      </vt:variant>
      <vt:variant>
        <vt:i4>0</vt:i4>
      </vt:variant>
      <vt:variant>
        <vt:i4>5</vt:i4>
      </vt:variant>
      <vt:variant>
        <vt:lpwstr/>
      </vt:variant>
      <vt:variant>
        <vt:lpwstr>_Toc210804553</vt:lpwstr>
      </vt:variant>
      <vt:variant>
        <vt:i4>2031671</vt:i4>
      </vt:variant>
      <vt:variant>
        <vt:i4>304</vt:i4>
      </vt:variant>
      <vt:variant>
        <vt:i4>0</vt:i4>
      </vt:variant>
      <vt:variant>
        <vt:i4>5</vt:i4>
      </vt:variant>
      <vt:variant>
        <vt:lpwstr/>
      </vt:variant>
      <vt:variant>
        <vt:lpwstr>_Toc210804552</vt:lpwstr>
      </vt:variant>
      <vt:variant>
        <vt:i4>2031671</vt:i4>
      </vt:variant>
      <vt:variant>
        <vt:i4>298</vt:i4>
      </vt:variant>
      <vt:variant>
        <vt:i4>0</vt:i4>
      </vt:variant>
      <vt:variant>
        <vt:i4>5</vt:i4>
      </vt:variant>
      <vt:variant>
        <vt:lpwstr/>
      </vt:variant>
      <vt:variant>
        <vt:lpwstr>_Toc210804551</vt:lpwstr>
      </vt:variant>
      <vt:variant>
        <vt:i4>2031671</vt:i4>
      </vt:variant>
      <vt:variant>
        <vt:i4>292</vt:i4>
      </vt:variant>
      <vt:variant>
        <vt:i4>0</vt:i4>
      </vt:variant>
      <vt:variant>
        <vt:i4>5</vt:i4>
      </vt:variant>
      <vt:variant>
        <vt:lpwstr/>
      </vt:variant>
      <vt:variant>
        <vt:lpwstr>_Toc210804550</vt:lpwstr>
      </vt:variant>
      <vt:variant>
        <vt:i4>1966135</vt:i4>
      </vt:variant>
      <vt:variant>
        <vt:i4>286</vt:i4>
      </vt:variant>
      <vt:variant>
        <vt:i4>0</vt:i4>
      </vt:variant>
      <vt:variant>
        <vt:i4>5</vt:i4>
      </vt:variant>
      <vt:variant>
        <vt:lpwstr/>
      </vt:variant>
      <vt:variant>
        <vt:lpwstr>_Toc210804549</vt:lpwstr>
      </vt:variant>
      <vt:variant>
        <vt:i4>1966135</vt:i4>
      </vt:variant>
      <vt:variant>
        <vt:i4>280</vt:i4>
      </vt:variant>
      <vt:variant>
        <vt:i4>0</vt:i4>
      </vt:variant>
      <vt:variant>
        <vt:i4>5</vt:i4>
      </vt:variant>
      <vt:variant>
        <vt:lpwstr/>
      </vt:variant>
      <vt:variant>
        <vt:lpwstr>_Toc210804548</vt:lpwstr>
      </vt:variant>
      <vt:variant>
        <vt:i4>1966135</vt:i4>
      </vt:variant>
      <vt:variant>
        <vt:i4>274</vt:i4>
      </vt:variant>
      <vt:variant>
        <vt:i4>0</vt:i4>
      </vt:variant>
      <vt:variant>
        <vt:i4>5</vt:i4>
      </vt:variant>
      <vt:variant>
        <vt:lpwstr/>
      </vt:variant>
      <vt:variant>
        <vt:lpwstr>_Toc210804547</vt:lpwstr>
      </vt:variant>
      <vt:variant>
        <vt:i4>1966135</vt:i4>
      </vt:variant>
      <vt:variant>
        <vt:i4>268</vt:i4>
      </vt:variant>
      <vt:variant>
        <vt:i4>0</vt:i4>
      </vt:variant>
      <vt:variant>
        <vt:i4>5</vt:i4>
      </vt:variant>
      <vt:variant>
        <vt:lpwstr/>
      </vt:variant>
      <vt:variant>
        <vt:lpwstr>_Toc210804546</vt:lpwstr>
      </vt:variant>
      <vt:variant>
        <vt:i4>1966135</vt:i4>
      </vt:variant>
      <vt:variant>
        <vt:i4>262</vt:i4>
      </vt:variant>
      <vt:variant>
        <vt:i4>0</vt:i4>
      </vt:variant>
      <vt:variant>
        <vt:i4>5</vt:i4>
      </vt:variant>
      <vt:variant>
        <vt:lpwstr/>
      </vt:variant>
      <vt:variant>
        <vt:lpwstr>_Toc210804545</vt:lpwstr>
      </vt:variant>
      <vt:variant>
        <vt:i4>1966135</vt:i4>
      </vt:variant>
      <vt:variant>
        <vt:i4>256</vt:i4>
      </vt:variant>
      <vt:variant>
        <vt:i4>0</vt:i4>
      </vt:variant>
      <vt:variant>
        <vt:i4>5</vt:i4>
      </vt:variant>
      <vt:variant>
        <vt:lpwstr/>
      </vt:variant>
      <vt:variant>
        <vt:lpwstr>_Toc210804544</vt:lpwstr>
      </vt:variant>
      <vt:variant>
        <vt:i4>1966135</vt:i4>
      </vt:variant>
      <vt:variant>
        <vt:i4>250</vt:i4>
      </vt:variant>
      <vt:variant>
        <vt:i4>0</vt:i4>
      </vt:variant>
      <vt:variant>
        <vt:i4>5</vt:i4>
      </vt:variant>
      <vt:variant>
        <vt:lpwstr/>
      </vt:variant>
      <vt:variant>
        <vt:lpwstr>_Toc210804543</vt:lpwstr>
      </vt:variant>
      <vt:variant>
        <vt:i4>1966135</vt:i4>
      </vt:variant>
      <vt:variant>
        <vt:i4>244</vt:i4>
      </vt:variant>
      <vt:variant>
        <vt:i4>0</vt:i4>
      </vt:variant>
      <vt:variant>
        <vt:i4>5</vt:i4>
      </vt:variant>
      <vt:variant>
        <vt:lpwstr/>
      </vt:variant>
      <vt:variant>
        <vt:lpwstr>_Toc210804542</vt:lpwstr>
      </vt:variant>
      <vt:variant>
        <vt:i4>1835057</vt:i4>
      </vt:variant>
      <vt:variant>
        <vt:i4>235</vt:i4>
      </vt:variant>
      <vt:variant>
        <vt:i4>0</vt:i4>
      </vt:variant>
      <vt:variant>
        <vt:i4>5</vt:i4>
      </vt:variant>
      <vt:variant>
        <vt:lpwstr/>
      </vt:variant>
      <vt:variant>
        <vt:lpwstr>_Toc210804368</vt:lpwstr>
      </vt:variant>
      <vt:variant>
        <vt:i4>1835057</vt:i4>
      </vt:variant>
      <vt:variant>
        <vt:i4>229</vt:i4>
      </vt:variant>
      <vt:variant>
        <vt:i4>0</vt:i4>
      </vt:variant>
      <vt:variant>
        <vt:i4>5</vt:i4>
      </vt:variant>
      <vt:variant>
        <vt:lpwstr/>
      </vt:variant>
      <vt:variant>
        <vt:lpwstr>_Toc210804367</vt:lpwstr>
      </vt:variant>
      <vt:variant>
        <vt:i4>1835057</vt:i4>
      </vt:variant>
      <vt:variant>
        <vt:i4>223</vt:i4>
      </vt:variant>
      <vt:variant>
        <vt:i4>0</vt:i4>
      </vt:variant>
      <vt:variant>
        <vt:i4>5</vt:i4>
      </vt:variant>
      <vt:variant>
        <vt:lpwstr/>
      </vt:variant>
      <vt:variant>
        <vt:lpwstr>_Toc210804366</vt:lpwstr>
      </vt:variant>
      <vt:variant>
        <vt:i4>1835057</vt:i4>
      </vt:variant>
      <vt:variant>
        <vt:i4>217</vt:i4>
      </vt:variant>
      <vt:variant>
        <vt:i4>0</vt:i4>
      </vt:variant>
      <vt:variant>
        <vt:i4>5</vt:i4>
      </vt:variant>
      <vt:variant>
        <vt:lpwstr/>
      </vt:variant>
      <vt:variant>
        <vt:lpwstr>_Toc210804365</vt:lpwstr>
      </vt:variant>
      <vt:variant>
        <vt:i4>1704031</vt:i4>
      </vt:variant>
      <vt:variant>
        <vt:i4>212</vt:i4>
      </vt:variant>
      <vt:variant>
        <vt:i4>0</vt:i4>
      </vt:variant>
      <vt:variant>
        <vt:i4>5</vt:i4>
      </vt:variant>
      <vt:variant>
        <vt:lpwstr>http://www.eufondovi.mup.hr/</vt:lpwstr>
      </vt:variant>
      <vt:variant>
        <vt:lpwstr/>
      </vt:variant>
      <vt:variant>
        <vt:i4>393343</vt:i4>
      </vt:variant>
      <vt:variant>
        <vt:i4>209</vt:i4>
      </vt:variant>
      <vt:variant>
        <vt:i4>0</vt:i4>
      </vt:variant>
      <vt:variant>
        <vt:i4>5</vt:i4>
      </vt:variant>
      <vt:variant>
        <vt:lpwstr>mailto:eufondovi.ribarstvo@mps.hr</vt:lpwstr>
      </vt:variant>
      <vt:variant>
        <vt:lpwstr/>
      </vt:variant>
      <vt:variant>
        <vt:i4>7340148</vt:i4>
      </vt:variant>
      <vt:variant>
        <vt:i4>206</vt:i4>
      </vt:variant>
      <vt:variant>
        <vt:i4>0</vt:i4>
      </vt:variant>
      <vt:variant>
        <vt:i4>5</vt:i4>
      </vt:variant>
      <vt:variant>
        <vt:lpwstr>http://www.euribarstvo.hr/</vt:lpwstr>
      </vt:variant>
      <vt:variant>
        <vt:lpwstr/>
      </vt:variant>
      <vt:variant>
        <vt:i4>1310737</vt:i4>
      </vt:variant>
      <vt:variant>
        <vt:i4>203</vt:i4>
      </vt:variant>
      <vt:variant>
        <vt:i4>0</vt:i4>
      </vt:variant>
      <vt:variant>
        <vt:i4>5</vt:i4>
      </vt:variant>
      <vt:variant>
        <vt:lpwstr>http://www.ruralnirazvoj.hr/</vt:lpwstr>
      </vt:variant>
      <vt:variant>
        <vt:lpwstr/>
      </vt:variant>
      <vt:variant>
        <vt:i4>7536652</vt:i4>
      </vt:variant>
      <vt:variant>
        <vt:i4>200</vt:i4>
      </vt:variant>
      <vt:variant>
        <vt:i4>0</vt:i4>
      </vt:variant>
      <vt:variant>
        <vt:i4>5</vt:i4>
      </vt:variant>
      <vt:variant>
        <vt:lpwstr>mailto:esf.info@mrosp.hr</vt:lpwstr>
      </vt:variant>
      <vt:variant>
        <vt:lpwstr/>
      </vt:variant>
      <vt:variant>
        <vt:i4>262226</vt:i4>
      </vt:variant>
      <vt:variant>
        <vt:i4>197</vt:i4>
      </vt:variant>
      <vt:variant>
        <vt:i4>0</vt:i4>
      </vt:variant>
      <vt:variant>
        <vt:i4>5</vt:i4>
      </vt:variant>
      <vt:variant>
        <vt:lpwstr>https://eufondovi.gov.hr/</vt:lpwstr>
      </vt:variant>
      <vt:variant>
        <vt:lpwstr/>
      </vt:variant>
      <vt:variant>
        <vt:i4>1114165</vt:i4>
      </vt:variant>
      <vt:variant>
        <vt:i4>142</vt:i4>
      </vt:variant>
      <vt:variant>
        <vt:i4>0</vt:i4>
      </vt:variant>
      <vt:variant>
        <vt:i4>5</vt:i4>
      </vt:variant>
      <vt:variant>
        <vt:lpwstr/>
      </vt:variant>
      <vt:variant>
        <vt:lpwstr>_Toc212450037</vt:lpwstr>
      </vt:variant>
      <vt:variant>
        <vt:i4>1114165</vt:i4>
      </vt:variant>
      <vt:variant>
        <vt:i4>136</vt:i4>
      </vt:variant>
      <vt:variant>
        <vt:i4>0</vt:i4>
      </vt:variant>
      <vt:variant>
        <vt:i4>5</vt:i4>
      </vt:variant>
      <vt:variant>
        <vt:lpwstr/>
      </vt:variant>
      <vt:variant>
        <vt:lpwstr>_Toc212450036</vt:lpwstr>
      </vt:variant>
      <vt:variant>
        <vt:i4>1114165</vt:i4>
      </vt:variant>
      <vt:variant>
        <vt:i4>130</vt:i4>
      </vt:variant>
      <vt:variant>
        <vt:i4>0</vt:i4>
      </vt:variant>
      <vt:variant>
        <vt:i4>5</vt:i4>
      </vt:variant>
      <vt:variant>
        <vt:lpwstr/>
      </vt:variant>
      <vt:variant>
        <vt:lpwstr>_Toc212450035</vt:lpwstr>
      </vt:variant>
      <vt:variant>
        <vt:i4>1114165</vt:i4>
      </vt:variant>
      <vt:variant>
        <vt:i4>124</vt:i4>
      </vt:variant>
      <vt:variant>
        <vt:i4>0</vt:i4>
      </vt:variant>
      <vt:variant>
        <vt:i4>5</vt:i4>
      </vt:variant>
      <vt:variant>
        <vt:lpwstr/>
      </vt:variant>
      <vt:variant>
        <vt:lpwstr>_Toc212450034</vt:lpwstr>
      </vt:variant>
      <vt:variant>
        <vt:i4>1114165</vt:i4>
      </vt:variant>
      <vt:variant>
        <vt:i4>118</vt:i4>
      </vt:variant>
      <vt:variant>
        <vt:i4>0</vt:i4>
      </vt:variant>
      <vt:variant>
        <vt:i4>5</vt:i4>
      </vt:variant>
      <vt:variant>
        <vt:lpwstr/>
      </vt:variant>
      <vt:variant>
        <vt:lpwstr>_Toc212450033</vt:lpwstr>
      </vt:variant>
      <vt:variant>
        <vt:i4>1114165</vt:i4>
      </vt:variant>
      <vt:variant>
        <vt:i4>112</vt:i4>
      </vt:variant>
      <vt:variant>
        <vt:i4>0</vt:i4>
      </vt:variant>
      <vt:variant>
        <vt:i4>5</vt:i4>
      </vt:variant>
      <vt:variant>
        <vt:lpwstr/>
      </vt:variant>
      <vt:variant>
        <vt:lpwstr>_Toc212450032</vt:lpwstr>
      </vt:variant>
      <vt:variant>
        <vt:i4>1114165</vt:i4>
      </vt:variant>
      <vt:variant>
        <vt:i4>106</vt:i4>
      </vt:variant>
      <vt:variant>
        <vt:i4>0</vt:i4>
      </vt:variant>
      <vt:variant>
        <vt:i4>5</vt:i4>
      </vt:variant>
      <vt:variant>
        <vt:lpwstr/>
      </vt:variant>
      <vt:variant>
        <vt:lpwstr>_Toc212450031</vt:lpwstr>
      </vt:variant>
      <vt:variant>
        <vt:i4>1114165</vt:i4>
      </vt:variant>
      <vt:variant>
        <vt:i4>100</vt:i4>
      </vt:variant>
      <vt:variant>
        <vt:i4>0</vt:i4>
      </vt:variant>
      <vt:variant>
        <vt:i4>5</vt:i4>
      </vt:variant>
      <vt:variant>
        <vt:lpwstr/>
      </vt:variant>
      <vt:variant>
        <vt:lpwstr>_Toc212450030</vt:lpwstr>
      </vt:variant>
      <vt:variant>
        <vt:i4>1048629</vt:i4>
      </vt:variant>
      <vt:variant>
        <vt:i4>94</vt:i4>
      </vt:variant>
      <vt:variant>
        <vt:i4>0</vt:i4>
      </vt:variant>
      <vt:variant>
        <vt:i4>5</vt:i4>
      </vt:variant>
      <vt:variant>
        <vt:lpwstr/>
      </vt:variant>
      <vt:variant>
        <vt:lpwstr>_Toc212450029</vt:lpwstr>
      </vt:variant>
      <vt:variant>
        <vt:i4>1048629</vt:i4>
      </vt:variant>
      <vt:variant>
        <vt:i4>88</vt:i4>
      </vt:variant>
      <vt:variant>
        <vt:i4>0</vt:i4>
      </vt:variant>
      <vt:variant>
        <vt:i4>5</vt:i4>
      </vt:variant>
      <vt:variant>
        <vt:lpwstr/>
      </vt:variant>
      <vt:variant>
        <vt:lpwstr>_Toc212450028</vt:lpwstr>
      </vt:variant>
      <vt:variant>
        <vt:i4>1048629</vt:i4>
      </vt:variant>
      <vt:variant>
        <vt:i4>82</vt:i4>
      </vt:variant>
      <vt:variant>
        <vt:i4>0</vt:i4>
      </vt:variant>
      <vt:variant>
        <vt:i4>5</vt:i4>
      </vt:variant>
      <vt:variant>
        <vt:lpwstr/>
      </vt:variant>
      <vt:variant>
        <vt:lpwstr>_Toc212450027</vt:lpwstr>
      </vt:variant>
      <vt:variant>
        <vt:i4>1048629</vt:i4>
      </vt:variant>
      <vt:variant>
        <vt:i4>76</vt:i4>
      </vt:variant>
      <vt:variant>
        <vt:i4>0</vt:i4>
      </vt:variant>
      <vt:variant>
        <vt:i4>5</vt:i4>
      </vt:variant>
      <vt:variant>
        <vt:lpwstr/>
      </vt:variant>
      <vt:variant>
        <vt:lpwstr>_Toc212450026</vt:lpwstr>
      </vt:variant>
      <vt:variant>
        <vt:i4>1048629</vt:i4>
      </vt:variant>
      <vt:variant>
        <vt:i4>70</vt:i4>
      </vt:variant>
      <vt:variant>
        <vt:i4>0</vt:i4>
      </vt:variant>
      <vt:variant>
        <vt:i4>5</vt:i4>
      </vt:variant>
      <vt:variant>
        <vt:lpwstr/>
      </vt:variant>
      <vt:variant>
        <vt:lpwstr>_Toc212450025</vt:lpwstr>
      </vt:variant>
      <vt:variant>
        <vt:i4>1048629</vt:i4>
      </vt:variant>
      <vt:variant>
        <vt:i4>64</vt:i4>
      </vt:variant>
      <vt:variant>
        <vt:i4>0</vt:i4>
      </vt:variant>
      <vt:variant>
        <vt:i4>5</vt:i4>
      </vt:variant>
      <vt:variant>
        <vt:lpwstr/>
      </vt:variant>
      <vt:variant>
        <vt:lpwstr>_Toc212450024</vt:lpwstr>
      </vt:variant>
      <vt:variant>
        <vt:i4>1048629</vt:i4>
      </vt:variant>
      <vt:variant>
        <vt:i4>58</vt:i4>
      </vt:variant>
      <vt:variant>
        <vt:i4>0</vt:i4>
      </vt:variant>
      <vt:variant>
        <vt:i4>5</vt:i4>
      </vt:variant>
      <vt:variant>
        <vt:lpwstr/>
      </vt:variant>
      <vt:variant>
        <vt:lpwstr>_Toc212450023</vt:lpwstr>
      </vt:variant>
      <vt:variant>
        <vt:i4>1048629</vt:i4>
      </vt:variant>
      <vt:variant>
        <vt:i4>52</vt:i4>
      </vt:variant>
      <vt:variant>
        <vt:i4>0</vt:i4>
      </vt:variant>
      <vt:variant>
        <vt:i4>5</vt:i4>
      </vt:variant>
      <vt:variant>
        <vt:lpwstr/>
      </vt:variant>
      <vt:variant>
        <vt:lpwstr>_Toc212450022</vt:lpwstr>
      </vt:variant>
      <vt:variant>
        <vt:i4>1048629</vt:i4>
      </vt:variant>
      <vt:variant>
        <vt:i4>46</vt:i4>
      </vt:variant>
      <vt:variant>
        <vt:i4>0</vt:i4>
      </vt:variant>
      <vt:variant>
        <vt:i4>5</vt:i4>
      </vt:variant>
      <vt:variant>
        <vt:lpwstr/>
      </vt:variant>
      <vt:variant>
        <vt:lpwstr>_Toc212450021</vt:lpwstr>
      </vt:variant>
      <vt:variant>
        <vt:i4>1048629</vt:i4>
      </vt:variant>
      <vt:variant>
        <vt:i4>40</vt:i4>
      </vt:variant>
      <vt:variant>
        <vt:i4>0</vt:i4>
      </vt:variant>
      <vt:variant>
        <vt:i4>5</vt:i4>
      </vt:variant>
      <vt:variant>
        <vt:lpwstr/>
      </vt:variant>
      <vt:variant>
        <vt:lpwstr>_Toc212450020</vt:lpwstr>
      </vt:variant>
      <vt:variant>
        <vt:i4>1245237</vt:i4>
      </vt:variant>
      <vt:variant>
        <vt:i4>34</vt:i4>
      </vt:variant>
      <vt:variant>
        <vt:i4>0</vt:i4>
      </vt:variant>
      <vt:variant>
        <vt:i4>5</vt:i4>
      </vt:variant>
      <vt:variant>
        <vt:lpwstr/>
      </vt:variant>
      <vt:variant>
        <vt:lpwstr>_Toc212450019</vt:lpwstr>
      </vt:variant>
      <vt:variant>
        <vt:i4>1245237</vt:i4>
      </vt:variant>
      <vt:variant>
        <vt:i4>28</vt:i4>
      </vt:variant>
      <vt:variant>
        <vt:i4>0</vt:i4>
      </vt:variant>
      <vt:variant>
        <vt:i4>5</vt:i4>
      </vt:variant>
      <vt:variant>
        <vt:lpwstr/>
      </vt:variant>
      <vt:variant>
        <vt:lpwstr>_Toc212450018</vt:lpwstr>
      </vt:variant>
      <vt:variant>
        <vt:i4>1245237</vt:i4>
      </vt:variant>
      <vt:variant>
        <vt:i4>22</vt:i4>
      </vt:variant>
      <vt:variant>
        <vt:i4>0</vt:i4>
      </vt:variant>
      <vt:variant>
        <vt:i4>5</vt:i4>
      </vt:variant>
      <vt:variant>
        <vt:lpwstr/>
      </vt:variant>
      <vt:variant>
        <vt:lpwstr>_Toc212450017</vt:lpwstr>
      </vt:variant>
      <vt:variant>
        <vt:i4>1245237</vt:i4>
      </vt:variant>
      <vt:variant>
        <vt:i4>16</vt:i4>
      </vt:variant>
      <vt:variant>
        <vt:i4>0</vt:i4>
      </vt:variant>
      <vt:variant>
        <vt:i4>5</vt:i4>
      </vt:variant>
      <vt:variant>
        <vt:lpwstr/>
      </vt:variant>
      <vt:variant>
        <vt:lpwstr>_Toc212450016</vt:lpwstr>
      </vt:variant>
      <vt:variant>
        <vt:i4>1245237</vt:i4>
      </vt:variant>
      <vt:variant>
        <vt:i4>10</vt:i4>
      </vt:variant>
      <vt:variant>
        <vt:i4>0</vt:i4>
      </vt:variant>
      <vt:variant>
        <vt:i4>5</vt:i4>
      </vt:variant>
      <vt:variant>
        <vt:lpwstr/>
      </vt:variant>
      <vt:variant>
        <vt:lpwstr>_Toc212450015</vt:lpwstr>
      </vt:variant>
      <vt:variant>
        <vt:i4>1245237</vt:i4>
      </vt:variant>
      <vt:variant>
        <vt:i4>4</vt:i4>
      </vt:variant>
      <vt:variant>
        <vt:i4>0</vt:i4>
      </vt:variant>
      <vt:variant>
        <vt:i4>5</vt:i4>
      </vt:variant>
      <vt:variant>
        <vt:lpwstr/>
      </vt:variant>
      <vt:variant>
        <vt:lpwstr>_Toc2124500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 Pešut</dc:creator>
  <cp:keywords/>
  <cp:lastModifiedBy>Maja Lebarović</cp:lastModifiedBy>
  <cp:revision>41</cp:revision>
  <cp:lastPrinted>2026-02-10T09:59:00Z</cp:lastPrinted>
  <dcterms:created xsi:type="dcterms:W3CDTF">2025-11-24T12:32:00Z</dcterms:created>
  <dcterms:modified xsi:type="dcterms:W3CDTF">2026-02-10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0585B2CC6B7498492DEAFE3511BDC</vt:lpwstr>
  </property>
  <property fmtid="{D5CDD505-2E9C-101B-9397-08002B2CF9AE}" pid="3" name="_dlc_DocIdItemGuid">
    <vt:lpwstr>72b5a1e1-6adb-444d-9129-8c7480cb6633</vt:lpwstr>
  </property>
  <property fmtid="{D5CDD505-2E9C-101B-9397-08002B2CF9AE}" pid="4" name="GrammarlyDocumentId">
    <vt:lpwstr>fd891427b31a6069befed0c00cadbc915b4b3e0fe20fecdbf2e8b924b443bcfd</vt:lpwstr>
  </property>
  <property fmtid="{D5CDD505-2E9C-101B-9397-08002B2CF9AE}" pid="5" name="MediaServiceImageTags">
    <vt:lpwstr/>
  </property>
</Properties>
</file>